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customXml/itemProps8.xml" ContentType="application/vnd.openxmlformats-officedocument.customXmlProperties+xml"/>
  <Override PartName="/customXml/itemProps9.xml" ContentType="application/vnd.openxmlformats-officedocument.customXmlProperties+xml"/>
  <Override PartName="/customXml/itemProps10.xml" ContentType="application/vnd.openxmlformats-officedocument.customXmlProperties+xml"/>
  <Override PartName="/customXml/itemProps11.xml" ContentType="application/vnd.openxmlformats-officedocument.customXmlProperties+xml"/>
  <Override PartName="/customXml/itemProps12.xml" ContentType="application/vnd.openxmlformats-officedocument.customXmlProperties+xml"/>
  <Override PartName="/customXml/itemProps13.xml" ContentType="application/vnd.openxmlformats-officedocument.customXmlProperties+xml"/>
  <Override PartName="/customXml/itemProps14.xml" ContentType="application/vnd.openxmlformats-officedocument.customXmlProperties+xml"/>
  <Override PartName="/customXml/itemProps15.xml" ContentType="application/vnd.openxmlformats-officedocument.customXmlProperties+xml"/>
  <Override PartName="/customXml/itemProps1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oter4.xml" ContentType="application/vnd.openxmlformats-officedocument.wordprocessingml.foot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9571" w:type="dxa"/>
        <w:jc w:val="center"/>
        <w:tblLook w:val="04A0" w:firstRow="1" w:lastRow="0" w:firstColumn="1" w:lastColumn="0" w:noHBand="0" w:noVBand="1"/>
      </w:tblPr>
      <w:tblGrid>
        <w:gridCol w:w="3936"/>
        <w:gridCol w:w="5635"/>
      </w:tblGrid>
      <w:tr w:rsidR="00211325" w:rsidRPr="00AC5340" w14:paraId="09B0E70D" w14:textId="77777777" w:rsidTr="00103050">
        <w:trPr>
          <w:jc w:val="center"/>
        </w:trPr>
        <w:tc>
          <w:tcPr>
            <w:tcW w:w="3936" w:type="dxa"/>
            <w:shd w:val="clear" w:color="auto" w:fill="FFFFFF" w:themeFill="background1"/>
            <w:tcMar>
              <w:top w:w="0" w:type="dxa"/>
              <w:bottom w:w="0" w:type="dxa"/>
            </w:tcMar>
            <w:vAlign w:val="center"/>
          </w:tcPr>
          <w:p w14:paraId="242FD989" w14:textId="77777777" w:rsidR="00211325" w:rsidRPr="007308AC" w:rsidRDefault="00211325" w:rsidP="00103050">
            <w:pPr>
              <w:rPr>
                <w:rFonts w:eastAsia="Times New Roman"/>
                <w:spacing w:val="40"/>
                <w:szCs w:val="24"/>
                <w:lang w:val="en-US" w:eastAsia="x-none"/>
              </w:rPr>
            </w:pPr>
            <w:bookmarkStart w:id="0" w:name="_GoBack"/>
            <w:bookmarkEnd w:id="0"/>
          </w:p>
        </w:tc>
        <w:tc>
          <w:tcPr>
            <w:tcW w:w="5635" w:type="dxa"/>
            <w:shd w:val="clear" w:color="auto" w:fill="FFFFFF" w:themeFill="background1"/>
            <w:tcMar>
              <w:top w:w="0" w:type="dxa"/>
              <w:bottom w:w="0" w:type="dxa"/>
            </w:tcMar>
            <w:vAlign w:val="center"/>
          </w:tcPr>
          <w:p w14:paraId="5AB916EA" w14:textId="361511E1" w:rsidR="00211325" w:rsidRPr="00AC5340" w:rsidRDefault="00211325" w:rsidP="00211325">
            <w:pPr>
              <w:jc w:val="center"/>
              <w:rPr>
                <w:rFonts w:eastAsia="Times New Roman"/>
                <w:spacing w:val="40"/>
                <w:szCs w:val="24"/>
                <w:lang w:eastAsia="x-none"/>
              </w:rPr>
            </w:pPr>
            <w:r w:rsidRPr="00AC5340">
              <w:rPr>
                <w:rFonts w:eastAsia="Times New Roman"/>
                <w:szCs w:val="24"/>
                <w:lang w:val="x-none" w:eastAsia="x-none"/>
              </w:rPr>
              <w:t>УТВЕРЖДЕН</w:t>
            </w:r>
          </w:p>
        </w:tc>
      </w:tr>
      <w:tr w:rsidR="00211325" w:rsidRPr="00AC5340" w14:paraId="540A9C25" w14:textId="77777777" w:rsidTr="00103050">
        <w:trPr>
          <w:jc w:val="center"/>
        </w:trPr>
        <w:tc>
          <w:tcPr>
            <w:tcW w:w="3936" w:type="dxa"/>
            <w:shd w:val="clear" w:color="auto" w:fill="FFFFFF" w:themeFill="background1"/>
            <w:tcMar>
              <w:top w:w="0" w:type="dxa"/>
              <w:bottom w:w="0" w:type="dxa"/>
            </w:tcMar>
            <w:vAlign w:val="center"/>
          </w:tcPr>
          <w:p w14:paraId="629CA19B" w14:textId="77777777" w:rsidR="00211325" w:rsidRPr="00AC5340" w:rsidRDefault="00211325" w:rsidP="00103050">
            <w:pPr>
              <w:spacing w:line="240" w:lineRule="auto"/>
              <w:rPr>
                <w:rFonts w:eastAsia="Times New Roman"/>
                <w:szCs w:val="24"/>
                <w:lang w:val="x-none" w:eastAsia="x-none"/>
              </w:rPr>
            </w:pPr>
          </w:p>
        </w:tc>
        <w:tc>
          <w:tcPr>
            <w:tcW w:w="5635" w:type="dxa"/>
            <w:shd w:val="clear" w:color="auto" w:fill="auto"/>
            <w:tcMar>
              <w:top w:w="0" w:type="dxa"/>
              <w:bottom w:w="0" w:type="dxa"/>
            </w:tcMar>
            <w:vAlign w:val="center"/>
          </w:tcPr>
          <w:p w14:paraId="2DF0A6E1" w14:textId="77777777" w:rsidR="00211325" w:rsidRPr="00AC5340" w:rsidRDefault="00211325" w:rsidP="00103050">
            <w:pPr>
              <w:spacing w:line="240" w:lineRule="auto"/>
              <w:jc w:val="center"/>
              <w:rPr>
                <w:rFonts w:eastAsia="Times New Roman"/>
                <w:szCs w:val="24"/>
                <w:lang w:val="x-none" w:eastAsia="x-none"/>
              </w:rPr>
            </w:pPr>
            <w:r w:rsidRPr="00AC5340">
              <w:rPr>
                <w:rFonts w:eastAsia="Times New Roman"/>
                <w:szCs w:val="24"/>
                <w:lang w:val="x-none" w:eastAsia="x-none"/>
              </w:rPr>
              <w:t xml:space="preserve">Решением Коллегии </w:t>
            </w:r>
          </w:p>
          <w:p w14:paraId="043ECAFA" w14:textId="77777777" w:rsidR="00211325" w:rsidRPr="00AC5340" w:rsidRDefault="00211325" w:rsidP="00103050">
            <w:pPr>
              <w:spacing w:line="240" w:lineRule="auto"/>
              <w:jc w:val="center"/>
              <w:rPr>
                <w:rFonts w:eastAsia="Times New Roman"/>
                <w:szCs w:val="24"/>
                <w:lang w:val="x-none" w:eastAsia="x-none"/>
              </w:rPr>
            </w:pPr>
            <w:r w:rsidRPr="00AC5340">
              <w:rPr>
                <w:rFonts w:eastAsia="Times New Roman"/>
                <w:szCs w:val="24"/>
                <w:lang w:val="x-none" w:eastAsia="x-none"/>
              </w:rPr>
              <w:t>Евразийской экономической комиссии</w:t>
            </w:r>
          </w:p>
          <w:p w14:paraId="77FD8600" w14:textId="4A282CD6" w:rsidR="00211325" w:rsidRPr="00AC5340" w:rsidRDefault="00306C25" w:rsidP="00223890">
            <w:pPr>
              <w:spacing w:line="240" w:lineRule="auto"/>
              <w:jc w:val="center"/>
              <w:rPr>
                <w:rFonts w:eastAsia="Times New Roman"/>
                <w:szCs w:val="24"/>
                <w:lang w:eastAsia="x-none"/>
              </w:rPr>
            </w:pPr>
            <w:r w:rsidRPr="00E929DB">
              <w:rPr>
                <w:rFonts w:eastAsia="Times New Roman"/>
                <w:szCs w:val="24"/>
                <w:lang w:eastAsia="x-none"/>
              </w:rPr>
              <w:t xml:space="preserve">от </w:t>
            </w:r>
            <w:r w:rsidRPr="00E929DB">
              <w:t>                       </w:t>
            </w:r>
            <w:r w:rsidRPr="00E929DB">
              <w:rPr>
                <w:rFonts w:eastAsia="Times New Roman"/>
                <w:szCs w:val="24"/>
                <w:lang w:eastAsia="x-none"/>
              </w:rPr>
              <w:t xml:space="preserve"> 20</w:t>
            </w:r>
            <w:r w:rsidRPr="00E929DB">
              <w:t>   </w:t>
            </w:r>
            <w:r w:rsidRPr="00E929DB">
              <w:rPr>
                <w:rFonts w:eastAsia="Times New Roman"/>
                <w:szCs w:val="24"/>
                <w:lang w:eastAsia="x-none"/>
              </w:rPr>
              <w:t xml:space="preserve"> г. № </w:t>
            </w:r>
            <w:r w:rsidRPr="00E929DB">
              <w:t>   </w:t>
            </w:r>
          </w:p>
        </w:tc>
      </w:tr>
    </w:tbl>
    <w:p w14:paraId="285DBEE9" w14:textId="77777777" w:rsidR="004A18F6" w:rsidRPr="00AC5340" w:rsidRDefault="004A18F6" w:rsidP="00E65444">
      <w:pPr>
        <w:pStyle w:val="af8"/>
        <w:rPr>
          <w:rFonts w:asciiTheme="minorHAnsi" w:hAnsiTheme="minorHAnsi"/>
        </w:rPr>
      </w:pPr>
    </w:p>
    <w:p w14:paraId="2ABDE0D9" w14:textId="77777777" w:rsidR="003A34EC" w:rsidRPr="00AC5340" w:rsidRDefault="003A34EC" w:rsidP="00E65444">
      <w:pPr>
        <w:pStyle w:val="af8"/>
        <w:rPr>
          <w:rFonts w:asciiTheme="minorHAnsi" w:hAnsiTheme="minorHAnsi"/>
        </w:rPr>
      </w:pPr>
    </w:p>
    <w:p w14:paraId="1C4F2DF5" w14:textId="5BBD1947" w:rsidR="00FF3534" w:rsidRPr="00AC5340" w:rsidRDefault="00FF3534" w:rsidP="00AC4031">
      <w:pPr>
        <w:pStyle w:val="aff8"/>
      </w:pPr>
      <w:r w:rsidRPr="00AC5340">
        <w:t>Регламент</w:t>
      </w:r>
    </w:p>
    <w:p w14:paraId="246089AE" w14:textId="77777777" w:rsidR="00C77CF4" w:rsidRPr="00AC5340" w:rsidRDefault="00C77CF4" w:rsidP="00C77CF4">
      <w:pPr>
        <w:pStyle w:val="af9"/>
        <w:rPr>
          <w:rFonts w:asciiTheme="minorHAnsi" w:hAnsiTheme="minorHAnsi"/>
        </w:rPr>
      </w:pPr>
      <w:r w:rsidRPr="00AC5340">
        <w:rPr>
          <w:rFonts w:asciiTheme="minorHAnsi" w:hAnsiTheme="minorHAnsi"/>
        </w:rPr>
        <w:t>информационного взаимодействия</w:t>
      </w:r>
    </w:p>
    <w:p w14:paraId="7DBD0C78" w14:textId="173E6AB2" w:rsidR="00524524" w:rsidRPr="00AC5340" w:rsidRDefault="00FB1940" w:rsidP="00D90BCD">
      <w:pPr>
        <w:pStyle w:val="af9"/>
        <w:rPr>
          <w:noProof/>
        </w:rPr>
      </w:pPr>
      <w:r w:rsidRPr="00AC5340">
        <w:rPr>
          <w:noProof/>
        </w:rPr>
        <w:t>между уполномоченными органами государств – членов Евразийского экономического союза</w:t>
      </w:r>
      <w:r w:rsidR="00C77CF4" w:rsidRPr="00AC5340">
        <w:rPr>
          <w:rFonts w:asciiTheme="minorHAnsi" w:hAnsiTheme="minorHAnsi"/>
        </w:rPr>
        <w:t xml:space="preserve"> при реализации средствами интегрированной информационной системы </w:t>
      </w:r>
      <w:r w:rsidR="00B607DB" w:rsidRPr="00AC5340">
        <w:rPr>
          <w:rFonts w:asciiTheme="minorHAnsi" w:hAnsiTheme="minorHAnsi"/>
        </w:rPr>
        <w:t>Евразийского экономического союза</w:t>
      </w:r>
      <w:r w:rsidR="00823A76" w:rsidRPr="00AC5340">
        <w:rPr>
          <w:rFonts w:asciiTheme="minorHAnsi" w:hAnsiTheme="minorHAnsi"/>
        </w:rPr>
        <w:t xml:space="preserve"> общего процесса</w:t>
      </w:r>
      <w:r w:rsidR="00C77CF4" w:rsidRPr="00AC5340">
        <w:rPr>
          <w:rFonts w:asciiTheme="minorHAnsi" w:hAnsiTheme="minorHAnsi"/>
        </w:rPr>
        <w:t xml:space="preserve"> </w:t>
      </w:r>
      <w:r w:rsidR="00D90BCD" w:rsidRPr="005640FB">
        <w:rPr>
          <w:rFonts w:asciiTheme="minorHAnsi" w:hAnsiTheme="minorHAnsi"/>
        </w:rPr>
        <w:t xml:space="preserve">«Обеспечение обмена сведениями о товарах, подлежащих маркировке средствами идентификации, произведенных или ввезенных на таможенную территорию Евразийского экономического союза, в том числе </w:t>
      </w:r>
      <w:r w:rsidR="002D36B0">
        <w:rPr>
          <w:rFonts w:asciiTheme="minorHAnsi" w:hAnsiTheme="minorHAnsi"/>
        </w:rPr>
        <w:br/>
      </w:r>
      <w:r w:rsidR="00D90BCD" w:rsidRPr="005640FB">
        <w:rPr>
          <w:rFonts w:asciiTheme="minorHAnsi" w:hAnsiTheme="minorHAnsi"/>
        </w:rPr>
        <w:t xml:space="preserve">при трансграничном обороте таких товаров на таможенной территории Евразийского экономического союза» </w:t>
      </w:r>
      <w:r w:rsidR="00CA5A25" w:rsidRPr="00DD703B">
        <w:rPr>
          <w:szCs w:val="30"/>
        </w:rPr>
        <w:t xml:space="preserve">в части, касающейся обмена сведениями о товарах, подлежащих маркировке средствами идентификации и </w:t>
      </w:r>
      <w:r w:rsidR="00CA5A25">
        <w:rPr>
          <w:szCs w:val="30"/>
        </w:rPr>
        <w:t xml:space="preserve">отличных от товаров, </w:t>
      </w:r>
      <w:r w:rsidR="00CA5A25" w:rsidRPr="00DD703B">
        <w:rPr>
          <w:szCs w:val="30"/>
        </w:rPr>
        <w:t>классифицируемых в товарной позици</w:t>
      </w:r>
      <w:r w:rsidR="00CA5A25">
        <w:rPr>
          <w:szCs w:val="30"/>
        </w:rPr>
        <w:t>и</w:t>
      </w:r>
      <w:r w:rsidR="00D90BCD" w:rsidRPr="005640FB">
        <w:rPr>
          <w:rFonts w:asciiTheme="minorHAnsi" w:hAnsiTheme="minorHAnsi"/>
        </w:rPr>
        <w:t xml:space="preserve"> «Предметы одежды, принадлежности к одежде и прочие изделия, </w:t>
      </w:r>
      <w:r w:rsidR="002D36B0">
        <w:rPr>
          <w:rFonts w:asciiTheme="minorHAnsi" w:hAnsiTheme="minorHAnsi"/>
        </w:rPr>
        <w:br/>
      </w:r>
      <w:r w:rsidR="00D90BCD" w:rsidRPr="005640FB">
        <w:rPr>
          <w:rFonts w:asciiTheme="minorHAnsi" w:hAnsiTheme="minorHAnsi"/>
        </w:rPr>
        <w:t>из натурального меха»</w:t>
      </w:r>
    </w:p>
    <w:p w14:paraId="54C6E7C4" w14:textId="06F9F4BD" w:rsidR="005602E1" w:rsidRPr="00AC5340" w:rsidRDefault="005602E1" w:rsidP="004D12D6">
      <w:pPr>
        <w:pStyle w:val="2"/>
      </w:pPr>
      <w:r w:rsidRPr="00AC5340">
        <w:rPr>
          <w:lang w:val="en-US"/>
        </w:rPr>
        <w:t>I</w:t>
      </w:r>
      <w:r w:rsidRPr="00AC5340">
        <w:t>.</w:t>
      </w:r>
      <w:r w:rsidR="00434C03" w:rsidRPr="00AC5340">
        <w:rPr>
          <w:lang w:val="en-US"/>
        </w:rPr>
        <w:t> </w:t>
      </w:r>
      <w:r w:rsidRPr="00AC5340">
        <w:t>Общие положения</w:t>
      </w:r>
    </w:p>
    <w:p w14:paraId="26D0B5FB" w14:textId="388E38AD" w:rsidR="00DC3D61" w:rsidRPr="00AC5340" w:rsidRDefault="00DC3D61" w:rsidP="007B6675">
      <w:pPr>
        <w:pStyle w:val="a7"/>
      </w:pPr>
      <w:r w:rsidRPr="00AC5340">
        <w:t>1.</w:t>
      </w:r>
      <w:r w:rsidR="00434C03" w:rsidRPr="00AC5340">
        <w:t> </w:t>
      </w:r>
      <w:r w:rsidRPr="00AC5340">
        <w:t>Настоящий Регламент разработ</w:t>
      </w:r>
      <w:r w:rsidR="00103050" w:rsidRPr="00AC5340">
        <w:t xml:space="preserve">ан в соответствии </w:t>
      </w:r>
      <w:r w:rsidR="00C04B5E" w:rsidRPr="00AC5340">
        <w:rPr>
          <w:lang w:val="ru-RU"/>
        </w:rPr>
        <w:br/>
      </w:r>
      <w:r w:rsidR="00103050" w:rsidRPr="00AC5340">
        <w:t>со следующими актами, входящими в право Евразийского экономического союза</w:t>
      </w:r>
      <w:r w:rsidR="002B7E0B" w:rsidRPr="00AC5340">
        <w:rPr>
          <w:lang w:val="ru-RU"/>
        </w:rPr>
        <w:t xml:space="preserve"> (далее – Союз)</w:t>
      </w:r>
      <w:r w:rsidRPr="00AC5340">
        <w:t>:</w:t>
      </w:r>
    </w:p>
    <w:p w14:paraId="3069A161" w14:textId="0A608320" w:rsidR="00124507" w:rsidRPr="00AC5340" w:rsidRDefault="00124507" w:rsidP="00124507">
      <w:pPr>
        <w:pStyle w:val="a8"/>
        <w:rPr>
          <w:szCs w:val="28"/>
          <w:lang w:val="ru-RU"/>
        </w:rPr>
      </w:pPr>
      <w:r w:rsidRPr="00AC5340">
        <w:rPr>
          <w:noProof/>
          <w:szCs w:val="28"/>
          <w:lang w:val="ru-RU"/>
        </w:rPr>
        <w:t>Договор о Евразийском экономическом союзе от 29</w:t>
      </w:r>
      <w:r w:rsidR="008A7FE5" w:rsidRPr="00AC5340">
        <w:rPr>
          <w:noProof/>
          <w:szCs w:val="28"/>
          <w:lang w:val="ru-RU"/>
        </w:rPr>
        <w:t xml:space="preserve"> </w:t>
      </w:r>
      <w:r w:rsidRPr="00AC5340">
        <w:rPr>
          <w:noProof/>
          <w:szCs w:val="28"/>
          <w:lang w:val="ru-RU"/>
        </w:rPr>
        <w:t>мая 2014</w:t>
      </w:r>
      <w:r w:rsidR="008A7FE5" w:rsidRPr="00AC5340">
        <w:rPr>
          <w:noProof/>
          <w:szCs w:val="28"/>
          <w:lang w:val="ru-RU"/>
        </w:rPr>
        <w:t xml:space="preserve"> </w:t>
      </w:r>
      <w:r w:rsidRPr="00AC5340">
        <w:rPr>
          <w:noProof/>
          <w:szCs w:val="28"/>
          <w:lang w:val="ru-RU"/>
        </w:rPr>
        <w:t>года</w:t>
      </w:r>
      <w:r w:rsidRPr="00AC5340">
        <w:rPr>
          <w:szCs w:val="28"/>
          <w:lang w:val="ru-RU"/>
        </w:rPr>
        <w:t>;</w:t>
      </w:r>
    </w:p>
    <w:p w14:paraId="53A0FD0B" w14:textId="70C0400C" w:rsidR="007F2D7B" w:rsidRDefault="003C0EF8" w:rsidP="007F2D7B">
      <w:pPr>
        <w:pStyle w:val="a8"/>
      </w:pPr>
      <w:r w:rsidRPr="00AC5340">
        <w:rPr>
          <w:noProof/>
          <w:szCs w:val="28"/>
        </w:rPr>
        <w:t xml:space="preserve">Соглашение о маркировке товаров средствами идентификации </w:t>
      </w:r>
      <w:r w:rsidR="00C04B5E" w:rsidRPr="00AC5340">
        <w:rPr>
          <w:noProof/>
          <w:szCs w:val="28"/>
          <w:lang w:val="ru-RU"/>
        </w:rPr>
        <w:br/>
      </w:r>
      <w:r w:rsidRPr="00AC5340">
        <w:rPr>
          <w:noProof/>
          <w:szCs w:val="28"/>
        </w:rPr>
        <w:t>в Евразийском экономическом союзе от 2 февраля 2018 года</w:t>
      </w:r>
      <w:r w:rsidRPr="00AC5340">
        <w:rPr>
          <w:noProof/>
          <w:lang w:val="ru-RU"/>
        </w:rPr>
        <w:t xml:space="preserve"> </w:t>
      </w:r>
      <w:r w:rsidR="00C04B5E" w:rsidRPr="00AC5340">
        <w:rPr>
          <w:noProof/>
          <w:lang w:val="ru-RU"/>
        </w:rPr>
        <w:br/>
      </w:r>
      <w:r w:rsidRPr="00AC5340">
        <w:rPr>
          <w:noProof/>
          <w:lang w:val="ru-RU"/>
        </w:rPr>
        <w:t>(далее – Соглашение)</w:t>
      </w:r>
      <w:r w:rsidRPr="00AC5340">
        <w:rPr>
          <w:lang w:val="ru-RU"/>
        </w:rPr>
        <w:t>;</w:t>
      </w:r>
    </w:p>
    <w:p w14:paraId="109EB748" w14:textId="77777777" w:rsidR="00177694" w:rsidRPr="008D0BD0" w:rsidRDefault="007F2D7B" w:rsidP="00177694">
      <w:pPr>
        <w:pStyle w:val="a8"/>
        <w:rPr>
          <w:lang w:val="ru-RU"/>
        </w:rPr>
      </w:pPr>
      <w:r w:rsidRPr="003D3AD5">
        <w:rPr>
          <w:noProof/>
          <w:lang w:val="ru-RU"/>
        </w:rPr>
        <w:t>Решение</w:t>
      </w:r>
      <w:r w:rsidRPr="003D3AD5">
        <w:rPr>
          <w:noProof/>
        </w:rPr>
        <w:t xml:space="preserve"> </w:t>
      </w:r>
      <w:r>
        <w:rPr>
          <w:noProof/>
          <w:lang w:val="ru-RU"/>
        </w:rPr>
        <w:t>Совета</w:t>
      </w:r>
      <w:r w:rsidRPr="003D3AD5">
        <w:rPr>
          <w:noProof/>
        </w:rPr>
        <w:t xml:space="preserve"> Евразийской экономической комиссии </w:t>
      </w:r>
      <w:r w:rsidRPr="003D3AD5">
        <w:rPr>
          <w:noProof/>
        </w:rPr>
        <w:br/>
        <w:t xml:space="preserve">от </w:t>
      </w:r>
      <w:r>
        <w:rPr>
          <w:noProof/>
          <w:lang w:val="ru-RU"/>
        </w:rPr>
        <w:t>8</w:t>
      </w:r>
      <w:r w:rsidRPr="003D3AD5">
        <w:rPr>
          <w:noProof/>
          <w:lang w:val="ru-RU"/>
        </w:rPr>
        <w:t xml:space="preserve"> </w:t>
      </w:r>
      <w:r>
        <w:rPr>
          <w:noProof/>
          <w:lang w:val="ru-RU"/>
        </w:rPr>
        <w:t>августа</w:t>
      </w:r>
      <w:r w:rsidRPr="003D3AD5">
        <w:rPr>
          <w:noProof/>
        </w:rPr>
        <w:t xml:space="preserve"> 201</w:t>
      </w:r>
      <w:r>
        <w:rPr>
          <w:noProof/>
          <w:lang w:val="ru-RU"/>
        </w:rPr>
        <w:t>9</w:t>
      </w:r>
      <w:r w:rsidRPr="003D3AD5">
        <w:rPr>
          <w:noProof/>
          <w:lang w:val="ru-RU"/>
        </w:rPr>
        <w:t xml:space="preserve"> </w:t>
      </w:r>
      <w:r w:rsidRPr="003D3AD5">
        <w:rPr>
          <w:noProof/>
        </w:rPr>
        <w:t>г. №</w:t>
      </w:r>
      <w:r w:rsidRPr="003D3AD5">
        <w:rPr>
          <w:noProof/>
          <w:lang w:val="ru-RU"/>
        </w:rPr>
        <w:t xml:space="preserve"> </w:t>
      </w:r>
      <w:r>
        <w:rPr>
          <w:lang w:val="ru-RU"/>
        </w:rPr>
        <w:t>72</w:t>
      </w:r>
      <w:r w:rsidRPr="003D3AD5">
        <w:rPr>
          <w:noProof/>
        </w:rPr>
        <w:t xml:space="preserve"> </w:t>
      </w:r>
      <w:r>
        <w:rPr>
          <w:noProof/>
          <w:lang w:val="ru-RU"/>
        </w:rPr>
        <w:t>«</w:t>
      </w:r>
      <w:r w:rsidRPr="00446311">
        <w:rPr>
          <w:noProof/>
        </w:rPr>
        <w:t xml:space="preserve">О введении маркировки обувных товаров </w:t>
      </w:r>
      <w:r w:rsidRPr="00446311">
        <w:rPr>
          <w:noProof/>
        </w:rPr>
        <w:br/>
        <w:t>средствами идентификации»;</w:t>
      </w:r>
      <w:r w:rsidR="00177694" w:rsidRPr="00177694">
        <w:rPr>
          <w:noProof/>
        </w:rPr>
        <w:t xml:space="preserve"> </w:t>
      </w:r>
    </w:p>
    <w:p w14:paraId="4641A582" w14:textId="33E9F99B" w:rsidR="00177694" w:rsidRDefault="00177694" w:rsidP="00177694">
      <w:pPr>
        <w:pStyle w:val="a8"/>
        <w:rPr>
          <w:noProof/>
          <w:lang w:val="ru-RU"/>
        </w:rPr>
      </w:pPr>
      <w:r w:rsidRPr="005043C7">
        <w:rPr>
          <w:noProof/>
          <w:lang w:val="ru-RU"/>
        </w:rPr>
        <w:lastRenderedPageBreak/>
        <w:t xml:space="preserve">Решение Совета Евразийской экономической комиссии </w:t>
      </w:r>
      <w:r>
        <w:rPr>
          <w:noProof/>
          <w:lang w:val="ru-RU"/>
        </w:rPr>
        <w:br/>
        <w:t>от 18 ноября 2019 г. № 127</w:t>
      </w:r>
      <w:r w:rsidRPr="005043C7">
        <w:rPr>
          <w:noProof/>
          <w:lang w:val="ru-RU"/>
        </w:rPr>
        <w:t xml:space="preserve"> «О </w:t>
      </w:r>
      <w:r>
        <w:rPr>
          <w:noProof/>
          <w:lang w:val="ru-RU"/>
        </w:rPr>
        <w:t>введении маркировки товаров легкой промышленности средствами идентификации</w:t>
      </w:r>
      <w:r w:rsidRPr="005043C7">
        <w:rPr>
          <w:noProof/>
          <w:lang w:val="ru-RU"/>
        </w:rPr>
        <w:t xml:space="preserve">»; </w:t>
      </w:r>
    </w:p>
    <w:p w14:paraId="5F773B0D" w14:textId="77777777" w:rsidR="00177694" w:rsidRDefault="00177694" w:rsidP="00177694">
      <w:pPr>
        <w:pStyle w:val="a8"/>
        <w:rPr>
          <w:noProof/>
          <w:lang w:val="ru-RU"/>
        </w:rPr>
      </w:pPr>
      <w:r w:rsidRPr="005043C7">
        <w:rPr>
          <w:noProof/>
          <w:lang w:val="ru-RU"/>
        </w:rPr>
        <w:t xml:space="preserve">Решение Совета Евразийской экономической комиссии </w:t>
      </w:r>
      <w:r>
        <w:rPr>
          <w:noProof/>
          <w:lang w:val="ru-RU"/>
        </w:rPr>
        <w:br/>
        <w:t>от 18 ноября 2019 г. № 128</w:t>
      </w:r>
      <w:r w:rsidRPr="005043C7">
        <w:rPr>
          <w:noProof/>
          <w:lang w:val="ru-RU"/>
        </w:rPr>
        <w:t xml:space="preserve"> «О </w:t>
      </w:r>
      <w:r>
        <w:rPr>
          <w:noProof/>
          <w:lang w:val="ru-RU"/>
        </w:rPr>
        <w:t>введении маркировки духов и туалетной воды средствами идентификации</w:t>
      </w:r>
      <w:r w:rsidRPr="005043C7">
        <w:rPr>
          <w:noProof/>
          <w:lang w:val="ru-RU"/>
        </w:rPr>
        <w:t xml:space="preserve">»; </w:t>
      </w:r>
    </w:p>
    <w:p w14:paraId="7C213EDB" w14:textId="77777777" w:rsidR="00177694" w:rsidRDefault="00177694" w:rsidP="00177694">
      <w:pPr>
        <w:pStyle w:val="a8"/>
        <w:rPr>
          <w:noProof/>
          <w:lang w:val="ru-RU"/>
        </w:rPr>
      </w:pPr>
      <w:r w:rsidRPr="005043C7">
        <w:rPr>
          <w:noProof/>
          <w:lang w:val="ru-RU"/>
        </w:rPr>
        <w:t xml:space="preserve">Решение Совета Евразийской экономической комиссии </w:t>
      </w:r>
      <w:r>
        <w:rPr>
          <w:noProof/>
          <w:lang w:val="ru-RU"/>
        </w:rPr>
        <w:br/>
        <w:t>от 18 ноября 2019 г. № 129</w:t>
      </w:r>
      <w:r w:rsidRPr="005043C7">
        <w:rPr>
          <w:noProof/>
          <w:lang w:val="ru-RU"/>
        </w:rPr>
        <w:t xml:space="preserve"> «О </w:t>
      </w:r>
      <w:r>
        <w:rPr>
          <w:noProof/>
          <w:lang w:val="ru-RU"/>
        </w:rPr>
        <w:t>введении маркировки шин и покрышек пневматических резиновых новых средствами идентификации</w:t>
      </w:r>
      <w:r w:rsidRPr="005043C7">
        <w:rPr>
          <w:noProof/>
          <w:lang w:val="ru-RU"/>
        </w:rPr>
        <w:t xml:space="preserve">»; </w:t>
      </w:r>
    </w:p>
    <w:p w14:paraId="22754F4C" w14:textId="77777777" w:rsidR="00177694" w:rsidRDefault="00177694" w:rsidP="00177694">
      <w:pPr>
        <w:pStyle w:val="a8"/>
        <w:rPr>
          <w:noProof/>
          <w:lang w:val="ru-RU"/>
        </w:rPr>
      </w:pPr>
      <w:r w:rsidRPr="005043C7">
        <w:rPr>
          <w:noProof/>
          <w:lang w:val="ru-RU"/>
        </w:rPr>
        <w:t xml:space="preserve">Решение Совета Евразийской экономической комиссии </w:t>
      </w:r>
      <w:r>
        <w:rPr>
          <w:noProof/>
          <w:lang w:val="ru-RU"/>
        </w:rPr>
        <w:br/>
        <w:t>от 18 ноября 2019 г. № 130</w:t>
      </w:r>
      <w:r w:rsidRPr="005043C7">
        <w:rPr>
          <w:noProof/>
          <w:lang w:val="ru-RU"/>
        </w:rPr>
        <w:t xml:space="preserve"> «О </w:t>
      </w:r>
      <w:r>
        <w:rPr>
          <w:noProof/>
          <w:lang w:val="ru-RU"/>
        </w:rPr>
        <w:t>введении маркировки фотокамер (кроме кинокамер), фотовспышек и ламп-вспышек средствами идентификации</w:t>
      </w:r>
      <w:r w:rsidRPr="005043C7">
        <w:rPr>
          <w:noProof/>
          <w:lang w:val="ru-RU"/>
        </w:rPr>
        <w:t>»;</w:t>
      </w:r>
    </w:p>
    <w:p w14:paraId="060EB155" w14:textId="77777777" w:rsidR="008C219A" w:rsidRDefault="00177694" w:rsidP="00177694">
      <w:pPr>
        <w:pStyle w:val="a8"/>
        <w:rPr>
          <w:noProof/>
          <w:lang w:val="ru-RU"/>
        </w:rPr>
      </w:pPr>
      <w:r w:rsidRPr="005043C7">
        <w:rPr>
          <w:noProof/>
          <w:lang w:val="ru-RU"/>
        </w:rPr>
        <w:t xml:space="preserve">Решение Совета Евразийской экономической комиссии </w:t>
      </w:r>
      <w:r>
        <w:rPr>
          <w:noProof/>
          <w:lang w:val="ru-RU"/>
        </w:rPr>
        <w:br/>
        <w:t>от 23 декабря 2020 г. № 129</w:t>
      </w:r>
      <w:r w:rsidRPr="005043C7">
        <w:rPr>
          <w:noProof/>
          <w:lang w:val="ru-RU"/>
        </w:rPr>
        <w:t xml:space="preserve"> «</w:t>
      </w:r>
      <w:r w:rsidRPr="00146D31">
        <w:rPr>
          <w:noProof/>
          <w:lang w:val="ru-RU"/>
        </w:rPr>
        <w:t>О введении маркировки отдельных видов молочной продукции средствами идентификации</w:t>
      </w:r>
      <w:r w:rsidRPr="005043C7">
        <w:rPr>
          <w:noProof/>
          <w:lang w:val="ru-RU"/>
        </w:rPr>
        <w:t>»;</w:t>
      </w:r>
    </w:p>
    <w:p w14:paraId="62188216" w14:textId="5DE68512" w:rsidR="007F2D7B" w:rsidRPr="00177694" w:rsidRDefault="00177694" w:rsidP="00177694">
      <w:pPr>
        <w:pStyle w:val="a8"/>
        <w:rPr>
          <w:noProof/>
          <w:lang w:val="ru-RU"/>
        </w:rPr>
      </w:pPr>
      <w:r w:rsidRPr="005043C7">
        <w:rPr>
          <w:noProof/>
          <w:lang w:val="ru-RU"/>
        </w:rPr>
        <w:t xml:space="preserve">Решение Совета Евразийской экономической комиссии </w:t>
      </w:r>
      <w:r w:rsidR="00044650">
        <w:rPr>
          <w:noProof/>
          <w:lang w:val="ru-RU"/>
        </w:rPr>
        <w:br/>
      </w:r>
      <w:r w:rsidRPr="005043C7">
        <w:rPr>
          <w:noProof/>
          <w:lang w:val="ru-RU"/>
        </w:rPr>
        <w:t xml:space="preserve">от 5 марта 2021 г. № 19 «О базовой технологической организационной модели системы маркировки товаров средствами идентификации </w:t>
      </w:r>
      <w:r w:rsidR="00044650">
        <w:rPr>
          <w:noProof/>
          <w:lang w:val="ru-RU"/>
        </w:rPr>
        <w:br/>
      </w:r>
      <w:r w:rsidRPr="005043C7">
        <w:rPr>
          <w:noProof/>
          <w:lang w:val="ru-RU"/>
        </w:rPr>
        <w:t>в Евразийском экономическом союзе»;</w:t>
      </w:r>
    </w:p>
    <w:p w14:paraId="36E6128C" w14:textId="6235D778" w:rsidR="00D30B78" w:rsidRPr="00AC5340" w:rsidRDefault="00124507" w:rsidP="00103050">
      <w:pPr>
        <w:pStyle w:val="a8"/>
        <w:rPr>
          <w:rStyle w:val="afc"/>
          <w:lang w:val="ru-RU"/>
        </w:rPr>
      </w:pPr>
      <w:r w:rsidRPr="00AC5340">
        <w:rPr>
          <w:noProof/>
          <w:szCs w:val="28"/>
          <w:lang w:val="ru-RU"/>
        </w:rPr>
        <w:t xml:space="preserve">Решение Коллегии Евразийской экономической комиссии </w:t>
      </w:r>
      <w:r w:rsidR="00155960" w:rsidRPr="00AC5340">
        <w:rPr>
          <w:noProof/>
          <w:szCs w:val="28"/>
          <w:lang w:val="ru-RU"/>
        </w:rPr>
        <w:br/>
      </w:r>
      <w:r w:rsidRPr="00AC5340">
        <w:rPr>
          <w:noProof/>
          <w:szCs w:val="28"/>
          <w:lang w:val="ru-RU"/>
        </w:rPr>
        <w:t>от 6</w:t>
      </w:r>
      <w:r w:rsidR="001B3EFA" w:rsidRPr="00AC5340">
        <w:rPr>
          <w:noProof/>
          <w:szCs w:val="28"/>
          <w:lang w:val="ru-RU"/>
        </w:rPr>
        <w:t xml:space="preserve"> </w:t>
      </w:r>
      <w:r w:rsidRPr="00AC5340">
        <w:rPr>
          <w:noProof/>
          <w:szCs w:val="28"/>
          <w:lang w:val="ru-RU"/>
        </w:rPr>
        <w:t>ноября 2014</w:t>
      </w:r>
      <w:r w:rsidR="001B3EFA" w:rsidRPr="00AC5340">
        <w:rPr>
          <w:noProof/>
          <w:szCs w:val="28"/>
          <w:lang w:val="ru-RU"/>
        </w:rPr>
        <w:t xml:space="preserve"> </w:t>
      </w:r>
      <w:r w:rsidRPr="00AC5340">
        <w:rPr>
          <w:noProof/>
          <w:szCs w:val="28"/>
          <w:lang w:val="ru-RU"/>
        </w:rPr>
        <w:t>г. №</w:t>
      </w:r>
      <w:r w:rsidR="001B3EFA" w:rsidRPr="00AC5340">
        <w:rPr>
          <w:noProof/>
          <w:szCs w:val="28"/>
          <w:lang w:val="ru-RU"/>
        </w:rPr>
        <w:t xml:space="preserve"> </w:t>
      </w:r>
      <w:r w:rsidRPr="00AC5340">
        <w:rPr>
          <w:noProof/>
          <w:szCs w:val="28"/>
          <w:lang w:val="ru-RU"/>
        </w:rPr>
        <w:t xml:space="preserve">200 «О технологических документах, регламентирующих информационное взаимодействие при реализации средствами интегрированной информационной системы внешней </w:t>
      </w:r>
      <w:r w:rsidR="00C04B5E" w:rsidRPr="00AC5340">
        <w:rPr>
          <w:noProof/>
          <w:szCs w:val="28"/>
          <w:lang w:val="ru-RU"/>
        </w:rPr>
        <w:br/>
      </w:r>
      <w:r w:rsidRPr="00AC5340">
        <w:rPr>
          <w:noProof/>
          <w:szCs w:val="28"/>
          <w:lang w:val="ru-RU"/>
        </w:rPr>
        <w:t>и взаимной торговли общих процессов»</w:t>
      </w:r>
      <w:r w:rsidRPr="00AC5340">
        <w:rPr>
          <w:szCs w:val="28"/>
          <w:lang w:val="ru-RU"/>
        </w:rPr>
        <w:t>;</w:t>
      </w:r>
    </w:p>
    <w:p w14:paraId="336243F3" w14:textId="7E375ED3" w:rsidR="00D30B78" w:rsidRPr="00AC5340" w:rsidRDefault="00124507" w:rsidP="00103050">
      <w:pPr>
        <w:pStyle w:val="a8"/>
        <w:rPr>
          <w:rStyle w:val="afc"/>
          <w:lang w:val="ru-RU"/>
        </w:rPr>
      </w:pPr>
      <w:r w:rsidRPr="00AC5340">
        <w:rPr>
          <w:noProof/>
          <w:szCs w:val="28"/>
          <w:lang w:val="ru-RU"/>
        </w:rPr>
        <w:t xml:space="preserve">Решение Коллегии Евразийской экономической комиссии </w:t>
      </w:r>
      <w:r w:rsidR="00155960" w:rsidRPr="00AC5340">
        <w:rPr>
          <w:noProof/>
          <w:szCs w:val="28"/>
          <w:lang w:val="ru-RU"/>
        </w:rPr>
        <w:br/>
      </w:r>
      <w:r w:rsidRPr="00AC5340">
        <w:rPr>
          <w:noProof/>
          <w:szCs w:val="28"/>
          <w:lang w:val="ru-RU"/>
        </w:rPr>
        <w:t>от 14</w:t>
      </w:r>
      <w:r w:rsidR="001B3EFA" w:rsidRPr="00AC5340">
        <w:rPr>
          <w:noProof/>
          <w:szCs w:val="28"/>
          <w:lang w:val="ru-RU"/>
        </w:rPr>
        <w:t xml:space="preserve"> </w:t>
      </w:r>
      <w:r w:rsidRPr="00AC5340">
        <w:rPr>
          <w:noProof/>
          <w:szCs w:val="28"/>
          <w:lang w:val="ru-RU"/>
        </w:rPr>
        <w:t>апреля 2015</w:t>
      </w:r>
      <w:r w:rsidR="001B3EFA" w:rsidRPr="00AC5340">
        <w:rPr>
          <w:noProof/>
          <w:szCs w:val="28"/>
          <w:lang w:val="ru-RU"/>
        </w:rPr>
        <w:t xml:space="preserve"> </w:t>
      </w:r>
      <w:r w:rsidRPr="00AC5340">
        <w:rPr>
          <w:noProof/>
          <w:szCs w:val="28"/>
          <w:lang w:val="ru-RU"/>
        </w:rPr>
        <w:t>г. №</w:t>
      </w:r>
      <w:r w:rsidR="001B3EFA" w:rsidRPr="00AC5340">
        <w:rPr>
          <w:noProof/>
          <w:szCs w:val="28"/>
          <w:lang w:val="ru-RU"/>
        </w:rPr>
        <w:t xml:space="preserve"> </w:t>
      </w:r>
      <w:r w:rsidRPr="00AC5340">
        <w:rPr>
          <w:noProof/>
          <w:szCs w:val="28"/>
          <w:lang w:val="ru-RU"/>
        </w:rPr>
        <w:t xml:space="preserve">29 «О перечне общих процессов в рамках Евразийского экономического союза и внесении изменения в Решение </w:t>
      </w:r>
      <w:r w:rsidRPr="00AC5340">
        <w:rPr>
          <w:noProof/>
          <w:szCs w:val="28"/>
          <w:lang w:val="ru-RU"/>
        </w:rPr>
        <w:lastRenderedPageBreak/>
        <w:t>Коллегии Евразийской экономической комиссии от 19</w:t>
      </w:r>
      <w:r w:rsidR="001B3EFA" w:rsidRPr="00AC5340">
        <w:rPr>
          <w:noProof/>
          <w:szCs w:val="28"/>
          <w:lang w:val="ru-RU"/>
        </w:rPr>
        <w:t xml:space="preserve"> </w:t>
      </w:r>
      <w:r w:rsidRPr="00AC5340">
        <w:rPr>
          <w:noProof/>
          <w:szCs w:val="28"/>
          <w:lang w:val="ru-RU"/>
        </w:rPr>
        <w:t>августа 2014</w:t>
      </w:r>
      <w:r w:rsidR="001B3EFA" w:rsidRPr="00AC5340">
        <w:rPr>
          <w:noProof/>
          <w:szCs w:val="28"/>
          <w:lang w:val="ru-RU"/>
        </w:rPr>
        <w:t xml:space="preserve"> </w:t>
      </w:r>
      <w:r w:rsidRPr="00AC5340">
        <w:rPr>
          <w:noProof/>
          <w:szCs w:val="28"/>
          <w:lang w:val="ru-RU"/>
        </w:rPr>
        <w:t>г.</w:t>
      </w:r>
      <w:r w:rsidR="001B3EFA" w:rsidRPr="00AC5340">
        <w:rPr>
          <w:noProof/>
          <w:szCs w:val="28"/>
          <w:lang w:val="ru-RU"/>
        </w:rPr>
        <w:br/>
      </w:r>
      <w:r w:rsidRPr="00AC5340">
        <w:rPr>
          <w:noProof/>
          <w:szCs w:val="28"/>
          <w:lang w:val="ru-RU"/>
        </w:rPr>
        <w:t>№</w:t>
      </w:r>
      <w:r w:rsidR="001B3EFA" w:rsidRPr="00AC5340">
        <w:rPr>
          <w:noProof/>
          <w:szCs w:val="28"/>
          <w:lang w:val="ru-RU"/>
        </w:rPr>
        <w:t xml:space="preserve"> </w:t>
      </w:r>
      <w:r w:rsidRPr="00AC5340">
        <w:rPr>
          <w:noProof/>
          <w:szCs w:val="28"/>
          <w:lang w:val="ru-RU"/>
        </w:rPr>
        <w:t>132»</w:t>
      </w:r>
      <w:r w:rsidRPr="00AC5340">
        <w:rPr>
          <w:szCs w:val="28"/>
          <w:lang w:val="ru-RU"/>
        </w:rPr>
        <w:t>;</w:t>
      </w:r>
    </w:p>
    <w:p w14:paraId="59F8C196" w14:textId="255AFD98" w:rsidR="00090141" w:rsidRPr="00AC5340" w:rsidRDefault="00124507" w:rsidP="00103050">
      <w:pPr>
        <w:pStyle w:val="a8"/>
        <w:rPr>
          <w:szCs w:val="28"/>
          <w:lang w:val="ru-RU"/>
        </w:rPr>
      </w:pPr>
      <w:r w:rsidRPr="00AC5340">
        <w:rPr>
          <w:noProof/>
          <w:szCs w:val="28"/>
          <w:lang w:val="ru-RU"/>
        </w:rPr>
        <w:t xml:space="preserve">Решение Коллегии Евразийской экономической комиссии </w:t>
      </w:r>
      <w:r w:rsidR="00155960" w:rsidRPr="00AC5340">
        <w:rPr>
          <w:noProof/>
          <w:szCs w:val="28"/>
          <w:lang w:val="ru-RU"/>
        </w:rPr>
        <w:br/>
      </w:r>
      <w:r w:rsidRPr="00AC5340">
        <w:rPr>
          <w:noProof/>
          <w:szCs w:val="28"/>
          <w:lang w:val="ru-RU"/>
        </w:rPr>
        <w:t>от 9</w:t>
      </w:r>
      <w:r w:rsidR="001B3EFA" w:rsidRPr="00AC5340">
        <w:rPr>
          <w:noProof/>
          <w:szCs w:val="28"/>
          <w:lang w:val="ru-RU"/>
        </w:rPr>
        <w:t xml:space="preserve"> </w:t>
      </w:r>
      <w:r w:rsidRPr="00AC5340">
        <w:rPr>
          <w:noProof/>
          <w:szCs w:val="28"/>
          <w:lang w:val="ru-RU"/>
        </w:rPr>
        <w:t>июня 2015</w:t>
      </w:r>
      <w:r w:rsidR="001B3EFA" w:rsidRPr="00AC5340">
        <w:rPr>
          <w:noProof/>
          <w:szCs w:val="28"/>
          <w:lang w:val="ru-RU"/>
        </w:rPr>
        <w:t xml:space="preserve"> </w:t>
      </w:r>
      <w:r w:rsidRPr="00AC5340">
        <w:rPr>
          <w:noProof/>
          <w:szCs w:val="28"/>
          <w:lang w:val="ru-RU"/>
        </w:rPr>
        <w:t>г. №</w:t>
      </w:r>
      <w:r w:rsidR="001B3EFA" w:rsidRPr="00AC5340">
        <w:rPr>
          <w:noProof/>
          <w:szCs w:val="28"/>
          <w:lang w:val="ru-RU"/>
        </w:rPr>
        <w:t xml:space="preserve"> </w:t>
      </w:r>
      <w:r w:rsidRPr="00AC5340">
        <w:rPr>
          <w:noProof/>
          <w:szCs w:val="28"/>
          <w:lang w:val="ru-RU"/>
        </w:rPr>
        <w:t xml:space="preserve">63 «О </w:t>
      </w:r>
      <w:r w:rsidR="000A29EB" w:rsidRPr="00AC5340">
        <w:rPr>
          <w:noProof/>
          <w:szCs w:val="28"/>
          <w:lang w:val="ru-RU"/>
        </w:rPr>
        <w:t>М</w:t>
      </w:r>
      <w:r w:rsidRPr="00AC5340">
        <w:rPr>
          <w:noProof/>
          <w:szCs w:val="28"/>
          <w:lang w:val="ru-RU"/>
        </w:rPr>
        <w:t>етодике анализа, оптимизации, гармонизации и описания общих процессов в рамках Евразийского экономического союза»</w:t>
      </w:r>
      <w:r w:rsidR="00090141" w:rsidRPr="00AC5340">
        <w:rPr>
          <w:szCs w:val="28"/>
          <w:lang w:val="ru-RU"/>
        </w:rPr>
        <w:t>;</w:t>
      </w:r>
    </w:p>
    <w:p w14:paraId="5BD598DE" w14:textId="7FB6B174" w:rsidR="00D30B78" w:rsidRPr="00AC5340" w:rsidRDefault="00090141" w:rsidP="00103050">
      <w:pPr>
        <w:pStyle w:val="a8"/>
        <w:rPr>
          <w:rStyle w:val="afc"/>
          <w:lang w:val="ru-RU"/>
        </w:rPr>
      </w:pPr>
      <w:r w:rsidRPr="00AC5340">
        <w:rPr>
          <w:szCs w:val="28"/>
          <w:lang w:val="ru-RU"/>
        </w:rPr>
        <w:t>Решение Коллегии</w:t>
      </w:r>
      <w:r w:rsidR="001B3EFA" w:rsidRPr="00AC5340">
        <w:rPr>
          <w:szCs w:val="28"/>
          <w:lang w:val="ru-RU"/>
        </w:rPr>
        <w:t xml:space="preserve"> Евразийской экономической</w:t>
      </w:r>
      <w:r w:rsidRPr="00AC5340">
        <w:rPr>
          <w:szCs w:val="28"/>
          <w:lang w:val="ru-RU"/>
        </w:rPr>
        <w:t xml:space="preserve"> Комиссии </w:t>
      </w:r>
      <w:r w:rsidR="001B3EFA" w:rsidRPr="00AC5340">
        <w:rPr>
          <w:szCs w:val="28"/>
          <w:lang w:val="ru-RU"/>
        </w:rPr>
        <w:br/>
      </w:r>
      <w:r w:rsidRPr="00AC5340">
        <w:rPr>
          <w:szCs w:val="28"/>
          <w:lang w:val="ru-RU"/>
        </w:rPr>
        <w:t>от 28 сентября 2015 г. №</w:t>
      </w:r>
      <w:r w:rsidR="001B3EFA" w:rsidRPr="00AC5340">
        <w:rPr>
          <w:szCs w:val="28"/>
          <w:lang w:val="ru-RU"/>
        </w:rPr>
        <w:t xml:space="preserve"> </w:t>
      </w:r>
      <w:r w:rsidRPr="00AC5340">
        <w:rPr>
          <w:szCs w:val="28"/>
          <w:lang w:val="ru-RU"/>
        </w:rPr>
        <w:t>125 «Об утверждении положения об обмене электронными документами при трансграничном взаимодействии органов государственной власти государств – членов Евразийского экономического союза между собой и с Евразийской экономической комиссией».</w:t>
      </w:r>
    </w:p>
    <w:p w14:paraId="6A051527" w14:textId="7F692817" w:rsidR="006E7357" w:rsidRPr="00AC5340" w:rsidRDefault="00A51675" w:rsidP="00AC4031">
      <w:pPr>
        <w:pStyle w:val="12"/>
        <w:spacing w:before="360" w:after="360"/>
      </w:pPr>
      <w:r w:rsidRPr="00AC5340">
        <w:rPr>
          <w:lang w:val="en-US"/>
        </w:rPr>
        <w:t>I</w:t>
      </w:r>
      <w:r w:rsidR="005602E1" w:rsidRPr="00AC5340">
        <w:rPr>
          <w:lang w:val="en-US"/>
        </w:rPr>
        <w:t>I</w:t>
      </w:r>
      <w:r w:rsidRPr="00AC5340">
        <w:t>.</w:t>
      </w:r>
      <w:r w:rsidR="00434C03" w:rsidRPr="00AC5340">
        <w:rPr>
          <w:lang w:val="en-US"/>
        </w:rPr>
        <w:t> </w:t>
      </w:r>
      <w:r w:rsidR="006E7357" w:rsidRPr="00AC5340">
        <w:t>Область применения</w:t>
      </w:r>
    </w:p>
    <w:p w14:paraId="2DEF5816" w14:textId="07FFC00C" w:rsidR="00D90BCD" w:rsidRPr="007762AF" w:rsidRDefault="00103050" w:rsidP="00D90BCD">
      <w:pPr>
        <w:pStyle w:val="a7"/>
        <w:rPr>
          <w:lang w:val="ru-RU"/>
        </w:rPr>
      </w:pPr>
      <w:r w:rsidRPr="00AC5340">
        <w:t>2</w:t>
      </w:r>
      <w:r w:rsidRPr="00AC5340">
        <w:rPr>
          <w:lang w:val="ru-RU"/>
        </w:rPr>
        <w:t>.</w:t>
      </w:r>
      <w:r w:rsidRPr="00AC5340">
        <w:rPr>
          <w:lang w:val="en-US"/>
        </w:rPr>
        <w:t> </w:t>
      </w:r>
      <w:r w:rsidR="00051D0C" w:rsidRPr="00AC5340">
        <w:rPr>
          <w:lang w:val="ru-RU"/>
        </w:rPr>
        <w:t xml:space="preserve">Настоящий Регламент разработан в целях обеспечения единообразного понимания участниками общего процесса порядка </w:t>
      </w:r>
      <w:r w:rsidR="00B607DB" w:rsidRPr="00AC5340">
        <w:rPr>
          <w:lang w:val="ru-RU"/>
        </w:rPr>
        <w:br/>
      </w:r>
      <w:r w:rsidR="00051D0C" w:rsidRPr="00AC5340">
        <w:rPr>
          <w:lang w:val="ru-RU"/>
        </w:rPr>
        <w:t xml:space="preserve">и условий выполнения транзакций </w:t>
      </w:r>
      <w:r w:rsidRPr="00AC5340">
        <w:rPr>
          <w:lang w:val="ru-RU"/>
        </w:rPr>
        <w:t>общего процесса</w:t>
      </w:r>
      <w:r w:rsidR="00C22201" w:rsidRPr="00AC5340">
        <w:rPr>
          <w:lang w:val="ru-RU"/>
        </w:rPr>
        <w:t xml:space="preserve"> </w:t>
      </w:r>
      <w:r w:rsidR="00D90BCD" w:rsidRPr="00AC5340">
        <w:rPr>
          <w:lang w:val="ru-RU"/>
        </w:rPr>
        <w:t>«</w:t>
      </w:r>
      <w:r w:rsidR="00D90BCD" w:rsidRPr="003D3AD5">
        <w:rPr>
          <w:szCs w:val="30"/>
        </w:rPr>
        <w:t>Обеспечение обмена сведениями</w:t>
      </w:r>
      <w:r w:rsidR="00D90BCD">
        <w:rPr>
          <w:szCs w:val="30"/>
          <w:lang w:val="ru-RU"/>
        </w:rPr>
        <w:t xml:space="preserve"> </w:t>
      </w:r>
      <w:r w:rsidR="00D90BCD" w:rsidRPr="003D3AD5">
        <w:rPr>
          <w:szCs w:val="30"/>
        </w:rPr>
        <w:t xml:space="preserve">о товарах, подлежащих маркировке средствами идентификации, произведенных или ввезенных на таможенную территорию Евразийского экономического союза, в том числе </w:t>
      </w:r>
      <w:r w:rsidR="002D36B0">
        <w:rPr>
          <w:szCs w:val="30"/>
        </w:rPr>
        <w:br/>
      </w:r>
      <w:r w:rsidR="00D90BCD" w:rsidRPr="003D3AD5">
        <w:rPr>
          <w:szCs w:val="30"/>
        </w:rPr>
        <w:t>при трансграничном обороте таких товаров на таможенной территории Евразийского экономического союза»</w:t>
      </w:r>
      <w:r w:rsidR="00D90BCD">
        <w:rPr>
          <w:szCs w:val="30"/>
          <w:lang w:val="ru-RU"/>
        </w:rPr>
        <w:t xml:space="preserve"> </w:t>
      </w:r>
      <w:r w:rsidR="00D90BCD" w:rsidRPr="007762AF">
        <w:rPr>
          <w:lang w:val="ru-RU"/>
        </w:rPr>
        <w:t>(далее – общий процесс)</w:t>
      </w:r>
      <w:r w:rsidR="00D90BCD">
        <w:rPr>
          <w:szCs w:val="30"/>
        </w:rPr>
        <w:t xml:space="preserve"> </w:t>
      </w:r>
      <w:r w:rsidR="00CA5A25" w:rsidRPr="00DD703B">
        <w:rPr>
          <w:szCs w:val="30"/>
        </w:rPr>
        <w:t xml:space="preserve">в части, касающейся обмена сведениями о товарах, подлежащих маркировке средствами идентификации и </w:t>
      </w:r>
      <w:r w:rsidR="00CA5A25">
        <w:rPr>
          <w:szCs w:val="30"/>
        </w:rPr>
        <w:t xml:space="preserve">отличных от товаров, </w:t>
      </w:r>
      <w:r w:rsidR="00CA5A25" w:rsidRPr="00DD703B">
        <w:rPr>
          <w:szCs w:val="30"/>
        </w:rPr>
        <w:t xml:space="preserve">классифицируемых </w:t>
      </w:r>
      <w:r w:rsidR="00563D48">
        <w:rPr>
          <w:szCs w:val="30"/>
        </w:rPr>
        <w:br/>
      </w:r>
      <w:r w:rsidR="00CA5A25" w:rsidRPr="00DD703B">
        <w:rPr>
          <w:szCs w:val="30"/>
        </w:rPr>
        <w:t>в товарной позици</w:t>
      </w:r>
      <w:r w:rsidR="00CA5A25">
        <w:rPr>
          <w:szCs w:val="30"/>
        </w:rPr>
        <w:t>и</w:t>
      </w:r>
      <w:r w:rsidR="00D90BCD" w:rsidRPr="005C170C">
        <w:rPr>
          <w:szCs w:val="30"/>
        </w:rPr>
        <w:t xml:space="preserve"> «Предметы одежды, принадлежности к одежде </w:t>
      </w:r>
      <w:r w:rsidR="00CA5A25">
        <w:rPr>
          <w:szCs w:val="30"/>
          <w:lang w:val="ru-RU"/>
        </w:rPr>
        <w:br/>
      </w:r>
      <w:r w:rsidR="00D90BCD" w:rsidRPr="005C170C">
        <w:rPr>
          <w:szCs w:val="30"/>
        </w:rPr>
        <w:t>и прочие изделия, из натурального меха»</w:t>
      </w:r>
      <w:r w:rsidR="00D90BCD" w:rsidRPr="007762AF">
        <w:rPr>
          <w:lang w:val="ru-RU"/>
        </w:rPr>
        <w:t xml:space="preserve">, а также своей роли </w:t>
      </w:r>
      <w:r w:rsidR="00CA5A25">
        <w:rPr>
          <w:lang w:val="ru-RU"/>
        </w:rPr>
        <w:br/>
      </w:r>
      <w:r w:rsidR="00D90BCD" w:rsidRPr="007762AF">
        <w:rPr>
          <w:lang w:val="ru-RU"/>
        </w:rPr>
        <w:t>при их выполнении.</w:t>
      </w:r>
    </w:p>
    <w:p w14:paraId="682B746E" w14:textId="0A222263" w:rsidR="00103050" w:rsidRPr="00AC5340" w:rsidRDefault="004B5A16" w:rsidP="00C06CBB">
      <w:pPr>
        <w:pStyle w:val="a7"/>
        <w:outlineLvl w:val="9"/>
        <w:rPr>
          <w:lang w:val="ru-RU"/>
        </w:rPr>
      </w:pPr>
      <w:r w:rsidRPr="00AC5340">
        <w:rPr>
          <w:lang w:val="ru-RU"/>
        </w:rPr>
        <w:lastRenderedPageBreak/>
        <w:t xml:space="preserve">Настоящий Регламент не применяется при информационном взаимодействии, связанным с обменом сведений о товарах, </w:t>
      </w:r>
      <w:r w:rsidRPr="00AC5340">
        <w:t>подлежащих маркировке средствами идентификации</w:t>
      </w:r>
      <w:r w:rsidRPr="00AC5340">
        <w:rPr>
          <w:lang w:val="ru-RU"/>
        </w:rPr>
        <w:t xml:space="preserve"> и </w:t>
      </w:r>
      <w:r w:rsidR="00B607DB" w:rsidRPr="00AC5340">
        <w:rPr>
          <w:szCs w:val="30"/>
        </w:rPr>
        <w:t xml:space="preserve">классифицируемых </w:t>
      </w:r>
      <w:r w:rsidRPr="00AC5340">
        <w:rPr>
          <w:szCs w:val="30"/>
          <w:lang w:val="ru-RU"/>
        </w:rPr>
        <w:br/>
      </w:r>
      <w:r w:rsidR="00B607DB" w:rsidRPr="00AC5340">
        <w:rPr>
          <w:szCs w:val="30"/>
        </w:rPr>
        <w:t xml:space="preserve">в товарной позиции </w:t>
      </w:r>
      <w:r w:rsidR="00B607DB" w:rsidRPr="00AC5340">
        <w:t xml:space="preserve">«Предметы одежды, принадлежности к одежде </w:t>
      </w:r>
      <w:r w:rsidRPr="00AC5340">
        <w:rPr>
          <w:lang w:val="ru-RU"/>
        </w:rPr>
        <w:br/>
      </w:r>
      <w:r w:rsidR="00B607DB" w:rsidRPr="00AC5340">
        <w:t>и прочие изделия, из натурального меха»</w:t>
      </w:r>
      <w:r w:rsidRPr="00AC5340">
        <w:rPr>
          <w:lang w:val="ru-RU"/>
        </w:rPr>
        <w:t>.</w:t>
      </w:r>
    </w:p>
    <w:p w14:paraId="76FC5972" w14:textId="5DC7E257" w:rsidR="00051D0C" w:rsidRPr="00AC5340" w:rsidRDefault="00051D0C" w:rsidP="007B6675">
      <w:pPr>
        <w:pStyle w:val="a7"/>
        <w:rPr>
          <w:lang w:val="ru-RU"/>
        </w:rPr>
      </w:pPr>
      <w:r w:rsidRPr="00AC5340">
        <w:t>3</w:t>
      </w:r>
      <w:r w:rsidRPr="00AC5340">
        <w:rPr>
          <w:lang w:val="ru-RU"/>
        </w:rPr>
        <w:t xml:space="preserve">. Настоящий Регламент определяет требования к порядку </w:t>
      </w:r>
      <w:r w:rsidR="00B607DB" w:rsidRPr="00AC5340">
        <w:rPr>
          <w:lang w:val="ru-RU"/>
        </w:rPr>
        <w:br/>
      </w:r>
      <w:r w:rsidRPr="00AC5340">
        <w:rPr>
          <w:lang w:val="ru-RU"/>
        </w:rPr>
        <w:t>и условиям выполнения операций общего процесса, непосредственно направленных на реализацию информационного взаимодействия между участниками общего процесса.</w:t>
      </w:r>
    </w:p>
    <w:p w14:paraId="3A6139EC" w14:textId="19EB8B77" w:rsidR="00393A65" w:rsidRPr="00AC5340" w:rsidRDefault="00AB7FB7" w:rsidP="00874B80">
      <w:pPr>
        <w:pStyle w:val="a7"/>
      </w:pPr>
      <w:r w:rsidRPr="00AC5340">
        <w:t>4.</w:t>
      </w:r>
      <w:r w:rsidR="00434C03" w:rsidRPr="00AC5340">
        <w:t> </w:t>
      </w:r>
      <w:r w:rsidR="00051D0C" w:rsidRPr="00AC5340">
        <w:t xml:space="preserve">Настоящий Регламент </w:t>
      </w:r>
      <w:r w:rsidR="00955AE3" w:rsidRPr="00AC5340">
        <w:t>примен</w:t>
      </w:r>
      <w:r w:rsidR="000A29EB" w:rsidRPr="00AC5340">
        <w:rPr>
          <w:lang w:val="ru-RU"/>
        </w:rPr>
        <w:t>яется</w:t>
      </w:r>
      <w:r w:rsidR="00955AE3" w:rsidRPr="00AC5340">
        <w:t xml:space="preserve"> </w:t>
      </w:r>
      <w:r w:rsidR="00051D0C" w:rsidRPr="00AC5340">
        <w:t>участникам</w:t>
      </w:r>
      <w:r w:rsidR="000A29EB" w:rsidRPr="00AC5340">
        <w:rPr>
          <w:lang w:val="ru-RU"/>
        </w:rPr>
        <w:t>и</w:t>
      </w:r>
      <w:r w:rsidR="00051D0C" w:rsidRPr="00AC5340">
        <w:t xml:space="preserve"> общего процесса при контроле за порядком выполнения процедур и операций </w:t>
      </w:r>
      <w:r w:rsidR="00B607DB" w:rsidRPr="00AC5340">
        <w:rPr>
          <w:lang w:val="ru-RU"/>
        </w:rPr>
        <w:br/>
      </w:r>
      <w:r w:rsidR="00051D0C" w:rsidRPr="00AC5340">
        <w:t xml:space="preserve">в рамках общего процесса, а также при проектировании, разработке </w:t>
      </w:r>
      <w:r w:rsidR="00B607DB" w:rsidRPr="00AC5340">
        <w:rPr>
          <w:lang w:val="ru-RU"/>
        </w:rPr>
        <w:br/>
      </w:r>
      <w:r w:rsidR="00051D0C" w:rsidRPr="00AC5340">
        <w:t xml:space="preserve">и доработке </w:t>
      </w:r>
      <w:r w:rsidR="00B607DB" w:rsidRPr="00AC5340">
        <w:rPr>
          <w:lang w:val="ru-RU"/>
        </w:rPr>
        <w:t xml:space="preserve">национальных </w:t>
      </w:r>
      <w:r w:rsidR="00051D0C" w:rsidRPr="00AC5340">
        <w:t xml:space="preserve">компонентов </w:t>
      </w:r>
      <w:r w:rsidR="00B607DB" w:rsidRPr="00AC5340">
        <w:t>информационн</w:t>
      </w:r>
      <w:r w:rsidR="00B607DB" w:rsidRPr="00AC5340">
        <w:rPr>
          <w:lang w:val="ru-RU"/>
        </w:rPr>
        <w:t xml:space="preserve">ой </w:t>
      </w:r>
      <w:r w:rsidR="00051D0C" w:rsidRPr="00AC5340">
        <w:t>систем</w:t>
      </w:r>
      <w:r w:rsidR="00B607DB" w:rsidRPr="00AC5340">
        <w:rPr>
          <w:lang w:val="ru-RU"/>
        </w:rPr>
        <w:t>ы маркировки товаров</w:t>
      </w:r>
      <w:r w:rsidR="00051D0C" w:rsidRPr="00AC5340">
        <w:t>, обеспечивающих реализацию этого общего процесса</w:t>
      </w:r>
      <w:r w:rsidR="00883302" w:rsidRPr="00AC5340">
        <w:t>.</w:t>
      </w:r>
    </w:p>
    <w:p w14:paraId="46E2C558" w14:textId="4FBB3E99" w:rsidR="00F73B77" w:rsidRPr="00AC5340" w:rsidRDefault="00F73B77" w:rsidP="00067A71">
      <w:pPr>
        <w:pStyle w:val="1"/>
        <w:spacing w:before="240"/>
      </w:pPr>
      <w:r w:rsidRPr="00AC5340">
        <w:rPr>
          <w:lang w:val="en-US"/>
        </w:rPr>
        <w:t>II</w:t>
      </w:r>
      <w:r w:rsidR="005602E1" w:rsidRPr="00AC5340">
        <w:rPr>
          <w:lang w:val="en-US"/>
        </w:rPr>
        <w:t>I</w:t>
      </w:r>
      <w:r w:rsidRPr="00AC5340">
        <w:t>.</w:t>
      </w:r>
      <w:r w:rsidR="00CB0E9B" w:rsidRPr="00AC5340">
        <w:rPr>
          <w:lang w:val="en-US"/>
        </w:rPr>
        <w:t> </w:t>
      </w:r>
      <w:r w:rsidRPr="00AC5340">
        <w:t>Основные понятия</w:t>
      </w:r>
    </w:p>
    <w:p w14:paraId="0576F718" w14:textId="35130BA9" w:rsidR="006E7357" w:rsidRPr="00AC5340" w:rsidRDefault="000D7BE0" w:rsidP="007B6675">
      <w:pPr>
        <w:pStyle w:val="a7"/>
      </w:pPr>
      <w:r w:rsidRPr="00AC5340">
        <w:t>5.</w:t>
      </w:r>
      <w:r w:rsidR="00CB0E9B" w:rsidRPr="00AC5340">
        <w:t> </w:t>
      </w:r>
      <w:r w:rsidR="00103050" w:rsidRPr="00AC5340">
        <w:t>Для целей настоящего Регламента используются понятия, которые означают следующее</w:t>
      </w:r>
      <w:r w:rsidR="006E7357" w:rsidRPr="00AC5340">
        <w:t>:</w:t>
      </w:r>
    </w:p>
    <w:p w14:paraId="098B2E57" w14:textId="77777777" w:rsidR="005504BB" w:rsidRDefault="005504BB" w:rsidP="005504BB">
      <w:pPr>
        <w:pStyle w:val="a8"/>
        <w:rPr>
          <w:lang w:val="ru-RU"/>
        </w:rPr>
      </w:pPr>
      <w:r>
        <w:rPr>
          <w:lang w:val="ru-RU"/>
        </w:rPr>
        <w:t>«</w:t>
      </w:r>
      <w:r w:rsidRPr="00AE085E">
        <w:rPr>
          <w:lang w:val="ru-RU"/>
        </w:rPr>
        <w:t>импортер</w:t>
      </w:r>
      <w:r>
        <w:rPr>
          <w:lang w:val="ru-RU"/>
        </w:rPr>
        <w:t>»</w:t>
      </w:r>
      <w:r w:rsidRPr="00AE085E">
        <w:rPr>
          <w:lang w:val="ru-RU"/>
        </w:rPr>
        <w:t xml:space="preserve"> – юридическое лицо или индивидуальный предприниматель, осуществляющий приобретение товаров, маркированными средствами идентификации, в рамках трансграничной торговли;</w:t>
      </w:r>
    </w:p>
    <w:p w14:paraId="3B7D848A" w14:textId="77777777" w:rsidR="005504BB" w:rsidRPr="002E5357" w:rsidRDefault="005504BB" w:rsidP="005504BB">
      <w:pPr>
        <w:pStyle w:val="a8"/>
        <w:rPr>
          <w:lang w:val="ru-RU"/>
        </w:rPr>
      </w:pPr>
      <w:r>
        <w:rPr>
          <w:lang w:val="ru-RU"/>
        </w:rPr>
        <w:t>«код маркировки» – уникальная последовательность символов, используемых для формирования средств идентификации;</w:t>
      </w:r>
    </w:p>
    <w:p w14:paraId="371B784F" w14:textId="77777777" w:rsidR="00124507" w:rsidRPr="00AC5340" w:rsidRDefault="00124507" w:rsidP="00124507">
      <w:pPr>
        <w:pStyle w:val="a8"/>
        <w:rPr>
          <w:rStyle w:val="afc"/>
          <w:rFonts w:eastAsiaTheme="minorEastAsia"/>
          <w:lang w:val="ru-RU"/>
        </w:rPr>
      </w:pPr>
      <w:r w:rsidRPr="00AC5340">
        <w:rPr>
          <w:rFonts w:eastAsiaTheme="minorEastAsia" w:cstheme="minorBidi"/>
          <w:szCs w:val="22"/>
          <w:lang w:val="ru-RU" w:eastAsia="en-US"/>
        </w:rPr>
        <w:t>«</w:t>
      </w:r>
      <w:r w:rsidRPr="00AC5340">
        <w:rPr>
          <w:rStyle w:val="af"/>
          <w:rFonts w:eastAsiaTheme="minorEastAsia"/>
          <w:lang w:val="ru-RU"/>
        </w:rPr>
        <w:t>реквизит электронного документа (сведений)</w:t>
      </w:r>
      <w:r w:rsidRPr="00AC5340">
        <w:rPr>
          <w:rFonts w:eastAsiaTheme="minorEastAsia" w:cstheme="minorBidi"/>
          <w:szCs w:val="22"/>
          <w:lang w:val="ru-RU" w:eastAsia="en-US"/>
        </w:rPr>
        <w:t xml:space="preserve">» – </w:t>
      </w:r>
      <w:r w:rsidRPr="00AC5340">
        <w:rPr>
          <w:rStyle w:val="af"/>
          <w:rFonts w:eastAsiaTheme="minorEastAsia"/>
          <w:lang w:val="ru-RU"/>
        </w:rPr>
        <w:t>единица данных электронного документа (сведений), которая в определенном контексте считается неразделимой</w:t>
      </w:r>
      <w:r w:rsidRPr="00AC5340">
        <w:rPr>
          <w:lang w:val="ru-RU"/>
        </w:rPr>
        <w:t>;</w:t>
      </w:r>
    </w:p>
    <w:p w14:paraId="7410FB77" w14:textId="77777777" w:rsidR="005504BB" w:rsidRDefault="00124507" w:rsidP="00124507">
      <w:pPr>
        <w:pStyle w:val="a8"/>
        <w:rPr>
          <w:rStyle w:val="af"/>
          <w:rFonts w:eastAsiaTheme="minorEastAsia"/>
          <w:lang w:val="ru-RU"/>
        </w:rPr>
      </w:pPr>
      <w:r w:rsidRPr="00AC5340">
        <w:rPr>
          <w:rFonts w:eastAsiaTheme="minorEastAsia" w:cstheme="minorBidi"/>
          <w:szCs w:val="22"/>
          <w:lang w:val="ru-RU" w:eastAsia="en-US"/>
        </w:rPr>
        <w:lastRenderedPageBreak/>
        <w:t>«</w:t>
      </w:r>
      <w:r w:rsidRPr="00AC5340">
        <w:rPr>
          <w:rStyle w:val="af"/>
          <w:rFonts w:eastAsiaTheme="minorEastAsia"/>
          <w:lang w:val="ru-RU"/>
        </w:rPr>
        <w:t>состояние информационного объекта</w:t>
      </w:r>
      <w:r w:rsidR="00155960" w:rsidRPr="00AC5340">
        <w:rPr>
          <w:rStyle w:val="af"/>
          <w:rFonts w:eastAsiaTheme="minorEastAsia"/>
          <w:lang w:val="ru-RU"/>
        </w:rPr>
        <w:t xml:space="preserve"> общего процесса</w:t>
      </w:r>
      <w:r w:rsidRPr="00AC5340">
        <w:rPr>
          <w:rFonts w:eastAsiaTheme="minorEastAsia" w:cstheme="minorBidi"/>
          <w:szCs w:val="22"/>
          <w:lang w:val="ru-RU" w:eastAsia="en-US"/>
        </w:rPr>
        <w:t xml:space="preserve">» – </w:t>
      </w:r>
      <w:r w:rsidRPr="00AC5340">
        <w:rPr>
          <w:rStyle w:val="af"/>
          <w:rFonts w:eastAsiaTheme="minorEastAsia"/>
          <w:lang w:val="ru-RU"/>
        </w:rPr>
        <w:t xml:space="preserve">свойство, характеризующее информационный объект </w:t>
      </w:r>
      <w:r w:rsidR="00155960" w:rsidRPr="00AC5340">
        <w:rPr>
          <w:rStyle w:val="af"/>
          <w:rFonts w:eastAsiaTheme="minorEastAsia"/>
          <w:lang w:val="ru-RU"/>
        </w:rPr>
        <w:t xml:space="preserve">общего процесса </w:t>
      </w:r>
      <w:r w:rsidRPr="00AC5340">
        <w:rPr>
          <w:rStyle w:val="af"/>
          <w:rFonts w:eastAsiaTheme="minorEastAsia"/>
          <w:lang w:val="ru-RU"/>
        </w:rPr>
        <w:t>на определенном этапе выполнения процедуры общего процесса, которое изменяется при выполнении операций общего процесса</w:t>
      </w:r>
      <w:r w:rsidR="005504BB">
        <w:rPr>
          <w:rStyle w:val="af"/>
          <w:rFonts w:eastAsiaTheme="minorEastAsia"/>
          <w:lang w:val="ru-RU"/>
        </w:rPr>
        <w:t>;</w:t>
      </w:r>
    </w:p>
    <w:p w14:paraId="3ACAF9DB" w14:textId="77777777" w:rsidR="005504BB" w:rsidRDefault="005504BB" w:rsidP="00F9336F">
      <w:pPr>
        <w:pStyle w:val="a8"/>
        <w:rPr>
          <w:lang w:val="ru-RU"/>
        </w:rPr>
      </w:pPr>
      <w:r>
        <w:rPr>
          <w:lang w:val="ru-RU"/>
        </w:rPr>
        <w:t>«экспортер»</w:t>
      </w:r>
      <w:r w:rsidRPr="00AE085E">
        <w:rPr>
          <w:lang w:val="ru-RU"/>
        </w:rPr>
        <w:t xml:space="preserve"> – юридическое лицо или индивидуальный предприниматель, осуществляющий реализацию (продажу) товаров, маркированными средствами идентификации, в рамках трансграничной торговли</w:t>
      </w:r>
      <w:r>
        <w:rPr>
          <w:lang w:val="ru-RU"/>
        </w:rPr>
        <w:t>.</w:t>
      </w:r>
    </w:p>
    <w:p w14:paraId="3C6C8EFC" w14:textId="29069A16" w:rsidR="00774E9A" w:rsidRPr="00AC5340" w:rsidRDefault="00F9336F" w:rsidP="00F9336F">
      <w:pPr>
        <w:pStyle w:val="a8"/>
        <w:rPr>
          <w:rStyle w:val="af"/>
          <w:rFonts w:eastAsiaTheme="majorEastAsia"/>
          <w:szCs w:val="30"/>
          <w:lang w:val="ru-RU"/>
        </w:rPr>
      </w:pPr>
      <w:r w:rsidRPr="00AC5340">
        <w:rPr>
          <w:rStyle w:val="af"/>
          <w:rFonts w:eastAsiaTheme="majorEastAsia"/>
          <w:szCs w:val="30"/>
          <w:lang w:val="ru-RU"/>
        </w:rPr>
        <w:t>Понятия «инициатор», «инициирующая операция», «принимающая операция», «респондент», «сообщение общего процесса</w:t>
      </w:r>
      <w:r w:rsidR="00195CD9" w:rsidRPr="00AC5340">
        <w:rPr>
          <w:rStyle w:val="af"/>
          <w:rFonts w:eastAsiaTheme="majorEastAsia"/>
          <w:szCs w:val="30"/>
          <w:lang w:val="ru-RU"/>
        </w:rPr>
        <w:t xml:space="preserve">» и </w:t>
      </w:r>
      <w:r w:rsidRPr="00AC5340">
        <w:rPr>
          <w:rStyle w:val="af"/>
          <w:rFonts w:eastAsiaTheme="majorEastAsia"/>
          <w:szCs w:val="30"/>
          <w:lang w:val="ru-RU"/>
        </w:rPr>
        <w:t xml:space="preserve">«транзакция общего процесса», используемые в настоящем Регламенте, применяются в значениях, определенных Методикой анализа, оптимизации, гармонизации и описания общих процессов </w:t>
      </w:r>
      <w:r w:rsidR="005504BB">
        <w:rPr>
          <w:rStyle w:val="af"/>
          <w:rFonts w:eastAsiaTheme="majorEastAsia"/>
          <w:szCs w:val="30"/>
          <w:lang w:val="ru-RU"/>
        </w:rPr>
        <w:br/>
      </w:r>
      <w:r w:rsidRPr="00AC5340">
        <w:rPr>
          <w:rStyle w:val="af"/>
          <w:rFonts w:eastAsiaTheme="majorEastAsia"/>
          <w:szCs w:val="30"/>
          <w:lang w:val="ru-RU"/>
        </w:rPr>
        <w:t>в рамках Евразийского экономического союза, утвержденной Решением Коллегии Евразийской экономической комиссии от 9 июня 2015 г.</w:t>
      </w:r>
      <w:r w:rsidR="00742F54" w:rsidRPr="00AC5340">
        <w:rPr>
          <w:rStyle w:val="af"/>
          <w:rFonts w:eastAsiaTheme="majorEastAsia"/>
          <w:szCs w:val="30"/>
          <w:lang w:val="ru-RU"/>
        </w:rPr>
        <w:t xml:space="preserve"> </w:t>
      </w:r>
      <w:r w:rsidR="005504BB">
        <w:rPr>
          <w:rStyle w:val="af"/>
          <w:rFonts w:eastAsiaTheme="majorEastAsia"/>
          <w:szCs w:val="30"/>
          <w:lang w:val="ru-RU"/>
        </w:rPr>
        <w:br/>
      </w:r>
      <w:r w:rsidRPr="00AC5340">
        <w:rPr>
          <w:rStyle w:val="af"/>
          <w:rFonts w:eastAsiaTheme="majorEastAsia"/>
          <w:szCs w:val="30"/>
          <w:lang w:val="ru-RU"/>
        </w:rPr>
        <w:t>№</w:t>
      </w:r>
      <w:r w:rsidR="001B3EFA" w:rsidRPr="00AC5340">
        <w:rPr>
          <w:rStyle w:val="af"/>
          <w:rFonts w:eastAsiaTheme="majorEastAsia"/>
          <w:szCs w:val="30"/>
          <w:lang w:val="ru-RU"/>
        </w:rPr>
        <w:t xml:space="preserve"> </w:t>
      </w:r>
      <w:r w:rsidRPr="00AC5340">
        <w:rPr>
          <w:rStyle w:val="af"/>
          <w:rFonts w:eastAsiaTheme="majorEastAsia"/>
          <w:szCs w:val="30"/>
        </w:rPr>
        <w:t>63</w:t>
      </w:r>
      <w:r w:rsidR="00774E9A" w:rsidRPr="00AC5340">
        <w:rPr>
          <w:rStyle w:val="af"/>
          <w:rFonts w:eastAsiaTheme="majorEastAsia"/>
          <w:szCs w:val="30"/>
          <w:lang w:val="ru-RU"/>
        </w:rPr>
        <w:t>.</w:t>
      </w:r>
      <w:r w:rsidRPr="00AC5340">
        <w:rPr>
          <w:rStyle w:val="af"/>
          <w:rFonts w:eastAsiaTheme="majorEastAsia"/>
          <w:szCs w:val="30"/>
        </w:rPr>
        <w:t xml:space="preserve"> </w:t>
      </w:r>
    </w:p>
    <w:p w14:paraId="0B1E5365" w14:textId="578383B9" w:rsidR="00F9336F" w:rsidRPr="00AC5340" w:rsidRDefault="000A29EB" w:rsidP="00F9336F">
      <w:pPr>
        <w:pStyle w:val="a8"/>
      </w:pPr>
      <w:r w:rsidRPr="00AC5340">
        <w:rPr>
          <w:lang w:val="ru-RU"/>
        </w:rPr>
        <w:t>И</w:t>
      </w:r>
      <w:r w:rsidR="00F9336F" w:rsidRPr="00AC5340">
        <w:rPr>
          <w:lang w:val="ru-RU"/>
        </w:rPr>
        <w:t>ные</w:t>
      </w:r>
      <w:r w:rsidR="00F9336F" w:rsidRPr="00AC5340">
        <w:t xml:space="preserve"> понятия, используемые в настоящем Регламенте, применяются в значениях, определенных в пункте 4 Правил информационного взаимодействия при реализации средствами интегрированной информационной системы внешней и взаимной торговли общего процесса </w:t>
      </w:r>
      <w:r w:rsidR="00D90BCD" w:rsidRPr="00AC5340">
        <w:t>«</w:t>
      </w:r>
      <w:r w:rsidR="00D90BCD" w:rsidRPr="005640FB">
        <w:t xml:space="preserve">Обеспечение обмена сведениями о товарах, подлежащих маркировке средствами идентификации, произведенных или ввезенных на таможенную территорию Евразийского экономического союза, в том числе при трансграничном обороте таких товаров на таможенной территории Евразийского экономического союза» </w:t>
      </w:r>
      <w:r w:rsidR="00CA5A25" w:rsidRPr="00DD703B">
        <w:rPr>
          <w:szCs w:val="30"/>
        </w:rPr>
        <w:t xml:space="preserve">в части, касающейся обмена сведениями о товарах, подлежащих маркировке средствами идентификации и </w:t>
      </w:r>
      <w:r w:rsidR="00CA5A25">
        <w:rPr>
          <w:szCs w:val="30"/>
        </w:rPr>
        <w:t xml:space="preserve">отличных от товаров, </w:t>
      </w:r>
      <w:r w:rsidR="00CA5A25" w:rsidRPr="00DD703B">
        <w:rPr>
          <w:szCs w:val="30"/>
        </w:rPr>
        <w:t>классифицируемых в товарной позици</w:t>
      </w:r>
      <w:r w:rsidR="00CA5A25">
        <w:rPr>
          <w:szCs w:val="30"/>
        </w:rPr>
        <w:t>и</w:t>
      </w:r>
      <w:r w:rsidR="00D90BCD" w:rsidRPr="005640FB">
        <w:t xml:space="preserve"> «Предметы одежды, </w:t>
      </w:r>
      <w:r w:rsidR="00D90BCD" w:rsidRPr="005640FB">
        <w:lastRenderedPageBreak/>
        <w:t>принадлежности к одежде и прочие изделия, из натурального меха»</w:t>
      </w:r>
      <w:r w:rsidR="00F9336F" w:rsidRPr="00AC5340">
        <w:t xml:space="preserve">, утвержденных </w:t>
      </w:r>
      <w:r w:rsidR="00F9336F" w:rsidRPr="00AC5340">
        <w:rPr>
          <w:szCs w:val="28"/>
        </w:rPr>
        <w:t>Решением Коллегии Евразийской экономической комиссии</w:t>
      </w:r>
      <w:r w:rsidR="00F9336F" w:rsidRPr="00AC5340">
        <w:t xml:space="preserve"> от</w:t>
      </w:r>
      <w:r w:rsidR="00D3575A">
        <w:t xml:space="preserve">        </w:t>
      </w:r>
      <w:r w:rsidR="00A473D8" w:rsidRPr="00AC5340">
        <w:rPr>
          <w:noProof/>
        </w:rPr>
        <w:t>20</w:t>
      </w:r>
      <w:r w:rsidR="00D3575A">
        <w:t xml:space="preserve">  </w:t>
      </w:r>
      <w:r w:rsidR="00A473D8" w:rsidRPr="00AC5340">
        <w:rPr>
          <w:noProof/>
        </w:rPr>
        <w:t>г. №</w:t>
      </w:r>
      <w:r w:rsidR="00D3575A">
        <w:t xml:space="preserve">   </w:t>
      </w:r>
      <w:r w:rsidR="00F9336F" w:rsidRPr="00AC5340">
        <w:t>(далее – Правила</w:t>
      </w:r>
      <w:r w:rsidR="002A753F">
        <w:rPr>
          <w:lang w:val="ru-RU"/>
        </w:rPr>
        <w:t xml:space="preserve"> </w:t>
      </w:r>
      <w:r w:rsidR="002A753F">
        <w:rPr>
          <w:lang w:val="ru-RU"/>
        </w:rPr>
        <w:br/>
      </w:r>
      <w:r w:rsidR="00F9336F" w:rsidRPr="00AC5340">
        <w:t>информационного взаимодействия).</w:t>
      </w:r>
    </w:p>
    <w:p w14:paraId="44698B0F" w14:textId="7650ED78" w:rsidR="006E7357" w:rsidRPr="00AC5340" w:rsidRDefault="00A51675" w:rsidP="00067A71">
      <w:pPr>
        <w:pStyle w:val="1"/>
        <w:spacing w:before="240"/>
      </w:pPr>
      <w:r w:rsidRPr="00AC5340">
        <w:rPr>
          <w:noProof/>
        </w:rPr>
        <w:t>IV</w:t>
      </w:r>
      <w:r w:rsidRPr="00AC5340">
        <w:t>.</w:t>
      </w:r>
      <w:r w:rsidR="00CB0E9B" w:rsidRPr="00AC5340">
        <w:t> </w:t>
      </w:r>
      <w:r w:rsidR="006E7357" w:rsidRPr="00AC5340">
        <w:t xml:space="preserve">Основные сведения об </w:t>
      </w:r>
      <w:r w:rsidR="006E7357" w:rsidRPr="00AC5340">
        <w:rPr>
          <w:noProof/>
        </w:rPr>
        <w:t>информационном</w:t>
      </w:r>
      <w:r w:rsidR="006E7357" w:rsidRPr="00AC5340">
        <w:t xml:space="preserve"> взаимодействии </w:t>
      </w:r>
      <w:r w:rsidR="00AD5808" w:rsidRPr="00AC5340">
        <w:br/>
      </w:r>
      <w:r w:rsidR="006E7357" w:rsidRPr="00AC5340">
        <w:t>в рамках общего процесса</w:t>
      </w:r>
    </w:p>
    <w:p w14:paraId="200893CB" w14:textId="5437F657" w:rsidR="006E7357" w:rsidRPr="00AC5340" w:rsidRDefault="00AD72AC" w:rsidP="00067A71">
      <w:pPr>
        <w:pStyle w:val="2"/>
        <w:spacing w:before="240" w:after="240"/>
      </w:pPr>
      <w:r w:rsidRPr="00AC5340">
        <w:t>1.</w:t>
      </w:r>
      <w:r w:rsidR="00CB0E9B" w:rsidRPr="00AC5340">
        <w:t> </w:t>
      </w:r>
      <w:r w:rsidR="006E7357" w:rsidRPr="00AC5340">
        <w:t>Участники информационного взаимодействия</w:t>
      </w:r>
    </w:p>
    <w:p w14:paraId="041AA851" w14:textId="02D39627" w:rsidR="006E7357" w:rsidRPr="00AC5340" w:rsidRDefault="000D7BE0" w:rsidP="007B6675">
      <w:pPr>
        <w:pStyle w:val="a7"/>
        <w:rPr>
          <w:lang w:val="ru-RU"/>
        </w:rPr>
      </w:pPr>
      <w:r w:rsidRPr="00AC5340">
        <w:t>6</w:t>
      </w:r>
      <w:r w:rsidRPr="00AC5340">
        <w:rPr>
          <w:lang w:val="ru-RU"/>
        </w:rPr>
        <w:t>.</w:t>
      </w:r>
      <w:r w:rsidR="00CB0E9B" w:rsidRPr="00AC5340">
        <w:rPr>
          <w:lang w:val="en-US"/>
        </w:rPr>
        <w:t> </w:t>
      </w:r>
      <w:r w:rsidR="00883302" w:rsidRPr="00AC5340">
        <w:rPr>
          <w:lang w:val="ru-RU"/>
        </w:rPr>
        <w:t xml:space="preserve">Перечень </w:t>
      </w:r>
      <w:r w:rsidR="00222EE4" w:rsidRPr="00AC5340">
        <w:rPr>
          <w:lang w:val="ru-RU"/>
        </w:rPr>
        <w:t>ролей</w:t>
      </w:r>
      <w:r w:rsidR="006E7357" w:rsidRPr="00AC5340">
        <w:t xml:space="preserve"> участников информационного взаимодействия </w:t>
      </w:r>
      <w:r w:rsidR="002D36B0">
        <w:br/>
      </w:r>
      <w:r w:rsidR="00883302" w:rsidRPr="00AC5340">
        <w:rPr>
          <w:lang w:val="ru-RU"/>
        </w:rPr>
        <w:t>в</w:t>
      </w:r>
      <w:r w:rsidR="0089671F" w:rsidRPr="00AC5340">
        <w:rPr>
          <w:lang w:val="ru-RU"/>
        </w:rPr>
        <w:t xml:space="preserve"> </w:t>
      </w:r>
      <w:r w:rsidR="00883302" w:rsidRPr="00AC5340">
        <w:rPr>
          <w:lang w:val="ru-RU"/>
        </w:rPr>
        <w:t>рамках</w:t>
      </w:r>
      <w:r w:rsidR="00334BD3" w:rsidRPr="00AC5340">
        <w:t xml:space="preserve"> общего процесса </w:t>
      </w:r>
      <w:r w:rsidR="00000227" w:rsidRPr="00AC5340">
        <w:rPr>
          <w:lang w:val="ru-RU"/>
        </w:rPr>
        <w:t>приведен</w:t>
      </w:r>
      <w:r w:rsidR="00883302" w:rsidRPr="00AC5340">
        <w:t xml:space="preserve"> </w:t>
      </w:r>
      <w:r w:rsidR="006E7357" w:rsidRPr="00AC5340">
        <w:t>в табл</w:t>
      </w:r>
      <w:r w:rsidR="00883302" w:rsidRPr="00AC5340">
        <w:rPr>
          <w:lang w:val="ru-RU"/>
        </w:rPr>
        <w:t>ице</w:t>
      </w:r>
      <w:r w:rsidR="001B3EFA" w:rsidRPr="00AC5340">
        <w:rPr>
          <w:lang w:val="ru-RU"/>
        </w:rPr>
        <w:t xml:space="preserve"> </w:t>
      </w:r>
      <w:r w:rsidR="006E7357" w:rsidRPr="00AC5340">
        <w:t>1.</w:t>
      </w:r>
    </w:p>
    <w:p w14:paraId="413F2DEB" w14:textId="418EF0C2" w:rsidR="00883302" w:rsidRPr="00AC5340" w:rsidRDefault="006E7357" w:rsidP="00F87D24">
      <w:pPr>
        <w:pStyle w:val="affd"/>
        <w:keepNext w:val="0"/>
        <w:widowControl w:val="0"/>
        <w:spacing w:before="120"/>
      </w:pPr>
      <w:r w:rsidRPr="00AC5340">
        <w:t>Табл</w:t>
      </w:r>
      <w:r w:rsidR="00883302" w:rsidRPr="00AC5340">
        <w:t>ица</w:t>
      </w:r>
      <w:r w:rsidR="001B3EFA" w:rsidRPr="00AC5340">
        <w:t xml:space="preserve"> </w:t>
      </w:r>
      <w:r w:rsidRPr="00AC5340">
        <w:t>1</w:t>
      </w:r>
    </w:p>
    <w:p w14:paraId="0DB7EF8A" w14:textId="3F04A15B" w:rsidR="006E7357" w:rsidRPr="00AC5340" w:rsidRDefault="00883302" w:rsidP="00F87D24">
      <w:pPr>
        <w:pStyle w:val="a6"/>
        <w:keepNext w:val="0"/>
        <w:keepLines w:val="0"/>
        <w:widowControl w:val="0"/>
      </w:pPr>
      <w:r w:rsidRPr="00AC5340">
        <w:t>Перечень р</w:t>
      </w:r>
      <w:r w:rsidR="006E7357" w:rsidRPr="00AC5340">
        <w:t>ол</w:t>
      </w:r>
      <w:r w:rsidRPr="00AC5340">
        <w:t>ей</w:t>
      </w:r>
      <w:r w:rsidR="006E7357" w:rsidRPr="00AC5340">
        <w:t xml:space="preserve"> участников информационного взаимодействия</w:t>
      </w:r>
    </w:p>
    <w:p w14:paraId="46CB3283" w14:textId="77777777" w:rsidR="004276F1" w:rsidRPr="00AC5340" w:rsidRDefault="004276F1" w:rsidP="005504BB">
      <w:pPr>
        <w:pStyle w:val="affe"/>
      </w:pPr>
    </w:p>
    <w:tbl>
      <w:tblPr>
        <w:tblW w:w="9356" w:type="dxa"/>
        <w:jc w:val="center"/>
        <w:tblLayout w:type="fixed"/>
        <w:tblLook w:val="04A0" w:firstRow="1" w:lastRow="0" w:firstColumn="1" w:lastColumn="0" w:noHBand="0" w:noVBand="1"/>
      </w:tblPr>
      <w:tblGrid>
        <w:gridCol w:w="2487"/>
        <w:gridCol w:w="4171"/>
        <w:gridCol w:w="2698"/>
      </w:tblGrid>
      <w:tr w:rsidR="00CD6ADA" w:rsidRPr="00AC5340" w14:paraId="6951134C" w14:textId="77777777" w:rsidTr="00C06CBB">
        <w:trPr>
          <w:cantSplit/>
          <w:trHeight w:val="601"/>
          <w:tblHeader/>
          <w:jc w:val="center"/>
        </w:trPr>
        <w:tc>
          <w:tcPr>
            <w:tcW w:w="2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05C5AC" w14:textId="1F00145D" w:rsidR="00CD6ADA" w:rsidRPr="00AC5340" w:rsidRDefault="00CD6ADA" w:rsidP="00F87D24">
            <w:pPr>
              <w:pStyle w:val="af1"/>
              <w:widowControl w:val="0"/>
              <w:jc w:val="center"/>
            </w:pPr>
            <w:r w:rsidRPr="00AC5340">
              <w:t>Наименование роли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97D1F4D" w14:textId="6119F8DE" w:rsidR="00CD6ADA" w:rsidRPr="00AC5340" w:rsidRDefault="00CD6ADA" w:rsidP="00F87D24">
            <w:pPr>
              <w:pStyle w:val="af1"/>
              <w:widowControl w:val="0"/>
              <w:jc w:val="center"/>
            </w:pPr>
            <w:r w:rsidRPr="00AC5340">
              <w:t>Описание роли</w:t>
            </w:r>
          </w:p>
        </w:tc>
        <w:tc>
          <w:tcPr>
            <w:tcW w:w="2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026BDEE" w14:textId="3C6D489F" w:rsidR="00CD6ADA" w:rsidRPr="00AC5340" w:rsidRDefault="00CD6ADA" w:rsidP="00F87D24">
            <w:pPr>
              <w:pStyle w:val="af1"/>
              <w:widowControl w:val="0"/>
              <w:jc w:val="center"/>
            </w:pPr>
            <w:r w:rsidRPr="00AC5340">
              <w:t>Участник, выполняющий роль</w:t>
            </w:r>
          </w:p>
        </w:tc>
      </w:tr>
      <w:tr w:rsidR="006263E6" w:rsidRPr="00AC5340" w14:paraId="5AA9F1E9" w14:textId="77777777" w:rsidTr="00C06CBB">
        <w:trPr>
          <w:cantSplit/>
          <w:trHeight w:val="301"/>
          <w:tblHeader/>
          <w:jc w:val="center"/>
        </w:trPr>
        <w:tc>
          <w:tcPr>
            <w:tcW w:w="2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08BDEC" w14:textId="44B24EA3" w:rsidR="006263E6" w:rsidRPr="00AC5340" w:rsidRDefault="006263E6" w:rsidP="00F87D24">
            <w:pPr>
              <w:pStyle w:val="af1"/>
              <w:widowControl w:val="0"/>
              <w:jc w:val="center"/>
            </w:pPr>
            <w:r w:rsidRPr="00AC5340">
              <w:t>1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696AB44A" w14:textId="077F98A3" w:rsidR="006263E6" w:rsidRPr="00AC5340" w:rsidRDefault="006263E6" w:rsidP="00F87D24">
            <w:pPr>
              <w:pStyle w:val="af1"/>
              <w:widowControl w:val="0"/>
              <w:jc w:val="center"/>
            </w:pPr>
            <w:r w:rsidRPr="00AC5340">
              <w:t>2</w:t>
            </w:r>
          </w:p>
        </w:tc>
        <w:tc>
          <w:tcPr>
            <w:tcW w:w="2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3D936582" w14:textId="450F5B63" w:rsidR="006263E6" w:rsidRPr="00AC5340" w:rsidRDefault="006263E6" w:rsidP="00F87D24">
            <w:pPr>
              <w:pStyle w:val="af1"/>
              <w:widowControl w:val="0"/>
              <w:jc w:val="center"/>
            </w:pPr>
            <w:r w:rsidRPr="00AC5340">
              <w:t>3</w:t>
            </w:r>
          </w:p>
        </w:tc>
      </w:tr>
      <w:tr w:rsidR="006263E6" w:rsidRPr="00AC5340" w14:paraId="316CC42C" w14:textId="77777777" w:rsidTr="00F87D24">
        <w:trPr>
          <w:jc w:val="center"/>
        </w:trPr>
        <w:tc>
          <w:tcPr>
            <w:tcW w:w="2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1E6B449" w14:textId="15DBC8F7" w:rsidR="006263E6" w:rsidRPr="00AC5340" w:rsidRDefault="001A52D0" w:rsidP="00F87D24">
            <w:pPr>
              <w:pStyle w:val="af1"/>
              <w:widowControl w:val="0"/>
              <w:rPr>
                <w:rFonts w:eastAsiaTheme="minorEastAsia"/>
              </w:rPr>
            </w:pPr>
            <w:r>
              <w:rPr>
                <w:rFonts w:eastAsiaTheme="minorEastAsia"/>
                <w:noProof/>
                <w:lang w:eastAsia="en-US"/>
              </w:rPr>
              <w:t>Импортер</w:t>
            </w:r>
            <w:r w:rsidR="00775B80" w:rsidRPr="00AC5340">
              <w:rPr>
                <w:rFonts w:eastAsiaTheme="minorEastAsia"/>
                <w:noProof/>
                <w:lang w:eastAsia="en-US"/>
              </w:rPr>
              <w:t xml:space="preserve">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BDE5C2F" w14:textId="6F8BEA43" w:rsidR="006263E6" w:rsidRPr="00AC5340" w:rsidRDefault="001765A1" w:rsidP="00F87D24">
            <w:pPr>
              <w:pStyle w:val="af1"/>
              <w:widowControl w:val="0"/>
              <w:rPr>
                <w:rFonts w:eastAsiaTheme="minorEastAsia"/>
                <w:noProof/>
                <w:lang w:eastAsia="en-US"/>
              </w:rPr>
            </w:pPr>
            <w:r w:rsidRPr="00AC5340">
              <w:rPr>
                <w:rFonts w:eastAsiaTheme="minorEastAsia"/>
                <w:noProof/>
                <w:lang w:eastAsia="en-US"/>
              </w:rPr>
              <w:t xml:space="preserve">осуществляет запрос сведений </w:t>
            </w:r>
            <w:r w:rsidR="00044650">
              <w:rPr>
                <w:rFonts w:eastAsiaTheme="minorEastAsia"/>
                <w:noProof/>
                <w:lang w:eastAsia="en-US"/>
              </w:rPr>
              <w:br/>
            </w:r>
            <w:r w:rsidRPr="00AC5340">
              <w:rPr>
                <w:rFonts w:eastAsiaTheme="minorEastAsia"/>
                <w:noProof/>
                <w:lang w:eastAsia="en-US"/>
              </w:rPr>
              <w:t>о маркированн</w:t>
            </w:r>
            <w:r w:rsidR="00B807B4" w:rsidRPr="00AC5340">
              <w:rPr>
                <w:rFonts w:eastAsiaTheme="minorEastAsia"/>
                <w:noProof/>
                <w:lang w:eastAsia="en-US"/>
              </w:rPr>
              <w:t>ых</w:t>
            </w:r>
            <w:r w:rsidRPr="00AC5340">
              <w:rPr>
                <w:rFonts w:eastAsiaTheme="minorEastAsia"/>
                <w:noProof/>
                <w:lang w:eastAsia="en-US"/>
              </w:rPr>
              <w:t xml:space="preserve"> товар</w:t>
            </w:r>
            <w:r w:rsidR="00B807B4" w:rsidRPr="00AC5340">
              <w:rPr>
                <w:rFonts w:eastAsiaTheme="minorEastAsia"/>
                <w:noProof/>
                <w:lang w:eastAsia="en-US"/>
              </w:rPr>
              <w:t>ах</w:t>
            </w:r>
            <w:r w:rsidRPr="00AC5340">
              <w:rPr>
                <w:rFonts w:eastAsiaTheme="minorEastAsia"/>
                <w:noProof/>
                <w:lang w:eastAsia="en-US"/>
              </w:rPr>
              <w:t>, приобретенн</w:t>
            </w:r>
            <w:r w:rsidR="00B807B4" w:rsidRPr="00AC5340">
              <w:rPr>
                <w:rFonts w:eastAsiaTheme="minorEastAsia"/>
                <w:noProof/>
                <w:lang w:eastAsia="en-US"/>
              </w:rPr>
              <w:t>ых</w:t>
            </w:r>
            <w:r w:rsidRPr="00AC5340">
              <w:rPr>
                <w:rFonts w:eastAsiaTheme="minorEastAsia"/>
                <w:noProof/>
                <w:lang w:eastAsia="en-US"/>
              </w:rPr>
              <w:t xml:space="preserve"> в рамках трансграничной торговли</w:t>
            </w:r>
            <w:r w:rsidR="00B807B4" w:rsidRPr="00AC5340">
              <w:rPr>
                <w:rFonts w:eastAsiaTheme="minorEastAsia"/>
                <w:noProof/>
                <w:lang w:eastAsia="en-US"/>
              </w:rPr>
              <w:t>;</w:t>
            </w:r>
          </w:p>
          <w:p w14:paraId="4038C466" w14:textId="78D3880B" w:rsidR="006E54E1" w:rsidRPr="00AC5340" w:rsidRDefault="006E54E1" w:rsidP="00F87D24">
            <w:pPr>
              <w:pStyle w:val="af1"/>
              <w:widowControl w:val="0"/>
              <w:rPr>
                <w:rFonts w:eastAsiaTheme="minorEastAsia"/>
                <w:noProof/>
                <w:lang w:eastAsia="en-US"/>
              </w:rPr>
            </w:pPr>
            <w:r w:rsidRPr="00AC5340">
              <w:rPr>
                <w:rFonts w:eastAsiaTheme="minorEastAsia"/>
                <w:noProof/>
                <w:lang w:eastAsia="en-US"/>
              </w:rPr>
              <w:t xml:space="preserve">осуществляет прием и учет сведений о </w:t>
            </w:r>
            <w:r w:rsidR="00775B80" w:rsidRPr="00AC5340">
              <w:rPr>
                <w:rFonts w:eastAsiaTheme="minorEastAsia"/>
                <w:noProof/>
                <w:lang w:eastAsia="en-US"/>
              </w:rPr>
              <w:t xml:space="preserve">фактах </w:t>
            </w:r>
            <w:r w:rsidRPr="00AC5340">
              <w:rPr>
                <w:rFonts w:eastAsiaTheme="minorEastAsia"/>
                <w:noProof/>
                <w:lang w:eastAsia="en-US"/>
              </w:rPr>
              <w:t>продаж</w:t>
            </w:r>
            <w:r w:rsidR="00775B80" w:rsidRPr="00AC5340">
              <w:rPr>
                <w:rFonts w:eastAsiaTheme="minorEastAsia"/>
                <w:noProof/>
                <w:lang w:eastAsia="en-US"/>
              </w:rPr>
              <w:t>и</w:t>
            </w:r>
            <w:r w:rsidRPr="00AC5340">
              <w:rPr>
                <w:rFonts w:eastAsiaTheme="minorEastAsia"/>
                <w:noProof/>
                <w:lang w:eastAsia="en-US"/>
              </w:rPr>
              <w:t xml:space="preserve"> маркированных товаров</w:t>
            </w:r>
            <w:r w:rsidR="00775B80" w:rsidRPr="00AC5340">
              <w:rPr>
                <w:rFonts w:eastAsiaTheme="minorEastAsia"/>
                <w:noProof/>
                <w:lang w:eastAsia="en-US"/>
              </w:rPr>
              <w:t xml:space="preserve">, полученных </w:t>
            </w:r>
            <w:r w:rsidR="002D36B0">
              <w:rPr>
                <w:rFonts w:eastAsiaTheme="minorEastAsia"/>
                <w:noProof/>
                <w:lang w:eastAsia="en-US"/>
              </w:rPr>
              <w:br/>
            </w:r>
            <w:r w:rsidR="00775B80" w:rsidRPr="00AC5340">
              <w:rPr>
                <w:rFonts w:eastAsiaTheme="minorEastAsia"/>
                <w:noProof/>
                <w:lang w:eastAsia="en-US"/>
              </w:rPr>
              <w:t>от</w:t>
            </w:r>
            <w:r w:rsidR="00B607DB" w:rsidRPr="00AC5340">
              <w:rPr>
                <w:rFonts w:eastAsiaTheme="minorEastAsia"/>
                <w:noProof/>
                <w:lang w:eastAsia="en-US"/>
              </w:rPr>
              <w:t xml:space="preserve"> уполномоченных органов </w:t>
            </w:r>
            <w:r w:rsidR="00775B80" w:rsidRPr="00AC5340">
              <w:rPr>
                <w:rFonts w:eastAsiaTheme="minorEastAsia"/>
                <w:noProof/>
                <w:lang w:eastAsia="en-US"/>
              </w:rPr>
              <w:t>д</w:t>
            </w:r>
            <w:r w:rsidR="00D30F59" w:rsidRPr="00AC5340">
              <w:rPr>
                <w:rFonts w:eastAsiaTheme="minorEastAsia"/>
                <w:noProof/>
                <w:lang w:eastAsia="en-US"/>
              </w:rPr>
              <w:t>р</w:t>
            </w:r>
            <w:r w:rsidR="00775B80" w:rsidRPr="00AC5340">
              <w:rPr>
                <w:rFonts w:eastAsiaTheme="minorEastAsia"/>
                <w:noProof/>
                <w:lang w:eastAsia="en-US"/>
              </w:rPr>
              <w:t xml:space="preserve">угих </w:t>
            </w:r>
            <w:r w:rsidR="00D90BCD" w:rsidRPr="00AC5340">
              <w:rPr>
                <w:rFonts w:eastAsiaTheme="minorEastAsia"/>
                <w:noProof/>
                <w:lang w:eastAsia="en-US"/>
              </w:rPr>
              <w:t>государств</w:t>
            </w:r>
            <w:r w:rsidR="00D90BCD">
              <w:rPr>
                <w:rFonts w:eastAsiaTheme="minorEastAsia"/>
                <w:noProof/>
                <w:lang w:eastAsia="en-US"/>
              </w:rPr>
              <w:t xml:space="preserve"> </w:t>
            </w:r>
            <w:r w:rsidR="00D90BCD" w:rsidRPr="00AC5340">
              <w:rPr>
                <w:noProof/>
              </w:rPr>
              <w:t>– член</w:t>
            </w:r>
            <w:r w:rsidR="00D90BCD">
              <w:rPr>
                <w:noProof/>
              </w:rPr>
              <w:t>ов</w:t>
            </w:r>
            <w:r w:rsidR="00D90BCD" w:rsidRPr="00AC5340">
              <w:rPr>
                <w:noProof/>
              </w:rPr>
              <w:t xml:space="preserve"> Союза </w:t>
            </w:r>
            <w:r w:rsidR="00044650">
              <w:rPr>
                <w:noProof/>
              </w:rPr>
              <w:br/>
            </w:r>
            <w:r w:rsidR="00D90BCD">
              <w:rPr>
                <w:noProof/>
              </w:rPr>
              <w:t>(далее –государство-член)</w:t>
            </w:r>
            <w:r w:rsidR="00775B80" w:rsidRPr="00AC5340">
              <w:rPr>
                <w:rFonts w:eastAsiaTheme="minorEastAsia"/>
                <w:noProof/>
                <w:lang w:eastAsia="en-US"/>
              </w:rPr>
              <w:t>;</w:t>
            </w:r>
          </w:p>
          <w:p w14:paraId="6B12ABDE" w14:textId="70FEB328" w:rsidR="00B807B4" w:rsidRPr="00AC5340" w:rsidRDefault="00565F93" w:rsidP="00F87D24">
            <w:pPr>
              <w:pStyle w:val="af1"/>
              <w:widowControl w:val="0"/>
              <w:rPr>
                <w:rFonts w:eastAsiaTheme="minorEastAsia"/>
                <w:lang w:eastAsia="en-US"/>
              </w:rPr>
            </w:pPr>
            <w:r w:rsidRPr="00AC5340">
              <w:rPr>
                <w:rFonts w:eastAsiaTheme="minorEastAsia"/>
                <w:lang w:eastAsia="en-US"/>
              </w:rPr>
              <w:t xml:space="preserve">представляет сведения </w:t>
            </w:r>
            <w:r w:rsidR="009D3CEE" w:rsidRPr="00AC5340">
              <w:rPr>
                <w:rFonts w:eastAsiaTheme="minorEastAsia"/>
                <w:lang w:eastAsia="en-US"/>
              </w:rPr>
              <w:br/>
            </w:r>
            <w:r w:rsidRPr="00AC5340">
              <w:rPr>
                <w:rFonts w:eastAsiaTheme="minorEastAsia"/>
                <w:lang w:eastAsia="en-US"/>
              </w:rPr>
              <w:t xml:space="preserve">о </w:t>
            </w:r>
            <w:r w:rsidR="006E54E1" w:rsidRPr="00AC5340">
              <w:rPr>
                <w:rFonts w:eastAsiaTheme="minorEastAsia"/>
                <w:lang w:eastAsia="en-US"/>
              </w:rPr>
              <w:t xml:space="preserve">приеме к учету </w:t>
            </w:r>
            <w:r w:rsidR="002D36B0">
              <w:rPr>
                <w:rFonts w:eastAsiaTheme="minorEastAsia"/>
                <w:lang w:eastAsia="en-US"/>
              </w:rPr>
              <w:br/>
            </w:r>
            <w:r w:rsidR="009D3CEE" w:rsidRPr="00AC5340">
              <w:rPr>
                <w:rFonts w:eastAsiaTheme="minorEastAsia"/>
                <w:lang w:eastAsia="en-US"/>
              </w:rPr>
              <w:t xml:space="preserve">в национальном компоненте информационной системы маркировки товаров </w:t>
            </w:r>
            <w:r w:rsidR="006E54E1" w:rsidRPr="00AC5340">
              <w:rPr>
                <w:rFonts w:eastAsiaTheme="minorEastAsia"/>
                <w:lang w:eastAsia="en-US"/>
              </w:rPr>
              <w:t>маркированного товара, приобретенного в рамках трансграничной торговли</w:t>
            </w:r>
            <w:r w:rsidR="009945FA" w:rsidRPr="00AC5340">
              <w:rPr>
                <w:rFonts w:eastAsiaTheme="minorEastAsia"/>
                <w:lang w:eastAsia="en-US"/>
              </w:rPr>
              <w:t xml:space="preserve"> </w:t>
            </w:r>
            <w:r w:rsidR="005504BB">
              <w:rPr>
                <w:rFonts w:eastAsiaTheme="minorEastAsia"/>
                <w:lang w:eastAsia="en-US"/>
              </w:rPr>
              <w:br/>
            </w:r>
            <w:r w:rsidR="009945FA" w:rsidRPr="00AC5340">
              <w:rPr>
                <w:rFonts w:eastAsiaTheme="minorEastAsia"/>
                <w:lang w:eastAsia="en-US"/>
              </w:rPr>
              <w:t>или</w:t>
            </w:r>
            <w:r w:rsidRPr="00AC5340">
              <w:rPr>
                <w:rFonts w:eastAsiaTheme="minorEastAsia"/>
                <w:lang w:eastAsia="en-US"/>
              </w:rPr>
              <w:t xml:space="preserve"> об отказе в приеме </w:t>
            </w:r>
            <w:r w:rsidR="006E54E1" w:rsidRPr="00AC5340">
              <w:rPr>
                <w:rFonts w:eastAsiaTheme="minorEastAsia"/>
                <w:lang w:eastAsia="en-US"/>
              </w:rPr>
              <w:t>к учету таких товаров</w:t>
            </w:r>
            <w:r w:rsidR="00785E5D" w:rsidRPr="00AC5340">
              <w:rPr>
                <w:rFonts w:eastAsiaTheme="minorEastAsia"/>
                <w:lang w:eastAsia="en-US"/>
              </w:rPr>
              <w:t>;</w:t>
            </w:r>
          </w:p>
          <w:p w14:paraId="2EC40290" w14:textId="77777777" w:rsidR="00785E5D" w:rsidRPr="008D0BD0" w:rsidRDefault="00785E5D" w:rsidP="00F87D24">
            <w:pPr>
              <w:pStyle w:val="af1"/>
              <w:widowControl w:val="0"/>
              <w:rPr>
                <w:rFonts w:eastAsiaTheme="minorEastAsia"/>
                <w:noProof/>
                <w:lang w:eastAsia="en-US"/>
              </w:rPr>
            </w:pPr>
            <w:r w:rsidRPr="00AC5340">
              <w:rPr>
                <w:rFonts w:eastAsiaTheme="minorEastAsia"/>
                <w:noProof/>
                <w:lang w:eastAsia="en-US"/>
              </w:rPr>
              <w:t xml:space="preserve">осуществляет прием и обработку сведений о товарах, включенных </w:t>
            </w:r>
            <w:r w:rsidR="005504BB">
              <w:rPr>
                <w:rFonts w:eastAsiaTheme="minorEastAsia"/>
                <w:noProof/>
                <w:lang w:eastAsia="en-US"/>
              </w:rPr>
              <w:br/>
            </w:r>
            <w:r w:rsidRPr="00AC5340">
              <w:rPr>
                <w:rFonts w:eastAsiaTheme="minorEastAsia"/>
                <w:noProof/>
                <w:lang w:eastAsia="en-US"/>
              </w:rPr>
              <w:t xml:space="preserve">в национальные компоненты </w:t>
            </w:r>
            <w:r w:rsidR="00B02AB1" w:rsidRPr="00AC5340">
              <w:rPr>
                <w:rFonts w:eastAsiaTheme="minorEastAsia"/>
                <w:noProof/>
                <w:lang w:eastAsia="en-US"/>
              </w:rPr>
              <w:lastRenderedPageBreak/>
              <w:t xml:space="preserve">информационной </w:t>
            </w:r>
            <w:r w:rsidRPr="00AC5340">
              <w:rPr>
                <w:rFonts w:eastAsiaTheme="minorEastAsia"/>
                <w:noProof/>
                <w:lang w:eastAsia="en-US"/>
              </w:rPr>
              <w:t>системы маркировки товаров других государств-членов</w:t>
            </w:r>
            <w:r w:rsidR="00B57716" w:rsidRPr="008D0BD0">
              <w:rPr>
                <w:rFonts w:eastAsiaTheme="minorEastAsia"/>
                <w:noProof/>
                <w:lang w:eastAsia="en-US"/>
              </w:rPr>
              <w:t>;</w:t>
            </w:r>
          </w:p>
          <w:p w14:paraId="6DBBB6A0" w14:textId="329F8EF4" w:rsidR="000D0AFB" w:rsidRPr="000D0AFB" w:rsidRDefault="00B57716" w:rsidP="00F87D24">
            <w:pPr>
              <w:pStyle w:val="af1"/>
              <w:widowControl w:val="0"/>
              <w:rPr>
                <w:noProof/>
              </w:rPr>
            </w:pPr>
            <w:r w:rsidRPr="008D0BD0">
              <w:rPr>
                <w:rFonts w:eastAsiaTheme="minorEastAsia"/>
                <w:lang w:eastAsia="en-US"/>
              </w:rPr>
              <w:t>осуществляет запрос</w:t>
            </w:r>
            <w:r w:rsidR="000D0AFB">
              <w:rPr>
                <w:rFonts w:eastAsiaTheme="minorEastAsia"/>
                <w:lang w:eastAsia="en-US"/>
              </w:rPr>
              <w:t xml:space="preserve">, </w:t>
            </w:r>
            <w:r w:rsidR="000D0AFB">
              <w:rPr>
                <w:rFonts w:eastAsiaTheme="minorEastAsia"/>
                <w:noProof/>
                <w:lang w:eastAsia="en-US"/>
              </w:rPr>
              <w:t>прием и учет</w:t>
            </w:r>
            <w:r w:rsidRPr="008D0BD0">
              <w:rPr>
                <w:noProof/>
              </w:rPr>
              <w:t xml:space="preserve"> сведений о подлинности средств идентификации маркированных товаров</w:t>
            </w:r>
          </w:p>
        </w:tc>
        <w:tc>
          <w:tcPr>
            <w:tcW w:w="2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4C18312" w14:textId="77777777" w:rsidR="006263E6" w:rsidRDefault="00AA347E" w:rsidP="00F87D24">
            <w:pPr>
              <w:pStyle w:val="af1"/>
              <w:widowControl w:val="0"/>
              <w:rPr>
                <w:noProof/>
              </w:rPr>
            </w:pPr>
            <w:r w:rsidRPr="00AC5340">
              <w:rPr>
                <w:noProof/>
              </w:rPr>
              <w:lastRenderedPageBreak/>
              <w:t xml:space="preserve">уполномоченный орган </w:t>
            </w:r>
            <w:r w:rsidR="00D90BCD" w:rsidRPr="00AC5340">
              <w:rPr>
                <w:noProof/>
              </w:rPr>
              <w:t>государства</w:t>
            </w:r>
            <w:r w:rsidR="00D90BCD">
              <w:rPr>
                <w:noProof/>
              </w:rPr>
              <w:t>-</w:t>
            </w:r>
            <w:r w:rsidR="00D90BCD" w:rsidRPr="00AC5340">
              <w:rPr>
                <w:noProof/>
              </w:rPr>
              <w:t>члена</w:t>
            </w:r>
            <w:r w:rsidR="00D90BCD">
              <w:rPr>
                <w:noProof/>
              </w:rPr>
              <w:t xml:space="preserve">, </w:t>
            </w:r>
            <w:r w:rsidR="005504BB">
              <w:rPr>
                <w:noProof/>
              </w:rPr>
              <w:br/>
            </w:r>
            <w:r w:rsidR="00D90BCD" w:rsidRPr="00AC5340">
              <w:rPr>
                <w:noProof/>
              </w:rPr>
              <w:t xml:space="preserve">в котором зарегистрирован </w:t>
            </w:r>
            <w:r w:rsidR="00D90BCD">
              <w:rPr>
                <w:noProof/>
              </w:rPr>
              <w:t>импортер</w:t>
            </w:r>
            <w:r w:rsidR="00D90BCD" w:rsidRPr="00AC5340">
              <w:rPr>
                <w:noProof/>
              </w:rPr>
              <w:t xml:space="preserve"> </w:t>
            </w:r>
            <w:r w:rsidRPr="00AC5340">
              <w:rPr>
                <w:noProof/>
              </w:rPr>
              <w:t>(</w:t>
            </w:r>
            <w:r w:rsidRPr="00AC5340">
              <w:rPr>
                <w:noProof/>
                <w:lang w:val="en-US"/>
              </w:rPr>
              <w:t>P</w:t>
            </w:r>
            <w:r w:rsidRPr="00AC5340">
              <w:rPr>
                <w:noProof/>
              </w:rPr>
              <w:t>.</w:t>
            </w:r>
            <w:r w:rsidR="00D30F59" w:rsidRPr="00AC5340">
              <w:rPr>
                <w:noProof/>
                <w:lang w:val="en-US"/>
              </w:rPr>
              <w:t>LS</w:t>
            </w:r>
            <w:r w:rsidR="00D30F59" w:rsidRPr="00AC5340">
              <w:rPr>
                <w:noProof/>
              </w:rPr>
              <w:t>.03</w:t>
            </w:r>
            <w:r w:rsidRPr="00AC5340">
              <w:rPr>
                <w:noProof/>
              </w:rPr>
              <w:t>.</w:t>
            </w:r>
            <w:r w:rsidRPr="00AC5340">
              <w:rPr>
                <w:noProof/>
                <w:lang w:val="en-US"/>
              </w:rPr>
              <w:t>ACT</w:t>
            </w:r>
            <w:r w:rsidRPr="00AC5340">
              <w:rPr>
                <w:noProof/>
              </w:rPr>
              <w:t>.003)</w:t>
            </w:r>
          </w:p>
          <w:p w14:paraId="0B12E9C2" w14:textId="68ABC868" w:rsidR="00837B29" w:rsidRPr="00AC5340" w:rsidRDefault="00837B29" w:rsidP="00F87D24">
            <w:pPr>
              <w:pStyle w:val="af1"/>
              <w:widowControl w:val="0"/>
              <w:rPr>
                <w:rFonts w:eastAsiaTheme="minorEastAsia"/>
                <w:lang w:eastAsia="en-US"/>
              </w:rPr>
            </w:pPr>
          </w:p>
        </w:tc>
      </w:tr>
      <w:tr w:rsidR="006263E6" w:rsidRPr="00AC5340" w14:paraId="548CEC10" w14:textId="77777777" w:rsidTr="00C06CBB">
        <w:trPr>
          <w:cantSplit/>
          <w:jc w:val="center"/>
        </w:trPr>
        <w:tc>
          <w:tcPr>
            <w:tcW w:w="2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3DF098B" w14:textId="6CDB6F7A" w:rsidR="006263E6" w:rsidRPr="00AC5340" w:rsidRDefault="00EC4729" w:rsidP="00952A3E">
            <w:pPr>
              <w:pStyle w:val="af1"/>
              <w:rPr>
                <w:rFonts w:eastAsiaTheme="minorEastAsia"/>
              </w:rPr>
            </w:pPr>
            <w:r>
              <w:rPr>
                <w:rFonts w:eastAsiaTheme="minorEastAsia"/>
                <w:noProof/>
                <w:lang w:eastAsia="en-US"/>
              </w:rPr>
              <w:lastRenderedPageBreak/>
              <w:t>Экспортер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7DC0FC3" w14:textId="7E6BB9C2" w:rsidR="00775B80" w:rsidRPr="00AC5340" w:rsidRDefault="001765A1" w:rsidP="009945FA">
            <w:pPr>
              <w:pStyle w:val="af1"/>
              <w:rPr>
                <w:rFonts w:eastAsiaTheme="minorEastAsia"/>
                <w:noProof/>
                <w:lang w:eastAsia="en-US"/>
              </w:rPr>
            </w:pPr>
            <w:r w:rsidRPr="00AC5340">
              <w:rPr>
                <w:rFonts w:eastAsiaTheme="minorEastAsia"/>
                <w:noProof/>
                <w:lang w:eastAsia="en-US"/>
              </w:rPr>
              <w:t>осуществляет представление сведений о маркированн</w:t>
            </w:r>
            <w:r w:rsidR="00565F93" w:rsidRPr="00AC5340">
              <w:rPr>
                <w:rFonts w:eastAsiaTheme="minorEastAsia"/>
                <w:noProof/>
                <w:lang w:eastAsia="en-US"/>
              </w:rPr>
              <w:t>ых</w:t>
            </w:r>
            <w:r w:rsidRPr="00AC5340">
              <w:rPr>
                <w:rFonts w:eastAsiaTheme="minorEastAsia"/>
                <w:noProof/>
                <w:lang w:eastAsia="en-US"/>
              </w:rPr>
              <w:t xml:space="preserve"> товар</w:t>
            </w:r>
            <w:r w:rsidR="00565F93" w:rsidRPr="00AC5340">
              <w:rPr>
                <w:rFonts w:eastAsiaTheme="minorEastAsia"/>
                <w:noProof/>
                <w:lang w:eastAsia="en-US"/>
              </w:rPr>
              <w:t>ах</w:t>
            </w:r>
            <w:r w:rsidRPr="00AC5340">
              <w:rPr>
                <w:rFonts w:eastAsiaTheme="minorEastAsia"/>
                <w:noProof/>
                <w:lang w:eastAsia="en-US"/>
              </w:rPr>
              <w:t xml:space="preserve">, </w:t>
            </w:r>
            <w:r w:rsidR="00565F93" w:rsidRPr="00AC5340">
              <w:rPr>
                <w:rFonts w:eastAsiaTheme="minorEastAsia"/>
                <w:noProof/>
                <w:lang w:eastAsia="en-US"/>
              </w:rPr>
              <w:t>реализованных</w:t>
            </w:r>
            <w:r w:rsidRPr="00AC5340">
              <w:rPr>
                <w:rFonts w:eastAsiaTheme="minorEastAsia"/>
                <w:noProof/>
                <w:lang w:eastAsia="en-US"/>
              </w:rPr>
              <w:t xml:space="preserve"> в рамках трансграничной торговли</w:t>
            </w:r>
            <w:r w:rsidR="00775B80" w:rsidRPr="00AC5340">
              <w:rPr>
                <w:rFonts w:eastAsiaTheme="minorEastAsia"/>
                <w:noProof/>
                <w:lang w:eastAsia="en-US"/>
              </w:rPr>
              <w:t xml:space="preserve">, </w:t>
            </w:r>
            <w:r w:rsidR="009D3CEE" w:rsidRPr="00AC5340">
              <w:rPr>
                <w:rFonts w:eastAsiaTheme="minorEastAsia"/>
                <w:noProof/>
                <w:lang w:eastAsia="en-US"/>
              </w:rPr>
              <w:t xml:space="preserve">в том числе </w:t>
            </w:r>
            <w:r w:rsidR="00400BE1">
              <w:rPr>
                <w:rFonts w:eastAsiaTheme="minorEastAsia"/>
                <w:noProof/>
                <w:lang w:eastAsia="en-US"/>
              </w:rPr>
              <w:br/>
            </w:r>
            <w:r w:rsidR="00775B80" w:rsidRPr="00AC5340">
              <w:rPr>
                <w:rFonts w:eastAsiaTheme="minorEastAsia"/>
                <w:noProof/>
                <w:lang w:eastAsia="en-US"/>
              </w:rPr>
              <w:t>по з</w:t>
            </w:r>
            <w:r w:rsidR="00B607DB" w:rsidRPr="00AC5340">
              <w:rPr>
                <w:rFonts w:eastAsiaTheme="minorEastAsia"/>
                <w:noProof/>
                <w:lang w:eastAsia="en-US"/>
              </w:rPr>
              <w:t>а</w:t>
            </w:r>
            <w:r w:rsidR="00775B80" w:rsidRPr="00AC5340">
              <w:rPr>
                <w:rFonts w:eastAsiaTheme="minorEastAsia"/>
                <w:noProof/>
                <w:lang w:eastAsia="en-US"/>
              </w:rPr>
              <w:t xml:space="preserve">просу </w:t>
            </w:r>
            <w:r w:rsidR="00B607DB" w:rsidRPr="00AC5340">
              <w:rPr>
                <w:rFonts w:eastAsiaTheme="minorEastAsia"/>
                <w:noProof/>
                <w:lang w:eastAsia="en-US"/>
              </w:rPr>
              <w:t xml:space="preserve">от уполномоченных органов </w:t>
            </w:r>
            <w:r w:rsidR="00775B80" w:rsidRPr="00AC5340">
              <w:rPr>
                <w:rFonts w:eastAsiaTheme="minorEastAsia"/>
                <w:noProof/>
                <w:lang w:eastAsia="en-US"/>
              </w:rPr>
              <w:t>других государств-членов;</w:t>
            </w:r>
          </w:p>
          <w:p w14:paraId="55C287DC" w14:textId="3548D9EE" w:rsidR="00785E5D" w:rsidRPr="00AC5340" w:rsidRDefault="00785E5D">
            <w:pPr>
              <w:pStyle w:val="af1"/>
              <w:rPr>
                <w:rFonts w:eastAsiaTheme="minorEastAsia"/>
                <w:noProof/>
                <w:lang w:eastAsia="en-US"/>
              </w:rPr>
            </w:pPr>
            <w:r w:rsidRPr="00AC5340">
              <w:rPr>
                <w:rFonts w:eastAsiaTheme="minorEastAsia"/>
                <w:noProof/>
                <w:lang w:eastAsia="en-US"/>
              </w:rPr>
              <w:t xml:space="preserve">осуществляет представление сведений о товарах, включенных </w:t>
            </w:r>
            <w:r w:rsidR="002D36B0">
              <w:rPr>
                <w:rFonts w:eastAsiaTheme="minorEastAsia"/>
                <w:noProof/>
                <w:lang w:eastAsia="en-US"/>
              </w:rPr>
              <w:br/>
            </w:r>
            <w:r w:rsidRPr="00AC5340">
              <w:rPr>
                <w:rFonts w:eastAsiaTheme="minorEastAsia"/>
                <w:noProof/>
                <w:lang w:eastAsia="en-US"/>
              </w:rPr>
              <w:t xml:space="preserve">в национальный компонент </w:t>
            </w:r>
            <w:r w:rsidR="00792E42" w:rsidRPr="00AC5340">
              <w:rPr>
                <w:rFonts w:eastAsiaTheme="minorEastAsia"/>
                <w:noProof/>
                <w:lang w:eastAsia="en-US"/>
              </w:rPr>
              <w:t xml:space="preserve">информационной </w:t>
            </w:r>
            <w:r w:rsidRPr="00AC5340">
              <w:rPr>
                <w:rFonts w:eastAsiaTheme="minorEastAsia"/>
                <w:noProof/>
                <w:lang w:eastAsia="en-US"/>
              </w:rPr>
              <w:t>системы маркировки товаров;</w:t>
            </w:r>
          </w:p>
          <w:p w14:paraId="5E7DE52C" w14:textId="0844DB66" w:rsidR="006263E6" w:rsidRPr="00AC5340" w:rsidRDefault="00785E5D">
            <w:pPr>
              <w:pStyle w:val="af1"/>
              <w:rPr>
                <w:rFonts w:eastAsiaTheme="minorEastAsia"/>
                <w:lang w:eastAsia="en-US"/>
              </w:rPr>
            </w:pPr>
            <w:r w:rsidRPr="00AC5340">
              <w:rPr>
                <w:rFonts w:eastAsiaTheme="minorEastAsia"/>
                <w:noProof/>
                <w:lang w:eastAsia="en-US"/>
              </w:rPr>
              <w:t>осуществляет представление сведений для заказа генерации</w:t>
            </w:r>
            <w:r w:rsidR="00400BE1">
              <w:rPr>
                <w:rFonts w:eastAsiaTheme="minorEastAsia"/>
                <w:noProof/>
                <w:lang w:eastAsia="en-US"/>
              </w:rPr>
              <w:t xml:space="preserve"> </w:t>
            </w:r>
            <w:r w:rsidR="002D36B0">
              <w:rPr>
                <w:rFonts w:eastAsiaTheme="minorEastAsia"/>
                <w:noProof/>
                <w:lang w:eastAsia="en-US"/>
              </w:rPr>
              <w:br/>
            </w:r>
            <w:r w:rsidR="00400BE1">
              <w:rPr>
                <w:rFonts w:eastAsiaTheme="minorEastAsia"/>
                <w:noProof/>
                <w:lang w:eastAsia="en-US"/>
              </w:rPr>
              <w:t>(или регистрации)</w:t>
            </w:r>
            <w:r w:rsidRPr="00AC5340">
              <w:rPr>
                <w:rFonts w:eastAsiaTheme="minorEastAsia"/>
                <w:noProof/>
                <w:lang w:eastAsia="en-US"/>
              </w:rPr>
              <w:t xml:space="preserve"> </w:t>
            </w:r>
            <w:r w:rsidR="005F78A2">
              <w:rPr>
                <w:rFonts w:eastAsiaTheme="minorEastAsia"/>
                <w:noProof/>
                <w:lang w:eastAsia="en-US"/>
              </w:rPr>
              <w:t>кодов маркировки</w:t>
            </w:r>
            <w:r w:rsidRPr="00AC5340">
              <w:rPr>
                <w:rFonts w:eastAsiaTheme="minorEastAsia"/>
                <w:noProof/>
                <w:lang w:eastAsia="en-US"/>
              </w:rPr>
              <w:t xml:space="preserve">, </w:t>
            </w:r>
            <w:r w:rsidR="00DC0B80" w:rsidRPr="00AC5340">
              <w:rPr>
                <w:rFonts w:eastAsiaTheme="minorEastAsia"/>
                <w:noProof/>
                <w:lang w:eastAsia="en-US"/>
              </w:rPr>
              <w:br/>
            </w:r>
            <w:r w:rsidRPr="00AC5340">
              <w:rPr>
                <w:rFonts w:eastAsiaTheme="minorEastAsia"/>
                <w:noProof/>
                <w:lang w:eastAsia="en-US"/>
              </w:rPr>
              <w:t xml:space="preserve">а также прием и обработку сведений </w:t>
            </w:r>
            <w:r w:rsidR="002D36B0">
              <w:rPr>
                <w:rFonts w:eastAsiaTheme="minorEastAsia"/>
                <w:noProof/>
                <w:lang w:eastAsia="en-US"/>
              </w:rPr>
              <w:br/>
            </w:r>
            <w:r w:rsidRPr="00AC5340">
              <w:rPr>
                <w:rFonts w:eastAsiaTheme="minorEastAsia"/>
                <w:noProof/>
                <w:lang w:eastAsia="en-US"/>
              </w:rPr>
              <w:t xml:space="preserve">о сгенерированых </w:t>
            </w:r>
            <w:r w:rsidR="002D36B0">
              <w:rPr>
                <w:rFonts w:eastAsiaTheme="minorEastAsia"/>
                <w:noProof/>
                <w:lang w:eastAsia="en-US"/>
              </w:rPr>
              <w:br/>
            </w:r>
            <w:r w:rsidR="00400BE1">
              <w:rPr>
                <w:rFonts w:eastAsiaTheme="minorEastAsia"/>
                <w:noProof/>
                <w:lang w:eastAsia="en-US"/>
              </w:rPr>
              <w:t xml:space="preserve">(или зарегистрированных) </w:t>
            </w:r>
            <w:r w:rsidR="005F78A2">
              <w:rPr>
                <w:rFonts w:eastAsiaTheme="minorEastAsia"/>
                <w:noProof/>
                <w:lang w:eastAsia="en-US"/>
              </w:rPr>
              <w:t>кодах маркировки</w:t>
            </w:r>
            <w:r w:rsidR="00400BE1">
              <w:rPr>
                <w:rFonts w:eastAsiaTheme="minorEastAsia"/>
                <w:noProof/>
                <w:lang w:eastAsia="en-US"/>
              </w:rPr>
              <w:t>, а также представление сведений об использовании кодов маркировки</w:t>
            </w:r>
          </w:p>
        </w:tc>
        <w:tc>
          <w:tcPr>
            <w:tcW w:w="2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ECDB45C" w14:textId="2CB0A099" w:rsidR="006263E6" w:rsidRPr="00AC5340" w:rsidRDefault="00AA347E" w:rsidP="002B7E0B">
            <w:pPr>
              <w:pStyle w:val="af1"/>
              <w:rPr>
                <w:rFonts w:eastAsiaTheme="minorEastAsia"/>
                <w:lang w:eastAsia="en-US"/>
              </w:rPr>
            </w:pPr>
            <w:r w:rsidRPr="00AC5340">
              <w:rPr>
                <w:noProof/>
              </w:rPr>
              <w:t xml:space="preserve">уполномоченный орган </w:t>
            </w:r>
            <w:r w:rsidR="00D90BCD" w:rsidRPr="00AC5340">
              <w:rPr>
                <w:noProof/>
              </w:rPr>
              <w:t>государства</w:t>
            </w:r>
            <w:r w:rsidR="00D90BCD">
              <w:rPr>
                <w:noProof/>
              </w:rPr>
              <w:t>-</w:t>
            </w:r>
            <w:r w:rsidR="00D90BCD" w:rsidRPr="00AC5340">
              <w:rPr>
                <w:noProof/>
              </w:rPr>
              <w:t>члена</w:t>
            </w:r>
            <w:r w:rsidRPr="00AC5340">
              <w:rPr>
                <w:noProof/>
              </w:rPr>
              <w:t xml:space="preserve">, </w:t>
            </w:r>
            <w:r w:rsidR="00F26D8E" w:rsidRPr="00AC5340">
              <w:rPr>
                <w:noProof/>
              </w:rPr>
              <w:br/>
            </w:r>
            <w:r w:rsidRPr="00AC5340">
              <w:rPr>
                <w:noProof/>
              </w:rPr>
              <w:t>в котором зарегистрирован экспортер (</w:t>
            </w:r>
            <w:r w:rsidRPr="00AC5340">
              <w:rPr>
                <w:noProof/>
                <w:lang w:val="en-US"/>
              </w:rPr>
              <w:t>P</w:t>
            </w:r>
            <w:r w:rsidRPr="00AC5340">
              <w:rPr>
                <w:noProof/>
              </w:rPr>
              <w:t>.</w:t>
            </w:r>
            <w:r w:rsidR="00D30F59" w:rsidRPr="00AC5340">
              <w:rPr>
                <w:noProof/>
                <w:lang w:val="en-US"/>
              </w:rPr>
              <w:t>LS</w:t>
            </w:r>
            <w:r w:rsidR="00D30F59" w:rsidRPr="00AC5340">
              <w:rPr>
                <w:noProof/>
              </w:rPr>
              <w:t>.03</w:t>
            </w:r>
            <w:r w:rsidRPr="00AC5340">
              <w:rPr>
                <w:noProof/>
              </w:rPr>
              <w:t>.</w:t>
            </w:r>
            <w:r w:rsidRPr="00AC5340">
              <w:rPr>
                <w:noProof/>
                <w:lang w:val="en-US"/>
              </w:rPr>
              <w:t>ACT</w:t>
            </w:r>
            <w:r w:rsidRPr="00AC5340">
              <w:rPr>
                <w:noProof/>
              </w:rPr>
              <w:t>.</w:t>
            </w:r>
            <w:r w:rsidR="00004BA4" w:rsidRPr="00AC5340">
              <w:rPr>
                <w:noProof/>
              </w:rPr>
              <w:t>004</w:t>
            </w:r>
            <w:r w:rsidRPr="00AC5340">
              <w:rPr>
                <w:noProof/>
              </w:rPr>
              <w:t>)</w:t>
            </w:r>
          </w:p>
        </w:tc>
      </w:tr>
      <w:tr w:rsidR="006644A4" w:rsidRPr="00AC5340" w14:paraId="44D104D1" w14:textId="77777777" w:rsidTr="00C06CBB">
        <w:trPr>
          <w:cantSplit/>
          <w:jc w:val="center"/>
        </w:trPr>
        <w:tc>
          <w:tcPr>
            <w:tcW w:w="2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3287137" w14:textId="562E62BF" w:rsidR="006644A4" w:rsidRPr="00AC5340" w:rsidRDefault="006644A4" w:rsidP="00952A3E">
            <w:pPr>
              <w:pStyle w:val="af1"/>
              <w:rPr>
                <w:rFonts w:eastAsiaTheme="minorEastAsia"/>
                <w:noProof/>
                <w:lang w:eastAsia="en-US"/>
              </w:rPr>
            </w:pPr>
            <w:r w:rsidRPr="00AC5340">
              <w:rPr>
                <w:rFonts w:eastAsiaTheme="minorEastAsia"/>
                <w:noProof/>
                <w:lang w:eastAsia="en-US"/>
              </w:rPr>
              <w:lastRenderedPageBreak/>
              <w:t>Эмитент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18C4A6E" w14:textId="35B0A84A" w:rsidR="006644A4" w:rsidRPr="000D0AFB" w:rsidRDefault="006644A4" w:rsidP="00EC4729">
            <w:pPr>
              <w:pStyle w:val="af1"/>
              <w:rPr>
                <w:rFonts w:eastAsiaTheme="minorEastAsia"/>
                <w:noProof/>
                <w:lang w:eastAsia="en-US"/>
              </w:rPr>
            </w:pPr>
            <w:r w:rsidRPr="000D0AFB">
              <w:rPr>
                <w:rFonts w:eastAsiaTheme="minorEastAsia"/>
                <w:noProof/>
                <w:lang w:eastAsia="en-US"/>
              </w:rPr>
              <w:t>осуществляет генерацию</w:t>
            </w:r>
            <w:r w:rsidR="00400BE1" w:rsidRPr="000D0AFB">
              <w:rPr>
                <w:rFonts w:eastAsiaTheme="minorEastAsia"/>
                <w:noProof/>
                <w:lang w:eastAsia="en-US"/>
              </w:rPr>
              <w:t xml:space="preserve"> </w:t>
            </w:r>
            <w:r w:rsidR="00044650">
              <w:rPr>
                <w:rFonts w:eastAsiaTheme="minorEastAsia"/>
                <w:noProof/>
                <w:lang w:eastAsia="en-US"/>
              </w:rPr>
              <w:br/>
            </w:r>
            <w:r w:rsidR="00400BE1" w:rsidRPr="000D0AFB">
              <w:rPr>
                <w:rFonts w:eastAsiaTheme="minorEastAsia"/>
                <w:noProof/>
                <w:lang w:eastAsia="en-US"/>
              </w:rPr>
              <w:t>(или регистрацию)</w:t>
            </w:r>
            <w:r w:rsidRPr="000D0AFB">
              <w:rPr>
                <w:rFonts w:eastAsiaTheme="minorEastAsia"/>
                <w:noProof/>
                <w:lang w:eastAsia="en-US"/>
              </w:rPr>
              <w:t xml:space="preserve"> </w:t>
            </w:r>
            <w:r w:rsidR="005F78A2" w:rsidRPr="000D0AFB">
              <w:rPr>
                <w:rFonts w:eastAsiaTheme="minorEastAsia"/>
                <w:noProof/>
                <w:lang w:eastAsia="en-US"/>
              </w:rPr>
              <w:t>кодов маркировки</w:t>
            </w:r>
            <w:r w:rsidR="003D143F" w:rsidRPr="000D0AFB">
              <w:rPr>
                <w:rFonts w:eastAsiaTheme="minorEastAsia"/>
                <w:noProof/>
                <w:lang w:eastAsia="en-US"/>
              </w:rPr>
              <w:t xml:space="preserve"> </w:t>
            </w:r>
            <w:r w:rsidR="002D36B0" w:rsidRPr="000D0AFB">
              <w:rPr>
                <w:rFonts w:eastAsiaTheme="minorEastAsia"/>
                <w:noProof/>
                <w:lang w:eastAsia="en-US"/>
              </w:rPr>
              <w:br/>
            </w:r>
            <w:r w:rsidR="003D143F" w:rsidRPr="000D0AFB">
              <w:rPr>
                <w:rFonts w:eastAsiaTheme="minorEastAsia"/>
                <w:noProof/>
                <w:lang w:eastAsia="en-US"/>
              </w:rPr>
              <w:t>по запросу от уполномоченных органов других государств-членов</w:t>
            </w:r>
            <w:r w:rsidR="00400BE1" w:rsidRPr="000D0AFB">
              <w:rPr>
                <w:rFonts w:eastAsiaTheme="minorEastAsia"/>
                <w:noProof/>
                <w:lang w:eastAsia="en-US"/>
              </w:rPr>
              <w:t xml:space="preserve">, осуществляет обработку сведений </w:t>
            </w:r>
            <w:r w:rsidR="002D36B0" w:rsidRPr="000D0AFB">
              <w:rPr>
                <w:rFonts w:eastAsiaTheme="minorEastAsia"/>
                <w:noProof/>
                <w:lang w:eastAsia="en-US"/>
              </w:rPr>
              <w:br/>
            </w:r>
            <w:r w:rsidR="00400BE1" w:rsidRPr="000D0AFB">
              <w:rPr>
                <w:rFonts w:eastAsiaTheme="minorEastAsia"/>
                <w:noProof/>
                <w:lang w:eastAsia="en-US"/>
              </w:rPr>
              <w:t>об использовании кодов маркировки</w:t>
            </w:r>
            <w:r w:rsidR="00EC4729" w:rsidRPr="000D0AFB">
              <w:rPr>
                <w:rFonts w:eastAsiaTheme="minorEastAsia"/>
                <w:noProof/>
                <w:lang w:eastAsia="en-US"/>
              </w:rPr>
              <w:t>;</w:t>
            </w:r>
            <w:r w:rsidR="008C219A" w:rsidRPr="000D0AFB">
              <w:rPr>
                <w:rFonts w:eastAsiaTheme="minorEastAsia"/>
                <w:noProof/>
                <w:lang w:eastAsia="en-US"/>
              </w:rPr>
              <w:t xml:space="preserve"> </w:t>
            </w:r>
            <w:r w:rsidR="00EC4729" w:rsidRPr="000D0AFB">
              <w:rPr>
                <w:rFonts w:eastAsiaTheme="minorEastAsia"/>
                <w:noProof/>
                <w:lang w:eastAsia="en-US"/>
              </w:rPr>
              <w:t xml:space="preserve">осуществляет </w:t>
            </w:r>
            <w:r w:rsidR="008C219A" w:rsidRPr="000D0AFB">
              <w:rPr>
                <w:rFonts w:eastAsiaTheme="minorEastAsia"/>
                <w:noProof/>
                <w:lang w:eastAsia="en-US"/>
              </w:rPr>
              <w:t>представление</w:t>
            </w:r>
            <w:r w:rsidR="008C219A" w:rsidRPr="000D0AFB">
              <w:rPr>
                <w:noProof/>
              </w:rPr>
              <w:t xml:space="preserve"> </w:t>
            </w:r>
            <w:r w:rsidR="00044650">
              <w:rPr>
                <w:noProof/>
              </w:rPr>
              <w:br/>
            </w:r>
            <w:r w:rsidR="008C219A" w:rsidRPr="000D0AFB">
              <w:rPr>
                <w:noProof/>
              </w:rPr>
              <w:t xml:space="preserve">по запросу уполномоченного органа государства-члена, в котором зарегистрирован </w:t>
            </w:r>
            <w:r w:rsidR="00EB388D" w:rsidRPr="000D0AFB">
              <w:rPr>
                <w:noProof/>
              </w:rPr>
              <w:t>участник внешней торговли (</w:t>
            </w:r>
            <w:r w:rsidR="008C219A" w:rsidRPr="000D0AFB">
              <w:rPr>
                <w:noProof/>
              </w:rPr>
              <w:t>импортер</w:t>
            </w:r>
            <w:r w:rsidR="00EB388D" w:rsidRPr="000D0AFB">
              <w:rPr>
                <w:noProof/>
              </w:rPr>
              <w:t>)</w:t>
            </w:r>
            <w:r w:rsidR="008C219A" w:rsidRPr="000D0AFB">
              <w:rPr>
                <w:noProof/>
              </w:rPr>
              <w:t xml:space="preserve">, </w:t>
            </w:r>
            <w:r w:rsidR="008C219A" w:rsidRPr="000D0AFB">
              <w:rPr>
                <w:rFonts w:eastAsiaTheme="minorEastAsia"/>
                <w:lang w:eastAsia="en-US"/>
              </w:rPr>
              <w:t>сведений</w:t>
            </w:r>
            <w:r w:rsidR="008C219A" w:rsidRPr="000D0AFB">
              <w:rPr>
                <w:noProof/>
              </w:rPr>
              <w:t xml:space="preserve"> </w:t>
            </w:r>
            <w:r w:rsidR="00044650">
              <w:rPr>
                <w:noProof/>
              </w:rPr>
              <w:br/>
            </w:r>
            <w:r w:rsidR="008C219A" w:rsidRPr="000D0AFB">
              <w:rPr>
                <w:noProof/>
              </w:rPr>
              <w:t xml:space="preserve">о подтверждении эмиссии средств идентификации и возможности ввода в оборот товаров, импортируемых </w:t>
            </w:r>
            <w:r w:rsidR="00044650">
              <w:rPr>
                <w:noProof/>
              </w:rPr>
              <w:br/>
            </w:r>
            <w:r w:rsidR="008C219A" w:rsidRPr="000D0AFB">
              <w:rPr>
                <w:noProof/>
              </w:rPr>
              <w:t xml:space="preserve">из третьих стран, а также </w:t>
            </w:r>
            <w:r w:rsidR="00EB388D" w:rsidRPr="000D0AFB">
              <w:rPr>
                <w:rFonts w:eastAsiaTheme="minorEastAsia"/>
                <w:noProof/>
                <w:lang w:eastAsia="en-US"/>
              </w:rPr>
              <w:t>представление</w:t>
            </w:r>
            <w:r w:rsidR="00EB388D" w:rsidRPr="000D0AFB">
              <w:rPr>
                <w:noProof/>
              </w:rPr>
              <w:t xml:space="preserve"> по запросу уполномоченного органа государства-члена, в котором зарегистрирован импортер, </w:t>
            </w:r>
            <w:r w:rsidR="008C219A" w:rsidRPr="000D0AFB">
              <w:rPr>
                <w:noProof/>
              </w:rPr>
              <w:t>сведений о подлинности средств идентификации маркированных товаров</w:t>
            </w:r>
          </w:p>
        </w:tc>
        <w:tc>
          <w:tcPr>
            <w:tcW w:w="2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559E0BA" w14:textId="77777777" w:rsidR="006644A4" w:rsidRPr="000D0AFB" w:rsidRDefault="00D90BCD" w:rsidP="00EB388D">
            <w:pPr>
              <w:pStyle w:val="af1"/>
              <w:rPr>
                <w:noProof/>
              </w:rPr>
            </w:pPr>
            <w:r w:rsidRPr="000D0AFB">
              <w:rPr>
                <w:noProof/>
              </w:rPr>
              <w:t xml:space="preserve">уполномоченный орган государства-члена, </w:t>
            </w:r>
            <w:r w:rsidR="002D36B0" w:rsidRPr="000D0AFB">
              <w:rPr>
                <w:noProof/>
              </w:rPr>
              <w:br/>
            </w:r>
            <w:r w:rsidRPr="000D0AFB">
              <w:rPr>
                <w:noProof/>
              </w:rPr>
              <w:t>в котором зарегистрирован импортер (</w:t>
            </w:r>
            <w:r w:rsidRPr="000D0AFB">
              <w:rPr>
                <w:noProof/>
                <w:lang w:val="en-US"/>
              </w:rPr>
              <w:t>P</w:t>
            </w:r>
            <w:r w:rsidRPr="000D0AFB">
              <w:rPr>
                <w:noProof/>
              </w:rPr>
              <w:t>.</w:t>
            </w:r>
            <w:r w:rsidRPr="000D0AFB">
              <w:rPr>
                <w:noProof/>
                <w:lang w:val="en-US"/>
              </w:rPr>
              <w:t>LS</w:t>
            </w:r>
            <w:r w:rsidRPr="000D0AFB">
              <w:rPr>
                <w:noProof/>
              </w:rPr>
              <w:t>.03.</w:t>
            </w:r>
            <w:r w:rsidRPr="000D0AFB">
              <w:rPr>
                <w:noProof/>
                <w:lang w:val="en-US"/>
              </w:rPr>
              <w:t>ACT</w:t>
            </w:r>
            <w:r w:rsidRPr="000D0AFB">
              <w:rPr>
                <w:noProof/>
              </w:rPr>
              <w:t>.003)</w:t>
            </w:r>
          </w:p>
          <w:p w14:paraId="2E105D1E" w14:textId="440F30C9" w:rsidR="00EB388D" w:rsidRPr="000D0AFB" w:rsidRDefault="00EB388D" w:rsidP="00EB388D">
            <w:pPr>
              <w:pStyle w:val="af1"/>
              <w:rPr>
                <w:noProof/>
              </w:rPr>
            </w:pPr>
            <w:r w:rsidRPr="000D0AFB">
              <w:rPr>
                <w:noProof/>
              </w:rPr>
              <w:t xml:space="preserve">уполномоченный орган государства-члена, </w:t>
            </w:r>
            <w:r w:rsidRPr="000D0AFB">
              <w:rPr>
                <w:noProof/>
              </w:rPr>
              <w:br/>
              <w:t>в котором зарегистрирован эмитент (</w:t>
            </w:r>
            <w:r w:rsidRPr="000D0AFB">
              <w:rPr>
                <w:rFonts w:eastAsiaTheme="minorEastAsia"/>
                <w:lang w:eastAsia="en-US"/>
              </w:rPr>
              <w:t>P.LS.03.ACT.007</w:t>
            </w:r>
            <w:r w:rsidRPr="000D0AFB">
              <w:rPr>
                <w:noProof/>
              </w:rPr>
              <w:t>)</w:t>
            </w:r>
          </w:p>
        </w:tc>
      </w:tr>
      <w:tr w:rsidR="00973EA6" w:rsidRPr="00AC5340" w14:paraId="26FFBFF4" w14:textId="77777777" w:rsidTr="00C06CBB">
        <w:trPr>
          <w:cantSplit/>
          <w:jc w:val="center"/>
        </w:trPr>
        <w:tc>
          <w:tcPr>
            <w:tcW w:w="2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5150559" w14:textId="3950984D" w:rsidR="00973EA6" w:rsidRPr="00AC5340" w:rsidRDefault="00EC4729" w:rsidP="00952A3E">
            <w:pPr>
              <w:pStyle w:val="af1"/>
              <w:rPr>
                <w:rFonts w:eastAsiaTheme="minorEastAsia"/>
                <w:noProof/>
                <w:lang w:eastAsia="en-US"/>
              </w:rPr>
            </w:pPr>
            <w:r>
              <w:rPr>
                <w:rFonts w:eastAsiaTheme="minorEastAsia"/>
                <w:noProof/>
                <w:lang w:eastAsia="en-US"/>
              </w:rPr>
              <w:t>Участник внешней торговли (импортер)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27B2104" w14:textId="5534EC6F" w:rsidR="00973EA6" w:rsidRPr="000D0AFB" w:rsidRDefault="00B57716" w:rsidP="00064464">
            <w:pPr>
              <w:pStyle w:val="af1"/>
              <w:rPr>
                <w:rFonts w:eastAsiaTheme="minorEastAsia"/>
                <w:noProof/>
                <w:lang w:eastAsia="en-US"/>
              </w:rPr>
            </w:pPr>
            <w:r w:rsidRPr="000D0AFB">
              <w:rPr>
                <w:rFonts w:eastAsiaTheme="minorEastAsia"/>
                <w:noProof/>
                <w:lang w:eastAsia="en-US"/>
              </w:rPr>
              <w:t xml:space="preserve">осуществляет </w:t>
            </w:r>
            <w:r w:rsidR="00064464" w:rsidRPr="000D0AFB">
              <w:rPr>
                <w:rFonts w:eastAsiaTheme="minorEastAsia"/>
                <w:noProof/>
                <w:lang w:eastAsia="en-US"/>
              </w:rPr>
              <w:t xml:space="preserve">запрос, прием и учет сведений о </w:t>
            </w:r>
            <w:r w:rsidRPr="000D0AFB">
              <w:rPr>
                <w:noProof/>
              </w:rPr>
              <w:t xml:space="preserve">подтверждении эмиссии средств идентификации </w:t>
            </w:r>
            <w:r w:rsidR="00044650">
              <w:rPr>
                <w:noProof/>
              </w:rPr>
              <w:br/>
            </w:r>
            <w:r w:rsidRPr="000D0AFB">
              <w:rPr>
                <w:noProof/>
              </w:rPr>
              <w:t xml:space="preserve">и возможности ввода в оборот товаров, импортируемых из третьих стран </w:t>
            </w:r>
          </w:p>
        </w:tc>
        <w:tc>
          <w:tcPr>
            <w:tcW w:w="2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8AE6FB2" w14:textId="33710D07" w:rsidR="00973EA6" w:rsidRPr="000D0AFB" w:rsidRDefault="00064464" w:rsidP="002B7E0B">
            <w:pPr>
              <w:pStyle w:val="af1"/>
              <w:rPr>
                <w:noProof/>
              </w:rPr>
            </w:pPr>
            <w:r w:rsidRPr="000D0AFB">
              <w:rPr>
                <w:noProof/>
              </w:rPr>
              <w:t xml:space="preserve">уполномоченный орган государства-члена, </w:t>
            </w:r>
            <w:r w:rsidRPr="000D0AFB">
              <w:rPr>
                <w:noProof/>
              </w:rPr>
              <w:br/>
              <w:t>в котором зарегистрирован участник внешней торговли (импортер) (</w:t>
            </w:r>
            <w:r w:rsidRPr="000D0AFB">
              <w:rPr>
                <w:noProof/>
                <w:lang w:val="en-US"/>
              </w:rPr>
              <w:t>P</w:t>
            </w:r>
            <w:r w:rsidRPr="000D0AFB">
              <w:rPr>
                <w:noProof/>
              </w:rPr>
              <w:t>.</w:t>
            </w:r>
            <w:r w:rsidRPr="000D0AFB">
              <w:rPr>
                <w:noProof/>
                <w:lang w:val="en-US"/>
              </w:rPr>
              <w:t>LS</w:t>
            </w:r>
            <w:r w:rsidRPr="000D0AFB">
              <w:rPr>
                <w:noProof/>
              </w:rPr>
              <w:t>.03.</w:t>
            </w:r>
            <w:r w:rsidRPr="000D0AFB">
              <w:rPr>
                <w:noProof/>
                <w:lang w:val="en-US"/>
              </w:rPr>
              <w:t>ACT</w:t>
            </w:r>
            <w:r w:rsidRPr="000D0AFB">
              <w:rPr>
                <w:noProof/>
              </w:rPr>
              <w:t>.008)</w:t>
            </w:r>
          </w:p>
        </w:tc>
      </w:tr>
    </w:tbl>
    <w:p w14:paraId="34AE9D22" w14:textId="46981C1E" w:rsidR="006E7357" w:rsidRPr="00AC5340" w:rsidRDefault="006E7357" w:rsidP="00AF3390">
      <w:pPr>
        <w:pStyle w:val="2"/>
      </w:pPr>
      <w:r w:rsidRPr="00AC5340">
        <w:t>2.</w:t>
      </w:r>
      <w:r w:rsidR="00216DD5" w:rsidRPr="00AC5340">
        <w:t> </w:t>
      </w:r>
      <w:r w:rsidRPr="00AC5340">
        <w:t>Структура информационного взаимодействия</w:t>
      </w:r>
    </w:p>
    <w:p w14:paraId="2C317333" w14:textId="2030DEBC" w:rsidR="00E44220" w:rsidRPr="00AC5340" w:rsidRDefault="000D7BE0" w:rsidP="00565F93">
      <w:pPr>
        <w:pStyle w:val="a7"/>
        <w:rPr>
          <w:lang w:val="ru-RU"/>
        </w:rPr>
      </w:pPr>
      <w:r w:rsidRPr="00AC5340">
        <w:t>7</w:t>
      </w:r>
      <w:r w:rsidRPr="00AC5340">
        <w:rPr>
          <w:lang w:val="ru-RU"/>
        </w:rPr>
        <w:t>.</w:t>
      </w:r>
      <w:r w:rsidR="00216DD5" w:rsidRPr="00AC5340">
        <w:rPr>
          <w:lang w:val="en-US"/>
        </w:rPr>
        <w:t> </w:t>
      </w:r>
      <w:r w:rsidR="002A6A64" w:rsidRPr="00AC5340">
        <w:rPr>
          <w:lang w:val="ru-RU"/>
        </w:rPr>
        <w:t>Информационное</w:t>
      </w:r>
      <w:r w:rsidR="006E7357" w:rsidRPr="00AC5340">
        <w:t xml:space="preserve"> </w:t>
      </w:r>
      <w:r w:rsidR="0026253A" w:rsidRPr="00AC5340">
        <w:t>взаимодействи</w:t>
      </w:r>
      <w:r w:rsidR="0026253A" w:rsidRPr="00AC5340">
        <w:rPr>
          <w:lang w:val="ru-RU"/>
        </w:rPr>
        <w:t>е</w:t>
      </w:r>
      <w:r w:rsidR="0026253A" w:rsidRPr="00AC5340">
        <w:t xml:space="preserve"> в рамках общего процесса осуществляется </w:t>
      </w:r>
      <w:r w:rsidR="00953F0D" w:rsidRPr="00AC5340">
        <w:rPr>
          <w:lang w:val="ru-RU"/>
        </w:rPr>
        <w:t xml:space="preserve">между уполномоченными органами </w:t>
      </w:r>
      <w:r w:rsidR="005504BB">
        <w:rPr>
          <w:lang w:val="ru-RU"/>
        </w:rPr>
        <w:br/>
      </w:r>
      <w:r w:rsidR="00953F0D" w:rsidRPr="00AC5340">
        <w:rPr>
          <w:lang w:val="ru-RU"/>
        </w:rPr>
        <w:t xml:space="preserve">государств – членов </w:t>
      </w:r>
      <w:r w:rsidR="002B7E0B" w:rsidRPr="00AC5340">
        <w:rPr>
          <w:lang w:val="ru-RU"/>
        </w:rPr>
        <w:t>С</w:t>
      </w:r>
      <w:r w:rsidR="00953F0D" w:rsidRPr="00AC5340">
        <w:rPr>
          <w:lang w:val="ru-RU"/>
        </w:rPr>
        <w:t>оюза (далее</w:t>
      </w:r>
      <w:r w:rsidR="00195CD9" w:rsidRPr="00AC5340">
        <w:rPr>
          <w:lang w:val="ru-RU"/>
        </w:rPr>
        <w:t xml:space="preserve"> </w:t>
      </w:r>
      <w:r w:rsidR="00953F0D" w:rsidRPr="00AC5340">
        <w:rPr>
          <w:lang w:val="ru-RU"/>
        </w:rPr>
        <w:t>– уполномоченны</w:t>
      </w:r>
      <w:r w:rsidR="00195CD9" w:rsidRPr="00AC5340">
        <w:rPr>
          <w:lang w:val="ru-RU"/>
        </w:rPr>
        <w:t>е</w:t>
      </w:r>
      <w:r w:rsidR="00953F0D" w:rsidRPr="00AC5340">
        <w:rPr>
          <w:lang w:val="ru-RU"/>
        </w:rPr>
        <w:t xml:space="preserve"> орган</w:t>
      </w:r>
      <w:r w:rsidR="00195CD9" w:rsidRPr="00AC5340">
        <w:rPr>
          <w:lang w:val="ru-RU"/>
        </w:rPr>
        <w:t>ы</w:t>
      </w:r>
      <w:r w:rsidR="00953F0D" w:rsidRPr="00AC5340">
        <w:rPr>
          <w:lang w:val="ru-RU"/>
        </w:rPr>
        <w:t xml:space="preserve"> государств-член</w:t>
      </w:r>
      <w:r w:rsidR="00195CD9" w:rsidRPr="00AC5340">
        <w:rPr>
          <w:lang w:val="ru-RU"/>
        </w:rPr>
        <w:t>ов</w:t>
      </w:r>
      <w:r w:rsidR="00953F0D" w:rsidRPr="00AC5340">
        <w:rPr>
          <w:lang w:val="ru-RU"/>
        </w:rPr>
        <w:t xml:space="preserve">) </w:t>
      </w:r>
      <w:r w:rsidR="00550C7E" w:rsidRPr="00AC5340">
        <w:rPr>
          <w:lang w:val="ru-RU"/>
        </w:rPr>
        <w:t xml:space="preserve">в соответствии с </w:t>
      </w:r>
      <w:r w:rsidR="0026253A" w:rsidRPr="00AC5340">
        <w:t>процедур</w:t>
      </w:r>
      <w:r w:rsidR="00136B67" w:rsidRPr="00AC5340">
        <w:rPr>
          <w:lang w:val="ru-RU"/>
        </w:rPr>
        <w:t>ами</w:t>
      </w:r>
      <w:r w:rsidR="00E44220" w:rsidRPr="00AC5340">
        <w:rPr>
          <w:lang w:val="ru-RU"/>
        </w:rPr>
        <w:t xml:space="preserve"> общего процесса:</w:t>
      </w:r>
    </w:p>
    <w:p w14:paraId="7D16BFCB" w14:textId="68E2ADA5" w:rsidR="00E44220" w:rsidRPr="00AC5340" w:rsidRDefault="00565F93" w:rsidP="008C70B5">
      <w:pPr>
        <w:pStyle w:val="a7"/>
        <w:outlineLvl w:val="9"/>
        <w:rPr>
          <w:lang w:val="ru-RU"/>
        </w:rPr>
      </w:pPr>
      <w:r w:rsidRPr="00AC5340">
        <w:rPr>
          <w:lang w:val="ru-RU"/>
        </w:rPr>
        <w:t>информационно</w:t>
      </w:r>
      <w:r w:rsidR="00E44220" w:rsidRPr="00AC5340">
        <w:rPr>
          <w:lang w:val="ru-RU"/>
        </w:rPr>
        <w:t>е</w:t>
      </w:r>
      <w:r w:rsidRPr="00AC5340">
        <w:rPr>
          <w:lang w:val="ru-RU"/>
        </w:rPr>
        <w:t xml:space="preserve"> </w:t>
      </w:r>
      <w:r w:rsidR="00E44220" w:rsidRPr="00AC5340">
        <w:rPr>
          <w:lang w:val="ru-RU"/>
        </w:rPr>
        <w:t xml:space="preserve">взаимодействие </w:t>
      </w:r>
      <w:r w:rsidR="00063C57" w:rsidRPr="00AC5340">
        <w:rPr>
          <w:lang w:val="ru-RU"/>
        </w:rPr>
        <w:t xml:space="preserve">при представлении сведений </w:t>
      </w:r>
      <w:r w:rsidR="006644A4" w:rsidRPr="00AC5340">
        <w:rPr>
          <w:lang w:val="ru-RU"/>
        </w:rPr>
        <w:br/>
      </w:r>
      <w:r w:rsidR="00063C57" w:rsidRPr="00AC5340">
        <w:rPr>
          <w:lang w:val="ru-RU"/>
        </w:rPr>
        <w:t>о</w:t>
      </w:r>
      <w:r w:rsidR="00167967" w:rsidRPr="00AC5340">
        <w:rPr>
          <w:lang w:val="ru-RU"/>
        </w:rPr>
        <w:t>б обороте</w:t>
      </w:r>
      <w:r w:rsidR="00063C57" w:rsidRPr="00AC5340">
        <w:rPr>
          <w:lang w:val="ru-RU"/>
        </w:rPr>
        <w:t xml:space="preserve"> маркированн</w:t>
      </w:r>
      <w:r w:rsidRPr="00AC5340">
        <w:rPr>
          <w:lang w:val="ru-RU"/>
        </w:rPr>
        <w:t>ых</w:t>
      </w:r>
      <w:r w:rsidR="00063C57" w:rsidRPr="00AC5340">
        <w:rPr>
          <w:lang w:val="ru-RU"/>
        </w:rPr>
        <w:t xml:space="preserve"> товар</w:t>
      </w:r>
      <w:r w:rsidR="00167967" w:rsidRPr="00AC5340">
        <w:rPr>
          <w:lang w:val="ru-RU"/>
        </w:rPr>
        <w:t>ов</w:t>
      </w:r>
      <w:r w:rsidR="00A449F8" w:rsidRPr="00AC5340">
        <w:rPr>
          <w:lang w:val="ru-RU"/>
        </w:rPr>
        <w:t xml:space="preserve"> в рамках трансграничной торговли</w:t>
      </w:r>
      <w:r w:rsidR="00E44220" w:rsidRPr="00AC5340">
        <w:rPr>
          <w:lang w:val="ru-RU"/>
        </w:rPr>
        <w:t>;</w:t>
      </w:r>
    </w:p>
    <w:p w14:paraId="6FC2786F" w14:textId="3E3494BA" w:rsidR="006D1DDD" w:rsidRPr="00AC5340" w:rsidRDefault="00CD0EE4" w:rsidP="008C70B5">
      <w:pPr>
        <w:pStyle w:val="a7"/>
        <w:outlineLvl w:val="9"/>
        <w:rPr>
          <w:lang w:val="ru-RU"/>
        </w:rPr>
      </w:pPr>
      <w:r w:rsidRPr="00AC5340">
        <w:rPr>
          <w:lang w:val="ru-RU"/>
        </w:rPr>
        <w:lastRenderedPageBreak/>
        <w:t>информационно</w:t>
      </w:r>
      <w:r w:rsidR="00E44220" w:rsidRPr="00AC5340">
        <w:rPr>
          <w:lang w:val="ru-RU"/>
        </w:rPr>
        <w:t>е</w:t>
      </w:r>
      <w:r w:rsidRPr="00AC5340">
        <w:rPr>
          <w:lang w:val="ru-RU"/>
        </w:rPr>
        <w:t xml:space="preserve"> взаимодействи</w:t>
      </w:r>
      <w:r w:rsidR="00E44220" w:rsidRPr="00AC5340">
        <w:rPr>
          <w:lang w:val="ru-RU"/>
        </w:rPr>
        <w:t>е</w:t>
      </w:r>
      <w:r w:rsidRPr="00AC5340">
        <w:rPr>
          <w:lang w:val="ru-RU"/>
        </w:rPr>
        <w:t xml:space="preserve"> </w:t>
      </w:r>
      <w:r w:rsidR="00224BB5" w:rsidRPr="00AC5340">
        <w:rPr>
          <w:lang w:val="ru-RU"/>
        </w:rPr>
        <w:t xml:space="preserve">при синхронизации сведений </w:t>
      </w:r>
      <w:r w:rsidR="006644A4" w:rsidRPr="00AC5340">
        <w:rPr>
          <w:lang w:val="ru-RU"/>
        </w:rPr>
        <w:br/>
      </w:r>
      <w:r w:rsidR="00224BB5" w:rsidRPr="00AC5340">
        <w:rPr>
          <w:lang w:val="ru-RU"/>
        </w:rPr>
        <w:t>о товарах в национальных компонентах информационной системы маркировки</w:t>
      </w:r>
      <w:r w:rsidR="001E153E" w:rsidRPr="00AC5340">
        <w:rPr>
          <w:lang w:val="ru-RU"/>
        </w:rPr>
        <w:t xml:space="preserve"> товаров</w:t>
      </w:r>
      <w:r w:rsidR="006D1DDD" w:rsidRPr="00AC5340">
        <w:rPr>
          <w:lang w:val="ru-RU"/>
        </w:rPr>
        <w:t>;</w:t>
      </w:r>
    </w:p>
    <w:p w14:paraId="615099C2" w14:textId="57ADFA6D" w:rsidR="00435A8F" w:rsidRDefault="006D1DDD" w:rsidP="008C70B5">
      <w:pPr>
        <w:pStyle w:val="a7"/>
        <w:outlineLvl w:val="9"/>
        <w:rPr>
          <w:lang w:val="ru-RU"/>
        </w:rPr>
      </w:pPr>
      <w:r w:rsidRPr="00AC5340">
        <w:rPr>
          <w:lang w:val="ru-RU"/>
        </w:rPr>
        <w:t>информационное взаимодействие при</w:t>
      </w:r>
      <w:r w:rsidR="00224BB5" w:rsidRPr="00AC5340">
        <w:rPr>
          <w:lang w:val="ru-RU"/>
        </w:rPr>
        <w:t xml:space="preserve"> </w:t>
      </w:r>
      <w:r w:rsidR="00BD598C" w:rsidRPr="00BD598C">
        <w:rPr>
          <w:lang w:val="ru-RU"/>
        </w:rPr>
        <w:t>представлени</w:t>
      </w:r>
      <w:r w:rsidR="00BD598C">
        <w:rPr>
          <w:lang w:val="ru-RU"/>
        </w:rPr>
        <w:t>и</w:t>
      </w:r>
      <w:r w:rsidR="00BD598C" w:rsidRPr="00BD598C">
        <w:rPr>
          <w:lang w:val="ru-RU"/>
        </w:rPr>
        <w:t xml:space="preserve"> </w:t>
      </w:r>
      <w:r w:rsidR="00A20C67">
        <w:rPr>
          <w:lang w:val="ru-RU"/>
        </w:rPr>
        <w:t xml:space="preserve">сведений </w:t>
      </w:r>
      <w:r w:rsidR="00A20C67">
        <w:rPr>
          <w:lang w:val="ru-RU"/>
        </w:rPr>
        <w:br/>
        <w:t>о кодах маркировки</w:t>
      </w:r>
      <w:r w:rsidR="00435A8F">
        <w:rPr>
          <w:lang w:val="ru-RU"/>
        </w:rPr>
        <w:t>;</w:t>
      </w:r>
    </w:p>
    <w:p w14:paraId="2970FD20" w14:textId="4579E8EE" w:rsidR="00133F96" w:rsidRPr="005A025D" w:rsidRDefault="00133F96" w:rsidP="008C70B5">
      <w:pPr>
        <w:pStyle w:val="a7"/>
        <w:outlineLvl w:val="9"/>
      </w:pPr>
      <w:r w:rsidRPr="00AC5340">
        <w:rPr>
          <w:lang w:val="ru-RU"/>
        </w:rPr>
        <w:t>информационное взаимодействие при</w:t>
      </w:r>
      <w:r w:rsidRPr="00435A8F">
        <w:rPr>
          <w:lang w:val="ru-RU"/>
        </w:rPr>
        <w:t xml:space="preserve"> </w:t>
      </w:r>
      <w:r>
        <w:rPr>
          <w:lang w:val="ru-RU"/>
        </w:rPr>
        <w:t>подтверждении подлинности средств идентификации;</w:t>
      </w:r>
    </w:p>
    <w:p w14:paraId="014FCE42" w14:textId="486D12F9" w:rsidR="00336CC2" w:rsidRPr="00AC5340" w:rsidRDefault="00435A8F" w:rsidP="008C70B5">
      <w:pPr>
        <w:pStyle w:val="a7"/>
        <w:outlineLvl w:val="9"/>
        <w:rPr>
          <w:rStyle w:val="afc"/>
          <w:color w:val="auto"/>
          <w:lang w:val="ru-RU"/>
        </w:rPr>
      </w:pPr>
      <w:r w:rsidRPr="00AC5340">
        <w:rPr>
          <w:lang w:val="ru-RU"/>
        </w:rPr>
        <w:t>информационное взаимодействие при</w:t>
      </w:r>
      <w:r w:rsidRPr="00435A8F">
        <w:rPr>
          <w:lang w:val="ru-RU"/>
        </w:rPr>
        <w:t xml:space="preserve"> </w:t>
      </w:r>
      <w:r>
        <w:rPr>
          <w:lang w:val="ru-RU"/>
        </w:rPr>
        <w:t>подтверждении эмиссии средств идентификации</w:t>
      </w:r>
      <w:r w:rsidR="006F790E">
        <w:rPr>
          <w:lang w:val="ru-RU"/>
        </w:rPr>
        <w:t xml:space="preserve"> и </w:t>
      </w:r>
      <w:r w:rsidR="006F790E" w:rsidRPr="005A025D">
        <w:rPr>
          <w:lang w:val="ru-RU"/>
        </w:rPr>
        <w:t>возможности ввода в оборот товаров, маркированных такими средствами идентификации</w:t>
      </w:r>
      <w:r w:rsidR="00224BB5" w:rsidRPr="00AC5340">
        <w:rPr>
          <w:lang w:val="ru-RU"/>
        </w:rPr>
        <w:t>.</w:t>
      </w:r>
    </w:p>
    <w:p w14:paraId="6177F933" w14:textId="16BC4FE9" w:rsidR="006E7357" w:rsidRPr="00AC5340" w:rsidRDefault="006E7357" w:rsidP="007A5E24">
      <w:pPr>
        <w:pStyle w:val="a8"/>
        <w:rPr>
          <w:lang w:val="ru-RU"/>
        </w:rPr>
      </w:pPr>
      <w:r w:rsidRPr="00AC5340">
        <w:rPr>
          <w:lang w:val="ru-RU"/>
        </w:rPr>
        <w:t xml:space="preserve">Структура информационного взаимодействия </w:t>
      </w:r>
      <w:r w:rsidR="000002F0" w:rsidRPr="00AC5340">
        <w:rPr>
          <w:noProof/>
          <w:lang w:val="ru-RU"/>
        </w:rPr>
        <w:t>между уполномоченными органами государств-членов</w:t>
      </w:r>
      <w:r w:rsidR="00511E7E" w:rsidRPr="00AC5340">
        <w:rPr>
          <w:lang w:val="ru-RU"/>
        </w:rPr>
        <w:t xml:space="preserve"> </w:t>
      </w:r>
      <w:r w:rsidRPr="00AC5340">
        <w:rPr>
          <w:lang w:val="ru-RU"/>
        </w:rPr>
        <w:t xml:space="preserve">представлена </w:t>
      </w:r>
      <w:r w:rsidR="006644A4" w:rsidRPr="00AC5340">
        <w:rPr>
          <w:lang w:val="ru-RU"/>
        </w:rPr>
        <w:br/>
      </w:r>
      <w:r w:rsidRPr="00AC5340">
        <w:rPr>
          <w:lang w:val="ru-RU"/>
        </w:rPr>
        <w:t>на рис</w:t>
      </w:r>
      <w:r w:rsidR="0026253A" w:rsidRPr="00AC5340">
        <w:rPr>
          <w:lang w:val="ru-RU"/>
        </w:rPr>
        <w:t>унке</w:t>
      </w:r>
      <w:r w:rsidR="008A7FE5" w:rsidRPr="00AC5340">
        <w:rPr>
          <w:lang w:val="ru-RU"/>
        </w:rPr>
        <w:t xml:space="preserve"> </w:t>
      </w:r>
      <w:r w:rsidRPr="00AC5340">
        <w:rPr>
          <w:noProof/>
          <w:lang w:val="ru-RU"/>
        </w:rPr>
        <w:t>1</w:t>
      </w:r>
      <w:r w:rsidR="004D6D9D" w:rsidRPr="00AC5340">
        <w:rPr>
          <w:noProof/>
          <w:lang w:val="ru-RU"/>
        </w:rPr>
        <w:t>.</w:t>
      </w:r>
    </w:p>
    <w:p w14:paraId="5D73B8BF" w14:textId="0498C9F9" w:rsidR="005B2238" w:rsidRDefault="00401C8E" w:rsidP="00FE2F58">
      <w:pPr>
        <w:pStyle w:val="aa"/>
        <w:spacing w:after="480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5315F09D" wp14:editId="51960DB5">
            <wp:extent cx="5928360" cy="7993380"/>
            <wp:effectExtent l="0" t="0" r="0" b="7620"/>
            <wp:docPr id="1" name="Рисунок 1" descr="73 РИВ обща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73 РИВ общая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8360" cy="7993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E153E" w:rsidRPr="00AC5340">
        <w:rPr>
          <w:noProof/>
          <w:sz w:val="24"/>
          <w:szCs w:val="24"/>
        </w:rPr>
        <w:br/>
      </w:r>
    </w:p>
    <w:p w14:paraId="5EE63333" w14:textId="3B835187" w:rsidR="006E7357" w:rsidRPr="005833DF" w:rsidRDefault="006E7357" w:rsidP="00FE2F58">
      <w:pPr>
        <w:pStyle w:val="aa"/>
        <w:spacing w:after="480"/>
        <w:rPr>
          <w:noProof/>
          <w:sz w:val="24"/>
          <w:szCs w:val="24"/>
        </w:rPr>
      </w:pPr>
      <w:r w:rsidRPr="00AC5340">
        <w:rPr>
          <w:sz w:val="24"/>
          <w:szCs w:val="24"/>
        </w:rPr>
        <w:t>Рис</w:t>
      </w:r>
      <w:r w:rsidR="009655BE" w:rsidRPr="00AC5340">
        <w:rPr>
          <w:sz w:val="24"/>
          <w:szCs w:val="24"/>
        </w:rPr>
        <w:t>.</w:t>
      </w:r>
      <w:r w:rsidR="002A4A5D" w:rsidRPr="00AC5340">
        <w:rPr>
          <w:sz w:val="24"/>
          <w:szCs w:val="24"/>
        </w:rPr>
        <w:t> </w:t>
      </w:r>
      <w:r w:rsidRPr="00AC5340">
        <w:rPr>
          <w:noProof/>
          <w:sz w:val="24"/>
          <w:szCs w:val="24"/>
        </w:rPr>
        <w:t>1</w:t>
      </w:r>
      <w:r w:rsidRPr="00AC5340">
        <w:rPr>
          <w:sz w:val="24"/>
          <w:szCs w:val="24"/>
        </w:rPr>
        <w:t xml:space="preserve">. Структура информационного взаимодействия </w:t>
      </w:r>
      <w:r w:rsidR="002525BF" w:rsidRPr="00AC5340">
        <w:rPr>
          <w:noProof/>
          <w:sz w:val="24"/>
          <w:szCs w:val="24"/>
        </w:rPr>
        <w:t xml:space="preserve">между уполномоченными </w:t>
      </w:r>
      <w:r w:rsidR="00400BE1">
        <w:rPr>
          <w:noProof/>
          <w:sz w:val="24"/>
          <w:szCs w:val="24"/>
        </w:rPr>
        <w:br/>
      </w:r>
      <w:r w:rsidR="002525BF" w:rsidRPr="00AC5340">
        <w:rPr>
          <w:noProof/>
          <w:sz w:val="24"/>
          <w:szCs w:val="24"/>
        </w:rPr>
        <w:t>органами государств-членов</w:t>
      </w:r>
    </w:p>
    <w:p w14:paraId="4047103B" w14:textId="70F2E051" w:rsidR="006E7357" w:rsidRPr="00AC5340" w:rsidRDefault="000D7BE0" w:rsidP="007B6675">
      <w:pPr>
        <w:pStyle w:val="a7"/>
      </w:pPr>
      <w:r w:rsidRPr="00AC5340">
        <w:lastRenderedPageBreak/>
        <w:t>8</w:t>
      </w:r>
      <w:r w:rsidRPr="00AC5340">
        <w:rPr>
          <w:lang w:val="ru-RU"/>
        </w:rPr>
        <w:t>.</w:t>
      </w:r>
      <w:r w:rsidR="00275D58" w:rsidRPr="00AC5340">
        <w:rPr>
          <w:lang w:val="en-US"/>
        </w:rPr>
        <w:t> </w:t>
      </w:r>
      <w:r w:rsidR="006E7357" w:rsidRPr="00AC5340">
        <w:t xml:space="preserve">Информационное взаимодействие </w:t>
      </w:r>
      <w:r w:rsidR="002525BF" w:rsidRPr="00AC5340">
        <w:t>между уполномоченными органами государств-членов</w:t>
      </w:r>
      <w:r w:rsidR="00511E7E" w:rsidRPr="00AC5340">
        <w:t xml:space="preserve"> </w:t>
      </w:r>
      <w:r w:rsidR="00D17515" w:rsidRPr="00AC5340">
        <w:t xml:space="preserve">реализуется </w:t>
      </w:r>
      <w:r w:rsidR="00D17515" w:rsidRPr="00AC5340">
        <w:rPr>
          <w:rStyle w:val="aff3"/>
          <w:rFonts w:eastAsiaTheme="minorEastAsia"/>
          <w:lang w:val="ru-RU"/>
        </w:rPr>
        <w:t>в рамках общего процесса.</w:t>
      </w:r>
      <w:r w:rsidR="006E7357" w:rsidRPr="00AC5340">
        <w:t xml:space="preserve"> Структура общего процесса </w:t>
      </w:r>
      <w:r w:rsidR="00136B67" w:rsidRPr="00AC5340">
        <w:rPr>
          <w:lang w:val="ru-RU"/>
        </w:rPr>
        <w:t>определена</w:t>
      </w:r>
      <w:r w:rsidR="0026253A" w:rsidRPr="00AC5340">
        <w:rPr>
          <w:lang w:val="ru-RU"/>
        </w:rPr>
        <w:t xml:space="preserve"> в</w:t>
      </w:r>
      <w:r w:rsidR="006E7357" w:rsidRPr="00AC5340">
        <w:t xml:space="preserve"> </w:t>
      </w:r>
      <w:r w:rsidR="00772252" w:rsidRPr="00AC5340">
        <w:t>Правила</w:t>
      </w:r>
      <w:r w:rsidR="0026253A" w:rsidRPr="00AC5340">
        <w:rPr>
          <w:lang w:val="ru-RU"/>
        </w:rPr>
        <w:t>х</w:t>
      </w:r>
      <w:r w:rsidR="00772252" w:rsidRPr="00AC5340">
        <w:t xml:space="preserve"> информационного взаимодействия</w:t>
      </w:r>
      <w:r w:rsidR="006E7357" w:rsidRPr="00AC5340">
        <w:t>.</w:t>
      </w:r>
    </w:p>
    <w:p w14:paraId="462590AA" w14:textId="5DCC19F9" w:rsidR="00D76D5A" w:rsidRPr="00AC5340" w:rsidRDefault="00D76D5A" w:rsidP="007B6675">
      <w:pPr>
        <w:pStyle w:val="a7"/>
        <w:rPr>
          <w:lang w:val="ru-RU"/>
        </w:rPr>
      </w:pPr>
      <w:r w:rsidRPr="00AC5340">
        <w:t>9</w:t>
      </w:r>
      <w:r w:rsidRPr="00AC5340">
        <w:rPr>
          <w:lang w:val="ru-RU"/>
        </w:rPr>
        <w:t>.</w:t>
      </w:r>
      <w:r w:rsidR="00275D58" w:rsidRPr="00AC5340">
        <w:rPr>
          <w:lang w:val="en-US"/>
        </w:rPr>
        <w:t> </w:t>
      </w:r>
      <w:r w:rsidR="002A6A64" w:rsidRPr="00AC5340">
        <w:rPr>
          <w:szCs w:val="22"/>
          <w:lang w:val="ru-RU" w:eastAsia="en-US"/>
        </w:rPr>
        <w:t xml:space="preserve">Информационное взаимодействие определяет порядок выполнения транзакций общего процесса, каждая из которых представляет собой обмен сообщениями в целях синхронизации состояний информационного объекта общего процесса между </w:t>
      </w:r>
      <w:r w:rsidR="002A6A64" w:rsidRPr="00AC5340">
        <w:rPr>
          <w:rFonts w:eastAsiaTheme="minorEastAsia" w:cstheme="minorBidi"/>
          <w:szCs w:val="22"/>
          <w:lang w:val="ru-RU" w:eastAsia="en-US"/>
        </w:rPr>
        <w:t xml:space="preserve">участниками </w:t>
      </w:r>
      <w:r w:rsidR="002A6A64" w:rsidRPr="00AC5340">
        <w:rPr>
          <w:szCs w:val="22"/>
          <w:lang w:val="ru-RU" w:eastAsia="en-US"/>
        </w:rPr>
        <w:t xml:space="preserve">общего процесса. Для каждого информационного взаимодействия определены взаимосвязи между операциями </w:t>
      </w:r>
      <w:r w:rsidR="009D3CEE" w:rsidRPr="00AC5340">
        <w:rPr>
          <w:szCs w:val="22"/>
          <w:lang w:val="ru-RU" w:eastAsia="en-US"/>
        </w:rPr>
        <w:br/>
      </w:r>
      <w:r w:rsidR="002A6A64" w:rsidRPr="00AC5340">
        <w:rPr>
          <w:szCs w:val="22"/>
          <w:lang w:val="ru-RU" w:eastAsia="en-US"/>
        </w:rPr>
        <w:t>и соответствующими таким операциям транзакциями общего процесса</w:t>
      </w:r>
      <w:r w:rsidRPr="00AC5340">
        <w:rPr>
          <w:lang w:val="ru-RU"/>
        </w:rPr>
        <w:t>.</w:t>
      </w:r>
    </w:p>
    <w:p w14:paraId="099223D4" w14:textId="480870DA" w:rsidR="006E7357" w:rsidRPr="00AC5340" w:rsidRDefault="000D7BE0" w:rsidP="007B6675">
      <w:pPr>
        <w:pStyle w:val="a7"/>
      </w:pPr>
      <w:r w:rsidRPr="00AC5340">
        <w:t>10</w:t>
      </w:r>
      <w:r w:rsidRPr="00AC5340">
        <w:rPr>
          <w:lang w:val="ru-RU"/>
        </w:rPr>
        <w:t>.</w:t>
      </w:r>
      <w:r w:rsidR="00275D58" w:rsidRPr="00AC5340">
        <w:rPr>
          <w:lang w:val="en-US"/>
        </w:rPr>
        <w:t> </w:t>
      </w:r>
      <w:r w:rsidR="002A6A64" w:rsidRPr="00AC5340">
        <w:t xml:space="preserve">При выполнении транзакции общего процесса инициатор </w:t>
      </w:r>
      <w:r w:rsidR="00155960" w:rsidRPr="00AC5340">
        <w:br/>
      </w:r>
      <w:r w:rsidR="002A6A64" w:rsidRPr="00AC5340">
        <w:t xml:space="preserve">в рамках осуществляемой им операции (инициирующей операции) </w:t>
      </w:r>
      <w:r w:rsidR="002A6A64" w:rsidRPr="00AC5340">
        <w:rPr>
          <w:lang w:val="ru-RU"/>
        </w:rPr>
        <w:t>направляет</w:t>
      </w:r>
      <w:r w:rsidR="002A6A64" w:rsidRPr="00AC5340">
        <w:t xml:space="preserve"> респонденту сообщение-запрос, в ответ на которое респондент в рамках осуществляемой им операции (принимающей операции) может направить или не направить сообщение-ответ </w:t>
      </w:r>
      <w:r w:rsidR="00155960" w:rsidRPr="00AC5340">
        <w:br/>
      </w:r>
      <w:r w:rsidR="002A6A64" w:rsidRPr="00AC5340">
        <w:t>в зависимости от шаблона транзакции общего процесса</w:t>
      </w:r>
      <w:r w:rsidR="00746B1E" w:rsidRPr="00AC5340">
        <w:rPr>
          <w:lang w:val="ru-RU"/>
        </w:rPr>
        <w:t>.</w:t>
      </w:r>
      <w:r w:rsidR="00B72EFD" w:rsidRPr="00AC5340">
        <w:t xml:space="preserve"> </w:t>
      </w:r>
      <w:r w:rsidR="002A6A64" w:rsidRPr="00AC5340">
        <w:rPr>
          <w:lang w:val="ru-RU"/>
        </w:rPr>
        <w:t>Структура</w:t>
      </w:r>
      <w:r w:rsidR="002A6A64" w:rsidRPr="00AC5340">
        <w:t xml:space="preserve"> данны</w:t>
      </w:r>
      <w:r w:rsidR="002A6A64" w:rsidRPr="00AC5340">
        <w:rPr>
          <w:lang w:val="ru-RU"/>
        </w:rPr>
        <w:t>х в составе сообщения должна соответствовать</w:t>
      </w:r>
      <w:r w:rsidR="002A6A64" w:rsidRPr="00AC5340">
        <w:t xml:space="preserve"> </w:t>
      </w:r>
      <w:r w:rsidR="002A6A64" w:rsidRPr="00AC5340">
        <w:rPr>
          <w:lang w:val="ru-RU"/>
        </w:rPr>
        <w:t>О</w:t>
      </w:r>
      <w:r w:rsidR="002A6A64" w:rsidRPr="00AC5340">
        <w:t>писани</w:t>
      </w:r>
      <w:r w:rsidR="002A6A64" w:rsidRPr="00AC5340">
        <w:rPr>
          <w:lang w:val="ru-RU"/>
        </w:rPr>
        <w:t>ю</w:t>
      </w:r>
      <w:r w:rsidR="00B72EFD" w:rsidRPr="00AC5340">
        <w:t xml:space="preserve"> форматов </w:t>
      </w:r>
      <w:r w:rsidR="00000954" w:rsidRPr="00AC5340">
        <w:rPr>
          <w:lang w:val="ru-RU"/>
        </w:rPr>
        <w:t xml:space="preserve">и структур </w:t>
      </w:r>
      <w:r w:rsidR="00B72EFD" w:rsidRPr="00AC5340">
        <w:t>электронных документов и сведений, используемых для реализации средствами интегрированной системы общего процесса</w:t>
      </w:r>
      <w:r w:rsidR="00E44220" w:rsidRPr="00AC5340">
        <w:rPr>
          <w:lang w:val="ru-RU"/>
        </w:rPr>
        <w:t xml:space="preserve"> «Обеспечение обмена сведениями о товарах, подлежащих маркировке средствами идентификации, произведенных или ввезенных </w:t>
      </w:r>
      <w:r w:rsidR="00F87D24">
        <w:rPr>
          <w:lang w:val="ru-RU"/>
        </w:rPr>
        <w:br/>
      </w:r>
      <w:r w:rsidR="00E44220" w:rsidRPr="00AC5340">
        <w:rPr>
          <w:lang w:val="ru-RU"/>
        </w:rPr>
        <w:t>на таможенную территорию Евразийского экономического союза, в том числе при трансграничном обороте таких товаров на таможенной территории Евразийского экономического союза»</w:t>
      </w:r>
      <w:r w:rsidR="00D90BCD">
        <w:rPr>
          <w:lang w:val="ru-RU"/>
        </w:rPr>
        <w:t xml:space="preserve"> </w:t>
      </w:r>
      <w:r w:rsidR="00CA5A25" w:rsidRPr="00DD703B">
        <w:rPr>
          <w:szCs w:val="30"/>
        </w:rPr>
        <w:t xml:space="preserve">в части, касающейся обмена сведениями о товарах, подлежащих маркировке средствами идентификации и </w:t>
      </w:r>
      <w:r w:rsidR="00CA5A25">
        <w:rPr>
          <w:szCs w:val="30"/>
        </w:rPr>
        <w:t xml:space="preserve">отличных от товаров, </w:t>
      </w:r>
      <w:r w:rsidR="00CA5A25" w:rsidRPr="00DD703B">
        <w:rPr>
          <w:szCs w:val="30"/>
        </w:rPr>
        <w:t>классифицируемых в товарной позици</w:t>
      </w:r>
      <w:r w:rsidR="00CA5A25">
        <w:rPr>
          <w:szCs w:val="30"/>
        </w:rPr>
        <w:t>и</w:t>
      </w:r>
      <w:r w:rsidR="00D90BCD" w:rsidRPr="005640FB">
        <w:t xml:space="preserve"> «Предметы одежды, принадлежности к одежде и прочие </w:t>
      </w:r>
      <w:r w:rsidR="00D90BCD" w:rsidRPr="005640FB">
        <w:lastRenderedPageBreak/>
        <w:t>изделия, из натурального меха»</w:t>
      </w:r>
      <w:r w:rsidR="000C14BD" w:rsidRPr="00AC5340">
        <w:rPr>
          <w:lang w:val="ru-RU"/>
        </w:rPr>
        <w:t>, утвержденн</w:t>
      </w:r>
      <w:r w:rsidR="002A6A64" w:rsidRPr="00AC5340">
        <w:rPr>
          <w:lang w:val="ru-RU"/>
        </w:rPr>
        <w:t>ому</w:t>
      </w:r>
      <w:r w:rsidR="000C14BD" w:rsidRPr="00AC5340">
        <w:rPr>
          <w:lang w:val="ru-RU"/>
        </w:rPr>
        <w:t xml:space="preserve"> </w:t>
      </w:r>
      <w:r w:rsidR="000C14BD" w:rsidRPr="00AC5340">
        <w:rPr>
          <w:szCs w:val="28"/>
        </w:rPr>
        <w:t>Решением Коллегии Евразийской экономической комиссии</w:t>
      </w:r>
      <w:r w:rsidR="000C14BD" w:rsidRPr="00AC5340">
        <w:t xml:space="preserve"> </w:t>
      </w:r>
      <w:r w:rsidR="00E85865" w:rsidRPr="00AC5340">
        <w:t>от</w:t>
      </w:r>
      <w:r w:rsidR="00D3575A">
        <w:t xml:space="preserve">     </w:t>
      </w:r>
      <w:r w:rsidR="005504BB">
        <w:rPr>
          <w:lang w:val="ru-RU"/>
        </w:rPr>
        <w:t xml:space="preserve">        </w:t>
      </w:r>
      <w:r w:rsidR="00D3575A">
        <w:t xml:space="preserve">   </w:t>
      </w:r>
      <w:r w:rsidR="00E85865" w:rsidRPr="00AC5340">
        <w:t>20</w:t>
      </w:r>
      <w:r w:rsidR="00D3575A">
        <w:t xml:space="preserve">  </w:t>
      </w:r>
      <w:r w:rsidR="00E85865" w:rsidRPr="00AC5340">
        <w:t>г. №</w:t>
      </w:r>
      <w:r w:rsidR="00D3575A">
        <w:t xml:space="preserve">   </w:t>
      </w:r>
      <w:r w:rsidR="00E85865" w:rsidRPr="00AC5340" w:rsidDel="00E85865">
        <w:t xml:space="preserve"> </w:t>
      </w:r>
      <w:r w:rsidR="00F87D24">
        <w:br/>
      </w:r>
      <w:r w:rsidR="000C14BD" w:rsidRPr="00AC5340">
        <w:rPr>
          <w:lang w:val="ru-RU"/>
        </w:rPr>
        <w:t>(далее – Описание форматов</w:t>
      </w:r>
      <w:r w:rsidR="002A753F">
        <w:rPr>
          <w:lang w:val="ru-RU"/>
        </w:rPr>
        <w:t xml:space="preserve"> </w:t>
      </w:r>
      <w:r w:rsidR="000C14BD" w:rsidRPr="00AC5340">
        <w:rPr>
          <w:lang w:val="ru-RU"/>
        </w:rPr>
        <w:t xml:space="preserve">и структур электронных документов </w:t>
      </w:r>
      <w:r w:rsidR="00F87D24">
        <w:rPr>
          <w:lang w:val="ru-RU"/>
        </w:rPr>
        <w:br/>
      </w:r>
      <w:r w:rsidR="000C14BD" w:rsidRPr="00AC5340">
        <w:rPr>
          <w:lang w:val="ru-RU"/>
        </w:rPr>
        <w:t>и сведений)</w:t>
      </w:r>
      <w:r w:rsidR="007A303A" w:rsidRPr="00AC5340">
        <w:t>.</w:t>
      </w:r>
    </w:p>
    <w:p w14:paraId="13AE7C8C" w14:textId="4A63A592" w:rsidR="00C36501" w:rsidRPr="00AC5340" w:rsidRDefault="00653298" w:rsidP="007B6675">
      <w:pPr>
        <w:pStyle w:val="a7"/>
        <w:rPr>
          <w:rStyle w:val="afc"/>
          <w:rFonts w:eastAsiaTheme="minorEastAsia"/>
          <w:lang w:val="ru-RU"/>
        </w:rPr>
      </w:pPr>
      <w:r w:rsidRPr="00AC5340">
        <w:t>11</w:t>
      </w:r>
      <w:r w:rsidR="00086231" w:rsidRPr="00AC5340">
        <w:rPr>
          <w:lang w:val="ru-RU"/>
        </w:rPr>
        <w:t>.</w:t>
      </w:r>
      <w:r w:rsidR="00CC465B" w:rsidRPr="00AC5340">
        <w:rPr>
          <w:lang w:val="en-US"/>
        </w:rPr>
        <w:t> </w:t>
      </w:r>
      <w:r w:rsidR="00B72EFD" w:rsidRPr="00AC5340">
        <w:t xml:space="preserve">Транзакции общего процесса выполняются в соответствии </w:t>
      </w:r>
      <w:r w:rsidR="009D3CEE" w:rsidRPr="00AC5340">
        <w:rPr>
          <w:lang w:val="ru-RU"/>
        </w:rPr>
        <w:br/>
      </w:r>
      <w:r w:rsidR="00B72EFD" w:rsidRPr="00AC5340">
        <w:t xml:space="preserve">с </w:t>
      </w:r>
      <w:r w:rsidR="000C14BD" w:rsidRPr="00AC5340">
        <w:rPr>
          <w:lang w:val="ru-RU"/>
        </w:rPr>
        <w:t xml:space="preserve">заданными параметрами транзакций общего процесса, </w:t>
      </w:r>
      <w:r w:rsidR="005504BB">
        <w:rPr>
          <w:lang w:val="ru-RU"/>
        </w:rPr>
        <w:br/>
      </w:r>
      <w:r w:rsidR="000C14BD" w:rsidRPr="00AC5340">
        <w:rPr>
          <w:lang w:val="ru-RU"/>
        </w:rPr>
        <w:t>как это определено</w:t>
      </w:r>
      <w:r w:rsidR="00746B1E" w:rsidRPr="00AC5340">
        <w:rPr>
          <w:lang w:val="ru-RU"/>
        </w:rPr>
        <w:t xml:space="preserve"> настоящим Регламентом</w:t>
      </w:r>
      <w:r w:rsidR="00B72EFD" w:rsidRPr="00AC5340">
        <w:rPr>
          <w:lang w:val="ru-RU"/>
        </w:rPr>
        <w:t>.</w:t>
      </w:r>
    </w:p>
    <w:p w14:paraId="228BB217" w14:textId="372A645F" w:rsidR="000653ED" w:rsidRPr="00AC5340" w:rsidRDefault="00A51675" w:rsidP="00067A71">
      <w:pPr>
        <w:pStyle w:val="1"/>
        <w:spacing w:before="240"/>
        <w:rPr>
          <w:noProof/>
        </w:rPr>
      </w:pPr>
      <w:r w:rsidRPr="00AC5340">
        <w:rPr>
          <w:noProof/>
          <w:lang w:val="en-US"/>
        </w:rPr>
        <w:t>V</w:t>
      </w:r>
      <w:r w:rsidRPr="00AC5340">
        <w:t>.</w:t>
      </w:r>
      <w:r w:rsidR="00E550CC" w:rsidRPr="00AC5340">
        <w:rPr>
          <w:lang w:val="en-US"/>
        </w:rPr>
        <w:t> </w:t>
      </w:r>
      <w:r w:rsidR="000653ED" w:rsidRPr="00AC5340">
        <w:rPr>
          <w:noProof/>
        </w:rPr>
        <w:t>Информационное взаимодействие в рамках групп процедур</w:t>
      </w:r>
    </w:p>
    <w:p w14:paraId="33BE9950" w14:textId="6AE005A8" w:rsidR="006E7357" w:rsidRPr="00AC5340" w:rsidRDefault="0052338B" w:rsidP="000E338F">
      <w:pPr>
        <w:pStyle w:val="2"/>
        <w:spacing w:before="0" w:after="240"/>
      </w:pPr>
      <w:r w:rsidRPr="00AC5340">
        <w:t>1</w:t>
      </w:r>
      <w:r w:rsidR="000653ED" w:rsidRPr="00AC5340">
        <w:t>.</w:t>
      </w:r>
      <w:r w:rsidR="00E550CC" w:rsidRPr="00AC5340">
        <w:rPr>
          <w:lang w:val="en-US"/>
        </w:rPr>
        <w:t> </w:t>
      </w:r>
      <w:r w:rsidR="005E0A0C" w:rsidRPr="00AC5340">
        <w:t xml:space="preserve">Информационное взаимодействие при представлении </w:t>
      </w:r>
      <w:r w:rsidR="00B37288" w:rsidRPr="00AC5340">
        <w:rPr>
          <w:noProof/>
        </w:rPr>
        <w:t xml:space="preserve">сведений </w:t>
      </w:r>
      <w:r w:rsidR="009D3CEE" w:rsidRPr="00AC5340">
        <w:rPr>
          <w:noProof/>
        </w:rPr>
        <w:br/>
      </w:r>
      <w:r w:rsidR="00B37288" w:rsidRPr="00AC5340">
        <w:rPr>
          <w:noProof/>
        </w:rPr>
        <w:t xml:space="preserve">об обороте </w:t>
      </w:r>
      <w:r w:rsidR="005D215B" w:rsidRPr="00AC5340">
        <w:rPr>
          <w:noProof/>
        </w:rPr>
        <w:t>маркированных товаров</w:t>
      </w:r>
      <w:r w:rsidR="00B37288" w:rsidRPr="00AC5340">
        <w:rPr>
          <w:noProof/>
        </w:rPr>
        <w:t xml:space="preserve"> в рамках трансграничной торговли</w:t>
      </w:r>
    </w:p>
    <w:p w14:paraId="320C6C5A" w14:textId="70D2707F" w:rsidR="00F10DDF" w:rsidRPr="00AC5340" w:rsidRDefault="00742F54" w:rsidP="007B6675">
      <w:pPr>
        <w:pStyle w:val="a7"/>
        <w:rPr>
          <w:lang w:val="ru-RU"/>
        </w:rPr>
      </w:pPr>
      <w:r w:rsidRPr="00AC5340">
        <w:rPr>
          <w:lang w:val="ru-RU"/>
        </w:rPr>
        <w:t>12</w:t>
      </w:r>
      <w:r w:rsidR="000D7BE0" w:rsidRPr="00AC5340">
        <w:rPr>
          <w:lang w:val="ru-RU"/>
        </w:rPr>
        <w:t>.</w:t>
      </w:r>
      <w:r w:rsidR="00FE76DC" w:rsidRPr="00AC5340">
        <w:rPr>
          <w:lang w:val="en-US"/>
        </w:rPr>
        <w:t> </w:t>
      </w:r>
      <w:r w:rsidR="00F10DDF" w:rsidRPr="00AC5340">
        <w:rPr>
          <w:lang w:val="ru-RU"/>
        </w:rPr>
        <w:t xml:space="preserve">Схема </w:t>
      </w:r>
      <w:r w:rsidR="00B72EFD" w:rsidRPr="00AC5340">
        <w:rPr>
          <w:lang w:val="ru-RU"/>
        </w:rPr>
        <w:t>выполнения</w:t>
      </w:r>
      <w:r w:rsidR="00F10DDF" w:rsidRPr="00AC5340">
        <w:rPr>
          <w:lang w:val="ru-RU"/>
        </w:rPr>
        <w:t xml:space="preserve"> транзакций</w:t>
      </w:r>
      <w:r w:rsidR="00584989" w:rsidRPr="00AC5340">
        <w:rPr>
          <w:lang w:val="ru-RU"/>
        </w:rPr>
        <w:t xml:space="preserve"> </w:t>
      </w:r>
      <w:r w:rsidR="00B72EFD" w:rsidRPr="00AC5340">
        <w:rPr>
          <w:lang w:val="ru-RU"/>
        </w:rPr>
        <w:t>общего процесса</w:t>
      </w:r>
      <w:r w:rsidR="009941CC" w:rsidRPr="00AC5340">
        <w:rPr>
          <w:lang w:val="ru-RU"/>
        </w:rPr>
        <w:t xml:space="preserve"> </w:t>
      </w:r>
      <w:r w:rsidR="001919F6">
        <w:rPr>
          <w:lang w:val="ru-RU"/>
        </w:rPr>
        <w:br/>
      </w:r>
      <w:r w:rsidR="009941CC" w:rsidRPr="00AC5340">
        <w:rPr>
          <w:szCs w:val="30"/>
        </w:rPr>
        <w:t xml:space="preserve">при представлении сведений </w:t>
      </w:r>
      <w:r w:rsidR="00A73CC9" w:rsidRPr="00AC5340">
        <w:t xml:space="preserve">об обороте маркированных товаров </w:t>
      </w:r>
      <w:r w:rsidR="001919F6">
        <w:br/>
      </w:r>
      <w:r w:rsidR="00A73CC9" w:rsidRPr="00AC5340">
        <w:t>в рамках трансграничной торговли</w:t>
      </w:r>
      <w:r w:rsidR="009941CC" w:rsidRPr="00AC5340">
        <w:rPr>
          <w:szCs w:val="30"/>
        </w:rPr>
        <w:t xml:space="preserve"> </w:t>
      </w:r>
      <w:r w:rsidR="00F10DDF" w:rsidRPr="00AC5340">
        <w:rPr>
          <w:lang w:val="ru-RU"/>
        </w:rPr>
        <w:t xml:space="preserve">представлена на </w:t>
      </w:r>
      <w:r w:rsidR="00AA6107" w:rsidRPr="00AC5340">
        <w:rPr>
          <w:lang w:val="ru-RU"/>
        </w:rPr>
        <w:t xml:space="preserve">рисунке </w:t>
      </w:r>
      <w:r w:rsidRPr="00AC5340">
        <w:rPr>
          <w:lang w:val="ru-RU"/>
        </w:rPr>
        <w:t>2</w:t>
      </w:r>
      <w:r w:rsidR="00480ABC" w:rsidRPr="00AC5340">
        <w:rPr>
          <w:lang w:val="ru-RU"/>
        </w:rPr>
        <w:t>.</w:t>
      </w:r>
      <w:r w:rsidR="00B72EFD" w:rsidRPr="00AC5340">
        <w:rPr>
          <w:lang w:val="ru-RU"/>
        </w:rPr>
        <w:t xml:space="preserve"> </w:t>
      </w:r>
      <w:r w:rsidR="001919F6">
        <w:rPr>
          <w:lang w:val="ru-RU"/>
        </w:rPr>
        <w:br/>
      </w:r>
      <w:r w:rsidR="00B72EFD" w:rsidRPr="00AC5340">
        <w:rPr>
          <w:lang w:val="ru-RU"/>
        </w:rPr>
        <w:t xml:space="preserve">Для каждой процедуры общего процесса в </w:t>
      </w:r>
      <w:r w:rsidR="00AA6107" w:rsidRPr="00AC5340">
        <w:rPr>
          <w:lang w:val="ru-RU"/>
        </w:rPr>
        <w:t xml:space="preserve">таблице </w:t>
      </w:r>
      <w:r w:rsidRPr="00AC5340">
        <w:rPr>
          <w:lang w:val="ru-RU"/>
        </w:rPr>
        <w:t>2</w:t>
      </w:r>
      <w:r w:rsidR="00B72EFD" w:rsidRPr="00AC5340">
        <w:rPr>
          <w:lang w:val="ru-RU"/>
        </w:rPr>
        <w:t xml:space="preserve"> </w:t>
      </w:r>
      <w:r w:rsidR="00D4414C" w:rsidRPr="00AC5340">
        <w:rPr>
          <w:lang w:val="ru-RU"/>
        </w:rPr>
        <w:t>приведена</w:t>
      </w:r>
      <w:r w:rsidR="00B72EFD" w:rsidRPr="00AC5340">
        <w:rPr>
          <w:lang w:val="ru-RU"/>
        </w:rPr>
        <w:t xml:space="preserve"> связь между операциями, промежуточными и результирующими состояниями информационных объектов </w:t>
      </w:r>
      <w:r w:rsidR="00B72EFD" w:rsidRPr="00AC5340">
        <w:t>общего процесса и транзакциями общего процесса</w:t>
      </w:r>
      <w:r w:rsidR="00B72EFD" w:rsidRPr="00AC5340">
        <w:rPr>
          <w:lang w:val="ru-RU"/>
        </w:rPr>
        <w:t>.</w:t>
      </w:r>
    </w:p>
    <w:p w14:paraId="1616F468" w14:textId="07235C3D" w:rsidR="00C86E86" w:rsidRDefault="00401C8E" w:rsidP="00A73CC9">
      <w:pPr>
        <w:pStyle w:val="aa"/>
        <w:spacing w:after="480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2C9998AD" wp14:editId="23762983">
            <wp:extent cx="5234940" cy="8389620"/>
            <wp:effectExtent l="0" t="0" r="3810" b="0"/>
            <wp:docPr id="2" name="Рисунок 2" descr="ИВ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ИВ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4940" cy="8389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E6B054" w14:textId="09AAFE7E" w:rsidR="00480ABC" w:rsidRPr="005833DF" w:rsidRDefault="006E7357" w:rsidP="00A73CC9">
      <w:pPr>
        <w:pStyle w:val="aa"/>
        <w:spacing w:after="480"/>
      </w:pPr>
      <w:r w:rsidRPr="00AC5340">
        <w:rPr>
          <w:sz w:val="24"/>
          <w:szCs w:val="24"/>
        </w:rPr>
        <w:t>Рис</w:t>
      </w:r>
      <w:r w:rsidR="006B7703" w:rsidRPr="00AC5340">
        <w:rPr>
          <w:sz w:val="24"/>
          <w:szCs w:val="24"/>
        </w:rPr>
        <w:t xml:space="preserve">. </w:t>
      </w:r>
      <w:r w:rsidR="00742F54" w:rsidRPr="00AC5340">
        <w:rPr>
          <w:sz w:val="24"/>
          <w:szCs w:val="24"/>
        </w:rPr>
        <w:t>2</w:t>
      </w:r>
      <w:r w:rsidR="00015E4F" w:rsidRPr="00AC5340">
        <w:rPr>
          <w:sz w:val="24"/>
          <w:szCs w:val="24"/>
        </w:rPr>
        <w:t xml:space="preserve">. </w:t>
      </w:r>
      <w:r w:rsidR="007A303A" w:rsidRPr="00AC5340">
        <w:rPr>
          <w:noProof/>
          <w:sz w:val="24"/>
          <w:szCs w:val="24"/>
        </w:rPr>
        <w:t xml:space="preserve">Схема </w:t>
      </w:r>
      <w:r w:rsidR="00B72EFD" w:rsidRPr="00AC5340">
        <w:rPr>
          <w:noProof/>
          <w:sz w:val="24"/>
          <w:szCs w:val="24"/>
        </w:rPr>
        <w:t>выполнения</w:t>
      </w:r>
      <w:r w:rsidR="007A303A" w:rsidRPr="00AC5340">
        <w:rPr>
          <w:noProof/>
          <w:sz w:val="24"/>
          <w:szCs w:val="24"/>
        </w:rPr>
        <w:t xml:space="preserve"> транзакций</w:t>
      </w:r>
      <w:r w:rsidR="006A6235" w:rsidRPr="00AC5340">
        <w:rPr>
          <w:noProof/>
          <w:sz w:val="24"/>
          <w:szCs w:val="24"/>
        </w:rPr>
        <w:t xml:space="preserve"> общего процесса</w:t>
      </w:r>
      <w:r w:rsidR="007B224B" w:rsidRPr="00AC5340">
        <w:rPr>
          <w:noProof/>
          <w:sz w:val="24"/>
          <w:szCs w:val="24"/>
        </w:rPr>
        <w:t xml:space="preserve"> </w:t>
      </w:r>
      <w:r w:rsidR="00D40CC1" w:rsidRPr="00AC5340">
        <w:rPr>
          <w:noProof/>
          <w:sz w:val="24"/>
          <w:szCs w:val="24"/>
        </w:rPr>
        <w:t>при представлении сведений</w:t>
      </w:r>
      <w:r w:rsidR="00AA6107" w:rsidRPr="00AC5340">
        <w:rPr>
          <w:noProof/>
          <w:sz w:val="24"/>
          <w:szCs w:val="24"/>
        </w:rPr>
        <w:br/>
      </w:r>
      <w:r w:rsidR="00A73CC9" w:rsidRPr="00AC5340">
        <w:rPr>
          <w:noProof/>
          <w:sz w:val="24"/>
          <w:szCs w:val="24"/>
        </w:rPr>
        <w:t>об обороте маркированных товаров в рамках трансграничной торговли</w:t>
      </w:r>
    </w:p>
    <w:p w14:paraId="09F4E422" w14:textId="77777777" w:rsidR="00480ABC" w:rsidRPr="00AC5340" w:rsidRDefault="00480ABC" w:rsidP="00480ABC">
      <w:pPr>
        <w:rPr>
          <w:lang w:eastAsia="ru-RU"/>
        </w:rPr>
        <w:sectPr w:rsidR="00480ABC" w:rsidRPr="00AC5340" w:rsidSect="00414A89">
          <w:headerReference w:type="default" r:id="rId25"/>
          <w:footerReference w:type="default" r:id="rId26"/>
          <w:type w:val="continuous"/>
          <w:pgSz w:w="11906" w:h="16838" w:code="9"/>
          <w:pgMar w:top="1134" w:right="851" w:bottom="1134" w:left="1701" w:header="709" w:footer="709" w:gutter="0"/>
          <w:cols w:space="708"/>
          <w:titlePg/>
          <w:docGrid w:linePitch="408"/>
        </w:sectPr>
      </w:pPr>
    </w:p>
    <w:p w14:paraId="40FC605C" w14:textId="242C9FF9" w:rsidR="00FF483D" w:rsidRPr="00AC5340" w:rsidRDefault="00AA6107" w:rsidP="00067A71">
      <w:pPr>
        <w:pStyle w:val="affd"/>
        <w:spacing w:before="120"/>
      </w:pPr>
      <w:r w:rsidRPr="00AC5340">
        <w:lastRenderedPageBreak/>
        <w:t xml:space="preserve">Таблица </w:t>
      </w:r>
      <w:r w:rsidR="00742F54" w:rsidRPr="00AC5340">
        <w:t>2</w:t>
      </w:r>
    </w:p>
    <w:p w14:paraId="4D048956" w14:textId="67A356F9" w:rsidR="006E7357" w:rsidRPr="00AC5340" w:rsidRDefault="001206EF" w:rsidP="00A73CC9">
      <w:pPr>
        <w:pStyle w:val="af9"/>
        <w:rPr>
          <w:b w:val="0"/>
        </w:rPr>
      </w:pPr>
      <w:r w:rsidRPr="00AC5340">
        <w:rPr>
          <w:b w:val="0"/>
        </w:rPr>
        <w:t>Перечень транзакций</w:t>
      </w:r>
      <w:r w:rsidR="00BC1F7B" w:rsidRPr="00AC5340">
        <w:rPr>
          <w:b w:val="0"/>
        </w:rPr>
        <w:t xml:space="preserve"> </w:t>
      </w:r>
      <w:r w:rsidR="006A6235" w:rsidRPr="00AC5340">
        <w:rPr>
          <w:b w:val="0"/>
        </w:rPr>
        <w:t>общего процесса</w:t>
      </w:r>
      <w:r w:rsidR="00D82DC0" w:rsidRPr="00AC5340">
        <w:rPr>
          <w:b w:val="0"/>
        </w:rPr>
        <w:t xml:space="preserve"> </w:t>
      </w:r>
      <w:r w:rsidR="00D40CC1" w:rsidRPr="00AC5340">
        <w:rPr>
          <w:b w:val="0"/>
        </w:rPr>
        <w:t xml:space="preserve">при представлении сведений </w:t>
      </w:r>
      <w:r w:rsidR="00A73CC9" w:rsidRPr="00AC5340">
        <w:rPr>
          <w:b w:val="0"/>
        </w:rPr>
        <w:t xml:space="preserve">об обороте маркированных товаров </w:t>
      </w:r>
      <w:r w:rsidR="00264E3F" w:rsidRPr="00AC5340">
        <w:rPr>
          <w:b w:val="0"/>
        </w:rPr>
        <w:br/>
      </w:r>
      <w:r w:rsidR="00A73CC9" w:rsidRPr="00AC5340">
        <w:rPr>
          <w:b w:val="0"/>
        </w:rPr>
        <w:t>в рамках трансграничной торговли</w:t>
      </w:r>
    </w:p>
    <w:p w14:paraId="4215818F" w14:textId="77777777" w:rsidR="00D4414C" w:rsidRPr="00AC5340" w:rsidRDefault="00D4414C" w:rsidP="00D4414C">
      <w:pPr>
        <w:pStyle w:val="affe"/>
      </w:pPr>
    </w:p>
    <w:tbl>
      <w:tblPr>
        <w:tblW w:w="14572" w:type="dxa"/>
        <w:jc w:val="center"/>
        <w:tblLayout w:type="fixed"/>
        <w:tblLook w:val="04A0" w:firstRow="1" w:lastRow="0" w:firstColumn="1" w:lastColumn="0" w:noHBand="0" w:noVBand="1"/>
      </w:tblPr>
      <w:tblGrid>
        <w:gridCol w:w="732"/>
        <w:gridCol w:w="3375"/>
        <w:gridCol w:w="2267"/>
        <w:gridCol w:w="3261"/>
        <w:gridCol w:w="2693"/>
        <w:gridCol w:w="2244"/>
      </w:tblGrid>
      <w:tr w:rsidR="00A51B74" w:rsidRPr="00AC5340" w14:paraId="42EA99AB" w14:textId="77777777" w:rsidTr="00A73CC9">
        <w:trPr>
          <w:trHeight w:val="601"/>
          <w:tblHeader/>
          <w:jc w:val="center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E181235" w14:textId="77777777" w:rsidR="00CD6ADA" w:rsidRPr="00AC5340" w:rsidRDefault="00CD6ADA" w:rsidP="000355DD">
            <w:pPr>
              <w:pStyle w:val="af1"/>
              <w:jc w:val="center"/>
            </w:pPr>
            <w:r w:rsidRPr="00AC5340">
              <w:t>№ п/п</w:t>
            </w:r>
          </w:p>
        </w:tc>
        <w:tc>
          <w:tcPr>
            <w:tcW w:w="1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7F4B22" w14:textId="77777777" w:rsidR="00CD6ADA" w:rsidRPr="00AC5340" w:rsidRDefault="00CD6ADA" w:rsidP="000355DD">
            <w:pPr>
              <w:pStyle w:val="af1"/>
              <w:jc w:val="center"/>
            </w:pPr>
            <w:r w:rsidRPr="00AC5340">
              <w:t>Операция, выполняемая инициатором</w:t>
            </w:r>
          </w:p>
        </w:tc>
        <w:tc>
          <w:tcPr>
            <w:tcW w:w="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A71FC98" w14:textId="77777777" w:rsidR="00CD6ADA" w:rsidRPr="00AC5340" w:rsidRDefault="00CD6ADA" w:rsidP="000355DD">
            <w:pPr>
              <w:pStyle w:val="af1"/>
              <w:jc w:val="center"/>
            </w:pPr>
            <w:r w:rsidRPr="00AC5340">
              <w:t>Промежуточное состояние информационного объекта общего процесса</w:t>
            </w:r>
          </w:p>
        </w:tc>
        <w:tc>
          <w:tcPr>
            <w:tcW w:w="1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1F41142" w14:textId="77777777" w:rsidR="00CD6ADA" w:rsidRPr="00AC5340" w:rsidRDefault="00CD6ADA" w:rsidP="000355DD">
            <w:pPr>
              <w:pStyle w:val="af1"/>
              <w:jc w:val="center"/>
            </w:pPr>
            <w:r w:rsidRPr="00AC5340">
              <w:t>Операция, выполняемая респондентом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B46FA1B" w14:textId="77777777" w:rsidR="00CD6ADA" w:rsidRPr="00AC5340" w:rsidRDefault="00CD6ADA" w:rsidP="000355DD">
            <w:pPr>
              <w:pStyle w:val="af1"/>
              <w:jc w:val="center"/>
            </w:pPr>
            <w:r w:rsidRPr="00AC5340">
              <w:t>Результирующее состояние информационного объекта общего процесса</w:t>
            </w:r>
          </w:p>
        </w:tc>
        <w:tc>
          <w:tcPr>
            <w:tcW w:w="7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CF58B38" w14:textId="77777777" w:rsidR="00CD6ADA" w:rsidRPr="00AC5340" w:rsidRDefault="00CD6ADA" w:rsidP="000355DD">
            <w:pPr>
              <w:pStyle w:val="af1"/>
              <w:jc w:val="center"/>
            </w:pPr>
            <w:r w:rsidRPr="00AC5340">
              <w:t>Транзакция общего процесса</w:t>
            </w:r>
          </w:p>
        </w:tc>
      </w:tr>
      <w:tr w:rsidR="00A51B74" w:rsidRPr="00AC5340" w14:paraId="6B0D05B5" w14:textId="77777777" w:rsidTr="00A73CC9">
        <w:trPr>
          <w:trHeight w:val="301"/>
          <w:tblHeader/>
          <w:jc w:val="center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3D16030C" w14:textId="77777777" w:rsidR="006263E6" w:rsidRPr="00AC5340" w:rsidRDefault="006263E6" w:rsidP="000355DD">
            <w:pPr>
              <w:pStyle w:val="af1"/>
              <w:jc w:val="center"/>
            </w:pPr>
            <w:r w:rsidRPr="00AC5340">
              <w:t>1</w:t>
            </w:r>
          </w:p>
        </w:tc>
        <w:tc>
          <w:tcPr>
            <w:tcW w:w="1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7FB99B" w14:textId="77777777" w:rsidR="006263E6" w:rsidRPr="00AC5340" w:rsidRDefault="006263E6" w:rsidP="000355DD">
            <w:pPr>
              <w:pStyle w:val="af1"/>
              <w:jc w:val="center"/>
            </w:pPr>
            <w:r w:rsidRPr="00AC5340">
              <w:t>2</w:t>
            </w:r>
          </w:p>
        </w:tc>
        <w:tc>
          <w:tcPr>
            <w:tcW w:w="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0F002569" w14:textId="77777777" w:rsidR="006263E6" w:rsidRPr="00AC5340" w:rsidRDefault="006263E6" w:rsidP="000355DD">
            <w:pPr>
              <w:pStyle w:val="af1"/>
              <w:jc w:val="center"/>
            </w:pPr>
            <w:r w:rsidRPr="00AC5340">
              <w:t>3</w:t>
            </w:r>
          </w:p>
        </w:tc>
        <w:tc>
          <w:tcPr>
            <w:tcW w:w="1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13A7E62B" w14:textId="77777777" w:rsidR="006263E6" w:rsidRPr="00AC5340" w:rsidRDefault="006263E6" w:rsidP="000355DD">
            <w:pPr>
              <w:pStyle w:val="af1"/>
              <w:jc w:val="center"/>
            </w:pPr>
            <w:r w:rsidRPr="00AC5340"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2B35BBDD" w14:textId="77777777" w:rsidR="006263E6" w:rsidRPr="00AC5340" w:rsidRDefault="006263E6" w:rsidP="000355DD">
            <w:pPr>
              <w:pStyle w:val="af1"/>
              <w:jc w:val="center"/>
            </w:pPr>
            <w:r w:rsidRPr="00AC5340">
              <w:t>5</w:t>
            </w:r>
          </w:p>
        </w:tc>
        <w:tc>
          <w:tcPr>
            <w:tcW w:w="7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4774E89F" w14:textId="77777777" w:rsidR="006263E6" w:rsidRPr="00AC5340" w:rsidRDefault="006263E6" w:rsidP="000355DD">
            <w:pPr>
              <w:pStyle w:val="af1"/>
              <w:jc w:val="center"/>
            </w:pPr>
            <w:r w:rsidRPr="00AC5340">
              <w:t>6</w:t>
            </w:r>
          </w:p>
        </w:tc>
      </w:tr>
      <w:tr w:rsidR="00A540BA" w:rsidRPr="00AC5340" w14:paraId="78569325" w14:textId="77777777" w:rsidTr="0045262D">
        <w:trPr>
          <w:cantSplit/>
          <w:trHeight w:val="386"/>
          <w:jc w:val="center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  <w:vAlign w:val="center"/>
          </w:tcPr>
          <w:p w14:paraId="6DA0EACF" w14:textId="77777777" w:rsidR="00A540BA" w:rsidRPr="00AC5340" w:rsidRDefault="00124507" w:rsidP="007B274B">
            <w:pPr>
              <w:pStyle w:val="af1"/>
              <w:keepNext/>
              <w:jc w:val="center"/>
              <w:rPr>
                <w:lang w:val="en-US"/>
              </w:rPr>
            </w:pPr>
            <w:r w:rsidRPr="00AC5340">
              <w:rPr>
                <w:lang w:val="en-US"/>
              </w:rPr>
              <w:t>1</w:t>
            </w:r>
          </w:p>
        </w:tc>
        <w:tc>
          <w:tcPr>
            <w:tcW w:w="474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5D035B" w14:textId="14D9CEE7" w:rsidR="00A540BA" w:rsidRPr="00AC5340" w:rsidRDefault="00CB383C" w:rsidP="00CB383C">
            <w:pPr>
              <w:pStyle w:val="af1"/>
              <w:keepNext/>
              <w:jc w:val="center"/>
            </w:pPr>
            <w:r w:rsidRPr="00AC5340">
              <w:rPr>
                <w:noProof/>
              </w:rPr>
              <w:t>Запрос и п</w:t>
            </w:r>
            <w:r w:rsidR="00A73CC9" w:rsidRPr="00AC5340">
              <w:rPr>
                <w:noProof/>
              </w:rPr>
              <w:t>редставление сведений о маркированных товарах, приобретенных в рамках трансграничной торговли</w:t>
            </w:r>
            <w:r w:rsidR="00A9512A" w:rsidRPr="00AC5340">
              <w:t xml:space="preserve"> (</w:t>
            </w:r>
            <w:r w:rsidR="00A9512A" w:rsidRPr="00AC5340">
              <w:rPr>
                <w:lang w:val="en-US"/>
              </w:rPr>
              <w:t>P</w:t>
            </w:r>
            <w:r w:rsidR="00A9512A" w:rsidRPr="00AC5340">
              <w:t>.</w:t>
            </w:r>
            <w:r w:rsidR="00D30F59" w:rsidRPr="00AC5340">
              <w:rPr>
                <w:lang w:val="en-US"/>
              </w:rPr>
              <w:t>LS</w:t>
            </w:r>
            <w:r w:rsidR="00D30F59" w:rsidRPr="00AC5340">
              <w:t>.03</w:t>
            </w:r>
            <w:r w:rsidR="00A9512A" w:rsidRPr="00AC5340">
              <w:t>.</w:t>
            </w:r>
            <w:r w:rsidR="00A9512A" w:rsidRPr="00AC5340">
              <w:rPr>
                <w:lang w:val="en-US"/>
              </w:rPr>
              <w:t>PRC</w:t>
            </w:r>
            <w:r w:rsidR="00A9512A" w:rsidRPr="00AC5340">
              <w:t>.0</w:t>
            </w:r>
            <w:r w:rsidR="002F3859" w:rsidRPr="00AC5340">
              <w:t>10</w:t>
            </w:r>
            <w:r w:rsidR="00A9512A" w:rsidRPr="00AC5340">
              <w:t>)</w:t>
            </w:r>
          </w:p>
        </w:tc>
      </w:tr>
      <w:tr w:rsidR="00A51B74" w:rsidRPr="00AC5340" w14:paraId="7A9FBDF6" w14:textId="77777777" w:rsidTr="00A73CC9">
        <w:trPr>
          <w:cantSplit/>
          <w:jc w:val="center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C57F185" w14:textId="77777777" w:rsidR="00A540BA" w:rsidRPr="00AC5340" w:rsidRDefault="00124507" w:rsidP="00DF0BBF">
            <w:pPr>
              <w:pStyle w:val="af1"/>
              <w:jc w:val="center"/>
              <w:rPr>
                <w:lang w:val="en-US"/>
              </w:rPr>
            </w:pPr>
            <w:r w:rsidRPr="00AC5340">
              <w:rPr>
                <w:noProof/>
                <w:lang w:val="en-US"/>
              </w:rPr>
              <w:t>1</w:t>
            </w:r>
            <w:r w:rsidRPr="00AC5340">
              <w:rPr>
                <w:lang w:val="en-US"/>
              </w:rPr>
              <w:t>.</w:t>
            </w:r>
            <w:r w:rsidRPr="00AC5340">
              <w:rPr>
                <w:noProof/>
                <w:lang w:val="en-US"/>
              </w:rPr>
              <w:t>1</w:t>
            </w:r>
          </w:p>
        </w:tc>
        <w:tc>
          <w:tcPr>
            <w:tcW w:w="1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25F39CD" w14:textId="02E31D82" w:rsidR="002F3859" w:rsidRPr="00AC5340" w:rsidRDefault="002F3859" w:rsidP="002F3859">
            <w:pPr>
              <w:pStyle w:val="af1"/>
              <w:rPr>
                <w:noProof/>
              </w:rPr>
            </w:pPr>
            <w:r w:rsidRPr="00AC5340">
              <w:rPr>
                <w:noProof/>
              </w:rPr>
              <w:t xml:space="preserve">Запрос </w:t>
            </w:r>
            <w:r w:rsidR="00A73CC9" w:rsidRPr="00AC5340">
              <w:rPr>
                <w:noProof/>
              </w:rPr>
              <w:t xml:space="preserve">сведений </w:t>
            </w:r>
            <w:r w:rsidR="00264E3F" w:rsidRPr="00AC5340">
              <w:rPr>
                <w:noProof/>
              </w:rPr>
              <w:br/>
            </w:r>
            <w:r w:rsidR="00A73CC9" w:rsidRPr="00AC5340">
              <w:rPr>
                <w:noProof/>
              </w:rPr>
              <w:t>о маркированных товарах, приобретенных в рамках трансграничной торговли</w:t>
            </w:r>
            <w:r w:rsidRPr="00AC5340">
              <w:rPr>
                <w:noProof/>
              </w:rPr>
              <w:t xml:space="preserve"> (P.</w:t>
            </w:r>
            <w:r w:rsidR="00D30F59" w:rsidRPr="00AC5340">
              <w:rPr>
                <w:noProof/>
              </w:rPr>
              <w:t>LS.03</w:t>
            </w:r>
            <w:r w:rsidRPr="00AC5340">
              <w:rPr>
                <w:noProof/>
              </w:rPr>
              <w:t>.OPR.034).</w:t>
            </w:r>
          </w:p>
          <w:p w14:paraId="6100AD10" w14:textId="5DEFB06F" w:rsidR="00A540BA" w:rsidRPr="00AC5340" w:rsidRDefault="0033691F" w:rsidP="00FF3EFD">
            <w:pPr>
              <w:pStyle w:val="af1"/>
            </w:pPr>
            <w:r w:rsidRPr="00AC5340">
              <w:rPr>
                <w:noProof/>
              </w:rPr>
              <w:t xml:space="preserve">Прием </w:t>
            </w:r>
            <w:r w:rsidR="00A73CC9" w:rsidRPr="00AC5340">
              <w:rPr>
                <w:noProof/>
              </w:rPr>
              <w:t xml:space="preserve">сведений </w:t>
            </w:r>
            <w:r w:rsidR="00CB383C" w:rsidRPr="00AC5340">
              <w:rPr>
                <w:noProof/>
              </w:rPr>
              <w:br/>
            </w:r>
            <w:r w:rsidR="00A73CC9" w:rsidRPr="00AC5340">
              <w:rPr>
                <w:noProof/>
              </w:rPr>
              <w:t>о маркированных товарах, приобретенных в рамках трансграничной торговли</w:t>
            </w:r>
            <w:r w:rsidRPr="00AC5340">
              <w:rPr>
                <w:noProof/>
              </w:rPr>
              <w:t xml:space="preserve"> (P.</w:t>
            </w:r>
            <w:r w:rsidR="00D30F59" w:rsidRPr="00AC5340">
              <w:rPr>
                <w:noProof/>
              </w:rPr>
              <w:t>LS.03</w:t>
            </w:r>
            <w:r w:rsidRPr="00AC5340">
              <w:rPr>
                <w:noProof/>
              </w:rPr>
              <w:t>.OPR.036)</w:t>
            </w:r>
          </w:p>
        </w:tc>
        <w:tc>
          <w:tcPr>
            <w:tcW w:w="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4B478E0" w14:textId="5C49A4CF" w:rsidR="00A540BA" w:rsidRPr="00AC5340" w:rsidRDefault="00520325" w:rsidP="00A73CC9">
            <w:pPr>
              <w:pStyle w:val="af1"/>
            </w:pPr>
            <w:r w:rsidRPr="00AC5340">
              <w:t xml:space="preserve">сведения </w:t>
            </w:r>
            <w:r w:rsidR="00CB383C" w:rsidRPr="00AC5340">
              <w:br/>
            </w:r>
            <w:r w:rsidRPr="00AC5340">
              <w:t>о маркированном товаре</w:t>
            </w:r>
            <w:r w:rsidR="00662D7E" w:rsidRPr="00AC5340">
              <w:t xml:space="preserve"> </w:t>
            </w:r>
            <w:r w:rsidR="00A9512A" w:rsidRPr="00AC5340">
              <w:t>(</w:t>
            </w:r>
            <w:r w:rsidR="00A9512A" w:rsidRPr="00AC5340">
              <w:rPr>
                <w:lang w:val="en-US"/>
              </w:rPr>
              <w:t>P</w:t>
            </w:r>
            <w:r w:rsidR="00A9512A" w:rsidRPr="00AC5340">
              <w:t>.</w:t>
            </w:r>
            <w:r w:rsidR="00D30F59" w:rsidRPr="00AC5340">
              <w:rPr>
                <w:lang w:val="en-US"/>
              </w:rPr>
              <w:t>LS</w:t>
            </w:r>
            <w:r w:rsidR="00D30F59" w:rsidRPr="00AC5340">
              <w:t>.03</w:t>
            </w:r>
            <w:r w:rsidR="00A9512A" w:rsidRPr="00AC5340">
              <w:t>.</w:t>
            </w:r>
            <w:r w:rsidR="00A9512A" w:rsidRPr="00AC5340">
              <w:rPr>
                <w:lang w:val="en-US"/>
              </w:rPr>
              <w:t>BEN</w:t>
            </w:r>
            <w:r w:rsidR="00A9512A" w:rsidRPr="00AC5340">
              <w:t>.00</w:t>
            </w:r>
            <w:r w:rsidR="00A73CC9" w:rsidRPr="00AC5340">
              <w:t>4</w:t>
            </w:r>
            <w:r w:rsidR="00A9512A" w:rsidRPr="00AC5340">
              <w:t>)</w:t>
            </w:r>
            <w:r w:rsidR="00A540BA" w:rsidRPr="00AC5340">
              <w:t xml:space="preserve">: </w:t>
            </w:r>
            <w:r w:rsidR="0033691F" w:rsidRPr="00AC5340">
              <w:t>сведения запрошены</w:t>
            </w:r>
          </w:p>
        </w:tc>
        <w:tc>
          <w:tcPr>
            <w:tcW w:w="1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2752BDE" w14:textId="104486BF" w:rsidR="00A540BA" w:rsidRPr="00AC5340" w:rsidRDefault="0033691F" w:rsidP="002C3444">
            <w:pPr>
              <w:pStyle w:val="af1"/>
            </w:pPr>
            <w:r w:rsidRPr="00AC5340">
              <w:rPr>
                <w:noProof/>
              </w:rPr>
              <w:t xml:space="preserve">прием </w:t>
            </w:r>
            <w:r w:rsidR="00A73CC9" w:rsidRPr="00AC5340">
              <w:rPr>
                <w:noProof/>
              </w:rPr>
              <w:t xml:space="preserve">и обработка уполномоченным органом государства-члена, в котором зарегистрирован экспортер, запроса сведений </w:t>
            </w:r>
            <w:r w:rsidR="00CB383C" w:rsidRPr="00AC5340">
              <w:rPr>
                <w:noProof/>
              </w:rPr>
              <w:br/>
            </w:r>
            <w:r w:rsidR="00A73CC9" w:rsidRPr="00AC5340">
              <w:rPr>
                <w:noProof/>
              </w:rPr>
              <w:t>о маркированных товарах, приобретенных в рамках трансграничной торговли</w:t>
            </w:r>
            <w:r w:rsidRPr="00AC5340">
              <w:rPr>
                <w:noProof/>
              </w:rPr>
              <w:t xml:space="preserve"> (P.</w:t>
            </w:r>
            <w:r w:rsidR="00D30F59" w:rsidRPr="00AC5340">
              <w:rPr>
                <w:noProof/>
              </w:rPr>
              <w:t>LS.03</w:t>
            </w:r>
            <w:r w:rsidRPr="00AC5340">
              <w:rPr>
                <w:noProof/>
              </w:rPr>
              <w:t>.OPR.035)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420D82A" w14:textId="754E0AF8" w:rsidR="00A540BA" w:rsidRPr="00AC5340" w:rsidRDefault="00520325" w:rsidP="00FF3EFD">
            <w:pPr>
              <w:pStyle w:val="af1"/>
            </w:pPr>
            <w:r w:rsidRPr="00AC5340">
              <w:t xml:space="preserve">сведения </w:t>
            </w:r>
            <w:r w:rsidR="004B5A16" w:rsidRPr="00AC5340">
              <w:br/>
            </w:r>
            <w:r w:rsidRPr="00AC5340">
              <w:t>о маркированном товаре</w:t>
            </w:r>
            <w:r w:rsidR="00A9512A" w:rsidRPr="00AC5340">
              <w:t xml:space="preserve"> (</w:t>
            </w:r>
            <w:r w:rsidR="00A9512A" w:rsidRPr="00AC5340">
              <w:rPr>
                <w:lang w:val="en-US"/>
              </w:rPr>
              <w:t>P</w:t>
            </w:r>
            <w:r w:rsidR="00A9512A" w:rsidRPr="00AC5340">
              <w:t>.</w:t>
            </w:r>
            <w:r w:rsidR="00D30F59" w:rsidRPr="00AC5340">
              <w:rPr>
                <w:lang w:val="en-US"/>
              </w:rPr>
              <w:t>LS</w:t>
            </w:r>
            <w:r w:rsidR="00D30F59" w:rsidRPr="00AC5340">
              <w:t>.03</w:t>
            </w:r>
            <w:r w:rsidR="00A9512A" w:rsidRPr="00AC5340">
              <w:t>.</w:t>
            </w:r>
            <w:r w:rsidR="00A9512A" w:rsidRPr="00AC5340">
              <w:rPr>
                <w:lang w:val="en-US"/>
              </w:rPr>
              <w:t>BEN</w:t>
            </w:r>
            <w:r w:rsidR="00A9512A" w:rsidRPr="00AC5340">
              <w:t>.00</w:t>
            </w:r>
            <w:r w:rsidR="00A73CC9" w:rsidRPr="00AC5340">
              <w:t>4</w:t>
            </w:r>
            <w:r w:rsidR="00A9512A" w:rsidRPr="00AC5340">
              <w:t>)</w:t>
            </w:r>
            <w:r w:rsidR="00A540BA" w:rsidRPr="00AC5340">
              <w:t xml:space="preserve">: </w:t>
            </w:r>
            <w:r w:rsidR="00FF3EFD" w:rsidRPr="00AC5340">
              <w:t>сведения представлены</w:t>
            </w:r>
          </w:p>
        </w:tc>
        <w:tc>
          <w:tcPr>
            <w:tcW w:w="7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B11881E" w14:textId="4C7EC65C" w:rsidR="00A540BA" w:rsidRPr="00AC5340" w:rsidRDefault="008E35EB" w:rsidP="00A73CC9">
            <w:pPr>
              <w:pStyle w:val="af1"/>
            </w:pPr>
            <w:r w:rsidRPr="00AC5340">
              <w:t xml:space="preserve">представление </w:t>
            </w:r>
            <w:r w:rsidR="00A73CC9" w:rsidRPr="00AC5340">
              <w:t xml:space="preserve">сведений </w:t>
            </w:r>
            <w:r w:rsidR="00CB383C" w:rsidRPr="00AC5340">
              <w:br/>
            </w:r>
            <w:r w:rsidR="00A73CC9" w:rsidRPr="00AC5340">
              <w:t xml:space="preserve">о маркированных товарах, приобретенных </w:t>
            </w:r>
            <w:r w:rsidR="00CB383C" w:rsidRPr="00AC5340">
              <w:br/>
            </w:r>
            <w:r w:rsidR="00A73CC9" w:rsidRPr="00AC5340">
              <w:t>в рамках трансграничной торговли</w:t>
            </w:r>
            <w:r w:rsidRPr="00AC5340">
              <w:t xml:space="preserve">, </w:t>
            </w:r>
            <w:r w:rsidR="00E85865" w:rsidRPr="00AC5340">
              <w:br/>
            </w:r>
            <w:r w:rsidRPr="00AC5340">
              <w:t>по запросу</w:t>
            </w:r>
            <w:r w:rsidR="00A73CC9" w:rsidRPr="00AC5340">
              <w:t xml:space="preserve"> </w:t>
            </w:r>
            <w:r w:rsidR="0033691F" w:rsidRPr="00AC5340">
              <w:t>(P.</w:t>
            </w:r>
            <w:r w:rsidR="00D30F59" w:rsidRPr="00AC5340">
              <w:t>LS.03</w:t>
            </w:r>
            <w:r w:rsidR="0033691F" w:rsidRPr="00AC5340">
              <w:t>.TRN.011)</w:t>
            </w:r>
          </w:p>
        </w:tc>
      </w:tr>
      <w:tr w:rsidR="00B37288" w:rsidRPr="00AC5340" w14:paraId="79F45438" w14:textId="77777777" w:rsidTr="002F163B">
        <w:trPr>
          <w:cantSplit/>
          <w:trHeight w:val="386"/>
          <w:jc w:val="center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  <w:vAlign w:val="center"/>
          </w:tcPr>
          <w:p w14:paraId="33721769" w14:textId="7C7B6A0F" w:rsidR="00B37288" w:rsidRPr="00AC5340" w:rsidRDefault="0053750C" w:rsidP="002F163B">
            <w:pPr>
              <w:pStyle w:val="af1"/>
              <w:keepNext/>
              <w:jc w:val="center"/>
              <w:rPr>
                <w:lang w:val="en-US"/>
              </w:rPr>
            </w:pPr>
            <w:r w:rsidRPr="00AC5340">
              <w:rPr>
                <w:lang w:val="en-US"/>
              </w:rPr>
              <w:lastRenderedPageBreak/>
              <w:t>2</w:t>
            </w:r>
          </w:p>
        </w:tc>
        <w:tc>
          <w:tcPr>
            <w:tcW w:w="474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F8E84B" w14:textId="4D136987" w:rsidR="00B37288" w:rsidRPr="00AC5340" w:rsidRDefault="001E2D09" w:rsidP="00CB383C">
            <w:pPr>
              <w:pStyle w:val="af1"/>
              <w:keepNext/>
              <w:jc w:val="center"/>
            </w:pPr>
            <w:r w:rsidRPr="00AC5340">
              <w:t>Представление</w:t>
            </w:r>
            <w:r w:rsidR="00FF3EFD" w:rsidRPr="00AC5340">
              <w:rPr>
                <w:noProof/>
              </w:rPr>
              <w:t xml:space="preserve"> </w:t>
            </w:r>
            <w:r w:rsidR="00CB383C" w:rsidRPr="00AC5340">
              <w:rPr>
                <w:noProof/>
              </w:rPr>
              <w:t xml:space="preserve">сведений о </w:t>
            </w:r>
            <w:r w:rsidR="001B4D2A" w:rsidRPr="00AC5340">
              <w:rPr>
                <w:noProof/>
              </w:rPr>
              <w:t xml:space="preserve">маркированных </w:t>
            </w:r>
            <w:r w:rsidR="00CB383C" w:rsidRPr="00AC5340">
              <w:rPr>
                <w:noProof/>
              </w:rPr>
              <w:t>товарах</w:t>
            </w:r>
            <w:r w:rsidR="001B4D2A" w:rsidRPr="00AC5340">
              <w:rPr>
                <w:noProof/>
              </w:rPr>
              <w:t>, приобретенных в рамках трансграничной торговли</w:t>
            </w:r>
            <w:r w:rsidRPr="00AC5340">
              <w:rPr>
                <w:noProof/>
              </w:rPr>
              <w:t xml:space="preserve">, </w:t>
            </w:r>
            <w:r w:rsidR="004B5A16" w:rsidRPr="00AC5340">
              <w:rPr>
                <w:noProof/>
              </w:rPr>
              <w:br/>
            </w:r>
            <w:r w:rsidRPr="00AC5340">
              <w:rPr>
                <w:noProof/>
              </w:rPr>
              <w:t>принимаемых к учету</w:t>
            </w:r>
            <w:r w:rsidR="001B4D2A" w:rsidRPr="00AC5340">
              <w:t xml:space="preserve"> </w:t>
            </w:r>
            <w:r w:rsidR="0033691F" w:rsidRPr="00AC5340">
              <w:t>(</w:t>
            </w:r>
            <w:r w:rsidR="0033691F" w:rsidRPr="00AC5340">
              <w:rPr>
                <w:noProof/>
                <w:lang w:val="en-US"/>
              </w:rPr>
              <w:t>P</w:t>
            </w:r>
            <w:r w:rsidR="0033691F" w:rsidRPr="00AC5340">
              <w:rPr>
                <w:noProof/>
              </w:rPr>
              <w:t>.</w:t>
            </w:r>
            <w:r w:rsidR="00D30F59" w:rsidRPr="00AC5340">
              <w:rPr>
                <w:noProof/>
                <w:lang w:val="en-US"/>
              </w:rPr>
              <w:t>LS</w:t>
            </w:r>
            <w:r w:rsidR="00D30F59" w:rsidRPr="00AC5340">
              <w:rPr>
                <w:noProof/>
              </w:rPr>
              <w:t>.03</w:t>
            </w:r>
            <w:r w:rsidR="0033691F" w:rsidRPr="00AC5340">
              <w:rPr>
                <w:noProof/>
              </w:rPr>
              <w:t>.</w:t>
            </w:r>
            <w:r w:rsidR="0033691F" w:rsidRPr="00AC5340">
              <w:rPr>
                <w:noProof/>
                <w:lang w:val="en-US"/>
              </w:rPr>
              <w:t>PRC</w:t>
            </w:r>
            <w:r w:rsidR="0033691F" w:rsidRPr="00AC5340">
              <w:rPr>
                <w:noProof/>
              </w:rPr>
              <w:t>.011</w:t>
            </w:r>
            <w:r w:rsidR="0033691F" w:rsidRPr="00AC5340">
              <w:t>)</w:t>
            </w:r>
          </w:p>
        </w:tc>
      </w:tr>
      <w:tr w:rsidR="0033691F" w:rsidRPr="00AC5340" w14:paraId="092F184D" w14:textId="77777777" w:rsidTr="00A73CC9">
        <w:trPr>
          <w:cantSplit/>
          <w:jc w:val="center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D4FD36B" w14:textId="2476BCAA" w:rsidR="0033691F" w:rsidRPr="00AC5340" w:rsidRDefault="0053750C" w:rsidP="0033691F">
            <w:pPr>
              <w:pStyle w:val="af1"/>
              <w:jc w:val="center"/>
            </w:pPr>
            <w:r w:rsidRPr="00AC5340">
              <w:rPr>
                <w:noProof/>
              </w:rPr>
              <w:t>2</w:t>
            </w:r>
            <w:r w:rsidR="0033691F" w:rsidRPr="00AC5340">
              <w:t>.</w:t>
            </w:r>
            <w:r w:rsidR="0033691F" w:rsidRPr="00AC5340">
              <w:rPr>
                <w:noProof/>
              </w:rPr>
              <w:t>1</w:t>
            </w:r>
          </w:p>
        </w:tc>
        <w:tc>
          <w:tcPr>
            <w:tcW w:w="1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C8D9517" w14:textId="7CC436BB" w:rsidR="0033691F" w:rsidRPr="00AC5340" w:rsidRDefault="0033691F" w:rsidP="0033691F">
            <w:pPr>
              <w:pStyle w:val="af1"/>
              <w:rPr>
                <w:noProof/>
              </w:rPr>
            </w:pPr>
            <w:r w:rsidRPr="00AC5340">
              <w:rPr>
                <w:noProof/>
              </w:rPr>
              <w:t xml:space="preserve">Представление </w:t>
            </w:r>
            <w:r w:rsidR="001B4D2A" w:rsidRPr="00AC5340">
              <w:rPr>
                <w:noProof/>
              </w:rPr>
              <w:t xml:space="preserve">сведений </w:t>
            </w:r>
            <w:r w:rsidR="004B5A16" w:rsidRPr="00AC5340">
              <w:rPr>
                <w:noProof/>
              </w:rPr>
              <w:br/>
            </w:r>
            <w:r w:rsidR="001B4D2A" w:rsidRPr="00AC5340">
              <w:rPr>
                <w:noProof/>
              </w:rPr>
              <w:t xml:space="preserve">о маркированных товарах, </w:t>
            </w:r>
            <w:r w:rsidR="00FF3EFD" w:rsidRPr="00AC5340">
              <w:rPr>
                <w:noProof/>
              </w:rPr>
              <w:t>принимаемых к учету</w:t>
            </w:r>
            <w:r w:rsidRPr="00AC5340">
              <w:rPr>
                <w:noProof/>
              </w:rPr>
              <w:t xml:space="preserve"> (P.</w:t>
            </w:r>
            <w:r w:rsidR="00D30F59" w:rsidRPr="00AC5340">
              <w:rPr>
                <w:noProof/>
              </w:rPr>
              <w:t>LS.03</w:t>
            </w:r>
            <w:r w:rsidRPr="00AC5340">
              <w:rPr>
                <w:noProof/>
              </w:rPr>
              <w:t>.OPR.037).</w:t>
            </w:r>
          </w:p>
          <w:p w14:paraId="2B27B980" w14:textId="0787E413" w:rsidR="0033691F" w:rsidRPr="00AC5340" w:rsidRDefault="0033691F" w:rsidP="0044391F">
            <w:pPr>
              <w:pStyle w:val="af1"/>
            </w:pPr>
            <w:r w:rsidRPr="00AC5340">
              <w:rPr>
                <w:noProof/>
              </w:rPr>
              <w:t xml:space="preserve">Прием </w:t>
            </w:r>
            <w:r w:rsidR="001B4D2A" w:rsidRPr="00AC5340">
              <w:rPr>
                <w:noProof/>
              </w:rPr>
              <w:t xml:space="preserve">уведомления </w:t>
            </w:r>
            <w:r w:rsidR="004B5A16" w:rsidRPr="00AC5340">
              <w:rPr>
                <w:noProof/>
              </w:rPr>
              <w:br/>
            </w:r>
            <w:r w:rsidR="001B4D2A" w:rsidRPr="00AC5340">
              <w:rPr>
                <w:noProof/>
              </w:rPr>
              <w:t xml:space="preserve">о </w:t>
            </w:r>
            <w:r w:rsidR="00B02AB1" w:rsidRPr="00AC5340">
              <w:rPr>
                <w:noProof/>
              </w:rPr>
              <w:t xml:space="preserve">результате </w:t>
            </w:r>
            <w:r w:rsidR="001B4D2A" w:rsidRPr="00AC5340">
              <w:rPr>
                <w:noProof/>
              </w:rPr>
              <w:t xml:space="preserve">обработки сведений о маркированных товарах, </w:t>
            </w:r>
            <w:r w:rsidR="00FF3EFD" w:rsidRPr="00AC5340">
              <w:rPr>
                <w:noProof/>
              </w:rPr>
              <w:t>принимаемых к учету</w:t>
            </w:r>
            <w:r w:rsidR="001B4D2A" w:rsidRPr="00AC5340">
              <w:rPr>
                <w:noProof/>
              </w:rPr>
              <w:t xml:space="preserve"> </w:t>
            </w:r>
            <w:r w:rsidRPr="00AC5340">
              <w:rPr>
                <w:noProof/>
              </w:rPr>
              <w:t>(P.</w:t>
            </w:r>
            <w:r w:rsidR="00D30F59" w:rsidRPr="00AC5340">
              <w:rPr>
                <w:noProof/>
              </w:rPr>
              <w:t>LS.03</w:t>
            </w:r>
            <w:r w:rsidRPr="00AC5340">
              <w:rPr>
                <w:noProof/>
              </w:rPr>
              <w:t>.OPR.039)</w:t>
            </w:r>
          </w:p>
        </w:tc>
        <w:tc>
          <w:tcPr>
            <w:tcW w:w="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2C08F23" w14:textId="55FBC47F" w:rsidR="0033691F" w:rsidRPr="00AC5340" w:rsidRDefault="0033691F" w:rsidP="00A73CC9">
            <w:pPr>
              <w:pStyle w:val="af1"/>
            </w:pPr>
            <w:r w:rsidRPr="00AC5340">
              <w:t xml:space="preserve">сведения </w:t>
            </w:r>
            <w:r w:rsidR="004B5A16" w:rsidRPr="00AC5340">
              <w:br/>
            </w:r>
            <w:r w:rsidRPr="00AC5340">
              <w:t>о маркированном товаре (</w:t>
            </w:r>
            <w:r w:rsidRPr="00AC5340">
              <w:rPr>
                <w:lang w:val="en-US"/>
              </w:rPr>
              <w:t>P</w:t>
            </w:r>
            <w:r w:rsidRPr="00AC5340">
              <w:t>.</w:t>
            </w:r>
            <w:r w:rsidR="00D30F59" w:rsidRPr="00AC5340">
              <w:rPr>
                <w:lang w:val="en-US"/>
              </w:rPr>
              <w:t>LS</w:t>
            </w:r>
            <w:r w:rsidR="00D30F59" w:rsidRPr="00AC5340">
              <w:t>.03</w:t>
            </w:r>
            <w:r w:rsidRPr="00AC5340">
              <w:t>.</w:t>
            </w:r>
            <w:r w:rsidRPr="00AC5340">
              <w:rPr>
                <w:lang w:val="en-US"/>
              </w:rPr>
              <w:t>BEN</w:t>
            </w:r>
            <w:r w:rsidRPr="00AC5340">
              <w:t>.00</w:t>
            </w:r>
            <w:r w:rsidR="00A73CC9" w:rsidRPr="00AC5340">
              <w:t>4</w:t>
            </w:r>
            <w:r w:rsidRPr="00AC5340">
              <w:t>): сведения представлены</w:t>
            </w:r>
          </w:p>
        </w:tc>
        <w:tc>
          <w:tcPr>
            <w:tcW w:w="1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040325D" w14:textId="36AE28B5" w:rsidR="0033691F" w:rsidRPr="00AC5340" w:rsidRDefault="0033691F" w:rsidP="00FF3EFD">
            <w:pPr>
              <w:pStyle w:val="af1"/>
            </w:pPr>
            <w:r w:rsidRPr="00AC5340">
              <w:rPr>
                <w:noProof/>
              </w:rPr>
              <w:t xml:space="preserve">прием </w:t>
            </w:r>
            <w:r w:rsidR="001B4D2A" w:rsidRPr="00AC5340">
              <w:rPr>
                <w:noProof/>
              </w:rPr>
              <w:t xml:space="preserve">и обработка уполномоченным органом государства-члена, в котором зарегистрирован экспортер, сведений о маркированных товарах, </w:t>
            </w:r>
            <w:r w:rsidR="00FF3EFD" w:rsidRPr="00AC5340">
              <w:rPr>
                <w:noProof/>
              </w:rPr>
              <w:t xml:space="preserve">принимаемых </w:t>
            </w:r>
            <w:r w:rsidR="004B5A16" w:rsidRPr="00AC5340">
              <w:rPr>
                <w:noProof/>
              </w:rPr>
              <w:br/>
            </w:r>
            <w:r w:rsidR="00FF3EFD" w:rsidRPr="00AC5340">
              <w:rPr>
                <w:noProof/>
              </w:rPr>
              <w:t>к учету</w:t>
            </w:r>
            <w:r w:rsidR="001B4D2A" w:rsidRPr="00AC5340">
              <w:rPr>
                <w:noProof/>
              </w:rPr>
              <w:t xml:space="preserve"> </w:t>
            </w:r>
            <w:r w:rsidRPr="00AC5340">
              <w:rPr>
                <w:noProof/>
              </w:rPr>
              <w:t>(P.</w:t>
            </w:r>
            <w:r w:rsidR="00D30F59" w:rsidRPr="00AC5340">
              <w:rPr>
                <w:noProof/>
              </w:rPr>
              <w:t>LS.03</w:t>
            </w:r>
            <w:r w:rsidRPr="00AC5340">
              <w:rPr>
                <w:noProof/>
              </w:rPr>
              <w:t>.OPR.038).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9D91558" w14:textId="4306C8D4" w:rsidR="0033691F" w:rsidRPr="00AC5340" w:rsidRDefault="0033691F" w:rsidP="00115306">
            <w:pPr>
              <w:pStyle w:val="af1"/>
            </w:pPr>
            <w:r w:rsidRPr="00AC5340">
              <w:t xml:space="preserve">сведения </w:t>
            </w:r>
            <w:r w:rsidR="004B5A16" w:rsidRPr="00AC5340">
              <w:br/>
            </w:r>
            <w:r w:rsidRPr="00AC5340">
              <w:t>о маркированном товаре (</w:t>
            </w:r>
            <w:r w:rsidRPr="00AC5340">
              <w:rPr>
                <w:lang w:val="en-US"/>
              </w:rPr>
              <w:t>P</w:t>
            </w:r>
            <w:r w:rsidRPr="00AC5340">
              <w:t>.</w:t>
            </w:r>
            <w:r w:rsidR="00D30F59" w:rsidRPr="00AC5340">
              <w:rPr>
                <w:lang w:val="en-US"/>
              </w:rPr>
              <w:t>LS</w:t>
            </w:r>
            <w:r w:rsidR="00D30F59" w:rsidRPr="00AC5340">
              <w:t>.03</w:t>
            </w:r>
            <w:r w:rsidRPr="00AC5340">
              <w:t>.</w:t>
            </w:r>
            <w:r w:rsidRPr="00AC5340">
              <w:rPr>
                <w:lang w:val="en-US"/>
              </w:rPr>
              <w:t>BEN</w:t>
            </w:r>
            <w:r w:rsidRPr="00AC5340">
              <w:t>.00</w:t>
            </w:r>
            <w:r w:rsidR="00A73CC9" w:rsidRPr="00AC5340">
              <w:t>4</w:t>
            </w:r>
            <w:r w:rsidRPr="00AC5340">
              <w:t xml:space="preserve">): </w:t>
            </w:r>
            <w:r w:rsidR="00115306" w:rsidRPr="00AC5340">
              <w:t>сведения обработаны</w:t>
            </w:r>
          </w:p>
        </w:tc>
        <w:tc>
          <w:tcPr>
            <w:tcW w:w="7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B58C214" w14:textId="5187D45B" w:rsidR="0033691F" w:rsidRPr="00AC5340" w:rsidRDefault="0033691F" w:rsidP="001B4D2A">
            <w:pPr>
              <w:pStyle w:val="af1"/>
            </w:pPr>
            <w:r w:rsidRPr="00AC5340">
              <w:t xml:space="preserve">представление </w:t>
            </w:r>
            <w:r w:rsidR="001B4D2A" w:rsidRPr="00AC5340">
              <w:t>сведений о приеме</w:t>
            </w:r>
            <w:r w:rsidR="00FF3EFD" w:rsidRPr="00AC5340">
              <w:t xml:space="preserve"> </w:t>
            </w:r>
            <w:r w:rsidR="001B4D2A" w:rsidRPr="00AC5340">
              <w:t>маркированных товаров</w:t>
            </w:r>
            <w:r w:rsidR="00FF3EFD" w:rsidRPr="00AC5340">
              <w:t xml:space="preserve"> к учету</w:t>
            </w:r>
          </w:p>
          <w:p w14:paraId="3814989A" w14:textId="76534C2C" w:rsidR="0033691F" w:rsidRPr="00AC5340" w:rsidRDefault="0033691F" w:rsidP="00FF3EFD">
            <w:pPr>
              <w:pStyle w:val="af1"/>
            </w:pPr>
            <w:r w:rsidRPr="00AC5340">
              <w:t>(P.</w:t>
            </w:r>
            <w:r w:rsidR="00D30F59" w:rsidRPr="00AC5340">
              <w:t>LS.03</w:t>
            </w:r>
            <w:r w:rsidRPr="00AC5340">
              <w:t>.TRN.012)</w:t>
            </w:r>
          </w:p>
        </w:tc>
      </w:tr>
      <w:tr w:rsidR="0033691F" w:rsidRPr="00AC5340" w14:paraId="619B9CAA" w14:textId="77777777" w:rsidTr="002F163B">
        <w:trPr>
          <w:cantSplit/>
          <w:trHeight w:val="386"/>
          <w:jc w:val="center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  <w:vAlign w:val="center"/>
          </w:tcPr>
          <w:p w14:paraId="3DE0368C" w14:textId="69D76318" w:rsidR="0033691F" w:rsidRPr="00AC5340" w:rsidRDefault="0053750C" w:rsidP="0033691F">
            <w:pPr>
              <w:pStyle w:val="af1"/>
              <w:keepNext/>
              <w:jc w:val="center"/>
              <w:rPr>
                <w:lang w:val="en-US"/>
              </w:rPr>
            </w:pPr>
            <w:r w:rsidRPr="00AC5340">
              <w:rPr>
                <w:lang w:val="en-US"/>
              </w:rPr>
              <w:lastRenderedPageBreak/>
              <w:t>3</w:t>
            </w:r>
          </w:p>
        </w:tc>
        <w:tc>
          <w:tcPr>
            <w:tcW w:w="474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996A9B" w14:textId="72733C22" w:rsidR="0033691F" w:rsidRPr="00AC5340" w:rsidRDefault="001E2D09" w:rsidP="001E2D09">
            <w:pPr>
              <w:pStyle w:val="af1"/>
              <w:keepNext/>
              <w:jc w:val="center"/>
            </w:pPr>
            <w:r w:rsidRPr="00AC5340">
              <w:t>Представление сведений об о</w:t>
            </w:r>
            <w:r w:rsidR="0053750C" w:rsidRPr="00AC5340">
              <w:t>тказ</w:t>
            </w:r>
            <w:r w:rsidRPr="00AC5340">
              <w:t>е</w:t>
            </w:r>
            <w:r w:rsidR="0053750C" w:rsidRPr="00AC5340">
              <w:t xml:space="preserve"> </w:t>
            </w:r>
            <w:r w:rsidRPr="00AC5340">
              <w:t>в п</w:t>
            </w:r>
            <w:r w:rsidRPr="00AC5340">
              <w:rPr>
                <w:noProof/>
              </w:rPr>
              <w:t xml:space="preserve">риеме </w:t>
            </w:r>
            <w:r w:rsidR="00115306" w:rsidRPr="00AC5340">
              <w:rPr>
                <w:noProof/>
              </w:rPr>
              <w:t xml:space="preserve">к учету </w:t>
            </w:r>
            <w:r w:rsidR="0053750C" w:rsidRPr="00AC5340">
              <w:rPr>
                <w:noProof/>
              </w:rPr>
              <w:t xml:space="preserve">маркированных товаров, </w:t>
            </w:r>
            <w:r w:rsidR="004B5A16" w:rsidRPr="00AC5340">
              <w:rPr>
                <w:noProof/>
              </w:rPr>
              <w:br/>
            </w:r>
            <w:r w:rsidR="0053750C" w:rsidRPr="00AC5340">
              <w:rPr>
                <w:noProof/>
              </w:rPr>
              <w:t>приобретенных в рамках трансграничной торговли</w:t>
            </w:r>
            <w:r w:rsidR="0053750C" w:rsidRPr="00AC5340">
              <w:t xml:space="preserve"> (</w:t>
            </w:r>
            <w:r w:rsidR="0053750C" w:rsidRPr="00AC5340">
              <w:rPr>
                <w:noProof/>
                <w:lang w:val="en-US"/>
              </w:rPr>
              <w:t>P</w:t>
            </w:r>
            <w:r w:rsidR="0053750C" w:rsidRPr="00AC5340">
              <w:rPr>
                <w:noProof/>
              </w:rPr>
              <w:t>.</w:t>
            </w:r>
            <w:r w:rsidR="00D30F59" w:rsidRPr="00AC5340">
              <w:rPr>
                <w:noProof/>
                <w:lang w:val="en-US"/>
              </w:rPr>
              <w:t>LS</w:t>
            </w:r>
            <w:r w:rsidR="00D30F59" w:rsidRPr="00AC5340">
              <w:rPr>
                <w:noProof/>
              </w:rPr>
              <w:t>.03</w:t>
            </w:r>
            <w:r w:rsidR="0053750C" w:rsidRPr="00AC5340">
              <w:rPr>
                <w:noProof/>
              </w:rPr>
              <w:t>.</w:t>
            </w:r>
            <w:r w:rsidR="0053750C" w:rsidRPr="00AC5340">
              <w:rPr>
                <w:noProof/>
                <w:lang w:val="en-US"/>
              </w:rPr>
              <w:t>PRC</w:t>
            </w:r>
            <w:r w:rsidR="0053750C" w:rsidRPr="00AC5340">
              <w:rPr>
                <w:noProof/>
              </w:rPr>
              <w:t>.012</w:t>
            </w:r>
            <w:r w:rsidR="0053750C" w:rsidRPr="00AC5340">
              <w:t>)</w:t>
            </w:r>
          </w:p>
        </w:tc>
      </w:tr>
      <w:tr w:rsidR="0033691F" w:rsidRPr="00AC5340" w14:paraId="7B536153" w14:textId="77777777" w:rsidTr="00A73CC9">
        <w:trPr>
          <w:cantSplit/>
          <w:jc w:val="center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9D6163A" w14:textId="7857EAC6" w:rsidR="0033691F" w:rsidRPr="00AC5340" w:rsidRDefault="0053750C" w:rsidP="0033691F">
            <w:pPr>
              <w:pStyle w:val="af1"/>
              <w:jc w:val="center"/>
            </w:pPr>
            <w:r w:rsidRPr="00AC5340">
              <w:t>3</w:t>
            </w:r>
            <w:r w:rsidR="0033691F" w:rsidRPr="00AC5340">
              <w:t>.</w:t>
            </w:r>
            <w:r w:rsidR="0033691F" w:rsidRPr="00AC5340">
              <w:rPr>
                <w:noProof/>
              </w:rPr>
              <w:t>1</w:t>
            </w:r>
          </w:p>
        </w:tc>
        <w:tc>
          <w:tcPr>
            <w:tcW w:w="1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51F7B33" w14:textId="4C7C28AE" w:rsidR="0033691F" w:rsidRPr="00AC5340" w:rsidRDefault="0053750C" w:rsidP="0033691F">
            <w:pPr>
              <w:pStyle w:val="af1"/>
            </w:pPr>
            <w:r w:rsidRPr="00AC5340">
              <w:rPr>
                <w:noProof/>
              </w:rPr>
              <w:t xml:space="preserve">Представление </w:t>
            </w:r>
            <w:r w:rsidR="001B4D2A" w:rsidRPr="00AC5340">
              <w:rPr>
                <w:noProof/>
              </w:rPr>
              <w:t>сведений</w:t>
            </w:r>
            <w:r w:rsidR="008E35EB" w:rsidRPr="00AC5340">
              <w:rPr>
                <w:noProof/>
              </w:rPr>
              <w:t xml:space="preserve"> </w:t>
            </w:r>
            <w:r w:rsidR="00E85865" w:rsidRPr="00AC5340">
              <w:rPr>
                <w:noProof/>
              </w:rPr>
              <w:br/>
            </w:r>
            <w:r w:rsidR="008E35EB" w:rsidRPr="00AC5340">
              <w:rPr>
                <w:noProof/>
              </w:rPr>
              <w:t>о</w:t>
            </w:r>
            <w:r w:rsidR="001B4D2A" w:rsidRPr="00AC5340">
              <w:rPr>
                <w:noProof/>
              </w:rPr>
              <w:t xml:space="preserve"> </w:t>
            </w:r>
            <w:r w:rsidR="008E35EB" w:rsidRPr="00AC5340">
              <w:rPr>
                <w:noProof/>
              </w:rPr>
              <w:t xml:space="preserve">маркированных товарах, </w:t>
            </w:r>
            <w:r w:rsidR="00E85865" w:rsidRPr="00AC5340">
              <w:rPr>
                <w:noProof/>
              </w:rPr>
              <w:br/>
            </w:r>
            <w:r w:rsidR="008E35EB" w:rsidRPr="00AC5340">
              <w:rPr>
                <w:noProof/>
              </w:rPr>
              <w:t xml:space="preserve">в приеме к учету которых отказано </w:t>
            </w:r>
            <w:r w:rsidRPr="00AC5340">
              <w:rPr>
                <w:noProof/>
              </w:rPr>
              <w:t>(P.</w:t>
            </w:r>
            <w:r w:rsidR="00D30F59" w:rsidRPr="00AC5340">
              <w:rPr>
                <w:noProof/>
              </w:rPr>
              <w:t>LS.03</w:t>
            </w:r>
            <w:r w:rsidRPr="00AC5340">
              <w:rPr>
                <w:noProof/>
              </w:rPr>
              <w:t>.OPR.040)</w:t>
            </w:r>
            <w:r w:rsidR="0033691F" w:rsidRPr="00AC5340">
              <w:t>.</w:t>
            </w:r>
          </w:p>
          <w:p w14:paraId="73C61BFB" w14:textId="76FBA735" w:rsidR="0033691F" w:rsidRPr="00AC5340" w:rsidRDefault="0053750C" w:rsidP="00115306">
            <w:pPr>
              <w:pStyle w:val="af1"/>
            </w:pPr>
            <w:r w:rsidRPr="00AC5340">
              <w:rPr>
                <w:noProof/>
              </w:rPr>
              <w:t xml:space="preserve">Прием </w:t>
            </w:r>
            <w:r w:rsidR="001B4D2A" w:rsidRPr="00AC5340">
              <w:rPr>
                <w:noProof/>
              </w:rPr>
              <w:t xml:space="preserve">уведомления </w:t>
            </w:r>
            <w:r w:rsidR="001919F6">
              <w:rPr>
                <w:noProof/>
              </w:rPr>
              <w:br/>
            </w:r>
            <w:r w:rsidR="001B4D2A" w:rsidRPr="00AC5340">
              <w:rPr>
                <w:noProof/>
              </w:rPr>
              <w:t>о результат</w:t>
            </w:r>
            <w:r w:rsidR="00B02AB1" w:rsidRPr="00AC5340">
              <w:rPr>
                <w:noProof/>
              </w:rPr>
              <w:t>е</w:t>
            </w:r>
            <w:r w:rsidR="001B4D2A" w:rsidRPr="00AC5340">
              <w:rPr>
                <w:noProof/>
              </w:rPr>
              <w:t xml:space="preserve"> обработки сведений об отказе в приеме </w:t>
            </w:r>
            <w:r w:rsidR="00E85865" w:rsidRPr="00AC5340">
              <w:rPr>
                <w:noProof/>
              </w:rPr>
              <w:br/>
            </w:r>
            <w:r w:rsidR="00115306" w:rsidRPr="00AC5340">
              <w:rPr>
                <w:noProof/>
              </w:rPr>
              <w:t xml:space="preserve">к учету </w:t>
            </w:r>
            <w:r w:rsidR="001B4D2A" w:rsidRPr="00AC5340">
              <w:rPr>
                <w:noProof/>
              </w:rPr>
              <w:t xml:space="preserve">маркированных товаров </w:t>
            </w:r>
            <w:r w:rsidRPr="00AC5340">
              <w:rPr>
                <w:noProof/>
              </w:rPr>
              <w:t>(P.</w:t>
            </w:r>
            <w:r w:rsidR="00D30F59" w:rsidRPr="00AC5340">
              <w:rPr>
                <w:noProof/>
              </w:rPr>
              <w:t>LS.03</w:t>
            </w:r>
            <w:r w:rsidRPr="00AC5340">
              <w:rPr>
                <w:noProof/>
              </w:rPr>
              <w:t>.OPR.042)</w:t>
            </w:r>
          </w:p>
        </w:tc>
        <w:tc>
          <w:tcPr>
            <w:tcW w:w="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B3E9B32" w14:textId="4F27BC9A" w:rsidR="0033691F" w:rsidRPr="00AC5340" w:rsidRDefault="0053750C" w:rsidP="001B4D2A">
            <w:pPr>
              <w:pStyle w:val="af1"/>
            </w:pPr>
            <w:r w:rsidRPr="00AC5340">
              <w:t>с</w:t>
            </w:r>
            <w:r w:rsidR="0033691F" w:rsidRPr="00AC5340">
              <w:t xml:space="preserve">ведения </w:t>
            </w:r>
            <w:r w:rsidR="00E85865" w:rsidRPr="00AC5340">
              <w:br/>
            </w:r>
            <w:r w:rsidR="0033691F" w:rsidRPr="00AC5340">
              <w:t>о маркированном товаре (</w:t>
            </w:r>
            <w:r w:rsidR="0033691F" w:rsidRPr="00AC5340">
              <w:rPr>
                <w:lang w:val="en-US"/>
              </w:rPr>
              <w:t>P</w:t>
            </w:r>
            <w:r w:rsidR="0033691F" w:rsidRPr="00AC5340">
              <w:t>.</w:t>
            </w:r>
            <w:r w:rsidR="00D30F59" w:rsidRPr="00AC5340">
              <w:rPr>
                <w:lang w:val="en-US"/>
              </w:rPr>
              <w:t>LS</w:t>
            </w:r>
            <w:r w:rsidR="00D30F59" w:rsidRPr="00AC5340">
              <w:t>.03</w:t>
            </w:r>
            <w:r w:rsidR="0033691F" w:rsidRPr="00AC5340">
              <w:t>.</w:t>
            </w:r>
            <w:r w:rsidR="0033691F" w:rsidRPr="00AC5340">
              <w:rPr>
                <w:lang w:val="en-US"/>
              </w:rPr>
              <w:t>BEN</w:t>
            </w:r>
            <w:r w:rsidR="0033691F" w:rsidRPr="00AC5340">
              <w:t>.00</w:t>
            </w:r>
            <w:r w:rsidR="001B4D2A" w:rsidRPr="00AC5340">
              <w:t>4</w:t>
            </w:r>
            <w:r w:rsidR="0033691F" w:rsidRPr="00AC5340">
              <w:t>): сведения представлены</w:t>
            </w:r>
          </w:p>
        </w:tc>
        <w:tc>
          <w:tcPr>
            <w:tcW w:w="1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BD49F23" w14:textId="427B2DA5" w:rsidR="0033691F" w:rsidRPr="00AC5340" w:rsidRDefault="0053750C" w:rsidP="0033691F">
            <w:pPr>
              <w:pStyle w:val="af1"/>
            </w:pPr>
            <w:r w:rsidRPr="00AC5340">
              <w:rPr>
                <w:noProof/>
              </w:rPr>
              <w:t xml:space="preserve">прием </w:t>
            </w:r>
            <w:r w:rsidR="001B4D2A" w:rsidRPr="00AC5340">
              <w:rPr>
                <w:noProof/>
              </w:rPr>
              <w:t xml:space="preserve">и обработка уполномоченным органом государства-члена, в котором зарегистрирован экспортер, сведений об отказе в приеме </w:t>
            </w:r>
            <w:r w:rsidR="00115306" w:rsidRPr="00AC5340">
              <w:rPr>
                <w:noProof/>
              </w:rPr>
              <w:t xml:space="preserve">к учету </w:t>
            </w:r>
            <w:r w:rsidR="001B4D2A" w:rsidRPr="00AC5340">
              <w:rPr>
                <w:noProof/>
              </w:rPr>
              <w:t xml:space="preserve">маркированных товаров, приобретенных </w:t>
            </w:r>
            <w:r w:rsidR="00E85865" w:rsidRPr="00AC5340">
              <w:rPr>
                <w:noProof/>
              </w:rPr>
              <w:br/>
            </w:r>
            <w:r w:rsidR="001B4D2A" w:rsidRPr="00AC5340">
              <w:rPr>
                <w:noProof/>
              </w:rPr>
              <w:t xml:space="preserve">в рамках трансграничной торговли </w:t>
            </w:r>
            <w:r w:rsidRPr="00AC5340">
              <w:rPr>
                <w:noProof/>
              </w:rPr>
              <w:t>(P.</w:t>
            </w:r>
            <w:r w:rsidR="00D30F59" w:rsidRPr="00AC5340">
              <w:rPr>
                <w:noProof/>
              </w:rPr>
              <w:t>LS.03</w:t>
            </w:r>
            <w:r w:rsidRPr="00AC5340">
              <w:rPr>
                <w:noProof/>
              </w:rPr>
              <w:t>.OPR.041)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FFD79A8" w14:textId="6BD3BAC9" w:rsidR="0053750C" w:rsidRPr="00AC5340" w:rsidRDefault="0053750C" w:rsidP="0053750C">
            <w:pPr>
              <w:pStyle w:val="af1"/>
            </w:pPr>
            <w:r w:rsidRPr="00AC5340">
              <w:t xml:space="preserve">сведения </w:t>
            </w:r>
            <w:r w:rsidR="005504BB">
              <w:br/>
            </w:r>
            <w:r w:rsidRPr="00AC5340">
              <w:t>о маркированном товаре (</w:t>
            </w:r>
            <w:r w:rsidRPr="00AC5340">
              <w:rPr>
                <w:lang w:val="en-US"/>
              </w:rPr>
              <w:t>P</w:t>
            </w:r>
            <w:r w:rsidRPr="00AC5340">
              <w:t>.</w:t>
            </w:r>
            <w:r w:rsidR="00D30F59" w:rsidRPr="00AC5340">
              <w:rPr>
                <w:lang w:val="en-US"/>
              </w:rPr>
              <w:t>LS</w:t>
            </w:r>
            <w:r w:rsidR="00D30F59" w:rsidRPr="00AC5340">
              <w:t>.03</w:t>
            </w:r>
            <w:r w:rsidRPr="00AC5340">
              <w:t>.</w:t>
            </w:r>
            <w:r w:rsidRPr="00AC5340">
              <w:rPr>
                <w:lang w:val="en-US"/>
              </w:rPr>
              <w:t>BEN</w:t>
            </w:r>
            <w:r w:rsidRPr="00AC5340">
              <w:t>.00</w:t>
            </w:r>
            <w:r w:rsidR="001B4D2A" w:rsidRPr="00AC5340">
              <w:t>4</w:t>
            </w:r>
            <w:r w:rsidRPr="00AC5340">
              <w:t xml:space="preserve">): </w:t>
            </w:r>
            <w:r w:rsidR="00115306" w:rsidRPr="00AC5340">
              <w:t>сведения обработаны</w:t>
            </w:r>
          </w:p>
          <w:p w14:paraId="66E9D09D" w14:textId="62A43120" w:rsidR="0033691F" w:rsidRPr="00AC5340" w:rsidRDefault="0033691F" w:rsidP="0033691F">
            <w:pPr>
              <w:pStyle w:val="af1"/>
            </w:pPr>
          </w:p>
        </w:tc>
        <w:tc>
          <w:tcPr>
            <w:tcW w:w="7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57E919B" w14:textId="4B7BCC37" w:rsidR="0053750C" w:rsidRPr="00AC5340" w:rsidRDefault="0053750C" w:rsidP="0053750C">
            <w:pPr>
              <w:pStyle w:val="af1"/>
            </w:pPr>
            <w:r w:rsidRPr="00AC5340">
              <w:t xml:space="preserve">представление сведений об отказе в приеме </w:t>
            </w:r>
            <w:r w:rsidR="00FF3EFD" w:rsidRPr="00AC5340">
              <w:t xml:space="preserve">к учету </w:t>
            </w:r>
            <w:r w:rsidRPr="00AC5340">
              <w:t>маркированных товаров</w:t>
            </w:r>
          </w:p>
          <w:p w14:paraId="32F4FB24" w14:textId="625A4EB9" w:rsidR="0033691F" w:rsidRPr="00AC5340" w:rsidRDefault="0053750C" w:rsidP="0053750C">
            <w:pPr>
              <w:pStyle w:val="af1"/>
            </w:pPr>
            <w:r w:rsidRPr="00AC5340">
              <w:t>(P.</w:t>
            </w:r>
            <w:r w:rsidR="00D30F59" w:rsidRPr="00AC5340">
              <w:t>LS.03</w:t>
            </w:r>
            <w:r w:rsidRPr="00AC5340">
              <w:t>.TRN.013)</w:t>
            </w:r>
          </w:p>
        </w:tc>
      </w:tr>
      <w:tr w:rsidR="00C65505" w:rsidRPr="00AC5340" w14:paraId="6A5BD0F5" w14:textId="77777777" w:rsidTr="00C65505">
        <w:trPr>
          <w:cantSplit/>
          <w:jc w:val="center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4B3B466" w14:textId="37D5D5CB" w:rsidR="00C65505" w:rsidRPr="00AC5340" w:rsidRDefault="00C65505" w:rsidP="004B5A16">
            <w:pPr>
              <w:pStyle w:val="af1"/>
              <w:pageBreakBefore/>
              <w:jc w:val="center"/>
            </w:pPr>
            <w:r w:rsidRPr="00AC5340">
              <w:lastRenderedPageBreak/>
              <w:t>4</w:t>
            </w:r>
          </w:p>
        </w:tc>
        <w:tc>
          <w:tcPr>
            <w:tcW w:w="474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961DCAD" w14:textId="14BCBA08" w:rsidR="00C65505" w:rsidRPr="00AC5340" w:rsidRDefault="00C65505" w:rsidP="004B5A16">
            <w:pPr>
              <w:pStyle w:val="af1"/>
              <w:pageBreakBefore/>
              <w:jc w:val="center"/>
            </w:pPr>
            <w:r w:rsidRPr="00AC5340">
              <w:t xml:space="preserve">Информирование о реализации </w:t>
            </w:r>
            <w:r w:rsidR="00826E68" w:rsidRPr="00AC5340">
              <w:t xml:space="preserve">экспортером (продавцом) </w:t>
            </w:r>
            <w:r w:rsidRPr="00AC5340">
              <w:t xml:space="preserve">маркированных товаров </w:t>
            </w:r>
            <w:r w:rsidR="008850BD" w:rsidRPr="00AC5340">
              <w:br/>
            </w:r>
            <w:r w:rsidRPr="00AC5340">
              <w:t>в рамках трансграничной торговли (</w:t>
            </w:r>
            <w:r w:rsidRPr="00AC5340">
              <w:rPr>
                <w:noProof/>
                <w:lang w:val="en-US"/>
              </w:rPr>
              <w:t>P</w:t>
            </w:r>
            <w:r w:rsidRPr="00AC5340">
              <w:rPr>
                <w:noProof/>
              </w:rPr>
              <w:t>.</w:t>
            </w:r>
            <w:r w:rsidR="00D30F59" w:rsidRPr="00AC5340">
              <w:rPr>
                <w:noProof/>
                <w:lang w:val="en-US"/>
              </w:rPr>
              <w:t>LS</w:t>
            </w:r>
            <w:r w:rsidR="00D30F59" w:rsidRPr="00AC5340">
              <w:rPr>
                <w:noProof/>
              </w:rPr>
              <w:t>.03</w:t>
            </w:r>
            <w:r w:rsidRPr="00AC5340">
              <w:rPr>
                <w:noProof/>
              </w:rPr>
              <w:t>.</w:t>
            </w:r>
            <w:r w:rsidRPr="00AC5340">
              <w:rPr>
                <w:noProof/>
                <w:lang w:val="en-US"/>
              </w:rPr>
              <w:t>PRC</w:t>
            </w:r>
            <w:r w:rsidRPr="00AC5340">
              <w:rPr>
                <w:noProof/>
              </w:rPr>
              <w:t>.013</w:t>
            </w:r>
            <w:r w:rsidRPr="00AC5340">
              <w:t>)</w:t>
            </w:r>
          </w:p>
        </w:tc>
      </w:tr>
      <w:tr w:rsidR="00AB4D3F" w:rsidRPr="00AC5340" w14:paraId="002A0A47" w14:textId="77777777" w:rsidTr="00A73CC9">
        <w:trPr>
          <w:cantSplit/>
          <w:jc w:val="center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BB1A8CC" w14:textId="49F68C33" w:rsidR="00AB4D3F" w:rsidRPr="00AC5340" w:rsidRDefault="00AB4D3F" w:rsidP="00AB4D3F">
            <w:pPr>
              <w:pStyle w:val="af1"/>
              <w:jc w:val="center"/>
            </w:pPr>
            <w:r w:rsidRPr="00AC5340">
              <w:t>4.1</w:t>
            </w:r>
          </w:p>
        </w:tc>
        <w:tc>
          <w:tcPr>
            <w:tcW w:w="1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120D313" w14:textId="41791FB7" w:rsidR="00AB4D3F" w:rsidRPr="00AC5340" w:rsidRDefault="00AB4D3F" w:rsidP="00AB4D3F">
            <w:pPr>
              <w:pStyle w:val="af1"/>
            </w:pPr>
            <w:r w:rsidRPr="00AC5340">
              <w:rPr>
                <w:noProof/>
              </w:rPr>
              <w:t>Представление сведений</w:t>
            </w:r>
            <w:r w:rsidR="001E2D09" w:rsidRPr="00AC5340">
              <w:rPr>
                <w:noProof/>
              </w:rPr>
              <w:br/>
            </w:r>
            <w:r w:rsidRPr="00AC5340">
              <w:t xml:space="preserve">о реализации маркированных товаров в рамках трансграничной торговли </w:t>
            </w:r>
            <w:r w:rsidRPr="00AC5340">
              <w:rPr>
                <w:noProof/>
              </w:rPr>
              <w:t>(P.</w:t>
            </w:r>
            <w:r w:rsidR="00D30F59" w:rsidRPr="00AC5340">
              <w:rPr>
                <w:noProof/>
              </w:rPr>
              <w:t>LS.03</w:t>
            </w:r>
            <w:r w:rsidRPr="00AC5340">
              <w:rPr>
                <w:noProof/>
              </w:rPr>
              <w:t>.OPR.043)</w:t>
            </w:r>
            <w:r w:rsidRPr="00AC5340">
              <w:t>.</w:t>
            </w:r>
          </w:p>
          <w:p w14:paraId="59A563B0" w14:textId="5B198E72" w:rsidR="00AB4D3F" w:rsidRPr="00AC5340" w:rsidRDefault="00AB4D3F" w:rsidP="0044391F">
            <w:pPr>
              <w:pStyle w:val="af1"/>
              <w:rPr>
                <w:noProof/>
              </w:rPr>
            </w:pPr>
            <w:r w:rsidRPr="00AC5340">
              <w:rPr>
                <w:noProof/>
              </w:rPr>
              <w:t xml:space="preserve">Прием уведомления </w:t>
            </w:r>
            <w:r w:rsidR="00826E68" w:rsidRPr="00AC5340">
              <w:rPr>
                <w:noProof/>
              </w:rPr>
              <w:br/>
            </w:r>
            <w:r w:rsidRPr="00AC5340">
              <w:rPr>
                <w:noProof/>
              </w:rPr>
              <w:t>о результат</w:t>
            </w:r>
            <w:r w:rsidR="00B02AB1" w:rsidRPr="00AC5340">
              <w:rPr>
                <w:noProof/>
              </w:rPr>
              <w:t>е</w:t>
            </w:r>
            <w:r w:rsidRPr="00AC5340">
              <w:rPr>
                <w:noProof/>
              </w:rPr>
              <w:t xml:space="preserve"> обработки сведений </w:t>
            </w:r>
            <w:r w:rsidRPr="00AC5340">
              <w:t xml:space="preserve">о реализации маркированных товаров </w:t>
            </w:r>
            <w:r w:rsidR="00826E68" w:rsidRPr="00AC5340">
              <w:br/>
            </w:r>
            <w:r w:rsidRPr="00AC5340">
              <w:t xml:space="preserve">в рамках трансграничной торговли </w:t>
            </w:r>
            <w:r w:rsidRPr="00AC5340">
              <w:rPr>
                <w:noProof/>
              </w:rPr>
              <w:t>(P.</w:t>
            </w:r>
            <w:r w:rsidR="00D30F59" w:rsidRPr="00AC5340">
              <w:rPr>
                <w:noProof/>
              </w:rPr>
              <w:t>LS.03</w:t>
            </w:r>
            <w:r w:rsidRPr="00AC5340">
              <w:rPr>
                <w:noProof/>
              </w:rPr>
              <w:t>.OPR.045)</w:t>
            </w:r>
          </w:p>
        </w:tc>
        <w:tc>
          <w:tcPr>
            <w:tcW w:w="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8EE3F03" w14:textId="0A92FAA5" w:rsidR="00AB4D3F" w:rsidRPr="00AC5340" w:rsidRDefault="00AB4D3F" w:rsidP="00AB4D3F">
            <w:pPr>
              <w:pStyle w:val="af1"/>
            </w:pPr>
            <w:r w:rsidRPr="00AC5340">
              <w:t xml:space="preserve">сведения </w:t>
            </w:r>
            <w:r w:rsidR="00E85865" w:rsidRPr="00AC5340">
              <w:br/>
            </w:r>
            <w:r w:rsidRPr="00AC5340">
              <w:t>о маркированном товаре (</w:t>
            </w:r>
            <w:r w:rsidRPr="00AC5340">
              <w:rPr>
                <w:lang w:val="en-US"/>
              </w:rPr>
              <w:t>P</w:t>
            </w:r>
            <w:r w:rsidRPr="00AC5340">
              <w:t>.</w:t>
            </w:r>
            <w:r w:rsidR="00D30F59" w:rsidRPr="00AC5340">
              <w:rPr>
                <w:lang w:val="en-US"/>
              </w:rPr>
              <w:t>LS</w:t>
            </w:r>
            <w:r w:rsidR="00D30F59" w:rsidRPr="00AC5340">
              <w:t>.03</w:t>
            </w:r>
            <w:r w:rsidRPr="00AC5340">
              <w:t>.</w:t>
            </w:r>
            <w:r w:rsidRPr="00AC5340">
              <w:rPr>
                <w:lang w:val="en-US"/>
              </w:rPr>
              <w:t>BEN</w:t>
            </w:r>
            <w:r w:rsidRPr="00AC5340">
              <w:t>.004): сведения представлены</w:t>
            </w:r>
          </w:p>
        </w:tc>
        <w:tc>
          <w:tcPr>
            <w:tcW w:w="1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6F43B65" w14:textId="34B1AEAD" w:rsidR="00AB4D3F" w:rsidRPr="00AC5340" w:rsidRDefault="00AB4D3F" w:rsidP="00AB4D3F">
            <w:pPr>
              <w:pStyle w:val="af1"/>
              <w:rPr>
                <w:noProof/>
              </w:rPr>
            </w:pPr>
            <w:r w:rsidRPr="00AC5340">
              <w:rPr>
                <w:noProof/>
              </w:rPr>
              <w:t>прием и обработка уполномоченным органом государства-члена</w:t>
            </w:r>
            <w:r w:rsidR="00D90BCD">
              <w:rPr>
                <w:noProof/>
              </w:rPr>
              <w:t>, в котором зарегистрирован импортер,</w:t>
            </w:r>
            <w:r w:rsidR="00D3575A">
              <w:rPr>
                <w:noProof/>
              </w:rPr>
              <w:t xml:space="preserve"> </w:t>
            </w:r>
            <w:r w:rsidRPr="00AC5340">
              <w:rPr>
                <w:noProof/>
              </w:rPr>
              <w:t xml:space="preserve">сведений </w:t>
            </w:r>
            <w:r w:rsidRPr="00AC5340">
              <w:t xml:space="preserve">о реализации маркированных товаров </w:t>
            </w:r>
            <w:r w:rsidR="005504BB">
              <w:br/>
            </w:r>
            <w:r w:rsidRPr="00AC5340">
              <w:t xml:space="preserve">в рамках трансграничной торговли </w:t>
            </w:r>
            <w:r w:rsidRPr="00AC5340">
              <w:rPr>
                <w:noProof/>
              </w:rPr>
              <w:t>(P.</w:t>
            </w:r>
            <w:r w:rsidR="00D30F59" w:rsidRPr="00AC5340">
              <w:rPr>
                <w:noProof/>
              </w:rPr>
              <w:t>LS.03</w:t>
            </w:r>
            <w:r w:rsidRPr="00AC5340">
              <w:rPr>
                <w:noProof/>
              </w:rPr>
              <w:t>.OPR.044)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F5AE336" w14:textId="439267C9" w:rsidR="00AB4D3F" w:rsidRPr="00AC5340" w:rsidRDefault="00AB4D3F" w:rsidP="00AB4D3F">
            <w:pPr>
              <w:pStyle w:val="af1"/>
            </w:pPr>
            <w:r w:rsidRPr="00AC5340">
              <w:t xml:space="preserve">сведения </w:t>
            </w:r>
            <w:r w:rsidR="00826E68" w:rsidRPr="00AC5340">
              <w:br/>
            </w:r>
            <w:r w:rsidRPr="00AC5340">
              <w:t>о маркированном товаре (</w:t>
            </w:r>
            <w:r w:rsidRPr="00AC5340">
              <w:rPr>
                <w:lang w:val="en-US"/>
              </w:rPr>
              <w:t>P</w:t>
            </w:r>
            <w:r w:rsidRPr="00AC5340">
              <w:t>.</w:t>
            </w:r>
            <w:r w:rsidR="00D30F59" w:rsidRPr="00AC5340">
              <w:rPr>
                <w:lang w:val="en-US"/>
              </w:rPr>
              <w:t>LS</w:t>
            </w:r>
            <w:r w:rsidR="00D30F59" w:rsidRPr="00AC5340">
              <w:t>.03</w:t>
            </w:r>
            <w:r w:rsidRPr="00AC5340">
              <w:t>.</w:t>
            </w:r>
            <w:r w:rsidRPr="00AC5340">
              <w:rPr>
                <w:lang w:val="en-US"/>
              </w:rPr>
              <w:t>BEN</w:t>
            </w:r>
            <w:r w:rsidRPr="00AC5340">
              <w:t>.004): сведения обработаны</w:t>
            </w:r>
          </w:p>
          <w:p w14:paraId="02975B5A" w14:textId="77777777" w:rsidR="00AB4D3F" w:rsidRPr="00AC5340" w:rsidRDefault="00AB4D3F" w:rsidP="00AB4D3F">
            <w:pPr>
              <w:pStyle w:val="af1"/>
            </w:pPr>
          </w:p>
        </w:tc>
        <w:tc>
          <w:tcPr>
            <w:tcW w:w="7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3982E04" w14:textId="578F20FB" w:rsidR="00AB4D3F" w:rsidRPr="00AC5340" w:rsidRDefault="00E9589B" w:rsidP="00AB4D3F">
            <w:pPr>
              <w:pStyle w:val="af1"/>
            </w:pPr>
            <w:r w:rsidRPr="00AC5340">
              <w:t>п</w:t>
            </w:r>
            <w:r w:rsidR="00AB4D3F" w:rsidRPr="00AC5340">
              <w:t xml:space="preserve">редставление сведений </w:t>
            </w:r>
            <w:r w:rsidR="00826E68" w:rsidRPr="00AC5340">
              <w:br/>
            </w:r>
            <w:r w:rsidR="00AB4D3F" w:rsidRPr="00AC5340">
              <w:t xml:space="preserve">о реализации </w:t>
            </w:r>
            <w:r w:rsidR="00826E68" w:rsidRPr="00AC5340">
              <w:t xml:space="preserve">экспортером (продавцом) </w:t>
            </w:r>
            <w:r w:rsidR="00AB4D3F" w:rsidRPr="00AC5340">
              <w:t>маркированных товаров в рамках трансграничной торговли (P.</w:t>
            </w:r>
            <w:r w:rsidR="00D30F59" w:rsidRPr="00AC5340">
              <w:t>LS.03</w:t>
            </w:r>
            <w:r w:rsidR="00AB4D3F" w:rsidRPr="00AC5340">
              <w:t>.TRN.014)</w:t>
            </w:r>
          </w:p>
        </w:tc>
      </w:tr>
      <w:tr w:rsidR="00AB4D3F" w:rsidRPr="00AC5340" w14:paraId="14513FB8" w14:textId="77777777" w:rsidTr="00C65505">
        <w:trPr>
          <w:cantSplit/>
          <w:jc w:val="center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966EAAB" w14:textId="74C31E02" w:rsidR="00AB4D3F" w:rsidRPr="00AC5340" w:rsidRDefault="00AB4D3F" w:rsidP="004B5A16">
            <w:pPr>
              <w:pStyle w:val="af1"/>
              <w:pageBreakBefore/>
              <w:jc w:val="center"/>
            </w:pPr>
            <w:r w:rsidRPr="00AC5340">
              <w:lastRenderedPageBreak/>
              <w:t>5</w:t>
            </w:r>
          </w:p>
        </w:tc>
        <w:tc>
          <w:tcPr>
            <w:tcW w:w="474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C97BD97" w14:textId="1A431024" w:rsidR="00AB4D3F" w:rsidRPr="00AC5340" w:rsidRDefault="00AB4D3F" w:rsidP="004B5A16">
            <w:pPr>
              <w:pStyle w:val="af1"/>
              <w:pageBreakBefore/>
              <w:jc w:val="center"/>
            </w:pPr>
            <w:r w:rsidRPr="00AC5340">
              <w:t xml:space="preserve">Аннулирование сведений о реализации </w:t>
            </w:r>
            <w:r w:rsidR="00826E68" w:rsidRPr="00AC5340">
              <w:t xml:space="preserve">экспортером (продавцом) </w:t>
            </w:r>
            <w:r w:rsidRPr="00AC5340">
              <w:t xml:space="preserve">маркированных товаров </w:t>
            </w:r>
            <w:r w:rsidR="008850BD" w:rsidRPr="00AC5340">
              <w:br/>
            </w:r>
            <w:r w:rsidRPr="00AC5340">
              <w:t>в рамках трансграничной торговли (</w:t>
            </w:r>
            <w:r w:rsidRPr="00AC5340">
              <w:rPr>
                <w:noProof/>
                <w:lang w:val="en-US"/>
              </w:rPr>
              <w:t>P</w:t>
            </w:r>
            <w:r w:rsidRPr="00AC5340">
              <w:rPr>
                <w:noProof/>
              </w:rPr>
              <w:t>.</w:t>
            </w:r>
            <w:r w:rsidR="00D30F59" w:rsidRPr="00AC5340">
              <w:rPr>
                <w:noProof/>
                <w:lang w:val="en-US"/>
              </w:rPr>
              <w:t>LS</w:t>
            </w:r>
            <w:r w:rsidR="00D30F59" w:rsidRPr="00AC5340">
              <w:rPr>
                <w:noProof/>
              </w:rPr>
              <w:t>.03</w:t>
            </w:r>
            <w:r w:rsidRPr="00AC5340">
              <w:rPr>
                <w:noProof/>
              </w:rPr>
              <w:t>.</w:t>
            </w:r>
            <w:r w:rsidRPr="00AC5340">
              <w:rPr>
                <w:noProof/>
                <w:lang w:val="en-US"/>
              </w:rPr>
              <w:t>PRC</w:t>
            </w:r>
            <w:r w:rsidRPr="00AC5340">
              <w:rPr>
                <w:noProof/>
              </w:rPr>
              <w:t>.014</w:t>
            </w:r>
            <w:r w:rsidRPr="00AC5340">
              <w:t>)</w:t>
            </w:r>
          </w:p>
        </w:tc>
      </w:tr>
      <w:tr w:rsidR="00AB4D3F" w:rsidRPr="00AC5340" w14:paraId="49B7904C" w14:textId="77777777" w:rsidTr="00A73CC9">
        <w:trPr>
          <w:cantSplit/>
          <w:jc w:val="center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76C2E5A" w14:textId="53C0E62B" w:rsidR="00AB4D3F" w:rsidRPr="00AC5340" w:rsidRDefault="00AB4D3F" w:rsidP="00AB4D3F">
            <w:pPr>
              <w:pStyle w:val="af1"/>
              <w:jc w:val="center"/>
            </w:pPr>
            <w:r w:rsidRPr="00AC5340">
              <w:t>5.1</w:t>
            </w:r>
          </w:p>
        </w:tc>
        <w:tc>
          <w:tcPr>
            <w:tcW w:w="1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1958B8B" w14:textId="656BE1E9" w:rsidR="00AB4D3F" w:rsidRPr="00AC5340" w:rsidRDefault="00255349" w:rsidP="00AB4D3F">
            <w:pPr>
              <w:pStyle w:val="af1"/>
            </w:pPr>
            <w:r w:rsidRPr="00AC5340">
              <w:rPr>
                <w:noProof/>
              </w:rPr>
              <w:t xml:space="preserve">Направление информации </w:t>
            </w:r>
            <w:r w:rsidRPr="00AC5340">
              <w:rPr>
                <w:noProof/>
              </w:rPr>
              <w:br/>
              <w:t xml:space="preserve">об аннулировании сведений </w:t>
            </w:r>
            <w:r w:rsidRPr="00AC5340">
              <w:rPr>
                <w:noProof/>
              </w:rPr>
              <w:br/>
              <w:t xml:space="preserve">о реализации маркированных товаров в рамках трансграничной торговли </w:t>
            </w:r>
            <w:r w:rsidR="00AB4D3F" w:rsidRPr="00AC5340">
              <w:rPr>
                <w:noProof/>
              </w:rPr>
              <w:t>(P.</w:t>
            </w:r>
            <w:r w:rsidR="00D30F59" w:rsidRPr="00AC5340">
              <w:rPr>
                <w:noProof/>
              </w:rPr>
              <w:t>LS.03</w:t>
            </w:r>
            <w:r w:rsidR="00AB4D3F" w:rsidRPr="00AC5340">
              <w:rPr>
                <w:noProof/>
              </w:rPr>
              <w:t>.OPR.04</w:t>
            </w:r>
            <w:r w:rsidR="008A0739" w:rsidRPr="00AC5340">
              <w:rPr>
                <w:noProof/>
              </w:rPr>
              <w:t>6</w:t>
            </w:r>
            <w:r w:rsidR="00AB4D3F" w:rsidRPr="00AC5340">
              <w:rPr>
                <w:noProof/>
              </w:rPr>
              <w:t>)</w:t>
            </w:r>
            <w:r w:rsidR="00AB4D3F" w:rsidRPr="00AC5340">
              <w:t>.</w:t>
            </w:r>
          </w:p>
          <w:p w14:paraId="0C3B3201" w14:textId="57BC9C9A" w:rsidR="00AB4D3F" w:rsidRPr="00AC5340" w:rsidRDefault="00AB4D3F" w:rsidP="0044391F">
            <w:pPr>
              <w:pStyle w:val="af1"/>
              <w:rPr>
                <w:noProof/>
              </w:rPr>
            </w:pPr>
            <w:r w:rsidRPr="00AC5340">
              <w:rPr>
                <w:noProof/>
              </w:rPr>
              <w:t xml:space="preserve">Прием уведомления </w:t>
            </w:r>
            <w:r w:rsidR="00E85865" w:rsidRPr="00AC5340">
              <w:rPr>
                <w:noProof/>
              </w:rPr>
              <w:br/>
            </w:r>
            <w:r w:rsidRPr="00AC5340">
              <w:rPr>
                <w:noProof/>
              </w:rPr>
              <w:t>о результат</w:t>
            </w:r>
            <w:r w:rsidR="00B02AB1" w:rsidRPr="00AC5340">
              <w:rPr>
                <w:noProof/>
              </w:rPr>
              <w:t>е</w:t>
            </w:r>
            <w:r w:rsidRPr="00AC5340">
              <w:rPr>
                <w:noProof/>
              </w:rPr>
              <w:t xml:space="preserve"> обработки </w:t>
            </w:r>
            <w:r w:rsidR="00826E68" w:rsidRPr="00AC5340">
              <w:rPr>
                <w:noProof/>
              </w:rPr>
              <w:t xml:space="preserve">информации </w:t>
            </w:r>
            <w:r w:rsidR="001919F6">
              <w:rPr>
                <w:noProof/>
              </w:rPr>
              <w:br/>
            </w:r>
            <w:r w:rsidRPr="00AC5340">
              <w:rPr>
                <w:noProof/>
              </w:rPr>
              <w:t xml:space="preserve">об аннулировании сведений </w:t>
            </w:r>
            <w:r w:rsidR="00826E68" w:rsidRPr="00AC5340">
              <w:rPr>
                <w:noProof/>
              </w:rPr>
              <w:br/>
            </w:r>
            <w:r w:rsidRPr="00AC5340">
              <w:t xml:space="preserve">о реализации маркированных товаров в рамках трансграничной торговли </w:t>
            </w:r>
            <w:r w:rsidRPr="00AC5340">
              <w:rPr>
                <w:noProof/>
              </w:rPr>
              <w:t>(P.</w:t>
            </w:r>
            <w:r w:rsidR="00D30F59" w:rsidRPr="00AC5340">
              <w:rPr>
                <w:noProof/>
              </w:rPr>
              <w:t>LS.03</w:t>
            </w:r>
            <w:r w:rsidRPr="00AC5340">
              <w:rPr>
                <w:noProof/>
              </w:rPr>
              <w:t>.OPR.04</w:t>
            </w:r>
            <w:r w:rsidR="008A0739" w:rsidRPr="00AC5340">
              <w:rPr>
                <w:noProof/>
              </w:rPr>
              <w:t>8</w:t>
            </w:r>
            <w:r w:rsidRPr="00AC5340">
              <w:rPr>
                <w:noProof/>
              </w:rPr>
              <w:t>)</w:t>
            </w:r>
          </w:p>
        </w:tc>
        <w:tc>
          <w:tcPr>
            <w:tcW w:w="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5F9F4DA" w14:textId="750E3BAE" w:rsidR="00AB4D3F" w:rsidRPr="00AC5340" w:rsidRDefault="00AB4D3F" w:rsidP="00AB4D3F">
            <w:pPr>
              <w:pStyle w:val="af1"/>
            </w:pPr>
            <w:r w:rsidRPr="00AC5340">
              <w:t xml:space="preserve">сведения </w:t>
            </w:r>
            <w:r w:rsidR="00826E68" w:rsidRPr="00AC5340">
              <w:br/>
            </w:r>
            <w:r w:rsidRPr="00AC5340">
              <w:t>о маркированном товаре (</w:t>
            </w:r>
            <w:r w:rsidRPr="00AC5340">
              <w:rPr>
                <w:lang w:val="en-US"/>
              </w:rPr>
              <w:t>P</w:t>
            </w:r>
            <w:r w:rsidRPr="00AC5340">
              <w:t>.</w:t>
            </w:r>
            <w:r w:rsidR="00D30F59" w:rsidRPr="00AC5340">
              <w:rPr>
                <w:lang w:val="en-US"/>
              </w:rPr>
              <w:t>LS</w:t>
            </w:r>
            <w:r w:rsidR="00D30F59" w:rsidRPr="00AC5340">
              <w:t>.03</w:t>
            </w:r>
            <w:r w:rsidRPr="00AC5340">
              <w:t>.</w:t>
            </w:r>
            <w:r w:rsidRPr="00AC5340">
              <w:rPr>
                <w:lang w:val="en-US"/>
              </w:rPr>
              <w:t>BEN</w:t>
            </w:r>
            <w:r w:rsidRPr="00AC5340">
              <w:t>.004): сведения представлены</w:t>
            </w:r>
          </w:p>
        </w:tc>
        <w:tc>
          <w:tcPr>
            <w:tcW w:w="1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1333AA4" w14:textId="6C4EA87E" w:rsidR="00AB4D3F" w:rsidRPr="00AC5340" w:rsidRDefault="00AB4D3F" w:rsidP="008A0739">
            <w:pPr>
              <w:pStyle w:val="af1"/>
              <w:rPr>
                <w:noProof/>
              </w:rPr>
            </w:pPr>
            <w:r w:rsidRPr="00AC5340">
              <w:rPr>
                <w:noProof/>
              </w:rPr>
              <w:t>прием и обработка уполномоченным органом государства-члена</w:t>
            </w:r>
            <w:r w:rsidR="00D90BCD">
              <w:rPr>
                <w:noProof/>
              </w:rPr>
              <w:t>, в котором зарегистрирован импортер,</w:t>
            </w:r>
            <w:r w:rsidRPr="00AC5340">
              <w:rPr>
                <w:noProof/>
              </w:rPr>
              <w:t xml:space="preserve"> </w:t>
            </w:r>
            <w:r w:rsidR="00826E68" w:rsidRPr="00AC5340">
              <w:rPr>
                <w:noProof/>
              </w:rPr>
              <w:t xml:space="preserve">информации </w:t>
            </w:r>
            <w:r w:rsidR="00826E68" w:rsidRPr="00AC5340">
              <w:rPr>
                <w:noProof/>
              </w:rPr>
              <w:br/>
            </w:r>
            <w:r w:rsidRPr="00AC5340">
              <w:rPr>
                <w:noProof/>
              </w:rPr>
              <w:t xml:space="preserve">об аннулировании сведений </w:t>
            </w:r>
            <w:r w:rsidRPr="00AC5340">
              <w:t xml:space="preserve">о реализации маркированных товаров в рамках трансграничной торговли </w:t>
            </w:r>
            <w:r w:rsidR="008A0739" w:rsidRPr="00AC5340">
              <w:rPr>
                <w:noProof/>
              </w:rPr>
              <w:t>(P.</w:t>
            </w:r>
            <w:r w:rsidR="00D30F59" w:rsidRPr="00AC5340">
              <w:rPr>
                <w:noProof/>
              </w:rPr>
              <w:t>LS.03</w:t>
            </w:r>
            <w:r w:rsidR="008A0739" w:rsidRPr="00AC5340">
              <w:rPr>
                <w:noProof/>
              </w:rPr>
              <w:t>.OPR.047</w:t>
            </w:r>
            <w:r w:rsidRPr="00AC5340">
              <w:rPr>
                <w:noProof/>
              </w:rPr>
              <w:t>)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E4AB486" w14:textId="1F86EDDA" w:rsidR="00AB4D3F" w:rsidRPr="00AC5340" w:rsidRDefault="00AB4D3F" w:rsidP="00AB4D3F">
            <w:pPr>
              <w:pStyle w:val="af1"/>
            </w:pPr>
            <w:r w:rsidRPr="00AC5340">
              <w:t xml:space="preserve">сведения </w:t>
            </w:r>
            <w:r w:rsidR="005504BB">
              <w:br/>
            </w:r>
            <w:r w:rsidRPr="00AC5340">
              <w:t>о маркированном товаре (</w:t>
            </w:r>
            <w:r w:rsidRPr="00AC5340">
              <w:rPr>
                <w:lang w:val="en-US"/>
              </w:rPr>
              <w:t>P</w:t>
            </w:r>
            <w:r w:rsidRPr="00AC5340">
              <w:t>.</w:t>
            </w:r>
            <w:r w:rsidR="00D30F59" w:rsidRPr="00AC5340">
              <w:rPr>
                <w:lang w:val="en-US"/>
              </w:rPr>
              <w:t>LS</w:t>
            </w:r>
            <w:r w:rsidR="00D30F59" w:rsidRPr="00AC5340">
              <w:t>.03</w:t>
            </w:r>
            <w:r w:rsidRPr="00AC5340">
              <w:t>.</w:t>
            </w:r>
            <w:r w:rsidRPr="00AC5340">
              <w:rPr>
                <w:lang w:val="en-US"/>
              </w:rPr>
              <w:t>BEN</w:t>
            </w:r>
            <w:r w:rsidRPr="00AC5340">
              <w:t>.004): сведения обработаны</w:t>
            </w:r>
          </w:p>
          <w:p w14:paraId="555D918C" w14:textId="77777777" w:rsidR="00AB4D3F" w:rsidRPr="00AC5340" w:rsidRDefault="00AB4D3F" w:rsidP="00AB4D3F">
            <w:pPr>
              <w:pStyle w:val="af1"/>
            </w:pPr>
          </w:p>
        </w:tc>
        <w:tc>
          <w:tcPr>
            <w:tcW w:w="7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27C0966" w14:textId="09ECEA7E" w:rsidR="00AB4D3F" w:rsidRPr="00AC5340" w:rsidRDefault="00E32EB4" w:rsidP="00AB4D3F">
            <w:pPr>
              <w:pStyle w:val="af1"/>
            </w:pPr>
            <w:r w:rsidRPr="00AC5340">
              <w:t>и</w:t>
            </w:r>
            <w:r w:rsidR="00AB4D3F" w:rsidRPr="00AC5340">
              <w:t xml:space="preserve">нформирование об аннулировании сведений </w:t>
            </w:r>
            <w:r w:rsidR="00826E68" w:rsidRPr="00AC5340">
              <w:br/>
            </w:r>
            <w:r w:rsidR="00AB4D3F" w:rsidRPr="00AC5340">
              <w:t>о реализации маркированных товаров в рамках трансграничной торговли</w:t>
            </w:r>
          </w:p>
          <w:p w14:paraId="01A59E53" w14:textId="2EC82232" w:rsidR="00AB4D3F" w:rsidRPr="00AC5340" w:rsidRDefault="00AB4D3F" w:rsidP="00AB4D3F">
            <w:pPr>
              <w:pStyle w:val="af1"/>
            </w:pPr>
            <w:r w:rsidRPr="00AC5340">
              <w:t>(P.</w:t>
            </w:r>
            <w:r w:rsidR="00D30F59" w:rsidRPr="00AC5340">
              <w:t>LS.03</w:t>
            </w:r>
            <w:r w:rsidRPr="00AC5340">
              <w:t>.TRN.015)</w:t>
            </w:r>
          </w:p>
        </w:tc>
      </w:tr>
    </w:tbl>
    <w:p w14:paraId="482794A9" w14:textId="77777777" w:rsidR="00273E8F" w:rsidRPr="00AC5340" w:rsidRDefault="00273E8F" w:rsidP="00993E1A">
      <w:pPr>
        <w:pStyle w:val="afb"/>
        <w:rPr>
          <w:lang w:val="ru-RU"/>
        </w:rPr>
        <w:sectPr w:rsidR="00273E8F" w:rsidRPr="00AC5340" w:rsidSect="004042B6">
          <w:headerReference w:type="default" r:id="rId27"/>
          <w:footerReference w:type="default" r:id="rId28"/>
          <w:pgSz w:w="16838" w:h="11906" w:orient="landscape" w:code="9"/>
          <w:pgMar w:top="1701" w:right="1134" w:bottom="851" w:left="1134" w:header="709" w:footer="709" w:gutter="0"/>
          <w:cols w:space="708"/>
          <w:docGrid w:linePitch="408"/>
        </w:sectPr>
      </w:pPr>
    </w:p>
    <w:p w14:paraId="66CD0DF0" w14:textId="3FBB4401" w:rsidR="00E44220" w:rsidRPr="00AC5340" w:rsidRDefault="00E44220" w:rsidP="00E44220">
      <w:pPr>
        <w:pStyle w:val="2"/>
        <w:spacing w:before="0" w:after="240"/>
      </w:pPr>
      <w:r w:rsidRPr="00AC5340">
        <w:lastRenderedPageBreak/>
        <w:t>2.</w:t>
      </w:r>
      <w:r w:rsidRPr="00AC5340">
        <w:rPr>
          <w:lang w:val="en-US"/>
        </w:rPr>
        <w:t> </w:t>
      </w:r>
      <w:r w:rsidRPr="00AC5340">
        <w:t xml:space="preserve">Информационное взаимодействие при синхронизации сведений </w:t>
      </w:r>
      <w:r w:rsidR="00065C3A" w:rsidRPr="00AC5340">
        <w:br/>
      </w:r>
      <w:r w:rsidRPr="00AC5340">
        <w:t>о товарах в национальных компонентах информационной системы маркировки</w:t>
      </w:r>
      <w:r w:rsidR="001E153E" w:rsidRPr="00AC5340">
        <w:t xml:space="preserve"> товаров</w:t>
      </w:r>
    </w:p>
    <w:p w14:paraId="639CAD8A" w14:textId="1D1EA20A" w:rsidR="00E44220" w:rsidRPr="00AC5340" w:rsidRDefault="00E44220" w:rsidP="00E44220">
      <w:pPr>
        <w:pStyle w:val="a7"/>
        <w:rPr>
          <w:lang w:val="ru-RU"/>
        </w:rPr>
      </w:pPr>
      <w:r w:rsidRPr="00AC5340">
        <w:rPr>
          <w:lang w:val="ru-RU"/>
        </w:rPr>
        <w:t>13.</w:t>
      </w:r>
      <w:r w:rsidRPr="00AC5340">
        <w:rPr>
          <w:lang w:val="en-US"/>
        </w:rPr>
        <w:t> </w:t>
      </w:r>
      <w:r w:rsidRPr="00AC5340">
        <w:rPr>
          <w:lang w:val="ru-RU"/>
        </w:rPr>
        <w:t xml:space="preserve">Схема выполнения транзакций общего процесса </w:t>
      </w:r>
      <w:r w:rsidR="001919F6">
        <w:rPr>
          <w:lang w:val="ru-RU"/>
        </w:rPr>
        <w:br/>
      </w:r>
      <w:r w:rsidRPr="00AC5340">
        <w:rPr>
          <w:szCs w:val="30"/>
        </w:rPr>
        <w:t xml:space="preserve">при </w:t>
      </w:r>
      <w:r w:rsidRPr="00AC5340">
        <w:rPr>
          <w:lang w:val="ru-RU"/>
        </w:rPr>
        <w:t xml:space="preserve">синхронизации сведений о товарах в </w:t>
      </w:r>
      <w:r w:rsidRPr="00AC5340">
        <w:t>национальн</w:t>
      </w:r>
      <w:r w:rsidRPr="00AC5340">
        <w:rPr>
          <w:lang w:val="ru-RU"/>
        </w:rPr>
        <w:t>ых</w:t>
      </w:r>
      <w:r w:rsidRPr="00AC5340">
        <w:t xml:space="preserve"> компонента</w:t>
      </w:r>
      <w:r w:rsidRPr="00AC5340">
        <w:rPr>
          <w:lang w:val="ru-RU"/>
        </w:rPr>
        <w:t>х</w:t>
      </w:r>
      <w:r w:rsidRPr="00AC5340">
        <w:t xml:space="preserve"> информационной системы маркировки</w:t>
      </w:r>
      <w:r w:rsidR="001E153E" w:rsidRPr="00AC5340">
        <w:rPr>
          <w:lang w:val="ru-RU"/>
        </w:rPr>
        <w:t xml:space="preserve"> товаров</w:t>
      </w:r>
      <w:r w:rsidRPr="00AC5340">
        <w:rPr>
          <w:lang w:val="ru-RU"/>
        </w:rPr>
        <w:t xml:space="preserve"> представлена на рисунке 3. Для каждой процедуры общего процесса в таблице 3 приведена связь между операциями, промежуточными и результирующими состояниями информационных объектов </w:t>
      </w:r>
      <w:r w:rsidRPr="00AC5340">
        <w:t>общего процесса и транзакциями общего процесса</w:t>
      </w:r>
      <w:r w:rsidRPr="00AC5340">
        <w:rPr>
          <w:lang w:val="ru-RU"/>
        </w:rPr>
        <w:t>.</w:t>
      </w:r>
    </w:p>
    <w:p w14:paraId="6A3D278B" w14:textId="5CE807C4" w:rsidR="00E44220" w:rsidRPr="005833DF" w:rsidRDefault="00401C8E" w:rsidP="00C86E86">
      <w:pPr>
        <w:pStyle w:val="aa"/>
        <w:spacing w:after="480"/>
        <w:jc w:val="both"/>
      </w:pPr>
      <w:r>
        <w:rPr>
          <w:noProof/>
          <w:sz w:val="24"/>
          <w:szCs w:val="24"/>
        </w:rPr>
        <w:drawing>
          <wp:inline distT="0" distB="0" distL="0" distR="0" wp14:anchorId="67293AB5" wp14:editId="6BA61106">
            <wp:extent cx="5943600" cy="4351020"/>
            <wp:effectExtent l="0" t="0" r="0" b="0"/>
            <wp:docPr id="3" name="Рисунок 3" descr="ИВ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ИВ2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51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44220" w:rsidRPr="00AC5340">
        <w:rPr>
          <w:sz w:val="24"/>
          <w:szCs w:val="24"/>
        </w:rPr>
        <w:t xml:space="preserve">Рис. 3. </w:t>
      </w:r>
      <w:r w:rsidR="00E44220" w:rsidRPr="00AC5340">
        <w:rPr>
          <w:noProof/>
          <w:sz w:val="24"/>
          <w:szCs w:val="24"/>
        </w:rPr>
        <w:t xml:space="preserve">Схема выполнения транзакций общего процесса </w:t>
      </w:r>
      <w:r w:rsidR="002A7755" w:rsidRPr="00AC5340">
        <w:rPr>
          <w:noProof/>
          <w:sz w:val="24"/>
          <w:szCs w:val="24"/>
        </w:rPr>
        <w:t xml:space="preserve">при синхронизации сведений </w:t>
      </w:r>
      <w:r w:rsidR="002A7755" w:rsidRPr="00AC5340">
        <w:rPr>
          <w:noProof/>
          <w:sz w:val="24"/>
          <w:szCs w:val="24"/>
        </w:rPr>
        <w:br/>
        <w:t>о товарах в национальных компонентах информационной системы маркировки</w:t>
      </w:r>
      <w:r w:rsidR="001E153E" w:rsidRPr="00AC5340">
        <w:rPr>
          <w:noProof/>
          <w:sz w:val="24"/>
          <w:szCs w:val="24"/>
        </w:rPr>
        <w:t xml:space="preserve"> товаров</w:t>
      </w:r>
    </w:p>
    <w:p w14:paraId="4722E5D9" w14:textId="77777777" w:rsidR="00E44220" w:rsidRPr="00AC5340" w:rsidRDefault="00E44220" w:rsidP="00E44220">
      <w:pPr>
        <w:rPr>
          <w:lang w:eastAsia="ru-RU"/>
        </w:rPr>
        <w:sectPr w:rsidR="00E44220" w:rsidRPr="00AC5340" w:rsidSect="00E44220">
          <w:headerReference w:type="default" r:id="rId30"/>
          <w:pgSz w:w="11906" w:h="16838" w:code="9"/>
          <w:pgMar w:top="1134" w:right="851" w:bottom="1134" w:left="1701" w:header="709" w:footer="709" w:gutter="0"/>
          <w:cols w:space="708"/>
          <w:titlePg/>
          <w:docGrid w:linePitch="408"/>
        </w:sectPr>
      </w:pPr>
    </w:p>
    <w:p w14:paraId="20D89452" w14:textId="618B8202" w:rsidR="00E44220" w:rsidRPr="00AC5340" w:rsidRDefault="00E44220" w:rsidP="008C43FA">
      <w:pPr>
        <w:pStyle w:val="affd"/>
        <w:spacing w:before="120"/>
      </w:pPr>
      <w:r w:rsidRPr="00AC5340">
        <w:lastRenderedPageBreak/>
        <w:t>Таблица 3</w:t>
      </w:r>
    </w:p>
    <w:p w14:paraId="2FBEC324" w14:textId="3E182267" w:rsidR="00E44220" w:rsidRPr="00AC5340" w:rsidRDefault="00E44220" w:rsidP="008C43FA">
      <w:pPr>
        <w:pStyle w:val="af9"/>
        <w:keepNext/>
        <w:rPr>
          <w:b w:val="0"/>
        </w:rPr>
      </w:pPr>
      <w:r w:rsidRPr="00AC5340">
        <w:rPr>
          <w:b w:val="0"/>
        </w:rPr>
        <w:t xml:space="preserve">Перечень транзакций общего процесса при </w:t>
      </w:r>
      <w:r w:rsidR="00F01595" w:rsidRPr="00AC5340">
        <w:rPr>
          <w:b w:val="0"/>
        </w:rPr>
        <w:t xml:space="preserve">синхронизации сведений о товарах в национальных компонентах информационной системы маркировки </w:t>
      </w:r>
      <w:r w:rsidR="001E153E" w:rsidRPr="00AC5340">
        <w:rPr>
          <w:b w:val="0"/>
        </w:rPr>
        <w:t>товаров</w:t>
      </w:r>
    </w:p>
    <w:tbl>
      <w:tblPr>
        <w:tblW w:w="14572" w:type="dxa"/>
        <w:jc w:val="center"/>
        <w:tblLayout w:type="fixed"/>
        <w:tblLook w:val="04A0" w:firstRow="1" w:lastRow="0" w:firstColumn="1" w:lastColumn="0" w:noHBand="0" w:noVBand="1"/>
      </w:tblPr>
      <w:tblGrid>
        <w:gridCol w:w="732"/>
        <w:gridCol w:w="3375"/>
        <w:gridCol w:w="2267"/>
        <w:gridCol w:w="3261"/>
        <w:gridCol w:w="2693"/>
        <w:gridCol w:w="2244"/>
      </w:tblGrid>
      <w:tr w:rsidR="00E44220" w:rsidRPr="00AC5340" w14:paraId="3C6AF881" w14:textId="77777777" w:rsidTr="008C43FA">
        <w:trPr>
          <w:trHeight w:val="601"/>
          <w:tblHeader/>
          <w:jc w:val="center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1E5D687" w14:textId="77777777" w:rsidR="00E44220" w:rsidRPr="00AC5340" w:rsidRDefault="00E44220" w:rsidP="00F01595">
            <w:pPr>
              <w:pStyle w:val="af1"/>
              <w:jc w:val="center"/>
            </w:pPr>
            <w:r w:rsidRPr="00AC5340">
              <w:t>№ п/п</w:t>
            </w:r>
          </w:p>
        </w:tc>
        <w:tc>
          <w:tcPr>
            <w:tcW w:w="1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63F700" w14:textId="77777777" w:rsidR="00E44220" w:rsidRPr="00AC5340" w:rsidRDefault="00E44220" w:rsidP="00F01595">
            <w:pPr>
              <w:pStyle w:val="af1"/>
              <w:jc w:val="center"/>
            </w:pPr>
            <w:r w:rsidRPr="00AC5340">
              <w:t>Операция, выполняемая инициатором</w:t>
            </w:r>
          </w:p>
        </w:tc>
        <w:tc>
          <w:tcPr>
            <w:tcW w:w="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B077B84" w14:textId="77777777" w:rsidR="00E44220" w:rsidRPr="00AC5340" w:rsidRDefault="00E44220" w:rsidP="00F01595">
            <w:pPr>
              <w:pStyle w:val="af1"/>
              <w:jc w:val="center"/>
            </w:pPr>
            <w:r w:rsidRPr="00AC5340">
              <w:t>Промежуточное состояние информационного объекта общего процесса</w:t>
            </w:r>
          </w:p>
        </w:tc>
        <w:tc>
          <w:tcPr>
            <w:tcW w:w="1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91A397D" w14:textId="77777777" w:rsidR="00E44220" w:rsidRPr="00AC5340" w:rsidRDefault="00E44220" w:rsidP="00F01595">
            <w:pPr>
              <w:pStyle w:val="af1"/>
              <w:jc w:val="center"/>
            </w:pPr>
            <w:r w:rsidRPr="00AC5340">
              <w:t>Операция, выполняемая респондентом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E1C55A3" w14:textId="77777777" w:rsidR="00E44220" w:rsidRPr="00AC5340" w:rsidRDefault="00E44220" w:rsidP="00F01595">
            <w:pPr>
              <w:pStyle w:val="af1"/>
              <w:jc w:val="center"/>
            </w:pPr>
            <w:r w:rsidRPr="00AC5340">
              <w:t>Результирующее состояние информационного объекта общего процесса</w:t>
            </w:r>
          </w:p>
        </w:tc>
        <w:tc>
          <w:tcPr>
            <w:tcW w:w="7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00E3745" w14:textId="77777777" w:rsidR="00E44220" w:rsidRPr="00AC5340" w:rsidRDefault="00E44220" w:rsidP="00F01595">
            <w:pPr>
              <w:pStyle w:val="af1"/>
              <w:jc w:val="center"/>
            </w:pPr>
            <w:r w:rsidRPr="00AC5340">
              <w:t>Транзакция общего процесса</w:t>
            </w:r>
          </w:p>
        </w:tc>
      </w:tr>
      <w:tr w:rsidR="00E44220" w:rsidRPr="00AC5340" w14:paraId="589A6687" w14:textId="77777777" w:rsidTr="008C43FA">
        <w:trPr>
          <w:trHeight w:val="301"/>
          <w:tblHeader/>
          <w:jc w:val="center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6ECC4DAB" w14:textId="77777777" w:rsidR="00E44220" w:rsidRPr="00AC5340" w:rsidRDefault="00E44220" w:rsidP="00F01595">
            <w:pPr>
              <w:pStyle w:val="af1"/>
              <w:jc w:val="center"/>
            </w:pPr>
            <w:r w:rsidRPr="00AC5340">
              <w:t>1</w:t>
            </w:r>
          </w:p>
        </w:tc>
        <w:tc>
          <w:tcPr>
            <w:tcW w:w="1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CC9AAC" w14:textId="77777777" w:rsidR="00E44220" w:rsidRPr="00AC5340" w:rsidRDefault="00E44220" w:rsidP="00F01595">
            <w:pPr>
              <w:pStyle w:val="af1"/>
              <w:jc w:val="center"/>
            </w:pPr>
            <w:r w:rsidRPr="00AC5340">
              <w:t>2</w:t>
            </w:r>
          </w:p>
        </w:tc>
        <w:tc>
          <w:tcPr>
            <w:tcW w:w="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7A569491" w14:textId="77777777" w:rsidR="00E44220" w:rsidRPr="00AC5340" w:rsidRDefault="00E44220" w:rsidP="00F01595">
            <w:pPr>
              <w:pStyle w:val="af1"/>
              <w:jc w:val="center"/>
            </w:pPr>
            <w:r w:rsidRPr="00AC5340">
              <w:t>3</w:t>
            </w:r>
          </w:p>
        </w:tc>
        <w:tc>
          <w:tcPr>
            <w:tcW w:w="1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668E87F1" w14:textId="77777777" w:rsidR="00E44220" w:rsidRPr="00AC5340" w:rsidRDefault="00E44220" w:rsidP="00F01595">
            <w:pPr>
              <w:pStyle w:val="af1"/>
              <w:jc w:val="center"/>
            </w:pPr>
            <w:r w:rsidRPr="00AC5340"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05021FC4" w14:textId="77777777" w:rsidR="00E44220" w:rsidRPr="00AC5340" w:rsidRDefault="00E44220" w:rsidP="00F01595">
            <w:pPr>
              <w:pStyle w:val="af1"/>
              <w:jc w:val="center"/>
            </w:pPr>
            <w:r w:rsidRPr="00AC5340">
              <w:t>5</w:t>
            </w:r>
          </w:p>
        </w:tc>
        <w:tc>
          <w:tcPr>
            <w:tcW w:w="7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3D89554E" w14:textId="77777777" w:rsidR="00E44220" w:rsidRPr="00AC5340" w:rsidRDefault="00E44220" w:rsidP="00F01595">
            <w:pPr>
              <w:pStyle w:val="af1"/>
              <w:jc w:val="center"/>
            </w:pPr>
            <w:r w:rsidRPr="00AC5340">
              <w:t>6</w:t>
            </w:r>
          </w:p>
        </w:tc>
      </w:tr>
      <w:tr w:rsidR="00E44220" w:rsidRPr="00AC5340" w14:paraId="5A880EE8" w14:textId="77777777" w:rsidTr="008C43FA">
        <w:trPr>
          <w:trHeight w:val="386"/>
          <w:jc w:val="center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  <w:vAlign w:val="center"/>
          </w:tcPr>
          <w:p w14:paraId="365C370A" w14:textId="77777777" w:rsidR="00E44220" w:rsidRPr="00AC5340" w:rsidRDefault="00E44220" w:rsidP="00F01595">
            <w:pPr>
              <w:pStyle w:val="af1"/>
              <w:keepNext/>
              <w:jc w:val="center"/>
              <w:rPr>
                <w:lang w:val="en-US"/>
              </w:rPr>
            </w:pPr>
            <w:r w:rsidRPr="00AC5340">
              <w:rPr>
                <w:lang w:val="en-US"/>
              </w:rPr>
              <w:t>1</w:t>
            </w:r>
          </w:p>
        </w:tc>
        <w:tc>
          <w:tcPr>
            <w:tcW w:w="474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B846FD" w14:textId="2BC25121" w:rsidR="00E44220" w:rsidRPr="00AC5340" w:rsidRDefault="00F01595">
            <w:pPr>
              <w:pStyle w:val="af1"/>
              <w:keepNext/>
              <w:jc w:val="center"/>
            </w:pPr>
            <w:r w:rsidRPr="00AC5340">
              <w:rPr>
                <w:noProof/>
              </w:rPr>
              <w:t>П</w:t>
            </w:r>
            <w:r w:rsidR="00E44220" w:rsidRPr="00AC5340">
              <w:rPr>
                <w:noProof/>
              </w:rPr>
              <w:t>редставление сведений о товар</w:t>
            </w:r>
            <w:r w:rsidR="00F666BF" w:rsidRPr="00AC5340">
              <w:rPr>
                <w:noProof/>
              </w:rPr>
              <w:t>е</w:t>
            </w:r>
            <w:r w:rsidR="00E44220" w:rsidRPr="00AC5340">
              <w:rPr>
                <w:noProof/>
              </w:rPr>
              <w:t xml:space="preserve">, </w:t>
            </w:r>
            <w:r w:rsidRPr="00AC5340">
              <w:rPr>
                <w:noProof/>
              </w:rPr>
              <w:t>включенн</w:t>
            </w:r>
            <w:r w:rsidR="000E1437" w:rsidRPr="00AC5340">
              <w:rPr>
                <w:noProof/>
              </w:rPr>
              <w:t>ых</w:t>
            </w:r>
            <w:r w:rsidRPr="00AC5340">
              <w:rPr>
                <w:noProof/>
              </w:rPr>
              <w:t xml:space="preserve"> в национальный компонент </w:t>
            </w:r>
            <w:r w:rsidR="00CE7A8C" w:rsidRPr="00AC5340">
              <w:rPr>
                <w:noProof/>
              </w:rPr>
              <w:t xml:space="preserve">информационной </w:t>
            </w:r>
            <w:r w:rsidRPr="00AC5340">
              <w:rPr>
                <w:noProof/>
              </w:rPr>
              <w:t>системы маркировки товаров</w:t>
            </w:r>
            <w:r w:rsidR="0011502D" w:rsidRPr="00AC5340">
              <w:rPr>
                <w:noProof/>
              </w:rPr>
              <w:t>, уполномоченным органам других государств-членов</w:t>
            </w:r>
            <w:r w:rsidR="00E44220" w:rsidRPr="00AC5340">
              <w:t xml:space="preserve"> (</w:t>
            </w:r>
            <w:r w:rsidR="00E44220" w:rsidRPr="00AC5340">
              <w:rPr>
                <w:lang w:val="en-US"/>
              </w:rPr>
              <w:t>P</w:t>
            </w:r>
            <w:r w:rsidR="00E44220" w:rsidRPr="00AC5340">
              <w:t>.</w:t>
            </w:r>
            <w:r w:rsidR="00E44220" w:rsidRPr="00AC5340">
              <w:rPr>
                <w:lang w:val="en-US"/>
              </w:rPr>
              <w:t>LS</w:t>
            </w:r>
            <w:r w:rsidR="00E44220" w:rsidRPr="00AC5340">
              <w:t>.03.</w:t>
            </w:r>
            <w:r w:rsidR="00E44220" w:rsidRPr="00AC5340">
              <w:rPr>
                <w:lang w:val="en-US"/>
              </w:rPr>
              <w:t>PRC</w:t>
            </w:r>
            <w:r w:rsidR="00E44220" w:rsidRPr="00AC5340">
              <w:t>.0</w:t>
            </w:r>
            <w:r w:rsidRPr="00AC5340">
              <w:t>15</w:t>
            </w:r>
            <w:r w:rsidR="00E44220" w:rsidRPr="00AC5340">
              <w:t>)</w:t>
            </w:r>
          </w:p>
        </w:tc>
      </w:tr>
      <w:tr w:rsidR="00E44220" w:rsidRPr="00AC5340" w14:paraId="12AEA643" w14:textId="77777777" w:rsidTr="008C43FA">
        <w:trPr>
          <w:jc w:val="center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0B0C08F" w14:textId="77777777" w:rsidR="00E44220" w:rsidRPr="00AC5340" w:rsidRDefault="00E44220" w:rsidP="00F01595">
            <w:pPr>
              <w:pStyle w:val="af1"/>
              <w:jc w:val="center"/>
              <w:rPr>
                <w:lang w:val="en-US"/>
              </w:rPr>
            </w:pPr>
            <w:r w:rsidRPr="00AC5340">
              <w:rPr>
                <w:noProof/>
                <w:lang w:val="en-US"/>
              </w:rPr>
              <w:t>1</w:t>
            </w:r>
            <w:r w:rsidRPr="00AC5340">
              <w:rPr>
                <w:lang w:val="en-US"/>
              </w:rPr>
              <w:t>.</w:t>
            </w:r>
            <w:r w:rsidRPr="00AC5340">
              <w:rPr>
                <w:noProof/>
                <w:lang w:val="en-US"/>
              </w:rPr>
              <w:t>1</w:t>
            </w:r>
          </w:p>
        </w:tc>
        <w:tc>
          <w:tcPr>
            <w:tcW w:w="1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7D80578" w14:textId="1071C6A7" w:rsidR="00E44220" w:rsidRPr="00AC5340" w:rsidRDefault="00F01595" w:rsidP="00F01595">
            <w:pPr>
              <w:pStyle w:val="af1"/>
              <w:rPr>
                <w:noProof/>
              </w:rPr>
            </w:pPr>
            <w:r w:rsidRPr="00AC5340">
              <w:rPr>
                <w:noProof/>
              </w:rPr>
              <w:t>Представление</w:t>
            </w:r>
            <w:r w:rsidR="00E44220" w:rsidRPr="00AC5340">
              <w:rPr>
                <w:noProof/>
              </w:rPr>
              <w:t xml:space="preserve"> сведений </w:t>
            </w:r>
            <w:r w:rsidR="00E44220" w:rsidRPr="00AC5340">
              <w:rPr>
                <w:noProof/>
              </w:rPr>
              <w:br/>
              <w:t>о товар</w:t>
            </w:r>
            <w:r w:rsidR="00F666BF" w:rsidRPr="00AC5340">
              <w:rPr>
                <w:noProof/>
              </w:rPr>
              <w:t>е</w:t>
            </w:r>
            <w:r w:rsidR="00E44220" w:rsidRPr="00AC5340">
              <w:rPr>
                <w:noProof/>
              </w:rPr>
              <w:t xml:space="preserve">, </w:t>
            </w:r>
            <w:r w:rsidRPr="00AC5340">
              <w:rPr>
                <w:noProof/>
              </w:rPr>
              <w:t>включенн</w:t>
            </w:r>
            <w:r w:rsidR="000E1437" w:rsidRPr="00AC5340">
              <w:rPr>
                <w:noProof/>
              </w:rPr>
              <w:t>ых</w:t>
            </w:r>
            <w:r w:rsidRPr="00AC5340">
              <w:rPr>
                <w:noProof/>
              </w:rPr>
              <w:t xml:space="preserve"> </w:t>
            </w:r>
            <w:r w:rsidR="005A6809" w:rsidRPr="00AC5340">
              <w:rPr>
                <w:noProof/>
              </w:rPr>
              <w:br/>
            </w:r>
            <w:r w:rsidRPr="00AC5340">
              <w:rPr>
                <w:noProof/>
              </w:rPr>
              <w:t xml:space="preserve">в национальный компонент </w:t>
            </w:r>
            <w:r w:rsidR="00CE7A8C" w:rsidRPr="00AC5340">
              <w:rPr>
                <w:noProof/>
              </w:rPr>
              <w:t xml:space="preserve">информационной </w:t>
            </w:r>
            <w:r w:rsidRPr="00AC5340">
              <w:rPr>
                <w:noProof/>
              </w:rPr>
              <w:t>системы маркировки товаров</w:t>
            </w:r>
            <w:r w:rsidR="00E44220" w:rsidRPr="00AC5340">
              <w:rPr>
                <w:noProof/>
              </w:rPr>
              <w:t xml:space="preserve"> (P.LS.03.OPR.0</w:t>
            </w:r>
            <w:r w:rsidRPr="00AC5340">
              <w:rPr>
                <w:noProof/>
              </w:rPr>
              <w:t>49</w:t>
            </w:r>
            <w:r w:rsidR="00E44220" w:rsidRPr="00AC5340">
              <w:rPr>
                <w:noProof/>
              </w:rPr>
              <w:t>)</w:t>
            </w:r>
            <w:r w:rsidR="005A2633" w:rsidRPr="00AC5340">
              <w:rPr>
                <w:noProof/>
              </w:rPr>
              <w:t>;</w:t>
            </w:r>
          </w:p>
          <w:p w14:paraId="05568611" w14:textId="57AEC4A3" w:rsidR="00E44220" w:rsidRPr="00AC5340" w:rsidRDefault="005A2633">
            <w:pPr>
              <w:pStyle w:val="af1"/>
            </w:pPr>
            <w:r w:rsidRPr="00AC5340">
              <w:rPr>
                <w:noProof/>
              </w:rPr>
              <w:t>п</w:t>
            </w:r>
            <w:r w:rsidR="00E44220" w:rsidRPr="00AC5340">
              <w:rPr>
                <w:noProof/>
              </w:rPr>
              <w:t xml:space="preserve">рием </w:t>
            </w:r>
            <w:r w:rsidR="00F666BF" w:rsidRPr="00AC5340">
              <w:rPr>
                <w:noProof/>
              </w:rPr>
              <w:t xml:space="preserve">уведомления </w:t>
            </w:r>
            <w:r w:rsidR="005A6809" w:rsidRPr="00AC5340">
              <w:rPr>
                <w:noProof/>
              </w:rPr>
              <w:br/>
            </w:r>
            <w:r w:rsidR="00F666BF" w:rsidRPr="00AC5340">
              <w:rPr>
                <w:noProof/>
              </w:rPr>
              <w:t>о результат</w:t>
            </w:r>
            <w:r w:rsidR="00B02AB1" w:rsidRPr="00AC5340">
              <w:rPr>
                <w:noProof/>
              </w:rPr>
              <w:t>е</w:t>
            </w:r>
            <w:r w:rsidR="00F666BF" w:rsidRPr="00AC5340">
              <w:rPr>
                <w:noProof/>
              </w:rPr>
              <w:t xml:space="preserve"> обработки</w:t>
            </w:r>
            <w:r w:rsidR="00E44220" w:rsidRPr="00AC5340">
              <w:rPr>
                <w:noProof/>
              </w:rPr>
              <w:t xml:space="preserve"> </w:t>
            </w:r>
            <w:r w:rsidR="00F666BF" w:rsidRPr="00AC5340">
              <w:rPr>
                <w:noProof/>
              </w:rPr>
              <w:t>сведений о товаре, включенн</w:t>
            </w:r>
            <w:r w:rsidR="000E1437" w:rsidRPr="00AC5340">
              <w:rPr>
                <w:noProof/>
              </w:rPr>
              <w:t>ых</w:t>
            </w:r>
            <w:r w:rsidR="00F666BF" w:rsidRPr="00AC5340">
              <w:rPr>
                <w:noProof/>
              </w:rPr>
              <w:t xml:space="preserve"> в национальный компонент </w:t>
            </w:r>
            <w:r w:rsidR="00CE7A8C" w:rsidRPr="00AC5340">
              <w:rPr>
                <w:noProof/>
              </w:rPr>
              <w:t xml:space="preserve">информационной </w:t>
            </w:r>
            <w:r w:rsidR="00F666BF" w:rsidRPr="00AC5340">
              <w:rPr>
                <w:noProof/>
              </w:rPr>
              <w:t xml:space="preserve">системы маркировки товаров </w:t>
            </w:r>
            <w:r w:rsidR="00E44220" w:rsidRPr="00AC5340">
              <w:rPr>
                <w:noProof/>
              </w:rPr>
              <w:t>(P.LS.03.OPR.0</w:t>
            </w:r>
            <w:r w:rsidR="00F666BF" w:rsidRPr="00AC5340">
              <w:rPr>
                <w:noProof/>
              </w:rPr>
              <w:t>51</w:t>
            </w:r>
            <w:r w:rsidR="00E44220" w:rsidRPr="00AC5340">
              <w:rPr>
                <w:noProof/>
              </w:rPr>
              <w:t>)</w:t>
            </w:r>
          </w:p>
        </w:tc>
        <w:tc>
          <w:tcPr>
            <w:tcW w:w="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361F9DD" w14:textId="36481CCE" w:rsidR="00E44220" w:rsidRPr="00AC5340" w:rsidRDefault="00E44220" w:rsidP="00BE39B7">
            <w:pPr>
              <w:pStyle w:val="af1"/>
            </w:pPr>
            <w:r w:rsidRPr="00AC5340">
              <w:t xml:space="preserve">сведения </w:t>
            </w:r>
            <w:r w:rsidRPr="00AC5340">
              <w:br/>
              <w:t>о товаре (</w:t>
            </w:r>
            <w:r w:rsidRPr="00AC5340">
              <w:rPr>
                <w:lang w:val="en-US"/>
              </w:rPr>
              <w:t>P</w:t>
            </w:r>
            <w:r w:rsidRPr="00AC5340">
              <w:t>.</w:t>
            </w:r>
            <w:r w:rsidRPr="00AC5340">
              <w:rPr>
                <w:lang w:val="en-US"/>
              </w:rPr>
              <w:t>LS</w:t>
            </w:r>
            <w:r w:rsidRPr="00AC5340">
              <w:t>.03.</w:t>
            </w:r>
            <w:r w:rsidRPr="00AC5340">
              <w:rPr>
                <w:lang w:val="en-US"/>
              </w:rPr>
              <w:t>BEN</w:t>
            </w:r>
            <w:r w:rsidRPr="00AC5340">
              <w:t>.00</w:t>
            </w:r>
            <w:r w:rsidR="006946D6" w:rsidRPr="00AC5340">
              <w:t>5</w:t>
            </w:r>
            <w:r w:rsidRPr="00AC5340">
              <w:t xml:space="preserve">): </w:t>
            </w:r>
            <w:r w:rsidR="00F01595" w:rsidRPr="00AC5340">
              <w:t>сведения представлены</w:t>
            </w:r>
          </w:p>
        </w:tc>
        <w:tc>
          <w:tcPr>
            <w:tcW w:w="1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0BB7C43" w14:textId="32E2B0C1" w:rsidR="00E44220" w:rsidRPr="00AC5340" w:rsidRDefault="00E44220">
            <w:pPr>
              <w:pStyle w:val="af1"/>
            </w:pPr>
            <w:r w:rsidRPr="00AC5340">
              <w:rPr>
                <w:noProof/>
              </w:rPr>
              <w:t xml:space="preserve">прием и обработка </w:t>
            </w:r>
            <w:r w:rsidR="00F01595" w:rsidRPr="00AC5340">
              <w:rPr>
                <w:noProof/>
              </w:rPr>
              <w:t>сведений о товар</w:t>
            </w:r>
            <w:r w:rsidR="00F666BF" w:rsidRPr="00AC5340">
              <w:rPr>
                <w:noProof/>
              </w:rPr>
              <w:t>е</w:t>
            </w:r>
            <w:r w:rsidR="00F01595" w:rsidRPr="00AC5340">
              <w:rPr>
                <w:noProof/>
              </w:rPr>
              <w:t>, включенн</w:t>
            </w:r>
            <w:r w:rsidR="000E1437" w:rsidRPr="00AC5340">
              <w:rPr>
                <w:noProof/>
              </w:rPr>
              <w:t xml:space="preserve">ых </w:t>
            </w:r>
            <w:r w:rsidR="005A6809" w:rsidRPr="00AC5340">
              <w:rPr>
                <w:noProof/>
              </w:rPr>
              <w:br/>
            </w:r>
            <w:r w:rsidR="00F01595" w:rsidRPr="00AC5340">
              <w:rPr>
                <w:noProof/>
              </w:rPr>
              <w:t xml:space="preserve">в национальный компонент </w:t>
            </w:r>
            <w:r w:rsidR="00CE7A8C" w:rsidRPr="00AC5340">
              <w:rPr>
                <w:noProof/>
              </w:rPr>
              <w:t xml:space="preserve">информационной </w:t>
            </w:r>
            <w:r w:rsidR="00F01595" w:rsidRPr="00AC5340">
              <w:rPr>
                <w:noProof/>
              </w:rPr>
              <w:t xml:space="preserve">системы маркировки товаров </w:t>
            </w:r>
            <w:r w:rsidRPr="00AC5340">
              <w:rPr>
                <w:noProof/>
              </w:rPr>
              <w:t>(P.LS.03.OPR.0</w:t>
            </w:r>
            <w:r w:rsidR="00F01595" w:rsidRPr="00AC5340">
              <w:rPr>
                <w:noProof/>
              </w:rPr>
              <w:t>50</w:t>
            </w:r>
            <w:r w:rsidRPr="00AC5340">
              <w:rPr>
                <w:noProof/>
              </w:rPr>
              <w:t>)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39ADC2C" w14:textId="309E9D0E" w:rsidR="00E44220" w:rsidRPr="00AC5340" w:rsidRDefault="00E44220">
            <w:pPr>
              <w:pStyle w:val="af1"/>
            </w:pPr>
            <w:r w:rsidRPr="00AC5340">
              <w:t xml:space="preserve">сведения </w:t>
            </w:r>
            <w:r w:rsidRPr="00AC5340">
              <w:br/>
              <w:t>о товаре (</w:t>
            </w:r>
            <w:r w:rsidRPr="00AC5340">
              <w:rPr>
                <w:lang w:val="en-US"/>
              </w:rPr>
              <w:t>P</w:t>
            </w:r>
            <w:r w:rsidRPr="00AC5340">
              <w:t>.</w:t>
            </w:r>
            <w:r w:rsidRPr="00AC5340">
              <w:rPr>
                <w:lang w:val="en-US"/>
              </w:rPr>
              <w:t>LS</w:t>
            </w:r>
            <w:r w:rsidRPr="00AC5340">
              <w:t>.03.</w:t>
            </w:r>
            <w:r w:rsidRPr="00AC5340">
              <w:rPr>
                <w:lang w:val="en-US"/>
              </w:rPr>
              <w:t>BEN</w:t>
            </w:r>
            <w:r w:rsidRPr="00AC5340">
              <w:t>.00</w:t>
            </w:r>
            <w:r w:rsidR="006946D6" w:rsidRPr="00AC5340">
              <w:t>5</w:t>
            </w:r>
            <w:r w:rsidRPr="00AC5340">
              <w:t xml:space="preserve">): сведения </w:t>
            </w:r>
            <w:r w:rsidR="00F01595" w:rsidRPr="00AC5340">
              <w:t>обработаны</w:t>
            </w:r>
          </w:p>
        </w:tc>
        <w:tc>
          <w:tcPr>
            <w:tcW w:w="7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6FD68EA" w14:textId="3DA3A8C4" w:rsidR="00E44220" w:rsidRPr="00AC5340" w:rsidRDefault="00F666BF">
            <w:pPr>
              <w:pStyle w:val="af1"/>
            </w:pPr>
            <w:r w:rsidRPr="00AC5340">
              <w:t xml:space="preserve">представление сведений о товаре для внесения </w:t>
            </w:r>
            <w:r w:rsidR="005A6809" w:rsidRPr="00AC5340">
              <w:br/>
            </w:r>
            <w:r w:rsidRPr="00AC5340">
              <w:t xml:space="preserve">в национальный компонент </w:t>
            </w:r>
            <w:r w:rsidR="00CE7A8C" w:rsidRPr="00AC5340">
              <w:t xml:space="preserve">информационной </w:t>
            </w:r>
            <w:r w:rsidRPr="00AC5340">
              <w:t>системы маркировки товаров</w:t>
            </w:r>
            <w:r w:rsidRPr="00AC5340" w:rsidDel="00F666BF">
              <w:t xml:space="preserve"> </w:t>
            </w:r>
            <w:r w:rsidR="00E44220" w:rsidRPr="00AC5340">
              <w:t>(P.LS.03.TRN.01</w:t>
            </w:r>
            <w:r w:rsidRPr="00AC5340">
              <w:t>6</w:t>
            </w:r>
            <w:r w:rsidR="00E44220" w:rsidRPr="00AC5340">
              <w:t>)</w:t>
            </w:r>
          </w:p>
        </w:tc>
      </w:tr>
      <w:tr w:rsidR="005A6809" w:rsidRPr="00AC5340" w14:paraId="096729F9" w14:textId="77777777" w:rsidTr="00CE7A8C">
        <w:trPr>
          <w:jc w:val="center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AFDD86F" w14:textId="7088F816" w:rsidR="005A6809" w:rsidRPr="00AC5340" w:rsidRDefault="005A6809" w:rsidP="00CE7A8C">
            <w:pPr>
              <w:pStyle w:val="af1"/>
              <w:keepNext/>
              <w:jc w:val="center"/>
              <w:rPr>
                <w:noProof/>
              </w:rPr>
            </w:pPr>
            <w:r w:rsidRPr="00AC5340">
              <w:rPr>
                <w:noProof/>
              </w:rPr>
              <w:lastRenderedPageBreak/>
              <w:t>2</w:t>
            </w:r>
          </w:p>
        </w:tc>
        <w:tc>
          <w:tcPr>
            <w:tcW w:w="474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  <w:vAlign w:val="center"/>
          </w:tcPr>
          <w:p w14:paraId="45F5FFE7" w14:textId="7F48AF1B" w:rsidR="005A6809" w:rsidRPr="00AC5340" w:rsidRDefault="005A6809" w:rsidP="00CE7A8C">
            <w:pPr>
              <w:pStyle w:val="af1"/>
              <w:keepNext/>
              <w:jc w:val="center"/>
            </w:pPr>
            <w:r w:rsidRPr="00AC5340">
              <w:rPr>
                <w:noProof/>
              </w:rPr>
              <w:t xml:space="preserve">Представление измененных </w:t>
            </w:r>
            <w:r w:rsidRPr="00AC5340">
              <w:t>сведений</w:t>
            </w:r>
            <w:r w:rsidRPr="00AC5340">
              <w:rPr>
                <w:noProof/>
              </w:rPr>
              <w:t xml:space="preserve"> о товаре, включенных в национальный компонент </w:t>
            </w:r>
            <w:r w:rsidR="00CE7A8C" w:rsidRPr="00AC5340">
              <w:rPr>
                <w:noProof/>
              </w:rPr>
              <w:t xml:space="preserve">информационной </w:t>
            </w:r>
            <w:r w:rsidRPr="00AC5340">
              <w:rPr>
                <w:noProof/>
              </w:rPr>
              <w:t xml:space="preserve">системы </w:t>
            </w:r>
            <w:r w:rsidRPr="00AC5340">
              <w:rPr>
                <w:noProof/>
              </w:rPr>
              <w:br/>
              <w:t>маркировки товаров</w:t>
            </w:r>
            <w:r w:rsidR="00F1470D" w:rsidRPr="00AC5340">
              <w:rPr>
                <w:noProof/>
              </w:rPr>
              <w:t>, уполномоченным органам других государств-членов</w:t>
            </w:r>
            <w:r w:rsidRPr="00AC5340">
              <w:t xml:space="preserve"> (</w:t>
            </w:r>
            <w:r w:rsidRPr="00AC5340">
              <w:rPr>
                <w:lang w:val="en-US"/>
              </w:rPr>
              <w:t>P</w:t>
            </w:r>
            <w:r w:rsidRPr="00AC5340">
              <w:t>.</w:t>
            </w:r>
            <w:r w:rsidRPr="00AC5340">
              <w:rPr>
                <w:lang w:val="en-US"/>
              </w:rPr>
              <w:t>LS</w:t>
            </w:r>
            <w:r w:rsidRPr="00AC5340">
              <w:t>.03.</w:t>
            </w:r>
            <w:r w:rsidRPr="00AC5340">
              <w:rPr>
                <w:lang w:val="en-US"/>
              </w:rPr>
              <w:t>PRC</w:t>
            </w:r>
            <w:r w:rsidRPr="00AC5340">
              <w:t>.016)</w:t>
            </w:r>
          </w:p>
        </w:tc>
      </w:tr>
      <w:tr w:rsidR="005A6809" w:rsidRPr="00AC5340" w14:paraId="12923FED" w14:textId="77777777" w:rsidTr="008C43FA">
        <w:trPr>
          <w:jc w:val="center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9801A4F" w14:textId="4D7CE695" w:rsidR="005A6809" w:rsidRPr="00AC5340" w:rsidRDefault="005A6809" w:rsidP="005A6809">
            <w:pPr>
              <w:pStyle w:val="af1"/>
              <w:jc w:val="center"/>
              <w:rPr>
                <w:noProof/>
              </w:rPr>
            </w:pPr>
            <w:r w:rsidRPr="00AC5340">
              <w:rPr>
                <w:noProof/>
              </w:rPr>
              <w:t>2.1</w:t>
            </w:r>
          </w:p>
        </w:tc>
        <w:tc>
          <w:tcPr>
            <w:tcW w:w="1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BBE52F6" w14:textId="4D56C0B2" w:rsidR="005A6809" w:rsidRPr="00AC5340" w:rsidRDefault="005A6809" w:rsidP="005A6809">
            <w:pPr>
              <w:pStyle w:val="af1"/>
              <w:rPr>
                <w:noProof/>
              </w:rPr>
            </w:pPr>
            <w:r w:rsidRPr="00AC5340">
              <w:rPr>
                <w:noProof/>
              </w:rPr>
              <w:t xml:space="preserve">Представление измененных сведений о товаре, включенных в национальный компонент </w:t>
            </w:r>
            <w:r w:rsidR="00CE7A8C" w:rsidRPr="00AC5340">
              <w:rPr>
                <w:noProof/>
              </w:rPr>
              <w:t xml:space="preserve">информационной </w:t>
            </w:r>
            <w:r w:rsidRPr="00AC5340">
              <w:rPr>
                <w:noProof/>
              </w:rPr>
              <w:t>системы маркировки товаров (P.LS.03.OPR.052);</w:t>
            </w:r>
          </w:p>
          <w:p w14:paraId="427E3472" w14:textId="1FD03484" w:rsidR="005A6809" w:rsidRPr="00AC5340" w:rsidRDefault="005A6809" w:rsidP="00C13218">
            <w:pPr>
              <w:pStyle w:val="af1"/>
              <w:rPr>
                <w:noProof/>
              </w:rPr>
            </w:pPr>
            <w:r w:rsidRPr="00AC5340">
              <w:rPr>
                <w:noProof/>
              </w:rPr>
              <w:t xml:space="preserve">прием уведомления </w:t>
            </w:r>
            <w:r w:rsidR="00B85A42">
              <w:rPr>
                <w:noProof/>
              </w:rPr>
              <w:br/>
            </w:r>
            <w:r w:rsidRPr="00AC5340">
              <w:rPr>
                <w:noProof/>
              </w:rPr>
              <w:t>о результат</w:t>
            </w:r>
            <w:r w:rsidR="00B02AB1" w:rsidRPr="00AC5340">
              <w:rPr>
                <w:noProof/>
              </w:rPr>
              <w:t>е</w:t>
            </w:r>
            <w:r w:rsidRPr="00AC5340">
              <w:rPr>
                <w:noProof/>
              </w:rPr>
              <w:t xml:space="preserve"> обработки измененных сведений </w:t>
            </w:r>
            <w:r w:rsidRPr="00AC5340">
              <w:rPr>
                <w:noProof/>
              </w:rPr>
              <w:br/>
              <w:t xml:space="preserve">о товаре, включенных </w:t>
            </w:r>
            <w:r w:rsidRPr="00AC5340">
              <w:rPr>
                <w:noProof/>
              </w:rPr>
              <w:br/>
              <w:t xml:space="preserve">в национальный компонент </w:t>
            </w:r>
            <w:r w:rsidR="00CE7A8C" w:rsidRPr="00AC5340">
              <w:rPr>
                <w:noProof/>
              </w:rPr>
              <w:t xml:space="preserve">информационной </w:t>
            </w:r>
            <w:r w:rsidRPr="00AC5340">
              <w:rPr>
                <w:noProof/>
              </w:rPr>
              <w:t>системы маркировки товаров (P.LS.03.OPR.054)</w:t>
            </w:r>
          </w:p>
        </w:tc>
        <w:tc>
          <w:tcPr>
            <w:tcW w:w="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EAEDB0B" w14:textId="280AB301" w:rsidR="005A6809" w:rsidRPr="00AC5340" w:rsidRDefault="005A6809">
            <w:pPr>
              <w:pStyle w:val="af1"/>
            </w:pPr>
            <w:r w:rsidRPr="00AC5340">
              <w:t xml:space="preserve">сведения </w:t>
            </w:r>
            <w:r w:rsidRPr="00AC5340">
              <w:br/>
              <w:t>о товаре (</w:t>
            </w:r>
            <w:r w:rsidRPr="00AC5340">
              <w:rPr>
                <w:lang w:val="en-US"/>
              </w:rPr>
              <w:t>P</w:t>
            </w:r>
            <w:r w:rsidRPr="00AC5340">
              <w:t>.</w:t>
            </w:r>
            <w:r w:rsidRPr="00AC5340">
              <w:rPr>
                <w:lang w:val="en-US"/>
              </w:rPr>
              <w:t>LS</w:t>
            </w:r>
            <w:r w:rsidRPr="00AC5340">
              <w:t>.03.</w:t>
            </w:r>
            <w:r w:rsidRPr="00AC5340">
              <w:rPr>
                <w:lang w:val="en-US"/>
              </w:rPr>
              <w:t>BEN</w:t>
            </w:r>
            <w:r w:rsidRPr="00AC5340">
              <w:t>.005): измененные сведения представлены</w:t>
            </w:r>
          </w:p>
        </w:tc>
        <w:tc>
          <w:tcPr>
            <w:tcW w:w="1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51628D7" w14:textId="5B1CF5F5" w:rsidR="005A6809" w:rsidRPr="00AC5340" w:rsidRDefault="005A6809">
            <w:pPr>
              <w:pStyle w:val="af1"/>
              <w:rPr>
                <w:noProof/>
              </w:rPr>
            </w:pPr>
            <w:r w:rsidRPr="00AC5340">
              <w:rPr>
                <w:noProof/>
              </w:rPr>
              <w:t xml:space="preserve">прием и обработка измененных сведений </w:t>
            </w:r>
            <w:r w:rsidRPr="00AC5340">
              <w:rPr>
                <w:noProof/>
              </w:rPr>
              <w:br/>
              <w:t xml:space="preserve">о товаре, включенных </w:t>
            </w:r>
            <w:r w:rsidRPr="00AC5340">
              <w:rPr>
                <w:noProof/>
              </w:rPr>
              <w:br/>
              <w:t xml:space="preserve">в национальный компонент </w:t>
            </w:r>
            <w:r w:rsidR="00CE7A8C" w:rsidRPr="00AC5340">
              <w:rPr>
                <w:noProof/>
              </w:rPr>
              <w:t xml:space="preserve">информационной </w:t>
            </w:r>
            <w:r w:rsidRPr="00AC5340">
              <w:rPr>
                <w:noProof/>
              </w:rPr>
              <w:t>системы маркировки товаров (P.LS.03.OPR.053)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E296CB1" w14:textId="0BB90953" w:rsidR="005A6809" w:rsidRPr="00AC5340" w:rsidRDefault="005A6809" w:rsidP="005A6809">
            <w:pPr>
              <w:pStyle w:val="af1"/>
            </w:pPr>
            <w:r w:rsidRPr="00AC5340">
              <w:t xml:space="preserve">сведения </w:t>
            </w:r>
            <w:r w:rsidRPr="00AC5340">
              <w:br/>
              <w:t>о товаре (</w:t>
            </w:r>
            <w:r w:rsidRPr="00AC5340">
              <w:rPr>
                <w:lang w:val="en-US"/>
              </w:rPr>
              <w:t>P</w:t>
            </w:r>
            <w:r w:rsidRPr="00AC5340">
              <w:t>.</w:t>
            </w:r>
            <w:r w:rsidRPr="00AC5340">
              <w:rPr>
                <w:lang w:val="en-US"/>
              </w:rPr>
              <w:t>LS</w:t>
            </w:r>
            <w:r w:rsidRPr="00AC5340">
              <w:t>.03.</w:t>
            </w:r>
            <w:r w:rsidRPr="00AC5340">
              <w:rPr>
                <w:lang w:val="en-US"/>
              </w:rPr>
              <w:t>BEN</w:t>
            </w:r>
            <w:r w:rsidRPr="00AC5340">
              <w:t>.005): измененные сведения обработаны</w:t>
            </w:r>
          </w:p>
        </w:tc>
        <w:tc>
          <w:tcPr>
            <w:tcW w:w="7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63B78B2" w14:textId="705280DA" w:rsidR="005A6809" w:rsidRPr="00AC5340" w:rsidRDefault="005A6809" w:rsidP="00C13218">
            <w:pPr>
              <w:pStyle w:val="af1"/>
            </w:pPr>
            <w:r w:rsidRPr="00AC5340">
              <w:t xml:space="preserve">представление измененных сведений о товаре для внесения </w:t>
            </w:r>
            <w:r w:rsidR="00B85A42">
              <w:br/>
            </w:r>
            <w:r w:rsidRPr="00AC5340">
              <w:t xml:space="preserve">в национальный компонент </w:t>
            </w:r>
            <w:r w:rsidR="00CE7A8C" w:rsidRPr="00AC5340">
              <w:t xml:space="preserve">информационной </w:t>
            </w:r>
            <w:r w:rsidRPr="00AC5340">
              <w:t>системы маркировки товаров</w:t>
            </w:r>
            <w:r w:rsidRPr="00AC5340" w:rsidDel="00F666BF">
              <w:t xml:space="preserve"> </w:t>
            </w:r>
            <w:r w:rsidRPr="00AC5340">
              <w:t>(P.LS.03.TRN.017)</w:t>
            </w:r>
          </w:p>
        </w:tc>
      </w:tr>
    </w:tbl>
    <w:p w14:paraId="4C757BF5" w14:textId="77777777" w:rsidR="00E44220" w:rsidRPr="00AC5340" w:rsidRDefault="00E44220" w:rsidP="00E44220">
      <w:pPr>
        <w:pStyle w:val="afb"/>
        <w:rPr>
          <w:lang w:val="ru-RU"/>
        </w:rPr>
        <w:sectPr w:rsidR="00E44220" w:rsidRPr="00AC5340" w:rsidSect="004042B6">
          <w:headerReference w:type="default" r:id="rId31"/>
          <w:footerReference w:type="default" r:id="rId32"/>
          <w:pgSz w:w="16838" w:h="11906" w:orient="landscape" w:code="9"/>
          <w:pgMar w:top="1701" w:right="1134" w:bottom="851" w:left="1134" w:header="709" w:footer="709" w:gutter="0"/>
          <w:cols w:space="708"/>
          <w:docGrid w:linePitch="408"/>
        </w:sectPr>
      </w:pPr>
    </w:p>
    <w:p w14:paraId="34D4C6CD" w14:textId="7D5D9434" w:rsidR="004F780D" w:rsidRPr="00AC5340" w:rsidRDefault="004F780D" w:rsidP="004F780D">
      <w:pPr>
        <w:pStyle w:val="2"/>
        <w:spacing w:before="0" w:after="240"/>
      </w:pPr>
      <w:r w:rsidRPr="00AC5340">
        <w:lastRenderedPageBreak/>
        <w:t>3.</w:t>
      </w:r>
      <w:r w:rsidRPr="00AC5340">
        <w:rPr>
          <w:lang w:val="en-US"/>
        </w:rPr>
        <w:t> </w:t>
      </w:r>
      <w:r w:rsidRPr="00AC5340">
        <w:t xml:space="preserve">Информационное взаимодействие при </w:t>
      </w:r>
      <w:r w:rsidR="003C7831" w:rsidRPr="003C7831">
        <w:t>представлени</w:t>
      </w:r>
      <w:r w:rsidR="003C7831">
        <w:t>и</w:t>
      </w:r>
      <w:r w:rsidR="003C7831" w:rsidRPr="003C7831">
        <w:t xml:space="preserve"> </w:t>
      </w:r>
      <w:r w:rsidR="00FB0EC8">
        <w:t xml:space="preserve">сведений </w:t>
      </w:r>
      <w:r w:rsidR="00DB0FBA">
        <w:br/>
      </w:r>
      <w:r w:rsidR="00FB0EC8">
        <w:t>о кодах маркировки</w:t>
      </w:r>
    </w:p>
    <w:p w14:paraId="61DB7D03" w14:textId="165F9738" w:rsidR="004F780D" w:rsidRPr="00AC5340" w:rsidRDefault="004F780D" w:rsidP="004F780D">
      <w:pPr>
        <w:pStyle w:val="a7"/>
        <w:rPr>
          <w:lang w:val="ru-RU"/>
        </w:rPr>
      </w:pPr>
      <w:r w:rsidRPr="00AC5340">
        <w:rPr>
          <w:lang w:val="ru-RU"/>
        </w:rPr>
        <w:t>14.</w:t>
      </w:r>
      <w:r w:rsidRPr="00AC5340">
        <w:rPr>
          <w:lang w:val="en-US"/>
        </w:rPr>
        <w:t> </w:t>
      </w:r>
      <w:r w:rsidRPr="00AC5340">
        <w:rPr>
          <w:lang w:val="ru-RU"/>
        </w:rPr>
        <w:t xml:space="preserve">Схема выполнения транзакций общего процесса </w:t>
      </w:r>
      <w:r w:rsidR="009E3E26">
        <w:rPr>
          <w:lang w:val="ru-RU"/>
        </w:rPr>
        <w:br/>
      </w:r>
      <w:r w:rsidRPr="00AC5340">
        <w:rPr>
          <w:szCs w:val="30"/>
        </w:rPr>
        <w:t xml:space="preserve">при </w:t>
      </w:r>
      <w:r w:rsidR="003C7831" w:rsidRPr="003C7831">
        <w:rPr>
          <w:szCs w:val="30"/>
        </w:rPr>
        <w:t xml:space="preserve">представлении </w:t>
      </w:r>
      <w:r w:rsidR="00FB0EC8">
        <w:rPr>
          <w:szCs w:val="30"/>
          <w:lang w:val="ru-RU"/>
        </w:rPr>
        <w:t>сведений о кодах маркировки</w:t>
      </w:r>
      <w:r w:rsidR="003C7831" w:rsidRPr="003C7831">
        <w:rPr>
          <w:szCs w:val="30"/>
        </w:rPr>
        <w:t xml:space="preserve"> </w:t>
      </w:r>
      <w:r w:rsidRPr="00AC5340">
        <w:rPr>
          <w:lang w:val="ru-RU"/>
        </w:rPr>
        <w:t xml:space="preserve">представлена </w:t>
      </w:r>
      <w:r w:rsidR="009E3E26">
        <w:rPr>
          <w:lang w:val="ru-RU"/>
        </w:rPr>
        <w:br/>
      </w:r>
      <w:r w:rsidRPr="00AC5340">
        <w:rPr>
          <w:lang w:val="ru-RU"/>
        </w:rPr>
        <w:t>на рисунке 4. Для каждой процедуры общего процесса</w:t>
      </w:r>
      <w:r w:rsidR="00FB0EC8">
        <w:rPr>
          <w:lang w:val="ru-RU"/>
        </w:rPr>
        <w:t xml:space="preserve"> </w:t>
      </w:r>
      <w:r w:rsidRPr="00AC5340">
        <w:rPr>
          <w:lang w:val="ru-RU"/>
        </w:rPr>
        <w:t>в таблице 4 приведена связь между операциями, промежуточными</w:t>
      </w:r>
      <w:r w:rsidR="00FB0EC8">
        <w:rPr>
          <w:lang w:val="ru-RU"/>
        </w:rPr>
        <w:t xml:space="preserve"> </w:t>
      </w:r>
      <w:r w:rsidR="005504BB">
        <w:rPr>
          <w:lang w:val="ru-RU"/>
        </w:rPr>
        <w:br/>
      </w:r>
      <w:r w:rsidRPr="00AC5340">
        <w:rPr>
          <w:lang w:val="ru-RU"/>
        </w:rPr>
        <w:t xml:space="preserve">и результирующими состояниями информационных объектов </w:t>
      </w:r>
      <w:r w:rsidRPr="00AC5340">
        <w:t>общего процесса и транзакциями общего процесса</w:t>
      </w:r>
      <w:r w:rsidRPr="00AC5340">
        <w:rPr>
          <w:lang w:val="ru-RU"/>
        </w:rPr>
        <w:t>.</w:t>
      </w:r>
    </w:p>
    <w:p w14:paraId="107D2880" w14:textId="1B2DF7D6" w:rsidR="004F780D" w:rsidRPr="00AC5340" w:rsidRDefault="00401C8E" w:rsidP="003C7831">
      <w:pPr>
        <w:pStyle w:val="aa"/>
        <w:spacing w:after="480"/>
        <w:sectPr w:rsidR="004F780D" w:rsidRPr="00AC5340" w:rsidSect="00E44220">
          <w:headerReference w:type="default" r:id="rId33"/>
          <w:pgSz w:w="11906" w:h="16838" w:code="9"/>
          <w:pgMar w:top="1134" w:right="851" w:bottom="1134" w:left="1701" w:header="709" w:footer="709" w:gutter="0"/>
          <w:cols w:space="708"/>
          <w:titlePg/>
          <w:docGrid w:linePitch="408"/>
        </w:sectPr>
      </w:pPr>
      <w:r>
        <w:rPr>
          <w:noProof/>
          <w:sz w:val="24"/>
          <w:szCs w:val="24"/>
        </w:rPr>
        <w:drawing>
          <wp:inline distT="0" distB="0" distL="0" distR="0" wp14:anchorId="64B5837A" wp14:editId="2FE5BA6F">
            <wp:extent cx="5935980" cy="5311140"/>
            <wp:effectExtent l="0" t="0" r="7620" b="3810"/>
            <wp:docPr id="4" name="Рисунок 4" descr="ИВ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ИВ3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5311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F780D" w:rsidRPr="004447CE">
        <w:rPr>
          <w:sz w:val="24"/>
          <w:szCs w:val="24"/>
        </w:rPr>
        <w:t xml:space="preserve">Рис. 4. </w:t>
      </w:r>
      <w:r w:rsidR="004F780D" w:rsidRPr="004447CE">
        <w:rPr>
          <w:noProof/>
          <w:sz w:val="24"/>
          <w:szCs w:val="24"/>
        </w:rPr>
        <w:t>Схема выполнения транзакций общего процесса</w:t>
      </w:r>
      <w:r w:rsidR="00386142">
        <w:rPr>
          <w:noProof/>
          <w:sz w:val="24"/>
          <w:szCs w:val="24"/>
        </w:rPr>
        <w:br/>
      </w:r>
      <w:r w:rsidR="004F780D" w:rsidRPr="004447CE">
        <w:rPr>
          <w:noProof/>
          <w:sz w:val="24"/>
          <w:szCs w:val="24"/>
        </w:rPr>
        <w:t xml:space="preserve"> при </w:t>
      </w:r>
      <w:r w:rsidR="003C7831" w:rsidRPr="004447CE">
        <w:rPr>
          <w:noProof/>
          <w:sz w:val="24"/>
          <w:szCs w:val="24"/>
        </w:rPr>
        <w:t xml:space="preserve">представлении </w:t>
      </w:r>
      <w:r w:rsidR="00DB0FBA" w:rsidRPr="00C06CBB">
        <w:rPr>
          <w:noProof/>
          <w:sz w:val="24"/>
          <w:szCs w:val="24"/>
        </w:rPr>
        <w:t>сведений о кодах маркировки</w:t>
      </w:r>
      <w:r w:rsidR="003C7831" w:rsidRPr="004447CE">
        <w:rPr>
          <w:noProof/>
          <w:sz w:val="24"/>
          <w:szCs w:val="24"/>
        </w:rPr>
        <w:t xml:space="preserve"> </w:t>
      </w:r>
    </w:p>
    <w:p w14:paraId="2C87743E" w14:textId="0A0ED20A" w:rsidR="004F780D" w:rsidRPr="00AC5340" w:rsidRDefault="004F780D" w:rsidP="004F780D">
      <w:pPr>
        <w:pStyle w:val="affd"/>
        <w:spacing w:before="120"/>
      </w:pPr>
      <w:r w:rsidRPr="00AC5340">
        <w:lastRenderedPageBreak/>
        <w:t>Таблица 4</w:t>
      </w:r>
    </w:p>
    <w:p w14:paraId="63833BC6" w14:textId="31FAA2E3" w:rsidR="004F780D" w:rsidRPr="00AC5340" w:rsidRDefault="004F780D" w:rsidP="004F780D">
      <w:pPr>
        <w:pStyle w:val="af9"/>
        <w:keepNext/>
        <w:rPr>
          <w:b w:val="0"/>
        </w:rPr>
      </w:pPr>
      <w:r w:rsidRPr="00AC5340">
        <w:rPr>
          <w:b w:val="0"/>
        </w:rPr>
        <w:t xml:space="preserve">Перечень транзакций общего процесса при </w:t>
      </w:r>
      <w:r w:rsidR="003C7831" w:rsidRPr="003C7831">
        <w:rPr>
          <w:b w:val="0"/>
        </w:rPr>
        <w:t xml:space="preserve">представлении </w:t>
      </w:r>
      <w:r w:rsidR="00DB0FBA">
        <w:rPr>
          <w:b w:val="0"/>
        </w:rPr>
        <w:t>сведений о кодах маркировки</w:t>
      </w:r>
      <w:r w:rsidR="003C7831" w:rsidRPr="003C7831">
        <w:rPr>
          <w:b w:val="0"/>
        </w:rPr>
        <w:t xml:space="preserve"> </w:t>
      </w:r>
    </w:p>
    <w:tbl>
      <w:tblPr>
        <w:tblW w:w="14572" w:type="dxa"/>
        <w:jc w:val="center"/>
        <w:tblLayout w:type="fixed"/>
        <w:tblLook w:val="04A0" w:firstRow="1" w:lastRow="0" w:firstColumn="1" w:lastColumn="0" w:noHBand="0" w:noVBand="1"/>
      </w:tblPr>
      <w:tblGrid>
        <w:gridCol w:w="732"/>
        <w:gridCol w:w="3375"/>
        <w:gridCol w:w="2267"/>
        <w:gridCol w:w="3261"/>
        <w:gridCol w:w="2693"/>
        <w:gridCol w:w="2244"/>
      </w:tblGrid>
      <w:tr w:rsidR="004F780D" w:rsidRPr="00AC5340" w14:paraId="584054F4" w14:textId="77777777" w:rsidTr="00386142">
        <w:trPr>
          <w:cantSplit/>
          <w:trHeight w:val="601"/>
          <w:tblHeader/>
          <w:jc w:val="center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C98FF2F" w14:textId="77777777" w:rsidR="004F780D" w:rsidRPr="00AC5340" w:rsidRDefault="004F780D" w:rsidP="00792E42">
            <w:pPr>
              <w:pStyle w:val="af1"/>
              <w:jc w:val="center"/>
            </w:pPr>
            <w:r w:rsidRPr="00AC5340">
              <w:t>№ п/п</w:t>
            </w:r>
          </w:p>
        </w:tc>
        <w:tc>
          <w:tcPr>
            <w:tcW w:w="1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828943" w14:textId="77777777" w:rsidR="004F780D" w:rsidRPr="00AC5340" w:rsidRDefault="004F780D" w:rsidP="00792E42">
            <w:pPr>
              <w:pStyle w:val="af1"/>
              <w:jc w:val="center"/>
            </w:pPr>
            <w:r w:rsidRPr="00AC5340">
              <w:t>Операция, выполняемая инициатором</w:t>
            </w:r>
          </w:p>
        </w:tc>
        <w:tc>
          <w:tcPr>
            <w:tcW w:w="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ED8AB5A" w14:textId="77777777" w:rsidR="004F780D" w:rsidRPr="00AC5340" w:rsidRDefault="004F780D" w:rsidP="00792E42">
            <w:pPr>
              <w:pStyle w:val="af1"/>
              <w:jc w:val="center"/>
            </w:pPr>
            <w:r w:rsidRPr="00AC5340">
              <w:t>Промежуточное состояние информационного объекта общего процесса</w:t>
            </w:r>
          </w:p>
        </w:tc>
        <w:tc>
          <w:tcPr>
            <w:tcW w:w="1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93277A2" w14:textId="77777777" w:rsidR="004F780D" w:rsidRPr="00AC5340" w:rsidRDefault="004F780D" w:rsidP="00792E42">
            <w:pPr>
              <w:pStyle w:val="af1"/>
              <w:jc w:val="center"/>
            </w:pPr>
            <w:r w:rsidRPr="00AC5340">
              <w:t>Операция, выполняемая респондентом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02456D2" w14:textId="77777777" w:rsidR="004F780D" w:rsidRPr="00AC5340" w:rsidRDefault="004F780D" w:rsidP="00792E42">
            <w:pPr>
              <w:pStyle w:val="af1"/>
              <w:jc w:val="center"/>
            </w:pPr>
            <w:r w:rsidRPr="00AC5340">
              <w:t>Результирующее состояние информационного объекта общего процесса</w:t>
            </w:r>
          </w:p>
        </w:tc>
        <w:tc>
          <w:tcPr>
            <w:tcW w:w="7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D238F60" w14:textId="77777777" w:rsidR="004F780D" w:rsidRPr="00AC5340" w:rsidRDefault="004F780D" w:rsidP="00792E42">
            <w:pPr>
              <w:pStyle w:val="af1"/>
              <w:jc w:val="center"/>
            </w:pPr>
            <w:r w:rsidRPr="00AC5340">
              <w:t>Транзакция общего процесса</w:t>
            </w:r>
          </w:p>
        </w:tc>
      </w:tr>
      <w:tr w:rsidR="004F780D" w:rsidRPr="00AC5340" w14:paraId="49DC4733" w14:textId="77777777" w:rsidTr="00386142">
        <w:trPr>
          <w:cantSplit/>
          <w:trHeight w:val="301"/>
          <w:tblHeader/>
          <w:jc w:val="center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3707F0E1" w14:textId="77777777" w:rsidR="004F780D" w:rsidRPr="00AC5340" w:rsidRDefault="004F780D" w:rsidP="00792E42">
            <w:pPr>
              <w:pStyle w:val="af1"/>
              <w:jc w:val="center"/>
            </w:pPr>
            <w:r w:rsidRPr="00AC5340">
              <w:t>1</w:t>
            </w:r>
          </w:p>
        </w:tc>
        <w:tc>
          <w:tcPr>
            <w:tcW w:w="1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B0B238" w14:textId="77777777" w:rsidR="004F780D" w:rsidRPr="00AC5340" w:rsidRDefault="004F780D" w:rsidP="00792E42">
            <w:pPr>
              <w:pStyle w:val="af1"/>
              <w:jc w:val="center"/>
            </w:pPr>
            <w:r w:rsidRPr="00AC5340">
              <w:t>2</w:t>
            </w:r>
          </w:p>
        </w:tc>
        <w:tc>
          <w:tcPr>
            <w:tcW w:w="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03B1D6F4" w14:textId="77777777" w:rsidR="004F780D" w:rsidRPr="00AC5340" w:rsidRDefault="004F780D" w:rsidP="00792E42">
            <w:pPr>
              <w:pStyle w:val="af1"/>
              <w:jc w:val="center"/>
            </w:pPr>
            <w:r w:rsidRPr="00AC5340">
              <w:t>3</w:t>
            </w:r>
          </w:p>
        </w:tc>
        <w:tc>
          <w:tcPr>
            <w:tcW w:w="1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5890027D" w14:textId="77777777" w:rsidR="004F780D" w:rsidRPr="00AC5340" w:rsidRDefault="004F780D" w:rsidP="00792E42">
            <w:pPr>
              <w:pStyle w:val="af1"/>
              <w:jc w:val="center"/>
            </w:pPr>
            <w:r w:rsidRPr="00AC5340"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27BC69ED" w14:textId="77777777" w:rsidR="004F780D" w:rsidRPr="00AC5340" w:rsidRDefault="004F780D" w:rsidP="00792E42">
            <w:pPr>
              <w:pStyle w:val="af1"/>
              <w:jc w:val="center"/>
            </w:pPr>
            <w:r w:rsidRPr="00AC5340">
              <w:t>5</w:t>
            </w:r>
          </w:p>
        </w:tc>
        <w:tc>
          <w:tcPr>
            <w:tcW w:w="7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02386DE3" w14:textId="77777777" w:rsidR="004F780D" w:rsidRPr="00AC5340" w:rsidRDefault="004F780D" w:rsidP="00792E42">
            <w:pPr>
              <w:pStyle w:val="af1"/>
              <w:jc w:val="center"/>
            </w:pPr>
            <w:r w:rsidRPr="00AC5340">
              <w:t>6</w:t>
            </w:r>
          </w:p>
        </w:tc>
      </w:tr>
      <w:tr w:rsidR="004F780D" w:rsidRPr="00AC5340" w14:paraId="612C373A" w14:textId="77777777" w:rsidTr="00386142">
        <w:trPr>
          <w:cantSplit/>
          <w:trHeight w:val="386"/>
          <w:jc w:val="center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  <w:vAlign w:val="center"/>
          </w:tcPr>
          <w:p w14:paraId="1164BC7B" w14:textId="350E2613" w:rsidR="004F780D" w:rsidRPr="00AC5340" w:rsidRDefault="004F780D" w:rsidP="00792E42">
            <w:pPr>
              <w:pStyle w:val="af1"/>
              <w:keepNext/>
              <w:jc w:val="center"/>
              <w:rPr>
                <w:lang w:val="en-US"/>
              </w:rPr>
            </w:pPr>
            <w:r w:rsidRPr="00AC5340">
              <w:rPr>
                <w:lang w:val="en-US"/>
              </w:rPr>
              <w:t>1</w:t>
            </w:r>
          </w:p>
        </w:tc>
        <w:tc>
          <w:tcPr>
            <w:tcW w:w="474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9F7A85" w14:textId="15AA17AF" w:rsidR="004F780D" w:rsidRPr="00AC5340" w:rsidRDefault="004F780D">
            <w:pPr>
              <w:pStyle w:val="af1"/>
              <w:keepNext/>
              <w:jc w:val="center"/>
            </w:pPr>
            <w:r w:rsidRPr="00AC5340">
              <w:rPr>
                <w:noProof/>
              </w:rPr>
              <w:t xml:space="preserve">Представление сведений для заказа </w:t>
            </w:r>
            <w:r w:rsidR="003C7831">
              <w:rPr>
                <w:noProof/>
              </w:rPr>
              <w:t>кодов маркировки</w:t>
            </w:r>
            <w:r w:rsidR="00FC6B79" w:rsidRPr="00AC5340">
              <w:t xml:space="preserve"> и получения сведений </w:t>
            </w:r>
            <w:r w:rsidR="00FC6B79" w:rsidRPr="00AC5340">
              <w:br/>
              <w:t xml:space="preserve">о сгенерированных </w:t>
            </w:r>
            <w:r w:rsidR="003C7831">
              <w:t>кодах маркировки</w:t>
            </w:r>
            <w:r w:rsidRPr="00AC5340">
              <w:rPr>
                <w:noProof/>
              </w:rPr>
              <w:t xml:space="preserve">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P</w:t>
            </w:r>
            <w:r w:rsidRPr="00AC5340">
              <w:rPr>
                <w:noProof/>
              </w:rPr>
              <w:t>.</w:t>
            </w:r>
            <w:r w:rsidRPr="00AC5340">
              <w:rPr>
                <w:noProof/>
                <w:lang w:val="en-US"/>
              </w:rPr>
              <w:t>LS</w:t>
            </w:r>
            <w:r w:rsidRPr="00AC5340">
              <w:rPr>
                <w:noProof/>
              </w:rPr>
              <w:t>.03.</w:t>
            </w:r>
            <w:r w:rsidRPr="00AC5340">
              <w:rPr>
                <w:noProof/>
                <w:lang w:val="en-US"/>
              </w:rPr>
              <w:t>PRC</w:t>
            </w:r>
            <w:r w:rsidRPr="00AC5340">
              <w:rPr>
                <w:noProof/>
              </w:rPr>
              <w:t>.017</w:t>
            </w:r>
            <w:r w:rsidRPr="00AC5340">
              <w:t>)</w:t>
            </w:r>
          </w:p>
        </w:tc>
      </w:tr>
      <w:tr w:rsidR="004F780D" w:rsidRPr="00AC5340" w14:paraId="1F633C36" w14:textId="77777777" w:rsidTr="00386142">
        <w:trPr>
          <w:cantSplit/>
          <w:jc w:val="center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84F9006" w14:textId="249B7184" w:rsidR="004F780D" w:rsidRPr="00AC5340" w:rsidRDefault="004F780D" w:rsidP="00792E42">
            <w:pPr>
              <w:pStyle w:val="af1"/>
              <w:jc w:val="center"/>
            </w:pPr>
            <w:r w:rsidRPr="00AC5340">
              <w:t>1.</w:t>
            </w:r>
            <w:r w:rsidRPr="00AC5340">
              <w:rPr>
                <w:noProof/>
              </w:rPr>
              <w:t>1</w:t>
            </w:r>
          </w:p>
        </w:tc>
        <w:tc>
          <w:tcPr>
            <w:tcW w:w="1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F551BDC" w14:textId="7E3868C5" w:rsidR="004F780D" w:rsidRPr="00AC5340" w:rsidRDefault="004F780D" w:rsidP="00792E42">
            <w:pPr>
              <w:pStyle w:val="af1"/>
              <w:rPr>
                <w:noProof/>
              </w:rPr>
            </w:pPr>
            <w:r w:rsidRPr="00AC5340">
              <w:rPr>
                <w:noProof/>
              </w:rPr>
              <w:t xml:space="preserve">Представление сведений </w:t>
            </w:r>
            <w:r w:rsidRPr="00AC5340">
              <w:rPr>
                <w:noProof/>
              </w:rPr>
              <w:br/>
              <w:t xml:space="preserve">для заказа генерации </w:t>
            </w:r>
            <w:r w:rsidR="003C7831">
              <w:rPr>
                <w:noProof/>
              </w:rPr>
              <w:t>кодов маркировки</w:t>
            </w:r>
            <w:r w:rsidR="00452658">
              <w:rPr>
                <w:noProof/>
              </w:rPr>
              <w:t xml:space="preserve"> по запросу хозяйствующего субъекта</w:t>
            </w:r>
            <w:r w:rsidRPr="00AC5340">
              <w:rPr>
                <w:noProof/>
              </w:rPr>
              <w:t xml:space="preserve"> (P.LS.03.OPR.055);</w:t>
            </w:r>
          </w:p>
          <w:p w14:paraId="1F1A8D22" w14:textId="55184D05" w:rsidR="004F780D" w:rsidRPr="00AC5340" w:rsidRDefault="004F780D" w:rsidP="00792E42">
            <w:pPr>
              <w:pStyle w:val="af1"/>
              <w:rPr>
                <w:noProof/>
              </w:rPr>
            </w:pPr>
            <w:r w:rsidRPr="00AC5340">
              <w:rPr>
                <w:noProof/>
              </w:rPr>
              <w:t xml:space="preserve">Прием сведений </w:t>
            </w:r>
            <w:r w:rsidR="00B85A42">
              <w:rPr>
                <w:noProof/>
              </w:rPr>
              <w:br/>
            </w:r>
            <w:r w:rsidRPr="00AC5340">
              <w:rPr>
                <w:noProof/>
              </w:rPr>
              <w:t>о</w:t>
            </w:r>
            <w:r w:rsidR="003C7831">
              <w:rPr>
                <w:noProof/>
              </w:rPr>
              <w:t xml:space="preserve"> сгенерированных</w:t>
            </w:r>
            <w:r w:rsidRPr="00AC5340">
              <w:rPr>
                <w:noProof/>
              </w:rPr>
              <w:t xml:space="preserve"> </w:t>
            </w:r>
            <w:r w:rsidR="003C7831">
              <w:rPr>
                <w:noProof/>
              </w:rPr>
              <w:t xml:space="preserve">кодах маркировки </w:t>
            </w:r>
            <w:r w:rsidRPr="00AC5340">
              <w:rPr>
                <w:noProof/>
              </w:rPr>
              <w:t>(</w:t>
            </w:r>
            <w:r w:rsidRPr="00AC5340">
              <w:rPr>
                <w:noProof/>
                <w:lang w:val="en-US"/>
              </w:rPr>
              <w:t>P</w:t>
            </w:r>
            <w:r w:rsidRPr="00AC5340">
              <w:rPr>
                <w:noProof/>
              </w:rPr>
              <w:t>.</w:t>
            </w:r>
            <w:r w:rsidRPr="00AC5340">
              <w:rPr>
                <w:noProof/>
                <w:lang w:val="en-US"/>
              </w:rPr>
              <w:t>LS</w:t>
            </w:r>
            <w:r w:rsidRPr="00AC5340">
              <w:rPr>
                <w:noProof/>
              </w:rPr>
              <w:t>.03.</w:t>
            </w:r>
            <w:r w:rsidRPr="00AC5340">
              <w:rPr>
                <w:noProof/>
                <w:lang w:val="en-US"/>
              </w:rPr>
              <w:t>OPR</w:t>
            </w:r>
            <w:r w:rsidRPr="00AC5340">
              <w:rPr>
                <w:noProof/>
              </w:rPr>
              <w:t>.058);</w:t>
            </w:r>
          </w:p>
          <w:p w14:paraId="58A50C65" w14:textId="204F919C" w:rsidR="004F780D" w:rsidRPr="00AC5340" w:rsidRDefault="004F780D">
            <w:pPr>
              <w:pStyle w:val="af1"/>
            </w:pPr>
            <w:r w:rsidRPr="00AC5340">
              <w:rPr>
                <w:noProof/>
              </w:rPr>
              <w:t xml:space="preserve">Прием </w:t>
            </w:r>
            <w:r w:rsidR="00CE7A8C" w:rsidRPr="00AC5340">
              <w:rPr>
                <w:noProof/>
              </w:rPr>
              <w:t xml:space="preserve">и обработка </w:t>
            </w:r>
            <w:r w:rsidRPr="00AC5340">
              <w:rPr>
                <w:noProof/>
              </w:rPr>
              <w:t xml:space="preserve">уведомления об отказе </w:t>
            </w:r>
            <w:r w:rsidR="00CE7A8C" w:rsidRPr="00AC5340">
              <w:rPr>
                <w:noProof/>
              </w:rPr>
              <w:br/>
            </w:r>
            <w:r w:rsidRPr="00AC5340">
              <w:rPr>
                <w:noProof/>
              </w:rPr>
              <w:t xml:space="preserve">в генерации </w:t>
            </w:r>
            <w:r w:rsidR="003C7831">
              <w:rPr>
                <w:noProof/>
              </w:rPr>
              <w:t>кодов маркировки</w:t>
            </w:r>
            <w:r w:rsidRPr="00AC5340">
              <w:rPr>
                <w:noProof/>
              </w:rPr>
              <w:t xml:space="preserve"> (P.LS.03.OPR.060)</w:t>
            </w:r>
          </w:p>
        </w:tc>
        <w:tc>
          <w:tcPr>
            <w:tcW w:w="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ED95DA0" w14:textId="1F12F050" w:rsidR="004F780D" w:rsidRPr="00AC5340" w:rsidRDefault="004F780D">
            <w:pPr>
              <w:pStyle w:val="af1"/>
            </w:pPr>
            <w:r w:rsidRPr="00AC5340">
              <w:t xml:space="preserve">сведения </w:t>
            </w:r>
            <w:r w:rsidRPr="00AC5340">
              <w:br/>
              <w:t xml:space="preserve">о </w:t>
            </w:r>
            <w:r w:rsidR="003C7831">
              <w:t>кодах маркировки</w:t>
            </w:r>
            <w:r w:rsidRPr="00AC5340">
              <w:t xml:space="preserve"> (</w:t>
            </w:r>
            <w:r w:rsidRPr="00AC5340">
              <w:rPr>
                <w:lang w:val="en-US"/>
              </w:rPr>
              <w:t>P</w:t>
            </w:r>
            <w:r w:rsidRPr="00AC5340">
              <w:t>.</w:t>
            </w:r>
            <w:r w:rsidRPr="00AC5340">
              <w:rPr>
                <w:lang w:val="en-US"/>
              </w:rPr>
              <w:t>LS</w:t>
            </w:r>
            <w:r w:rsidRPr="00AC5340">
              <w:t>.03.</w:t>
            </w:r>
            <w:r w:rsidRPr="00AC5340">
              <w:rPr>
                <w:lang w:val="en-US"/>
              </w:rPr>
              <w:t>BEN</w:t>
            </w:r>
            <w:r w:rsidRPr="00AC5340">
              <w:t xml:space="preserve">.006): </w:t>
            </w:r>
            <w:r w:rsidR="003C7831">
              <w:t>генерация кодов маркировки запрошена</w:t>
            </w:r>
          </w:p>
        </w:tc>
        <w:tc>
          <w:tcPr>
            <w:tcW w:w="1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3E9A24A" w14:textId="3499F60B" w:rsidR="004F780D" w:rsidRPr="00AC5340" w:rsidRDefault="004F780D" w:rsidP="00792E42">
            <w:pPr>
              <w:pStyle w:val="af1"/>
              <w:rPr>
                <w:noProof/>
              </w:rPr>
            </w:pPr>
            <w:r w:rsidRPr="00AC5340">
              <w:rPr>
                <w:noProof/>
              </w:rPr>
              <w:t xml:space="preserve">прием и обработка сведений </w:t>
            </w:r>
            <w:r w:rsidRPr="00AC5340">
              <w:rPr>
                <w:noProof/>
              </w:rPr>
              <w:br/>
              <w:t xml:space="preserve">для заказа генерации </w:t>
            </w:r>
            <w:r w:rsidR="00AC765E">
              <w:rPr>
                <w:noProof/>
              </w:rPr>
              <w:t>кодов маркировки</w:t>
            </w:r>
            <w:r w:rsidRPr="00AC5340">
              <w:rPr>
                <w:noProof/>
              </w:rPr>
              <w:t xml:space="preserve"> (P.LS.03.OPR.056);</w:t>
            </w:r>
          </w:p>
          <w:p w14:paraId="35039839" w14:textId="1180DAB1" w:rsidR="004F780D" w:rsidRPr="00AC5340" w:rsidRDefault="004F780D" w:rsidP="00792E42">
            <w:pPr>
              <w:pStyle w:val="af1"/>
              <w:rPr>
                <w:noProof/>
              </w:rPr>
            </w:pPr>
            <w:r w:rsidRPr="00AC5340">
              <w:rPr>
                <w:noProof/>
              </w:rPr>
              <w:t xml:space="preserve">генерации </w:t>
            </w:r>
            <w:r w:rsidR="00AC765E">
              <w:rPr>
                <w:noProof/>
              </w:rPr>
              <w:t>кодов маркировки</w:t>
            </w:r>
            <w:r w:rsidRPr="00AC5340">
              <w:rPr>
                <w:noProof/>
              </w:rPr>
              <w:t xml:space="preserve">, формирование и направление информации </w:t>
            </w:r>
            <w:r w:rsidR="0095478E">
              <w:rPr>
                <w:noProof/>
              </w:rPr>
              <w:br/>
            </w:r>
            <w:r w:rsidRPr="00AC5340">
              <w:rPr>
                <w:noProof/>
              </w:rPr>
              <w:t>о них (P.LS.03.OPR.057);</w:t>
            </w:r>
          </w:p>
          <w:p w14:paraId="65F3840B" w14:textId="50E6587D" w:rsidR="004F780D" w:rsidRPr="00AC5340" w:rsidRDefault="004F780D">
            <w:pPr>
              <w:pStyle w:val="af1"/>
            </w:pPr>
            <w:r w:rsidRPr="00AC5340">
              <w:rPr>
                <w:noProof/>
              </w:rPr>
              <w:t xml:space="preserve">формирование </w:t>
            </w:r>
            <w:r w:rsidR="00CE7A8C" w:rsidRPr="00AC5340">
              <w:rPr>
                <w:noProof/>
              </w:rPr>
              <w:br/>
            </w:r>
            <w:r w:rsidRPr="00AC5340">
              <w:rPr>
                <w:noProof/>
              </w:rPr>
              <w:t xml:space="preserve">и представление уведомления об отказе </w:t>
            </w:r>
            <w:r w:rsidR="0095478E">
              <w:rPr>
                <w:noProof/>
              </w:rPr>
              <w:br/>
            </w:r>
            <w:r w:rsidRPr="00AC5340">
              <w:rPr>
                <w:noProof/>
              </w:rPr>
              <w:t xml:space="preserve">в генерации </w:t>
            </w:r>
            <w:r w:rsidR="00AC765E">
              <w:rPr>
                <w:noProof/>
              </w:rPr>
              <w:t>кодов маркировки</w:t>
            </w:r>
            <w:r w:rsidRPr="00AC5340">
              <w:rPr>
                <w:noProof/>
              </w:rPr>
              <w:t xml:space="preserve"> (P.LS.03.OPR.059)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A1D82D2" w14:textId="713F820C" w:rsidR="004F780D" w:rsidRPr="00AC5340" w:rsidRDefault="004F780D" w:rsidP="00792E42">
            <w:pPr>
              <w:pStyle w:val="af1"/>
            </w:pPr>
            <w:r w:rsidRPr="00AC5340">
              <w:t xml:space="preserve">сведения </w:t>
            </w:r>
            <w:r w:rsidRPr="00AC5340">
              <w:br/>
              <w:t xml:space="preserve">о </w:t>
            </w:r>
            <w:r w:rsidR="003C7831">
              <w:t>кодах маркировки</w:t>
            </w:r>
            <w:r w:rsidRPr="00AC5340">
              <w:t xml:space="preserve"> (</w:t>
            </w:r>
            <w:r w:rsidRPr="00AC5340">
              <w:rPr>
                <w:lang w:val="en-US"/>
              </w:rPr>
              <w:t>P</w:t>
            </w:r>
            <w:r w:rsidRPr="00AC5340">
              <w:t>.</w:t>
            </w:r>
            <w:r w:rsidRPr="00AC5340">
              <w:rPr>
                <w:lang w:val="en-US"/>
              </w:rPr>
              <w:t>LS</w:t>
            </w:r>
            <w:r w:rsidRPr="00AC5340">
              <w:t>.03.</w:t>
            </w:r>
            <w:r w:rsidRPr="00AC5340">
              <w:rPr>
                <w:lang w:val="en-US"/>
              </w:rPr>
              <w:t>BEN</w:t>
            </w:r>
            <w:r w:rsidRPr="00AC5340">
              <w:t xml:space="preserve">.006): </w:t>
            </w:r>
            <w:r w:rsidR="00AC765E">
              <w:t>сгенерированные коды маркировки представлены</w:t>
            </w:r>
            <w:r w:rsidRPr="00AC5340">
              <w:t>;</w:t>
            </w:r>
          </w:p>
          <w:p w14:paraId="6930908C" w14:textId="58AA9417" w:rsidR="004F780D" w:rsidRPr="00AC5340" w:rsidRDefault="004F780D">
            <w:pPr>
              <w:pStyle w:val="af1"/>
            </w:pPr>
            <w:r w:rsidRPr="00AC5340">
              <w:t xml:space="preserve">сведения </w:t>
            </w:r>
            <w:r w:rsidRPr="00AC5340">
              <w:br/>
              <w:t xml:space="preserve">о </w:t>
            </w:r>
            <w:r w:rsidR="00AC765E">
              <w:t>кодах маркировки</w:t>
            </w:r>
            <w:r w:rsidRPr="00AC5340">
              <w:t xml:space="preserve"> (</w:t>
            </w:r>
            <w:r w:rsidRPr="00AC5340">
              <w:rPr>
                <w:lang w:val="en-US"/>
              </w:rPr>
              <w:t>P</w:t>
            </w:r>
            <w:r w:rsidRPr="00AC5340">
              <w:t>.</w:t>
            </w:r>
            <w:r w:rsidRPr="00AC5340">
              <w:rPr>
                <w:lang w:val="en-US"/>
              </w:rPr>
              <w:t>LS</w:t>
            </w:r>
            <w:r w:rsidRPr="00AC5340">
              <w:t>.03.</w:t>
            </w:r>
            <w:r w:rsidRPr="00AC5340">
              <w:rPr>
                <w:lang w:val="en-US"/>
              </w:rPr>
              <w:t>BEN</w:t>
            </w:r>
            <w:r w:rsidRPr="00AC5340">
              <w:t xml:space="preserve">.006): </w:t>
            </w:r>
            <w:r w:rsidRPr="00AC5340">
              <w:br/>
              <w:t xml:space="preserve">в </w:t>
            </w:r>
            <w:r w:rsidR="00AC765E">
              <w:t>генерации кодов маркировки отказано</w:t>
            </w:r>
          </w:p>
        </w:tc>
        <w:tc>
          <w:tcPr>
            <w:tcW w:w="7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0405755" w14:textId="56C76553" w:rsidR="004F780D" w:rsidRPr="00AC5340" w:rsidRDefault="004F780D">
            <w:pPr>
              <w:pStyle w:val="af1"/>
            </w:pPr>
            <w:r w:rsidRPr="00AC5340">
              <w:t xml:space="preserve">представление сведений </w:t>
            </w:r>
            <w:r w:rsidR="00B85A42">
              <w:br/>
            </w:r>
            <w:r w:rsidRPr="00AC5340">
              <w:t xml:space="preserve">для генерации </w:t>
            </w:r>
            <w:r w:rsidR="00AC765E">
              <w:t>кодов маркировки</w:t>
            </w:r>
            <w:r w:rsidR="00B85A42" w:rsidRPr="00AC5340" w:rsidDel="00B85A42">
              <w:t xml:space="preserve"> </w:t>
            </w:r>
            <w:r w:rsidRPr="00AC5340">
              <w:t>(P.LS.03.TRN.018)</w:t>
            </w:r>
          </w:p>
        </w:tc>
      </w:tr>
      <w:tr w:rsidR="00474D85" w:rsidRPr="00AC5340" w14:paraId="68AF43A3" w14:textId="77777777" w:rsidTr="00386142">
        <w:trPr>
          <w:cantSplit/>
          <w:jc w:val="center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034CCC4" w14:textId="6AC2232A" w:rsidR="00474D85" w:rsidRPr="00AC5340" w:rsidRDefault="00474D85" w:rsidP="00386142">
            <w:pPr>
              <w:pStyle w:val="af1"/>
              <w:keepNext/>
              <w:keepLines/>
              <w:jc w:val="center"/>
            </w:pPr>
            <w:r>
              <w:lastRenderedPageBreak/>
              <w:t>2</w:t>
            </w:r>
          </w:p>
        </w:tc>
        <w:tc>
          <w:tcPr>
            <w:tcW w:w="474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  <w:vAlign w:val="center"/>
          </w:tcPr>
          <w:p w14:paraId="016DB46C" w14:textId="4A97CDCD" w:rsidR="00474D85" w:rsidRPr="00AC5340" w:rsidRDefault="002C6AE4" w:rsidP="00386142">
            <w:pPr>
              <w:pStyle w:val="af1"/>
              <w:keepNext/>
              <w:keepLines/>
              <w:pageBreakBefore/>
              <w:jc w:val="center"/>
            </w:pPr>
            <w:r w:rsidRPr="002C6AE4">
              <w:rPr>
                <w:noProof/>
              </w:rPr>
              <w:t xml:space="preserve">Представление сведений для регистрации кодов маркировки и получения сведений </w:t>
            </w:r>
            <w:r>
              <w:rPr>
                <w:noProof/>
              </w:rPr>
              <w:br/>
            </w:r>
            <w:r w:rsidRPr="002C6AE4">
              <w:rPr>
                <w:noProof/>
              </w:rPr>
              <w:t>о зарегистрированных кодах маркировки</w:t>
            </w:r>
            <w:r>
              <w:rPr>
                <w:noProof/>
              </w:rPr>
              <w:t xml:space="preserve"> </w:t>
            </w:r>
            <w:r w:rsidRPr="002C6AE4">
              <w:rPr>
                <w:noProof/>
              </w:rPr>
              <w:t>(P.LS.03.PRC.018)</w:t>
            </w:r>
          </w:p>
        </w:tc>
      </w:tr>
      <w:tr w:rsidR="002C6AE4" w:rsidRPr="00AC5340" w14:paraId="653B1983" w14:textId="77777777" w:rsidTr="00386142">
        <w:trPr>
          <w:cantSplit/>
          <w:jc w:val="center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DEE29BB" w14:textId="2E577168" w:rsidR="002C6AE4" w:rsidRPr="00AC5340" w:rsidRDefault="002C6AE4" w:rsidP="00386142">
            <w:pPr>
              <w:pStyle w:val="af1"/>
              <w:keepNext/>
              <w:keepLines/>
              <w:jc w:val="center"/>
            </w:pPr>
            <w:r>
              <w:t>2.1</w:t>
            </w:r>
          </w:p>
        </w:tc>
        <w:tc>
          <w:tcPr>
            <w:tcW w:w="1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E795F97" w14:textId="3A86F9B8" w:rsidR="002C6AE4" w:rsidRDefault="002C6AE4" w:rsidP="00386142">
            <w:pPr>
              <w:pStyle w:val="af1"/>
              <w:keepNext/>
              <w:keepLines/>
              <w:rPr>
                <w:noProof/>
              </w:rPr>
            </w:pPr>
            <w:r w:rsidRPr="002C6AE4">
              <w:rPr>
                <w:noProof/>
              </w:rPr>
              <w:t xml:space="preserve">Представление сведений </w:t>
            </w:r>
            <w:r w:rsidR="00B85A42">
              <w:rPr>
                <w:noProof/>
              </w:rPr>
              <w:br/>
            </w:r>
            <w:r w:rsidRPr="002C6AE4">
              <w:rPr>
                <w:noProof/>
              </w:rPr>
              <w:t>для регистрации кодов</w:t>
            </w:r>
            <w:r w:rsidR="00E212E6">
              <w:rPr>
                <w:noProof/>
              </w:rPr>
              <w:t xml:space="preserve"> </w:t>
            </w:r>
            <w:r w:rsidR="00AD6E89" w:rsidRPr="002C6AE4">
              <w:rPr>
                <w:noProof/>
              </w:rPr>
              <w:t xml:space="preserve">маркировки </w:t>
            </w:r>
            <w:r w:rsidR="00E212E6">
              <w:rPr>
                <w:noProof/>
              </w:rPr>
              <w:t>по запросу хо</w:t>
            </w:r>
            <w:r w:rsidR="00AD6E89">
              <w:rPr>
                <w:noProof/>
              </w:rPr>
              <w:t>зяйствующего субъекта</w:t>
            </w:r>
            <w:r w:rsidRPr="002C6AE4">
              <w:rPr>
                <w:noProof/>
              </w:rPr>
              <w:t xml:space="preserve"> (P.LS.03.OPR.061)</w:t>
            </w:r>
            <w:r>
              <w:rPr>
                <w:noProof/>
              </w:rPr>
              <w:t>;</w:t>
            </w:r>
          </w:p>
          <w:p w14:paraId="44C3CBD1" w14:textId="56754E74" w:rsidR="002C6AE4" w:rsidRPr="00AC5340" w:rsidRDefault="002C6AE4" w:rsidP="00386142">
            <w:pPr>
              <w:pStyle w:val="af1"/>
              <w:keepNext/>
              <w:keepLines/>
              <w:rPr>
                <w:noProof/>
              </w:rPr>
            </w:pPr>
            <w:r>
              <w:rPr>
                <w:rFonts w:eastAsiaTheme="minorHAnsi" w:cs="Times New Roman"/>
                <w:color w:val="000000"/>
                <w:szCs w:val="24"/>
              </w:rPr>
              <w:t xml:space="preserve">Прием уведомления </w:t>
            </w:r>
            <w:r w:rsidR="00B85A42">
              <w:rPr>
                <w:rFonts w:eastAsiaTheme="minorHAnsi" w:cs="Times New Roman"/>
                <w:color w:val="000000"/>
                <w:szCs w:val="24"/>
              </w:rPr>
              <w:br/>
            </w:r>
            <w:r>
              <w:rPr>
                <w:rFonts w:eastAsiaTheme="minorHAnsi" w:cs="Times New Roman"/>
                <w:color w:val="000000"/>
                <w:szCs w:val="24"/>
              </w:rPr>
              <w:t>о результатах обработки сведений для регистрации кодов маркировки (P.LS.03.OPR.063)</w:t>
            </w:r>
          </w:p>
        </w:tc>
        <w:tc>
          <w:tcPr>
            <w:tcW w:w="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66EE572" w14:textId="4AC88B64" w:rsidR="002C6AE4" w:rsidRPr="00AC5340" w:rsidRDefault="002C6AE4" w:rsidP="00386142">
            <w:pPr>
              <w:pStyle w:val="af1"/>
              <w:keepNext/>
              <w:keepLines/>
            </w:pPr>
            <w:r w:rsidRPr="00AC5340">
              <w:t xml:space="preserve">сведения </w:t>
            </w:r>
            <w:r w:rsidRPr="00AC5340">
              <w:br/>
              <w:t xml:space="preserve">о </w:t>
            </w:r>
            <w:r>
              <w:t>кодах маркировки</w:t>
            </w:r>
            <w:r w:rsidRPr="00AC5340">
              <w:t xml:space="preserve"> (</w:t>
            </w:r>
            <w:r w:rsidRPr="00AC5340">
              <w:rPr>
                <w:lang w:val="en-US"/>
              </w:rPr>
              <w:t>P</w:t>
            </w:r>
            <w:r w:rsidRPr="00AC5340">
              <w:t>.</w:t>
            </w:r>
            <w:r w:rsidRPr="00AC5340">
              <w:rPr>
                <w:lang w:val="en-US"/>
              </w:rPr>
              <w:t>LS</w:t>
            </w:r>
            <w:r w:rsidRPr="00AC5340">
              <w:t>.03.</w:t>
            </w:r>
            <w:r w:rsidRPr="00AC5340">
              <w:rPr>
                <w:lang w:val="en-US"/>
              </w:rPr>
              <w:t>BEN</w:t>
            </w:r>
            <w:r w:rsidRPr="00AC5340">
              <w:t xml:space="preserve">.006): </w:t>
            </w:r>
            <w:r w:rsidR="002B01AB">
              <w:t>регистрация</w:t>
            </w:r>
            <w:r>
              <w:t xml:space="preserve"> кодов маркировки запрошена</w:t>
            </w:r>
          </w:p>
        </w:tc>
        <w:tc>
          <w:tcPr>
            <w:tcW w:w="1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7651C10" w14:textId="1AFBA986" w:rsidR="002C6AE4" w:rsidRPr="00AC5340" w:rsidRDefault="002B01AB" w:rsidP="00386142">
            <w:pPr>
              <w:pStyle w:val="af1"/>
              <w:keepNext/>
              <w:keepLines/>
              <w:rPr>
                <w:noProof/>
              </w:rPr>
            </w:pPr>
            <w:r>
              <w:rPr>
                <w:rFonts w:eastAsiaTheme="minorHAnsi" w:cs="Times New Roman"/>
                <w:color w:val="000000"/>
                <w:szCs w:val="24"/>
              </w:rPr>
              <w:t>прием и обработка сведений для регистрации кодов маркировки (P.LS.03.OPR.062)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CF23687" w14:textId="63B17728" w:rsidR="002C6AE4" w:rsidRPr="00AC5340" w:rsidRDefault="002C6AE4" w:rsidP="00386142">
            <w:pPr>
              <w:pStyle w:val="af1"/>
              <w:keepNext/>
              <w:keepLines/>
            </w:pPr>
            <w:r w:rsidRPr="00AC5340">
              <w:t xml:space="preserve">сведения </w:t>
            </w:r>
            <w:r w:rsidRPr="00AC5340">
              <w:br/>
              <w:t xml:space="preserve">о </w:t>
            </w:r>
            <w:r>
              <w:t>кодах маркировки</w:t>
            </w:r>
            <w:r w:rsidRPr="00AC5340">
              <w:t xml:space="preserve"> (</w:t>
            </w:r>
            <w:r w:rsidRPr="00AC5340">
              <w:rPr>
                <w:lang w:val="en-US"/>
              </w:rPr>
              <w:t>P</w:t>
            </w:r>
            <w:r w:rsidRPr="00AC5340">
              <w:t>.</w:t>
            </w:r>
            <w:r w:rsidRPr="00AC5340">
              <w:rPr>
                <w:lang w:val="en-US"/>
              </w:rPr>
              <w:t>LS</w:t>
            </w:r>
            <w:r w:rsidRPr="00AC5340">
              <w:t>.03.</w:t>
            </w:r>
            <w:r w:rsidRPr="00AC5340">
              <w:rPr>
                <w:lang w:val="en-US"/>
              </w:rPr>
              <w:t>BEN</w:t>
            </w:r>
            <w:r w:rsidRPr="00AC5340">
              <w:t xml:space="preserve">.006): </w:t>
            </w:r>
            <w:r w:rsidR="002B01AB">
              <w:t>сведения о кодах маркировки обработаны</w:t>
            </w:r>
          </w:p>
        </w:tc>
        <w:tc>
          <w:tcPr>
            <w:tcW w:w="7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4B6AD8A" w14:textId="28606F93" w:rsidR="002C6AE4" w:rsidRPr="00AC5340" w:rsidRDefault="002C6AE4" w:rsidP="00386142">
            <w:pPr>
              <w:pStyle w:val="af1"/>
              <w:keepNext/>
              <w:keepLines/>
            </w:pPr>
            <w:r w:rsidRPr="00AC5340">
              <w:t xml:space="preserve">представление сведений </w:t>
            </w:r>
            <w:r w:rsidR="00B85A42">
              <w:br/>
            </w:r>
            <w:r w:rsidRPr="00AC5340">
              <w:t xml:space="preserve">для </w:t>
            </w:r>
            <w:r w:rsidR="002B01AB">
              <w:t>регистрации</w:t>
            </w:r>
            <w:r w:rsidRPr="00AC5340">
              <w:t xml:space="preserve"> </w:t>
            </w:r>
            <w:r>
              <w:t>кодов маркировки</w:t>
            </w:r>
          </w:p>
          <w:p w14:paraId="0322B309" w14:textId="145E7167" w:rsidR="002C6AE4" w:rsidRPr="00AC5340" w:rsidRDefault="002C6AE4" w:rsidP="00386142">
            <w:pPr>
              <w:pStyle w:val="af1"/>
              <w:keepNext/>
              <w:keepLines/>
            </w:pPr>
            <w:r w:rsidRPr="00AC5340">
              <w:t>(P.LS.03.TRN.01</w:t>
            </w:r>
            <w:r w:rsidR="002B01AB">
              <w:t>9</w:t>
            </w:r>
            <w:r w:rsidRPr="00AC5340">
              <w:t>)</w:t>
            </w:r>
          </w:p>
        </w:tc>
      </w:tr>
      <w:tr w:rsidR="00474D85" w:rsidRPr="00AC5340" w14:paraId="3321D77E" w14:textId="77777777" w:rsidTr="00386142">
        <w:trPr>
          <w:jc w:val="center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84AE85E" w14:textId="163482A4" w:rsidR="00474D85" w:rsidRPr="00AC5340" w:rsidRDefault="00474D85" w:rsidP="00386142">
            <w:pPr>
              <w:pStyle w:val="af1"/>
              <w:keepNext/>
              <w:keepLines/>
              <w:pageBreakBefore/>
              <w:jc w:val="center"/>
            </w:pPr>
            <w:r>
              <w:lastRenderedPageBreak/>
              <w:t>3</w:t>
            </w:r>
          </w:p>
        </w:tc>
        <w:tc>
          <w:tcPr>
            <w:tcW w:w="474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  <w:vAlign w:val="center"/>
          </w:tcPr>
          <w:p w14:paraId="379D931F" w14:textId="6726D624" w:rsidR="00474D85" w:rsidRPr="00C06CBB" w:rsidRDefault="002B01AB" w:rsidP="00386142">
            <w:pPr>
              <w:pStyle w:val="af1"/>
              <w:keepNext/>
              <w:keepLines/>
              <w:pageBreakBefore/>
              <w:jc w:val="center"/>
              <w:rPr>
                <w:noProof/>
              </w:rPr>
            </w:pPr>
            <w:r w:rsidRPr="00C06CBB">
              <w:rPr>
                <w:noProof/>
              </w:rPr>
              <w:t xml:space="preserve">«Представление </w:t>
            </w:r>
            <w:r w:rsidR="009E3E26">
              <w:rPr>
                <w:noProof/>
              </w:rPr>
              <w:t>информации</w:t>
            </w:r>
            <w:r w:rsidRPr="00C06CBB">
              <w:rPr>
                <w:noProof/>
              </w:rPr>
              <w:t xml:space="preserve"> об использовании кодов маркировки</w:t>
            </w:r>
            <w:r w:rsidR="002301E1">
              <w:rPr>
                <w:noProof/>
              </w:rPr>
              <w:t xml:space="preserve"> хозяйствующим субъектом</w:t>
            </w:r>
            <w:r w:rsidRPr="00C06CBB">
              <w:rPr>
                <w:noProof/>
              </w:rPr>
              <w:t>» (P.LS.03.PRC.019)</w:t>
            </w:r>
          </w:p>
        </w:tc>
      </w:tr>
      <w:tr w:rsidR="002B01AB" w:rsidRPr="00AC5340" w14:paraId="3167B2C7" w14:textId="77777777" w:rsidTr="00386142">
        <w:trPr>
          <w:cantSplit/>
          <w:jc w:val="center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31B0B03" w14:textId="28D86272" w:rsidR="002B01AB" w:rsidRPr="00AC5340" w:rsidRDefault="002B01AB" w:rsidP="00386142">
            <w:pPr>
              <w:pStyle w:val="af1"/>
              <w:keepNext/>
              <w:keepLines/>
              <w:jc w:val="center"/>
            </w:pPr>
            <w:r>
              <w:t>3.1</w:t>
            </w:r>
          </w:p>
        </w:tc>
        <w:tc>
          <w:tcPr>
            <w:tcW w:w="1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343DA12" w14:textId="1BE95773" w:rsidR="002301E1" w:rsidRDefault="002301E1" w:rsidP="00386142">
            <w:pPr>
              <w:pStyle w:val="af1"/>
              <w:keepNext/>
              <w:keepLines/>
              <w:rPr>
                <w:rFonts w:eastAsiaTheme="minorHAnsi" w:cs="Times New Roman"/>
                <w:color w:val="000000"/>
                <w:szCs w:val="24"/>
              </w:rPr>
            </w:pPr>
            <w:r>
              <w:rPr>
                <w:rFonts w:eastAsiaTheme="minorHAnsi" w:cs="Times New Roman"/>
                <w:color w:val="000000"/>
                <w:szCs w:val="24"/>
              </w:rPr>
              <w:t xml:space="preserve">Представление </w:t>
            </w:r>
            <w:r w:rsidR="007158E9">
              <w:rPr>
                <w:rFonts w:eastAsiaTheme="minorHAnsi" w:cs="Times New Roman"/>
                <w:color w:val="000000"/>
                <w:szCs w:val="24"/>
              </w:rPr>
              <w:t>информации</w:t>
            </w:r>
            <w:r>
              <w:rPr>
                <w:rFonts w:eastAsiaTheme="minorHAnsi" w:cs="Times New Roman"/>
                <w:color w:val="000000"/>
                <w:szCs w:val="24"/>
              </w:rPr>
              <w:t xml:space="preserve"> об использовании кодов маркировки</w:t>
            </w:r>
            <w:r w:rsidR="00386142">
              <w:rPr>
                <w:rFonts w:eastAsiaTheme="minorHAnsi" w:cs="Times New Roman"/>
                <w:color w:val="000000"/>
                <w:szCs w:val="24"/>
              </w:rPr>
              <w:br/>
            </w:r>
            <w:r>
              <w:rPr>
                <w:rFonts w:eastAsiaTheme="minorHAnsi" w:cs="Times New Roman"/>
                <w:color w:val="000000"/>
                <w:szCs w:val="24"/>
              </w:rPr>
              <w:t>(P.LS.03.OPR.064);</w:t>
            </w:r>
          </w:p>
          <w:p w14:paraId="7F824C9A" w14:textId="7E2F3F1C" w:rsidR="002B01AB" w:rsidRPr="00AC5340" w:rsidRDefault="002301E1" w:rsidP="00386142">
            <w:pPr>
              <w:pStyle w:val="af1"/>
              <w:keepNext/>
              <w:keepLines/>
              <w:rPr>
                <w:noProof/>
              </w:rPr>
            </w:pPr>
            <w:r>
              <w:rPr>
                <w:rFonts w:eastAsiaTheme="minorHAnsi" w:cs="Times New Roman"/>
                <w:color w:val="000000"/>
                <w:szCs w:val="24"/>
              </w:rPr>
              <w:t xml:space="preserve">Прием уведомления </w:t>
            </w:r>
            <w:r w:rsidR="00B85A42">
              <w:rPr>
                <w:rFonts w:eastAsiaTheme="minorHAnsi" w:cs="Times New Roman"/>
                <w:color w:val="000000"/>
                <w:szCs w:val="24"/>
              </w:rPr>
              <w:br/>
            </w:r>
            <w:r>
              <w:rPr>
                <w:rFonts w:eastAsiaTheme="minorHAnsi" w:cs="Times New Roman"/>
                <w:color w:val="000000"/>
                <w:szCs w:val="24"/>
              </w:rPr>
              <w:t xml:space="preserve">о результатах обработки </w:t>
            </w:r>
            <w:r w:rsidR="007158E9">
              <w:rPr>
                <w:rFonts w:eastAsiaTheme="minorHAnsi" w:cs="Times New Roman"/>
                <w:color w:val="000000"/>
                <w:szCs w:val="24"/>
              </w:rPr>
              <w:t>информации</w:t>
            </w:r>
            <w:r>
              <w:rPr>
                <w:rFonts w:eastAsiaTheme="minorHAnsi" w:cs="Times New Roman"/>
                <w:color w:val="000000"/>
                <w:szCs w:val="24"/>
              </w:rPr>
              <w:t xml:space="preserve"> </w:t>
            </w:r>
            <w:r w:rsidR="00B85A42">
              <w:rPr>
                <w:rFonts w:eastAsiaTheme="minorHAnsi" w:cs="Times New Roman"/>
                <w:color w:val="000000"/>
                <w:szCs w:val="24"/>
              </w:rPr>
              <w:br/>
            </w:r>
            <w:r>
              <w:rPr>
                <w:rFonts w:eastAsiaTheme="minorHAnsi" w:cs="Times New Roman"/>
                <w:color w:val="000000"/>
                <w:szCs w:val="24"/>
              </w:rPr>
              <w:t>об использовании кодов маркировки (P.LS.03.OPR.066)</w:t>
            </w:r>
          </w:p>
        </w:tc>
        <w:tc>
          <w:tcPr>
            <w:tcW w:w="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4C199F8" w14:textId="747E68BE" w:rsidR="002B01AB" w:rsidRPr="00AC5340" w:rsidRDefault="002B01AB" w:rsidP="00386142">
            <w:pPr>
              <w:pStyle w:val="af1"/>
              <w:keepNext/>
              <w:keepLines/>
            </w:pPr>
            <w:r w:rsidRPr="00AC5340">
              <w:t xml:space="preserve">сведения </w:t>
            </w:r>
            <w:r w:rsidRPr="00AC5340">
              <w:br/>
              <w:t xml:space="preserve">о </w:t>
            </w:r>
            <w:r>
              <w:t>кодах маркировки</w:t>
            </w:r>
            <w:r w:rsidRPr="00AC5340">
              <w:t xml:space="preserve"> (</w:t>
            </w:r>
            <w:r w:rsidRPr="00AC5340">
              <w:rPr>
                <w:lang w:val="en-US"/>
              </w:rPr>
              <w:t>P</w:t>
            </w:r>
            <w:r w:rsidRPr="00AC5340">
              <w:t>.</w:t>
            </w:r>
            <w:r w:rsidRPr="00AC5340">
              <w:rPr>
                <w:lang w:val="en-US"/>
              </w:rPr>
              <w:t>LS</w:t>
            </w:r>
            <w:r w:rsidRPr="00AC5340">
              <w:t>.03.</w:t>
            </w:r>
            <w:r w:rsidRPr="00AC5340">
              <w:rPr>
                <w:lang w:val="en-US"/>
              </w:rPr>
              <w:t>BEN</w:t>
            </w:r>
            <w:r w:rsidRPr="00AC5340">
              <w:t xml:space="preserve">.006): </w:t>
            </w:r>
            <w:r w:rsidR="002301E1">
              <w:rPr>
                <w:rFonts w:eastAsiaTheme="minorHAnsi" w:cs="Times New Roman"/>
                <w:color w:val="000000"/>
                <w:spacing w:val="2"/>
                <w:szCs w:val="24"/>
              </w:rPr>
              <w:t>представлен</w:t>
            </w:r>
            <w:r w:rsidR="007158E9">
              <w:rPr>
                <w:rFonts w:eastAsiaTheme="minorHAnsi" w:cs="Times New Roman"/>
                <w:color w:val="000000"/>
                <w:spacing w:val="2"/>
                <w:szCs w:val="24"/>
              </w:rPr>
              <w:t>а</w:t>
            </w:r>
            <w:r w:rsidR="002301E1">
              <w:rPr>
                <w:rFonts w:eastAsiaTheme="minorHAnsi" w:cs="Times New Roman"/>
                <w:color w:val="000000"/>
                <w:spacing w:val="2"/>
                <w:szCs w:val="24"/>
              </w:rPr>
              <w:t xml:space="preserve"> </w:t>
            </w:r>
            <w:r w:rsidR="007158E9">
              <w:rPr>
                <w:rFonts w:eastAsiaTheme="minorHAnsi" w:cs="Times New Roman"/>
                <w:color w:val="000000"/>
                <w:spacing w:val="2"/>
                <w:szCs w:val="24"/>
              </w:rPr>
              <w:t>информация</w:t>
            </w:r>
            <w:r w:rsidR="002301E1">
              <w:rPr>
                <w:rFonts w:eastAsiaTheme="minorHAnsi" w:cs="Times New Roman"/>
                <w:color w:val="000000"/>
                <w:spacing w:val="2"/>
                <w:szCs w:val="24"/>
              </w:rPr>
              <w:t xml:space="preserve"> </w:t>
            </w:r>
            <w:r w:rsidR="002301E1">
              <w:rPr>
                <w:rFonts w:eastAsiaTheme="minorHAnsi" w:cs="Times New Roman"/>
                <w:color w:val="000000"/>
                <w:spacing w:val="2"/>
                <w:szCs w:val="24"/>
              </w:rPr>
              <w:br/>
              <w:t>об использовании кодов маркировки</w:t>
            </w:r>
          </w:p>
        </w:tc>
        <w:tc>
          <w:tcPr>
            <w:tcW w:w="1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23C99D5" w14:textId="30852880" w:rsidR="002B01AB" w:rsidRPr="00AC5340" w:rsidRDefault="002301E1" w:rsidP="00386142">
            <w:pPr>
              <w:pStyle w:val="af1"/>
              <w:keepNext/>
              <w:keepLines/>
              <w:rPr>
                <w:noProof/>
              </w:rPr>
            </w:pPr>
            <w:r>
              <w:rPr>
                <w:rFonts w:eastAsiaTheme="minorHAnsi" w:cs="Times New Roman"/>
                <w:color w:val="000000"/>
                <w:szCs w:val="24"/>
              </w:rPr>
              <w:t xml:space="preserve">прием и обработка </w:t>
            </w:r>
            <w:r w:rsidR="00075DEC">
              <w:rPr>
                <w:rFonts w:eastAsiaTheme="minorHAnsi" w:cs="Times New Roman"/>
                <w:color w:val="000000"/>
                <w:szCs w:val="24"/>
              </w:rPr>
              <w:t>информации</w:t>
            </w:r>
            <w:r>
              <w:rPr>
                <w:rFonts w:eastAsiaTheme="minorHAnsi" w:cs="Times New Roman"/>
                <w:color w:val="000000"/>
                <w:szCs w:val="24"/>
              </w:rPr>
              <w:t xml:space="preserve"> </w:t>
            </w:r>
            <w:r w:rsidR="00B85A42">
              <w:rPr>
                <w:rFonts w:eastAsiaTheme="minorHAnsi" w:cs="Times New Roman"/>
                <w:color w:val="000000"/>
                <w:szCs w:val="24"/>
              </w:rPr>
              <w:br/>
            </w:r>
            <w:r>
              <w:rPr>
                <w:rFonts w:eastAsiaTheme="minorHAnsi" w:cs="Times New Roman"/>
                <w:color w:val="000000"/>
                <w:szCs w:val="24"/>
              </w:rPr>
              <w:t>об использовании кодов маркировки (P.LS.03.OPR.065)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9E658F1" w14:textId="7520F55D" w:rsidR="002B01AB" w:rsidRPr="00AC5340" w:rsidRDefault="002B01AB" w:rsidP="00386142">
            <w:pPr>
              <w:pStyle w:val="af1"/>
              <w:keepNext/>
              <w:keepLines/>
            </w:pPr>
            <w:r w:rsidRPr="00AC5340">
              <w:t xml:space="preserve">сведения </w:t>
            </w:r>
            <w:r w:rsidRPr="00AC5340">
              <w:br/>
              <w:t xml:space="preserve">о </w:t>
            </w:r>
            <w:r>
              <w:t>кодах маркировки</w:t>
            </w:r>
            <w:r w:rsidRPr="00AC5340">
              <w:t xml:space="preserve"> (</w:t>
            </w:r>
            <w:r w:rsidRPr="00AC5340">
              <w:rPr>
                <w:lang w:val="en-US"/>
              </w:rPr>
              <w:t>P</w:t>
            </w:r>
            <w:r w:rsidRPr="00AC5340">
              <w:t>.</w:t>
            </w:r>
            <w:r w:rsidRPr="00AC5340">
              <w:rPr>
                <w:lang w:val="en-US"/>
              </w:rPr>
              <w:t>LS</w:t>
            </w:r>
            <w:r w:rsidRPr="00AC5340">
              <w:t>.03.</w:t>
            </w:r>
            <w:r w:rsidRPr="00AC5340">
              <w:rPr>
                <w:lang w:val="en-US"/>
              </w:rPr>
              <w:t>BEN</w:t>
            </w:r>
            <w:r w:rsidRPr="00AC5340">
              <w:t xml:space="preserve">.006): </w:t>
            </w:r>
            <w:r w:rsidR="007158E9">
              <w:rPr>
                <w:rFonts w:eastAsiaTheme="minorHAnsi" w:cs="Times New Roman"/>
                <w:color w:val="000000"/>
                <w:spacing w:val="2"/>
                <w:szCs w:val="24"/>
              </w:rPr>
              <w:t xml:space="preserve">информация </w:t>
            </w:r>
            <w:r w:rsidR="00B85A42">
              <w:rPr>
                <w:rFonts w:eastAsiaTheme="minorHAnsi" w:cs="Times New Roman"/>
                <w:color w:val="000000"/>
                <w:spacing w:val="2"/>
                <w:szCs w:val="24"/>
              </w:rPr>
              <w:br/>
            </w:r>
            <w:r w:rsidR="007158E9">
              <w:rPr>
                <w:rFonts w:eastAsiaTheme="minorHAnsi" w:cs="Times New Roman"/>
                <w:color w:val="000000"/>
                <w:spacing w:val="2"/>
                <w:szCs w:val="24"/>
              </w:rPr>
              <w:t>об</w:t>
            </w:r>
            <w:r w:rsidR="002301E1">
              <w:rPr>
                <w:rFonts w:eastAsiaTheme="minorHAnsi" w:cs="Times New Roman"/>
                <w:color w:val="000000"/>
                <w:spacing w:val="2"/>
                <w:szCs w:val="24"/>
              </w:rPr>
              <w:t xml:space="preserve"> использовании кодов маркировки обработан</w:t>
            </w:r>
            <w:r w:rsidR="007158E9">
              <w:rPr>
                <w:rFonts w:eastAsiaTheme="minorHAnsi" w:cs="Times New Roman"/>
                <w:color w:val="000000"/>
                <w:spacing w:val="2"/>
                <w:szCs w:val="24"/>
              </w:rPr>
              <w:t>а</w:t>
            </w:r>
          </w:p>
        </w:tc>
        <w:tc>
          <w:tcPr>
            <w:tcW w:w="7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CC1657C" w14:textId="0C71D8B7" w:rsidR="002B01AB" w:rsidRPr="00AC5340" w:rsidRDefault="002B01AB" w:rsidP="00386142">
            <w:pPr>
              <w:pStyle w:val="af1"/>
              <w:keepNext/>
              <w:keepLines/>
            </w:pPr>
            <w:r w:rsidRPr="00AC5340">
              <w:t xml:space="preserve">представление </w:t>
            </w:r>
            <w:r w:rsidR="007158E9">
              <w:t>информации</w:t>
            </w:r>
            <w:r w:rsidRPr="00AC5340">
              <w:t xml:space="preserve"> </w:t>
            </w:r>
            <w:r w:rsidR="007158E9">
              <w:br/>
            </w:r>
            <w:r w:rsidR="00452658">
              <w:t>об использовании</w:t>
            </w:r>
            <w:r w:rsidRPr="00AC5340">
              <w:t xml:space="preserve"> </w:t>
            </w:r>
            <w:r>
              <w:t>кодов маркировки</w:t>
            </w:r>
          </w:p>
          <w:p w14:paraId="14EF0A38" w14:textId="6CEEF08E" w:rsidR="002B01AB" w:rsidRPr="00AC5340" w:rsidRDefault="002B01AB" w:rsidP="00386142">
            <w:pPr>
              <w:pStyle w:val="af1"/>
              <w:keepNext/>
              <w:keepLines/>
            </w:pPr>
            <w:r w:rsidRPr="00AC5340">
              <w:t>(P.LS.03.TRN.0</w:t>
            </w:r>
            <w:r>
              <w:t>20</w:t>
            </w:r>
            <w:r w:rsidRPr="00AC5340">
              <w:t>)</w:t>
            </w:r>
          </w:p>
        </w:tc>
      </w:tr>
    </w:tbl>
    <w:p w14:paraId="0605CD0F" w14:textId="77777777" w:rsidR="004F780D" w:rsidRPr="00AC5340" w:rsidRDefault="004F780D">
      <w:pPr>
        <w:pStyle w:val="1"/>
        <w:rPr>
          <w:noProof/>
          <w:lang w:val="en-US"/>
        </w:rPr>
        <w:sectPr w:rsidR="004F780D" w:rsidRPr="00AC5340" w:rsidSect="00CE7A8C">
          <w:pgSz w:w="16838" w:h="11906" w:orient="landscape"/>
          <w:pgMar w:top="1701" w:right="1134" w:bottom="851" w:left="1134" w:header="709" w:footer="709" w:gutter="0"/>
          <w:cols w:space="708"/>
          <w:docGrid w:linePitch="408"/>
        </w:sectPr>
      </w:pPr>
    </w:p>
    <w:p w14:paraId="2ACCE50F" w14:textId="2AC70DEC" w:rsidR="008E5A58" w:rsidRPr="00AC5340" w:rsidRDefault="008E5A58" w:rsidP="008E5A58">
      <w:pPr>
        <w:pStyle w:val="2"/>
        <w:spacing w:before="0" w:after="240"/>
      </w:pPr>
      <w:r>
        <w:lastRenderedPageBreak/>
        <w:t>4</w:t>
      </w:r>
      <w:r w:rsidRPr="00AC5340">
        <w:t>.</w:t>
      </w:r>
      <w:r w:rsidRPr="00AC5340">
        <w:rPr>
          <w:lang w:val="en-US"/>
        </w:rPr>
        <w:t> </w:t>
      </w:r>
      <w:r w:rsidRPr="00AC5340">
        <w:t>Информационное взаимодействие при</w:t>
      </w:r>
      <w:r w:rsidRPr="00435A8F">
        <w:t xml:space="preserve"> </w:t>
      </w:r>
      <w:r>
        <w:rPr>
          <w:noProof/>
        </w:rPr>
        <w:t>подтверждени</w:t>
      </w:r>
      <w:r>
        <w:t>и</w:t>
      </w:r>
      <w:r>
        <w:rPr>
          <w:noProof/>
        </w:rPr>
        <w:t xml:space="preserve"> подлинности средств идентификации</w:t>
      </w:r>
    </w:p>
    <w:p w14:paraId="117C2E91" w14:textId="6A5F3816" w:rsidR="008E5A58" w:rsidRDefault="008E5A58" w:rsidP="008E5A58">
      <w:pPr>
        <w:pStyle w:val="a7"/>
        <w:rPr>
          <w:lang w:val="ru-RU"/>
        </w:rPr>
      </w:pPr>
      <w:r>
        <w:rPr>
          <w:lang w:val="ru-RU"/>
        </w:rPr>
        <w:t>15</w:t>
      </w:r>
      <w:r w:rsidRPr="00AC5340">
        <w:rPr>
          <w:lang w:val="ru-RU"/>
        </w:rPr>
        <w:t>.</w:t>
      </w:r>
      <w:r w:rsidRPr="00AC5340">
        <w:rPr>
          <w:lang w:val="en-US"/>
        </w:rPr>
        <w:t> </w:t>
      </w:r>
      <w:r w:rsidRPr="00AC5340">
        <w:rPr>
          <w:lang w:val="ru-RU"/>
        </w:rPr>
        <w:t xml:space="preserve">Схема выполнения транзакций общего процесса </w:t>
      </w:r>
      <w:r>
        <w:rPr>
          <w:lang w:val="ru-RU"/>
        </w:rPr>
        <w:br/>
      </w:r>
      <w:r w:rsidRPr="00AC5340">
        <w:rPr>
          <w:szCs w:val="30"/>
        </w:rPr>
        <w:t xml:space="preserve">при </w:t>
      </w:r>
      <w:r>
        <w:rPr>
          <w:lang w:val="ru-RU"/>
        </w:rPr>
        <w:t>подтверждении подлинности средств идентификации представлена на рисунке 5</w:t>
      </w:r>
      <w:r w:rsidRPr="00AC5340">
        <w:rPr>
          <w:lang w:val="ru-RU"/>
        </w:rPr>
        <w:t>. Для каждой проце</w:t>
      </w:r>
      <w:r>
        <w:rPr>
          <w:lang w:val="ru-RU"/>
        </w:rPr>
        <w:t>дуры общего процесса в таблице 5</w:t>
      </w:r>
      <w:r w:rsidRPr="00AC5340">
        <w:rPr>
          <w:lang w:val="ru-RU"/>
        </w:rPr>
        <w:t xml:space="preserve"> приведена связь между операциями, промежуточными </w:t>
      </w:r>
      <w:r w:rsidR="00044650">
        <w:rPr>
          <w:lang w:val="ru-RU"/>
        </w:rPr>
        <w:br/>
      </w:r>
      <w:r w:rsidRPr="00AC5340">
        <w:rPr>
          <w:lang w:val="ru-RU"/>
        </w:rPr>
        <w:t xml:space="preserve">и результирующими состояниями информационных объектов </w:t>
      </w:r>
      <w:r w:rsidRPr="00AC5340">
        <w:t>общего процесса и транзакциями общего процесса</w:t>
      </w:r>
      <w:r w:rsidRPr="00AC5340">
        <w:rPr>
          <w:lang w:val="ru-RU"/>
        </w:rPr>
        <w:t>.</w:t>
      </w:r>
    </w:p>
    <w:p w14:paraId="3BCEC0F1" w14:textId="77777777" w:rsidR="005B2238" w:rsidRPr="00AC5340" w:rsidRDefault="005B2238" w:rsidP="008E5A58">
      <w:pPr>
        <w:pStyle w:val="a7"/>
        <w:rPr>
          <w:lang w:val="ru-RU"/>
        </w:rPr>
      </w:pPr>
    </w:p>
    <w:p w14:paraId="64133A67" w14:textId="1866DF91" w:rsidR="008E5A58" w:rsidRPr="00AC5340" w:rsidRDefault="00401C8E" w:rsidP="008E5A58">
      <w:pPr>
        <w:pStyle w:val="aa"/>
        <w:spacing w:after="480"/>
      </w:pPr>
      <w:r>
        <w:rPr>
          <w:noProof/>
          <w:sz w:val="24"/>
          <w:szCs w:val="24"/>
        </w:rPr>
        <w:drawing>
          <wp:inline distT="0" distB="0" distL="0" distR="0" wp14:anchorId="222C1BC7" wp14:editId="673286B6">
            <wp:extent cx="5935980" cy="2232660"/>
            <wp:effectExtent l="0" t="0" r="7620" b="0"/>
            <wp:docPr id="5" name="Рисунок 5" descr="73 BCV0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73 BCV010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2232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E5A58" w:rsidRPr="00AC5340">
        <w:rPr>
          <w:sz w:val="24"/>
          <w:szCs w:val="24"/>
        </w:rPr>
        <w:br/>
      </w:r>
      <w:r w:rsidR="008E5A58">
        <w:rPr>
          <w:sz w:val="24"/>
          <w:szCs w:val="24"/>
        </w:rPr>
        <w:t>Рис. 5</w:t>
      </w:r>
      <w:r w:rsidR="008E5A58" w:rsidRPr="00AC5340">
        <w:rPr>
          <w:sz w:val="24"/>
          <w:szCs w:val="24"/>
        </w:rPr>
        <w:t xml:space="preserve">. </w:t>
      </w:r>
      <w:r w:rsidR="008E5A58" w:rsidRPr="00AC5340">
        <w:rPr>
          <w:noProof/>
          <w:sz w:val="24"/>
          <w:szCs w:val="24"/>
        </w:rPr>
        <w:t xml:space="preserve">Схема выполнения транзакций общего процесса при </w:t>
      </w:r>
      <w:r w:rsidR="008E5A58" w:rsidRPr="008E5A58">
        <w:rPr>
          <w:noProof/>
          <w:sz w:val="24"/>
          <w:szCs w:val="24"/>
        </w:rPr>
        <w:t>подтверждении подлинности средств идентификации</w:t>
      </w:r>
    </w:p>
    <w:p w14:paraId="50B4776E" w14:textId="77777777" w:rsidR="008E5A58" w:rsidRPr="00AC5340" w:rsidRDefault="008E5A58" w:rsidP="008E5A58">
      <w:pPr>
        <w:rPr>
          <w:lang w:eastAsia="ru-RU"/>
        </w:rPr>
        <w:sectPr w:rsidR="008E5A58" w:rsidRPr="00AC5340" w:rsidSect="00E44220">
          <w:headerReference w:type="default" r:id="rId36"/>
          <w:pgSz w:w="11906" w:h="16838" w:code="9"/>
          <w:pgMar w:top="1134" w:right="851" w:bottom="1134" w:left="1701" w:header="709" w:footer="709" w:gutter="0"/>
          <w:cols w:space="708"/>
          <w:titlePg/>
          <w:docGrid w:linePitch="408"/>
        </w:sectPr>
      </w:pPr>
    </w:p>
    <w:p w14:paraId="36569406" w14:textId="2BAACF67" w:rsidR="008E5A58" w:rsidRPr="00AC5340" w:rsidRDefault="008E5A58" w:rsidP="008E5A58">
      <w:pPr>
        <w:pStyle w:val="affd"/>
        <w:spacing w:before="120"/>
      </w:pPr>
      <w:r>
        <w:lastRenderedPageBreak/>
        <w:t>Таблица 5</w:t>
      </w:r>
    </w:p>
    <w:p w14:paraId="32797496" w14:textId="23B15ABB" w:rsidR="008E5A58" w:rsidRPr="00AC5340" w:rsidRDefault="008E5A58" w:rsidP="008E5A58">
      <w:pPr>
        <w:pStyle w:val="af9"/>
        <w:keepNext/>
        <w:rPr>
          <w:b w:val="0"/>
        </w:rPr>
      </w:pPr>
      <w:r w:rsidRPr="00AC5340">
        <w:rPr>
          <w:b w:val="0"/>
        </w:rPr>
        <w:t xml:space="preserve">Перечень транзакций общего процесса при </w:t>
      </w:r>
      <w:r w:rsidRPr="008E5A58">
        <w:rPr>
          <w:b w:val="0"/>
        </w:rPr>
        <w:t>подтверждении подлинности средств идентификации</w:t>
      </w:r>
    </w:p>
    <w:tbl>
      <w:tblPr>
        <w:tblW w:w="14572" w:type="dxa"/>
        <w:jc w:val="center"/>
        <w:tblLayout w:type="fixed"/>
        <w:tblLook w:val="04A0" w:firstRow="1" w:lastRow="0" w:firstColumn="1" w:lastColumn="0" w:noHBand="0" w:noVBand="1"/>
      </w:tblPr>
      <w:tblGrid>
        <w:gridCol w:w="732"/>
        <w:gridCol w:w="3375"/>
        <w:gridCol w:w="2267"/>
        <w:gridCol w:w="3261"/>
        <w:gridCol w:w="2693"/>
        <w:gridCol w:w="2244"/>
      </w:tblGrid>
      <w:tr w:rsidR="008E5A58" w:rsidRPr="00AC5340" w14:paraId="6D293E06" w14:textId="77777777" w:rsidTr="008C219A">
        <w:trPr>
          <w:trHeight w:val="601"/>
          <w:tblHeader/>
          <w:jc w:val="center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87A6020" w14:textId="77777777" w:rsidR="008E5A58" w:rsidRPr="00AC5340" w:rsidRDefault="008E5A58" w:rsidP="008C219A">
            <w:pPr>
              <w:pStyle w:val="af1"/>
              <w:jc w:val="center"/>
            </w:pPr>
            <w:r w:rsidRPr="00AC5340">
              <w:t>№ п/п</w:t>
            </w:r>
          </w:p>
        </w:tc>
        <w:tc>
          <w:tcPr>
            <w:tcW w:w="1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C6B054" w14:textId="77777777" w:rsidR="008E5A58" w:rsidRPr="00AC5340" w:rsidRDefault="008E5A58" w:rsidP="008C219A">
            <w:pPr>
              <w:pStyle w:val="af1"/>
              <w:jc w:val="center"/>
            </w:pPr>
            <w:r w:rsidRPr="00AC5340">
              <w:t>Операция, выполняемая инициатором</w:t>
            </w:r>
          </w:p>
        </w:tc>
        <w:tc>
          <w:tcPr>
            <w:tcW w:w="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6672E01" w14:textId="77777777" w:rsidR="008E5A58" w:rsidRPr="00AC5340" w:rsidRDefault="008E5A58" w:rsidP="008C219A">
            <w:pPr>
              <w:pStyle w:val="af1"/>
              <w:jc w:val="center"/>
            </w:pPr>
            <w:r w:rsidRPr="00AC5340">
              <w:t>Промежуточное состояние информационного объекта общего процесса</w:t>
            </w:r>
          </w:p>
        </w:tc>
        <w:tc>
          <w:tcPr>
            <w:tcW w:w="1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F5CABA3" w14:textId="77777777" w:rsidR="008E5A58" w:rsidRPr="00AC5340" w:rsidRDefault="008E5A58" w:rsidP="008C219A">
            <w:pPr>
              <w:pStyle w:val="af1"/>
              <w:jc w:val="center"/>
            </w:pPr>
            <w:r w:rsidRPr="00AC5340">
              <w:t>Операция, выполняемая респондентом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1316CCD" w14:textId="77777777" w:rsidR="008E5A58" w:rsidRPr="00AC5340" w:rsidRDefault="008E5A58" w:rsidP="008C219A">
            <w:pPr>
              <w:pStyle w:val="af1"/>
              <w:jc w:val="center"/>
            </w:pPr>
            <w:r w:rsidRPr="00AC5340">
              <w:t>Результирующее состояние информационного объекта общего процесса</w:t>
            </w:r>
          </w:p>
        </w:tc>
        <w:tc>
          <w:tcPr>
            <w:tcW w:w="7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027AD1E" w14:textId="77777777" w:rsidR="008E5A58" w:rsidRPr="00AC5340" w:rsidRDefault="008E5A58" w:rsidP="008C219A">
            <w:pPr>
              <w:pStyle w:val="af1"/>
              <w:jc w:val="center"/>
            </w:pPr>
            <w:r w:rsidRPr="00AC5340">
              <w:t>Транзакция общего процесса</w:t>
            </w:r>
          </w:p>
        </w:tc>
      </w:tr>
      <w:tr w:rsidR="008E5A58" w:rsidRPr="00AC5340" w14:paraId="160276D7" w14:textId="77777777" w:rsidTr="008C219A">
        <w:trPr>
          <w:trHeight w:val="301"/>
          <w:tblHeader/>
          <w:jc w:val="center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623D6796" w14:textId="77777777" w:rsidR="008E5A58" w:rsidRPr="00AC5340" w:rsidRDefault="008E5A58" w:rsidP="008C219A">
            <w:pPr>
              <w:pStyle w:val="af1"/>
              <w:jc w:val="center"/>
            </w:pPr>
            <w:r w:rsidRPr="00AC5340">
              <w:t>1</w:t>
            </w:r>
          </w:p>
        </w:tc>
        <w:tc>
          <w:tcPr>
            <w:tcW w:w="1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BBC59F" w14:textId="77777777" w:rsidR="008E5A58" w:rsidRPr="00AC5340" w:rsidRDefault="008E5A58" w:rsidP="008C219A">
            <w:pPr>
              <w:pStyle w:val="af1"/>
              <w:jc w:val="center"/>
            </w:pPr>
            <w:r w:rsidRPr="00AC5340">
              <w:t>2</w:t>
            </w:r>
          </w:p>
        </w:tc>
        <w:tc>
          <w:tcPr>
            <w:tcW w:w="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069966B1" w14:textId="77777777" w:rsidR="008E5A58" w:rsidRPr="00AC5340" w:rsidRDefault="008E5A58" w:rsidP="008C219A">
            <w:pPr>
              <w:pStyle w:val="af1"/>
              <w:jc w:val="center"/>
            </w:pPr>
            <w:r w:rsidRPr="00AC5340">
              <w:t>3</w:t>
            </w:r>
          </w:p>
        </w:tc>
        <w:tc>
          <w:tcPr>
            <w:tcW w:w="1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4605466E" w14:textId="77777777" w:rsidR="008E5A58" w:rsidRPr="00AC5340" w:rsidRDefault="008E5A58" w:rsidP="008C219A">
            <w:pPr>
              <w:pStyle w:val="af1"/>
              <w:jc w:val="center"/>
            </w:pPr>
            <w:r w:rsidRPr="00AC5340"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536BB14B" w14:textId="77777777" w:rsidR="008E5A58" w:rsidRPr="00AC5340" w:rsidRDefault="008E5A58" w:rsidP="008C219A">
            <w:pPr>
              <w:pStyle w:val="af1"/>
              <w:jc w:val="center"/>
            </w:pPr>
            <w:r w:rsidRPr="00AC5340">
              <w:t>5</w:t>
            </w:r>
          </w:p>
        </w:tc>
        <w:tc>
          <w:tcPr>
            <w:tcW w:w="7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657D6116" w14:textId="77777777" w:rsidR="008E5A58" w:rsidRPr="00AC5340" w:rsidRDefault="008E5A58" w:rsidP="008C219A">
            <w:pPr>
              <w:pStyle w:val="af1"/>
              <w:jc w:val="center"/>
            </w:pPr>
            <w:r w:rsidRPr="00AC5340">
              <w:t>6</w:t>
            </w:r>
          </w:p>
        </w:tc>
      </w:tr>
      <w:tr w:rsidR="008E5A58" w:rsidRPr="00AC5340" w14:paraId="0D8AD08B" w14:textId="77777777" w:rsidTr="008C219A">
        <w:trPr>
          <w:jc w:val="center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7749549" w14:textId="11402ECB" w:rsidR="008E5A58" w:rsidRPr="00AC5340" w:rsidRDefault="00911543" w:rsidP="008C219A">
            <w:pPr>
              <w:pStyle w:val="af1"/>
              <w:keepNext/>
              <w:jc w:val="center"/>
              <w:rPr>
                <w:noProof/>
              </w:rPr>
            </w:pPr>
            <w:r>
              <w:rPr>
                <w:noProof/>
              </w:rPr>
              <w:t>1</w:t>
            </w:r>
          </w:p>
        </w:tc>
        <w:tc>
          <w:tcPr>
            <w:tcW w:w="474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  <w:vAlign w:val="center"/>
          </w:tcPr>
          <w:p w14:paraId="1E8FCBD1" w14:textId="7433B66E" w:rsidR="008E5A58" w:rsidRPr="00AC5340" w:rsidRDefault="00C8390B" w:rsidP="008C219A">
            <w:pPr>
              <w:pStyle w:val="af1"/>
              <w:keepNext/>
              <w:jc w:val="center"/>
            </w:pPr>
            <w:r w:rsidRPr="004D5DFF">
              <w:t>Подтверждение подлинности средств и</w:t>
            </w:r>
            <w:r>
              <w:t>дентификации</w:t>
            </w:r>
            <w:r w:rsidRPr="00AC5340">
              <w:t xml:space="preserve"> </w:t>
            </w:r>
            <w:r w:rsidR="008E5A58" w:rsidRPr="00AC5340">
              <w:t>(</w:t>
            </w:r>
            <w:r w:rsidR="008E5A58" w:rsidRPr="00AC5340">
              <w:rPr>
                <w:lang w:val="en-US"/>
              </w:rPr>
              <w:t>P</w:t>
            </w:r>
            <w:r w:rsidR="008E5A58" w:rsidRPr="00AC5340">
              <w:t>.</w:t>
            </w:r>
            <w:r w:rsidR="008E5A58" w:rsidRPr="00AC5340">
              <w:rPr>
                <w:lang w:val="en-US"/>
              </w:rPr>
              <w:t>LS</w:t>
            </w:r>
            <w:r w:rsidR="008E5A58" w:rsidRPr="00AC5340">
              <w:t>.03.</w:t>
            </w:r>
            <w:r w:rsidR="008E5A58" w:rsidRPr="00AC5340">
              <w:rPr>
                <w:lang w:val="en-US"/>
              </w:rPr>
              <w:t>PRC</w:t>
            </w:r>
            <w:r>
              <w:t>.023</w:t>
            </w:r>
            <w:r w:rsidR="008E5A58" w:rsidRPr="00AC5340">
              <w:t>)</w:t>
            </w:r>
          </w:p>
        </w:tc>
      </w:tr>
      <w:tr w:rsidR="008E5A58" w:rsidRPr="00AC5340" w14:paraId="339F9C73" w14:textId="77777777" w:rsidTr="008C219A">
        <w:trPr>
          <w:jc w:val="center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16F2024" w14:textId="664FECF9" w:rsidR="008E5A58" w:rsidRPr="00AC5340" w:rsidRDefault="00911543" w:rsidP="008C219A">
            <w:pPr>
              <w:pStyle w:val="af1"/>
              <w:jc w:val="center"/>
              <w:rPr>
                <w:noProof/>
              </w:rPr>
            </w:pPr>
            <w:r>
              <w:rPr>
                <w:noProof/>
              </w:rPr>
              <w:t>1</w:t>
            </w:r>
            <w:r w:rsidR="008E5A58" w:rsidRPr="00AC5340">
              <w:rPr>
                <w:noProof/>
              </w:rPr>
              <w:t>.1</w:t>
            </w:r>
          </w:p>
        </w:tc>
        <w:tc>
          <w:tcPr>
            <w:tcW w:w="1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F30CF08" w14:textId="25B7279D" w:rsidR="008E5A58" w:rsidRPr="00AC5340" w:rsidRDefault="00CF5C43" w:rsidP="008C219A">
            <w:pPr>
              <w:pStyle w:val="af1"/>
              <w:rPr>
                <w:noProof/>
              </w:rPr>
            </w:pPr>
            <w:r>
              <w:rPr>
                <w:noProof/>
              </w:rPr>
              <w:t>Формирование и направление запроса</w:t>
            </w:r>
            <w:r w:rsidRPr="00F4608C">
              <w:t xml:space="preserve"> </w:t>
            </w:r>
            <w:r>
              <w:rPr>
                <w:noProof/>
              </w:rPr>
              <w:t>подтверждения</w:t>
            </w:r>
            <w:r w:rsidRPr="00F4608C">
              <w:rPr>
                <w:noProof/>
              </w:rPr>
              <w:t xml:space="preserve"> </w:t>
            </w:r>
            <w:r w:rsidRPr="004D5DFF">
              <w:t>подлинности средств и</w:t>
            </w:r>
            <w:r>
              <w:t>дентификации</w:t>
            </w:r>
            <w:r>
              <w:rPr>
                <w:noProof/>
              </w:rPr>
              <w:t xml:space="preserve"> </w:t>
            </w:r>
            <w:r w:rsidR="00C8390B">
              <w:rPr>
                <w:noProof/>
              </w:rPr>
              <w:t>(P.LS.03.OPR.077</w:t>
            </w:r>
            <w:r w:rsidR="008E5A58" w:rsidRPr="00AC5340">
              <w:rPr>
                <w:noProof/>
              </w:rPr>
              <w:t>);</w:t>
            </w:r>
          </w:p>
          <w:p w14:paraId="4E834A76" w14:textId="4A83AE94" w:rsidR="008E5A58" w:rsidRPr="00AC5340" w:rsidRDefault="00CF5C43" w:rsidP="008C219A">
            <w:pPr>
              <w:pStyle w:val="af1"/>
              <w:rPr>
                <w:noProof/>
              </w:rPr>
            </w:pPr>
            <w:r>
              <w:rPr>
                <w:noProof/>
              </w:rPr>
              <w:t>п</w:t>
            </w:r>
            <w:r w:rsidRPr="003D3AD5">
              <w:rPr>
                <w:noProof/>
              </w:rPr>
              <w:t xml:space="preserve">рием сведений о результате обработки </w:t>
            </w:r>
            <w:r>
              <w:rPr>
                <w:noProof/>
              </w:rPr>
              <w:t>запроса подтверждения</w:t>
            </w:r>
            <w:r w:rsidRPr="00F4608C">
              <w:rPr>
                <w:noProof/>
              </w:rPr>
              <w:t xml:space="preserve"> </w:t>
            </w:r>
            <w:r w:rsidRPr="004D5DFF">
              <w:t>подлинности средств и</w:t>
            </w:r>
            <w:r>
              <w:t>дентификации</w:t>
            </w:r>
            <w:r>
              <w:rPr>
                <w:noProof/>
              </w:rPr>
              <w:t xml:space="preserve"> </w:t>
            </w:r>
            <w:r w:rsidR="00C8390B">
              <w:rPr>
                <w:noProof/>
              </w:rPr>
              <w:t>(P.LS.03.OPR.079</w:t>
            </w:r>
            <w:r w:rsidR="008E5A58" w:rsidRPr="00AC5340">
              <w:rPr>
                <w:noProof/>
              </w:rPr>
              <w:t>)</w:t>
            </w:r>
          </w:p>
        </w:tc>
        <w:tc>
          <w:tcPr>
            <w:tcW w:w="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DCC6191" w14:textId="61F7950F" w:rsidR="008E5A58" w:rsidRPr="00AC5340" w:rsidRDefault="00C8390B" w:rsidP="008C219A">
            <w:pPr>
              <w:pStyle w:val="af1"/>
            </w:pPr>
            <w:r w:rsidRPr="003D3AD5">
              <w:rPr>
                <w:noProof/>
              </w:rPr>
              <w:t xml:space="preserve">сведения </w:t>
            </w:r>
            <w:r w:rsidR="00044650">
              <w:rPr>
                <w:noProof/>
              </w:rPr>
              <w:br/>
            </w:r>
            <w:r w:rsidRPr="003D3AD5">
              <w:rPr>
                <w:noProof/>
              </w:rPr>
              <w:t xml:space="preserve">о </w:t>
            </w:r>
            <w:r>
              <w:rPr>
                <w:noProof/>
              </w:rPr>
              <w:t>средствах идентификации</w:t>
            </w:r>
            <w:r w:rsidRPr="00AC5340">
              <w:t xml:space="preserve"> (</w:t>
            </w:r>
            <w:r w:rsidRPr="00AC5340">
              <w:rPr>
                <w:lang w:val="en-US"/>
              </w:rPr>
              <w:t>P</w:t>
            </w:r>
            <w:r w:rsidRPr="00AC5340">
              <w:t>.</w:t>
            </w:r>
            <w:r w:rsidRPr="00AC5340">
              <w:rPr>
                <w:lang w:val="en-US"/>
              </w:rPr>
              <w:t>LS</w:t>
            </w:r>
            <w:r w:rsidRPr="00AC5340">
              <w:t>.03.</w:t>
            </w:r>
            <w:r w:rsidRPr="00AC5340">
              <w:rPr>
                <w:lang w:val="en-US"/>
              </w:rPr>
              <w:t>BEN</w:t>
            </w:r>
            <w:r w:rsidRPr="00AC5340">
              <w:t>.00</w:t>
            </w:r>
            <w:r>
              <w:t>7</w:t>
            </w:r>
            <w:r w:rsidRPr="00AC5340">
              <w:t xml:space="preserve">): сведения </w:t>
            </w:r>
            <w:r>
              <w:t>запрошены</w:t>
            </w:r>
          </w:p>
        </w:tc>
        <w:tc>
          <w:tcPr>
            <w:tcW w:w="1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4C7C334" w14:textId="3FAD9DDB" w:rsidR="008E5A58" w:rsidRPr="00AC5340" w:rsidRDefault="00CF5C43" w:rsidP="008C219A">
            <w:pPr>
              <w:pStyle w:val="af1"/>
              <w:rPr>
                <w:noProof/>
              </w:rPr>
            </w:pPr>
            <w:r>
              <w:rPr>
                <w:noProof/>
              </w:rPr>
              <w:t>п</w:t>
            </w:r>
            <w:r w:rsidRPr="003D3AD5">
              <w:rPr>
                <w:noProof/>
              </w:rPr>
              <w:t xml:space="preserve">рием и обработка уполномоченным органом государства-члена, в котором зарегистрирован </w:t>
            </w:r>
            <w:r>
              <w:rPr>
                <w:noProof/>
              </w:rPr>
              <w:t>эмитент</w:t>
            </w:r>
            <w:r w:rsidRPr="003D3AD5">
              <w:rPr>
                <w:noProof/>
              </w:rPr>
              <w:t xml:space="preserve">, </w:t>
            </w:r>
            <w:r>
              <w:rPr>
                <w:noProof/>
              </w:rPr>
              <w:t xml:space="preserve">запроса подтверждения </w:t>
            </w:r>
            <w:r>
              <w:t xml:space="preserve">подлинности средств </w:t>
            </w:r>
            <w:r w:rsidRPr="004D5DFF">
              <w:t>и</w:t>
            </w:r>
            <w:r>
              <w:t>дентификации</w:t>
            </w:r>
            <w:r>
              <w:rPr>
                <w:noProof/>
              </w:rPr>
              <w:t xml:space="preserve"> </w:t>
            </w:r>
            <w:r w:rsidR="00C8390B">
              <w:rPr>
                <w:noProof/>
              </w:rPr>
              <w:t>(P.LS.03.OPR.078</w:t>
            </w:r>
            <w:r w:rsidR="008E5A58" w:rsidRPr="00AC5340">
              <w:rPr>
                <w:noProof/>
              </w:rPr>
              <w:t>)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E987F54" w14:textId="70DD0EF0" w:rsidR="008E5A58" w:rsidRPr="00AC5340" w:rsidRDefault="00C8390B" w:rsidP="005833DF">
            <w:pPr>
              <w:pStyle w:val="af1"/>
            </w:pPr>
            <w:r w:rsidRPr="003D3AD5">
              <w:rPr>
                <w:noProof/>
              </w:rPr>
              <w:t xml:space="preserve">сведения о </w:t>
            </w:r>
            <w:r>
              <w:rPr>
                <w:noProof/>
              </w:rPr>
              <w:t>средствах идентификации</w:t>
            </w:r>
            <w:r w:rsidRPr="00AC5340">
              <w:t xml:space="preserve"> (</w:t>
            </w:r>
            <w:r w:rsidRPr="00AC5340">
              <w:rPr>
                <w:lang w:val="en-US"/>
              </w:rPr>
              <w:t>P</w:t>
            </w:r>
            <w:r w:rsidRPr="00AC5340">
              <w:t>.</w:t>
            </w:r>
            <w:r w:rsidRPr="00AC5340">
              <w:rPr>
                <w:lang w:val="en-US"/>
              </w:rPr>
              <w:t>LS</w:t>
            </w:r>
            <w:r w:rsidRPr="00AC5340">
              <w:t>.03.</w:t>
            </w:r>
            <w:r w:rsidRPr="00AC5340">
              <w:rPr>
                <w:lang w:val="en-US"/>
              </w:rPr>
              <w:t>BEN</w:t>
            </w:r>
            <w:r w:rsidRPr="00AC5340">
              <w:t>.00</w:t>
            </w:r>
            <w:r>
              <w:t>7</w:t>
            </w:r>
            <w:r w:rsidRPr="00AC5340">
              <w:t xml:space="preserve">): сведения </w:t>
            </w:r>
            <w:r w:rsidR="005833DF">
              <w:t>представлены</w:t>
            </w:r>
          </w:p>
        </w:tc>
        <w:tc>
          <w:tcPr>
            <w:tcW w:w="7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B598065" w14:textId="65D4013B" w:rsidR="008E5A58" w:rsidRPr="00AC5340" w:rsidRDefault="00C8390B" w:rsidP="008C219A">
            <w:pPr>
              <w:pStyle w:val="af1"/>
            </w:pPr>
            <w:r>
              <w:t xml:space="preserve">проверка </w:t>
            </w:r>
            <w:r w:rsidRPr="004D5DFF">
              <w:t>подлинности средств и</w:t>
            </w:r>
            <w:r>
              <w:t>дентификации</w:t>
            </w:r>
            <w:r w:rsidRPr="00AC5340">
              <w:t xml:space="preserve"> </w:t>
            </w:r>
            <w:r w:rsidR="00F44E74">
              <w:t>(P.LS.03.TRN.02</w:t>
            </w:r>
            <w:r w:rsidR="00F44E74" w:rsidRPr="00F44E74">
              <w:t>3</w:t>
            </w:r>
            <w:r w:rsidR="008E5A58" w:rsidRPr="00AC5340">
              <w:t>)</w:t>
            </w:r>
          </w:p>
        </w:tc>
      </w:tr>
    </w:tbl>
    <w:p w14:paraId="0D41C810" w14:textId="77777777" w:rsidR="008E5A58" w:rsidRPr="00AC5340" w:rsidRDefault="008E5A58" w:rsidP="008E5A58">
      <w:pPr>
        <w:pStyle w:val="afb"/>
        <w:rPr>
          <w:lang w:val="ru-RU"/>
        </w:rPr>
        <w:sectPr w:rsidR="008E5A58" w:rsidRPr="00AC5340" w:rsidSect="004042B6">
          <w:headerReference w:type="default" r:id="rId37"/>
          <w:footerReference w:type="default" r:id="rId38"/>
          <w:pgSz w:w="16838" w:h="11906" w:orient="landscape" w:code="9"/>
          <w:pgMar w:top="1701" w:right="1134" w:bottom="851" w:left="1134" w:header="709" w:footer="709" w:gutter="0"/>
          <w:cols w:space="708"/>
          <w:docGrid w:linePitch="408"/>
        </w:sectPr>
      </w:pPr>
    </w:p>
    <w:p w14:paraId="6F1EC6BF" w14:textId="26B4A098" w:rsidR="00911543" w:rsidRPr="00AC5340" w:rsidRDefault="00DF401C" w:rsidP="00911543">
      <w:pPr>
        <w:pStyle w:val="2"/>
        <w:spacing w:before="0" w:after="240"/>
      </w:pPr>
      <w:r>
        <w:lastRenderedPageBreak/>
        <w:t>5</w:t>
      </w:r>
      <w:r w:rsidR="00911543" w:rsidRPr="00AC5340">
        <w:t>.</w:t>
      </w:r>
      <w:r w:rsidR="00911543" w:rsidRPr="00AC5340">
        <w:rPr>
          <w:lang w:val="en-US"/>
        </w:rPr>
        <w:t> </w:t>
      </w:r>
      <w:r w:rsidR="00911543">
        <w:t>И</w:t>
      </w:r>
      <w:r w:rsidR="00911543" w:rsidRPr="00AC5340">
        <w:t>нформационное взаимодействие при</w:t>
      </w:r>
      <w:r w:rsidR="00911543" w:rsidRPr="00435A8F">
        <w:t xml:space="preserve"> </w:t>
      </w:r>
      <w:r w:rsidR="00911543">
        <w:t xml:space="preserve">подтверждении эмиссии средств идентификации и </w:t>
      </w:r>
      <w:r w:rsidR="00911543" w:rsidRPr="00BC0A86">
        <w:rPr>
          <w:rFonts w:eastAsia="Times New Roman" w:cs="Times New Roman"/>
          <w:szCs w:val="24"/>
        </w:rPr>
        <w:t>возможности ввода в оборот товаров, маркированных такими средствами идентификации</w:t>
      </w:r>
    </w:p>
    <w:p w14:paraId="0ABB74B7" w14:textId="34EF32EA" w:rsidR="00911543" w:rsidRDefault="00911543" w:rsidP="00911543">
      <w:pPr>
        <w:pStyle w:val="a7"/>
        <w:rPr>
          <w:lang w:val="ru-RU"/>
        </w:rPr>
      </w:pPr>
      <w:r>
        <w:rPr>
          <w:lang w:val="ru-RU"/>
        </w:rPr>
        <w:t>1</w:t>
      </w:r>
      <w:r w:rsidR="00DF401C">
        <w:rPr>
          <w:lang w:val="ru-RU"/>
        </w:rPr>
        <w:t>6</w:t>
      </w:r>
      <w:r w:rsidRPr="00AC5340">
        <w:rPr>
          <w:lang w:val="ru-RU"/>
        </w:rPr>
        <w:t>.</w:t>
      </w:r>
      <w:r w:rsidRPr="00AC5340">
        <w:rPr>
          <w:lang w:val="en-US"/>
        </w:rPr>
        <w:t> </w:t>
      </w:r>
      <w:r w:rsidRPr="00AC5340">
        <w:rPr>
          <w:lang w:val="ru-RU"/>
        </w:rPr>
        <w:t xml:space="preserve">Схема выполнения транзакций общего процесса </w:t>
      </w:r>
      <w:r>
        <w:rPr>
          <w:lang w:val="ru-RU"/>
        </w:rPr>
        <w:br/>
      </w:r>
      <w:r w:rsidRPr="00AC5340">
        <w:rPr>
          <w:lang w:val="ru-RU"/>
        </w:rPr>
        <w:t>при</w:t>
      </w:r>
      <w:r w:rsidRPr="00435A8F">
        <w:rPr>
          <w:lang w:val="ru-RU"/>
        </w:rPr>
        <w:t xml:space="preserve"> </w:t>
      </w:r>
      <w:r>
        <w:rPr>
          <w:lang w:val="ru-RU"/>
        </w:rPr>
        <w:t xml:space="preserve">подтверждении эмиссии средств идентификации и </w:t>
      </w:r>
      <w:r w:rsidRPr="00BC0A86">
        <w:rPr>
          <w:lang w:val="ru-RU"/>
        </w:rPr>
        <w:t>возможности ввода в оборот товаров, маркированных такими средствами идентификации</w:t>
      </w:r>
      <w:r w:rsidR="00CF5C43">
        <w:rPr>
          <w:lang w:val="ru-RU"/>
        </w:rPr>
        <w:t>,</w:t>
      </w:r>
      <w:r>
        <w:rPr>
          <w:lang w:val="ru-RU"/>
        </w:rPr>
        <w:t xml:space="preserve"> представлена на рисунке </w:t>
      </w:r>
      <w:r w:rsidR="00DF401C">
        <w:rPr>
          <w:lang w:val="ru-RU"/>
        </w:rPr>
        <w:t>6</w:t>
      </w:r>
      <w:r w:rsidRPr="00AC5340">
        <w:rPr>
          <w:lang w:val="ru-RU"/>
        </w:rPr>
        <w:t>. Для каждой проце</w:t>
      </w:r>
      <w:r>
        <w:rPr>
          <w:lang w:val="ru-RU"/>
        </w:rPr>
        <w:t xml:space="preserve">дуры общего процесса в таблице </w:t>
      </w:r>
      <w:r w:rsidR="00DF401C">
        <w:rPr>
          <w:lang w:val="ru-RU"/>
        </w:rPr>
        <w:t>6</w:t>
      </w:r>
      <w:r w:rsidRPr="00AC5340">
        <w:rPr>
          <w:lang w:val="ru-RU"/>
        </w:rPr>
        <w:t xml:space="preserve"> приведена связь между операциями, промежуточными и результирующими состояниями информационных объектов </w:t>
      </w:r>
      <w:r w:rsidRPr="00AC5340">
        <w:t>общего процесса и транзакциями общего процесса</w:t>
      </w:r>
      <w:r w:rsidRPr="00AC5340">
        <w:rPr>
          <w:lang w:val="ru-RU"/>
        </w:rPr>
        <w:t>.</w:t>
      </w:r>
    </w:p>
    <w:p w14:paraId="68D7D9E3" w14:textId="77777777" w:rsidR="005B2238" w:rsidRPr="00AC5340" w:rsidRDefault="005B2238" w:rsidP="00911543">
      <w:pPr>
        <w:pStyle w:val="a7"/>
        <w:rPr>
          <w:lang w:val="ru-RU"/>
        </w:rPr>
      </w:pPr>
    </w:p>
    <w:p w14:paraId="4DF9BF9A" w14:textId="6F193179" w:rsidR="00911543" w:rsidRPr="00AC5340" w:rsidRDefault="00401C8E" w:rsidP="00CF5C43">
      <w:pPr>
        <w:pStyle w:val="aa"/>
        <w:spacing w:after="480"/>
        <w:sectPr w:rsidR="00911543" w:rsidRPr="00AC5340" w:rsidSect="00E44220">
          <w:headerReference w:type="default" r:id="rId39"/>
          <w:pgSz w:w="11906" w:h="16838" w:code="9"/>
          <w:pgMar w:top="1134" w:right="851" w:bottom="1134" w:left="1701" w:header="709" w:footer="709" w:gutter="0"/>
          <w:cols w:space="708"/>
          <w:titlePg/>
          <w:docGrid w:linePitch="408"/>
        </w:sectPr>
      </w:pPr>
      <w:r>
        <w:rPr>
          <w:noProof/>
          <w:sz w:val="24"/>
          <w:szCs w:val="24"/>
        </w:rPr>
        <w:drawing>
          <wp:inline distT="0" distB="0" distL="0" distR="0" wp14:anchorId="16441EE5" wp14:editId="64BE2EE0">
            <wp:extent cx="5935980" cy="2156460"/>
            <wp:effectExtent l="0" t="0" r="7620" b="0"/>
            <wp:docPr id="6" name="Рисунок 6" descr="73 BCV0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73 BCV011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2156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11543" w:rsidRPr="00AC5340">
        <w:rPr>
          <w:sz w:val="24"/>
          <w:szCs w:val="24"/>
        </w:rPr>
        <w:br/>
      </w:r>
      <w:r w:rsidR="00911543">
        <w:rPr>
          <w:sz w:val="24"/>
          <w:szCs w:val="24"/>
        </w:rPr>
        <w:t xml:space="preserve">Рис. </w:t>
      </w:r>
      <w:r w:rsidR="00DF401C">
        <w:rPr>
          <w:sz w:val="24"/>
          <w:szCs w:val="24"/>
        </w:rPr>
        <w:t>6</w:t>
      </w:r>
      <w:r w:rsidR="00911543" w:rsidRPr="00AC5340">
        <w:rPr>
          <w:sz w:val="24"/>
          <w:szCs w:val="24"/>
        </w:rPr>
        <w:t xml:space="preserve">. </w:t>
      </w:r>
      <w:r w:rsidR="00911543" w:rsidRPr="00AC5340">
        <w:rPr>
          <w:noProof/>
          <w:sz w:val="24"/>
          <w:szCs w:val="24"/>
        </w:rPr>
        <w:t xml:space="preserve">Схема выполнения транзакций общего процесса </w:t>
      </w:r>
      <w:r w:rsidR="00DF401C" w:rsidRPr="00CF5C43">
        <w:rPr>
          <w:noProof/>
          <w:sz w:val="24"/>
          <w:szCs w:val="24"/>
        </w:rPr>
        <w:t xml:space="preserve">при подтверждении эмиссии средств идентификации и возможности ввода в оборот товаров, </w:t>
      </w:r>
      <w:r w:rsidR="00DF401C">
        <w:rPr>
          <w:noProof/>
          <w:sz w:val="24"/>
          <w:szCs w:val="24"/>
        </w:rPr>
        <w:br/>
      </w:r>
      <w:r w:rsidR="00DF401C" w:rsidRPr="00CF5C43">
        <w:rPr>
          <w:noProof/>
          <w:sz w:val="24"/>
          <w:szCs w:val="24"/>
        </w:rPr>
        <w:t>маркированных такими средствами идентификации</w:t>
      </w:r>
      <w:r w:rsidR="00911543" w:rsidRPr="008E5A58">
        <w:rPr>
          <w:noProof/>
          <w:sz w:val="24"/>
          <w:szCs w:val="24"/>
        </w:rPr>
        <w:t>и</w:t>
      </w:r>
    </w:p>
    <w:p w14:paraId="01385E20" w14:textId="22BD6DF9" w:rsidR="00911543" w:rsidRPr="00AC5340" w:rsidRDefault="00911543" w:rsidP="00911543">
      <w:pPr>
        <w:pStyle w:val="affd"/>
        <w:spacing w:before="120"/>
      </w:pPr>
      <w:r>
        <w:lastRenderedPageBreak/>
        <w:t xml:space="preserve">Таблица </w:t>
      </w:r>
      <w:r w:rsidR="00DF401C">
        <w:t>6</w:t>
      </w:r>
    </w:p>
    <w:p w14:paraId="6A7FA9AB" w14:textId="4EA4BBBC" w:rsidR="00911543" w:rsidRPr="00AC5340" w:rsidRDefault="00911543" w:rsidP="00911543">
      <w:pPr>
        <w:pStyle w:val="af9"/>
        <w:keepNext/>
        <w:rPr>
          <w:b w:val="0"/>
        </w:rPr>
      </w:pPr>
      <w:r w:rsidRPr="00AC5340">
        <w:rPr>
          <w:b w:val="0"/>
        </w:rPr>
        <w:t xml:space="preserve">Перечень транзакций общего процесса </w:t>
      </w:r>
      <w:r w:rsidR="00DF401C" w:rsidRPr="00564C3D">
        <w:rPr>
          <w:b w:val="0"/>
        </w:rPr>
        <w:t>при подтверждении эмиссии средств идентификации и возможности ввода в оборот товаров, маркированных такими средствами идентификации</w:t>
      </w:r>
    </w:p>
    <w:tbl>
      <w:tblPr>
        <w:tblW w:w="14572" w:type="dxa"/>
        <w:jc w:val="center"/>
        <w:tblLayout w:type="fixed"/>
        <w:tblLook w:val="04A0" w:firstRow="1" w:lastRow="0" w:firstColumn="1" w:lastColumn="0" w:noHBand="0" w:noVBand="1"/>
      </w:tblPr>
      <w:tblGrid>
        <w:gridCol w:w="732"/>
        <w:gridCol w:w="3375"/>
        <w:gridCol w:w="2267"/>
        <w:gridCol w:w="3261"/>
        <w:gridCol w:w="2693"/>
        <w:gridCol w:w="2244"/>
      </w:tblGrid>
      <w:tr w:rsidR="00911543" w:rsidRPr="00AC5340" w14:paraId="5935EF88" w14:textId="77777777" w:rsidTr="000921F8">
        <w:trPr>
          <w:trHeight w:val="601"/>
          <w:tblHeader/>
          <w:jc w:val="center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E9D003B" w14:textId="77777777" w:rsidR="00911543" w:rsidRPr="00AC5340" w:rsidRDefault="00911543" w:rsidP="000921F8">
            <w:pPr>
              <w:pStyle w:val="af1"/>
              <w:jc w:val="center"/>
            </w:pPr>
            <w:r w:rsidRPr="00AC5340">
              <w:t>№ п/п</w:t>
            </w:r>
          </w:p>
        </w:tc>
        <w:tc>
          <w:tcPr>
            <w:tcW w:w="1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1EA716" w14:textId="77777777" w:rsidR="00911543" w:rsidRPr="00AC5340" w:rsidRDefault="00911543" w:rsidP="000921F8">
            <w:pPr>
              <w:pStyle w:val="af1"/>
              <w:jc w:val="center"/>
            </w:pPr>
            <w:r w:rsidRPr="00AC5340">
              <w:t>Операция, выполняемая инициатором</w:t>
            </w:r>
          </w:p>
        </w:tc>
        <w:tc>
          <w:tcPr>
            <w:tcW w:w="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AFCADB1" w14:textId="77777777" w:rsidR="00911543" w:rsidRPr="00AC5340" w:rsidRDefault="00911543" w:rsidP="000921F8">
            <w:pPr>
              <w:pStyle w:val="af1"/>
              <w:jc w:val="center"/>
            </w:pPr>
            <w:r w:rsidRPr="00AC5340">
              <w:t>Промежуточное состояние информационного объекта общего процесса</w:t>
            </w:r>
          </w:p>
        </w:tc>
        <w:tc>
          <w:tcPr>
            <w:tcW w:w="1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AA029B5" w14:textId="77777777" w:rsidR="00911543" w:rsidRPr="00AC5340" w:rsidRDefault="00911543" w:rsidP="000921F8">
            <w:pPr>
              <w:pStyle w:val="af1"/>
              <w:jc w:val="center"/>
            </w:pPr>
            <w:r w:rsidRPr="00AC5340">
              <w:t>Операция, выполняемая респондентом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D6CC664" w14:textId="77777777" w:rsidR="00911543" w:rsidRPr="00AC5340" w:rsidRDefault="00911543" w:rsidP="000921F8">
            <w:pPr>
              <w:pStyle w:val="af1"/>
              <w:jc w:val="center"/>
            </w:pPr>
            <w:r w:rsidRPr="00AC5340">
              <w:t>Результирующее состояние информационного объекта общего процесса</w:t>
            </w:r>
          </w:p>
        </w:tc>
        <w:tc>
          <w:tcPr>
            <w:tcW w:w="7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103C8AB" w14:textId="77777777" w:rsidR="00911543" w:rsidRPr="00AC5340" w:rsidRDefault="00911543" w:rsidP="000921F8">
            <w:pPr>
              <w:pStyle w:val="af1"/>
              <w:jc w:val="center"/>
            </w:pPr>
            <w:r w:rsidRPr="00AC5340">
              <w:t>Транзакция общего процесса</w:t>
            </w:r>
          </w:p>
        </w:tc>
      </w:tr>
      <w:tr w:rsidR="00911543" w:rsidRPr="00AC5340" w14:paraId="6CA64756" w14:textId="77777777" w:rsidTr="000921F8">
        <w:trPr>
          <w:trHeight w:val="301"/>
          <w:tblHeader/>
          <w:jc w:val="center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05332314" w14:textId="77777777" w:rsidR="00911543" w:rsidRPr="00AC5340" w:rsidRDefault="00911543" w:rsidP="000921F8">
            <w:pPr>
              <w:pStyle w:val="af1"/>
              <w:jc w:val="center"/>
            </w:pPr>
            <w:r w:rsidRPr="00AC5340">
              <w:t>1</w:t>
            </w:r>
          </w:p>
        </w:tc>
        <w:tc>
          <w:tcPr>
            <w:tcW w:w="1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D5749C" w14:textId="77777777" w:rsidR="00911543" w:rsidRPr="00AC5340" w:rsidRDefault="00911543" w:rsidP="000921F8">
            <w:pPr>
              <w:pStyle w:val="af1"/>
              <w:jc w:val="center"/>
            </w:pPr>
            <w:r w:rsidRPr="00AC5340">
              <w:t>2</w:t>
            </w:r>
          </w:p>
        </w:tc>
        <w:tc>
          <w:tcPr>
            <w:tcW w:w="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38E73CF2" w14:textId="77777777" w:rsidR="00911543" w:rsidRPr="00AC5340" w:rsidRDefault="00911543" w:rsidP="000921F8">
            <w:pPr>
              <w:pStyle w:val="af1"/>
              <w:jc w:val="center"/>
            </w:pPr>
            <w:r w:rsidRPr="00AC5340">
              <w:t>3</w:t>
            </w:r>
          </w:p>
        </w:tc>
        <w:tc>
          <w:tcPr>
            <w:tcW w:w="1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1A19D334" w14:textId="77777777" w:rsidR="00911543" w:rsidRPr="00AC5340" w:rsidRDefault="00911543" w:rsidP="000921F8">
            <w:pPr>
              <w:pStyle w:val="af1"/>
              <w:jc w:val="center"/>
            </w:pPr>
            <w:r w:rsidRPr="00AC5340"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6BC829B6" w14:textId="77777777" w:rsidR="00911543" w:rsidRPr="00AC5340" w:rsidRDefault="00911543" w:rsidP="000921F8">
            <w:pPr>
              <w:pStyle w:val="af1"/>
              <w:jc w:val="center"/>
            </w:pPr>
            <w:r w:rsidRPr="00AC5340">
              <w:t>5</w:t>
            </w:r>
          </w:p>
        </w:tc>
        <w:tc>
          <w:tcPr>
            <w:tcW w:w="7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78F51151" w14:textId="77777777" w:rsidR="00911543" w:rsidRPr="00AC5340" w:rsidRDefault="00911543" w:rsidP="000921F8">
            <w:pPr>
              <w:pStyle w:val="af1"/>
              <w:jc w:val="center"/>
            </w:pPr>
            <w:r w:rsidRPr="00AC5340">
              <w:t>6</w:t>
            </w:r>
          </w:p>
        </w:tc>
      </w:tr>
      <w:tr w:rsidR="00911543" w:rsidRPr="00AC5340" w14:paraId="3A70075D" w14:textId="77777777" w:rsidTr="000921F8">
        <w:trPr>
          <w:trHeight w:val="386"/>
          <w:jc w:val="center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  <w:vAlign w:val="center"/>
          </w:tcPr>
          <w:p w14:paraId="420B9246" w14:textId="77777777" w:rsidR="00911543" w:rsidRPr="00AC5340" w:rsidRDefault="00911543" w:rsidP="000921F8">
            <w:pPr>
              <w:pStyle w:val="af1"/>
              <w:keepNext/>
              <w:jc w:val="center"/>
              <w:rPr>
                <w:lang w:val="en-US"/>
              </w:rPr>
            </w:pPr>
            <w:r w:rsidRPr="00AC5340">
              <w:rPr>
                <w:lang w:val="en-US"/>
              </w:rPr>
              <w:t>1</w:t>
            </w:r>
          </w:p>
        </w:tc>
        <w:tc>
          <w:tcPr>
            <w:tcW w:w="474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F74DC9" w14:textId="047A0D06" w:rsidR="00911543" w:rsidRPr="00AC5340" w:rsidRDefault="00911543" w:rsidP="000921F8">
            <w:pPr>
              <w:pStyle w:val="af1"/>
              <w:keepNext/>
              <w:jc w:val="center"/>
            </w:pPr>
            <w:r>
              <w:t>П</w:t>
            </w:r>
            <w:r w:rsidRPr="00966DE5">
              <w:rPr>
                <w:noProof/>
              </w:rPr>
              <w:t xml:space="preserve">одтверждение эмиссии </w:t>
            </w:r>
            <w:r w:rsidR="00DF401C" w:rsidRPr="00CF5C43">
              <w:rPr>
                <w:noProof/>
              </w:rPr>
              <w:t>средств идентификации</w:t>
            </w:r>
            <w:r w:rsidR="00DF401C" w:rsidRPr="00BC0A86">
              <w:rPr>
                <w:b/>
              </w:rPr>
              <w:t xml:space="preserve"> </w:t>
            </w:r>
            <w:r w:rsidRPr="00966DE5">
              <w:rPr>
                <w:noProof/>
              </w:rPr>
              <w:t xml:space="preserve">и возможности ввода в оборот товаров, импортируемых </w:t>
            </w:r>
            <w:r w:rsidR="00DF401C">
              <w:rPr>
                <w:noProof/>
              </w:rPr>
              <w:br/>
            </w:r>
            <w:r w:rsidRPr="00966DE5">
              <w:rPr>
                <w:noProof/>
              </w:rPr>
              <w:t>из третьих стран</w:t>
            </w:r>
            <w:r w:rsidRPr="00AC5340">
              <w:t xml:space="preserve"> (</w:t>
            </w:r>
            <w:r w:rsidRPr="00AC5340">
              <w:rPr>
                <w:lang w:val="en-US"/>
              </w:rPr>
              <w:t>P</w:t>
            </w:r>
            <w:r w:rsidRPr="00AC5340">
              <w:t>.</w:t>
            </w:r>
            <w:r w:rsidRPr="00AC5340">
              <w:rPr>
                <w:lang w:val="en-US"/>
              </w:rPr>
              <w:t>LS</w:t>
            </w:r>
            <w:r w:rsidRPr="00AC5340">
              <w:t>.03.</w:t>
            </w:r>
            <w:r w:rsidRPr="00AC5340">
              <w:rPr>
                <w:lang w:val="en-US"/>
              </w:rPr>
              <w:t>PRC</w:t>
            </w:r>
            <w:r w:rsidRPr="00AC5340">
              <w:t>.0</w:t>
            </w:r>
            <w:r>
              <w:t>22</w:t>
            </w:r>
            <w:r w:rsidRPr="00AC5340">
              <w:t>)</w:t>
            </w:r>
          </w:p>
        </w:tc>
      </w:tr>
      <w:tr w:rsidR="00911543" w:rsidRPr="00AC5340" w14:paraId="2C251FC3" w14:textId="77777777" w:rsidTr="000921F8">
        <w:trPr>
          <w:jc w:val="center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6D75179" w14:textId="77777777" w:rsidR="00911543" w:rsidRPr="00CF5C43" w:rsidRDefault="00911543" w:rsidP="000921F8">
            <w:pPr>
              <w:pStyle w:val="af1"/>
              <w:jc w:val="center"/>
            </w:pPr>
            <w:r w:rsidRPr="00CF5C43">
              <w:rPr>
                <w:noProof/>
              </w:rPr>
              <w:t>1</w:t>
            </w:r>
            <w:r w:rsidRPr="00CF5C43">
              <w:t>.</w:t>
            </w:r>
            <w:r w:rsidRPr="00CF5C43">
              <w:rPr>
                <w:noProof/>
              </w:rPr>
              <w:t>1</w:t>
            </w:r>
          </w:p>
        </w:tc>
        <w:tc>
          <w:tcPr>
            <w:tcW w:w="1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D5D953B" w14:textId="7ACAB07D" w:rsidR="00911543" w:rsidRPr="00AC5340" w:rsidRDefault="00D41D1C" w:rsidP="000921F8">
            <w:pPr>
              <w:pStyle w:val="af1"/>
              <w:rPr>
                <w:noProof/>
              </w:rPr>
            </w:pPr>
            <w:r>
              <w:rPr>
                <w:noProof/>
              </w:rPr>
              <w:t>Ф</w:t>
            </w:r>
            <w:r w:rsidR="00CF5C43">
              <w:rPr>
                <w:noProof/>
              </w:rPr>
              <w:t>ормирование и направление запроса</w:t>
            </w:r>
            <w:r w:rsidR="00CF5C43" w:rsidRPr="00F4608C">
              <w:t xml:space="preserve"> </w:t>
            </w:r>
            <w:r w:rsidR="00CF5C43">
              <w:rPr>
                <w:noProof/>
              </w:rPr>
              <w:t>подтверждения</w:t>
            </w:r>
            <w:r w:rsidR="00CF5C43" w:rsidRPr="00F4608C">
              <w:rPr>
                <w:noProof/>
              </w:rPr>
              <w:t xml:space="preserve"> эмиссии</w:t>
            </w:r>
            <w:r w:rsidR="00CF5C43">
              <w:rPr>
                <w:noProof/>
              </w:rPr>
              <w:t xml:space="preserve"> средств идентификации </w:t>
            </w:r>
            <w:r w:rsidR="00044650">
              <w:rPr>
                <w:noProof/>
              </w:rPr>
              <w:br/>
            </w:r>
            <w:r w:rsidR="00CF5C43" w:rsidRPr="00F4608C">
              <w:rPr>
                <w:noProof/>
              </w:rPr>
              <w:t>и воз</w:t>
            </w:r>
            <w:r w:rsidR="00CF5C43">
              <w:rPr>
                <w:noProof/>
              </w:rPr>
              <w:t>можности ввода в оборот товаров</w:t>
            </w:r>
            <w:r w:rsidR="00CF5C43" w:rsidRPr="00AC5340">
              <w:rPr>
                <w:noProof/>
              </w:rPr>
              <w:t xml:space="preserve"> </w:t>
            </w:r>
            <w:r w:rsidR="00911543" w:rsidRPr="00AC5340">
              <w:rPr>
                <w:noProof/>
              </w:rPr>
              <w:t>(P.LS.03.OPR.0</w:t>
            </w:r>
            <w:r w:rsidR="00911543">
              <w:rPr>
                <w:noProof/>
              </w:rPr>
              <w:t>74</w:t>
            </w:r>
            <w:r w:rsidR="00911543" w:rsidRPr="00AC5340">
              <w:rPr>
                <w:noProof/>
              </w:rPr>
              <w:t>);</w:t>
            </w:r>
          </w:p>
          <w:p w14:paraId="4A32BF17" w14:textId="04BBA33D" w:rsidR="00911543" w:rsidRPr="00AC5340" w:rsidRDefault="00D41D1C" w:rsidP="000921F8">
            <w:pPr>
              <w:pStyle w:val="af1"/>
            </w:pPr>
            <w:r>
              <w:rPr>
                <w:noProof/>
              </w:rPr>
              <w:t>п</w:t>
            </w:r>
            <w:r w:rsidRPr="003D3AD5">
              <w:rPr>
                <w:noProof/>
              </w:rPr>
              <w:t xml:space="preserve">рием </w:t>
            </w:r>
            <w:r>
              <w:rPr>
                <w:noProof/>
              </w:rPr>
              <w:t xml:space="preserve">и обработка </w:t>
            </w:r>
            <w:r w:rsidRPr="003D3AD5">
              <w:rPr>
                <w:noProof/>
              </w:rPr>
              <w:t xml:space="preserve">сведений </w:t>
            </w:r>
            <w:r w:rsidR="00044650">
              <w:rPr>
                <w:noProof/>
              </w:rPr>
              <w:br/>
            </w:r>
            <w:r w:rsidRPr="003D3AD5">
              <w:rPr>
                <w:noProof/>
              </w:rPr>
              <w:t xml:space="preserve">о результате обработки </w:t>
            </w:r>
            <w:r>
              <w:rPr>
                <w:noProof/>
              </w:rPr>
              <w:t xml:space="preserve">запроса </w:t>
            </w:r>
            <w:r w:rsidRPr="000D1DA4">
              <w:rPr>
                <w:noProof/>
              </w:rPr>
              <w:t>подтверж</w:t>
            </w:r>
            <w:r>
              <w:rPr>
                <w:noProof/>
              </w:rPr>
              <w:t>д</w:t>
            </w:r>
            <w:r w:rsidRPr="000D1DA4">
              <w:rPr>
                <w:noProof/>
              </w:rPr>
              <w:t xml:space="preserve">ения эмиссии </w:t>
            </w:r>
            <w:r>
              <w:rPr>
                <w:noProof/>
              </w:rPr>
              <w:t>средств идентификации</w:t>
            </w:r>
            <w:r w:rsidRPr="000D1DA4">
              <w:rPr>
                <w:noProof/>
              </w:rPr>
              <w:t xml:space="preserve"> </w:t>
            </w:r>
            <w:r w:rsidR="00044650">
              <w:rPr>
                <w:noProof/>
              </w:rPr>
              <w:br/>
            </w:r>
            <w:r w:rsidRPr="000D1DA4">
              <w:rPr>
                <w:noProof/>
              </w:rPr>
              <w:t>и возможности ввода в оборот товаров</w:t>
            </w:r>
            <w:r w:rsidRPr="00AC5340">
              <w:rPr>
                <w:noProof/>
              </w:rPr>
              <w:t xml:space="preserve"> </w:t>
            </w:r>
            <w:r w:rsidR="00911543" w:rsidRPr="00AC5340">
              <w:rPr>
                <w:noProof/>
              </w:rPr>
              <w:t>(P.LS.03.OPR.0</w:t>
            </w:r>
            <w:r w:rsidR="00911543">
              <w:rPr>
                <w:noProof/>
              </w:rPr>
              <w:t>76</w:t>
            </w:r>
            <w:r w:rsidR="00911543" w:rsidRPr="00AC5340">
              <w:rPr>
                <w:noProof/>
              </w:rPr>
              <w:t>)</w:t>
            </w:r>
          </w:p>
        </w:tc>
        <w:tc>
          <w:tcPr>
            <w:tcW w:w="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7D9BA36" w14:textId="2D7218C1" w:rsidR="00911543" w:rsidRPr="00AC5340" w:rsidRDefault="00911543" w:rsidP="000921F8">
            <w:pPr>
              <w:pStyle w:val="af1"/>
            </w:pPr>
            <w:r w:rsidRPr="003D3AD5">
              <w:rPr>
                <w:noProof/>
              </w:rPr>
              <w:t xml:space="preserve">сведения </w:t>
            </w:r>
            <w:r w:rsidR="00044650">
              <w:rPr>
                <w:noProof/>
              </w:rPr>
              <w:br/>
            </w:r>
            <w:r w:rsidRPr="003D3AD5">
              <w:rPr>
                <w:noProof/>
              </w:rPr>
              <w:t xml:space="preserve">о </w:t>
            </w:r>
            <w:r>
              <w:rPr>
                <w:noProof/>
              </w:rPr>
              <w:t>средствах идентификации</w:t>
            </w:r>
            <w:r w:rsidRPr="00AC5340">
              <w:t xml:space="preserve"> (</w:t>
            </w:r>
            <w:r w:rsidRPr="00AC5340">
              <w:rPr>
                <w:lang w:val="en-US"/>
              </w:rPr>
              <w:t>P</w:t>
            </w:r>
            <w:r w:rsidRPr="00AC5340">
              <w:t>.</w:t>
            </w:r>
            <w:r w:rsidRPr="00AC5340">
              <w:rPr>
                <w:lang w:val="en-US"/>
              </w:rPr>
              <w:t>LS</w:t>
            </w:r>
            <w:r w:rsidRPr="00AC5340">
              <w:t>.03.</w:t>
            </w:r>
            <w:r w:rsidRPr="00AC5340">
              <w:rPr>
                <w:lang w:val="en-US"/>
              </w:rPr>
              <w:t>BEN</w:t>
            </w:r>
            <w:r w:rsidRPr="00AC5340">
              <w:t>.00</w:t>
            </w:r>
            <w:r>
              <w:t>7</w:t>
            </w:r>
            <w:r w:rsidRPr="00AC5340">
              <w:t xml:space="preserve">): сведения </w:t>
            </w:r>
            <w:r>
              <w:t>запрошены</w:t>
            </w:r>
          </w:p>
        </w:tc>
        <w:tc>
          <w:tcPr>
            <w:tcW w:w="1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6C96FD4" w14:textId="7AEF3917" w:rsidR="00911543" w:rsidRPr="00AC5340" w:rsidRDefault="00D41D1C" w:rsidP="000921F8">
            <w:pPr>
              <w:pStyle w:val="af1"/>
              <w:rPr>
                <w:noProof/>
              </w:rPr>
            </w:pPr>
            <w:r>
              <w:rPr>
                <w:noProof/>
              </w:rPr>
              <w:t>п</w:t>
            </w:r>
            <w:r w:rsidRPr="003D3AD5">
              <w:rPr>
                <w:noProof/>
              </w:rPr>
              <w:t xml:space="preserve">рием и обработка уполномоченным органом государства-члена, в котором зарегистрирован </w:t>
            </w:r>
            <w:r>
              <w:rPr>
                <w:noProof/>
              </w:rPr>
              <w:t>эмитент</w:t>
            </w:r>
            <w:r w:rsidRPr="003D3AD5">
              <w:rPr>
                <w:noProof/>
              </w:rPr>
              <w:t xml:space="preserve">, </w:t>
            </w:r>
            <w:r>
              <w:rPr>
                <w:noProof/>
              </w:rPr>
              <w:t xml:space="preserve">запроса </w:t>
            </w:r>
            <w:r w:rsidRPr="000D1DA4">
              <w:rPr>
                <w:noProof/>
              </w:rPr>
              <w:t>подтверж</w:t>
            </w:r>
            <w:r>
              <w:rPr>
                <w:noProof/>
              </w:rPr>
              <w:t>д</w:t>
            </w:r>
            <w:r w:rsidRPr="000D1DA4">
              <w:rPr>
                <w:noProof/>
              </w:rPr>
              <w:t xml:space="preserve">ения эмиссии </w:t>
            </w:r>
            <w:r>
              <w:rPr>
                <w:noProof/>
              </w:rPr>
              <w:t>средств идентификации</w:t>
            </w:r>
            <w:r w:rsidRPr="00477792">
              <w:rPr>
                <w:noProof/>
              </w:rPr>
              <w:t xml:space="preserve"> </w:t>
            </w:r>
            <w:r w:rsidR="00044650">
              <w:rPr>
                <w:noProof/>
              </w:rPr>
              <w:br/>
            </w:r>
            <w:r w:rsidRPr="000D1DA4">
              <w:rPr>
                <w:noProof/>
              </w:rPr>
              <w:t xml:space="preserve">и возможности ввода </w:t>
            </w:r>
            <w:r w:rsidR="00044650">
              <w:rPr>
                <w:noProof/>
              </w:rPr>
              <w:br/>
            </w:r>
            <w:r w:rsidRPr="000D1DA4">
              <w:rPr>
                <w:noProof/>
              </w:rPr>
              <w:t>в оборот товаров</w:t>
            </w:r>
            <w:r>
              <w:rPr>
                <w:noProof/>
              </w:rPr>
              <w:t xml:space="preserve"> </w:t>
            </w:r>
            <w:r w:rsidR="00911543" w:rsidRPr="00AC5340">
              <w:rPr>
                <w:noProof/>
              </w:rPr>
              <w:t>(P.LS.03.OPR.0</w:t>
            </w:r>
            <w:r w:rsidR="00911543">
              <w:rPr>
                <w:noProof/>
              </w:rPr>
              <w:t>75</w:t>
            </w:r>
            <w:r w:rsidR="00911543" w:rsidRPr="00AC5340">
              <w:rPr>
                <w:noProof/>
              </w:rPr>
              <w:t>)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8D3D30F" w14:textId="10D91A7E" w:rsidR="00911543" w:rsidRPr="00AC5340" w:rsidRDefault="00911543" w:rsidP="005833DF">
            <w:pPr>
              <w:pStyle w:val="af1"/>
            </w:pPr>
            <w:r w:rsidRPr="003D3AD5">
              <w:rPr>
                <w:noProof/>
              </w:rPr>
              <w:t xml:space="preserve">сведения о </w:t>
            </w:r>
            <w:r>
              <w:rPr>
                <w:noProof/>
              </w:rPr>
              <w:t>средствах идентификации</w:t>
            </w:r>
            <w:r w:rsidRPr="00AC5340">
              <w:t xml:space="preserve"> (</w:t>
            </w:r>
            <w:r w:rsidRPr="00AC5340">
              <w:rPr>
                <w:lang w:val="en-US"/>
              </w:rPr>
              <w:t>P</w:t>
            </w:r>
            <w:r w:rsidRPr="00AC5340">
              <w:t>.</w:t>
            </w:r>
            <w:r w:rsidRPr="00AC5340">
              <w:rPr>
                <w:lang w:val="en-US"/>
              </w:rPr>
              <w:t>LS</w:t>
            </w:r>
            <w:r w:rsidRPr="00AC5340">
              <w:t>.03.</w:t>
            </w:r>
            <w:r w:rsidRPr="00AC5340">
              <w:rPr>
                <w:lang w:val="en-US"/>
              </w:rPr>
              <w:t>BEN</w:t>
            </w:r>
            <w:r w:rsidRPr="00AC5340">
              <w:t>.00</w:t>
            </w:r>
            <w:r>
              <w:t>7</w:t>
            </w:r>
            <w:r w:rsidRPr="00AC5340">
              <w:t xml:space="preserve">): сведения </w:t>
            </w:r>
            <w:r w:rsidR="005833DF">
              <w:t>представлены</w:t>
            </w:r>
          </w:p>
        </w:tc>
        <w:tc>
          <w:tcPr>
            <w:tcW w:w="7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154C563" w14:textId="466E2828" w:rsidR="00911543" w:rsidRPr="00AC5340" w:rsidRDefault="00911543" w:rsidP="000921F8">
            <w:pPr>
              <w:pStyle w:val="af1"/>
            </w:pPr>
            <w:r>
              <w:t>п</w:t>
            </w:r>
            <w:r w:rsidRPr="00966DE5">
              <w:rPr>
                <w:noProof/>
              </w:rPr>
              <w:t>одтверждение эмиссии</w:t>
            </w:r>
            <w:r>
              <w:rPr>
                <w:noProof/>
              </w:rPr>
              <w:t xml:space="preserve"> средств идентификации</w:t>
            </w:r>
            <w:r w:rsidRPr="00966DE5">
              <w:rPr>
                <w:noProof/>
              </w:rPr>
              <w:t xml:space="preserve"> </w:t>
            </w:r>
            <w:r w:rsidR="00044650">
              <w:rPr>
                <w:noProof/>
              </w:rPr>
              <w:br/>
            </w:r>
            <w:r w:rsidRPr="00966DE5">
              <w:rPr>
                <w:noProof/>
              </w:rPr>
              <w:t>и возможности ввода в оборот товаров</w:t>
            </w:r>
            <w:r w:rsidRPr="00AC5340">
              <w:t xml:space="preserve"> </w:t>
            </w:r>
            <w:r w:rsidR="00CF5C43">
              <w:t>(P.LS.03.TRN.02</w:t>
            </w:r>
            <w:r w:rsidR="00CF5C43" w:rsidRPr="00CF5C43">
              <w:t>4</w:t>
            </w:r>
            <w:r w:rsidRPr="00AC5340">
              <w:t>)</w:t>
            </w:r>
          </w:p>
        </w:tc>
      </w:tr>
    </w:tbl>
    <w:p w14:paraId="0B4D0556" w14:textId="77777777" w:rsidR="00911543" w:rsidRPr="00AC5340" w:rsidRDefault="00911543" w:rsidP="00911543">
      <w:pPr>
        <w:pStyle w:val="afb"/>
        <w:rPr>
          <w:lang w:val="ru-RU"/>
        </w:rPr>
        <w:sectPr w:rsidR="00911543" w:rsidRPr="00AC5340" w:rsidSect="004042B6">
          <w:headerReference w:type="default" r:id="rId41"/>
          <w:footerReference w:type="default" r:id="rId42"/>
          <w:pgSz w:w="16838" w:h="11906" w:orient="landscape" w:code="9"/>
          <w:pgMar w:top="1701" w:right="1134" w:bottom="851" w:left="1134" w:header="709" w:footer="709" w:gutter="0"/>
          <w:cols w:space="708"/>
          <w:docGrid w:linePitch="408"/>
        </w:sectPr>
      </w:pPr>
    </w:p>
    <w:p w14:paraId="4F0B0562" w14:textId="03417509" w:rsidR="005E2E6F" w:rsidRPr="00AC5340" w:rsidRDefault="000032E9">
      <w:pPr>
        <w:pStyle w:val="1"/>
      </w:pPr>
      <w:r w:rsidRPr="00AC5340">
        <w:rPr>
          <w:noProof/>
          <w:lang w:val="en-US"/>
        </w:rPr>
        <w:lastRenderedPageBreak/>
        <w:t>VI</w:t>
      </w:r>
      <w:r w:rsidRPr="00AC5340">
        <w:t>.</w:t>
      </w:r>
      <w:r w:rsidR="001A625E" w:rsidRPr="00AC5340">
        <w:rPr>
          <w:lang w:val="en-US"/>
        </w:rPr>
        <w:t> </w:t>
      </w:r>
      <w:r w:rsidR="005E2E6F" w:rsidRPr="00AC5340">
        <w:t xml:space="preserve">Описание </w:t>
      </w:r>
      <w:r w:rsidR="005602E1" w:rsidRPr="00AC5340">
        <w:t>сообщений общего процесса</w:t>
      </w:r>
    </w:p>
    <w:p w14:paraId="74DA55B8" w14:textId="56A4B6A2" w:rsidR="005E2E6F" w:rsidRPr="00AC5340" w:rsidRDefault="007B054A" w:rsidP="007B6675">
      <w:pPr>
        <w:pStyle w:val="a7"/>
      </w:pPr>
      <w:r>
        <w:rPr>
          <w:lang w:val="ru-RU"/>
        </w:rPr>
        <w:t>17</w:t>
      </w:r>
      <w:r w:rsidR="000D7BE0" w:rsidRPr="00AC5340">
        <w:rPr>
          <w:lang w:val="ru-RU"/>
        </w:rPr>
        <w:t>.</w:t>
      </w:r>
      <w:r w:rsidR="001A625E" w:rsidRPr="00AC5340">
        <w:rPr>
          <w:lang w:val="en-US"/>
        </w:rPr>
        <w:t> </w:t>
      </w:r>
      <w:r w:rsidR="006A6235" w:rsidRPr="00AC5340">
        <w:rPr>
          <w:lang w:val="ru-RU"/>
        </w:rPr>
        <w:t>П</w:t>
      </w:r>
      <w:r w:rsidR="005E2E6F" w:rsidRPr="00AC5340">
        <w:t>еречень сообщений</w:t>
      </w:r>
      <w:r w:rsidR="006A6235" w:rsidRPr="00AC5340">
        <w:rPr>
          <w:lang w:val="ru-RU"/>
        </w:rPr>
        <w:t xml:space="preserve"> общего процесса</w:t>
      </w:r>
      <w:r w:rsidR="005E2E6F" w:rsidRPr="00AC5340">
        <w:t>, передаваемых в рамках информационного взаимодействия при реализации общего процесса</w:t>
      </w:r>
      <w:r w:rsidR="004170C2" w:rsidRPr="00AC5340">
        <w:t>,</w:t>
      </w:r>
      <w:r w:rsidR="005E2E6F" w:rsidRPr="00AC5340">
        <w:t xml:space="preserve"> </w:t>
      </w:r>
      <w:r w:rsidR="00000227" w:rsidRPr="00AC5340">
        <w:rPr>
          <w:lang w:val="ru-RU"/>
        </w:rPr>
        <w:t>приведен</w:t>
      </w:r>
      <w:r w:rsidR="006A6235" w:rsidRPr="00AC5340">
        <w:t xml:space="preserve"> </w:t>
      </w:r>
      <w:r w:rsidR="005E2E6F" w:rsidRPr="00AC5340">
        <w:t xml:space="preserve">в </w:t>
      </w:r>
      <w:r w:rsidR="00AA6107" w:rsidRPr="00AC5340">
        <w:t>табл</w:t>
      </w:r>
      <w:r w:rsidR="00AA6107" w:rsidRPr="00AC5340">
        <w:rPr>
          <w:lang w:val="ru-RU"/>
        </w:rPr>
        <w:t xml:space="preserve">ице </w:t>
      </w:r>
      <w:r w:rsidR="00194651">
        <w:rPr>
          <w:lang w:val="ru-RU"/>
        </w:rPr>
        <w:t>7</w:t>
      </w:r>
      <w:r w:rsidR="005E2E6F" w:rsidRPr="00AC5340">
        <w:t xml:space="preserve">. </w:t>
      </w:r>
      <w:r w:rsidR="00901C31" w:rsidRPr="00AC5340">
        <w:t xml:space="preserve">Структура данных в составе сообщения </w:t>
      </w:r>
      <w:r w:rsidR="005F0CDE" w:rsidRPr="00AC5340">
        <w:rPr>
          <w:lang w:val="ru-RU"/>
        </w:rPr>
        <w:t>должна соответствовать</w:t>
      </w:r>
      <w:r w:rsidR="00901C31" w:rsidRPr="00AC5340">
        <w:t xml:space="preserve"> Описани</w:t>
      </w:r>
      <w:r w:rsidR="005F0CDE" w:rsidRPr="00AC5340">
        <w:rPr>
          <w:lang w:val="ru-RU"/>
        </w:rPr>
        <w:t>ю</w:t>
      </w:r>
      <w:r w:rsidR="00901C31" w:rsidRPr="00AC5340">
        <w:t xml:space="preserve"> форматов и структур электронных документов и сведений. Ссылка на соответствующую структуру </w:t>
      </w:r>
      <w:r w:rsidR="00155960" w:rsidRPr="00AC5340">
        <w:br/>
      </w:r>
      <w:r w:rsidR="00901C31" w:rsidRPr="00AC5340">
        <w:t xml:space="preserve">в Описании форматов и структур электронных документов и сведений устанавливается по значению графы </w:t>
      </w:r>
      <w:r w:rsidR="005F0CDE" w:rsidRPr="00AC5340">
        <w:rPr>
          <w:lang w:val="ru-RU"/>
        </w:rPr>
        <w:t>3</w:t>
      </w:r>
      <w:r w:rsidR="00901C31" w:rsidRPr="00AC5340">
        <w:t xml:space="preserve"> таблицы</w:t>
      </w:r>
      <w:r w:rsidR="006A6235" w:rsidRPr="00AC5340">
        <w:rPr>
          <w:lang w:val="ru-RU"/>
        </w:rPr>
        <w:t xml:space="preserve"> </w:t>
      </w:r>
      <w:r w:rsidR="00194651">
        <w:rPr>
          <w:lang w:val="ru-RU"/>
        </w:rPr>
        <w:t>7</w:t>
      </w:r>
      <w:r w:rsidR="005E2E6F" w:rsidRPr="00AC5340">
        <w:t>.</w:t>
      </w:r>
    </w:p>
    <w:p w14:paraId="5DDA84DB" w14:textId="683CC524" w:rsidR="006A6235" w:rsidRPr="00194651" w:rsidRDefault="00AA6107" w:rsidP="00067A71">
      <w:pPr>
        <w:pStyle w:val="affd"/>
        <w:spacing w:before="120"/>
        <w:rPr>
          <w:rStyle w:val="afc"/>
          <w:rFonts w:eastAsiaTheme="minorEastAsia"/>
          <w:bCs w:val="0"/>
          <w:noProof/>
          <w:lang w:val="ru-RU"/>
        </w:rPr>
      </w:pPr>
      <w:r w:rsidRPr="00AC5340">
        <w:t xml:space="preserve">Таблица </w:t>
      </w:r>
      <w:r w:rsidR="00194651">
        <w:t>7</w:t>
      </w:r>
    </w:p>
    <w:p w14:paraId="77175ADE" w14:textId="2FE31FFB" w:rsidR="005E2E6F" w:rsidRPr="00AC5340" w:rsidRDefault="006A6235" w:rsidP="00480CC5">
      <w:pPr>
        <w:pStyle w:val="a6"/>
      </w:pPr>
      <w:r w:rsidRPr="00AC5340">
        <w:t>П</w:t>
      </w:r>
      <w:r w:rsidR="005E2E6F" w:rsidRPr="00AC5340">
        <w:t>еречень сообщений</w:t>
      </w:r>
      <w:r w:rsidR="00ED21AA" w:rsidRPr="00AC5340">
        <w:t xml:space="preserve"> общего процесса</w:t>
      </w:r>
    </w:p>
    <w:p w14:paraId="25C9C355" w14:textId="77777777" w:rsidR="005F0CDE" w:rsidRPr="00AC5340" w:rsidRDefault="005F0CDE" w:rsidP="005F0CDE">
      <w:pPr>
        <w:pStyle w:val="affe"/>
      </w:pPr>
    </w:p>
    <w:tbl>
      <w:tblPr>
        <w:tblW w:w="9356" w:type="dxa"/>
        <w:jc w:val="center"/>
        <w:tblLayout w:type="fixed"/>
        <w:tblLook w:val="0000" w:firstRow="0" w:lastRow="0" w:firstColumn="0" w:lastColumn="0" w:noHBand="0" w:noVBand="0"/>
      </w:tblPr>
      <w:tblGrid>
        <w:gridCol w:w="2128"/>
        <w:gridCol w:w="3969"/>
        <w:gridCol w:w="3259"/>
      </w:tblGrid>
      <w:tr w:rsidR="00BB1B63" w:rsidRPr="00AC5340" w14:paraId="34A0F6B6" w14:textId="77777777" w:rsidTr="00C07247">
        <w:trPr>
          <w:trHeight w:val="601"/>
          <w:tblHeader/>
          <w:jc w:val="center"/>
        </w:trPr>
        <w:tc>
          <w:tcPr>
            <w:tcW w:w="2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A15E83" w14:textId="77777777" w:rsidR="00BB1B63" w:rsidRPr="00AC5340" w:rsidRDefault="00BB1B63" w:rsidP="00846159">
            <w:pPr>
              <w:pStyle w:val="af1"/>
              <w:jc w:val="center"/>
            </w:pPr>
            <w:r w:rsidRPr="00AC5340">
              <w:t>Кодовое обозначение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BB3AEEA" w14:textId="77777777" w:rsidR="00BB1B63" w:rsidRPr="00AC5340" w:rsidRDefault="00BB1B63" w:rsidP="00846159">
            <w:pPr>
              <w:pStyle w:val="af1"/>
              <w:jc w:val="center"/>
            </w:pPr>
            <w:r w:rsidRPr="00AC5340">
              <w:t>Наименование</w:t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74A335B" w14:textId="77777777" w:rsidR="00BB1B63" w:rsidRPr="00AC5340" w:rsidRDefault="00BB1B63" w:rsidP="00846159">
            <w:pPr>
              <w:pStyle w:val="af1"/>
              <w:jc w:val="center"/>
            </w:pPr>
            <w:r w:rsidRPr="00AC5340">
              <w:t>Структура электронного документа (сведений)</w:t>
            </w:r>
          </w:p>
        </w:tc>
      </w:tr>
      <w:tr w:rsidR="00BB1B63" w:rsidRPr="00AC5340" w14:paraId="5185F687" w14:textId="77777777" w:rsidTr="00C07247">
        <w:trPr>
          <w:trHeight w:val="301"/>
          <w:tblHeader/>
          <w:jc w:val="center"/>
        </w:trPr>
        <w:tc>
          <w:tcPr>
            <w:tcW w:w="2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2576FE" w14:textId="77777777" w:rsidR="00BB1B63" w:rsidRPr="00AC5340" w:rsidRDefault="00BB1B63" w:rsidP="00846159">
            <w:pPr>
              <w:pStyle w:val="af1"/>
              <w:jc w:val="center"/>
            </w:pPr>
            <w:r w:rsidRPr="00AC5340">
              <w:t>1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  <w:vAlign w:val="center"/>
          </w:tcPr>
          <w:p w14:paraId="1E529DB5" w14:textId="77777777" w:rsidR="00BB1B63" w:rsidRPr="00AC5340" w:rsidRDefault="00BB1B63" w:rsidP="00846159">
            <w:pPr>
              <w:pStyle w:val="af1"/>
              <w:jc w:val="center"/>
            </w:pPr>
            <w:r w:rsidRPr="00AC5340">
              <w:t>2</w:t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  <w:vAlign w:val="center"/>
          </w:tcPr>
          <w:p w14:paraId="6278DB67" w14:textId="77777777" w:rsidR="00BB1B63" w:rsidRPr="00AC5340" w:rsidRDefault="00BB1B63" w:rsidP="00846159">
            <w:pPr>
              <w:pStyle w:val="af1"/>
              <w:jc w:val="center"/>
            </w:pPr>
            <w:r w:rsidRPr="00AC5340">
              <w:t>3</w:t>
            </w:r>
          </w:p>
        </w:tc>
      </w:tr>
      <w:tr w:rsidR="00BB1B63" w:rsidRPr="00AC5340" w14:paraId="57B04BA7" w14:textId="77777777" w:rsidTr="00C07247">
        <w:trPr>
          <w:cantSplit/>
          <w:jc w:val="center"/>
        </w:trPr>
        <w:tc>
          <w:tcPr>
            <w:tcW w:w="2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B4F7967" w14:textId="79F6585E" w:rsidR="00BB1B63" w:rsidRPr="00AC5340" w:rsidRDefault="00BB1B63" w:rsidP="00846159">
            <w:pPr>
              <w:pStyle w:val="af1"/>
              <w:rPr>
                <w:lang w:val="en-US"/>
              </w:rPr>
            </w:pPr>
            <w:r w:rsidRPr="00AC5340">
              <w:t>P.</w:t>
            </w:r>
            <w:r w:rsidR="00D30F59" w:rsidRPr="00AC5340">
              <w:t>LS.03</w:t>
            </w:r>
            <w:r w:rsidRPr="00AC5340">
              <w:t>.MSG.014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2F12E85" w14:textId="086EA3EE" w:rsidR="00BB1B63" w:rsidRPr="00AC5340" w:rsidRDefault="00BB1B63" w:rsidP="00846159">
            <w:pPr>
              <w:pStyle w:val="af1"/>
            </w:pPr>
            <w:r w:rsidRPr="00AC5340">
              <w:t xml:space="preserve">запрос сведений </w:t>
            </w:r>
            <w:r w:rsidR="00826E68" w:rsidRPr="00AC5340">
              <w:br/>
            </w:r>
            <w:r w:rsidRPr="00AC5340">
              <w:t>о маркированных товарах, приобретенных в рамках трансграничной торговли</w:t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99296CF" w14:textId="7AA911B8" w:rsidR="00BB1B63" w:rsidRPr="00AC5340" w:rsidRDefault="00BB1B63" w:rsidP="00846159">
            <w:pPr>
              <w:pStyle w:val="af1"/>
            </w:pPr>
            <w:r w:rsidRPr="00AC5340">
              <w:t>перечень средств идентификации (R.CT.</w:t>
            </w:r>
            <w:r w:rsidR="00D30F59" w:rsidRPr="00AC5340">
              <w:t>LS.03</w:t>
            </w:r>
            <w:r w:rsidRPr="00AC5340">
              <w:t>.010)</w:t>
            </w:r>
          </w:p>
        </w:tc>
      </w:tr>
      <w:tr w:rsidR="00BB1B63" w:rsidRPr="00AC5340" w14:paraId="413C1C41" w14:textId="77777777" w:rsidTr="00C07247">
        <w:trPr>
          <w:cantSplit/>
          <w:jc w:val="center"/>
        </w:trPr>
        <w:tc>
          <w:tcPr>
            <w:tcW w:w="2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153384F" w14:textId="4319BE8C" w:rsidR="00BB1B63" w:rsidRPr="00AC5340" w:rsidRDefault="00BB1B63" w:rsidP="00846159">
            <w:pPr>
              <w:pStyle w:val="af1"/>
            </w:pPr>
            <w:r w:rsidRPr="00AC5340">
              <w:t>P.</w:t>
            </w:r>
            <w:r w:rsidR="00D30F59" w:rsidRPr="00AC5340">
              <w:t>LS.03</w:t>
            </w:r>
            <w:r w:rsidRPr="00AC5340">
              <w:t>.MSG.015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0A40518" w14:textId="59E94A78" w:rsidR="00BB1B63" w:rsidRPr="00AC5340" w:rsidRDefault="00BB1B63" w:rsidP="00F1470D">
            <w:pPr>
              <w:pStyle w:val="af1"/>
            </w:pPr>
            <w:r w:rsidRPr="00AC5340">
              <w:t xml:space="preserve">уведомление о </w:t>
            </w:r>
            <w:r w:rsidR="003D23C6" w:rsidRPr="00AC5340">
              <w:t xml:space="preserve">результате </w:t>
            </w:r>
            <w:r w:rsidRPr="00AC5340">
              <w:t xml:space="preserve">обработки запроса сведений </w:t>
            </w:r>
            <w:r w:rsidR="00255C2C" w:rsidRPr="00AC5340">
              <w:br/>
            </w:r>
            <w:r w:rsidRPr="00AC5340">
              <w:t>о маркированных товарах, приобретенных в рамках трансграничной торговли</w:t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08EDDA0" w14:textId="77777777" w:rsidR="00BB1B63" w:rsidRDefault="00BB1B63" w:rsidP="00846159">
            <w:pPr>
              <w:pStyle w:val="af1"/>
              <w:rPr>
                <w:noProof/>
                <w:szCs w:val="24"/>
              </w:rPr>
            </w:pPr>
            <w:r w:rsidRPr="00AC5340">
              <w:rPr>
                <w:noProof/>
                <w:szCs w:val="24"/>
              </w:rPr>
              <w:t>сведения о товарах, маркированных средствами идентификации (</w:t>
            </w:r>
            <w:r w:rsidRPr="00AC5340">
              <w:t>R.CT.</w:t>
            </w:r>
            <w:r w:rsidR="00D30F59" w:rsidRPr="00AC5340">
              <w:t>LS.03</w:t>
            </w:r>
            <w:r w:rsidRPr="00AC5340">
              <w:t>.011</w:t>
            </w:r>
            <w:r w:rsidRPr="00AC5340">
              <w:rPr>
                <w:noProof/>
                <w:szCs w:val="24"/>
              </w:rPr>
              <w:t>)</w:t>
            </w:r>
            <w:r w:rsidR="00FA1222">
              <w:rPr>
                <w:noProof/>
                <w:szCs w:val="24"/>
              </w:rPr>
              <w:t>;</w:t>
            </w:r>
          </w:p>
          <w:p w14:paraId="7F642DC0" w14:textId="17631F93" w:rsidR="008A5D55" w:rsidRPr="00AC5340" w:rsidRDefault="00044650" w:rsidP="00044650">
            <w:pPr>
              <w:pStyle w:val="af1"/>
            </w:pPr>
            <w:r w:rsidRPr="00E929DB">
              <w:rPr>
                <w:noProof/>
                <w:szCs w:val="24"/>
              </w:rPr>
              <w:t>структура детализированного описания определенной категории товаров, подлежащ</w:t>
            </w:r>
            <w:r>
              <w:rPr>
                <w:noProof/>
                <w:szCs w:val="24"/>
              </w:rPr>
              <w:t>их</w:t>
            </w:r>
            <w:r w:rsidRPr="00E929DB">
              <w:rPr>
                <w:noProof/>
                <w:szCs w:val="24"/>
              </w:rPr>
              <w:t xml:space="preserve"> маркировке, приведенная </w:t>
            </w:r>
            <w:r>
              <w:rPr>
                <w:noProof/>
                <w:szCs w:val="24"/>
              </w:rPr>
              <w:br/>
            </w:r>
            <w:r w:rsidRPr="00E929DB">
              <w:rPr>
                <w:noProof/>
                <w:szCs w:val="24"/>
              </w:rPr>
              <w:t xml:space="preserve">в Таблице 1 Описания форматов и структур электронных документов </w:t>
            </w:r>
            <w:r>
              <w:rPr>
                <w:noProof/>
                <w:szCs w:val="24"/>
              </w:rPr>
              <w:br/>
            </w:r>
            <w:r w:rsidRPr="00E929DB">
              <w:rPr>
                <w:noProof/>
                <w:szCs w:val="24"/>
              </w:rPr>
              <w:t>и сведений</w:t>
            </w:r>
          </w:p>
        </w:tc>
      </w:tr>
      <w:tr w:rsidR="00BB1B63" w:rsidRPr="00AC5340" w14:paraId="600BC6D1" w14:textId="77777777" w:rsidTr="00C07247">
        <w:trPr>
          <w:cantSplit/>
          <w:jc w:val="center"/>
        </w:trPr>
        <w:tc>
          <w:tcPr>
            <w:tcW w:w="2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A14CD0B" w14:textId="6F4BCC5A" w:rsidR="00BB1B63" w:rsidRPr="00AC5340" w:rsidRDefault="00BB1B63" w:rsidP="00846159">
            <w:pPr>
              <w:pStyle w:val="af1"/>
            </w:pPr>
            <w:r w:rsidRPr="00AC5340">
              <w:t>P.</w:t>
            </w:r>
            <w:r w:rsidR="00D30F59" w:rsidRPr="00AC5340">
              <w:t>LS.03</w:t>
            </w:r>
            <w:r w:rsidRPr="00AC5340">
              <w:t>.MSG.016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B0AFA42" w14:textId="14D89E77" w:rsidR="00BB1B63" w:rsidRPr="00AC5340" w:rsidRDefault="00BB1B63" w:rsidP="00846159">
            <w:pPr>
              <w:pStyle w:val="af1"/>
            </w:pPr>
            <w:r w:rsidRPr="00AC5340">
              <w:t xml:space="preserve">сведения о принимаемых </w:t>
            </w:r>
            <w:r w:rsidR="00E32EB4" w:rsidRPr="00AC5340">
              <w:br/>
              <w:t xml:space="preserve">к учету </w:t>
            </w:r>
            <w:r w:rsidRPr="00AC5340">
              <w:t xml:space="preserve">маркированных товарах, приобретенных </w:t>
            </w:r>
            <w:r w:rsidR="00E32EB4" w:rsidRPr="00AC5340">
              <w:br/>
            </w:r>
            <w:r w:rsidRPr="00AC5340">
              <w:t>в рамках трансграничной торговли</w:t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F2F98F4" w14:textId="49EB81AB" w:rsidR="00BB1B63" w:rsidRPr="00AC5340" w:rsidRDefault="00BB1B63" w:rsidP="00846159">
            <w:pPr>
              <w:pStyle w:val="af1"/>
            </w:pPr>
            <w:r w:rsidRPr="00AC5340">
              <w:t>перечень средств идентификации (R.CT.</w:t>
            </w:r>
            <w:r w:rsidR="00D30F59" w:rsidRPr="00AC5340">
              <w:t>LS.03</w:t>
            </w:r>
            <w:r w:rsidRPr="00AC5340">
              <w:t>.010)</w:t>
            </w:r>
          </w:p>
        </w:tc>
      </w:tr>
      <w:tr w:rsidR="00BB1B63" w:rsidRPr="00AC5340" w14:paraId="5BCB7814" w14:textId="77777777" w:rsidTr="00C07247">
        <w:trPr>
          <w:cantSplit/>
          <w:jc w:val="center"/>
        </w:trPr>
        <w:tc>
          <w:tcPr>
            <w:tcW w:w="2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ED73BA2" w14:textId="6ADA6964" w:rsidR="00BB1B63" w:rsidRPr="00AC5340" w:rsidRDefault="00BB1B63" w:rsidP="00846159">
            <w:pPr>
              <w:pStyle w:val="af1"/>
            </w:pPr>
            <w:r w:rsidRPr="00AC5340">
              <w:lastRenderedPageBreak/>
              <w:t>P.</w:t>
            </w:r>
            <w:r w:rsidR="00D30F59" w:rsidRPr="00AC5340">
              <w:t>LS.03</w:t>
            </w:r>
            <w:r w:rsidRPr="00AC5340">
              <w:t>.MSG.017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2178B6B" w14:textId="69F43576" w:rsidR="00BB1B63" w:rsidRPr="00AC5340" w:rsidRDefault="00BB1B63" w:rsidP="00846159">
            <w:pPr>
              <w:pStyle w:val="af1"/>
            </w:pPr>
            <w:r w:rsidRPr="00AC5340">
              <w:t xml:space="preserve">уведомление о результате обработки сведений </w:t>
            </w:r>
            <w:r w:rsidR="00255C2C" w:rsidRPr="00AC5340">
              <w:br/>
            </w:r>
            <w:r w:rsidRPr="00AC5340">
              <w:t>о принимаемых к учету маркированных товарах</w:t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C4C7258" w14:textId="580A0D39" w:rsidR="00BB1B63" w:rsidRPr="00AC5340" w:rsidRDefault="00BB1B63" w:rsidP="00E32EB4">
            <w:pPr>
              <w:pStyle w:val="af1"/>
            </w:pPr>
            <w:r w:rsidRPr="00AC5340">
              <w:t>результат обработки сведений о средствах идентификации</w:t>
            </w:r>
            <w:r w:rsidRPr="00AC5340">
              <w:rPr>
                <w:noProof/>
                <w:szCs w:val="24"/>
              </w:rPr>
              <w:t xml:space="preserve"> (</w:t>
            </w:r>
            <w:r w:rsidRPr="00AC5340">
              <w:t>R.CT.</w:t>
            </w:r>
            <w:r w:rsidR="00D30F59" w:rsidRPr="00AC5340">
              <w:t>LS.03</w:t>
            </w:r>
            <w:r w:rsidRPr="00AC5340">
              <w:t>.01</w:t>
            </w:r>
            <w:r w:rsidR="00E32EB4" w:rsidRPr="00AC5340">
              <w:t>2</w:t>
            </w:r>
            <w:r w:rsidRPr="00AC5340">
              <w:rPr>
                <w:noProof/>
                <w:szCs w:val="24"/>
              </w:rPr>
              <w:t>)</w:t>
            </w:r>
          </w:p>
        </w:tc>
      </w:tr>
      <w:tr w:rsidR="00BB1B63" w:rsidRPr="00AC5340" w14:paraId="303617BA" w14:textId="77777777" w:rsidTr="00C07247">
        <w:trPr>
          <w:cantSplit/>
          <w:jc w:val="center"/>
        </w:trPr>
        <w:tc>
          <w:tcPr>
            <w:tcW w:w="2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7CA7680" w14:textId="14AA3321" w:rsidR="00BB1B63" w:rsidRPr="00AC5340" w:rsidRDefault="00BB1B63" w:rsidP="00846159">
            <w:pPr>
              <w:pStyle w:val="af1"/>
            </w:pPr>
            <w:r w:rsidRPr="00AC5340">
              <w:t>P.</w:t>
            </w:r>
            <w:r w:rsidR="00D30F59" w:rsidRPr="00AC5340">
              <w:t>LS.03</w:t>
            </w:r>
            <w:r w:rsidRPr="00AC5340">
              <w:t>.MSG.018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D30E12C" w14:textId="71D807E8" w:rsidR="00BB1B63" w:rsidRPr="00AC5340" w:rsidRDefault="00BB1B63" w:rsidP="00846159">
            <w:pPr>
              <w:pStyle w:val="af1"/>
            </w:pPr>
            <w:r w:rsidRPr="00AC5340">
              <w:t xml:space="preserve">сведения об отказе в приеме </w:t>
            </w:r>
            <w:r w:rsidR="00E42316" w:rsidRPr="00AC5340">
              <w:br/>
            </w:r>
            <w:r w:rsidRPr="00AC5340">
              <w:t xml:space="preserve">к учету маркированных товаров, приобретенных </w:t>
            </w:r>
            <w:r w:rsidR="00E42316" w:rsidRPr="00AC5340">
              <w:br/>
            </w:r>
            <w:r w:rsidRPr="00AC5340">
              <w:t>в рамках трансграничной торговли</w:t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73B1233" w14:textId="60783049" w:rsidR="00BB1B63" w:rsidRPr="00AC5340" w:rsidRDefault="00BB1B63" w:rsidP="00846159">
            <w:pPr>
              <w:pStyle w:val="af1"/>
            </w:pPr>
            <w:r w:rsidRPr="00AC5340">
              <w:t>перечень средств идентификации (R.CT.</w:t>
            </w:r>
            <w:r w:rsidR="00D30F59" w:rsidRPr="00AC5340">
              <w:t>LS.03</w:t>
            </w:r>
            <w:r w:rsidRPr="00AC5340">
              <w:t>.010)</w:t>
            </w:r>
          </w:p>
        </w:tc>
      </w:tr>
      <w:tr w:rsidR="00BB1B63" w:rsidRPr="00AC5340" w14:paraId="135B6C29" w14:textId="77777777" w:rsidTr="00C07247">
        <w:trPr>
          <w:cantSplit/>
          <w:jc w:val="center"/>
        </w:trPr>
        <w:tc>
          <w:tcPr>
            <w:tcW w:w="2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639154F" w14:textId="7DE13C4E" w:rsidR="00BB1B63" w:rsidRPr="00AC5340" w:rsidRDefault="00BB1B63" w:rsidP="00846159">
            <w:pPr>
              <w:pStyle w:val="af1"/>
            </w:pPr>
            <w:r w:rsidRPr="00AC5340">
              <w:t>P.</w:t>
            </w:r>
            <w:r w:rsidR="00D30F59" w:rsidRPr="00AC5340">
              <w:t>LS.03</w:t>
            </w:r>
            <w:r w:rsidRPr="00AC5340">
              <w:t>.MSG.019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6F35043" w14:textId="07B43B1B" w:rsidR="00BB1B63" w:rsidRPr="00AC5340" w:rsidRDefault="00BB1B63" w:rsidP="00846159">
            <w:pPr>
              <w:pStyle w:val="af1"/>
            </w:pPr>
            <w:r w:rsidRPr="00AC5340">
              <w:t xml:space="preserve">уведомление о результате обработки сведений об отказе </w:t>
            </w:r>
            <w:r w:rsidR="00E42316" w:rsidRPr="00AC5340">
              <w:br/>
            </w:r>
            <w:r w:rsidRPr="00AC5340">
              <w:t>в приеме к учету маркированных товаров</w:t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F5B0F00" w14:textId="44D369BB" w:rsidR="00BB1B63" w:rsidRPr="00AC5340" w:rsidRDefault="00BB1B63" w:rsidP="00E32EB4">
            <w:pPr>
              <w:pStyle w:val="af1"/>
            </w:pPr>
            <w:r w:rsidRPr="00AC5340">
              <w:t>результат обработки сведений о средствах идентификации</w:t>
            </w:r>
            <w:r w:rsidRPr="00AC5340">
              <w:rPr>
                <w:noProof/>
                <w:szCs w:val="24"/>
              </w:rPr>
              <w:t xml:space="preserve"> (</w:t>
            </w:r>
            <w:r w:rsidRPr="00AC5340">
              <w:t>R.CT.</w:t>
            </w:r>
            <w:r w:rsidR="00D30F59" w:rsidRPr="00AC5340">
              <w:t>LS.03</w:t>
            </w:r>
            <w:r w:rsidRPr="00AC5340">
              <w:t>.01</w:t>
            </w:r>
            <w:r w:rsidR="00E32EB4" w:rsidRPr="00AC5340">
              <w:t>2</w:t>
            </w:r>
            <w:r w:rsidRPr="00AC5340">
              <w:rPr>
                <w:noProof/>
                <w:szCs w:val="24"/>
              </w:rPr>
              <w:t>)</w:t>
            </w:r>
          </w:p>
        </w:tc>
      </w:tr>
      <w:tr w:rsidR="00BB1B63" w:rsidRPr="00AC5340" w14:paraId="2E1483AB" w14:textId="77777777" w:rsidTr="00C07247">
        <w:trPr>
          <w:cantSplit/>
          <w:jc w:val="center"/>
        </w:trPr>
        <w:tc>
          <w:tcPr>
            <w:tcW w:w="2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5512FCC" w14:textId="7D8C0C43" w:rsidR="00BB1B63" w:rsidRPr="00AC5340" w:rsidRDefault="00BB1B63" w:rsidP="00846159">
            <w:pPr>
              <w:pStyle w:val="af1"/>
            </w:pPr>
            <w:r w:rsidRPr="00AC5340">
              <w:t>P.</w:t>
            </w:r>
            <w:r w:rsidR="00D30F59" w:rsidRPr="00AC5340">
              <w:t>LS.03</w:t>
            </w:r>
            <w:r w:rsidRPr="00AC5340">
              <w:t>.MSG.020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6A362DB" w14:textId="284C3CF9" w:rsidR="00BB1B63" w:rsidRPr="00AC5340" w:rsidRDefault="00BB1B63" w:rsidP="00846159">
            <w:pPr>
              <w:pStyle w:val="af1"/>
            </w:pPr>
            <w:r w:rsidRPr="00AC5340">
              <w:t xml:space="preserve">сведения о реализации маркированных товаров </w:t>
            </w:r>
            <w:r w:rsidR="00E42316" w:rsidRPr="00AC5340">
              <w:br/>
            </w:r>
            <w:r w:rsidRPr="00AC5340">
              <w:t>в рамках трансграничной торговли</w:t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7671811" w14:textId="5F32ED66" w:rsidR="00FA1222" w:rsidRDefault="00BB1B63" w:rsidP="00FA1222">
            <w:pPr>
              <w:pStyle w:val="af1"/>
              <w:rPr>
                <w:noProof/>
                <w:szCs w:val="24"/>
              </w:rPr>
            </w:pPr>
            <w:r w:rsidRPr="00AC5340">
              <w:rPr>
                <w:noProof/>
                <w:szCs w:val="24"/>
              </w:rPr>
              <w:t>сведения о товарах, маркированных средствами идентификации (</w:t>
            </w:r>
            <w:r w:rsidRPr="00AC5340">
              <w:t>R.CT.</w:t>
            </w:r>
            <w:r w:rsidR="00D30F59" w:rsidRPr="00AC5340">
              <w:t>LS.03</w:t>
            </w:r>
            <w:r w:rsidRPr="00AC5340">
              <w:t>.011</w:t>
            </w:r>
            <w:r w:rsidRPr="00AC5340">
              <w:rPr>
                <w:noProof/>
                <w:szCs w:val="24"/>
              </w:rPr>
              <w:t>)</w:t>
            </w:r>
            <w:r w:rsidR="00FA1222">
              <w:rPr>
                <w:noProof/>
                <w:szCs w:val="24"/>
              </w:rPr>
              <w:t>;</w:t>
            </w:r>
          </w:p>
          <w:p w14:paraId="45141272" w14:textId="21CA4683" w:rsidR="008A5D55" w:rsidRPr="00AC5340" w:rsidRDefault="00044650" w:rsidP="00044650">
            <w:pPr>
              <w:pStyle w:val="af1"/>
            </w:pPr>
            <w:r w:rsidRPr="00E929DB">
              <w:rPr>
                <w:noProof/>
                <w:szCs w:val="24"/>
              </w:rPr>
              <w:t>структура детализированного описания определенной категории товаров, подлежащ</w:t>
            </w:r>
            <w:r>
              <w:rPr>
                <w:noProof/>
                <w:szCs w:val="24"/>
              </w:rPr>
              <w:t>их</w:t>
            </w:r>
            <w:r w:rsidRPr="00E929DB">
              <w:rPr>
                <w:noProof/>
                <w:szCs w:val="24"/>
              </w:rPr>
              <w:t xml:space="preserve"> маркировке, приведенная </w:t>
            </w:r>
            <w:r>
              <w:rPr>
                <w:noProof/>
                <w:szCs w:val="24"/>
              </w:rPr>
              <w:br/>
            </w:r>
            <w:r w:rsidRPr="00E929DB">
              <w:rPr>
                <w:noProof/>
                <w:szCs w:val="24"/>
              </w:rPr>
              <w:t xml:space="preserve">в Таблице 1 Описания форматов и структур электронных документов </w:t>
            </w:r>
            <w:r>
              <w:rPr>
                <w:noProof/>
                <w:szCs w:val="24"/>
              </w:rPr>
              <w:br/>
            </w:r>
            <w:r w:rsidRPr="00E929DB">
              <w:rPr>
                <w:noProof/>
                <w:szCs w:val="24"/>
              </w:rPr>
              <w:t>и сведений</w:t>
            </w:r>
          </w:p>
        </w:tc>
      </w:tr>
      <w:tr w:rsidR="00BB1B63" w:rsidRPr="00AC5340" w14:paraId="75C9640D" w14:textId="77777777" w:rsidTr="00C07247">
        <w:trPr>
          <w:cantSplit/>
          <w:jc w:val="center"/>
        </w:trPr>
        <w:tc>
          <w:tcPr>
            <w:tcW w:w="2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40C124F" w14:textId="4985D78D" w:rsidR="00BB1B63" w:rsidRPr="00AC5340" w:rsidRDefault="00BB1B63" w:rsidP="00846159">
            <w:pPr>
              <w:pStyle w:val="af1"/>
            </w:pPr>
            <w:r w:rsidRPr="00AC5340">
              <w:t>P.</w:t>
            </w:r>
            <w:r w:rsidR="00D30F59" w:rsidRPr="00AC5340">
              <w:t>LS.03</w:t>
            </w:r>
            <w:r w:rsidRPr="00AC5340">
              <w:t>.MSG.021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E273CB6" w14:textId="0FCBDED9" w:rsidR="00BB1B63" w:rsidRPr="00AC5340" w:rsidRDefault="00BB1B63" w:rsidP="00846159">
            <w:pPr>
              <w:pStyle w:val="af1"/>
            </w:pPr>
            <w:r w:rsidRPr="00AC5340">
              <w:t xml:space="preserve">уведомление о результате обработки сведений </w:t>
            </w:r>
            <w:r w:rsidR="00E42316" w:rsidRPr="00AC5340">
              <w:br/>
            </w:r>
            <w:r w:rsidRPr="00AC5340">
              <w:t>о реализации маркированных товаров в рамках трансграничной торговли</w:t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250EE0F" w14:textId="2EAB177D" w:rsidR="00BB1B63" w:rsidRPr="00AC5340" w:rsidRDefault="00BB1B63" w:rsidP="00E32EB4">
            <w:pPr>
              <w:pStyle w:val="af1"/>
            </w:pPr>
            <w:r w:rsidRPr="00AC5340">
              <w:t>результат обработки сведений о средствах идентификации</w:t>
            </w:r>
            <w:r w:rsidRPr="00AC5340">
              <w:rPr>
                <w:noProof/>
                <w:szCs w:val="24"/>
              </w:rPr>
              <w:t xml:space="preserve"> (</w:t>
            </w:r>
            <w:r w:rsidRPr="00AC5340">
              <w:t>R.CT.</w:t>
            </w:r>
            <w:r w:rsidR="00D30F59" w:rsidRPr="00AC5340">
              <w:t>LS.03</w:t>
            </w:r>
            <w:r w:rsidRPr="00AC5340">
              <w:t>.01</w:t>
            </w:r>
            <w:r w:rsidR="00E32EB4" w:rsidRPr="00AC5340">
              <w:t>2</w:t>
            </w:r>
            <w:r w:rsidRPr="00AC5340">
              <w:rPr>
                <w:noProof/>
                <w:szCs w:val="24"/>
              </w:rPr>
              <w:t>)</w:t>
            </w:r>
          </w:p>
        </w:tc>
      </w:tr>
      <w:tr w:rsidR="00E9589B" w:rsidRPr="00AC5340" w14:paraId="2EB4A0C9" w14:textId="77777777" w:rsidTr="00C07247">
        <w:trPr>
          <w:cantSplit/>
          <w:jc w:val="center"/>
        </w:trPr>
        <w:tc>
          <w:tcPr>
            <w:tcW w:w="2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A10462D" w14:textId="74B0DE7D" w:rsidR="00E9589B" w:rsidRPr="00AC5340" w:rsidRDefault="00E9589B" w:rsidP="00E9589B">
            <w:pPr>
              <w:pStyle w:val="af1"/>
            </w:pPr>
            <w:r w:rsidRPr="00AC5340">
              <w:t>P.</w:t>
            </w:r>
            <w:r w:rsidR="00D30F59" w:rsidRPr="00AC5340">
              <w:t>LS.03</w:t>
            </w:r>
            <w:r w:rsidRPr="00AC5340">
              <w:t>.MSG.022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D611C10" w14:textId="4B40ECBF" w:rsidR="00E9589B" w:rsidRPr="00AC5340" w:rsidRDefault="00E9589B" w:rsidP="005856B6">
            <w:pPr>
              <w:pStyle w:val="af1"/>
            </w:pPr>
            <w:r w:rsidRPr="00AC5340">
              <w:rPr>
                <w:rFonts w:cs="Times New Roman"/>
                <w:noProof/>
              </w:rPr>
              <w:t xml:space="preserve">информация об аннулировании сведений </w:t>
            </w:r>
            <w:r w:rsidRPr="00AC5340">
              <w:t xml:space="preserve">о реализации маркированных товаров </w:t>
            </w:r>
            <w:r w:rsidRPr="00AC5340">
              <w:br/>
              <w:t>в рамках трансграничной торговли</w:t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17E8B59" w14:textId="40545793" w:rsidR="00E9589B" w:rsidRPr="00AC5340" w:rsidRDefault="00E9589B" w:rsidP="00E9589B">
            <w:pPr>
              <w:pStyle w:val="af1"/>
            </w:pPr>
            <w:r w:rsidRPr="00AC5340">
              <w:t>перечень средств идентификации (R.CT.</w:t>
            </w:r>
            <w:r w:rsidR="00D30F59" w:rsidRPr="00AC5340">
              <w:t>LS.03</w:t>
            </w:r>
            <w:r w:rsidRPr="00AC5340">
              <w:t>.010)</w:t>
            </w:r>
          </w:p>
        </w:tc>
      </w:tr>
      <w:tr w:rsidR="00BB1B63" w:rsidRPr="00AC5340" w14:paraId="17307EC6" w14:textId="77777777" w:rsidTr="00C07247">
        <w:trPr>
          <w:cantSplit/>
          <w:jc w:val="center"/>
        </w:trPr>
        <w:tc>
          <w:tcPr>
            <w:tcW w:w="2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289157C" w14:textId="7EB0671C" w:rsidR="00BB1B63" w:rsidRPr="00AC5340" w:rsidRDefault="00BB1B63" w:rsidP="00846159">
            <w:pPr>
              <w:pStyle w:val="af1"/>
            </w:pPr>
            <w:r w:rsidRPr="00AC5340">
              <w:t>P.</w:t>
            </w:r>
            <w:r w:rsidR="00D30F59" w:rsidRPr="00AC5340">
              <w:t>LS.03</w:t>
            </w:r>
            <w:r w:rsidRPr="00AC5340">
              <w:t>.MSG.023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00A276A" w14:textId="1156A043" w:rsidR="00BB1B63" w:rsidRPr="00AC5340" w:rsidRDefault="00BB1B63" w:rsidP="00E42316">
            <w:pPr>
              <w:pStyle w:val="af1"/>
            </w:pPr>
            <w:r w:rsidRPr="00AC5340">
              <w:t xml:space="preserve">уведомление о результате обработки </w:t>
            </w:r>
            <w:r w:rsidR="00E42316" w:rsidRPr="00AC5340">
              <w:t xml:space="preserve">информации </w:t>
            </w:r>
            <w:r w:rsidR="00E32EB4" w:rsidRPr="00AC5340">
              <w:br/>
            </w:r>
            <w:r w:rsidRPr="00AC5340">
              <w:rPr>
                <w:rFonts w:cs="Times New Roman"/>
                <w:noProof/>
              </w:rPr>
              <w:t xml:space="preserve">об аннулировании сведений </w:t>
            </w:r>
            <w:r w:rsidR="00E42316" w:rsidRPr="00AC5340">
              <w:rPr>
                <w:rFonts w:cs="Times New Roman"/>
                <w:noProof/>
              </w:rPr>
              <w:br/>
            </w:r>
            <w:r w:rsidRPr="00AC5340">
              <w:t>о реализации маркированных товаров</w:t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096E087" w14:textId="50708CAA" w:rsidR="00BB1B63" w:rsidRPr="00AC5340" w:rsidRDefault="00BB1B63" w:rsidP="00E32EB4">
            <w:pPr>
              <w:pStyle w:val="af1"/>
            </w:pPr>
            <w:r w:rsidRPr="00AC5340">
              <w:t>результат обработки сведений о средствах идентификации</w:t>
            </w:r>
            <w:r w:rsidRPr="00AC5340">
              <w:rPr>
                <w:noProof/>
                <w:szCs w:val="24"/>
              </w:rPr>
              <w:t xml:space="preserve"> (</w:t>
            </w:r>
            <w:r w:rsidRPr="00AC5340">
              <w:t>R.CT.</w:t>
            </w:r>
            <w:r w:rsidR="00D30F59" w:rsidRPr="00AC5340">
              <w:t>LS.03</w:t>
            </w:r>
            <w:r w:rsidRPr="00AC5340">
              <w:t>.01</w:t>
            </w:r>
            <w:r w:rsidR="00E32EB4" w:rsidRPr="00AC5340">
              <w:t>2</w:t>
            </w:r>
            <w:r w:rsidRPr="00AC5340">
              <w:rPr>
                <w:noProof/>
                <w:szCs w:val="24"/>
              </w:rPr>
              <w:t>)</w:t>
            </w:r>
          </w:p>
        </w:tc>
      </w:tr>
      <w:tr w:rsidR="00BE2DE7" w:rsidRPr="00AC5340" w14:paraId="0C9A5828" w14:textId="77777777" w:rsidTr="00C07247">
        <w:trPr>
          <w:cantSplit/>
          <w:jc w:val="center"/>
        </w:trPr>
        <w:tc>
          <w:tcPr>
            <w:tcW w:w="2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433DE28" w14:textId="11A5A09A" w:rsidR="00BE2DE7" w:rsidRPr="00AC5340" w:rsidRDefault="00BE2DE7" w:rsidP="00846159">
            <w:pPr>
              <w:pStyle w:val="af1"/>
              <w:rPr>
                <w:lang w:val="en-US"/>
              </w:rPr>
            </w:pPr>
            <w:r w:rsidRPr="00AC5340">
              <w:rPr>
                <w:lang w:val="en-US"/>
              </w:rPr>
              <w:lastRenderedPageBreak/>
              <w:t>P.LS.03.MSG.024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4DE8411" w14:textId="3F587489" w:rsidR="00BE2DE7" w:rsidRPr="00AC5340" w:rsidRDefault="00501ACB" w:rsidP="00E42316">
            <w:pPr>
              <w:pStyle w:val="af1"/>
            </w:pPr>
            <w:r w:rsidRPr="00AC5340">
              <w:t xml:space="preserve">сведения о товаре для внесения </w:t>
            </w:r>
            <w:r w:rsidR="00BB7BCD">
              <w:br/>
            </w:r>
            <w:r w:rsidRPr="00AC5340">
              <w:t xml:space="preserve">в национальный компонент </w:t>
            </w:r>
            <w:r w:rsidR="00FC0AED" w:rsidRPr="00AC5340">
              <w:t xml:space="preserve">информационной </w:t>
            </w:r>
            <w:r w:rsidRPr="00AC5340">
              <w:t>системы маркировки товаров</w:t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EF586D1" w14:textId="0F926A0F" w:rsidR="00FA1222" w:rsidRPr="00FA1222" w:rsidRDefault="00195156" w:rsidP="00FA1222">
            <w:pPr>
              <w:pStyle w:val="af1"/>
            </w:pPr>
            <w:r w:rsidRPr="00AC5340">
              <w:t>сведения о характеристиках товара, подлежащего маркировке средствами идентификации (R.CT.LS.03.016)</w:t>
            </w:r>
            <w:r w:rsidR="00FA1222">
              <w:t>;</w:t>
            </w:r>
          </w:p>
          <w:p w14:paraId="277D4A5B" w14:textId="6DB45AD7" w:rsidR="008A5D55" w:rsidRPr="00AC5340" w:rsidRDefault="00044650" w:rsidP="00044650">
            <w:pPr>
              <w:pStyle w:val="af1"/>
            </w:pPr>
            <w:r w:rsidRPr="00E929DB">
              <w:rPr>
                <w:noProof/>
                <w:szCs w:val="24"/>
              </w:rPr>
              <w:t>структура детализированного описания определенной категории товаров, подлежащ</w:t>
            </w:r>
            <w:r>
              <w:rPr>
                <w:noProof/>
                <w:szCs w:val="24"/>
              </w:rPr>
              <w:t>их</w:t>
            </w:r>
            <w:r w:rsidRPr="00E929DB">
              <w:rPr>
                <w:noProof/>
                <w:szCs w:val="24"/>
              </w:rPr>
              <w:t xml:space="preserve"> маркировке, приведенная </w:t>
            </w:r>
            <w:r>
              <w:rPr>
                <w:noProof/>
                <w:szCs w:val="24"/>
              </w:rPr>
              <w:br/>
            </w:r>
            <w:r w:rsidRPr="00E929DB">
              <w:rPr>
                <w:noProof/>
                <w:szCs w:val="24"/>
              </w:rPr>
              <w:t xml:space="preserve">в Таблице 1 Описания форматов и структур электронных документов </w:t>
            </w:r>
            <w:r>
              <w:rPr>
                <w:noProof/>
                <w:szCs w:val="24"/>
              </w:rPr>
              <w:br/>
            </w:r>
            <w:r w:rsidRPr="00E929DB">
              <w:rPr>
                <w:noProof/>
                <w:szCs w:val="24"/>
              </w:rPr>
              <w:t>и сведений</w:t>
            </w:r>
          </w:p>
        </w:tc>
      </w:tr>
      <w:tr w:rsidR="00BE2DE7" w:rsidRPr="00AC5340" w14:paraId="2ACA2215" w14:textId="77777777" w:rsidTr="00C07247">
        <w:trPr>
          <w:cantSplit/>
          <w:jc w:val="center"/>
        </w:trPr>
        <w:tc>
          <w:tcPr>
            <w:tcW w:w="2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21A52C5" w14:textId="49691800" w:rsidR="00BE2DE7" w:rsidRPr="00AC5340" w:rsidRDefault="00BE2DE7">
            <w:pPr>
              <w:pStyle w:val="af1"/>
            </w:pPr>
            <w:r w:rsidRPr="00AC5340">
              <w:rPr>
                <w:lang w:val="en-US"/>
              </w:rPr>
              <w:t>P.LS.03.MSG.025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6E611BB" w14:textId="65DAB58F" w:rsidR="00BE2DE7" w:rsidRPr="00AC5340" w:rsidRDefault="00501ACB" w:rsidP="00F1470D">
            <w:pPr>
              <w:pStyle w:val="af1"/>
            </w:pPr>
            <w:r w:rsidRPr="00AC5340">
              <w:t xml:space="preserve">уведомление о </w:t>
            </w:r>
            <w:r w:rsidR="003D23C6" w:rsidRPr="00AC5340">
              <w:t xml:space="preserve">результате </w:t>
            </w:r>
            <w:r w:rsidRPr="00AC5340">
              <w:t>обработки сведений о товаре для внесения в национальный компонент</w:t>
            </w:r>
            <w:r w:rsidR="00FC0AED" w:rsidRPr="00AC5340">
              <w:t xml:space="preserve"> информационной</w:t>
            </w:r>
            <w:r w:rsidRPr="00AC5340">
              <w:t xml:space="preserve"> системы маркировки товаров</w:t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342F552" w14:textId="5DB9BFA1" w:rsidR="00BE2DE7" w:rsidRPr="00AC5340" w:rsidRDefault="009B5B4B" w:rsidP="00DE2FAC">
            <w:pPr>
              <w:pStyle w:val="af1"/>
            </w:pPr>
            <w:r w:rsidRPr="00AC5340">
              <w:t>уведомление о результате обработки (</w:t>
            </w:r>
            <w:r w:rsidRPr="00AC5340">
              <w:rPr>
                <w:lang w:val="en-US"/>
              </w:rPr>
              <w:t>R</w:t>
            </w:r>
            <w:r w:rsidRPr="00AC5340">
              <w:t>.006)</w:t>
            </w:r>
          </w:p>
        </w:tc>
      </w:tr>
      <w:tr w:rsidR="00195156" w:rsidRPr="00AC5340" w14:paraId="6276E69A" w14:textId="77777777" w:rsidTr="00C07247">
        <w:trPr>
          <w:cantSplit/>
          <w:jc w:val="center"/>
        </w:trPr>
        <w:tc>
          <w:tcPr>
            <w:tcW w:w="2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587EB36" w14:textId="6981F175" w:rsidR="00195156" w:rsidRPr="00AC5340" w:rsidRDefault="00195156" w:rsidP="00195156">
            <w:pPr>
              <w:pStyle w:val="af1"/>
              <w:rPr>
                <w:lang w:val="en-US"/>
              </w:rPr>
            </w:pPr>
            <w:r w:rsidRPr="00AC5340">
              <w:rPr>
                <w:lang w:val="en-US"/>
              </w:rPr>
              <w:t>P.LS.03.MSG.026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A573CAC" w14:textId="73BEBC61" w:rsidR="00195156" w:rsidRPr="00AC5340" w:rsidRDefault="00195156" w:rsidP="00195156">
            <w:pPr>
              <w:pStyle w:val="af1"/>
            </w:pPr>
            <w:r w:rsidRPr="00AC5340">
              <w:t>измененные сведения о товаре для внесения в национальный компонент</w:t>
            </w:r>
            <w:r w:rsidR="00FC0AED" w:rsidRPr="00AC5340">
              <w:t xml:space="preserve"> информационной</w:t>
            </w:r>
            <w:r w:rsidRPr="00AC5340">
              <w:t xml:space="preserve"> системы маркировки товаров</w:t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D03BF83" w14:textId="77777777" w:rsidR="00195156" w:rsidRDefault="00195156" w:rsidP="00195156">
            <w:pPr>
              <w:pStyle w:val="af1"/>
            </w:pPr>
            <w:r w:rsidRPr="00AC5340">
              <w:t>сведения о характеристиках товара, подлежащего маркировке средствами идентификации (R.CT.LS.03.016)</w:t>
            </w:r>
            <w:r w:rsidR="00FA1222">
              <w:t>;</w:t>
            </w:r>
          </w:p>
          <w:p w14:paraId="2FBF8C52" w14:textId="7EF6E069" w:rsidR="008A5D55" w:rsidRPr="00AC5340" w:rsidRDefault="00044650" w:rsidP="00044650">
            <w:pPr>
              <w:pStyle w:val="af1"/>
            </w:pPr>
            <w:r w:rsidRPr="00E929DB">
              <w:rPr>
                <w:noProof/>
                <w:szCs w:val="24"/>
              </w:rPr>
              <w:t>структура детализированного описания определенной категории товаров, подлежащ</w:t>
            </w:r>
            <w:r>
              <w:rPr>
                <w:noProof/>
                <w:szCs w:val="24"/>
              </w:rPr>
              <w:t>их</w:t>
            </w:r>
            <w:r w:rsidRPr="00E929DB">
              <w:rPr>
                <w:noProof/>
                <w:szCs w:val="24"/>
              </w:rPr>
              <w:t xml:space="preserve"> маркировке, приведенная </w:t>
            </w:r>
            <w:r>
              <w:rPr>
                <w:noProof/>
                <w:szCs w:val="24"/>
              </w:rPr>
              <w:br/>
            </w:r>
            <w:r w:rsidRPr="00E929DB">
              <w:rPr>
                <w:noProof/>
                <w:szCs w:val="24"/>
              </w:rPr>
              <w:t xml:space="preserve">в Таблице 1 Описания форматов и структур электронных документов </w:t>
            </w:r>
            <w:r>
              <w:rPr>
                <w:noProof/>
                <w:szCs w:val="24"/>
              </w:rPr>
              <w:br/>
            </w:r>
            <w:r w:rsidRPr="00E929DB">
              <w:rPr>
                <w:noProof/>
                <w:szCs w:val="24"/>
              </w:rPr>
              <w:t>и сведений</w:t>
            </w:r>
          </w:p>
        </w:tc>
      </w:tr>
      <w:tr w:rsidR="005A6809" w:rsidRPr="00AC5340" w14:paraId="6837EC9E" w14:textId="77777777" w:rsidTr="00C07247">
        <w:trPr>
          <w:cantSplit/>
          <w:jc w:val="center"/>
        </w:trPr>
        <w:tc>
          <w:tcPr>
            <w:tcW w:w="2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21A6AF3" w14:textId="391902D3" w:rsidR="005A6809" w:rsidRPr="00AC5340" w:rsidRDefault="005A6809" w:rsidP="005A6809">
            <w:pPr>
              <w:pStyle w:val="af1"/>
              <w:rPr>
                <w:lang w:val="en-US"/>
              </w:rPr>
            </w:pPr>
            <w:r w:rsidRPr="00AC5340">
              <w:rPr>
                <w:lang w:val="en-US"/>
              </w:rPr>
              <w:t>P.LS.03.MSG.027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A85CE36" w14:textId="1274123B" w:rsidR="005A6809" w:rsidRPr="00AC5340" w:rsidRDefault="005A6809" w:rsidP="00F1470D">
            <w:pPr>
              <w:pStyle w:val="af1"/>
            </w:pPr>
            <w:r w:rsidRPr="00AC5340">
              <w:t xml:space="preserve">уведомление о </w:t>
            </w:r>
            <w:r w:rsidR="003D23C6" w:rsidRPr="00AC5340">
              <w:t xml:space="preserve">результате </w:t>
            </w:r>
            <w:r w:rsidRPr="00AC5340">
              <w:t xml:space="preserve">обработки измененных сведений о товаре для внесения в национальный компонент </w:t>
            </w:r>
            <w:r w:rsidR="00FC0AED" w:rsidRPr="00AC5340">
              <w:t xml:space="preserve">информационной </w:t>
            </w:r>
            <w:r w:rsidRPr="00AC5340">
              <w:t>системы маркировки товаров</w:t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A44B09A" w14:textId="65933204" w:rsidR="005A6809" w:rsidRPr="00AC5340" w:rsidRDefault="005A6809" w:rsidP="005A6809">
            <w:pPr>
              <w:pStyle w:val="af1"/>
            </w:pPr>
            <w:r w:rsidRPr="00AC5340">
              <w:t>уведомление о результате обработки (</w:t>
            </w:r>
            <w:r w:rsidRPr="00AC5340">
              <w:rPr>
                <w:lang w:val="en-US"/>
              </w:rPr>
              <w:t>R</w:t>
            </w:r>
            <w:r w:rsidRPr="00AC5340">
              <w:t>.006)</w:t>
            </w:r>
          </w:p>
        </w:tc>
      </w:tr>
      <w:tr w:rsidR="005A6809" w:rsidRPr="00AC5340" w14:paraId="3D0468B3" w14:textId="77777777" w:rsidTr="00C07247">
        <w:trPr>
          <w:cantSplit/>
          <w:jc w:val="center"/>
        </w:trPr>
        <w:tc>
          <w:tcPr>
            <w:tcW w:w="2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E4BC4F5" w14:textId="14C739CD" w:rsidR="005A6809" w:rsidRPr="00AC5340" w:rsidRDefault="005A6809" w:rsidP="00C13218">
            <w:pPr>
              <w:pStyle w:val="af1"/>
            </w:pPr>
            <w:r w:rsidRPr="00AC5340">
              <w:rPr>
                <w:lang w:val="en-US"/>
              </w:rPr>
              <w:lastRenderedPageBreak/>
              <w:t>P.LS.03.MSG.02</w:t>
            </w:r>
            <w:r w:rsidRPr="00AC5340">
              <w:t>8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BCF9FAD" w14:textId="06939590" w:rsidR="005A6809" w:rsidRPr="00AC5340" w:rsidRDefault="005A6809">
            <w:pPr>
              <w:pStyle w:val="af1"/>
            </w:pPr>
            <w:r w:rsidRPr="00AC5340">
              <w:t xml:space="preserve">сведения для генерации </w:t>
            </w:r>
            <w:r w:rsidR="0095478E">
              <w:t>кодов маркировки</w:t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72DA449" w14:textId="66DD67D0" w:rsidR="005A6809" w:rsidRPr="00AC5340" w:rsidRDefault="005A6809">
            <w:pPr>
              <w:pStyle w:val="af1"/>
            </w:pPr>
            <w:r w:rsidRPr="00AC5340">
              <w:t xml:space="preserve">запрос на генерацию </w:t>
            </w:r>
            <w:r w:rsidR="00513C3B">
              <w:t>кодов маркировки</w:t>
            </w:r>
            <w:r w:rsidRPr="00AC5340">
              <w:t xml:space="preserve"> (R.CT.LS.03.014</w:t>
            </w:r>
            <w:r w:rsidRPr="00AC5340">
              <w:rPr>
                <w:noProof/>
                <w:szCs w:val="24"/>
              </w:rPr>
              <w:t>)</w:t>
            </w:r>
          </w:p>
        </w:tc>
      </w:tr>
      <w:tr w:rsidR="00D044A7" w:rsidRPr="00AC5340" w14:paraId="2B707070" w14:textId="77777777" w:rsidTr="00C07247">
        <w:trPr>
          <w:cantSplit/>
          <w:jc w:val="center"/>
        </w:trPr>
        <w:tc>
          <w:tcPr>
            <w:tcW w:w="2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BC7C9D4" w14:textId="0CA8C4FF" w:rsidR="00D044A7" w:rsidRPr="00AC5340" w:rsidRDefault="00D044A7" w:rsidP="00D044A7">
            <w:pPr>
              <w:pStyle w:val="af1"/>
            </w:pPr>
            <w:r w:rsidRPr="00AC5340">
              <w:rPr>
                <w:lang w:val="en-US"/>
              </w:rPr>
              <w:t>P.LS.03.MSG.02</w:t>
            </w:r>
            <w:r w:rsidRPr="00AC5340">
              <w:t>9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A96BF5B" w14:textId="56E480BC" w:rsidR="00D044A7" w:rsidRPr="00AC5340" w:rsidRDefault="00D044A7">
            <w:pPr>
              <w:pStyle w:val="af1"/>
            </w:pPr>
            <w:r w:rsidRPr="00AC5340">
              <w:t xml:space="preserve">сведения о сгенерированных </w:t>
            </w:r>
            <w:r w:rsidR="0095478E">
              <w:t>кодах маркировки</w:t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437CAEB" w14:textId="7CE9E56C" w:rsidR="00D044A7" w:rsidRPr="00AC5340" w:rsidRDefault="00D044A7" w:rsidP="00D044A7">
            <w:pPr>
              <w:pStyle w:val="af1"/>
            </w:pPr>
            <w:r w:rsidRPr="00AC5340">
              <w:t>результат обработки сведений о средствах идентификации</w:t>
            </w:r>
            <w:r w:rsidRPr="00AC5340">
              <w:rPr>
                <w:noProof/>
                <w:szCs w:val="24"/>
              </w:rPr>
              <w:t xml:space="preserve"> (</w:t>
            </w:r>
            <w:r w:rsidRPr="00AC5340">
              <w:t>R.CT.LS.03.012</w:t>
            </w:r>
            <w:r w:rsidRPr="00AC5340">
              <w:rPr>
                <w:noProof/>
                <w:szCs w:val="24"/>
              </w:rPr>
              <w:t>)</w:t>
            </w:r>
          </w:p>
        </w:tc>
      </w:tr>
      <w:tr w:rsidR="005A6809" w:rsidRPr="00AC5340" w14:paraId="77FD83B3" w14:textId="77777777" w:rsidTr="00C07247">
        <w:trPr>
          <w:cantSplit/>
          <w:jc w:val="center"/>
        </w:trPr>
        <w:tc>
          <w:tcPr>
            <w:tcW w:w="2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D280BA9" w14:textId="5170A579" w:rsidR="005A6809" w:rsidRPr="00AC5340" w:rsidRDefault="005A6809" w:rsidP="00C13218">
            <w:pPr>
              <w:pStyle w:val="af1"/>
            </w:pPr>
            <w:r w:rsidRPr="00AC5340">
              <w:rPr>
                <w:lang w:val="en-US"/>
              </w:rPr>
              <w:t>P.LS.03.MSG.0</w:t>
            </w:r>
            <w:r w:rsidRPr="00AC5340">
              <w:t>30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45429B0" w14:textId="172B94E6" w:rsidR="005A6809" w:rsidRPr="00AC5340" w:rsidRDefault="005A6809">
            <w:pPr>
              <w:pStyle w:val="af1"/>
            </w:pPr>
            <w:r w:rsidRPr="00AC5340">
              <w:rPr>
                <w:noProof/>
              </w:rPr>
              <w:t xml:space="preserve">уведомление об отказе </w:t>
            </w:r>
            <w:r w:rsidRPr="00AC5340">
              <w:rPr>
                <w:noProof/>
              </w:rPr>
              <w:br/>
              <w:t xml:space="preserve">в </w:t>
            </w:r>
            <w:r w:rsidR="000E5585" w:rsidRPr="00AC5340">
              <w:rPr>
                <w:noProof/>
              </w:rPr>
              <w:t xml:space="preserve">генерации </w:t>
            </w:r>
            <w:r w:rsidR="0095478E">
              <w:rPr>
                <w:noProof/>
              </w:rPr>
              <w:t>кодов маркировки</w:t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BD00FDD" w14:textId="04493D28" w:rsidR="005A6809" w:rsidRPr="00AC5340" w:rsidRDefault="005A6809" w:rsidP="005A6809">
            <w:pPr>
              <w:pStyle w:val="af1"/>
            </w:pPr>
            <w:r w:rsidRPr="00AC5340">
              <w:t>уведомление о результате обработки (</w:t>
            </w:r>
            <w:r w:rsidRPr="00AC5340">
              <w:rPr>
                <w:lang w:val="en-US"/>
              </w:rPr>
              <w:t>R</w:t>
            </w:r>
            <w:r w:rsidRPr="00AC5340">
              <w:t>.006)</w:t>
            </w:r>
          </w:p>
        </w:tc>
      </w:tr>
      <w:tr w:rsidR="008C11C8" w:rsidRPr="00AC5340" w14:paraId="0C7330A5" w14:textId="77777777" w:rsidTr="00C07247">
        <w:trPr>
          <w:cantSplit/>
          <w:jc w:val="center"/>
        </w:trPr>
        <w:tc>
          <w:tcPr>
            <w:tcW w:w="2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35C1FE4" w14:textId="6D6D4A60" w:rsidR="008C11C8" w:rsidRPr="00AC5340" w:rsidRDefault="008C11C8">
            <w:pPr>
              <w:pStyle w:val="af1"/>
              <w:rPr>
                <w:lang w:val="en-US"/>
              </w:rPr>
            </w:pPr>
            <w:r w:rsidRPr="00AC5340">
              <w:rPr>
                <w:lang w:val="en-US"/>
              </w:rPr>
              <w:t>P.LS.03.MSG.0</w:t>
            </w:r>
            <w:r w:rsidRPr="00AC5340">
              <w:t>3</w:t>
            </w:r>
            <w:r>
              <w:t>1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0402DF9" w14:textId="053C4626" w:rsidR="008C11C8" w:rsidRPr="00AC5340" w:rsidRDefault="008C11C8">
            <w:pPr>
              <w:pStyle w:val="af1"/>
              <w:rPr>
                <w:noProof/>
              </w:rPr>
            </w:pPr>
            <w:r w:rsidRPr="00AC5340">
              <w:t xml:space="preserve">сведения для </w:t>
            </w:r>
            <w:r>
              <w:t>регистрации</w:t>
            </w:r>
            <w:r w:rsidRPr="00AC5340">
              <w:t xml:space="preserve"> </w:t>
            </w:r>
            <w:r>
              <w:t>кодов маркировки</w:t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9304927" w14:textId="29280D2C" w:rsidR="008C11C8" w:rsidRPr="00AC5340" w:rsidRDefault="00513C3B" w:rsidP="005A6809">
            <w:pPr>
              <w:pStyle w:val="af1"/>
            </w:pPr>
            <w:r w:rsidRPr="00AC5340">
              <w:t xml:space="preserve">запрос на генерацию </w:t>
            </w:r>
            <w:r>
              <w:t>кодов маркировки</w:t>
            </w:r>
            <w:r w:rsidRPr="00AC5340">
              <w:t xml:space="preserve"> (R.CT.LS.03.014</w:t>
            </w:r>
            <w:r w:rsidRPr="00AC5340">
              <w:rPr>
                <w:noProof/>
                <w:szCs w:val="24"/>
              </w:rPr>
              <w:t>)</w:t>
            </w:r>
          </w:p>
        </w:tc>
      </w:tr>
      <w:tr w:rsidR="008C11C8" w:rsidRPr="00AC5340" w14:paraId="06024970" w14:textId="77777777" w:rsidTr="00C07247">
        <w:trPr>
          <w:cantSplit/>
          <w:jc w:val="center"/>
        </w:trPr>
        <w:tc>
          <w:tcPr>
            <w:tcW w:w="2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0F788EC" w14:textId="6A58EFD0" w:rsidR="008C11C8" w:rsidRPr="00AC5340" w:rsidRDefault="008C11C8">
            <w:pPr>
              <w:pStyle w:val="af1"/>
              <w:rPr>
                <w:lang w:val="en-US"/>
              </w:rPr>
            </w:pPr>
            <w:r w:rsidRPr="00AC5340">
              <w:rPr>
                <w:lang w:val="en-US"/>
              </w:rPr>
              <w:t>P.LS.03.MSG.0</w:t>
            </w:r>
            <w:r w:rsidRPr="00AC5340">
              <w:t>3</w:t>
            </w:r>
            <w:r>
              <w:t>2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34C84C0" w14:textId="7DFC04E8" w:rsidR="008C11C8" w:rsidRPr="00AC5340" w:rsidRDefault="004E6DA3">
            <w:pPr>
              <w:pStyle w:val="af1"/>
              <w:rPr>
                <w:noProof/>
              </w:rPr>
            </w:pPr>
            <w:r w:rsidRPr="00AC5340">
              <w:t>уведомление о результате обработки сведени</w:t>
            </w:r>
            <w:r w:rsidR="005E264B">
              <w:t>й</w:t>
            </w:r>
            <w:r w:rsidRPr="00AC5340">
              <w:t xml:space="preserve"> для </w:t>
            </w:r>
            <w:r>
              <w:t>регистрации</w:t>
            </w:r>
            <w:r w:rsidRPr="00AC5340">
              <w:t xml:space="preserve"> </w:t>
            </w:r>
            <w:r>
              <w:t>кодов маркировки</w:t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98D8A60" w14:textId="3F2E205A" w:rsidR="008C11C8" w:rsidRPr="00AC5340" w:rsidRDefault="0064759A" w:rsidP="005A6809">
            <w:pPr>
              <w:pStyle w:val="af1"/>
            </w:pPr>
            <w:r w:rsidRPr="00AC5340">
              <w:t>результат обработки сведений о средствах идентификации</w:t>
            </w:r>
            <w:r w:rsidRPr="00AC5340">
              <w:rPr>
                <w:noProof/>
                <w:szCs w:val="24"/>
              </w:rPr>
              <w:t xml:space="preserve"> (</w:t>
            </w:r>
            <w:r w:rsidRPr="00AC5340">
              <w:t>R.CT.LS.03.012</w:t>
            </w:r>
            <w:r w:rsidRPr="00AC5340">
              <w:rPr>
                <w:noProof/>
                <w:szCs w:val="24"/>
              </w:rPr>
              <w:t>)</w:t>
            </w:r>
          </w:p>
        </w:tc>
      </w:tr>
      <w:tr w:rsidR="004E6DA3" w:rsidRPr="00AC5340" w14:paraId="3BDFE446" w14:textId="77777777" w:rsidTr="00C07247">
        <w:trPr>
          <w:cantSplit/>
          <w:jc w:val="center"/>
        </w:trPr>
        <w:tc>
          <w:tcPr>
            <w:tcW w:w="2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B7FB1E4" w14:textId="66DA04B7" w:rsidR="004E6DA3" w:rsidRPr="00AC5340" w:rsidRDefault="004E6DA3">
            <w:pPr>
              <w:pStyle w:val="af1"/>
              <w:rPr>
                <w:lang w:val="en-US"/>
              </w:rPr>
            </w:pPr>
            <w:r w:rsidRPr="00AC5340">
              <w:rPr>
                <w:lang w:val="en-US"/>
              </w:rPr>
              <w:t>P.LS.03.MSG.0</w:t>
            </w:r>
            <w:r w:rsidRPr="00AC5340">
              <w:t>3</w:t>
            </w:r>
            <w:r>
              <w:t>3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CD82D41" w14:textId="0764EA3C" w:rsidR="004E6DA3" w:rsidRPr="00AC5340" w:rsidRDefault="00284190">
            <w:pPr>
              <w:pStyle w:val="af1"/>
              <w:rPr>
                <w:noProof/>
              </w:rPr>
            </w:pPr>
            <w:r>
              <w:t xml:space="preserve">информация </w:t>
            </w:r>
            <w:r w:rsidR="004E6DA3">
              <w:t>об использовании</w:t>
            </w:r>
            <w:r w:rsidR="004E6DA3" w:rsidRPr="00AC5340">
              <w:t xml:space="preserve"> </w:t>
            </w:r>
            <w:r w:rsidR="004E6DA3">
              <w:t>кодов маркировки</w:t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C4CDDA5" w14:textId="595D6F95" w:rsidR="004E6DA3" w:rsidRPr="00AC5340" w:rsidRDefault="00124AD4">
            <w:pPr>
              <w:pStyle w:val="af1"/>
            </w:pPr>
            <w:r>
              <w:t>с</w:t>
            </w:r>
            <w:r w:rsidRPr="00EA052F">
              <w:rPr>
                <w:noProof/>
                <w:szCs w:val="30"/>
              </w:rPr>
              <w:t xml:space="preserve">ведения об использовании кодов </w:t>
            </w:r>
            <w:r>
              <w:rPr>
                <w:noProof/>
                <w:szCs w:val="30"/>
              </w:rPr>
              <w:t>маркировки</w:t>
            </w:r>
            <w:r w:rsidRPr="008913AC">
              <w:t xml:space="preserve"> (</w:t>
            </w:r>
            <w:r w:rsidRPr="008913AC">
              <w:rPr>
                <w:noProof/>
                <w:szCs w:val="30"/>
              </w:rPr>
              <w:t>R.CT.LS.03.01</w:t>
            </w:r>
            <w:r w:rsidRPr="00EA052F">
              <w:rPr>
                <w:noProof/>
                <w:szCs w:val="30"/>
              </w:rPr>
              <w:t>9</w:t>
            </w:r>
            <w:r w:rsidRPr="008913AC">
              <w:t>)</w:t>
            </w:r>
          </w:p>
        </w:tc>
      </w:tr>
      <w:tr w:rsidR="0064759A" w:rsidRPr="00AC5340" w14:paraId="46414B04" w14:textId="77777777" w:rsidTr="00C07247">
        <w:trPr>
          <w:cantSplit/>
          <w:jc w:val="center"/>
        </w:trPr>
        <w:tc>
          <w:tcPr>
            <w:tcW w:w="2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A4C62AE" w14:textId="3BB7BCFD" w:rsidR="0064759A" w:rsidRPr="00AC5340" w:rsidRDefault="0064759A">
            <w:pPr>
              <w:pStyle w:val="af1"/>
              <w:rPr>
                <w:lang w:val="en-US"/>
              </w:rPr>
            </w:pPr>
            <w:r w:rsidRPr="00AC5340">
              <w:rPr>
                <w:lang w:val="en-US"/>
              </w:rPr>
              <w:t>P.LS.03.MSG.0</w:t>
            </w:r>
            <w:r w:rsidRPr="00AC5340">
              <w:t>3</w:t>
            </w:r>
            <w:r>
              <w:t>4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F72845A" w14:textId="0CA453FB" w:rsidR="0064759A" w:rsidRPr="00AC5340" w:rsidRDefault="0064759A">
            <w:pPr>
              <w:pStyle w:val="af1"/>
              <w:rPr>
                <w:noProof/>
              </w:rPr>
            </w:pPr>
            <w:r w:rsidRPr="00AC5340">
              <w:t xml:space="preserve">уведомление о результате обработки </w:t>
            </w:r>
            <w:r w:rsidR="009B5D30">
              <w:t>информации</w:t>
            </w:r>
            <w:r w:rsidRPr="00AC5340">
              <w:t xml:space="preserve"> </w:t>
            </w:r>
            <w:r>
              <w:br/>
              <w:t>об использовании</w:t>
            </w:r>
            <w:r w:rsidRPr="00AC5340">
              <w:t xml:space="preserve"> </w:t>
            </w:r>
            <w:r>
              <w:t>кодов маркировки</w:t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74C540C" w14:textId="35E96B15" w:rsidR="0064759A" w:rsidRPr="00AC5340" w:rsidRDefault="0064759A" w:rsidP="0064759A">
            <w:pPr>
              <w:pStyle w:val="af1"/>
            </w:pPr>
            <w:r w:rsidRPr="00AC5340">
              <w:t>уведомление о результате обработки (</w:t>
            </w:r>
            <w:r w:rsidRPr="00AC5340">
              <w:rPr>
                <w:lang w:val="en-US"/>
              </w:rPr>
              <w:t>R</w:t>
            </w:r>
            <w:r w:rsidRPr="00AC5340">
              <w:t>.006)</w:t>
            </w:r>
          </w:p>
        </w:tc>
      </w:tr>
      <w:tr w:rsidR="007239D4" w:rsidRPr="00AC5340" w14:paraId="6D7F9F35" w14:textId="77777777" w:rsidTr="00564C3D">
        <w:trPr>
          <w:cantSplit/>
          <w:jc w:val="center"/>
        </w:trPr>
        <w:tc>
          <w:tcPr>
            <w:tcW w:w="2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463CE61" w14:textId="450D752E" w:rsidR="007239D4" w:rsidRPr="00AC5340" w:rsidRDefault="007239D4" w:rsidP="007239D4">
            <w:pPr>
              <w:pStyle w:val="af1"/>
              <w:rPr>
                <w:lang w:val="en-US"/>
              </w:rPr>
            </w:pPr>
            <w:r w:rsidRPr="00AC5340">
              <w:rPr>
                <w:lang w:val="en-US"/>
              </w:rPr>
              <w:t>P.LS.03.MSG.0</w:t>
            </w:r>
            <w:r w:rsidR="0055648D">
              <w:t>40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3F145AB" w14:textId="71AFC630" w:rsidR="007239D4" w:rsidRPr="00AC5340" w:rsidRDefault="007239D4" w:rsidP="00D51600">
            <w:pPr>
              <w:pStyle w:val="af1"/>
            </w:pPr>
            <w:r>
              <w:rPr>
                <w:noProof/>
              </w:rPr>
              <w:t xml:space="preserve">запрос </w:t>
            </w:r>
            <w:r w:rsidR="00D51600" w:rsidRPr="000D1DA4">
              <w:rPr>
                <w:noProof/>
              </w:rPr>
              <w:t>подтверж</w:t>
            </w:r>
            <w:r w:rsidR="00D51600">
              <w:rPr>
                <w:noProof/>
              </w:rPr>
              <w:t>д</w:t>
            </w:r>
            <w:r w:rsidR="00D51600" w:rsidRPr="000D1DA4">
              <w:rPr>
                <w:noProof/>
              </w:rPr>
              <w:t xml:space="preserve">ения эмиссии </w:t>
            </w:r>
            <w:r w:rsidR="00D51600">
              <w:rPr>
                <w:noProof/>
              </w:rPr>
              <w:t xml:space="preserve">средств идентификации </w:t>
            </w:r>
            <w:r w:rsidR="00D51600">
              <w:rPr>
                <w:noProof/>
              </w:rPr>
              <w:br/>
            </w:r>
            <w:r w:rsidR="00D51600" w:rsidRPr="000D1DA4">
              <w:rPr>
                <w:noProof/>
              </w:rPr>
              <w:t>и возможности ввода в оборот товаров</w:t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C984928" w14:textId="074FC840" w:rsidR="007239D4" w:rsidRDefault="00D51600" w:rsidP="0064759A">
            <w:pPr>
              <w:pStyle w:val="af1"/>
              <w:rPr>
                <w:noProof/>
              </w:rPr>
            </w:pPr>
            <w:r>
              <w:t>с</w:t>
            </w:r>
            <w:r w:rsidR="006169DA">
              <w:t xml:space="preserve">ведения </w:t>
            </w:r>
            <w:r w:rsidR="006169DA">
              <w:rPr>
                <w:noProof/>
              </w:rPr>
              <w:t>запроса подлинности (подтверждения эмиссии) средств идентификации</w:t>
            </w:r>
          </w:p>
          <w:p w14:paraId="2A0A7036" w14:textId="57189939" w:rsidR="006169DA" w:rsidRPr="00AC5340" w:rsidRDefault="006169DA" w:rsidP="0064759A">
            <w:pPr>
              <w:pStyle w:val="af1"/>
            </w:pPr>
            <w:r>
              <w:t>(R.CT.LS.03.020)</w:t>
            </w:r>
          </w:p>
        </w:tc>
      </w:tr>
      <w:tr w:rsidR="007239D4" w:rsidRPr="00AC5340" w14:paraId="63E54362" w14:textId="77777777" w:rsidTr="00564C3D">
        <w:trPr>
          <w:cantSplit/>
          <w:jc w:val="center"/>
        </w:trPr>
        <w:tc>
          <w:tcPr>
            <w:tcW w:w="2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9C3F525" w14:textId="757C0495" w:rsidR="007239D4" w:rsidRPr="00AC5340" w:rsidRDefault="007239D4">
            <w:pPr>
              <w:pStyle w:val="af1"/>
              <w:rPr>
                <w:lang w:val="en-US"/>
              </w:rPr>
            </w:pPr>
            <w:r w:rsidRPr="00AC5340">
              <w:rPr>
                <w:lang w:val="en-US"/>
              </w:rPr>
              <w:t>P</w:t>
            </w:r>
            <w:r w:rsidRPr="0055648D">
              <w:t>.</w:t>
            </w:r>
            <w:r w:rsidRPr="00AC5340">
              <w:rPr>
                <w:lang w:val="en-US"/>
              </w:rPr>
              <w:t>LS</w:t>
            </w:r>
            <w:r w:rsidRPr="0055648D">
              <w:t>.03.</w:t>
            </w:r>
            <w:r w:rsidRPr="00AC5340">
              <w:rPr>
                <w:lang w:val="en-US"/>
              </w:rPr>
              <w:t>MSG</w:t>
            </w:r>
            <w:r w:rsidRPr="0055648D">
              <w:t>.</w:t>
            </w:r>
            <w:r w:rsidRPr="00AC5340">
              <w:rPr>
                <w:lang w:val="en-US"/>
              </w:rPr>
              <w:t>0</w:t>
            </w:r>
            <w:r w:rsidR="0055648D">
              <w:t>41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DA08320" w14:textId="2CD4D35B" w:rsidR="007239D4" w:rsidRPr="00AC5340" w:rsidRDefault="00D51600" w:rsidP="00D51600">
            <w:pPr>
              <w:pStyle w:val="af1"/>
            </w:pPr>
            <w:r w:rsidRPr="003D3AD5">
              <w:rPr>
                <w:noProof/>
              </w:rPr>
              <w:t>уведомлени</w:t>
            </w:r>
            <w:r>
              <w:rPr>
                <w:noProof/>
              </w:rPr>
              <w:t>е</w:t>
            </w:r>
            <w:r w:rsidRPr="003D3AD5">
              <w:rPr>
                <w:noProof/>
              </w:rPr>
              <w:t xml:space="preserve"> о результате обработки </w:t>
            </w:r>
            <w:r>
              <w:rPr>
                <w:noProof/>
              </w:rPr>
              <w:t xml:space="preserve">запроса </w:t>
            </w:r>
            <w:r w:rsidRPr="000D1DA4">
              <w:rPr>
                <w:noProof/>
              </w:rPr>
              <w:t>подтверж</w:t>
            </w:r>
            <w:r>
              <w:rPr>
                <w:noProof/>
              </w:rPr>
              <w:t>д</w:t>
            </w:r>
            <w:r w:rsidRPr="000D1DA4">
              <w:rPr>
                <w:noProof/>
              </w:rPr>
              <w:t xml:space="preserve">ения эмиссии </w:t>
            </w:r>
            <w:r>
              <w:rPr>
                <w:noProof/>
              </w:rPr>
              <w:t xml:space="preserve">средств идентификации </w:t>
            </w:r>
            <w:r>
              <w:rPr>
                <w:noProof/>
              </w:rPr>
              <w:br/>
            </w:r>
            <w:r w:rsidRPr="000D1DA4">
              <w:rPr>
                <w:noProof/>
              </w:rPr>
              <w:t>и возможности ввода в оборот товаров</w:t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D0797E1" w14:textId="677B9464" w:rsidR="007239D4" w:rsidRDefault="00D51600" w:rsidP="0064759A">
            <w:pPr>
              <w:pStyle w:val="af1"/>
              <w:rPr>
                <w:noProof/>
              </w:rPr>
            </w:pPr>
            <w:r>
              <w:rPr>
                <w:noProof/>
              </w:rPr>
              <w:t xml:space="preserve">уведомление о результате обработки запроса </w:t>
            </w:r>
            <w:r w:rsidR="00982728">
              <w:rPr>
                <w:noProof/>
              </w:rPr>
              <w:t>подлинности (</w:t>
            </w:r>
            <w:r>
              <w:rPr>
                <w:noProof/>
              </w:rPr>
              <w:t>подтверждения эмиссии ) средств идентификации</w:t>
            </w:r>
          </w:p>
          <w:p w14:paraId="41D3580A" w14:textId="452F027A" w:rsidR="00B32B4A" w:rsidRPr="00AC5340" w:rsidRDefault="00B32B4A" w:rsidP="0064759A">
            <w:pPr>
              <w:pStyle w:val="af1"/>
            </w:pPr>
            <w:r>
              <w:rPr>
                <w:noProof/>
              </w:rPr>
              <w:t>(</w:t>
            </w:r>
            <w:r>
              <w:t>R.CT.LS.03.021</w:t>
            </w:r>
            <w:r>
              <w:rPr>
                <w:noProof/>
              </w:rPr>
              <w:t>)</w:t>
            </w:r>
          </w:p>
        </w:tc>
      </w:tr>
      <w:tr w:rsidR="00B32B4A" w:rsidRPr="00AC5340" w14:paraId="1844510A" w14:textId="77777777" w:rsidTr="00564C3D">
        <w:trPr>
          <w:cantSplit/>
          <w:jc w:val="center"/>
        </w:trPr>
        <w:tc>
          <w:tcPr>
            <w:tcW w:w="2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91E50BC" w14:textId="4F5A108D" w:rsidR="00B32B4A" w:rsidRPr="0055648D" w:rsidRDefault="00B32B4A" w:rsidP="00B32B4A">
            <w:pPr>
              <w:pStyle w:val="af1"/>
            </w:pPr>
            <w:r w:rsidRPr="00AC5340">
              <w:rPr>
                <w:lang w:val="en-US"/>
              </w:rPr>
              <w:t>P.LS.03.MSG.0</w:t>
            </w:r>
            <w:r w:rsidR="0055648D">
              <w:t>42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B0C08A7" w14:textId="3D837BEA" w:rsidR="00B32B4A" w:rsidRPr="00AC5340" w:rsidRDefault="00B32B4A" w:rsidP="00B32B4A">
            <w:pPr>
              <w:pStyle w:val="af1"/>
            </w:pPr>
            <w:r>
              <w:rPr>
                <w:noProof/>
              </w:rPr>
              <w:t xml:space="preserve">запрос </w:t>
            </w:r>
            <w:r w:rsidRPr="000D1DA4">
              <w:rPr>
                <w:noProof/>
              </w:rPr>
              <w:t>подтверж</w:t>
            </w:r>
            <w:r>
              <w:rPr>
                <w:noProof/>
              </w:rPr>
              <w:t>д</w:t>
            </w:r>
            <w:r w:rsidRPr="000D1DA4">
              <w:rPr>
                <w:noProof/>
              </w:rPr>
              <w:t xml:space="preserve">ения </w:t>
            </w:r>
            <w:r>
              <w:rPr>
                <w:noProof/>
              </w:rPr>
              <w:t>подлинности</w:t>
            </w:r>
            <w:r w:rsidRPr="000D1DA4">
              <w:rPr>
                <w:noProof/>
              </w:rPr>
              <w:t xml:space="preserve"> </w:t>
            </w:r>
            <w:r>
              <w:rPr>
                <w:noProof/>
              </w:rPr>
              <w:t xml:space="preserve">средств идентификации </w:t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141D76E" w14:textId="77777777" w:rsidR="00B32B4A" w:rsidRDefault="00B32B4A" w:rsidP="000921F8">
            <w:pPr>
              <w:pStyle w:val="af1"/>
              <w:rPr>
                <w:noProof/>
              </w:rPr>
            </w:pPr>
            <w:r>
              <w:t xml:space="preserve">сведения </w:t>
            </w:r>
            <w:r>
              <w:rPr>
                <w:noProof/>
              </w:rPr>
              <w:t>запроса подлинности (подтверждения эмиссии) средств идентификации</w:t>
            </w:r>
          </w:p>
          <w:p w14:paraId="67B4A5AA" w14:textId="15F26F62" w:rsidR="00B32B4A" w:rsidRPr="00AC5340" w:rsidRDefault="00B32B4A" w:rsidP="0064759A">
            <w:pPr>
              <w:pStyle w:val="af1"/>
            </w:pPr>
            <w:r>
              <w:t>(R.CT.LS.03.020)</w:t>
            </w:r>
          </w:p>
        </w:tc>
      </w:tr>
      <w:tr w:rsidR="00B32B4A" w:rsidRPr="00AC5340" w14:paraId="46ECC504" w14:textId="77777777" w:rsidTr="00564C3D">
        <w:trPr>
          <w:cantSplit/>
          <w:jc w:val="center"/>
        </w:trPr>
        <w:tc>
          <w:tcPr>
            <w:tcW w:w="2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FD2CD22" w14:textId="6011FAF1" w:rsidR="00B32B4A" w:rsidRPr="0055648D" w:rsidRDefault="00B32B4A">
            <w:pPr>
              <w:pStyle w:val="af1"/>
            </w:pPr>
            <w:r w:rsidRPr="00AC5340">
              <w:rPr>
                <w:lang w:val="en-US"/>
              </w:rPr>
              <w:lastRenderedPageBreak/>
              <w:t>P</w:t>
            </w:r>
            <w:r w:rsidRPr="00BC0A86">
              <w:t>.</w:t>
            </w:r>
            <w:r w:rsidRPr="00AC5340">
              <w:rPr>
                <w:lang w:val="en-US"/>
              </w:rPr>
              <w:t>LS</w:t>
            </w:r>
            <w:r w:rsidRPr="00BC0A86">
              <w:t>.03.</w:t>
            </w:r>
            <w:r w:rsidRPr="00AC5340">
              <w:rPr>
                <w:lang w:val="en-US"/>
              </w:rPr>
              <w:t>MSG</w:t>
            </w:r>
            <w:r w:rsidRPr="00BC0A86">
              <w:t>.</w:t>
            </w:r>
            <w:r w:rsidRPr="00AC5340">
              <w:rPr>
                <w:lang w:val="en-US"/>
              </w:rPr>
              <w:t>0</w:t>
            </w:r>
            <w:r w:rsidR="0055648D">
              <w:t>43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51482B8" w14:textId="39E8BDEB" w:rsidR="00B32B4A" w:rsidRPr="00AC5340" w:rsidRDefault="00B32B4A">
            <w:pPr>
              <w:pStyle w:val="af1"/>
            </w:pPr>
            <w:r w:rsidRPr="003D3AD5">
              <w:rPr>
                <w:noProof/>
              </w:rPr>
              <w:t xml:space="preserve">уведомление о результате обработки </w:t>
            </w:r>
            <w:r>
              <w:rPr>
                <w:noProof/>
              </w:rPr>
              <w:t>запроса подтверждения</w:t>
            </w:r>
            <w:r w:rsidRPr="00F4608C">
              <w:rPr>
                <w:noProof/>
              </w:rPr>
              <w:t xml:space="preserve"> </w:t>
            </w:r>
            <w:r w:rsidRPr="004D5DFF">
              <w:t>подлинности средств и</w:t>
            </w:r>
            <w:r>
              <w:t>дентификации</w:t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0C7A02F" w14:textId="0AF8C195" w:rsidR="00B32B4A" w:rsidRDefault="00B32B4A" w:rsidP="000921F8">
            <w:pPr>
              <w:pStyle w:val="af1"/>
              <w:rPr>
                <w:noProof/>
              </w:rPr>
            </w:pPr>
            <w:r>
              <w:rPr>
                <w:noProof/>
              </w:rPr>
              <w:t xml:space="preserve">уведомление о результате обработки запроса </w:t>
            </w:r>
            <w:r w:rsidR="00982728">
              <w:rPr>
                <w:noProof/>
              </w:rPr>
              <w:t>подлинности (</w:t>
            </w:r>
            <w:r>
              <w:rPr>
                <w:noProof/>
              </w:rPr>
              <w:t>подтверждения эмиссии) средств идентификации</w:t>
            </w:r>
          </w:p>
          <w:p w14:paraId="6EE79FDD" w14:textId="4559134D" w:rsidR="00B32B4A" w:rsidRPr="00AC5340" w:rsidRDefault="00B32B4A" w:rsidP="0064759A">
            <w:pPr>
              <w:pStyle w:val="af1"/>
            </w:pPr>
            <w:r>
              <w:rPr>
                <w:noProof/>
              </w:rPr>
              <w:t>(</w:t>
            </w:r>
            <w:r>
              <w:t>R.CT.LS.03.021</w:t>
            </w:r>
            <w:r>
              <w:rPr>
                <w:noProof/>
              </w:rPr>
              <w:t>)</w:t>
            </w:r>
          </w:p>
        </w:tc>
      </w:tr>
    </w:tbl>
    <w:p w14:paraId="694718CD" w14:textId="77777777" w:rsidR="009950E1" w:rsidRPr="00AC5340" w:rsidRDefault="000032E9">
      <w:pPr>
        <w:pStyle w:val="1"/>
      </w:pPr>
      <w:r w:rsidRPr="00AC5340">
        <w:rPr>
          <w:noProof/>
          <w:lang w:val="en-US"/>
        </w:rPr>
        <w:t>VII</w:t>
      </w:r>
      <w:r w:rsidRPr="00AC5340">
        <w:t>.</w:t>
      </w:r>
      <w:r w:rsidR="009A17ED" w:rsidRPr="00AC5340">
        <w:rPr>
          <w:lang w:val="en-US"/>
        </w:rPr>
        <w:t> </w:t>
      </w:r>
      <w:r w:rsidR="00075986" w:rsidRPr="00AC5340">
        <w:t xml:space="preserve">Описание </w:t>
      </w:r>
      <w:r w:rsidR="005602E1" w:rsidRPr="00AC5340">
        <w:t>транзакций общего процесса</w:t>
      </w:r>
    </w:p>
    <w:p w14:paraId="678F6F53" w14:textId="77777777" w:rsidR="0027705D" w:rsidRPr="00AC5340" w:rsidRDefault="0027705D" w:rsidP="0027705D">
      <w:pPr>
        <w:pStyle w:val="affe"/>
      </w:pPr>
    </w:p>
    <w:p w14:paraId="04AEB0DA" w14:textId="77777777" w:rsidR="00D5285F" w:rsidRPr="00AC5340" w:rsidRDefault="0053750C" w:rsidP="00067A71">
      <w:pPr>
        <w:pStyle w:val="2"/>
        <w:spacing w:before="240" w:after="240"/>
      </w:pPr>
      <w:r w:rsidRPr="00AC5340">
        <w:t>1</w:t>
      </w:r>
      <w:r w:rsidR="009A17ED" w:rsidRPr="00AC5340">
        <w:t>.</w:t>
      </w:r>
      <w:r w:rsidR="009A17ED" w:rsidRPr="00AC5340">
        <w:rPr>
          <w:lang w:val="en-US"/>
        </w:rPr>
        <w:t> </w:t>
      </w:r>
      <w:r w:rsidR="00C45DBF" w:rsidRPr="00AC5340">
        <w:t>Транзакция</w:t>
      </w:r>
      <w:r w:rsidR="002E4E79" w:rsidRPr="00AC5340">
        <w:t xml:space="preserve"> общего процесса</w:t>
      </w:r>
      <w:r w:rsidR="00C45DBF" w:rsidRPr="00AC5340">
        <w:t xml:space="preserve"> «</w:t>
      </w:r>
      <w:r w:rsidR="003D23C6" w:rsidRPr="00AC5340">
        <w:t xml:space="preserve">Представление </w:t>
      </w:r>
      <w:r w:rsidR="001B4D2A" w:rsidRPr="00AC5340">
        <w:t xml:space="preserve">сведений </w:t>
      </w:r>
      <w:r w:rsidR="00193F05" w:rsidRPr="00AC5340">
        <w:br/>
      </w:r>
      <w:r w:rsidR="001B4D2A" w:rsidRPr="00AC5340">
        <w:t>о маркированных товарах, приобретенных в рамках трансграничной торговли</w:t>
      </w:r>
      <w:r w:rsidR="003D23C6" w:rsidRPr="00AC5340">
        <w:t>, по запросу</w:t>
      </w:r>
      <w:r w:rsidR="00C45DBF" w:rsidRPr="00AC5340">
        <w:t>»</w:t>
      </w:r>
      <w:r w:rsidR="005E2E6F" w:rsidRPr="00AC5340">
        <w:t xml:space="preserve"> (</w:t>
      </w:r>
      <w:r w:rsidR="005E2E6F" w:rsidRPr="00AC5340">
        <w:rPr>
          <w:lang w:val="en-US"/>
        </w:rPr>
        <w:t>P</w:t>
      </w:r>
      <w:r w:rsidR="005E2E6F" w:rsidRPr="00AC5340">
        <w:t>.</w:t>
      </w:r>
      <w:r w:rsidR="00D30F59" w:rsidRPr="00AC5340">
        <w:rPr>
          <w:lang w:val="en-US"/>
        </w:rPr>
        <w:t>LS</w:t>
      </w:r>
      <w:r w:rsidR="00D30F59" w:rsidRPr="00AC5340">
        <w:t>.03</w:t>
      </w:r>
      <w:r w:rsidR="005E2E6F" w:rsidRPr="00AC5340">
        <w:t>.</w:t>
      </w:r>
      <w:r w:rsidR="005E2E6F" w:rsidRPr="00AC5340">
        <w:rPr>
          <w:lang w:val="en-US"/>
        </w:rPr>
        <w:t>TRN</w:t>
      </w:r>
      <w:r w:rsidR="005E2E6F" w:rsidRPr="00AC5340">
        <w:t>.</w:t>
      </w:r>
      <w:r w:rsidR="007B3B2A" w:rsidRPr="00AC5340">
        <w:t>01</w:t>
      </w:r>
      <w:r w:rsidR="005170B4" w:rsidRPr="00AC5340">
        <w:t>1</w:t>
      </w:r>
      <w:r w:rsidR="005E2E6F" w:rsidRPr="00AC5340">
        <w:t>)</w:t>
      </w:r>
    </w:p>
    <w:p w14:paraId="3CC34BAD" w14:textId="5842E3FD" w:rsidR="00B6594F" w:rsidRPr="00AC5340" w:rsidRDefault="007B054A" w:rsidP="007B6675">
      <w:pPr>
        <w:pStyle w:val="a7"/>
      </w:pPr>
      <w:r>
        <w:rPr>
          <w:lang w:val="ru-RU"/>
        </w:rPr>
        <w:t>18</w:t>
      </w:r>
      <w:r w:rsidR="000D7BE0" w:rsidRPr="00AC5340">
        <w:rPr>
          <w:lang w:val="ru-RU"/>
        </w:rPr>
        <w:t>.</w:t>
      </w:r>
      <w:r w:rsidR="009A17ED" w:rsidRPr="00AC5340">
        <w:rPr>
          <w:lang w:val="en-US"/>
        </w:rPr>
        <w:t> </w:t>
      </w:r>
      <w:r w:rsidR="00584989" w:rsidRPr="00AC5340">
        <w:rPr>
          <w:lang w:val="ru-RU"/>
        </w:rPr>
        <w:t>Т</w:t>
      </w:r>
      <w:r w:rsidR="00C45DBF" w:rsidRPr="00AC5340">
        <w:t>ранзакция</w:t>
      </w:r>
      <w:r w:rsidR="002E4E79" w:rsidRPr="00AC5340">
        <w:rPr>
          <w:lang w:val="ru-RU"/>
        </w:rPr>
        <w:t xml:space="preserve"> общего процесса</w:t>
      </w:r>
      <w:r w:rsidR="00B6594F" w:rsidRPr="00AC5340">
        <w:t xml:space="preserve"> «</w:t>
      </w:r>
      <w:r w:rsidR="003D23C6" w:rsidRPr="00AC5340">
        <w:rPr>
          <w:lang w:val="ru-RU"/>
        </w:rPr>
        <w:t>Представление</w:t>
      </w:r>
      <w:r w:rsidR="003D23C6" w:rsidRPr="00AC5340">
        <w:t xml:space="preserve"> </w:t>
      </w:r>
      <w:r w:rsidR="001B4D2A" w:rsidRPr="00AC5340">
        <w:t xml:space="preserve">сведений </w:t>
      </w:r>
      <w:r w:rsidR="00E32EB4" w:rsidRPr="00AC5340">
        <w:rPr>
          <w:lang w:val="ru-RU"/>
        </w:rPr>
        <w:br/>
      </w:r>
      <w:r w:rsidR="001B4D2A" w:rsidRPr="00AC5340">
        <w:t>о маркированных товарах, приобретенных в рамках трансграничной торговли</w:t>
      </w:r>
      <w:r w:rsidR="003D23C6" w:rsidRPr="00AC5340">
        <w:rPr>
          <w:lang w:val="ru-RU"/>
        </w:rPr>
        <w:t>, по запросу</w:t>
      </w:r>
      <w:r w:rsidR="00B6594F" w:rsidRPr="00AC5340">
        <w:t xml:space="preserve">» </w:t>
      </w:r>
      <w:r w:rsidR="00C45DBF" w:rsidRPr="00AC5340">
        <w:rPr>
          <w:lang w:val="ru-RU"/>
        </w:rPr>
        <w:t>(</w:t>
      </w:r>
      <w:r w:rsidR="00C45DBF" w:rsidRPr="00AC5340">
        <w:t>P.</w:t>
      </w:r>
      <w:r w:rsidR="00D30F59" w:rsidRPr="00AC5340">
        <w:t>LS.03</w:t>
      </w:r>
      <w:r w:rsidR="00C45DBF" w:rsidRPr="00AC5340">
        <w:t>.TRN.</w:t>
      </w:r>
      <w:r w:rsidR="006258AB" w:rsidRPr="00AC5340">
        <w:t>01</w:t>
      </w:r>
      <w:r w:rsidR="003C409D" w:rsidRPr="00AC5340">
        <w:rPr>
          <w:lang w:val="ru-RU"/>
        </w:rPr>
        <w:t>1</w:t>
      </w:r>
      <w:r w:rsidR="00C45DBF" w:rsidRPr="00AC5340">
        <w:rPr>
          <w:lang w:val="ru-RU"/>
        </w:rPr>
        <w:t xml:space="preserve">) </w:t>
      </w:r>
      <w:r w:rsidR="00782A06" w:rsidRPr="00AC5340">
        <w:rPr>
          <w:lang w:val="ru-RU"/>
        </w:rPr>
        <w:t>выполняется</w:t>
      </w:r>
      <w:r w:rsidR="008D1786" w:rsidRPr="00AC5340">
        <w:t xml:space="preserve"> </w:t>
      </w:r>
      <w:r w:rsidR="00386142">
        <w:rPr>
          <w:lang w:val="ru-RU"/>
        </w:rPr>
        <w:br/>
      </w:r>
      <w:r w:rsidR="008D1786" w:rsidRPr="00AC5340">
        <w:t>для</w:t>
      </w:r>
      <w:r w:rsidR="00B6594F" w:rsidRPr="00AC5340">
        <w:t xml:space="preserve"> </w:t>
      </w:r>
      <w:r w:rsidR="00F67F35" w:rsidRPr="00AC5340">
        <w:rPr>
          <w:lang w:val="ru-RU"/>
        </w:rPr>
        <w:t xml:space="preserve">представления респондентом по запросу инициатора </w:t>
      </w:r>
      <w:r w:rsidR="00AA6107" w:rsidRPr="00AC5340">
        <w:rPr>
          <w:lang w:val="ru-RU"/>
        </w:rPr>
        <w:t>соответствующих</w:t>
      </w:r>
      <w:r w:rsidR="00C7468F" w:rsidRPr="00AC5340">
        <w:rPr>
          <w:lang w:val="ru-RU"/>
        </w:rPr>
        <w:t xml:space="preserve"> </w:t>
      </w:r>
      <w:r w:rsidR="00B6594F" w:rsidRPr="00AC5340">
        <w:t>сведений</w:t>
      </w:r>
      <w:r w:rsidR="00AA6107" w:rsidRPr="00AC5340">
        <w:rPr>
          <w:lang w:val="ru-RU"/>
        </w:rPr>
        <w:t>.</w:t>
      </w:r>
      <w:r w:rsidR="00421B00" w:rsidRPr="00AC5340">
        <w:rPr>
          <w:lang w:val="ru-RU"/>
        </w:rPr>
        <w:t xml:space="preserve"> </w:t>
      </w:r>
      <w:r w:rsidR="00B6594F" w:rsidRPr="00AC5340">
        <w:t xml:space="preserve">Схема </w:t>
      </w:r>
      <w:r w:rsidR="006A6235" w:rsidRPr="00AC5340">
        <w:rPr>
          <w:lang w:val="ru-RU"/>
        </w:rPr>
        <w:t>выполнения</w:t>
      </w:r>
      <w:r w:rsidR="006A6235" w:rsidRPr="00AC5340">
        <w:t xml:space="preserve"> </w:t>
      </w:r>
      <w:r w:rsidR="005F0CDE" w:rsidRPr="00AC5340">
        <w:rPr>
          <w:lang w:val="ru-RU"/>
        </w:rPr>
        <w:t>указанной</w:t>
      </w:r>
      <w:r w:rsidR="00F93EA0" w:rsidRPr="00AC5340">
        <w:rPr>
          <w:lang w:val="ru-RU"/>
        </w:rPr>
        <w:t xml:space="preserve"> </w:t>
      </w:r>
      <w:r w:rsidR="00584989" w:rsidRPr="00AC5340">
        <w:rPr>
          <w:lang w:val="ru-RU"/>
        </w:rPr>
        <w:t>т</w:t>
      </w:r>
      <w:r w:rsidR="00B6594F" w:rsidRPr="00AC5340">
        <w:t>ранзакции</w:t>
      </w:r>
      <w:r w:rsidR="0074157B" w:rsidRPr="00AC5340">
        <w:rPr>
          <w:lang w:val="ru-RU"/>
        </w:rPr>
        <w:t xml:space="preserve"> общего процесса</w:t>
      </w:r>
      <w:r w:rsidR="00B6594F" w:rsidRPr="00AC5340">
        <w:t xml:space="preserve"> представлена на </w:t>
      </w:r>
      <w:r w:rsidR="00AA6107" w:rsidRPr="00AC5340">
        <w:t>рис</w:t>
      </w:r>
      <w:r w:rsidR="00AA6107" w:rsidRPr="00AC5340">
        <w:rPr>
          <w:lang w:val="ru-RU"/>
        </w:rPr>
        <w:t xml:space="preserve">унке </w:t>
      </w:r>
      <w:r w:rsidR="00316E39">
        <w:rPr>
          <w:lang w:val="ru-RU"/>
        </w:rPr>
        <w:t>7</w:t>
      </w:r>
      <w:r w:rsidR="00B6594F" w:rsidRPr="00AC5340">
        <w:t xml:space="preserve">. Параметры </w:t>
      </w:r>
      <w:r w:rsidR="00584989" w:rsidRPr="00AC5340">
        <w:rPr>
          <w:lang w:val="ru-RU"/>
        </w:rPr>
        <w:t>т</w:t>
      </w:r>
      <w:r w:rsidR="00B6594F" w:rsidRPr="00AC5340">
        <w:t xml:space="preserve">ранзакции </w:t>
      </w:r>
      <w:r w:rsidR="006A6235" w:rsidRPr="00AC5340">
        <w:rPr>
          <w:lang w:val="ru-RU"/>
        </w:rPr>
        <w:t xml:space="preserve">общего процесса </w:t>
      </w:r>
      <w:r w:rsidR="00000227" w:rsidRPr="00AC5340">
        <w:rPr>
          <w:lang w:val="ru-RU"/>
        </w:rPr>
        <w:t>приведены</w:t>
      </w:r>
      <w:r w:rsidR="00B6594F" w:rsidRPr="00AC5340">
        <w:t xml:space="preserve"> в </w:t>
      </w:r>
      <w:r w:rsidR="00AA6107" w:rsidRPr="00AC5340">
        <w:t>табл</w:t>
      </w:r>
      <w:r w:rsidR="00AA6107" w:rsidRPr="00AC5340">
        <w:rPr>
          <w:lang w:val="ru-RU"/>
        </w:rPr>
        <w:t>ице</w:t>
      </w:r>
      <w:r w:rsidR="00742F54" w:rsidRPr="00AC5340">
        <w:rPr>
          <w:lang w:val="ru-RU"/>
        </w:rPr>
        <w:t> </w:t>
      </w:r>
      <w:r w:rsidR="00194651">
        <w:rPr>
          <w:lang w:val="ru-RU"/>
        </w:rPr>
        <w:t>8</w:t>
      </w:r>
      <w:r w:rsidR="00B6594F" w:rsidRPr="00AC5340">
        <w:t>.</w:t>
      </w:r>
    </w:p>
    <w:p w14:paraId="2B3AF355" w14:textId="54EC168F" w:rsidR="00B6594F" w:rsidRPr="00AC5340" w:rsidRDefault="00401C8E" w:rsidP="00FE2F58">
      <w:pPr>
        <w:pStyle w:val="aa"/>
        <w:spacing w:after="480"/>
        <w:rPr>
          <w:sz w:val="24"/>
          <w:szCs w:val="24"/>
        </w:rPr>
      </w:pPr>
      <w:r>
        <w:rPr>
          <w:rFonts w:cs="Times New Roman"/>
          <w:noProof/>
        </w:rPr>
        <w:lastRenderedPageBreak/>
        <w:drawing>
          <wp:inline distT="0" distB="0" distL="0" distR="0" wp14:anchorId="30E35422" wp14:editId="27E9F1C0">
            <wp:extent cx="5935980" cy="3268980"/>
            <wp:effectExtent l="0" t="0" r="7620" b="7620"/>
            <wp:docPr id="7" name="Рисунок 7" descr="TRN0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TRN011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268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6594F" w:rsidRPr="00AC5340">
        <w:rPr>
          <w:sz w:val="24"/>
          <w:szCs w:val="24"/>
        </w:rPr>
        <w:t>Рис</w:t>
      </w:r>
      <w:r w:rsidR="006B7703" w:rsidRPr="00AC5340">
        <w:rPr>
          <w:sz w:val="24"/>
          <w:szCs w:val="24"/>
        </w:rPr>
        <w:t xml:space="preserve">. </w:t>
      </w:r>
      <w:r w:rsidR="00316E39">
        <w:rPr>
          <w:sz w:val="24"/>
          <w:szCs w:val="24"/>
        </w:rPr>
        <w:t>7</w:t>
      </w:r>
      <w:r w:rsidR="0088373C" w:rsidRPr="00AC5340">
        <w:rPr>
          <w:noProof/>
          <w:sz w:val="24"/>
          <w:szCs w:val="24"/>
        </w:rPr>
        <w:t xml:space="preserve">. </w:t>
      </w:r>
      <w:r w:rsidR="00B6594F" w:rsidRPr="00AC5340">
        <w:rPr>
          <w:sz w:val="24"/>
          <w:szCs w:val="24"/>
        </w:rPr>
        <w:t xml:space="preserve">Схема </w:t>
      </w:r>
      <w:r w:rsidR="006A6235" w:rsidRPr="00AC5340">
        <w:rPr>
          <w:sz w:val="24"/>
          <w:szCs w:val="24"/>
        </w:rPr>
        <w:t xml:space="preserve">выполнения </w:t>
      </w:r>
      <w:r w:rsidR="00B6594F" w:rsidRPr="00AC5340">
        <w:rPr>
          <w:sz w:val="24"/>
          <w:szCs w:val="24"/>
        </w:rPr>
        <w:t>транзакции</w:t>
      </w:r>
      <w:r w:rsidR="006A6235" w:rsidRPr="00AC5340">
        <w:rPr>
          <w:sz w:val="24"/>
          <w:szCs w:val="24"/>
        </w:rPr>
        <w:t xml:space="preserve"> общего процесса</w:t>
      </w:r>
      <w:r w:rsidR="00B6594F" w:rsidRPr="00AC5340">
        <w:rPr>
          <w:sz w:val="24"/>
          <w:szCs w:val="24"/>
        </w:rPr>
        <w:t xml:space="preserve"> «</w:t>
      </w:r>
      <w:r w:rsidR="003D23C6" w:rsidRPr="00AC5340">
        <w:rPr>
          <w:sz w:val="24"/>
          <w:szCs w:val="24"/>
        </w:rPr>
        <w:t xml:space="preserve">Представление </w:t>
      </w:r>
      <w:r w:rsidR="001B4D2A" w:rsidRPr="00AC5340">
        <w:rPr>
          <w:sz w:val="24"/>
          <w:szCs w:val="24"/>
        </w:rPr>
        <w:t xml:space="preserve">сведений </w:t>
      </w:r>
      <w:r w:rsidR="00ED3C9D" w:rsidRPr="00AC5340">
        <w:rPr>
          <w:sz w:val="24"/>
          <w:szCs w:val="24"/>
        </w:rPr>
        <w:br/>
      </w:r>
      <w:r w:rsidR="001B4D2A" w:rsidRPr="00AC5340">
        <w:rPr>
          <w:sz w:val="24"/>
          <w:szCs w:val="24"/>
        </w:rPr>
        <w:t>о маркированных товарах, приобретенных в рамках трансграничной торговли</w:t>
      </w:r>
      <w:r w:rsidR="003D23C6" w:rsidRPr="00AC5340">
        <w:rPr>
          <w:sz w:val="24"/>
          <w:szCs w:val="24"/>
        </w:rPr>
        <w:t xml:space="preserve">, </w:t>
      </w:r>
      <w:r w:rsidR="003D3D8A" w:rsidRPr="00AC5340">
        <w:rPr>
          <w:sz w:val="24"/>
          <w:szCs w:val="24"/>
        </w:rPr>
        <w:br/>
      </w:r>
      <w:r w:rsidR="003D23C6" w:rsidRPr="00AC5340">
        <w:rPr>
          <w:sz w:val="24"/>
          <w:szCs w:val="24"/>
        </w:rPr>
        <w:t>по запросу</w:t>
      </w:r>
      <w:r w:rsidR="00B6594F" w:rsidRPr="00AC5340">
        <w:rPr>
          <w:sz w:val="24"/>
          <w:szCs w:val="24"/>
        </w:rPr>
        <w:t>»</w:t>
      </w:r>
      <w:r w:rsidR="002E4E79" w:rsidRPr="00AC5340">
        <w:rPr>
          <w:sz w:val="24"/>
          <w:szCs w:val="24"/>
        </w:rPr>
        <w:t xml:space="preserve"> (P.</w:t>
      </w:r>
      <w:r w:rsidR="00D30F59" w:rsidRPr="00AC5340">
        <w:rPr>
          <w:sz w:val="24"/>
          <w:szCs w:val="24"/>
        </w:rPr>
        <w:t>LS.03</w:t>
      </w:r>
      <w:r w:rsidR="002E4E79" w:rsidRPr="00AC5340">
        <w:rPr>
          <w:sz w:val="24"/>
          <w:szCs w:val="24"/>
        </w:rPr>
        <w:t>.TRN.01</w:t>
      </w:r>
      <w:r w:rsidR="00823DE4" w:rsidRPr="00AC5340">
        <w:rPr>
          <w:sz w:val="24"/>
          <w:szCs w:val="24"/>
        </w:rPr>
        <w:t>1</w:t>
      </w:r>
      <w:r w:rsidR="002E4E79" w:rsidRPr="00AC5340">
        <w:rPr>
          <w:sz w:val="24"/>
          <w:szCs w:val="24"/>
        </w:rPr>
        <w:t>)</w:t>
      </w:r>
    </w:p>
    <w:p w14:paraId="0F95C24C" w14:textId="10B328E8" w:rsidR="006A6235" w:rsidRPr="00AC5340" w:rsidRDefault="00AA6107" w:rsidP="00067A71">
      <w:pPr>
        <w:pStyle w:val="affd"/>
        <w:spacing w:before="120"/>
        <w:rPr>
          <w:rStyle w:val="afc"/>
          <w:bCs w:val="0"/>
          <w:lang w:val="ru-RU"/>
        </w:rPr>
      </w:pPr>
      <w:r w:rsidRPr="00AC5340">
        <w:t xml:space="preserve">Таблица </w:t>
      </w:r>
      <w:r w:rsidR="00194651">
        <w:t>8</w:t>
      </w:r>
    </w:p>
    <w:p w14:paraId="7F4B9CD8" w14:textId="77777777" w:rsidR="00B6594F" w:rsidRPr="00AC5340" w:rsidRDefault="006A6235" w:rsidP="00480CC5">
      <w:pPr>
        <w:pStyle w:val="a6"/>
      </w:pPr>
      <w:r w:rsidRPr="00AC5340">
        <w:t xml:space="preserve">Описание </w:t>
      </w:r>
      <w:r w:rsidR="00B6594F" w:rsidRPr="00AC5340">
        <w:t>транзакции</w:t>
      </w:r>
      <w:r w:rsidRPr="00AC5340">
        <w:t xml:space="preserve"> общего процесса</w:t>
      </w:r>
      <w:r w:rsidR="00B6594F" w:rsidRPr="00AC5340">
        <w:t xml:space="preserve"> «</w:t>
      </w:r>
      <w:r w:rsidR="003D23C6" w:rsidRPr="00AC5340">
        <w:t xml:space="preserve">Представление </w:t>
      </w:r>
      <w:r w:rsidR="001B4D2A" w:rsidRPr="00AC5340">
        <w:t xml:space="preserve">сведений </w:t>
      </w:r>
      <w:r w:rsidR="00ED3C9D" w:rsidRPr="00AC5340">
        <w:br/>
      </w:r>
      <w:r w:rsidR="001B4D2A" w:rsidRPr="00AC5340">
        <w:t>о маркированных товарах, приобретенных в рамках трансграничной торговли</w:t>
      </w:r>
      <w:r w:rsidR="003D23C6" w:rsidRPr="00AC5340">
        <w:t>, по запросу</w:t>
      </w:r>
      <w:r w:rsidR="00B6594F" w:rsidRPr="00AC5340">
        <w:t>»</w:t>
      </w:r>
      <w:r w:rsidR="00C45DBF" w:rsidRPr="00AC5340">
        <w:t xml:space="preserve"> (P.</w:t>
      </w:r>
      <w:r w:rsidR="00D30F59" w:rsidRPr="00AC5340">
        <w:t>LS.03</w:t>
      </w:r>
      <w:r w:rsidR="00C45DBF" w:rsidRPr="00AC5340">
        <w:t>.TRN.</w:t>
      </w:r>
      <w:r w:rsidR="006258AB" w:rsidRPr="00AC5340">
        <w:t>01</w:t>
      </w:r>
      <w:r w:rsidR="002F163B" w:rsidRPr="00AC5340">
        <w:t>1</w:t>
      </w:r>
      <w:r w:rsidR="00C45DBF" w:rsidRPr="00AC5340">
        <w:t>)</w:t>
      </w:r>
    </w:p>
    <w:p w14:paraId="12CD165D" w14:textId="77777777" w:rsidR="0027705D" w:rsidRPr="00AC5340" w:rsidRDefault="0027705D" w:rsidP="0027705D">
      <w:pPr>
        <w:pStyle w:val="affe"/>
      </w:pPr>
    </w:p>
    <w:tbl>
      <w:tblPr>
        <w:tblW w:w="9356" w:type="dxa"/>
        <w:jc w:val="center"/>
        <w:tblLayout w:type="fixed"/>
        <w:tblLook w:val="04A0" w:firstRow="1" w:lastRow="0" w:firstColumn="1" w:lastColumn="0" w:noHBand="0" w:noVBand="1"/>
      </w:tblPr>
      <w:tblGrid>
        <w:gridCol w:w="706"/>
        <w:gridCol w:w="3263"/>
        <w:gridCol w:w="5387"/>
      </w:tblGrid>
      <w:tr w:rsidR="00CD6ADA" w:rsidRPr="00AC5340" w14:paraId="6D3297EF" w14:textId="77777777" w:rsidTr="000921F8">
        <w:trPr>
          <w:trHeight w:val="601"/>
          <w:tblHeader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1101A7C" w14:textId="77777777" w:rsidR="00CD6ADA" w:rsidRPr="00AC5340" w:rsidRDefault="00CD6ADA" w:rsidP="00CD6ADA">
            <w:pPr>
              <w:pStyle w:val="af0"/>
              <w:spacing w:line="264" w:lineRule="auto"/>
            </w:pPr>
            <w:r w:rsidRPr="00AC5340">
              <w:t>№ п/п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51D4C6F6" w14:textId="77777777" w:rsidR="00CD6ADA" w:rsidRPr="00AC5340" w:rsidRDefault="00CD6ADA" w:rsidP="00CD6ADA">
            <w:pPr>
              <w:pStyle w:val="af0"/>
              <w:spacing w:line="264" w:lineRule="auto"/>
            </w:pPr>
            <w:r w:rsidRPr="00AC5340">
              <w:t>Обязательный элемент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6AE1A2E2" w14:textId="77777777" w:rsidR="00CD6ADA" w:rsidRPr="00AC5340" w:rsidRDefault="00CD6ADA" w:rsidP="00CD6ADA">
            <w:pPr>
              <w:pStyle w:val="af0"/>
              <w:spacing w:line="264" w:lineRule="auto"/>
            </w:pPr>
            <w:r w:rsidRPr="00AC5340">
              <w:t>Описание</w:t>
            </w:r>
          </w:p>
        </w:tc>
      </w:tr>
      <w:tr w:rsidR="006263E6" w:rsidRPr="00AC5340" w14:paraId="71CB7310" w14:textId="77777777" w:rsidTr="000921F8">
        <w:trPr>
          <w:trHeight w:val="301"/>
          <w:tblHeader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8FB91F4" w14:textId="77777777" w:rsidR="006263E6" w:rsidRPr="00AC5340" w:rsidRDefault="006263E6" w:rsidP="00773400">
            <w:pPr>
              <w:pStyle w:val="af0"/>
              <w:spacing w:line="264" w:lineRule="auto"/>
            </w:pPr>
            <w:r w:rsidRPr="00AC5340">
              <w:t>1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  <w:vAlign w:val="center"/>
          </w:tcPr>
          <w:p w14:paraId="761B074B" w14:textId="77777777" w:rsidR="006263E6" w:rsidRPr="00AC5340" w:rsidRDefault="006263E6" w:rsidP="00773400">
            <w:pPr>
              <w:pStyle w:val="af0"/>
              <w:spacing w:line="264" w:lineRule="auto"/>
            </w:pPr>
            <w:r w:rsidRPr="00AC5340">
              <w:t>2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  <w:vAlign w:val="center"/>
          </w:tcPr>
          <w:p w14:paraId="05F3B74B" w14:textId="77777777" w:rsidR="006263E6" w:rsidRPr="00AC5340" w:rsidRDefault="006263E6" w:rsidP="00773400">
            <w:pPr>
              <w:pStyle w:val="af0"/>
              <w:spacing w:line="264" w:lineRule="auto"/>
            </w:pPr>
            <w:r w:rsidRPr="00AC5340">
              <w:t>3</w:t>
            </w:r>
          </w:p>
        </w:tc>
      </w:tr>
      <w:tr w:rsidR="00C2156F" w:rsidRPr="00AC5340" w14:paraId="14F121E6" w14:textId="77777777" w:rsidTr="000921F8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250A1D35" w14:textId="77777777" w:rsidR="00C2156F" w:rsidRPr="00AC5340" w:rsidRDefault="00C2156F" w:rsidP="00773400">
            <w:pPr>
              <w:pStyle w:val="af1"/>
              <w:keepLines/>
              <w:jc w:val="center"/>
            </w:pPr>
            <w:r w:rsidRPr="00AC5340">
              <w:t>1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100F3F6A" w14:textId="77777777" w:rsidR="00C2156F" w:rsidRPr="00AC5340" w:rsidRDefault="00C2156F" w:rsidP="007E369C">
            <w:pPr>
              <w:pStyle w:val="af1"/>
              <w:keepLines/>
            </w:pPr>
            <w:r w:rsidRPr="00AC5340">
              <w:t>Кодовое обозначение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4009216" w14:textId="77777777" w:rsidR="00C2156F" w:rsidRPr="00AC5340" w:rsidRDefault="00C2156F" w:rsidP="00DA3BDE">
            <w:pPr>
              <w:pStyle w:val="af1"/>
              <w:keepLines/>
            </w:pPr>
            <w:r w:rsidRPr="00AC5340">
              <w:rPr>
                <w:noProof/>
              </w:rPr>
              <w:t>P.</w:t>
            </w:r>
            <w:r w:rsidR="00D30F59" w:rsidRPr="00AC5340">
              <w:rPr>
                <w:noProof/>
              </w:rPr>
              <w:t>LS.03</w:t>
            </w:r>
            <w:r w:rsidRPr="00AC5340">
              <w:rPr>
                <w:noProof/>
              </w:rPr>
              <w:t>.TRN.</w:t>
            </w:r>
            <w:r w:rsidR="006258AB" w:rsidRPr="00AC5340">
              <w:rPr>
                <w:noProof/>
              </w:rPr>
              <w:t>01</w:t>
            </w:r>
            <w:r w:rsidR="002F163B" w:rsidRPr="00AC5340">
              <w:rPr>
                <w:noProof/>
              </w:rPr>
              <w:t>1</w:t>
            </w:r>
          </w:p>
        </w:tc>
      </w:tr>
      <w:tr w:rsidR="00C2156F" w:rsidRPr="00AC5340" w14:paraId="4FBEAAF6" w14:textId="77777777" w:rsidTr="000921F8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01AE281C" w14:textId="77777777" w:rsidR="00C2156F" w:rsidRPr="00AC5340" w:rsidRDefault="00C2156F" w:rsidP="00773400">
            <w:pPr>
              <w:pStyle w:val="af1"/>
              <w:keepLines/>
              <w:jc w:val="center"/>
            </w:pPr>
            <w:r w:rsidRPr="00AC5340">
              <w:t>2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11456C74" w14:textId="77777777" w:rsidR="00C2156F" w:rsidRPr="00AC5340" w:rsidRDefault="00C2156F" w:rsidP="007E369C">
            <w:pPr>
              <w:pStyle w:val="af1"/>
              <w:keepLines/>
            </w:pPr>
            <w:r w:rsidRPr="00AC5340">
              <w:t>Наименование транзакции общего процесса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F5E4D0D" w14:textId="77777777" w:rsidR="00C2156F" w:rsidRPr="00AC5340" w:rsidRDefault="003D23C6" w:rsidP="007E369C">
            <w:pPr>
              <w:pStyle w:val="af1"/>
              <w:keepLines/>
            </w:pPr>
            <w:r w:rsidRPr="00AC5340">
              <w:t xml:space="preserve">представление </w:t>
            </w:r>
            <w:r w:rsidR="00931625" w:rsidRPr="00AC5340">
              <w:t>сведений о маркированных товарах, приобретенных в рамках трансграничной торговли</w:t>
            </w:r>
            <w:r w:rsidRPr="00AC5340">
              <w:t>, по запросу</w:t>
            </w:r>
          </w:p>
        </w:tc>
      </w:tr>
      <w:tr w:rsidR="00C2156F" w:rsidRPr="00AC5340" w14:paraId="4585E144" w14:textId="77777777" w:rsidTr="000921F8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60B184E5" w14:textId="77777777" w:rsidR="00C2156F" w:rsidRPr="00AC5340" w:rsidRDefault="00C2156F" w:rsidP="00773400">
            <w:pPr>
              <w:pStyle w:val="af1"/>
              <w:keepLines/>
              <w:jc w:val="center"/>
            </w:pPr>
            <w:r w:rsidRPr="00AC5340">
              <w:t>3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154423C1" w14:textId="77777777" w:rsidR="00C2156F" w:rsidRPr="00AC5340" w:rsidRDefault="00C2156F" w:rsidP="007E369C">
            <w:pPr>
              <w:pStyle w:val="af1"/>
              <w:keepLines/>
            </w:pPr>
            <w:r w:rsidRPr="00AC5340">
              <w:t>Шаблон транзакции общего процесса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21C5F6E" w14:textId="77777777" w:rsidR="00C2156F" w:rsidRPr="00AC5340" w:rsidRDefault="00ED3C9D" w:rsidP="007E369C">
            <w:pPr>
              <w:pStyle w:val="af1"/>
              <w:keepLines/>
            </w:pPr>
            <w:r w:rsidRPr="00AC5340">
              <w:t>взаимные обязательства</w:t>
            </w:r>
          </w:p>
        </w:tc>
      </w:tr>
      <w:tr w:rsidR="00C2156F" w:rsidRPr="00AC5340" w14:paraId="61F3D9C2" w14:textId="77777777" w:rsidTr="000921F8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3C1FD388" w14:textId="77777777" w:rsidR="00C2156F" w:rsidRPr="00AC5340" w:rsidRDefault="00C2156F" w:rsidP="00773400">
            <w:pPr>
              <w:pStyle w:val="af1"/>
              <w:keepLines/>
              <w:jc w:val="center"/>
            </w:pPr>
            <w:r w:rsidRPr="00AC5340">
              <w:t>4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2C02DC7A" w14:textId="77777777" w:rsidR="00C2156F" w:rsidRPr="00AC5340" w:rsidRDefault="00A540BA" w:rsidP="007E369C">
            <w:pPr>
              <w:pStyle w:val="af1"/>
              <w:keepLines/>
            </w:pPr>
            <w:r w:rsidRPr="00AC5340">
              <w:t>Инициирующая роль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4D10685" w14:textId="77777777" w:rsidR="00C2156F" w:rsidRPr="00AC5340" w:rsidRDefault="00184B0D" w:rsidP="007E369C">
            <w:pPr>
              <w:pStyle w:val="af1"/>
              <w:keepLines/>
            </w:pPr>
            <w:r w:rsidRPr="00AC5340">
              <w:rPr>
                <w:noProof/>
              </w:rPr>
              <w:t>инициатор</w:t>
            </w:r>
          </w:p>
        </w:tc>
      </w:tr>
      <w:tr w:rsidR="00C2156F" w:rsidRPr="00AC5340" w14:paraId="096B8482" w14:textId="77777777" w:rsidTr="000921F8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62F5BF37" w14:textId="77777777" w:rsidR="00C2156F" w:rsidRPr="00AC5340" w:rsidRDefault="00C2156F" w:rsidP="00773400">
            <w:pPr>
              <w:pStyle w:val="af1"/>
              <w:keepLines/>
              <w:jc w:val="center"/>
            </w:pPr>
            <w:r w:rsidRPr="00AC5340">
              <w:t>5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08B595B9" w14:textId="77777777" w:rsidR="00C2156F" w:rsidRPr="00AC5340" w:rsidRDefault="00C2156F" w:rsidP="007E369C">
            <w:pPr>
              <w:pStyle w:val="af1"/>
              <w:keepLines/>
              <w:rPr>
                <w:rFonts w:cs="Times New Roman"/>
              </w:rPr>
            </w:pPr>
            <w:r w:rsidRPr="00AC5340">
              <w:rPr>
                <w:rFonts w:cs="Times New Roman"/>
              </w:rPr>
              <w:t>Инициирующая операция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93D8D89" w14:textId="77777777" w:rsidR="00C2156F" w:rsidRPr="00AC5340" w:rsidRDefault="002F163B" w:rsidP="007E369C">
            <w:pPr>
              <w:pStyle w:val="af1"/>
              <w:keepLines/>
              <w:rPr>
                <w:rFonts w:cs="Times New Roman"/>
              </w:rPr>
            </w:pPr>
            <w:r w:rsidRPr="00AC5340">
              <w:rPr>
                <w:rFonts w:cs="Times New Roman"/>
                <w:noProof/>
              </w:rPr>
              <w:t>запрос сведений о маркированных товарах, приобретенных в рамках трансграничной торговли</w:t>
            </w:r>
          </w:p>
        </w:tc>
      </w:tr>
      <w:tr w:rsidR="00C2156F" w:rsidRPr="00AC5340" w14:paraId="3A8A1E47" w14:textId="77777777" w:rsidTr="000921F8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7CC72A7E" w14:textId="77777777" w:rsidR="00C2156F" w:rsidRPr="00AC5340" w:rsidRDefault="00C2156F" w:rsidP="00773400">
            <w:pPr>
              <w:pStyle w:val="af1"/>
              <w:keepLines/>
              <w:jc w:val="center"/>
            </w:pPr>
            <w:r w:rsidRPr="00AC5340">
              <w:t>6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7FB6179C" w14:textId="77777777" w:rsidR="00C2156F" w:rsidRPr="00AC5340" w:rsidRDefault="00A540BA" w:rsidP="007E369C">
            <w:pPr>
              <w:pStyle w:val="af1"/>
              <w:keepLines/>
              <w:rPr>
                <w:rFonts w:cs="Times New Roman"/>
              </w:rPr>
            </w:pPr>
            <w:r w:rsidRPr="00AC5340">
              <w:t>Реагирующая роль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7B4B4D6" w14:textId="77777777" w:rsidR="00C2156F" w:rsidRPr="00AC5340" w:rsidRDefault="00184B0D" w:rsidP="007E369C">
            <w:pPr>
              <w:pStyle w:val="af1"/>
              <w:keepLines/>
            </w:pPr>
            <w:r w:rsidRPr="00AC5340">
              <w:rPr>
                <w:noProof/>
              </w:rPr>
              <w:t>респондент</w:t>
            </w:r>
          </w:p>
        </w:tc>
      </w:tr>
      <w:tr w:rsidR="00C2156F" w:rsidRPr="00AC5340" w14:paraId="3CFAA98B" w14:textId="77777777" w:rsidTr="000921F8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5FB86DE5" w14:textId="77777777" w:rsidR="00C2156F" w:rsidRPr="00AC5340" w:rsidRDefault="00C2156F" w:rsidP="00773400">
            <w:pPr>
              <w:pStyle w:val="af1"/>
              <w:keepLines/>
              <w:jc w:val="center"/>
            </w:pPr>
            <w:r w:rsidRPr="00AC5340">
              <w:lastRenderedPageBreak/>
              <w:t>7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415CDDCE" w14:textId="77777777" w:rsidR="00C2156F" w:rsidRPr="00AC5340" w:rsidRDefault="00C2156F" w:rsidP="007E369C">
            <w:pPr>
              <w:pStyle w:val="af1"/>
              <w:keepLines/>
              <w:rPr>
                <w:rFonts w:cs="Times New Roman"/>
              </w:rPr>
            </w:pPr>
            <w:r w:rsidRPr="00AC5340">
              <w:rPr>
                <w:rFonts w:cs="Times New Roman"/>
              </w:rPr>
              <w:t>Принимающая операция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2B60C18" w14:textId="77777777" w:rsidR="00C2156F" w:rsidRPr="00AC5340" w:rsidRDefault="00015948" w:rsidP="00995E9F">
            <w:pPr>
              <w:pStyle w:val="af1"/>
              <w:keepLines/>
            </w:pPr>
            <w:r w:rsidRPr="00AC5340">
              <w:rPr>
                <w:noProof/>
              </w:rPr>
              <w:t xml:space="preserve">прием и обработка </w:t>
            </w:r>
            <w:r w:rsidR="00366E64" w:rsidRPr="00AC5340">
              <w:rPr>
                <w:noProof/>
              </w:rPr>
              <w:t xml:space="preserve">уполномоченным органом государства-члена, в котором зарегистрирован экспортер, </w:t>
            </w:r>
            <w:r w:rsidRPr="00AC5340">
              <w:rPr>
                <w:noProof/>
              </w:rPr>
              <w:t>запроса сведений о маркированных товарах, приобретенных в рамках трансграничной торговли</w:t>
            </w:r>
          </w:p>
        </w:tc>
      </w:tr>
      <w:tr w:rsidR="00C2156F" w:rsidRPr="00AC5340" w14:paraId="0935C21C" w14:textId="77777777" w:rsidTr="000921F8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77471581" w14:textId="77777777" w:rsidR="00C2156F" w:rsidRPr="00AC5340" w:rsidRDefault="00C2156F" w:rsidP="00773400">
            <w:pPr>
              <w:pStyle w:val="af1"/>
              <w:keepLines/>
              <w:jc w:val="center"/>
            </w:pPr>
            <w:r w:rsidRPr="00AC5340">
              <w:t>8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7D10F829" w14:textId="77777777" w:rsidR="00C2156F" w:rsidRPr="00AC5340" w:rsidRDefault="00C2156F" w:rsidP="007E369C">
            <w:pPr>
              <w:pStyle w:val="af1"/>
              <w:keepLines/>
            </w:pPr>
            <w:r w:rsidRPr="00AC5340">
              <w:t>Результат выполнения транзакции общего процесса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F0D384E" w14:textId="77777777" w:rsidR="00C2156F" w:rsidRPr="00AC5340" w:rsidRDefault="00EC3D1D" w:rsidP="00FF3EFD">
            <w:pPr>
              <w:pStyle w:val="af1"/>
              <w:keepLines/>
              <w:spacing w:after="120"/>
            </w:pPr>
            <w:r w:rsidRPr="00AC5340">
              <w:rPr>
                <w:noProof/>
              </w:rPr>
              <w:t>сведения о маркированном товаре</w:t>
            </w:r>
            <w:r w:rsidR="0074157B" w:rsidRPr="00AC5340">
              <w:t xml:space="preserve"> (</w:t>
            </w:r>
            <w:r w:rsidR="0074157B" w:rsidRPr="00AC5340">
              <w:rPr>
                <w:noProof/>
                <w:lang w:val="en-US"/>
              </w:rPr>
              <w:t>P</w:t>
            </w:r>
            <w:r w:rsidR="0074157B" w:rsidRPr="00AC5340">
              <w:rPr>
                <w:noProof/>
              </w:rPr>
              <w:t>.</w:t>
            </w:r>
            <w:r w:rsidR="00D30F59" w:rsidRPr="00AC5340">
              <w:rPr>
                <w:noProof/>
                <w:lang w:val="en-US"/>
              </w:rPr>
              <w:t>LS</w:t>
            </w:r>
            <w:r w:rsidR="00D30F59" w:rsidRPr="00AC5340">
              <w:rPr>
                <w:noProof/>
              </w:rPr>
              <w:t>.03</w:t>
            </w:r>
            <w:r w:rsidR="0074157B" w:rsidRPr="00AC5340">
              <w:rPr>
                <w:noProof/>
              </w:rPr>
              <w:t>.</w:t>
            </w:r>
            <w:r w:rsidR="0074157B" w:rsidRPr="00AC5340">
              <w:rPr>
                <w:noProof/>
                <w:lang w:val="en-US"/>
              </w:rPr>
              <w:t>BEN</w:t>
            </w:r>
            <w:r w:rsidR="0074157B" w:rsidRPr="00AC5340">
              <w:rPr>
                <w:noProof/>
              </w:rPr>
              <w:t>.00</w:t>
            </w:r>
            <w:r w:rsidR="00015948" w:rsidRPr="00AC5340">
              <w:rPr>
                <w:noProof/>
              </w:rPr>
              <w:t>4</w:t>
            </w:r>
            <w:r w:rsidR="0074157B" w:rsidRPr="00AC5340">
              <w:rPr>
                <w:noProof/>
              </w:rPr>
              <w:t>)</w:t>
            </w:r>
            <w:r w:rsidR="00C2156F" w:rsidRPr="00AC5340">
              <w:t xml:space="preserve">: </w:t>
            </w:r>
            <w:r w:rsidR="00FF3EFD" w:rsidRPr="00AC5340">
              <w:rPr>
                <w:noProof/>
              </w:rPr>
              <w:t>сведения представлены</w:t>
            </w:r>
          </w:p>
        </w:tc>
      </w:tr>
      <w:tr w:rsidR="00C2156F" w:rsidRPr="00AC5340" w14:paraId="528CDE60" w14:textId="77777777" w:rsidTr="000921F8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6E64615E" w14:textId="77777777" w:rsidR="00C2156F" w:rsidRPr="00AC5340" w:rsidRDefault="00C2156F" w:rsidP="00773400">
            <w:pPr>
              <w:pStyle w:val="af1"/>
              <w:keepNext/>
              <w:keepLines/>
              <w:jc w:val="center"/>
            </w:pPr>
            <w:r w:rsidRPr="00AC5340">
              <w:t>9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1BF85201" w14:textId="77777777" w:rsidR="00C2156F" w:rsidRPr="00AC5340" w:rsidRDefault="00C2156F" w:rsidP="007E369C">
            <w:pPr>
              <w:pStyle w:val="af1"/>
              <w:keepNext/>
              <w:keepLines/>
            </w:pPr>
            <w:r w:rsidRPr="00AC5340">
              <w:t>Параметры транзакции общего процесса: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06EB7C6" w14:textId="77777777" w:rsidR="00C2156F" w:rsidRPr="00AC5340" w:rsidRDefault="00C2156F" w:rsidP="007E369C">
            <w:pPr>
              <w:pStyle w:val="af1"/>
              <w:keepNext/>
              <w:keepLines/>
            </w:pPr>
          </w:p>
        </w:tc>
      </w:tr>
      <w:tr w:rsidR="00002DDA" w:rsidRPr="00AC5340" w14:paraId="0B2B8FB5" w14:textId="77777777" w:rsidTr="000921F8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5CB91FEF" w14:textId="381D36F4" w:rsidR="00002DDA" w:rsidRPr="000921F8" w:rsidRDefault="00002DDA" w:rsidP="000921F8">
            <w:pPr>
              <w:pStyle w:val="af1"/>
              <w:keepNext/>
              <w:keepLines/>
              <w:jc w:val="center"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450AFC80" w14:textId="2487C3A5" w:rsidR="00002DDA" w:rsidRPr="00AC5340" w:rsidRDefault="001E6F13" w:rsidP="000921F8">
            <w:pPr>
              <w:pStyle w:val="af1"/>
              <w:keepNext/>
              <w:keepLines/>
              <w:ind w:left="284"/>
            </w:pPr>
            <w:r w:rsidRPr="00AC5340">
              <w:t>время для</w:t>
            </w:r>
            <w:r w:rsidR="008A5D55" w:rsidRPr="00F85240">
              <w:rPr>
                <w:noProof/>
              </w:rPr>
              <w:t xml:space="preserve"> подтверждения </w:t>
            </w:r>
            <w:r w:rsidRPr="00AC5340">
              <w:t>получения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1858AD3" w14:textId="6D97382D" w:rsidR="00002DDA" w:rsidRPr="00AC5340" w:rsidRDefault="004C449B" w:rsidP="000921F8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>1 мин</w:t>
            </w:r>
          </w:p>
        </w:tc>
      </w:tr>
      <w:tr w:rsidR="00002DDA" w:rsidRPr="00AC5340" w14:paraId="09A44097" w14:textId="77777777" w:rsidTr="000921F8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08FDFBF3" w14:textId="54E31002" w:rsidR="00002DDA" w:rsidRPr="000921F8" w:rsidRDefault="00002DDA" w:rsidP="000921F8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12B7542D" w14:textId="0F6F7F5E" w:rsidR="00002DDA" w:rsidRPr="00AC5340" w:rsidRDefault="00C2156F" w:rsidP="000921F8">
            <w:pPr>
              <w:pStyle w:val="af1"/>
              <w:keepNext/>
              <w:keepLines/>
              <w:ind w:left="284"/>
            </w:pPr>
            <w:r w:rsidRPr="00AC5340">
              <w:t>время</w:t>
            </w:r>
            <w:r w:rsidR="008A5D55">
              <w:rPr>
                <w:noProof/>
              </w:rPr>
              <w:t xml:space="preserve"> </w:t>
            </w:r>
            <w:r w:rsidR="008A5D55" w:rsidRPr="000D1DA4">
              <w:rPr>
                <w:noProof/>
              </w:rPr>
              <w:t>подтверж</w:t>
            </w:r>
            <w:r w:rsidR="008A5D55">
              <w:rPr>
                <w:noProof/>
              </w:rPr>
              <w:t>д</w:t>
            </w:r>
            <w:r w:rsidR="008A5D55" w:rsidRPr="000D1DA4">
              <w:rPr>
                <w:noProof/>
              </w:rPr>
              <w:t xml:space="preserve">ения </w:t>
            </w:r>
            <w:r w:rsidRPr="00AC5340">
              <w:t>принятия</w:t>
            </w:r>
            <w:r w:rsidR="008A5D55" w:rsidRPr="000D1DA4">
              <w:rPr>
                <w:noProof/>
              </w:rPr>
              <w:t xml:space="preserve"> в </w:t>
            </w:r>
            <w:r w:rsidRPr="00AC5340">
              <w:t>обработку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E24ECFC" w14:textId="1850288C" w:rsidR="00002DDA" w:rsidRPr="00AC5340" w:rsidRDefault="004C449B" w:rsidP="000921F8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 xml:space="preserve">1 </w:t>
            </w:r>
            <w:r w:rsidR="00C2156F" w:rsidRPr="00AC5340">
              <w:rPr>
                <w:noProof/>
                <w:szCs w:val="24"/>
              </w:rPr>
              <w:t>мин</w:t>
            </w:r>
          </w:p>
        </w:tc>
      </w:tr>
      <w:tr w:rsidR="008A5D55" w:rsidRPr="00AC5340" w14:paraId="419CFF0B" w14:textId="77777777" w:rsidTr="000921F8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7B14B591" w14:textId="148FBCAC" w:rsidR="008A5D55" w:rsidRPr="000921F8" w:rsidRDefault="008A5D55" w:rsidP="000921F8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64866BC4" w14:textId="6945D997" w:rsidR="008A5D55" w:rsidRPr="00AC5340" w:rsidRDefault="00C2156F" w:rsidP="000921F8">
            <w:pPr>
              <w:pStyle w:val="af1"/>
              <w:keepNext/>
              <w:keepLines/>
              <w:ind w:left="284"/>
            </w:pPr>
            <w:r w:rsidRPr="00AC5340">
              <w:t>время ожидания ответа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3E13438" w14:textId="790E5E87" w:rsidR="008A5D55" w:rsidRDefault="00ED3C9D" w:rsidP="000921F8">
            <w:pPr>
              <w:pStyle w:val="af1"/>
              <w:keepNext/>
              <w:keepLines/>
              <w:rPr>
                <w:noProof/>
              </w:rPr>
            </w:pPr>
            <w:r w:rsidRPr="00AC5340">
              <w:rPr>
                <w:noProof/>
                <w:szCs w:val="24"/>
              </w:rPr>
              <w:t>2</w:t>
            </w:r>
            <w:r w:rsidR="00931625" w:rsidRPr="00AC5340">
              <w:rPr>
                <w:noProof/>
                <w:szCs w:val="24"/>
              </w:rPr>
              <w:t>0</w:t>
            </w:r>
            <w:r w:rsidR="004C449B" w:rsidRPr="00AC5340">
              <w:rPr>
                <w:noProof/>
                <w:szCs w:val="24"/>
              </w:rPr>
              <w:t xml:space="preserve"> </w:t>
            </w:r>
            <w:r w:rsidR="00C2156F" w:rsidRPr="00AC5340">
              <w:rPr>
                <w:noProof/>
                <w:szCs w:val="24"/>
              </w:rPr>
              <w:t>мин</w:t>
            </w:r>
          </w:p>
        </w:tc>
      </w:tr>
      <w:tr w:rsidR="00C2156F" w:rsidRPr="00AC5340" w14:paraId="625D7EF9" w14:textId="77777777" w:rsidTr="000921F8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1E84BC53" w14:textId="77777777" w:rsidR="00C2156F" w:rsidRPr="00AC5340" w:rsidRDefault="00C2156F" w:rsidP="00773400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65397552" w14:textId="77777777" w:rsidR="00C2156F" w:rsidRPr="00AC5340" w:rsidRDefault="00C2156F" w:rsidP="007E369C">
            <w:pPr>
              <w:pStyle w:val="af1"/>
              <w:keepNext/>
              <w:keepLines/>
              <w:ind w:left="284"/>
            </w:pPr>
            <w:r w:rsidRPr="00AC5340">
              <w:t>признак авторизации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856BB54" w14:textId="77777777" w:rsidR="00C2156F" w:rsidRPr="00AC5340" w:rsidRDefault="00C2156F" w:rsidP="007E369C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>да</w:t>
            </w:r>
          </w:p>
        </w:tc>
      </w:tr>
      <w:tr w:rsidR="00C2156F" w:rsidRPr="00AC5340" w14:paraId="0DEFCAB6" w14:textId="77777777" w:rsidTr="000921F8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37DD0128" w14:textId="77777777" w:rsidR="00C2156F" w:rsidRPr="00AC5340" w:rsidRDefault="00C2156F" w:rsidP="00773400">
            <w:pPr>
              <w:pStyle w:val="af1"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3482282F" w14:textId="77777777" w:rsidR="00C2156F" w:rsidRPr="00AC5340" w:rsidRDefault="00C2156F" w:rsidP="007E369C">
            <w:pPr>
              <w:pStyle w:val="af1"/>
              <w:keepLines/>
              <w:ind w:left="284"/>
            </w:pPr>
            <w:r w:rsidRPr="00AC5340">
              <w:t>количество повторов</w:t>
            </w:r>
          </w:p>
        </w:tc>
        <w:tc>
          <w:tcPr>
            <w:tcW w:w="287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04C65F3" w14:textId="77777777" w:rsidR="00C2156F" w:rsidRPr="00AC5340" w:rsidRDefault="004C449B" w:rsidP="004C449B">
            <w:pPr>
              <w:pStyle w:val="af1"/>
              <w:keepLines/>
            </w:pPr>
            <w:r w:rsidRPr="00AC5340">
              <w:rPr>
                <w:noProof/>
                <w:szCs w:val="24"/>
              </w:rPr>
              <w:t xml:space="preserve">1 </w:t>
            </w:r>
            <w:r w:rsidR="00C2156F" w:rsidRPr="00AC5340">
              <w:rPr>
                <w:noProof/>
                <w:szCs w:val="24"/>
              </w:rPr>
              <w:t>раз</w:t>
            </w:r>
          </w:p>
        </w:tc>
      </w:tr>
      <w:tr w:rsidR="00C2156F" w:rsidRPr="00AC5340" w14:paraId="013CDBD8" w14:textId="77777777" w:rsidTr="000921F8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43405AC5" w14:textId="77777777" w:rsidR="00C2156F" w:rsidRPr="00AC5340" w:rsidRDefault="00C2156F" w:rsidP="00773400">
            <w:pPr>
              <w:pStyle w:val="af1"/>
              <w:keepNext/>
              <w:keepLines/>
              <w:jc w:val="center"/>
            </w:pPr>
            <w:r w:rsidRPr="00AC5340">
              <w:t>10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16E717AF" w14:textId="77777777" w:rsidR="00C2156F" w:rsidRPr="00AC5340" w:rsidRDefault="00C2156F" w:rsidP="007E369C">
            <w:pPr>
              <w:pStyle w:val="af1"/>
              <w:keepNext/>
              <w:keepLines/>
            </w:pPr>
            <w:r w:rsidRPr="00AC5340">
              <w:t>Сообщения транзакции общего процесса: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A8451A4" w14:textId="77777777" w:rsidR="00C2156F" w:rsidRPr="00AC5340" w:rsidRDefault="00C2156F" w:rsidP="007E369C">
            <w:pPr>
              <w:pStyle w:val="af1"/>
              <w:keepNext/>
              <w:keepLines/>
            </w:pPr>
          </w:p>
        </w:tc>
      </w:tr>
      <w:tr w:rsidR="008A5D55" w:rsidRPr="00AC5340" w14:paraId="444A0F3D" w14:textId="77777777" w:rsidTr="000921F8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6DC70167" w14:textId="2C315B50" w:rsidR="008A5D55" w:rsidRPr="000921F8" w:rsidRDefault="008A5D55" w:rsidP="000921F8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068DB0AD" w14:textId="3A121B76" w:rsidR="008A5D55" w:rsidRPr="00AC5340" w:rsidRDefault="00C2156F" w:rsidP="000921F8">
            <w:pPr>
              <w:pStyle w:val="af1"/>
              <w:keepNext/>
              <w:keepLines/>
              <w:ind w:left="284"/>
            </w:pPr>
            <w:r w:rsidRPr="00AC5340">
              <w:t>инициирующее сообщение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4BF91D3" w14:textId="7894520F" w:rsidR="008A5D55" w:rsidRDefault="008A5D55" w:rsidP="000921F8">
            <w:pPr>
              <w:pStyle w:val="af1"/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запрос </w:t>
            </w:r>
            <w:r w:rsidR="00931625" w:rsidRPr="00AC5340">
              <w:t>сведений о маркированных товарах, приобретенных в рамках трансграничной торговли</w:t>
            </w:r>
            <w:r w:rsidR="00931625" w:rsidRPr="00AC5340">
              <w:rPr>
                <w:rFonts w:cs="Times New Roman"/>
              </w:rPr>
              <w:t xml:space="preserve"> </w:t>
            </w:r>
            <w:r w:rsidR="0074157B" w:rsidRPr="00AC5340">
              <w:rPr>
                <w:rFonts w:cs="Times New Roman"/>
              </w:rPr>
              <w:t>(</w:t>
            </w:r>
            <w:r w:rsidR="0074157B" w:rsidRPr="00AC5340">
              <w:rPr>
                <w:rFonts w:cs="Times New Roman"/>
                <w:noProof/>
                <w:lang w:val="en-US"/>
              </w:rPr>
              <w:t>P</w:t>
            </w:r>
            <w:r>
              <w:t>.</w:t>
            </w:r>
            <w:r w:rsidRPr="000921F8">
              <w:rPr>
                <w:lang w:val="en-US"/>
              </w:rPr>
              <w:t>LS</w:t>
            </w:r>
            <w:r>
              <w:t>.03.</w:t>
            </w:r>
            <w:r w:rsidR="0074157B" w:rsidRPr="00AC5340">
              <w:rPr>
                <w:rFonts w:cs="Times New Roman"/>
                <w:noProof/>
                <w:lang w:val="en-US"/>
              </w:rPr>
              <w:t>MSG</w:t>
            </w:r>
            <w:r w:rsidR="0074157B" w:rsidRPr="00AC5340">
              <w:rPr>
                <w:rFonts w:cs="Times New Roman"/>
                <w:noProof/>
              </w:rPr>
              <w:t>.</w:t>
            </w:r>
            <w:r w:rsidR="009C1D59" w:rsidRPr="00AC5340">
              <w:rPr>
                <w:rFonts w:cs="Times New Roman"/>
                <w:noProof/>
              </w:rPr>
              <w:t>0</w:t>
            </w:r>
            <w:r w:rsidR="009C02F7" w:rsidRPr="00AC5340">
              <w:rPr>
                <w:rFonts w:cs="Times New Roman"/>
                <w:noProof/>
              </w:rPr>
              <w:t>1</w:t>
            </w:r>
            <w:r w:rsidR="002F163B" w:rsidRPr="00AC5340">
              <w:rPr>
                <w:rFonts w:cs="Times New Roman"/>
                <w:noProof/>
              </w:rPr>
              <w:t>4</w:t>
            </w:r>
            <w:r>
              <w:rPr>
                <w:noProof/>
              </w:rPr>
              <w:t>)</w:t>
            </w:r>
          </w:p>
        </w:tc>
      </w:tr>
      <w:tr w:rsidR="008A5D55" w:rsidRPr="00AC5340" w14:paraId="2D678495" w14:textId="77777777" w:rsidTr="000921F8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4418BFF9" w14:textId="0CE2EA9C" w:rsidR="008A5D55" w:rsidRPr="008A5D55" w:rsidRDefault="008A5D55" w:rsidP="000921F8">
            <w:pPr>
              <w:pStyle w:val="af1"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04899372" w14:textId="67A100FA" w:rsidR="008A5D55" w:rsidRPr="00AC5340" w:rsidRDefault="00C2156F" w:rsidP="000921F8">
            <w:pPr>
              <w:pStyle w:val="af1"/>
              <w:keepLines/>
              <w:ind w:left="284"/>
            </w:pPr>
            <w:r w:rsidRPr="00AC5340">
              <w:t>ответное сообщение</w:t>
            </w:r>
          </w:p>
        </w:tc>
        <w:tc>
          <w:tcPr>
            <w:tcW w:w="287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CEA23AE" w14:textId="4419B288" w:rsidR="008A5D55" w:rsidRDefault="008C43FA" w:rsidP="000921F8">
            <w:pPr>
              <w:pStyle w:val="af1"/>
              <w:keepNext/>
              <w:keepLines/>
              <w:spacing w:after="120"/>
              <w:rPr>
                <w:noProof/>
              </w:rPr>
            </w:pPr>
            <w:r w:rsidRPr="00AC5340">
              <w:t xml:space="preserve">уведомление о </w:t>
            </w:r>
            <w:r w:rsidR="003D23C6" w:rsidRPr="00AC5340">
              <w:t>результате</w:t>
            </w:r>
            <w:r w:rsidR="008A5D55">
              <w:rPr>
                <w:noProof/>
              </w:rPr>
              <w:t xml:space="preserve"> обработки запроса </w:t>
            </w:r>
            <w:r w:rsidRPr="00AC5340">
              <w:t>сведений о маркированных товарах, приобретенных в рамках трансграничной торговли</w:t>
            </w:r>
            <w:r w:rsidR="00FF3EFD" w:rsidRPr="00AC5340">
              <w:rPr>
                <w:rFonts w:cs="Times New Roman"/>
              </w:rPr>
              <w:t xml:space="preserve"> </w:t>
            </w:r>
            <w:r w:rsidR="0074157B" w:rsidRPr="00AC5340">
              <w:rPr>
                <w:rFonts w:cs="Times New Roman"/>
              </w:rPr>
              <w:t>(</w:t>
            </w:r>
            <w:r w:rsidR="0074157B" w:rsidRPr="00AC5340">
              <w:rPr>
                <w:rFonts w:cs="Times New Roman"/>
                <w:noProof/>
                <w:lang w:val="en-US"/>
              </w:rPr>
              <w:t>P</w:t>
            </w:r>
            <w:r w:rsidR="008A5D55">
              <w:t>.</w:t>
            </w:r>
            <w:r w:rsidR="008A5D55" w:rsidRPr="000921F8">
              <w:rPr>
                <w:lang w:val="en-US"/>
              </w:rPr>
              <w:t>LS</w:t>
            </w:r>
            <w:r w:rsidR="008A5D55">
              <w:t>.03.</w:t>
            </w:r>
            <w:r w:rsidR="0074157B" w:rsidRPr="00AC5340">
              <w:rPr>
                <w:rFonts w:cs="Times New Roman"/>
                <w:noProof/>
                <w:lang w:val="en-US"/>
              </w:rPr>
              <w:t>MSG</w:t>
            </w:r>
            <w:r w:rsidR="0074157B" w:rsidRPr="00AC5340">
              <w:rPr>
                <w:rFonts w:cs="Times New Roman"/>
                <w:noProof/>
              </w:rPr>
              <w:t>.</w:t>
            </w:r>
            <w:r w:rsidR="009C1D59" w:rsidRPr="00AC5340">
              <w:rPr>
                <w:rFonts w:cs="Times New Roman"/>
                <w:noProof/>
              </w:rPr>
              <w:t>0</w:t>
            </w:r>
            <w:r w:rsidR="002F163B" w:rsidRPr="00AC5340">
              <w:rPr>
                <w:rFonts w:cs="Times New Roman"/>
                <w:noProof/>
              </w:rPr>
              <w:t>15</w:t>
            </w:r>
            <w:r w:rsidR="008A5D55">
              <w:rPr>
                <w:noProof/>
              </w:rPr>
              <w:t>)</w:t>
            </w:r>
          </w:p>
        </w:tc>
      </w:tr>
      <w:tr w:rsidR="00C2156F" w:rsidRPr="00AC5340" w14:paraId="7ED96258" w14:textId="77777777" w:rsidTr="000921F8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26B32A55" w14:textId="77777777" w:rsidR="00C2156F" w:rsidRPr="00AC5340" w:rsidRDefault="00C2156F" w:rsidP="00773400">
            <w:pPr>
              <w:pStyle w:val="af1"/>
              <w:keepNext/>
              <w:keepLines/>
              <w:jc w:val="center"/>
            </w:pPr>
            <w:r w:rsidRPr="00AC5340">
              <w:lastRenderedPageBreak/>
              <w:t>11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426BC636" w14:textId="77777777" w:rsidR="00C2156F" w:rsidRPr="00AC5340" w:rsidRDefault="00C2156F" w:rsidP="007E369C">
            <w:pPr>
              <w:pStyle w:val="af1"/>
              <w:keepNext/>
              <w:keepLines/>
            </w:pPr>
            <w:r w:rsidRPr="00AC5340">
              <w:t>Параметры сообщений транзакции общего процесса: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B9FDC76" w14:textId="77777777" w:rsidR="00C2156F" w:rsidRPr="00AC5340" w:rsidRDefault="00C2156F" w:rsidP="007E369C">
            <w:pPr>
              <w:pStyle w:val="af1"/>
              <w:keepNext/>
              <w:keepLines/>
            </w:pPr>
          </w:p>
        </w:tc>
      </w:tr>
      <w:tr w:rsidR="00C2156F" w:rsidRPr="00AC5340" w14:paraId="2D4C95D4" w14:textId="77777777" w:rsidTr="000921F8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749ED51C" w14:textId="77777777" w:rsidR="00C2156F" w:rsidRPr="00AC5340" w:rsidRDefault="00C2156F" w:rsidP="00773400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0C6278DA" w14:textId="77777777" w:rsidR="00C2156F" w:rsidRPr="00AC5340" w:rsidRDefault="00C2156F" w:rsidP="007E369C">
            <w:pPr>
              <w:pStyle w:val="af1"/>
              <w:keepNext/>
              <w:keepLines/>
              <w:ind w:left="284"/>
            </w:pPr>
            <w:r w:rsidRPr="00AC5340">
              <w:t xml:space="preserve">признак </w:t>
            </w:r>
            <w:r w:rsidR="0071107A" w:rsidRPr="00AC5340">
              <w:t>ЭЦП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8C30967" w14:textId="77777777" w:rsidR="00C2156F" w:rsidRPr="00AC5340" w:rsidRDefault="00090141" w:rsidP="00C337F6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 xml:space="preserve">нет (за исключением случаев, </w:t>
            </w:r>
            <w:r w:rsidR="00AE41DB" w:rsidRPr="00AC5340">
              <w:rPr>
                <w:noProof/>
                <w:szCs w:val="24"/>
              </w:rPr>
              <w:t xml:space="preserve">когда </w:t>
            </w:r>
            <w:r w:rsidRPr="00AC5340">
              <w:rPr>
                <w:noProof/>
                <w:szCs w:val="24"/>
              </w:rPr>
              <w:t>применение ЭЦП при осуществлении информационного взаимодействия в рамках общего процесса предусмотрено соответствующим решением Коллегии Комиссии)</w:t>
            </w:r>
          </w:p>
        </w:tc>
      </w:tr>
      <w:tr w:rsidR="00C2156F" w:rsidRPr="00AC5340" w14:paraId="1FC5F8DA" w14:textId="77777777" w:rsidTr="000921F8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6E1C9E96" w14:textId="77777777" w:rsidR="00C2156F" w:rsidRPr="00AC5340" w:rsidRDefault="00C2156F" w:rsidP="00D91F12">
            <w:pPr>
              <w:pStyle w:val="af1"/>
            </w:pPr>
          </w:p>
        </w:tc>
        <w:tc>
          <w:tcPr>
            <w:tcW w:w="174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5AFCBFA6" w14:textId="77777777" w:rsidR="00C2156F" w:rsidRPr="00AC5340" w:rsidRDefault="0071107A" w:rsidP="00D91F12">
            <w:pPr>
              <w:pStyle w:val="af1"/>
              <w:ind w:left="284"/>
            </w:pPr>
            <w:r w:rsidRPr="00AC5340">
              <w:t>передача электронного документа с некорректной ЭЦП</w:t>
            </w:r>
          </w:p>
        </w:tc>
        <w:tc>
          <w:tcPr>
            <w:tcW w:w="287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D51375F" w14:textId="77777777" w:rsidR="00C2156F" w:rsidRPr="00AC5340" w:rsidRDefault="00090141" w:rsidP="00D91F12">
            <w:pPr>
              <w:pStyle w:val="af1"/>
            </w:pPr>
            <w:r w:rsidRPr="00AC5340">
              <w:rPr>
                <w:noProof/>
                <w:szCs w:val="24"/>
              </w:rPr>
              <w:t>нет</w:t>
            </w:r>
          </w:p>
        </w:tc>
      </w:tr>
    </w:tbl>
    <w:p w14:paraId="7623D810" w14:textId="026E8AC5" w:rsidR="009950E1" w:rsidRPr="00AC5340" w:rsidRDefault="002F163B" w:rsidP="000921F8">
      <w:pPr>
        <w:pStyle w:val="2"/>
        <w:spacing w:before="240" w:after="240"/>
      </w:pPr>
      <w:r w:rsidRPr="00AC5340">
        <w:t>2. Транзакция</w:t>
      </w:r>
      <w:r w:rsidR="005602E1" w:rsidRPr="00AC5340">
        <w:t xml:space="preserve"> общего процесса</w:t>
      </w:r>
      <w:r w:rsidRPr="00AC5340">
        <w:t xml:space="preserve"> «Представление сведений о </w:t>
      </w:r>
      <w:r w:rsidR="00931625" w:rsidRPr="00AC5340">
        <w:t>приеме</w:t>
      </w:r>
      <w:r w:rsidRPr="00AC5340">
        <w:t xml:space="preserve"> маркированных товар</w:t>
      </w:r>
      <w:r w:rsidR="00931625" w:rsidRPr="00AC5340">
        <w:t>ов</w:t>
      </w:r>
      <w:r w:rsidR="00C65505" w:rsidRPr="00AC5340">
        <w:t xml:space="preserve"> к учету</w:t>
      </w:r>
      <w:r w:rsidRPr="00AC5340">
        <w:t>» (</w:t>
      </w:r>
      <w:r w:rsidRPr="00AC5340">
        <w:rPr>
          <w:lang w:val="en-US"/>
        </w:rPr>
        <w:t>P</w:t>
      </w:r>
      <w:r w:rsidRPr="00AC5340">
        <w:t>.</w:t>
      </w:r>
      <w:r w:rsidR="00D30F59" w:rsidRPr="00AC5340">
        <w:rPr>
          <w:lang w:val="en-US"/>
        </w:rPr>
        <w:t>LS</w:t>
      </w:r>
      <w:r w:rsidR="00D30F59" w:rsidRPr="00AC5340">
        <w:t>.03</w:t>
      </w:r>
      <w:r w:rsidRPr="00AC5340">
        <w:t>.</w:t>
      </w:r>
      <w:r w:rsidRPr="00AC5340">
        <w:rPr>
          <w:lang w:val="en-US"/>
        </w:rPr>
        <w:t>TRN</w:t>
      </w:r>
      <w:r w:rsidRPr="00AC5340">
        <w:t>.012)</w:t>
      </w:r>
    </w:p>
    <w:p w14:paraId="631C23EB" w14:textId="437AA229" w:rsidR="00B6594F" w:rsidRPr="00AC5340" w:rsidRDefault="00E44220" w:rsidP="007B6675">
      <w:pPr>
        <w:pStyle w:val="a7"/>
      </w:pPr>
      <w:r w:rsidRPr="00AC5340">
        <w:t>1</w:t>
      </w:r>
      <w:r w:rsidR="007B054A">
        <w:rPr>
          <w:lang w:val="ru-RU"/>
        </w:rPr>
        <w:t>9</w:t>
      </w:r>
      <w:r w:rsidR="009A17ED" w:rsidRPr="00C43585">
        <w:t>.</w:t>
      </w:r>
      <w:r w:rsidR="009A17ED" w:rsidRPr="00AC5340">
        <w:rPr>
          <w:lang w:val="en-US"/>
        </w:rPr>
        <w:t> </w:t>
      </w:r>
      <w:r w:rsidR="00C45DBF" w:rsidRPr="00C43585">
        <w:t>Т</w:t>
      </w:r>
      <w:r w:rsidR="00C45DBF" w:rsidRPr="00AC5340">
        <w:t>ранзакция</w:t>
      </w:r>
      <w:r w:rsidR="002E4E79" w:rsidRPr="00C43585">
        <w:t xml:space="preserve"> общего процесса</w:t>
      </w:r>
      <w:r w:rsidR="00C45DBF" w:rsidRPr="00AC5340">
        <w:t xml:space="preserve"> «</w:t>
      </w:r>
      <w:r w:rsidR="003D23C6" w:rsidRPr="00AC5340">
        <w:t xml:space="preserve">Представление </w:t>
      </w:r>
      <w:r w:rsidR="001B4D2A" w:rsidRPr="00AC5340">
        <w:t xml:space="preserve">сведений </w:t>
      </w:r>
      <w:r w:rsidR="00193F05" w:rsidRPr="00AC5340">
        <w:br/>
      </w:r>
      <w:r w:rsidR="001B4D2A" w:rsidRPr="00AC5340">
        <w:t xml:space="preserve">о </w:t>
      </w:r>
      <w:r w:rsidR="00931625" w:rsidRPr="00AC5340">
        <w:t xml:space="preserve">приеме </w:t>
      </w:r>
      <w:r w:rsidR="001B4D2A" w:rsidRPr="00AC5340">
        <w:t xml:space="preserve">маркированных </w:t>
      </w:r>
      <w:r w:rsidR="00931625" w:rsidRPr="00AC5340">
        <w:t>товар</w:t>
      </w:r>
      <w:r w:rsidR="00931625" w:rsidRPr="00AC5340">
        <w:rPr>
          <w:lang w:val="ru-RU"/>
        </w:rPr>
        <w:t>ов</w:t>
      </w:r>
      <w:r w:rsidR="00C65505" w:rsidRPr="00AC5340">
        <w:rPr>
          <w:lang w:val="ru-RU"/>
        </w:rPr>
        <w:t xml:space="preserve"> </w:t>
      </w:r>
      <w:r w:rsidR="00C65505" w:rsidRPr="00AC5340">
        <w:t>к учету</w:t>
      </w:r>
      <w:r w:rsidR="00B6594F" w:rsidRPr="00AC5340">
        <w:t xml:space="preserve">» </w:t>
      </w:r>
      <w:r w:rsidR="00C45DBF" w:rsidRPr="00AC5340">
        <w:rPr>
          <w:lang w:val="ru-RU"/>
        </w:rPr>
        <w:t>(</w:t>
      </w:r>
      <w:r w:rsidR="00C45DBF" w:rsidRPr="00AC5340">
        <w:t>P.</w:t>
      </w:r>
      <w:r w:rsidR="00D30F59" w:rsidRPr="00AC5340">
        <w:t>LS.03</w:t>
      </w:r>
      <w:r w:rsidR="00C45DBF" w:rsidRPr="00AC5340">
        <w:t>.TRN.</w:t>
      </w:r>
      <w:r w:rsidR="002F163B" w:rsidRPr="00AC5340">
        <w:t>01</w:t>
      </w:r>
      <w:r w:rsidR="002F163B" w:rsidRPr="00AC5340">
        <w:rPr>
          <w:lang w:val="ru-RU"/>
        </w:rPr>
        <w:t>2</w:t>
      </w:r>
      <w:r w:rsidR="00C45DBF" w:rsidRPr="00AC5340">
        <w:rPr>
          <w:lang w:val="ru-RU"/>
        </w:rPr>
        <w:t xml:space="preserve">) </w:t>
      </w:r>
      <w:r w:rsidR="00782A06" w:rsidRPr="00AC5340">
        <w:rPr>
          <w:lang w:val="ru-RU"/>
        </w:rPr>
        <w:t>выполняется</w:t>
      </w:r>
      <w:r w:rsidR="008D1786" w:rsidRPr="00AC5340">
        <w:t xml:space="preserve"> для</w:t>
      </w:r>
      <w:r w:rsidR="00B6594F" w:rsidRPr="00AC5340">
        <w:t xml:space="preserve"> </w:t>
      </w:r>
      <w:r w:rsidR="00BE2ED4" w:rsidRPr="00AC5340">
        <w:rPr>
          <w:lang w:val="ru-RU"/>
        </w:rPr>
        <w:t>обработки</w:t>
      </w:r>
      <w:r w:rsidR="00F67F35" w:rsidRPr="00AC5340">
        <w:rPr>
          <w:lang w:val="ru-RU"/>
        </w:rPr>
        <w:t xml:space="preserve"> респондентом по запросу инициатора </w:t>
      </w:r>
      <w:r w:rsidR="00B6594F" w:rsidRPr="00AC5340">
        <w:t>сведений</w:t>
      </w:r>
      <w:r w:rsidR="00C65505" w:rsidRPr="00AC5340">
        <w:rPr>
          <w:lang w:val="ru-RU"/>
        </w:rPr>
        <w:t xml:space="preserve"> о принятии к учету маркированных товаров</w:t>
      </w:r>
      <w:r w:rsidR="002F163B" w:rsidRPr="00AC5340">
        <w:rPr>
          <w:lang w:val="ru-RU"/>
        </w:rPr>
        <w:t>.</w:t>
      </w:r>
      <w:r w:rsidR="00421B00" w:rsidRPr="00AC5340">
        <w:rPr>
          <w:lang w:val="ru-RU"/>
        </w:rPr>
        <w:t xml:space="preserve"> </w:t>
      </w:r>
      <w:r w:rsidR="00B6594F" w:rsidRPr="00AC5340">
        <w:t xml:space="preserve">Схема </w:t>
      </w:r>
      <w:r w:rsidR="006A6235" w:rsidRPr="00AC5340">
        <w:rPr>
          <w:lang w:val="ru-RU"/>
        </w:rPr>
        <w:t>выполнения</w:t>
      </w:r>
      <w:r w:rsidR="006A6235" w:rsidRPr="00AC5340">
        <w:t xml:space="preserve"> </w:t>
      </w:r>
      <w:r w:rsidR="005F0CDE" w:rsidRPr="00AC5340">
        <w:rPr>
          <w:lang w:val="ru-RU"/>
        </w:rPr>
        <w:t>указанной</w:t>
      </w:r>
      <w:r w:rsidR="00F93EA0" w:rsidRPr="00AC5340">
        <w:rPr>
          <w:lang w:val="ru-RU"/>
        </w:rPr>
        <w:t xml:space="preserve"> </w:t>
      </w:r>
      <w:r w:rsidR="00584989" w:rsidRPr="00AC5340">
        <w:rPr>
          <w:lang w:val="ru-RU"/>
        </w:rPr>
        <w:t>т</w:t>
      </w:r>
      <w:r w:rsidR="00B6594F" w:rsidRPr="00AC5340">
        <w:t>ранзакции</w:t>
      </w:r>
      <w:r w:rsidR="0074157B" w:rsidRPr="00AC5340">
        <w:rPr>
          <w:lang w:val="ru-RU"/>
        </w:rPr>
        <w:t xml:space="preserve"> общего процесса</w:t>
      </w:r>
      <w:r w:rsidR="00B6594F" w:rsidRPr="00AC5340">
        <w:t xml:space="preserve"> представлена </w:t>
      </w:r>
      <w:r w:rsidR="00386142">
        <w:rPr>
          <w:lang w:val="ru-RU"/>
        </w:rPr>
        <w:br/>
      </w:r>
      <w:r w:rsidR="00B6594F" w:rsidRPr="00AC5340">
        <w:t xml:space="preserve">на </w:t>
      </w:r>
      <w:r w:rsidR="00AA6107" w:rsidRPr="00AC5340">
        <w:t>рис</w:t>
      </w:r>
      <w:r w:rsidR="00AA6107" w:rsidRPr="00AC5340">
        <w:rPr>
          <w:lang w:val="ru-RU"/>
        </w:rPr>
        <w:t xml:space="preserve">унке </w:t>
      </w:r>
      <w:r w:rsidR="00316E39">
        <w:rPr>
          <w:lang w:val="ru-RU"/>
        </w:rPr>
        <w:t>8</w:t>
      </w:r>
      <w:r w:rsidR="00B6594F" w:rsidRPr="00AC5340">
        <w:t xml:space="preserve">. Параметры </w:t>
      </w:r>
      <w:r w:rsidR="00584989" w:rsidRPr="00AC5340">
        <w:rPr>
          <w:lang w:val="ru-RU"/>
        </w:rPr>
        <w:t>т</w:t>
      </w:r>
      <w:r w:rsidR="00B6594F" w:rsidRPr="00AC5340">
        <w:t xml:space="preserve">ранзакции </w:t>
      </w:r>
      <w:r w:rsidR="006A6235" w:rsidRPr="00AC5340">
        <w:rPr>
          <w:lang w:val="ru-RU"/>
        </w:rPr>
        <w:t xml:space="preserve">общего процесса </w:t>
      </w:r>
      <w:r w:rsidR="00000227" w:rsidRPr="00AC5340">
        <w:rPr>
          <w:lang w:val="ru-RU"/>
        </w:rPr>
        <w:t>приведены</w:t>
      </w:r>
      <w:r w:rsidR="00B6594F" w:rsidRPr="00AC5340">
        <w:t xml:space="preserve"> </w:t>
      </w:r>
      <w:r w:rsidR="00386142">
        <w:rPr>
          <w:lang w:val="ru-RU"/>
        </w:rPr>
        <w:br/>
      </w:r>
      <w:r w:rsidR="00B6594F" w:rsidRPr="00AC5340">
        <w:t xml:space="preserve">в </w:t>
      </w:r>
      <w:r w:rsidR="00AA6107" w:rsidRPr="00AC5340">
        <w:t>табл</w:t>
      </w:r>
      <w:r w:rsidR="00AA6107" w:rsidRPr="00AC5340">
        <w:rPr>
          <w:lang w:val="ru-RU"/>
        </w:rPr>
        <w:t>ице</w:t>
      </w:r>
      <w:r w:rsidR="002F163B" w:rsidRPr="00AC5340">
        <w:rPr>
          <w:lang w:val="ru-RU"/>
        </w:rPr>
        <w:t xml:space="preserve"> </w:t>
      </w:r>
      <w:r w:rsidR="00194651">
        <w:rPr>
          <w:lang w:val="ru-RU"/>
        </w:rPr>
        <w:t>9</w:t>
      </w:r>
      <w:r w:rsidR="00B6594F" w:rsidRPr="00AC5340">
        <w:t>.</w:t>
      </w:r>
    </w:p>
    <w:p w14:paraId="56499FE3" w14:textId="5EE402C7" w:rsidR="00B6594F" w:rsidRPr="00AC5340" w:rsidRDefault="00401C8E" w:rsidP="00FE2F58">
      <w:pPr>
        <w:pStyle w:val="aa"/>
        <w:spacing w:after="480"/>
        <w:rPr>
          <w:sz w:val="24"/>
          <w:szCs w:val="24"/>
        </w:rPr>
      </w:pPr>
      <w:r>
        <w:rPr>
          <w:rFonts w:cs="Times New Roman"/>
          <w:noProof/>
        </w:rPr>
        <w:lastRenderedPageBreak/>
        <w:drawing>
          <wp:inline distT="0" distB="0" distL="0" distR="0" wp14:anchorId="3734052F" wp14:editId="5B296A68">
            <wp:extent cx="5935980" cy="3268980"/>
            <wp:effectExtent l="0" t="0" r="7620" b="7620"/>
            <wp:docPr id="8" name="Рисунок 8" descr="TRN0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TRN012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268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6594F" w:rsidRPr="00AC5340">
        <w:rPr>
          <w:sz w:val="24"/>
          <w:szCs w:val="24"/>
        </w:rPr>
        <w:t>Рис</w:t>
      </w:r>
      <w:r w:rsidR="006B7703" w:rsidRPr="00AC5340">
        <w:rPr>
          <w:sz w:val="24"/>
          <w:szCs w:val="24"/>
        </w:rPr>
        <w:t xml:space="preserve">. </w:t>
      </w:r>
      <w:r w:rsidR="00316E39">
        <w:rPr>
          <w:noProof/>
          <w:sz w:val="24"/>
          <w:szCs w:val="24"/>
        </w:rPr>
        <w:t>8</w:t>
      </w:r>
      <w:r w:rsidR="0088373C" w:rsidRPr="00AC5340">
        <w:rPr>
          <w:noProof/>
          <w:sz w:val="24"/>
          <w:szCs w:val="24"/>
        </w:rPr>
        <w:t xml:space="preserve">. </w:t>
      </w:r>
      <w:r w:rsidR="00B6594F" w:rsidRPr="00AC5340">
        <w:rPr>
          <w:sz w:val="24"/>
          <w:szCs w:val="24"/>
        </w:rPr>
        <w:t xml:space="preserve">Схема </w:t>
      </w:r>
      <w:r w:rsidR="006A6235" w:rsidRPr="00AC5340">
        <w:rPr>
          <w:sz w:val="24"/>
          <w:szCs w:val="24"/>
        </w:rPr>
        <w:t xml:space="preserve">выполнения </w:t>
      </w:r>
      <w:r w:rsidR="00B6594F" w:rsidRPr="00AC5340">
        <w:rPr>
          <w:sz w:val="24"/>
          <w:szCs w:val="24"/>
        </w:rPr>
        <w:t>транзакции</w:t>
      </w:r>
      <w:r w:rsidR="006A6235" w:rsidRPr="00AC5340">
        <w:rPr>
          <w:sz w:val="24"/>
          <w:szCs w:val="24"/>
        </w:rPr>
        <w:t xml:space="preserve"> общего процесса</w:t>
      </w:r>
      <w:r w:rsidR="00B6594F" w:rsidRPr="00AC5340">
        <w:rPr>
          <w:sz w:val="24"/>
          <w:szCs w:val="24"/>
        </w:rPr>
        <w:t xml:space="preserve"> «</w:t>
      </w:r>
      <w:r w:rsidR="003D23C6" w:rsidRPr="00AC5340">
        <w:rPr>
          <w:sz w:val="24"/>
          <w:szCs w:val="24"/>
        </w:rPr>
        <w:t xml:space="preserve">Представление </w:t>
      </w:r>
      <w:r w:rsidR="001B4D2A" w:rsidRPr="00AC5340">
        <w:rPr>
          <w:sz w:val="24"/>
          <w:szCs w:val="24"/>
        </w:rPr>
        <w:t xml:space="preserve">сведений </w:t>
      </w:r>
      <w:r w:rsidR="00ED3C9D" w:rsidRPr="00AC5340">
        <w:rPr>
          <w:sz w:val="24"/>
          <w:szCs w:val="24"/>
        </w:rPr>
        <w:br/>
      </w:r>
      <w:r w:rsidR="001B4D2A" w:rsidRPr="00AC5340">
        <w:rPr>
          <w:sz w:val="24"/>
          <w:szCs w:val="24"/>
        </w:rPr>
        <w:t xml:space="preserve">о </w:t>
      </w:r>
      <w:r w:rsidR="00C65505" w:rsidRPr="00AC5340">
        <w:rPr>
          <w:sz w:val="24"/>
          <w:szCs w:val="24"/>
        </w:rPr>
        <w:t xml:space="preserve">приеме </w:t>
      </w:r>
      <w:r w:rsidR="001B4D2A" w:rsidRPr="00AC5340">
        <w:rPr>
          <w:sz w:val="24"/>
          <w:szCs w:val="24"/>
        </w:rPr>
        <w:t xml:space="preserve">маркированных </w:t>
      </w:r>
      <w:r w:rsidR="00C65505" w:rsidRPr="00AC5340">
        <w:rPr>
          <w:sz w:val="24"/>
          <w:szCs w:val="24"/>
        </w:rPr>
        <w:t>товаров к учету</w:t>
      </w:r>
      <w:r w:rsidR="00B6594F" w:rsidRPr="00AC5340">
        <w:rPr>
          <w:sz w:val="24"/>
          <w:szCs w:val="24"/>
        </w:rPr>
        <w:t>»</w:t>
      </w:r>
      <w:r w:rsidR="002E4E79" w:rsidRPr="00AC5340">
        <w:rPr>
          <w:sz w:val="24"/>
          <w:szCs w:val="24"/>
        </w:rPr>
        <w:t xml:space="preserve"> (P.</w:t>
      </w:r>
      <w:r w:rsidR="00D30F59" w:rsidRPr="00AC5340">
        <w:rPr>
          <w:sz w:val="24"/>
          <w:szCs w:val="24"/>
        </w:rPr>
        <w:t>LS.03</w:t>
      </w:r>
      <w:r w:rsidR="002E4E79" w:rsidRPr="00AC5340">
        <w:rPr>
          <w:sz w:val="24"/>
          <w:szCs w:val="24"/>
        </w:rPr>
        <w:t>.TRN.</w:t>
      </w:r>
      <w:r w:rsidR="002F163B" w:rsidRPr="00AC5340">
        <w:rPr>
          <w:sz w:val="24"/>
          <w:szCs w:val="24"/>
        </w:rPr>
        <w:t>012</w:t>
      </w:r>
      <w:r w:rsidR="002E4E79" w:rsidRPr="00AC5340">
        <w:rPr>
          <w:sz w:val="24"/>
          <w:szCs w:val="24"/>
        </w:rPr>
        <w:t>)</w:t>
      </w:r>
    </w:p>
    <w:p w14:paraId="61879F81" w14:textId="272D6462" w:rsidR="006A6235" w:rsidRPr="00AC5340" w:rsidRDefault="00AA6107" w:rsidP="00067A71">
      <w:pPr>
        <w:pStyle w:val="affd"/>
        <w:spacing w:before="120"/>
        <w:rPr>
          <w:rStyle w:val="afc"/>
          <w:bCs w:val="0"/>
          <w:lang w:val="ru-RU"/>
        </w:rPr>
      </w:pPr>
      <w:r w:rsidRPr="00AC5340">
        <w:t xml:space="preserve">Таблица </w:t>
      </w:r>
      <w:r w:rsidR="00194651">
        <w:t>9</w:t>
      </w:r>
    </w:p>
    <w:p w14:paraId="2AFF021D" w14:textId="7956D492" w:rsidR="00B6594F" w:rsidRPr="00AC5340" w:rsidRDefault="006A6235" w:rsidP="00480CC5">
      <w:pPr>
        <w:pStyle w:val="a6"/>
      </w:pPr>
      <w:r w:rsidRPr="00AC5340">
        <w:t xml:space="preserve">Описание </w:t>
      </w:r>
      <w:r w:rsidR="00B6594F" w:rsidRPr="00AC5340">
        <w:t>транзакции</w:t>
      </w:r>
      <w:r w:rsidRPr="00AC5340">
        <w:t xml:space="preserve"> общего процесса</w:t>
      </w:r>
      <w:r w:rsidR="00B6594F" w:rsidRPr="00AC5340">
        <w:t xml:space="preserve"> «</w:t>
      </w:r>
      <w:r w:rsidR="003D23C6" w:rsidRPr="00AC5340">
        <w:t xml:space="preserve">Представление </w:t>
      </w:r>
      <w:r w:rsidR="001B4D2A" w:rsidRPr="000921F8">
        <w:rPr>
          <w:sz w:val="28"/>
        </w:rPr>
        <w:t xml:space="preserve">сведений </w:t>
      </w:r>
      <w:r w:rsidR="00ED3C9D" w:rsidRPr="000921F8">
        <w:rPr>
          <w:sz w:val="28"/>
        </w:rPr>
        <w:br/>
      </w:r>
      <w:r w:rsidR="001B4D2A" w:rsidRPr="000921F8">
        <w:rPr>
          <w:sz w:val="28"/>
        </w:rPr>
        <w:t xml:space="preserve">о </w:t>
      </w:r>
      <w:r w:rsidR="00C65505" w:rsidRPr="00AC5340">
        <w:rPr>
          <w:sz w:val="28"/>
        </w:rPr>
        <w:t xml:space="preserve">приеме </w:t>
      </w:r>
      <w:r w:rsidR="001B4D2A" w:rsidRPr="000921F8">
        <w:rPr>
          <w:sz w:val="28"/>
        </w:rPr>
        <w:t xml:space="preserve">маркированных </w:t>
      </w:r>
      <w:r w:rsidR="00C65505" w:rsidRPr="00AC5340">
        <w:rPr>
          <w:sz w:val="28"/>
        </w:rPr>
        <w:t>товаров к учету</w:t>
      </w:r>
      <w:r w:rsidR="00B6594F" w:rsidRPr="000921F8">
        <w:rPr>
          <w:sz w:val="28"/>
        </w:rPr>
        <w:t>»</w:t>
      </w:r>
      <w:r w:rsidR="00C45DBF" w:rsidRPr="00AC5340">
        <w:t xml:space="preserve"> (P.</w:t>
      </w:r>
      <w:r w:rsidR="00D30F59" w:rsidRPr="00AC5340">
        <w:t>LS.03</w:t>
      </w:r>
      <w:r w:rsidR="00C45DBF" w:rsidRPr="00AC5340">
        <w:t>.TRN.</w:t>
      </w:r>
      <w:r w:rsidR="002F163B" w:rsidRPr="00AC5340">
        <w:t>012</w:t>
      </w:r>
      <w:r w:rsidR="00C45DBF" w:rsidRPr="00AC5340">
        <w:t>)</w:t>
      </w:r>
    </w:p>
    <w:p w14:paraId="1400DBBE" w14:textId="77777777" w:rsidR="0027705D" w:rsidRPr="00AC5340" w:rsidRDefault="0027705D" w:rsidP="0027705D">
      <w:pPr>
        <w:pStyle w:val="affe"/>
      </w:pPr>
    </w:p>
    <w:tbl>
      <w:tblPr>
        <w:tblW w:w="9356" w:type="dxa"/>
        <w:jc w:val="center"/>
        <w:tblLayout w:type="fixed"/>
        <w:tblLook w:val="04A0" w:firstRow="1" w:lastRow="0" w:firstColumn="1" w:lastColumn="0" w:noHBand="0" w:noVBand="1"/>
      </w:tblPr>
      <w:tblGrid>
        <w:gridCol w:w="706"/>
        <w:gridCol w:w="3263"/>
        <w:gridCol w:w="5387"/>
      </w:tblGrid>
      <w:tr w:rsidR="00CD6ADA" w:rsidRPr="00AC5340" w14:paraId="50B80507" w14:textId="77777777" w:rsidTr="00D31C3D">
        <w:trPr>
          <w:trHeight w:val="601"/>
          <w:tblHeader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FFACD41" w14:textId="77777777" w:rsidR="00CD6ADA" w:rsidRPr="00AC5340" w:rsidRDefault="00CD6ADA" w:rsidP="00CD6ADA">
            <w:pPr>
              <w:pStyle w:val="af0"/>
              <w:spacing w:line="264" w:lineRule="auto"/>
            </w:pPr>
            <w:r w:rsidRPr="00AC5340">
              <w:t>№ п/п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53A13085" w14:textId="77777777" w:rsidR="00CD6ADA" w:rsidRPr="00AC5340" w:rsidRDefault="00CD6ADA" w:rsidP="00CD6ADA">
            <w:pPr>
              <w:pStyle w:val="af0"/>
              <w:spacing w:line="264" w:lineRule="auto"/>
            </w:pPr>
            <w:r w:rsidRPr="00AC5340">
              <w:t>Обязательный элемент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69CF4C89" w14:textId="77777777" w:rsidR="00CD6ADA" w:rsidRPr="00AC5340" w:rsidRDefault="00CD6ADA" w:rsidP="00CD6ADA">
            <w:pPr>
              <w:pStyle w:val="af0"/>
              <w:spacing w:line="264" w:lineRule="auto"/>
            </w:pPr>
            <w:r w:rsidRPr="00AC5340">
              <w:t>Описание</w:t>
            </w:r>
          </w:p>
        </w:tc>
      </w:tr>
      <w:tr w:rsidR="006263E6" w:rsidRPr="00AC5340" w14:paraId="3F4768AA" w14:textId="77777777" w:rsidTr="00677B8F">
        <w:trPr>
          <w:trHeight w:val="301"/>
          <w:tblHeader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EA5AE8A" w14:textId="77777777" w:rsidR="006263E6" w:rsidRPr="00AC5340" w:rsidRDefault="006263E6" w:rsidP="00773400">
            <w:pPr>
              <w:pStyle w:val="af0"/>
              <w:spacing w:line="264" w:lineRule="auto"/>
            </w:pPr>
            <w:r w:rsidRPr="00AC5340">
              <w:t>1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  <w:vAlign w:val="center"/>
          </w:tcPr>
          <w:p w14:paraId="7525CB88" w14:textId="77777777" w:rsidR="006263E6" w:rsidRPr="00AC5340" w:rsidRDefault="006263E6" w:rsidP="00773400">
            <w:pPr>
              <w:pStyle w:val="af0"/>
              <w:spacing w:line="264" w:lineRule="auto"/>
            </w:pPr>
            <w:r w:rsidRPr="00AC5340">
              <w:t>2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  <w:vAlign w:val="center"/>
          </w:tcPr>
          <w:p w14:paraId="45FE13B9" w14:textId="77777777" w:rsidR="006263E6" w:rsidRPr="00AC5340" w:rsidRDefault="006263E6" w:rsidP="00773400">
            <w:pPr>
              <w:pStyle w:val="af0"/>
              <w:spacing w:line="264" w:lineRule="auto"/>
            </w:pPr>
            <w:r w:rsidRPr="00AC5340">
              <w:t>3</w:t>
            </w:r>
          </w:p>
        </w:tc>
      </w:tr>
      <w:tr w:rsidR="00C2156F" w:rsidRPr="00AC5340" w14:paraId="718698E3" w14:textId="77777777" w:rsidTr="00677B8F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31870E09" w14:textId="77777777" w:rsidR="00C2156F" w:rsidRPr="00AC5340" w:rsidRDefault="00C2156F" w:rsidP="00773400">
            <w:pPr>
              <w:pStyle w:val="af1"/>
              <w:keepLines/>
              <w:jc w:val="center"/>
            </w:pPr>
            <w:r w:rsidRPr="00AC5340">
              <w:t>1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253245AA" w14:textId="77777777" w:rsidR="00C2156F" w:rsidRPr="00AC5340" w:rsidRDefault="00C2156F" w:rsidP="007E369C">
            <w:pPr>
              <w:pStyle w:val="af1"/>
              <w:keepLines/>
            </w:pPr>
            <w:r w:rsidRPr="00AC5340">
              <w:t>Кодовое обозначение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4A74ECC" w14:textId="30E6811D" w:rsidR="00C2156F" w:rsidRPr="00AC5340" w:rsidRDefault="00C2156F" w:rsidP="00DA3BDE">
            <w:pPr>
              <w:pStyle w:val="af1"/>
              <w:keepLines/>
            </w:pPr>
            <w:r w:rsidRPr="00AC5340">
              <w:rPr>
                <w:noProof/>
              </w:rPr>
              <w:t>P.</w:t>
            </w:r>
            <w:r w:rsidR="00D30F59" w:rsidRPr="00AC5340">
              <w:rPr>
                <w:noProof/>
              </w:rPr>
              <w:t>LS.03</w:t>
            </w:r>
            <w:r w:rsidRPr="00AC5340">
              <w:rPr>
                <w:noProof/>
              </w:rPr>
              <w:t>.TRN.</w:t>
            </w:r>
            <w:r w:rsidR="002F163B" w:rsidRPr="00AC5340">
              <w:rPr>
                <w:noProof/>
              </w:rPr>
              <w:t>012</w:t>
            </w:r>
          </w:p>
        </w:tc>
      </w:tr>
      <w:tr w:rsidR="00C2156F" w:rsidRPr="00AC5340" w14:paraId="338138A8" w14:textId="77777777" w:rsidTr="00677B8F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53A41FD2" w14:textId="77777777" w:rsidR="00C2156F" w:rsidRPr="00AC5340" w:rsidRDefault="00C2156F" w:rsidP="00773400">
            <w:pPr>
              <w:pStyle w:val="af1"/>
              <w:keepLines/>
              <w:jc w:val="center"/>
            </w:pPr>
            <w:r w:rsidRPr="00AC5340">
              <w:t>2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5A658FBB" w14:textId="77777777" w:rsidR="00C2156F" w:rsidRPr="00AC5340" w:rsidRDefault="00C2156F" w:rsidP="007E369C">
            <w:pPr>
              <w:pStyle w:val="af1"/>
              <w:keepLines/>
            </w:pPr>
            <w:r w:rsidRPr="00AC5340">
              <w:t>Наименование транзакции общего процесса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547EDFA" w14:textId="4F6902C3" w:rsidR="00C2156F" w:rsidRPr="00AC5340" w:rsidRDefault="003D23C6" w:rsidP="007E369C">
            <w:pPr>
              <w:pStyle w:val="af1"/>
              <w:keepLines/>
            </w:pPr>
            <w:r w:rsidRPr="00AC5340">
              <w:t xml:space="preserve">представление </w:t>
            </w:r>
            <w:r w:rsidR="00931625" w:rsidRPr="00AC5340">
              <w:t xml:space="preserve">сведений о </w:t>
            </w:r>
            <w:r w:rsidR="00C65505" w:rsidRPr="00AC5340">
              <w:rPr>
                <w:szCs w:val="24"/>
              </w:rPr>
              <w:t xml:space="preserve">приеме </w:t>
            </w:r>
            <w:r w:rsidR="00931625" w:rsidRPr="00AC5340">
              <w:t xml:space="preserve">маркированных </w:t>
            </w:r>
            <w:r w:rsidR="00C65505" w:rsidRPr="00AC5340">
              <w:rPr>
                <w:szCs w:val="24"/>
              </w:rPr>
              <w:t>товаров к учету</w:t>
            </w:r>
            <w:r w:rsidR="00C65505" w:rsidRPr="00AC5340">
              <w:t xml:space="preserve"> </w:t>
            </w:r>
          </w:p>
        </w:tc>
      </w:tr>
      <w:tr w:rsidR="00C2156F" w:rsidRPr="00AC5340" w14:paraId="313B3D38" w14:textId="77777777" w:rsidTr="00677B8F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7F675EA4" w14:textId="77777777" w:rsidR="00C2156F" w:rsidRPr="00AC5340" w:rsidRDefault="00C2156F" w:rsidP="00773400">
            <w:pPr>
              <w:pStyle w:val="af1"/>
              <w:keepLines/>
              <w:jc w:val="center"/>
            </w:pPr>
            <w:r w:rsidRPr="00AC5340">
              <w:t>3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3BA6C312" w14:textId="77777777" w:rsidR="00C2156F" w:rsidRPr="00AC5340" w:rsidRDefault="00C2156F" w:rsidP="007E369C">
            <w:pPr>
              <w:pStyle w:val="af1"/>
              <w:keepLines/>
            </w:pPr>
            <w:r w:rsidRPr="00AC5340">
              <w:t>Шаблон транзакции общего процесса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7966F5F" w14:textId="321CB05C" w:rsidR="00C2156F" w:rsidRPr="00AC5340" w:rsidRDefault="00ED3C9D" w:rsidP="007E369C">
            <w:pPr>
              <w:pStyle w:val="af1"/>
              <w:keepLines/>
            </w:pPr>
            <w:r w:rsidRPr="00AC5340">
              <w:t>взаимные обязательства</w:t>
            </w:r>
          </w:p>
        </w:tc>
      </w:tr>
      <w:tr w:rsidR="00C2156F" w:rsidRPr="00AC5340" w14:paraId="416902E9" w14:textId="77777777" w:rsidTr="00677B8F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48A85F8A" w14:textId="77777777" w:rsidR="00C2156F" w:rsidRPr="00AC5340" w:rsidRDefault="00C2156F" w:rsidP="00773400">
            <w:pPr>
              <w:pStyle w:val="af1"/>
              <w:keepLines/>
              <w:jc w:val="center"/>
            </w:pPr>
            <w:r w:rsidRPr="00AC5340">
              <w:t>4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7E6614EF" w14:textId="77777777" w:rsidR="00C2156F" w:rsidRPr="00AC5340" w:rsidRDefault="00A540BA" w:rsidP="007E369C">
            <w:pPr>
              <w:pStyle w:val="af1"/>
              <w:keepLines/>
            </w:pPr>
            <w:r w:rsidRPr="00AC5340">
              <w:t>Инициирующая роль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D3E12EE" w14:textId="77777777" w:rsidR="00C2156F" w:rsidRPr="00AC5340" w:rsidRDefault="00184B0D" w:rsidP="007E369C">
            <w:pPr>
              <w:pStyle w:val="af1"/>
              <w:keepLines/>
            </w:pPr>
            <w:r w:rsidRPr="00AC5340">
              <w:rPr>
                <w:noProof/>
              </w:rPr>
              <w:t>инициатор</w:t>
            </w:r>
          </w:p>
        </w:tc>
      </w:tr>
      <w:tr w:rsidR="00C2156F" w:rsidRPr="00AC5340" w14:paraId="047CF66C" w14:textId="77777777" w:rsidTr="00677B8F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74A1854D" w14:textId="77777777" w:rsidR="00C2156F" w:rsidRPr="00AC5340" w:rsidRDefault="00C2156F" w:rsidP="00773400">
            <w:pPr>
              <w:pStyle w:val="af1"/>
              <w:keepLines/>
              <w:jc w:val="center"/>
            </w:pPr>
            <w:r w:rsidRPr="00AC5340">
              <w:t>5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7383C0F2" w14:textId="77777777" w:rsidR="00C2156F" w:rsidRPr="00AC5340" w:rsidRDefault="00C2156F" w:rsidP="007E369C">
            <w:pPr>
              <w:pStyle w:val="af1"/>
              <w:keepLines/>
              <w:rPr>
                <w:rFonts w:cs="Times New Roman"/>
              </w:rPr>
            </w:pPr>
            <w:r w:rsidRPr="00AC5340">
              <w:rPr>
                <w:rFonts w:cs="Times New Roman"/>
              </w:rPr>
              <w:t>Инициирующая операция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08E0C5C" w14:textId="161C1FFB" w:rsidR="00C2156F" w:rsidRPr="00AC5340" w:rsidRDefault="001E62AC" w:rsidP="007E369C">
            <w:pPr>
              <w:pStyle w:val="af1"/>
              <w:keepLines/>
              <w:rPr>
                <w:rFonts w:cs="Times New Roman"/>
              </w:rPr>
            </w:pPr>
            <w:r w:rsidRPr="00AC5340">
              <w:rPr>
                <w:rFonts w:cs="Times New Roman"/>
                <w:noProof/>
              </w:rPr>
              <w:t>представление</w:t>
            </w:r>
            <w:r w:rsidR="002F163B" w:rsidRPr="00AC5340">
              <w:rPr>
                <w:rFonts w:cs="Times New Roman"/>
                <w:noProof/>
              </w:rPr>
              <w:t xml:space="preserve"> сведений о маркированных товарах, </w:t>
            </w:r>
            <w:r w:rsidR="00366E64" w:rsidRPr="00AC5340">
              <w:rPr>
                <w:rFonts w:cs="Times New Roman"/>
                <w:noProof/>
              </w:rPr>
              <w:t>принимаемых к учету</w:t>
            </w:r>
          </w:p>
        </w:tc>
      </w:tr>
      <w:tr w:rsidR="00C2156F" w:rsidRPr="00AC5340" w14:paraId="58D163DB" w14:textId="77777777" w:rsidTr="00677B8F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49064E46" w14:textId="77777777" w:rsidR="00C2156F" w:rsidRPr="00AC5340" w:rsidRDefault="00C2156F" w:rsidP="00773400">
            <w:pPr>
              <w:pStyle w:val="af1"/>
              <w:keepLines/>
              <w:jc w:val="center"/>
            </w:pPr>
            <w:r w:rsidRPr="00AC5340">
              <w:t>6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11F5A062" w14:textId="77777777" w:rsidR="00C2156F" w:rsidRPr="00AC5340" w:rsidRDefault="00A540BA" w:rsidP="007E369C">
            <w:pPr>
              <w:pStyle w:val="af1"/>
              <w:keepLines/>
              <w:rPr>
                <w:rFonts w:cs="Times New Roman"/>
              </w:rPr>
            </w:pPr>
            <w:r w:rsidRPr="00AC5340">
              <w:t>Реагирующая роль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71697FC" w14:textId="77777777" w:rsidR="00C2156F" w:rsidRPr="00AC5340" w:rsidRDefault="00184B0D" w:rsidP="007E369C">
            <w:pPr>
              <w:pStyle w:val="af1"/>
              <w:keepLines/>
            </w:pPr>
            <w:r w:rsidRPr="00AC5340">
              <w:rPr>
                <w:noProof/>
              </w:rPr>
              <w:t>респондент</w:t>
            </w:r>
          </w:p>
        </w:tc>
      </w:tr>
      <w:tr w:rsidR="00C2156F" w:rsidRPr="00AC5340" w14:paraId="5883C95D" w14:textId="77777777" w:rsidTr="00677B8F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73F0A312" w14:textId="77777777" w:rsidR="00C2156F" w:rsidRPr="00AC5340" w:rsidRDefault="00C2156F" w:rsidP="00773400">
            <w:pPr>
              <w:pStyle w:val="af1"/>
              <w:keepLines/>
              <w:jc w:val="center"/>
            </w:pPr>
            <w:r w:rsidRPr="00AC5340">
              <w:t>7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71ACD38F" w14:textId="77777777" w:rsidR="00C2156F" w:rsidRPr="00AC5340" w:rsidRDefault="00C2156F" w:rsidP="007E369C">
            <w:pPr>
              <w:pStyle w:val="af1"/>
              <w:keepLines/>
              <w:rPr>
                <w:rFonts w:cs="Times New Roman"/>
              </w:rPr>
            </w:pPr>
            <w:r w:rsidRPr="00AC5340">
              <w:rPr>
                <w:rFonts w:cs="Times New Roman"/>
              </w:rPr>
              <w:t>Принимающая операция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E3D160E" w14:textId="64064E55" w:rsidR="00C2156F" w:rsidRPr="00AC5340" w:rsidRDefault="00015948" w:rsidP="00995E9F">
            <w:pPr>
              <w:pStyle w:val="af1"/>
              <w:keepLines/>
            </w:pPr>
            <w:r w:rsidRPr="00AC5340">
              <w:rPr>
                <w:noProof/>
              </w:rPr>
              <w:t xml:space="preserve">прием и обработка </w:t>
            </w:r>
            <w:r w:rsidR="00366E64" w:rsidRPr="00AC5340">
              <w:rPr>
                <w:noProof/>
              </w:rPr>
              <w:t xml:space="preserve">уполномоченным органом государства-члена, в котором зарегистрирован экспортер, </w:t>
            </w:r>
            <w:r w:rsidRPr="00AC5340">
              <w:rPr>
                <w:noProof/>
              </w:rPr>
              <w:t xml:space="preserve">сведений о маркированных товарах, </w:t>
            </w:r>
            <w:r w:rsidR="00366E64" w:rsidRPr="00AC5340">
              <w:rPr>
                <w:noProof/>
              </w:rPr>
              <w:t>принимаемых к учету</w:t>
            </w:r>
          </w:p>
        </w:tc>
      </w:tr>
      <w:tr w:rsidR="00C2156F" w:rsidRPr="00AC5340" w14:paraId="1A5F285C" w14:textId="77777777" w:rsidTr="00677B8F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52D0CA0D" w14:textId="77777777" w:rsidR="00C2156F" w:rsidRPr="00AC5340" w:rsidRDefault="00C2156F" w:rsidP="00773400">
            <w:pPr>
              <w:pStyle w:val="af1"/>
              <w:keepLines/>
              <w:jc w:val="center"/>
            </w:pPr>
            <w:r w:rsidRPr="00AC5340">
              <w:lastRenderedPageBreak/>
              <w:t>8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2EE449B0" w14:textId="77777777" w:rsidR="00C2156F" w:rsidRPr="00AC5340" w:rsidRDefault="00C2156F" w:rsidP="007E369C">
            <w:pPr>
              <w:pStyle w:val="af1"/>
              <w:keepLines/>
            </w:pPr>
            <w:r w:rsidRPr="00AC5340">
              <w:t>Результат выполнения транзакции общего процесса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6EBAD2C" w14:textId="60F80E6F" w:rsidR="00C2156F" w:rsidRPr="00AC5340" w:rsidRDefault="00EC3D1D" w:rsidP="00FF3EFD">
            <w:pPr>
              <w:pStyle w:val="af1"/>
              <w:keepLines/>
              <w:spacing w:after="120"/>
            </w:pPr>
            <w:r w:rsidRPr="00AC5340">
              <w:rPr>
                <w:noProof/>
              </w:rPr>
              <w:t>сведения о маркированном товаре</w:t>
            </w:r>
            <w:r w:rsidR="0074157B" w:rsidRPr="00AC5340">
              <w:t xml:space="preserve"> (</w:t>
            </w:r>
            <w:r w:rsidR="0074157B" w:rsidRPr="00AC5340">
              <w:rPr>
                <w:noProof/>
                <w:lang w:val="en-US"/>
              </w:rPr>
              <w:t>P</w:t>
            </w:r>
            <w:r w:rsidR="0074157B" w:rsidRPr="00AC5340">
              <w:rPr>
                <w:noProof/>
              </w:rPr>
              <w:t>.</w:t>
            </w:r>
            <w:r w:rsidR="00D30F59" w:rsidRPr="00AC5340">
              <w:rPr>
                <w:noProof/>
                <w:lang w:val="en-US"/>
              </w:rPr>
              <w:t>LS</w:t>
            </w:r>
            <w:r w:rsidR="00D30F59" w:rsidRPr="00AC5340">
              <w:rPr>
                <w:noProof/>
              </w:rPr>
              <w:t>.03</w:t>
            </w:r>
            <w:r w:rsidR="0074157B" w:rsidRPr="00AC5340">
              <w:rPr>
                <w:noProof/>
              </w:rPr>
              <w:t>.</w:t>
            </w:r>
            <w:r w:rsidR="0074157B" w:rsidRPr="00AC5340">
              <w:rPr>
                <w:noProof/>
                <w:lang w:val="en-US"/>
              </w:rPr>
              <w:t>BEN</w:t>
            </w:r>
            <w:r w:rsidR="0074157B" w:rsidRPr="00AC5340">
              <w:rPr>
                <w:noProof/>
              </w:rPr>
              <w:t>.00</w:t>
            </w:r>
            <w:r w:rsidR="00015948" w:rsidRPr="00AC5340">
              <w:rPr>
                <w:noProof/>
              </w:rPr>
              <w:t>4</w:t>
            </w:r>
            <w:r w:rsidR="0074157B" w:rsidRPr="00AC5340">
              <w:rPr>
                <w:noProof/>
              </w:rPr>
              <w:t>)</w:t>
            </w:r>
            <w:r w:rsidR="00C2156F" w:rsidRPr="00AC5340">
              <w:t xml:space="preserve">: </w:t>
            </w:r>
            <w:r w:rsidR="00FF3EFD" w:rsidRPr="00AC5340">
              <w:rPr>
                <w:noProof/>
              </w:rPr>
              <w:t xml:space="preserve">сведения </w:t>
            </w:r>
            <w:r w:rsidR="004D4B52" w:rsidRPr="00AC5340">
              <w:rPr>
                <w:noProof/>
              </w:rPr>
              <w:t>обработаны</w:t>
            </w:r>
          </w:p>
        </w:tc>
      </w:tr>
      <w:tr w:rsidR="00C2156F" w:rsidRPr="00AC5340" w14:paraId="22184C39" w14:textId="77777777" w:rsidTr="00677B8F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4F9C0DD0" w14:textId="77777777" w:rsidR="00C2156F" w:rsidRPr="00AC5340" w:rsidRDefault="00C2156F" w:rsidP="00773400">
            <w:pPr>
              <w:pStyle w:val="af1"/>
              <w:keepNext/>
              <w:keepLines/>
              <w:jc w:val="center"/>
            </w:pPr>
            <w:r w:rsidRPr="00AC5340">
              <w:t>9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30CACDD7" w14:textId="77777777" w:rsidR="00C2156F" w:rsidRPr="00AC5340" w:rsidRDefault="00C2156F" w:rsidP="007E369C">
            <w:pPr>
              <w:pStyle w:val="af1"/>
              <w:keepNext/>
              <w:keepLines/>
            </w:pPr>
            <w:r w:rsidRPr="00AC5340">
              <w:t>Параметры транзакции общего процесса: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F476C72" w14:textId="77777777" w:rsidR="00C2156F" w:rsidRPr="00AC5340" w:rsidRDefault="00C2156F" w:rsidP="007E369C">
            <w:pPr>
              <w:pStyle w:val="af1"/>
              <w:keepNext/>
              <w:keepLines/>
            </w:pPr>
          </w:p>
        </w:tc>
      </w:tr>
      <w:tr w:rsidR="001E6F13" w:rsidRPr="00AC5340" w14:paraId="37D54053" w14:textId="77777777" w:rsidTr="00677B8F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1930F576" w14:textId="77777777" w:rsidR="001E6F13" w:rsidRPr="00AC5340" w:rsidRDefault="001E6F13" w:rsidP="00773400">
            <w:pPr>
              <w:pStyle w:val="af1"/>
              <w:keepNext/>
              <w:keepLines/>
              <w:jc w:val="center"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06455FAD" w14:textId="77777777" w:rsidR="001E6F13" w:rsidRPr="00AC5340" w:rsidDel="00C2156F" w:rsidRDefault="001E6F13" w:rsidP="007E369C">
            <w:pPr>
              <w:pStyle w:val="af1"/>
              <w:keepNext/>
              <w:keepLines/>
              <w:ind w:left="284"/>
            </w:pPr>
            <w:r w:rsidRPr="00AC5340">
              <w:t>время для подтверждения получения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E741EFB" w14:textId="670A0404" w:rsidR="001E6F13" w:rsidRPr="00AC5340" w:rsidRDefault="004C449B" w:rsidP="007E369C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>1 мин</w:t>
            </w:r>
          </w:p>
        </w:tc>
      </w:tr>
      <w:tr w:rsidR="00C2156F" w:rsidRPr="00AC5340" w14:paraId="57107445" w14:textId="77777777" w:rsidTr="00677B8F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0B119263" w14:textId="77777777" w:rsidR="00C2156F" w:rsidRPr="00AC5340" w:rsidRDefault="00C2156F" w:rsidP="00773400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3C299876" w14:textId="77777777" w:rsidR="00C2156F" w:rsidRPr="00AC5340" w:rsidRDefault="00C2156F" w:rsidP="007E369C">
            <w:pPr>
              <w:pStyle w:val="af1"/>
              <w:keepNext/>
              <w:keepLines/>
              <w:ind w:left="284"/>
            </w:pPr>
            <w:r w:rsidRPr="00AC5340">
              <w:t>время подтверждения принятия в обработку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2CABF0F" w14:textId="0648F83B" w:rsidR="00C2156F" w:rsidRPr="00AC5340" w:rsidRDefault="004C449B" w:rsidP="007E369C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 xml:space="preserve">1 </w:t>
            </w:r>
            <w:r w:rsidR="00C2156F" w:rsidRPr="00AC5340">
              <w:rPr>
                <w:noProof/>
                <w:szCs w:val="24"/>
              </w:rPr>
              <w:t>мин</w:t>
            </w:r>
          </w:p>
        </w:tc>
      </w:tr>
      <w:tr w:rsidR="00C2156F" w:rsidRPr="00AC5340" w14:paraId="2FD188B5" w14:textId="77777777" w:rsidTr="00677B8F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2D496265" w14:textId="77777777" w:rsidR="00C2156F" w:rsidRPr="00AC5340" w:rsidRDefault="00C2156F" w:rsidP="00773400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735082AC" w14:textId="77777777" w:rsidR="00C2156F" w:rsidRPr="00AC5340" w:rsidRDefault="00C2156F" w:rsidP="007E369C">
            <w:pPr>
              <w:pStyle w:val="af1"/>
              <w:keepNext/>
              <w:keepLines/>
              <w:ind w:left="284"/>
            </w:pPr>
            <w:r w:rsidRPr="00AC5340">
              <w:t>время ожидания ответа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2B1F359" w14:textId="7A059E0A" w:rsidR="00C2156F" w:rsidRPr="00AC5340" w:rsidRDefault="00ED3C9D" w:rsidP="007E369C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>2</w:t>
            </w:r>
            <w:r w:rsidR="00931625" w:rsidRPr="00AC5340">
              <w:rPr>
                <w:noProof/>
                <w:szCs w:val="24"/>
              </w:rPr>
              <w:t>0</w:t>
            </w:r>
            <w:r w:rsidR="004C449B" w:rsidRPr="00AC5340">
              <w:rPr>
                <w:noProof/>
                <w:szCs w:val="24"/>
              </w:rPr>
              <w:t xml:space="preserve"> </w:t>
            </w:r>
            <w:r w:rsidR="00C2156F" w:rsidRPr="00AC5340">
              <w:rPr>
                <w:noProof/>
                <w:szCs w:val="24"/>
              </w:rPr>
              <w:t>мин</w:t>
            </w:r>
          </w:p>
        </w:tc>
      </w:tr>
      <w:tr w:rsidR="00C2156F" w:rsidRPr="00AC5340" w14:paraId="1F1A7A2B" w14:textId="77777777" w:rsidTr="00677B8F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14764679" w14:textId="77777777" w:rsidR="00C2156F" w:rsidRPr="00AC5340" w:rsidRDefault="00C2156F" w:rsidP="00773400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187A44B6" w14:textId="77777777" w:rsidR="00C2156F" w:rsidRPr="00AC5340" w:rsidRDefault="00C2156F" w:rsidP="007E369C">
            <w:pPr>
              <w:pStyle w:val="af1"/>
              <w:keepNext/>
              <w:keepLines/>
              <w:ind w:left="284"/>
            </w:pPr>
            <w:r w:rsidRPr="00AC5340">
              <w:t>признак авторизации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5AAA8CD" w14:textId="77777777" w:rsidR="00C2156F" w:rsidRPr="00AC5340" w:rsidRDefault="00C2156F" w:rsidP="007E369C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>да</w:t>
            </w:r>
          </w:p>
        </w:tc>
      </w:tr>
      <w:tr w:rsidR="00C2156F" w:rsidRPr="00AC5340" w14:paraId="0F9990B7" w14:textId="77777777" w:rsidTr="00677B8F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55CD9837" w14:textId="77777777" w:rsidR="00C2156F" w:rsidRPr="00AC5340" w:rsidRDefault="00C2156F" w:rsidP="00773400">
            <w:pPr>
              <w:pStyle w:val="af1"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4B555297" w14:textId="77777777" w:rsidR="00C2156F" w:rsidRPr="00AC5340" w:rsidRDefault="00C2156F" w:rsidP="007E369C">
            <w:pPr>
              <w:pStyle w:val="af1"/>
              <w:keepLines/>
              <w:ind w:left="284"/>
            </w:pPr>
            <w:r w:rsidRPr="00AC5340">
              <w:t>количество повторов</w:t>
            </w:r>
          </w:p>
        </w:tc>
        <w:tc>
          <w:tcPr>
            <w:tcW w:w="287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34E582E" w14:textId="7A7C25E3" w:rsidR="00C2156F" w:rsidRPr="00AC5340" w:rsidRDefault="004C449B" w:rsidP="004C449B">
            <w:pPr>
              <w:pStyle w:val="af1"/>
              <w:keepLines/>
            </w:pPr>
            <w:r w:rsidRPr="00AC5340">
              <w:rPr>
                <w:noProof/>
                <w:szCs w:val="24"/>
              </w:rPr>
              <w:t xml:space="preserve">1 </w:t>
            </w:r>
            <w:r w:rsidR="00C2156F" w:rsidRPr="00AC5340">
              <w:rPr>
                <w:noProof/>
                <w:szCs w:val="24"/>
              </w:rPr>
              <w:t>раз</w:t>
            </w:r>
          </w:p>
        </w:tc>
      </w:tr>
      <w:tr w:rsidR="00C2156F" w:rsidRPr="00AC5340" w14:paraId="721C398A" w14:textId="77777777" w:rsidTr="00677B8F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11517235" w14:textId="77777777" w:rsidR="00C2156F" w:rsidRPr="00AC5340" w:rsidRDefault="00C2156F" w:rsidP="00773400">
            <w:pPr>
              <w:pStyle w:val="af1"/>
              <w:keepNext/>
              <w:keepLines/>
              <w:jc w:val="center"/>
            </w:pPr>
            <w:r w:rsidRPr="00AC5340">
              <w:t>10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7C9717CB" w14:textId="77777777" w:rsidR="00C2156F" w:rsidRPr="00AC5340" w:rsidRDefault="00C2156F" w:rsidP="007E369C">
            <w:pPr>
              <w:pStyle w:val="af1"/>
              <w:keepNext/>
              <w:keepLines/>
            </w:pPr>
            <w:r w:rsidRPr="00AC5340">
              <w:t>Сообщения транзакции общего процесса: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B78BDF5" w14:textId="77777777" w:rsidR="00C2156F" w:rsidRPr="00AC5340" w:rsidRDefault="00C2156F" w:rsidP="007E369C">
            <w:pPr>
              <w:pStyle w:val="af1"/>
              <w:keepNext/>
              <w:keepLines/>
            </w:pPr>
          </w:p>
        </w:tc>
      </w:tr>
      <w:tr w:rsidR="00C2156F" w:rsidRPr="00AC5340" w14:paraId="4DAEE67F" w14:textId="77777777" w:rsidTr="00677B8F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3FD865A9" w14:textId="77777777" w:rsidR="00C2156F" w:rsidRPr="00AC5340" w:rsidRDefault="00C2156F" w:rsidP="00773400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6BC0C80D" w14:textId="77777777" w:rsidR="00C2156F" w:rsidRPr="00AC5340" w:rsidRDefault="00C2156F" w:rsidP="007E369C">
            <w:pPr>
              <w:pStyle w:val="af1"/>
              <w:keepNext/>
              <w:keepLines/>
              <w:ind w:left="284"/>
            </w:pPr>
            <w:r w:rsidRPr="00AC5340">
              <w:t>инициирующее сообщение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DC79BBF" w14:textId="64B52CF6" w:rsidR="00C2156F" w:rsidRPr="00AC5340" w:rsidRDefault="001E62AC" w:rsidP="002F163B">
            <w:pPr>
              <w:pStyle w:val="af1"/>
              <w:keepNext/>
              <w:keepLines/>
              <w:rPr>
                <w:rFonts w:cs="Times New Roman"/>
              </w:rPr>
            </w:pPr>
            <w:r w:rsidRPr="00AC5340">
              <w:t xml:space="preserve">сведения о </w:t>
            </w:r>
            <w:r w:rsidR="00C65505" w:rsidRPr="00AC5340">
              <w:t>принимаемых к учету</w:t>
            </w:r>
            <w:r w:rsidR="00931625" w:rsidRPr="00AC5340">
              <w:t xml:space="preserve"> маркированных товарах, приобретенных в рамках трансграничной торговли</w:t>
            </w:r>
            <w:r w:rsidR="00931625" w:rsidRPr="00AC5340">
              <w:rPr>
                <w:rFonts w:cs="Times New Roman"/>
              </w:rPr>
              <w:t xml:space="preserve"> </w:t>
            </w:r>
            <w:r w:rsidR="0074157B" w:rsidRPr="00AC5340">
              <w:rPr>
                <w:rFonts w:cs="Times New Roman"/>
              </w:rPr>
              <w:t>(</w:t>
            </w:r>
            <w:r w:rsidR="0074157B" w:rsidRPr="00AC5340">
              <w:rPr>
                <w:rFonts w:cs="Times New Roman"/>
                <w:noProof/>
                <w:lang w:val="en-US"/>
              </w:rPr>
              <w:t>P</w:t>
            </w:r>
            <w:r w:rsidR="0074157B" w:rsidRPr="00AC5340">
              <w:rPr>
                <w:rFonts w:cs="Times New Roman"/>
                <w:noProof/>
              </w:rPr>
              <w:t>.</w:t>
            </w:r>
            <w:r w:rsidR="00D30F59" w:rsidRPr="00AC5340">
              <w:rPr>
                <w:rFonts w:cs="Times New Roman"/>
                <w:noProof/>
                <w:lang w:val="en-US"/>
              </w:rPr>
              <w:t>LS</w:t>
            </w:r>
            <w:r w:rsidR="00D30F59" w:rsidRPr="00AC5340">
              <w:rPr>
                <w:rFonts w:cs="Times New Roman"/>
                <w:noProof/>
              </w:rPr>
              <w:t>.03</w:t>
            </w:r>
            <w:r w:rsidR="0074157B" w:rsidRPr="00AC5340">
              <w:rPr>
                <w:rFonts w:cs="Times New Roman"/>
                <w:noProof/>
              </w:rPr>
              <w:t>.</w:t>
            </w:r>
            <w:r w:rsidR="0074157B" w:rsidRPr="00AC5340">
              <w:rPr>
                <w:rFonts w:cs="Times New Roman"/>
                <w:noProof/>
                <w:lang w:val="en-US"/>
              </w:rPr>
              <w:t>MSG</w:t>
            </w:r>
            <w:r w:rsidR="0074157B" w:rsidRPr="00AC5340">
              <w:rPr>
                <w:rFonts w:cs="Times New Roman"/>
                <w:noProof/>
              </w:rPr>
              <w:t>.</w:t>
            </w:r>
            <w:r w:rsidR="002F163B" w:rsidRPr="00AC5340">
              <w:rPr>
                <w:rFonts w:cs="Times New Roman"/>
                <w:noProof/>
              </w:rPr>
              <w:t>01</w:t>
            </w:r>
            <w:r w:rsidRPr="00AC5340">
              <w:rPr>
                <w:rFonts w:cs="Times New Roman"/>
                <w:noProof/>
              </w:rPr>
              <w:t>6</w:t>
            </w:r>
            <w:r w:rsidR="0074157B" w:rsidRPr="00AC5340">
              <w:rPr>
                <w:rFonts w:cs="Times New Roman"/>
              </w:rPr>
              <w:t>)</w:t>
            </w:r>
          </w:p>
        </w:tc>
      </w:tr>
      <w:tr w:rsidR="00C2156F" w:rsidRPr="00AC5340" w14:paraId="68A8FD1F" w14:textId="77777777" w:rsidTr="00677B8F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49CD767F" w14:textId="77777777" w:rsidR="00C2156F" w:rsidRPr="00AC5340" w:rsidRDefault="00C2156F" w:rsidP="00773400">
            <w:pPr>
              <w:pStyle w:val="af1"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6A47B03D" w14:textId="77777777" w:rsidR="00C2156F" w:rsidRPr="00AC5340" w:rsidRDefault="00C2156F" w:rsidP="007E369C">
            <w:pPr>
              <w:pStyle w:val="af1"/>
              <w:keepLines/>
              <w:ind w:left="284"/>
            </w:pPr>
            <w:r w:rsidRPr="00AC5340">
              <w:t>ответное сообщение</w:t>
            </w:r>
          </w:p>
        </w:tc>
        <w:tc>
          <w:tcPr>
            <w:tcW w:w="287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B4106A6" w14:textId="78A06FD2" w:rsidR="00C2156F" w:rsidRPr="00AC5340" w:rsidRDefault="008C43FA" w:rsidP="00F1470D">
            <w:pPr>
              <w:pStyle w:val="af1"/>
              <w:keepNext/>
              <w:keepLines/>
              <w:spacing w:after="120"/>
              <w:rPr>
                <w:rFonts w:cs="Times New Roman"/>
              </w:rPr>
            </w:pPr>
            <w:r w:rsidRPr="00AC5340">
              <w:t xml:space="preserve">уведомление о </w:t>
            </w:r>
            <w:r w:rsidR="003D23C6" w:rsidRPr="00AC5340">
              <w:t xml:space="preserve">результате </w:t>
            </w:r>
            <w:r w:rsidRPr="00AC5340">
              <w:t xml:space="preserve">обработки сведений </w:t>
            </w:r>
            <w:r w:rsidR="00A93234" w:rsidRPr="00AC5340">
              <w:br/>
            </w:r>
            <w:r w:rsidR="00C65505" w:rsidRPr="00AC5340">
              <w:t>о принимаемых к учету</w:t>
            </w:r>
            <w:r w:rsidRPr="00AC5340">
              <w:t xml:space="preserve"> маркированных товарах</w:t>
            </w:r>
            <w:r w:rsidR="00FF3EFD" w:rsidRPr="00AC5340">
              <w:rPr>
                <w:rFonts w:cs="Times New Roman"/>
              </w:rPr>
              <w:t xml:space="preserve"> </w:t>
            </w:r>
            <w:r w:rsidR="0074157B" w:rsidRPr="00AC5340">
              <w:rPr>
                <w:rFonts w:cs="Times New Roman"/>
              </w:rPr>
              <w:t>(</w:t>
            </w:r>
            <w:r w:rsidR="0074157B" w:rsidRPr="00AC5340">
              <w:rPr>
                <w:rFonts w:cs="Times New Roman"/>
                <w:noProof/>
                <w:lang w:val="en-US"/>
              </w:rPr>
              <w:t>P</w:t>
            </w:r>
            <w:r w:rsidR="0074157B" w:rsidRPr="00AC5340">
              <w:rPr>
                <w:rFonts w:cs="Times New Roman"/>
                <w:noProof/>
              </w:rPr>
              <w:t>.</w:t>
            </w:r>
            <w:r w:rsidR="00D30F59" w:rsidRPr="00AC5340">
              <w:rPr>
                <w:rFonts w:cs="Times New Roman"/>
                <w:noProof/>
                <w:lang w:val="en-US"/>
              </w:rPr>
              <w:t>LS</w:t>
            </w:r>
            <w:r w:rsidR="00D30F59" w:rsidRPr="00AC5340">
              <w:rPr>
                <w:rFonts w:cs="Times New Roman"/>
                <w:noProof/>
              </w:rPr>
              <w:t>.03</w:t>
            </w:r>
            <w:r w:rsidR="0074157B" w:rsidRPr="00AC5340">
              <w:rPr>
                <w:rFonts w:cs="Times New Roman"/>
                <w:noProof/>
              </w:rPr>
              <w:t>.</w:t>
            </w:r>
            <w:r w:rsidR="0074157B" w:rsidRPr="00AC5340">
              <w:rPr>
                <w:rFonts w:cs="Times New Roman"/>
                <w:noProof/>
                <w:lang w:val="en-US"/>
              </w:rPr>
              <w:t>MSG</w:t>
            </w:r>
            <w:r w:rsidR="0074157B" w:rsidRPr="00AC5340">
              <w:rPr>
                <w:rFonts w:cs="Times New Roman"/>
                <w:noProof/>
              </w:rPr>
              <w:t>.</w:t>
            </w:r>
            <w:r w:rsidR="002F163B" w:rsidRPr="00AC5340">
              <w:rPr>
                <w:rFonts w:cs="Times New Roman"/>
                <w:noProof/>
              </w:rPr>
              <w:t>01</w:t>
            </w:r>
            <w:r w:rsidR="004D4B52" w:rsidRPr="00AC5340">
              <w:rPr>
                <w:rFonts w:cs="Times New Roman"/>
                <w:noProof/>
              </w:rPr>
              <w:t>7</w:t>
            </w:r>
            <w:r w:rsidR="0074157B" w:rsidRPr="00AC5340">
              <w:rPr>
                <w:rFonts w:cs="Times New Roman"/>
              </w:rPr>
              <w:t>)</w:t>
            </w:r>
          </w:p>
        </w:tc>
      </w:tr>
      <w:tr w:rsidR="00C2156F" w:rsidRPr="00AC5340" w14:paraId="56AC4739" w14:textId="77777777" w:rsidTr="00677B8F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360380E7" w14:textId="77777777" w:rsidR="00C2156F" w:rsidRPr="00AC5340" w:rsidRDefault="00C2156F" w:rsidP="00773400">
            <w:pPr>
              <w:pStyle w:val="af1"/>
              <w:keepNext/>
              <w:keepLines/>
              <w:jc w:val="center"/>
            </w:pPr>
            <w:r w:rsidRPr="00AC5340">
              <w:t>11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3F74F450" w14:textId="77777777" w:rsidR="00C2156F" w:rsidRPr="00AC5340" w:rsidRDefault="00C2156F" w:rsidP="007E369C">
            <w:pPr>
              <w:pStyle w:val="af1"/>
              <w:keepNext/>
              <w:keepLines/>
            </w:pPr>
            <w:r w:rsidRPr="00AC5340">
              <w:t>Параметры сообщений транзакции общего процесса: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4CD651A" w14:textId="77777777" w:rsidR="00C2156F" w:rsidRPr="00AC5340" w:rsidRDefault="00C2156F" w:rsidP="007E369C">
            <w:pPr>
              <w:pStyle w:val="af1"/>
              <w:keepNext/>
              <w:keepLines/>
            </w:pPr>
          </w:p>
        </w:tc>
      </w:tr>
      <w:tr w:rsidR="00C2156F" w:rsidRPr="00AC5340" w14:paraId="199C5317" w14:textId="77777777" w:rsidTr="00677B8F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2A353910" w14:textId="77777777" w:rsidR="00C2156F" w:rsidRPr="00AC5340" w:rsidRDefault="00C2156F" w:rsidP="00773400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56DAEF1B" w14:textId="77777777" w:rsidR="00C2156F" w:rsidRPr="00AC5340" w:rsidRDefault="00C2156F" w:rsidP="007E369C">
            <w:pPr>
              <w:pStyle w:val="af1"/>
              <w:keepNext/>
              <w:keepLines/>
              <w:ind w:left="284"/>
            </w:pPr>
            <w:r w:rsidRPr="00AC5340">
              <w:t xml:space="preserve">признак </w:t>
            </w:r>
            <w:r w:rsidR="0071107A" w:rsidRPr="00AC5340">
              <w:t>ЭЦП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813C5E9" w14:textId="7833DDFE" w:rsidR="00C2156F" w:rsidRPr="00AC5340" w:rsidRDefault="00090141" w:rsidP="00C337F6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 xml:space="preserve">нет (за исключением случаев, </w:t>
            </w:r>
            <w:r w:rsidR="00AE41DB" w:rsidRPr="00AC5340">
              <w:rPr>
                <w:noProof/>
                <w:szCs w:val="24"/>
              </w:rPr>
              <w:t xml:space="preserve">когда </w:t>
            </w:r>
            <w:r w:rsidRPr="00AC5340">
              <w:rPr>
                <w:noProof/>
                <w:szCs w:val="24"/>
              </w:rPr>
              <w:t>применение ЭЦП при осуществлении информационного взаимодействия в рамках общего процесса предусмотрено соответствующим решением Коллегии Комиссии)</w:t>
            </w:r>
          </w:p>
        </w:tc>
      </w:tr>
      <w:tr w:rsidR="00C2156F" w:rsidRPr="00AC5340" w14:paraId="28C01120" w14:textId="77777777" w:rsidTr="00677B8F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1D2C4BDC" w14:textId="77777777" w:rsidR="00C2156F" w:rsidRPr="00AC5340" w:rsidRDefault="00C2156F" w:rsidP="00D91F12">
            <w:pPr>
              <w:pStyle w:val="af1"/>
            </w:pPr>
          </w:p>
        </w:tc>
        <w:tc>
          <w:tcPr>
            <w:tcW w:w="174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4766FABB" w14:textId="77777777" w:rsidR="00C2156F" w:rsidRPr="00AC5340" w:rsidRDefault="0071107A" w:rsidP="00D91F12">
            <w:pPr>
              <w:pStyle w:val="af1"/>
              <w:ind w:left="284"/>
            </w:pPr>
            <w:r w:rsidRPr="00AC5340">
              <w:t>передача электронного документа с некорректной ЭЦП</w:t>
            </w:r>
          </w:p>
        </w:tc>
        <w:tc>
          <w:tcPr>
            <w:tcW w:w="287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4ADC088" w14:textId="1B2A115A" w:rsidR="00C2156F" w:rsidRPr="00AC5340" w:rsidRDefault="00090141" w:rsidP="00D91F12">
            <w:pPr>
              <w:pStyle w:val="af1"/>
            </w:pPr>
            <w:r w:rsidRPr="00AC5340">
              <w:rPr>
                <w:noProof/>
                <w:szCs w:val="24"/>
              </w:rPr>
              <w:t>нет</w:t>
            </w:r>
          </w:p>
        </w:tc>
      </w:tr>
    </w:tbl>
    <w:p w14:paraId="74503B8E" w14:textId="18CFDB50" w:rsidR="002F163B" w:rsidRPr="00AC5340" w:rsidRDefault="001E62AC" w:rsidP="002F163B">
      <w:pPr>
        <w:pStyle w:val="2"/>
        <w:spacing w:before="240" w:after="240"/>
      </w:pPr>
      <w:r w:rsidRPr="00AC5340">
        <w:lastRenderedPageBreak/>
        <w:t>3</w:t>
      </w:r>
      <w:r w:rsidR="002F163B" w:rsidRPr="00AC5340">
        <w:t xml:space="preserve">. Транзакция общего процесса «Представление сведений </w:t>
      </w:r>
      <w:r w:rsidRPr="00AC5340">
        <w:t xml:space="preserve">об отказе </w:t>
      </w:r>
      <w:r w:rsidR="0021313F" w:rsidRPr="00AC5340">
        <w:br/>
      </w:r>
      <w:r w:rsidRPr="00AC5340">
        <w:t>в</w:t>
      </w:r>
      <w:r w:rsidR="002F163B" w:rsidRPr="00AC5340">
        <w:t xml:space="preserve"> </w:t>
      </w:r>
      <w:r w:rsidR="00931625" w:rsidRPr="00AC5340">
        <w:t>приеме</w:t>
      </w:r>
      <w:r w:rsidR="002F163B" w:rsidRPr="00AC5340">
        <w:t xml:space="preserve"> </w:t>
      </w:r>
      <w:r w:rsidR="00115306" w:rsidRPr="00AC5340">
        <w:t>к учету</w:t>
      </w:r>
      <w:r w:rsidRPr="00AC5340">
        <w:t xml:space="preserve"> </w:t>
      </w:r>
      <w:r w:rsidR="002F163B" w:rsidRPr="00AC5340">
        <w:t>маркированных товар</w:t>
      </w:r>
      <w:r w:rsidR="00931625" w:rsidRPr="00AC5340">
        <w:t>ов</w:t>
      </w:r>
      <w:r w:rsidR="002F163B" w:rsidRPr="00AC5340">
        <w:t>» (</w:t>
      </w:r>
      <w:r w:rsidR="002F163B" w:rsidRPr="00AC5340">
        <w:rPr>
          <w:lang w:val="en-US"/>
        </w:rPr>
        <w:t>P</w:t>
      </w:r>
      <w:r w:rsidR="002F163B" w:rsidRPr="00AC5340">
        <w:t>.</w:t>
      </w:r>
      <w:r w:rsidR="00D30F59" w:rsidRPr="00AC5340">
        <w:rPr>
          <w:lang w:val="en-US"/>
        </w:rPr>
        <w:t>LS</w:t>
      </w:r>
      <w:r w:rsidR="00D30F59" w:rsidRPr="00AC5340">
        <w:t>.03</w:t>
      </w:r>
      <w:r w:rsidR="002F163B" w:rsidRPr="00AC5340">
        <w:t>.</w:t>
      </w:r>
      <w:r w:rsidR="002F163B" w:rsidRPr="00AC5340">
        <w:rPr>
          <w:lang w:val="en-US"/>
        </w:rPr>
        <w:t>TRN</w:t>
      </w:r>
      <w:r w:rsidR="002F163B" w:rsidRPr="00AC5340">
        <w:t>.01</w:t>
      </w:r>
      <w:r w:rsidRPr="00AC5340">
        <w:t>3</w:t>
      </w:r>
      <w:r w:rsidR="002F163B" w:rsidRPr="00AC5340">
        <w:t>)</w:t>
      </w:r>
    </w:p>
    <w:p w14:paraId="4509B3DE" w14:textId="6859F2D9" w:rsidR="002F163B" w:rsidRPr="00AC5340" w:rsidRDefault="007B054A" w:rsidP="002F163B">
      <w:pPr>
        <w:pStyle w:val="a7"/>
      </w:pPr>
      <w:r>
        <w:rPr>
          <w:lang w:val="ru-RU"/>
        </w:rPr>
        <w:t>20</w:t>
      </w:r>
      <w:r w:rsidR="002F163B" w:rsidRPr="00AC5340">
        <w:rPr>
          <w:lang w:val="ru-RU"/>
        </w:rPr>
        <w:t>.</w:t>
      </w:r>
      <w:r w:rsidR="002F163B" w:rsidRPr="00AC5340">
        <w:rPr>
          <w:lang w:val="en-US"/>
        </w:rPr>
        <w:t> </w:t>
      </w:r>
      <w:r w:rsidR="002F163B" w:rsidRPr="00AC5340">
        <w:rPr>
          <w:lang w:val="ru-RU"/>
        </w:rPr>
        <w:t>Т</w:t>
      </w:r>
      <w:r w:rsidR="002F163B" w:rsidRPr="00AC5340">
        <w:t>ранзакция</w:t>
      </w:r>
      <w:r w:rsidR="002F163B" w:rsidRPr="00AC5340">
        <w:rPr>
          <w:lang w:val="ru-RU"/>
        </w:rPr>
        <w:t xml:space="preserve"> общего процесса</w:t>
      </w:r>
      <w:r w:rsidR="002F163B" w:rsidRPr="00AC5340">
        <w:t xml:space="preserve"> </w:t>
      </w:r>
      <w:r w:rsidR="00931625" w:rsidRPr="00AC5340">
        <w:t>«</w:t>
      </w:r>
      <w:r w:rsidR="00931625" w:rsidRPr="000921F8">
        <w:rPr>
          <w:lang w:val="ru-RU"/>
        </w:rPr>
        <w:t>П</w:t>
      </w:r>
      <w:r w:rsidR="00931625" w:rsidRPr="00AC5340">
        <w:t xml:space="preserve">редставление сведений </w:t>
      </w:r>
      <w:r w:rsidR="002E376F">
        <w:br/>
      </w:r>
      <w:r w:rsidR="001E62AC" w:rsidRPr="00AC5340">
        <w:t>об отказе в</w:t>
      </w:r>
      <w:r w:rsidR="00931625" w:rsidRPr="00AC5340">
        <w:t xml:space="preserve"> приеме </w:t>
      </w:r>
      <w:r w:rsidR="00115306" w:rsidRPr="00AC5340">
        <w:rPr>
          <w:lang w:val="ru-RU"/>
        </w:rPr>
        <w:t xml:space="preserve">к учету </w:t>
      </w:r>
      <w:r w:rsidR="00931625" w:rsidRPr="00AC5340">
        <w:t>маркированных товар</w:t>
      </w:r>
      <w:r w:rsidR="00931625" w:rsidRPr="000921F8">
        <w:t>ов</w:t>
      </w:r>
      <w:r w:rsidR="00931625" w:rsidRPr="00AC5340">
        <w:t>»</w:t>
      </w:r>
      <w:r w:rsidR="002F163B" w:rsidRPr="00AC5340">
        <w:t xml:space="preserve"> </w:t>
      </w:r>
      <w:r w:rsidR="002F163B" w:rsidRPr="00AC5340">
        <w:rPr>
          <w:lang w:val="ru-RU"/>
        </w:rPr>
        <w:t>(</w:t>
      </w:r>
      <w:r w:rsidR="002F163B" w:rsidRPr="00AC5340">
        <w:t>P.</w:t>
      </w:r>
      <w:r w:rsidR="00D30F59" w:rsidRPr="00AC5340">
        <w:t>LS.03</w:t>
      </w:r>
      <w:r w:rsidR="002F163B" w:rsidRPr="00AC5340">
        <w:t>.TRN.01</w:t>
      </w:r>
      <w:r w:rsidR="001E62AC" w:rsidRPr="00AC5340">
        <w:rPr>
          <w:lang w:val="ru-RU"/>
        </w:rPr>
        <w:t>3</w:t>
      </w:r>
      <w:r w:rsidR="002F163B" w:rsidRPr="00AC5340">
        <w:rPr>
          <w:lang w:val="ru-RU"/>
        </w:rPr>
        <w:t>) выполняется</w:t>
      </w:r>
      <w:r w:rsidR="002F163B" w:rsidRPr="00AC5340">
        <w:t xml:space="preserve"> для </w:t>
      </w:r>
      <w:r w:rsidR="00BE2ED4" w:rsidRPr="00AC5340">
        <w:rPr>
          <w:lang w:val="ru-RU"/>
        </w:rPr>
        <w:t>обработки</w:t>
      </w:r>
      <w:r w:rsidR="002F163B" w:rsidRPr="00AC5340">
        <w:rPr>
          <w:lang w:val="ru-RU"/>
        </w:rPr>
        <w:t xml:space="preserve"> респондентом по запросу инициатора </w:t>
      </w:r>
      <w:r w:rsidR="002F163B" w:rsidRPr="00AC5340">
        <w:t>сведений</w:t>
      </w:r>
      <w:r w:rsidR="00C65505" w:rsidRPr="00AC5340">
        <w:rPr>
          <w:lang w:val="ru-RU"/>
        </w:rPr>
        <w:t xml:space="preserve"> </w:t>
      </w:r>
      <w:r w:rsidR="00115306" w:rsidRPr="00AC5340">
        <w:rPr>
          <w:lang w:val="ru-RU"/>
        </w:rPr>
        <w:t>об отказе в</w:t>
      </w:r>
      <w:r w:rsidR="00C65505" w:rsidRPr="00AC5340">
        <w:rPr>
          <w:lang w:val="ru-RU"/>
        </w:rPr>
        <w:t xml:space="preserve"> принятии к учету маркированных товаров</w:t>
      </w:r>
      <w:r w:rsidR="002F163B" w:rsidRPr="00AC5340">
        <w:rPr>
          <w:lang w:val="ru-RU"/>
        </w:rPr>
        <w:t xml:space="preserve">. </w:t>
      </w:r>
      <w:r w:rsidR="002F163B" w:rsidRPr="00AC5340">
        <w:t xml:space="preserve">Схема </w:t>
      </w:r>
      <w:r w:rsidR="002F163B" w:rsidRPr="00AC5340">
        <w:rPr>
          <w:lang w:val="ru-RU"/>
        </w:rPr>
        <w:t>выполнения</w:t>
      </w:r>
      <w:r w:rsidR="002F163B" w:rsidRPr="00AC5340">
        <w:t xml:space="preserve"> </w:t>
      </w:r>
      <w:r w:rsidR="002F163B" w:rsidRPr="00AC5340">
        <w:rPr>
          <w:lang w:val="ru-RU"/>
        </w:rPr>
        <w:t>указанной т</w:t>
      </w:r>
      <w:r w:rsidR="002F163B" w:rsidRPr="00AC5340">
        <w:t>ранзакции</w:t>
      </w:r>
      <w:r w:rsidR="002F163B" w:rsidRPr="00AC5340">
        <w:rPr>
          <w:lang w:val="ru-RU"/>
        </w:rPr>
        <w:t xml:space="preserve"> общего процесса</w:t>
      </w:r>
      <w:r w:rsidR="002F163B" w:rsidRPr="00AC5340">
        <w:t xml:space="preserve"> представлена </w:t>
      </w:r>
      <w:r w:rsidR="00386142" w:rsidRPr="000921F8">
        <w:br/>
      </w:r>
      <w:r w:rsidR="002F163B" w:rsidRPr="00AC5340">
        <w:t>на рис</w:t>
      </w:r>
      <w:r w:rsidR="002F163B" w:rsidRPr="00AC5340">
        <w:rPr>
          <w:lang w:val="ru-RU"/>
        </w:rPr>
        <w:t xml:space="preserve">унке </w:t>
      </w:r>
      <w:r w:rsidR="00316E39">
        <w:rPr>
          <w:lang w:val="ru-RU"/>
        </w:rPr>
        <w:t>9</w:t>
      </w:r>
      <w:r w:rsidR="002F163B" w:rsidRPr="00AC5340">
        <w:t xml:space="preserve">. Параметры </w:t>
      </w:r>
      <w:r w:rsidR="002F163B" w:rsidRPr="00AC5340">
        <w:rPr>
          <w:lang w:val="ru-RU"/>
        </w:rPr>
        <w:t>т</w:t>
      </w:r>
      <w:r w:rsidR="002F163B" w:rsidRPr="00AC5340">
        <w:t xml:space="preserve">ранзакции </w:t>
      </w:r>
      <w:r w:rsidR="002F163B" w:rsidRPr="00AC5340">
        <w:rPr>
          <w:lang w:val="ru-RU"/>
        </w:rPr>
        <w:t>общего процесса приведены</w:t>
      </w:r>
      <w:r w:rsidR="002F163B" w:rsidRPr="00AC5340">
        <w:t xml:space="preserve"> </w:t>
      </w:r>
      <w:r w:rsidR="00386142" w:rsidRPr="000921F8">
        <w:br/>
      </w:r>
      <w:r w:rsidR="002F163B" w:rsidRPr="00AC5340">
        <w:t>в табл</w:t>
      </w:r>
      <w:r w:rsidR="002F163B" w:rsidRPr="00AC5340">
        <w:rPr>
          <w:lang w:val="ru-RU"/>
        </w:rPr>
        <w:t xml:space="preserve">ице </w:t>
      </w:r>
      <w:r w:rsidR="00194651">
        <w:rPr>
          <w:lang w:val="ru-RU"/>
        </w:rPr>
        <w:t>10</w:t>
      </w:r>
      <w:r w:rsidR="002F163B" w:rsidRPr="00AC5340">
        <w:t>.</w:t>
      </w:r>
    </w:p>
    <w:p w14:paraId="20461A1A" w14:textId="32912069" w:rsidR="002F163B" w:rsidRPr="00AC5340" w:rsidRDefault="00401C8E" w:rsidP="002F163B">
      <w:pPr>
        <w:pStyle w:val="aa"/>
        <w:spacing w:after="480"/>
        <w:rPr>
          <w:sz w:val="24"/>
          <w:szCs w:val="24"/>
        </w:rPr>
      </w:pPr>
      <w:r>
        <w:rPr>
          <w:rFonts w:cs="Times New Roman"/>
          <w:noProof/>
        </w:rPr>
        <w:drawing>
          <wp:inline distT="0" distB="0" distL="0" distR="0" wp14:anchorId="3F082DCC" wp14:editId="712EFC47">
            <wp:extent cx="5935980" cy="3253740"/>
            <wp:effectExtent l="0" t="0" r="7620" b="3810"/>
            <wp:docPr id="9" name="Рисунок 9" descr="TRN0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TRN013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253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F163B" w:rsidRPr="00AC5340">
        <w:rPr>
          <w:sz w:val="24"/>
          <w:szCs w:val="24"/>
        </w:rPr>
        <w:t xml:space="preserve">Рис. </w:t>
      </w:r>
      <w:r w:rsidR="00316E39">
        <w:rPr>
          <w:noProof/>
          <w:sz w:val="24"/>
          <w:szCs w:val="24"/>
        </w:rPr>
        <w:t>9</w:t>
      </w:r>
      <w:r w:rsidR="002F163B" w:rsidRPr="00AC5340">
        <w:rPr>
          <w:noProof/>
          <w:sz w:val="24"/>
          <w:szCs w:val="24"/>
        </w:rPr>
        <w:t xml:space="preserve">. </w:t>
      </w:r>
      <w:r w:rsidR="002F163B" w:rsidRPr="00AC5340">
        <w:rPr>
          <w:sz w:val="24"/>
          <w:szCs w:val="24"/>
        </w:rPr>
        <w:t xml:space="preserve">Схема выполнения транзакции общего процесса «Представление сведений </w:t>
      </w:r>
      <w:r w:rsidR="00E32EB4" w:rsidRPr="00AC5340">
        <w:rPr>
          <w:sz w:val="24"/>
          <w:szCs w:val="24"/>
        </w:rPr>
        <w:br/>
      </w:r>
      <w:r w:rsidR="001E62AC" w:rsidRPr="00AC5340">
        <w:rPr>
          <w:sz w:val="24"/>
          <w:szCs w:val="24"/>
        </w:rPr>
        <w:t>об отказе в</w:t>
      </w:r>
      <w:r w:rsidR="002F163B" w:rsidRPr="00AC5340">
        <w:rPr>
          <w:sz w:val="24"/>
          <w:szCs w:val="24"/>
        </w:rPr>
        <w:t xml:space="preserve"> </w:t>
      </w:r>
      <w:r w:rsidR="00C65505" w:rsidRPr="00AC5340">
        <w:rPr>
          <w:sz w:val="24"/>
          <w:szCs w:val="24"/>
        </w:rPr>
        <w:t xml:space="preserve">приеме </w:t>
      </w:r>
      <w:r w:rsidR="00115306" w:rsidRPr="00AC5340">
        <w:rPr>
          <w:sz w:val="24"/>
          <w:szCs w:val="24"/>
        </w:rPr>
        <w:t xml:space="preserve">к учету </w:t>
      </w:r>
      <w:r w:rsidR="00C65505" w:rsidRPr="00AC5340">
        <w:rPr>
          <w:sz w:val="24"/>
          <w:szCs w:val="24"/>
        </w:rPr>
        <w:t>маркированных товаров</w:t>
      </w:r>
      <w:r w:rsidR="002F163B" w:rsidRPr="00AC5340">
        <w:rPr>
          <w:sz w:val="24"/>
          <w:szCs w:val="24"/>
        </w:rPr>
        <w:t>» (P.</w:t>
      </w:r>
      <w:r w:rsidR="00D30F59" w:rsidRPr="00AC5340">
        <w:rPr>
          <w:sz w:val="24"/>
          <w:szCs w:val="24"/>
        </w:rPr>
        <w:t>LS.03</w:t>
      </w:r>
      <w:r w:rsidR="002F163B" w:rsidRPr="00AC5340">
        <w:rPr>
          <w:sz w:val="24"/>
          <w:szCs w:val="24"/>
        </w:rPr>
        <w:t>.TRN.01</w:t>
      </w:r>
      <w:r w:rsidR="001E62AC" w:rsidRPr="00AC5340">
        <w:rPr>
          <w:sz w:val="24"/>
          <w:szCs w:val="24"/>
        </w:rPr>
        <w:t>3</w:t>
      </w:r>
      <w:r w:rsidR="002F163B" w:rsidRPr="00AC5340">
        <w:rPr>
          <w:sz w:val="24"/>
          <w:szCs w:val="24"/>
        </w:rPr>
        <w:t>)</w:t>
      </w:r>
    </w:p>
    <w:p w14:paraId="3C6411BD" w14:textId="1BB93654" w:rsidR="002F163B" w:rsidRPr="00AC5340" w:rsidRDefault="002F163B" w:rsidP="002F163B">
      <w:pPr>
        <w:pStyle w:val="affd"/>
        <w:spacing w:before="120"/>
        <w:rPr>
          <w:rStyle w:val="afc"/>
          <w:bCs w:val="0"/>
          <w:lang w:val="ru-RU"/>
        </w:rPr>
      </w:pPr>
      <w:r w:rsidRPr="00AC5340">
        <w:t xml:space="preserve">Таблица </w:t>
      </w:r>
      <w:r w:rsidR="00194651">
        <w:t>10</w:t>
      </w:r>
    </w:p>
    <w:p w14:paraId="660965A3" w14:textId="48B7B947" w:rsidR="002F163B" w:rsidRPr="00AC5340" w:rsidRDefault="002F163B" w:rsidP="002F163B">
      <w:pPr>
        <w:pStyle w:val="a6"/>
      </w:pPr>
      <w:r w:rsidRPr="00AC5340">
        <w:t xml:space="preserve">Описание транзакции общего процесса «Представление </w:t>
      </w:r>
      <w:r w:rsidRPr="000921F8">
        <w:t xml:space="preserve">сведений </w:t>
      </w:r>
      <w:r w:rsidR="00A93234" w:rsidRPr="000921F8">
        <w:br/>
      </w:r>
      <w:r w:rsidR="001E62AC" w:rsidRPr="00AC5340">
        <w:t>об отказе в</w:t>
      </w:r>
      <w:r w:rsidR="00C65505" w:rsidRPr="000921F8">
        <w:t xml:space="preserve"> приеме </w:t>
      </w:r>
      <w:r w:rsidR="00115306" w:rsidRPr="00AC5340">
        <w:t xml:space="preserve">к учету </w:t>
      </w:r>
      <w:r w:rsidR="00C65505" w:rsidRPr="000921F8">
        <w:t>маркированных товаров</w:t>
      </w:r>
      <w:r w:rsidRPr="000921F8">
        <w:t>»</w:t>
      </w:r>
      <w:r w:rsidRPr="00AC5340">
        <w:t xml:space="preserve"> (P.</w:t>
      </w:r>
      <w:r w:rsidR="00D30F59" w:rsidRPr="00AC5340">
        <w:t>LS.03</w:t>
      </w:r>
      <w:r w:rsidRPr="00AC5340">
        <w:t>.TRN.0</w:t>
      </w:r>
      <w:r w:rsidR="001E62AC" w:rsidRPr="00AC5340">
        <w:t>13</w:t>
      </w:r>
      <w:r w:rsidRPr="00AC5340">
        <w:t>)</w:t>
      </w:r>
    </w:p>
    <w:p w14:paraId="118D0039" w14:textId="77777777" w:rsidR="002F163B" w:rsidRPr="00AC5340" w:rsidRDefault="002F163B" w:rsidP="002F163B">
      <w:pPr>
        <w:pStyle w:val="affe"/>
      </w:pPr>
    </w:p>
    <w:tbl>
      <w:tblPr>
        <w:tblW w:w="9356" w:type="dxa"/>
        <w:jc w:val="center"/>
        <w:tblLayout w:type="fixed"/>
        <w:tblLook w:val="04A0" w:firstRow="1" w:lastRow="0" w:firstColumn="1" w:lastColumn="0" w:noHBand="0" w:noVBand="1"/>
      </w:tblPr>
      <w:tblGrid>
        <w:gridCol w:w="706"/>
        <w:gridCol w:w="3263"/>
        <w:gridCol w:w="5387"/>
      </w:tblGrid>
      <w:tr w:rsidR="002F163B" w:rsidRPr="00AC5340" w14:paraId="5774276C" w14:textId="77777777" w:rsidTr="002F163B">
        <w:trPr>
          <w:trHeight w:val="601"/>
          <w:tblHeader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94E54A9" w14:textId="77777777" w:rsidR="002F163B" w:rsidRPr="00AC5340" w:rsidRDefault="002F163B" w:rsidP="002F163B">
            <w:pPr>
              <w:pStyle w:val="af0"/>
              <w:spacing w:line="264" w:lineRule="auto"/>
            </w:pPr>
            <w:r w:rsidRPr="00AC5340">
              <w:t>№ п/п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7D12BBF2" w14:textId="77777777" w:rsidR="002F163B" w:rsidRPr="00AC5340" w:rsidRDefault="002F163B" w:rsidP="002F163B">
            <w:pPr>
              <w:pStyle w:val="af0"/>
              <w:spacing w:line="264" w:lineRule="auto"/>
            </w:pPr>
            <w:r w:rsidRPr="00AC5340">
              <w:t>Обязательный элемент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52C129F9" w14:textId="77777777" w:rsidR="002F163B" w:rsidRPr="00AC5340" w:rsidRDefault="002F163B" w:rsidP="002F163B">
            <w:pPr>
              <w:pStyle w:val="af0"/>
              <w:spacing w:line="264" w:lineRule="auto"/>
            </w:pPr>
            <w:r w:rsidRPr="00AC5340">
              <w:t>Описание</w:t>
            </w:r>
          </w:p>
        </w:tc>
      </w:tr>
      <w:tr w:rsidR="002F163B" w:rsidRPr="00AC5340" w14:paraId="3E0B4490" w14:textId="77777777" w:rsidTr="002F163B">
        <w:trPr>
          <w:trHeight w:val="301"/>
          <w:tblHeader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E193EA4" w14:textId="77777777" w:rsidR="002F163B" w:rsidRPr="00AC5340" w:rsidRDefault="002F163B" w:rsidP="002F163B">
            <w:pPr>
              <w:pStyle w:val="af0"/>
              <w:spacing w:line="264" w:lineRule="auto"/>
            </w:pPr>
            <w:r w:rsidRPr="00AC5340">
              <w:t>1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  <w:vAlign w:val="center"/>
          </w:tcPr>
          <w:p w14:paraId="4984DC57" w14:textId="77777777" w:rsidR="002F163B" w:rsidRPr="00AC5340" w:rsidRDefault="002F163B" w:rsidP="002F163B">
            <w:pPr>
              <w:pStyle w:val="af0"/>
              <w:spacing w:line="264" w:lineRule="auto"/>
            </w:pPr>
            <w:r w:rsidRPr="00AC5340">
              <w:t>2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  <w:vAlign w:val="center"/>
          </w:tcPr>
          <w:p w14:paraId="0905C961" w14:textId="77777777" w:rsidR="002F163B" w:rsidRPr="00AC5340" w:rsidRDefault="002F163B" w:rsidP="002F163B">
            <w:pPr>
              <w:pStyle w:val="af0"/>
              <w:spacing w:line="264" w:lineRule="auto"/>
            </w:pPr>
            <w:r w:rsidRPr="00AC5340">
              <w:t>3</w:t>
            </w:r>
          </w:p>
        </w:tc>
      </w:tr>
      <w:tr w:rsidR="002F163B" w:rsidRPr="00AC5340" w14:paraId="05358E20" w14:textId="77777777" w:rsidTr="002F163B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5152163D" w14:textId="77777777" w:rsidR="002F163B" w:rsidRPr="00AC5340" w:rsidRDefault="002F163B" w:rsidP="002F163B">
            <w:pPr>
              <w:pStyle w:val="af1"/>
              <w:keepLines/>
              <w:jc w:val="center"/>
            </w:pPr>
            <w:r w:rsidRPr="00AC5340">
              <w:t>1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552BF867" w14:textId="77777777" w:rsidR="002F163B" w:rsidRPr="00AC5340" w:rsidRDefault="002F163B" w:rsidP="002F163B">
            <w:pPr>
              <w:pStyle w:val="af1"/>
              <w:keepLines/>
            </w:pPr>
            <w:r w:rsidRPr="00AC5340">
              <w:t>Кодовое обозначение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2E563E2" w14:textId="4B4BB2B5" w:rsidR="002F163B" w:rsidRPr="00AC5340" w:rsidRDefault="002F163B" w:rsidP="002F163B">
            <w:pPr>
              <w:pStyle w:val="af1"/>
              <w:keepLines/>
            </w:pPr>
            <w:r w:rsidRPr="00AC5340">
              <w:rPr>
                <w:noProof/>
              </w:rPr>
              <w:t>P.</w:t>
            </w:r>
            <w:r w:rsidR="00D30F59" w:rsidRPr="00AC5340">
              <w:rPr>
                <w:noProof/>
              </w:rPr>
              <w:t>LS.03</w:t>
            </w:r>
            <w:r w:rsidRPr="00AC5340">
              <w:rPr>
                <w:noProof/>
              </w:rPr>
              <w:t>.TRN.01</w:t>
            </w:r>
            <w:r w:rsidR="001E62AC" w:rsidRPr="00AC5340">
              <w:rPr>
                <w:noProof/>
              </w:rPr>
              <w:t>3</w:t>
            </w:r>
          </w:p>
        </w:tc>
      </w:tr>
      <w:tr w:rsidR="002F163B" w:rsidRPr="00AC5340" w14:paraId="11FD7CB5" w14:textId="77777777" w:rsidTr="002F163B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729A1DDD" w14:textId="77777777" w:rsidR="002F163B" w:rsidRPr="00AC5340" w:rsidRDefault="002F163B" w:rsidP="002F163B">
            <w:pPr>
              <w:pStyle w:val="af1"/>
              <w:keepLines/>
              <w:jc w:val="center"/>
            </w:pPr>
            <w:r w:rsidRPr="00AC5340">
              <w:lastRenderedPageBreak/>
              <w:t>2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1D78A8FD" w14:textId="77777777" w:rsidR="002F163B" w:rsidRPr="00AC5340" w:rsidRDefault="002F163B" w:rsidP="002F163B">
            <w:pPr>
              <w:pStyle w:val="af1"/>
              <w:keepLines/>
            </w:pPr>
            <w:r w:rsidRPr="00AC5340">
              <w:t>Наименование транзакции общего процесса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8F7B592" w14:textId="490898F7" w:rsidR="002F163B" w:rsidRPr="00AC5340" w:rsidRDefault="002F163B" w:rsidP="00015948">
            <w:pPr>
              <w:pStyle w:val="af1"/>
              <w:keepLines/>
            </w:pPr>
            <w:r w:rsidRPr="00AC5340">
              <w:t xml:space="preserve">представление сведений </w:t>
            </w:r>
            <w:r w:rsidR="001E62AC" w:rsidRPr="00AC5340">
              <w:t>об отказе в</w:t>
            </w:r>
            <w:r w:rsidR="00C65505" w:rsidRPr="00AC5340">
              <w:rPr>
                <w:szCs w:val="24"/>
              </w:rPr>
              <w:t xml:space="preserve"> приеме </w:t>
            </w:r>
            <w:r w:rsidR="0021313F" w:rsidRPr="00AC5340">
              <w:br/>
            </w:r>
            <w:r w:rsidR="00115306" w:rsidRPr="00AC5340">
              <w:t xml:space="preserve">к учету </w:t>
            </w:r>
            <w:r w:rsidR="00C65505" w:rsidRPr="00AC5340">
              <w:rPr>
                <w:szCs w:val="24"/>
              </w:rPr>
              <w:t>маркированных товаров</w:t>
            </w:r>
          </w:p>
        </w:tc>
      </w:tr>
      <w:tr w:rsidR="002F163B" w:rsidRPr="00AC5340" w14:paraId="1AA73973" w14:textId="77777777" w:rsidTr="002F163B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44A5D6FD" w14:textId="77777777" w:rsidR="002F163B" w:rsidRPr="00AC5340" w:rsidRDefault="002F163B" w:rsidP="002F163B">
            <w:pPr>
              <w:pStyle w:val="af1"/>
              <w:keepLines/>
              <w:jc w:val="center"/>
            </w:pPr>
            <w:r w:rsidRPr="00AC5340">
              <w:t>3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29357A55" w14:textId="77777777" w:rsidR="002F163B" w:rsidRPr="00AC5340" w:rsidRDefault="002F163B" w:rsidP="002F163B">
            <w:pPr>
              <w:pStyle w:val="af1"/>
              <w:keepLines/>
            </w:pPr>
            <w:r w:rsidRPr="00AC5340">
              <w:t>Шаблон транзакции общего процесса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3A2E13B" w14:textId="77777777" w:rsidR="002F163B" w:rsidRPr="00AC5340" w:rsidRDefault="002F163B" w:rsidP="002F163B">
            <w:pPr>
              <w:pStyle w:val="af1"/>
              <w:keepLines/>
            </w:pPr>
            <w:r w:rsidRPr="00AC5340">
              <w:t>взаимные обязательства</w:t>
            </w:r>
          </w:p>
        </w:tc>
      </w:tr>
      <w:tr w:rsidR="002F163B" w:rsidRPr="00AC5340" w14:paraId="7B3264B3" w14:textId="77777777" w:rsidTr="002F163B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1C53C047" w14:textId="77777777" w:rsidR="002F163B" w:rsidRPr="00AC5340" w:rsidRDefault="002F163B" w:rsidP="002F163B">
            <w:pPr>
              <w:pStyle w:val="af1"/>
              <w:keepLines/>
              <w:jc w:val="center"/>
            </w:pPr>
            <w:r w:rsidRPr="00AC5340">
              <w:t>4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540432EB" w14:textId="77777777" w:rsidR="002F163B" w:rsidRPr="00AC5340" w:rsidRDefault="002F163B" w:rsidP="002F163B">
            <w:pPr>
              <w:pStyle w:val="af1"/>
              <w:keepLines/>
            </w:pPr>
            <w:r w:rsidRPr="00AC5340">
              <w:t>Инициирующая роль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0223404" w14:textId="77777777" w:rsidR="002F163B" w:rsidRPr="00AC5340" w:rsidRDefault="002F163B" w:rsidP="002F163B">
            <w:pPr>
              <w:pStyle w:val="af1"/>
              <w:keepLines/>
            </w:pPr>
            <w:r w:rsidRPr="00AC5340">
              <w:rPr>
                <w:noProof/>
              </w:rPr>
              <w:t>инициатор</w:t>
            </w:r>
          </w:p>
        </w:tc>
      </w:tr>
      <w:tr w:rsidR="002F163B" w:rsidRPr="00AC5340" w14:paraId="1D29C0DF" w14:textId="77777777" w:rsidTr="002F163B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574E32C4" w14:textId="77777777" w:rsidR="002F163B" w:rsidRPr="00AC5340" w:rsidRDefault="002F163B" w:rsidP="002F163B">
            <w:pPr>
              <w:pStyle w:val="af1"/>
              <w:keepLines/>
              <w:jc w:val="center"/>
            </w:pPr>
            <w:r w:rsidRPr="00AC5340">
              <w:t>5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6DFE8043" w14:textId="77777777" w:rsidR="002F163B" w:rsidRPr="00AC5340" w:rsidRDefault="002F163B" w:rsidP="002F163B">
            <w:pPr>
              <w:pStyle w:val="af1"/>
              <w:keepLines/>
              <w:rPr>
                <w:rFonts w:cs="Times New Roman"/>
              </w:rPr>
            </w:pPr>
            <w:r w:rsidRPr="00AC5340">
              <w:rPr>
                <w:rFonts w:cs="Times New Roman"/>
              </w:rPr>
              <w:t>Инициирующая операция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78B7C3B" w14:textId="69E12A53" w:rsidR="002F163B" w:rsidRPr="00AC5340" w:rsidRDefault="001E62AC" w:rsidP="00366E64">
            <w:pPr>
              <w:pStyle w:val="af1"/>
              <w:keepLines/>
              <w:rPr>
                <w:rFonts w:cs="Times New Roman"/>
              </w:rPr>
            </w:pPr>
            <w:r w:rsidRPr="00AC5340">
              <w:rPr>
                <w:rFonts w:cs="Times New Roman"/>
                <w:noProof/>
              </w:rPr>
              <w:t xml:space="preserve">представление сведений о маркированных товарах, </w:t>
            </w:r>
            <w:r w:rsidR="003D23C6" w:rsidRPr="00AC5340">
              <w:rPr>
                <w:rFonts w:cs="Times New Roman"/>
                <w:noProof/>
              </w:rPr>
              <w:t>в приеме</w:t>
            </w:r>
            <w:r w:rsidR="00366E64" w:rsidRPr="00AC5340">
              <w:rPr>
                <w:rFonts w:cs="Times New Roman"/>
                <w:noProof/>
              </w:rPr>
              <w:t xml:space="preserve"> к учету</w:t>
            </w:r>
            <w:r w:rsidR="003D23C6" w:rsidRPr="00AC5340">
              <w:rPr>
                <w:rFonts w:cs="Times New Roman"/>
                <w:noProof/>
              </w:rPr>
              <w:t xml:space="preserve"> которых отказано</w:t>
            </w:r>
          </w:p>
        </w:tc>
      </w:tr>
      <w:tr w:rsidR="002F163B" w:rsidRPr="00AC5340" w14:paraId="5477608F" w14:textId="77777777" w:rsidTr="002F163B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65D8F1E4" w14:textId="77777777" w:rsidR="002F163B" w:rsidRPr="00AC5340" w:rsidRDefault="002F163B" w:rsidP="002F163B">
            <w:pPr>
              <w:pStyle w:val="af1"/>
              <w:keepLines/>
              <w:jc w:val="center"/>
            </w:pPr>
            <w:r w:rsidRPr="00AC5340">
              <w:t>6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4EC4B196" w14:textId="77777777" w:rsidR="002F163B" w:rsidRPr="00AC5340" w:rsidRDefault="002F163B" w:rsidP="002F163B">
            <w:pPr>
              <w:pStyle w:val="af1"/>
              <w:keepLines/>
              <w:rPr>
                <w:rFonts w:cs="Times New Roman"/>
              </w:rPr>
            </w:pPr>
            <w:r w:rsidRPr="00AC5340">
              <w:t>Реагирующая роль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ADDA7B3" w14:textId="77777777" w:rsidR="002F163B" w:rsidRPr="00AC5340" w:rsidRDefault="002F163B" w:rsidP="002F163B">
            <w:pPr>
              <w:pStyle w:val="af1"/>
              <w:keepLines/>
            </w:pPr>
            <w:r w:rsidRPr="00AC5340">
              <w:rPr>
                <w:noProof/>
              </w:rPr>
              <w:t>респондент</w:t>
            </w:r>
          </w:p>
        </w:tc>
      </w:tr>
      <w:tr w:rsidR="002F163B" w:rsidRPr="00AC5340" w14:paraId="590B5AF3" w14:textId="77777777" w:rsidTr="002F163B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02C02266" w14:textId="77777777" w:rsidR="002F163B" w:rsidRPr="00AC5340" w:rsidRDefault="002F163B" w:rsidP="002F163B">
            <w:pPr>
              <w:pStyle w:val="af1"/>
              <w:keepLines/>
              <w:jc w:val="center"/>
            </w:pPr>
            <w:r w:rsidRPr="00AC5340">
              <w:t>7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1FF44B5E" w14:textId="77777777" w:rsidR="002F163B" w:rsidRPr="00AC5340" w:rsidRDefault="002F163B" w:rsidP="002F163B">
            <w:pPr>
              <w:pStyle w:val="af1"/>
              <w:keepLines/>
              <w:rPr>
                <w:rFonts w:cs="Times New Roman"/>
              </w:rPr>
            </w:pPr>
            <w:r w:rsidRPr="00AC5340">
              <w:rPr>
                <w:rFonts w:cs="Times New Roman"/>
              </w:rPr>
              <w:t>Принимающая операция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9FC2459" w14:textId="71557F9E" w:rsidR="002F163B" w:rsidRPr="00AC5340" w:rsidRDefault="00015948" w:rsidP="00366E64">
            <w:pPr>
              <w:pStyle w:val="af1"/>
              <w:keepLines/>
            </w:pPr>
            <w:r w:rsidRPr="00AC5340">
              <w:rPr>
                <w:noProof/>
              </w:rPr>
              <w:t xml:space="preserve">прием и </w:t>
            </w:r>
            <w:r w:rsidR="001E62AC" w:rsidRPr="00AC5340">
              <w:rPr>
                <w:noProof/>
              </w:rPr>
              <w:t xml:space="preserve">обработка </w:t>
            </w:r>
            <w:r w:rsidR="00366E64" w:rsidRPr="00AC5340">
              <w:rPr>
                <w:noProof/>
              </w:rPr>
              <w:t xml:space="preserve">уполномоченным органом государства-члена, в котором зарегистрирован экспортер, </w:t>
            </w:r>
            <w:r w:rsidR="001E62AC" w:rsidRPr="00AC5340">
              <w:rPr>
                <w:noProof/>
              </w:rPr>
              <w:t xml:space="preserve">сведений об отказе в приеме </w:t>
            </w:r>
            <w:r w:rsidR="0021313F" w:rsidRPr="00AC5340">
              <w:rPr>
                <w:noProof/>
              </w:rPr>
              <w:br/>
            </w:r>
            <w:r w:rsidR="00115306" w:rsidRPr="00AC5340">
              <w:rPr>
                <w:noProof/>
              </w:rPr>
              <w:t>к учету</w:t>
            </w:r>
            <w:r w:rsidR="001E62AC" w:rsidRPr="00AC5340">
              <w:rPr>
                <w:noProof/>
              </w:rPr>
              <w:t xml:space="preserve"> маркированных товаров, приобретенных в рамках трансграничной торговли</w:t>
            </w:r>
          </w:p>
        </w:tc>
      </w:tr>
      <w:tr w:rsidR="002F163B" w:rsidRPr="00AC5340" w14:paraId="78C0BAFE" w14:textId="77777777" w:rsidTr="002F163B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23ACF66B" w14:textId="77777777" w:rsidR="002F163B" w:rsidRPr="00AC5340" w:rsidRDefault="002F163B" w:rsidP="002F163B">
            <w:pPr>
              <w:pStyle w:val="af1"/>
              <w:keepLines/>
              <w:jc w:val="center"/>
            </w:pPr>
            <w:r w:rsidRPr="00AC5340">
              <w:t>8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3D762E0E" w14:textId="77777777" w:rsidR="002F163B" w:rsidRPr="00AC5340" w:rsidRDefault="002F163B" w:rsidP="002F163B">
            <w:pPr>
              <w:pStyle w:val="af1"/>
              <w:keepLines/>
            </w:pPr>
            <w:r w:rsidRPr="00AC5340">
              <w:t>Результат выполнения транзакции общего процесса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9D197FD" w14:textId="370252CD" w:rsidR="002F163B" w:rsidRPr="00AC5340" w:rsidRDefault="002F163B" w:rsidP="004D4B52">
            <w:pPr>
              <w:pStyle w:val="af1"/>
              <w:keepLines/>
              <w:spacing w:after="120"/>
            </w:pPr>
            <w:r w:rsidRPr="00AC5340">
              <w:rPr>
                <w:noProof/>
              </w:rPr>
              <w:t>сведения о маркированном товаре</w:t>
            </w:r>
            <w:r w:rsidRPr="00AC5340">
              <w:t xml:space="preserve"> (</w:t>
            </w:r>
            <w:r w:rsidRPr="00AC5340">
              <w:rPr>
                <w:noProof/>
                <w:lang w:val="en-US"/>
              </w:rPr>
              <w:t>P</w:t>
            </w:r>
            <w:r w:rsidRPr="00AC5340">
              <w:rPr>
                <w:noProof/>
              </w:rPr>
              <w:t>.</w:t>
            </w:r>
            <w:r w:rsidR="00D30F59" w:rsidRPr="00AC5340">
              <w:rPr>
                <w:noProof/>
                <w:lang w:val="en-US"/>
              </w:rPr>
              <w:t>LS</w:t>
            </w:r>
            <w:r w:rsidR="00D30F59" w:rsidRPr="00AC5340">
              <w:rPr>
                <w:noProof/>
              </w:rPr>
              <w:t>.03</w:t>
            </w:r>
            <w:r w:rsidRPr="00AC5340">
              <w:rPr>
                <w:noProof/>
              </w:rPr>
              <w:t>.</w:t>
            </w:r>
            <w:r w:rsidRPr="00AC5340">
              <w:rPr>
                <w:noProof/>
                <w:lang w:val="en-US"/>
              </w:rPr>
              <w:t>BEN</w:t>
            </w:r>
            <w:r w:rsidR="00015948" w:rsidRPr="00AC5340">
              <w:rPr>
                <w:noProof/>
              </w:rPr>
              <w:t>.004</w:t>
            </w:r>
            <w:r w:rsidRPr="00AC5340">
              <w:rPr>
                <w:noProof/>
              </w:rPr>
              <w:t>)</w:t>
            </w:r>
            <w:r w:rsidRPr="00AC5340">
              <w:t xml:space="preserve">: </w:t>
            </w:r>
            <w:r w:rsidR="004D4B52" w:rsidRPr="00AC5340">
              <w:rPr>
                <w:noProof/>
              </w:rPr>
              <w:t>сведения обработаны</w:t>
            </w:r>
          </w:p>
        </w:tc>
      </w:tr>
      <w:tr w:rsidR="002F163B" w:rsidRPr="00AC5340" w14:paraId="1E98BD9A" w14:textId="77777777" w:rsidTr="002F163B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14D2ACAB" w14:textId="77777777" w:rsidR="002F163B" w:rsidRPr="00AC5340" w:rsidRDefault="002F163B" w:rsidP="002F163B">
            <w:pPr>
              <w:pStyle w:val="af1"/>
              <w:keepNext/>
              <w:keepLines/>
              <w:jc w:val="center"/>
            </w:pPr>
            <w:r w:rsidRPr="00AC5340">
              <w:t>9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7136E27A" w14:textId="77777777" w:rsidR="002F163B" w:rsidRPr="00AC5340" w:rsidRDefault="002F163B" w:rsidP="002F163B">
            <w:pPr>
              <w:pStyle w:val="af1"/>
              <w:keepNext/>
              <w:keepLines/>
            </w:pPr>
            <w:r w:rsidRPr="00AC5340">
              <w:t>Параметры транзакции общего процесса: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19B51A9" w14:textId="77777777" w:rsidR="002F163B" w:rsidRPr="00AC5340" w:rsidRDefault="002F163B" w:rsidP="002F163B">
            <w:pPr>
              <w:pStyle w:val="af1"/>
              <w:keepNext/>
              <w:keepLines/>
            </w:pPr>
          </w:p>
        </w:tc>
      </w:tr>
      <w:tr w:rsidR="002F163B" w:rsidRPr="00AC5340" w14:paraId="3F0573D9" w14:textId="77777777" w:rsidTr="002F163B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64AE846D" w14:textId="77777777" w:rsidR="002F163B" w:rsidRPr="00AC5340" w:rsidRDefault="002F163B" w:rsidP="002F163B">
            <w:pPr>
              <w:pStyle w:val="af1"/>
              <w:keepNext/>
              <w:keepLines/>
              <w:jc w:val="center"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161B2E61" w14:textId="77777777" w:rsidR="002F163B" w:rsidRPr="00AC5340" w:rsidDel="00C2156F" w:rsidRDefault="002F163B" w:rsidP="002F163B">
            <w:pPr>
              <w:pStyle w:val="af1"/>
              <w:keepNext/>
              <w:keepLines/>
              <w:ind w:left="284"/>
            </w:pPr>
            <w:r w:rsidRPr="00AC5340">
              <w:t>время для подтверждения получения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BCEFE7B" w14:textId="77777777" w:rsidR="002F163B" w:rsidRPr="00AC5340" w:rsidRDefault="002F163B" w:rsidP="002F163B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>1 мин</w:t>
            </w:r>
          </w:p>
        </w:tc>
      </w:tr>
      <w:tr w:rsidR="002F163B" w:rsidRPr="00AC5340" w14:paraId="3C4A14BC" w14:textId="77777777" w:rsidTr="002F163B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4F3A2A64" w14:textId="77777777" w:rsidR="002F163B" w:rsidRPr="00AC5340" w:rsidRDefault="002F163B" w:rsidP="002F163B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05792103" w14:textId="77777777" w:rsidR="002F163B" w:rsidRPr="00AC5340" w:rsidRDefault="002F163B" w:rsidP="002F163B">
            <w:pPr>
              <w:pStyle w:val="af1"/>
              <w:keepNext/>
              <w:keepLines/>
              <w:ind w:left="284"/>
            </w:pPr>
            <w:r w:rsidRPr="00AC5340">
              <w:t>время подтверждения принятия в обработку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2F42C09" w14:textId="77777777" w:rsidR="002F163B" w:rsidRPr="00AC5340" w:rsidRDefault="002F163B" w:rsidP="002F163B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>1 мин</w:t>
            </w:r>
          </w:p>
        </w:tc>
      </w:tr>
      <w:tr w:rsidR="002F163B" w:rsidRPr="00AC5340" w14:paraId="2630F22C" w14:textId="77777777" w:rsidTr="002F163B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010A445F" w14:textId="77777777" w:rsidR="002F163B" w:rsidRPr="00AC5340" w:rsidRDefault="002F163B" w:rsidP="002F163B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01ED9C59" w14:textId="77777777" w:rsidR="002F163B" w:rsidRPr="00AC5340" w:rsidRDefault="002F163B" w:rsidP="002F163B">
            <w:pPr>
              <w:pStyle w:val="af1"/>
              <w:keepNext/>
              <w:keepLines/>
              <w:ind w:left="284"/>
            </w:pPr>
            <w:r w:rsidRPr="00AC5340">
              <w:t>время ожидания ответа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393BFC7" w14:textId="0B4B7CFD" w:rsidR="002F163B" w:rsidRPr="00AC5340" w:rsidRDefault="00BA427F" w:rsidP="002F163B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 xml:space="preserve">20 </w:t>
            </w:r>
            <w:r w:rsidR="002F163B" w:rsidRPr="00AC5340">
              <w:rPr>
                <w:noProof/>
                <w:szCs w:val="24"/>
              </w:rPr>
              <w:t>мин</w:t>
            </w:r>
          </w:p>
        </w:tc>
      </w:tr>
      <w:tr w:rsidR="002F163B" w:rsidRPr="00AC5340" w14:paraId="3A5D9128" w14:textId="77777777" w:rsidTr="002F163B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3EC74801" w14:textId="77777777" w:rsidR="002F163B" w:rsidRPr="00AC5340" w:rsidRDefault="002F163B" w:rsidP="002F163B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7E223187" w14:textId="77777777" w:rsidR="002F163B" w:rsidRPr="00AC5340" w:rsidRDefault="002F163B" w:rsidP="002F163B">
            <w:pPr>
              <w:pStyle w:val="af1"/>
              <w:keepNext/>
              <w:keepLines/>
              <w:ind w:left="284"/>
            </w:pPr>
            <w:r w:rsidRPr="00AC5340">
              <w:t>признак авторизации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0D3046E" w14:textId="77777777" w:rsidR="002F163B" w:rsidRPr="00AC5340" w:rsidRDefault="002F163B" w:rsidP="002F163B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>да</w:t>
            </w:r>
          </w:p>
        </w:tc>
      </w:tr>
      <w:tr w:rsidR="002F163B" w:rsidRPr="00AC5340" w14:paraId="3050D060" w14:textId="77777777" w:rsidTr="002F163B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329670EB" w14:textId="77777777" w:rsidR="002F163B" w:rsidRPr="00AC5340" w:rsidRDefault="002F163B" w:rsidP="002F163B">
            <w:pPr>
              <w:pStyle w:val="af1"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5076ADF4" w14:textId="77777777" w:rsidR="002F163B" w:rsidRPr="00AC5340" w:rsidRDefault="002F163B" w:rsidP="002F163B">
            <w:pPr>
              <w:pStyle w:val="af1"/>
              <w:keepLines/>
              <w:ind w:left="284"/>
            </w:pPr>
            <w:r w:rsidRPr="00AC5340">
              <w:t>количество повторов</w:t>
            </w:r>
          </w:p>
        </w:tc>
        <w:tc>
          <w:tcPr>
            <w:tcW w:w="287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3FC4786" w14:textId="77777777" w:rsidR="002F163B" w:rsidRPr="00AC5340" w:rsidRDefault="002F163B" w:rsidP="002F163B">
            <w:pPr>
              <w:pStyle w:val="af1"/>
              <w:keepLines/>
            </w:pPr>
            <w:r w:rsidRPr="00AC5340">
              <w:rPr>
                <w:noProof/>
                <w:szCs w:val="24"/>
              </w:rPr>
              <w:t>1 раз</w:t>
            </w:r>
          </w:p>
        </w:tc>
      </w:tr>
      <w:tr w:rsidR="002F163B" w:rsidRPr="00AC5340" w14:paraId="5DA0DED2" w14:textId="77777777" w:rsidTr="002F163B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2756AD8C" w14:textId="77777777" w:rsidR="002F163B" w:rsidRPr="00AC5340" w:rsidRDefault="002F163B" w:rsidP="002F163B">
            <w:pPr>
              <w:pStyle w:val="af1"/>
              <w:keepNext/>
              <w:keepLines/>
              <w:jc w:val="center"/>
            </w:pPr>
            <w:r w:rsidRPr="00AC5340">
              <w:t>10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434C8FF4" w14:textId="77777777" w:rsidR="002F163B" w:rsidRPr="00AC5340" w:rsidRDefault="002F163B" w:rsidP="002F163B">
            <w:pPr>
              <w:pStyle w:val="af1"/>
              <w:keepNext/>
              <w:keepLines/>
            </w:pPr>
            <w:r w:rsidRPr="00AC5340">
              <w:t>Сообщения транзакции общего процесса: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B3B510A" w14:textId="77777777" w:rsidR="002F163B" w:rsidRPr="00AC5340" w:rsidRDefault="002F163B" w:rsidP="002F163B">
            <w:pPr>
              <w:pStyle w:val="af1"/>
              <w:keepNext/>
              <w:keepLines/>
            </w:pPr>
          </w:p>
        </w:tc>
      </w:tr>
      <w:tr w:rsidR="002F163B" w:rsidRPr="00AC5340" w14:paraId="0E48313A" w14:textId="77777777" w:rsidTr="002F163B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7F911798" w14:textId="77777777" w:rsidR="002F163B" w:rsidRPr="00AC5340" w:rsidRDefault="002F163B" w:rsidP="002F163B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7C432557" w14:textId="77777777" w:rsidR="002F163B" w:rsidRPr="00AC5340" w:rsidRDefault="002F163B" w:rsidP="002F163B">
            <w:pPr>
              <w:pStyle w:val="af1"/>
              <w:keepNext/>
              <w:keepLines/>
              <w:ind w:left="284"/>
            </w:pPr>
            <w:r w:rsidRPr="00AC5340">
              <w:t>инициирующее сообщение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6FC7603" w14:textId="67599522" w:rsidR="002F163B" w:rsidRPr="00AC5340" w:rsidRDefault="001E62AC" w:rsidP="00C65505">
            <w:pPr>
              <w:pStyle w:val="af1"/>
              <w:keepNext/>
              <w:keepLines/>
              <w:rPr>
                <w:rFonts w:cs="Times New Roman"/>
              </w:rPr>
            </w:pPr>
            <w:r w:rsidRPr="00AC5340">
              <w:t>сведения об отказе в приеме</w:t>
            </w:r>
            <w:r w:rsidR="00C65505" w:rsidRPr="00AC5340">
              <w:t xml:space="preserve"> к учету </w:t>
            </w:r>
            <w:r w:rsidRPr="00AC5340">
              <w:t>маркированных товаров, приобретенных в рамках трансграничной торговли</w:t>
            </w:r>
            <w:r w:rsidRPr="00AC5340">
              <w:rPr>
                <w:rFonts w:cs="Times New Roman"/>
              </w:rPr>
              <w:t xml:space="preserve"> </w:t>
            </w:r>
            <w:r w:rsidR="002F163B" w:rsidRPr="00AC5340">
              <w:rPr>
                <w:rFonts w:cs="Times New Roman"/>
              </w:rPr>
              <w:t>(</w:t>
            </w:r>
            <w:r w:rsidR="002F163B" w:rsidRPr="00AC5340">
              <w:rPr>
                <w:rFonts w:cs="Times New Roman"/>
                <w:noProof/>
                <w:lang w:val="en-US"/>
              </w:rPr>
              <w:t>P</w:t>
            </w:r>
            <w:r w:rsidR="002F163B" w:rsidRPr="00AC5340">
              <w:rPr>
                <w:rFonts w:cs="Times New Roman"/>
                <w:noProof/>
              </w:rPr>
              <w:t>.</w:t>
            </w:r>
            <w:r w:rsidR="00D30F59" w:rsidRPr="00AC5340">
              <w:rPr>
                <w:rFonts w:cs="Times New Roman"/>
                <w:noProof/>
                <w:lang w:val="en-US"/>
              </w:rPr>
              <w:t>LS</w:t>
            </w:r>
            <w:r w:rsidR="00D30F59" w:rsidRPr="00AC5340">
              <w:rPr>
                <w:rFonts w:cs="Times New Roman"/>
                <w:noProof/>
              </w:rPr>
              <w:t>.03</w:t>
            </w:r>
            <w:r w:rsidR="002F163B" w:rsidRPr="00AC5340">
              <w:rPr>
                <w:rFonts w:cs="Times New Roman"/>
                <w:noProof/>
              </w:rPr>
              <w:t>.</w:t>
            </w:r>
            <w:r w:rsidR="002F163B" w:rsidRPr="00AC5340">
              <w:rPr>
                <w:rFonts w:cs="Times New Roman"/>
                <w:noProof/>
                <w:lang w:val="en-US"/>
              </w:rPr>
              <w:t>MSG</w:t>
            </w:r>
            <w:r w:rsidR="002F163B" w:rsidRPr="00AC5340">
              <w:rPr>
                <w:rFonts w:cs="Times New Roman"/>
                <w:noProof/>
              </w:rPr>
              <w:t>.01</w:t>
            </w:r>
            <w:r w:rsidR="00115306" w:rsidRPr="00AC5340">
              <w:rPr>
                <w:rFonts w:cs="Times New Roman"/>
                <w:noProof/>
              </w:rPr>
              <w:t>8</w:t>
            </w:r>
            <w:r w:rsidR="002F163B" w:rsidRPr="00AC5340">
              <w:rPr>
                <w:rFonts w:cs="Times New Roman"/>
              </w:rPr>
              <w:t>)</w:t>
            </w:r>
          </w:p>
        </w:tc>
      </w:tr>
      <w:tr w:rsidR="002F163B" w:rsidRPr="00AC5340" w14:paraId="240BDF01" w14:textId="77777777" w:rsidTr="002F163B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02953346" w14:textId="77777777" w:rsidR="002F163B" w:rsidRPr="00AC5340" w:rsidRDefault="002F163B" w:rsidP="002F163B">
            <w:pPr>
              <w:pStyle w:val="af1"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30DCB68F" w14:textId="77777777" w:rsidR="002F163B" w:rsidRPr="00AC5340" w:rsidRDefault="002F163B" w:rsidP="002F163B">
            <w:pPr>
              <w:pStyle w:val="af1"/>
              <w:keepLines/>
              <w:ind w:left="284"/>
            </w:pPr>
            <w:r w:rsidRPr="00AC5340">
              <w:t>ответное сообщение</w:t>
            </w:r>
          </w:p>
        </w:tc>
        <w:tc>
          <w:tcPr>
            <w:tcW w:w="287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E545349" w14:textId="01AD2D97" w:rsidR="002F163B" w:rsidRPr="00AC5340" w:rsidRDefault="00BE2ED4" w:rsidP="004D4B52">
            <w:pPr>
              <w:pStyle w:val="af1"/>
              <w:keepNext/>
              <w:keepLines/>
              <w:spacing w:after="120"/>
              <w:rPr>
                <w:rFonts w:cs="Times New Roman"/>
              </w:rPr>
            </w:pPr>
            <w:r w:rsidRPr="00AC5340">
              <w:t>у</w:t>
            </w:r>
            <w:r w:rsidR="001E62AC" w:rsidRPr="00AC5340">
              <w:t xml:space="preserve">ведомление о результате обработки сведений </w:t>
            </w:r>
            <w:r w:rsidR="00A93234" w:rsidRPr="00AC5340">
              <w:br/>
            </w:r>
            <w:r w:rsidR="00115306" w:rsidRPr="00AC5340">
              <w:t>об отказе в приеме</w:t>
            </w:r>
            <w:r w:rsidR="00C65505" w:rsidRPr="00AC5340">
              <w:t xml:space="preserve"> к учету маркированных </w:t>
            </w:r>
            <w:r w:rsidR="00115306" w:rsidRPr="00AC5340">
              <w:t>товаров</w:t>
            </w:r>
            <w:r w:rsidR="001E62AC" w:rsidRPr="00AC5340">
              <w:rPr>
                <w:rFonts w:cs="Times New Roman"/>
              </w:rPr>
              <w:t xml:space="preserve"> </w:t>
            </w:r>
            <w:r w:rsidR="002F163B" w:rsidRPr="00AC5340">
              <w:rPr>
                <w:rFonts w:cs="Times New Roman"/>
              </w:rPr>
              <w:t>(</w:t>
            </w:r>
            <w:r w:rsidR="002F163B" w:rsidRPr="00AC5340">
              <w:rPr>
                <w:rFonts w:cs="Times New Roman"/>
                <w:noProof/>
                <w:lang w:val="en-US"/>
              </w:rPr>
              <w:t>P</w:t>
            </w:r>
            <w:r w:rsidR="002F163B" w:rsidRPr="00AC5340">
              <w:rPr>
                <w:rFonts w:cs="Times New Roman"/>
                <w:noProof/>
              </w:rPr>
              <w:t>.</w:t>
            </w:r>
            <w:r w:rsidR="00D30F59" w:rsidRPr="00AC5340">
              <w:rPr>
                <w:rFonts w:cs="Times New Roman"/>
                <w:noProof/>
                <w:lang w:val="en-US"/>
              </w:rPr>
              <w:t>LS</w:t>
            </w:r>
            <w:r w:rsidR="00D30F59" w:rsidRPr="00AC5340">
              <w:rPr>
                <w:rFonts w:cs="Times New Roman"/>
                <w:noProof/>
              </w:rPr>
              <w:t>.03</w:t>
            </w:r>
            <w:r w:rsidR="002F163B" w:rsidRPr="00AC5340">
              <w:rPr>
                <w:rFonts w:cs="Times New Roman"/>
                <w:noProof/>
              </w:rPr>
              <w:t>.</w:t>
            </w:r>
            <w:r w:rsidR="002F163B" w:rsidRPr="00AC5340">
              <w:rPr>
                <w:rFonts w:cs="Times New Roman"/>
                <w:noProof/>
                <w:lang w:val="en-US"/>
              </w:rPr>
              <w:t>MSG</w:t>
            </w:r>
            <w:r w:rsidR="002F163B" w:rsidRPr="00AC5340">
              <w:rPr>
                <w:rFonts w:cs="Times New Roman"/>
                <w:noProof/>
              </w:rPr>
              <w:t>.01</w:t>
            </w:r>
            <w:r w:rsidR="00115306" w:rsidRPr="00AC5340">
              <w:rPr>
                <w:rFonts w:cs="Times New Roman"/>
                <w:noProof/>
              </w:rPr>
              <w:t>9</w:t>
            </w:r>
            <w:r w:rsidR="002F163B" w:rsidRPr="00AC5340">
              <w:rPr>
                <w:rFonts w:cs="Times New Roman"/>
              </w:rPr>
              <w:t>)</w:t>
            </w:r>
          </w:p>
        </w:tc>
      </w:tr>
      <w:tr w:rsidR="002F163B" w:rsidRPr="00AC5340" w14:paraId="7DC24166" w14:textId="77777777" w:rsidTr="002F163B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7676E7C7" w14:textId="77777777" w:rsidR="002F163B" w:rsidRPr="00AC5340" w:rsidRDefault="002F163B" w:rsidP="002F163B">
            <w:pPr>
              <w:pStyle w:val="af1"/>
              <w:keepNext/>
              <w:keepLines/>
              <w:jc w:val="center"/>
            </w:pPr>
            <w:r w:rsidRPr="00AC5340">
              <w:lastRenderedPageBreak/>
              <w:t>11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4AA6A2E5" w14:textId="77777777" w:rsidR="002F163B" w:rsidRPr="00AC5340" w:rsidRDefault="002F163B" w:rsidP="002F163B">
            <w:pPr>
              <w:pStyle w:val="af1"/>
              <w:keepNext/>
              <w:keepLines/>
            </w:pPr>
            <w:r w:rsidRPr="00AC5340">
              <w:t>Параметры сообщений транзакции общего процесса: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5C410B7" w14:textId="77777777" w:rsidR="002F163B" w:rsidRPr="00AC5340" w:rsidRDefault="002F163B" w:rsidP="002F163B">
            <w:pPr>
              <w:pStyle w:val="af1"/>
              <w:keepNext/>
              <w:keepLines/>
            </w:pPr>
          </w:p>
        </w:tc>
      </w:tr>
      <w:tr w:rsidR="002F163B" w:rsidRPr="00AC5340" w14:paraId="5E264D1C" w14:textId="77777777" w:rsidTr="002F163B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2053EF40" w14:textId="77777777" w:rsidR="002F163B" w:rsidRPr="00AC5340" w:rsidRDefault="002F163B" w:rsidP="002F163B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4F0E3434" w14:textId="77777777" w:rsidR="002F163B" w:rsidRPr="00AC5340" w:rsidRDefault="002F163B" w:rsidP="002F163B">
            <w:pPr>
              <w:pStyle w:val="af1"/>
              <w:keepNext/>
              <w:keepLines/>
              <w:ind w:left="284"/>
            </w:pPr>
            <w:r w:rsidRPr="00AC5340">
              <w:t>признак ЭЦП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EF59371" w14:textId="77777777" w:rsidR="002F163B" w:rsidRPr="00AC5340" w:rsidRDefault="002F163B" w:rsidP="002F163B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>нет (за исключением случаев, когда применение ЭЦП при осуществлении информационного взаимодействия в рамках общего процесса предусмотрено соответствующим решением Коллегии Комиссии)</w:t>
            </w:r>
          </w:p>
        </w:tc>
      </w:tr>
      <w:tr w:rsidR="002F163B" w:rsidRPr="00AC5340" w14:paraId="459A8DF3" w14:textId="77777777" w:rsidTr="002F163B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7E691D22" w14:textId="77777777" w:rsidR="002F163B" w:rsidRPr="00AC5340" w:rsidRDefault="002F163B" w:rsidP="002F163B">
            <w:pPr>
              <w:pStyle w:val="af1"/>
            </w:pPr>
          </w:p>
        </w:tc>
        <w:tc>
          <w:tcPr>
            <w:tcW w:w="174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218FAC1F" w14:textId="77777777" w:rsidR="002F163B" w:rsidRPr="00AC5340" w:rsidRDefault="002F163B" w:rsidP="002F163B">
            <w:pPr>
              <w:pStyle w:val="af1"/>
              <w:ind w:left="284"/>
            </w:pPr>
            <w:r w:rsidRPr="00AC5340">
              <w:t>передача электронного документа с некорректной ЭЦП</w:t>
            </w:r>
          </w:p>
        </w:tc>
        <w:tc>
          <w:tcPr>
            <w:tcW w:w="287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FCAE406" w14:textId="77777777" w:rsidR="002F163B" w:rsidRPr="00AC5340" w:rsidRDefault="002F163B" w:rsidP="002F163B">
            <w:pPr>
              <w:pStyle w:val="af1"/>
            </w:pPr>
            <w:r w:rsidRPr="00AC5340">
              <w:rPr>
                <w:noProof/>
                <w:szCs w:val="24"/>
              </w:rPr>
              <w:t>нет</w:t>
            </w:r>
          </w:p>
        </w:tc>
      </w:tr>
    </w:tbl>
    <w:p w14:paraId="0BF85DDD" w14:textId="4149DD2C" w:rsidR="002F163B" w:rsidRPr="00AC5340" w:rsidRDefault="00C04779" w:rsidP="002F163B">
      <w:pPr>
        <w:pStyle w:val="2"/>
        <w:spacing w:before="240" w:after="240"/>
      </w:pPr>
      <w:r w:rsidRPr="00AC5340">
        <w:t>4</w:t>
      </w:r>
      <w:r w:rsidR="001E62AC" w:rsidRPr="00AC5340">
        <w:t xml:space="preserve">. </w:t>
      </w:r>
      <w:r w:rsidR="002F163B" w:rsidRPr="00AC5340">
        <w:t>Транзакция общего процесса «</w:t>
      </w:r>
      <w:r w:rsidR="001E62AC" w:rsidRPr="00AC5340">
        <w:t xml:space="preserve">Представление сведений </w:t>
      </w:r>
      <w:r w:rsidRPr="00AC5340">
        <w:t xml:space="preserve">о реализации </w:t>
      </w:r>
      <w:r w:rsidR="00BA427F" w:rsidRPr="00AC5340">
        <w:t>экспортером (продавцом)</w:t>
      </w:r>
      <w:r w:rsidR="001E62AC" w:rsidRPr="00AC5340">
        <w:t xml:space="preserve"> маркированных товаров</w:t>
      </w:r>
      <w:r w:rsidRPr="00AC5340">
        <w:t xml:space="preserve"> в рамках трансграничной торговли</w:t>
      </w:r>
      <w:r w:rsidR="002F163B" w:rsidRPr="00AC5340">
        <w:t xml:space="preserve"> (</w:t>
      </w:r>
      <w:r w:rsidR="002F163B" w:rsidRPr="00AC5340">
        <w:rPr>
          <w:lang w:val="en-US"/>
        </w:rPr>
        <w:t>P</w:t>
      </w:r>
      <w:r w:rsidR="002F163B" w:rsidRPr="00AC5340">
        <w:t>.</w:t>
      </w:r>
      <w:r w:rsidR="00D30F59" w:rsidRPr="00AC5340">
        <w:rPr>
          <w:lang w:val="en-US"/>
        </w:rPr>
        <w:t>LS</w:t>
      </w:r>
      <w:r w:rsidR="00D30F59" w:rsidRPr="00AC5340">
        <w:t>.03</w:t>
      </w:r>
      <w:r w:rsidR="002F163B" w:rsidRPr="00AC5340">
        <w:t>.</w:t>
      </w:r>
      <w:r w:rsidR="002F163B" w:rsidRPr="00AC5340">
        <w:rPr>
          <w:lang w:val="en-US"/>
        </w:rPr>
        <w:t>TRN</w:t>
      </w:r>
      <w:r w:rsidR="002F163B" w:rsidRPr="00AC5340">
        <w:t>.</w:t>
      </w:r>
      <w:r w:rsidRPr="00AC5340">
        <w:rPr>
          <w:noProof/>
        </w:rPr>
        <w:t>014</w:t>
      </w:r>
      <w:r w:rsidR="002F163B" w:rsidRPr="00AC5340">
        <w:t>)</w:t>
      </w:r>
    </w:p>
    <w:p w14:paraId="5235A387" w14:textId="043ED660" w:rsidR="002F163B" w:rsidRPr="00AC5340" w:rsidRDefault="007B054A" w:rsidP="002F163B">
      <w:pPr>
        <w:pStyle w:val="a7"/>
      </w:pPr>
      <w:r>
        <w:rPr>
          <w:lang w:val="ru-RU"/>
        </w:rPr>
        <w:t>21</w:t>
      </w:r>
      <w:r w:rsidR="002F163B" w:rsidRPr="00AC5340">
        <w:rPr>
          <w:lang w:val="ru-RU"/>
        </w:rPr>
        <w:t>.</w:t>
      </w:r>
      <w:r w:rsidR="002F163B" w:rsidRPr="00AC5340">
        <w:rPr>
          <w:lang w:val="en-US"/>
        </w:rPr>
        <w:t> </w:t>
      </w:r>
      <w:r w:rsidR="002F163B" w:rsidRPr="00AC5340">
        <w:rPr>
          <w:lang w:val="ru-RU"/>
        </w:rPr>
        <w:t>Т</w:t>
      </w:r>
      <w:r w:rsidR="002F163B" w:rsidRPr="00AC5340">
        <w:t>ранзакция</w:t>
      </w:r>
      <w:r w:rsidR="002F163B" w:rsidRPr="00AC5340">
        <w:rPr>
          <w:lang w:val="ru-RU"/>
        </w:rPr>
        <w:t xml:space="preserve"> общего процесса</w:t>
      </w:r>
      <w:r w:rsidR="002F163B" w:rsidRPr="00AC5340">
        <w:t xml:space="preserve"> «</w:t>
      </w:r>
      <w:r w:rsidR="001E62AC" w:rsidRPr="000921F8">
        <w:t>П</w:t>
      </w:r>
      <w:r w:rsidR="001E62AC" w:rsidRPr="00AC5340">
        <w:t xml:space="preserve">редставление сведений </w:t>
      </w:r>
      <w:r w:rsidR="002E376F" w:rsidRPr="000921F8">
        <w:rPr>
          <w:lang w:val="ru-RU"/>
        </w:rPr>
        <w:br/>
      </w:r>
      <w:r w:rsidR="00C04779" w:rsidRPr="00AC5340">
        <w:t xml:space="preserve">о реализации </w:t>
      </w:r>
      <w:r w:rsidR="00BA427F" w:rsidRPr="00AC5340">
        <w:t>экспортером (продавцом)</w:t>
      </w:r>
      <w:r w:rsidR="00115306" w:rsidRPr="00AC5340">
        <w:rPr>
          <w:lang w:val="ru-RU"/>
        </w:rPr>
        <w:t xml:space="preserve"> </w:t>
      </w:r>
      <w:r w:rsidR="001E62AC" w:rsidRPr="00AC5340">
        <w:t>маркированных товаров</w:t>
      </w:r>
      <w:r w:rsidR="00C04779" w:rsidRPr="00AC5340">
        <w:t xml:space="preserve"> </w:t>
      </w:r>
      <w:r w:rsidR="003D3D8A" w:rsidRPr="00AC5340">
        <w:rPr>
          <w:lang w:val="ru-RU"/>
        </w:rPr>
        <w:br/>
      </w:r>
      <w:r w:rsidR="00C04779" w:rsidRPr="00AC5340">
        <w:t>в рамках трансграничной торговли</w:t>
      </w:r>
      <w:r w:rsidR="002F163B" w:rsidRPr="000921F8">
        <w:rPr>
          <w:lang w:val="ru-RU"/>
        </w:rPr>
        <w:t>»</w:t>
      </w:r>
      <w:r w:rsidR="002F163B" w:rsidRPr="00AC5340">
        <w:t xml:space="preserve"> </w:t>
      </w:r>
      <w:r w:rsidR="002F163B" w:rsidRPr="000921F8">
        <w:t>(</w:t>
      </w:r>
      <w:r w:rsidR="002F163B" w:rsidRPr="000921F8">
        <w:rPr>
          <w:lang w:val="en-US"/>
        </w:rPr>
        <w:t>P</w:t>
      </w:r>
      <w:r w:rsidR="002F163B" w:rsidRPr="00AC5340">
        <w:t>.</w:t>
      </w:r>
      <w:r w:rsidR="00D30F59" w:rsidRPr="000921F8">
        <w:rPr>
          <w:lang w:val="en-US"/>
        </w:rPr>
        <w:t>LS</w:t>
      </w:r>
      <w:r w:rsidR="00D30F59" w:rsidRPr="000921F8">
        <w:rPr>
          <w:lang w:val="ru-RU"/>
        </w:rPr>
        <w:t>.03</w:t>
      </w:r>
      <w:r w:rsidR="002F163B" w:rsidRPr="00AC5340">
        <w:t>.</w:t>
      </w:r>
      <w:r w:rsidR="002F163B" w:rsidRPr="000921F8">
        <w:rPr>
          <w:lang w:val="en-US"/>
        </w:rPr>
        <w:t>TRN</w:t>
      </w:r>
      <w:r w:rsidR="002F163B" w:rsidRPr="00AC5340">
        <w:t>.</w:t>
      </w:r>
      <w:r w:rsidR="00C04779" w:rsidRPr="00AC5340">
        <w:t>01</w:t>
      </w:r>
      <w:r w:rsidR="00C04779" w:rsidRPr="00AC5340">
        <w:rPr>
          <w:lang w:val="ru-RU"/>
        </w:rPr>
        <w:t>4</w:t>
      </w:r>
      <w:r w:rsidR="002F163B" w:rsidRPr="000921F8">
        <w:t>)</w:t>
      </w:r>
      <w:r w:rsidR="002F163B" w:rsidRPr="00AC5340">
        <w:rPr>
          <w:lang w:val="ru-RU"/>
        </w:rPr>
        <w:t xml:space="preserve"> выполняется</w:t>
      </w:r>
      <w:r w:rsidR="002F163B" w:rsidRPr="00AC5340">
        <w:t xml:space="preserve"> </w:t>
      </w:r>
      <w:r w:rsidR="002E376F">
        <w:br/>
      </w:r>
      <w:r w:rsidR="002F163B" w:rsidRPr="00AC5340">
        <w:t xml:space="preserve">для </w:t>
      </w:r>
      <w:r w:rsidR="00C04779" w:rsidRPr="00AC5340">
        <w:rPr>
          <w:lang w:val="ru-RU"/>
        </w:rPr>
        <w:t>представления инициатором респонденту соответствующих</w:t>
      </w:r>
      <w:r w:rsidR="00115306" w:rsidRPr="00AC5340">
        <w:rPr>
          <w:lang w:val="ru-RU"/>
        </w:rPr>
        <w:t xml:space="preserve"> </w:t>
      </w:r>
      <w:r w:rsidR="00115306" w:rsidRPr="00AC5340">
        <w:t>сведений</w:t>
      </w:r>
      <w:r w:rsidR="00C04779" w:rsidRPr="00AC5340">
        <w:rPr>
          <w:lang w:val="ru-RU"/>
        </w:rPr>
        <w:t>.</w:t>
      </w:r>
      <w:r w:rsidR="002F163B" w:rsidRPr="00AC5340">
        <w:rPr>
          <w:lang w:val="ru-RU"/>
        </w:rPr>
        <w:t xml:space="preserve"> </w:t>
      </w:r>
      <w:r w:rsidR="002F163B" w:rsidRPr="00AC5340">
        <w:t xml:space="preserve">Схема </w:t>
      </w:r>
      <w:r w:rsidR="002F163B" w:rsidRPr="00AC5340">
        <w:rPr>
          <w:lang w:val="ru-RU"/>
        </w:rPr>
        <w:t>выполнения</w:t>
      </w:r>
      <w:r w:rsidR="002F163B" w:rsidRPr="00AC5340">
        <w:t xml:space="preserve"> </w:t>
      </w:r>
      <w:r w:rsidR="002F163B" w:rsidRPr="00AC5340">
        <w:rPr>
          <w:lang w:val="ru-RU"/>
        </w:rPr>
        <w:t>указанной т</w:t>
      </w:r>
      <w:r w:rsidR="002F163B" w:rsidRPr="00AC5340">
        <w:t>ранзакции</w:t>
      </w:r>
      <w:r w:rsidR="002F163B" w:rsidRPr="00AC5340">
        <w:rPr>
          <w:lang w:val="ru-RU"/>
        </w:rPr>
        <w:t xml:space="preserve"> общего процесса</w:t>
      </w:r>
      <w:r w:rsidR="002F163B" w:rsidRPr="00AC5340">
        <w:t xml:space="preserve"> представлена на рис</w:t>
      </w:r>
      <w:r w:rsidR="002F163B" w:rsidRPr="00AC5340">
        <w:rPr>
          <w:lang w:val="ru-RU"/>
        </w:rPr>
        <w:t xml:space="preserve">унке </w:t>
      </w:r>
      <w:r w:rsidR="00316E39">
        <w:rPr>
          <w:lang w:val="ru-RU"/>
        </w:rPr>
        <w:t>10</w:t>
      </w:r>
      <w:r w:rsidR="002F163B" w:rsidRPr="00AC5340">
        <w:t xml:space="preserve">. Параметры </w:t>
      </w:r>
      <w:r w:rsidR="002F163B" w:rsidRPr="00AC5340">
        <w:rPr>
          <w:lang w:val="ru-RU"/>
        </w:rPr>
        <w:t>т</w:t>
      </w:r>
      <w:r w:rsidR="002F163B" w:rsidRPr="00AC5340">
        <w:t xml:space="preserve">ранзакции </w:t>
      </w:r>
      <w:r w:rsidR="002F163B" w:rsidRPr="00AC5340">
        <w:rPr>
          <w:lang w:val="ru-RU"/>
        </w:rPr>
        <w:t>общего процесса приведены</w:t>
      </w:r>
      <w:r w:rsidR="002F163B" w:rsidRPr="00AC5340">
        <w:t xml:space="preserve"> в табл</w:t>
      </w:r>
      <w:r w:rsidR="00742F54" w:rsidRPr="00AC5340">
        <w:rPr>
          <w:lang w:val="ru-RU"/>
        </w:rPr>
        <w:t xml:space="preserve">ице </w:t>
      </w:r>
      <w:r w:rsidR="00194651">
        <w:rPr>
          <w:lang w:val="ru-RU"/>
        </w:rPr>
        <w:t>11</w:t>
      </w:r>
      <w:r w:rsidR="002F163B" w:rsidRPr="00AC5340">
        <w:t>.</w:t>
      </w:r>
    </w:p>
    <w:p w14:paraId="6ECF4D61" w14:textId="08FAB860" w:rsidR="002F163B" w:rsidRPr="00AC5340" w:rsidRDefault="00401C8E" w:rsidP="002F163B">
      <w:pPr>
        <w:pStyle w:val="aa"/>
        <w:spacing w:after="480"/>
        <w:rPr>
          <w:sz w:val="24"/>
          <w:szCs w:val="24"/>
        </w:rPr>
      </w:pPr>
      <w:r>
        <w:rPr>
          <w:rFonts w:cs="Times New Roman"/>
          <w:noProof/>
        </w:rPr>
        <w:lastRenderedPageBreak/>
        <w:drawing>
          <wp:inline distT="0" distB="0" distL="0" distR="0" wp14:anchorId="5DCBA54C" wp14:editId="79067D1D">
            <wp:extent cx="5935980" cy="3268980"/>
            <wp:effectExtent l="0" t="0" r="7620" b="7620"/>
            <wp:docPr id="10" name="Рисунок 10" descr="TRN0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TRN014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268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F163B" w:rsidRPr="00AC5340">
        <w:rPr>
          <w:sz w:val="24"/>
          <w:szCs w:val="24"/>
        </w:rPr>
        <w:t xml:space="preserve">Рис. </w:t>
      </w:r>
      <w:r w:rsidR="00316E39">
        <w:rPr>
          <w:sz w:val="24"/>
          <w:szCs w:val="24"/>
        </w:rPr>
        <w:t>10</w:t>
      </w:r>
      <w:r w:rsidR="002F163B" w:rsidRPr="00AC5340">
        <w:rPr>
          <w:noProof/>
          <w:sz w:val="24"/>
          <w:szCs w:val="24"/>
        </w:rPr>
        <w:t xml:space="preserve">. </w:t>
      </w:r>
      <w:r w:rsidR="002F163B" w:rsidRPr="00AC5340">
        <w:rPr>
          <w:sz w:val="24"/>
          <w:szCs w:val="24"/>
        </w:rPr>
        <w:t>Схема выполнения транзакции общего процесса «</w:t>
      </w:r>
      <w:r w:rsidR="001E62AC" w:rsidRPr="00AC5340">
        <w:rPr>
          <w:sz w:val="24"/>
          <w:szCs w:val="24"/>
        </w:rPr>
        <w:t xml:space="preserve">Представление сведений </w:t>
      </w:r>
      <w:r w:rsidR="0021313F" w:rsidRPr="00AC5340">
        <w:rPr>
          <w:sz w:val="24"/>
          <w:szCs w:val="24"/>
        </w:rPr>
        <w:br/>
      </w:r>
      <w:r w:rsidR="00C04779" w:rsidRPr="00AC5340">
        <w:rPr>
          <w:sz w:val="24"/>
          <w:szCs w:val="24"/>
        </w:rPr>
        <w:t>о реализации</w:t>
      </w:r>
      <w:r w:rsidR="00E04056" w:rsidRPr="00AC5340">
        <w:rPr>
          <w:sz w:val="24"/>
          <w:szCs w:val="24"/>
        </w:rPr>
        <w:t xml:space="preserve"> экспортером (продавцом)</w:t>
      </w:r>
      <w:r w:rsidR="00115306" w:rsidRPr="00AC5340">
        <w:rPr>
          <w:sz w:val="24"/>
          <w:szCs w:val="24"/>
        </w:rPr>
        <w:t xml:space="preserve"> </w:t>
      </w:r>
      <w:r w:rsidR="001E62AC" w:rsidRPr="00AC5340">
        <w:rPr>
          <w:sz w:val="24"/>
          <w:szCs w:val="24"/>
        </w:rPr>
        <w:t>маркированных товаров</w:t>
      </w:r>
      <w:r w:rsidR="00C04779" w:rsidRPr="00AC5340">
        <w:rPr>
          <w:sz w:val="24"/>
          <w:szCs w:val="24"/>
        </w:rPr>
        <w:t xml:space="preserve"> в рамках трансграничной торговли</w:t>
      </w:r>
      <w:r w:rsidR="002F163B" w:rsidRPr="00AC5340">
        <w:rPr>
          <w:sz w:val="24"/>
          <w:szCs w:val="24"/>
        </w:rPr>
        <w:t xml:space="preserve"> (</w:t>
      </w:r>
      <w:r w:rsidR="002F163B" w:rsidRPr="000921F8">
        <w:rPr>
          <w:sz w:val="24"/>
          <w:lang w:val="en-US"/>
        </w:rPr>
        <w:t>P</w:t>
      </w:r>
      <w:r w:rsidR="002F163B" w:rsidRPr="00AC5340">
        <w:rPr>
          <w:sz w:val="24"/>
          <w:szCs w:val="24"/>
        </w:rPr>
        <w:t>.</w:t>
      </w:r>
      <w:r w:rsidR="00D30F59" w:rsidRPr="000921F8">
        <w:rPr>
          <w:sz w:val="24"/>
          <w:lang w:val="en-US"/>
        </w:rPr>
        <w:t>LS</w:t>
      </w:r>
      <w:r w:rsidR="00D30F59" w:rsidRPr="00AC5340">
        <w:rPr>
          <w:sz w:val="24"/>
          <w:szCs w:val="24"/>
        </w:rPr>
        <w:t>.03</w:t>
      </w:r>
      <w:r w:rsidR="002F163B" w:rsidRPr="00AC5340">
        <w:rPr>
          <w:sz w:val="24"/>
          <w:szCs w:val="24"/>
        </w:rPr>
        <w:t>.</w:t>
      </w:r>
      <w:r w:rsidR="002F163B" w:rsidRPr="000921F8">
        <w:rPr>
          <w:sz w:val="24"/>
          <w:lang w:val="en-US"/>
        </w:rPr>
        <w:t>TRN</w:t>
      </w:r>
      <w:r w:rsidR="002F163B" w:rsidRPr="00AC5340">
        <w:rPr>
          <w:sz w:val="24"/>
          <w:szCs w:val="24"/>
        </w:rPr>
        <w:t>.</w:t>
      </w:r>
      <w:r w:rsidR="00C04779" w:rsidRPr="00AC5340">
        <w:rPr>
          <w:noProof/>
          <w:sz w:val="24"/>
          <w:szCs w:val="24"/>
        </w:rPr>
        <w:t>014</w:t>
      </w:r>
      <w:r w:rsidR="002F163B" w:rsidRPr="00AC5340">
        <w:rPr>
          <w:sz w:val="24"/>
          <w:szCs w:val="24"/>
        </w:rPr>
        <w:t>)</w:t>
      </w:r>
    </w:p>
    <w:p w14:paraId="21D86C30" w14:textId="5A8F6921" w:rsidR="002F163B" w:rsidRPr="00AC5340" w:rsidRDefault="002F163B" w:rsidP="002F163B">
      <w:pPr>
        <w:pStyle w:val="affd"/>
        <w:spacing w:before="120"/>
        <w:rPr>
          <w:rStyle w:val="afc"/>
          <w:bCs w:val="0"/>
          <w:lang w:val="ru-RU"/>
        </w:rPr>
      </w:pPr>
      <w:r w:rsidRPr="00AC5340">
        <w:t xml:space="preserve">Таблица </w:t>
      </w:r>
      <w:r w:rsidR="00194651">
        <w:t>11</w:t>
      </w:r>
    </w:p>
    <w:p w14:paraId="06BB4149" w14:textId="05A1AFBE" w:rsidR="002F163B" w:rsidRPr="00AC5340" w:rsidRDefault="002F163B" w:rsidP="002F163B">
      <w:pPr>
        <w:pStyle w:val="a6"/>
      </w:pPr>
      <w:r w:rsidRPr="00AC5340">
        <w:t>Описание транзакции общего процесса «</w:t>
      </w:r>
      <w:r w:rsidR="001E62AC" w:rsidRPr="00AC5340">
        <w:t xml:space="preserve">Представление сведений </w:t>
      </w:r>
      <w:r w:rsidR="0021313F" w:rsidRPr="00AC5340">
        <w:br/>
      </w:r>
      <w:r w:rsidR="00C04779" w:rsidRPr="00AC5340">
        <w:t xml:space="preserve">о реализации </w:t>
      </w:r>
      <w:r w:rsidR="00E04056" w:rsidRPr="00AC5340">
        <w:t>экспортером (продавцом)</w:t>
      </w:r>
      <w:r w:rsidR="00115306" w:rsidRPr="00AC5340">
        <w:t xml:space="preserve"> </w:t>
      </w:r>
      <w:r w:rsidR="001E62AC" w:rsidRPr="00AC5340">
        <w:t>маркированных товаров</w:t>
      </w:r>
      <w:r w:rsidR="00C04779" w:rsidRPr="00AC5340">
        <w:t xml:space="preserve"> </w:t>
      </w:r>
      <w:r w:rsidR="00386142">
        <w:br/>
      </w:r>
      <w:r w:rsidR="00C04779" w:rsidRPr="00AC5340">
        <w:t>в рамках трансграничной торговли</w:t>
      </w:r>
      <w:r w:rsidRPr="00AC5340">
        <w:t xml:space="preserve"> (</w:t>
      </w:r>
      <w:r w:rsidRPr="000921F8">
        <w:rPr>
          <w:lang w:val="en-US"/>
        </w:rPr>
        <w:t>P</w:t>
      </w:r>
      <w:r w:rsidRPr="00AC5340">
        <w:t>.</w:t>
      </w:r>
      <w:r w:rsidR="00D30F59" w:rsidRPr="000921F8">
        <w:rPr>
          <w:lang w:val="en-US"/>
        </w:rPr>
        <w:t>LS</w:t>
      </w:r>
      <w:r w:rsidR="00D30F59" w:rsidRPr="00AC5340">
        <w:t>.03</w:t>
      </w:r>
      <w:r w:rsidRPr="00AC5340">
        <w:t>.</w:t>
      </w:r>
      <w:r w:rsidRPr="000921F8">
        <w:rPr>
          <w:lang w:val="en-US"/>
        </w:rPr>
        <w:t>TRN</w:t>
      </w:r>
      <w:r w:rsidRPr="00AC5340">
        <w:t>.</w:t>
      </w:r>
      <w:r w:rsidR="00C04779" w:rsidRPr="00AC5340">
        <w:rPr>
          <w:noProof/>
        </w:rPr>
        <w:t>014</w:t>
      </w:r>
      <w:r w:rsidRPr="00AC5340">
        <w:t>)</w:t>
      </w:r>
    </w:p>
    <w:p w14:paraId="58C44ACF" w14:textId="77777777" w:rsidR="002F163B" w:rsidRPr="00AC5340" w:rsidRDefault="002F163B" w:rsidP="002F163B">
      <w:pPr>
        <w:pStyle w:val="affe"/>
      </w:pPr>
    </w:p>
    <w:tbl>
      <w:tblPr>
        <w:tblW w:w="9356" w:type="dxa"/>
        <w:jc w:val="center"/>
        <w:tblLayout w:type="fixed"/>
        <w:tblLook w:val="04A0" w:firstRow="1" w:lastRow="0" w:firstColumn="1" w:lastColumn="0" w:noHBand="0" w:noVBand="1"/>
      </w:tblPr>
      <w:tblGrid>
        <w:gridCol w:w="706"/>
        <w:gridCol w:w="3263"/>
        <w:gridCol w:w="5387"/>
      </w:tblGrid>
      <w:tr w:rsidR="002F163B" w:rsidRPr="00AC5340" w14:paraId="7A622D37" w14:textId="77777777" w:rsidTr="002F163B">
        <w:trPr>
          <w:trHeight w:val="601"/>
          <w:tblHeader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D76D75D" w14:textId="77777777" w:rsidR="002F163B" w:rsidRPr="00AC5340" w:rsidRDefault="002F163B" w:rsidP="002F163B">
            <w:pPr>
              <w:pStyle w:val="af0"/>
              <w:spacing w:line="264" w:lineRule="auto"/>
            </w:pPr>
            <w:r w:rsidRPr="00AC5340">
              <w:t>№ п/п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533107C4" w14:textId="77777777" w:rsidR="002F163B" w:rsidRPr="00AC5340" w:rsidRDefault="002F163B" w:rsidP="002F163B">
            <w:pPr>
              <w:pStyle w:val="af0"/>
              <w:spacing w:line="264" w:lineRule="auto"/>
            </w:pPr>
            <w:r w:rsidRPr="00AC5340">
              <w:t>Обязательный элемент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1B03C325" w14:textId="77777777" w:rsidR="002F163B" w:rsidRPr="00AC5340" w:rsidRDefault="002F163B" w:rsidP="002F163B">
            <w:pPr>
              <w:pStyle w:val="af0"/>
              <w:spacing w:line="264" w:lineRule="auto"/>
            </w:pPr>
            <w:r w:rsidRPr="00AC5340">
              <w:t>Описание</w:t>
            </w:r>
          </w:p>
        </w:tc>
      </w:tr>
      <w:tr w:rsidR="002F163B" w:rsidRPr="00AC5340" w14:paraId="37C5CE34" w14:textId="77777777" w:rsidTr="002F163B">
        <w:trPr>
          <w:trHeight w:val="301"/>
          <w:tblHeader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36DA1D3" w14:textId="77777777" w:rsidR="002F163B" w:rsidRPr="00AC5340" w:rsidRDefault="002F163B" w:rsidP="002F163B">
            <w:pPr>
              <w:pStyle w:val="af0"/>
              <w:spacing w:line="264" w:lineRule="auto"/>
            </w:pPr>
            <w:r w:rsidRPr="00AC5340">
              <w:t>1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  <w:vAlign w:val="center"/>
          </w:tcPr>
          <w:p w14:paraId="3FE5E575" w14:textId="77777777" w:rsidR="002F163B" w:rsidRPr="00AC5340" w:rsidRDefault="002F163B" w:rsidP="002F163B">
            <w:pPr>
              <w:pStyle w:val="af0"/>
              <w:spacing w:line="264" w:lineRule="auto"/>
            </w:pPr>
            <w:r w:rsidRPr="00AC5340">
              <w:t>2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  <w:vAlign w:val="center"/>
          </w:tcPr>
          <w:p w14:paraId="71A0901E" w14:textId="77777777" w:rsidR="002F163B" w:rsidRPr="00AC5340" w:rsidRDefault="002F163B" w:rsidP="002F163B">
            <w:pPr>
              <w:pStyle w:val="af0"/>
              <w:spacing w:line="264" w:lineRule="auto"/>
            </w:pPr>
            <w:r w:rsidRPr="00AC5340">
              <w:t>3</w:t>
            </w:r>
          </w:p>
        </w:tc>
      </w:tr>
      <w:tr w:rsidR="002F163B" w:rsidRPr="00AC5340" w14:paraId="532810B3" w14:textId="77777777" w:rsidTr="002F163B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3A846BBF" w14:textId="77777777" w:rsidR="002F163B" w:rsidRPr="00AC5340" w:rsidRDefault="002F163B" w:rsidP="002F163B">
            <w:pPr>
              <w:pStyle w:val="af1"/>
              <w:keepLines/>
              <w:jc w:val="center"/>
            </w:pPr>
            <w:r w:rsidRPr="00AC5340">
              <w:t>1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05264379" w14:textId="77777777" w:rsidR="002F163B" w:rsidRPr="00AC5340" w:rsidRDefault="002F163B" w:rsidP="002F163B">
            <w:pPr>
              <w:pStyle w:val="af1"/>
              <w:keepLines/>
            </w:pPr>
            <w:r w:rsidRPr="00AC5340">
              <w:t>Кодовое обозначение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7F73E91" w14:textId="70804625" w:rsidR="002F163B" w:rsidRPr="00AC5340" w:rsidRDefault="002F163B" w:rsidP="002F163B">
            <w:pPr>
              <w:pStyle w:val="af1"/>
              <w:keepLines/>
            </w:pPr>
            <w:r w:rsidRPr="00AC5340">
              <w:rPr>
                <w:noProof/>
              </w:rPr>
              <w:t>P.</w:t>
            </w:r>
            <w:r w:rsidR="00D30F59" w:rsidRPr="00AC5340">
              <w:rPr>
                <w:noProof/>
              </w:rPr>
              <w:t>LS.03</w:t>
            </w:r>
            <w:r w:rsidRPr="00AC5340">
              <w:rPr>
                <w:noProof/>
              </w:rPr>
              <w:t>.TRN.</w:t>
            </w:r>
            <w:r w:rsidR="00C04779" w:rsidRPr="00AC5340">
              <w:rPr>
                <w:noProof/>
              </w:rPr>
              <w:t>014</w:t>
            </w:r>
          </w:p>
        </w:tc>
      </w:tr>
      <w:tr w:rsidR="002F163B" w:rsidRPr="00AC5340" w14:paraId="34EEDB20" w14:textId="77777777" w:rsidTr="002F163B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43157C91" w14:textId="77777777" w:rsidR="002F163B" w:rsidRPr="00AC5340" w:rsidRDefault="002F163B" w:rsidP="002F163B">
            <w:pPr>
              <w:pStyle w:val="af1"/>
              <w:keepLines/>
              <w:jc w:val="center"/>
            </w:pPr>
            <w:r w:rsidRPr="00AC5340">
              <w:t>2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2A58A2D7" w14:textId="77777777" w:rsidR="002F163B" w:rsidRPr="00AC5340" w:rsidRDefault="002F163B" w:rsidP="002F163B">
            <w:pPr>
              <w:pStyle w:val="af1"/>
              <w:keepLines/>
            </w:pPr>
            <w:r w:rsidRPr="00AC5340">
              <w:t>Наименование транзакции общего процесса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56BD59E" w14:textId="7A98CCB5" w:rsidR="002F163B" w:rsidRPr="00AC5340" w:rsidRDefault="001E62AC" w:rsidP="002F163B">
            <w:pPr>
              <w:pStyle w:val="af1"/>
              <w:keepLines/>
            </w:pPr>
            <w:r w:rsidRPr="00AC5340">
              <w:t xml:space="preserve">представление сведений </w:t>
            </w:r>
            <w:r w:rsidR="00C04779" w:rsidRPr="00AC5340">
              <w:t xml:space="preserve">о реализации </w:t>
            </w:r>
            <w:r w:rsidR="00E04056" w:rsidRPr="00AC5340">
              <w:t>экспортером (продавцом)</w:t>
            </w:r>
            <w:r w:rsidR="00115306" w:rsidRPr="00AC5340">
              <w:t xml:space="preserve"> </w:t>
            </w:r>
            <w:r w:rsidRPr="00AC5340">
              <w:t>маркированных товаров</w:t>
            </w:r>
            <w:r w:rsidR="00C04779" w:rsidRPr="00AC5340">
              <w:t xml:space="preserve"> в рамках трансграничной торговли</w:t>
            </w:r>
          </w:p>
        </w:tc>
      </w:tr>
      <w:tr w:rsidR="002F163B" w:rsidRPr="00AC5340" w14:paraId="4CFD39ED" w14:textId="77777777" w:rsidTr="002F163B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4A593477" w14:textId="77777777" w:rsidR="002F163B" w:rsidRPr="00AC5340" w:rsidRDefault="002F163B" w:rsidP="002F163B">
            <w:pPr>
              <w:pStyle w:val="af1"/>
              <w:keepLines/>
              <w:jc w:val="center"/>
            </w:pPr>
            <w:r w:rsidRPr="00AC5340">
              <w:t>3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5B3E8AE7" w14:textId="77777777" w:rsidR="002F163B" w:rsidRPr="00AC5340" w:rsidRDefault="002F163B" w:rsidP="002F163B">
            <w:pPr>
              <w:pStyle w:val="af1"/>
              <w:keepLines/>
            </w:pPr>
            <w:r w:rsidRPr="00AC5340">
              <w:t>Шаблон транзакции общего процесса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9639950" w14:textId="77777777" w:rsidR="002F163B" w:rsidRPr="00AC5340" w:rsidRDefault="002F163B" w:rsidP="002F163B">
            <w:pPr>
              <w:pStyle w:val="af1"/>
              <w:keepLines/>
            </w:pPr>
            <w:r w:rsidRPr="00AC5340">
              <w:t>взаимные обязательства</w:t>
            </w:r>
          </w:p>
        </w:tc>
      </w:tr>
      <w:tr w:rsidR="002F163B" w:rsidRPr="00AC5340" w14:paraId="44F2342B" w14:textId="77777777" w:rsidTr="002F163B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29A404DA" w14:textId="77777777" w:rsidR="002F163B" w:rsidRPr="00AC5340" w:rsidRDefault="002F163B" w:rsidP="002F163B">
            <w:pPr>
              <w:pStyle w:val="af1"/>
              <w:keepLines/>
              <w:jc w:val="center"/>
            </w:pPr>
            <w:r w:rsidRPr="00AC5340">
              <w:t>4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145AEB2D" w14:textId="77777777" w:rsidR="002F163B" w:rsidRPr="00AC5340" w:rsidRDefault="002F163B" w:rsidP="002F163B">
            <w:pPr>
              <w:pStyle w:val="af1"/>
              <w:keepLines/>
            </w:pPr>
            <w:r w:rsidRPr="00AC5340">
              <w:t>Инициирующая роль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EFCD7DD" w14:textId="77777777" w:rsidR="002F163B" w:rsidRPr="00AC5340" w:rsidRDefault="002F163B" w:rsidP="002F163B">
            <w:pPr>
              <w:pStyle w:val="af1"/>
              <w:keepLines/>
            </w:pPr>
            <w:r w:rsidRPr="00AC5340">
              <w:rPr>
                <w:noProof/>
              </w:rPr>
              <w:t>инициатор</w:t>
            </w:r>
          </w:p>
        </w:tc>
      </w:tr>
      <w:tr w:rsidR="002F163B" w:rsidRPr="00AC5340" w14:paraId="2EBACD8D" w14:textId="77777777" w:rsidTr="002F163B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1AC82B44" w14:textId="77777777" w:rsidR="002F163B" w:rsidRPr="00AC5340" w:rsidRDefault="002F163B" w:rsidP="002F163B">
            <w:pPr>
              <w:pStyle w:val="af1"/>
              <w:keepLines/>
              <w:jc w:val="center"/>
            </w:pPr>
            <w:r w:rsidRPr="00AC5340">
              <w:t>5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0C309AC9" w14:textId="77777777" w:rsidR="002F163B" w:rsidRPr="00AC5340" w:rsidRDefault="002F163B" w:rsidP="002F163B">
            <w:pPr>
              <w:pStyle w:val="af1"/>
              <w:keepLines/>
              <w:rPr>
                <w:rFonts w:cs="Times New Roman"/>
              </w:rPr>
            </w:pPr>
            <w:r w:rsidRPr="00AC5340">
              <w:rPr>
                <w:rFonts w:cs="Times New Roman"/>
              </w:rPr>
              <w:t>Инициирующая операция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FAEC4A5" w14:textId="17FDB98C" w:rsidR="002F163B" w:rsidRPr="00AC5340" w:rsidRDefault="001E62AC" w:rsidP="003D23C6">
            <w:pPr>
              <w:pStyle w:val="af1"/>
              <w:keepLines/>
              <w:rPr>
                <w:rFonts w:cs="Times New Roman"/>
              </w:rPr>
            </w:pPr>
            <w:r w:rsidRPr="00AC5340">
              <w:rPr>
                <w:rFonts w:cs="Times New Roman"/>
                <w:noProof/>
              </w:rPr>
              <w:t xml:space="preserve">представление сведений </w:t>
            </w:r>
            <w:r w:rsidR="003D23C6" w:rsidRPr="00AC5340">
              <w:rPr>
                <w:rFonts w:cs="Times New Roman"/>
                <w:noProof/>
              </w:rPr>
              <w:t xml:space="preserve">о </w:t>
            </w:r>
            <w:r w:rsidR="00C04779" w:rsidRPr="00AC5340">
              <w:t xml:space="preserve">реализации </w:t>
            </w:r>
            <w:r w:rsidR="003D23C6" w:rsidRPr="00AC5340">
              <w:rPr>
                <w:rFonts w:cs="Times New Roman"/>
                <w:noProof/>
              </w:rPr>
              <w:t xml:space="preserve">маркированных </w:t>
            </w:r>
            <w:r w:rsidR="00C04779" w:rsidRPr="00AC5340">
              <w:t>товаров</w:t>
            </w:r>
            <w:r w:rsidR="003D23C6" w:rsidRPr="00AC5340">
              <w:rPr>
                <w:rFonts w:cs="Times New Roman"/>
                <w:noProof/>
              </w:rPr>
              <w:t xml:space="preserve"> в </w:t>
            </w:r>
            <w:r w:rsidR="00C04779" w:rsidRPr="00AC5340">
              <w:t>рамках трансграничной торговли</w:t>
            </w:r>
          </w:p>
        </w:tc>
      </w:tr>
      <w:tr w:rsidR="002F163B" w:rsidRPr="00AC5340" w14:paraId="0893A865" w14:textId="77777777" w:rsidTr="002F163B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4F6C6B5F" w14:textId="77777777" w:rsidR="002F163B" w:rsidRPr="00AC5340" w:rsidRDefault="002F163B" w:rsidP="002F163B">
            <w:pPr>
              <w:pStyle w:val="af1"/>
              <w:keepLines/>
              <w:jc w:val="center"/>
            </w:pPr>
            <w:r w:rsidRPr="00AC5340">
              <w:t>6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0D5FEA7D" w14:textId="77777777" w:rsidR="002F163B" w:rsidRPr="00AC5340" w:rsidRDefault="002F163B" w:rsidP="002F163B">
            <w:pPr>
              <w:pStyle w:val="af1"/>
              <w:keepLines/>
              <w:rPr>
                <w:rFonts w:cs="Times New Roman"/>
              </w:rPr>
            </w:pPr>
            <w:r w:rsidRPr="00AC5340">
              <w:t>Реагирующая роль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3B3821F" w14:textId="77777777" w:rsidR="002F163B" w:rsidRPr="00AC5340" w:rsidRDefault="002F163B" w:rsidP="002F163B">
            <w:pPr>
              <w:pStyle w:val="af1"/>
              <w:keepLines/>
            </w:pPr>
            <w:r w:rsidRPr="00AC5340">
              <w:rPr>
                <w:noProof/>
              </w:rPr>
              <w:t>респондент</w:t>
            </w:r>
          </w:p>
        </w:tc>
      </w:tr>
      <w:tr w:rsidR="002F163B" w:rsidRPr="00AC5340" w14:paraId="6A8C47A3" w14:textId="77777777" w:rsidTr="002F163B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23AFE8F5" w14:textId="77777777" w:rsidR="002F163B" w:rsidRPr="00AC5340" w:rsidRDefault="002F163B" w:rsidP="002F163B">
            <w:pPr>
              <w:pStyle w:val="af1"/>
              <w:keepLines/>
              <w:jc w:val="center"/>
            </w:pPr>
            <w:r w:rsidRPr="00AC5340">
              <w:lastRenderedPageBreak/>
              <w:t>7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2E88D6AC" w14:textId="77777777" w:rsidR="002F163B" w:rsidRPr="00AC5340" w:rsidRDefault="002F163B" w:rsidP="002F163B">
            <w:pPr>
              <w:pStyle w:val="af1"/>
              <w:keepLines/>
              <w:rPr>
                <w:rFonts w:cs="Times New Roman"/>
              </w:rPr>
            </w:pPr>
            <w:r w:rsidRPr="00AC5340">
              <w:rPr>
                <w:rFonts w:cs="Times New Roman"/>
              </w:rPr>
              <w:t>Принимающая операция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2A04BE4" w14:textId="67C2473C" w:rsidR="002F163B" w:rsidRPr="00AC5340" w:rsidRDefault="00BE2ED4" w:rsidP="002F163B">
            <w:pPr>
              <w:pStyle w:val="af1"/>
              <w:keepLines/>
            </w:pPr>
            <w:r w:rsidRPr="00AC5340">
              <w:rPr>
                <w:noProof/>
              </w:rPr>
              <w:t xml:space="preserve">прием и </w:t>
            </w:r>
            <w:r w:rsidR="001E62AC" w:rsidRPr="00AC5340">
              <w:rPr>
                <w:noProof/>
              </w:rPr>
              <w:t xml:space="preserve">обработка </w:t>
            </w:r>
            <w:r w:rsidR="00366E64" w:rsidRPr="00AC5340">
              <w:rPr>
                <w:noProof/>
              </w:rPr>
              <w:t xml:space="preserve">уполномоченным органом государства-члена </w:t>
            </w:r>
            <w:r w:rsidR="001E62AC" w:rsidRPr="00AC5340">
              <w:rPr>
                <w:noProof/>
              </w:rPr>
              <w:t xml:space="preserve">сведений </w:t>
            </w:r>
            <w:r w:rsidR="00C04779" w:rsidRPr="00AC5340">
              <w:t>о реализации</w:t>
            </w:r>
            <w:r w:rsidR="00115306" w:rsidRPr="00AC5340">
              <w:rPr>
                <w:noProof/>
              </w:rPr>
              <w:t xml:space="preserve"> </w:t>
            </w:r>
            <w:r w:rsidR="001E62AC" w:rsidRPr="00AC5340">
              <w:rPr>
                <w:noProof/>
              </w:rPr>
              <w:t>маркированных товаров в рамках трансграничной торговли</w:t>
            </w:r>
          </w:p>
        </w:tc>
      </w:tr>
      <w:tr w:rsidR="002F163B" w:rsidRPr="00AC5340" w14:paraId="3E3DF0DC" w14:textId="77777777" w:rsidTr="002F163B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22A521F1" w14:textId="77777777" w:rsidR="002F163B" w:rsidRPr="00AC5340" w:rsidRDefault="002F163B" w:rsidP="002F163B">
            <w:pPr>
              <w:pStyle w:val="af1"/>
              <w:keepLines/>
              <w:jc w:val="center"/>
            </w:pPr>
            <w:r w:rsidRPr="00AC5340">
              <w:t>8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3413D957" w14:textId="77777777" w:rsidR="002F163B" w:rsidRPr="00AC5340" w:rsidRDefault="002F163B" w:rsidP="002F163B">
            <w:pPr>
              <w:pStyle w:val="af1"/>
              <w:keepLines/>
            </w:pPr>
            <w:r w:rsidRPr="00AC5340">
              <w:t>Результат выполнения транзакции общего процесса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885C0AF" w14:textId="35ECC2B1" w:rsidR="002F163B" w:rsidRPr="00AC5340" w:rsidRDefault="002F163B" w:rsidP="00115306">
            <w:pPr>
              <w:pStyle w:val="af1"/>
              <w:keepLines/>
              <w:spacing w:after="120"/>
            </w:pPr>
            <w:r w:rsidRPr="00AC5340">
              <w:rPr>
                <w:noProof/>
              </w:rPr>
              <w:t>сведения о маркированном товаре</w:t>
            </w:r>
            <w:r w:rsidRPr="00AC5340">
              <w:t xml:space="preserve"> (</w:t>
            </w:r>
            <w:r w:rsidRPr="00AC5340">
              <w:rPr>
                <w:noProof/>
                <w:lang w:val="en-US"/>
              </w:rPr>
              <w:t>P</w:t>
            </w:r>
            <w:r w:rsidRPr="00AC5340">
              <w:rPr>
                <w:noProof/>
              </w:rPr>
              <w:t>.</w:t>
            </w:r>
            <w:r w:rsidR="00D30F59" w:rsidRPr="00AC5340">
              <w:rPr>
                <w:noProof/>
                <w:lang w:val="en-US"/>
              </w:rPr>
              <w:t>LS</w:t>
            </w:r>
            <w:r w:rsidR="00D30F59" w:rsidRPr="00AC5340">
              <w:rPr>
                <w:noProof/>
              </w:rPr>
              <w:t>.03</w:t>
            </w:r>
            <w:r w:rsidRPr="00AC5340">
              <w:rPr>
                <w:noProof/>
              </w:rPr>
              <w:t>.</w:t>
            </w:r>
            <w:r w:rsidRPr="00AC5340">
              <w:rPr>
                <w:noProof/>
                <w:lang w:val="en-US"/>
              </w:rPr>
              <w:t>BEN</w:t>
            </w:r>
            <w:r w:rsidR="00BE2ED4" w:rsidRPr="00AC5340">
              <w:rPr>
                <w:noProof/>
              </w:rPr>
              <w:t>.004</w:t>
            </w:r>
            <w:r w:rsidRPr="00AC5340">
              <w:rPr>
                <w:noProof/>
              </w:rPr>
              <w:t>)</w:t>
            </w:r>
            <w:r w:rsidRPr="00AC5340">
              <w:t xml:space="preserve">: </w:t>
            </w:r>
            <w:r w:rsidR="00115306" w:rsidRPr="00AC5340">
              <w:rPr>
                <w:noProof/>
              </w:rPr>
              <w:t>сведения обработаны</w:t>
            </w:r>
          </w:p>
        </w:tc>
      </w:tr>
      <w:tr w:rsidR="002F163B" w:rsidRPr="00AC5340" w14:paraId="10082E55" w14:textId="77777777" w:rsidTr="002F163B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694E085A" w14:textId="77777777" w:rsidR="002F163B" w:rsidRPr="00AC5340" w:rsidRDefault="002F163B" w:rsidP="002F163B">
            <w:pPr>
              <w:pStyle w:val="af1"/>
              <w:keepNext/>
              <w:keepLines/>
              <w:jc w:val="center"/>
            </w:pPr>
            <w:r w:rsidRPr="00AC5340">
              <w:t>9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71A35C21" w14:textId="77777777" w:rsidR="002F163B" w:rsidRPr="00AC5340" w:rsidRDefault="002F163B" w:rsidP="002F163B">
            <w:pPr>
              <w:pStyle w:val="af1"/>
              <w:keepNext/>
              <w:keepLines/>
            </w:pPr>
            <w:r w:rsidRPr="00AC5340">
              <w:t>Параметры транзакции общего процесса: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3124C5C" w14:textId="77777777" w:rsidR="002F163B" w:rsidRPr="00AC5340" w:rsidRDefault="002F163B" w:rsidP="002F163B">
            <w:pPr>
              <w:pStyle w:val="af1"/>
              <w:keepNext/>
              <w:keepLines/>
            </w:pPr>
          </w:p>
        </w:tc>
      </w:tr>
      <w:tr w:rsidR="002F163B" w:rsidRPr="00AC5340" w14:paraId="0065C802" w14:textId="77777777" w:rsidTr="002F163B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24E61C3E" w14:textId="77777777" w:rsidR="002F163B" w:rsidRPr="00AC5340" w:rsidRDefault="002F163B" w:rsidP="002F163B">
            <w:pPr>
              <w:pStyle w:val="af1"/>
              <w:keepNext/>
              <w:keepLines/>
              <w:jc w:val="center"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2AD63431" w14:textId="77777777" w:rsidR="002F163B" w:rsidRPr="00AC5340" w:rsidDel="00C2156F" w:rsidRDefault="002F163B" w:rsidP="002F163B">
            <w:pPr>
              <w:pStyle w:val="af1"/>
              <w:keepNext/>
              <w:keepLines/>
              <w:ind w:left="284"/>
            </w:pPr>
            <w:r w:rsidRPr="00AC5340">
              <w:t>время для подтверждения получения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69D0215" w14:textId="77777777" w:rsidR="002F163B" w:rsidRPr="00AC5340" w:rsidRDefault="002F163B" w:rsidP="002F163B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>1 мин</w:t>
            </w:r>
          </w:p>
        </w:tc>
      </w:tr>
      <w:tr w:rsidR="002F163B" w:rsidRPr="00AC5340" w14:paraId="17576EA0" w14:textId="77777777" w:rsidTr="002F163B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5BB6A940" w14:textId="77777777" w:rsidR="002F163B" w:rsidRPr="00AC5340" w:rsidRDefault="002F163B" w:rsidP="002F163B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0987E2C2" w14:textId="77777777" w:rsidR="002F163B" w:rsidRPr="00AC5340" w:rsidRDefault="002F163B" w:rsidP="002F163B">
            <w:pPr>
              <w:pStyle w:val="af1"/>
              <w:keepNext/>
              <w:keepLines/>
              <w:ind w:left="284"/>
            </w:pPr>
            <w:r w:rsidRPr="00AC5340">
              <w:t>время подтверждения принятия в обработку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D12DA8F" w14:textId="77777777" w:rsidR="002F163B" w:rsidRPr="00AC5340" w:rsidRDefault="002F163B" w:rsidP="002F163B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>1 мин</w:t>
            </w:r>
          </w:p>
        </w:tc>
      </w:tr>
      <w:tr w:rsidR="002F163B" w:rsidRPr="00AC5340" w14:paraId="1361A8A2" w14:textId="77777777" w:rsidTr="002F163B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103BBF54" w14:textId="77777777" w:rsidR="002F163B" w:rsidRPr="00AC5340" w:rsidRDefault="002F163B" w:rsidP="002F163B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5F27ACC4" w14:textId="77777777" w:rsidR="002F163B" w:rsidRPr="00AC5340" w:rsidRDefault="002F163B" w:rsidP="002F163B">
            <w:pPr>
              <w:pStyle w:val="af1"/>
              <w:keepNext/>
              <w:keepLines/>
              <w:ind w:left="284"/>
            </w:pPr>
            <w:r w:rsidRPr="00AC5340">
              <w:t>время ожидания ответа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01BBE56" w14:textId="0AE22DD5" w:rsidR="002F163B" w:rsidRPr="00AC5340" w:rsidRDefault="00BA427F" w:rsidP="002F163B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 xml:space="preserve">20 </w:t>
            </w:r>
            <w:r w:rsidR="002F163B" w:rsidRPr="00AC5340">
              <w:rPr>
                <w:noProof/>
                <w:szCs w:val="24"/>
              </w:rPr>
              <w:t>мин</w:t>
            </w:r>
          </w:p>
        </w:tc>
      </w:tr>
      <w:tr w:rsidR="002F163B" w:rsidRPr="00AC5340" w14:paraId="09F90C97" w14:textId="77777777" w:rsidTr="002F163B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248F1BF4" w14:textId="77777777" w:rsidR="002F163B" w:rsidRPr="00AC5340" w:rsidRDefault="002F163B" w:rsidP="002F163B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213035F6" w14:textId="77777777" w:rsidR="002F163B" w:rsidRPr="00AC5340" w:rsidRDefault="002F163B" w:rsidP="002F163B">
            <w:pPr>
              <w:pStyle w:val="af1"/>
              <w:keepNext/>
              <w:keepLines/>
              <w:ind w:left="284"/>
            </w:pPr>
            <w:r w:rsidRPr="00AC5340">
              <w:t>признак авторизации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192DB6F" w14:textId="77777777" w:rsidR="002F163B" w:rsidRPr="00AC5340" w:rsidRDefault="002F163B" w:rsidP="002F163B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>да</w:t>
            </w:r>
          </w:p>
        </w:tc>
      </w:tr>
      <w:tr w:rsidR="002F163B" w:rsidRPr="00AC5340" w14:paraId="60544DFF" w14:textId="77777777" w:rsidTr="002F163B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3264B979" w14:textId="77777777" w:rsidR="002F163B" w:rsidRPr="00AC5340" w:rsidRDefault="002F163B" w:rsidP="002F163B">
            <w:pPr>
              <w:pStyle w:val="af1"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5D2C2EC6" w14:textId="77777777" w:rsidR="002F163B" w:rsidRPr="00AC5340" w:rsidRDefault="002F163B" w:rsidP="002F163B">
            <w:pPr>
              <w:pStyle w:val="af1"/>
              <w:keepLines/>
              <w:ind w:left="284"/>
            </w:pPr>
            <w:r w:rsidRPr="00AC5340">
              <w:t>количество повторов</w:t>
            </w:r>
          </w:p>
        </w:tc>
        <w:tc>
          <w:tcPr>
            <w:tcW w:w="287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30B3747" w14:textId="77777777" w:rsidR="002F163B" w:rsidRPr="00AC5340" w:rsidRDefault="002F163B" w:rsidP="002F163B">
            <w:pPr>
              <w:pStyle w:val="af1"/>
              <w:keepLines/>
            </w:pPr>
            <w:r w:rsidRPr="00AC5340">
              <w:rPr>
                <w:noProof/>
                <w:szCs w:val="24"/>
              </w:rPr>
              <w:t>1 раз</w:t>
            </w:r>
          </w:p>
        </w:tc>
      </w:tr>
      <w:tr w:rsidR="002F163B" w:rsidRPr="00AC5340" w14:paraId="5A06446E" w14:textId="77777777" w:rsidTr="002F163B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1D411A1D" w14:textId="77777777" w:rsidR="002F163B" w:rsidRPr="00AC5340" w:rsidRDefault="002F163B" w:rsidP="002F163B">
            <w:pPr>
              <w:pStyle w:val="af1"/>
              <w:keepNext/>
              <w:keepLines/>
              <w:jc w:val="center"/>
            </w:pPr>
            <w:r w:rsidRPr="00AC5340">
              <w:t>10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65939948" w14:textId="77777777" w:rsidR="002F163B" w:rsidRPr="00AC5340" w:rsidRDefault="002F163B" w:rsidP="002F163B">
            <w:pPr>
              <w:pStyle w:val="af1"/>
              <w:keepNext/>
              <w:keepLines/>
            </w:pPr>
            <w:r w:rsidRPr="00AC5340">
              <w:t>Сообщения транзакции общего процесса: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A6C5BAF" w14:textId="77777777" w:rsidR="002F163B" w:rsidRPr="00AC5340" w:rsidRDefault="002F163B" w:rsidP="002F163B">
            <w:pPr>
              <w:pStyle w:val="af1"/>
              <w:keepNext/>
              <w:keepLines/>
            </w:pPr>
          </w:p>
        </w:tc>
      </w:tr>
      <w:tr w:rsidR="002F163B" w:rsidRPr="00AC5340" w14:paraId="4AACFEC3" w14:textId="77777777" w:rsidTr="002F163B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3D7C1377" w14:textId="77777777" w:rsidR="002F163B" w:rsidRPr="00AC5340" w:rsidRDefault="002F163B" w:rsidP="002F163B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5C039E76" w14:textId="77777777" w:rsidR="002F163B" w:rsidRPr="00AC5340" w:rsidRDefault="002F163B" w:rsidP="002F163B">
            <w:pPr>
              <w:pStyle w:val="af1"/>
              <w:keepNext/>
              <w:keepLines/>
              <w:ind w:left="284"/>
            </w:pPr>
            <w:r w:rsidRPr="00AC5340">
              <w:t>инициирующее сообщение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1E2F3BB" w14:textId="346636D8" w:rsidR="002F163B" w:rsidRPr="00AC5340" w:rsidRDefault="001E62AC" w:rsidP="00115306">
            <w:pPr>
              <w:pStyle w:val="af1"/>
              <w:keepNext/>
              <w:keepLines/>
              <w:rPr>
                <w:rFonts w:cs="Times New Roman"/>
              </w:rPr>
            </w:pPr>
            <w:r w:rsidRPr="00AC5340">
              <w:t xml:space="preserve">сведения </w:t>
            </w:r>
            <w:r w:rsidR="00C04779" w:rsidRPr="00AC5340">
              <w:t>о реализации</w:t>
            </w:r>
            <w:r w:rsidR="00115306" w:rsidRPr="00AC5340">
              <w:t xml:space="preserve"> </w:t>
            </w:r>
            <w:r w:rsidRPr="00AC5340">
              <w:t>маркированных товаров</w:t>
            </w:r>
            <w:r w:rsidR="00C04779" w:rsidRPr="00AC5340">
              <w:t xml:space="preserve"> </w:t>
            </w:r>
            <w:r w:rsidR="00A93234" w:rsidRPr="00AC5340">
              <w:br/>
            </w:r>
            <w:r w:rsidRPr="00AC5340">
              <w:t xml:space="preserve">в рамках трансграничной торговли </w:t>
            </w:r>
            <w:r w:rsidR="002F163B" w:rsidRPr="00AC5340">
              <w:rPr>
                <w:rFonts w:cs="Times New Roman"/>
              </w:rPr>
              <w:t>(</w:t>
            </w:r>
            <w:r w:rsidR="002F163B" w:rsidRPr="00AC5340">
              <w:rPr>
                <w:rFonts w:cs="Times New Roman"/>
                <w:noProof/>
                <w:lang w:val="en-US"/>
              </w:rPr>
              <w:t>P</w:t>
            </w:r>
            <w:r w:rsidR="002F163B" w:rsidRPr="00AC5340">
              <w:rPr>
                <w:rFonts w:cs="Times New Roman"/>
                <w:noProof/>
              </w:rPr>
              <w:t>.</w:t>
            </w:r>
            <w:r w:rsidR="00D30F59" w:rsidRPr="00AC5340">
              <w:rPr>
                <w:rFonts w:cs="Times New Roman"/>
                <w:noProof/>
                <w:lang w:val="en-US"/>
              </w:rPr>
              <w:t>LS</w:t>
            </w:r>
            <w:r w:rsidR="00D30F59" w:rsidRPr="00AC5340">
              <w:rPr>
                <w:rFonts w:cs="Times New Roman"/>
                <w:noProof/>
              </w:rPr>
              <w:t>.03</w:t>
            </w:r>
            <w:r w:rsidR="002F163B" w:rsidRPr="00AC5340">
              <w:rPr>
                <w:rFonts w:cs="Times New Roman"/>
                <w:noProof/>
              </w:rPr>
              <w:t>.</w:t>
            </w:r>
            <w:r w:rsidR="002F163B" w:rsidRPr="00AC5340">
              <w:rPr>
                <w:rFonts w:cs="Times New Roman"/>
                <w:noProof/>
                <w:lang w:val="en-US"/>
              </w:rPr>
              <w:t>MSG</w:t>
            </w:r>
            <w:r w:rsidR="002F163B" w:rsidRPr="00AC5340">
              <w:rPr>
                <w:rFonts w:cs="Times New Roman"/>
                <w:noProof/>
              </w:rPr>
              <w:t>.</w:t>
            </w:r>
            <w:r w:rsidR="00C04779" w:rsidRPr="00AC5340">
              <w:rPr>
                <w:rFonts w:cs="Times New Roman"/>
                <w:noProof/>
              </w:rPr>
              <w:t>0</w:t>
            </w:r>
            <w:r w:rsidR="00543472" w:rsidRPr="00AC5340">
              <w:rPr>
                <w:rFonts w:cs="Times New Roman"/>
                <w:noProof/>
              </w:rPr>
              <w:t>20</w:t>
            </w:r>
            <w:r w:rsidR="002F163B" w:rsidRPr="00AC5340">
              <w:rPr>
                <w:rFonts w:cs="Times New Roman"/>
              </w:rPr>
              <w:t>)</w:t>
            </w:r>
          </w:p>
        </w:tc>
      </w:tr>
      <w:tr w:rsidR="002F163B" w:rsidRPr="00AC5340" w14:paraId="3A89614E" w14:textId="77777777" w:rsidTr="002F163B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69B650A9" w14:textId="77777777" w:rsidR="002F163B" w:rsidRPr="00AC5340" w:rsidRDefault="002F163B" w:rsidP="002F163B">
            <w:pPr>
              <w:pStyle w:val="af1"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12414AB9" w14:textId="77777777" w:rsidR="002F163B" w:rsidRPr="00AC5340" w:rsidRDefault="002F163B" w:rsidP="002F163B">
            <w:pPr>
              <w:pStyle w:val="af1"/>
              <w:keepLines/>
              <w:ind w:left="284"/>
            </w:pPr>
            <w:r w:rsidRPr="00AC5340">
              <w:t>ответное сообщение</w:t>
            </w:r>
          </w:p>
        </w:tc>
        <w:tc>
          <w:tcPr>
            <w:tcW w:w="287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DDC6130" w14:textId="2EBE7441" w:rsidR="002F163B" w:rsidRPr="00AC5340" w:rsidRDefault="001E62AC" w:rsidP="00115306">
            <w:pPr>
              <w:pStyle w:val="af1"/>
              <w:keepNext/>
              <w:keepLines/>
              <w:spacing w:after="120"/>
              <w:rPr>
                <w:rFonts w:cs="Times New Roman"/>
              </w:rPr>
            </w:pPr>
            <w:r w:rsidRPr="00AC5340">
              <w:t xml:space="preserve">уведомление о результате обработки сведений </w:t>
            </w:r>
            <w:r w:rsidR="002E376F">
              <w:br/>
            </w:r>
            <w:r w:rsidR="00543472" w:rsidRPr="00AC5340">
              <w:t>о реализации</w:t>
            </w:r>
            <w:r w:rsidR="00115306" w:rsidRPr="00AC5340">
              <w:t xml:space="preserve"> маркированных товаров</w:t>
            </w:r>
            <w:r w:rsidRPr="00AC5340">
              <w:t xml:space="preserve"> </w:t>
            </w:r>
            <w:r w:rsidR="00543472" w:rsidRPr="00AC5340">
              <w:t>в рамках трансграничной торговли</w:t>
            </w:r>
            <w:r w:rsidR="00543472" w:rsidRPr="00AC5340">
              <w:rPr>
                <w:rFonts w:cs="Times New Roman"/>
              </w:rPr>
              <w:t xml:space="preserve"> </w:t>
            </w:r>
            <w:r w:rsidR="002F163B" w:rsidRPr="00AC5340">
              <w:rPr>
                <w:rFonts w:cs="Times New Roman"/>
              </w:rPr>
              <w:t>(</w:t>
            </w:r>
            <w:r w:rsidR="002F163B" w:rsidRPr="00AC5340">
              <w:rPr>
                <w:rFonts w:cs="Times New Roman"/>
                <w:noProof/>
                <w:lang w:val="en-US"/>
              </w:rPr>
              <w:t>P</w:t>
            </w:r>
            <w:r w:rsidR="002F163B" w:rsidRPr="00AC5340">
              <w:rPr>
                <w:rFonts w:cs="Times New Roman"/>
                <w:noProof/>
              </w:rPr>
              <w:t>.</w:t>
            </w:r>
            <w:r w:rsidR="00D30F59" w:rsidRPr="00AC5340">
              <w:rPr>
                <w:rFonts w:cs="Times New Roman"/>
                <w:noProof/>
                <w:lang w:val="en-US"/>
              </w:rPr>
              <w:t>LS</w:t>
            </w:r>
            <w:r w:rsidR="00D30F59" w:rsidRPr="00AC5340">
              <w:rPr>
                <w:rFonts w:cs="Times New Roman"/>
                <w:noProof/>
              </w:rPr>
              <w:t>.03</w:t>
            </w:r>
            <w:r w:rsidR="002F163B" w:rsidRPr="00AC5340">
              <w:rPr>
                <w:rFonts w:cs="Times New Roman"/>
                <w:noProof/>
              </w:rPr>
              <w:t>.</w:t>
            </w:r>
            <w:r w:rsidR="002F163B" w:rsidRPr="00AC5340">
              <w:rPr>
                <w:rFonts w:cs="Times New Roman"/>
                <w:noProof/>
                <w:lang w:val="en-US"/>
              </w:rPr>
              <w:t>MSG</w:t>
            </w:r>
            <w:r w:rsidR="002F163B" w:rsidRPr="00AC5340">
              <w:rPr>
                <w:rFonts w:cs="Times New Roman"/>
                <w:noProof/>
              </w:rPr>
              <w:t>.</w:t>
            </w:r>
            <w:r w:rsidR="00C04779" w:rsidRPr="00AC5340">
              <w:rPr>
                <w:rFonts w:cs="Times New Roman"/>
                <w:noProof/>
              </w:rPr>
              <w:t>0</w:t>
            </w:r>
            <w:r w:rsidR="00543472" w:rsidRPr="00AC5340">
              <w:rPr>
                <w:rFonts w:cs="Times New Roman"/>
                <w:noProof/>
              </w:rPr>
              <w:t>21</w:t>
            </w:r>
            <w:r w:rsidR="002F163B" w:rsidRPr="00AC5340">
              <w:rPr>
                <w:rFonts w:cs="Times New Roman"/>
              </w:rPr>
              <w:t>)</w:t>
            </w:r>
          </w:p>
        </w:tc>
      </w:tr>
      <w:tr w:rsidR="002F163B" w:rsidRPr="00AC5340" w14:paraId="24022F1D" w14:textId="77777777" w:rsidTr="002F163B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4366B258" w14:textId="77777777" w:rsidR="002F163B" w:rsidRPr="00AC5340" w:rsidRDefault="002F163B" w:rsidP="002F163B">
            <w:pPr>
              <w:pStyle w:val="af1"/>
              <w:keepNext/>
              <w:keepLines/>
              <w:jc w:val="center"/>
            </w:pPr>
            <w:r w:rsidRPr="00AC5340">
              <w:t>11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55D4BEF9" w14:textId="77777777" w:rsidR="002F163B" w:rsidRPr="00AC5340" w:rsidRDefault="002F163B" w:rsidP="002F163B">
            <w:pPr>
              <w:pStyle w:val="af1"/>
              <w:keepNext/>
              <w:keepLines/>
            </w:pPr>
            <w:r w:rsidRPr="00AC5340">
              <w:t>Параметры сообщений транзакции общего процесса: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DAF2A9A" w14:textId="77777777" w:rsidR="002F163B" w:rsidRPr="00AC5340" w:rsidRDefault="002F163B" w:rsidP="002F163B">
            <w:pPr>
              <w:pStyle w:val="af1"/>
              <w:keepNext/>
              <w:keepLines/>
            </w:pPr>
          </w:p>
        </w:tc>
      </w:tr>
      <w:tr w:rsidR="002F163B" w:rsidRPr="00AC5340" w14:paraId="614FB57A" w14:textId="77777777" w:rsidTr="002F163B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02D624DC" w14:textId="77777777" w:rsidR="002F163B" w:rsidRPr="00AC5340" w:rsidRDefault="002F163B" w:rsidP="002F163B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6C50BDAC" w14:textId="77777777" w:rsidR="002F163B" w:rsidRPr="00AC5340" w:rsidRDefault="002F163B" w:rsidP="002F163B">
            <w:pPr>
              <w:pStyle w:val="af1"/>
              <w:keepNext/>
              <w:keepLines/>
              <w:ind w:left="284"/>
            </w:pPr>
            <w:r w:rsidRPr="00AC5340">
              <w:t>признак ЭЦП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08960B3" w14:textId="77777777" w:rsidR="002F163B" w:rsidRPr="00AC5340" w:rsidRDefault="002F163B" w:rsidP="002F163B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>нет (за исключением случаев, когда применение ЭЦП при осуществлении информационного взаимодействия в рамках общего процесса предусмотрено соответствующим решением Коллегии Комиссии)</w:t>
            </w:r>
          </w:p>
        </w:tc>
      </w:tr>
      <w:tr w:rsidR="002F163B" w:rsidRPr="00AC5340" w14:paraId="7A87EC23" w14:textId="77777777" w:rsidTr="002F163B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49F1EC4D" w14:textId="77777777" w:rsidR="002F163B" w:rsidRPr="00AC5340" w:rsidRDefault="002F163B" w:rsidP="002F163B">
            <w:pPr>
              <w:pStyle w:val="af1"/>
            </w:pPr>
          </w:p>
        </w:tc>
        <w:tc>
          <w:tcPr>
            <w:tcW w:w="174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61031DC9" w14:textId="77777777" w:rsidR="002F163B" w:rsidRPr="00AC5340" w:rsidRDefault="002F163B" w:rsidP="002F163B">
            <w:pPr>
              <w:pStyle w:val="af1"/>
              <w:ind w:left="284"/>
            </w:pPr>
            <w:r w:rsidRPr="00AC5340">
              <w:t>передача электронного документа с некорректной ЭЦП</w:t>
            </w:r>
          </w:p>
        </w:tc>
        <w:tc>
          <w:tcPr>
            <w:tcW w:w="287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F9AA3BA" w14:textId="77777777" w:rsidR="002F163B" w:rsidRPr="00AC5340" w:rsidRDefault="002F163B" w:rsidP="002F163B">
            <w:pPr>
              <w:pStyle w:val="af1"/>
            </w:pPr>
            <w:r w:rsidRPr="00AC5340">
              <w:rPr>
                <w:noProof/>
                <w:szCs w:val="24"/>
              </w:rPr>
              <w:t>нет</w:t>
            </w:r>
          </w:p>
        </w:tc>
      </w:tr>
    </w:tbl>
    <w:p w14:paraId="0E831F47" w14:textId="3E8C40BD" w:rsidR="00C04779" w:rsidRPr="00AC5340" w:rsidRDefault="00C04779" w:rsidP="00C04779">
      <w:pPr>
        <w:pStyle w:val="2"/>
        <w:spacing w:before="240" w:after="240"/>
      </w:pPr>
      <w:r w:rsidRPr="00AC5340">
        <w:lastRenderedPageBreak/>
        <w:t>5. Транзакция общего процесса «</w:t>
      </w:r>
      <w:r w:rsidR="009A756F" w:rsidRPr="00AC5340">
        <w:t>Информирование об аннулировании</w:t>
      </w:r>
      <w:r w:rsidRPr="00AC5340">
        <w:t xml:space="preserve"> сведений о реализации маркированных товаров в рамках трансграничной торговли» (</w:t>
      </w:r>
      <w:r w:rsidRPr="00AC5340">
        <w:rPr>
          <w:noProof/>
          <w:lang w:val="en-US"/>
        </w:rPr>
        <w:t>P</w:t>
      </w:r>
      <w:r w:rsidRPr="00AC5340">
        <w:rPr>
          <w:noProof/>
        </w:rPr>
        <w:t>.</w:t>
      </w:r>
      <w:r w:rsidR="00D30F59" w:rsidRPr="00AC5340">
        <w:rPr>
          <w:noProof/>
          <w:lang w:val="en-US"/>
        </w:rPr>
        <w:t>LS</w:t>
      </w:r>
      <w:r w:rsidR="00D30F59" w:rsidRPr="00AC5340">
        <w:rPr>
          <w:noProof/>
        </w:rPr>
        <w:t>.03</w:t>
      </w:r>
      <w:r w:rsidRPr="00AC5340">
        <w:rPr>
          <w:noProof/>
        </w:rPr>
        <w:t>.</w:t>
      </w:r>
      <w:r w:rsidRPr="00AC5340">
        <w:rPr>
          <w:noProof/>
          <w:lang w:val="en-US"/>
        </w:rPr>
        <w:t>TRN</w:t>
      </w:r>
      <w:r w:rsidRPr="00AC5340">
        <w:rPr>
          <w:noProof/>
        </w:rPr>
        <w:t>.</w:t>
      </w:r>
      <w:r w:rsidRPr="00AC5340">
        <w:t>01</w:t>
      </w:r>
      <w:r w:rsidR="009A756F" w:rsidRPr="00AC5340">
        <w:t>5</w:t>
      </w:r>
      <w:r w:rsidRPr="00AC5340">
        <w:t>)</w:t>
      </w:r>
    </w:p>
    <w:p w14:paraId="5753A8F5" w14:textId="64FCA503" w:rsidR="00C04779" w:rsidRPr="00AC5340" w:rsidRDefault="007B054A" w:rsidP="00C04779">
      <w:pPr>
        <w:pStyle w:val="a7"/>
      </w:pPr>
      <w:r>
        <w:rPr>
          <w:lang w:val="ru-RU"/>
        </w:rPr>
        <w:t>22</w:t>
      </w:r>
      <w:r w:rsidR="00C04779" w:rsidRPr="00AC5340">
        <w:rPr>
          <w:lang w:val="ru-RU"/>
        </w:rPr>
        <w:t>.</w:t>
      </w:r>
      <w:r w:rsidR="00C04779" w:rsidRPr="00AC5340">
        <w:rPr>
          <w:lang w:val="en-US"/>
        </w:rPr>
        <w:t> </w:t>
      </w:r>
      <w:r w:rsidR="00C04779" w:rsidRPr="00AC5340">
        <w:rPr>
          <w:lang w:val="ru-RU"/>
        </w:rPr>
        <w:t>Т</w:t>
      </w:r>
      <w:r w:rsidR="00C04779" w:rsidRPr="00AC5340">
        <w:t>ранзакция</w:t>
      </w:r>
      <w:r w:rsidR="00C04779" w:rsidRPr="00AC5340">
        <w:rPr>
          <w:lang w:val="ru-RU"/>
        </w:rPr>
        <w:t xml:space="preserve"> общего процесса</w:t>
      </w:r>
      <w:r w:rsidR="00C04779" w:rsidRPr="00AC5340">
        <w:t xml:space="preserve"> «</w:t>
      </w:r>
      <w:r w:rsidR="009A756F" w:rsidRPr="00AC5340">
        <w:t xml:space="preserve">Информирование </w:t>
      </w:r>
      <w:r w:rsidR="0021313F" w:rsidRPr="00AC5340">
        <w:rPr>
          <w:lang w:val="ru-RU"/>
        </w:rPr>
        <w:br/>
      </w:r>
      <w:r w:rsidR="009A756F" w:rsidRPr="00AC5340">
        <w:t>об аннулировании</w:t>
      </w:r>
      <w:r w:rsidR="00C04779" w:rsidRPr="00AC5340">
        <w:t xml:space="preserve"> сведений о реализации маркированных товаров </w:t>
      </w:r>
      <w:r w:rsidR="003D3D8A" w:rsidRPr="00AC5340">
        <w:rPr>
          <w:lang w:val="ru-RU"/>
        </w:rPr>
        <w:br/>
      </w:r>
      <w:r w:rsidR="00C04779" w:rsidRPr="00AC5340">
        <w:t>в рамках трансграничной торговли</w:t>
      </w:r>
      <w:r w:rsidR="00A36211" w:rsidRPr="000921F8">
        <w:t>»</w:t>
      </w:r>
      <w:r w:rsidR="00C04779" w:rsidRPr="00AC5340">
        <w:t xml:space="preserve"> </w:t>
      </w:r>
      <w:r w:rsidR="00C04779" w:rsidRPr="000921F8">
        <w:rPr>
          <w:lang w:val="ru-RU"/>
        </w:rPr>
        <w:t>(</w:t>
      </w:r>
      <w:r w:rsidR="00C04779" w:rsidRPr="000921F8">
        <w:t>P</w:t>
      </w:r>
      <w:r w:rsidR="00C04779" w:rsidRPr="00AC5340">
        <w:t>.</w:t>
      </w:r>
      <w:r w:rsidR="00D30F59" w:rsidRPr="000921F8">
        <w:t>LS.03</w:t>
      </w:r>
      <w:r w:rsidR="00C04779" w:rsidRPr="00AC5340">
        <w:t>.</w:t>
      </w:r>
      <w:r w:rsidR="00C04779" w:rsidRPr="000921F8">
        <w:t>TRN</w:t>
      </w:r>
      <w:r w:rsidR="00C04779" w:rsidRPr="00AC5340">
        <w:t>.01</w:t>
      </w:r>
      <w:r w:rsidR="009A756F" w:rsidRPr="00AC5340">
        <w:rPr>
          <w:lang w:val="ru-RU"/>
        </w:rPr>
        <w:t>5</w:t>
      </w:r>
      <w:r w:rsidR="00C04779" w:rsidRPr="000921F8">
        <w:rPr>
          <w:lang w:val="ru-RU"/>
        </w:rPr>
        <w:t>)</w:t>
      </w:r>
      <w:r w:rsidR="00C04779" w:rsidRPr="00AC5340">
        <w:rPr>
          <w:lang w:val="ru-RU"/>
        </w:rPr>
        <w:t xml:space="preserve"> выполняется</w:t>
      </w:r>
      <w:r w:rsidR="00C04779" w:rsidRPr="00AC5340">
        <w:t xml:space="preserve"> для </w:t>
      </w:r>
      <w:r w:rsidR="00C04779" w:rsidRPr="00AC5340">
        <w:rPr>
          <w:lang w:val="ru-RU"/>
        </w:rPr>
        <w:t xml:space="preserve">обработки респондентом по запросу инициатора </w:t>
      </w:r>
      <w:r w:rsidR="009A756F" w:rsidRPr="00AC5340">
        <w:rPr>
          <w:lang w:val="ru-RU"/>
        </w:rPr>
        <w:t xml:space="preserve">информации </w:t>
      </w:r>
      <w:r w:rsidR="0021313F" w:rsidRPr="00AC5340">
        <w:rPr>
          <w:lang w:val="ru-RU"/>
        </w:rPr>
        <w:br/>
      </w:r>
      <w:r w:rsidR="009A756F" w:rsidRPr="00AC5340">
        <w:rPr>
          <w:lang w:val="ru-RU"/>
        </w:rPr>
        <w:t>об аннулировании</w:t>
      </w:r>
      <w:r w:rsidR="00C04779" w:rsidRPr="00AC5340">
        <w:rPr>
          <w:lang w:val="ru-RU"/>
        </w:rPr>
        <w:t xml:space="preserve"> соответствующих </w:t>
      </w:r>
      <w:r w:rsidR="00C04779" w:rsidRPr="000921F8">
        <w:rPr>
          <w:lang w:val="ru-RU"/>
        </w:rPr>
        <w:t>сведений</w:t>
      </w:r>
      <w:r w:rsidR="00C04779" w:rsidRPr="00AC5340">
        <w:rPr>
          <w:lang w:val="ru-RU"/>
        </w:rPr>
        <w:t xml:space="preserve">. </w:t>
      </w:r>
      <w:r w:rsidR="00C04779" w:rsidRPr="00AC5340">
        <w:t xml:space="preserve">Схема </w:t>
      </w:r>
      <w:r w:rsidR="00C04779" w:rsidRPr="00AC5340">
        <w:rPr>
          <w:lang w:val="ru-RU"/>
        </w:rPr>
        <w:t>выполнения</w:t>
      </w:r>
      <w:r w:rsidR="00C04779" w:rsidRPr="00AC5340">
        <w:t xml:space="preserve"> </w:t>
      </w:r>
      <w:r w:rsidR="00C04779" w:rsidRPr="00AC5340">
        <w:rPr>
          <w:lang w:val="ru-RU"/>
        </w:rPr>
        <w:t>указанной т</w:t>
      </w:r>
      <w:r w:rsidR="00C04779" w:rsidRPr="00AC5340">
        <w:t>ранзакции</w:t>
      </w:r>
      <w:r w:rsidR="00C04779" w:rsidRPr="00AC5340">
        <w:rPr>
          <w:lang w:val="ru-RU"/>
        </w:rPr>
        <w:t xml:space="preserve"> общего процесса</w:t>
      </w:r>
      <w:r w:rsidR="00C04779" w:rsidRPr="00AC5340">
        <w:t xml:space="preserve"> представлена на рис</w:t>
      </w:r>
      <w:r w:rsidR="00C04779" w:rsidRPr="00AC5340">
        <w:rPr>
          <w:lang w:val="ru-RU"/>
        </w:rPr>
        <w:t xml:space="preserve">унке </w:t>
      </w:r>
      <w:r w:rsidR="00316E39">
        <w:rPr>
          <w:lang w:val="ru-RU"/>
        </w:rPr>
        <w:t>11</w:t>
      </w:r>
      <w:r w:rsidR="00C04779" w:rsidRPr="00AC5340">
        <w:t xml:space="preserve">. Параметры </w:t>
      </w:r>
      <w:r w:rsidR="00C04779" w:rsidRPr="00AC5340">
        <w:rPr>
          <w:lang w:val="ru-RU"/>
        </w:rPr>
        <w:t>т</w:t>
      </w:r>
      <w:r w:rsidR="00C04779" w:rsidRPr="00AC5340">
        <w:t xml:space="preserve">ранзакции </w:t>
      </w:r>
      <w:r w:rsidR="00C04779" w:rsidRPr="00AC5340">
        <w:rPr>
          <w:lang w:val="ru-RU"/>
        </w:rPr>
        <w:t>общего процесса приведены</w:t>
      </w:r>
      <w:r w:rsidR="00C04779" w:rsidRPr="00AC5340">
        <w:t xml:space="preserve"> в табл</w:t>
      </w:r>
      <w:r w:rsidR="00C04779" w:rsidRPr="00AC5340">
        <w:rPr>
          <w:lang w:val="ru-RU"/>
        </w:rPr>
        <w:t xml:space="preserve">ице </w:t>
      </w:r>
      <w:r w:rsidR="00194651">
        <w:rPr>
          <w:lang w:val="ru-RU"/>
        </w:rPr>
        <w:t>12</w:t>
      </w:r>
      <w:r w:rsidR="00C04779" w:rsidRPr="00AC5340">
        <w:t>.</w:t>
      </w:r>
    </w:p>
    <w:p w14:paraId="3F859865" w14:textId="1074E530" w:rsidR="00C04779" w:rsidRPr="00AC5340" w:rsidRDefault="00401C8E" w:rsidP="00C04779">
      <w:pPr>
        <w:pStyle w:val="aa"/>
        <w:spacing w:after="480"/>
        <w:rPr>
          <w:sz w:val="24"/>
          <w:szCs w:val="24"/>
        </w:rPr>
      </w:pPr>
      <w:r>
        <w:rPr>
          <w:rFonts w:cs="Times New Roman"/>
          <w:noProof/>
        </w:rPr>
        <w:drawing>
          <wp:inline distT="0" distB="0" distL="0" distR="0" wp14:anchorId="2E983847" wp14:editId="4E9DA2A1">
            <wp:extent cx="5935980" cy="3268980"/>
            <wp:effectExtent l="0" t="0" r="7620" b="7620"/>
            <wp:docPr id="11" name="Рисунок 11" descr="TRN0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TRN015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268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04779" w:rsidRPr="00AC5340">
        <w:rPr>
          <w:sz w:val="24"/>
          <w:szCs w:val="24"/>
        </w:rPr>
        <w:t xml:space="preserve">Рис. </w:t>
      </w:r>
      <w:r w:rsidR="00316E39">
        <w:rPr>
          <w:noProof/>
          <w:sz w:val="24"/>
          <w:szCs w:val="24"/>
        </w:rPr>
        <w:t>11</w:t>
      </w:r>
      <w:r w:rsidR="00C04779" w:rsidRPr="00AC5340">
        <w:rPr>
          <w:noProof/>
          <w:sz w:val="24"/>
          <w:szCs w:val="24"/>
        </w:rPr>
        <w:t xml:space="preserve">. </w:t>
      </w:r>
      <w:r w:rsidR="00C04779" w:rsidRPr="00AC5340">
        <w:rPr>
          <w:sz w:val="24"/>
          <w:szCs w:val="24"/>
        </w:rPr>
        <w:t>Схема выполнения транзакции общего процесса «</w:t>
      </w:r>
      <w:r w:rsidR="009A756F" w:rsidRPr="00AC5340">
        <w:rPr>
          <w:sz w:val="24"/>
          <w:szCs w:val="24"/>
        </w:rPr>
        <w:t xml:space="preserve">Информирование </w:t>
      </w:r>
      <w:r w:rsidR="0021313F" w:rsidRPr="00AC5340">
        <w:rPr>
          <w:sz w:val="24"/>
          <w:szCs w:val="24"/>
        </w:rPr>
        <w:br/>
      </w:r>
      <w:r w:rsidR="009A756F" w:rsidRPr="00AC5340">
        <w:rPr>
          <w:sz w:val="24"/>
          <w:szCs w:val="24"/>
        </w:rPr>
        <w:t>об аннулировании</w:t>
      </w:r>
      <w:r w:rsidR="00C04779" w:rsidRPr="00AC5340">
        <w:rPr>
          <w:sz w:val="24"/>
          <w:szCs w:val="24"/>
        </w:rPr>
        <w:t xml:space="preserve"> сведений о реализации</w:t>
      </w:r>
      <w:r w:rsidR="00E04056" w:rsidRPr="00AC5340">
        <w:rPr>
          <w:sz w:val="24"/>
          <w:szCs w:val="24"/>
        </w:rPr>
        <w:t xml:space="preserve"> </w:t>
      </w:r>
      <w:r w:rsidR="00C04779" w:rsidRPr="00AC5340">
        <w:rPr>
          <w:sz w:val="24"/>
          <w:szCs w:val="24"/>
        </w:rPr>
        <w:t>маркированных товаров в рамках трансграничной торговли» (</w:t>
      </w:r>
      <w:r w:rsidR="00C04779" w:rsidRPr="000921F8">
        <w:rPr>
          <w:sz w:val="24"/>
        </w:rPr>
        <w:t>P</w:t>
      </w:r>
      <w:r w:rsidR="00C04779" w:rsidRPr="00AC5340">
        <w:rPr>
          <w:noProof/>
          <w:sz w:val="24"/>
          <w:szCs w:val="24"/>
        </w:rPr>
        <w:t>.</w:t>
      </w:r>
      <w:r w:rsidR="00D30F59" w:rsidRPr="000921F8">
        <w:rPr>
          <w:sz w:val="24"/>
        </w:rPr>
        <w:t>LS</w:t>
      </w:r>
      <w:r w:rsidR="00D30F59" w:rsidRPr="00AC5340">
        <w:rPr>
          <w:noProof/>
          <w:sz w:val="24"/>
          <w:szCs w:val="24"/>
        </w:rPr>
        <w:t>.03</w:t>
      </w:r>
      <w:r w:rsidR="00C04779" w:rsidRPr="00AC5340">
        <w:rPr>
          <w:noProof/>
          <w:sz w:val="24"/>
          <w:szCs w:val="24"/>
        </w:rPr>
        <w:t>.</w:t>
      </w:r>
      <w:r w:rsidR="00C04779" w:rsidRPr="000921F8">
        <w:rPr>
          <w:sz w:val="24"/>
        </w:rPr>
        <w:t>TRN</w:t>
      </w:r>
      <w:r w:rsidR="00C04779" w:rsidRPr="00AC5340">
        <w:rPr>
          <w:noProof/>
          <w:sz w:val="24"/>
          <w:szCs w:val="24"/>
        </w:rPr>
        <w:t>.</w:t>
      </w:r>
      <w:r w:rsidR="00C04779" w:rsidRPr="00AC5340">
        <w:rPr>
          <w:sz w:val="24"/>
          <w:szCs w:val="24"/>
        </w:rPr>
        <w:t>01</w:t>
      </w:r>
      <w:r w:rsidR="009A756F" w:rsidRPr="00AC5340">
        <w:rPr>
          <w:sz w:val="24"/>
          <w:szCs w:val="24"/>
        </w:rPr>
        <w:t>5</w:t>
      </w:r>
      <w:r w:rsidR="00C04779" w:rsidRPr="00AC5340">
        <w:rPr>
          <w:sz w:val="24"/>
          <w:szCs w:val="24"/>
        </w:rPr>
        <w:t>)</w:t>
      </w:r>
    </w:p>
    <w:p w14:paraId="033428EC" w14:textId="12290223" w:rsidR="00C04779" w:rsidRPr="00AC5340" w:rsidRDefault="00C04779" w:rsidP="00C04779">
      <w:pPr>
        <w:pStyle w:val="affd"/>
        <w:spacing w:before="120"/>
        <w:rPr>
          <w:rStyle w:val="afc"/>
          <w:bCs w:val="0"/>
          <w:lang w:val="ru-RU"/>
        </w:rPr>
      </w:pPr>
      <w:r w:rsidRPr="00AC5340">
        <w:lastRenderedPageBreak/>
        <w:t xml:space="preserve">Таблица </w:t>
      </w:r>
      <w:r w:rsidR="00194651">
        <w:t>12</w:t>
      </w:r>
    </w:p>
    <w:p w14:paraId="03128B21" w14:textId="5E1AC7C0" w:rsidR="00C04779" w:rsidRPr="00AC5340" w:rsidRDefault="00C04779" w:rsidP="00C04779">
      <w:pPr>
        <w:pStyle w:val="a6"/>
      </w:pPr>
      <w:r w:rsidRPr="00AC5340">
        <w:t>Описание транзакции общего процесса «</w:t>
      </w:r>
      <w:r w:rsidR="009A756F" w:rsidRPr="00AC5340">
        <w:t xml:space="preserve">Информирование </w:t>
      </w:r>
      <w:r w:rsidR="0021313F" w:rsidRPr="00AC5340">
        <w:br/>
      </w:r>
      <w:r w:rsidR="009A756F" w:rsidRPr="00AC5340">
        <w:t>об аннулировании</w:t>
      </w:r>
      <w:r w:rsidRPr="00AC5340">
        <w:t xml:space="preserve"> сведений о реализации маркированных товаров </w:t>
      </w:r>
      <w:r w:rsidR="00386142">
        <w:br/>
      </w:r>
      <w:r w:rsidRPr="00AC5340">
        <w:t>в рамках трансграничной торговли» (</w:t>
      </w:r>
      <w:r w:rsidRPr="000921F8">
        <w:t>P</w:t>
      </w:r>
      <w:r w:rsidRPr="00AC5340">
        <w:rPr>
          <w:noProof/>
        </w:rPr>
        <w:t>.</w:t>
      </w:r>
      <w:r w:rsidR="00D30F59" w:rsidRPr="000921F8">
        <w:t>LS</w:t>
      </w:r>
      <w:r w:rsidR="00D30F59" w:rsidRPr="00AC5340">
        <w:rPr>
          <w:noProof/>
        </w:rPr>
        <w:t>.03</w:t>
      </w:r>
      <w:r w:rsidRPr="00AC5340">
        <w:rPr>
          <w:noProof/>
        </w:rPr>
        <w:t>.</w:t>
      </w:r>
      <w:r w:rsidRPr="000921F8">
        <w:t>TRN</w:t>
      </w:r>
      <w:r w:rsidRPr="00AC5340">
        <w:rPr>
          <w:noProof/>
        </w:rPr>
        <w:t>.</w:t>
      </w:r>
      <w:r w:rsidRPr="00AC5340">
        <w:t>01</w:t>
      </w:r>
      <w:r w:rsidR="009A756F" w:rsidRPr="00AC5340">
        <w:t>5</w:t>
      </w:r>
      <w:r w:rsidRPr="00AC5340">
        <w:t>)</w:t>
      </w:r>
    </w:p>
    <w:p w14:paraId="7970169A" w14:textId="77777777" w:rsidR="00C04779" w:rsidRPr="00AC5340" w:rsidRDefault="00C04779" w:rsidP="00C04779">
      <w:pPr>
        <w:pStyle w:val="affe"/>
      </w:pPr>
    </w:p>
    <w:tbl>
      <w:tblPr>
        <w:tblW w:w="9356" w:type="dxa"/>
        <w:jc w:val="center"/>
        <w:tblLayout w:type="fixed"/>
        <w:tblLook w:val="04A0" w:firstRow="1" w:lastRow="0" w:firstColumn="1" w:lastColumn="0" w:noHBand="0" w:noVBand="1"/>
      </w:tblPr>
      <w:tblGrid>
        <w:gridCol w:w="706"/>
        <w:gridCol w:w="3263"/>
        <w:gridCol w:w="5387"/>
      </w:tblGrid>
      <w:tr w:rsidR="00C04779" w:rsidRPr="00AC5340" w14:paraId="5FE15ABF" w14:textId="77777777" w:rsidTr="00846159">
        <w:trPr>
          <w:trHeight w:val="601"/>
          <w:tblHeader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C2009D3" w14:textId="77777777" w:rsidR="00C04779" w:rsidRPr="00AC5340" w:rsidRDefault="00C04779" w:rsidP="00846159">
            <w:pPr>
              <w:pStyle w:val="af0"/>
              <w:spacing w:line="264" w:lineRule="auto"/>
            </w:pPr>
            <w:r w:rsidRPr="00AC5340">
              <w:t>№ п/п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5425CDFA" w14:textId="77777777" w:rsidR="00C04779" w:rsidRPr="00AC5340" w:rsidRDefault="00C04779" w:rsidP="00846159">
            <w:pPr>
              <w:pStyle w:val="af0"/>
              <w:spacing w:line="264" w:lineRule="auto"/>
            </w:pPr>
            <w:r w:rsidRPr="00AC5340">
              <w:t>Обязательный элемент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495BBFFE" w14:textId="77777777" w:rsidR="00C04779" w:rsidRPr="00AC5340" w:rsidRDefault="00C04779" w:rsidP="00846159">
            <w:pPr>
              <w:pStyle w:val="af0"/>
              <w:spacing w:line="264" w:lineRule="auto"/>
            </w:pPr>
            <w:r w:rsidRPr="00AC5340">
              <w:t>Описание</w:t>
            </w:r>
          </w:p>
        </w:tc>
      </w:tr>
      <w:tr w:rsidR="00C04779" w:rsidRPr="00AC5340" w14:paraId="2DC40BAF" w14:textId="77777777" w:rsidTr="00846159">
        <w:trPr>
          <w:trHeight w:val="301"/>
          <w:tblHeader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3634BAB" w14:textId="77777777" w:rsidR="00C04779" w:rsidRPr="00AC5340" w:rsidRDefault="00C04779" w:rsidP="00846159">
            <w:pPr>
              <w:pStyle w:val="af0"/>
              <w:spacing w:line="264" w:lineRule="auto"/>
            </w:pPr>
            <w:r w:rsidRPr="00AC5340">
              <w:t>1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  <w:vAlign w:val="center"/>
          </w:tcPr>
          <w:p w14:paraId="735AC9BE" w14:textId="77777777" w:rsidR="00C04779" w:rsidRPr="00AC5340" w:rsidRDefault="00C04779" w:rsidP="00846159">
            <w:pPr>
              <w:pStyle w:val="af0"/>
              <w:spacing w:line="264" w:lineRule="auto"/>
            </w:pPr>
            <w:r w:rsidRPr="00AC5340">
              <w:t>2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  <w:vAlign w:val="center"/>
          </w:tcPr>
          <w:p w14:paraId="7CFA6A11" w14:textId="77777777" w:rsidR="00C04779" w:rsidRPr="00AC5340" w:rsidRDefault="00C04779" w:rsidP="00846159">
            <w:pPr>
              <w:pStyle w:val="af0"/>
              <w:spacing w:line="264" w:lineRule="auto"/>
            </w:pPr>
            <w:r w:rsidRPr="00AC5340">
              <w:t>3</w:t>
            </w:r>
          </w:p>
        </w:tc>
      </w:tr>
      <w:tr w:rsidR="00C04779" w:rsidRPr="00AC5340" w14:paraId="087B19D0" w14:textId="77777777" w:rsidTr="00846159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5500F5A4" w14:textId="77777777" w:rsidR="00C04779" w:rsidRPr="00AC5340" w:rsidRDefault="00C04779" w:rsidP="00846159">
            <w:pPr>
              <w:pStyle w:val="af1"/>
              <w:keepLines/>
              <w:jc w:val="center"/>
            </w:pPr>
            <w:r w:rsidRPr="00AC5340">
              <w:t>1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20DC6FD8" w14:textId="77777777" w:rsidR="00C04779" w:rsidRPr="00AC5340" w:rsidRDefault="00C04779" w:rsidP="00846159">
            <w:pPr>
              <w:pStyle w:val="af1"/>
              <w:keepLines/>
            </w:pPr>
            <w:r w:rsidRPr="00AC5340">
              <w:t>Кодовое обозначение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3BB6E16" w14:textId="446DECFD" w:rsidR="00C04779" w:rsidRPr="00AC5340" w:rsidRDefault="00C04779" w:rsidP="00846159">
            <w:pPr>
              <w:pStyle w:val="af1"/>
              <w:keepLines/>
            </w:pPr>
            <w:r w:rsidRPr="00AC5340">
              <w:rPr>
                <w:noProof/>
              </w:rPr>
              <w:t>P.</w:t>
            </w:r>
            <w:r w:rsidR="00D30F59" w:rsidRPr="00AC5340">
              <w:rPr>
                <w:noProof/>
              </w:rPr>
              <w:t>LS.03</w:t>
            </w:r>
            <w:r w:rsidRPr="00AC5340">
              <w:rPr>
                <w:noProof/>
              </w:rPr>
              <w:t>.TRN.01</w:t>
            </w:r>
            <w:r w:rsidR="009A756F" w:rsidRPr="00AC5340">
              <w:rPr>
                <w:noProof/>
              </w:rPr>
              <w:t>5</w:t>
            </w:r>
          </w:p>
        </w:tc>
      </w:tr>
      <w:tr w:rsidR="00C04779" w:rsidRPr="00AC5340" w14:paraId="3F37C35F" w14:textId="77777777" w:rsidTr="00846159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7599EF8A" w14:textId="77777777" w:rsidR="00C04779" w:rsidRPr="00AC5340" w:rsidRDefault="00C04779" w:rsidP="00846159">
            <w:pPr>
              <w:pStyle w:val="af1"/>
              <w:keepLines/>
              <w:jc w:val="center"/>
            </w:pPr>
            <w:r w:rsidRPr="00AC5340">
              <w:t>2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2D877D11" w14:textId="77777777" w:rsidR="00C04779" w:rsidRPr="00AC5340" w:rsidRDefault="00C04779" w:rsidP="00846159">
            <w:pPr>
              <w:pStyle w:val="af1"/>
              <w:keepLines/>
            </w:pPr>
            <w:r w:rsidRPr="00AC5340">
              <w:t>Наименование транзакции общего процесса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1D5B970" w14:textId="78C974EE" w:rsidR="00C04779" w:rsidRPr="00AC5340" w:rsidRDefault="009A756F" w:rsidP="00846159">
            <w:pPr>
              <w:pStyle w:val="af1"/>
              <w:keepLines/>
            </w:pPr>
            <w:r w:rsidRPr="00AC5340">
              <w:t>информирование об аннулировании</w:t>
            </w:r>
            <w:r w:rsidR="00C04779" w:rsidRPr="00AC5340">
              <w:t xml:space="preserve"> сведений </w:t>
            </w:r>
            <w:r w:rsidR="0021313F" w:rsidRPr="00AC5340">
              <w:br/>
            </w:r>
            <w:r w:rsidR="00C04779" w:rsidRPr="00AC5340">
              <w:t>о реализации маркированных товаров в рамках трансграничной торговли</w:t>
            </w:r>
          </w:p>
        </w:tc>
      </w:tr>
      <w:tr w:rsidR="00C04779" w:rsidRPr="00AC5340" w14:paraId="1A0046A8" w14:textId="77777777" w:rsidTr="00846159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594EEA81" w14:textId="77777777" w:rsidR="00C04779" w:rsidRPr="00AC5340" w:rsidRDefault="00C04779" w:rsidP="00846159">
            <w:pPr>
              <w:pStyle w:val="af1"/>
              <w:keepLines/>
              <w:jc w:val="center"/>
            </w:pPr>
            <w:r w:rsidRPr="00AC5340">
              <w:t>3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43872C48" w14:textId="77777777" w:rsidR="00C04779" w:rsidRPr="00AC5340" w:rsidRDefault="00C04779" w:rsidP="00846159">
            <w:pPr>
              <w:pStyle w:val="af1"/>
              <w:keepLines/>
            </w:pPr>
            <w:r w:rsidRPr="00AC5340">
              <w:t>Шаблон транзакции общего процесса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3BAA2B2" w14:textId="30A105EB" w:rsidR="00C04779" w:rsidRPr="00AC5340" w:rsidRDefault="00E44220" w:rsidP="00846159">
            <w:pPr>
              <w:pStyle w:val="af1"/>
              <w:keepLines/>
            </w:pPr>
            <w:r w:rsidRPr="00AC5340">
              <w:t>взаимные обязательства</w:t>
            </w:r>
          </w:p>
        </w:tc>
      </w:tr>
      <w:tr w:rsidR="00C04779" w:rsidRPr="00AC5340" w14:paraId="7B54C0C8" w14:textId="77777777" w:rsidTr="00846159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17A35328" w14:textId="77777777" w:rsidR="00C04779" w:rsidRPr="00AC5340" w:rsidRDefault="00C04779" w:rsidP="00846159">
            <w:pPr>
              <w:pStyle w:val="af1"/>
              <w:keepLines/>
              <w:jc w:val="center"/>
            </w:pPr>
            <w:r w:rsidRPr="00AC5340">
              <w:t>4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6FB9DAE1" w14:textId="77777777" w:rsidR="00C04779" w:rsidRPr="00AC5340" w:rsidRDefault="00C04779" w:rsidP="00846159">
            <w:pPr>
              <w:pStyle w:val="af1"/>
              <w:keepLines/>
            </w:pPr>
            <w:r w:rsidRPr="00AC5340">
              <w:t>Инициирующая роль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80ED02A" w14:textId="77777777" w:rsidR="00C04779" w:rsidRPr="00AC5340" w:rsidRDefault="00C04779" w:rsidP="00846159">
            <w:pPr>
              <w:pStyle w:val="af1"/>
              <w:keepLines/>
            </w:pPr>
            <w:r w:rsidRPr="00AC5340">
              <w:rPr>
                <w:noProof/>
              </w:rPr>
              <w:t>инициатор</w:t>
            </w:r>
          </w:p>
        </w:tc>
      </w:tr>
      <w:tr w:rsidR="00C04779" w:rsidRPr="00AC5340" w14:paraId="538C2853" w14:textId="77777777" w:rsidTr="00846159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7D74BD93" w14:textId="77777777" w:rsidR="00C04779" w:rsidRPr="00AC5340" w:rsidRDefault="00C04779" w:rsidP="00846159">
            <w:pPr>
              <w:pStyle w:val="af1"/>
              <w:keepLines/>
              <w:jc w:val="center"/>
            </w:pPr>
            <w:r w:rsidRPr="00AC5340">
              <w:t>5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0299B99A" w14:textId="77777777" w:rsidR="00C04779" w:rsidRPr="00AC5340" w:rsidRDefault="00C04779" w:rsidP="00846159">
            <w:pPr>
              <w:pStyle w:val="af1"/>
              <w:keepLines/>
              <w:rPr>
                <w:rFonts w:cs="Times New Roman"/>
              </w:rPr>
            </w:pPr>
            <w:r w:rsidRPr="00AC5340">
              <w:rPr>
                <w:rFonts w:cs="Times New Roman"/>
              </w:rPr>
              <w:t>Инициирующая операция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E71EC89" w14:textId="6397CF09" w:rsidR="00C04779" w:rsidRPr="00AC5340" w:rsidRDefault="00E04056" w:rsidP="00C04779">
            <w:pPr>
              <w:pStyle w:val="af1"/>
              <w:keepLines/>
              <w:rPr>
                <w:rFonts w:cs="Times New Roman"/>
              </w:rPr>
            </w:pPr>
            <w:r w:rsidRPr="00AC5340">
              <w:rPr>
                <w:rFonts w:cs="Times New Roman"/>
                <w:noProof/>
              </w:rPr>
              <w:t>направлени</w:t>
            </w:r>
            <w:r w:rsidR="00856A68" w:rsidRPr="00AC5340">
              <w:rPr>
                <w:rFonts w:cs="Times New Roman"/>
                <w:noProof/>
              </w:rPr>
              <w:t>е</w:t>
            </w:r>
            <w:r w:rsidRPr="00AC5340">
              <w:rPr>
                <w:rFonts w:cs="Times New Roman"/>
                <w:noProof/>
              </w:rPr>
              <w:t xml:space="preserve"> информации </w:t>
            </w:r>
            <w:r w:rsidR="0047364F" w:rsidRPr="00AC5340">
              <w:rPr>
                <w:rFonts w:cs="Times New Roman"/>
                <w:noProof/>
              </w:rPr>
              <w:t>об аннулировании</w:t>
            </w:r>
            <w:r w:rsidR="00366E64" w:rsidRPr="00AC5340">
              <w:rPr>
                <w:rFonts w:cs="Times New Roman"/>
                <w:noProof/>
              </w:rPr>
              <w:t xml:space="preserve"> </w:t>
            </w:r>
            <w:r w:rsidR="00C04779" w:rsidRPr="00AC5340">
              <w:rPr>
                <w:rFonts w:cs="Times New Roman"/>
                <w:noProof/>
              </w:rPr>
              <w:t>сведений</w:t>
            </w:r>
            <w:r w:rsidR="00C04779" w:rsidRPr="00AC5340">
              <w:t xml:space="preserve"> о реализации маркированных товаров </w:t>
            </w:r>
            <w:r w:rsidR="0021313F" w:rsidRPr="00AC5340">
              <w:br/>
            </w:r>
            <w:r w:rsidR="00C04779" w:rsidRPr="00AC5340">
              <w:t>в рамках трансграничной торговли</w:t>
            </w:r>
          </w:p>
        </w:tc>
      </w:tr>
      <w:tr w:rsidR="00C04779" w:rsidRPr="00AC5340" w14:paraId="7F7EBB12" w14:textId="77777777" w:rsidTr="00846159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42F3DFDA" w14:textId="77777777" w:rsidR="00C04779" w:rsidRPr="00AC5340" w:rsidRDefault="00C04779" w:rsidP="00846159">
            <w:pPr>
              <w:pStyle w:val="af1"/>
              <w:keepLines/>
              <w:jc w:val="center"/>
            </w:pPr>
            <w:r w:rsidRPr="00AC5340">
              <w:t>6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20DF9706" w14:textId="77777777" w:rsidR="00C04779" w:rsidRPr="00AC5340" w:rsidRDefault="00C04779" w:rsidP="00846159">
            <w:pPr>
              <w:pStyle w:val="af1"/>
              <w:keepLines/>
              <w:rPr>
                <w:rFonts w:cs="Times New Roman"/>
              </w:rPr>
            </w:pPr>
            <w:r w:rsidRPr="00AC5340">
              <w:t>Реагирующая роль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CB17914" w14:textId="77777777" w:rsidR="00C04779" w:rsidRPr="00AC5340" w:rsidRDefault="00C04779" w:rsidP="00846159">
            <w:pPr>
              <w:pStyle w:val="af1"/>
              <w:keepLines/>
            </w:pPr>
            <w:r w:rsidRPr="00AC5340">
              <w:rPr>
                <w:noProof/>
              </w:rPr>
              <w:t>респондент</w:t>
            </w:r>
          </w:p>
        </w:tc>
      </w:tr>
      <w:tr w:rsidR="00C04779" w:rsidRPr="00AC5340" w14:paraId="0111C02B" w14:textId="77777777" w:rsidTr="00846159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3BDB9454" w14:textId="77777777" w:rsidR="00C04779" w:rsidRPr="00AC5340" w:rsidRDefault="00C04779" w:rsidP="00846159">
            <w:pPr>
              <w:pStyle w:val="af1"/>
              <w:keepLines/>
              <w:jc w:val="center"/>
            </w:pPr>
            <w:r w:rsidRPr="00AC5340">
              <w:t>7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71D63ED8" w14:textId="77777777" w:rsidR="00C04779" w:rsidRPr="00AC5340" w:rsidRDefault="00C04779" w:rsidP="00846159">
            <w:pPr>
              <w:pStyle w:val="af1"/>
              <w:keepLines/>
              <w:rPr>
                <w:rFonts w:cs="Times New Roman"/>
              </w:rPr>
            </w:pPr>
            <w:r w:rsidRPr="00AC5340">
              <w:rPr>
                <w:rFonts w:cs="Times New Roman"/>
              </w:rPr>
              <w:t>Принимающая операция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335C6A0" w14:textId="12A44D70" w:rsidR="00C04779" w:rsidRPr="00AC5340" w:rsidRDefault="00C04779" w:rsidP="00846159">
            <w:pPr>
              <w:pStyle w:val="af1"/>
              <w:keepLines/>
            </w:pPr>
            <w:r w:rsidRPr="00AC5340">
              <w:rPr>
                <w:noProof/>
              </w:rPr>
              <w:t>прием и обработка</w:t>
            </w:r>
            <w:r w:rsidR="00366E64" w:rsidRPr="00AC5340">
              <w:rPr>
                <w:noProof/>
              </w:rPr>
              <w:t xml:space="preserve"> уполномоченным органом государства-члена</w:t>
            </w:r>
            <w:r w:rsidRPr="00AC5340">
              <w:rPr>
                <w:noProof/>
              </w:rPr>
              <w:t xml:space="preserve"> </w:t>
            </w:r>
            <w:r w:rsidR="00E04056" w:rsidRPr="00AC5340">
              <w:rPr>
                <w:noProof/>
              </w:rPr>
              <w:t xml:space="preserve">информации </w:t>
            </w:r>
            <w:r w:rsidR="002E376F">
              <w:rPr>
                <w:noProof/>
              </w:rPr>
              <w:br/>
            </w:r>
            <w:r w:rsidR="0047364F" w:rsidRPr="00AC5340">
              <w:rPr>
                <w:rFonts w:cs="Times New Roman"/>
                <w:noProof/>
              </w:rPr>
              <w:t xml:space="preserve">об аннулировании </w:t>
            </w:r>
            <w:r w:rsidRPr="00AC5340">
              <w:rPr>
                <w:noProof/>
              </w:rPr>
              <w:t xml:space="preserve">сведений </w:t>
            </w:r>
            <w:r w:rsidRPr="00AC5340">
              <w:t>о реализации маркированных товаров в рамках трансграничной торговли</w:t>
            </w:r>
          </w:p>
        </w:tc>
      </w:tr>
      <w:tr w:rsidR="00C04779" w:rsidRPr="00AC5340" w14:paraId="69E315AE" w14:textId="77777777" w:rsidTr="00846159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2105F582" w14:textId="77777777" w:rsidR="00C04779" w:rsidRPr="00AC5340" w:rsidRDefault="00C04779" w:rsidP="00846159">
            <w:pPr>
              <w:pStyle w:val="af1"/>
              <w:keepLines/>
              <w:jc w:val="center"/>
            </w:pPr>
            <w:r w:rsidRPr="00AC5340">
              <w:t>8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7CA8456E" w14:textId="77777777" w:rsidR="00C04779" w:rsidRPr="00AC5340" w:rsidRDefault="00C04779" w:rsidP="00846159">
            <w:pPr>
              <w:pStyle w:val="af1"/>
              <w:keepLines/>
            </w:pPr>
            <w:r w:rsidRPr="00AC5340">
              <w:t>Результат выполнения транзакции общего процесса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E7C840F" w14:textId="0FE30659" w:rsidR="00C04779" w:rsidRPr="00AC5340" w:rsidRDefault="00C04779" w:rsidP="00F1470D">
            <w:pPr>
              <w:pStyle w:val="af1"/>
              <w:keepLines/>
              <w:spacing w:after="120"/>
            </w:pPr>
            <w:r w:rsidRPr="00AC5340">
              <w:rPr>
                <w:noProof/>
              </w:rPr>
              <w:t>сведения о маркированном товаре</w:t>
            </w:r>
            <w:r w:rsidRPr="00AC5340">
              <w:t xml:space="preserve"> (</w:t>
            </w:r>
            <w:r w:rsidRPr="00AC5340">
              <w:rPr>
                <w:noProof/>
                <w:lang w:val="en-US"/>
              </w:rPr>
              <w:t>P</w:t>
            </w:r>
            <w:r w:rsidRPr="00AC5340">
              <w:rPr>
                <w:noProof/>
              </w:rPr>
              <w:t>.</w:t>
            </w:r>
            <w:r w:rsidR="00D30F59" w:rsidRPr="00AC5340">
              <w:rPr>
                <w:noProof/>
                <w:lang w:val="en-US"/>
              </w:rPr>
              <w:t>LS</w:t>
            </w:r>
            <w:r w:rsidR="00D30F59" w:rsidRPr="00AC5340">
              <w:rPr>
                <w:noProof/>
              </w:rPr>
              <w:t>.03</w:t>
            </w:r>
            <w:r w:rsidRPr="00AC5340">
              <w:rPr>
                <w:noProof/>
              </w:rPr>
              <w:t>.</w:t>
            </w:r>
            <w:r w:rsidRPr="00AC5340">
              <w:rPr>
                <w:noProof/>
                <w:lang w:val="en-US"/>
              </w:rPr>
              <w:t>BEN</w:t>
            </w:r>
            <w:r w:rsidRPr="00AC5340">
              <w:rPr>
                <w:noProof/>
              </w:rPr>
              <w:t>.004)</w:t>
            </w:r>
            <w:r w:rsidRPr="00AC5340">
              <w:t xml:space="preserve">: </w:t>
            </w:r>
            <w:r w:rsidRPr="00AC5340">
              <w:rPr>
                <w:noProof/>
              </w:rPr>
              <w:t xml:space="preserve">сведения </w:t>
            </w:r>
            <w:r w:rsidR="00F1470D" w:rsidRPr="00AC5340">
              <w:rPr>
                <w:noProof/>
              </w:rPr>
              <w:t>обработаны</w:t>
            </w:r>
          </w:p>
        </w:tc>
      </w:tr>
      <w:tr w:rsidR="00C04779" w:rsidRPr="00AC5340" w14:paraId="11A92771" w14:textId="77777777" w:rsidTr="00846159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47C39312" w14:textId="77777777" w:rsidR="00C04779" w:rsidRPr="00AC5340" w:rsidRDefault="00C04779" w:rsidP="00846159">
            <w:pPr>
              <w:pStyle w:val="af1"/>
              <w:keepNext/>
              <w:keepLines/>
              <w:jc w:val="center"/>
            </w:pPr>
            <w:r w:rsidRPr="00AC5340">
              <w:t>9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34EDF1BB" w14:textId="77777777" w:rsidR="00C04779" w:rsidRPr="00AC5340" w:rsidRDefault="00C04779" w:rsidP="00846159">
            <w:pPr>
              <w:pStyle w:val="af1"/>
              <w:keepNext/>
              <w:keepLines/>
            </w:pPr>
            <w:r w:rsidRPr="00AC5340">
              <w:t>Параметры транзакции общего процесса: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75F64C2" w14:textId="77777777" w:rsidR="00C04779" w:rsidRPr="00AC5340" w:rsidRDefault="00C04779" w:rsidP="00846159">
            <w:pPr>
              <w:pStyle w:val="af1"/>
              <w:keepNext/>
              <w:keepLines/>
            </w:pPr>
          </w:p>
        </w:tc>
      </w:tr>
      <w:tr w:rsidR="00C04779" w:rsidRPr="00AC5340" w14:paraId="566B1952" w14:textId="77777777" w:rsidTr="00846159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215AE009" w14:textId="77777777" w:rsidR="00C04779" w:rsidRPr="00AC5340" w:rsidRDefault="00C04779" w:rsidP="00846159">
            <w:pPr>
              <w:pStyle w:val="af1"/>
              <w:keepNext/>
              <w:keepLines/>
              <w:jc w:val="center"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365185C6" w14:textId="77777777" w:rsidR="00C04779" w:rsidRPr="00AC5340" w:rsidDel="00C2156F" w:rsidRDefault="00C04779" w:rsidP="00846159">
            <w:pPr>
              <w:pStyle w:val="af1"/>
              <w:keepNext/>
              <w:keepLines/>
              <w:ind w:left="284"/>
            </w:pPr>
            <w:r w:rsidRPr="00AC5340">
              <w:t>время для подтверждения получения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085C1DC" w14:textId="77777777" w:rsidR="00C04779" w:rsidRPr="00AC5340" w:rsidRDefault="00C04779" w:rsidP="00846159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>1 мин</w:t>
            </w:r>
          </w:p>
        </w:tc>
      </w:tr>
      <w:tr w:rsidR="00C04779" w:rsidRPr="00AC5340" w14:paraId="6DBBDAB0" w14:textId="77777777" w:rsidTr="00846159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65B73721" w14:textId="77777777" w:rsidR="00C04779" w:rsidRPr="00AC5340" w:rsidRDefault="00C04779" w:rsidP="00846159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40CACCBF" w14:textId="77777777" w:rsidR="00C04779" w:rsidRPr="00AC5340" w:rsidRDefault="00C04779" w:rsidP="00846159">
            <w:pPr>
              <w:pStyle w:val="af1"/>
              <w:keepNext/>
              <w:keepLines/>
              <w:ind w:left="284"/>
            </w:pPr>
            <w:r w:rsidRPr="00AC5340">
              <w:t>время подтверждения принятия в обработку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F1D9A79" w14:textId="77777777" w:rsidR="00C04779" w:rsidRPr="00AC5340" w:rsidRDefault="00C04779" w:rsidP="00846159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>1 мин</w:t>
            </w:r>
          </w:p>
        </w:tc>
      </w:tr>
      <w:tr w:rsidR="00C04779" w:rsidRPr="00AC5340" w14:paraId="66FE690A" w14:textId="77777777" w:rsidTr="00846159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5AC17DC2" w14:textId="77777777" w:rsidR="00C04779" w:rsidRPr="00AC5340" w:rsidRDefault="00C04779" w:rsidP="00846159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4C026400" w14:textId="77777777" w:rsidR="00C04779" w:rsidRPr="00AC5340" w:rsidRDefault="00C04779" w:rsidP="00846159">
            <w:pPr>
              <w:pStyle w:val="af1"/>
              <w:keepNext/>
              <w:keepLines/>
              <w:ind w:left="284"/>
            </w:pPr>
            <w:r w:rsidRPr="00AC5340">
              <w:t>время ожидания ответа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2C33CC1" w14:textId="3F0DBB60" w:rsidR="00C04779" w:rsidRPr="00AC5340" w:rsidRDefault="00E04056" w:rsidP="00846159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 xml:space="preserve">20 </w:t>
            </w:r>
            <w:r w:rsidR="00C04779" w:rsidRPr="00AC5340">
              <w:rPr>
                <w:noProof/>
                <w:szCs w:val="24"/>
              </w:rPr>
              <w:t>мин</w:t>
            </w:r>
          </w:p>
        </w:tc>
      </w:tr>
      <w:tr w:rsidR="00C04779" w:rsidRPr="00AC5340" w14:paraId="18574B6F" w14:textId="77777777" w:rsidTr="00846159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491095ED" w14:textId="77777777" w:rsidR="00C04779" w:rsidRPr="00AC5340" w:rsidRDefault="00C04779" w:rsidP="00846159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1C547127" w14:textId="77777777" w:rsidR="00C04779" w:rsidRPr="00AC5340" w:rsidRDefault="00C04779" w:rsidP="00846159">
            <w:pPr>
              <w:pStyle w:val="af1"/>
              <w:keepNext/>
              <w:keepLines/>
              <w:ind w:left="284"/>
            </w:pPr>
            <w:r w:rsidRPr="00AC5340">
              <w:t>признак авторизации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E85A6A7" w14:textId="77777777" w:rsidR="00C04779" w:rsidRPr="00AC5340" w:rsidRDefault="00C04779" w:rsidP="00846159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>да</w:t>
            </w:r>
          </w:p>
        </w:tc>
      </w:tr>
      <w:tr w:rsidR="00C04779" w:rsidRPr="00AC5340" w14:paraId="5648A177" w14:textId="77777777" w:rsidTr="00846159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67F5910D" w14:textId="77777777" w:rsidR="00C04779" w:rsidRPr="00AC5340" w:rsidRDefault="00C04779" w:rsidP="00846159">
            <w:pPr>
              <w:pStyle w:val="af1"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52CA949C" w14:textId="77777777" w:rsidR="00C04779" w:rsidRPr="00AC5340" w:rsidRDefault="00C04779" w:rsidP="00846159">
            <w:pPr>
              <w:pStyle w:val="af1"/>
              <w:keepLines/>
              <w:ind w:left="284"/>
            </w:pPr>
            <w:r w:rsidRPr="00AC5340">
              <w:t>количество повторов</w:t>
            </w:r>
          </w:p>
        </w:tc>
        <w:tc>
          <w:tcPr>
            <w:tcW w:w="287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0B40C4C" w14:textId="77777777" w:rsidR="00C04779" w:rsidRPr="00AC5340" w:rsidRDefault="00C04779" w:rsidP="00846159">
            <w:pPr>
              <w:pStyle w:val="af1"/>
              <w:keepLines/>
            </w:pPr>
            <w:r w:rsidRPr="00AC5340">
              <w:rPr>
                <w:noProof/>
                <w:szCs w:val="24"/>
              </w:rPr>
              <w:t>1 раз</w:t>
            </w:r>
          </w:p>
        </w:tc>
      </w:tr>
      <w:tr w:rsidR="00C04779" w:rsidRPr="00AC5340" w14:paraId="3C70DF12" w14:textId="77777777" w:rsidTr="00846159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3B67349D" w14:textId="77777777" w:rsidR="00C04779" w:rsidRPr="00AC5340" w:rsidRDefault="00C04779" w:rsidP="00846159">
            <w:pPr>
              <w:pStyle w:val="af1"/>
              <w:keepNext/>
              <w:keepLines/>
              <w:jc w:val="center"/>
            </w:pPr>
            <w:r w:rsidRPr="00AC5340">
              <w:lastRenderedPageBreak/>
              <w:t>10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015A3179" w14:textId="77777777" w:rsidR="00C04779" w:rsidRPr="00AC5340" w:rsidRDefault="00C04779" w:rsidP="00846159">
            <w:pPr>
              <w:pStyle w:val="af1"/>
              <w:keepNext/>
              <w:keepLines/>
            </w:pPr>
            <w:r w:rsidRPr="00AC5340">
              <w:t>Сообщения транзакции общего процесса: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C28988A" w14:textId="77777777" w:rsidR="00C04779" w:rsidRPr="00AC5340" w:rsidRDefault="00C04779" w:rsidP="00846159">
            <w:pPr>
              <w:pStyle w:val="af1"/>
              <w:keepNext/>
              <w:keepLines/>
            </w:pPr>
          </w:p>
        </w:tc>
      </w:tr>
      <w:tr w:rsidR="00C04779" w:rsidRPr="00AC5340" w14:paraId="63E39957" w14:textId="77777777" w:rsidTr="00846159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512A7AFF" w14:textId="77777777" w:rsidR="00C04779" w:rsidRPr="00AC5340" w:rsidRDefault="00C04779" w:rsidP="00846159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65BD7116" w14:textId="77777777" w:rsidR="00C04779" w:rsidRPr="00AC5340" w:rsidRDefault="00C04779" w:rsidP="00846159">
            <w:pPr>
              <w:pStyle w:val="af1"/>
              <w:keepNext/>
              <w:keepLines/>
              <w:ind w:left="284"/>
            </w:pPr>
            <w:r w:rsidRPr="00AC5340">
              <w:t>инициирующее сообщение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FA83AC6" w14:textId="3ECEA255" w:rsidR="00C04779" w:rsidRPr="00AC5340" w:rsidRDefault="00856A68" w:rsidP="00995E9F">
            <w:pPr>
              <w:pStyle w:val="af1"/>
              <w:keepNext/>
              <w:keepLines/>
              <w:rPr>
                <w:rFonts w:cs="Times New Roman"/>
              </w:rPr>
            </w:pPr>
            <w:r w:rsidRPr="00AC5340">
              <w:rPr>
                <w:rFonts w:cs="Times New Roman"/>
                <w:noProof/>
              </w:rPr>
              <w:t>информация</w:t>
            </w:r>
            <w:r w:rsidR="0047364F" w:rsidRPr="00AC5340">
              <w:rPr>
                <w:rFonts w:cs="Times New Roman"/>
                <w:noProof/>
              </w:rPr>
              <w:t xml:space="preserve"> об аннулировании сведений </w:t>
            </w:r>
            <w:r w:rsidR="0021313F" w:rsidRPr="00AC5340">
              <w:rPr>
                <w:rFonts w:cs="Times New Roman"/>
                <w:noProof/>
              </w:rPr>
              <w:br/>
            </w:r>
            <w:r w:rsidR="00C04779" w:rsidRPr="00AC5340">
              <w:t xml:space="preserve">о реализации маркированных товаров в рамках трансграничной торговли </w:t>
            </w:r>
            <w:r w:rsidR="00C04779" w:rsidRPr="00AC5340">
              <w:rPr>
                <w:rFonts w:cs="Times New Roman"/>
              </w:rPr>
              <w:t>(</w:t>
            </w:r>
            <w:r w:rsidR="00C04779" w:rsidRPr="00AC5340">
              <w:rPr>
                <w:rFonts w:cs="Times New Roman"/>
                <w:noProof/>
                <w:lang w:val="en-US"/>
              </w:rPr>
              <w:t>P</w:t>
            </w:r>
            <w:r w:rsidR="00C04779" w:rsidRPr="00AC5340">
              <w:rPr>
                <w:rFonts w:cs="Times New Roman"/>
                <w:noProof/>
              </w:rPr>
              <w:t>.</w:t>
            </w:r>
            <w:r w:rsidR="00D30F59" w:rsidRPr="00AC5340">
              <w:rPr>
                <w:rFonts w:cs="Times New Roman"/>
                <w:noProof/>
                <w:lang w:val="en-US"/>
              </w:rPr>
              <w:t>LS</w:t>
            </w:r>
            <w:r w:rsidR="00D30F59" w:rsidRPr="00AC5340">
              <w:rPr>
                <w:rFonts w:cs="Times New Roman"/>
                <w:noProof/>
              </w:rPr>
              <w:t>.03</w:t>
            </w:r>
            <w:r w:rsidR="00C04779" w:rsidRPr="00AC5340">
              <w:rPr>
                <w:rFonts w:cs="Times New Roman"/>
                <w:noProof/>
              </w:rPr>
              <w:t>.</w:t>
            </w:r>
            <w:r w:rsidR="00C04779" w:rsidRPr="00AC5340">
              <w:rPr>
                <w:rFonts w:cs="Times New Roman"/>
                <w:noProof/>
                <w:lang w:val="en-US"/>
              </w:rPr>
              <w:t>MSG</w:t>
            </w:r>
            <w:r w:rsidR="00C04779" w:rsidRPr="00AC5340">
              <w:rPr>
                <w:rFonts w:cs="Times New Roman"/>
                <w:noProof/>
              </w:rPr>
              <w:t>.0</w:t>
            </w:r>
            <w:r w:rsidR="0047364F" w:rsidRPr="00AC5340">
              <w:rPr>
                <w:rFonts w:cs="Times New Roman"/>
                <w:noProof/>
              </w:rPr>
              <w:t>22</w:t>
            </w:r>
            <w:r w:rsidR="00C04779" w:rsidRPr="00AC5340">
              <w:rPr>
                <w:rFonts w:cs="Times New Roman"/>
              </w:rPr>
              <w:t>)</w:t>
            </w:r>
          </w:p>
        </w:tc>
      </w:tr>
      <w:tr w:rsidR="00C04779" w:rsidRPr="00AC5340" w14:paraId="1D85245B" w14:textId="77777777" w:rsidTr="00846159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2D7E8F86" w14:textId="77777777" w:rsidR="00C04779" w:rsidRPr="00AC5340" w:rsidRDefault="00C04779" w:rsidP="00846159">
            <w:pPr>
              <w:pStyle w:val="af1"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6B54D740" w14:textId="77777777" w:rsidR="00C04779" w:rsidRPr="00AC5340" w:rsidRDefault="00C04779" w:rsidP="00846159">
            <w:pPr>
              <w:pStyle w:val="af1"/>
              <w:keepLines/>
              <w:ind w:left="284"/>
            </w:pPr>
            <w:r w:rsidRPr="00AC5340">
              <w:t>ответное сообщение</w:t>
            </w:r>
          </w:p>
        </w:tc>
        <w:tc>
          <w:tcPr>
            <w:tcW w:w="287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0D2AEB5" w14:textId="600F0BEE" w:rsidR="00C04779" w:rsidRPr="00AC5340" w:rsidRDefault="00C04779" w:rsidP="00995E9F">
            <w:pPr>
              <w:pStyle w:val="af1"/>
              <w:keepNext/>
              <w:keepLines/>
              <w:spacing w:after="120"/>
              <w:rPr>
                <w:rFonts w:cs="Times New Roman"/>
              </w:rPr>
            </w:pPr>
            <w:r w:rsidRPr="00AC5340">
              <w:t xml:space="preserve">уведомление о результате обработки </w:t>
            </w:r>
            <w:r w:rsidR="00856A68" w:rsidRPr="00AC5340">
              <w:t>информации</w:t>
            </w:r>
            <w:r w:rsidR="0047364F" w:rsidRPr="00AC5340">
              <w:t xml:space="preserve"> </w:t>
            </w:r>
            <w:r w:rsidR="0047364F" w:rsidRPr="00AC5340">
              <w:rPr>
                <w:rFonts w:cs="Times New Roman"/>
                <w:noProof/>
              </w:rPr>
              <w:t xml:space="preserve">об аннулировании </w:t>
            </w:r>
            <w:r w:rsidR="00543472" w:rsidRPr="00AC5340">
              <w:t xml:space="preserve">сведений о реализации маркированных товаров </w:t>
            </w:r>
            <w:r w:rsidRPr="00AC5340">
              <w:rPr>
                <w:rFonts w:cs="Times New Roman"/>
              </w:rPr>
              <w:t>(</w:t>
            </w:r>
            <w:r w:rsidRPr="00AC5340">
              <w:rPr>
                <w:rFonts w:cs="Times New Roman"/>
                <w:noProof/>
                <w:lang w:val="en-US"/>
              </w:rPr>
              <w:t>P</w:t>
            </w:r>
            <w:r w:rsidRPr="00AC5340">
              <w:rPr>
                <w:rFonts w:cs="Times New Roman"/>
                <w:noProof/>
              </w:rPr>
              <w:t>.</w:t>
            </w:r>
            <w:r w:rsidR="00D30F59" w:rsidRPr="00AC5340">
              <w:rPr>
                <w:rFonts w:cs="Times New Roman"/>
                <w:noProof/>
                <w:lang w:val="en-US"/>
              </w:rPr>
              <w:t>LS</w:t>
            </w:r>
            <w:r w:rsidR="00D30F59" w:rsidRPr="00AC5340">
              <w:rPr>
                <w:rFonts w:cs="Times New Roman"/>
                <w:noProof/>
              </w:rPr>
              <w:t>.03</w:t>
            </w:r>
            <w:r w:rsidRPr="00AC5340">
              <w:rPr>
                <w:rFonts w:cs="Times New Roman"/>
                <w:noProof/>
              </w:rPr>
              <w:t>.</w:t>
            </w:r>
            <w:r w:rsidRPr="00AC5340">
              <w:rPr>
                <w:rFonts w:cs="Times New Roman"/>
                <w:noProof/>
                <w:lang w:val="en-US"/>
              </w:rPr>
              <w:t>MSG</w:t>
            </w:r>
            <w:r w:rsidRPr="00AC5340">
              <w:rPr>
                <w:rFonts w:cs="Times New Roman"/>
                <w:noProof/>
              </w:rPr>
              <w:t>.0</w:t>
            </w:r>
            <w:r w:rsidR="0047364F" w:rsidRPr="00AC5340">
              <w:rPr>
                <w:rFonts w:cs="Times New Roman"/>
                <w:noProof/>
              </w:rPr>
              <w:t>23</w:t>
            </w:r>
            <w:r w:rsidRPr="00AC5340">
              <w:rPr>
                <w:rFonts w:cs="Times New Roman"/>
              </w:rPr>
              <w:t>)</w:t>
            </w:r>
          </w:p>
        </w:tc>
      </w:tr>
      <w:tr w:rsidR="00C04779" w:rsidRPr="00AC5340" w14:paraId="6CF82071" w14:textId="77777777" w:rsidTr="00846159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17D07F4B" w14:textId="77777777" w:rsidR="00C04779" w:rsidRPr="00AC5340" w:rsidRDefault="00C04779" w:rsidP="00846159">
            <w:pPr>
              <w:pStyle w:val="af1"/>
              <w:keepNext/>
              <w:keepLines/>
              <w:jc w:val="center"/>
            </w:pPr>
            <w:r w:rsidRPr="00AC5340">
              <w:t>11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34B0179E" w14:textId="77777777" w:rsidR="00C04779" w:rsidRPr="00AC5340" w:rsidRDefault="00C04779" w:rsidP="00846159">
            <w:pPr>
              <w:pStyle w:val="af1"/>
              <w:keepNext/>
              <w:keepLines/>
            </w:pPr>
            <w:r w:rsidRPr="00AC5340">
              <w:t>Параметры сообщений транзакции общего процесса: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286EB27" w14:textId="77777777" w:rsidR="00C04779" w:rsidRPr="00AC5340" w:rsidRDefault="00C04779" w:rsidP="00846159">
            <w:pPr>
              <w:pStyle w:val="af1"/>
              <w:keepNext/>
              <w:keepLines/>
            </w:pPr>
          </w:p>
        </w:tc>
      </w:tr>
      <w:tr w:rsidR="00C04779" w:rsidRPr="00AC5340" w14:paraId="0C5F4D59" w14:textId="77777777" w:rsidTr="00846159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060170C3" w14:textId="77777777" w:rsidR="00C04779" w:rsidRPr="00AC5340" w:rsidRDefault="00C04779" w:rsidP="00846159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004F96ED" w14:textId="77777777" w:rsidR="00C04779" w:rsidRPr="00AC5340" w:rsidRDefault="00C04779" w:rsidP="00846159">
            <w:pPr>
              <w:pStyle w:val="af1"/>
              <w:keepNext/>
              <w:keepLines/>
              <w:ind w:left="284"/>
            </w:pPr>
            <w:r w:rsidRPr="00AC5340">
              <w:t>признак ЭЦП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85DAA6A" w14:textId="77777777" w:rsidR="00C04779" w:rsidRPr="00AC5340" w:rsidRDefault="00C04779" w:rsidP="00846159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>нет (за исключением случаев, когда применение ЭЦП при осуществлении информационного взаимодействия в рамках общего процесса предусмотрено соответствующим решением Коллегии Комиссии)</w:t>
            </w:r>
          </w:p>
        </w:tc>
      </w:tr>
      <w:tr w:rsidR="00C04779" w:rsidRPr="00AC5340" w14:paraId="2FAD09ED" w14:textId="77777777" w:rsidTr="00846159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3F2710F6" w14:textId="77777777" w:rsidR="00C04779" w:rsidRPr="00AC5340" w:rsidRDefault="00C04779" w:rsidP="00846159">
            <w:pPr>
              <w:pStyle w:val="af1"/>
            </w:pPr>
          </w:p>
        </w:tc>
        <w:tc>
          <w:tcPr>
            <w:tcW w:w="174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58C27C72" w14:textId="77777777" w:rsidR="00C04779" w:rsidRPr="00AC5340" w:rsidRDefault="00C04779" w:rsidP="00846159">
            <w:pPr>
              <w:pStyle w:val="af1"/>
              <w:ind w:left="284"/>
            </w:pPr>
            <w:r w:rsidRPr="00AC5340">
              <w:t>передача электронного документа с некорректной ЭЦП</w:t>
            </w:r>
          </w:p>
        </w:tc>
        <w:tc>
          <w:tcPr>
            <w:tcW w:w="287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82CF483" w14:textId="77777777" w:rsidR="00C04779" w:rsidRPr="00AC5340" w:rsidRDefault="00C04779" w:rsidP="00846159">
            <w:pPr>
              <w:pStyle w:val="af1"/>
            </w:pPr>
            <w:r w:rsidRPr="00AC5340">
              <w:rPr>
                <w:noProof/>
                <w:szCs w:val="24"/>
              </w:rPr>
              <w:t>нет</w:t>
            </w:r>
          </w:p>
        </w:tc>
      </w:tr>
    </w:tbl>
    <w:p w14:paraId="2F5AD831" w14:textId="79BECCD7" w:rsidR="00C04779" w:rsidRPr="00AC5340" w:rsidRDefault="000E1437" w:rsidP="00C04779">
      <w:pPr>
        <w:pStyle w:val="2"/>
        <w:spacing w:before="240" w:after="240"/>
      </w:pPr>
      <w:r w:rsidRPr="00AC5340">
        <w:t>6</w:t>
      </w:r>
      <w:r w:rsidR="00C04779" w:rsidRPr="00AC5340">
        <w:t>. Транзакция общего процесса «</w:t>
      </w:r>
      <w:r w:rsidRPr="00AC5340">
        <w:t>Представление</w:t>
      </w:r>
      <w:r w:rsidR="009A756F" w:rsidRPr="00AC5340">
        <w:t xml:space="preserve"> сведений о </w:t>
      </w:r>
      <w:r w:rsidRPr="00AC5340">
        <w:t xml:space="preserve">товаре </w:t>
      </w:r>
      <w:r w:rsidR="002E376F">
        <w:br/>
      </w:r>
      <w:r w:rsidRPr="00AC5340">
        <w:t xml:space="preserve">для внесения в национальный компонент </w:t>
      </w:r>
      <w:r w:rsidR="00F1470D" w:rsidRPr="00AC5340">
        <w:t xml:space="preserve">информационной </w:t>
      </w:r>
      <w:r w:rsidRPr="00AC5340">
        <w:t>системы маркировки</w:t>
      </w:r>
      <w:r w:rsidR="009A756F" w:rsidRPr="00AC5340">
        <w:t xml:space="preserve"> товаров</w:t>
      </w:r>
      <w:r w:rsidR="00C04779" w:rsidRPr="00AC5340">
        <w:t>» (</w:t>
      </w:r>
      <w:r w:rsidR="00C04779" w:rsidRPr="00AC5340">
        <w:rPr>
          <w:lang w:val="en-US"/>
        </w:rPr>
        <w:t>P</w:t>
      </w:r>
      <w:r w:rsidR="00C04779" w:rsidRPr="00AC5340">
        <w:t>.</w:t>
      </w:r>
      <w:r w:rsidR="00D30F59" w:rsidRPr="00AC5340">
        <w:rPr>
          <w:lang w:val="en-US"/>
        </w:rPr>
        <w:t>LS</w:t>
      </w:r>
      <w:r w:rsidR="00D30F59" w:rsidRPr="00AC5340">
        <w:t>.03</w:t>
      </w:r>
      <w:r w:rsidR="00C04779" w:rsidRPr="00AC5340">
        <w:t>.</w:t>
      </w:r>
      <w:r w:rsidR="00C04779" w:rsidRPr="00AC5340">
        <w:rPr>
          <w:lang w:val="en-US"/>
        </w:rPr>
        <w:t>TRN</w:t>
      </w:r>
      <w:r w:rsidR="00C04779" w:rsidRPr="00AC5340">
        <w:t>.</w:t>
      </w:r>
      <w:r w:rsidRPr="00AC5340">
        <w:t>016</w:t>
      </w:r>
      <w:r w:rsidR="00C04779" w:rsidRPr="00AC5340">
        <w:t>)</w:t>
      </w:r>
    </w:p>
    <w:p w14:paraId="4B248EF7" w14:textId="2F6A6C44" w:rsidR="00C04779" w:rsidRPr="00AC5340" w:rsidRDefault="000E1437" w:rsidP="00C04779">
      <w:pPr>
        <w:pStyle w:val="a7"/>
      </w:pPr>
      <w:r w:rsidRPr="00AC5340">
        <w:rPr>
          <w:lang w:val="ru-RU"/>
        </w:rPr>
        <w:t>2</w:t>
      </w:r>
      <w:r w:rsidR="007B054A">
        <w:rPr>
          <w:lang w:val="ru-RU"/>
        </w:rPr>
        <w:t>3</w:t>
      </w:r>
      <w:r w:rsidR="00C04779" w:rsidRPr="00AC5340">
        <w:rPr>
          <w:lang w:val="ru-RU"/>
        </w:rPr>
        <w:t>.</w:t>
      </w:r>
      <w:r w:rsidR="00C04779" w:rsidRPr="00AC5340">
        <w:rPr>
          <w:lang w:val="en-US"/>
        </w:rPr>
        <w:t> </w:t>
      </w:r>
      <w:r w:rsidR="00C04779" w:rsidRPr="00AC5340">
        <w:rPr>
          <w:lang w:val="ru-RU"/>
        </w:rPr>
        <w:t>Т</w:t>
      </w:r>
      <w:r w:rsidR="00C04779" w:rsidRPr="00AC5340">
        <w:t>ранзакция</w:t>
      </w:r>
      <w:r w:rsidR="00C04779" w:rsidRPr="00AC5340">
        <w:rPr>
          <w:lang w:val="ru-RU"/>
        </w:rPr>
        <w:t xml:space="preserve"> общего процесса</w:t>
      </w:r>
      <w:r w:rsidR="00C04779" w:rsidRPr="00AC5340">
        <w:t xml:space="preserve"> «</w:t>
      </w:r>
      <w:r w:rsidRPr="00AC5340">
        <w:t>Представление</w:t>
      </w:r>
      <w:r w:rsidR="009A756F" w:rsidRPr="00AC5340">
        <w:t xml:space="preserve"> сведений </w:t>
      </w:r>
      <w:r w:rsidR="007F2D7B">
        <w:rPr>
          <w:lang w:val="ru-RU"/>
        </w:rPr>
        <w:br/>
      </w:r>
      <w:r w:rsidR="009A756F" w:rsidRPr="00AC5340">
        <w:t xml:space="preserve">о </w:t>
      </w:r>
      <w:r w:rsidRPr="00AC5340">
        <w:t xml:space="preserve">товаре для внесения в национальный компонент </w:t>
      </w:r>
      <w:r w:rsidR="00F1470D" w:rsidRPr="00AC5340">
        <w:t xml:space="preserve">информационной </w:t>
      </w:r>
      <w:r w:rsidRPr="00AC5340">
        <w:t>системы маркировки</w:t>
      </w:r>
      <w:r w:rsidR="009A756F" w:rsidRPr="00AC5340">
        <w:t xml:space="preserve"> товаров</w:t>
      </w:r>
      <w:r w:rsidR="00C04779" w:rsidRPr="00AC5340">
        <w:t xml:space="preserve">» </w:t>
      </w:r>
      <w:r w:rsidR="00C04779" w:rsidRPr="00AC5340">
        <w:rPr>
          <w:lang w:val="ru-RU"/>
        </w:rPr>
        <w:t>(</w:t>
      </w:r>
      <w:r w:rsidR="00C04779" w:rsidRPr="00AC5340">
        <w:t>P.</w:t>
      </w:r>
      <w:r w:rsidR="00D30F59" w:rsidRPr="00AC5340">
        <w:t>LS.03</w:t>
      </w:r>
      <w:r w:rsidR="00C04779" w:rsidRPr="00AC5340">
        <w:t>.TRN.</w:t>
      </w:r>
      <w:r w:rsidRPr="00AC5340">
        <w:t>01</w:t>
      </w:r>
      <w:r w:rsidRPr="00AC5340">
        <w:rPr>
          <w:lang w:val="ru-RU"/>
        </w:rPr>
        <w:t>6</w:t>
      </w:r>
      <w:r w:rsidR="00C04779" w:rsidRPr="00AC5340">
        <w:rPr>
          <w:lang w:val="ru-RU"/>
        </w:rPr>
        <w:t>) выполняется</w:t>
      </w:r>
      <w:r w:rsidR="00C04779" w:rsidRPr="00AC5340">
        <w:t xml:space="preserve"> </w:t>
      </w:r>
      <w:r w:rsidR="002E376F">
        <w:br/>
      </w:r>
      <w:r w:rsidR="00C04779" w:rsidRPr="00AC5340">
        <w:t xml:space="preserve">для </w:t>
      </w:r>
      <w:r w:rsidR="00C04779" w:rsidRPr="00AC5340">
        <w:rPr>
          <w:lang w:val="ru-RU"/>
        </w:rPr>
        <w:t xml:space="preserve">обработки респондентом по запросу инициатора </w:t>
      </w:r>
      <w:r w:rsidR="009A756F" w:rsidRPr="00AC5340">
        <w:rPr>
          <w:lang w:val="ru-RU"/>
        </w:rPr>
        <w:t>соответствующих сведений</w:t>
      </w:r>
      <w:r w:rsidRPr="00AC5340">
        <w:rPr>
          <w:lang w:val="ru-RU"/>
        </w:rPr>
        <w:t xml:space="preserve"> товаре, включенных в </w:t>
      </w:r>
      <w:r w:rsidRPr="00AC5340">
        <w:t xml:space="preserve">национальный компонент </w:t>
      </w:r>
      <w:r w:rsidR="00F1470D" w:rsidRPr="00AC5340">
        <w:t xml:space="preserve">информационной </w:t>
      </w:r>
      <w:r w:rsidRPr="00AC5340">
        <w:t>системы маркировки</w:t>
      </w:r>
      <w:r w:rsidRPr="00AC5340">
        <w:rPr>
          <w:lang w:val="ru-RU"/>
        </w:rPr>
        <w:t xml:space="preserve"> товаров.</w:t>
      </w:r>
      <w:r w:rsidR="00C04779" w:rsidRPr="00AC5340">
        <w:rPr>
          <w:lang w:val="ru-RU"/>
        </w:rPr>
        <w:t xml:space="preserve"> </w:t>
      </w:r>
      <w:r w:rsidR="00C04779" w:rsidRPr="00AC5340">
        <w:t xml:space="preserve">Схема </w:t>
      </w:r>
      <w:r w:rsidR="00C04779" w:rsidRPr="00AC5340">
        <w:rPr>
          <w:lang w:val="ru-RU"/>
        </w:rPr>
        <w:t>выполнения</w:t>
      </w:r>
      <w:r w:rsidR="00C04779" w:rsidRPr="00AC5340">
        <w:t xml:space="preserve"> </w:t>
      </w:r>
      <w:r w:rsidR="00C04779" w:rsidRPr="00AC5340">
        <w:rPr>
          <w:lang w:val="ru-RU"/>
        </w:rPr>
        <w:t>указанной т</w:t>
      </w:r>
      <w:r w:rsidR="00C04779" w:rsidRPr="00AC5340">
        <w:t>ранзакции</w:t>
      </w:r>
      <w:r w:rsidR="00C04779" w:rsidRPr="00AC5340">
        <w:rPr>
          <w:lang w:val="ru-RU"/>
        </w:rPr>
        <w:t xml:space="preserve"> общего процесса</w:t>
      </w:r>
      <w:r w:rsidR="00C04779" w:rsidRPr="00AC5340">
        <w:t xml:space="preserve"> представлена на рис</w:t>
      </w:r>
      <w:r w:rsidR="00C04779" w:rsidRPr="00AC5340">
        <w:rPr>
          <w:lang w:val="ru-RU"/>
        </w:rPr>
        <w:t xml:space="preserve">унке </w:t>
      </w:r>
      <w:r w:rsidR="00316E39">
        <w:rPr>
          <w:lang w:val="ru-RU"/>
        </w:rPr>
        <w:t>12</w:t>
      </w:r>
      <w:r w:rsidR="00C04779" w:rsidRPr="00AC5340">
        <w:t xml:space="preserve">. Параметры </w:t>
      </w:r>
      <w:r w:rsidR="00C04779" w:rsidRPr="00AC5340">
        <w:rPr>
          <w:lang w:val="ru-RU"/>
        </w:rPr>
        <w:t>т</w:t>
      </w:r>
      <w:r w:rsidR="00C04779" w:rsidRPr="00AC5340">
        <w:t xml:space="preserve">ранзакции </w:t>
      </w:r>
      <w:r w:rsidR="00C04779" w:rsidRPr="00AC5340">
        <w:rPr>
          <w:lang w:val="ru-RU"/>
        </w:rPr>
        <w:t>общего процесса приведены</w:t>
      </w:r>
      <w:r w:rsidR="00C04779" w:rsidRPr="00AC5340">
        <w:t xml:space="preserve"> в табл</w:t>
      </w:r>
      <w:r w:rsidR="009A756F" w:rsidRPr="00AC5340">
        <w:rPr>
          <w:lang w:val="ru-RU"/>
        </w:rPr>
        <w:t xml:space="preserve">ице </w:t>
      </w:r>
      <w:r w:rsidR="00194651">
        <w:rPr>
          <w:lang w:val="ru-RU"/>
        </w:rPr>
        <w:t>13</w:t>
      </w:r>
      <w:r w:rsidR="00C04779" w:rsidRPr="00AC5340">
        <w:t>.</w:t>
      </w:r>
    </w:p>
    <w:p w14:paraId="548D784A" w14:textId="37E5A59D" w:rsidR="00C04779" w:rsidRPr="00AC5340" w:rsidRDefault="00401C8E" w:rsidP="00C04779">
      <w:pPr>
        <w:pStyle w:val="aa"/>
        <w:spacing w:after="480"/>
        <w:rPr>
          <w:sz w:val="24"/>
          <w:szCs w:val="24"/>
        </w:rPr>
      </w:pPr>
      <w:r>
        <w:rPr>
          <w:rFonts w:cs="Times New Roman"/>
          <w:noProof/>
        </w:rPr>
        <w:lastRenderedPageBreak/>
        <w:drawing>
          <wp:inline distT="0" distB="0" distL="0" distR="0" wp14:anchorId="6E2B22F4" wp14:editId="6137E1FE">
            <wp:extent cx="5935980" cy="3268980"/>
            <wp:effectExtent l="0" t="0" r="7620" b="7620"/>
            <wp:docPr id="12" name="Рисунок 12" descr="TRN0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TRN016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268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04779" w:rsidRPr="00AC5340">
        <w:rPr>
          <w:sz w:val="24"/>
          <w:szCs w:val="24"/>
        </w:rPr>
        <w:t xml:space="preserve">Рис. </w:t>
      </w:r>
      <w:r w:rsidR="00316E39">
        <w:rPr>
          <w:noProof/>
          <w:sz w:val="24"/>
          <w:szCs w:val="24"/>
        </w:rPr>
        <w:t>12</w:t>
      </w:r>
      <w:r w:rsidR="00C04779" w:rsidRPr="00AC5340">
        <w:rPr>
          <w:noProof/>
          <w:sz w:val="24"/>
          <w:szCs w:val="24"/>
        </w:rPr>
        <w:t xml:space="preserve">. </w:t>
      </w:r>
      <w:r w:rsidR="00C04779" w:rsidRPr="00AC5340">
        <w:rPr>
          <w:sz w:val="24"/>
          <w:szCs w:val="24"/>
        </w:rPr>
        <w:t>Схема выполнения транзакции общего процесса «</w:t>
      </w:r>
      <w:r w:rsidR="001B4790" w:rsidRPr="00AC5340">
        <w:rPr>
          <w:sz w:val="24"/>
          <w:szCs w:val="24"/>
        </w:rPr>
        <w:t>Представление</w:t>
      </w:r>
      <w:r w:rsidR="009A756F" w:rsidRPr="00AC5340">
        <w:rPr>
          <w:sz w:val="24"/>
          <w:szCs w:val="24"/>
        </w:rPr>
        <w:t xml:space="preserve"> сведений </w:t>
      </w:r>
      <w:r w:rsidR="001B4790" w:rsidRPr="00AC5340">
        <w:rPr>
          <w:sz w:val="24"/>
          <w:szCs w:val="24"/>
        </w:rPr>
        <w:br/>
      </w:r>
      <w:r w:rsidR="009A756F" w:rsidRPr="00AC5340">
        <w:rPr>
          <w:sz w:val="24"/>
          <w:szCs w:val="24"/>
        </w:rPr>
        <w:t xml:space="preserve">о </w:t>
      </w:r>
      <w:r w:rsidR="001B4790" w:rsidRPr="00AC5340">
        <w:rPr>
          <w:sz w:val="24"/>
          <w:szCs w:val="24"/>
        </w:rPr>
        <w:t xml:space="preserve">товаре для внесения в национальный компонент </w:t>
      </w:r>
      <w:r w:rsidR="00F1470D" w:rsidRPr="00AC5340">
        <w:rPr>
          <w:sz w:val="24"/>
          <w:szCs w:val="24"/>
        </w:rPr>
        <w:t xml:space="preserve">информационной </w:t>
      </w:r>
      <w:r w:rsidR="001B4790" w:rsidRPr="00AC5340">
        <w:rPr>
          <w:sz w:val="24"/>
          <w:szCs w:val="24"/>
        </w:rPr>
        <w:t xml:space="preserve">системы </w:t>
      </w:r>
      <w:r w:rsidR="00F1470D" w:rsidRPr="00AC5340">
        <w:rPr>
          <w:sz w:val="24"/>
          <w:szCs w:val="24"/>
        </w:rPr>
        <w:br/>
      </w:r>
      <w:r w:rsidR="001B4790" w:rsidRPr="00AC5340">
        <w:rPr>
          <w:sz w:val="24"/>
          <w:szCs w:val="24"/>
        </w:rPr>
        <w:t>маркировки товаров</w:t>
      </w:r>
      <w:r w:rsidR="00C04779" w:rsidRPr="00AC5340">
        <w:rPr>
          <w:sz w:val="24"/>
          <w:szCs w:val="24"/>
        </w:rPr>
        <w:t>» (P.</w:t>
      </w:r>
      <w:r w:rsidR="00D30F59" w:rsidRPr="00AC5340">
        <w:rPr>
          <w:sz w:val="24"/>
          <w:szCs w:val="24"/>
        </w:rPr>
        <w:t>LS.03</w:t>
      </w:r>
      <w:r w:rsidR="00C04779" w:rsidRPr="00AC5340">
        <w:rPr>
          <w:sz w:val="24"/>
          <w:szCs w:val="24"/>
        </w:rPr>
        <w:t>.TRN.</w:t>
      </w:r>
      <w:r w:rsidR="000E1437" w:rsidRPr="00AC5340">
        <w:rPr>
          <w:sz w:val="24"/>
          <w:szCs w:val="24"/>
        </w:rPr>
        <w:t>016</w:t>
      </w:r>
      <w:r w:rsidR="00C04779" w:rsidRPr="00AC5340">
        <w:rPr>
          <w:sz w:val="24"/>
          <w:szCs w:val="24"/>
        </w:rPr>
        <w:t>)</w:t>
      </w:r>
    </w:p>
    <w:p w14:paraId="524C9190" w14:textId="1E96997F" w:rsidR="00C04779" w:rsidRPr="00AC5340" w:rsidRDefault="00C04779" w:rsidP="00C04779">
      <w:pPr>
        <w:pStyle w:val="affd"/>
        <w:spacing w:before="120"/>
        <w:rPr>
          <w:rStyle w:val="afc"/>
          <w:bCs w:val="0"/>
          <w:lang w:val="ru-RU"/>
        </w:rPr>
      </w:pPr>
      <w:r w:rsidRPr="00AC5340">
        <w:t xml:space="preserve">Таблица </w:t>
      </w:r>
      <w:r w:rsidR="00194651">
        <w:t>13</w:t>
      </w:r>
    </w:p>
    <w:p w14:paraId="5E79239E" w14:textId="0F37365A" w:rsidR="00C04779" w:rsidRPr="00AC5340" w:rsidRDefault="00C04779" w:rsidP="00C04779">
      <w:pPr>
        <w:pStyle w:val="a6"/>
      </w:pPr>
      <w:r w:rsidRPr="00AC5340">
        <w:t>Описание транзакции общего процесса «</w:t>
      </w:r>
      <w:r w:rsidR="001B4790" w:rsidRPr="00AC5340">
        <w:t>Представление</w:t>
      </w:r>
      <w:r w:rsidR="009A756F" w:rsidRPr="00AC5340">
        <w:t xml:space="preserve"> сведений </w:t>
      </w:r>
      <w:r w:rsidR="001B4790" w:rsidRPr="00AC5340">
        <w:br/>
      </w:r>
      <w:r w:rsidR="009A756F" w:rsidRPr="00AC5340">
        <w:t xml:space="preserve">о </w:t>
      </w:r>
      <w:r w:rsidR="001B4790" w:rsidRPr="00AC5340">
        <w:t xml:space="preserve">товаре для внесения в национальный компонент </w:t>
      </w:r>
      <w:r w:rsidR="00F1470D" w:rsidRPr="00AC5340">
        <w:t xml:space="preserve">информационной </w:t>
      </w:r>
      <w:r w:rsidR="001B4790" w:rsidRPr="00AC5340">
        <w:t>системы маркировки товаров</w:t>
      </w:r>
      <w:r w:rsidRPr="00AC5340">
        <w:t>» (P.</w:t>
      </w:r>
      <w:r w:rsidR="00D30F59" w:rsidRPr="00AC5340">
        <w:t>LS.03</w:t>
      </w:r>
      <w:r w:rsidRPr="00AC5340">
        <w:t>.TRN.</w:t>
      </w:r>
      <w:r w:rsidR="000E1437" w:rsidRPr="00AC5340">
        <w:t>016</w:t>
      </w:r>
      <w:r w:rsidRPr="00AC5340">
        <w:t>)</w:t>
      </w:r>
    </w:p>
    <w:tbl>
      <w:tblPr>
        <w:tblW w:w="9356" w:type="dxa"/>
        <w:jc w:val="center"/>
        <w:tblLayout w:type="fixed"/>
        <w:tblLook w:val="04A0" w:firstRow="1" w:lastRow="0" w:firstColumn="1" w:lastColumn="0" w:noHBand="0" w:noVBand="1"/>
      </w:tblPr>
      <w:tblGrid>
        <w:gridCol w:w="706"/>
        <w:gridCol w:w="3263"/>
        <w:gridCol w:w="5387"/>
      </w:tblGrid>
      <w:tr w:rsidR="00C04779" w:rsidRPr="00AC5340" w14:paraId="1410448A" w14:textId="77777777" w:rsidTr="00846159">
        <w:trPr>
          <w:trHeight w:val="601"/>
          <w:tblHeader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E246724" w14:textId="77777777" w:rsidR="00C04779" w:rsidRPr="00AC5340" w:rsidRDefault="00C04779" w:rsidP="00846159">
            <w:pPr>
              <w:pStyle w:val="af0"/>
              <w:spacing w:line="264" w:lineRule="auto"/>
            </w:pPr>
            <w:r w:rsidRPr="00AC5340">
              <w:t>№ п/п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7595A246" w14:textId="77777777" w:rsidR="00C04779" w:rsidRPr="00AC5340" w:rsidRDefault="00C04779" w:rsidP="00846159">
            <w:pPr>
              <w:pStyle w:val="af0"/>
              <w:spacing w:line="264" w:lineRule="auto"/>
            </w:pPr>
            <w:r w:rsidRPr="00AC5340">
              <w:t>Обязательный элемент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087F3B3D" w14:textId="77777777" w:rsidR="00C04779" w:rsidRPr="00AC5340" w:rsidRDefault="00C04779" w:rsidP="00846159">
            <w:pPr>
              <w:pStyle w:val="af0"/>
              <w:spacing w:line="264" w:lineRule="auto"/>
            </w:pPr>
            <w:r w:rsidRPr="00AC5340">
              <w:t>Описание</w:t>
            </w:r>
          </w:p>
        </w:tc>
      </w:tr>
      <w:tr w:rsidR="00C04779" w:rsidRPr="00AC5340" w14:paraId="42520071" w14:textId="77777777" w:rsidTr="00846159">
        <w:trPr>
          <w:trHeight w:val="301"/>
          <w:tblHeader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F223082" w14:textId="77777777" w:rsidR="00C04779" w:rsidRPr="00AC5340" w:rsidRDefault="00C04779" w:rsidP="00846159">
            <w:pPr>
              <w:pStyle w:val="af0"/>
              <w:spacing w:line="264" w:lineRule="auto"/>
            </w:pPr>
            <w:r w:rsidRPr="00AC5340">
              <w:t>1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  <w:vAlign w:val="center"/>
          </w:tcPr>
          <w:p w14:paraId="6DABC4EA" w14:textId="77777777" w:rsidR="00C04779" w:rsidRPr="00AC5340" w:rsidRDefault="00C04779" w:rsidP="00846159">
            <w:pPr>
              <w:pStyle w:val="af0"/>
              <w:spacing w:line="264" w:lineRule="auto"/>
            </w:pPr>
            <w:r w:rsidRPr="00AC5340">
              <w:t>2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  <w:vAlign w:val="center"/>
          </w:tcPr>
          <w:p w14:paraId="71AE2F1B" w14:textId="77777777" w:rsidR="00C04779" w:rsidRPr="00AC5340" w:rsidRDefault="00C04779" w:rsidP="00846159">
            <w:pPr>
              <w:pStyle w:val="af0"/>
              <w:spacing w:line="264" w:lineRule="auto"/>
            </w:pPr>
            <w:r w:rsidRPr="00AC5340">
              <w:t>3</w:t>
            </w:r>
          </w:p>
        </w:tc>
      </w:tr>
      <w:tr w:rsidR="00C04779" w:rsidRPr="00AC5340" w14:paraId="6CAEE6DF" w14:textId="77777777" w:rsidTr="00846159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5EE7BC9A" w14:textId="77777777" w:rsidR="00C04779" w:rsidRPr="00AC5340" w:rsidRDefault="00C04779" w:rsidP="00846159">
            <w:pPr>
              <w:pStyle w:val="af1"/>
              <w:keepLines/>
              <w:jc w:val="center"/>
            </w:pPr>
            <w:r w:rsidRPr="00AC5340">
              <w:t>1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7B3B39B5" w14:textId="77777777" w:rsidR="00C04779" w:rsidRPr="00AC5340" w:rsidRDefault="00C04779" w:rsidP="00846159">
            <w:pPr>
              <w:pStyle w:val="af1"/>
              <w:keepLines/>
            </w:pPr>
            <w:r w:rsidRPr="00AC5340">
              <w:t>Кодовое обозначение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A21C5D3" w14:textId="544A9289" w:rsidR="00C04779" w:rsidRPr="000921F8" w:rsidRDefault="00C04779" w:rsidP="00846159">
            <w:pPr>
              <w:pStyle w:val="af1"/>
              <w:keepLines/>
              <w:rPr>
                <w:lang w:val="en-US"/>
              </w:rPr>
            </w:pPr>
            <w:r w:rsidRPr="00AC5340">
              <w:rPr>
                <w:noProof/>
              </w:rPr>
              <w:t>P.</w:t>
            </w:r>
            <w:r w:rsidR="00D30F59" w:rsidRPr="00AC5340">
              <w:rPr>
                <w:noProof/>
              </w:rPr>
              <w:t>LS.03</w:t>
            </w:r>
            <w:r w:rsidRPr="00AC5340">
              <w:rPr>
                <w:noProof/>
              </w:rPr>
              <w:t>.TRN.</w:t>
            </w:r>
            <w:r w:rsidR="000E1437" w:rsidRPr="00AC5340">
              <w:rPr>
                <w:noProof/>
              </w:rPr>
              <w:t>01</w:t>
            </w:r>
            <w:r w:rsidR="000E1437" w:rsidRPr="00AC5340">
              <w:rPr>
                <w:noProof/>
                <w:lang w:val="en-US"/>
              </w:rPr>
              <w:t>6</w:t>
            </w:r>
          </w:p>
        </w:tc>
      </w:tr>
      <w:tr w:rsidR="00C04779" w:rsidRPr="00AC5340" w14:paraId="1088143E" w14:textId="77777777" w:rsidTr="00846159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0CDBF433" w14:textId="77777777" w:rsidR="00C04779" w:rsidRPr="00AC5340" w:rsidRDefault="00C04779" w:rsidP="00846159">
            <w:pPr>
              <w:pStyle w:val="af1"/>
              <w:keepLines/>
              <w:jc w:val="center"/>
            </w:pPr>
            <w:r w:rsidRPr="00AC5340">
              <w:t>2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6D33ED51" w14:textId="77777777" w:rsidR="00C04779" w:rsidRPr="00AC5340" w:rsidRDefault="00C04779" w:rsidP="00846159">
            <w:pPr>
              <w:pStyle w:val="af1"/>
              <w:keepLines/>
            </w:pPr>
            <w:r w:rsidRPr="00AC5340">
              <w:t>Наименование транзакции общего процесса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50AAC29" w14:textId="18DDE4DC" w:rsidR="001B4790" w:rsidRPr="00AC5340" w:rsidRDefault="001B4790" w:rsidP="00366E64">
            <w:pPr>
              <w:pStyle w:val="af1"/>
              <w:keepLines/>
            </w:pPr>
            <w:r w:rsidRPr="00AC5340">
              <w:t>представление</w:t>
            </w:r>
            <w:r w:rsidR="009A756F" w:rsidRPr="00AC5340">
              <w:t xml:space="preserve"> сведений о </w:t>
            </w:r>
            <w:r w:rsidRPr="00AC5340">
              <w:t xml:space="preserve">товаре для внесения </w:t>
            </w:r>
          </w:p>
          <w:p w14:paraId="7C241D61" w14:textId="35D4FB66" w:rsidR="00C04779" w:rsidRPr="00AC5340" w:rsidRDefault="001B4790" w:rsidP="00846159">
            <w:pPr>
              <w:pStyle w:val="af1"/>
              <w:keepLines/>
            </w:pPr>
            <w:r w:rsidRPr="00AC5340">
              <w:t xml:space="preserve">в национальный компонент </w:t>
            </w:r>
            <w:r w:rsidR="00F1470D" w:rsidRPr="00AC5340">
              <w:t xml:space="preserve">информационной </w:t>
            </w:r>
            <w:r w:rsidRPr="00AC5340">
              <w:t>системы маркировки</w:t>
            </w:r>
            <w:r w:rsidR="009A756F" w:rsidRPr="00AC5340">
              <w:t xml:space="preserve"> товаров</w:t>
            </w:r>
          </w:p>
        </w:tc>
      </w:tr>
      <w:tr w:rsidR="00C04779" w:rsidRPr="00AC5340" w14:paraId="1FD75503" w14:textId="77777777" w:rsidTr="00846159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4F7D47B1" w14:textId="77777777" w:rsidR="00C04779" w:rsidRPr="00AC5340" w:rsidRDefault="00C04779" w:rsidP="00846159">
            <w:pPr>
              <w:pStyle w:val="af1"/>
              <w:keepLines/>
              <w:jc w:val="center"/>
            </w:pPr>
            <w:r w:rsidRPr="00AC5340">
              <w:t>3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143441D9" w14:textId="77777777" w:rsidR="00C04779" w:rsidRPr="00AC5340" w:rsidRDefault="00C04779" w:rsidP="00846159">
            <w:pPr>
              <w:pStyle w:val="af1"/>
              <w:keepLines/>
            </w:pPr>
            <w:r w:rsidRPr="00AC5340">
              <w:t>Шаблон транзакции общего процесса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3CECE91" w14:textId="3DA79B10" w:rsidR="00C04779" w:rsidRPr="00AC5340" w:rsidRDefault="00E44220" w:rsidP="00846159">
            <w:pPr>
              <w:pStyle w:val="af1"/>
              <w:keepLines/>
            </w:pPr>
            <w:r w:rsidRPr="00AC5340">
              <w:t>взаимные обязательства</w:t>
            </w:r>
          </w:p>
        </w:tc>
      </w:tr>
      <w:tr w:rsidR="00C04779" w:rsidRPr="00AC5340" w14:paraId="4F3BED90" w14:textId="77777777" w:rsidTr="00846159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22E520BE" w14:textId="77777777" w:rsidR="00C04779" w:rsidRPr="00AC5340" w:rsidRDefault="00C04779" w:rsidP="00846159">
            <w:pPr>
              <w:pStyle w:val="af1"/>
              <w:keepLines/>
              <w:jc w:val="center"/>
            </w:pPr>
            <w:r w:rsidRPr="00AC5340">
              <w:t>4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4B25EBE5" w14:textId="77777777" w:rsidR="00C04779" w:rsidRPr="00AC5340" w:rsidRDefault="00C04779" w:rsidP="00846159">
            <w:pPr>
              <w:pStyle w:val="af1"/>
              <w:keepLines/>
            </w:pPr>
            <w:r w:rsidRPr="00AC5340">
              <w:t>Инициирующая роль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8D785FD" w14:textId="77777777" w:rsidR="00C04779" w:rsidRPr="00AC5340" w:rsidRDefault="00C04779" w:rsidP="00846159">
            <w:pPr>
              <w:pStyle w:val="af1"/>
              <w:keepLines/>
            </w:pPr>
            <w:r w:rsidRPr="00AC5340">
              <w:rPr>
                <w:noProof/>
              </w:rPr>
              <w:t>инициатор</w:t>
            </w:r>
          </w:p>
        </w:tc>
      </w:tr>
      <w:tr w:rsidR="00C04779" w:rsidRPr="00AC5340" w14:paraId="6A228176" w14:textId="77777777" w:rsidTr="00846159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49157F0F" w14:textId="77777777" w:rsidR="00C04779" w:rsidRPr="00AC5340" w:rsidRDefault="00C04779" w:rsidP="00846159">
            <w:pPr>
              <w:pStyle w:val="af1"/>
              <w:keepLines/>
              <w:jc w:val="center"/>
            </w:pPr>
            <w:r w:rsidRPr="00AC5340">
              <w:t>5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58B842CE" w14:textId="77777777" w:rsidR="00C04779" w:rsidRPr="00AC5340" w:rsidRDefault="00C04779" w:rsidP="00846159">
            <w:pPr>
              <w:pStyle w:val="af1"/>
              <w:keepLines/>
              <w:rPr>
                <w:rFonts w:cs="Times New Roman"/>
              </w:rPr>
            </w:pPr>
            <w:r w:rsidRPr="00AC5340">
              <w:rPr>
                <w:rFonts w:cs="Times New Roman"/>
              </w:rPr>
              <w:t>Инициирующая операция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FE7C94E" w14:textId="68F47A09" w:rsidR="00C04779" w:rsidRPr="00AC5340" w:rsidRDefault="009E671B" w:rsidP="00856A68">
            <w:pPr>
              <w:pStyle w:val="af1"/>
              <w:keepLines/>
              <w:rPr>
                <w:rFonts w:cs="Times New Roman"/>
              </w:rPr>
            </w:pPr>
            <w:r w:rsidRPr="00AC5340">
              <w:rPr>
                <w:rFonts w:cs="Times New Roman"/>
                <w:noProof/>
              </w:rPr>
              <w:t>представление</w:t>
            </w:r>
            <w:r w:rsidR="009A756F" w:rsidRPr="00AC5340">
              <w:rPr>
                <w:rFonts w:cs="Times New Roman"/>
                <w:noProof/>
              </w:rPr>
              <w:t xml:space="preserve"> сведений </w:t>
            </w:r>
            <w:r w:rsidR="009A756F" w:rsidRPr="00AC5340">
              <w:t xml:space="preserve">о </w:t>
            </w:r>
            <w:r w:rsidRPr="00AC5340">
              <w:rPr>
                <w:rFonts w:cs="Times New Roman"/>
                <w:noProof/>
              </w:rPr>
              <w:t>товаре</w:t>
            </w:r>
            <w:r w:rsidR="00366E64" w:rsidRPr="00AC5340">
              <w:rPr>
                <w:rFonts w:cs="Times New Roman"/>
                <w:noProof/>
              </w:rPr>
              <w:t>, включенных</w:t>
            </w:r>
            <w:r w:rsidRPr="00AC5340">
              <w:rPr>
                <w:rFonts w:cs="Times New Roman"/>
                <w:noProof/>
              </w:rPr>
              <w:t xml:space="preserve"> </w:t>
            </w:r>
            <w:r w:rsidR="00F1470D" w:rsidRPr="00AC5340">
              <w:rPr>
                <w:rFonts w:cs="Times New Roman"/>
                <w:noProof/>
              </w:rPr>
              <w:br/>
            </w:r>
            <w:r w:rsidRPr="00AC5340">
              <w:rPr>
                <w:rFonts w:cs="Times New Roman"/>
                <w:noProof/>
              </w:rPr>
              <w:t xml:space="preserve">в национальный компонент </w:t>
            </w:r>
            <w:r w:rsidR="00366E64" w:rsidRPr="00AC5340">
              <w:rPr>
                <w:rFonts w:cs="Times New Roman"/>
                <w:noProof/>
              </w:rPr>
              <w:t xml:space="preserve">информационной </w:t>
            </w:r>
            <w:r w:rsidRPr="00AC5340">
              <w:rPr>
                <w:rFonts w:cs="Times New Roman"/>
                <w:noProof/>
              </w:rPr>
              <w:t>системы маркировки</w:t>
            </w:r>
            <w:r w:rsidR="009A756F" w:rsidRPr="00AC5340">
              <w:t xml:space="preserve"> товаров</w:t>
            </w:r>
          </w:p>
        </w:tc>
      </w:tr>
      <w:tr w:rsidR="00C04779" w:rsidRPr="00AC5340" w14:paraId="254C58E9" w14:textId="77777777" w:rsidTr="00846159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48CD7AB0" w14:textId="77777777" w:rsidR="00C04779" w:rsidRPr="00AC5340" w:rsidRDefault="00C04779" w:rsidP="00846159">
            <w:pPr>
              <w:pStyle w:val="af1"/>
              <w:keepLines/>
              <w:jc w:val="center"/>
            </w:pPr>
            <w:r w:rsidRPr="00AC5340">
              <w:t>6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0DE87E38" w14:textId="77777777" w:rsidR="00C04779" w:rsidRPr="00AC5340" w:rsidRDefault="00C04779" w:rsidP="00846159">
            <w:pPr>
              <w:pStyle w:val="af1"/>
              <w:keepLines/>
              <w:rPr>
                <w:rFonts w:cs="Times New Roman"/>
              </w:rPr>
            </w:pPr>
            <w:r w:rsidRPr="00AC5340">
              <w:t>Реагирующая роль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B3EDA60" w14:textId="77777777" w:rsidR="00C04779" w:rsidRPr="00AC5340" w:rsidRDefault="00C04779" w:rsidP="00846159">
            <w:pPr>
              <w:pStyle w:val="af1"/>
              <w:keepLines/>
            </w:pPr>
            <w:r w:rsidRPr="00AC5340">
              <w:rPr>
                <w:noProof/>
              </w:rPr>
              <w:t>респондент</w:t>
            </w:r>
          </w:p>
        </w:tc>
      </w:tr>
      <w:tr w:rsidR="00C04779" w:rsidRPr="00AC5340" w14:paraId="25D74277" w14:textId="77777777" w:rsidTr="00846159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7CFBB9C8" w14:textId="77777777" w:rsidR="00C04779" w:rsidRPr="00AC5340" w:rsidRDefault="00C04779" w:rsidP="00846159">
            <w:pPr>
              <w:pStyle w:val="af1"/>
              <w:keepLines/>
              <w:jc w:val="center"/>
            </w:pPr>
            <w:r w:rsidRPr="00AC5340">
              <w:lastRenderedPageBreak/>
              <w:t>7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6013375F" w14:textId="77777777" w:rsidR="00C04779" w:rsidRPr="00AC5340" w:rsidRDefault="00C04779" w:rsidP="00846159">
            <w:pPr>
              <w:pStyle w:val="af1"/>
              <w:keepLines/>
              <w:rPr>
                <w:rFonts w:cs="Times New Roman"/>
              </w:rPr>
            </w:pPr>
            <w:r w:rsidRPr="00AC5340">
              <w:rPr>
                <w:rFonts w:cs="Times New Roman"/>
              </w:rPr>
              <w:t>Принимающая операция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C403251" w14:textId="118D3483" w:rsidR="00C04779" w:rsidRPr="00AC5340" w:rsidRDefault="00C04779" w:rsidP="00E04056">
            <w:pPr>
              <w:pStyle w:val="af1"/>
              <w:keepLines/>
            </w:pPr>
            <w:r w:rsidRPr="00AC5340">
              <w:rPr>
                <w:noProof/>
              </w:rPr>
              <w:t xml:space="preserve">прием и обработка </w:t>
            </w:r>
            <w:r w:rsidR="0047364F" w:rsidRPr="00AC5340">
              <w:rPr>
                <w:rFonts w:cs="Times New Roman"/>
                <w:noProof/>
              </w:rPr>
              <w:t xml:space="preserve">сведений </w:t>
            </w:r>
            <w:r w:rsidR="0047364F" w:rsidRPr="00AC5340">
              <w:t xml:space="preserve">о </w:t>
            </w:r>
            <w:r w:rsidR="009E671B" w:rsidRPr="00AC5340">
              <w:rPr>
                <w:noProof/>
              </w:rPr>
              <w:t>товаре</w:t>
            </w:r>
            <w:r w:rsidR="00366E64" w:rsidRPr="00AC5340">
              <w:rPr>
                <w:noProof/>
              </w:rPr>
              <w:t>, включенных</w:t>
            </w:r>
            <w:r w:rsidR="009E671B" w:rsidRPr="00AC5340">
              <w:rPr>
                <w:noProof/>
              </w:rPr>
              <w:t xml:space="preserve"> в национальный компонент </w:t>
            </w:r>
            <w:r w:rsidR="00366E64" w:rsidRPr="00AC5340">
              <w:rPr>
                <w:noProof/>
              </w:rPr>
              <w:t xml:space="preserve">информационной </w:t>
            </w:r>
            <w:r w:rsidR="009E671B" w:rsidRPr="00AC5340">
              <w:rPr>
                <w:noProof/>
              </w:rPr>
              <w:t>системы маркировки</w:t>
            </w:r>
            <w:r w:rsidR="0047364F" w:rsidRPr="00AC5340">
              <w:t xml:space="preserve"> товаров</w:t>
            </w:r>
          </w:p>
        </w:tc>
      </w:tr>
      <w:tr w:rsidR="00C04779" w:rsidRPr="00AC5340" w14:paraId="66591C28" w14:textId="77777777" w:rsidTr="00846159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4E1D9E6E" w14:textId="77777777" w:rsidR="00C04779" w:rsidRPr="00AC5340" w:rsidRDefault="00C04779" w:rsidP="00846159">
            <w:pPr>
              <w:pStyle w:val="af1"/>
              <w:keepLines/>
              <w:jc w:val="center"/>
            </w:pPr>
            <w:r w:rsidRPr="00AC5340">
              <w:t>8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6153BB93" w14:textId="77777777" w:rsidR="00C04779" w:rsidRPr="00AC5340" w:rsidRDefault="00C04779" w:rsidP="00846159">
            <w:pPr>
              <w:pStyle w:val="af1"/>
              <w:keepLines/>
            </w:pPr>
            <w:r w:rsidRPr="00AC5340">
              <w:t>Результат выполнения транзакции общего процесса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44FD988" w14:textId="18FE0CB3" w:rsidR="00C04779" w:rsidRPr="00AC5340" w:rsidRDefault="00C04779" w:rsidP="00366E64">
            <w:pPr>
              <w:pStyle w:val="af1"/>
              <w:keepLines/>
              <w:spacing w:after="120"/>
            </w:pPr>
            <w:r w:rsidRPr="00AC5340">
              <w:rPr>
                <w:noProof/>
              </w:rPr>
              <w:t>сведения о товаре</w:t>
            </w:r>
            <w:r w:rsidRPr="00AC5340">
              <w:t xml:space="preserve"> (</w:t>
            </w:r>
            <w:r w:rsidRPr="00AC5340">
              <w:rPr>
                <w:noProof/>
                <w:lang w:val="en-US"/>
              </w:rPr>
              <w:t>P</w:t>
            </w:r>
            <w:r w:rsidRPr="00AC5340">
              <w:rPr>
                <w:noProof/>
              </w:rPr>
              <w:t>.</w:t>
            </w:r>
            <w:r w:rsidR="00D30F59" w:rsidRPr="00AC5340">
              <w:rPr>
                <w:noProof/>
                <w:lang w:val="en-US"/>
              </w:rPr>
              <w:t>LS</w:t>
            </w:r>
            <w:r w:rsidR="00D30F59" w:rsidRPr="00AC5340">
              <w:rPr>
                <w:noProof/>
              </w:rPr>
              <w:t>.03</w:t>
            </w:r>
            <w:r w:rsidRPr="00AC5340">
              <w:rPr>
                <w:noProof/>
              </w:rPr>
              <w:t>.</w:t>
            </w:r>
            <w:r w:rsidRPr="00AC5340">
              <w:rPr>
                <w:noProof/>
                <w:lang w:val="en-US"/>
              </w:rPr>
              <w:t>BEN</w:t>
            </w:r>
            <w:r w:rsidRPr="00AC5340">
              <w:rPr>
                <w:noProof/>
              </w:rPr>
              <w:t>.</w:t>
            </w:r>
            <w:r w:rsidR="000E1437" w:rsidRPr="00AC5340">
              <w:rPr>
                <w:noProof/>
              </w:rPr>
              <w:t>00</w:t>
            </w:r>
            <w:r w:rsidR="009E671B" w:rsidRPr="00AC5340">
              <w:rPr>
                <w:noProof/>
              </w:rPr>
              <w:t>5</w:t>
            </w:r>
            <w:r w:rsidRPr="00AC5340">
              <w:rPr>
                <w:noProof/>
              </w:rPr>
              <w:t>)</w:t>
            </w:r>
            <w:r w:rsidRPr="00AC5340">
              <w:t xml:space="preserve">: </w:t>
            </w:r>
            <w:r w:rsidRPr="00AC5340">
              <w:rPr>
                <w:noProof/>
              </w:rPr>
              <w:t xml:space="preserve">сведения </w:t>
            </w:r>
            <w:r w:rsidR="00366E64" w:rsidRPr="00AC5340">
              <w:rPr>
                <w:noProof/>
              </w:rPr>
              <w:t>обработаны</w:t>
            </w:r>
          </w:p>
        </w:tc>
      </w:tr>
      <w:tr w:rsidR="00C04779" w:rsidRPr="00AC5340" w14:paraId="31D9AECE" w14:textId="77777777" w:rsidTr="00846159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039A1E00" w14:textId="77777777" w:rsidR="00C04779" w:rsidRPr="00AC5340" w:rsidRDefault="00C04779" w:rsidP="00846159">
            <w:pPr>
              <w:pStyle w:val="af1"/>
              <w:keepNext/>
              <w:keepLines/>
              <w:jc w:val="center"/>
            </w:pPr>
            <w:r w:rsidRPr="00AC5340">
              <w:t>9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4A7D95F4" w14:textId="77777777" w:rsidR="00C04779" w:rsidRPr="00AC5340" w:rsidRDefault="00C04779" w:rsidP="00846159">
            <w:pPr>
              <w:pStyle w:val="af1"/>
              <w:keepNext/>
              <w:keepLines/>
            </w:pPr>
            <w:r w:rsidRPr="00AC5340">
              <w:t>Параметры транзакции общего процесса: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EEE9512" w14:textId="77777777" w:rsidR="00C04779" w:rsidRPr="00AC5340" w:rsidRDefault="00C04779" w:rsidP="00846159">
            <w:pPr>
              <w:pStyle w:val="af1"/>
              <w:keepNext/>
              <w:keepLines/>
            </w:pPr>
          </w:p>
        </w:tc>
      </w:tr>
      <w:tr w:rsidR="00C04779" w:rsidRPr="00AC5340" w14:paraId="5A5CDDE6" w14:textId="77777777" w:rsidTr="00846159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0713D175" w14:textId="77777777" w:rsidR="00C04779" w:rsidRPr="00AC5340" w:rsidRDefault="00C04779" w:rsidP="00846159">
            <w:pPr>
              <w:pStyle w:val="af1"/>
              <w:keepNext/>
              <w:keepLines/>
              <w:jc w:val="center"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1E5726F5" w14:textId="77777777" w:rsidR="00C04779" w:rsidRPr="00AC5340" w:rsidDel="00C2156F" w:rsidRDefault="00C04779" w:rsidP="00846159">
            <w:pPr>
              <w:pStyle w:val="af1"/>
              <w:keepNext/>
              <w:keepLines/>
              <w:ind w:left="284"/>
            </w:pPr>
            <w:r w:rsidRPr="00AC5340">
              <w:t>время для подтверждения получения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07E5A5A" w14:textId="77777777" w:rsidR="00C04779" w:rsidRPr="00AC5340" w:rsidRDefault="00C04779" w:rsidP="00846159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>1 мин</w:t>
            </w:r>
          </w:p>
        </w:tc>
      </w:tr>
      <w:tr w:rsidR="00C04779" w:rsidRPr="00AC5340" w14:paraId="46D8B496" w14:textId="77777777" w:rsidTr="00846159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37B9AB07" w14:textId="77777777" w:rsidR="00C04779" w:rsidRPr="00AC5340" w:rsidRDefault="00C04779" w:rsidP="00846159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68E309A7" w14:textId="77777777" w:rsidR="00C04779" w:rsidRPr="00AC5340" w:rsidRDefault="00C04779" w:rsidP="00846159">
            <w:pPr>
              <w:pStyle w:val="af1"/>
              <w:keepNext/>
              <w:keepLines/>
              <w:ind w:left="284"/>
            </w:pPr>
            <w:r w:rsidRPr="00AC5340">
              <w:t>время подтверждения принятия в обработку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8F62AE6" w14:textId="77777777" w:rsidR="00C04779" w:rsidRPr="00AC5340" w:rsidRDefault="00C04779" w:rsidP="00846159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>1 мин</w:t>
            </w:r>
          </w:p>
        </w:tc>
      </w:tr>
      <w:tr w:rsidR="00C04779" w:rsidRPr="00AC5340" w14:paraId="29E70EA0" w14:textId="77777777" w:rsidTr="00846159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0294C213" w14:textId="77777777" w:rsidR="00C04779" w:rsidRPr="00AC5340" w:rsidRDefault="00C04779" w:rsidP="00846159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1FE615BE" w14:textId="77777777" w:rsidR="00C04779" w:rsidRPr="00AC5340" w:rsidRDefault="00C04779" w:rsidP="00846159">
            <w:pPr>
              <w:pStyle w:val="af1"/>
              <w:keepNext/>
              <w:keepLines/>
              <w:ind w:left="284"/>
            </w:pPr>
            <w:r w:rsidRPr="00AC5340">
              <w:t>время ожидания ответа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8DCCE66" w14:textId="6539EE0A" w:rsidR="00C04779" w:rsidRPr="00AC5340" w:rsidRDefault="003D3D8A" w:rsidP="00846159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>10</w:t>
            </w:r>
            <w:r w:rsidR="00E04056" w:rsidRPr="00AC5340">
              <w:rPr>
                <w:noProof/>
                <w:szCs w:val="24"/>
              </w:rPr>
              <w:t xml:space="preserve"> </w:t>
            </w:r>
            <w:r w:rsidR="00C04779" w:rsidRPr="00AC5340">
              <w:rPr>
                <w:noProof/>
                <w:szCs w:val="24"/>
              </w:rPr>
              <w:t>мин</w:t>
            </w:r>
          </w:p>
        </w:tc>
      </w:tr>
      <w:tr w:rsidR="00C04779" w:rsidRPr="00AC5340" w14:paraId="4D5D9DAA" w14:textId="77777777" w:rsidTr="00846159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2028D55C" w14:textId="77777777" w:rsidR="00C04779" w:rsidRPr="00AC5340" w:rsidRDefault="00C04779" w:rsidP="00846159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598DFDF7" w14:textId="77777777" w:rsidR="00C04779" w:rsidRPr="00AC5340" w:rsidRDefault="00C04779" w:rsidP="00846159">
            <w:pPr>
              <w:pStyle w:val="af1"/>
              <w:keepNext/>
              <w:keepLines/>
              <w:ind w:left="284"/>
            </w:pPr>
            <w:r w:rsidRPr="00AC5340">
              <w:t>признак авторизации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754DAE0" w14:textId="77777777" w:rsidR="00C04779" w:rsidRPr="00AC5340" w:rsidRDefault="00C04779" w:rsidP="00846159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>да</w:t>
            </w:r>
          </w:p>
        </w:tc>
      </w:tr>
      <w:tr w:rsidR="00C04779" w:rsidRPr="00AC5340" w14:paraId="0627D5D1" w14:textId="77777777" w:rsidTr="00846159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1B7657E1" w14:textId="77777777" w:rsidR="00C04779" w:rsidRPr="00AC5340" w:rsidRDefault="00C04779" w:rsidP="00846159">
            <w:pPr>
              <w:pStyle w:val="af1"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26161367" w14:textId="77777777" w:rsidR="00C04779" w:rsidRPr="00AC5340" w:rsidRDefault="00C04779" w:rsidP="00846159">
            <w:pPr>
              <w:pStyle w:val="af1"/>
              <w:keepLines/>
              <w:ind w:left="284"/>
            </w:pPr>
            <w:r w:rsidRPr="00AC5340">
              <w:t>количество повторов</w:t>
            </w:r>
          </w:p>
        </w:tc>
        <w:tc>
          <w:tcPr>
            <w:tcW w:w="287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7F326E4" w14:textId="77777777" w:rsidR="00C04779" w:rsidRPr="00AC5340" w:rsidRDefault="00C04779" w:rsidP="00846159">
            <w:pPr>
              <w:pStyle w:val="af1"/>
              <w:keepLines/>
            </w:pPr>
            <w:r w:rsidRPr="00AC5340">
              <w:rPr>
                <w:noProof/>
                <w:szCs w:val="24"/>
              </w:rPr>
              <w:t>1 раз</w:t>
            </w:r>
          </w:p>
        </w:tc>
      </w:tr>
      <w:tr w:rsidR="00C04779" w:rsidRPr="00AC5340" w14:paraId="75DD6ECC" w14:textId="77777777" w:rsidTr="00846159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4142765D" w14:textId="77777777" w:rsidR="00C04779" w:rsidRPr="00AC5340" w:rsidRDefault="00C04779" w:rsidP="00846159">
            <w:pPr>
              <w:pStyle w:val="af1"/>
              <w:keepNext/>
              <w:keepLines/>
              <w:jc w:val="center"/>
            </w:pPr>
            <w:r w:rsidRPr="00AC5340">
              <w:t>10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2DC3938B" w14:textId="77777777" w:rsidR="00C04779" w:rsidRPr="00AC5340" w:rsidRDefault="00C04779" w:rsidP="00846159">
            <w:pPr>
              <w:pStyle w:val="af1"/>
              <w:keepNext/>
              <w:keepLines/>
            </w:pPr>
            <w:r w:rsidRPr="00AC5340">
              <w:t>Сообщения транзакции общего процесса: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3001975" w14:textId="77777777" w:rsidR="00C04779" w:rsidRPr="00AC5340" w:rsidRDefault="00C04779" w:rsidP="00846159">
            <w:pPr>
              <w:pStyle w:val="af1"/>
              <w:keepNext/>
              <w:keepLines/>
            </w:pPr>
          </w:p>
        </w:tc>
      </w:tr>
      <w:tr w:rsidR="00C04779" w:rsidRPr="00AC5340" w14:paraId="58873D7A" w14:textId="77777777" w:rsidTr="00846159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4AF08B62" w14:textId="77777777" w:rsidR="00C04779" w:rsidRPr="00AC5340" w:rsidRDefault="00C04779" w:rsidP="00846159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09201170" w14:textId="77777777" w:rsidR="00C04779" w:rsidRPr="00AC5340" w:rsidRDefault="00C04779" w:rsidP="00846159">
            <w:pPr>
              <w:pStyle w:val="af1"/>
              <w:keepNext/>
              <w:keepLines/>
              <w:ind w:left="284"/>
            </w:pPr>
            <w:r w:rsidRPr="00AC5340">
              <w:t>инициирующее сообщение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E499934" w14:textId="3CB08F53" w:rsidR="00C04779" w:rsidRPr="00AC5340" w:rsidRDefault="009E671B" w:rsidP="0047364F">
            <w:pPr>
              <w:pStyle w:val="af1"/>
              <w:keepNext/>
              <w:keepLines/>
              <w:rPr>
                <w:rFonts w:cs="Times New Roman"/>
              </w:rPr>
            </w:pPr>
            <w:r w:rsidRPr="00AC5340">
              <w:rPr>
                <w:rFonts w:cs="Times New Roman"/>
                <w:noProof/>
              </w:rPr>
              <w:t xml:space="preserve">сведения </w:t>
            </w:r>
            <w:r w:rsidR="0047364F" w:rsidRPr="00AC5340">
              <w:t xml:space="preserve">о </w:t>
            </w:r>
            <w:r w:rsidRPr="00AC5340">
              <w:rPr>
                <w:rFonts w:cs="Times New Roman"/>
                <w:noProof/>
              </w:rPr>
              <w:t xml:space="preserve">товаре для внесения в национальный компонент </w:t>
            </w:r>
            <w:r w:rsidR="00FC0AED" w:rsidRPr="00AC5340">
              <w:rPr>
                <w:rFonts w:cs="Times New Roman"/>
                <w:noProof/>
              </w:rPr>
              <w:t xml:space="preserve">информационной </w:t>
            </w:r>
            <w:r w:rsidRPr="00AC5340">
              <w:rPr>
                <w:rFonts w:cs="Times New Roman"/>
                <w:noProof/>
              </w:rPr>
              <w:t>системы маркировки</w:t>
            </w:r>
            <w:r w:rsidR="0047364F" w:rsidRPr="00AC5340">
              <w:t xml:space="preserve"> товаров </w:t>
            </w:r>
            <w:r w:rsidR="00C04779" w:rsidRPr="00AC5340">
              <w:rPr>
                <w:rFonts w:cs="Times New Roman"/>
              </w:rPr>
              <w:t>(</w:t>
            </w:r>
            <w:r w:rsidR="00C04779" w:rsidRPr="000921F8">
              <w:t>P</w:t>
            </w:r>
            <w:r w:rsidR="00C04779" w:rsidRPr="00AC5340">
              <w:rPr>
                <w:rFonts w:cs="Times New Roman"/>
                <w:noProof/>
              </w:rPr>
              <w:t>.</w:t>
            </w:r>
            <w:r w:rsidR="00D30F59" w:rsidRPr="000921F8">
              <w:t>LS</w:t>
            </w:r>
            <w:r w:rsidR="00D30F59" w:rsidRPr="00AC5340">
              <w:rPr>
                <w:rFonts w:cs="Times New Roman"/>
                <w:noProof/>
              </w:rPr>
              <w:t>.03</w:t>
            </w:r>
            <w:r w:rsidR="00C04779" w:rsidRPr="00AC5340">
              <w:rPr>
                <w:rFonts w:cs="Times New Roman"/>
                <w:noProof/>
              </w:rPr>
              <w:t>.</w:t>
            </w:r>
            <w:r w:rsidR="00C04779" w:rsidRPr="000921F8">
              <w:t>MSG</w:t>
            </w:r>
            <w:r w:rsidR="00C04779" w:rsidRPr="00AC5340">
              <w:rPr>
                <w:rFonts w:cs="Times New Roman"/>
                <w:noProof/>
              </w:rPr>
              <w:t>.</w:t>
            </w:r>
            <w:r w:rsidRPr="00AC5340">
              <w:rPr>
                <w:rFonts w:cs="Times New Roman"/>
                <w:noProof/>
              </w:rPr>
              <w:t>024</w:t>
            </w:r>
            <w:r w:rsidR="00C04779" w:rsidRPr="00AC5340">
              <w:rPr>
                <w:rFonts w:cs="Times New Roman"/>
              </w:rPr>
              <w:t>)</w:t>
            </w:r>
          </w:p>
        </w:tc>
      </w:tr>
      <w:tr w:rsidR="00C04779" w:rsidRPr="00AC5340" w14:paraId="373EBDF7" w14:textId="77777777" w:rsidTr="00846159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574E4623" w14:textId="77777777" w:rsidR="00C04779" w:rsidRPr="00AC5340" w:rsidRDefault="00C04779" w:rsidP="00846159">
            <w:pPr>
              <w:pStyle w:val="af1"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70E59E3B" w14:textId="77777777" w:rsidR="00C04779" w:rsidRPr="00AC5340" w:rsidRDefault="00C04779" w:rsidP="00846159">
            <w:pPr>
              <w:pStyle w:val="af1"/>
              <w:keepLines/>
              <w:ind w:left="284"/>
            </w:pPr>
            <w:r w:rsidRPr="00AC5340">
              <w:t>ответное сообщение</w:t>
            </w:r>
          </w:p>
        </w:tc>
        <w:tc>
          <w:tcPr>
            <w:tcW w:w="287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3F41E64" w14:textId="60B4F99D" w:rsidR="00C04779" w:rsidRPr="00AC5340" w:rsidRDefault="00C04779" w:rsidP="00856A68">
            <w:pPr>
              <w:pStyle w:val="af1"/>
              <w:keepNext/>
              <w:keepLines/>
              <w:spacing w:after="120"/>
              <w:rPr>
                <w:rFonts w:cs="Times New Roman"/>
              </w:rPr>
            </w:pPr>
            <w:r w:rsidRPr="00AC5340">
              <w:t xml:space="preserve">уведомление о результате обработки </w:t>
            </w:r>
            <w:r w:rsidR="0047364F" w:rsidRPr="00AC5340">
              <w:rPr>
                <w:rFonts w:cs="Times New Roman"/>
                <w:noProof/>
              </w:rPr>
              <w:t xml:space="preserve">сведений </w:t>
            </w:r>
            <w:r w:rsidR="009E671B" w:rsidRPr="00AC5340">
              <w:br/>
            </w:r>
            <w:r w:rsidR="0047364F" w:rsidRPr="00AC5340">
              <w:t xml:space="preserve">о </w:t>
            </w:r>
            <w:r w:rsidR="009E671B" w:rsidRPr="00AC5340">
              <w:t xml:space="preserve">товаре для внесения в национальный компонент </w:t>
            </w:r>
            <w:r w:rsidR="00FC6B79" w:rsidRPr="00AC5340">
              <w:t xml:space="preserve">информационной </w:t>
            </w:r>
            <w:r w:rsidR="009E671B" w:rsidRPr="00AC5340">
              <w:t>системы маркировки</w:t>
            </w:r>
            <w:r w:rsidR="0047364F" w:rsidRPr="00AC5340">
              <w:t xml:space="preserve"> товаров </w:t>
            </w:r>
            <w:r w:rsidRPr="00AC5340">
              <w:rPr>
                <w:rFonts w:cs="Times New Roman"/>
              </w:rPr>
              <w:t>(</w:t>
            </w:r>
            <w:r w:rsidRPr="000921F8">
              <w:t>P</w:t>
            </w:r>
            <w:r w:rsidRPr="00AC5340">
              <w:rPr>
                <w:rFonts w:cs="Times New Roman"/>
                <w:noProof/>
              </w:rPr>
              <w:t>.</w:t>
            </w:r>
            <w:r w:rsidR="00D30F59" w:rsidRPr="000921F8">
              <w:t>LS</w:t>
            </w:r>
            <w:r w:rsidR="00D30F59" w:rsidRPr="00AC5340">
              <w:rPr>
                <w:rFonts w:cs="Times New Roman"/>
                <w:noProof/>
              </w:rPr>
              <w:t>.03</w:t>
            </w:r>
            <w:r w:rsidRPr="00AC5340">
              <w:rPr>
                <w:rFonts w:cs="Times New Roman"/>
                <w:noProof/>
              </w:rPr>
              <w:t>.</w:t>
            </w:r>
            <w:r w:rsidRPr="000921F8">
              <w:t>MSG</w:t>
            </w:r>
            <w:r w:rsidRPr="00AC5340">
              <w:rPr>
                <w:rFonts w:cs="Times New Roman"/>
                <w:noProof/>
              </w:rPr>
              <w:t>.</w:t>
            </w:r>
            <w:r w:rsidR="009E671B" w:rsidRPr="00AC5340">
              <w:t>025</w:t>
            </w:r>
            <w:r w:rsidRPr="00AC5340">
              <w:rPr>
                <w:rFonts w:cs="Times New Roman"/>
              </w:rPr>
              <w:t>)</w:t>
            </w:r>
          </w:p>
        </w:tc>
      </w:tr>
      <w:tr w:rsidR="00C04779" w:rsidRPr="00AC5340" w14:paraId="3A384B88" w14:textId="77777777" w:rsidTr="00846159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7D0A8C30" w14:textId="77777777" w:rsidR="00C04779" w:rsidRPr="00AC5340" w:rsidRDefault="00C04779" w:rsidP="00846159">
            <w:pPr>
              <w:pStyle w:val="af1"/>
              <w:keepNext/>
              <w:keepLines/>
              <w:jc w:val="center"/>
            </w:pPr>
            <w:r w:rsidRPr="00AC5340">
              <w:t>11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18B0F704" w14:textId="77777777" w:rsidR="00C04779" w:rsidRPr="00AC5340" w:rsidRDefault="00C04779" w:rsidP="00846159">
            <w:pPr>
              <w:pStyle w:val="af1"/>
              <w:keepNext/>
              <w:keepLines/>
            </w:pPr>
            <w:r w:rsidRPr="00AC5340">
              <w:t>Параметры сообщений транзакции общего процесса: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8010561" w14:textId="77777777" w:rsidR="00C04779" w:rsidRPr="00AC5340" w:rsidRDefault="00C04779" w:rsidP="00846159">
            <w:pPr>
              <w:pStyle w:val="af1"/>
              <w:keepNext/>
              <w:keepLines/>
            </w:pPr>
          </w:p>
        </w:tc>
      </w:tr>
      <w:tr w:rsidR="00C04779" w:rsidRPr="00AC5340" w14:paraId="4C523185" w14:textId="77777777" w:rsidTr="00846159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1CB66C76" w14:textId="77777777" w:rsidR="00C04779" w:rsidRPr="00AC5340" w:rsidRDefault="00C04779" w:rsidP="00846159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1D6BAC5B" w14:textId="77777777" w:rsidR="00C04779" w:rsidRPr="00AC5340" w:rsidRDefault="00C04779" w:rsidP="00846159">
            <w:pPr>
              <w:pStyle w:val="af1"/>
              <w:keepNext/>
              <w:keepLines/>
              <w:ind w:left="284"/>
            </w:pPr>
            <w:r w:rsidRPr="00AC5340">
              <w:t>признак ЭЦП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6BFEF75" w14:textId="77777777" w:rsidR="00C04779" w:rsidRPr="00AC5340" w:rsidRDefault="00C04779" w:rsidP="00846159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>нет (за исключением случаев, когда применение ЭЦП при осуществлении информационного взаимодействия в рамках общего процесса предусмотрено соответствующим решением Коллегии Комиссии)</w:t>
            </w:r>
          </w:p>
        </w:tc>
      </w:tr>
      <w:tr w:rsidR="00C04779" w:rsidRPr="00AC5340" w14:paraId="47DD5BB9" w14:textId="77777777" w:rsidTr="00846159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0842A93D" w14:textId="77777777" w:rsidR="00C04779" w:rsidRPr="00AC5340" w:rsidRDefault="00C04779" w:rsidP="00846159">
            <w:pPr>
              <w:pStyle w:val="af1"/>
            </w:pPr>
          </w:p>
        </w:tc>
        <w:tc>
          <w:tcPr>
            <w:tcW w:w="174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00634E8C" w14:textId="77777777" w:rsidR="00C04779" w:rsidRPr="00AC5340" w:rsidRDefault="00C04779" w:rsidP="00846159">
            <w:pPr>
              <w:pStyle w:val="af1"/>
              <w:ind w:left="284"/>
            </w:pPr>
            <w:r w:rsidRPr="00AC5340">
              <w:t>передача электронного документа с некорректной ЭЦП</w:t>
            </w:r>
          </w:p>
        </w:tc>
        <w:tc>
          <w:tcPr>
            <w:tcW w:w="287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CC90BF9" w14:textId="77777777" w:rsidR="00C04779" w:rsidRPr="00AC5340" w:rsidRDefault="00C04779" w:rsidP="00846159">
            <w:pPr>
              <w:pStyle w:val="af1"/>
            </w:pPr>
            <w:r w:rsidRPr="00AC5340">
              <w:rPr>
                <w:noProof/>
                <w:szCs w:val="24"/>
              </w:rPr>
              <w:t>нет</w:t>
            </w:r>
          </w:p>
        </w:tc>
      </w:tr>
    </w:tbl>
    <w:p w14:paraId="2BCD6FE1" w14:textId="676CB913" w:rsidR="000E1437" w:rsidRPr="00AC5340" w:rsidRDefault="005A6809" w:rsidP="000E1437">
      <w:pPr>
        <w:pStyle w:val="2"/>
        <w:spacing w:before="240" w:after="240"/>
      </w:pPr>
      <w:r w:rsidRPr="00AC5340">
        <w:lastRenderedPageBreak/>
        <w:t>7</w:t>
      </w:r>
      <w:r w:rsidR="000E1437" w:rsidRPr="00AC5340">
        <w:t xml:space="preserve">. Транзакция общего процесса «Представление </w:t>
      </w:r>
      <w:r w:rsidR="00C13218" w:rsidRPr="00AC5340">
        <w:t>измененных</w:t>
      </w:r>
      <w:r w:rsidRPr="00AC5340">
        <w:t xml:space="preserve"> </w:t>
      </w:r>
      <w:r w:rsidR="000E1437" w:rsidRPr="00AC5340">
        <w:t xml:space="preserve">сведений </w:t>
      </w:r>
      <w:r w:rsidR="00C13218" w:rsidRPr="00AC5340">
        <w:br/>
      </w:r>
      <w:r w:rsidR="000E1437" w:rsidRPr="00AC5340">
        <w:t xml:space="preserve">о товаре для внесения в национальный компонент </w:t>
      </w:r>
      <w:r w:rsidR="00F1470D" w:rsidRPr="00AC5340">
        <w:t xml:space="preserve">информационной </w:t>
      </w:r>
      <w:r w:rsidR="000E1437" w:rsidRPr="00AC5340">
        <w:t>системы маркировки товаров» (</w:t>
      </w:r>
      <w:r w:rsidR="000E1437" w:rsidRPr="00AC5340">
        <w:rPr>
          <w:lang w:val="en-US"/>
        </w:rPr>
        <w:t>P</w:t>
      </w:r>
      <w:r w:rsidR="000E1437" w:rsidRPr="00AC5340">
        <w:t>.</w:t>
      </w:r>
      <w:r w:rsidR="000E1437" w:rsidRPr="00AC5340">
        <w:rPr>
          <w:lang w:val="en-US"/>
        </w:rPr>
        <w:t>LS</w:t>
      </w:r>
      <w:r w:rsidR="000E1437" w:rsidRPr="00AC5340">
        <w:t>.03.</w:t>
      </w:r>
      <w:r w:rsidR="000E1437" w:rsidRPr="00AC5340">
        <w:rPr>
          <w:lang w:val="en-US"/>
        </w:rPr>
        <w:t>TRN</w:t>
      </w:r>
      <w:r w:rsidR="000E1437" w:rsidRPr="00AC5340">
        <w:t>.</w:t>
      </w:r>
      <w:r w:rsidRPr="00AC5340">
        <w:t>01</w:t>
      </w:r>
      <w:r w:rsidR="00C13218" w:rsidRPr="00AC5340">
        <w:t>7</w:t>
      </w:r>
      <w:r w:rsidR="000E1437" w:rsidRPr="00AC5340">
        <w:t>)</w:t>
      </w:r>
    </w:p>
    <w:p w14:paraId="0349DB24" w14:textId="6FACA086" w:rsidR="000E1437" w:rsidRPr="00AC5340" w:rsidRDefault="005A6809" w:rsidP="000E1437">
      <w:pPr>
        <w:pStyle w:val="a7"/>
      </w:pPr>
      <w:r w:rsidRPr="00AC5340">
        <w:rPr>
          <w:lang w:val="ru-RU"/>
        </w:rPr>
        <w:t>2</w:t>
      </w:r>
      <w:r w:rsidR="007B054A">
        <w:rPr>
          <w:lang w:val="ru-RU"/>
        </w:rPr>
        <w:t>4</w:t>
      </w:r>
      <w:r w:rsidR="000E1437" w:rsidRPr="00AC5340">
        <w:rPr>
          <w:lang w:val="ru-RU"/>
        </w:rPr>
        <w:t>.</w:t>
      </w:r>
      <w:r w:rsidR="000E1437" w:rsidRPr="00AC5340">
        <w:rPr>
          <w:lang w:val="en-US"/>
        </w:rPr>
        <w:t> </w:t>
      </w:r>
      <w:r w:rsidR="000E1437" w:rsidRPr="00AC5340">
        <w:rPr>
          <w:lang w:val="ru-RU"/>
        </w:rPr>
        <w:t>Т</w:t>
      </w:r>
      <w:r w:rsidR="000E1437" w:rsidRPr="00AC5340">
        <w:t>ранзакция</w:t>
      </w:r>
      <w:r w:rsidR="000E1437" w:rsidRPr="00AC5340">
        <w:rPr>
          <w:lang w:val="ru-RU"/>
        </w:rPr>
        <w:t xml:space="preserve"> общего процесса</w:t>
      </w:r>
      <w:r w:rsidR="000E1437" w:rsidRPr="00AC5340">
        <w:t xml:space="preserve"> «Представление </w:t>
      </w:r>
      <w:r w:rsidR="00C13218" w:rsidRPr="00AC5340">
        <w:rPr>
          <w:lang w:val="ru-RU"/>
        </w:rPr>
        <w:t xml:space="preserve">измененных </w:t>
      </w:r>
      <w:r w:rsidR="000E1437" w:rsidRPr="00AC5340">
        <w:t xml:space="preserve">сведений о товаре для внесения в национальный компонент </w:t>
      </w:r>
      <w:r w:rsidR="00F1470D" w:rsidRPr="00AC5340">
        <w:t xml:space="preserve">информационной </w:t>
      </w:r>
      <w:r w:rsidR="000E1437" w:rsidRPr="00AC5340">
        <w:t xml:space="preserve">системы маркировки товаров» </w:t>
      </w:r>
      <w:r w:rsidR="000E1437" w:rsidRPr="00AC5340">
        <w:rPr>
          <w:lang w:val="ru-RU"/>
        </w:rPr>
        <w:t>(</w:t>
      </w:r>
      <w:r w:rsidR="000E1437" w:rsidRPr="00AC5340">
        <w:t>P.LS.03.TRN.</w:t>
      </w:r>
      <w:r w:rsidRPr="00AC5340">
        <w:t>01</w:t>
      </w:r>
      <w:r w:rsidR="00C13218" w:rsidRPr="00AC5340">
        <w:rPr>
          <w:lang w:val="ru-RU"/>
        </w:rPr>
        <w:t>7</w:t>
      </w:r>
      <w:r w:rsidR="000E1437" w:rsidRPr="00AC5340">
        <w:rPr>
          <w:lang w:val="ru-RU"/>
        </w:rPr>
        <w:t>) выполняется</w:t>
      </w:r>
      <w:r w:rsidR="000E1437" w:rsidRPr="00AC5340">
        <w:t xml:space="preserve"> для </w:t>
      </w:r>
      <w:r w:rsidR="000E1437" w:rsidRPr="00AC5340">
        <w:rPr>
          <w:lang w:val="ru-RU"/>
        </w:rPr>
        <w:t xml:space="preserve">обработки респондентом по запросу инициатора соответствующих </w:t>
      </w:r>
      <w:r w:rsidR="00C13218" w:rsidRPr="00AC5340">
        <w:rPr>
          <w:lang w:val="ru-RU"/>
        </w:rPr>
        <w:t>измененных</w:t>
      </w:r>
      <w:r w:rsidRPr="00AC5340">
        <w:rPr>
          <w:lang w:val="ru-RU"/>
        </w:rPr>
        <w:t xml:space="preserve"> </w:t>
      </w:r>
      <w:r w:rsidR="000E1437" w:rsidRPr="00AC5340">
        <w:rPr>
          <w:lang w:val="ru-RU"/>
        </w:rPr>
        <w:t xml:space="preserve">сведений товаре, включенных </w:t>
      </w:r>
      <w:r w:rsidR="007F2D7B">
        <w:rPr>
          <w:lang w:val="ru-RU"/>
        </w:rPr>
        <w:br/>
      </w:r>
      <w:r w:rsidR="000E1437" w:rsidRPr="00AC5340">
        <w:rPr>
          <w:lang w:val="ru-RU"/>
        </w:rPr>
        <w:t xml:space="preserve">в </w:t>
      </w:r>
      <w:r w:rsidR="000E1437" w:rsidRPr="00AC5340">
        <w:t xml:space="preserve">национальный компонент </w:t>
      </w:r>
      <w:r w:rsidR="00F1470D" w:rsidRPr="00AC5340">
        <w:t xml:space="preserve">информационной </w:t>
      </w:r>
      <w:r w:rsidR="000E1437" w:rsidRPr="00AC5340">
        <w:t>системы маркировки</w:t>
      </w:r>
      <w:r w:rsidR="000E1437" w:rsidRPr="00AC5340">
        <w:rPr>
          <w:lang w:val="ru-RU"/>
        </w:rPr>
        <w:t xml:space="preserve"> товаров. </w:t>
      </w:r>
      <w:r w:rsidR="000E1437" w:rsidRPr="00AC5340">
        <w:t xml:space="preserve">Схема </w:t>
      </w:r>
      <w:r w:rsidR="000E1437" w:rsidRPr="00AC5340">
        <w:rPr>
          <w:lang w:val="ru-RU"/>
        </w:rPr>
        <w:t>выполнения</w:t>
      </w:r>
      <w:r w:rsidR="000E1437" w:rsidRPr="00AC5340">
        <w:t xml:space="preserve"> </w:t>
      </w:r>
      <w:r w:rsidR="000E1437" w:rsidRPr="00AC5340">
        <w:rPr>
          <w:lang w:val="ru-RU"/>
        </w:rPr>
        <w:t>указанной т</w:t>
      </w:r>
      <w:r w:rsidR="000E1437" w:rsidRPr="00AC5340">
        <w:t>ранзакции</w:t>
      </w:r>
      <w:r w:rsidR="000E1437" w:rsidRPr="00AC5340">
        <w:rPr>
          <w:lang w:val="ru-RU"/>
        </w:rPr>
        <w:t xml:space="preserve"> общего процесса</w:t>
      </w:r>
      <w:r w:rsidR="000E1437" w:rsidRPr="00AC5340">
        <w:t xml:space="preserve"> представлена на рис</w:t>
      </w:r>
      <w:r w:rsidR="000E1437" w:rsidRPr="00AC5340">
        <w:rPr>
          <w:lang w:val="ru-RU"/>
        </w:rPr>
        <w:t xml:space="preserve">унке </w:t>
      </w:r>
      <w:r w:rsidR="00316E39">
        <w:rPr>
          <w:lang w:val="ru-RU"/>
        </w:rPr>
        <w:t>13</w:t>
      </w:r>
      <w:r w:rsidR="000E1437" w:rsidRPr="00AC5340">
        <w:t xml:space="preserve">. Параметры </w:t>
      </w:r>
      <w:r w:rsidR="000E1437" w:rsidRPr="00AC5340">
        <w:rPr>
          <w:lang w:val="ru-RU"/>
        </w:rPr>
        <w:t>т</w:t>
      </w:r>
      <w:r w:rsidR="000E1437" w:rsidRPr="00AC5340">
        <w:t xml:space="preserve">ранзакции </w:t>
      </w:r>
      <w:r w:rsidR="000E1437" w:rsidRPr="00AC5340">
        <w:rPr>
          <w:lang w:val="ru-RU"/>
        </w:rPr>
        <w:t>общего процесса приведены</w:t>
      </w:r>
      <w:r w:rsidR="000E1437" w:rsidRPr="00AC5340">
        <w:t xml:space="preserve"> в табл</w:t>
      </w:r>
      <w:r w:rsidR="000E1437" w:rsidRPr="00AC5340">
        <w:rPr>
          <w:lang w:val="ru-RU"/>
        </w:rPr>
        <w:t xml:space="preserve">ице </w:t>
      </w:r>
      <w:r w:rsidR="00194651">
        <w:rPr>
          <w:lang w:val="ru-RU"/>
        </w:rPr>
        <w:t>14</w:t>
      </w:r>
      <w:r w:rsidR="000E1437" w:rsidRPr="00AC5340">
        <w:t>.</w:t>
      </w:r>
    </w:p>
    <w:p w14:paraId="4368A3BC" w14:textId="60DE7E05" w:rsidR="000E1437" w:rsidRPr="00AC5340" w:rsidRDefault="00401C8E" w:rsidP="000E1437">
      <w:pPr>
        <w:pStyle w:val="aa"/>
        <w:spacing w:after="480"/>
        <w:rPr>
          <w:sz w:val="24"/>
          <w:szCs w:val="24"/>
        </w:rPr>
      </w:pPr>
      <w:r>
        <w:rPr>
          <w:rFonts w:cs="Times New Roman"/>
          <w:noProof/>
        </w:rPr>
        <w:drawing>
          <wp:inline distT="0" distB="0" distL="0" distR="0" wp14:anchorId="3FAD0E1E" wp14:editId="7A35111D">
            <wp:extent cx="5935980" cy="3360420"/>
            <wp:effectExtent l="0" t="0" r="7620" b="0"/>
            <wp:docPr id="13" name="Рисунок 13" descr="TRN0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TRN017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360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E1437" w:rsidRPr="00AC5340">
        <w:rPr>
          <w:sz w:val="24"/>
          <w:szCs w:val="24"/>
        </w:rPr>
        <w:t xml:space="preserve">Рис. </w:t>
      </w:r>
      <w:r w:rsidR="00316E39">
        <w:rPr>
          <w:noProof/>
          <w:sz w:val="24"/>
          <w:szCs w:val="24"/>
        </w:rPr>
        <w:t>13</w:t>
      </w:r>
      <w:r w:rsidR="000E1437" w:rsidRPr="00AC5340">
        <w:rPr>
          <w:noProof/>
          <w:sz w:val="24"/>
          <w:szCs w:val="24"/>
        </w:rPr>
        <w:t xml:space="preserve">. </w:t>
      </w:r>
      <w:r w:rsidR="000E1437" w:rsidRPr="00AC5340">
        <w:rPr>
          <w:sz w:val="24"/>
          <w:szCs w:val="24"/>
        </w:rPr>
        <w:t>Схема выполнения транзакции общего процесса «</w:t>
      </w:r>
      <w:r w:rsidR="001B4790" w:rsidRPr="00AC5340">
        <w:rPr>
          <w:sz w:val="24"/>
          <w:szCs w:val="24"/>
        </w:rPr>
        <w:t xml:space="preserve">Представление </w:t>
      </w:r>
      <w:r w:rsidR="00C13218" w:rsidRPr="00AC5340">
        <w:rPr>
          <w:sz w:val="24"/>
          <w:szCs w:val="24"/>
        </w:rPr>
        <w:t>измененных</w:t>
      </w:r>
      <w:r w:rsidR="005A6809" w:rsidRPr="00AC5340">
        <w:rPr>
          <w:sz w:val="24"/>
          <w:szCs w:val="24"/>
        </w:rPr>
        <w:t xml:space="preserve"> </w:t>
      </w:r>
      <w:r w:rsidR="001B4790" w:rsidRPr="00AC5340">
        <w:rPr>
          <w:sz w:val="24"/>
          <w:szCs w:val="24"/>
        </w:rPr>
        <w:t xml:space="preserve">сведений о товаре для внесения в национальный компонент </w:t>
      </w:r>
      <w:r w:rsidR="00F1470D" w:rsidRPr="00AC5340">
        <w:rPr>
          <w:sz w:val="24"/>
          <w:szCs w:val="24"/>
        </w:rPr>
        <w:t xml:space="preserve">информационной </w:t>
      </w:r>
      <w:r w:rsidR="001B4790" w:rsidRPr="00AC5340">
        <w:rPr>
          <w:sz w:val="24"/>
          <w:szCs w:val="24"/>
        </w:rPr>
        <w:t>системы маркировки товаров</w:t>
      </w:r>
      <w:r w:rsidR="000E1437" w:rsidRPr="00AC5340">
        <w:rPr>
          <w:sz w:val="24"/>
          <w:szCs w:val="24"/>
        </w:rPr>
        <w:t>»</w:t>
      </w:r>
      <w:r w:rsidR="001B4790" w:rsidRPr="00AC5340">
        <w:rPr>
          <w:sz w:val="24"/>
          <w:szCs w:val="24"/>
        </w:rPr>
        <w:t xml:space="preserve"> </w:t>
      </w:r>
      <w:r w:rsidR="000E1437" w:rsidRPr="00AC5340">
        <w:rPr>
          <w:sz w:val="24"/>
          <w:szCs w:val="24"/>
        </w:rPr>
        <w:t>(P.LS.03.TRN.</w:t>
      </w:r>
      <w:r w:rsidR="005A6809" w:rsidRPr="00AC5340">
        <w:rPr>
          <w:sz w:val="24"/>
          <w:szCs w:val="24"/>
        </w:rPr>
        <w:t>01</w:t>
      </w:r>
      <w:r w:rsidR="00C13218" w:rsidRPr="00AC5340">
        <w:rPr>
          <w:sz w:val="24"/>
          <w:szCs w:val="24"/>
        </w:rPr>
        <w:t>7</w:t>
      </w:r>
      <w:r w:rsidR="000E1437" w:rsidRPr="00AC5340">
        <w:rPr>
          <w:sz w:val="24"/>
          <w:szCs w:val="24"/>
        </w:rPr>
        <w:t>)</w:t>
      </w:r>
    </w:p>
    <w:p w14:paraId="205E2ADC" w14:textId="7BF69C21" w:rsidR="000E1437" w:rsidRPr="00AC5340" w:rsidRDefault="000E1437" w:rsidP="000E1437">
      <w:pPr>
        <w:pStyle w:val="affd"/>
        <w:spacing w:before="120"/>
        <w:rPr>
          <w:rStyle w:val="afc"/>
          <w:bCs w:val="0"/>
          <w:lang w:val="ru-RU"/>
        </w:rPr>
      </w:pPr>
      <w:r w:rsidRPr="00AC5340">
        <w:lastRenderedPageBreak/>
        <w:t xml:space="preserve">Таблица </w:t>
      </w:r>
      <w:r w:rsidR="00194651">
        <w:t>14</w:t>
      </w:r>
    </w:p>
    <w:p w14:paraId="0767EF55" w14:textId="2EECC19C" w:rsidR="000E1437" w:rsidRPr="00AC5340" w:rsidRDefault="000E1437" w:rsidP="00B104BB">
      <w:pPr>
        <w:pStyle w:val="a6"/>
      </w:pPr>
      <w:r w:rsidRPr="00AC5340">
        <w:t>Описание транзакции общего процесса «</w:t>
      </w:r>
      <w:r w:rsidR="001B4790" w:rsidRPr="00AC5340">
        <w:t xml:space="preserve">Представление </w:t>
      </w:r>
      <w:r w:rsidR="00C13218" w:rsidRPr="00AC5340">
        <w:t>измененных</w:t>
      </w:r>
      <w:r w:rsidR="005A6809" w:rsidRPr="00AC5340">
        <w:t xml:space="preserve"> </w:t>
      </w:r>
      <w:r w:rsidR="001B4790" w:rsidRPr="00AC5340">
        <w:t xml:space="preserve">сведений о товаре для внесения в национальный компонент </w:t>
      </w:r>
      <w:r w:rsidR="00F1470D" w:rsidRPr="00AC5340">
        <w:t xml:space="preserve">информационной </w:t>
      </w:r>
      <w:r w:rsidR="001B4790" w:rsidRPr="00AC5340">
        <w:t>системы маркировки товаров</w:t>
      </w:r>
      <w:r w:rsidRPr="00AC5340">
        <w:t>» (P.LS.03.TRN.</w:t>
      </w:r>
      <w:r w:rsidR="005A6809" w:rsidRPr="00AC5340">
        <w:t>01</w:t>
      </w:r>
      <w:r w:rsidR="00C13218" w:rsidRPr="00AC5340">
        <w:t>7</w:t>
      </w:r>
      <w:r w:rsidRPr="00AC5340">
        <w:t>)</w:t>
      </w:r>
    </w:p>
    <w:p w14:paraId="30A07DDF" w14:textId="77777777" w:rsidR="005A6809" w:rsidRPr="00AC5340" w:rsidRDefault="005A6809" w:rsidP="005A6809">
      <w:pPr>
        <w:pStyle w:val="affe"/>
      </w:pPr>
    </w:p>
    <w:tbl>
      <w:tblPr>
        <w:tblW w:w="9356" w:type="dxa"/>
        <w:jc w:val="center"/>
        <w:tblLayout w:type="fixed"/>
        <w:tblLook w:val="04A0" w:firstRow="1" w:lastRow="0" w:firstColumn="1" w:lastColumn="0" w:noHBand="0" w:noVBand="1"/>
      </w:tblPr>
      <w:tblGrid>
        <w:gridCol w:w="706"/>
        <w:gridCol w:w="3263"/>
        <w:gridCol w:w="5387"/>
      </w:tblGrid>
      <w:tr w:rsidR="000E1437" w:rsidRPr="00AC5340" w14:paraId="10BD8742" w14:textId="77777777" w:rsidTr="00757B4D">
        <w:trPr>
          <w:trHeight w:val="601"/>
          <w:tblHeader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955503E" w14:textId="77777777" w:rsidR="000E1437" w:rsidRPr="00AC5340" w:rsidRDefault="000E1437" w:rsidP="00757B4D">
            <w:pPr>
              <w:pStyle w:val="af0"/>
              <w:spacing w:line="264" w:lineRule="auto"/>
            </w:pPr>
            <w:r w:rsidRPr="00AC5340">
              <w:t>№ п/п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18F4357D" w14:textId="77777777" w:rsidR="000E1437" w:rsidRPr="00AC5340" w:rsidRDefault="000E1437" w:rsidP="00757B4D">
            <w:pPr>
              <w:pStyle w:val="af0"/>
              <w:spacing w:line="264" w:lineRule="auto"/>
            </w:pPr>
            <w:r w:rsidRPr="00AC5340">
              <w:t>Обязательный элемент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6BB4C384" w14:textId="77777777" w:rsidR="000E1437" w:rsidRPr="00AC5340" w:rsidRDefault="000E1437" w:rsidP="00757B4D">
            <w:pPr>
              <w:pStyle w:val="af0"/>
              <w:spacing w:line="264" w:lineRule="auto"/>
            </w:pPr>
            <w:r w:rsidRPr="00AC5340">
              <w:t>Описание</w:t>
            </w:r>
          </w:p>
        </w:tc>
      </w:tr>
      <w:tr w:rsidR="000E1437" w:rsidRPr="00AC5340" w14:paraId="0CBFF7A6" w14:textId="77777777" w:rsidTr="00757B4D">
        <w:trPr>
          <w:trHeight w:val="301"/>
          <w:tblHeader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1FA9C75" w14:textId="77777777" w:rsidR="000E1437" w:rsidRPr="00AC5340" w:rsidRDefault="000E1437" w:rsidP="00757B4D">
            <w:pPr>
              <w:pStyle w:val="af0"/>
              <w:spacing w:line="264" w:lineRule="auto"/>
            </w:pPr>
            <w:r w:rsidRPr="00AC5340">
              <w:t>1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  <w:vAlign w:val="center"/>
          </w:tcPr>
          <w:p w14:paraId="16511829" w14:textId="77777777" w:rsidR="000E1437" w:rsidRPr="00AC5340" w:rsidRDefault="000E1437" w:rsidP="00757B4D">
            <w:pPr>
              <w:pStyle w:val="af0"/>
              <w:spacing w:line="264" w:lineRule="auto"/>
            </w:pPr>
            <w:r w:rsidRPr="00AC5340">
              <w:t>2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  <w:vAlign w:val="center"/>
          </w:tcPr>
          <w:p w14:paraId="4018A6B3" w14:textId="77777777" w:rsidR="000E1437" w:rsidRPr="00AC5340" w:rsidRDefault="000E1437" w:rsidP="00757B4D">
            <w:pPr>
              <w:pStyle w:val="af0"/>
              <w:spacing w:line="264" w:lineRule="auto"/>
            </w:pPr>
            <w:r w:rsidRPr="00AC5340">
              <w:t>3</w:t>
            </w:r>
          </w:p>
        </w:tc>
      </w:tr>
      <w:tr w:rsidR="000E1437" w:rsidRPr="00AC5340" w14:paraId="44BB4313" w14:textId="77777777" w:rsidTr="00757B4D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3B8C4DE2" w14:textId="77777777" w:rsidR="000E1437" w:rsidRPr="00AC5340" w:rsidRDefault="000E1437" w:rsidP="00757B4D">
            <w:pPr>
              <w:pStyle w:val="af1"/>
              <w:keepLines/>
              <w:jc w:val="center"/>
            </w:pPr>
            <w:r w:rsidRPr="00AC5340">
              <w:t>1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1094A1E2" w14:textId="77777777" w:rsidR="000E1437" w:rsidRPr="00AC5340" w:rsidRDefault="000E1437" w:rsidP="00757B4D">
            <w:pPr>
              <w:pStyle w:val="af1"/>
              <w:keepLines/>
            </w:pPr>
            <w:r w:rsidRPr="00AC5340">
              <w:t>Кодовое обозначение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1131938" w14:textId="75357D13" w:rsidR="000E1437" w:rsidRPr="000921F8" w:rsidRDefault="000E1437">
            <w:pPr>
              <w:pStyle w:val="af1"/>
              <w:keepLines/>
            </w:pPr>
            <w:r w:rsidRPr="00AC5340">
              <w:rPr>
                <w:noProof/>
              </w:rPr>
              <w:t>P.LS.03.TRN.</w:t>
            </w:r>
            <w:r w:rsidR="005A6809" w:rsidRPr="00AC5340">
              <w:rPr>
                <w:noProof/>
              </w:rPr>
              <w:t>01</w:t>
            </w:r>
            <w:r w:rsidR="00C13218" w:rsidRPr="00AC5340">
              <w:rPr>
                <w:noProof/>
              </w:rPr>
              <w:t>7</w:t>
            </w:r>
          </w:p>
        </w:tc>
      </w:tr>
      <w:tr w:rsidR="000E1437" w:rsidRPr="00AC5340" w14:paraId="700640CF" w14:textId="77777777" w:rsidTr="00757B4D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5F08FF8D" w14:textId="77777777" w:rsidR="000E1437" w:rsidRPr="00AC5340" w:rsidRDefault="000E1437" w:rsidP="00757B4D">
            <w:pPr>
              <w:pStyle w:val="af1"/>
              <w:keepLines/>
              <w:jc w:val="center"/>
            </w:pPr>
            <w:r w:rsidRPr="00AC5340">
              <w:t>2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7740A148" w14:textId="77777777" w:rsidR="000E1437" w:rsidRPr="00AC5340" w:rsidRDefault="000E1437" w:rsidP="00757B4D">
            <w:pPr>
              <w:pStyle w:val="af1"/>
              <w:keepLines/>
            </w:pPr>
            <w:r w:rsidRPr="00AC5340">
              <w:t>Наименование транзакции общего процесса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57837ED" w14:textId="200C3D50" w:rsidR="000E1437" w:rsidRPr="00AC5340" w:rsidRDefault="001B4790" w:rsidP="00757B4D">
            <w:pPr>
              <w:pStyle w:val="af1"/>
              <w:keepLines/>
            </w:pPr>
            <w:r w:rsidRPr="00AC5340">
              <w:t xml:space="preserve">представление </w:t>
            </w:r>
            <w:r w:rsidR="00C13218" w:rsidRPr="00AC5340">
              <w:t xml:space="preserve">измененных </w:t>
            </w:r>
            <w:r w:rsidRPr="00AC5340">
              <w:t xml:space="preserve">сведений о товаре </w:t>
            </w:r>
            <w:r w:rsidR="00AF5F11" w:rsidRPr="00AC5340">
              <w:br/>
            </w:r>
            <w:r w:rsidRPr="00AC5340">
              <w:t xml:space="preserve">для внесения в национальный компонент </w:t>
            </w:r>
            <w:r w:rsidR="00F1470D" w:rsidRPr="00AC5340">
              <w:t xml:space="preserve">информационной </w:t>
            </w:r>
            <w:r w:rsidRPr="00AC5340">
              <w:t>системы маркировки товаров</w:t>
            </w:r>
          </w:p>
        </w:tc>
      </w:tr>
      <w:tr w:rsidR="000E1437" w:rsidRPr="00AC5340" w14:paraId="62FC95D1" w14:textId="77777777" w:rsidTr="00757B4D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3AF12A81" w14:textId="77777777" w:rsidR="000E1437" w:rsidRPr="00AC5340" w:rsidRDefault="000E1437" w:rsidP="00757B4D">
            <w:pPr>
              <w:pStyle w:val="af1"/>
              <w:keepLines/>
              <w:jc w:val="center"/>
            </w:pPr>
            <w:r w:rsidRPr="00AC5340">
              <w:t>3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50F86084" w14:textId="77777777" w:rsidR="000E1437" w:rsidRPr="00AC5340" w:rsidRDefault="000E1437" w:rsidP="00757B4D">
            <w:pPr>
              <w:pStyle w:val="af1"/>
              <w:keepLines/>
            </w:pPr>
            <w:r w:rsidRPr="00AC5340">
              <w:t>Шаблон транзакции общего процесса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39B96FF" w14:textId="77777777" w:rsidR="000E1437" w:rsidRPr="00AC5340" w:rsidRDefault="000E1437" w:rsidP="00757B4D">
            <w:pPr>
              <w:pStyle w:val="af1"/>
              <w:keepLines/>
            </w:pPr>
            <w:r w:rsidRPr="00AC5340">
              <w:t>взаимные обязательства</w:t>
            </w:r>
          </w:p>
        </w:tc>
      </w:tr>
      <w:tr w:rsidR="000E1437" w:rsidRPr="00AC5340" w14:paraId="13AA2877" w14:textId="77777777" w:rsidTr="00757B4D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0F0C6352" w14:textId="77777777" w:rsidR="000E1437" w:rsidRPr="00AC5340" w:rsidRDefault="000E1437" w:rsidP="00757B4D">
            <w:pPr>
              <w:pStyle w:val="af1"/>
              <w:keepLines/>
              <w:jc w:val="center"/>
            </w:pPr>
            <w:r w:rsidRPr="00AC5340">
              <w:t>4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694B05F2" w14:textId="77777777" w:rsidR="000E1437" w:rsidRPr="00AC5340" w:rsidRDefault="000E1437" w:rsidP="00757B4D">
            <w:pPr>
              <w:pStyle w:val="af1"/>
              <w:keepLines/>
            </w:pPr>
            <w:r w:rsidRPr="00AC5340">
              <w:t>Инициирующая роль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E3007DA" w14:textId="77777777" w:rsidR="000E1437" w:rsidRPr="00AC5340" w:rsidRDefault="000E1437" w:rsidP="00757B4D">
            <w:pPr>
              <w:pStyle w:val="af1"/>
              <w:keepLines/>
            </w:pPr>
            <w:r w:rsidRPr="00AC5340">
              <w:rPr>
                <w:noProof/>
              </w:rPr>
              <w:t>инициатор</w:t>
            </w:r>
          </w:p>
        </w:tc>
      </w:tr>
      <w:tr w:rsidR="000E1437" w:rsidRPr="00AC5340" w14:paraId="6C5DAE8B" w14:textId="77777777" w:rsidTr="00757B4D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01DF10DC" w14:textId="77777777" w:rsidR="000E1437" w:rsidRPr="00AC5340" w:rsidRDefault="000E1437" w:rsidP="00757B4D">
            <w:pPr>
              <w:pStyle w:val="af1"/>
              <w:keepLines/>
              <w:jc w:val="center"/>
            </w:pPr>
            <w:r w:rsidRPr="00AC5340">
              <w:t>5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6596812A" w14:textId="77777777" w:rsidR="000E1437" w:rsidRPr="00AC5340" w:rsidRDefault="000E1437" w:rsidP="00757B4D">
            <w:pPr>
              <w:pStyle w:val="af1"/>
              <w:keepLines/>
              <w:rPr>
                <w:rFonts w:cs="Times New Roman"/>
              </w:rPr>
            </w:pPr>
            <w:r w:rsidRPr="00AC5340">
              <w:rPr>
                <w:rFonts w:cs="Times New Roman"/>
              </w:rPr>
              <w:t>Инициирующая операция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9E61FC5" w14:textId="1098DFD6" w:rsidR="000E1437" w:rsidRPr="00AC5340" w:rsidRDefault="009E671B" w:rsidP="0091567E">
            <w:pPr>
              <w:pStyle w:val="af1"/>
              <w:keepLines/>
              <w:rPr>
                <w:rFonts w:cs="Times New Roman"/>
              </w:rPr>
            </w:pPr>
            <w:r w:rsidRPr="00AC5340">
              <w:rPr>
                <w:rFonts w:cs="Times New Roman"/>
                <w:noProof/>
              </w:rPr>
              <w:t xml:space="preserve">представление </w:t>
            </w:r>
            <w:r w:rsidR="00AF5F11" w:rsidRPr="00AC5340">
              <w:rPr>
                <w:rFonts w:cs="Times New Roman"/>
                <w:noProof/>
              </w:rPr>
              <w:t xml:space="preserve">измененных </w:t>
            </w:r>
            <w:r w:rsidRPr="00AC5340">
              <w:rPr>
                <w:rFonts w:cs="Times New Roman"/>
                <w:noProof/>
              </w:rPr>
              <w:t>сведений о товаре</w:t>
            </w:r>
            <w:r w:rsidR="00366E64" w:rsidRPr="00AC5340">
              <w:rPr>
                <w:rFonts w:cs="Times New Roman"/>
                <w:noProof/>
              </w:rPr>
              <w:t>, включенных</w:t>
            </w:r>
            <w:r w:rsidRPr="00AC5340">
              <w:rPr>
                <w:rFonts w:cs="Times New Roman"/>
                <w:noProof/>
              </w:rPr>
              <w:t xml:space="preserve"> в национальный компонент </w:t>
            </w:r>
            <w:r w:rsidR="00366E64" w:rsidRPr="00AC5340">
              <w:rPr>
                <w:rFonts w:cs="Times New Roman"/>
                <w:noProof/>
              </w:rPr>
              <w:t xml:space="preserve">информационной </w:t>
            </w:r>
            <w:r w:rsidRPr="00AC5340">
              <w:rPr>
                <w:rFonts w:cs="Times New Roman"/>
                <w:noProof/>
              </w:rPr>
              <w:t>системы маркировки товаров</w:t>
            </w:r>
          </w:p>
        </w:tc>
      </w:tr>
      <w:tr w:rsidR="000E1437" w:rsidRPr="00AC5340" w14:paraId="37E60762" w14:textId="77777777" w:rsidTr="00757B4D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60FDEC80" w14:textId="77777777" w:rsidR="000E1437" w:rsidRPr="00AC5340" w:rsidRDefault="000E1437" w:rsidP="00757B4D">
            <w:pPr>
              <w:pStyle w:val="af1"/>
              <w:keepLines/>
              <w:jc w:val="center"/>
            </w:pPr>
            <w:r w:rsidRPr="00AC5340">
              <w:t>6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0866DAD2" w14:textId="77777777" w:rsidR="000E1437" w:rsidRPr="00AC5340" w:rsidRDefault="000E1437" w:rsidP="00757B4D">
            <w:pPr>
              <w:pStyle w:val="af1"/>
              <w:keepLines/>
              <w:rPr>
                <w:rFonts w:cs="Times New Roman"/>
              </w:rPr>
            </w:pPr>
            <w:r w:rsidRPr="00AC5340">
              <w:t>Реагирующая роль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CE5687A" w14:textId="77777777" w:rsidR="000E1437" w:rsidRPr="00AC5340" w:rsidRDefault="000E1437" w:rsidP="00757B4D">
            <w:pPr>
              <w:pStyle w:val="af1"/>
              <w:keepLines/>
            </w:pPr>
            <w:r w:rsidRPr="00AC5340">
              <w:rPr>
                <w:noProof/>
              </w:rPr>
              <w:t>респондент</w:t>
            </w:r>
          </w:p>
        </w:tc>
      </w:tr>
      <w:tr w:rsidR="000E1437" w:rsidRPr="00AC5340" w14:paraId="1233635C" w14:textId="77777777" w:rsidTr="00757B4D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0EB60635" w14:textId="77777777" w:rsidR="000E1437" w:rsidRPr="00AC5340" w:rsidRDefault="000E1437" w:rsidP="00757B4D">
            <w:pPr>
              <w:pStyle w:val="af1"/>
              <w:keepLines/>
              <w:jc w:val="center"/>
            </w:pPr>
            <w:r w:rsidRPr="00AC5340">
              <w:t>7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7818DD4B" w14:textId="77777777" w:rsidR="000E1437" w:rsidRPr="00AC5340" w:rsidRDefault="000E1437" w:rsidP="00757B4D">
            <w:pPr>
              <w:pStyle w:val="af1"/>
              <w:keepLines/>
              <w:rPr>
                <w:rFonts w:cs="Times New Roman"/>
              </w:rPr>
            </w:pPr>
            <w:r w:rsidRPr="00AC5340">
              <w:rPr>
                <w:rFonts w:cs="Times New Roman"/>
              </w:rPr>
              <w:t>Принимающая операция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CEE6F5E" w14:textId="662739F4" w:rsidR="000E1437" w:rsidRPr="00AC5340" w:rsidRDefault="009E671B" w:rsidP="00366E64">
            <w:pPr>
              <w:pStyle w:val="af1"/>
              <w:keepLines/>
            </w:pPr>
            <w:r w:rsidRPr="00AC5340">
              <w:rPr>
                <w:noProof/>
              </w:rPr>
              <w:t xml:space="preserve">прием и обработка </w:t>
            </w:r>
            <w:r w:rsidR="00AF5F11" w:rsidRPr="00AC5340">
              <w:rPr>
                <w:noProof/>
              </w:rPr>
              <w:t xml:space="preserve">измененных </w:t>
            </w:r>
            <w:r w:rsidRPr="00AC5340">
              <w:rPr>
                <w:noProof/>
              </w:rPr>
              <w:t xml:space="preserve">сведений </w:t>
            </w:r>
            <w:r w:rsidR="002E376F">
              <w:rPr>
                <w:noProof/>
              </w:rPr>
              <w:br/>
            </w:r>
            <w:r w:rsidRPr="00AC5340">
              <w:rPr>
                <w:noProof/>
              </w:rPr>
              <w:t>о товаре</w:t>
            </w:r>
            <w:r w:rsidR="00366E64" w:rsidRPr="00AC5340">
              <w:rPr>
                <w:noProof/>
              </w:rPr>
              <w:t>, включенных</w:t>
            </w:r>
            <w:r w:rsidRPr="00AC5340">
              <w:rPr>
                <w:noProof/>
              </w:rPr>
              <w:t xml:space="preserve"> в национальный компонент </w:t>
            </w:r>
            <w:r w:rsidR="00366E64" w:rsidRPr="00AC5340">
              <w:rPr>
                <w:noProof/>
              </w:rPr>
              <w:t xml:space="preserve">информационной </w:t>
            </w:r>
            <w:r w:rsidRPr="00AC5340">
              <w:rPr>
                <w:noProof/>
              </w:rPr>
              <w:t>системы маркировки товаров</w:t>
            </w:r>
          </w:p>
        </w:tc>
      </w:tr>
      <w:tr w:rsidR="000E1437" w:rsidRPr="00AC5340" w14:paraId="64F989EE" w14:textId="77777777" w:rsidTr="00757B4D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58777DC9" w14:textId="77777777" w:rsidR="000E1437" w:rsidRPr="00AC5340" w:rsidRDefault="000E1437" w:rsidP="00757B4D">
            <w:pPr>
              <w:pStyle w:val="af1"/>
              <w:keepLines/>
              <w:jc w:val="center"/>
            </w:pPr>
            <w:r w:rsidRPr="00AC5340">
              <w:t>8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7B217F27" w14:textId="77777777" w:rsidR="000E1437" w:rsidRPr="00AC5340" w:rsidRDefault="000E1437" w:rsidP="00757B4D">
            <w:pPr>
              <w:pStyle w:val="af1"/>
              <w:keepLines/>
            </w:pPr>
            <w:r w:rsidRPr="00AC5340">
              <w:t>Результат выполнения транзакции общего процесса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F17F407" w14:textId="09E725A1" w:rsidR="000E1437" w:rsidRPr="00AC5340" w:rsidRDefault="000E1437">
            <w:pPr>
              <w:pStyle w:val="af1"/>
              <w:keepLines/>
              <w:spacing w:after="120"/>
            </w:pPr>
            <w:r w:rsidRPr="00AC5340">
              <w:rPr>
                <w:noProof/>
              </w:rPr>
              <w:t>сведения о товаре</w:t>
            </w:r>
            <w:r w:rsidRPr="00AC5340">
              <w:t xml:space="preserve"> (</w:t>
            </w:r>
            <w:r w:rsidRPr="00AC5340">
              <w:rPr>
                <w:noProof/>
                <w:lang w:val="en-US"/>
              </w:rPr>
              <w:t>P</w:t>
            </w:r>
            <w:r w:rsidRPr="00AC5340">
              <w:rPr>
                <w:noProof/>
              </w:rPr>
              <w:t>.</w:t>
            </w:r>
            <w:r w:rsidRPr="00AC5340">
              <w:rPr>
                <w:noProof/>
                <w:lang w:val="en-US"/>
              </w:rPr>
              <w:t>LS</w:t>
            </w:r>
            <w:r w:rsidRPr="00AC5340">
              <w:rPr>
                <w:noProof/>
              </w:rPr>
              <w:t>.03.</w:t>
            </w:r>
            <w:r w:rsidRPr="00AC5340">
              <w:rPr>
                <w:noProof/>
                <w:lang w:val="en-US"/>
              </w:rPr>
              <w:t>BEN</w:t>
            </w:r>
            <w:r w:rsidRPr="00AC5340">
              <w:rPr>
                <w:noProof/>
              </w:rPr>
              <w:t>.00</w:t>
            </w:r>
            <w:r w:rsidR="009E671B" w:rsidRPr="00AC5340">
              <w:rPr>
                <w:noProof/>
              </w:rPr>
              <w:t>5</w:t>
            </w:r>
            <w:r w:rsidRPr="00AC5340">
              <w:rPr>
                <w:noProof/>
              </w:rPr>
              <w:t>)</w:t>
            </w:r>
            <w:r w:rsidRPr="00AC5340">
              <w:t xml:space="preserve">: </w:t>
            </w:r>
            <w:r w:rsidR="00AF5F11" w:rsidRPr="00AC5340">
              <w:t>измененные</w:t>
            </w:r>
            <w:r w:rsidR="005A6809" w:rsidRPr="00AC5340">
              <w:t xml:space="preserve"> </w:t>
            </w:r>
            <w:r w:rsidRPr="00AC5340">
              <w:rPr>
                <w:noProof/>
              </w:rPr>
              <w:t xml:space="preserve">сведения </w:t>
            </w:r>
            <w:r w:rsidR="009E671B" w:rsidRPr="00AC5340">
              <w:rPr>
                <w:noProof/>
              </w:rPr>
              <w:t>обработаны</w:t>
            </w:r>
          </w:p>
        </w:tc>
      </w:tr>
      <w:tr w:rsidR="000E1437" w:rsidRPr="00AC5340" w14:paraId="7C36AAA3" w14:textId="77777777" w:rsidTr="00757B4D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542D640C" w14:textId="77777777" w:rsidR="000E1437" w:rsidRPr="00AC5340" w:rsidRDefault="000E1437" w:rsidP="00757B4D">
            <w:pPr>
              <w:pStyle w:val="af1"/>
              <w:keepNext/>
              <w:keepLines/>
              <w:jc w:val="center"/>
            </w:pPr>
            <w:r w:rsidRPr="00AC5340">
              <w:t>9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6C641279" w14:textId="77777777" w:rsidR="000E1437" w:rsidRPr="00AC5340" w:rsidRDefault="000E1437" w:rsidP="00757B4D">
            <w:pPr>
              <w:pStyle w:val="af1"/>
              <w:keepNext/>
              <w:keepLines/>
            </w:pPr>
            <w:r w:rsidRPr="00AC5340">
              <w:t>Параметры транзакции общего процесса: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6259E4C" w14:textId="77777777" w:rsidR="000E1437" w:rsidRPr="00AC5340" w:rsidRDefault="000E1437" w:rsidP="00757B4D">
            <w:pPr>
              <w:pStyle w:val="af1"/>
              <w:keepNext/>
              <w:keepLines/>
            </w:pPr>
          </w:p>
        </w:tc>
      </w:tr>
      <w:tr w:rsidR="000E1437" w:rsidRPr="00AC5340" w14:paraId="4D709BCA" w14:textId="77777777" w:rsidTr="00757B4D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583D3808" w14:textId="77777777" w:rsidR="000E1437" w:rsidRPr="00AC5340" w:rsidRDefault="000E1437" w:rsidP="00757B4D">
            <w:pPr>
              <w:pStyle w:val="af1"/>
              <w:keepNext/>
              <w:keepLines/>
              <w:jc w:val="center"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3F9B7ED2" w14:textId="77777777" w:rsidR="000E1437" w:rsidRPr="00AC5340" w:rsidDel="00C2156F" w:rsidRDefault="000E1437" w:rsidP="00757B4D">
            <w:pPr>
              <w:pStyle w:val="af1"/>
              <w:keepNext/>
              <w:keepLines/>
              <w:ind w:left="284"/>
            </w:pPr>
            <w:r w:rsidRPr="00AC5340">
              <w:t>время для подтверждения получения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B5D180E" w14:textId="77777777" w:rsidR="000E1437" w:rsidRPr="00AC5340" w:rsidRDefault="000E1437" w:rsidP="00757B4D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>1 мин</w:t>
            </w:r>
          </w:p>
        </w:tc>
      </w:tr>
      <w:tr w:rsidR="000E1437" w:rsidRPr="00AC5340" w14:paraId="7F4E2497" w14:textId="77777777" w:rsidTr="00757B4D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741571E4" w14:textId="77777777" w:rsidR="000E1437" w:rsidRPr="00AC5340" w:rsidRDefault="000E1437" w:rsidP="00757B4D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75BF2C0A" w14:textId="77777777" w:rsidR="000E1437" w:rsidRPr="00AC5340" w:rsidRDefault="000E1437" w:rsidP="00757B4D">
            <w:pPr>
              <w:pStyle w:val="af1"/>
              <w:keepNext/>
              <w:keepLines/>
              <w:ind w:left="284"/>
            </w:pPr>
            <w:r w:rsidRPr="00AC5340">
              <w:t>время подтверждения принятия в обработку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2097158" w14:textId="77777777" w:rsidR="000E1437" w:rsidRPr="00AC5340" w:rsidRDefault="000E1437" w:rsidP="00757B4D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>1 мин</w:t>
            </w:r>
          </w:p>
        </w:tc>
      </w:tr>
      <w:tr w:rsidR="000E1437" w:rsidRPr="00AC5340" w14:paraId="43CCB63E" w14:textId="77777777" w:rsidTr="00757B4D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73DEBD13" w14:textId="77777777" w:rsidR="000E1437" w:rsidRPr="00AC5340" w:rsidRDefault="000E1437" w:rsidP="00757B4D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4308646F" w14:textId="77777777" w:rsidR="000E1437" w:rsidRPr="00AC5340" w:rsidRDefault="000E1437" w:rsidP="00757B4D">
            <w:pPr>
              <w:pStyle w:val="af1"/>
              <w:keepNext/>
              <w:keepLines/>
              <w:ind w:left="284"/>
            </w:pPr>
            <w:r w:rsidRPr="00AC5340">
              <w:t>время ожидания ответа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401CAC5" w14:textId="34A3101B" w:rsidR="000E1437" w:rsidRPr="00AC5340" w:rsidRDefault="003D3D8A" w:rsidP="00757B4D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 xml:space="preserve">10 </w:t>
            </w:r>
            <w:r w:rsidR="000E1437" w:rsidRPr="00AC5340">
              <w:rPr>
                <w:noProof/>
                <w:szCs w:val="24"/>
              </w:rPr>
              <w:t>мин</w:t>
            </w:r>
          </w:p>
        </w:tc>
      </w:tr>
      <w:tr w:rsidR="000E1437" w:rsidRPr="00AC5340" w14:paraId="21B1B2A0" w14:textId="77777777" w:rsidTr="00757B4D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1F7837BA" w14:textId="77777777" w:rsidR="000E1437" w:rsidRPr="00AC5340" w:rsidRDefault="000E1437" w:rsidP="00757B4D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61FE8DD2" w14:textId="77777777" w:rsidR="000E1437" w:rsidRPr="00AC5340" w:rsidRDefault="000E1437" w:rsidP="00757B4D">
            <w:pPr>
              <w:pStyle w:val="af1"/>
              <w:keepNext/>
              <w:keepLines/>
              <w:ind w:left="284"/>
            </w:pPr>
            <w:r w:rsidRPr="00AC5340">
              <w:t>признак авторизации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D93946A" w14:textId="77777777" w:rsidR="000E1437" w:rsidRPr="00AC5340" w:rsidRDefault="000E1437" w:rsidP="00757B4D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>да</w:t>
            </w:r>
          </w:p>
        </w:tc>
      </w:tr>
      <w:tr w:rsidR="000E1437" w:rsidRPr="00AC5340" w14:paraId="02AF075D" w14:textId="77777777" w:rsidTr="00757B4D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391E7160" w14:textId="77777777" w:rsidR="000E1437" w:rsidRPr="00AC5340" w:rsidRDefault="000E1437" w:rsidP="00757B4D">
            <w:pPr>
              <w:pStyle w:val="af1"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5FF05421" w14:textId="77777777" w:rsidR="000E1437" w:rsidRPr="00AC5340" w:rsidRDefault="000E1437" w:rsidP="00757B4D">
            <w:pPr>
              <w:pStyle w:val="af1"/>
              <w:keepLines/>
              <w:ind w:left="284"/>
            </w:pPr>
            <w:r w:rsidRPr="00AC5340">
              <w:t>количество повторов</w:t>
            </w:r>
          </w:p>
        </w:tc>
        <w:tc>
          <w:tcPr>
            <w:tcW w:w="287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1D8512E" w14:textId="77777777" w:rsidR="000E1437" w:rsidRPr="00AC5340" w:rsidRDefault="000E1437" w:rsidP="00757B4D">
            <w:pPr>
              <w:pStyle w:val="af1"/>
              <w:keepLines/>
            </w:pPr>
            <w:r w:rsidRPr="00AC5340">
              <w:rPr>
                <w:noProof/>
                <w:szCs w:val="24"/>
              </w:rPr>
              <w:t>1 раз</w:t>
            </w:r>
          </w:p>
        </w:tc>
      </w:tr>
      <w:tr w:rsidR="000E1437" w:rsidRPr="00AC5340" w14:paraId="3DF8B8E2" w14:textId="77777777" w:rsidTr="00757B4D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0FBA305D" w14:textId="77777777" w:rsidR="000E1437" w:rsidRPr="00AC5340" w:rsidRDefault="000E1437" w:rsidP="00757B4D">
            <w:pPr>
              <w:pStyle w:val="af1"/>
              <w:keepNext/>
              <w:keepLines/>
              <w:jc w:val="center"/>
            </w:pPr>
            <w:r w:rsidRPr="00AC5340">
              <w:lastRenderedPageBreak/>
              <w:t>10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74DE0E64" w14:textId="77777777" w:rsidR="000E1437" w:rsidRPr="00AC5340" w:rsidRDefault="000E1437" w:rsidP="00757B4D">
            <w:pPr>
              <w:pStyle w:val="af1"/>
              <w:keepNext/>
              <w:keepLines/>
            </w:pPr>
            <w:r w:rsidRPr="00AC5340">
              <w:t>Сообщения транзакции общего процесса: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5DB026D" w14:textId="77777777" w:rsidR="000E1437" w:rsidRPr="00AC5340" w:rsidRDefault="000E1437" w:rsidP="00757B4D">
            <w:pPr>
              <w:pStyle w:val="af1"/>
              <w:keepNext/>
              <w:keepLines/>
            </w:pPr>
          </w:p>
        </w:tc>
      </w:tr>
      <w:tr w:rsidR="000E1437" w:rsidRPr="00AC5340" w14:paraId="7D55CC06" w14:textId="77777777" w:rsidTr="00757B4D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09D9932B" w14:textId="77777777" w:rsidR="000E1437" w:rsidRPr="00AC5340" w:rsidRDefault="000E1437" w:rsidP="00757B4D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7AEF7CA9" w14:textId="77777777" w:rsidR="000E1437" w:rsidRPr="00AC5340" w:rsidRDefault="000E1437" w:rsidP="00757B4D">
            <w:pPr>
              <w:pStyle w:val="af1"/>
              <w:keepNext/>
              <w:keepLines/>
              <w:ind w:left="284"/>
            </w:pPr>
            <w:r w:rsidRPr="00AC5340">
              <w:t>инициирующее сообщение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08E4765" w14:textId="53CFC9F1" w:rsidR="000E1437" w:rsidRPr="00AC5340" w:rsidRDefault="00AF5F11">
            <w:pPr>
              <w:pStyle w:val="af1"/>
              <w:keepNext/>
              <w:keepLines/>
              <w:rPr>
                <w:rFonts w:cs="Times New Roman"/>
              </w:rPr>
            </w:pPr>
            <w:r w:rsidRPr="00AC5340">
              <w:rPr>
                <w:rFonts w:cs="Times New Roman"/>
                <w:noProof/>
              </w:rPr>
              <w:t xml:space="preserve">измененные </w:t>
            </w:r>
            <w:r w:rsidR="009E671B" w:rsidRPr="00AC5340">
              <w:rPr>
                <w:rFonts w:cs="Times New Roman"/>
                <w:noProof/>
              </w:rPr>
              <w:t xml:space="preserve">сведения о товаре для внесения </w:t>
            </w:r>
            <w:r w:rsidRPr="00AC5340">
              <w:rPr>
                <w:rFonts w:cs="Times New Roman"/>
                <w:noProof/>
              </w:rPr>
              <w:br/>
            </w:r>
            <w:r w:rsidR="009E671B" w:rsidRPr="00AC5340">
              <w:rPr>
                <w:rFonts w:cs="Times New Roman"/>
                <w:noProof/>
              </w:rPr>
              <w:t xml:space="preserve">в национальный компонент </w:t>
            </w:r>
            <w:r w:rsidR="00FC0AED" w:rsidRPr="00AC5340">
              <w:rPr>
                <w:rFonts w:cs="Times New Roman"/>
                <w:noProof/>
              </w:rPr>
              <w:t xml:space="preserve">информационной </w:t>
            </w:r>
            <w:r w:rsidR="009E671B" w:rsidRPr="00AC5340">
              <w:rPr>
                <w:rFonts w:cs="Times New Roman"/>
                <w:noProof/>
              </w:rPr>
              <w:t>системы маркировки товаров (P.LS.03.MSG.</w:t>
            </w:r>
            <w:r w:rsidR="005A6809" w:rsidRPr="00AC5340">
              <w:rPr>
                <w:rFonts w:cs="Times New Roman"/>
                <w:noProof/>
              </w:rPr>
              <w:t>02</w:t>
            </w:r>
            <w:r w:rsidR="00C13218" w:rsidRPr="00AC5340">
              <w:rPr>
                <w:rFonts w:cs="Times New Roman"/>
                <w:noProof/>
              </w:rPr>
              <w:t>6</w:t>
            </w:r>
            <w:r w:rsidR="009E671B" w:rsidRPr="00AC5340">
              <w:rPr>
                <w:rFonts w:cs="Times New Roman"/>
                <w:noProof/>
              </w:rPr>
              <w:t>)</w:t>
            </w:r>
          </w:p>
        </w:tc>
      </w:tr>
      <w:tr w:rsidR="000E1437" w:rsidRPr="00AC5340" w14:paraId="55E33ACD" w14:textId="77777777" w:rsidTr="00757B4D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5F80F651" w14:textId="77777777" w:rsidR="000E1437" w:rsidRPr="00AC5340" w:rsidRDefault="000E1437" w:rsidP="00757B4D">
            <w:pPr>
              <w:pStyle w:val="af1"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7176703E" w14:textId="77777777" w:rsidR="000E1437" w:rsidRPr="00AC5340" w:rsidRDefault="000E1437" w:rsidP="00757B4D">
            <w:pPr>
              <w:pStyle w:val="af1"/>
              <w:keepLines/>
              <w:ind w:left="284"/>
            </w:pPr>
            <w:r w:rsidRPr="00AC5340">
              <w:t>ответное сообщение</w:t>
            </w:r>
          </w:p>
        </w:tc>
        <w:tc>
          <w:tcPr>
            <w:tcW w:w="287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7BCED29" w14:textId="6CE59C53" w:rsidR="000E1437" w:rsidRPr="00AC5340" w:rsidRDefault="009E671B" w:rsidP="0091567E">
            <w:pPr>
              <w:pStyle w:val="af1"/>
              <w:keepNext/>
              <w:keepLines/>
              <w:spacing w:after="120"/>
              <w:rPr>
                <w:rFonts w:cs="Times New Roman"/>
              </w:rPr>
            </w:pPr>
            <w:r w:rsidRPr="00AC5340">
              <w:t xml:space="preserve">уведомление о </w:t>
            </w:r>
            <w:r w:rsidR="00F1470D" w:rsidRPr="00AC5340">
              <w:t xml:space="preserve">результате </w:t>
            </w:r>
            <w:r w:rsidRPr="00AC5340">
              <w:t xml:space="preserve">обработки </w:t>
            </w:r>
            <w:r w:rsidR="00AF5F11" w:rsidRPr="00AC5340">
              <w:t>измененных</w:t>
            </w:r>
            <w:r w:rsidR="005A6809" w:rsidRPr="00AC5340">
              <w:t xml:space="preserve"> </w:t>
            </w:r>
            <w:r w:rsidRPr="00AC5340">
              <w:t xml:space="preserve">сведений о товаре для внесения в национальный компонент </w:t>
            </w:r>
            <w:r w:rsidR="00FC6B79" w:rsidRPr="00AC5340">
              <w:t xml:space="preserve">информационной </w:t>
            </w:r>
            <w:r w:rsidRPr="00AC5340">
              <w:t>системы маркировки товаров (P.LS.03.MSG.</w:t>
            </w:r>
            <w:r w:rsidR="005A6809" w:rsidRPr="00AC5340">
              <w:t>02</w:t>
            </w:r>
            <w:r w:rsidR="00C13218" w:rsidRPr="00AC5340">
              <w:t>7</w:t>
            </w:r>
            <w:r w:rsidRPr="00AC5340">
              <w:t>)</w:t>
            </w:r>
          </w:p>
        </w:tc>
      </w:tr>
      <w:tr w:rsidR="000E1437" w:rsidRPr="00AC5340" w14:paraId="30D10BE0" w14:textId="77777777" w:rsidTr="00757B4D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09539C73" w14:textId="77777777" w:rsidR="000E1437" w:rsidRPr="00AC5340" w:rsidRDefault="000E1437" w:rsidP="00757B4D">
            <w:pPr>
              <w:pStyle w:val="af1"/>
              <w:keepNext/>
              <w:keepLines/>
              <w:jc w:val="center"/>
            </w:pPr>
            <w:r w:rsidRPr="00AC5340">
              <w:t>11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67A59050" w14:textId="77777777" w:rsidR="000E1437" w:rsidRPr="00AC5340" w:rsidRDefault="000E1437" w:rsidP="00757B4D">
            <w:pPr>
              <w:pStyle w:val="af1"/>
              <w:keepNext/>
              <w:keepLines/>
            </w:pPr>
            <w:r w:rsidRPr="00AC5340">
              <w:t>Параметры сообщений транзакции общего процесса: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59E312A" w14:textId="77777777" w:rsidR="000E1437" w:rsidRPr="00AC5340" w:rsidRDefault="000E1437" w:rsidP="00757B4D">
            <w:pPr>
              <w:pStyle w:val="af1"/>
              <w:keepNext/>
              <w:keepLines/>
            </w:pPr>
          </w:p>
        </w:tc>
      </w:tr>
      <w:tr w:rsidR="000E1437" w:rsidRPr="00AC5340" w14:paraId="1C136B0C" w14:textId="77777777" w:rsidTr="00757B4D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5EC14E44" w14:textId="77777777" w:rsidR="000E1437" w:rsidRPr="00AC5340" w:rsidRDefault="000E1437" w:rsidP="00757B4D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38E461E4" w14:textId="77777777" w:rsidR="000E1437" w:rsidRPr="00AC5340" w:rsidRDefault="000E1437" w:rsidP="00757B4D">
            <w:pPr>
              <w:pStyle w:val="af1"/>
              <w:keepNext/>
              <w:keepLines/>
              <w:ind w:left="284"/>
            </w:pPr>
            <w:r w:rsidRPr="00AC5340">
              <w:t>признак ЭЦП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C8C43D7" w14:textId="77777777" w:rsidR="000E1437" w:rsidRPr="00AC5340" w:rsidRDefault="000E1437" w:rsidP="00757B4D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>нет (за исключением случаев, когда применение ЭЦП при осуществлении информационного взаимодействия в рамках общего процесса предусмотрено соответствующим решением Коллегии Комиссии)</w:t>
            </w:r>
          </w:p>
        </w:tc>
      </w:tr>
      <w:tr w:rsidR="000E1437" w:rsidRPr="00AC5340" w14:paraId="5C3DE899" w14:textId="77777777" w:rsidTr="00757B4D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2FFE59F7" w14:textId="77777777" w:rsidR="000E1437" w:rsidRPr="00AC5340" w:rsidRDefault="000E1437" w:rsidP="00757B4D">
            <w:pPr>
              <w:pStyle w:val="af1"/>
            </w:pPr>
          </w:p>
        </w:tc>
        <w:tc>
          <w:tcPr>
            <w:tcW w:w="174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4BCE31D2" w14:textId="77777777" w:rsidR="000E1437" w:rsidRPr="00AC5340" w:rsidRDefault="000E1437" w:rsidP="00757B4D">
            <w:pPr>
              <w:pStyle w:val="af1"/>
              <w:ind w:left="284"/>
            </w:pPr>
            <w:r w:rsidRPr="00AC5340">
              <w:t>передача электронного документа с некорректной ЭЦП</w:t>
            </w:r>
          </w:p>
        </w:tc>
        <w:tc>
          <w:tcPr>
            <w:tcW w:w="287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05A1E01" w14:textId="77777777" w:rsidR="000E1437" w:rsidRPr="00AC5340" w:rsidRDefault="000E1437" w:rsidP="00757B4D">
            <w:pPr>
              <w:pStyle w:val="af1"/>
            </w:pPr>
            <w:r w:rsidRPr="00AC5340">
              <w:rPr>
                <w:noProof/>
                <w:szCs w:val="24"/>
              </w:rPr>
              <w:t>нет</w:t>
            </w:r>
          </w:p>
        </w:tc>
      </w:tr>
    </w:tbl>
    <w:p w14:paraId="1CA8A873" w14:textId="5265A1D1" w:rsidR="005A6809" w:rsidRPr="00AC5340" w:rsidRDefault="005A6809" w:rsidP="005A6809">
      <w:pPr>
        <w:pStyle w:val="2"/>
        <w:spacing w:before="240" w:after="240"/>
      </w:pPr>
      <w:r w:rsidRPr="00AC5340">
        <w:t>8. Транзакция общего процесса «Представление</w:t>
      </w:r>
      <w:r w:rsidR="00C13218" w:rsidRPr="00AC5340">
        <w:t xml:space="preserve"> </w:t>
      </w:r>
      <w:r w:rsidRPr="00AC5340">
        <w:t xml:space="preserve">сведений для </w:t>
      </w:r>
      <w:r w:rsidR="00AF5F11" w:rsidRPr="00AC5340">
        <w:t>генерации</w:t>
      </w:r>
      <w:r w:rsidR="00E569CA" w:rsidRPr="00AC5340">
        <w:t xml:space="preserve"> </w:t>
      </w:r>
      <w:r w:rsidR="005E7C54">
        <w:t>кодов</w:t>
      </w:r>
      <w:r w:rsidRPr="00AC5340">
        <w:t xml:space="preserve"> маркировки» (</w:t>
      </w:r>
      <w:r w:rsidRPr="00AC5340">
        <w:rPr>
          <w:lang w:val="en-US"/>
        </w:rPr>
        <w:t>P</w:t>
      </w:r>
      <w:r w:rsidRPr="00AC5340">
        <w:t>.</w:t>
      </w:r>
      <w:r w:rsidRPr="00AC5340">
        <w:rPr>
          <w:lang w:val="en-US"/>
        </w:rPr>
        <w:t>LS</w:t>
      </w:r>
      <w:r w:rsidRPr="00AC5340">
        <w:t>.03.</w:t>
      </w:r>
      <w:r w:rsidRPr="00AC5340">
        <w:rPr>
          <w:lang w:val="en-US"/>
        </w:rPr>
        <w:t>TRN</w:t>
      </w:r>
      <w:r w:rsidRPr="00AC5340">
        <w:t>.</w:t>
      </w:r>
      <w:r w:rsidR="00AF5F11" w:rsidRPr="00AC5340">
        <w:t>018</w:t>
      </w:r>
      <w:r w:rsidRPr="00AC5340">
        <w:t>)</w:t>
      </w:r>
    </w:p>
    <w:p w14:paraId="0D52FA1B" w14:textId="246D404E" w:rsidR="005A6809" w:rsidRPr="00AC5340" w:rsidRDefault="007B054A" w:rsidP="005A6809">
      <w:pPr>
        <w:pStyle w:val="a7"/>
      </w:pPr>
      <w:r>
        <w:rPr>
          <w:lang w:val="ru-RU"/>
        </w:rPr>
        <w:t>25</w:t>
      </w:r>
      <w:r w:rsidR="005A6809" w:rsidRPr="00AC5340">
        <w:rPr>
          <w:lang w:val="ru-RU"/>
        </w:rPr>
        <w:t>.</w:t>
      </w:r>
      <w:r w:rsidR="005A6809" w:rsidRPr="00AC5340">
        <w:rPr>
          <w:lang w:val="en-US"/>
        </w:rPr>
        <w:t> </w:t>
      </w:r>
      <w:r w:rsidR="005A6809" w:rsidRPr="00AC5340">
        <w:rPr>
          <w:lang w:val="ru-RU"/>
        </w:rPr>
        <w:t>Т</w:t>
      </w:r>
      <w:r w:rsidR="005A6809" w:rsidRPr="00AC5340">
        <w:t>ранзакция</w:t>
      </w:r>
      <w:r w:rsidR="005A6809" w:rsidRPr="00AC5340">
        <w:rPr>
          <w:lang w:val="ru-RU"/>
        </w:rPr>
        <w:t xml:space="preserve"> общего процесса</w:t>
      </w:r>
      <w:r w:rsidR="005A6809" w:rsidRPr="00AC5340">
        <w:t xml:space="preserve"> «Представление сведений </w:t>
      </w:r>
      <w:r w:rsidR="00AF5F11" w:rsidRPr="00AC5340">
        <w:br/>
      </w:r>
      <w:r w:rsidR="005A6809" w:rsidRPr="00AC5340">
        <w:t xml:space="preserve">для </w:t>
      </w:r>
      <w:r w:rsidR="00AF5F11" w:rsidRPr="00AC5340">
        <w:t xml:space="preserve">генерации </w:t>
      </w:r>
      <w:r w:rsidR="005E7C54">
        <w:rPr>
          <w:lang w:val="ru-RU"/>
        </w:rPr>
        <w:t>кодов</w:t>
      </w:r>
      <w:r w:rsidR="005A6809" w:rsidRPr="000921F8">
        <w:rPr>
          <w:lang w:val="ru-RU"/>
        </w:rPr>
        <w:t xml:space="preserve"> маркировки</w:t>
      </w:r>
      <w:r w:rsidR="005A6809" w:rsidRPr="00AC5340">
        <w:t xml:space="preserve">» </w:t>
      </w:r>
      <w:r w:rsidR="005A6809" w:rsidRPr="00AC5340">
        <w:rPr>
          <w:lang w:val="ru-RU"/>
        </w:rPr>
        <w:t>(</w:t>
      </w:r>
      <w:r w:rsidR="005A6809" w:rsidRPr="00AC5340">
        <w:t>P.LS.03.TRN.</w:t>
      </w:r>
      <w:r w:rsidR="00AF5F11" w:rsidRPr="00AC5340">
        <w:t>01</w:t>
      </w:r>
      <w:r w:rsidR="00AF5F11" w:rsidRPr="00AC5340">
        <w:rPr>
          <w:lang w:val="ru-RU"/>
        </w:rPr>
        <w:t>8</w:t>
      </w:r>
      <w:r w:rsidR="005A6809" w:rsidRPr="00AC5340">
        <w:rPr>
          <w:lang w:val="ru-RU"/>
        </w:rPr>
        <w:t>) выполняется</w:t>
      </w:r>
      <w:r w:rsidR="005A6809" w:rsidRPr="00AC5340">
        <w:t xml:space="preserve"> </w:t>
      </w:r>
      <w:r w:rsidR="00086C47">
        <w:br/>
      </w:r>
      <w:r w:rsidR="005A6809" w:rsidRPr="00AC5340">
        <w:t xml:space="preserve">для </w:t>
      </w:r>
      <w:r w:rsidR="005A6809" w:rsidRPr="00AC5340">
        <w:rPr>
          <w:lang w:val="ru-RU"/>
        </w:rPr>
        <w:t>обработки респондентом по запросу инициатора соответствующих</w:t>
      </w:r>
      <w:r w:rsidR="00C13218" w:rsidRPr="00AC5340">
        <w:rPr>
          <w:lang w:val="ru-RU"/>
        </w:rPr>
        <w:t xml:space="preserve"> </w:t>
      </w:r>
      <w:r w:rsidR="005A6809" w:rsidRPr="00AC5340">
        <w:rPr>
          <w:lang w:val="ru-RU"/>
        </w:rPr>
        <w:t>сведений</w:t>
      </w:r>
      <w:r w:rsidR="000E1437" w:rsidRPr="00AC5340">
        <w:rPr>
          <w:lang w:val="ru-RU"/>
        </w:rPr>
        <w:t>.</w:t>
      </w:r>
      <w:r w:rsidR="005A6809" w:rsidRPr="00AC5340">
        <w:rPr>
          <w:lang w:val="ru-RU"/>
        </w:rPr>
        <w:t xml:space="preserve"> </w:t>
      </w:r>
      <w:r w:rsidR="005A6809" w:rsidRPr="00AC5340">
        <w:t xml:space="preserve">Схема </w:t>
      </w:r>
      <w:r w:rsidR="005A6809" w:rsidRPr="00AC5340">
        <w:rPr>
          <w:lang w:val="ru-RU"/>
        </w:rPr>
        <w:t>выполнения</w:t>
      </w:r>
      <w:r w:rsidR="005A6809" w:rsidRPr="00AC5340">
        <w:t xml:space="preserve"> </w:t>
      </w:r>
      <w:r w:rsidR="005A6809" w:rsidRPr="00AC5340">
        <w:rPr>
          <w:lang w:val="ru-RU"/>
        </w:rPr>
        <w:t>указанной т</w:t>
      </w:r>
      <w:r w:rsidR="005A6809" w:rsidRPr="00AC5340">
        <w:t>ранзакции</w:t>
      </w:r>
      <w:r w:rsidR="005A6809" w:rsidRPr="00AC5340">
        <w:rPr>
          <w:lang w:val="ru-RU"/>
        </w:rPr>
        <w:t xml:space="preserve"> общего процесса</w:t>
      </w:r>
      <w:r w:rsidR="005A6809" w:rsidRPr="00AC5340">
        <w:t xml:space="preserve"> представлена на рис</w:t>
      </w:r>
      <w:r w:rsidR="005A6809" w:rsidRPr="00AC5340">
        <w:rPr>
          <w:lang w:val="ru-RU"/>
        </w:rPr>
        <w:t xml:space="preserve">унке </w:t>
      </w:r>
      <w:r w:rsidR="00316E39">
        <w:rPr>
          <w:lang w:val="ru-RU"/>
        </w:rPr>
        <w:t>14</w:t>
      </w:r>
      <w:r w:rsidR="005A6809" w:rsidRPr="00AC5340">
        <w:t xml:space="preserve">. Параметры </w:t>
      </w:r>
      <w:r w:rsidR="005A6809" w:rsidRPr="00AC5340">
        <w:rPr>
          <w:lang w:val="ru-RU"/>
        </w:rPr>
        <w:t>т</w:t>
      </w:r>
      <w:r w:rsidR="005A6809" w:rsidRPr="00AC5340">
        <w:t xml:space="preserve">ранзакции </w:t>
      </w:r>
      <w:r w:rsidR="005A6809" w:rsidRPr="00AC5340">
        <w:rPr>
          <w:lang w:val="ru-RU"/>
        </w:rPr>
        <w:t>общего процесса приведены</w:t>
      </w:r>
      <w:r w:rsidR="005A6809" w:rsidRPr="00AC5340">
        <w:t xml:space="preserve"> в т</w:t>
      </w:r>
      <w:r w:rsidR="005A6809" w:rsidRPr="000921F8">
        <w:rPr>
          <w:lang w:val="ru-RU"/>
        </w:rPr>
        <w:t>а</w:t>
      </w:r>
      <w:r w:rsidR="005A6809" w:rsidRPr="00AC5340">
        <w:t>бл</w:t>
      </w:r>
      <w:r w:rsidR="005A6809" w:rsidRPr="00AC5340">
        <w:rPr>
          <w:lang w:val="ru-RU"/>
        </w:rPr>
        <w:t xml:space="preserve">ице </w:t>
      </w:r>
      <w:r w:rsidR="00194651">
        <w:rPr>
          <w:lang w:val="ru-RU"/>
        </w:rPr>
        <w:t>15</w:t>
      </w:r>
      <w:r w:rsidR="005A6809" w:rsidRPr="00AC5340">
        <w:t>.</w:t>
      </w:r>
    </w:p>
    <w:p w14:paraId="4351855F" w14:textId="44F3997C" w:rsidR="005A6809" w:rsidRPr="00AC5340" w:rsidRDefault="00401C8E" w:rsidP="005A6809">
      <w:pPr>
        <w:pStyle w:val="aa"/>
        <w:spacing w:after="480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7E1821F1" wp14:editId="0584711A">
            <wp:extent cx="5935980" cy="3611880"/>
            <wp:effectExtent l="0" t="0" r="7620" b="7620"/>
            <wp:docPr id="14" name="Рисунок 14" descr="TRN0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TRN018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611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A6809" w:rsidRPr="00AC5340">
        <w:rPr>
          <w:sz w:val="24"/>
          <w:szCs w:val="24"/>
        </w:rPr>
        <w:t xml:space="preserve">Рис. </w:t>
      </w:r>
      <w:r w:rsidR="00316E39">
        <w:rPr>
          <w:noProof/>
          <w:sz w:val="24"/>
          <w:szCs w:val="24"/>
        </w:rPr>
        <w:t>14</w:t>
      </w:r>
      <w:r w:rsidR="005A6809" w:rsidRPr="00AC5340">
        <w:rPr>
          <w:noProof/>
          <w:sz w:val="24"/>
          <w:szCs w:val="24"/>
        </w:rPr>
        <w:t xml:space="preserve">. </w:t>
      </w:r>
      <w:r w:rsidR="005A6809" w:rsidRPr="00AC5340">
        <w:rPr>
          <w:sz w:val="24"/>
          <w:szCs w:val="24"/>
        </w:rPr>
        <w:t>Схема выполнения транзакции общего процесса «Представление</w:t>
      </w:r>
      <w:r w:rsidR="00C13218" w:rsidRPr="00AC5340">
        <w:rPr>
          <w:sz w:val="24"/>
          <w:szCs w:val="24"/>
        </w:rPr>
        <w:t xml:space="preserve"> </w:t>
      </w:r>
      <w:r w:rsidR="005A6809" w:rsidRPr="00AC5340">
        <w:rPr>
          <w:sz w:val="24"/>
          <w:szCs w:val="24"/>
        </w:rPr>
        <w:t xml:space="preserve">сведений </w:t>
      </w:r>
      <w:r w:rsidR="00AF5F11" w:rsidRPr="00AC5340">
        <w:rPr>
          <w:sz w:val="24"/>
          <w:szCs w:val="24"/>
        </w:rPr>
        <w:br/>
      </w:r>
      <w:r w:rsidR="005A6809" w:rsidRPr="00AC5340">
        <w:rPr>
          <w:sz w:val="24"/>
          <w:szCs w:val="24"/>
        </w:rPr>
        <w:t xml:space="preserve">для </w:t>
      </w:r>
      <w:r w:rsidR="00AF5F11" w:rsidRPr="00AC5340">
        <w:rPr>
          <w:sz w:val="24"/>
          <w:szCs w:val="24"/>
        </w:rPr>
        <w:t xml:space="preserve">генерации </w:t>
      </w:r>
      <w:r w:rsidR="005E7C54">
        <w:rPr>
          <w:sz w:val="24"/>
          <w:szCs w:val="24"/>
        </w:rPr>
        <w:t>кодов</w:t>
      </w:r>
      <w:r w:rsidR="005A6809" w:rsidRPr="00AC5340">
        <w:rPr>
          <w:sz w:val="24"/>
          <w:szCs w:val="24"/>
        </w:rPr>
        <w:t xml:space="preserve"> маркировки» (P.LS.03.TRN.</w:t>
      </w:r>
      <w:r w:rsidR="00AF5F11" w:rsidRPr="00AC5340">
        <w:rPr>
          <w:sz w:val="24"/>
          <w:szCs w:val="24"/>
        </w:rPr>
        <w:t>018</w:t>
      </w:r>
      <w:r w:rsidR="005A6809" w:rsidRPr="00AC5340">
        <w:rPr>
          <w:sz w:val="24"/>
          <w:szCs w:val="24"/>
        </w:rPr>
        <w:t>)</w:t>
      </w:r>
    </w:p>
    <w:p w14:paraId="297663C2" w14:textId="14E870A4" w:rsidR="005A6809" w:rsidRPr="00AC5340" w:rsidRDefault="005A6809" w:rsidP="005A6809">
      <w:pPr>
        <w:pStyle w:val="affd"/>
        <w:spacing w:before="120"/>
        <w:rPr>
          <w:rStyle w:val="afc"/>
          <w:bCs w:val="0"/>
          <w:lang w:val="ru-RU"/>
        </w:rPr>
      </w:pPr>
      <w:r w:rsidRPr="00AC5340">
        <w:t xml:space="preserve">Таблица </w:t>
      </w:r>
      <w:r w:rsidR="00194651">
        <w:t>15</w:t>
      </w:r>
    </w:p>
    <w:p w14:paraId="3DDDBF93" w14:textId="2DF6D929" w:rsidR="005A6809" w:rsidRPr="00AC5340" w:rsidRDefault="005A6809" w:rsidP="005A6809">
      <w:pPr>
        <w:pStyle w:val="a6"/>
      </w:pPr>
      <w:r w:rsidRPr="00AC5340">
        <w:t>Описание транзакции общего процесса «Представление</w:t>
      </w:r>
      <w:r w:rsidR="00C13218" w:rsidRPr="00AC5340">
        <w:t xml:space="preserve"> </w:t>
      </w:r>
      <w:r w:rsidRPr="00AC5340">
        <w:t xml:space="preserve">сведений </w:t>
      </w:r>
      <w:r w:rsidR="00AF5F11" w:rsidRPr="00AC5340">
        <w:br/>
      </w:r>
      <w:r w:rsidRPr="00AC5340">
        <w:t xml:space="preserve">для </w:t>
      </w:r>
      <w:r w:rsidR="00AF5F11" w:rsidRPr="00AC5340">
        <w:t xml:space="preserve">генерации </w:t>
      </w:r>
      <w:r w:rsidR="005E7C54">
        <w:t>кодов</w:t>
      </w:r>
      <w:r w:rsidRPr="00AC5340">
        <w:t xml:space="preserve"> маркировки» (P.LS.03.TRN.</w:t>
      </w:r>
      <w:r w:rsidR="00AF5F11" w:rsidRPr="00AC5340">
        <w:t>018</w:t>
      </w:r>
      <w:r w:rsidRPr="00AC5340">
        <w:t>)</w:t>
      </w:r>
    </w:p>
    <w:p w14:paraId="7F0B49C8" w14:textId="77777777" w:rsidR="005A6809" w:rsidRPr="00AC5340" w:rsidRDefault="005A6809" w:rsidP="005A6809">
      <w:pPr>
        <w:pStyle w:val="affe"/>
      </w:pPr>
    </w:p>
    <w:tbl>
      <w:tblPr>
        <w:tblW w:w="9356" w:type="dxa"/>
        <w:jc w:val="center"/>
        <w:tblLayout w:type="fixed"/>
        <w:tblLook w:val="04A0" w:firstRow="1" w:lastRow="0" w:firstColumn="1" w:lastColumn="0" w:noHBand="0" w:noVBand="1"/>
      </w:tblPr>
      <w:tblGrid>
        <w:gridCol w:w="706"/>
        <w:gridCol w:w="3263"/>
        <w:gridCol w:w="5387"/>
      </w:tblGrid>
      <w:tr w:rsidR="005A6809" w:rsidRPr="00AC5340" w14:paraId="423D187E" w14:textId="77777777" w:rsidTr="00785E5D">
        <w:trPr>
          <w:trHeight w:val="601"/>
          <w:tblHeader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F1A869F" w14:textId="77777777" w:rsidR="005A6809" w:rsidRPr="00AC5340" w:rsidRDefault="005A6809" w:rsidP="00785E5D">
            <w:pPr>
              <w:pStyle w:val="af0"/>
              <w:spacing w:line="264" w:lineRule="auto"/>
            </w:pPr>
            <w:r w:rsidRPr="00AC5340">
              <w:t>№ п/п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67AB8376" w14:textId="77777777" w:rsidR="005A6809" w:rsidRPr="00AC5340" w:rsidRDefault="005A6809" w:rsidP="00785E5D">
            <w:pPr>
              <w:pStyle w:val="af0"/>
              <w:spacing w:line="264" w:lineRule="auto"/>
            </w:pPr>
            <w:r w:rsidRPr="00AC5340">
              <w:t>Обязательный элемент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39DF2FE4" w14:textId="77777777" w:rsidR="005A6809" w:rsidRPr="00AC5340" w:rsidRDefault="005A6809" w:rsidP="00785E5D">
            <w:pPr>
              <w:pStyle w:val="af0"/>
              <w:spacing w:line="264" w:lineRule="auto"/>
            </w:pPr>
            <w:r w:rsidRPr="00AC5340">
              <w:t>Описание</w:t>
            </w:r>
          </w:p>
        </w:tc>
      </w:tr>
      <w:tr w:rsidR="005A6809" w:rsidRPr="00AC5340" w14:paraId="6483AF5C" w14:textId="77777777" w:rsidTr="00785E5D">
        <w:trPr>
          <w:trHeight w:val="301"/>
          <w:tblHeader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CE16B5F" w14:textId="77777777" w:rsidR="005A6809" w:rsidRPr="00AC5340" w:rsidRDefault="005A6809" w:rsidP="00785E5D">
            <w:pPr>
              <w:pStyle w:val="af0"/>
              <w:spacing w:line="264" w:lineRule="auto"/>
            </w:pPr>
            <w:r w:rsidRPr="00AC5340">
              <w:t>1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  <w:vAlign w:val="center"/>
          </w:tcPr>
          <w:p w14:paraId="2EE0EDEF" w14:textId="77777777" w:rsidR="005A6809" w:rsidRPr="00AC5340" w:rsidRDefault="005A6809" w:rsidP="00785E5D">
            <w:pPr>
              <w:pStyle w:val="af0"/>
              <w:spacing w:line="264" w:lineRule="auto"/>
            </w:pPr>
            <w:r w:rsidRPr="00AC5340">
              <w:t>2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  <w:vAlign w:val="center"/>
          </w:tcPr>
          <w:p w14:paraId="0614BC2D" w14:textId="77777777" w:rsidR="005A6809" w:rsidRPr="00AC5340" w:rsidRDefault="005A6809" w:rsidP="00785E5D">
            <w:pPr>
              <w:pStyle w:val="af0"/>
              <w:spacing w:line="264" w:lineRule="auto"/>
            </w:pPr>
            <w:r w:rsidRPr="00AC5340">
              <w:t>3</w:t>
            </w:r>
          </w:p>
        </w:tc>
      </w:tr>
      <w:tr w:rsidR="005A6809" w:rsidRPr="00AC5340" w14:paraId="1DDFCEBF" w14:textId="77777777" w:rsidTr="00785E5D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2AEB5249" w14:textId="77777777" w:rsidR="005A6809" w:rsidRPr="00AC5340" w:rsidRDefault="005A6809" w:rsidP="00785E5D">
            <w:pPr>
              <w:pStyle w:val="af1"/>
              <w:keepLines/>
              <w:jc w:val="center"/>
            </w:pPr>
            <w:r w:rsidRPr="00AC5340">
              <w:t>1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20C089A5" w14:textId="77777777" w:rsidR="005A6809" w:rsidRPr="00AC5340" w:rsidRDefault="005A6809" w:rsidP="00785E5D">
            <w:pPr>
              <w:pStyle w:val="af1"/>
              <w:keepLines/>
            </w:pPr>
            <w:r w:rsidRPr="00AC5340">
              <w:t>Кодовое обозначение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56D5197" w14:textId="7CE89A90" w:rsidR="005A6809" w:rsidRPr="00AC5340" w:rsidRDefault="005A6809" w:rsidP="00C13218">
            <w:pPr>
              <w:pStyle w:val="af1"/>
              <w:keepLines/>
            </w:pPr>
            <w:r w:rsidRPr="00AC5340">
              <w:rPr>
                <w:noProof/>
              </w:rPr>
              <w:t>P.LS.03.TRN.</w:t>
            </w:r>
            <w:r w:rsidR="00AF5F11" w:rsidRPr="00AC5340">
              <w:rPr>
                <w:noProof/>
              </w:rPr>
              <w:t>018</w:t>
            </w:r>
          </w:p>
        </w:tc>
      </w:tr>
      <w:tr w:rsidR="005A6809" w:rsidRPr="00AC5340" w14:paraId="73C604D1" w14:textId="77777777" w:rsidTr="00785E5D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2E0B3467" w14:textId="77777777" w:rsidR="005A6809" w:rsidRPr="00AC5340" w:rsidRDefault="005A6809" w:rsidP="00785E5D">
            <w:pPr>
              <w:pStyle w:val="af1"/>
              <w:keepLines/>
              <w:jc w:val="center"/>
            </w:pPr>
            <w:r w:rsidRPr="00AC5340">
              <w:t>2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7EE6240A" w14:textId="77777777" w:rsidR="005A6809" w:rsidRPr="00AC5340" w:rsidRDefault="005A6809" w:rsidP="00785E5D">
            <w:pPr>
              <w:pStyle w:val="af1"/>
              <w:keepLines/>
            </w:pPr>
            <w:r w:rsidRPr="00AC5340">
              <w:t>Наименование транзакции общего процесса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A60EF37" w14:textId="380CD6BB" w:rsidR="005A6809" w:rsidRPr="00AC5340" w:rsidRDefault="005A6809" w:rsidP="00C13218">
            <w:pPr>
              <w:pStyle w:val="af1"/>
              <w:keepLines/>
            </w:pPr>
            <w:r w:rsidRPr="00AC5340">
              <w:t xml:space="preserve">представление сведений для </w:t>
            </w:r>
            <w:r w:rsidR="00AF5F11" w:rsidRPr="00AC5340">
              <w:t xml:space="preserve">генерации </w:t>
            </w:r>
            <w:r w:rsidR="005E7C54">
              <w:t>кодов</w:t>
            </w:r>
            <w:r w:rsidRPr="00AC5340">
              <w:t xml:space="preserve"> маркировки</w:t>
            </w:r>
          </w:p>
        </w:tc>
      </w:tr>
      <w:tr w:rsidR="005A6809" w:rsidRPr="00AC5340" w14:paraId="2A86797C" w14:textId="77777777" w:rsidTr="00785E5D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0EB3BF3D" w14:textId="77777777" w:rsidR="005A6809" w:rsidRPr="00AC5340" w:rsidRDefault="005A6809" w:rsidP="00785E5D">
            <w:pPr>
              <w:pStyle w:val="af1"/>
              <w:keepLines/>
              <w:jc w:val="center"/>
            </w:pPr>
            <w:r w:rsidRPr="00AC5340">
              <w:t>3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20BC3DA3" w14:textId="77777777" w:rsidR="005A6809" w:rsidRPr="00AC5340" w:rsidRDefault="005A6809" w:rsidP="00785E5D">
            <w:pPr>
              <w:pStyle w:val="af1"/>
              <w:keepLines/>
            </w:pPr>
            <w:r w:rsidRPr="00AC5340">
              <w:t>Шаблон транзакции общего процесса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0954BB6" w14:textId="77777777" w:rsidR="005A6809" w:rsidRPr="00AC5340" w:rsidRDefault="005A6809" w:rsidP="00785E5D">
            <w:pPr>
              <w:pStyle w:val="af1"/>
              <w:keepLines/>
            </w:pPr>
            <w:r w:rsidRPr="00AC5340">
              <w:t>взаимные обязательства</w:t>
            </w:r>
          </w:p>
        </w:tc>
      </w:tr>
      <w:tr w:rsidR="005A6809" w:rsidRPr="00AC5340" w14:paraId="6712888B" w14:textId="77777777" w:rsidTr="00785E5D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03EF40F9" w14:textId="77777777" w:rsidR="005A6809" w:rsidRPr="00AC5340" w:rsidRDefault="005A6809" w:rsidP="00785E5D">
            <w:pPr>
              <w:pStyle w:val="af1"/>
              <w:keepLines/>
              <w:jc w:val="center"/>
            </w:pPr>
            <w:r w:rsidRPr="00AC5340">
              <w:t>4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0C9C4968" w14:textId="77777777" w:rsidR="005A6809" w:rsidRPr="00AC5340" w:rsidRDefault="005A6809" w:rsidP="00785E5D">
            <w:pPr>
              <w:pStyle w:val="af1"/>
              <w:keepLines/>
            </w:pPr>
            <w:r w:rsidRPr="00AC5340">
              <w:t>Инициирующая роль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2B8D00E" w14:textId="77777777" w:rsidR="005A6809" w:rsidRPr="00AC5340" w:rsidRDefault="005A6809" w:rsidP="00785E5D">
            <w:pPr>
              <w:pStyle w:val="af1"/>
              <w:keepLines/>
            </w:pPr>
            <w:r w:rsidRPr="00AC5340">
              <w:rPr>
                <w:noProof/>
              </w:rPr>
              <w:t>инициатор</w:t>
            </w:r>
          </w:p>
        </w:tc>
      </w:tr>
      <w:tr w:rsidR="005A6809" w:rsidRPr="00AC5340" w14:paraId="365DA5DD" w14:textId="77777777" w:rsidTr="00785E5D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4D0D2612" w14:textId="77777777" w:rsidR="005A6809" w:rsidRPr="00AC5340" w:rsidRDefault="005A6809" w:rsidP="00785E5D">
            <w:pPr>
              <w:pStyle w:val="af1"/>
              <w:keepLines/>
              <w:jc w:val="center"/>
            </w:pPr>
            <w:r w:rsidRPr="00AC5340">
              <w:t>5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0C7A57C2" w14:textId="77777777" w:rsidR="005A6809" w:rsidRPr="00AC5340" w:rsidRDefault="005A6809" w:rsidP="00785E5D">
            <w:pPr>
              <w:pStyle w:val="af1"/>
              <w:keepLines/>
              <w:rPr>
                <w:rFonts w:cs="Times New Roman"/>
              </w:rPr>
            </w:pPr>
            <w:r w:rsidRPr="00AC5340">
              <w:rPr>
                <w:rFonts w:cs="Times New Roman"/>
              </w:rPr>
              <w:t>Инициирующая операция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C857170" w14:textId="17E15BBB" w:rsidR="005A6809" w:rsidRPr="00AC5340" w:rsidRDefault="005A6809" w:rsidP="00366E64">
            <w:pPr>
              <w:pStyle w:val="af1"/>
              <w:keepLines/>
              <w:rPr>
                <w:rFonts w:cs="Times New Roman"/>
              </w:rPr>
            </w:pPr>
            <w:r w:rsidRPr="00AC5340">
              <w:rPr>
                <w:rFonts w:cs="Times New Roman"/>
                <w:noProof/>
              </w:rPr>
              <w:t xml:space="preserve">представление сведений </w:t>
            </w:r>
            <w:r w:rsidR="00757B4D" w:rsidRPr="00AC5340">
              <w:rPr>
                <w:rFonts w:cs="Times New Roman"/>
                <w:noProof/>
              </w:rPr>
              <w:t xml:space="preserve">для </w:t>
            </w:r>
            <w:r w:rsidR="00C06D3F" w:rsidRPr="00AC5340">
              <w:rPr>
                <w:rFonts w:cs="Times New Roman"/>
                <w:noProof/>
              </w:rPr>
              <w:t xml:space="preserve">заказа </w:t>
            </w:r>
            <w:r w:rsidR="00FD293D" w:rsidRPr="00AC5340">
              <w:rPr>
                <w:rFonts w:cs="Times New Roman"/>
                <w:noProof/>
              </w:rPr>
              <w:t xml:space="preserve">генерации </w:t>
            </w:r>
            <w:r w:rsidR="005E7C54">
              <w:rPr>
                <w:rFonts w:cs="Times New Roman"/>
                <w:noProof/>
              </w:rPr>
              <w:t>кодов</w:t>
            </w:r>
            <w:r w:rsidRPr="00AC5340">
              <w:rPr>
                <w:rFonts w:cs="Times New Roman"/>
                <w:noProof/>
              </w:rPr>
              <w:t xml:space="preserve"> маркировки</w:t>
            </w:r>
          </w:p>
        </w:tc>
      </w:tr>
      <w:tr w:rsidR="005A6809" w:rsidRPr="00AC5340" w14:paraId="39C36650" w14:textId="77777777" w:rsidTr="00785E5D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41B0D066" w14:textId="77777777" w:rsidR="005A6809" w:rsidRPr="00AC5340" w:rsidRDefault="005A6809" w:rsidP="00785E5D">
            <w:pPr>
              <w:pStyle w:val="af1"/>
              <w:keepLines/>
              <w:jc w:val="center"/>
            </w:pPr>
            <w:r w:rsidRPr="00AC5340">
              <w:t>6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3737ACFA" w14:textId="77777777" w:rsidR="005A6809" w:rsidRPr="00AC5340" w:rsidRDefault="005A6809" w:rsidP="00785E5D">
            <w:pPr>
              <w:pStyle w:val="af1"/>
              <w:keepLines/>
              <w:rPr>
                <w:rFonts w:cs="Times New Roman"/>
              </w:rPr>
            </w:pPr>
            <w:r w:rsidRPr="00AC5340">
              <w:t>Реагирующая роль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DF3B714" w14:textId="77777777" w:rsidR="005A6809" w:rsidRPr="00AC5340" w:rsidRDefault="005A6809" w:rsidP="00785E5D">
            <w:pPr>
              <w:pStyle w:val="af1"/>
              <w:keepLines/>
            </w:pPr>
            <w:r w:rsidRPr="00AC5340">
              <w:rPr>
                <w:noProof/>
              </w:rPr>
              <w:t>респондент</w:t>
            </w:r>
          </w:p>
        </w:tc>
      </w:tr>
      <w:tr w:rsidR="005A6809" w:rsidRPr="00AC5340" w14:paraId="49C7E4D0" w14:textId="77777777" w:rsidTr="00785E5D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1838E235" w14:textId="77777777" w:rsidR="005A6809" w:rsidRPr="00AC5340" w:rsidRDefault="005A6809" w:rsidP="00785E5D">
            <w:pPr>
              <w:pStyle w:val="af1"/>
              <w:keepLines/>
              <w:jc w:val="center"/>
            </w:pPr>
            <w:r w:rsidRPr="00AC5340">
              <w:t>7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594AC83F" w14:textId="77777777" w:rsidR="005A6809" w:rsidRPr="00AC5340" w:rsidRDefault="005A6809" w:rsidP="00785E5D">
            <w:pPr>
              <w:pStyle w:val="af1"/>
              <w:keepLines/>
              <w:rPr>
                <w:rFonts w:cs="Times New Roman"/>
              </w:rPr>
            </w:pPr>
            <w:r w:rsidRPr="00AC5340">
              <w:rPr>
                <w:rFonts w:cs="Times New Roman"/>
              </w:rPr>
              <w:t>Принимающая операция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4F0ED2F" w14:textId="62FB1169" w:rsidR="005A6809" w:rsidRPr="00AC5340" w:rsidRDefault="005A6809" w:rsidP="00366E64">
            <w:pPr>
              <w:pStyle w:val="af1"/>
              <w:keepLines/>
            </w:pPr>
            <w:r w:rsidRPr="00AC5340">
              <w:rPr>
                <w:noProof/>
              </w:rPr>
              <w:t xml:space="preserve">прием и обработка сведений </w:t>
            </w:r>
            <w:r w:rsidR="00FD293D" w:rsidRPr="00AC5340">
              <w:rPr>
                <w:rFonts w:cs="Times New Roman"/>
                <w:noProof/>
              </w:rPr>
              <w:t xml:space="preserve">для </w:t>
            </w:r>
            <w:r w:rsidR="00C06D3F" w:rsidRPr="00AC5340">
              <w:rPr>
                <w:rFonts w:cs="Times New Roman"/>
                <w:noProof/>
              </w:rPr>
              <w:t xml:space="preserve">заказа </w:t>
            </w:r>
            <w:r w:rsidR="00FD293D" w:rsidRPr="00AC5340">
              <w:rPr>
                <w:rFonts w:cs="Times New Roman"/>
                <w:noProof/>
              </w:rPr>
              <w:t xml:space="preserve">генерации </w:t>
            </w:r>
            <w:r w:rsidR="005E7C54">
              <w:rPr>
                <w:rFonts w:cs="Times New Roman"/>
                <w:noProof/>
              </w:rPr>
              <w:t>кодов</w:t>
            </w:r>
            <w:r w:rsidRPr="00AC5340">
              <w:rPr>
                <w:noProof/>
              </w:rPr>
              <w:t xml:space="preserve"> маркировки</w:t>
            </w:r>
          </w:p>
        </w:tc>
      </w:tr>
      <w:tr w:rsidR="005A6809" w:rsidRPr="00AC5340" w14:paraId="4989EC20" w14:textId="77777777" w:rsidTr="00785E5D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14A1D702" w14:textId="77777777" w:rsidR="005A6809" w:rsidRPr="00AC5340" w:rsidRDefault="005A6809" w:rsidP="00785E5D">
            <w:pPr>
              <w:pStyle w:val="af1"/>
              <w:keepLines/>
              <w:jc w:val="center"/>
            </w:pPr>
            <w:r w:rsidRPr="00AC5340">
              <w:lastRenderedPageBreak/>
              <w:t>8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1FC21A3B" w14:textId="77777777" w:rsidR="005A6809" w:rsidRPr="00AC5340" w:rsidRDefault="005A6809" w:rsidP="00785E5D">
            <w:pPr>
              <w:pStyle w:val="af1"/>
              <w:keepLines/>
            </w:pPr>
            <w:r w:rsidRPr="00AC5340">
              <w:t>Результат выполнения транзакции общего процесса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6FDCAA8" w14:textId="54D7D4D1" w:rsidR="000E1437" w:rsidRPr="00AC5340" w:rsidRDefault="005A6809">
            <w:pPr>
              <w:pStyle w:val="af1"/>
              <w:keepLines/>
              <w:spacing w:after="120"/>
              <w:rPr>
                <w:noProof/>
              </w:rPr>
            </w:pPr>
            <w:r w:rsidRPr="00AC5340">
              <w:rPr>
                <w:noProof/>
              </w:rPr>
              <w:t xml:space="preserve">сведения о </w:t>
            </w:r>
            <w:r w:rsidR="005E7C54">
              <w:rPr>
                <w:noProof/>
              </w:rPr>
              <w:t>кодах маркировки</w:t>
            </w:r>
            <w:r w:rsidRPr="00AC5340">
              <w:t xml:space="preserve"> (</w:t>
            </w:r>
            <w:r w:rsidRPr="00AC5340">
              <w:rPr>
                <w:noProof/>
                <w:lang w:val="en-US"/>
              </w:rPr>
              <w:t>P</w:t>
            </w:r>
            <w:r w:rsidRPr="00AC5340">
              <w:rPr>
                <w:noProof/>
              </w:rPr>
              <w:t>.</w:t>
            </w:r>
            <w:r w:rsidRPr="00AC5340">
              <w:rPr>
                <w:noProof/>
                <w:lang w:val="en-US"/>
              </w:rPr>
              <w:t>LS</w:t>
            </w:r>
            <w:r w:rsidRPr="00AC5340">
              <w:rPr>
                <w:noProof/>
              </w:rPr>
              <w:t>.03.</w:t>
            </w:r>
            <w:r w:rsidRPr="00AC5340">
              <w:rPr>
                <w:noProof/>
                <w:lang w:val="en-US"/>
              </w:rPr>
              <w:t>BEN</w:t>
            </w:r>
            <w:r w:rsidRPr="00AC5340">
              <w:rPr>
                <w:noProof/>
              </w:rPr>
              <w:t>.</w:t>
            </w:r>
            <w:r w:rsidR="000E1437" w:rsidRPr="00AC5340">
              <w:rPr>
                <w:noProof/>
              </w:rPr>
              <w:t>00</w:t>
            </w:r>
            <w:r w:rsidR="00757B4D" w:rsidRPr="00AC5340">
              <w:rPr>
                <w:noProof/>
              </w:rPr>
              <w:t>6</w:t>
            </w:r>
            <w:r w:rsidR="000E1437" w:rsidRPr="00AC5340">
              <w:rPr>
                <w:noProof/>
              </w:rPr>
              <w:t>)</w:t>
            </w:r>
            <w:r w:rsidR="000E1437" w:rsidRPr="00AC5340">
              <w:t xml:space="preserve">: </w:t>
            </w:r>
            <w:r w:rsidR="005E7C54">
              <w:rPr>
                <w:noProof/>
              </w:rPr>
              <w:t>сгенерированные коды маркировки</w:t>
            </w:r>
            <w:r w:rsidR="005E7C54" w:rsidRPr="00AC5340">
              <w:rPr>
                <w:noProof/>
              </w:rPr>
              <w:t xml:space="preserve"> </w:t>
            </w:r>
            <w:r w:rsidR="00757B4D" w:rsidRPr="00AC5340">
              <w:rPr>
                <w:noProof/>
              </w:rPr>
              <w:t>представлены;</w:t>
            </w:r>
          </w:p>
          <w:p w14:paraId="74750D3E" w14:textId="1CED25ED" w:rsidR="005A6809" w:rsidRPr="00AC5340" w:rsidRDefault="005A6809" w:rsidP="00785E5D">
            <w:pPr>
              <w:pStyle w:val="af1"/>
              <w:keepLines/>
              <w:spacing w:after="120"/>
            </w:pPr>
            <w:r w:rsidRPr="00AC5340">
              <w:rPr>
                <w:noProof/>
              </w:rPr>
              <w:t xml:space="preserve">сведения </w:t>
            </w:r>
            <w:r w:rsidR="00757B4D" w:rsidRPr="00AC5340">
              <w:rPr>
                <w:noProof/>
              </w:rPr>
              <w:t xml:space="preserve">о </w:t>
            </w:r>
            <w:r w:rsidR="005E7C54">
              <w:rPr>
                <w:noProof/>
              </w:rPr>
              <w:t>кодах маркировки</w:t>
            </w:r>
            <w:r w:rsidR="00757B4D" w:rsidRPr="00AC5340">
              <w:t xml:space="preserve"> (</w:t>
            </w:r>
            <w:r w:rsidR="00757B4D" w:rsidRPr="00AC5340">
              <w:rPr>
                <w:noProof/>
                <w:lang w:val="en-US"/>
              </w:rPr>
              <w:t>P</w:t>
            </w:r>
            <w:r w:rsidR="00757B4D" w:rsidRPr="00AC5340">
              <w:rPr>
                <w:noProof/>
              </w:rPr>
              <w:t>.</w:t>
            </w:r>
            <w:r w:rsidR="00757B4D" w:rsidRPr="00AC5340">
              <w:rPr>
                <w:noProof/>
                <w:lang w:val="en-US"/>
              </w:rPr>
              <w:t>LS</w:t>
            </w:r>
            <w:r w:rsidR="00757B4D" w:rsidRPr="00AC5340">
              <w:rPr>
                <w:noProof/>
              </w:rPr>
              <w:t>.03.</w:t>
            </w:r>
            <w:r w:rsidR="00757B4D" w:rsidRPr="00AC5340">
              <w:rPr>
                <w:noProof/>
                <w:lang w:val="en-US"/>
              </w:rPr>
              <w:t>BEN</w:t>
            </w:r>
            <w:r w:rsidR="00757B4D" w:rsidRPr="00AC5340">
              <w:rPr>
                <w:noProof/>
              </w:rPr>
              <w:t>.006)</w:t>
            </w:r>
            <w:r w:rsidR="00757B4D" w:rsidRPr="00AC5340">
              <w:t xml:space="preserve">: в </w:t>
            </w:r>
            <w:r w:rsidR="005E7C54">
              <w:rPr>
                <w:noProof/>
              </w:rPr>
              <w:t>генерации кодов маркировки</w:t>
            </w:r>
            <w:r w:rsidR="005E7C54" w:rsidRPr="00AC5340">
              <w:rPr>
                <w:noProof/>
              </w:rPr>
              <w:t xml:space="preserve"> </w:t>
            </w:r>
            <w:r w:rsidR="00757B4D" w:rsidRPr="00AC5340">
              <w:rPr>
                <w:noProof/>
              </w:rPr>
              <w:t>отказано</w:t>
            </w:r>
          </w:p>
        </w:tc>
      </w:tr>
      <w:tr w:rsidR="005A6809" w:rsidRPr="00AC5340" w14:paraId="4DD82E51" w14:textId="77777777" w:rsidTr="00785E5D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4B3450FB" w14:textId="77777777" w:rsidR="005A6809" w:rsidRPr="00AC5340" w:rsidRDefault="005A6809" w:rsidP="00785E5D">
            <w:pPr>
              <w:pStyle w:val="af1"/>
              <w:keepNext/>
              <w:keepLines/>
              <w:jc w:val="center"/>
            </w:pPr>
            <w:r w:rsidRPr="00AC5340">
              <w:t>9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3113805B" w14:textId="77777777" w:rsidR="005A6809" w:rsidRPr="00AC5340" w:rsidRDefault="005A6809" w:rsidP="00785E5D">
            <w:pPr>
              <w:pStyle w:val="af1"/>
              <w:keepNext/>
              <w:keepLines/>
            </w:pPr>
            <w:r w:rsidRPr="00AC5340">
              <w:t>Параметры транзакции общего процесса: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42FEE5C" w14:textId="77777777" w:rsidR="005A6809" w:rsidRPr="00AC5340" w:rsidRDefault="005A6809" w:rsidP="00785E5D">
            <w:pPr>
              <w:pStyle w:val="af1"/>
              <w:keepNext/>
              <w:keepLines/>
            </w:pPr>
          </w:p>
        </w:tc>
      </w:tr>
      <w:tr w:rsidR="005A6809" w:rsidRPr="00AC5340" w14:paraId="785D09D3" w14:textId="77777777" w:rsidTr="00785E5D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7975ACAB" w14:textId="77777777" w:rsidR="005A6809" w:rsidRPr="00AC5340" w:rsidRDefault="005A6809" w:rsidP="00785E5D">
            <w:pPr>
              <w:pStyle w:val="af1"/>
              <w:keepNext/>
              <w:keepLines/>
              <w:jc w:val="center"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326E14C2" w14:textId="77777777" w:rsidR="005A6809" w:rsidRPr="00AC5340" w:rsidDel="00C2156F" w:rsidRDefault="005A6809" w:rsidP="00785E5D">
            <w:pPr>
              <w:pStyle w:val="af1"/>
              <w:keepNext/>
              <w:keepLines/>
              <w:ind w:left="284"/>
            </w:pPr>
            <w:r w:rsidRPr="00AC5340">
              <w:t>время для подтверждения получения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41F1B09" w14:textId="77777777" w:rsidR="005A6809" w:rsidRPr="00AC5340" w:rsidRDefault="005A6809" w:rsidP="00785E5D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>1 мин</w:t>
            </w:r>
          </w:p>
        </w:tc>
      </w:tr>
      <w:tr w:rsidR="005A6809" w:rsidRPr="00AC5340" w14:paraId="5A995C74" w14:textId="77777777" w:rsidTr="00785E5D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244ED086" w14:textId="77777777" w:rsidR="005A6809" w:rsidRPr="00AC5340" w:rsidRDefault="005A6809" w:rsidP="00785E5D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7EA27BAB" w14:textId="77777777" w:rsidR="005A6809" w:rsidRPr="00AC5340" w:rsidRDefault="005A6809" w:rsidP="00785E5D">
            <w:pPr>
              <w:pStyle w:val="af1"/>
              <w:keepNext/>
              <w:keepLines/>
              <w:ind w:left="284"/>
            </w:pPr>
            <w:r w:rsidRPr="00AC5340">
              <w:t>время подтверждения принятия в обработку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A6F4AE7" w14:textId="77777777" w:rsidR="005A6809" w:rsidRPr="00AC5340" w:rsidRDefault="005A6809" w:rsidP="00785E5D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>1 мин</w:t>
            </w:r>
          </w:p>
        </w:tc>
      </w:tr>
      <w:tr w:rsidR="005A6809" w:rsidRPr="00AC5340" w14:paraId="0281ED5E" w14:textId="77777777" w:rsidTr="00785E5D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487CB47E" w14:textId="77777777" w:rsidR="005A6809" w:rsidRPr="00AC5340" w:rsidRDefault="005A6809" w:rsidP="00785E5D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73252441" w14:textId="77777777" w:rsidR="005A6809" w:rsidRPr="00AC5340" w:rsidRDefault="005A6809" w:rsidP="00785E5D">
            <w:pPr>
              <w:pStyle w:val="af1"/>
              <w:keepNext/>
              <w:keepLines/>
              <w:ind w:left="284"/>
            </w:pPr>
            <w:r w:rsidRPr="00AC5340">
              <w:t>время ожидания ответа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2ECD3B0" w14:textId="50D4C7D1" w:rsidR="005A6809" w:rsidRPr="00AC5340" w:rsidRDefault="003D3D8A" w:rsidP="00785E5D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 xml:space="preserve">40 </w:t>
            </w:r>
            <w:r w:rsidR="005A6809" w:rsidRPr="00AC5340">
              <w:rPr>
                <w:noProof/>
                <w:szCs w:val="24"/>
              </w:rPr>
              <w:t>мин</w:t>
            </w:r>
          </w:p>
        </w:tc>
      </w:tr>
      <w:tr w:rsidR="005A6809" w:rsidRPr="00AC5340" w14:paraId="727900A7" w14:textId="77777777" w:rsidTr="00785E5D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4D7BEE50" w14:textId="77777777" w:rsidR="005A6809" w:rsidRPr="00AC5340" w:rsidRDefault="005A6809" w:rsidP="00785E5D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267251A0" w14:textId="77777777" w:rsidR="005A6809" w:rsidRPr="00AC5340" w:rsidRDefault="005A6809" w:rsidP="00785E5D">
            <w:pPr>
              <w:pStyle w:val="af1"/>
              <w:keepNext/>
              <w:keepLines/>
              <w:ind w:left="284"/>
            </w:pPr>
            <w:r w:rsidRPr="00AC5340">
              <w:t>признак авторизации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AB23A73" w14:textId="77777777" w:rsidR="005A6809" w:rsidRPr="00AC5340" w:rsidRDefault="005A6809" w:rsidP="00785E5D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>да</w:t>
            </w:r>
          </w:p>
        </w:tc>
      </w:tr>
      <w:tr w:rsidR="005A6809" w:rsidRPr="00AC5340" w14:paraId="4CC59498" w14:textId="77777777" w:rsidTr="00785E5D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271AED52" w14:textId="77777777" w:rsidR="005A6809" w:rsidRPr="00AC5340" w:rsidRDefault="005A6809" w:rsidP="00785E5D">
            <w:pPr>
              <w:pStyle w:val="af1"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4F0F36EF" w14:textId="77777777" w:rsidR="005A6809" w:rsidRPr="00AC5340" w:rsidRDefault="005A6809" w:rsidP="00785E5D">
            <w:pPr>
              <w:pStyle w:val="af1"/>
              <w:keepLines/>
              <w:ind w:left="284"/>
            </w:pPr>
            <w:r w:rsidRPr="00AC5340">
              <w:t>количество повторов</w:t>
            </w:r>
          </w:p>
        </w:tc>
        <w:tc>
          <w:tcPr>
            <w:tcW w:w="287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5BB47FE" w14:textId="77777777" w:rsidR="005A6809" w:rsidRPr="00AC5340" w:rsidRDefault="005A6809" w:rsidP="00785E5D">
            <w:pPr>
              <w:pStyle w:val="af1"/>
              <w:keepLines/>
            </w:pPr>
            <w:r w:rsidRPr="00AC5340">
              <w:rPr>
                <w:noProof/>
                <w:szCs w:val="24"/>
              </w:rPr>
              <w:t>1 раз</w:t>
            </w:r>
          </w:p>
        </w:tc>
      </w:tr>
      <w:tr w:rsidR="005A6809" w:rsidRPr="00AC5340" w14:paraId="070EB83C" w14:textId="77777777" w:rsidTr="00785E5D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52E26355" w14:textId="77777777" w:rsidR="005A6809" w:rsidRPr="00AC5340" w:rsidRDefault="005A6809" w:rsidP="00785E5D">
            <w:pPr>
              <w:pStyle w:val="af1"/>
              <w:keepNext/>
              <w:keepLines/>
              <w:jc w:val="center"/>
            </w:pPr>
            <w:r w:rsidRPr="00AC5340">
              <w:t>10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5209A518" w14:textId="77777777" w:rsidR="005A6809" w:rsidRPr="00AC5340" w:rsidRDefault="005A6809" w:rsidP="00785E5D">
            <w:pPr>
              <w:pStyle w:val="af1"/>
              <w:keepNext/>
              <w:keepLines/>
            </w:pPr>
            <w:r w:rsidRPr="00AC5340">
              <w:t>Сообщения транзакции общего процесса: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70F752A" w14:textId="77777777" w:rsidR="005A6809" w:rsidRPr="00AC5340" w:rsidRDefault="005A6809" w:rsidP="00785E5D">
            <w:pPr>
              <w:pStyle w:val="af1"/>
              <w:keepNext/>
              <w:keepLines/>
            </w:pPr>
          </w:p>
        </w:tc>
      </w:tr>
      <w:tr w:rsidR="005A6809" w:rsidRPr="00AC5340" w14:paraId="33C98F68" w14:textId="77777777" w:rsidTr="00785E5D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5ABE7F75" w14:textId="77777777" w:rsidR="005A6809" w:rsidRPr="00AC5340" w:rsidRDefault="005A6809" w:rsidP="00785E5D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592C850B" w14:textId="77777777" w:rsidR="005A6809" w:rsidRPr="00AC5340" w:rsidRDefault="005A6809" w:rsidP="00785E5D">
            <w:pPr>
              <w:pStyle w:val="af1"/>
              <w:keepNext/>
              <w:keepLines/>
              <w:ind w:left="284"/>
            </w:pPr>
            <w:r w:rsidRPr="00AC5340">
              <w:t>инициирующее сообщение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BF8D329" w14:textId="39509EE6" w:rsidR="005A6809" w:rsidRPr="00AC5340" w:rsidRDefault="005A6809" w:rsidP="00C13218">
            <w:pPr>
              <w:pStyle w:val="af1"/>
              <w:keepNext/>
              <w:keepLines/>
              <w:rPr>
                <w:rFonts w:cs="Times New Roman"/>
              </w:rPr>
            </w:pPr>
            <w:r w:rsidRPr="00AC5340">
              <w:rPr>
                <w:rFonts w:cs="Times New Roman"/>
                <w:noProof/>
              </w:rPr>
              <w:t xml:space="preserve">сведения для </w:t>
            </w:r>
            <w:r w:rsidR="00FD293D" w:rsidRPr="00AC5340">
              <w:rPr>
                <w:rFonts w:cs="Times New Roman"/>
                <w:noProof/>
              </w:rPr>
              <w:t>генерации</w:t>
            </w:r>
            <w:r w:rsidR="00757B4D" w:rsidRPr="00AC5340">
              <w:rPr>
                <w:rFonts w:cs="Times New Roman"/>
                <w:noProof/>
              </w:rPr>
              <w:t xml:space="preserve"> </w:t>
            </w:r>
            <w:r w:rsidR="009C6A05">
              <w:rPr>
                <w:rFonts w:cs="Times New Roman"/>
                <w:noProof/>
              </w:rPr>
              <w:t>кодов</w:t>
            </w:r>
            <w:r w:rsidRPr="00AC5340">
              <w:rPr>
                <w:rFonts w:cs="Times New Roman"/>
                <w:noProof/>
              </w:rPr>
              <w:t xml:space="preserve"> маркировки (P.LS.03.MSG.</w:t>
            </w:r>
            <w:r w:rsidR="00C06D3F" w:rsidRPr="00AC5340">
              <w:rPr>
                <w:rFonts w:cs="Times New Roman"/>
                <w:noProof/>
              </w:rPr>
              <w:t>028</w:t>
            </w:r>
            <w:r w:rsidRPr="00AC5340">
              <w:rPr>
                <w:rFonts w:cs="Times New Roman"/>
                <w:noProof/>
              </w:rPr>
              <w:t>)</w:t>
            </w:r>
          </w:p>
        </w:tc>
      </w:tr>
      <w:tr w:rsidR="005A6809" w:rsidRPr="00AC5340" w14:paraId="07E88D3A" w14:textId="77777777" w:rsidTr="00785E5D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568F5582" w14:textId="77777777" w:rsidR="005A6809" w:rsidRPr="00AC5340" w:rsidRDefault="005A6809" w:rsidP="00785E5D">
            <w:pPr>
              <w:pStyle w:val="af1"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53D03611" w14:textId="77777777" w:rsidR="005A6809" w:rsidRPr="00AC5340" w:rsidRDefault="005A6809" w:rsidP="00785E5D">
            <w:pPr>
              <w:pStyle w:val="af1"/>
              <w:keepLines/>
              <w:ind w:left="284"/>
            </w:pPr>
            <w:r w:rsidRPr="00AC5340">
              <w:t>ответное сообщение</w:t>
            </w:r>
          </w:p>
        </w:tc>
        <w:tc>
          <w:tcPr>
            <w:tcW w:w="287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D087525" w14:textId="397B2C46" w:rsidR="00757B4D" w:rsidRPr="00AC5340" w:rsidRDefault="00757B4D" w:rsidP="00757B4D">
            <w:pPr>
              <w:pStyle w:val="af1"/>
              <w:keepNext/>
              <w:keepLines/>
              <w:spacing w:after="120"/>
            </w:pPr>
            <w:r w:rsidRPr="00AC5340">
              <w:t>сведения</w:t>
            </w:r>
            <w:r w:rsidR="005A6809" w:rsidRPr="00AC5340">
              <w:t xml:space="preserve"> о </w:t>
            </w:r>
            <w:r w:rsidR="00FD293D" w:rsidRPr="00AC5340">
              <w:t>сгенерированных</w:t>
            </w:r>
            <w:r w:rsidRPr="00AC5340">
              <w:t xml:space="preserve"> </w:t>
            </w:r>
            <w:r w:rsidR="009C6A05">
              <w:t>кодах</w:t>
            </w:r>
            <w:r w:rsidR="005A6809" w:rsidRPr="00AC5340">
              <w:t xml:space="preserve"> маркировки (P.LS.03.MSG.</w:t>
            </w:r>
            <w:r w:rsidR="00C06D3F" w:rsidRPr="00AC5340">
              <w:t>029</w:t>
            </w:r>
            <w:r w:rsidRPr="00AC5340">
              <w:t>);</w:t>
            </w:r>
          </w:p>
          <w:p w14:paraId="75B6FBD8" w14:textId="4E9370E7" w:rsidR="005A6809" w:rsidRPr="00AC5340" w:rsidRDefault="00757B4D" w:rsidP="0091567E">
            <w:pPr>
              <w:pStyle w:val="af1"/>
              <w:keepNext/>
              <w:keepLines/>
              <w:spacing w:after="120"/>
              <w:rPr>
                <w:rFonts w:cs="Times New Roman"/>
              </w:rPr>
            </w:pPr>
            <w:r w:rsidRPr="00AC5340">
              <w:t xml:space="preserve">уведомление об отказе в </w:t>
            </w:r>
            <w:r w:rsidR="000E5585" w:rsidRPr="00AC5340">
              <w:t xml:space="preserve">генерации </w:t>
            </w:r>
            <w:r w:rsidR="009C6A05">
              <w:t>кодов маркировки</w:t>
            </w:r>
            <w:r w:rsidRPr="00AC5340">
              <w:t xml:space="preserve"> (P.LS.03.MSG.0</w:t>
            </w:r>
            <w:r w:rsidR="00C06D3F" w:rsidRPr="00AC5340">
              <w:t>30</w:t>
            </w:r>
            <w:r w:rsidR="005A6809" w:rsidRPr="00AC5340">
              <w:t>)</w:t>
            </w:r>
          </w:p>
        </w:tc>
      </w:tr>
      <w:tr w:rsidR="005A6809" w:rsidRPr="00AC5340" w14:paraId="2D37701C" w14:textId="77777777" w:rsidTr="00785E5D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7F7E9201" w14:textId="77777777" w:rsidR="005A6809" w:rsidRPr="00AC5340" w:rsidRDefault="005A6809" w:rsidP="00785E5D">
            <w:pPr>
              <w:pStyle w:val="af1"/>
              <w:keepNext/>
              <w:keepLines/>
              <w:jc w:val="center"/>
            </w:pPr>
            <w:r w:rsidRPr="00AC5340">
              <w:t>11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35B42973" w14:textId="77777777" w:rsidR="005A6809" w:rsidRPr="00AC5340" w:rsidRDefault="005A6809" w:rsidP="00785E5D">
            <w:pPr>
              <w:pStyle w:val="af1"/>
              <w:keepNext/>
              <w:keepLines/>
            </w:pPr>
            <w:r w:rsidRPr="00AC5340">
              <w:t>Параметры сообщений транзакции общего процесса: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BA6E8A2" w14:textId="77777777" w:rsidR="005A6809" w:rsidRPr="00AC5340" w:rsidRDefault="005A6809" w:rsidP="00785E5D">
            <w:pPr>
              <w:pStyle w:val="af1"/>
              <w:keepNext/>
              <w:keepLines/>
            </w:pPr>
          </w:p>
        </w:tc>
      </w:tr>
      <w:tr w:rsidR="005A6809" w:rsidRPr="00AC5340" w14:paraId="6C8347CE" w14:textId="77777777" w:rsidTr="00785E5D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42D4B32B" w14:textId="77777777" w:rsidR="005A6809" w:rsidRPr="00AC5340" w:rsidRDefault="005A6809" w:rsidP="00785E5D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74EA6005" w14:textId="77777777" w:rsidR="005A6809" w:rsidRPr="00AC5340" w:rsidRDefault="005A6809" w:rsidP="00785E5D">
            <w:pPr>
              <w:pStyle w:val="af1"/>
              <w:keepNext/>
              <w:keepLines/>
              <w:ind w:left="284"/>
            </w:pPr>
            <w:r w:rsidRPr="00AC5340">
              <w:t>признак ЭЦП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E729321" w14:textId="77777777" w:rsidR="005A6809" w:rsidRPr="00AC5340" w:rsidRDefault="005A6809" w:rsidP="00785E5D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>нет (за исключением случаев, когда применение ЭЦП при осуществлении информационного взаимодействия в рамках общего процесса предусмотрено соответствующим решением Коллегии Комиссии)</w:t>
            </w:r>
          </w:p>
        </w:tc>
      </w:tr>
      <w:tr w:rsidR="005A6809" w:rsidRPr="00AC5340" w14:paraId="41DC7CE0" w14:textId="77777777" w:rsidTr="00785E5D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03669C7B" w14:textId="77777777" w:rsidR="005A6809" w:rsidRPr="00AC5340" w:rsidRDefault="005A6809" w:rsidP="00785E5D">
            <w:pPr>
              <w:pStyle w:val="af1"/>
            </w:pPr>
          </w:p>
        </w:tc>
        <w:tc>
          <w:tcPr>
            <w:tcW w:w="174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128DCADE" w14:textId="77777777" w:rsidR="005A6809" w:rsidRPr="00AC5340" w:rsidRDefault="005A6809" w:rsidP="00785E5D">
            <w:pPr>
              <w:pStyle w:val="af1"/>
              <w:ind w:left="284"/>
            </w:pPr>
            <w:r w:rsidRPr="00AC5340">
              <w:t>передача электронного документа с некорректной ЭЦП</w:t>
            </w:r>
          </w:p>
        </w:tc>
        <w:tc>
          <w:tcPr>
            <w:tcW w:w="287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4AC5241" w14:textId="77777777" w:rsidR="005A6809" w:rsidRPr="00AC5340" w:rsidRDefault="005A6809" w:rsidP="00785E5D">
            <w:pPr>
              <w:pStyle w:val="af1"/>
            </w:pPr>
            <w:r w:rsidRPr="00AC5340">
              <w:rPr>
                <w:noProof/>
                <w:szCs w:val="24"/>
              </w:rPr>
              <w:t>нет</w:t>
            </w:r>
          </w:p>
        </w:tc>
      </w:tr>
    </w:tbl>
    <w:p w14:paraId="3DD5EFF3" w14:textId="7D4F7AB5" w:rsidR="000E1437" w:rsidRPr="00AC5340" w:rsidRDefault="005E09BA" w:rsidP="000E1437">
      <w:pPr>
        <w:pStyle w:val="2"/>
        <w:spacing w:before="240" w:after="240"/>
      </w:pPr>
      <w:r>
        <w:lastRenderedPageBreak/>
        <w:t>9</w:t>
      </w:r>
      <w:r w:rsidR="000E1437" w:rsidRPr="00AC5340">
        <w:t>. Транзакция общего процесса «</w:t>
      </w:r>
      <w:r w:rsidR="00E569CA" w:rsidRPr="00AC5340">
        <w:t xml:space="preserve">Представление сведений </w:t>
      </w:r>
      <w:r>
        <w:br/>
      </w:r>
      <w:r w:rsidR="00AF5F11" w:rsidRPr="00AC5340">
        <w:t xml:space="preserve">для </w:t>
      </w:r>
      <w:r>
        <w:t>регистрации</w:t>
      </w:r>
      <w:r w:rsidR="00E569CA" w:rsidRPr="00AC5340">
        <w:t xml:space="preserve"> </w:t>
      </w:r>
      <w:r w:rsidR="005E7C54">
        <w:t>кодов маркировки</w:t>
      </w:r>
      <w:r w:rsidR="000E1437" w:rsidRPr="00AC5340">
        <w:t>» (</w:t>
      </w:r>
      <w:r w:rsidR="000E1437" w:rsidRPr="00AC5340">
        <w:rPr>
          <w:lang w:val="en-US"/>
        </w:rPr>
        <w:t>P</w:t>
      </w:r>
      <w:r w:rsidR="000E1437" w:rsidRPr="00AC5340">
        <w:t>.</w:t>
      </w:r>
      <w:r w:rsidR="000E1437" w:rsidRPr="00AC5340">
        <w:rPr>
          <w:lang w:val="en-US"/>
        </w:rPr>
        <w:t>LS</w:t>
      </w:r>
      <w:r w:rsidR="000E1437" w:rsidRPr="00AC5340">
        <w:t>.03.</w:t>
      </w:r>
      <w:r w:rsidR="000E1437" w:rsidRPr="00AC5340">
        <w:rPr>
          <w:lang w:val="en-US"/>
        </w:rPr>
        <w:t>TRN</w:t>
      </w:r>
      <w:r w:rsidR="000E1437" w:rsidRPr="00AC5340">
        <w:t>.</w:t>
      </w:r>
      <w:r w:rsidRPr="00AC5340">
        <w:t>01</w:t>
      </w:r>
      <w:r>
        <w:t>9</w:t>
      </w:r>
      <w:r w:rsidR="000E1437" w:rsidRPr="00AC5340">
        <w:t>)</w:t>
      </w:r>
    </w:p>
    <w:p w14:paraId="536314CB" w14:textId="1414941E" w:rsidR="000E1437" w:rsidRPr="00AC5340" w:rsidRDefault="005E09BA" w:rsidP="00E569CA">
      <w:pPr>
        <w:pStyle w:val="a7"/>
      </w:pPr>
      <w:r w:rsidRPr="00AC5340">
        <w:rPr>
          <w:lang w:val="ru-RU"/>
        </w:rPr>
        <w:t>2</w:t>
      </w:r>
      <w:r w:rsidR="007B054A">
        <w:rPr>
          <w:lang w:val="ru-RU"/>
        </w:rPr>
        <w:t>6</w:t>
      </w:r>
      <w:r w:rsidR="000E1437" w:rsidRPr="00AC5340">
        <w:rPr>
          <w:lang w:val="ru-RU"/>
        </w:rPr>
        <w:t>.</w:t>
      </w:r>
      <w:r w:rsidR="000E1437" w:rsidRPr="00AC5340">
        <w:rPr>
          <w:lang w:val="en-US"/>
        </w:rPr>
        <w:t> </w:t>
      </w:r>
      <w:r w:rsidR="000E1437" w:rsidRPr="00AC5340">
        <w:rPr>
          <w:lang w:val="ru-RU"/>
        </w:rPr>
        <w:t>Т</w:t>
      </w:r>
      <w:r w:rsidR="000E1437" w:rsidRPr="00AC5340">
        <w:t>ранзакция</w:t>
      </w:r>
      <w:r w:rsidR="000E1437" w:rsidRPr="00AC5340">
        <w:rPr>
          <w:lang w:val="ru-RU"/>
        </w:rPr>
        <w:t xml:space="preserve"> общего процесса</w:t>
      </w:r>
      <w:r w:rsidR="000E1437" w:rsidRPr="00AC5340">
        <w:t xml:space="preserve"> «</w:t>
      </w:r>
      <w:r w:rsidR="00AF5F11" w:rsidRPr="00AC5340">
        <w:t xml:space="preserve">Представление сведений </w:t>
      </w:r>
      <w:r w:rsidR="00AF5F11" w:rsidRPr="00AC5340">
        <w:br/>
        <w:t xml:space="preserve">для </w:t>
      </w:r>
      <w:r>
        <w:rPr>
          <w:lang w:val="ru-RU"/>
        </w:rPr>
        <w:t>регистрации</w:t>
      </w:r>
      <w:r w:rsidR="00AF5F11" w:rsidRPr="00AC5340">
        <w:t xml:space="preserve"> </w:t>
      </w:r>
      <w:r w:rsidR="005E7C54">
        <w:rPr>
          <w:lang w:val="ru-RU"/>
        </w:rPr>
        <w:t>кодов маркировки</w:t>
      </w:r>
      <w:r w:rsidR="000E1437" w:rsidRPr="00AC5340">
        <w:t xml:space="preserve">» </w:t>
      </w:r>
      <w:r w:rsidR="000E1437" w:rsidRPr="00AC5340">
        <w:rPr>
          <w:lang w:val="ru-RU"/>
        </w:rPr>
        <w:t>(</w:t>
      </w:r>
      <w:r w:rsidR="000E1437" w:rsidRPr="00AC5340">
        <w:t>P.LS.03.TRN.</w:t>
      </w:r>
      <w:r w:rsidRPr="00AC5340">
        <w:t>01</w:t>
      </w:r>
      <w:r>
        <w:rPr>
          <w:lang w:val="ru-RU"/>
        </w:rPr>
        <w:t>9</w:t>
      </w:r>
      <w:r w:rsidR="000E1437" w:rsidRPr="00AC5340">
        <w:rPr>
          <w:lang w:val="ru-RU"/>
        </w:rPr>
        <w:t>) выполняется</w:t>
      </w:r>
      <w:r w:rsidR="000E1437" w:rsidRPr="00AC5340">
        <w:t xml:space="preserve"> </w:t>
      </w:r>
      <w:r w:rsidR="00086C47" w:rsidRPr="000921F8">
        <w:rPr>
          <w:lang w:val="ru-RU"/>
        </w:rPr>
        <w:br/>
      </w:r>
      <w:r w:rsidR="000E1437" w:rsidRPr="00AC5340">
        <w:t xml:space="preserve">для </w:t>
      </w:r>
      <w:r w:rsidR="000E1437" w:rsidRPr="00AC5340">
        <w:rPr>
          <w:lang w:val="ru-RU"/>
        </w:rPr>
        <w:t xml:space="preserve">обработки респондентом по запросу инициатора </w:t>
      </w:r>
      <w:r w:rsidR="00AF5F11" w:rsidRPr="00AC5340">
        <w:rPr>
          <w:lang w:val="ru-RU"/>
        </w:rPr>
        <w:t>соответствующих сведений</w:t>
      </w:r>
      <w:r w:rsidR="000E1437" w:rsidRPr="00AC5340">
        <w:rPr>
          <w:lang w:val="ru-RU"/>
        </w:rPr>
        <w:t xml:space="preserve">. </w:t>
      </w:r>
      <w:r w:rsidR="000E1437" w:rsidRPr="00AC5340">
        <w:t xml:space="preserve">Схема </w:t>
      </w:r>
      <w:r w:rsidR="000E1437" w:rsidRPr="00AC5340">
        <w:rPr>
          <w:lang w:val="ru-RU"/>
        </w:rPr>
        <w:t>выполнения</w:t>
      </w:r>
      <w:r w:rsidR="000E1437" w:rsidRPr="00AC5340">
        <w:t xml:space="preserve"> </w:t>
      </w:r>
      <w:r w:rsidR="000E1437" w:rsidRPr="00AC5340">
        <w:rPr>
          <w:lang w:val="ru-RU"/>
        </w:rPr>
        <w:t>указанной т</w:t>
      </w:r>
      <w:r w:rsidR="000E1437" w:rsidRPr="00AC5340">
        <w:t>ранзакции</w:t>
      </w:r>
      <w:r w:rsidR="000E1437" w:rsidRPr="00AC5340">
        <w:rPr>
          <w:lang w:val="ru-RU"/>
        </w:rPr>
        <w:t xml:space="preserve"> общего процесса</w:t>
      </w:r>
      <w:r w:rsidR="000E1437" w:rsidRPr="00AC5340">
        <w:t xml:space="preserve"> представлена на рис</w:t>
      </w:r>
      <w:r w:rsidR="000E1437" w:rsidRPr="00AC5340">
        <w:rPr>
          <w:lang w:val="ru-RU"/>
        </w:rPr>
        <w:t xml:space="preserve">унке </w:t>
      </w:r>
      <w:r w:rsidRPr="00AC5340">
        <w:rPr>
          <w:lang w:val="ru-RU"/>
        </w:rPr>
        <w:t>1</w:t>
      </w:r>
      <w:r w:rsidR="00316E39">
        <w:rPr>
          <w:lang w:val="ru-RU"/>
        </w:rPr>
        <w:t>5</w:t>
      </w:r>
      <w:r w:rsidR="000E1437" w:rsidRPr="00AC5340">
        <w:t xml:space="preserve">. Параметры </w:t>
      </w:r>
      <w:r w:rsidR="000E1437" w:rsidRPr="00AC5340">
        <w:rPr>
          <w:lang w:val="ru-RU"/>
        </w:rPr>
        <w:t>т</w:t>
      </w:r>
      <w:r w:rsidR="000E1437" w:rsidRPr="00AC5340">
        <w:t xml:space="preserve">ранзакции </w:t>
      </w:r>
      <w:r w:rsidR="000E1437" w:rsidRPr="00AC5340">
        <w:rPr>
          <w:lang w:val="ru-RU"/>
        </w:rPr>
        <w:t>общего процесса приведены</w:t>
      </w:r>
      <w:r w:rsidR="000E1437" w:rsidRPr="00AC5340">
        <w:t xml:space="preserve"> в т</w:t>
      </w:r>
      <w:r w:rsidR="00E569CA" w:rsidRPr="00AC5340">
        <w:rPr>
          <w:lang w:val="ru-RU"/>
        </w:rPr>
        <w:t>а</w:t>
      </w:r>
      <w:r w:rsidR="000E1437" w:rsidRPr="00AC5340">
        <w:t>бл</w:t>
      </w:r>
      <w:r w:rsidR="000E1437" w:rsidRPr="00AC5340">
        <w:rPr>
          <w:lang w:val="ru-RU"/>
        </w:rPr>
        <w:t xml:space="preserve">ице </w:t>
      </w:r>
      <w:r w:rsidRPr="00AC5340">
        <w:rPr>
          <w:lang w:val="ru-RU"/>
        </w:rPr>
        <w:t>1</w:t>
      </w:r>
      <w:r w:rsidR="00194651">
        <w:rPr>
          <w:lang w:val="ru-RU"/>
        </w:rPr>
        <w:t>6</w:t>
      </w:r>
      <w:r w:rsidR="000E1437" w:rsidRPr="00AC5340">
        <w:t>.</w:t>
      </w:r>
    </w:p>
    <w:p w14:paraId="1B218F95" w14:textId="430D601D" w:rsidR="000E1437" w:rsidRPr="00AC5340" w:rsidRDefault="00401C8E" w:rsidP="000E1437">
      <w:pPr>
        <w:pStyle w:val="aa"/>
        <w:spacing w:after="480"/>
        <w:rPr>
          <w:sz w:val="24"/>
          <w:szCs w:val="24"/>
        </w:rPr>
      </w:pPr>
      <w:r>
        <w:rPr>
          <w:rFonts w:cs="Times New Roman"/>
          <w:noProof/>
        </w:rPr>
        <w:drawing>
          <wp:inline distT="0" distB="0" distL="0" distR="0" wp14:anchorId="669DC48A" wp14:editId="74D5A44F">
            <wp:extent cx="5935980" cy="3131820"/>
            <wp:effectExtent l="0" t="0" r="7620" b="0"/>
            <wp:docPr id="15" name="Рисунок 15" descr="TRN0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TRN019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131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E1437" w:rsidRPr="00AC5340">
        <w:rPr>
          <w:sz w:val="24"/>
          <w:szCs w:val="24"/>
        </w:rPr>
        <w:t xml:space="preserve">Рис. </w:t>
      </w:r>
      <w:r w:rsidR="005E09BA" w:rsidRPr="00AC5340">
        <w:rPr>
          <w:noProof/>
          <w:sz w:val="24"/>
          <w:szCs w:val="24"/>
        </w:rPr>
        <w:t>1</w:t>
      </w:r>
      <w:r w:rsidR="00316E39">
        <w:rPr>
          <w:noProof/>
          <w:sz w:val="24"/>
          <w:szCs w:val="24"/>
        </w:rPr>
        <w:t>5</w:t>
      </w:r>
      <w:r w:rsidR="000E1437" w:rsidRPr="00AC5340">
        <w:rPr>
          <w:noProof/>
          <w:sz w:val="24"/>
          <w:szCs w:val="24"/>
        </w:rPr>
        <w:t xml:space="preserve">. </w:t>
      </w:r>
      <w:r w:rsidR="000E1437" w:rsidRPr="00AC5340">
        <w:rPr>
          <w:sz w:val="24"/>
          <w:szCs w:val="24"/>
        </w:rPr>
        <w:t>Схема выполнения транзакции общего процесса «</w:t>
      </w:r>
      <w:r w:rsidR="00AF5F11" w:rsidRPr="00AC5340">
        <w:rPr>
          <w:sz w:val="24"/>
          <w:szCs w:val="24"/>
        </w:rPr>
        <w:t xml:space="preserve">Представление сведений </w:t>
      </w:r>
      <w:r w:rsidR="00AF5F11" w:rsidRPr="00AC5340">
        <w:rPr>
          <w:sz w:val="24"/>
          <w:szCs w:val="24"/>
        </w:rPr>
        <w:br/>
        <w:t xml:space="preserve">для </w:t>
      </w:r>
      <w:r w:rsidR="006B5212">
        <w:rPr>
          <w:sz w:val="24"/>
          <w:szCs w:val="24"/>
        </w:rPr>
        <w:t>регистрации</w:t>
      </w:r>
      <w:r w:rsidR="00AF5F11" w:rsidRPr="00AC5340">
        <w:rPr>
          <w:sz w:val="24"/>
          <w:szCs w:val="24"/>
        </w:rPr>
        <w:t xml:space="preserve"> </w:t>
      </w:r>
      <w:r w:rsidR="005E7C54">
        <w:rPr>
          <w:sz w:val="24"/>
          <w:szCs w:val="24"/>
        </w:rPr>
        <w:t>кодов маркировки</w:t>
      </w:r>
      <w:r w:rsidR="000E1437" w:rsidRPr="00AC5340">
        <w:rPr>
          <w:sz w:val="24"/>
          <w:szCs w:val="24"/>
        </w:rPr>
        <w:t>» (P.LS.03.TRN.</w:t>
      </w:r>
      <w:r w:rsidR="005E09BA" w:rsidRPr="00AC5340">
        <w:rPr>
          <w:sz w:val="24"/>
          <w:szCs w:val="24"/>
        </w:rPr>
        <w:t>01</w:t>
      </w:r>
      <w:r w:rsidR="00F72C21">
        <w:rPr>
          <w:sz w:val="24"/>
          <w:szCs w:val="24"/>
        </w:rPr>
        <w:t>9</w:t>
      </w:r>
      <w:r w:rsidR="000E1437" w:rsidRPr="00AC5340">
        <w:rPr>
          <w:sz w:val="24"/>
          <w:szCs w:val="24"/>
        </w:rPr>
        <w:t>)</w:t>
      </w:r>
    </w:p>
    <w:p w14:paraId="718E06D1" w14:textId="5EB1385D" w:rsidR="000E1437" w:rsidRPr="00AC5340" w:rsidRDefault="000E1437" w:rsidP="000E1437">
      <w:pPr>
        <w:pStyle w:val="affd"/>
        <w:spacing w:before="120"/>
        <w:rPr>
          <w:rStyle w:val="afc"/>
          <w:bCs w:val="0"/>
          <w:lang w:val="ru-RU"/>
        </w:rPr>
      </w:pPr>
      <w:r w:rsidRPr="00AC5340">
        <w:t xml:space="preserve">Таблица </w:t>
      </w:r>
      <w:r w:rsidR="005E09BA" w:rsidRPr="00AC5340">
        <w:t>1</w:t>
      </w:r>
      <w:r w:rsidR="00194651">
        <w:t>6</w:t>
      </w:r>
    </w:p>
    <w:p w14:paraId="70A868E6" w14:textId="4D9860B5" w:rsidR="000E1437" w:rsidRPr="00AC5340" w:rsidRDefault="000E1437" w:rsidP="000E1437">
      <w:pPr>
        <w:pStyle w:val="a6"/>
      </w:pPr>
      <w:r w:rsidRPr="00AC5340">
        <w:t>Описание транзакции общего процесса «</w:t>
      </w:r>
      <w:r w:rsidR="00AF5F11" w:rsidRPr="00AC5340">
        <w:t xml:space="preserve">Представление сведений </w:t>
      </w:r>
      <w:r w:rsidR="00AF5F11" w:rsidRPr="00AC5340">
        <w:br/>
        <w:t xml:space="preserve">для </w:t>
      </w:r>
      <w:r w:rsidR="0031185B">
        <w:t>регистрации</w:t>
      </w:r>
      <w:r w:rsidR="00AF5F11" w:rsidRPr="00AC5340">
        <w:t xml:space="preserve"> </w:t>
      </w:r>
      <w:r w:rsidR="005E7C54">
        <w:t>кодов маркировки</w:t>
      </w:r>
      <w:r w:rsidRPr="00AC5340">
        <w:t>» (P.LS.03.TRN.</w:t>
      </w:r>
      <w:r w:rsidR="005E09BA" w:rsidRPr="00AC5340">
        <w:t>01</w:t>
      </w:r>
      <w:r w:rsidR="0031185B">
        <w:t>9</w:t>
      </w:r>
      <w:r w:rsidRPr="00AC5340">
        <w:t>)</w:t>
      </w:r>
    </w:p>
    <w:p w14:paraId="07CD2BD4" w14:textId="77777777" w:rsidR="000E1437" w:rsidRPr="00AC5340" w:rsidRDefault="000E1437" w:rsidP="000E1437">
      <w:pPr>
        <w:pStyle w:val="affe"/>
      </w:pPr>
    </w:p>
    <w:tbl>
      <w:tblPr>
        <w:tblW w:w="9356" w:type="dxa"/>
        <w:jc w:val="center"/>
        <w:tblLayout w:type="fixed"/>
        <w:tblLook w:val="04A0" w:firstRow="1" w:lastRow="0" w:firstColumn="1" w:lastColumn="0" w:noHBand="0" w:noVBand="1"/>
      </w:tblPr>
      <w:tblGrid>
        <w:gridCol w:w="706"/>
        <w:gridCol w:w="3263"/>
        <w:gridCol w:w="5387"/>
      </w:tblGrid>
      <w:tr w:rsidR="000E1437" w:rsidRPr="00AC5340" w14:paraId="3CF8F222" w14:textId="77777777" w:rsidTr="00757B4D">
        <w:trPr>
          <w:trHeight w:val="601"/>
          <w:tblHeader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17299F" w14:textId="77777777" w:rsidR="000E1437" w:rsidRPr="00AC5340" w:rsidRDefault="000E1437" w:rsidP="00757B4D">
            <w:pPr>
              <w:pStyle w:val="af0"/>
              <w:spacing w:line="264" w:lineRule="auto"/>
            </w:pPr>
            <w:r w:rsidRPr="00AC5340">
              <w:t>№ п/п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44A4AF26" w14:textId="77777777" w:rsidR="000E1437" w:rsidRPr="00AC5340" w:rsidRDefault="000E1437" w:rsidP="00757B4D">
            <w:pPr>
              <w:pStyle w:val="af0"/>
              <w:spacing w:line="264" w:lineRule="auto"/>
            </w:pPr>
            <w:r w:rsidRPr="00AC5340">
              <w:t>Обязательный элемент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7CE01E57" w14:textId="77777777" w:rsidR="000E1437" w:rsidRPr="00AC5340" w:rsidRDefault="000E1437" w:rsidP="00757B4D">
            <w:pPr>
              <w:pStyle w:val="af0"/>
              <w:spacing w:line="264" w:lineRule="auto"/>
            </w:pPr>
            <w:r w:rsidRPr="00AC5340">
              <w:t>Описание</w:t>
            </w:r>
          </w:p>
        </w:tc>
      </w:tr>
      <w:tr w:rsidR="000E1437" w:rsidRPr="00AC5340" w14:paraId="2D7F148A" w14:textId="77777777" w:rsidTr="00757B4D">
        <w:trPr>
          <w:trHeight w:val="301"/>
          <w:tblHeader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56DC603" w14:textId="77777777" w:rsidR="000E1437" w:rsidRPr="00AC5340" w:rsidRDefault="000E1437" w:rsidP="00757B4D">
            <w:pPr>
              <w:pStyle w:val="af0"/>
              <w:spacing w:line="264" w:lineRule="auto"/>
            </w:pPr>
            <w:r w:rsidRPr="00AC5340">
              <w:t>1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  <w:vAlign w:val="center"/>
          </w:tcPr>
          <w:p w14:paraId="4F523BC1" w14:textId="77777777" w:rsidR="000E1437" w:rsidRPr="00AC5340" w:rsidRDefault="000E1437" w:rsidP="00757B4D">
            <w:pPr>
              <w:pStyle w:val="af0"/>
              <w:spacing w:line="264" w:lineRule="auto"/>
            </w:pPr>
            <w:r w:rsidRPr="00AC5340">
              <w:t>2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  <w:vAlign w:val="center"/>
          </w:tcPr>
          <w:p w14:paraId="20CB2CB6" w14:textId="77777777" w:rsidR="000E1437" w:rsidRPr="00AC5340" w:rsidRDefault="000E1437" w:rsidP="00757B4D">
            <w:pPr>
              <w:pStyle w:val="af0"/>
              <w:spacing w:line="264" w:lineRule="auto"/>
            </w:pPr>
            <w:r w:rsidRPr="00AC5340">
              <w:t>3</w:t>
            </w:r>
          </w:p>
        </w:tc>
      </w:tr>
      <w:tr w:rsidR="000E1437" w:rsidRPr="00AC5340" w14:paraId="4A4C2AEE" w14:textId="77777777" w:rsidTr="00757B4D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7F43C47A" w14:textId="77777777" w:rsidR="000E1437" w:rsidRPr="00AC5340" w:rsidRDefault="000E1437" w:rsidP="00757B4D">
            <w:pPr>
              <w:pStyle w:val="af1"/>
              <w:keepLines/>
              <w:jc w:val="center"/>
            </w:pPr>
            <w:r w:rsidRPr="00AC5340">
              <w:t>1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65D56E0F" w14:textId="77777777" w:rsidR="000E1437" w:rsidRPr="00AC5340" w:rsidRDefault="000E1437" w:rsidP="00757B4D">
            <w:pPr>
              <w:pStyle w:val="af1"/>
              <w:keepLines/>
            </w:pPr>
            <w:r w:rsidRPr="00AC5340">
              <w:t>Кодовое обозначение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7EC2B76" w14:textId="69C2DF83" w:rsidR="000E1437" w:rsidRPr="00AC5340" w:rsidRDefault="000E1437">
            <w:pPr>
              <w:pStyle w:val="af1"/>
              <w:keepLines/>
            </w:pPr>
            <w:r w:rsidRPr="00AC5340">
              <w:rPr>
                <w:noProof/>
              </w:rPr>
              <w:t>P.LS.03.TRN.</w:t>
            </w:r>
            <w:r w:rsidR="005E09BA" w:rsidRPr="00AC5340">
              <w:rPr>
                <w:noProof/>
              </w:rPr>
              <w:t>01</w:t>
            </w:r>
            <w:r w:rsidR="0031185B">
              <w:rPr>
                <w:noProof/>
              </w:rPr>
              <w:t>9</w:t>
            </w:r>
          </w:p>
        </w:tc>
      </w:tr>
      <w:tr w:rsidR="000E1437" w:rsidRPr="00AC5340" w14:paraId="529EB955" w14:textId="77777777" w:rsidTr="00757B4D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6717B6DD" w14:textId="77777777" w:rsidR="000E1437" w:rsidRPr="00AC5340" w:rsidRDefault="000E1437" w:rsidP="00757B4D">
            <w:pPr>
              <w:pStyle w:val="af1"/>
              <w:keepLines/>
              <w:jc w:val="center"/>
            </w:pPr>
            <w:r w:rsidRPr="00AC5340">
              <w:t>2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13CF244A" w14:textId="77777777" w:rsidR="000E1437" w:rsidRPr="00AC5340" w:rsidRDefault="000E1437" w:rsidP="00757B4D">
            <w:pPr>
              <w:pStyle w:val="af1"/>
              <w:keepLines/>
            </w:pPr>
            <w:r w:rsidRPr="00AC5340">
              <w:t>Наименование транзакции общего процесса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CAFE2DC" w14:textId="740583AC" w:rsidR="000E1437" w:rsidRPr="00AC5340" w:rsidRDefault="00AF5F11">
            <w:pPr>
              <w:pStyle w:val="af1"/>
              <w:keepLines/>
            </w:pPr>
            <w:r w:rsidRPr="00AC5340">
              <w:t xml:space="preserve">представление сведений для </w:t>
            </w:r>
            <w:r w:rsidR="0031185B">
              <w:t>регистрации</w:t>
            </w:r>
            <w:r w:rsidRPr="00AC5340">
              <w:t xml:space="preserve"> </w:t>
            </w:r>
            <w:r w:rsidR="005E7C54">
              <w:t>кодов маркировки</w:t>
            </w:r>
          </w:p>
        </w:tc>
      </w:tr>
      <w:tr w:rsidR="000E1437" w:rsidRPr="00AC5340" w14:paraId="39F80E90" w14:textId="77777777" w:rsidTr="00757B4D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2E38E08D" w14:textId="77777777" w:rsidR="000E1437" w:rsidRPr="00AC5340" w:rsidRDefault="000E1437" w:rsidP="00757B4D">
            <w:pPr>
              <w:pStyle w:val="af1"/>
              <w:keepLines/>
              <w:jc w:val="center"/>
            </w:pPr>
            <w:r w:rsidRPr="00AC5340">
              <w:lastRenderedPageBreak/>
              <w:t>3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570B3F90" w14:textId="77777777" w:rsidR="000E1437" w:rsidRPr="00AC5340" w:rsidRDefault="000E1437" w:rsidP="00757B4D">
            <w:pPr>
              <w:pStyle w:val="af1"/>
              <w:keepLines/>
            </w:pPr>
            <w:r w:rsidRPr="00AC5340">
              <w:t>Шаблон транзакции общего процесса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59255F2" w14:textId="77777777" w:rsidR="000E1437" w:rsidRPr="00AC5340" w:rsidRDefault="000E1437" w:rsidP="00757B4D">
            <w:pPr>
              <w:pStyle w:val="af1"/>
              <w:keepLines/>
            </w:pPr>
            <w:r w:rsidRPr="00AC5340">
              <w:t>взаимные обязательства</w:t>
            </w:r>
          </w:p>
        </w:tc>
      </w:tr>
      <w:tr w:rsidR="000E1437" w:rsidRPr="00AC5340" w14:paraId="027C7420" w14:textId="77777777" w:rsidTr="00757B4D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7C53887E" w14:textId="77777777" w:rsidR="000E1437" w:rsidRPr="00AC5340" w:rsidRDefault="000E1437" w:rsidP="00757B4D">
            <w:pPr>
              <w:pStyle w:val="af1"/>
              <w:keepLines/>
              <w:jc w:val="center"/>
            </w:pPr>
            <w:r w:rsidRPr="00AC5340">
              <w:t>4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2BA85657" w14:textId="77777777" w:rsidR="000E1437" w:rsidRPr="00AC5340" w:rsidRDefault="000E1437" w:rsidP="00757B4D">
            <w:pPr>
              <w:pStyle w:val="af1"/>
              <w:keepLines/>
            </w:pPr>
            <w:r w:rsidRPr="00AC5340">
              <w:t>Инициирующая роль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4051827" w14:textId="77777777" w:rsidR="000E1437" w:rsidRPr="00AC5340" w:rsidRDefault="000E1437" w:rsidP="00757B4D">
            <w:pPr>
              <w:pStyle w:val="af1"/>
              <w:keepLines/>
            </w:pPr>
            <w:r w:rsidRPr="00AC5340">
              <w:rPr>
                <w:noProof/>
              </w:rPr>
              <w:t>инициатор</w:t>
            </w:r>
          </w:p>
        </w:tc>
      </w:tr>
      <w:tr w:rsidR="000E1437" w:rsidRPr="00AC5340" w14:paraId="30AD33CB" w14:textId="77777777" w:rsidTr="00757B4D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7B7FAF16" w14:textId="77777777" w:rsidR="000E1437" w:rsidRPr="00AC5340" w:rsidRDefault="000E1437" w:rsidP="00757B4D">
            <w:pPr>
              <w:pStyle w:val="af1"/>
              <w:keepLines/>
              <w:jc w:val="center"/>
            </w:pPr>
            <w:r w:rsidRPr="00AC5340">
              <w:t>5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6C6CD96D" w14:textId="77777777" w:rsidR="000E1437" w:rsidRPr="00AC5340" w:rsidRDefault="000E1437" w:rsidP="00757B4D">
            <w:pPr>
              <w:pStyle w:val="af1"/>
              <w:keepLines/>
              <w:rPr>
                <w:rFonts w:cs="Times New Roman"/>
              </w:rPr>
            </w:pPr>
            <w:r w:rsidRPr="00AC5340">
              <w:rPr>
                <w:rFonts w:cs="Times New Roman"/>
              </w:rPr>
              <w:t>Инициирующая операция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6DE13E0" w14:textId="1DCEFB97" w:rsidR="000E1437" w:rsidRPr="00AC5340" w:rsidRDefault="00757B4D">
            <w:pPr>
              <w:pStyle w:val="af1"/>
              <w:keepLines/>
              <w:rPr>
                <w:rFonts w:cs="Times New Roman"/>
              </w:rPr>
            </w:pPr>
            <w:r w:rsidRPr="00AC5340">
              <w:rPr>
                <w:rFonts w:cs="Times New Roman"/>
                <w:noProof/>
              </w:rPr>
              <w:t xml:space="preserve">представление сведений для </w:t>
            </w:r>
            <w:r w:rsidR="008861D2">
              <w:rPr>
                <w:rFonts w:cs="Times New Roman"/>
                <w:noProof/>
              </w:rPr>
              <w:t>регистрации</w:t>
            </w:r>
            <w:r w:rsidR="00FD293D" w:rsidRPr="00AC5340">
              <w:rPr>
                <w:rFonts w:cs="Times New Roman"/>
                <w:noProof/>
              </w:rPr>
              <w:t xml:space="preserve"> </w:t>
            </w:r>
            <w:r w:rsidR="005E7C54">
              <w:rPr>
                <w:rFonts w:cs="Times New Roman"/>
                <w:noProof/>
              </w:rPr>
              <w:t>кодов маркировки</w:t>
            </w:r>
          </w:p>
        </w:tc>
      </w:tr>
      <w:tr w:rsidR="000E1437" w:rsidRPr="00AC5340" w14:paraId="2135DEA9" w14:textId="77777777" w:rsidTr="00757B4D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7FA8CE28" w14:textId="77777777" w:rsidR="000E1437" w:rsidRPr="00AC5340" w:rsidRDefault="000E1437" w:rsidP="00757B4D">
            <w:pPr>
              <w:pStyle w:val="af1"/>
              <w:keepLines/>
              <w:jc w:val="center"/>
            </w:pPr>
            <w:r w:rsidRPr="00AC5340">
              <w:t>6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09F9C574" w14:textId="77777777" w:rsidR="000E1437" w:rsidRPr="00AC5340" w:rsidRDefault="000E1437" w:rsidP="00757B4D">
            <w:pPr>
              <w:pStyle w:val="af1"/>
              <w:keepLines/>
              <w:rPr>
                <w:rFonts w:cs="Times New Roman"/>
              </w:rPr>
            </w:pPr>
            <w:r w:rsidRPr="00AC5340">
              <w:t>Реагирующая роль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E189C6D" w14:textId="77777777" w:rsidR="000E1437" w:rsidRPr="00AC5340" w:rsidRDefault="000E1437" w:rsidP="00757B4D">
            <w:pPr>
              <w:pStyle w:val="af1"/>
              <w:keepLines/>
            </w:pPr>
            <w:r w:rsidRPr="00AC5340">
              <w:rPr>
                <w:noProof/>
              </w:rPr>
              <w:t>респондент</w:t>
            </w:r>
          </w:p>
        </w:tc>
      </w:tr>
      <w:tr w:rsidR="000E1437" w:rsidRPr="00AC5340" w14:paraId="2B9AB201" w14:textId="77777777" w:rsidTr="00757B4D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2AABC3CD" w14:textId="77777777" w:rsidR="000E1437" w:rsidRPr="00AC5340" w:rsidRDefault="000E1437" w:rsidP="00757B4D">
            <w:pPr>
              <w:pStyle w:val="af1"/>
              <w:keepLines/>
              <w:jc w:val="center"/>
            </w:pPr>
            <w:r w:rsidRPr="00AC5340">
              <w:t>7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1A83511D" w14:textId="77777777" w:rsidR="000E1437" w:rsidRPr="00AC5340" w:rsidRDefault="000E1437" w:rsidP="00757B4D">
            <w:pPr>
              <w:pStyle w:val="af1"/>
              <w:keepLines/>
              <w:rPr>
                <w:rFonts w:cs="Times New Roman"/>
              </w:rPr>
            </w:pPr>
            <w:r w:rsidRPr="00AC5340">
              <w:rPr>
                <w:rFonts w:cs="Times New Roman"/>
              </w:rPr>
              <w:t>Принимающая операция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ACB7D82" w14:textId="7805144A" w:rsidR="000E1437" w:rsidRPr="00AC5340" w:rsidRDefault="00757B4D">
            <w:pPr>
              <w:pStyle w:val="af1"/>
              <w:keepLines/>
            </w:pPr>
            <w:r w:rsidRPr="00AC5340">
              <w:rPr>
                <w:noProof/>
              </w:rPr>
              <w:t xml:space="preserve">прием и обработка сведений </w:t>
            </w:r>
            <w:r w:rsidR="005B7316">
              <w:rPr>
                <w:rFonts w:cs="Times New Roman"/>
                <w:noProof/>
              </w:rPr>
              <w:t>регистрации</w:t>
            </w:r>
            <w:r w:rsidR="00FD293D" w:rsidRPr="00AC5340">
              <w:rPr>
                <w:rFonts w:cs="Times New Roman"/>
                <w:noProof/>
              </w:rPr>
              <w:t xml:space="preserve"> </w:t>
            </w:r>
            <w:r w:rsidR="005E7C54">
              <w:rPr>
                <w:rFonts w:cs="Times New Roman"/>
                <w:noProof/>
              </w:rPr>
              <w:t>кодов маркировки</w:t>
            </w:r>
          </w:p>
        </w:tc>
      </w:tr>
      <w:tr w:rsidR="000E1437" w:rsidRPr="00AC5340" w14:paraId="339ADF2B" w14:textId="77777777" w:rsidTr="00757B4D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68AB98AB" w14:textId="77777777" w:rsidR="000E1437" w:rsidRPr="00AC5340" w:rsidRDefault="000E1437" w:rsidP="00757B4D">
            <w:pPr>
              <w:pStyle w:val="af1"/>
              <w:keepLines/>
              <w:jc w:val="center"/>
            </w:pPr>
            <w:r w:rsidRPr="00AC5340">
              <w:t>8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1A0CBCD4" w14:textId="77777777" w:rsidR="000E1437" w:rsidRPr="00AC5340" w:rsidRDefault="000E1437" w:rsidP="00757B4D">
            <w:pPr>
              <w:pStyle w:val="af1"/>
              <w:keepLines/>
            </w:pPr>
            <w:r w:rsidRPr="00AC5340">
              <w:t>Результат выполнения транзакции общего процесса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5B4C949" w14:textId="099FD68A" w:rsidR="00757B4D" w:rsidRPr="00AC5340" w:rsidRDefault="000E1437">
            <w:pPr>
              <w:pStyle w:val="af1"/>
              <w:keepLines/>
              <w:spacing w:after="120"/>
              <w:rPr>
                <w:noProof/>
              </w:rPr>
            </w:pPr>
            <w:r w:rsidRPr="00AC5340">
              <w:rPr>
                <w:noProof/>
              </w:rPr>
              <w:t xml:space="preserve">сведения о </w:t>
            </w:r>
            <w:r w:rsidR="005E7C54">
              <w:rPr>
                <w:noProof/>
              </w:rPr>
              <w:t>кодах маркировки</w:t>
            </w:r>
            <w:r w:rsidRPr="00AC5340">
              <w:t xml:space="preserve"> (</w:t>
            </w:r>
            <w:r w:rsidRPr="00AC5340">
              <w:rPr>
                <w:noProof/>
                <w:lang w:val="en-US"/>
              </w:rPr>
              <w:t>P</w:t>
            </w:r>
            <w:r w:rsidRPr="00AC5340">
              <w:rPr>
                <w:noProof/>
              </w:rPr>
              <w:t>.</w:t>
            </w:r>
            <w:r w:rsidRPr="00AC5340">
              <w:rPr>
                <w:noProof/>
                <w:lang w:val="en-US"/>
              </w:rPr>
              <w:t>LS</w:t>
            </w:r>
            <w:r w:rsidRPr="00AC5340">
              <w:rPr>
                <w:noProof/>
              </w:rPr>
              <w:t>.03.</w:t>
            </w:r>
            <w:r w:rsidRPr="00AC5340">
              <w:rPr>
                <w:noProof/>
                <w:lang w:val="en-US"/>
              </w:rPr>
              <w:t>BEN</w:t>
            </w:r>
            <w:r w:rsidRPr="00AC5340">
              <w:rPr>
                <w:noProof/>
              </w:rPr>
              <w:t>.00</w:t>
            </w:r>
            <w:r w:rsidR="00757B4D" w:rsidRPr="00AC5340">
              <w:rPr>
                <w:noProof/>
              </w:rPr>
              <w:t>6</w:t>
            </w:r>
            <w:r w:rsidRPr="00AC5340">
              <w:rPr>
                <w:noProof/>
              </w:rPr>
              <w:t>)</w:t>
            </w:r>
            <w:r w:rsidRPr="00AC5340">
              <w:t xml:space="preserve">: </w:t>
            </w:r>
            <w:r w:rsidR="00757B4D" w:rsidRPr="00AC5340">
              <w:rPr>
                <w:noProof/>
              </w:rPr>
              <w:t xml:space="preserve">сведения о </w:t>
            </w:r>
            <w:r w:rsidR="005E7C54">
              <w:rPr>
                <w:noProof/>
              </w:rPr>
              <w:t>кодах маркировки</w:t>
            </w:r>
            <w:r w:rsidR="00757B4D" w:rsidRPr="00AC5340">
              <w:t xml:space="preserve"> </w:t>
            </w:r>
            <w:r w:rsidR="005B7316">
              <w:rPr>
                <w:noProof/>
              </w:rPr>
              <w:t>обработаны</w:t>
            </w:r>
          </w:p>
        </w:tc>
      </w:tr>
      <w:tr w:rsidR="000E1437" w:rsidRPr="00AC5340" w14:paraId="41CFC012" w14:textId="77777777" w:rsidTr="00757B4D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577052F4" w14:textId="77777777" w:rsidR="000E1437" w:rsidRPr="00AC5340" w:rsidRDefault="000E1437" w:rsidP="00757B4D">
            <w:pPr>
              <w:pStyle w:val="af1"/>
              <w:keepNext/>
              <w:keepLines/>
              <w:jc w:val="center"/>
            </w:pPr>
            <w:r w:rsidRPr="00AC5340">
              <w:t>9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0B2B4EC8" w14:textId="77777777" w:rsidR="000E1437" w:rsidRPr="00AC5340" w:rsidRDefault="000E1437" w:rsidP="00757B4D">
            <w:pPr>
              <w:pStyle w:val="af1"/>
              <w:keepNext/>
              <w:keepLines/>
            </w:pPr>
            <w:r w:rsidRPr="00AC5340">
              <w:t>Параметры транзакции общего процесса: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77A16F7" w14:textId="77777777" w:rsidR="000E1437" w:rsidRPr="00AC5340" w:rsidRDefault="000E1437" w:rsidP="00757B4D">
            <w:pPr>
              <w:pStyle w:val="af1"/>
              <w:keepNext/>
              <w:keepLines/>
            </w:pPr>
          </w:p>
        </w:tc>
      </w:tr>
      <w:tr w:rsidR="000E1437" w:rsidRPr="00AC5340" w14:paraId="67098E78" w14:textId="77777777" w:rsidTr="00757B4D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5A08512C" w14:textId="77777777" w:rsidR="000E1437" w:rsidRPr="00AC5340" w:rsidRDefault="000E1437" w:rsidP="00757B4D">
            <w:pPr>
              <w:pStyle w:val="af1"/>
              <w:keepNext/>
              <w:keepLines/>
              <w:jc w:val="center"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0C1EEEA3" w14:textId="77777777" w:rsidR="000E1437" w:rsidRPr="00AC5340" w:rsidDel="00C2156F" w:rsidRDefault="000E1437" w:rsidP="00757B4D">
            <w:pPr>
              <w:pStyle w:val="af1"/>
              <w:keepNext/>
              <w:keepLines/>
              <w:ind w:left="284"/>
            </w:pPr>
            <w:r w:rsidRPr="00AC5340">
              <w:t>время для подтверждения получения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9B59B0A" w14:textId="77777777" w:rsidR="000E1437" w:rsidRPr="00AC5340" w:rsidRDefault="000E1437" w:rsidP="00757B4D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>1 мин</w:t>
            </w:r>
          </w:p>
        </w:tc>
      </w:tr>
      <w:tr w:rsidR="000E1437" w:rsidRPr="00AC5340" w14:paraId="49A15B42" w14:textId="77777777" w:rsidTr="00757B4D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74AB8881" w14:textId="77777777" w:rsidR="000E1437" w:rsidRPr="00AC5340" w:rsidRDefault="000E1437" w:rsidP="00757B4D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73A0A0D1" w14:textId="77777777" w:rsidR="000E1437" w:rsidRPr="00AC5340" w:rsidRDefault="000E1437" w:rsidP="00757B4D">
            <w:pPr>
              <w:pStyle w:val="af1"/>
              <w:keepNext/>
              <w:keepLines/>
              <w:ind w:left="284"/>
            </w:pPr>
            <w:r w:rsidRPr="00AC5340">
              <w:t>время подтверждения принятия в обработку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44657C0" w14:textId="77777777" w:rsidR="000E1437" w:rsidRPr="00AC5340" w:rsidRDefault="000E1437" w:rsidP="00757B4D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>1 мин</w:t>
            </w:r>
          </w:p>
        </w:tc>
      </w:tr>
      <w:tr w:rsidR="000E1437" w:rsidRPr="00AC5340" w14:paraId="2F230210" w14:textId="77777777" w:rsidTr="00757B4D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4E36CC37" w14:textId="77777777" w:rsidR="000E1437" w:rsidRPr="00AC5340" w:rsidRDefault="000E1437" w:rsidP="00757B4D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274540A2" w14:textId="77777777" w:rsidR="000E1437" w:rsidRPr="00AC5340" w:rsidRDefault="000E1437" w:rsidP="00757B4D">
            <w:pPr>
              <w:pStyle w:val="af1"/>
              <w:keepNext/>
              <w:keepLines/>
              <w:ind w:left="284"/>
            </w:pPr>
            <w:r w:rsidRPr="00AC5340">
              <w:t>время ожидания ответа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6CD5AD9" w14:textId="098EB3CD" w:rsidR="000E1437" w:rsidRPr="00AC5340" w:rsidRDefault="003D3D8A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>40 мин</w:t>
            </w:r>
          </w:p>
        </w:tc>
      </w:tr>
      <w:tr w:rsidR="000E1437" w:rsidRPr="00AC5340" w14:paraId="36ABD1E8" w14:textId="77777777" w:rsidTr="00757B4D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6D12E15F" w14:textId="77777777" w:rsidR="000E1437" w:rsidRPr="00AC5340" w:rsidRDefault="000E1437" w:rsidP="00757B4D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085CF73F" w14:textId="77777777" w:rsidR="000E1437" w:rsidRPr="00AC5340" w:rsidRDefault="000E1437" w:rsidP="00757B4D">
            <w:pPr>
              <w:pStyle w:val="af1"/>
              <w:keepNext/>
              <w:keepLines/>
              <w:ind w:left="284"/>
            </w:pPr>
            <w:r w:rsidRPr="00AC5340">
              <w:t>признак авторизации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185D791" w14:textId="77777777" w:rsidR="000E1437" w:rsidRPr="00AC5340" w:rsidRDefault="000E1437" w:rsidP="00757B4D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>да</w:t>
            </w:r>
          </w:p>
        </w:tc>
      </w:tr>
      <w:tr w:rsidR="000E1437" w:rsidRPr="00AC5340" w14:paraId="519D3BFB" w14:textId="77777777" w:rsidTr="00757B4D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78A09169" w14:textId="77777777" w:rsidR="000E1437" w:rsidRPr="00AC5340" w:rsidRDefault="000E1437" w:rsidP="00757B4D">
            <w:pPr>
              <w:pStyle w:val="af1"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42F76B12" w14:textId="77777777" w:rsidR="000E1437" w:rsidRPr="00AC5340" w:rsidRDefault="000E1437" w:rsidP="00757B4D">
            <w:pPr>
              <w:pStyle w:val="af1"/>
              <w:keepLines/>
              <w:ind w:left="284"/>
            </w:pPr>
            <w:r w:rsidRPr="00AC5340">
              <w:t>количество повторов</w:t>
            </w:r>
          </w:p>
        </w:tc>
        <w:tc>
          <w:tcPr>
            <w:tcW w:w="287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8D36A2E" w14:textId="77777777" w:rsidR="000E1437" w:rsidRPr="00AC5340" w:rsidRDefault="000E1437" w:rsidP="00757B4D">
            <w:pPr>
              <w:pStyle w:val="af1"/>
              <w:keepLines/>
            </w:pPr>
            <w:r w:rsidRPr="00AC5340">
              <w:rPr>
                <w:noProof/>
                <w:szCs w:val="24"/>
              </w:rPr>
              <w:t>1 раз</w:t>
            </w:r>
          </w:p>
        </w:tc>
      </w:tr>
      <w:tr w:rsidR="000E1437" w:rsidRPr="00AC5340" w14:paraId="027B6B4E" w14:textId="77777777" w:rsidTr="00757B4D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1812DAC9" w14:textId="77777777" w:rsidR="000E1437" w:rsidRPr="00AC5340" w:rsidRDefault="000E1437" w:rsidP="00757B4D">
            <w:pPr>
              <w:pStyle w:val="af1"/>
              <w:keepNext/>
              <w:keepLines/>
              <w:jc w:val="center"/>
            </w:pPr>
            <w:r w:rsidRPr="00AC5340">
              <w:t>10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26601941" w14:textId="77777777" w:rsidR="000E1437" w:rsidRPr="00AC5340" w:rsidRDefault="000E1437" w:rsidP="00757B4D">
            <w:pPr>
              <w:pStyle w:val="af1"/>
              <w:keepNext/>
              <w:keepLines/>
            </w:pPr>
            <w:r w:rsidRPr="00AC5340">
              <w:t>Сообщения транзакции общего процесса: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FB589FC" w14:textId="77777777" w:rsidR="000E1437" w:rsidRPr="00AC5340" w:rsidRDefault="000E1437" w:rsidP="00757B4D">
            <w:pPr>
              <w:pStyle w:val="af1"/>
              <w:keepNext/>
              <w:keepLines/>
            </w:pPr>
          </w:p>
        </w:tc>
      </w:tr>
      <w:tr w:rsidR="000E1437" w:rsidRPr="00AC5340" w14:paraId="29BC0BE2" w14:textId="77777777" w:rsidTr="00757B4D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53D0523F" w14:textId="77777777" w:rsidR="000E1437" w:rsidRPr="00AC5340" w:rsidRDefault="000E1437" w:rsidP="00757B4D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79F01C98" w14:textId="77777777" w:rsidR="000E1437" w:rsidRPr="00AC5340" w:rsidRDefault="000E1437" w:rsidP="00757B4D">
            <w:pPr>
              <w:pStyle w:val="af1"/>
              <w:keepNext/>
              <w:keepLines/>
              <w:ind w:left="284"/>
            </w:pPr>
            <w:r w:rsidRPr="00AC5340">
              <w:t>инициирующее сообщение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B85DEAB" w14:textId="7F3A29C7" w:rsidR="000E1437" w:rsidRPr="00AC5340" w:rsidRDefault="00757B4D">
            <w:pPr>
              <w:pStyle w:val="af1"/>
              <w:keepNext/>
              <w:keepLines/>
              <w:rPr>
                <w:rFonts w:cs="Times New Roman"/>
              </w:rPr>
            </w:pPr>
            <w:r w:rsidRPr="000921F8">
              <w:rPr>
                <w:color w:val="000000"/>
              </w:rPr>
              <w:t xml:space="preserve">сведения </w:t>
            </w:r>
            <w:r w:rsidR="00FD293D" w:rsidRPr="000921F8">
              <w:rPr>
                <w:color w:val="000000"/>
              </w:rPr>
              <w:t xml:space="preserve">для </w:t>
            </w:r>
            <w:r w:rsidR="005B7316">
              <w:rPr>
                <w:rFonts w:eastAsiaTheme="minorHAnsi" w:cs="Times New Roman"/>
                <w:color w:val="000000"/>
                <w:szCs w:val="24"/>
              </w:rPr>
              <w:t>регистрации</w:t>
            </w:r>
            <w:r w:rsidRPr="000921F8">
              <w:rPr>
                <w:color w:val="000000"/>
              </w:rPr>
              <w:t xml:space="preserve"> </w:t>
            </w:r>
            <w:r w:rsidR="009C6A05" w:rsidRPr="000921F8">
              <w:rPr>
                <w:color w:val="000000"/>
              </w:rPr>
              <w:t>кодов маркировки</w:t>
            </w:r>
            <w:r w:rsidRPr="000921F8">
              <w:rPr>
                <w:color w:val="000000"/>
              </w:rPr>
              <w:t xml:space="preserve"> </w:t>
            </w:r>
            <w:r w:rsidRPr="000921F8">
              <w:rPr>
                <w:color w:val="000000"/>
                <w:spacing w:val="2"/>
              </w:rPr>
              <w:t>(P.</w:t>
            </w:r>
            <w:r w:rsidRPr="000921F8">
              <w:rPr>
                <w:color w:val="000000"/>
                <w:spacing w:val="2"/>
                <w:lang w:val="en-US"/>
              </w:rPr>
              <w:t>LS</w:t>
            </w:r>
            <w:r w:rsidRPr="000921F8">
              <w:rPr>
                <w:color w:val="000000"/>
                <w:spacing w:val="2"/>
              </w:rPr>
              <w:t>.03.MSG.</w:t>
            </w:r>
            <w:r w:rsidR="005B7316">
              <w:rPr>
                <w:rFonts w:eastAsiaTheme="minorHAnsi" w:cs="Times New Roman"/>
                <w:color w:val="000000"/>
                <w:spacing w:val="2"/>
                <w:szCs w:val="24"/>
              </w:rPr>
              <w:t>031</w:t>
            </w:r>
            <w:r w:rsidRPr="000921F8">
              <w:rPr>
                <w:color w:val="000000"/>
                <w:spacing w:val="2"/>
              </w:rPr>
              <w:t>)</w:t>
            </w:r>
          </w:p>
        </w:tc>
      </w:tr>
      <w:tr w:rsidR="000E1437" w:rsidRPr="00AC5340" w14:paraId="7D24E9A4" w14:textId="77777777" w:rsidTr="00757B4D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2E2094B3" w14:textId="77777777" w:rsidR="000E1437" w:rsidRPr="00AC5340" w:rsidRDefault="000E1437" w:rsidP="00757B4D">
            <w:pPr>
              <w:pStyle w:val="af1"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32F56853" w14:textId="77777777" w:rsidR="000E1437" w:rsidRPr="00AC5340" w:rsidRDefault="000E1437" w:rsidP="00757B4D">
            <w:pPr>
              <w:pStyle w:val="af1"/>
              <w:keepLines/>
              <w:ind w:left="284"/>
            </w:pPr>
            <w:r w:rsidRPr="00AC5340">
              <w:t>ответное сообщение</w:t>
            </w:r>
          </w:p>
        </w:tc>
        <w:tc>
          <w:tcPr>
            <w:tcW w:w="287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BB01511" w14:textId="5F062FE4" w:rsidR="000E1437" w:rsidRPr="00AC5340" w:rsidRDefault="00757B4D">
            <w:pPr>
              <w:pStyle w:val="af1"/>
              <w:keepNext/>
              <w:keepLines/>
              <w:spacing w:after="120"/>
              <w:rPr>
                <w:rFonts w:cs="Times New Roman"/>
              </w:rPr>
            </w:pPr>
            <w:r w:rsidRPr="000921F8">
              <w:rPr>
                <w:color w:val="000000"/>
              </w:rPr>
              <w:t xml:space="preserve">уведомление </w:t>
            </w:r>
            <w:r w:rsidR="005B7316">
              <w:rPr>
                <w:rFonts w:eastAsiaTheme="minorHAnsi" w:cs="Times New Roman"/>
                <w:color w:val="000000"/>
                <w:szCs w:val="24"/>
              </w:rPr>
              <w:t>о результате обработки сведений для регистрации</w:t>
            </w:r>
            <w:r w:rsidR="000E5585" w:rsidRPr="000921F8">
              <w:rPr>
                <w:color w:val="000000"/>
              </w:rPr>
              <w:t xml:space="preserve"> </w:t>
            </w:r>
            <w:r w:rsidR="009C6A05" w:rsidRPr="000921F8">
              <w:rPr>
                <w:color w:val="000000"/>
              </w:rPr>
              <w:t>кодов маркировки</w:t>
            </w:r>
            <w:r w:rsidRPr="000921F8">
              <w:rPr>
                <w:color w:val="000000"/>
              </w:rPr>
              <w:t xml:space="preserve"> </w:t>
            </w:r>
            <w:r w:rsidRPr="000921F8">
              <w:rPr>
                <w:color w:val="000000"/>
                <w:spacing w:val="2"/>
              </w:rPr>
              <w:t>(P.</w:t>
            </w:r>
            <w:r w:rsidRPr="000921F8">
              <w:rPr>
                <w:color w:val="000000"/>
                <w:spacing w:val="2"/>
                <w:lang w:val="en-US"/>
              </w:rPr>
              <w:t>LS</w:t>
            </w:r>
            <w:r w:rsidRPr="000921F8">
              <w:rPr>
                <w:color w:val="000000"/>
                <w:spacing w:val="2"/>
              </w:rPr>
              <w:t>.03.MSG.</w:t>
            </w:r>
            <w:r w:rsidR="005B7316">
              <w:rPr>
                <w:rFonts w:eastAsiaTheme="minorHAnsi" w:cs="Times New Roman"/>
                <w:color w:val="000000"/>
                <w:spacing w:val="2"/>
                <w:szCs w:val="24"/>
              </w:rPr>
              <w:t>032</w:t>
            </w:r>
            <w:r w:rsidRPr="000921F8">
              <w:rPr>
                <w:color w:val="000000"/>
                <w:spacing w:val="2"/>
              </w:rPr>
              <w:t>)</w:t>
            </w:r>
          </w:p>
        </w:tc>
      </w:tr>
      <w:tr w:rsidR="000E1437" w:rsidRPr="00AC5340" w14:paraId="2A24B01A" w14:textId="77777777" w:rsidTr="00757B4D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0C2428D3" w14:textId="77777777" w:rsidR="000E1437" w:rsidRPr="00AC5340" w:rsidRDefault="000E1437" w:rsidP="00757B4D">
            <w:pPr>
              <w:pStyle w:val="af1"/>
              <w:keepNext/>
              <w:keepLines/>
              <w:jc w:val="center"/>
            </w:pPr>
            <w:r w:rsidRPr="00AC5340">
              <w:lastRenderedPageBreak/>
              <w:t>11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623EDE06" w14:textId="77777777" w:rsidR="000E1437" w:rsidRPr="00AC5340" w:rsidRDefault="000E1437" w:rsidP="00757B4D">
            <w:pPr>
              <w:pStyle w:val="af1"/>
              <w:keepNext/>
              <w:keepLines/>
            </w:pPr>
            <w:r w:rsidRPr="00AC5340">
              <w:t>Параметры сообщений транзакции общего процесса: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0D86EF0" w14:textId="77777777" w:rsidR="000E1437" w:rsidRPr="00AC5340" w:rsidRDefault="000E1437" w:rsidP="00757B4D">
            <w:pPr>
              <w:pStyle w:val="af1"/>
              <w:keepNext/>
              <w:keepLines/>
            </w:pPr>
          </w:p>
        </w:tc>
      </w:tr>
      <w:tr w:rsidR="000E1437" w:rsidRPr="00AC5340" w14:paraId="748D2D7F" w14:textId="77777777" w:rsidTr="00757B4D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5C8490C9" w14:textId="77777777" w:rsidR="000E1437" w:rsidRPr="00AC5340" w:rsidRDefault="000E1437" w:rsidP="00757B4D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64B369D3" w14:textId="77777777" w:rsidR="000E1437" w:rsidRPr="00AC5340" w:rsidRDefault="000E1437" w:rsidP="00757B4D">
            <w:pPr>
              <w:pStyle w:val="af1"/>
              <w:keepNext/>
              <w:keepLines/>
              <w:ind w:left="284"/>
            </w:pPr>
            <w:r w:rsidRPr="00AC5340">
              <w:t>признак ЭЦП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1EFB8B1" w14:textId="77777777" w:rsidR="000E1437" w:rsidRPr="00AC5340" w:rsidRDefault="000E1437" w:rsidP="00757B4D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>нет (за исключением случаев, когда применение ЭЦП при осуществлении информационного взаимодействия в рамках общего процесса предусмотрено соответствующим решением Коллегии Комиссии)</w:t>
            </w:r>
          </w:p>
        </w:tc>
      </w:tr>
      <w:tr w:rsidR="000E1437" w:rsidRPr="00AC5340" w14:paraId="627E29B0" w14:textId="77777777" w:rsidTr="00757B4D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6717611D" w14:textId="77777777" w:rsidR="000E1437" w:rsidRPr="00AC5340" w:rsidRDefault="000E1437" w:rsidP="00757B4D">
            <w:pPr>
              <w:pStyle w:val="af1"/>
            </w:pPr>
          </w:p>
        </w:tc>
        <w:tc>
          <w:tcPr>
            <w:tcW w:w="174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06F578AB" w14:textId="77777777" w:rsidR="000E1437" w:rsidRPr="00AC5340" w:rsidRDefault="000E1437" w:rsidP="00757B4D">
            <w:pPr>
              <w:pStyle w:val="af1"/>
              <w:ind w:left="284"/>
            </w:pPr>
            <w:r w:rsidRPr="00AC5340">
              <w:t>передача электронного документа с некорректной ЭЦП</w:t>
            </w:r>
          </w:p>
        </w:tc>
        <w:tc>
          <w:tcPr>
            <w:tcW w:w="287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222F783" w14:textId="77777777" w:rsidR="000E1437" w:rsidRPr="00AC5340" w:rsidRDefault="000E1437" w:rsidP="00757B4D">
            <w:pPr>
              <w:pStyle w:val="af1"/>
            </w:pPr>
            <w:r w:rsidRPr="00AC5340">
              <w:rPr>
                <w:noProof/>
                <w:szCs w:val="24"/>
              </w:rPr>
              <w:t>нет</w:t>
            </w:r>
          </w:p>
        </w:tc>
      </w:tr>
    </w:tbl>
    <w:p w14:paraId="79CC960C" w14:textId="4114399A" w:rsidR="005E09BA" w:rsidRPr="00AC5340" w:rsidRDefault="005B7316" w:rsidP="005E09BA">
      <w:pPr>
        <w:pStyle w:val="2"/>
        <w:spacing w:before="240" w:after="240"/>
      </w:pPr>
      <w:r>
        <w:t>10</w:t>
      </w:r>
      <w:r w:rsidR="005E09BA" w:rsidRPr="00AC5340">
        <w:t xml:space="preserve">. Транзакция общего процесса «Представление </w:t>
      </w:r>
      <w:r w:rsidR="00866B31">
        <w:t xml:space="preserve">информации </w:t>
      </w:r>
      <w:r w:rsidR="00866B31">
        <w:br/>
        <w:t>об использовании</w:t>
      </w:r>
      <w:r w:rsidR="005E09BA" w:rsidRPr="00AC5340">
        <w:t xml:space="preserve"> </w:t>
      </w:r>
      <w:r w:rsidR="005E09BA">
        <w:t>кодов маркировки</w:t>
      </w:r>
      <w:r w:rsidR="005E09BA" w:rsidRPr="00AC5340">
        <w:t>» (</w:t>
      </w:r>
      <w:r w:rsidR="005E09BA" w:rsidRPr="00AC5340">
        <w:rPr>
          <w:lang w:val="en-US"/>
        </w:rPr>
        <w:t>P</w:t>
      </w:r>
      <w:r w:rsidR="005E09BA" w:rsidRPr="00AC5340">
        <w:t>.</w:t>
      </w:r>
      <w:r w:rsidR="005E09BA" w:rsidRPr="00AC5340">
        <w:rPr>
          <w:lang w:val="en-US"/>
        </w:rPr>
        <w:t>LS</w:t>
      </w:r>
      <w:r w:rsidR="005E09BA" w:rsidRPr="00AC5340">
        <w:t>.03.</w:t>
      </w:r>
      <w:r w:rsidR="005E09BA" w:rsidRPr="00AC5340">
        <w:rPr>
          <w:lang w:val="en-US"/>
        </w:rPr>
        <w:t>TRN</w:t>
      </w:r>
      <w:r w:rsidR="005E09BA" w:rsidRPr="00AC5340">
        <w:t>.</w:t>
      </w:r>
      <w:r w:rsidRPr="00AC5340">
        <w:t>0</w:t>
      </w:r>
      <w:r>
        <w:t>20</w:t>
      </w:r>
      <w:r w:rsidR="005E09BA" w:rsidRPr="00AC5340">
        <w:t>)</w:t>
      </w:r>
    </w:p>
    <w:p w14:paraId="38A54757" w14:textId="3060A15C" w:rsidR="005E09BA" w:rsidRPr="00AC5340" w:rsidRDefault="007B054A" w:rsidP="005E09BA">
      <w:pPr>
        <w:pStyle w:val="a7"/>
      </w:pPr>
      <w:r>
        <w:rPr>
          <w:lang w:val="ru-RU"/>
        </w:rPr>
        <w:t>27</w:t>
      </w:r>
      <w:r w:rsidR="005E09BA" w:rsidRPr="00AC5340">
        <w:rPr>
          <w:lang w:val="ru-RU"/>
        </w:rPr>
        <w:t>.</w:t>
      </w:r>
      <w:r w:rsidR="005E09BA" w:rsidRPr="00AC5340">
        <w:rPr>
          <w:lang w:val="en-US"/>
        </w:rPr>
        <w:t> </w:t>
      </w:r>
      <w:r w:rsidR="005E09BA" w:rsidRPr="00AC5340">
        <w:rPr>
          <w:lang w:val="ru-RU"/>
        </w:rPr>
        <w:t>Т</w:t>
      </w:r>
      <w:r w:rsidR="005E09BA" w:rsidRPr="00AC5340">
        <w:t>ранзакция</w:t>
      </w:r>
      <w:r w:rsidR="005E09BA" w:rsidRPr="00AC5340">
        <w:rPr>
          <w:lang w:val="ru-RU"/>
        </w:rPr>
        <w:t xml:space="preserve"> общего процесса</w:t>
      </w:r>
      <w:r w:rsidR="005E09BA" w:rsidRPr="00AC5340">
        <w:t xml:space="preserve"> «Представление </w:t>
      </w:r>
      <w:r w:rsidR="00866B31" w:rsidRPr="00866B31">
        <w:t xml:space="preserve">информации </w:t>
      </w:r>
      <w:r w:rsidR="00866B31">
        <w:br/>
      </w:r>
      <w:r w:rsidR="00866B31" w:rsidRPr="00866B31">
        <w:t>об использовании</w:t>
      </w:r>
      <w:r w:rsidR="005E09BA" w:rsidRPr="00AC5340">
        <w:t xml:space="preserve"> </w:t>
      </w:r>
      <w:r w:rsidR="005E09BA" w:rsidRPr="000921F8">
        <w:t>кодов маркировки</w:t>
      </w:r>
      <w:r w:rsidR="005E09BA" w:rsidRPr="00AC5340">
        <w:t xml:space="preserve">» </w:t>
      </w:r>
      <w:r w:rsidR="005E09BA" w:rsidRPr="00AC5340">
        <w:rPr>
          <w:lang w:val="ru-RU"/>
        </w:rPr>
        <w:t>(</w:t>
      </w:r>
      <w:r w:rsidR="005E09BA" w:rsidRPr="00AC5340">
        <w:t>P.LS.03.TRN.</w:t>
      </w:r>
      <w:r w:rsidR="005B7316" w:rsidRPr="00AC5340">
        <w:t>0</w:t>
      </w:r>
      <w:r w:rsidR="00866B31">
        <w:rPr>
          <w:lang w:val="ru-RU"/>
        </w:rPr>
        <w:t>20</w:t>
      </w:r>
      <w:r w:rsidR="005E09BA" w:rsidRPr="00AC5340">
        <w:rPr>
          <w:lang w:val="ru-RU"/>
        </w:rPr>
        <w:t>) выполняется</w:t>
      </w:r>
      <w:r w:rsidR="005E09BA" w:rsidRPr="00AC5340">
        <w:t xml:space="preserve"> для </w:t>
      </w:r>
      <w:r w:rsidR="005E09BA" w:rsidRPr="00AC5340">
        <w:rPr>
          <w:lang w:val="ru-RU"/>
        </w:rPr>
        <w:t xml:space="preserve">обработки респондентом по запросу инициатора соответствующих сведений. </w:t>
      </w:r>
      <w:r w:rsidR="005E09BA" w:rsidRPr="00AC5340">
        <w:t xml:space="preserve">Схема </w:t>
      </w:r>
      <w:r w:rsidR="005E09BA" w:rsidRPr="00AC5340">
        <w:rPr>
          <w:lang w:val="ru-RU"/>
        </w:rPr>
        <w:t>выполнения</w:t>
      </w:r>
      <w:r w:rsidR="005E09BA" w:rsidRPr="00AC5340">
        <w:t xml:space="preserve"> </w:t>
      </w:r>
      <w:r w:rsidR="005E09BA" w:rsidRPr="00AC5340">
        <w:rPr>
          <w:lang w:val="ru-RU"/>
        </w:rPr>
        <w:t>указанной т</w:t>
      </w:r>
      <w:r w:rsidR="005E09BA" w:rsidRPr="00AC5340">
        <w:t>ранзакции</w:t>
      </w:r>
      <w:r w:rsidR="005E09BA" w:rsidRPr="00AC5340">
        <w:rPr>
          <w:lang w:val="ru-RU"/>
        </w:rPr>
        <w:t xml:space="preserve"> общего процесса</w:t>
      </w:r>
      <w:r w:rsidR="005E09BA" w:rsidRPr="00AC5340">
        <w:t xml:space="preserve"> представлена на рис</w:t>
      </w:r>
      <w:r w:rsidR="005E09BA" w:rsidRPr="00AC5340">
        <w:rPr>
          <w:lang w:val="ru-RU"/>
        </w:rPr>
        <w:t xml:space="preserve">унке </w:t>
      </w:r>
      <w:r w:rsidR="00316E39">
        <w:rPr>
          <w:lang w:val="ru-RU"/>
        </w:rPr>
        <w:t>16</w:t>
      </w:r>
      <w:r w:rsidR="005E09BA" w:rsidRPr="00AC5340">
        <w:t xml:space="preserve">. Параметры </w:t>
      </w:r>
      <w:r w:rsidR="005E09BA" w:rsidRPr="00AC5340">
        <w:rPr>
          <w:lang w:val="ru-RU"/>
        </w:rPr>
        <w:t>т</w:t>
      </w:r>
      <w:r w:rsidR="005E09BA" w:rsidRPr="00AC5340">
        <w:t xml:space="preserve">ранзакции </w:t>
      </w:r>
      <w:r w:rsidR="005E09BA" w:rsidRPr="00AC5340">
        <w:rPr>
          <w:lang w:val="ru-RU"/>
        </w:rPr>
        <w:t>общего процесса приведены</w:t>
      </w:r>
      <w:r w:rsidR="005E09BA" w:rsidRPr="00AC5340">
        <w:t xml:space="preserve"> в т</w:t>
      </w:r>
      <w:r w:rsidR="005E09BA" w:rsidRPr="00AC5340">
        <w:rPr>
          <w:lang w:val="ru-RU"/>
        </w:rPr>
        <w:t>а</w:t>
      </w:r>
      <w:r w:rsidR="005E09BA" w:rsidRPr="00AC5340">
        <w:t>бл</w:t>
      </w:r>
      <w:r w:rsidR="005E09BA" w:rsidRPr="00AC5340">
        <w:rPr>
          <w:lang w:val="ru-RU"/>
        </w:rPr>
        <w:t xml:space="preserve">ице </w:t>
      </w:r>
      <w:r w:rsidR="00194651">
        <w:rPr>
          <w:lang w:val="ru-RU"/>
        </w:rPr>
        <w:t>17</w:t>
      </w:r>
      <w:r w:rsidR="005E09BA" w:rsidRPr="00AC5340">
        <w:t>.</w:t>
      </w:r>
    </w:p>
    <w:p w14:paraId="37AEAD8C" w14:textId="1743D40E" w:rsidR="005E09BA" w:rsidRPr="00AC5340" w:rsidRDefault="00401C8E" w:rsidP="005E09BA">
      <w:pPr>
        <w:pStyle w:val="aa"/>
        <w:spacing w:after="480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56F5F526" wp14:editId="10A14E41">
            <wp:extent cx="5935980" cy="3131820"/>
            <wp:effectExtent l="0" t="0" r="7620" b="0"/>
            <wp:docPr id="16" name="Рисунок 16" descr="TRN0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TRN020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131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E09BA" w:rsidRPr="00AC5340">
        <w:rPr>
          <w:sz w:val="24"/>
          <w:szCs w:val="24"/>
        </w:rPr>
        <w:t xml:space="preserve">Рис. </w:t>
      </w:r>
      <w:r w:rsidR="00316E39">
        <w:rPr>
          <w:noProof/>
          <w:sz w:val="24"/>
          <w:szCs w:val="24"/>
        </w:rPr>
        <w:t>16</w:t>
      </w:r>
      <w:r w:rsidR="005E09BA" w:rsidRPr="00AC5340">
        <w:rPr>
          <w:noProof/>
          <w:sz w:val="24"/>
          <w:szCs w:val="24"/>
        </w:rPr>
        <w:t xml:space="preserve">. </w:t>
      </w:r>
      <w:r w:rsidR="005E09BA" w:rsidRPr="00AC5340">
        <w:rPr>
          <w:sz w:val="24"/>
          <w:szCs w:val="24"/>
        </w:rPr>
        <w:t xml:space="preserve">Схема выполнения транзакции общего процесса «Представление </w:t>
      </w:r>
      <w:r w:rsidR="00866B31" w:rsidRPr="00866B31">
        <w:rPr>
          <w:sz w:val="24"/>
          <w:szCs w:val="24"/>
        </w:rPr>
        <w:t xml:space="preserve">информации </w:t>
      </w:r>
      <w:r w:rsidR="00866B31">
        <w:rPr>
          <w:sz w:val="24"/>
          <w:szCs w:val="24"/>
        </w:rPr>
        <w:br/>
      </w:r>
      <w:r w:rsidR="00866B31" w:rsidRPr="00866B31">
        <w:rPr>
          <w:sz w:val="24"/>
          <w:szCs w:val="24"/>
        </w:rPr>
        <w:t>об использовании</w:t>
      </w:r>
      <w:r w:rsidR="005E09BA" w:rsidRPr="00AC5340">
        <w:rPr>
          <w:sz w:val="24"/>
          <w:szCs w:val="24"/>
        </w:rPr>
        <w:t xml:space="preserve"> </w:t>
      </w:r>
      <w:r w:rsidR="005E09BA">
        <w:rPr>
          <w:sz w:val="24"/>
          <w:szCs w:val="24"/>
        </w:rPr>
        <w:t>кодов маркировки</w:t>
      </w:r>
      <w:r w:rsidR="005E09BA" w:rsidRPr="00AC5340">
        <w:rPr>
          <w:sz w:val="24"/>
          <w:szCs w:val="24"/>
        </w:rPr>
        <w:t>» (P.LS.03.TRN.</w:t>
      </w:r>
      <w:r w:rsidR="005B7316" w:rsidRPr="00AC5340">
        <w:rPr>
          <w:sz w:val="24"/>
          <w:szCs w:val="24"/>
        </w:rPr>
        <w:t>0</w:t>
      </w:r>
      <w:r w:rsidR="00866B31">
        <w:rPr>
          <w:sz w:val="24"/>
          <w:szCs w:val="24"/>
        </w:rPr>
        <w:t>20</w:t>
      </w:r>
      <w:r w:rsidR="005E09BA" w:rsidRPr="00AC5340">
        <w:rPr>
          <w:sz w:val="24"/>
          <w:szCs w:val="24"/>
        </w:rPr>
        <w:t>)</w:t>
      </w:r>
    </w:p>
    <w:p w14:paraId="5BE41AF8" w14:textId="58A6280A" w:rsidR="005B7316" w:rsidRPr="00AC5340" w:rsidRDefault="005B7316" w:rsidP="005B7316">
      <w:pPr>
        <w:pStyle w:val="affd"/>
        <w:spacing w:before="120"/>
        <w:rPr>
          <w:rStyle w:val="afc"/>
          <w:bCs w:val="0"/>
          <w:lang w:val="ru-RU"/>
        </w:rPr>
      </w:pPr>
      <w:r w:rsidRPr="00AC5340">
        <w:t xml:space="preserve">Таблица </w:t>
      </w:r>
      <w:r w:rsidR="00866B31">
        <w:t>1</w:t>
      </w:r>
      <w:r w:rsidR="00194651">
        <w:t>7</w:t>
      </w:r>
    </w:p>
    <w:p w14:paraId="58EB8F2F" w14:textId="6A64BD76" w:rsidR="005B7316" w:rsidRPr="00AC5340" w:rsidRDefault="005B7316" w:rsidP="005B7316">
      <w:pPr>
        <w:pStyle w:val="a6"/>
      </w:pPr>
      <w:r w:rsidRPr="00AC5340">
        <w:t xml:space="preserve">Описание транзакции общего процесса «Представление сведений </w:t>
      </w:r>
      <w:r w:rsidRPr="00AC5340">
        <w:br/>
        <w:t xml:space="preserve">для </w:t>
      </w:r>
      <w:r>
        <w:t>регистрации</w:t>
      </w:r>
      <w:r w:rsidRPr="00AC5340">
        <w:t xml:space="preserve"> </w:t>
      </w:r>
      <w:r>
        <w:t>кодов маркировки</w:t>
      </w:r>
      <w:r w:rsidRPr="00AC5340">
        <w:t>» (P.LS.03.TRN.0</w:t>
      </w:r>
      <w:r w:rsidR="00866B31">
        <w:t>20</w:t>
      </w:r>
      <w:r w:rsidRPr="00AC5340">
        <w:t>)</w:t>
      </w:r>
    </w:p>
    <w:p w14:paraId="5FE0D7E9" w14:textId="77777777" w:rsidR="005B7316" w:rsidRPr="00AC5340" w:rsidRDefault="005B7316" w:rsidP="005B7316">
      <w:pPr>
        <w:pStyle w:val="affe"/>
      </w:pPr>
    </w:p>
    <w:tbl>
      <w:tblPr>
        <w:tblW w:w="9356" w:type="dxa"/>
        <w:jc w:val="center"/>
        <w:tblLayout w:type="fixed"/>
        <w:tblLook w:val="04A0" w:firstRow="1" w:lastRow="0" w:firstColumn="1" w:lastColumn="0" w:noHBand="0" w:noVBand="1"/>
      </w:tblPr>
      <w:tblGrid>
        <w:gridCol w:w="706"/>
        <w:gridCol w:w="3263"/>
        <w:gridCol w:w="5387"/>
      </w:tblGrid>
      <w:tr w:rsidR="005B7316" w:rsidRPr="00AC5340" w14:paraId="4003BABD" w14:textId="77777777" w:rsidTr="00C12447">
        <w:trPr>
          <w:trHeight w:val="601"/>
          <w:tblHeader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FC7FDAE" w14:textId="77777777" w:rsidR="005B7316" w:rsidRPr="00AC5340" w:rsidRDefault="005B7316" w:rsidP="00C12447">
            <w:pPr>
              <w:pStyle w:val="af0"/>
              <w:spacing w:line="264" w:lineRule="auto"/>
            </w:pPr>
            <w:r w:rsidRPr="00AC5340">
              <w:t>№ п/п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465BD59A" w14:textId="77777777" w:rsidR="005B7316" w:rsidRPr="00AC5340" w:rsidRDefault="005B7316" w:rsidP="00C12447">
            <w:pPr>
              <w:pStyle w:val="af0"/>
              <w:spacing w:line="264" w:lineRule="auto"/>
            </w:pPr>
            <w:r w:rsidRPr="00AC5340">
              <w:t>Обязательный элемент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4C1E432C" w14:textId="77777777" w:rsidR="005B7316" w:rsidRPr="00AC5340" w:rsidRDefault="005B7316" w:rsidP="00C12447">
            <w:pPr>
              <w:pStyle w:val="af0"/>
              <w:spacing w:line="264" w:lineRule="auto"/>
            </w:pPr>
            <w:r w:rsidRPr="00AC5340">
              <w:t>Описание</w:t>
            </w:r>
          </w:p>
        </w:tc>
      </w:tr>
      <w:tr w:rsidR="005B7316" w:rsidRPr="00AC5340" w14:paraId="56F9FE96" w14:textId="77777777" w:rsidTr="00C12447">
        <w:trPr>
          <w:trHeight w:val="301"/>
          <w:tblHeader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A1FB0A3" w14:textId="77777777" w:rsidR="005B7316" w:rsidRPr="00AC5340" w:rsidRDefault="005B7316" w:rsidP="00C12447">
            <w:pPr>
              <w:pStyle w:val="af0"/>
              <w:spacing w:line="264" w:lineRule="auto"/>
            </w:pPr>
            <w:r w:rsidRPr="00AC5340">
              <w:t>1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  <w:vAlign w:val="center"/>
          </w:tcPr>
          <w:p w14:paraId="5CC83E18" w14:textId="77777777" w:rsidR="005B7316" w:rsidRPr="00AC5340" w:rsidRDefault="005B7316" w:rsidP="00C12447">
            <w:pPr>
              <w:pStyle w:val="af0"/>
              <w:spacing w:line="264" w:lineRule="auto"/>
            </w:pPr>
            <w:r w:rsidRPr="00AC5340">
              <w:t>2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  <w:vAlign w:val="center"/>
          </w:tcPr>
          <w:p w14:paraId="0903199B" w14:textId="77777777" w:rsidR="005B7316" w:rsidRPr="00AC5340" w:rsidRDefault="005B7316" w:rsidP="00C12447">
            <w:pPr>
              <w:pStyle w:val="af0"/>
              <w:spacing w:line="264" w:lineRule="auto"/>
            </w:pPr>
            <w:r w:rsidRPr="00AC5340">
              <w:t>3</w:t>
            </w:r>
          </w:p>
        </w:tc>
      </w:tr>
      <w:tr w:rsidR="005B7316" w:rsidRPr="00AC5340" w14:paraId="5C005721" w14:textId="77777777" w:rsidTr="00C12447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4FA8B1EF" w14:textId="77777777" w:rsidR="005B7316" w:rsidRPr="00AC5340" w:rsidRDefault="005B7316" w:rsidP="00C12447">
            <w:pPr>
              <w:pStyle w:val="af1"/>
              <w:keepLines/>
              <w:jc w:val="center"/>
            </w:pPr>
            <w:r w:rsidRPr="00AC5340">
              <w:t>1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15BEF7D1" w14:textId="77777777" w:rsidR="005B7316" w:rsidRPr="00AC5340" w:rsidRDefault="005B7316" w:rsidP="00C12447">
            <w:pPr>
              <w:pStyle w:val="af1"/>
              <w:keepLines/>
            </w:pPr>
            <w:r w:rsidRPr="00AC5340">
              <w:t>Кодовое обозначение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A35C62B" w14:textId="629FB081" w:rsidR="005B7316" w:rsidRPr="00AC5340" w:rsidRDefault="005B7316">
            <w:pPr>
              <w:pStyle w:val="af1"/>
              <w:keepLines/>
            </w:pPr>
            <w:r w:rsidRPr="00AC5340">
              <w:rPr>
                <w:noProof/>
              </w:rPr>
              <w:t>P.LS.03.TRN.0</w:t>
            </w:r>
            <w:r w:rsidR="00866B31">
              <w:rPr>
                <w:noProof/>
              </w:rPr>
              <w:t>20</w:t>
            </w:r>
          </w:p>
        </w:tc>
      </w:tr>
      <w:tr w:rsidR="005B7316" w:rsidRPr="00AC5340" w14:paraId="0E2ED829" w14:textId="77777777" w:rsidTr="00C12447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141B8254" w14:textId="77777777" w:rsidR="005B7316" w:rsidRPr="00AC5340" w:rsidRDefault="005B7316" w:rsidP="00C12447">
            <w:pPr>
              <w:pStyle w:val="af1"/>
              <w:keepLines/>
              <w:jc w:val="center"/>
            </w:pPr>
            <w:r w:rsidRPr="00AC5340">
              <w:t>2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7E639539" w14:textId="77777777" w:rsidR="005B7316" w:rsidRPr="00AC5340" w:rsidRDefault="005B7316" w:rsidP="00C12447">
            <w:pPr>
              <w:pStyle w:val="af1"/>
              <w:keepLines/>
            </w:pPr>
            <w:r w:rsidRPr="00AC5340">
              <w:t>Наименование транзакции общего процесса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D609B33" w14:textId="021432F1" w:rsidR="005B7316" w:rsidRPr="00AC5340" w:rsidRDefault="00866B31" w:rsidP="00C12447">
            <w:pPr>
              <w:pStyle w:val="af1"/>
              <w:keepLines/>
            </w:pPr>
            <w:r>
              <w:t>п</w:t>
            </w:r>
            <w:r w:rsidRPr="00866B31">
              <w:t>редставление информации об использовании кодов маркировки</w:t>
            </w:r>
          </w:p>
        </w:tc>
      </w:tr>
      <w:tr w:rsidR="005B7316" w:rsidRPr="00AC5340" w14:paraId="6E63EF93" w14:textId="77777777" w:rsidTr="00C12447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36274E33" w14:textId="77777777" w:rsidR="005B7316" w:rsidRPr="00AC5340" w:rsidRDefault="005B7316" w:rsidP="00C12447">
            <w:pPr>
              <w:pStyle w:val="af1"/>
              <w:keepLines/>
              <w:jc w:val="center"/>
            </w:pPr>
            <w:r w:rsidRPr="00AC5340">
              <w:t>3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1CEFC1F0" w14:textId="77777777" w:rsidR="005B7316" w:rsidRPr="00AC5340" w:rsidRDefault="005B7316" w:rsidP="00C12447">
            <w:pPr>
              <w:pStyle w:val="af1"/>
              <w:keepLines/>
            </w:pPr>
            <w:r w:rsidRPr="00AC5340">
              <w:t>Шаблон транзакции общего процесса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4EFCBA3" w14:textId="77777777" w:rsidR="005B7316" w:rsidRPr="00AC5340" w:rsidRDefault="005B7316" w:rsidP="00C12447">
            <w:pPr>
              <w:pStyle w:val="af1"/>
              <w:keepLines/>
            </w:pPr>
            <w:r w:rsidRPr="00AC5340">
              <w:t>взаимные обязательства</w:t>
            </w:r>
          </w:p>
        </w:tc>
      </w:tr>
      <w:tr w:rsidR="005B7316" w:rsidRPr="00AC5340" w14:paraId="2F3D5336" w14:textId="77777777" w:rsidTr="00C12447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0AEABF8F" w14:textId="77777777" w:rsidR="005B7316" w:rsidRPr="00AC5340" w:rsidRDefault="005B7316" w:rsidP="00C12447">
            <w:pPr>
              <w:pStyle w:val="af1"/>
              <w:keepLines/>
              <w:jc w:val="center"/>
            </w:pPr>
            <w:r w:rsidRPr="00AC5340">
              <w:t>4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6AC38CD1" w14:textId="77777777" w:rsidR="005B7316" w:rsidRPr="00AC5340" w:rsidRDefault="005B7316" w:rsidP="00C12447">
            <w:pPr>
              <w:pStyle w:val="af1"/>
              <w:keepLines/>
            </w:pPr>
            <w:r w:rsidRPr="00AC5340">
              <w:t>Инициирующая роль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AFE0CC8" w14:textId="77777777" w:rsidR="005B7316" w:rsidRPr="00AC5340" w:rsidRDefault="005B7316" w:rsidP="00C12447">
            <w:pPr>
              <w:pStyle w:val="af1"/>
              <w:keepLines/>
            </w:pPr>
            <w:r w:rsidRPr="00AC5340">
              <w:rPr>
                <w:noProof/>
              </w:rPr>
              <w:t>инициатор</w:t>
            </w:r>
          </w:p>
        </w:tc>
      </w:tr>
      <w:tr w:rsidR="005B7316" w:rsidRPr="00AC5340" w14:paraId="7984E864" w14:textId="77777777" w:rsidTr="00C12447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5EAE1083" w14:textId="77777777" w:rsidR="005B7316" w:rsidRPr="00AC5340" w:rsidRDefault="005B7316" w:rsidP="00C12447">
            <w:pPr>
              <w:pStyle w:val="af1"/>
              <w:keepLines/>
              <w:jc w:val="center"/>
            </w:pPr>
            <w:r w:rsidRPr="00AC5340">
              <w:t>5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56BC5FE2" w14:textId="77777777" w:rsidR="005B7316" w:rsidRPr="00AC5340" w:rsidRDefault="005B7316" w:rsidP="00C12447">
            <w:pPr>
              <w:pStyle w:val="af1"/>
              <w:keepLines/>
              <w:rPr>
                <w:rFonts w:cs="Times New Roman"/>
              </w:rPr>
            </w:pPr>
            <w:r w:rsidRPr="00AC5340">
              <w:rPr>
                <w:rFonts w:cs="Times New Roman"/>
              </w:rPr>
              <w:t>Инициирующая операция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3B74954" w14:textId="1B6C4836" w:rsidR="005B7316" w:rsidRPr="00AC5340" w:rsidRDefault="005B7316">
            <w:pPr>
              <w:pStyle w:val="af1"/>
              <w:keepLines/>
              <w:rPr>
                <w:rFonts w:cs="Times New Roman"/>
              </w:rPr>
            </w:pPr>
            <w:r w:rsidRPr="00AC5340">
              <w:rPr>
                <w:rFonts w:cs="Times New Roman"/>
                <w:noProof/>
              </w:rPr>
              <w:t xml:space="preserve">представление </w:t>
            </w:r>
            <w:r w:rsidR="00C10851">
              <w:rPr>
                <w:rFonts w:cs="Times New Roman"/>
                <w:noProof/>
              </w:rPr>
              <w:t>информации об использовании</w:t>
            </w:r>
            <w:r w:rsidRPr="00AC5340">
              <w:rPr>
                <w:rFonts w:cs="Times New Roman"/>
                <w:noProof/>
              </w:rPr>
              <w:t xml:space="preserve"> </w:t>
            </w:r>
            <w:r>
              <w:rPr>
                <w:rFonts w:cs="Times New Roman"/>
                <w:noProof/>
              </w:rPr>
              <w:t>кодов маркировки</w:t>
            </w:r>
          </w:p>
        </w:tc>
      </w:tr>
      <w:tr w:rsidR="005B7316" w:rsidRPr="00AC5340" w14:paraId="290FF9EB" w14:textId="77777777" w:rsidTr="00C12447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7AD42C1A" w14:textId="77777777" w:rsidR="005B7316" w:rsidRPr="00AC5340" w:rsidRDefault="005B7316" w:rsidP="00C12447">
            <w:pPr>
              <w:pStyle w:val="af1"/>
              <w:keepLines/>
              <w:jc w:val="center"/>
            </w:pPr>
            <w:r w:rsidRPr="00AC5340">
              <w:t>6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38ACD150" w14:textId="77777777" w:rsidR="005B7316" w:rsidRPr="00AC5340" w:rsidRDefault="005B7316" w:rsidP="00C12447">
            <w:pPr>
              <w:pStyle w:val="af1"/>
              <w:keepLines/>
              <w:rPr>
                <w:rFonts w:cs="Times New Roman"/>
              </w:rPr>
            </w:pPr>
            <w:r w:rsidRPr="00AC5340">
              <w:t>Реагирующая роль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8E6CB3E" w14:textId="77777777" w:rsidR="005B7316" w:rsidRPr="00AC5340" w:rsidRDefault="005B7316" w:rsidP="00C12447">
            <w:pPr>
              <w:pStyle w:val="af1"/>
              <w:keepLines/>
            </w:pPr>
            <w:r w:rsidRPr="00AC5340">
              <w:rPr>
                <w:noProof/>
              </w:rPr>
              <w:t>респондент</w:t>
            </w:r>
          </w:p>
        </w:tc>
      </w:tr>
      <w:tr w:rsidR="005B7316" w:rsidRPr="00AC5340" w14:paraId="280492B1" w14:textId="77777777" w:rsidTr="00C12447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64F37187" w14:textId="77777777" w:rsidR="005B7316" w:rsidRPr="00AC5340" w:rsidRDefault="005B7316" w:rsidP="00C12447">
            <w:pPr>
              <w:pStyle w:val="af1"/>
              <w:keepLines/>
              <w:jc w:val="center"/>
            </w:pPr>
            <w:r w:rsidRPr="00AC5340">
              <w:t>7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6A573AFB" w14:textId="77777777" w:rsidR="005B7316" w:rsidRPr="00AC5340" w:rsidRDefault="005B7316" w:rsidP="00C12447">
            <w:pPr>
              <w:pStyle w:val="af1"/>
              <w:keepLines/>
              <w:rPr>
                <w:rFonts w:cs="Times New Roman"/>
              </w:rPr>
            </w:pPr>
            <w:r w:rsidRPr="00AC5340">
              <w:rPr>
                <w:rFonts w:cs="Times New Roman"/>
              </w:rPr>
              <w:t>Принимающая операция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F7EA173" w14:textId="17145002" w:rsidR="005B7316" w:rsidRPr="00AC5340" w:rsidRDefault="005B7316">
            <w:pPr>
              <w:pStyle w:val="af1"/>
              <w:keepLines/>
            </w:pPr>
            <w:r w:rsidRPr="00AC5340">
              <w:rPr>
                <w:noProof/>
              </w:rPr>
              <w:t xml:space="preserve">прием и обработка </w:t>
            </w:r>
            <w:r w:rsidR="00C10851">
              <w:rPr>
                <w:noProof/>
              </w:rPr>
              <w:t>информациио об использовании</w:t>
            </w:r>
            <w:r w:rsidRPr="00AC5340">
              <w:rPr>
                <w:rFonts w:cs="Times New Roman"/>
                <w:noProof/>
              </w:rPr>
              <w:t xml:space="preserve"> </w:t>
            </w:r>
            <w:r>
              <w:rPr>
                <w:rFonts w:cs="Times New Roman"/>
                <w:noProof/>
              </w:rPr>
              <w:t>кодов маркировки</w:t>
            </w:r>
          </w:p>
        </w:tc>
      </w:tr>
      <w:tr w:rsidR="005B7316" w:rsidRPr="00AC5340" w14:paraId="1C6E6B10" w14:textId="77777777" w:rsidTr="00C12447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527C68F1" w14:textId="77777777" w:rsidR="005B7316" w:rsidRPr="00AC5340" w:rsidRDefault="005B7316" w:rsidP="00C12447">
            <w:pPr>
              <w:pStyle w:val="af1"/>
              <w:keepLines/>
              <w:jc w:val="center"/>
            </w:pPr>
            <w:r w:rsidRPr="00AC5340">
              <w:t>8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09D2BAD3" w14:textId="77777777" w:rsidR="005B7316" w:rsidRPr="00AC5340" w:rsidRDefault="005B7316" w:rsidP="00C12447">
            <w:pPr>
              <w:pStyle w:val="af1"/>
              <w:keepLines/>
            </w:pPr>
            <w:r w:rsidRPr="00AC5340">
              <w:t>Результат выполнения транзакции общего процесса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455D8E3" w14:textId="02231D0B" w:rsidR="005B7316" w:rsidRPr="00AC5340" w:rsidRDefault="005B7316">
            <w:pPr>
              <w:pStyle w:val="af1"/>
              <w:keepLines/>
              <w:spacing w:after="120"/>
              <w:rPr>
                <w:noProof/>
              </w:rPr>
            </w:pPr>
            <w:r w:rsidRPr="00AC5340">
              <w:rPr>
                <w:noProof/>
              </w:rPr>
              <w:t xml:space="preserve">сведения о </w:t>
            </w:r>
            <w:r>
              <w:rPr>
                <w:noProof/>
              </w:rPr>
              <w:t>кодах маркировки</w:t>
            </w:r>
            <w:r w:rsidRPr="00AC5340">
              <w:t xml:space="preserve"> (</w:t>
            </w:r>
            <w:r w:rsidRPr="00AC5340">
              <w:rPr>
                <w:noProof/>
                <w:lang w:val="en-US"/>
              </w:rPr>
              <w:t>P</w:t>
            </w:r>
            <w:r w:rsidRPr="00AC5340">
              <w:rPr>
                <w:noProof/>
              </w:rPr>
              <w:t>.</w:t>
            </w:r>
            <w:r w:rsidRPr="00AC5340">
              <w:rPr>
                <w:noProof/>
                <w:lang w:val="en-US"/>
              </w:rPr>
              <w:t>LS</w:t>
            </w:r>
            <w:r w:rsidRPr="00AC5340">
              <w:rPr>
                <w:noProof/>
              </w:rPr>
              <w:t>.03.</w:t>
            </w:r>
            <w:r w:rsidRPr="00AC5340">
              <w:rPr>
                <w:noProof/>
                <w:lang w:val="en-US"/>
              </w:rPr>
              <w:t>BEN</w:t>
            </w:r>
            <w:r w:rsidRPr="00AC5340">
              <w:rPr>
                <w:noProof/>
              </w:rPr>
              <w:t>.006)</w:t>
            </w:r>
            <w:r w:rsidRPr="00AC5340">
              <w:t xml:space="preserve">: </w:t>
            </w:r>
            <w:r w:rsidR="00C10851">
              <w:rPr>
                <w:noProof/>
              </w:rPr>
              <w:t>информация об использовании кодов маркировки обработана</w:t>
            </w:r>
          </w:p>
        </w:tc>
      </w:tr>
      <w:tr w:rsidR="005B7316" w:rsidRPr="00AC5340" w14:paraId="27EB2F97" w14:textId="77777777" w:rsidTr="00C12447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530DFC2F" w14:textId="77777777" w:rsidR="005B7316" w:rsidRPr="00AC5340" w:rsidRDefault="005B7316" w:rsidP="00C12447">
            <w:pPr>
              <w:pStyle w:val="af1"/>
              <w:keepNext/>
              <w:keepLines/>
              <w:jc w:val="center"/>
            </w:pPr>
            <w:r w:rsidRPr="00AC5340">
              <w:lastRenderedPageBreak/>
              <w:t>9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5A9079D4" w14:textId="77777777" w:rsidR="005B7316" w:rsidRPr="00AC5340" w:rsidRDefault="005B7316" w:rsidP="00C12447">
            <w:pPr>
              <w:pStyle w:val="af1"/>
              <w:keepNext/>
              <w:keepLines/>
            </w:pPr>
            <w:r w:rsidRPr="00AC5340">
              <w:t>Параметры транзакции общего процесса: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39EA349" w14:textId="77777777" w:rsidR="005B7316" w:rsidRPr="00AC5340" w:rsidRDefault="005B7316" w:rsidP="00C12447">
            <w:pPr>
              <w:pStyle w:val="af1"/>
              <w:keepNext/>
              <w:keepLines/>
            </w:pPr>
          </w:p>
        </w:tc>
      </w:tr>
      <w:tr w:rsidR="005B7316" w:rsidRPr="00AC5340" w14:paraId="37E3817A" w14:textId="77777777" w:rsidTr="00C12447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048D884E" w14:textId="77777777" w:rsidR="005B7316" w:rsidRPr="00AC5340" w:rsidRDefault="005B7316" w:rsidP="00C12447">
            <w:pPr>
              <w:pStyle w:val="af1"/>
              <w:keepNext/>
              <w:keepLines/>
              <w:jc w:val="center"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44B2C0A6" w14:textId="77777777" w:rsidR="005B7316" w:rsidRPr="00AC5340" w:rsidDel="00C2156F" w:rsidRDefault="005B7316" w:rsidP="00C12447">
            <w:pPr>
              <w:pStyle w:val="af1"/>
              <w:keepNext/>
              <w:keepLines/>
              <w:ind w:left="284"/>
            </w:pPr>
            <w:r w:rsidRPr="00AC5340">
              <w:t>время для подтверждения получения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8956F82" w14:textId="77777777" w:rsidR="005B7316" w:rsidRPr="00AC5340" w:rsidRDefault="005B7316" w:rsidP="00C12447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>1 мин</w:t>
            </w:r>
          </w:p>
        </w:tc>
      </w:tr>
      <w:tr w:rsidR="005B7316" w:rsidRPr="00AC5340" w14:paraId="26DE188C" w14:textId="77777777" w:rsidTr="00C12447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2DEB0874" w14:textId="77777777" w:rsidR="005B7316" w:rsidRPr="00AC5340" w:rsidRDefault="005B7316" w:rsidP="00C12447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2CB00988" w14:textId="77777777" w:rsidR="005B7316" w:rsidRPr="00AC5340" w:rsidRDefault="005B7316" w:rsidP="00C12447">
            <w:pPr>
              <w:pStyle w:val="af1"/>
              <w:keepNext/>
              <w:keepLines/>
              <w:ind w:left="284"/>
            </w:pPr>
            <w:r w:rsidRPr="00AC5340">
              <w:t>время подтверждения принятия в обработку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86A7381" w14:textId="77777777" w:rsidR="005B7316" w:rsidRPr="00AC5340" w:rsidRDefault="005B7316" w:rsidP="00C12447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>1 мин</w:t>
            </w:r>
          </w:p>
        </w:tc>
      </w:tr>
      <w:tr w:rsidR="005B7316" w:rsidRPr="00AC5340" w14:paraId="240C853C" w14:textId="77777777" w:rsidTr="00C12447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31606FED" w14:textId="77777777" w:rsidR="005B7316" w:rsidRPr="00AC5340" w:rsidRDefault="005B7316" w:rsidP="00C12447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5BB2B25C" w14:textId="77777777" w:rsidR="005B7316" w:rsidRPr="00AC5340" w:rsidRDefault="005B7316" w:rsidP="00C12447">
            <w:pPr>
              <w:pStyle w:val="af1"/>
              <w:keepNext/>
              <w:keepLines/>
              <w:ind w:left="284"/>
            </w:pPr>
            <w:r w:rsidRPr="00AC5340">
              <w:t>время ожидания ответа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1715666" w14:textId="77777777" w:rsidR="005B7316" w:rsidRPr="00AC5340" w:rsidRDefault="005B7316" w:rsidP="00C12447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>40 мин</w:t>
            </w:r>
          </w:p>
        </w:tc>
      </w:tr>
      <w:tr w:rsidR="005B7316" w:rsidRPr="00AC5340" w14:paraId="1F4392B2" w14:textId="77777777" w:rsidTr="00C12447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0F602425" w14:textId="77777777" w:rsidR="005B7316" w:rsidRPr="00AC5340" w:rsidRDefault="005B7316" w:rsidP="00C12447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76574EA5" w14:textId="77777777" w:rsidR="005B7316" w:rsidRPr="00AC5340" w:rsidRDefault="005B7316" w:rsidP="00C12447">
            <w:pPr>
              <w:pStyle w:val="af1"/>
              <w:keepNext/>
              <w:keepLines/>
              <w:ind w:left="284"/>
            </w:pPr>
            <w:r w:rsidRPr="00AC5340">
              <w:t>признак авторизации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E70FA6B" w14:textId="77777777" w:rsidR="005B7316" w:rsidRPr="00AC5340" w:rsidRDefault="005B7316" w:rsidP="00C12447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>да</w:t>
            </w:r>
          </w:p>
        </w:tc>
      </w:tr>
      <w:tr w:rsidR="005B7316" w:rsidRPr="00AC5340" w14:paraId="24D4FFA2" w14:textId="77777777" w:rsidTr="00C12447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7E5F7680" w14:textId="77777777" w:rsidR="005B7316" w:rsidRPr="00AC5340" w:rsidRDefault="005B7316" w:rsidP="00C12447">
            <w:pPr>
              <w:pStyle w:val="af1"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2F52036A" w14:textId="77777777" w:rsidR="005B7316" w:rsidRPr="00AC5340" w:rsidRDefault="005B7316" w:rsidP="00C12447">
            <w:pPr>
              <w:pStyle w:val="af1"/>
              <w:keepLines/>
              <w:ind w:left="284"/>
            </w:pPr>
            <w:r w:rsidRPr="00AC5340">
              <w:t>количество повторов</w:t>
            </w:r>
          </w:p>
        </w:tc>
        <w:tc>
          <w:tcPr>
            <w:tcW w:w="287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859B72C" w14:textId="77777777" w:rsidR="005B7316" w:rsidRPr="00AC5340" w:rsidRDefault="005B7316" w:rsidP="00C12447">
            <w:pPr>
              <w:pStyle w:val="af1"/>
              <w:keepLines/>
            </w:pPr>
            <w:r w:rsidRPr="00AC5340">
              <w:rPr>
                <w:noProof/>
                <w:szCs w:val="24"/>
              </w:rPr>
              <w:t>1 раз</w:t>
            </w:r>
          </w:p>
        </w:tc>
      </w:tr>
      <w:tr w:rsidR="005B7316" w:rsidRPr="00AC5340" w14:paraId="2F9E55FC" w14:textId="77777777" w:rsidTr="00C12447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1A5FAC04" w14:textId="77777777" w:rsidR="005B7316" w:rsidRPr="00AC5340" w:rsidRDefault="005B7316" w:rsidP="00C12447">
            <w:pPr>
              <w:pStyle w:val="af1"/>
              <w:keepNext/>
              <w:keepLines/>
              <w:jc w:val="center"/>
            </w:pPr>
            <w:r w:rsidRPr="00AC5340">
              <w:t>10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6356D7D6" w14:textId="77777777" w:rsidR="005B7316" w:rsidRPr="00AC5340" w:rsidRDefault="005B7316" w:rsidP="00C12447">
            <w:pPr>
              <w:pStyle w:val="af1"/>
              <w:keepNext/>
              <w:keepLines/>
            </w:pPr>
            <w:r w:rsidRPr="00AC5340">
              <w:t>Сообщения транзакции общего процесса: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5A32A66" w14:textId="77777777" w:rsidR="005B7316" w:rsidRPr="00AC5340" w:rsidRDefault="005B7316" w:rsidP="00C12447">
            <w:pPr>
              <w:pStyle w:val="af1"/>
              <w:keepNext/>
              <w:keepLines/>
            </w:pPr>
          </w:p>
        </w:tc>
      </w:tr>
      <w:tr w:rsidR="005B7316" w:rsidRPr="00AC5340" w14:paraId="1B55663A" w14:textId="77777777" w:rsidTr="00C12447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68557099" w14:textId="77777777" w:rsidR="005B7316" w:rsidRPr="00AC5340" w:rsidRDefault="005B7316" w:rsidP="00C12447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30CD856F" w14:textId="77777777" w:rsidR="005B7316" w:rsidRPr="00AC5340" w:rsidRDefault="005B7316" w:rsidP="00C12447">
            <w:pPr>
              <w:pStyle w:val="af1"/>
              <w:keepNext/>
              <w:keepLines/>
              <w:ind w:left="284"/>
            </w:pPr>
            <w:r w:rsidRPr="00AC5340">
              <w:t>инициирующее сообщение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784C3B9" w14:textId="78310313" w:rsidR="005B7316" w:rsidRPr="00AC5340" w:rsidRDefault="00C10851" w:rsidP="00C12447">
            <w:pPr>
              <w:pStyle w:val="af1"/>
              <w:keepNext/>
              <w:keepLines/>
              <w:rPr>
                <w:rFonts w:cs="Times New Roman"/>
              </w:rPr>
            </w:pPr>
            <w:r>
              <w:rPr>
                <w:rFonts w:eastAsiaTheme="minorHAnsi" w:cs="Times New Roman"/>
                <w:color w:val="000000"/>
                <w:szCs w:val="24"/>
              </w:rPr>
              <w:t xml:space="preserve">информация об использовании кодов маркировки </w:t>
            </w:r>
            <w:r>
              <w:rPr>
                <w:rFonts w:eastAsiaTheme="minorHAnsi" w:cs="Times New Roman"/>
                <w:color w:val="000000"/>
                <w:spacing w:val="2"/>
                <w:szCs w:val="24"/>
              </w:rPr>
              <w:t>(P.</w:t>
            </w:r>
            <w:r>
              <w:rPr>
                <w:rFonts w:eastAsiaTheme="minorHAnsi" w:cs="Times New Roman"/>
                <w:color w:val="000000"/>
                <w:spacing w:val="2"/>
                <w:szCs w:val="24"/>
                <w:lang w:val="en-US"/>
              </w:rPr>
              <w:t>LS</w:t>
            </w:r>
            <w:r>
              <w:rPr>
                <w:rFonts w:eastAsiaTheme="minorHAnsi" w:cs="Times New Roman"/>
                <w:color w:val="000000"/>
                <w:spacing w:val="2"/>
                <w:szCs w:val="24"/>
              </w:rPr>
              <w:t>.03.MSG.033)</w:t>
            </w:r>
          </w:p>
        </w:tc>
      </w:tr>
      <w:tr w:rsidR="005B7316" w:rsidRPr="00AC5340" w14:paraId="642FCEAD" w14:textId="77777777" w:rsidTr="00C12447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363F86A1" w14:textId="77777777" w:rsidR="005B7316" w:rsidRPr="00AC5340" w:rsidRDefault="005B7316" w:rsidP="00C12447">
            <w:pPr>
              <w:pStyle w:val="af1"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3E1C93DF" w14:textId="77777777" w:rsidR="005B7316" w:rsidRPr="00AC5340" w:rsidRDefault="005B7316" w:rsidP="00C12447">
            <w:pPr>
              <w:pStyle w:val="af1"/>
              <w:keepLines/>
              <w:ind w:left="284"/>
            </w:pPr>
            <w:r w:rsidRPr="00AC5340">
              <w:t>ответное сообщение</w:t>
            </w:r>
          </w:p>
        </w:tc>
        <w:tc>
          <w:tcPr>
            <w:tcW w:w="287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961B37E" w14:textId="76EDE514" w:rsidR="005B7316" w:rsidRPr="00AC5340" w:rsidRDefault="009B5D30">
            <w:pPr>
              <w:pStyle w:val="af1"/>
              <w:keepNext/>
              <w:keepLines/>
              <w:spacing w:after="120"/>
              <w:rPr>
                <w:rFonts w:cs="Times New Roman"/>
              </w:rPr>
            </w:pPr>
            <w:r w:rsidRPr="00AC5340">
              <w:t xml:space="preserve">уведомление о результате обработки </w:t>
            </w:r>
            <w:r>
              <w:t>информации</w:t>
            </w:r>
            <w:r w:rsidRPr="00AC5340">
              <w:t xml:space="preserve"> </w:t>
            </w:r>
            <w:r>
              <w:br/>
              <w:t>об использовании</w:t>
            </w:r>
            <w:r w:rsidRPr="00AC5340">
              <w:t xml:space="preserve"> </w:t>
            </w:r>
            <w:r>
              <w:t>кодов маркировки</w:t>
            </w:r>
            <w:r w:rsidDel="009B5D30">
              <w:rPr>
                <w:rFonts w:eastAsiaTheme="minorHAnsi" w:cs="Times New Roman"/>
                <w:color w:val="000000"/>
                <w:szCs w:val="24"/>
              </w:rPr>
              <w:t xml:space="preserve"> </w:t>
            </w:r>
            <w:r w:rsidR="00C10851">
              <w:rPr>
                <w:rFonts w:eastAsiaTheme="minorHAnsi" w:cs="Times New Roman"/>
                <w:color w:val="000000"/>
                <w:spacing w:val="2"/>
                <w:szCs w:val="24"/>
              </w:rPr>
              <w:t>(P.</w:t>
            </w:r>
            <w:r w:rsidR="00C10851">
              <w:rPr>
                <w:rFonts w:eastAsiaTheme="minorHAnsi" w:cs="Times New Roman"/>
                <w:color w:val="000000"/>
                <w:spacing w:val="2"/>
                <w:szCs w:val="24"/>
                <w:lang w:val="en-US"/>
              </w:rPr>
              <w:t>LS</w:t>
            </w:r>
            <w:r w:rsidR="00C10851">
              <w:rPr>
                <w:rFonts w:eastAsiaTheme="minorHAnsi" w:cs="Times New Roman"/>
                <w:color w:val="000000"/>
                <w:spacing w:val="2"/>
                <w:szCs w:val="24"/>
              </w:rPr>
              <w:t>.03.MSG.034)</w:t>
            </w:r>
          </w:p>
        </w:tc>
      </w:tr>
      <w:tr w:rsidR="005B7316" w:rsidRPr="00AC5340" w14:paraId="27E6CE49" w14:textId="77777777" w:rsidTr="00C12447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19189DE3" w14:textId="77777777" w:rsidR="005B7316" w:rsidRPr="00AC5340" w:rsidRDefault="005B7316" w:rsidP="00C12447">
            <w:pPr>
              <w:pStyle w:val="af1"/>
              <w:keepNext/>
              <w:keepLines/>
              <w:jc w:val="center"/>
            </w:pPr>
            <w:r w:rsidRPr="00AC5340">
              <w:t>11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606DDB8A" w14:textId="77777777" w:rsidR="005B7316" w:rsidRPr="00AC5340" w:rsidRDefault="005B7316" w:rsidP="00C12447">
            <w:pPr>
              <w:pStyle w:val="af1"/>
              <w:keepNext/>
              <w:keepLines/>
            </w:pPr>
            <w:r w:rsidRPr="00AC5340">
              <w:t>Параметры сообщений транзакции общего процесса: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18C214F" w14:textId="77777777" w:rsidR="005B7316" w:rsidRPr="00AC5340" w:rsidRDefault="005B7316" w:rsidP="00C12447">
            <w:pPr>
              <w:pStyle w:val="af1"/>
              <w:keepNext/>
              <w:keepLines/>
            </w:pPr>
          </w:p>
        </w:tc>
      </w:tr>
      <w:tr w:rsidR="005B7316" w:rsidRPr="00AC5340" w14:paraId="3A4A269D" w14:textId="77777777" w:rsidTr="00C12447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5C84804A" w14:textId="77777777" w:rsidR="005B7316" w:rsidRPr="00AC5340" w:rsidRDefault="005B7316" w:rsidP="00C12447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623A7272" w14:textId="77777777" w:rsidR="005B7316" w:rsidRPr="00AC5340" w:rsidRDefault="005B7316" w:rsidP="00C12447">
            <w:pPr>
              <w:pStyle w:val="af1"/>
              <w:keepNext/>
              <w:keepLines/>
              <w:ind w:left="284"/>
            </w:pPr>
            <w:r w:rsidRPr="00AC5340">
              <w:t>признак ЭЦП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74557E7" w14:textId="77777777" w:rsidR="005B7316" w:rsidRPr="00AC5340" w:rsidRDefault="005B7316" w:rsidP="00C12447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>нет (за исключением случаев, когда применение ЭЦП при осуществлении информационного взаимодействия в рамках общего процесса предусмотрено соответствующим решением Коллегии Комиссии)</w:t>
            </w:r>
          </w:p>
        </w:tc>
      </w:tr>
      <w:tr w:rsidR="005B7316" w:rsidRPr="00AC5340" w14:paraId="4A189DDD" w14:textId="77777777" w:rsidTr="00F81858">
        <w:trPr>
          <w:cantSplit/>
          <w:trHeight w:val="25"/>
          <w:jc w:val="center"/>
        </w:trPr>
        <w:tc>
          <w:tcPr>
            <w:tcW w:w="377" w:type="pct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49B82BE0" w14:textId="77777777" w:rsidR="005B7316" w:rsidRPr="00AC5340" w:rsidRDefault="005B7316" w:rsidP="00C12447">
            <w:pPr>
              <w:pStyle w:val="af1"/>
            </w:pPr>
          </w:p>
        </w:tc>
        <w:tc>
          <w:tcPr>
            <w:tcW w:w="174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39781E38" w14:textId="77777777" w:rsidR="005B7316" w:rsidRPr="00AC5340" w:rsidRDefault="005B7316" w:rsidP="00C12447">
            <w:pPr>
              <w:pStyle w:val="af1"/>
              <w:ind w:left="284"/>
            </w:pPr>
            <w:r w:rsidRPr="00AC5340">
              <w:t>передача электронного документа с некорректной ЭЦП</w:t>
            </w:r>
          </w:p>
        </w:tc>
        <w:tc>
          <w:tcPr>
            <w:tcW w:w="287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02C2F1F" w14:textId="77777777" w:rsidR="005B7316" w:rsidRPr="00AC5340" w:rsidRDefault="005B7316" w:rsidP="00C12447">
            <w:pPr>
              <w:pStyle w:val="af1"/>
            </w:pPr>
            <w:r w:rsidRPr="00AC5340">
              <w:rPr>
                <w:noProof/>
                <w:szCs w:val="24"/>
              </w:rPr>
              <w:t>нет</w:t>
            </w:r>
          </w:p>
        </w:tc>
      </w:tr>
    </w:tbl>
    <w:p w14:paraId="33088786" w14:textId="5426FB87" w:rsidR="00F81858" w:rsidRPr="007762AF" w:rsidRDefault="00F81858" w:rsidP="00F81858">
      <w:pPr>
        <w:pStyle w:val="2"/>
        <w:spacing w:before="240" w:after="240"/>
      </w:pPr>
      <w:r w:rsidRPr="007762AF">
        <w:t>1</w:t>
      </w:r>
      <w:r w:rsidR="007B054A">
        <w:t>1</w:t>
      </w:r>
      <w:r w:rsidRPr="007762AF">
        <w:t>.</w:t>
      </w:r>
      <w:r w:rsidRPr="007762AF">
        <w:rPr>
          <w:lang w:val="en-US"/>
        </w:rPr>
        <w:t> </w:t>
      </w:r>
      <w:r w:rsidRPr="007762AF">
        <w:t>Транзакция общего процесса «</w:t>
      </w:r>
      <w:r>
        <w:t xml:space="preserve">Проверка </w:t>
      </w:r>
      <w:r w:rsidRPr="004D5DFF">
        <w:t>подлинности средств и</w:t>
      </w:r>
      <w:r>
        <w:t>дентификации»</w:t>
      </w:r>
      <w:r w:rsidRPr="00AC5340">
        <w:t xml:space="preserve"> </w:t>
      </w:r>
      <w:r>
        <w:t>(P.LS.03.TRN.023</w:t>
      </w:r>
      <w:r w:rsidRPr="007762AF">
        <w:t>)</w:t>
      </w:r>
    </w:p>
    <w:p w14:paraId="6943F2C6" w14:textId="0DC7B650" w:rsidR="00F81858" w:rsidRDefault="007B054A" w:rsidP="00F81858">
      <w:pPr>
        <w:pStyle w:val="a7"/>
        <w:rPr>
          <w:lang w:val="ru-RU"/>
        </w:rPr>
      </w:pPr>
      <w:r>
        <w:rPr>
          <w:lang w:val="ru-RU"/>
        </w:rPr>
        <w:t>28</w:t>
      </w:r>
      <w:r w:rsidR="00F81858" w:rsidRPr="007762AF">
        <w:rPr>
          <w:lang w:val="ru-RU"/>
        </w:rPr>
        <w:t>.</w:t>
      </w:r>
      <w:r w:rsidR="00F81858" w:rsidRPr="007762AF">
        <w:rPr>
          <w:lang w:val="en-US"/>
        </w:rPr>
        <w:t> </w:t>
      </w:r>
      <w:r w:rsidR="00F81858" w:rsidRPr="007762AF">
        <w:rPr>
          <w:lang w:val="ru-RU"/>
        </w:rPr>
        <w:t>Т</w:t>
      </w:r>
      <w:r w:rsidR="00F81858" w:rsidRPr="007762AF">
        <w:t>ранзакция</w:t>
      </w:r>
      <w:r w:rsidR="00F81858" w:rsidRPr="007762AF">
        <w:rPr>
          <w:lang w:val="ru-RU"/>
        </w:rPr>
        <w:t xml:space="preserve"> общего процесса</w:t>
      </w:r>
      <w:r w:rsidR="00F81858" w:rsidRPr="007762AF">
        <w:t xml:space="preserve"> «</w:t>
      </w:r>
      <w:r w:rsidR="00F81858">
        <w:t xml:space="preserve">Проверка </w:t>
      </w:r>
      <w:r w:rsidR="00F81858" w:rsidRPr="004D5DFF">
        <w:t>подлинности средств и</w:t>
      </w:r>
      <w:r w:rsidR="00F81858">
        <w:t>дентификации»</w:t>
      </w:r>
      <w:r w:rsidR="00F81858" w:rsidRPr="00AC5340">
        <w:t xml:space="preserve"> </w:t>
      </w:r>
      <w:r w:rsidR="00F81858">
        <w:t>(P.LS.03.TRN.02</w:t>
      </w:r>
      <w:r w:rsidR="00F81858">
        <w:rPr>
          <w:lang w:val="ru-RU"/>
        </w:rPr>
        <w:t>3</w:t>
      </w:r>
      <w:r w:rsidR="00F81858" w:rsidRPr="007762AF">
        <w:rPr>
          <w:lang w:val="ru-RU"/>
        </w:rPr>
        <w:t>) выполняется</w:t>
      </w:r>
      <w:r w:rsidR="00F81858" w:rsidRPr="007762AF">
        <w:t xml:space="preserve"> для представления </w:t>
      </w:r>
      <w:r w:rsidR="00F81858" w:rsidRPr="007762AF">
        <w:rPr>
          <w:lang w:val="ru-RU"/>
        </w:rPr>
        <w:t xml:space="preserve">респондентом инициатору соответствующих </w:t>
      </w:r>
      <w:r w:rsidR="00F81858" w:rsidRPr="007762AF">
        <w:t xml:space="preserve">сведений. Схема </w:t>
      </w:r>
      <w:r w:rsidR="00F81858" w:rsidRPr="007762AF">
        <w:rPr>
          <w:lang w:val="ru-RU"/>
        </w:rPr>
        <w:t>выполнения</w:t>
      </w:r>
      <w:r w:rsidR="00F81858" w:rsidRPr="007762AF">
        <w:t xml:space="preserve"> </w:t>
      </w:r>
      <w:r w:rsidR="00F81858" w:rsidRPr="007762AF">
        <w:rPr>
          <w:lang w:val="ru-RU"/>
        </w:rPr>
        <w:t>указанной т</w:t>
      </w:r>
      <w:r w:rsidR="00F81858" w:rsidRPr="007762AF">
        <w:t>ранзакции</w:t>
      </w:r>
      <w:r w:rsidR="00F81858" w:rsidRPr="007762AF">
        <w:rPr>
          <w:lang w:val="ru-RU"/>
        </w:rPr>
        <w:t xml:space="preserve"> общего процесса</w:t>
      </w:r>
      <w:r w:rsidR="00F81858" w:rsidRPr="007762AF">
        <w:t xml:space="preserve"> представлена </w:t>
      </w:r>
      <w:r w:rsidR="00044650">
        <w:rPr>
          <w:lang w:val="ru-RU"/>
        </w:rPr>
        <w:br/>
      </w:r>
      <w:r w:rsidR="00F81858" w:rsidRPr="007762AF">
        <w:lastRenderedPageBreak/>
        <w:t>на рис</w:t>
      </w:r>
      <w:r w:rsidR="00316E39">
        <w:rPr>
          <w:lang w:val="ru-RU"/>
        </w:rPr>
        <w:t>унке 17</w:t>
      </w:r>
      <w:r w:rsidR="00F81858" w:rsidRPr="007762AF">
        <w:t xml:space="preserve">. Параметры </w:t>
      </w:r>
      <w:r w:rsidR="00F81858" w:rsidRPr="007762AF">
        <w:rPr>
          <w:lang w:val="ru-RU"/>
        </w:rPr>
        <w:t>т</w:t>
      </w:r>
      <w:r w:rsidR="00F81858" w:rsidRPr="007762AF">
        <w:t xml:space="preserve">ранзакции </w:t>
      </w:r>
      <w:r w:rsidR="00F81858" w:rsidRPr="007762AF">
        <w:rPr>
          <w:lang w:val="ru-RU"/>
        </w:rPr>
        <w:t>общего процесса приведены</w:t>
      </w:r>
      <w:r w:rsidR="00F81858" w:rsidRPr="007762AF">
        <w:t xml:space="preserve"> </w:t>
      </w:r>
      <w:r w:rsidR="00044650">
        <w:rPr>
          <w:lang w:val="ru-RU"/>
        </w:rPr>
        <w:br/>
      </w:r>
      <w:r w:rsidR="00F81858" w:rsidRPr="007762AF">
        <w:t>в табл</w:t>
      </w:r>
      <w:r w:rsidR="00194651">
        <w:rPr>
          <w:lang w:val="ru-RU"/>
        </w:rPr>
        <w:t>ице 18</w:t>
      </w:r>
      <w:r w:rsidR="00F81858" w:rsidRPr="007762AF">
        <w:t>.</w:t>
      </w:r>
    </w:p>
    <w:p w14:paraId="6EC580A0" w14:textId="2506B7E0" w:rsidR="00F81858" w:rsidRPr="007762AF" w:rsidRDefault="00401C8E" w:rsidP="00F81858">
      <w:pPr>
        <w:pStyle w:val="aa"/>
        <w:spacing w:after="480"/>
        <w:rPr>
          <w:noProof/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762296BF" wp14:editId="6DEC8066">
            <wp:extent cx="5935980" cy="3787140"/>
            <wp:effectExtent l="0" t="0" r="7620" b="3810"/>
            <wp:docPr id="17" name="Рисунок 17" descr="73 TRN0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73 TRN023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787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81858" w:rsidRPr="007762AF">
        <w:rPr>
          <w:sz w:val="24"/>
          <w:szCs w:val="24"/>
        </w:rPr>
        <w:t>Рис. </w:t>
      </w:r>
      <w:r w:rsidR="00316E39">
        <w:rPr>
          <w:sz w:val="24"/>
          <w:szCs w:val="24"/>
        </w:rPr>
        <w:t>1</w:t>
      </w:r>
      <w:r w:rsidR="00316E39">
        <w:rPr>
          <w:noProof/>
          <w:sz w:val="24"/>
          <w:szCs w:val="24"/>
        </w:rPr>
        <w:t>7</w:t>
      </w:r>
      <w:r w:rsidR="00F81858" w:rsidRPr="007762AF">
        <w:rPr>
          <w:noProof/>
          <w:sz w:val="24"/>
          <w:szCs w:val="24"/>
        </w:rPr>
        <w:t xml:space="preserve">. </w:t>
      </w:r>
      <w:r w:rsidR="00F81858" w:rsidRPr="007762AF">
        <w:rPr>
          <w:sz w:val="24"/>
          <w:szCs w:val="24"/>
        </w:rPr>
        <w:t>Схема выполнения транзакции общего процесса «</w:t>
      </w:r>
      <w:r w:rsidR="0088143B" w:rsidRPr="0088143B">
        <w:rPr>
          <w:sz w:val="24"/>
          <w:szCs w:val="24"/>
        </w:rPr>
        <w:t>Проверка подлинности средств идентификации» (P.LS.03.TRN.023</w:t>
      </w:r>
      <w:r w:rsidR="00F81858" w:rsidRPr="007762AF">
        <w:rPr>
          <w:sz w:val="24"/>
          <w:szCs w:val="24"/>
        </w:rPr>
        <w:t>)</w:t>
      </w:r>
    </w:p>
    <w:p w14:paraId="29E46D24" w14:textId="2D3B3A51" w:rsidR="00F81858" w:rsidRPr="007762AF" w:rsidRDefault="00F81858" w:rsidP="00F81858">
      <w:pPr>
        <w:pStyle w:val="affd"/>
        <w:spacing w:before="120"/>
        <w:rPr>
          <w:rStyle w:val="afc"/>
          <w:bCs w:val="0"/>
          <w:lang w:val="ru-RU"/>
        </w:rPr>
      </w:pPr>
      <w:r w:rsidRPr="00E41B9A">
        <w:t>Табл</w:t>
      </w:r>
      <w:r w:rsidRPr="007762AF">
        <w:t>ица</w:t>
      </w:r>
      <w:r w:rsidRPr="007762AF">
        <w:rPr>
          <w:lang w:val="en-US"/>
        </w:rPr>
        <w:t> </w:t>
      </w:r>
      <w:r w:rsidR="00194651">
        <w:t>18</w:t>
      </w:r>
    </w:p>
    <w:p w14:paraId="3B3BD106" w14:textId="763D199F" w:rsidR="00F81858" w:rsidRPr="007762AF" w:rsidRDefault="00F81858" w:rsidP="00F81858">
      <w:pPr>
        <w:pStyle w:val="a6"/>
      </w:pPr>
      <w:r w:rsidRPr="007762AF">
        <w:t>Описание транзакции общего процесса «</w:t>
      </w:r>
      <w:r w:rsidR="0088143B">
        <w:t xml:space="preserve">Проверка </w:t>
      </w:r>
      <w:r w:rsidR="0088143B" w:rsidRPr="004D5DFF">
        <w:t>подлинности средств и</w:t>
      </w:r>
      <w:r w:rsidR="0088143B">
        <w:t>дентификации»</w:t>
      </w:r>
      <w:r w:rsidR="0088143B" w:rsidRPr="00AC5340">
        <w:t xml:space="preserve"> </w:t>
      </w:r>
      <w:r w:rsidR="0088143B">
        <w:t>(P.LS.03.TRN.023</w:t>
      </w:r>
      <w:r w:rsidRPr="007762AF">
        <w:t>)</w:t>
      </w:r>
    </w:p>
    <w:p w14:paraId="00CEAFF2" w14:textId="77777777" w:rsidR="00F81858" w:rsidRPr="007762AF" w:rsidRDefault="00F81858" w:rsidP="00F81858">
      <w:pPr>
        <w:pStyle w:val="affe"/>
      </w:pPr>
    </w:p>
    <w:tbl>
      <w:tblPr>
        <w:tblW w:w="9356" w:type="dxa"/>
        <w:jc w:val="center"/>
        <w:tblLayout w:type="fixed"/>
        <w:tblLook w:val="04A0" w:firstRow="1" w:lastRow="0" w:firstColumn="1" w:lastColumn="0" w:noHBand="0" w:noVBand="1"/>
      </w:tblPr>
      <w:tblGrid>
        <w:gridCol w:w="706"/>
        <w:gridCol w:w="3263"/>
        <w:gridCol w:w="5387"/>
      </w:tblGrid>
      <w:tr w:rsidR="00F81858" w:rsidRPr="007762AF" w14:paraId="10069E53" w14:textId="77777777" w:rsidTr="000A0033">
        <w:trPr>
          <w:trHeight w:val="601"/>
          <w:tblHeader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4408573" w14:textId="77777777" w:rsidR="00F81858" w:rsidRPr="007762AF" w:rsidRDefault="00F81858" w:rsidP="000A0033">
            <w:pPr>
              <w:pStyle w:val="af0"/>
              <w:spacing w:line="264" w:lineRule="auto"/>
            </w:pPr>
            <w:r w:rsidRPr="007762AF">
              <w:t>№ п/п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0A4C388A" w14:textId="77777777" w:rsidR="00F81858" w:rsidRPr="007762AF" w:rsidRDefault="00F81858" w:rsidP="000A0033">
            <w:pPr>
              <w:pStyle w:val="af0"/>
              <w:spacing w:line="264" w:lineRule="auto"/>
            </w:pPr>
            <w:r w:rsidRPr="007762AF">
              <w:t>Обязательный элемент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2921C81C" w14:textId="77777777" w:rsidR="00F81858" w:rsidRPr="007762AF" w:rsidRDefault="00F81858" w:rsidP="000A0033">
            <w:pPr>
              <w:pStyle w:val="af0"/>
              <w:spacing w:line="264" w:lineRule="auto"/>
            </w:pPr>
            <w:r w:rsidRPr="007762AF">
              <w:t>Описание</w:t>
            </w:r>
          </w:p>
        </w:tc>
      </w:tr>
      <w:tr w:rsidR="00F81858" w:rsidRPr="007762AF" w14:paraId="33357CE3" w14:textId="77777777" w:rsidTr="000A0033">
        <w:trPr>
          <w:trHeight w:val="301"/>
          <w:tblHeader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8F47E33" w14:textId="77777777" w:rsidR="00F81858" w:rsidRPr="007762AF" w:rsidRDefault="00F81858" w:rsidP="000A0033">
            <w:pPr>
              <w:pStyle w:val="af0"/>
              <w:spacing w:line="264" w:lineRule="auto"/>
            </w:pPr>
            <w:r w:rsidRPr="007762AF">
              <w:t>1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  <w:vAlign w:val="center"/>
          </w:tcPr>
          <w:p w14:paraId="069A5AE3" w14:textId="77777777" w:rsidR="00F81858" w:rsidRPr="007762AF" w:rsidRDefault="00F81858" w:rsidP="000A0033">
            <w:pPr>
              <w:pStyle w:val="af0"/>
              <w:spacing w:line="264" w:lineRule="auto"/>
            </w:pPr>
            <w:r w:rsidRPr="007762AF">
              <w:t>2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  <w:vAlign w:val="center"/>
          </w:tcPr>
          <w:p w14:paraId="6A9D64EB" w14:textId="77777777" w:rsidR="00F81858" w:rsidRPr="007762AF" w:rsidRDefault="00F81858" w:rsidP="000A0033">
            <w:pPr>
              <w:pStyle w:val="af0"/>
              <w:spacing w:line="264" w:lineRule="auto"/>
            </w:pPr>
            <w:r w:rsidRPr="007762AF">
              <w:t>3</w:t>
            </w:r>
          </w:p>
        </w:tc>
      </w:tr>
      <w:tr w:rsidR="00F81858" w:rsidRPr="007762AF" w14:paraId="6AEE8262" w14:textId="77777777" w:rsidTr="000A0033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2604F16D" w14:textId="77777777" w:rsidR="00F81858" w:rsidRPr="007762AF" w:rsidRDefault="00F81858" w:rsidP="000A0033">
            <w:pPr>
              <w:pStyle w:val="af1"/>
              <w:keepLines/>
              <w:jc w:val="center"/>
            </w:pPr>
            <w:r w:rsidRPr="007762AF">
              <w:t>1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26AE97B9" w14:textId="77777777" w:rsidR="00F81858" w:rsidRPr="007762AF" w:rsidRDefault="00F81858" w:rsidP="000A0033">
            <w:pPr>
              <w:pStyle w:val="af1"/>
              <w:keepLines/>
            </w:pPr>
            <w:r w:rsidRPr="007762AF">
              <w:t>Кодовое обозначение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2FF65BB" w14:textId="534E1B30" w:rsidR="00F81858" w:rsidRPr="007762AF" w:rsidRDefault="0088143B" w:rsidP="000A0033">
            <w:pPr>
              <w:pStyle w:val="af1"/>
              <w:keepLines/>
            </w:pPr>
            <w:r>
              <w:rPr>
                <w:noProof/>
              </w:rPr>
              <w:t>P.LS.03.TRN.023</w:t>
            </w:r>
          </w:p>
        </w:tc>
      </w:tr>
      <w:tr w:rsidR="00F81858" w:rsidRPr="007762AF" w14:paraId="59037747" w14:textId="77777777" w:rsidTr="000A0033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5B0CE66E" w14:textId="77777777" w:rsidR="00F81858" w:rsidRPr="007762AF" w:rsidRDefault="00F81858" w:rsidP="000A0033">
            <w:pPr>
              <w:pStyle w:val="af1"/>
              <w:keepLines/>
              <w:jc w:val="center"/>
            </w:pPr>
            <w:r w:rsidRPr="007762AF">
              <w:t>2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18F0FB7B" w14:textId="77777777" w:rsidR="00F81858" w:rsidRPr="007762AF" w:rsidRDefault="00F81858" w:rsidP="000A0033">
            <w:pPr>
              <w:pStyle w:val="af1"/>
              <w:keepLines/>
            </w:pPr>
            <w:r w:rsidRPr="007762AF">
              <w:t>Наименование транзакции общего процесса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FEC5846" w14:textId="77777777" w:rsidR="00F81858" w:rsidRPr="007762AF" w:rsidRDefault="00F81858" w:rsidP="000A0033">
            <w:pPr>
              <w:pStyle w:val="af1"/>
              <w:keepLines/>
            </w:pPr>
            <w:r>
              <w:t xml:space="preserve">проверка </w:t>
            </w:r>
            <w:r w:rsidRPr="004D5DFF">
              <w:t>подлинности средств и</w:t>
            </w:r>
            <w:r>
              <w:t>дентификации</w:t>
            </w:r>
          </w:p>
        </w:tc>
      </w:tr>
      <w:tr w:rsidR="00F81858" w:rsidRPr="007762AF" w14:paraId="7ADA5846" w14:textId="77777777" w:rsidTr="000A0033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7503D6C0" w14:textId="77777777" w:rsidR="00F81858" w:rsidRPr="007762AF" w:rsidRDefault="00F81858" w:rsidP="000A0033">
            <w:pPr>
              <w:pStyle w:val="af1"/>
              <w:keepLines/>
              <w:jc w:val="center"/>
            </w:pPr>
            <w:r w:rsidRPr="007762AF">
              <w:t>3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2F527C89" w14:textId="77777777" w:rsidR="00F81858" w:rsidRPr="007762AF" w:rsidRDefault="00F81858" w:rsidP="000A0033">
            <w:pPr>
              <w:pStyle w:val="af1"/>
              <w:keepLines/>
            </w:pPr>
            <w:r w:rsidRPr="007762AF">
              <w:t>Шаблон транзакции общего процесса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A80661F" w14:textId="77777777" w:rsidR="00F81858" w:rsidRPr="00F200E6" w:rsidRDefault="00F81858" w:rsidP="000A0033">
            <w:pPr>
              <w:pStyle w:val="af1"/>
              <w:keepLines/>
            </w:pPr>
            <w:r>
              <w:t>запрос/ответ</w:t>
            </w:r>
          </w:p>
        </w:tc>
      </w:tr>
      <w:tr w:rsidR="00F81858" w:rsidRPr="007762AF" w14:paraId="291C45AD" w14:textId="77777777" w:rsidTr="000A0033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25796B4B" w14:textId="77777777" w:rsidR="00F81858" w:rsidRPr="007762AF" w:rsidRDefault="00F81858" w:rsidP="000A0033">
            <w:pPr>
              <w:pStyle w:val="af1"/>
              <w:keepLines/>
              <w:jc w:val="center"/>
            </w:pPr>
            <w:r w:rsidRPr="007762AF">
              <w:t>4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3E15EB72" w14:textId="77777777" w:rsidR="00F81858" w:rsidRPr="007762AF" w:rsidRDefault="00F81858" w:rsidP="000A0033">
            <w:pPr>
              <w:pStyle w:val="af1"/>
              <w:keepLines/>
            </w:pPr>
            <w:r w:rsidRPr="007762AF">
              <w:t>Инициирующая роль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9F64E07" w14:textId="77777777" w:rsidR="00F81858" w:rsidRPr="007762AF" w:rsidRDefault="00F81858" w:rsidP="000A0033">
            <w:pPr>
              <w:pStyle w:val="af1"/>
              <w:keepLines/>
            </w:pPr>
            <w:r w:rsidRPr="007762AF">
              <w:rPr>
                <w:noProof/>
              </w:rPr>
              <w:t>инициатор</w:t>
            </w:r>
          </w:p>
        </w:tc>
      </w:tr>
      <w:tr w:rsidR="00F81858" w:rsidRPr="007762AF" w14:paraId="2FD55A76" w14:textId="77777777" w:rsidTr="000A0033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3CA9BD3D" w14:textId="77777777" w:rsidR="00F81858" w:rsidRPr="007762AF" w:rsidRDefault="00F81858" w:rsidP="000A0033">
            <w:pPr>
              <w:pStyle w:val="af1"/>
              <w:keepLines/>
              <w:jc w:val="center"/>
            </w:pPr>
            <w:r w:rsidRPr="007762AF">
              <w:t>5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56CD9A43" w14:textId="77777777" w:rsidR="00F81858" w:rsidRPr="007762AF" w:rsidRDefault="00F81858" w:rsidP="000A0033">
            <w:pPr>
              <w:pStyle w:val="af1"/>
              <w:keepLines/>
              <w:rPr>
                <w:rFonts w:cs="Times New Roman"/>
              </w:rPr>
            </w:pPr>
            <w:r w:rsidRPr="007762AF">
              <w:rPr>
                <w:rFonts w:cs="Times New Roman"/>
              </w:rPr>
              <w:t>Инициирующая операция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8A3D2A9" w14:textId="1D288463" w:rsidR="00F81858" w:rsidRPr="007762AF" w:rsidRDefault="0088143B" w:rsidP="000A0033">
            <w:pPr>
              <w:pStyle w:val="af1"/>
              <w:keepLines/>
              <w:rPr>
                <w:rFonts w:cs="Times New Roman"/>
              </w:rPr>
            </w:pPr>
            <w:r>
              <w:rPr>
                <w:noProof/>
              </w:rPr>
              <w:t>формирование и направление запроса</w:t>
            </w:r>
            <w:r w:rsidRPr="00F4608C">
              <w:t xml:space="preserve"> </w:t>
            </w:r>
            <w:r>
              <w:rPr>
                <w:noProof/>
              </w:rPr>
              <w:t>подтверждения</w:t>
            </w:r>
            <w:r w:rsidRPr="00F4608C">
              <w:rPr>
                <w:noProof/>
              </w:rPr>
              <w:t xml:space="preserve"> </w:t>
            </w:r>
            <w:r w:rsidRPr="004D5DFF">
              <w:t>подлинности средств и</w:t>
            </w:r>
            <w:r>
              <w:t>дентификации</w:t>
            </w:r>
          </w:p>
        </w:tc>
      </w:tr>
      <w:tr w:rsidR="00F81858" w:rsidRPr="007762AF" w14:paraId="44D0BCFD" w14:textId="77777777" w:rsidTr="000A0033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26FC3C22" w14:textId="77777777" w:rsidR="00F81858" w:rsidRPr="007762AF" w:rsidRDefault="00F81858" w:rsidP="000A0033">
            <w:pPr>
              <w:pStyle w:val="af1"/>
              <w:keepLines/>
              <w:jc w:val="center"/>
            </w:pPr>
            <w:r w:rsidRPr="007762AF">
              <w:lastRenderedPageBreak/>
              <w:t>6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359BA0F8" w14:textId="77777777" w:rsidR="00F81858" w:rsidRPr="007762AF" w:rsidRDefault="00F81858" w:rsidP="000A0033">
            <w:pPr>
              <w:pStyle w:val="af1"/>
              <w:keepLines/>
              <w:rPr>
                <w:rFonts w:cs="Times New Roman"/>
              </w:rPr>
            </w:pPr>
            <w:r w:rsidRPr="007762AF">
              <w:t>Реагирующая роль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E7B21E9" w14:textId="77777777" w:rsidR="00F81858" w:rsidRPr="007762AF" w:rsidRDefault="00F81858" w:rsidP="000A0033">
            <w:pPr>
              <w:pStyle w:val="af1"/>
              <w:keepLines/>
            </w:pPr>
            <w:r w:rsidRPr="007762AF">
              <w:rPr>
                <w:noProof/>
              </w:rPr>
              <w:t>респондент</w:t>
            </w:r>
          </w:p>
        </w:tc>
      </w:tr>
      <w:tr w:rsidR="00F81858" w:rsidRPr="007762AF" w14:paraId="4C68AECB" w14:textId="77777777" w:rsidTr="000A0033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16EF0B7B" w14:textId="77777777" w:rsidR="00F81858" w:rsidRPr="007762AF" w:rsidRDefault="00F81858" w:rsidP="000A0033">
            <w:pPr>
              <w:pStyle w:val="af1"/>
              <w:keepLines/>
              <w:jc w:val="center"/>
            </w:pPr>
            <w:r w:rsidRPr="007762AF">
              <w:t>7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6B9831CB" w14:textId="77777777" w:rsidR="00F81858" w:rsidRPr="007762AF" w:rsidRDefault="00F81858" w:rsidP="000A0033">
            <w:pPr>
              <w:pStyle w:val="af1"/>
              <w:keepLines/>
              <w:rPr>
                <w:rFonts w:cs="Times New Roman"/>
              </w:rPr>
            </w:pPr>
            <w:r w:rsidRPr="007762AF">
              <w:rPr>
                <w:rFonts w:cs="Times New Roman"/>
              </w:rPr>
              <w:t>Принимающая операция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8BB16DB" w14:textId="372489EA" w:rsidR="00F81858" w:rsidRPr="007762AF" w:rsidRDefault="0088143B" w:rsidP="000A0033">
            <w:pPr>
              <w:pStyle w:val="af1"/>
              <w:keepLines/>
            </w:pPr>
            <w:r>
              <w:rPr>
                <w:noProof/>
              </w:rPr>
              <w:t>п</w:t>
            </w:r>
            <w:r w:rsidRPr="003D3AD5">
              <w:rPr>
                <w:noProof/>
              </w:rPr>
              <w:t xml:space="preserve">рием и обработка уполномоченным органом государства-члена, в котором зарегистрирован </w:t>
            </w:r>
            <w:r>
              <w:rPr>
                <w:noProof/>
              </w:rPr>
              <w:t>эмитент</w:t>
            </w:r>
            <w:r w:rsidRPr="003D3AD5">
              <w:rPr>
                <w:noProof/>
              </w:rPr>
              <w:t xml:space="preserve">, </w:t>
            </w:r>
            <w:r>
              <w:rPr>
                <w:noProof/>
              </w:rPr>
              <w:t xml:space="preserve">запроса подтверждения </w:t>
            </w:r>
            <w:r>
              <w:t xml:space="preserve">подлинности средств </w:t>
            </w:r>
            <w:r w:rsidRPr="004D5DFF">
              <w:t>и</w:t>
            </w:r>
            <w:r>
              <w:t>дентификации</w:t>
            </w:r>
          </w:p>
        </w:tc>
      </w:tr>
      <w:tr w:rsidR="00F81858" w:rsidRPr="007762AF" w14:paraId="5CBE81C6" w14:textId="77777777" w:rsidTr="000A0033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6706766A" w14:textId="77777777" w:rsidR="00F81858" w:rsidRPr="007762AF" w:rsidRDefault="00F81858" w:rsidP="000A0033">
            <w:pPr>
              <w:pStyle w:val="af1"/>
              <w:keepLines/>
              <w:jc w:val="center"/>
            </w:pPr>
            <w:r w:rsidRPr="007762AF">
              <w:t>8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7DF9A416" w14:textId="77777777" w:rsidR="00F81858" w:rsidRPr="007762AF" w:rsidRDefault="00F81858" w:rsidP="000A0033">
            <w:pPr>
              <w:pStyle w:val="af1"/>
              <w:keepLines/>
            </w:pPr>
            <w:r w:rsidRPr="007762AF">
              <w:t>Результат выполнения транзакции общего процесса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AEB3789" w14:textId="13513314" w:rsidR="00F81858" w:rsidRPr="007762AF" w:rsidRDefault="00F81858" w:rsidP="000A0033">
            <w:pPr>
              <w:pStyle w:val="af1"/>
              <w:keepLines/>
              <w:spacing w:after="120"/>
              <w:rPr>
                <w:noProof/>
              </w:rPr>
            </w:pPr>
            <w:r w:rsidRPr="003D3AD5">
              <w:rPr>
                <w:noProof/>
              </w:rPr>
              <w:t xml:space="preserve">сведения о </w:t>
            </w:r>
            <w:r>
              <w:rPr>
                <w:noProof/>
              </w:rPr>
              <w:t>средствах идентификации</w:t>
            </w:r>
            <w:r w:rsidRPr="00AC5340">
              <w:t xml:space="preserve"> (</w:t>
            </w:r>
            <w:r w:rsidRPr="00AC5340">
              <w:rPr>
                <w:lang w:val="en-US"/>
              </w:rPr>
              <w:t>P</w:t>
            </w:r>
            <w:r w:rsidRPr="00AC5340">
              <w:t>.</w:t>
            </w:r>
            <w:r w:rsidRPr="00AC5340">
              <w:rPr>
                <w:lang w:val="en-US"/>
              </w:rPr>
              <w:t>LS</w:t>
            </w:r>
            <w:r w:rsidRPr="00AC5340">
              <w:t>.03.</w:t>
            </w:r>
            <w:r w:rsidRPr="00AC5340">
              <w:rPr>
                <w:lang w:val="en-US"/>
              </w:rPr>
              <w:t>BEN</w:t>
            </w:r>
            <w:r w:rsidRPr="00AC5340">
              <w:t>.00</w:t>
            </w:r>
            <w:r>
              <w:t>7</w:t>
            </w:r>
            <w:r w:rsidRPr="00AC5340">
              <w:t xml:space="preserve">): сведения </w:t>
            </w:r>
            <w:r>
              <w:t>представлены</w:t>
            </w:r>
          </w:p>
        </w:tc>
      </w:tr>
      <w:tr w:rsidR="00F81858" w:rsidRPr="007762AF" w14:paraId="4B6E455B" w14:textId="77777777" w:rsidTr="000A0033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13855E47" w14:textId="77777777" w:rsidR="00F81858" w:rsidRPr="007762AF" w:rsidRDefault="00F81858" w:rsidP="000A0033">
            <w:pPr>
              <w:pStyle w:val="af1"/>
              <w:keepNext/>
              <w:keepLines/>
              <w:jc w:val="center"/>
            </w:pPr>
            <w:r w:rsidRPr="007762AF">
              <w:t>9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7E7E78FF" w14:textId="77777777" w:rsidR="00F81858" w:rsidRPr="007762AF" w:rsidRDefault="00F81858" w:rsidP="000A0033">
            <w:pPr>
              <w:pStyle w:val="af1"/>
              <w:keepNext/>
              <w:keepLines/>
            </w:pPr>
            <w:r w:rsidRPr="007762AF">
              <w:t>Параметры транзакции общего процесса: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4F4B91C" w14:textId="77777777" w:rsidR="00F81858" w:rsidRPr="007762AF" w:rsidRDefault="00F81858" w:rsidP="000A0033">
            <w:pPr>
              <w:pStyle w:val="af1"/>
              <w:keepNext/>
              <w:keepLines/>
            </w:pPr>
          </w:p>
        </w:tc>
      </w:tr>
      <w:tr w:rsidR="00F81858" w:rsidRPr="007762AF" w14:paraId="7BD0628C" w14:textId="77777777" w:rsidTr="000A0033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60679A42" w14:textId="77777777" w:rsidR="00F81858" w:rsidRPr="007762AF" w:rsidRDefault="00F81858" w:rsidP="000A0033">
            <w:pPr>
              <w:pStyle w:val="af1"/>
              <w:keepNext/>
              <w:keepLines/>
              <w:jc w:val="center"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0195CCE4" w14:textId="77777777" w:rsidR="00F81858" w:rsidRPr="007762AF" w:rsidDel="00C2156F" w:rsidRDefault="00F81858" w:rsidP="000A0033">
            <w:pPr>
              <w:pStyle w:val="af1"/>
              <w:keepNext/>
              <w:keepLines/>
              <w:ind w:left="284"/>
            </w:pPr>
            <w:r w:rsidRPr="007762AF">
              <w:t>время для подтверждения получения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AE2046B" w14:textId="77777777" w:rsidR="00F81858" w:rsidRPr="007762AF" w:rsidRDefault="00F81858" w:rsidP="000A0033">
            <w:pPr>
              <w:pStyle w:val="af1"/>
              <w:keepNext/>
              <w:keepLines/>
            </w:pPr>
            <w:r w:rsidRPr="007762AF">
              <w:rPr>
                <w:noProof/>
                <w:szCs w:val="24"/>
              </w:rPr>
              <w:t>1 мин</w:t>
            </w:r>
          </w:p>
        </w:tc>
      </w:tr>
      <w:tr w:rsidR="00F81858" w:rsidRPr="007762AF" w14:paraId="4ECE38E7" w14:textId="77777777" w:rsidTr="000A0033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04618CF9" w14:textId="77777777" w:rsidR="00F81858" w:rsidRPr="007762AF" w:rsidRDefault="00F81858" w:rsidP="000A0033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2D69E687" w14:textId="77777777" w:rsidR="00F81858" w:rsidRPr="007762AF" w:rsidRDefault="00F81858" w:rsidP="000A0033">
            <w:pPr>
              <w:pStyle w:val="af1"/>
              <w:keepNext/>
              <w:keepLines/>
              <w:ind w:left="284"/>
            </w:pPr>
            <w:r w:rsidRPr="007762AF">
              <w:t>время подтверждения принятия в обработку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2BD9A1D" w14:textId="77777777" w:rsidR="00F81858" w:rsidRPr="007762AF" w:rsidRDefault="00F81858" w:rsidP="000A0033">
            <w:pPr>
              <w:pStyle w:val="af1"/>
              <w:keepNext/>
              <w:keepLines/>
            </w:pPr>
            <w:r w:rsidRPr="007762AF">
              <w:rPr>
                <w:noProof/>
                <w:szCs w:val="24"/>
              </w:rPr>
              <w:t>1 мин</w:t>
            </w:r>
          </w:p>
        </w:tc>
      </w:tr>
      <w:tr w:rsidR="00F81858" w:rsidRPr="007762AF" w14:paraId="3B692454" w14:textId="77777777" w:rsidTr="000A0033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5869E51C" w14:textId="77777777" w:rsidR="00F81858" w:rsidRPr="007762AF" w:rsidRDefault="00F81858" w:rsidP="000A0033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7187524A" w14:textId="77777777" w:rsidR="00F81858" w:rsidRPr="007762AF" w:rsidRDefault="00F81858" w:rsidP="000A0033">
            <w:pPr>
              <w:pStyle w:val="af1"/>
              <w:keepNext/>
              <w:keepLines/>
              <w:ind w:left="284"/>
            </w:pPr>
            <w:r w:rsidRPr="007762AF">
              <w:t>время ожидания ответа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F6CC908" w14:textId="77777777" w:rsidR="00F81858" w:rsidRPr="007762AF" w:rsidRDefault="00F81858" w:rsidP="000A0033">
            <w:pPr>
              <w:pStyle w:val="af1"/>
              <w:keepNext/>
              <w:keepLines/>
            </w:pPr>
            <w:r>
              <w:rPr>
                <w:noProof/>
                <w:szCs w:val="24"/>
              </w:rPr>
              <w:t>2</w:t>
            </w:r>
            <w:r w:rsidRPr="007762AF">
              <w:rPr>
                <w:noProof/>
                <w:szCs w:val="24"/>
              </w:rPr>
              <w:t>0 мин</w:t>
            </w:r>
          </w:p>
        </w:tc>
      </w:tr>
      <w:tr w:rsidR="00F81858" w:rsidRPr="007762AF" w14:paraId="55BC9858" w14:textId="77777777" w:rsidTr="000A0033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4BA37E0F" w14:textId="77777777" w:rsidR="00F81858" w:rsidRPr="007762AF" w:rsidRDefault="00F81858" w:rsidP="000A0033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5A27F398" w14:textId="77777777" w:rsidR="00F81858" w:rsidRPr="007762AF" w:rsidRDefault="00F81858" w:rsidP="000A0033">
            <w:pPr>
              <w:pStyle w:val="af1"/>
              <w:keepNext/>
              <w:keepLines/>
              <w:ind w:left="284"/>
            </w:pPr>
            <w:r w:rsidRPr="007762AF">
              <w:t>признак авторизации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9B8E882" w14:textId="77777777" w:rsidR="00F81858" w:rsidRPr="007762AF" w:rsidRDefault="00F81858" w:rsidP="000A0033">
            <w:pPr>
              <w:pStyle w:val="af1"/>
              <w:keepNext/>
              <w:keepLines/>
            </w:pPr>
            <w:r w:rsidRPr="007762AF">
              <w:rPr>
                <w:noProof/>
                <w:szCs w:val="24"/>
              </w:rPr>
              <w:t>да</w:t>
            </w:r>
          </w:p>
        </w:tc>
      </w:tr>
      <w:tr w:rsidR="00F81858" w:rsidRPr="007762AF" w14:paraId="238D6055" w14:textId="77777777" w:rsidTr="000A0033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3F2D4EFF" w14:textId="77777777" w:rsidR="00F81858" w:rsidRPr="007762AF" w:rsidRDefault="00F81858" w:rsidP="000A0033">
            <w:pPr>
              <w:pStyle w:val="af1"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483C5D1C" w14:textId="77777777" w:rsidR="00F81858" w:rsidRPr="007762AF" w:rsidRDefault="00F81858" w:rsidP="000A0033">
            <w:pPr>
              <w:pStyle w:val="af1"/>
              <w:keepLines/>
              <w:ind w:left="284"/>
            </w:pPr>
            <w:r w:rsidRPr="007762AF">
              <w:t>количество повторов</w:t>
            </w:r>
          </w:p>
        </w:tc>
        <w:tc>
          <w:tcPr>
            <w:tcW w:w="287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ECCD828" w14:textId="77777777" w:rsidR="00F81858" w:rsidRPr="007762AF" w:rsidRDefault="00F81858" w:rsidP="000A0033">
            <w:pPr>
              <w:pStyle w:val="af1"/>
              <w:keepLines/>
            </w:pPr>
            <w:r>
              <w:rPr>
                <w:noProof/>
                <w:szCs w:val="24"/>
              </w:rPr>
              <w:t>3</w:t>
            </w:r>
            <w:r w:rsidRPr="007762AF">
              <w:rPr>
                <w:noProof/>
                <w:szCs w:val="24"/>
              </w:rPr>
              <w:t xml:space="preserve"> раз</w:t>
            </w:r>
            <w:r>
              <w:rPr>
                <w:noProof/>
                <w:szCs w:val="24"/>
              </w:rPr>
              <w:t>а</w:t>
            </w:r>
          </w:p>
        </w:tc>
      </w:tr>
      <w:tr w:rsidR="00F81858" w:rsidRPr="007762AF" w14:paraId="293C6DDB" w14:textId="77777777" w:rsidTr="000A0033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01B562A4" w14:textId="77777777" w:rsidR="00F81858" w:rsidRPr="007762AF" w:rsidRDefault="00F81858" w:rsidP="000A0033">
            <w:pPr>
              <w:pStyle w:val="af1"/>
              <w:keepNext/>
              <w:keepLines/>
              <w:jc w:val="center"/>
            </w:pPr>
            <w:r w:rsidRPr="007762AF">
              <w:t>10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2695E52D" w14:textId="77777777" w:rsidR="00F81858" w:rsidRPr="007762AF" w:rsidRDefault="00F81858" w:rsidP="000A0033">
            <w:pPr>
              <w:pStyle w:val="af1"/>
              <w:keepNext/>
              <w:keepLines/>
            </w:pPr>
            <w:r w:rsidRPr="007762AF">
              <w:t>Сообщения транзакции общего процесса: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F85C0A5" w14:textId="77777777" w:rsidR="00F81858" w:rsidRPr="007762AF" w:rsidRDefault="00F81858" w:rsidP="000A0033">
            <w:pPr>
              <w:pStyle w:val="af1"/>
              <w:keepNext/>
              <w:keepLines/>
            </w:pPr>
          </w:p>
        </w:tc>
      </w:tr>
      <w:tr w:rsidR="00F81858" w:rsidRPr="007762AF" w14:paraId="2FEEF164" w14:textId="77777777" w:rsidTr="000A0033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0E4F4453" w14:textId="77777777" w:rsidR="00F81858" w:rsidRPr="007762AF" w:rsidRDefault="00F81858" w:rsidP="000A0033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11FCEEDC" w14:textId="77777777" w:rsidR="00F81858" w:rsidRPr="007762AF" w:rsidRDefault="00F81858" w:rsidP="000A0033">
            <w:pPr>
              <w:pStyle w:val="af1"/>
              <w:keepNext/>
              <w:keepLines/>
              <w:ind w:left="284"/>
            </w:pPr>
            <w:r w:rsidRPr="007762AF">
              <w:t>инициирующее сообщение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F642512" w14:textId="4E80EC8D" w:rsidR="00F81858" w:rsidRPr="007762AF" w:rsidRDefault="00F81858" w:rsidP="000A0033">
            <w:pPr>
              <w:pStyle w:val="af1"/>
              <w:keepNext/>
              <w:keepLines/>
              <w:rPr>
                <w:rFonts w:cs="Times New Roman"/>
              </w:rPr>
            </w:pPr>
            <w:r>
              <w:rPr>
                <w:noProof/>
              </w:rPr>
              <w:t>запрос</w:t>
            </w:r>
            <w:r w:rsidRPr="00F4608C">
              <w:t xml:space="preserve"> </w:t>
            </w:r>
            <w:r>
              <w:rPr>
                <w:noProof/>
              </w:rPr>
              <w:t>подтверждения</w:t>
            </w:r>
            <w:r w:rsidRPr="00F4608C">
              <w:rPr>
                <w:noProof/>
              </w:rPr>
              <w:t xml:space="preserve"> </w:t>
            </w:r>
            <w:r w:rsidRPr="004D5DFF">
              <w:t>подлинности средств и</w:t>
            </w:r>
            <w:r>
              <w:t>дентификации</w:t>
            </w:r>
            <w:r w:rsidRPr="007762AF">
              <w:rPr>
                <w:rFonts w:cs="Times New Roman"/>
              </w:rPr>
              <w:t xml:space="preserve"> (</w:t>
            </w:r>
            <w:r>
              <w:rPr>
                <w:rFonts w:cs="Times New Roman"/>
                <w:noProof/>
                <w:lang w:val="en-US"/>
              </w:rPr>
              <w:t>P</w:t>
            </w:r>
            <w:r w:rsidRPr="00B31352">
              <w:rPr>
                <w:rFonts w:cs="Times New Roman"/>
                <w:noProof/>
              </w:rPr>
              <w:t>.</w:t>
            </w:r>
            <w:r>
              <w:rPr>
                <w:rFonts w:cs="Times New Roman"/>
                <w:noProof/>
                <w:lang w:val="en-US"/>
              </w:rPr>
              <w:t>LS</w:t>
            </w:r>
            <w:r w:rsidRPr="00B31352">
              <w:rPr>
                <w:rFonts w:cs="Times New Roman"/>
                <w:noProof/>
              </w:rPr>
              <w:t>.03.</w:t>
            </w:r>
            <w:r>
              <w:rPr>
                <w:rFonts w:cs="Times New Roman"/>
                <w:noProof/>
                <w:lang w:val="en-US"/>
              </w:rPr>
              <w:t>MSG</w:t>
            </w:r>
            <w:r w:rsidR="0088143B">
              <w:rPr>
                <w:rFonts w:cs="Times New Roman"/>
                <w:noProof/>
              </w:rPr>
              <w:t>.042</w:t>
            </w:r>
            <w:r w:rsidRPr="007762AF">
              <w:rPr>
                <w:rFonts w:cs="Times New Roman"/>
                <w:noProof/>
              </w:rPr>
              <w:t>)</w:t>
            </w:r>
          </w:p>
        </w:tc>
      </w:tr>
      <w:tr w:rsidR="00F81858" w:rsidRPr="007762AF" w14:paraId="46FD3C89" w14:textId="77777777" w:rsidTr="000A0033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7CAF5899" w14:textId="77777777" w:rsidR="00F81858" w:rsidRPr="007762AF" w:rsidRDefault="00F81858" w:rsidP="000A0033">
            <w:pPr>
              <w:pStyle w:val="af1"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6DE6EC87" w14:textId="77777777" w:rsidR="00F81858" w:rsidRPr="007762AF" w:rsidRDefault="00F81858" w:rsidP="000A0033">
            <w:pPr>
              <w:pStyle w:val="af1"/>
              <w:keepLines/>
              <w:ind w:left="284"/>
            </w:pPr>
            <w:r w:rsidRPr="007762AF">
              <w:t>ответное сообщение</w:t>
            </w:r>
          </w:p>
        </w:tc>
        <w:tc>
          <w:tcPr>
            <w:tcW w:w="287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A7F76CC" w14:textId="0580679E" w:rsidR="00F81858" w:rsidRPr="007762AF" w:rsidRDefault="0088143B" w:rsidP="0088143B">
            <w:pPr>
              <w:pStyle w:val="af1"/>
              <w:keepNext/>
              <w:keepLines/>
              <w:spacing w:after="120"/>
              <w:rPr>
                <w:rFonts w:cs="Times New Roman"/>
              </w:rPr>
            </w:pPr>
            <w:r w:rsidRPr="003D3AD5">
              <w:rPr>
                <w:noProof/>
              </w:rPr>
              <w:t xml:space="preserve">уведомление о результате обработки </w:t>
            </w:r>
            <w:r>
              <w:rPr>
                <w:noProof/>
              </w:rPr>
              <w:t>запроса подтверждения</w:t>
            </w:r>
            <w:r w:rsidRPr="00F4608C">
              <w:rPr>
                <w:noProof/>
              </w:rPr>
              <w:t xml:space="preserve"> </w:t>
            </w:r>
            <w:r w:rsidRPr="004D5DFF">
              <w:t>подлинности средств и</w:t>
            </w:r>
            <w:r>
              <w:t>дентификации</w:t>
            </w:r>
            <w:r w:rsidRPr="007762AF">
              <w:rPr>
                <w:rFonts w:cs="Times New Roman"/>
              </w:rPr>
              <w:t xml:space="preserve"> </w:t>
            </w:r>
            <w:r w:rsidR="00F81858" w:rsidRPr="007762AF">
              <w:rPr>
                <w:rFonts w:cs="Times New Roman"/>
              </w:rPr>
              <w:t>(</w:t>
            </w:r>
            <w:r w:rsidR="00F81858">
              <w:rPr>
                <w:rFonts w:cs="Times New Roman"/>
                <w:noProof/>
                <w:lang w:val="en-US"/>
              </w:rPr>
              <w:t>P</w:t>
            </w:r>
            <w:r w:rsidR="00F81858" w:rsidRPr="00B31352">
              <w:rPr>
                <w:rFonts w:cs="Times New Roman"/>
                <w:noProof/>
              </w:rPr>
              <w:t>.</w:t>
            </w:r>
            <w:r w:rsidR="00F81858">
              <w:rPr>
                <w:rFonts w:cs="Times New Roman"/>
                <w:noProof/>
                <w:lang w:val="en-US"/>
              </w:rPr>
              <w:t>LS</w:t>
            </w:r>
            <w:r w:rsidR="00F81858" w:rsidRPr="00B31352">
              <w:rPr>
                <w:rFonts w:cs="Times New Roman"/>
                <w:noProof/>
              </w:rPr>
              <w:t>.03.</w:t>
            </w:r>
            <w:r w:rsidR="00F81858">
              <w:rPr>
                <w:rFonts w:cs="Times New Roman"/>
                <w:noProof/>
                <w:lang w:val="en-US"/>
              </w:rPr>
              <w:t>MSG</w:t>
            </w:r>
            <w:r>
              <w:rPr>
                <w:rFonts w:cs="Times New Roman"/>
                <w:noProof/>
              </w:rPr>
              <w:t>.043</w:t>
            </w:r>
            <w:r w:rsidR="00F81858" w:rsidRPr="007762AF">
              <w:rPr>
                <w:rFonts w:cs="Times New Roman"/>
              </w:rPr>
              <w:t>)</w:t>
            </w:r>
          </w:p>
        </w:tc>
      </w:tr>
      <w:tr w:rsidR="00F81858" w:rsidRPr="007762AF" w14:paraId="5B4D9BC6" w14:textId="77777777" w:rsidTr="000A0033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7C083818" w14:textId="77777777" w:rsidR="00F81858" w:rsidRPr="007762AF" w:rsidRDefault="00F81858" w:rsidP="000A0033">
            <w:pPr>
              <w:pStyle w:val="af1"/>
              <w:keepNext/>
              <w:keepLines/>
              <w:jc w:val="center"/>
            </w:pPr>
            <w:r w:rsidRPr="007762AF">
              <w:t>11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625CF93D" w14:textId="77777777" w:rsidR="00F81858" w:rsidRPr="007762AF" w:rsidRDefault="00F81858" w:rsidP="000A0033">
            <w:pPr>
              <w:pStyle w:val="af1"/>
              <w:keepNext/>
              <w:keepLines/>
            </w:pPr>
            <w:r w:rsidRPr="007762AF">
              <w:t>Параметры сообщений транзакции общего процесса: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3D27134" w14:textId="77777777" w:rsidR="00F81858" w:rsidRPr="007762AF" w:rsidRDefault="00F81858" w:rsidP="000A0033">
            <w:pPr>
              <w:pStyle w:val="af1"/>
              <w:keepNext/>
              <w:keepLines/>
            </w:pPr>
          </w:p>
        </w:tc>
      </w:tr>
      <w:tr w:rsidR="00F81858" w:rsidRPr="007762AF" w14:paraId="740E2652" w14:textId="77777777" w:rsidTr="000A0033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4B5DEA7F" w14:textId="77777777" w:rsidR="00F81858" w:rsidRPr="007762AF" w:rsidRDefault="00F81858" w:rsidP="000A0033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6CF9F5BB" w14:textId="77777777" w:rsidR="00F81858" w:rsidRPr="007762AF" w:rsidRDefault="00F81858" w:rsidP="000A0033">
            <w:pPr>
              <w:pStyle w:val="af1"/>
              <w:keepNext/>
              <w:keepLines/>
              <w:ind w:left="284"/>
            </w:pPr>
            <w:r w:rsidRPr="007762AF">
              <w:t>признак ЭЦП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C5500D7" w14:textId="77777777" w:rsidR="00F81858" w:rsidRPr="007762AF" w:rsidRDefault="00F81858" w:rsidP="000A0033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>нет (за исключением случаев, когда применение ЭЦП при осуществлении информационного взаимодействия в рамках общего процесса предусмотрено соответствующим решением Коллегии Комиссии)</w:t>
            </w:r>
          </w:p>
        </w:tc>
      </w:tr>
      <w:tr w:rsidR="00F81858" w:rsidRPr="007762AF" w14:paraId="57BAFB6A" w14:textId="77777777" w:rsidTr="000A0033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5DE11F68" w14:textId="77777777" w:rsidR="00F81858" w:rsidRPr="007762AF" w:rsidRDefault="00F81858" w:rsidP="000A0033">
            <w:pPr>
              <w:pStyle w:val="af1"/>
            </w:pPr>
          </w:p>
        </w:tc>
        <w:tc>
          <w:tcPr>
            <w:tcW w:w="174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207ED04B" w14:textId="77777777" w:rsidR="00F81858" w:rsidRPr="007762AF" w:rsidRDefault="00F81858" w:rsidP="000A0033">
            <w:pPr>
              <w:pStyle w:val="af1"/>
              <w:ind w:left="284"/>
            </w:pPr>
            <w:r w:rsidRPr="007762AF">
              <w:t>передача электронного документа с некорректной ЭЦП</w:t>
            </w:r>
          </w:p>
        </w:tc>
        <w:tc>
          <w:tcPr>
            <w:tcW w:w="287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C099C39" w14:textId="77777777" w:rsidR="00F81858" w:rsidRPr="007762AF" w:rsidRDefault="00F81858" w:rsidP="000A0033">
            <w:pPr>
              <w:pStyle w:val="af1"/>
            </w:pPr>
            <w:r w:rsidRPr="00AC5340">
              <w:rPr>
                <w:noProof/>
                <w:szCs w:val="24"/>
              </w:rPr>
              <w:t>нет</w:t>
            </w:r>
          </w:p>
        </w:tc>
      </w:tr>
    </w:tbl>
    <w:p w14:paraId="6ABF0FCF" w14:textId="768C3BA3" w:rsidR="00180A02" w:rsidRPr="007762AF" w:rsidRDefault="00180A02" w:rsidP="00180A02">
      <w:pPr>
        <w:pStyle w:val="2"/>
        <w:spacing w:before="240" w:after="240"/>
      </w:pPr>
      <w:r w:rsidRPr="007762AF">
        <w:lastRenderedPageBreak/>
        <w:t>1</w:t>
      </w:r>
      <w:r w:rsidR="007B054A">
        <w:t>2</w:t>
      </w:r>
      <w:r w:rsidRPr="007762AF">
        <w:t>.</w:t>
      </w:r>
      <w:r w:rsidRPr="007762AF">
        <w:rPr>
          <w:lang w:val="en-US"/>
        </w:rPr>
        <w:t> </w:t>
      </w:r>
      <w:r w:rsidRPr="007762AF">
        <w:t>Транзакция общего процесса «</w:t>
      </w:r>
      <w:r w:rsidR="0088143B">
        <w:t>П</w:t>
      </w:r>
      <w:r w:rsidR="0088143B" w:rsidRPr="00966DE5">
        <w:rPr>
          <w:noProof/>
        </w:rPr>
        <w:t>одтверждение эмиссии</w:t>
      </w:r>
      <w:r w:rsidR="0088143B">
        <w:rPr>
          <w:noProof/>
        </w:rPr>
        <w:t xml:space="preserve"> средств идентификации</w:t>
      </w:r>
      <w:r w:rsidR="0088143B" w:rsidRPr="00966DE5">
        <w:rPr>
          <w:noProof/>
        </w:rPr>
        <w:t xml:space="preserve"> и возможности ввода в оборот товаров</w:t>
      </w:r>
      <w:r w:rsidR="0088143B">
        <w:rPr>
          <w:noProof/>
        </w:rPr>
        <w:t>»</w:t>
      </w:r>
      <w:r w:rsidR="0088143B" w:rsidRPr="00AC5340">
        <w:t xml:space="preserve"> </w:t>
      </w:r>
      <w:r w:rsidR="0088143B">
        <w:t>(P.LS.03.TRN.02</w:t>
      </w:r>
      <w:r w:rsidR="0088143B" w:rsidRPr="00CF5C43">
        <w:t>4</w:t>
      </w:r>
      <w:r w:rsidRPr="007762AF">
        <w:t>)</w:t>
      </w:r>
    </w:p>
    <w:p w14:paraId="3ECE6016" w14:textId="0632D816" w:rsidR="00180A02" w:rsidRPr="007762AF" w:rsidRDefault="007B054A" w:rsidP="00180A02">
      <w:pPr>
        <w:pStyle w:val="a7"/>
        <w:rPr>
          <w:lang w:val="ru-RU"/>
        </w:rPr>
      </w:pPr>
      <w:r>
        <w:rPr>
          <w:lang w:val="ru-RU"/>
        </w:rPr>
        <w:t>29</w:t>
      </w:r>
      <w:r w:rsidR="00180A02" w:rsidRPr="007762AF">
        <w:rPr>
          <w:lang w:val="ru-RU"/>
        </w:rPr>
        <w:t>.</w:t>
      </w:r>
      <w:r w:rsidR="00180A02" w:rsidRPr="007762AF">
        <w:rPr>
          <w:lang w:val="en-US"/>
        </w:rPr>
        <w:t> </w:t>
      </w:r>
      <w:r w:rsidR="00180A02" w:rsidRPr="007762AF">
        <w:rPr>
          <w:lang w:val="ru-RU"/>
        </w:rPr>
        <w:t>Т</w:t>
      </w:r>
      <w:r w:rsidR="00180A02" w:rsidRPr="007762AF">
        <w:t>ранзакция</w:t>
      </w:r>
      <w:r w:rsidR="00180A02" w:rsidRPr="007762AF">
        <w:rPr>
          <w:lang w:val="ru-RU"/>
        </w:rPr>
        <w:t xml:space="preserve"> общего процесса</w:t>
      </w:r>
      <w:r w:rsidR="00180A02" w:rsidRPr="007762AF">
        <w:t xml:space="preserve"> «</w:t>
      </w:r>
      <w:r w:rsidR="0088143B">
        <w:t>П</w:t>
      </w:r>
      <w:r w:rsidR="0088143B" w:rsidRPr="00966DE5">
        <w:t>одтверждение эмиссии</w:t>
      </w:r>
      <w:r w:rsidR="0088143B">
        <w:t xml:space="preserve"> средств идентификации</w:t>
      </w:r>
      <w:r w:rsidR="0088143B" w:rsidRPr="00966DE5">
        <w:t xml:space="preserve"> и возможности ввода в оборот товаров</w:t>
      </w:r>
      <w:r w:rsidR="0088143B">
        <w:t>»</w:t>
      </w:r>
      <w:r w:rsidR="0088143B" w:rsidRPr="00AC5340">
        <w:t xml:space="preserve"> </w:t>
      </w:r>
      <w:r w:rsidR="0088143B">
        <w:t>(P.LS.03.TRN.02</w:t>
      </w:r>
      <w:r w:rsidR="0088143B" w:rsidRPr="00CF5C43">
        <w:t>4</w:t>
      </w:r>
      <w:r w:rsidR="00180A02" w:rsidRPr="007762AF">
        <w:rPr>
          <w:lang w:val="ru-RU"/>
        </w:rPr>
        <w:t>) выполняется</w:t>
      </w:r>
      <w:r w:rsidR="00180A02" w:rsidRPr="007762AF">
        <w:t xml:space="preserve"> для представления </w:t>
      </w:r>
      <w:r w:rsidR="00180A02" w:rsidRPr="007762AF">
        <w:rPr>
          <w:lang w:val="ru-RU"/>
        </w:rPr>
        <w:t xml:space="preserve">респондентом инициатору соответствующих </w:t>
      </w:r>
      <w:r w:rsidR="00180A02" w:rsidRPr="007762AF">
        <w:t xml:space="preserve">сведений. Схема </w:t>
      </w:r>
      <w:r w:rsidR="00180A02" w:rsidRPr="007762AF">
        <w:rPr>
          <w:lang w:val="ru-RU"/>
        </w:rPr>
        <w:t>выполнения</w:t>
      </w:r>
      <w:r w:rsidR="00180A02" w:rsidRPr="007762AF">
        <w:t xml:space="preserve"> </w:t>
      </w:r>
      <w:r w:rsidR="00180A02" w:rsidRPr="007762AF">
        <w:rPr>
          <w:lang w:val="ru-RU"/>
        </w:rPr>
        <w:t>указанной т</w:t>
      </w:r>
      <w:r w:rsidR="00180A02" w:rsidRPr="007762AF">
        <w:t>ранзакции</w:t>
      </w:r>
      <w:r w:rsidR="00180A02" w:rsidRPr="007762AF">
        <w:rPr>
          <w:lang w:val="ru-RU"/>
        </w:rPr>
        <w:t xml:space="preserve"> общего процесса</w:t>
      </w:r>
      <w:r w:rsidR="00180A02" w:rsidRPr="007762AF">
        <w:t xml:space="preserve"> представлена на рис</w:t>
      </w:r>
      <w:r w:rsidR="00316E39">
        <w:rPr>
          <w:lang w:val="ru-RU"/>
        </w:rPr>
        <w:t>унке 18</w:t>
      </w:r>
      <w:r w:rsidR="00180A02" w:rsidRPr="007762AF">
        <w:t xml:space="preserve">. Параметры </w:t>
      </w:r>
      <w:r w:rsidR="00180A02" w:rsidRPr="007762AF">
        <w:rPr>
          <w:lang w:val="ru-RU"/>
        </w:rPr>
        <w:t>т</w:t>
      </w:r>
      <w:r w:rsidR="00180A02" w:rsidRPr="007762AF">
        <w:t xml:space="preserve">ранзакции </w:t>
      </w:r>
      <w:r w:rsidR="00180A02" w:rsidRPr="007762AF">
        <w:rPr>
          <w:lang w:val="ru-RU"/>
        </w:rPr>
        <w:t>общего процесса приведены</w:t>
      </w:r>
      <w:r w:rsidR="00180A02" w:rsidRPr="007762AF">
        <w:t xml:space="preserve"> в табл</w:t>
      </w:r>
      <w:r w:rsidR="00194651">
        <w:rPr>
          <w:lang w:val="ru-RU"/>
        </w:rPr>
        <w:t>ице 20</w:t>
      </w:r>
      <w:r w:rsidR="00180A02" w:rsidRPr="007762AF">
        <w:t>.</w:t>
      </w:r>
    </w:p>
    <w:p w14:paraId="0E491319" w14:textId="7702E612" w:rsidR="00180A02" w:rsidRPr="007762AF" w:rsidRDefault="00401C8E" w:rsidP="00180A02">
      <w:pPr>
        <w:pStyle w:val="aa"/>
        <w:spacing w:after="480"/>
        <w:rPr>
          <w:noProof/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7C3B8995" wp14:editId="60AD64DA">
            <wp:extent cx="5935980" cy="3787140"/>
            <wp:effectExtent l="0" t="0" r="7620" b="3810"/>
            <wp:docPr id="18" name="Рисунок 18" descr="73 TRN0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73 TRN024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787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80A02" w:rsidRPr="007762AF">
        <w:rPr>
          <w:sz w:val="24"/>
          <w:szCs w:val="24"/>
        </w:rPr>
        <w:t>Рис. </w:t>
      </w:r>
      <w:r w:rsidR="00316E39">
        <w:rPr>
          <w:noProof/>
          <w:sz w:val="24"/>
          <w:szCs w:val="24"/>
        </w:rPr>
        <w:t>18</w:t>
      </w:r>
      <w:r w:rsidR="00180A02" w:rsidRPr="007762AF">
        <w:rPr>
          <w:noProof/>
          <w:sz w:val="24"/>
          <w:szCs w:val="24"/>
        </w:rPr>
        <w:t xml:space="preserve">. </w:t>
      </w:r>
      <w:r w:rsidR="00180A02" w:rsidRPr="007762AF">
        <w:rPr>
          <w:sz w:val="24"/>
          <w:szCs w:val="24"/>
        </w:rPr>
        <w:t>Схема выполнения транзакции общего процесса «</w:t>
      </w:r>
      <w:r w:rsidR="0088143B" w:rsidRPr="0088143B">
        <w:rPr>
          <w:sz w:val="24"/>
          <w:szCs w:val="24"/>
        </w:rPr>
        <w:t>Подтверждение эмиссии средств идентификации и возможности ввода в оборот товаров» (P.LS.03.TRN.024</w:t>
      </w:r>
      <w:r w:rsidR="00180A02" w:rsidRPr="007762AF">
        <w:rPr>
          <w:sz w:val="24"/>
          <w:szCs w:val="24"/>
        </w:rPr>
        <w:t>)</w:t>
      </w:r>
    </w:p>
    <w:p w14:paraId="246E5729" w14:textId="61EF2873" w:rsidR="00180A02" w:rsidRPr="007762AF" w:rsidRDefault="00180A02" w:rsidP="00180A02">
      <w:pPr>
        <w:pStyle w:val="affd"/>
        <w:spacing w:before="120"/>
        <w:rPr>
          <w:rStyle w:val="afc"/>
          <w:bCs w:val="0"/>
          <w:lang w:val="ru-RU"/>
        </w:rPr>
      </w:pPr>
      <w:r w:rsidRPr="00E41B9A">
        <w:lastRenderedPageBreak/>
        <w:t>Табл</w:t>
      </w:r>
      <w:r w:rsidRPr="007762AF">
        <w:t>ица</w:t>
      </w:r>
      <w:r w:rsidRPr="007762AF">
        <w:rPr>
          <w:lang w:val="en-US"/>
        </w:rPr>
        <w:t> </w:t>
      </w:r>
      <w:r w:rsidR="00194651">
        <w:t>20</w:t>
      </w:r>
    </w:p>
    <w:p w14:paraId="381298C3" w14:textId="5EBEF949" w:rsidR="00180A02" w:rsidRPr="007762AF" w:rsidRDefault="00180A02" w:rsidP="00180A02">
      <w:pPr>
        <w:pStyle w:val="a6"/>
      </w:pPr>
      <w:r w:rsidRPr="007762AF">
        <w:t>Описание транзакции общего процесса «</w:t>
      </w:r>
      <w:r w:rsidR="0088143B">
        <w:t>П</w:t>
      </w:r>
      <w:r w:rsidR="0088143B" w:rsidRPr="00966DE5">
        <w:rPr>
          <w:noProof/>
        </w:rPr>
        <w:t>одтверждение эмиссии</w:t>
      </w:r>
      <w:r w:rsidR="0088143B">
        <w:rPr>
          <w:noProof/>
        </w:rPr>
        <w:t xml:space="preserve"> средств идентификации</w:t>
      </w:r>
      <w:r w:rsidR="0088143B" w:rsidRPr="00966DE5">
        <w:rPr>
          <w:noProof/>
        </w:rPr>
        <w:t xml:space="preserve"> и возможности ввода в оборот товаров</w:t>
      </w:r>
      <w:r w:rsidR="0088143B">
        <w:rPr>
          <w:noProof/>
        </w:rPr>
        <w:t>»</w:t>
      </w:r>
      <w:r w:rsidR="0088143B" w:rsidRPr="00AC5340">
        <w:t xml:space="preserve"> </w:t>
      </w:r>
      <w:r w:rsidR="0088143B">
        <w:t>(P.LS.03.TRN.02</w:t>
      </w:r>
      <w:r w:rsidR="0088143B" w:rsidRPr="00CF5C43">
        <w:t>4</w:t>
      </w:r>
      <w:r w:rsidRPr="007762AF">
        <w:t>)</w:t>
      </w:r>
    </w:p>
    <w:p w14:paraId="3C7B34A7" w14:textId="77777777" w:rsidR="00180A02" w:rsidRPr="007762AF" w:rsidRDefault="00180A02" w:rsidP="00180A02">
      <w:pPr>
        <w:pStyle w:val="affe"/>
      </w:pPr>
    </w:p>
    <w:tbl>
      <w:tblPr>
        <w:tblW w:w="9356" w:type="dxa"/>
        <w:jc w:val="center"/>
        <w:tblLayout w:type="fixed"/>
        <w:tblLook w:val="04A0" w:firstRow="1" w:lastRow="0" w:firstColumn="1" w:lastColumn="0" w:noHBand="0" w:noVBand="1"/>
      </w:tblPr>
      <w:tblGrid>
        <w:gridCol w:w="706"/>
        <w:gridCol w:w="3263"/>
        <w:gridCol w:w="5387"/>
      </w:tblGrid>
      <w:tr w:rsidR="00180A02" w:rsidRPr="007762AF" w14:paraId="7C10F244" w14:textId="77777777" w:rsidTr="008C219A">
        <w:trPr>
          <w:trHeight w:val="601"/>
          <w:tblHeader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D9FACE7" w14:textId="77777777" w:rsidR="00180A02" w:rsidRPr="007762AF" w:rsidRDefault="00180A02" w:rsidP="008C219A">
            <w:pPr>
              <w:pStyle w:val="af0"/>
              <w:spacing w:line="264" w:lineRule="auto"/>
            </w:pPr>
            <w:r w:rsidRPr="007762AF">
              <w:t>№ п/п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51B909A3" w14:textId="77777777" w:rsidR="00180A02" w:rsidRPr="007762AF" w:rsidRDefault="00180A02" w:rsidP="008C219A">
            <w:pPr>
              <w:pStyle w:val="af0"/>
              <w:spacing w:line="264" w:lineRule="auto"/>
            </w:pPr>
            <w:r w:rsidRPr="007762AF">
              <w:t>Обязательный элемент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42B38563" w14:textId="77777777" w:rsidR="00180A02" w:rsidRPr="007762AF" w:rsidRDefault="00180A02" w:rsidP="008C219A">
            <w:pPr>
              <w:pStyle w:val="af0"/>
              <w:spacing w:line="264" w:lineRule="auto"/>
            </w:pPr>
            <w:r w:rsidRPr="007762AF">
              <w:t>Описание</w:t>
            </w:r>
          </w:p>
        </w:tc>
      </w:tr>
      <w:tr w:rsidR="00180A02" w:rsidRPr="007762AF" w14:paraId="0C65A34C" w14:textId="77777777" w:rsidTr="008C219A">
        <w:trPr>
          <w:trHeight w:val="301"/>
          <w:tblHeader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12B0999" w14:textId="77777777" w:rsidR="00180A02" w:rsidRPr="007762AF" w:rsidRDefault="00180A02" w:rsidP="008C219A">
            <w:pPr>
              <w:pStyle w:val="af0"/>
              <w:spacing w:line="264" w:lineRule="auto"/>
            </w:pPr>
            <w:r w:rsidRPr="007762AF">
              <w:t>1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  <w:vAlign w:val="center"/>
          </w:tcPr>
          <w:p w14:paraId="5B1C05D3" w14:textId="77777777" w:rsidR="00180A02" w:rsidRPr="007762AF" w:rsidRDefault="00180A02" w:rsidP="008C219A">
            <w:pPr>
              <w:pStyle w:val="af0"/>
              <w:spacing w:line="264" w:lineRule="auto"/>
            </w:pPr>
            <w:r w:rsidRPr="007762AF">
              <w:t>2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  <w:vAlign w:val="center"/>
          </w:tcPr>
          <w:p w14:paraId="5D186849" w14:textId="77777777" w:rsidR="00180A02" w:rsidRPr="007762AF" w:rsidRDefault="00180A02" w:rsidP="008C219A">
            <w:pPr>
              <w:pStyle w:val="af0"/>
              <w:spacing w:line="264" w:lineRule="auto"/>
            </w:pPr>
            <w:r w:rsidRPr="007762AF">
              <w:t>3</w:t>
            </w:r>
          </w:p>
        </w:tc>
      </w:tr>
      <w:tr w:rsidR="00180A02" w:rsidRPr="007762AF" w14:paraId="10A1F134" w14:textId="77777777" w:rsidTr="008C219A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323647DE" w14:textId="77777777" w:rsidR="00180A02" w:rsidRPr="007762AF" w:rsidRDefault="00180A02" w:rsidP="008C219A">
            <w:pPr>
              <w:pStyle w:val="af1"/>
              <w:keepLines/>
              <w:jc w:val="center"/>
            </w:pPr>
            <w:r w:rsidRPr="007762AF">
              <w:t>1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676FDE65" w14:textId="77777777" w:rsidR="00180A02" w:rsidRPr="007762AF" w:rsidRDefault="00180A02" w:rsidP="008C219A">
            <w:pPr>
              <w:pStyle w:val="af1"/>
              <w:keepLines/>
            </w:pPr>
            <w:r w:rsidRPr="007762AF">
              <w:t>Кодовое обозначение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9B3C539" w14:textId="0E82416C" w:rsidR="00180A02" w:rsidRPr="007762AF" w:rsidRDefault="0088143B" w:rsidP="008C219A">
            <w:pPr>
              <w:pStyle w:val="af1"/>
              <w:keepLines/>
            </w:pPr>
            <w:r>
              <w:rPr>
                <w:noProof/>
              </w:rPr>
              <w:t>P.LS.03.TRN.024</w:t>
            </w:r>
          </w:p>
        </w:tc>
      </w:tr>
      <w:tr w:rsidR="00180A02" w:rsidRPr="007762AF" w14:paraId="75684EBD" w14:textId="77777777" w:rsidTr="008C219A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2FAF1509" w14:textId="77777777" w:rsidR="00180A02" w:rsidRPr="007762AF" w:rsidRDefault="00180A02" w:rsidP="008C219A">
            <w:pPr>
              <w:pStyle w:val="af1"/>
              <w:keepLines/>
              <w:jc w:val="center"/>
            </w:pPr>
            <w:r w:rsidRPr="007762AF">
              <w:t>2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6AC6B623" w14:textId="77777777" w:rsidR="00180A02" w:rsidRPr="007762AF" w:rsidRDefault="00180A02" w:rsidP="008C219A">
            <w:pPr>
              <w:pStyle w:val="af1"/>
              <w:keepLines/>
            </w:pPr>
            <w:r w:rsidRPr="007762AF">
              <w:t>Наименование транзакции общего процесса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4463B92" w14:textId="06E4F661" w:rsidR="00180A02" w:rsidRPr="007762AF" w:rsidRDefault="0088143B" w:rsidP="008C219A">
            <w:pPr>
              <w:pStyle w:val="af1"/>
              <w:keepLines/>
            </w:pPr>
            <w:r>
              <w:t>п</w:t>
            </w:r>
            <w:r w:rsidRPr="00966DE5">
              <w:rPr>
                <w:noProof/>
              </w:rPr>
              <w:t>одтверждение эмиссии</w:t>
            </w:r>
            <w:r>
              <w:rPr>
                <w:noProof/>
              </w:rPr>
              <w:t xml:space="preserve"> средств идентификации</w:t>
            </w:r>
            <w:r w:rsidRPr="00966DE5">
              <w:rPr>
                <w:noProof/>
              </w:rPr>
              <w:t xml:space="preserve"> и возможности ввода в оборот товаров</w:t>
            </w:r>
          </w:p>
        </w:tc>
      </w:tr>
      <w:tr w:rsidR="00180A02" w:rsidRPr="007762AF" w14:paraId="4182C3DE" w14:textId="77777777" w:rsidTr="008C219A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3DA1AEC8" w14:textId="77777777" w:rsidR="00180A02" w:rsidRPr="007762AF" w:rsidRDefault="00180A02" w:rsidP="008C219A">
            <w:pPr>
              <w:pStyle w:val="af1"/>
              <w:keepLines/>
              <w:jc w:val="center"/>
            </w:pPr>
            <w:r w:rsidRPr="007762AF">
              <w:t>3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7EBB0DE3" w14:textId="77777777" w:rsidR="00180A02" w:rsidRPr="007762AF" w:rsidRDefault="00180A02" w:rsidP="008C219A">
            <w:pPr>
              <w:pStyle w:val="af1"/>
              <w:keepLines/>
            </w:pPr>
            <w:r w:rsidRPr="007762AF">
              <w:t>Шаблон транзакции общего процесса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910B87F" w14:textId="40EDEBE8" w:rsidR="00180A02" w:rsidRPr="00F200E6" w:rsidRDefault="00180A02" w:rsidP="008C219A">
            <w:pPr>
              <w:pStyle w:val="af1"/>
              <w:keepLines/>
            </w:pPr>
            <w:r w:rsidRPr="00AC5340">
              <w:t>взаимные обязательства</w:t>
            </w:r>
          </w:p>
        </w:tc>
      </w:tr>
      <w:tr w:rsidR="00180A02" w:rsidRPr="007762AF" w14:paraId="4C10C682" w14:textId="77777777" w:rsidTr="008C219A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50A0EC6C" w14:textId="77777777" w:rsidR="00180A02" w:rsidRPr="007762AF" w:rsidRDefault="00180A02" w:rsidP="008C219A">
            <w:pPr>
              <w:pStyle w:val="af1"/>
              <w:keepLines/>
              <w:jc w:val="center"/>
            </w:pPr>
            <w:r w:rsidRPr="007762AF">
              <w:t>4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489ABDBB" w14:textId="77777777" w:rsidR="00180A02" w:rsidRPr="007762AF" w:rsidRDefault="00180A02" w:rsidP="008C219A">
            <w:pPr>
              <w:pStyle w:val="af1"/>
              <w:keepLines/>
            </w:pPr>
            <w:r w:rsidRPr="007762AF">
              <w:t>Инициирующая роль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36D883F" w14:textId="77777777" w:rsidR="00180A02" w:rsidRPr="007762AF" w:rsidRDefault="00180A02" w:rsidP="008C219A">
            <w:pPr>
              <w:pStyle w:val="af1"/>
              <w:keepLines/>
            </w:pPr>
            <w:r w:rsidRPr="007762AF">
              <w:rPr>
                <w:noProof/>
              </w:rPr>
              <w:t>инициатор</w:t>
            </w:r>
          </w:p>
        </w:tc>
      </w:tr>
      <w:tr w:rsidR="00180A02" w:rsidRPr="007762AF" w14:paraId="6F49782A" w14:textId="77777777" w:rsidTr="008C219A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3A9C392D" w14:textId="77777777" w:rsidR="00180A02" w:rsidRPr="007762AF" w:rsidRDefault="00180A02" w:rsidP="008C219A">
            <w:pPr>
              <w:pStyle w:val="af1"/>
              <w:keepLines/>
              <w:jc w:val="center"/>
            </w:pPr>
            <w:r w:rsidRPr="007762AF">
              <w:t>5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164A45EC" w14:textId="77777777" w:rsidR="00180A02" w:rsidRPr="007762AF" w:rsidRDefault="00180A02" w:rsidP="008C219A">
            <w:pPr>
              <w:pStyle w:val="af1"/>
              <w:keepLines/>
              <w:rPr>
                <w:rFonts w:cs="Times New Roman"/>
              </w:rPr>
            </w:pPr>
            <w:r w:rsidRPr="007762AF">
              <w:rPr>
                <w:rFonts w:cs="Times New Roman"/>
              </w:rPr>
              <w:t>Инициирующая операция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A6928A8" w14:textId="03D3CD86" w:rsidR="00180A02" w:rsidRPr="007762AF" w:rsidRDefault="0088143B" w:rsidP="008C219A">
            <w:pPr>
              <w:pStyle w:val="af1"/>
              <w:keepLines/>
              <w:rPr>
                <w:rFonts w:cs="Times New Roman"/>
              </w:rPr>
            </w:pPr>
            <w:r>
              <w:rPr>
                <w:noProof/>
              </w:rPr>
              <w:t>формирование и направление запроса</w:t>
            </w:r>
            <w:r w:rsidRPr="00F4608C">
              <w:t xml:space="preserve"> </w:t>
            </w:r>
            <w:r>
              <w:rPr>
                <w:noProof/>
              </w:rPr>
              <w:t>подтверждения</w:t>
            </w:r>
            <w:r w:rsidRPr="00F4608C">
              <w:rPr>
                <w:noProof/>
              </w:rPr>
              <w:t xml:space="preserve"> эмиссии</w:t>
            </w:r>
            <w:r>
              <w:rPr>
                <w:noProof/>
              </w:rPr>
              <w:t xml:space="preserve"> средств идентификации </w:t>
            </w:r>
            <w:r w:rsidRPr="00F4608C">
              <w:rPr>
                <w:noProof/>
              </w:rPr>
              <w:t>и воз</w:t>
            </w:r>
            <w:r>
              <w:rPr>
                <w:noProof/>
              </w:rPr>
              <w:t>можности ввода в оборот товаров</w:t>
            </w:r>
          </w:p>
        </w:tc>
      </w:tr>
      <w:tr w:rsidR="00180A02" w:rsidRPr="007762AF" w14:paraId="5D280CC9" w14:textId="77777777" w:rsidTr="008C219A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7093D9DE" w14:textId="77777777" w:rsidR="00180A02" w:rsidRPr="007762AF" w:rsidRDefault="00180A02" w:rsidP="008C219A">
            <w:pPr>
              <w:pStyle w:val="af1"/>
              <w:keepLines/>
              <w:jc w:val="center"/>
            </w:pPr>
            <w:r w:rsidRPr="007762AF">
              <w:t>6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731A082A" w14:textId="77777777" w:rsidR="00180A02" w:rsidRPr="007762AF" w:rsidRDefault="00180A02" w:rsidP="008C219A">
            <w:pPr>
              <w:pStyle w:val="af1"/>
              <w:keepLines/>
              <w:rPr>
                <w:rFonts w:cs="Times New Roman"/>
              </w:rPr>
            </w:pPr>
            <w:r w:rsidRPr="007762AF">
              <w:t>Реагирующая роль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8B83076" w14:textId="77777777" w:rsidR="00180A02" w:rsidRPr="007762AF" w:rsidRDefault="00180A02" w:rsidP="008C219A">
            <w:pPr>
              <w:pStyle w:val="af1"/>
              <w:keepLines/>
            </w:pPr>
            <w:r w:rsidRPr="007762AF">
              <w:rPr>
                <w:noProof/>
              </w:rPr>
              <w:t>респондент</w:t>
            </w:r>
          </w:p>
        </w:tc>
      </w:tr>
      <w:tr w:rsidR="00180A02" w:rsidRPr="007762AF" w14:paraId="1C88A45C" w14:textId="77777777" w:rsidTr="008C219A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647F66C4" w14:textId="77777777" w:rsidR="00180A02" w:rsidRPr="007762AF" w:rsidRDefault="00180A02" w:rsidP="008C219A">
            <w:pPr>
              <w:pStyle w:val="af1"/>
              <w:keepLines/>
              <w:jc w:val="center"/>
            </w:pPr>
            <w:r w:rsidRPr="007762AF">
              <w:t>7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06964EB0" w14:textId="77777777" w:rsidR="00180A02" w:rsidRPr="007762AF" w:rsidRDefault="00180A02" w:rsidP="008C219A">
            <w:pPr>
              <w:pStyle w:val="af1"/>
              <w:keepLines/>
              <w:rPr>
                <w:rFonts w:cs="Times New Roman"/>
              </w:rPr>
            </w:pPr>
            <w:r w:rsidRPr="007762AF">
              <w:rPr>
                <w:rFonts w:cs="Times New Roman"/>
              </w:rPr>
              <w:t>Принимающая операция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F55757A" w14:textId="26BB4E66" w:rsidR="00180A02" w:rsidRPr="007762AF" w:rsidRDefault="0088143B" w:rsidP="008C219A">
            <w:pPr>
              <w:pStyle w:val="af1"/>
              <w:keepLines/>
            </w:pPr>
            <w:r>
              <w:rPr>
                <w:noProof/>
              </w:rPr>
              <w:t>п</w:t>
            </w:r>
            <w:r w:rsidRPr="003D3AD5">
              <w:rPr>
                <w:noProof/>
              </w:rPr>
              <w:t xml:space="preserve">рием и обработка уполномоченным органом государства-члена, в котором зарегистрирован </w:t>
            </w:r>
            <w:r>
              <w:rPr>
                <w:noProof/>
              </w:rPr>
              <w:t>эмитент</w:t>
            </w:r>
            <w:r w:rsidRPr="003D3AD5">
              <w:rPr>
                <w:noProof/>
              </w:rPr>
              <w:t xml:space="preserve">, </w:t>
            </w:r>
            <w:r>
              <w:rPr>
                <w:noProof/>
              </w:rPr>
              <w:t xml:space="preserve">запроса </w:t>
            </w:r>
            <w:r w:rsidRPr="000D1DA4">
              <w:rPr>
                <w:noProof/>
              </w:rPr>
              <w:t>подтверж</w:t>
            </w:r>
            <w:r>
              <w:rPr>
                <w:noProof/>
              </w:rPr>
              <w:t>д</w:t>
            </w:r>
            <w:r w:rsidRPr="000D1DA4">
              <w:rPr>
                <w:noProof/>
              </w:rPr>
              <w:t xml:space="preserve">ения эмиссии </w:t>
            </w:r>
            <w:r>
              <w:rPr>
                <w:noProof/>
              </w:rPr>
              <w:t>средств идентификации</w:t>
            </w:r>
            <w:r w:rsidRPr="00477792">
              <w:rPr>
                <w:noProof/>
              </w:rPr>
              <w:t xml:space="preserve"> </w:t>
            </w:r>
            <w:r w:rsidRPr="000D1DA4">
              <w:rPr>
                <w:noProof/>
              </w:rPr>
              <w:t>и возможности ввода в оборот товаров</w:t>
            </w:r>
          </w:p>
        </w:tc>
      </w:tr>
      <w:tr w:rsidR="00180A02" w:rsidRPr="007762AF" w14:paraId="74EF4C76" w14:textId="77777777" w:rsidTr="008C219A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41162B7F" w14:textId="77777777" w:rsidR="00180A02" w:rsidRPr="007762AF" w:rsidRDefault="00180A02" w:rsidP="008C219A">
            <w:pPr>
              <w:pStyle w:val="af1"/>
              <w:keepLines/>
              <w:jc w:val="center"/>
            </w:pPr>
            <w:r w:rsidRPr="007762AF">
              <w:t>8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0A8F8B52" w14:textId="77777777" w:rsidR="00180A02" w:rsidRPr="007762AF" w:rsidRDefault="00180A02" w:rsidP="008C219A">
            <w:pPr>
              <w:pStyle w:val="af1"/>
              <w:keepLines/>
            </w:pPr>
            <w:r w:rsidRPr="007762AF">
              <w:t>Результат выполнения транзакции общего процесса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1347814" w14:textId="00CFAC45" w:rsidR="00180A02" w:rsidRPr="007762AF" w:rsidRDefault="00180A02" w:rsidP="008C219A">
            <w:pPr>
              <w:pStyle w:val="af1"/>
              <w:keepLines/>
              <w:spacing w:after="120"/>
              <w:rPr>
                <w:noProof/>
              </w:rPr>
            </w:pPr>
            <w:r w:rsidRPr="003D3AD5">
              <w:rPr>
                <w:noProof/>
              </w:rPr>
              <w:t xml:space="preserve">сведения о </w:t>
            </w:r>
            <w:r>
              <w:rPr>
                <w:noProof/>
              </w:rPr>
              <w:t>средствах идентификации</w:t>
            </w:r>
            <w:r w:rsidRPr="00AC5340">
              <w:t xml:space="preserve"> (</w:t>
            </w:r>
            <w:r w:rsidRPr="00AC5340">
              <w:rPr>
                <w:lang w:val="en-US"/>
              </w:rPr>
              <w:t>P</w:t>
            </w:r>
            <w:r w:rsidRPr="00AC5340">
              <w:t>.</w:t>
            </w:r>
            <w:r w:rsidRPr="00AC5340">
              <w:rPr>
                <w:lang w:val="en-US"/>
              </w:rPr>
              <w:t>LS</w:t>
            </w:r>
            <w:r w:rsidRPr="00AC5340">
              <w:t>.03.</w:t>
            </w:r>
            <w:r w:rsidRPr="00AC5340">
              <w:rPr>
                <w:lang w:val="en-US"/>
              </w:rPr>
              <w:t>BEN</w:t>
            </w:r>
            <w:r w:rsidRPr="00AC5340">
              <w:t>.00</w:t>
            </w:r>
            <w:r>
              <w:t>7</w:t>
            </w:r>
            <w:r w:rsidRPr="00AC5340">
              <w:t xml:space="preserve">): сведения </w:t>
            </w:r>
            <w:r w:rsidR="006D4C91">
              <w:t>представлены</w:t>
            </w:r>
          </w:p>
        </w:tc>
      </w:tr>
      <w:tr w:rsidR="00180A02" w:rsidRPr="007762AF" w14:paraId="6C3C8931" w14:textId="77777777" w:rsidTr="008C219A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1B5549B9" w14:textId="77777777" w:rsidR="00180A02" w:rsidRPr="007762AF" w:rsidRDefault="00180A02" w:rsidP="008C219A">
            <w:pPr>
              <w:pStyle w:val="af1"/>
              <w:keepNext/>
              <w:keepLines/>
              <w:jc w:val="center"/>
            </w:pPr>
            <w:r w:rsidRPr="007762AF">
              <w:t>9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31FA059D" w14:textId="77777777" w:rsidR="00180A02" w:rsidRPr="007762AF" w:rsidRDefault="00180A02" w:rsidP="008C219A">
            <w:pPr>
              <w:pStyle w:val="af1"/>
              <w:keepNext/>
              <w:keepLines/>
            </w:pPr>
            <w:r w:rsidRPr="007762AF">
              <w:t>Параметры транзакции общего процесса: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FB635D8" w14:textId="77777777" w:rsidR="00180A02" w:rsidRPr="007762AF" w:rsidRDefault="00180A02" w:rsidP="008C219A">
            <w:pPr>
              <w:pStyle w:val="af1"/>
              <w:keepNext/>
              <w:keepLines/>
            </w:pPr>
          </w:p>
        </w:tc>
      </w:tr>
      <w:tr w:rsidR="00180A02" w:rsidRPr="007762AF" w14:paraId="65A14F33" w14:textId="77777777" w:rsidTr="008C219A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696801F4" w14:textId="77777777" w:rsidR="00180A02" w:rsidRPr="007762AF" w:rsidRDefault="00180A02" w:rsidP="008C219A">
            <w:pPr>
              <w:pStyle w:val="af1"/>
              <w:keepNext/>
              <w:keepLines/>
              <w:jc w:val="center"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561FCFDF" w14:textId="77777777" w:rsidR="00180A02" w:rsidRPr="007762AF" w:rsidDel="00C2156F" w:rsidRDefault="00180A02" w:rsidP="008C219A">
            <w:pPr>
              <w:pStyle w:val="af1"/>
              <w:keepNext/>
              <w:keepLines/>
              <w:ind w:left="284"/>
            </w:pPr>
            <w:r w:rsidRPr="007762AF">
              <w:t>время для подтверждения получения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D767CE0" w14:textId="35F9D253" w:rsidR="00180A02" w:rsidRPr="007762AF" w:rsidRDefault="00021A22" w:rsidP="008C219A">
            <w:pPr>
              <w:pStyle w:val="af1"/>
              <w:keepNext/>
              <w:keepLines/>
            </w:pPr>
            <w:r>
              <w:rPr>
                <w:noProof/>
                <w:szCs w:val="24"/>
              </w:rPr>
              <w:t>1</w:t>
            </w:r>
            <w:r w:rsidR="00180A02" w:rsidRPr="007762AF">
              <w:rPr>
                <w:noProof/>
                <w:szCs w:val="24"/>
              </w:rPr>
              <w:t xml:space="preserve"> мин</w:t>
            </w:r>
          </w:p>
        </w:tc>
      </w:tr>
      <w:tr w:rsidR="00180A02" w:rsidRPr="007762AF" w14:paraId="66FF646D" w14:textId="77777777" w:rsidTr="008C219A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78684FB6" w14:textId="77777777" w:rsidR="00180A02" w:rsidRPr="007762AF" w:rsidRDefault="00180A02" w:rsidP="008C219A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54C6E071" w14:textId="77777777" w:rsidR="00180A02" w:rsidRPr="007762AF" w:rsidRDefault="00180A02" w:rsidP="008C219A">
            <w:pPr>
              <w:pStyle w:val="af1"/>
              <w:keepNext/>
              <w:keepLines/>
              <w:ind w:left="284"/>
            </w:pPr>
            <w:r w:rsidRPr="007762AF">
              <w:t>время подтверждения принятия в обработку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C9D3B78" w14:textId="4C069C4F" w:rsidR="00180A02" w:rsidRPr="007762AF" w:rsidRDefault="00021A22" w:rsidP="008C219A">
            <w:pPr>
              <w:pStyle w:val="af1"/>
              <w:keepNext/>
              <w:keepLines/>
            </w:pPr>
            <w:r>
              <w:rPr>
                <w:noProof/>
                <w:szCs w:val="24"/>
              </w:rPr>
              <w:t>1</w:t>
            </w:r>
            <w:r w:rsidR="00180A02" w:rsidRPr="007762AF">
              <w:rPr>
                <w:noProof/>
                <w:szCs w:val="24"/>
              </w:rPr>
              <w:t xml:space="preserve"> мин</w:t>
            </w:r>
          </w:p>
        </w:tc>
      </w:tr>
      <w:tr w:rsidR="00180A02" w:rsidRPr="007762AF" w14:paraId="2D897107" w14:textId="77777777" w:rsidTr="008C219A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6EBC90EC" w14:textId="77777777" w:rsidR="00180A02" w:rsidRPr="007762AF" w:rsidRDefault="00180A02" w:rsidP="008C219A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53109A14" w14:textId="77777777" w:rsidR="00180A02" w:rsidRPr="007762AF" w:rsidRDefault="00180A02" w:rsidP="008C219A">
            <w:pPr>
              <w:pStyle w:val="af1"/>
              <w:keepNext/>
              <w:keepLines/>
              <w:ind w:left="284"/>
            </w:pPr>
            <w:r w:rsidRPr="007762AF">
              <w:t>время ожидания ответа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EF3E448" w14:textId="77777777" w:rsidR="00180A02" w:rsidRPr="007762AF" w:rsidRDefault="00180A02" w:rsidP="008C219A">
            <w:pPr>
              <w:pStyle w:val="af1"/>
              <w:keepNext/>
              <w:keepLines/>
            </w:pPr>
            <w:r w:rsidRPr="007762AF">
              <w:rPr>
                <w:noProof/>
                <w:szCs w:val="24"/>
              </w:rPr>
              <w:t>30 мин</w:t>
            </w:r>
          </w:p>
        </w:tc>
      </w:tr>
      <w:tr w:rsidR="00180A02" w:rsidRPr="007762AF" w14:paraId="1BC8A191" w14:textId="77777777" w:rsidTr="008C219A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0CC1EF57" w14:textId="77777777" w:rsidR="00180A02" w:rsidRPr="007762AF" w:rsidRDefault="00180A02" w:rsidP="008C219A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07078F43" w14:textId="77777777" w:rsidR="00180A02" w:rsidRPr="007762AF" w:rsidRDefault="00180A02" w:rsidP="008C219A">
            <w:pPr>
              <w:pStyle w:val="af1"/>
              <w:keepNext/>
              <w:keepLines/>
              <w:ind w:left="284"/>
            </w:pPr>
            <w:r w:rsidRPr="007762AF">
              <w:t>признак авторизации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80FA8B9" w14:textId="77777777" w:rsidR="00180A02" w:rsidRPr="007762AF" w:rsidRDefault="00180A02" w:rsidP="008C219A">
            <w:pPr>
              <w:pStyle w:val="af1"/>
              <w:keepNext/>
              <w:keepLines/>
            </w:pPr>
            <w:r w:rsidRPr="007762AF">
              <w:rPr>
                <w:noProof/>
                <w:szCs w:val="24"/>
              </w:rPr>
              <w:t>да</w:t>
            </w:r>
          </w:p>
        </w:tc>
      </w:tr>
      <w:tr w:rsidR="00180A02" w:rsidRPr="007762AF" w14:paraId="4DA5E899" w14:textId="77777777" w:rsidTr="008C219A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7AEB01C7" w14:textId="77777777" w:rsidR="00180A02" w:rsidRPr="007762AF" w:rsidRDefault="00180A02" w:rsidP="008C219A">
            <w:pPr>
              <w:pStyle w:val="af1"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24B021C9" w14:textId="77777777" w:rsidR="00180A02" w:rsidRPr="007762AF" w:rsidRDefault="00180A02" w:rsidP="008C219A">
            <w:pPr>
              <w:pStyle w:val="af1"/>
              <w:keepLines/>
              <w:ind w:left="284"/>
            </w:pPr>
            <w:r w:rsidRPr="007762AF">
              <w:t>количество повторов</w:t>
            </w:r>
          </w:p>
        </w:tc>
        <w:tc>
          <w:tcPr>
            <w:tcW w:w="287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40CE47A" w14:textId="5E1D4B38" w:rsidR="00180A02" w:rsidRPr="007762AF" w:rsidRDefault="00021A22" w:rsidP="008C219A">
            <w:pPr>
              <w:pStyle w:val="af1"/>
              <w:keepLines/>
            </w:pPr>
            <w:r>
              <w:rPr>
                <w:noProof/>
                <w:szCs w:val="24"/>
              </w:rPr>
              <w:t>1</w:t>
            </w:r>
            <w:r w:rsidR="00180A02" w:rsidRPr="007762AF">
              <w:rPr>
                <w:noProof/>
                <w:szCs w:val="24"/>
              </w:rPr>
              <w:t xml:space="preserve"> раз</w:t>
            </w:r>
          </w:p>
        </w:tc>
      </w:tr>
      <w:tr w:rsidR="00180A02" w:rsidRPr="007762AF" w14:paraId="4CC47F62" w14:textId="77777777" w:rsidTr="008C219A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70D90BF9" w14:textId="77777777" w:rsidR="00180A02" w:rsidRPr="007762AF" w:rsidRDefault="00180A02" w:rsidP="008C219A">
            <w:pPr>
              <w:pStyle w:val="af1"/>
              <w:keepNext/>
              <w:keepLines/>
              <w:jc w:val="center"/>
            </w:pPr>
            <w:r w:rsidRPr="007762AF">
              <w:lastRenderedPageBreak/>
              <w:t>10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51AD39DB" w14:textId="77777777" w:rsidR="00180A02" w:rsidRPr="007762AF" w:rsidRDefault="00180A02" w:rsidP="008C219A">
            <w:pPr>
              <w:pStyle w:val="af1"/>
              <w:keepNext/>
              <w:keepLines/>
            </w:pPr>
            <w:r w:rsidRPr="007762AF">
              <w:t>Сообщения транзакции общего процесса: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D915DB2" w14:textId="77777777" w:rsidR="00180A02" w:rsidRPr="007762AF" w:rsidRDefault="00180A02" w:rsidP="008C219A">
            <w:pPr>
              <w:pStyle w:val="af1"/>
              <w:keepNext/>
              <w:keepLines/>
            </w:pPr>
          </w:p>
        </w:tc>
      </w:tr>
      <w:tr w:rsidR="00180A02" w:rsidRPr="007762AF" w14:paraId="23485336" w14:textId="77777777" w:rsidTr="008C219A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2957A70C" w14:textId="77777777" w:rsidR="00180A02" w:rsidRPr="007762AF" w:rsidRDefault="00180A02" w:rsidP="008C219A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22B04609" w14:textId="77777777" w:rsidR="00180A02" w:rsidRPr="007762AF" w:rsidRDefault="00180A02" w:rsidP="008C219A">
            <w:pPr>
              <w:pStyle w:val="af1"/>
              <w:keepNext/>
              <w:keepLines/>
              <w:ind w:left="284"/>
            </w:pPr>
            <w:r w:rsidRPr="007762AF">
              <w:t>инициирующее сообщение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F7B9678" w14:textId="2A11D522" w:rsidR="00180A02" w:rsidRPr="007762AF" w:rsidRDefault="0088143B" w:rsidP="008C219A">
            <w:pPr>
              <w:pStyle w:val="af1"/>
              <w:keepNext/>
              <w:keepLines/>
              <w:rPr>
                <w:rFonts w:cs="Times New Roman"/>
              </w:rPr>
            </w:pPr>
            <w:r>
              <w:rPr>
                <w:noProof/>
              </w:rPr>
              <w:t xml:space="preserve">запрос </w:t>
            </w:r>
            <w:r w:rsidRPr="000D1DA4">
              <w:rPr>
                <w:noProof/>
              </w:rPr>
              <w:t>подтверж</w:t>
            </w:r>
            <w:r>
              <w:rPr>
                <w:noProof/>
              </w:rPr>
              <w:t>д</w:t>
            </w:r>
            <w:r w:rsidRPr="000D1DA4">
              <w:rPr>
                <w:noProof/>
              </w:rPr>
              <w:t xml:space="preserve">ения эмиссии </w:t>
            </w:r>
            <w:r>
              <w:rPr>
                <w:noProof/>
              </w:rPr>
              <w:t xml:space="preserve">средств идентификации </w:t>
            </w:r>
            <w:r w:rsidRPr="000D1DA4">
              <w:rPr>
                <w:noProof/>
              </w:rPr>
              <w:t>и возможности ввода в оборот товаров</w:t>
            </w:r>
            <w:r w:rsidRPr="007762AF">
              <w:rPr>
                <w:rFonts w:cs="Times New Roman"/>
              </w:rPr>
              <w:t xml:space="preserve"> </w:t>
            </w:r>
            <w:r w:rsidR="00180A02" w:rsidRPr="007762AF">
              <w:rPr>
                <w:rFonts w:cs="Times New Roman"/>
              </w:rPr>
              <w:t>(</w:t>
            </w:r>
            <w:r w:rsidR="00180A02">
              <w:rPr>
                <w:rFonts w:cs="Times New Roman"/>
                <w:noProof/>
                <w:lang w:val="en-US"/>
              </w:rPr>
              <w:t>P</w:t>
            </w:r>
            <w:r w:rsidR="00180A02" w:rsidRPr="00B31352">
              <w:rPr>
                <w:rFonts w:cs="Times New Roman"/>
                <w:noProof/>
              </w:rPr>
              <w:t>.</w:t>
            </w:r>
            <w:r w:rsidR="00180A02">
              <w:rPr>
                <w:rFonts w:cs="Times New Roman"/>
                <w:noProof/>
                <w:lang w:val="en-US"/>
              </w:rPr>
              <w:t>LS</w:t>
            </w:r>
            <w:r w:rsidR="00180A02" w:rsidRPr="00B31352">
              <w:rPr>
                <w:rFonts w:cs="Times New Roman"/>
                <w:noProof/>
              </w:rPr>
              <w:t>.03.</w:t>
            </w:r>
            <w:r w:rsidR="00180A02">
              <w:rPr>
                <w:rFonts w:cs="Times New Roman"/>
                <w:noProof/>
                <w:lang w:val="en-US"/>
              </w:rPr>
              <w:t>MSG</w:t>
            </w:r>
            <w:r w:rsidR="006D4C91">
              <w:rPr>
                <w:rFonts w:cs="Times New Roman"/>
                <w:noProof/>
              </w:rPr>
              <w:t>.040</w:t>
            </w:r>
            <w:r w:rsidR="00180A02" w:rsidRPr="007762AF">
              <w:rPr>
                <w:rFonts w:cs="Times New Roman"/>
                <w:noProof/>
              </w:rPr>
              <w:t>)</w:t>
            </w:r>
          </w:p>
        </w:tc>
      </w:tr>
      <w:tr w:rsidR="00180A02" w:rsidRPr="007762AF" w14:paraId="2FD5EE0C" w14:textId="77777777" w:rsidTr="00084DD6">
        <w:trPr>
          <w:cantSplit/>
          <w:trHeight w:val="127"/>
          <w:jc w:val="center"/>
        </w:trPr>
        <w:tc>
          <w:tcPr>
            <w:tcW w:w="377" w:type="pct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28ACFB63" w14:textId="77777777" w:rsidR="00180A02" w:rsidRPr="007762AF" w:rsidRDefault="00180A02" w:rsidP="008C219A">
            <w:pPr>
              <w:pStyle w:val="af1"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0F34C45C" w14:textId="77777777" w:rsidR="00180A02" w:rsidRPr="007762AF" w:rsidRDefault="00180A02" w:rsidP="008C219A">
            <w:pPr>
              <w:pStyle w:val="af1"/>
              <w:keepLines/>
              <w:ind w:left="284"/>
            </w:pPr>
            <w:r w:rsidRPr="007762AF">
              <w:t>ответное сообщение</w:t>
            </w:r>
          </w:p>
        </w:tc>
        <w:tc>
          <w:tcPr>
            <w:tcW w:w="287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16F8F37" w14:textId="58319BFD" w:rsidR="00180A02" w:rsidRPr="007762AF" w:rsidRDefault="0088143B" w:rsidP="008C219A">
            <w:pPr>
              <w:pStyle w:val="af1"/>
              <w:keepNext/>
              <w:keepLines/>
              <w:spacing w:after="120"/>
              <w:rPr>
                <w:rFonts w:cs="Times New Roman"/>
              </w:rPr>
            </w:pPr>
            <w:r w:rsidRPr="003D3AD5">
              <w:rPr>
                <w:noProof/>
              </w:rPr>
              <w:t>уведомлени</w:t>
            </w:r>
            <w:r>
              <w:rPr>
                <w:noProof/>
              </w:rPr>
              <w:t>е</w:t>
            </w:r>
            <w:r w:rsidRPr="003D3AD5">
              <w:rPr>
                <w:noProof/>
              </w:rPr>
              <w:t xml:space="preserve"> о результате обработки </w:t>
            </w:r>
            <w:r>
              <w:rPr>
                <w:noProof/>
              </w:rPr>
              <w:t xml:space="preserve">запроса </w:t>
            </w:r>
            <w:r w:rsidRPr="000D1DA4">
              <w:rPr>
                <w:noProof/>
              </w:rPr>
              <w:t>подтверж</w:t>
            </w:r>
            <w:r>
              <w:rPr>
                <w:noProof/>
              </w:rPr>
              <w:t>д</w:t>
            </w:r>
            <w:r w:rsidRPr="000D1DA4">
              <w:rPr>
                <w:noProof/>
              </w:rPr>
              <w:t xml:space="preserve">ения эмиссии </w:t>
            </w:r>
            <w:r>
              <w:rPr>
                <w:noProof/>
              </w:rPr>
              <w:t xml:space="preserve">средств идентификации </w:t>
            </w:r>
            <w:r>
              <w:rPr>
                <w:noProof/>
              </w:rPr>
              <w:br/>
            </w:r>
            <w:r w:rsidRPr="000D1DA4">
              <w:rPr>
                <w:noProof/>
              </w:rPr>
              <w:t>и возможности ввода в оборот товаров</w:t>
            </w:r>
            <w:r>
              <w:rPr>
                <w:rFonts w:cs="Times New Roman"/>
              </w:rPr>
              <w:t xml:space="preserve"> </w:t>
            </w:r>
            <w:r w:rsidR="00180A02" w:rsidRPr="007762AF">
              <w:rPr>
                <w:rFonts w:cs="Times New Roman"/>
              </w:rPr>
              <w:t>(</w:t>
            </w:r>
            <w:r w:rsidR="00180A02">
              <w:rPr>
                <w:rFonts w:cs="Times New Roman"/>
                <w:noProof/>
                <w:lang w:val="en-US"/>
              </w:rPr>
              <w:t>P</w:t>
            </w:r>
            <w:r w:rsidR="00180A02" w:rsidRPr="00B31352">
              <w:rPr>
                <w:rFonts w:cs="Times New Roman"/>
                <w:noProof/>
              </w:rPr>
              <w:t>.</w:t>
            </w:r>
            <w:r w:rsidR="00180A02">
              <w:rPr>
                <w:rFonts w:cs="Times New Roman"/>
                <w:noProof/>
                <w:lang w:val="en-US"/>
              </w:rPr>
              <w:t>LS</w:t>
            </w:r>
            <w:r w:rsidR="00180A02" w:rsidRPr="00B31352">
              <w:rPr>
                <w:rFonts w:cs="Times New Roman"/>
                <w:noProof/>
              </w:rPr>
              <w:t>.03.</w:t>
            </w:r>
            <w:r w:rsidR="00180A02">
              <w:rPr>
                <w:rFonts w:cs="Times New Roman"/>
                <w:noProof/>
                <w:lang w:val="en-US"/>
              </w:rPr>
              <w:t>MSG</w:t>
            </w:r>
            <w:r w:rsidR="006D4C91">
              <w:rPr>
                <w:rFonts w:cs="Times New Roman"/>
                <w:noProof/>
              </w:rPr>
              <w:t>.041</w:t>
            </w:r>
            <w:r w:rsidR="00180A02" w:rsidRPr="007762AF">
              <w:rPr>
                <w:rFonts w:cs="Times New Roman"/>
              </w:rPr>
              <w:t>)</w:t>
            </w:r>
          </w:p>
        </w:tc>
      </w:tr>
      <w:tr w:rsidR="00180A02" w:rsidRPr="007762AF" w14:paraId="6DA48299" w14:textId="77777777" w:rsidTr="008C219A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3D1A1DA0" w14:textId="77777777" w:rsidR="00180A02" w:rsidRPr="007762AF" w:rsidRDefault="00180A02" w:rsidP="008C219A">
            <w:pPr>
              <w:pStyle w:val="af1"/>
              <w:keepNext/>
              <w:keepLines/>
              <w:jc w:val="center"/>
            </w:pPr>
            <w:r w:rsidRPr="007762AF">
              <w:t>11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2DEF4B3F" w14:textId="77777777" w:rsidR="00180A02" w:rsidRPr="007762AF" w:rsidRDefault="00180A02" w:rsidP="008C219A">
            <w:pPr>
              <w:pStyle w:val="af1"/>
              <w:keepNext/>
              <w:keepLines/>
            </w:pPr>
            <w:r w:rsidRPr="007762AF">
              <w:t>Параметры сообщений транзакции общего процесса: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0267006" w14:textId="77777777" w:rsidR="00180A02" w:rsidRPr="007762AF" w:rsidRDefault="00180A02" w:rsidP="008C219A">
            <w:pPr>
              <w:pStyle w:val="af1"/>
              <w:keepNext/>
              <w:keepLines/>
            </w:pPr>
          </w:p>
        </w:tc>
      </w:tr>
      <w:tr w:rsidR="006D4C91" w:rsidRPr="007762AF" w14:paraId="10233D13" w14:textId="77777777" w:rsidTr="008C219A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5B33216A" w14:textId="77777777" w:rsidR="006D4C91" w:rsidRPr="007762AF" w:rsidRDefault="006D4C91" w:rsidP="008C219A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5395C6D5" w14:textId="77777777" w:rsidR="006D4C91" w:rsidRPr="007762AF" w:rsidRDefault="006D4C91" w:rsidP="008C219A">
            <w:pPr>
              <w:pStyle w:val="af1"/>
              <w:keepNext/>
              <w:keepLines/>
              <w:ind w:left="284"/>
            </w:pPr>
            <w:r w:rsidRPr="007762AF">
              <w:t>признак ЭЦП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3F9C5BA" w14:textId="053C1217" w:rsidR="006D4C91" w:rsidRPr="007762AF" w:rsidRDefault="006D4C91" w:rsidP="008C219A">
            <w:pPr>
              <w:pStyle w:val="af1"/>
              <w:keepNext/>
              <w:keepLines/>
            </w:pPr>
            <w:r w:rsidRPr="00AC5340">
              <w:rPr>
                <w:noProof/>
                <w:szCs w:val="24"/>
              </w:rPr>
              <w:t>нет (за исключением случаев, когда применение ЭЦП при осуществлении информационного взаимодействия в рамках общего процесса предусмотрено соответствующим решением Коллегии Комиссии)</w:t>
            </w:r>
          </w:p>
        </w:tc>
      </w:tr>
      <w:tr w:rsidR="006D4C91" w:rsidRPr="007762AF" w14:paraId="3DDE8DE4" w14:textId="77777777" w:rsidTr="008C219A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32EAC6D6" w14:textId="77777777" w:rsidR="006D4C91" w:rsidRPr="007762AF" w:rsidRDefault="006D4C91" w:rsidP="008C219A">
            <w:pPr>
              <w:pStyle w:val="af1"/>
            </w:pPr>
          </w:p>
        </w:tc>
        <w:tc>
          <w:tcPr>
            <w:tcW w:w="174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73DADDC6" w14:textId="77777777" w:rsidR="006D4C91" w:rsidRPr="007762AF" w:rsidRDefault="006D4C91" w:rsidP="008C219A">
            <w:pPr>
              <w:pStyle w:val="af1"/>
              <w:ind w:left="284"/>
            </w:pPr>
            <w:r w:rsidRPr="007762AF">
              <w:t>передача электронного документа с некорректной ЭЦП</w:t>
            </w:r>
          </w:p>
        </w:tc>
        <w:tc>
          <w:tcPr>
            <w:tcW w:w="287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E7AF38F" w14:textId="3AFED8E7" w:rsidR="006D4C91" w:rsidRPr="007762AF" w:rsidRDefault="006D4C91" w:rsidP="008C219A">
            <w:pPr>
              <w:pStyle w:val="af1"/>
            </w:pPr>
            <w:r w:rsidRPr="00AC5340">
              <w:rPr>
                <w:noProof/>
                <w:szCs w:val="24"/>
              </w:rPr>
              <w:t>нет</w:t>
            </w:r>
          </w:p>
        </w:tc>
      </w:tr>
    </w:tbl>
    <w:p w14:paraId="467971F3" w14:textId="7AE7EC3C" w:rsidR="006E7357" w:rsidRPr="00AC5340" w:rsidRDefault="000032E9" w:rsidP="00FE2F58">
      <w:pPr>
        <w:pStyle w:val="1"/>
      </w:pPr>
      <w:r w:rsidRPr="00AC5340">
        <w:rPr>
          <w:noProof/>
          <w:lang w:val="en-US"/>
        </w:rPr>
        <w:t>VIII</w:t>
      </w:r>
      <w:r w:rsidRPr="00AC5340">
        <w:t>.</w:t>
      </w:r>
      <w:r w:rsidR="00A1725F" w:rsidRPr="00AC5340">
        <w:rPr>
          <w:lang w:val="en-US"/>
        </w:rPr>
        <w:t> </w:t>
      </w:r>
      <w:r w:rsidR="005602E1" w:rsidRPr="00AC5340">
        <w:t xml:space="preserve">Порядок </w:t>
      </w:r>
      <w:r w:rsidR="006E7357" w:rsidRPr="00AC5340">
        <w:t xml:space="preserve">действий </w:t>
      </w:r>
      <w:r w:rsidR="005602E1" w:rsidRPr="00AC5340">
        <w:t xml:space="preserve">в </w:t>
      </w:r>
      <w:r w:rsidR="006E7357" w:rsidRPr="00AC5340">
        <w:t>нештатных ситуациях</w:t>
      </w:r>
    </w:p>
    <w:p w14:paraId="45894F93" w14:textId="7B12FA14" w:rsidR="001E62AC" w:rsidRPr="00AC5340" w:rsidRDefault="007B054A" w:rsidP="001E62AC">
      <w:pPr>
        <w:pStyle w:val="a7"/>
      </w:pPr>
      <w:r>
        <w:rPr>
          <w:lang w:val="ru-RU"/>
        </w:rPr>
        <w:t>30</w:t>
      </w:r>
      <w:r w:rsidR="001E62AC" w:rsidRPr="00AC5340">
        <w:rPr>
          <w:lang w:val="ru-RU"/>
        </w:rPr>
        <w:t>. </w:t>
      </w:r>
      <w:r w:rsidR="001E62AC" w:rsidRPr="00AC5340">
        <w:t xml:space="preserve">При информационном взаимодействии в рамках общего процесса </w:t>
      </w:r>
      <w:r w:rsidR="001E62AC" w:rsidRPr="00AC5340">
        <w:rPr>
          <w:lang w:val="ru-RU"/>
        </w:rPr>
        <w:t>вероятны</w:t>
      </w:r>
      <w:r w:rsidR="001E62AC" w:rsidRPr="00AC5340">
        <w:t xml:space="preserve"> нештатны</w:t>
      </w:r>
      <w:r w:rsidR="001E62AC" w:rsidRPr="00AC5340">
        <w:rPr>
          <w:lang w:val="ru-RU"/>
        </w:rPr>
        <w:t>е</w:t>
      </w:r>
      <w:r w:rsidR="001E62AC" w:rsidRPr="00AC5340">
        <w:t xml:space="preserve"> ситуаци</w:t>
      </w:r>
      <w:r w:rsidR="001E62AC" w:rsidRPr="00AC5340">
        <w:rPr>
          <w:lang w:val="ru-RU"/>
        </w:rPr>
        <w:t>и</w:t>
      </w:r>
      <w:r w:rsidR="001E62AC" w:rsidRPr="00AC5340">
        <w:t xml:space="preserve">, когда обработка данных </w:t>
      </w:r>
      <w:r w:rsidR="00086C47">
        <w:br/>
      </w:r>
      <w:r w:rsidR="001E62AC" w:rsidRPr="00AC5340">
        <w:t xml:space="preserve">не может быть произведена в </w:t>
      </w:r>
      <w:r w:rsidR="001E62AC" w:rsidRPr="00AC5340">
        <w:rPr>
          <w:lang w:val="ru-RU"/>
        </w:rPr>
        <w:t>обычном</w:t>
      </w:r>
      <w:r w:rsidR="001E62AC" w:rsidRPr="00AC5340">
        <w:t xml:space="preserve"> режиме. </w:t>
      </w:r>
      <w:r w:rsidR="001E62AC" w:rsidRPr="00AC5340">
        <w:rPr>
          <w:lang w:val="ru-RU"/>
        </w:rPr>
        <w:t>Нештатные ситуации возникают</w:t>
      </w:r>
      <w:r w:rsidR="001E62AC" w:rsidRPr="00AC5340">
        <w:t xml:space="preserve"> при </w:t>
      </w:r>
      <w:r w:rsidR="001E62AC" w:rsidRPr="00AC5340">
        <w:rPr>
          <w:lang w:val="ru-RU"/>
        </w:rPr>
        <w:t xml:space="preserve">технических сбоях, истечении времени ожидания </w:t>
      </w:r>
      <w:r w:rsidR="00386142">
        <w:rPr>
          <w:lang w:val="ru-RU"/>
        </w:rPr>
        <w:br/>
      </w:r>
      <w:r w:rsidR="001E62AC" w:rsidRPr="00AC5340">
        <w:rPr>
          <w:lang w:val="ru-RU"/>
        </w:rPr>
        <w:t>и в иных случаях</w:t>
      </w:r>
      <w:r w:rsidR="001E62AC" w:rsidRPr="00AC5340">
        <w:t xml:space="preserve">. Для получения </w:t>
      </w:r>
      <w:r w:rsidR="001E62AC" w:rsidRPr="00AC5340">
        <w:rPr>
          <w:lang w:val="ru-RU"/>
        </w:rPr>
        <w:t xml:space="preserve">участником общего процесса </w:t>
      </w:r>
      <w:r w:rsidR="001E62AC" w:rsidRPr="00AC5340">
        <w:t xml:space="preserve">комментариев о причинах возникновения нештатной ситуации </w:t>
      </w:r>
      <w:r w:rsidR="00A8112D">
        <w:rPr>
          <w:lang w:val="ru-RU"/>
        </w:rPr>
        <w:br/>
      </w:r>
      <w:r w:rsidR="001E62AC" w:rsidRPr="00AC5340">
        <w:t xml:space="preserve">и рекомендаций по ее разрешению предусмотрена возможность </w:t>
      </w:r>
      <w:r w:rsidR="001E62AC" w:rsidRPr="00AC5340">
        <w:rPr>
          <w:lang w:val="ru-RU"/>
        </w:rPr>
        <w:t xml:space="preserve">направления соответствующего запроса </w:t>
      </w:r>
      <w:r w:rsidR="001E62AC" w:rsidRPr="00AC5340">
        <w:t xml:space="preserve">в службу поддержки интегрированной информационной системы внешней и взаимной </w:t>
      </w:r>
      <w:r w:rsidR="001E62AC" w:rsidRPr="00AC5340">
        <w:lastRenderedPageBreak/>
        <w:t xml:space="preserve">торговли. </w:t>
      </w:r>
      <w:r w:rsidR="001E62AC" w:rsidRPr="00AC5340">
        <w:rPr>
          <w:lang w:val="ru-RU"/>
        </w:rPr>
        <w:t>Общие</w:t>
      </w:r>
      <w:r w:rsidR="001E62AC" w:rsidRPr="00AC5340">
        <w:t xml:space="preserve"> рекомендации по разрешению нештатной ситуации </w:t>
      </w:r>
      <w:r w:rsidR="001E62AC" w:rsidRPr="00AC5340">
        <w:rPr>
          <w:lang w:val="ru-RU"/>
        </w:rPr>
        <w:t>приведены</w:t>
      </w:r>
      <w:r w:rsidR="001E62AC" w:rsidRPr="00AC5340">
        <w:t xml:space="preserve"> таблице </w:t>
      </w:r>
      <w:r w:rsidR="00194651">
        <w:rPr>
          <w:lang w:val="ru-RU"/>
        </w:rPr>
        <w:t>21</w:t>
      </w:r>
      <w:r w:rsidR="001E62AC" w:rsidRPr="00AC5340">
        <w:t>.</w:t>
      </w:r>
    </w:p>
    <w:p w14:paraId="3FBE8ED9" w14:textId="1C4DFD7D" w:rsidR="001E62AC" w:rsidRPr="00AC5340" w:rsidRDefault="007B054A" w:rsidP="001E62AC">
      <w:pPr>
        <w:pStyle w:val="a7"/>
        <w:rPr>
          <w:lang w:val="ru-RU"/>
        </w:rPr>
      </w:pPr>
      <w:r>
        <w:rPr>
          <w:lang w:val="ru-RU"/>
        </w:rPr>
        <w:t>31</w:t>
      </w:r>
      <w:r w:rsidR="001E62AC" w:rsidRPr="00AC5340">
        <w:rPr>
          <w:lang w:val="ru-RU"/>
        </w:rPr>
        <w:t>.</w:t>
      </w:r>
      <w:r w:rsidR="001E62AC" w:rsidRPr="00AC5340">
        <w:rPr>
          <w:lang w:val="en-US"/>
        </w:rPr>
        <w:t> </w:t>
      </w:r>
      <w:r w:rsidR="001E62AC" w:rsidRPr="00AC5340">
        <w:t xml:space="preserve">Уполномоченный орган </w:t>
      </w:r>
      <w:r w:rsidR="001E62AC" w:rsidRPr="00AC5340">
        <w:rPr>
          <w:lang w:val="ru-RU"/>
        </w:rPr>
        <w:t xml:space="preserve">государства-члена </w:t>
      </w:r>
      <w:r w:rsidR="001E62AC" w:rsidRPr="00AC5340">
        <w:t xml:space="preserve">проводит проверку сообщения, в связи с которым получено уведомление об ошибке, </w:t>
      </w:r>
      <w:r w:rsidR="00086C47">
        <w:br/>
      </w:r>
      <w:r w:rsidR="001E62AC" w:rsidRPr="00AC5340">
        <w:t xml:space="preserve">на соответствие Описанию форматов и структур электронных документов и сведений </w:t>
      </w:r>
      <w:r w:rsidR="001E62AC" w:rsidRPr="00AC5340">
        <w:rPr>
          <w:lang w:val="ru-RU"/>
        </w:rPr>
        <w:t xml:space="preserve">и </w:t>
      </w:r>
      <w:r w:rsidR="001E62AC" w:rsidRPr="00AC5340">
        <w:t xml:space="preserve">требованиям к контролю сообщений, </w:t>
      </w:r>
      <w:r w:rsidR="001E62AC" w:rsidRPr="00AC5340">
        <w:rPr>
          <w:lang w:val="ru-RU"/>
        </w:rPr>
        <w:t>указанным</w:t>
      </w:r>
      <w:r w:rsidR="001E62AC" w:rsidRPr="00AC5340">
        <w:t xml:space="preserve"> в</w:t>
      </w:r>
      <w:r w:rsidR="001E62AC" w:rsidRPr="00AC5340">
        <w:rPr>
          <w:lang w:val="ru-RU"/>
        </w:rPr>
        <w:t xml:space="preserve"> </w:t>
      </w:r>
      <w:r w:rsidR="001E62AC" w:rsidRPr="00AC5340">
        <w:t>разделе</w:t>
      </w:r>
      <w:r w:rsidR="001E62AC" w:rsidRPr="00AC5340">
        <w:rPr>
          <w:lang w:val="ru-RU"/>
        </w:rPr>
        <w:t> </w:t>
      </w:r>
      <w:r w:rsidR="001E62AC" w:rsidRPr="00AC5340">
        <w:rPr>
          <w:lang w:val="en-US"/>
        </w:rPr>
        <w:t>IX</w:t>
      </w:r>
      <w:r w:rsidR="001E62AC" w:rsidRPr="00AC5340">
        <w:rPr>
          <w:lang w:val="ru-RU"/>
        </w:rPr>
        <w:t xml:space="preserve"> </w:t>
      </w:r>
      <w:r w:rsidR="001E62AC" w:rsidRPr="00AC5340">
        <w:t>настоящего Регламента. В случае</w:t>
      </w:r>
      <w:r w:rsidR="001E62AC" w:rsidRPr="00AC5340">
        <w:rPr>
          <w:lang w:val="ru-RU"/>
        </w:rPr>
        <w:t xml:space="preserve"> если</w:t>
      </w:r>
      <w:r w:rsidR="001E62AC" w:rsidRPr="00AC5340">
        <w:t xml:space="preserve"> выявлен</w:t>
      </w:r>
      <w:r w:rsidR="001E62AC" w:rsidRPr="00AC5340">
        <w:rPr>
          <w:lang w:val="ru-RU"/>
        </w:rPr>
        <w:t>о</w:t>
      </w:r>
      <w:r w:rsidR="001E62AC" w:rsidRPr="00AC5340">
        <w:t xml:space="preserve"> несоответстви</w:t>
      </w:r>
      <w:r w:rsidR="001E62AC" w:rsidRPr="00AC5340">
        <w:rPr>
          <w:lang w:val="ru-RU"/>
        </w:rPr>
        <w:t>е</w:t>
      </w:r>
      <w:r w:rsidR="001E62AC" w:rsidRPr="00AC5340">
        <w:t xml:space="preserve"> указанным требованиям</w:t>
      </w:r>
      <w:r w:rsidR="001E62AC" w:rsidRPr="00AC5340">
        <w:rPr>
          <w:lang w:val="ru-RU"/>
        </w:rPr>
        <w:t>,</w:t>
      </w:r>
      <w:r w:rsidR="001E62AC" w:rsidRPr="00AC5340">
        <w:t xml:space="preserve"> уполномоченный орган </w:t>
      </w:r>
      <w:r w:rsidR="001E62AC" w:rsidRPr="00AC5340">
        <w:rPr>
          <w:lang w:val="ru-RU"/>
        </w:rPr>
        <w:t xml:space="preserve">государства-члена </w:t>
      </w:r>
      <w:r w:rsidR="001E62AC" w:rsidRPr="00AC5340">
        <w:t>прин</w:t>
      </w:r>
      <w:r w:rsidR="001E62AC" w:rsidRPr="00AC5340">
        <w:rPr>
          <w:lang w:val="ru-RU"/>
        </w:rPr>
        <w:t>имает</w:t>
      </w:r>
      <w:r w:rsidR="001E62AC" w:rsidRPr="00AC5340">
        <w:t xml:space="preserve"> все необходимые меры для устранения выявленной ошибки. В случае если несоответствий не выявлено, уполномоченный орган </w:t>
      </w:r>
      <w:r w:rsidR="001E62AC" w:rsidRPr="00AC5340">
        <w:rPr>
          <w:lang w:val="ru-RU"/>
        </w:rPr>
        <w:t xml:space="preserve">государства-члена </w:t>
      </w:r>
      <w:r w:rsidR="001E62AC" w:rsidRPr="00AC5340">
        <w:t xml:space="preserve">направляет сообщение </w:t>
      </w:r>
      <w:r w:rsidR="00086C47">
        <w:br/>
      </w:r>
      <w:r w:rsidR="001E62AC" w:rsidRPr="00AC5340">
        <w:t>с описанием этой нештатной ситуации в службу поддержки интегрированной информационной системы внешней и взаимной торговли.</w:t>
      </w:r>
    </w:p>
    <w:p w14:paraId="0C7AE983" w14:textId="2224D143" w:rsidR="001E62AC" w:rsidRPr="00AC5340" w:rsidRDefault="001E62AC" w:rsidP="001E62AC">
      <w:pPr>
        <w:pStyle w:val="affd"/>
        <w:rPr>
          <w:color w:val="A6A6A6"/>
          <w:szCs w:val="24"/>
          <w:lang w:val="en-US" w:eastAsia="x-none"/>
        </w:rPr>
      </w:pPr>
      <w:r w:rsidRPr="00AC5340">
        <w:t>Таблица</w:t>
      </w:r>
      <w:r w:rsidRPr="00AC5340">
        <w:rPr>
          <w:lang w:val="en-US"/>
        </w:rPr>
        <w:t> </w:t>
      </w:r>
      <w:r w:rsidR="00194651">
        <w:t>21</w:t>
      </w:r>
    </w:p>
    <w:p w14:paraId="625CEF6D" w14:textId="77777777" w:rsidR="001E62AC" w:rsidRPr="00AC5340" w:rsidRDefault="001E62AC" w:rsidP="001E62AC">
      <w:pPr>
        <w:pStyle w:val="a6"/>
      </w:pPr>
      <w:r w:rsidRPr="00AC5340">
        <w:t>Действия в нештатных ситуациях</w:t>
      </w:r>
    </w:p>
    <w:p w14:paraId="225A0237" w14:textId="77777777" w:rsidR="001E62AC" w:rsidRPr="00AC5340" w:rsidRDefault="001E62AC" w:rsidP="001E62AC">
      <w:pPr>
        <w:pStyle w:val="affe"/>
      </w:pPr>
    </w:p>
    <w:tbl>
      <w:tblPr>
        <w:tblW w:w="9356" w:type="dxa"/>
        <w:jc w:val="center"/>
        <w:tblLayout w:type="fixed"/>
        <w:tblLook w:val="04A0" w:firstRow="1" w:lastRow="0" w:firstColumn="1" w:lastColumn="0" w:noHBand="0" w:noVBand="1"/>
      </w:tblPr>
      <w:tblGrid>
        <w:gridCol w:w="1703"/>
        <w:gridCol w:w="2268"/>
        <w:gridCol w:w="2550"/>
        <w:gridCol w:w="2835"/>
      </w:tblGrid>
      <w:tr w:rsidR="001E62AC" w:rsidRPr="00AC5340" w14:paraId="5FF761A0" w14:textId="77777777" w:rsidTr="000355ED">
        <w:trPr>
          <w:trHeight w:val="601"/>
          <w:tblHeader/>
          <w:jc w:val="center"/>
        </w:trPr>
        <w:tc>
          <w:tcPr>
            <w:tcW w:w="9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213B4BF" w14:textId="77777777" w:rsidR="001E62AC" w:rsidRPr="00AC5340" w:rsidRDefault="001E62AC" w:rsidP="000355ED">
            <w:pPr>
              <w:pStyle w:val="af0"/>
              <w:spacing w:line="264" w:lineRule="auto"/>
            </w:pPr>
            <w:r w:rsidRPr="00AC5340">
              <w:t>Код нештатной ситуации</w:t>
            </w:r>
          </w:p>
        </w:tc>
        <w:tc>
          <w:tcPr>
            <w:tcW w:w="1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85" w:type="dxa"/>
              <w:bottom w:w="85" w:type="dxa"/>
            </w:tcMar>
          </w:tcPr>
          <w:p w14:paraId="7909E923" w14:textId="77777777" w:rsidR="001E62AC" w:rsidRPr="00AC5340" w:rsidRDefault="001E62AC" w:rsidP="000355ED">
            <w:pPr>
              <w:pStyle w:val="af0"/>
              <w:spacing w:line="264" w:lineRule="auto"/>
            </w:pPr>
            <w:r w:rsidRPr="00AC5340">
              <w:t>Описание нештатной ситуации</w:t>
            </w:r>
          </w:p>
        </w:tc>
        <w:tc>
          <w:tcPr>
            <w:tcW w:w="1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85" w:type="dxa"/>
              <w:bottom w:w="85" w:type="dxa"/>
            </w:tcMar>
          </w:tcPr>
          <w:p w14:paraId="0C41D755" w14:textId="77777777" w:rsidR="001E62AC" w:rsidRPr="00AC5340" w:rsidRDefault="001E62AC" w:rsidP="000355ED">
            <w:pPr>
              <w:pStyle w:val="af0"/>
              <w:spacing w:line="264" w:lineRule="auto"/>
            </w:pPr>
            <w:r w:rsidRPr="00AC5340">
              <w:t>Причины нештатной ситуации</w:t>
            </w:r>
          </w:p>
        </w:tc>
        <w:tc>
          <w:tcPr>
            <w:tcW w:w="1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85" w:type="dxa"/>
              <w:bottom w:w="85" w:type="dxa"/>
            </w:tcMar>
          </w:tcPr>
          <w:p w14:paraId="54EE95D8" w14:textId="77777777" w:rsidR="001E62AC" w:rsidRPr="00AC5340" w:rsidRDefault="001E62AC" w:rsidP="000355ED">
            <w:pPr>
              <w:pStyle w:val="af0"/>
              <w:spacing w:line="264" w:lineRule="auto"/>
            </w:pPr>
            <w:r w:rsidRPr="00AC5340">
              <w:t xml:space="preserve">Описание действий </w:t>
            </w:r>
            <w:r w:rsidRPr="00AC5340">
              <w:br/>
              <w:t>при возникновении нештатной ситуации</w:t>
            </w:r>
          </w:p>
        </w:tc>
      </w:tr>
      <w:tr w:rsidR="001E62AC" w:rsidRPr="00AC5340" w14:paraId="01F8A9C3" w14:textId="77777777" w:rsidTr="000355ED">
        <w:trPr>
          <w:trHeight w:val="301"/>
          <w:tblHeader/>
          <w:jc w:val="center"/>
        </w:trPr>
        <w:tc>
          <w:tcPr>
            <w:tcW w:w="9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0690F04" w14:textId="77777777" w:rsidR="001E62AC" w:rsidRPr="00AC5340" w:rsidRDefault="001E62AC" w:rsidP="000355ED">
            <w:pPr>
              <w:pStyle w:val="af0"/>
              <w:spacing w:line="264" w:lineRule="auto"/>
            </w:pPr>
            <w:r w:rsidRPr="00AC5340">
              <w:t>1</w:t>
            </w:r>
          </w:p>
        </w:tc>
        <w:tc>
          <w:tcPr>
            <w:tcW w:w="1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85" w:type="dxa"/>
              <w:bottom w:w="85" w:type="dxa"/>
            </w:tcMar>
            <w:vAlign w:val="center"/>
          </w:tcPr>
          <w:p w14:paraId="4971E8C4" w14:textId="77777777" w:rsidR="001E62AC" w:rsidRPr="00AC5340" w:rsidRDefault="001E62AC" w:rsidP="000355ED">
            <w:pPr>
              <w:pStyle w:val="af0"/>
              <w:spacing w:line="264" w:lineRule="auto"/>
            </w:pPr>
            <w:r w:rsidRPr="00AC5340">
              <w:t>2</w:t>
            </w:r>
          </w:p>
        </w:tc>
        <w:tc>
          <w:tcPr>
            <w:tcW w:w="1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85" w:type="dxa"/>
              <w:bottom w:w="85" w:type="dxa"/>
            </w:tcMar>
            <w:vAlign w:val="center"/>
          </w:tcPr>
          <w:p w14:paraId="31FB78A7" w14:textId="77777777" w:rsidR="001E62AC" w:rsidRPr="00AC5340" w:rsidRDefault="001E62AC" w:rsidP="000355ED">
            <w:pPr>
              <w:pStyle w:val="af0"/>
              <w:spacing w:line="264" w:lineRule="auto"/>
            </w:pPr>
            <w:r w:rsidRPr="00AC5340">
              <w:t>3</w:t>
            </w:r>
          </w:p>
        </w:tc>
        <w:tc>
          <w:tcPr>
            <w:tcW w:w="1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85" w:type="dxa"/>
              <w:bottom w:w="85" w:type="dxa"/>
            </w:tcMar>
            <w:vAlign w:val="center"/>
          </w:tcPr>
          <w:p w14:paraId="17506328" w14:textId="77777777" w:rsidR="001E62AC" w:rsidRPr="00AC5340" w:rsidRDefault="001E62AC" w:rsidP="000355ED">
            <w:pPr>
              <w:pStyle w:val="af0"/>
              <w:spacing w:line="264" w:lineRule="auto"/>
            </w:pPr>
            <w:r w:rsidRPr="00AC5340">
              <w:t>4</w:t>
            </w:r>
          </w:p>
        </w:tc>
      </w:tr>
      <w:tr w:rsidR="001E62AC" w:rsidRPr="00AC5340" w14:paraId="40797D5B" w14:textId="77777777" w:rsidTr="000355ED">
        <w:trPr>
          <w:cantSplit/>
          <w:jc w:val="center"/>
        </w:trPr>
        <w:tc>
          <w:tcPr>
            <w:tcW w:w="9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B95421B" w14:textId="77777777" w:rsidR="001E62AC" w:rsidRPr="00AC5340" w:rsidRDefault="001E62AC" w:rsidP="000355ED">
            <w:pPr>
              <w:pStyle w:val="af1"/>
              <w:rPr>
                <w:lang w:val="en-US"/>
              </w:rPr>
            </w:pPr>
            <w:r w:rsidRPr="00AC5340">
              <w:rPr>
                <w:lang w:val="en-US"/>
              </w:rPr>
              <w:t>P.EXC.002</w:t>
            </w:r>
          </w:p>
        </w:tc>
        <w:tc>
          <w:tcPr>
            <w:tcW w:w="1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815DC5A" w14:textId="18ED1E3F" w:rsidR="001E62AC" w:rsidRPr="00AC5340" w:rsidRDefault="001E62AC" w:rsidP="000355ED">
            <w:pPr>
              <w:pStyle w:val="af1"/>
            </w:pPr>
            <w:r w:rsidRPr="00AC5340">
              <w:rPr>
                <w:noProof/>
              </w:rPr>
              <w:t xml:space="preserve">инициатор двусторонней транзакции общего процесса </w:t>
            </w:r>
            <w:r w:rsidR="00086C47">
              <w:rPr>
                <w:noProof/>
              </w:rPr>
              <w:br/>
            </w:r>
            <w:r w:rsidRPr="00AC5340">
              <w:rPr>
                <w:noProof/>
              </w:rPr>
              <w:t>не получил сообщение-ответ после истечения согласованного количества повторов</w:t>
            </w:r>
          </w:p>
        </w:tc>
        <w:tc>
          <w:tcPr>
            <w:tcW w:w="1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9B351AC" w14:textId="526D56C6" w:rsidR="001E62AC" w:rsidRPr="00AC5340" w:rsidRDefault="001E62AC" w:rsidP="000355ED">
            <w:pPr>
              <w:pStyle w:val="af1"/>
            </w:pPr>
            <w:r w:rsidRPr="00AC5340">
              <w:rPr>
                <w:noProof/>
              </w:rPr>
              <w:t xml:space="preserve">технические сбои </w:t>
            </w:r>
            <w:r w:rsidR="00086C47">
              <w:rPr>
                <w:noProof/>
              </w:rPr>
              <w:br/>
            </w:r>
            <w:r w:rsidRPr="00AC5340">
              <w:rPr>
                <w:noProof/>
              </w:rPr>
              <w:t>в транспортной системе или системная ошибка программного обеспечения</w:t>
            </w:r>
          </w:p>
        </w:tc>
        <w:tc>
          <w:tcPr>
            <w:tcW w:w="1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F50F951" w14:textId="77777777" w:rsidR="001E62AC" w:rsidRPr="00AC5340" w:rsidRDefault="001E62AC" w:rsidP="000355ED">
            <w:pPr>
              <w:pStyle w:val="af1"/>
            </w:pPr>
            <w:r w:rsidRPr="00AC5340">
              <w:rPr>
                <w:noProof/>
              </w:rPr>
              <w:t>необходимо направить запрос в службу технической поддержки национального сегмента, в котором было сформировано сообщение</w:t>
            </w:r>
          </w:p>
        </w:tc>
      </w:tr>
      <w:tr w:rsidR="001E62AC" w:rsidRPr="00AC5340" w14:paraId="59D987BF" w14:textId="77777777" w:rsidTr="000355ED">
        <w:trPr>
          <w:cantSplit/>
          <w:jc w:val="center"/>
        </w:trPr>
        <w:tc>
          <w:tcPr>
            <w:tcW w:w="9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FCAD93D" w14:textId="77777777" w:rsidR="001E62AC" w:rsidRPr="00AC5340" w:rsidRDefault="001E62AC" w:rsidP="000355ED">
            <w:pPr>
              <w:pStyle w:val="af1"/>
              <w:rPr>
                <w:lang w:val="en-US"/>
              </w:rPr>
            </w:pPr>
            <w:r w:rsidRPr="00AC5340">
              <w:rPr>
                <w:lang w:val="en-US"/>
              </w:rPr>
              <w:lastRenderedPageBreak/>
              <w:t>P.EXC.004</w:t>
            </w:r>
          </w:p>
        </w:tc>
        <w:tc>
          <w:tcPr>
            <w:tcW w:w="1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3FCB014" w14:textId="3D535698" w:rsidR="001E62AC" w:rsidRPr="00AC5340" w:rsidRDefault="001E62AC" w:rsidP="000355ED">
            <w:pPr>
              <w:pStyle w:val="af1"/>
            </w:pPr>
            <w:r w:rsidRPr="00AC5340">
              <w:rPr>
                <w:noProof/>
              </w:rPr>
              <w:t xml:space="preserve">инициатор транзакции общего процесса получил уведомление </w:t>
            </w:r>
            <w:r w:rsidR="00086C47">
              <w:rPr>
                <w:noProof/>
              </w:rPr>
              <w:br/>
            </w:r>
            <w:r w:rsidRPr="00AC5340">
              <w:rPr>
                <w:noProof/>
              </w:rPr>
              <w:t>об ошибке</w:t>
            </w:r>
          </w:p>
        </w:tc>
        <w:tc>
          <w:tcPr>
            <w:tcW w:w="1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FFBF4F0" w14:textId="18993D1D" w:rsidR="001E62AC" w:rsidRPr="00AC5340" w:rsidRDefault="001E62AC" w:rsidP="000355ED">
            <w:pPr>
              <w:pStyle w:val="af1"/>
            </w:pPr>
            <w:r w:rsidRPr="00AC5340">
              <w:rPr>
                <w:noProof/>
              </w:rPr>
              <w:t xml:space="preserve">не синхронизированы справочники и классификаторы или не обновлены </w:t>
            </w:r>
            <w:r w:rsidR="00086C47">
              <w:rPr>
                <w:noProof/>
              </w:rPr>
              <w:br/>
            </w:r>
            <w:r w:rsidRPr="00AC5340">
              <w:rPr>
                <w:noProof/>
                <w:lang w:val="en-US"/>
              </w:rPr>
              <w:t>XML</w:t>
            </w:r>
            <w:r w:rsidRPr="00AC5340">
              <w:rPr>
                <w:noProof/>
              </w:rPr>
              <w:t>-схемы электронных документов (сведений)</w:t>
            </w:r>
          </w:p>
        </w:tc>
        <w:tc>
          <w:tcPr>
            <w:tcW w:w="1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FF076D3" w14:textId="77777777" w:rsidR="001E62AC" w:rsidRPr="00AC5340" w:rsidRDefault="001E62AC" w:rsidP="000355ED">
            <w:pPr>
              <w:pStyle w:val="af1"/>
            </w:pPr>
            <w:r w:rsidRPr="00AC5340">
              <w:rPr>
                <w:noProof/>
              </w:rPr>
              <w:t xml:space="preserve">инициатору транзакции общего процесса необходимо синхронизировать используемые справочники и классификаторы или обновить </w:t>
            </w:r>
            <w:r w:rsidRPr="00AC5340">
              <w:rPr>
                <w:noProof/>
                <w:lang w:val="en-US"/>
              </w:rPr>
              <w:t>XML</w:t>
            </w:r>
            <w:r w:rsidRPr="00AC5340">
              <w:rPr>
                <w:noProof/>
              </w:rPr>
              <w:t>-схемы электронных документов (сведений).</w:t>
            </w:r>
          </w:p>
          <w:p w14:paraId="070B5C1D" w14:textId="7E9FB105" w:rsidR="001E62AC" w:rsidRPr="00AC5340" w:rsidRDefault="001E62AC" w:rsidP="000355ED">
            <w:pPr>
              <w:pStyle w:val="af1"/>
            </w:pPr>
            <w:r w:rsidRPr="00AC5340">
              <w:rPr>
                <w:noProof/>
              </w:rPr>
              <w:t xml:space="preserve">Если справочники </w:t>
            </w:r>
            <w:r w:rsidR="00237645">
              <w:rPr>
                <w:noProof/>
              </w:rPr>
              <w:br/>
            </w:r>
            <w:r w:rsidRPr="00AC5340">
              <w:rPr>
                <w:noProof/>
              </w:rPr>
              <w:t xml:space="preserve">и классификаторы синхронизированы, </w:t>
            </w:r>
            <w:r w:rsidRPr="00AC5340">
              <w:rPr>
                <w:noProof/>
                <w:lang w:val="en-US"/>
              </w:rPr>
              <w:t>XML</w:t>
            </w:r>
            <w:r w:rsidRPr="00AC5340">
              <w:rPr>
                <w:noProof/>
              </w:rPr>
              <w:t>-схемы электронных документов (сведений) обновлены, необходимо направить запрос в службу поддержки принимающего участника</w:t>
            </w:r>
          </w:p>
        </w:tc>
      </w:tr>
    </w:tbl>
    <w:p w14:paraId="6DE09AE3" w14:textId="0204CB26" w:rsidR="009B18D4" w:rsidRDefault="009B18D4" w:rsidP="009B18D4">
      <w:pPr>
        <w:pStyle w:val="afb"/>
        <w:ind w:firstLine="0"/>
        <w:rPr>
          <w:color w:val="auto"/>
          <w:lang w:val="ru-RU"/>
        </w:rPr>
      </w:pPr>
    </w:p>
    <w:p w14:paraId="07F3F5C5" w14:textId="77777777" w:rsidR="001D6C9B" w:rsidRPr="00AC5340" w:rsidRDefault="001D6C9B" w:rsidP="001D6C9B">
      <w:pPr>
        <w:pStyle w:val="1"/>
      </w:pPr>
      <w:r w:rsidRPr="00AC5340">
        <w:rPr>
          <w:noProof/>
          <w:lang w:val="en-US"/>
        </w:rPr>
        <w:t>IX</w:t>
      </w:r>
      <w:r w:rsidRPr="00AC5340">
        <w:t>.</w:t>
      </w:r>
      <w:r w:rsidRPr="00AC5340">
        <w:rPr>
          <w:lang w:val="en-US"/>
        </w:rPr>
        <w:t> </w:t>
      </w:r>
      <w:r w:rsidRPr="00AC5340">
        <w:t>Требования к заполнению электронных документов и сведений</w:t>
      </w:r>
    </w:p>
    <w:p w14:paraId="35284D4D" w14:textId="246E3F53" w:rsidR="001D6C9B" w:rsidRPr="00AC5340" w:rsidRDefault="007B054A" w:rsidP="001D6C9B">
      <w:pPr>
        <w:pStyle w:val="a7"/>
        <w:spacing w:before="120" w:line="348" w:lineRule="auto"/>
        <w:rPr>
          <w:rStyle w:val="a9"/>
        </w:rPr>
      </w:pPr>
      <w:r>
        <w:rPr>
          <w:rStyle w:val="a9"/>
          <w:lang w:val="ru-RU"/>
        </w:rPr>
        <w:t>32</w:t>
      </w:r>
      <w:r w:rsidR="001D6C9B" w:rsidRPr="00AC5340">
        <w:rPr>
          <w:rStyle w:val="a9"/>
        </w:rPr>
        <w:t>. Требования к заполнению реквизитов электронных документов (сведений) «</w:t>
      </w:r>
      <w:r w:rsidR="001D6C9B" w:rsidRPr="00AC5340">
        <w:t>Перечень средств идентификации (R.CT.LS.03.010)</w:t>
      </w:r>
      <w:r w:rsidR="001D6C9B" w:rsidRPr="00AC5340">
        <w:rPr>
          <w:rStyle w:val="a9"/>
        </w:rPr>
        <w:t>, передаваемых в сообщении «</w:t>
      </w:r>
      <w:r w:rsidR="001D6C9B" w:rsidRPr="00AC5340">
        <w:rPr>
          <w:rStyle w:val="a9"/>
          <w:lang w:val="ru-RU"/>
        </w:rPr>
        <w:t>З</w:t>
      </w:r>
      <w:r w:rsidR="001D6C9B" w:rsidRPr="00AC5340">
        <w:t>апрос сведений о маркированных товарах, приобретенных в рамках трансграничной торговли</w:t>
      </w:r>
      <w:r w:rsidR="001D6C9B" w:rsidRPr="00AC5340">
        <w:rPr>
          <w:rStyle w:val="a9"/>
        </w:rPr>
        <w:t>» (P.LS.03.MSG.0</w:t>
      </w:r>
      <w:r w:rsidR="001D6C9B" w:rsidRPr="00AC5340">
        <w:rPr>
          <w:rStyle w:val="a9"/>
          <w:lang w:val="ru-RU"/>
        </w:rPr>
        <w:t>14</w:t>
      </w:r>
      <w:r w:rsidR="001D6C9B" w:rsidRPr="00AC5340">
        <w:rPr>
          <w:rStyle w:val="a9"/>
        </w:rPr>
        <w:t>), приведены в таблице</w:t>
      </w:r>
      <w:r w:rsidR="001D6C9B" w:rsidRPr="00AC5340">
        <w:rPr>
          <w:rStyle w:val="a9"/>
          <w:lang w:val="ru-RU"/>
        </w:rPr>
        <w:t xml:space="preserve"> </w:t>
      </w:r>
      <w:r w:rsidR="00194651">
        <w:rPr>
          <w:rStyle w:val="a9"/>
          <w:lang w:val="ru-RU"/>
        </w:rPr>
        <w:t>22</w:t>
      </w:r>
      <w:r w:rsidR="001D6C9B" w:rsidRPr="00AC5340">
        <w:rPr>
          <w:rStyle w:val="a9"/>
        </w:rPr>
        <w:t>.</w:t>
      </w:r>
    </w:p>
    <w:p w14:paraId="662A486E" w14:textId="2F7D17F0" w:rsidR="001D6C9B" w:rsidRPr="00D3575A" w:rsidRDefault="001D6C9B" w:rsidP="001D6C9B">
      <w:pPr>
        <w:pStyle w:val="affd"/>
        <w:spacing w:before="120"/>
        <w:rPr>
          <w:rStyle w:val="afc"/>
          <w:bCs w:val="0"/>
          <w:noProof/>
          <w:lang w:val="ru-RU"/>
        </w:rPr>
      </w:pPr>
      <w:r w:rsidRPr="00AC5340">
        <w:lastRenderedPageBreak/>
        <w:t>Таблица</w:t>
      </w:r>
      <w:r w:rsidRPr="00AC5340">
        <w:rPr>
          <w:lang w:val="en-US"/>
        </w:rPr>
        <w:t> </w:t>
      </w:r>
      <w:r w:rsidR="00194651">
        <w:t>22</w:t>
      </w:r>
    </w:p>
    <w:p w14:paraId="7F298C68" w14:textId="77777777" w:rsidR="001D6C9B" w:rsidRPr="00AC5340" w:rsidRDefault="001D6C9B" w:rsidP="001D6C9B">
      <w:pPr>
        <w:pStyle w:val="a6"/>
        <w:rPr>
          <w:lang w:val="x-none"/>
        </w:rPr>
      </w:pPr>
      <w:r w:rsidRPr="00AC5340">
        <w:rPr>
          <w:rStyle w:val="a9"/>
        </w:rPr>
        <w:t>Требования к заполнению реквизитов электронных документов (сведений) «</w:t>
      </w:r>
      <w:r w:rsidRPr="00AC5340">
        <w:t>Перечень средств идентификации» (R.CT.LS.03.010)</w:t>
      </w:r>
      <w:r w:rsidRPr="00AC5340">
        <w:rPr>
          <w:rStyle w:val="a9"/>
        </w:rPr>
        <w:t>, передаваемых в сообщении «</w:t>
      </w:r>
      <w:r w:rsidRPr="00AC5340">
        <w:t>Запрос сведений о маркированных товарах, приобретенных в рамках трансграничной торговли</w:t>
      </w:r>
      <w:r w:rsidRPr="00AC5340">
        <w:rPr>
          <w:rStyle w:val="a9"/>
        </w:rPr>
        <w:t>» (P.LS.03.MSG.0</w:t>
      </w:r>
      <w:r w:rsidRPr="00AC5340">
        <w:rPr>
          <w:rStyle w:val="a9"/>
          <w:lang w:val="ru-RU"/>
        </w:rPr>
        <w:t>14</w:t>
      </w:r>
      <w:r w:rsidRPr="00AC5340">
        <w:rPr>
          <w:rStyle w:val="a9"/>
        </w:rPr>
        <w:t>)</w:t>
      </w:r>
    </w:p>
    <w:tbl>
      <w:tblPr>
        <w:tblW w:w="9356" w:type="dxa"/>
        <w:jc w:val="center"/>
        <w:tblLook w:val="0400" w:firstRow="0" w:lastRow="0" w:firstColumn="0" w:lastColumn="0" w:noHBand="0" w:noVBand="1"/>
      </w:tblPr>
      <w:tblGrid>
        <w:gridCol w:w="1561"/>
        <w:gridCol w:w="7795"/>
      </w:tblGrid>
      <w:tr w:rsidR="001D6C9B" w:rsidRPr="00AC5340" w14:paraId="0B5FD018" w14:textId="77777777" w:rsidTr="00FA196E">
        <w:trPr>
          <w:cantSplit/>
          <w:trHeight w:val="601"/>
          <w:tblHeader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7FC79EC" w14:textId="77777777" w:rsidR="001D6C9B" w:rsidRPr="00AC5340" w:rsidRDefault="001D6C9B" w:rsidP="00550E7C">
            <w:pPr>
              <w:pStyle w:val="af0"/>
              <w:spacing w:line="264" w:lineRule="auto"/>
            </w:pPr>
            <w:r w:rsidRPr="00AC5340">
              <w:t>Код требования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BDE5496" w14:textId="77777777" w:rsidR="001D6C9B" w:rsidRPr="00AC5340" w:rsidRDefault="001D6C9B" w:rsidP="00550E7C">
            <w:pPr>
              <w:pStyle w:val="af0"/>
              <w:spacing w:line="264" w:lineRule="auto"/>
            </w:pPr>
            <w:r w:rsidRPr="00AC5340">
              <w:t>Формулировка требования</w:t>
            </w:r>
          </w:p>
        </w:tc>
      </w:tr>
      <w:tr w:rsidR="001D6C9B" w:rsidRPr="00AC5340" w14:paraId="4F536708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5BED4C6" w14:textId="77777777" w:rsidR="001D6C9B" w:rsidRPr="00AC5340" w:rsidRDefault="001D6C9B" w:rsidP="00550E7C">
            <w:pPr>
              <w:pStyle w:val="aff4"/>
            </w:pPr>
            <w:r w:rsidRPr="00AC5340">
              <w:t>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4F5A8A4" w14:textId="2D9F541B" w:rsidR="001D6C9B" w:rsidRPr="00AC5340" w:rsidRDefault="001D6C9B" w:rsidP="00604B27">
            <w:pPr>
              <w:pStyle w:val="afff0"/>
              <w:jc w:val="left"/>
            </w:pPr>
            <w:r w:rsidRPr="00AC5340">
              <w:t>реквизит 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 xml:space="preserve">)» </w:t>
            </w:r>
            <w:r>
              <w:t xml:space="preserve">на корневом уровне документа </w:t>
            </w:r>
            <w:r w:rsidRPr="00AC5340">
              <w:rPr>
                <w:noProof/>
              </w:rPr>
              <w:t xml:space="preserve">должен содержать кодовое обозначение государства-члена, </w:t>
            </w:r>
            <w:r w:rsidR="00B15C9E">
              <w:rPr>
                <w:noProof/>
              </w:rPr>
              <w:br/>
            </w:r>
            <w:r w:rsidRPr="00AC5340">
              <w:rPr>
                <w:noProof/>
              </w:rPr>
              <w:t xml:space="preserve">в информационной системе которого сформировано сообщение, </w:t>
            </w:r>
            <w:r w:rsidR="00B15C9E">
              <w:rPr>
                <w:noProof/>
              </w:rPr>
              <w:br/>
            </w:r>
            <w:r w:rsidRPr="00AC5340">
              <w:rPr>
                <w:noProof/>
              </w:rPr>
              <w:t xml:space="preserve">в соответствии </w:t>
            </w:r>
            <w:r w:rsidRPr="00AC5340">
              <w:rPr>
                <w:noProof/>
                <w:lang w:val="en-US"/>
              </w:rPr>
              <w:t>c</w:t>
            </w:r>
            <w:r w:rsidRPr="00AC5340">
              <w:rPr>
                <w:noProof/>
              </w:rPr>
              <w:t xml:space="preserve"> </w:t>
            </w:r>
            <w:r w:rsidR="00604B27" w:rsidRPr="00AC5340">
              <w:rPr>
                <w:noProof/>
              </w:rPr>
              <w:t xml:space="preserve"> </w:t>
            </w:r>
            <w:r w:rsidR="00604B27">
              <w:rPr>
                <w:noProof/>
              </w:rPr>
              <w:t>классификатором стран мира</w:t>
            </w:r>
          </w:p>
        </w:tc>
      </w:tr>
      <w:tr w:rsidR="001D6C9B" w:rsidRPr="00AC5340" w14:paraId="687EF7C2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DA4745F" w14:textId="77777777" w:rsidR="001D6C9B" w:rsidRPr="00F213B7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91151E1" w14:textId="77777777" w:rsidR="001D6C9B" w:rsidRPr="00F213B7" w:rsidRDefault="001D6C9B" w:rsidP="00550E7C">
            <w:pPr>
              <w:pStyle w:val="afff0"/>
              <w:jc w:val="left"/>
            </w:pPr>
            <w:r>
              <w:t>атрибут «</w:t>
            </w:r>
            <w:r>
              <w:rPr>
                <w:noProof/>
              </w:rPr>
              <w:t>идентификатор справочника (классификатора)</w:t>
            </w:r>
            <w:r w:rsidRPr="009915B9">
              <w:rPr>
                <w:noProof/>
              </w:rPr>
              <w:t xml:space="preserve"> </w:t>
            </w: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  <w:r>
              <w:t>»</w:t>
            </w:r>
            <w:r w:rsidRPr="009915B9">
              <w:t xml:space="preserve"> </w:t>
            </w:r>
            <w:r>
              <w:t xml:space="preserve">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 xml:space="preserve">)» </w:t>
            </w:r>
            <w:r>
              <w:t>на корневом уровне документа должен содержать значение «2021»</w:t>
            </w:r>
          </w:p>
        </w:tc>
      </w:tr>
      <w:tr w:rsidR="001D6C9B" w:rsidRPr="00AC5340" w14:paraId="2F67520A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9F3B134" w14:textId="1C0566BF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4E20F07" w14:textId="50ED3F4C" w:rsidR="00D13F91" w:rsidRPr="00AC5340" w:rsidRDefault="00D13F91" w:rsidP="00070C44">
            <w:pPr>
              <w:pStyle w:val="afff0"/>
              <w:jc w:val="left"/>
            </w:pPr>
            <w:r w:rsidRPr="00BF0F60">
              <w:t>реквизит «Код товара по ТН</w:t>
            </w:r>
            <w:r w:rsidRPr="00BF0F60">
              <w:rPr>
                <w:lang w:val="en-US"/>
              </w:rPr>
              <w:t> </w:t>
            </w:r>
            <w:r w:rsidRPr="00BF0F60">
              <w:t>ВЭД</w:t>
            </w:r>
            <w:r w:rsidRPr="00BF0F60">
              <w:rPr>
                <w:lang w:val="en-US"/>
              </w:rPr>
              <w:t> </w:t>
            </w:r>
            <w:r w:rsidRPr="00BF0F60">
              <w:t>ЕАЭС (</w:t>
            </w:r>
            <w:r w:rsidRPr="00BF0F60">
              <w:rPr>
                <w:lang w:val="en-US"/>
              </w:rPr>
              <w:t>csdo</w:t>
            </w:r>
            <w:r w:rsidRPr="00BF0F60">
              <w:t>:‌</w:t>
            </w:r>
            <w:r w:rsidRPr="00BF0F60">
              <w:rPr>
                <w:lang w:val="en-US"/>
              </w:rPr>
              <w:t>Commodity</w:t>
            </w:r>
            <w:r w:rsidRPr="00BF0F60">
              <w:t>‌</w:t>
            </w:r>
            <w:r w:rsidRPr="00BF0F60">
              <w:rPr>
                <w:lang w:val="en-US"/>
              </w:rPr>
              <w:t>Code</w:t>
            </w:r>
            <w:r w:rsidRPr="00BF0F60">
              <w:t xml:space="preserve">)» должен содержать </w:t>
            </w:r>
            <w:r w:rsidRPr="00E929DB">
              <w:t>код в соответствии с ТН ВЭД ЕАЭС, включенный в один</w:t>
            </w:r>
            <w:r>
              <w:br/>
            </w:r>
            <w:r w:rsidRPr="00E929DB">
              <w:t>из Перечней товаров, подлежащих маркировки средствами идентификации, утвержденный решением Совета Комиссии</w:t>
            </w:r>
            <w:r w:rsidR="00070C44">
              <w:t>, на уровне 10 знаков</w:t>
            </w:r>
          </w:p>
        </w:tc>
      </w:tr>
      <w:tr w:rsidR="00D13F91" w:rsidRPr="00AC5340" w14:paraId="0195D6A6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9C322F3" w14:textId="16436F67" w:rsidR="00D13F91" w:rsidRPr="00AC5340" w:rsidRDefault="00D13F91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E208B89" w14:textId="77777777" w:rsidR="00D13F91" w:rsidRPr="00AC5340" w:rsidRDefault="00D13F91" w:rsidP="00550E7C">
            <w:pPr>
              <w:pStyle w:val="afff0"/>
              <w:jc w:val="left"/>
            </w:pPr>
            <w:r w:rsidRPr="00AC5340">
              <w:t>в составе каждого экземпляра реквизита «</w:t>
            </w:r>
            <w:r w:rsidRPr="00AC5340">
              <w:rPr>
                <w:noProof/>
              </w:rPr>
              <w:t xml:space="preserve">Средства идентификации, нанесенные на товар, приобретенный в рамках трансграничной торговл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Transbord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должен быть заполнен реквизит «</w:t>
            </w:r>
            <w:r w:rsidRPr="00AC5340">
              <w:rPr>
                <w:noProof/>
              </w:rPr>
              <w:t xml:space="preserve">Продавец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ell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</w:p>
        </w:tc>
      </w:tr>
      <w:tr w:rsidR="00D13F91" w:rsidRPr="00A344C6" w14:paraId="2F82DF38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C58438B" w14:textId="341576DE" w:rsidR="00D13F91" w:rsidRPr="00AC5340" w:rsidRDefault="00D13F91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1240FE8" w14:textId="77777777" w:rsidR="00D13F91" w:rsidRPr="0045587A" w:rsidRDefault="00D13F91" w:rsidP="00550E7C">
            <w:pPr>
              <w:pStyle w:val="afff0"/>
              <w:jc w:val="left"/>
            </w:pPr>
            <w:r>
              <w:t>реквизит</w:t>
            </w:r>
            <w:r w:rsidRPr="0045587A">
              <w:t xml:space="preserve"> «</w:t>
            </w:r>
            <w:r w:rsidRPr="00AC5340">
              <w:rPr>
                <w:noProof/>
              </w:rPr>
              <w:t>Код</w:t>
            </w:r>
            <w:r w:rsidRPr="0045587A">
              <w:rPr>
                <w:noProof/>
              </w:rPr>
              <w:t xml:space="preserve"> </w:t>
            </w:r>
            <w:r w:rsidRPr="00AC5340">
              <w:rPr>
                <w:noProof/>
              </w:rPr>
              <w:t>страны</w:t>
            </w:r>
            <w:r w:rsidRPr="0045587A">
              <w:rPr>
                <w:noProof/>
              </w:rPr>
              <w:t xml:space="preserve"> </w:t>
            </w:r>
            <w:r w:rsidRPr="0045587A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45587A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Unified</w:t>
            </w:r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45587A">
              <w:t xml:space="preserve">)» </w:t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«</w:t>
            </w:r>
            <w:r w:rsidRPr="00AC5340">
              <w:rPr>
                <w:noProof/>
              </w:rPr>
              <w:t>Продавец</w:t>
            </w:r>
            <w:r w:rsidRPr="0045587A">
              <w:rPr>
                <w:noProof/>
              </w:rPr>
              <w:t xml:space="preserve"> </w:t>
            </w:r>
            <w:r w:rsidRPr="00AC5340">
              <w:rPr>
                <w:noProof/>
              </w:rPr>
              <w:t>товара</w:t>
            </w:r>
            <w:r w:rsidRPr="0045587A">
              <w:rPr>
                <w:noProof/>
              </w:rPr>
              <w:t xml:space="preserve"> </w:t>
            </w:r>
            <w:r w:rsidRPr="0045587A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45587A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eller</w:t>
            </w:r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45587A">
              <w:t>)»</w:t>
            </w:r>
            <w:r>
              <w:t xml:space="preserve"> должен быть заполнен</w:t>
            </w:r>
          </w:p>
        </w:tc>
      </w:tr>
      <w:tr w:rsidR="00D13F91" w:rsidRPr="00A344C6" w14:paraId="2521222A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ABA3A10" w14:textId="77777777" w:rsidR="00D13F91" w:rsidRPr="00AC5340" w:rsidDel="00CB3924" w:rsidRDefault="00D13F91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5526608" w14:textId="0B2F79B2" w:rsidR="00D13F91" w:rsidRDefault="00D13F91" w:rsidP="00550E7C">
            <w:pPr>
              <w:pStyle w:val="afff0"/>
              <w:jc w:val="left"/>
            </w:pPr>
            <w:r>
              <w:t>атрибут «</w:t>
            </w:r>
            <w:r>
              <w:rPr>
                <w:noProof/>
              </w:rPr>
              <w:t>идентификатор справочника (классификатора)</w:t>
            </w:r>
            <w:r w:rsidRPr="005050C7">
              <w:rPr>
                <w:noProof/>
              </w:rPr>
              <w:t xml:space="preserve"> </w:t>
            </w: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  <w:r>
              <w:t>»</w:t>
            </w:r>
            <w:r w:rsidRPr="005050C7">
              <w:t xml:space="preserve"> </w:t>
            </w:r>
            <w:r>
              <w:t xml:space="preserve">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>
              <w:t xml:space="preserve">)», входящего </w:t>
            </w:r>
            <w:r>
              <w:br/>
              <w:t xml:space="preserve">в состав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родавец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ell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должен содержать значение «2021»</w:t>
            </w:r>
          </w:p>
        </w:tc>
      </w:tr>
      <w:tr w:rsidR="00D13F91" w:rsidRPr="00A344C6" w14:paraId="32A7FD68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3287642" w14:textId="77777777" w:rsidR="00D13F91" w:rsidRPr="00604B91" w:rsidDel="00CB3924" w:rsidRDefault="00D13F91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24D8304" w14:textId="77777777" w:rsidR="00D13F91" w:rsidRPr="0045587A" w:rsidRDefault="00D13F91" w:rsidP="00550E7C">
            <w:pPr>
              <w:pStyle w:val="afff0"/>
              <w:jc w:val="left"/>
            </w:pPr>
            <w:r>
              <w:t>реквизит</w:t>
            </w:r>
            <w:r w:rsidRPr="0045587A">
              <w:t xml:space="preserve"> </w:t>
            </w:r>
            <w:r w:rsidRPr="00987426">
              <w:t>«</w:t>
            </w:r>
            <w:r w:rsidRPr="00F91A7E">
              <w:rPr>
                <w:noProof/>
              </w:rPr>
              <w:t>Наименование</w:t>
            </w:r>
            <w:r w:rsidRPr="00987426">
              <w:rPr>
                <w:noProof/>
              </w:rPr>
              <w:t xml:space="preserve"> </w:t>
            </w:r>
            <w:r w:rsidRPr="00F91A7E">
              <w:rPr>
                <w:noProof/>
              </w:rPr>
              <w:t>субъекта</w:t>
            </w:r>
            <w:r w:rsidRPr="00987426">
              <w:rPr>
                <w:noProof/>
              </w:rPr>
              <w:t xml:space="preserve"> </w:t>
            </w:r>
            <w:r w:rsidRPr="00987426">
              <w:t>(</w:t>
            </w:r>
            <w:r>
              <w:rPr>
                <w:noProof/>
                <w:lang w:val="en-US"/>
              </w:rPr>
              <w:t>csdo</w:t>
            </w:r>
            <w:r w:rsidRPr="00987426">
              <w:rPr>
                <w:noProof/>
              </w:rPr>
              <w:t>:‌</w:t>
            </w:r>
            <w:r>
              <w:rPr>
                <w:noProof/>
                <w:lang w:val="en-US"/>
              </w:rPr>
              <w:t>Subject</w:t>
            </w:r>
            <w:r w:rsidRPr="00987426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987426">
              <w:t>)»</w:t>
            </w:r>
            <w:r w:rsidRPr="0045587A">
              <w:t xml:space="preserve"> </w:t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«</w:t>
            </w:r>
            <w:r w:rsidRPr="00AC5340">
              <w:rPr>
                <w:noProof/>
              </w:rPr>
              <w:t>Продавец</w:t>
            </w:r>
            <w:r w:rsidRPr="0045587A">
              <w:rPr>
                <w:noProof/>
              </w:rPr>
              <w:t xml:space="preserve"> </w:t>
            </w:r>
            <w:r w:rsidRPr="00AC5340">
              <w:rPr>
                <w:noProof/>
              </w:rPr>
              <w:t>товара</w:t>
            </w:r>
            <w:r w:rsidRPr="0045587A">
              <w:rPr>
                <w:noProof/>
              </w:rPr>
              <w:t xml:space="preserve"> </w:t>
            </w:r>
            <w:r w:rsidRPr="0045587A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45587A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eller</w:t>
            </w:r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45587A">
              <w:t>)»</w:t>
            </w:r>
            <w:r>
              <w:t xml:space="preserve"> должен быть заполнен</w:t>
            </w:r>
          </w:p>
        </w:tc>
      </w:tr>
      <w:tr w:rsidR="00D13F91" w:rsidRPr="00A344C6" w14:paraId="227C20A0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1B15E2A" w14:textId="77777777" w:rsidR="00D13F91" w:rsidRPr="00604B91" w:rsidDel="00CB3924" w:rsidRDefault="00D13F91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C7653DD" w14:textId="70B8C10C" w:rsidR="00D13F91" w:rsidRPr="0045587A" w:rsidRDefault="00D13F91" w:rsidP="00550E7C">
            <w:pPr>
              <w:pStyle w:val="afff0"/>
              <w:jc w:val="left"/>
            </w:pPr>
            <w:r>
              <w:t>реквизит</w:t>
            </w:r>
            <w:r w:rsidRPr="0045587A">
              <w:t xml:space="preserve"> </w:t>
            </w:r>
            <w:r>
              <w:t>«</w:t>
            </w:r>
            <w:r w:rsidRPr="007B6F66">
              <w:rPr>
                <w:noProof/>
              </w:rPr>
              <w:t>Краткое наименование субъекта</w:t>
            </w:r>
            <w:r>
              <w:rPr>
                <w:noProof/>
              </w:rPr>
              <w:t xml:space="preserve"> </w:t>
            </w:r>
            <w:r w:rsidRPr="007B6F66">
              <w:t>(</w:t>
            </w:r>
            <w:r>
              <w:rPr>
                <w:noProof/>
                <w:lang w:val="en-US"/>
              </w:rPr>
              <w:t>csdo</w:t>
            </w:r>
            <w:r w:rsidRPr="007B6F66">
              <w:rPr>
                <w:noProof/>
              </w:rPr>
              <w:t>:‌</w:t>
            </w:r>
            <w:r>
              <w:rPr>
                <w:noProof/>
                <w:lang w:val="en-US"/>
              </w:rPr>
              <w:t>Subject</w:t>
            </w:r>
            <w:r w:rsidRPr="007B6F66">
              <w:rPr>
                <w:noProof/>
              </w:rPr>
              <w:t>‌</w:t>
            </w:r>
            <w:r>
              <w:rPr>
                <w:noProof/>
                <w:lang w:val="en-US"/>
              </w:rPr>
              <w:t>Brief</w:t>
            </w:r>
            <w:r w:rsidRPr="007B6F66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7B6F66">
              <w:t>)</w:t>
            </w:r>
            <w:r>
              <w:t xml:space="preserve">» </w:t>
            </w:r>
            <w:r>
              <w:br/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«</w:t>
            </w:r>
            <w:r w:rsidRPr="00AC5340">
              <w:rPr>
                <w:noProof/>
              </w:rPr>
              <w:t>Продавец</w:t>
            </w:r>
            <w:r w:rsidRPr="0045587A">
              <w:rPr>
                <w:noProof/>
              </w:rPr>
              <w:t xml:space="preserve"> </w:t>
            </w:r>
            <w:r w:rsidRPr="00AC5340">
              <w:rPr>
                <w:noProof/>
              </w:rPr>
              <w:t>товара</w:t>
            </w:r>
            <w:r w:rsidRPr="0045587A">
              <w:rPr>
                <w:noProof/>
              </w:rPr>
              <w:t xml:space="preserve"> </w:t>
            </w:r>
            <w:r w:rsidRPr="0045587A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45587A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eller</w:t>
            </w:r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45587A">
              <w:t>)»</w:t>
            </w:r>
            <w:r>
              <w:t xml:space="preserve"> должен быть заполнен</w:t>
            </w:r>
          </w:p>
        </w:tc>
      </w:tr>
      <w:tr w:rsidR="00D13F91" w:rsidRPr="00A344C6" w14:paraId="64411B47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EFC5DB7" w14:textId="77777777" w:rsidR="00D13F91" w:rsidRPr="00604B91" w:rsidDel="00CB3924" w:rsidRDefault="00D13F91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2A3E2D1" w14:textId="0F301EE2" w:rsidR="00D13F91" w:rsidRPr="0045587A" w:rsidRDefault="00D13F91" w:rsidP="00550E7C">
            <w:pPr>
              <w:pStyle w:val="afff0"/>
              <w:jc w:val="left"/>
            </w:pPr>
            <w:r>
              <w:t>реквизит</w:t>
            </w:r>
            <w:r w:rsidRPr="0045587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Идентификатор налогоплательщик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Taxpa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</w:t>
            </w:r>
            <w:r w:rsidRPr="00AC5340">
              <w:t>)»</w:t>
            </w:r>
            <w:r>
              <w:t xml:space="preserve"> </w:t>
            </w:r>
            <w:r>
              <w:br/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«</w:t>
            </w:r>
            <w:r w:rsidRPr="00AC5340">
              <w:rPr>
                <w:noProof/>
              </w:rPr>
              <w:t>Продавец</w:t>
            </w:r>
            <w:r w:rsidRPr="0045587A">
              <w:rPr>
                <w:noProof/>
              </w:rPr>
              <w:t xml:space="preserve"> </w:t>
            </w:r>
            <w:r w:rsidRPr="00AC5340">
              <w:rPr>
                <w:noProof/>
              </w:rPr>
              <w:t>товара</w:t>
            </w:r>
            <w:r w:rsidRPr="0045587A">
              <w:rPr>
                <w:noProof/>
              </w:rPr>
              <w:t xml:space="preserve"> </w:t>
            </w:r>
            <w:r w:rsidRPr="0045587A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45587A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eller</w:t>
            </w:r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45587A">
              <w:t>)»</w:t>
            </w:r>
            <w:r>
              <w:t xml:space="preserve"> должен быть заполнен</w:t>
            </w:r>
          </w:p>
        </w:tc>
      </w:tr>
      <w:tr w:rsidR="00D13F91" w:rsidRPr="002D0387" w14:paraId="2FED8DC2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0C06B35" w14:textId="367E022F" w:rsidR="00D13F91" w:rsidRPr="00AC5340" w:rsidRDefault="00D13F91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0DD96C2" w14:textId="77777777" w:rsidR="00D13F91" w:rsidRPr="00074019" w:rsidRDefault="00D13F91" w:rsidP="00550E7C">
            <w:pPr>
              <w:pStyle w:val="afff0"/>
              <w:jc w:val="left"/>
            </w:pPr>
            <w:r>
              <w:t>если</w:t>
            </w:r>
            <w:r w:rsidRPr="00F91A7E">
              <w:t xml:space="preserve"> </w:t>
            </w:r>
            <w:r>
              <w:t>реквизит</w:t>
            </w:r>
            <w:r w:rsidRPr="00F91A7E">
              <w:t xml:space="preserve"> «</w:t>
            </w:r>
            <w:r w:rsidRPr="00F213B7">
              <w:rPr>
                <w:noProof/>
              </w:rPr>
              <w:t>Код</w:t>
            </w:r>
            <w:r w:rsidRPr="00F91A7E">
              <w:rPr>
                <w:noProof/>
              </w:rPr>
              <w:t xml:space="preserve"> </w:t>
            </w:r>
            <w:r w:rsidRPr="00F213B7">
              <w:rPr>
                <w:noProof/>
              </w:rPr>
              <w:t>страны</w:t>
            </w:r>
            <w:r w:rsidRPr="00F91A7E">
              <w:rPr>
                <w:noProof/>
              </w:rPr>
              <w:t xml:space="preserve"> </w:t>
            </w:r>
            <w:r w:rsidRPr="00F91A7E">
              <w:t>(</w:t>
            </w:r>
            <w:r>
              <w:rPr>
                <w:noProof/>
                <w:lang w:val="en-US"/>
              </w:rPr>
              <w:t>csdo</w:t>
            </w:r>
            <w:r w:rsidRPr="00F91A7E">
              <w:rPr>
                <w:noProof/>
              </w:rPr>
              <w:t>:‌</w:t>
            </w:r>
            <w:r>
              <w:rPr>
                <w:noProof/>
                <w:lang w:val="en-US"/>
              </w:rPr>
              <w:t>Unified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F91A7E">
              <w:t>)»</w:t>
            </w:r>
            <w:r>
              <w:t xml:space="preserve"> 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родавец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ell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содержит значение «</w:t>
            </w:r>
            <w:r>
              <w:rPr>
                <w:lang w:val="en-US"/>
              </w:rPr>
              <w:t>RU</w:t>
            </w:r>
            <w:r>
              <w:t>», то реквизит «</w:t>
            </w:r>
            <w:r w:rsidRPr="00074019">
              <w:rPr>
                <w:noProof/>
              </w:rPr>
              <w:t>Код причины постановки на учет</w:t>
            </w:r>
            <w:r>
              <w:rPr>
                <w:noProof/>
              </w:rPr>
              <w:t xml:space="preserve"> </w:t>
            </w:r>
            <w:r w:rsidRPr="00074019">
              <w:t>(</w:t>
            </w:r>
            <w:r>
              <w:rPr>
                <w:noProof/>
                <w:lang w:val="en-US"/>
              </w:rPr>
              <w:t>csdo</w:t>
            </w:r>
            <w:r w:rsidRPr="00074019">
              <w:rPr>
                <w:noProof/>
              </w:rPr>
              <w:t>:‌</w:t>
            </w:r>
            <w:r>
              <w:rPr>
                <w:noProof/>
                <w:lang w:val="en-US"/>
              </w:rPr>
              <w:t>Tax</w:t>
            </w:r>
            <w:r w:rsidRPr="00074019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ation</w:t>
            </w:r>
            <w:r w:rsidRPr="00074019">
              <w:rPr>
                <w:noProof/>
              </w:rPr>
              <w:t>‌</w:t>
            </w:r>
            <w:r>
              <w:rPr>
                <w:noProof/>
                <w:lang w:val="en-US"/>
              </w:rPr>
              <w:t>Reason</w:t>
            </w:r>
            <w:r w:rsidRPr="001C672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1C6728">
              <w:t>)</w:t>
            </w:r>
            <w:r>
              <w:t>» может быть заполнен</w:t>
            </w:r>
          </w:p>
        </w:tc>
      </w:tr>
      <w:tr w:rsidR="00D13F91" w:rsidRPr="002D0387" w14:paraId="45A2C717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76419ED" w14:textId="1B268F41" w:rsidR="00D13F91" w:rsidRPr="00F91A7E" w:rsidRDefault="00D13F91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1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64379C1" w14:textId="77777777" w:rsidR="00D13F91" w:rsidRPr="00BB18F2" w:rsidRDefault="00D13F91" w:rsidP="00550E7C">
            <w:pPr>
              <w:pStyle w:val="afff0"/>
              <w:jc w:val="left"/>
            </w:pPr>
            <w:r>
              <w:t>если</w:t>
            </w:r>
            <w:r w:rsidRPr="00F91A7E">
              <w:t xml:space="preserve"> </w:t>
            </w:r>
            <w:r>
              <w:t>реквизит</w:t>
            </w:r>
            <w:r w:rsidRPr="00F91A7E">
              <w:t xml:space="preserve"> «</w:t>
            </w:r>
            <w:r w:rsidRPr="00F213B7">
              <w:rPr>
                <w:noProof/>
              </w:rPr>
              <w:t>Код</w:t>
            </w:r>
            <w:r w:rsidRPr="00F91A7E">
              <w:rPr>
                <w:noProof/>
              </w:rPr>
              <w:t xml:space="preserve"> </w:t>
            </w:r>
            <w:r w:rsidRPr="00F213B7">
              <w:rPr>
                <w:noProof/>
              </w:rPr>
              <w:t>страны</w:t>
            </w:r>
            <w:r w:rsidRPr="00F91A7E">
              <w:rPr>
                <w:noProof/>
              </w:rPr>
              <w:t xml:space="preserve"> </w:t>
            </w:r>
            <w:r w:rsidRPr="00F91A7E">
              <w:t>(</w:t>
            </w:r>
            <w:r>
              <w:rPr>
                <w:noProof/>
                <w:lang w:val="en-US"/>
              </w:rPr>
              <w:t>csdo</w:t>
            </w:r>
            <w:r w:rsidRPr="00F91A7E">
              <w:rPr>
                <w:noProof/>
              </w:rPr>
              <w:t>:‌</w:t>
            </w:r>
            <w:r>
              <w:rPr>
                <w:noProof/>
                <w:lang w:val="en-US"/>
              </w:rPr>
              <w:t>Unified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F91A7E">
              <w:t>)»</w:t>
            </w:r>
            <w:r>
              <w:t xml:space="preserve"> 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родавец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ell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не содержит значение, «</w:t>
            </w:r>
            <w:r>
              <w:rPr>
                <w:lang w:val="en-US"/>
              </w:rPr>
              <w:t>RU</w:t>
            </w:r>
            <w:r>
              <w:t>», то реквизит «</w:t>
            </w:r>
            <w:r w:rsidRPr="00BD1108">
              <w:rPr>
                <w:noProof/>
              </w:rPr>
              <w:t>Код причины постановки на учет</w:t>
            </w:r>
            <w:r>
              <w:rPr>
                <w:noProof/>
              </w:rPr>
              <w:t xml:space="preserve"> </w:t>
            </w:r>
            <w:r w:rsidRPr="00BD1108">
              <w:t>(</w:t>
            </w:r>
            <w:r>
              <w:rPr>
                <w:noProof/>
                <w:lang w:val="en-US"/>
              </w:rPr>
              <w:t>csdo</w:t>
            </w:r>
            <w:r w:rsidRPr="00BD1108">
              <w:rPr>
                <w:noProof/>
              </w:rPr>
              <w:t>:‌</w:t>
            </w:r>
            <w:r>
              <w:rPr>
                <w:noProof/>
                <w:lang w:val="en-US"/>
              </w:rPr>
              <w:t>Tax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ati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Reas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</w:t>
            </w:r>
            <w:r>
              <w:t>» не должен быть заполнен</w:t>
            </w:r>
          </w:p>
        </w:tc>
      </w:tr>
      <w:tr w:rsidR="00D13F91" w:rsidRPr="00AC5340" w14:paraId="5DAF65AD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0BC9F5D" w14:textId="4593A174" w:rsidR="00D13F91" w:rsidRPr="00AC5340" w:rsidRDefault="00D13F91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0CACBB1" w14:textId="1C3F8679" w:rsidR="00D13F91" w:rsidRDefault="00D13F91" w:rsidP="00D13F91">
            <w:pPr>
              <w:pStyle w:val="afff0"/>
              <w:jc w:val="left"/>
            </w:pPr>
            <w:r w:rsidRPr="00AC5340">
              <w:t>в составе экземпляра реквизита «</w:t>
            </w:r>
            <w:r w:rsidRPr="00AC5340">
              <w:rPr>
                <w:noProof/>
              </w:rPr>
              <w:t xml:space="preserve">Средства идентификации, нанесенные на товар, приобретенный в рамках трансграничной торговли </w:t>
            </w:r>
            <w:r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Transbord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>
              <w:t>может</w:t>
            </w:r>
            <w:r w:rsidRPr="00AC5340">
              <w:t xml:space="preserve"> быть заполнен 1 или несколько экземпляров реквизита «</w:t>
            </w:r>
            <w:r w:rsidRPr="00AC5340">
              <w:rPr>
                <w:noProof/>
              </w:rPr>
              <w:t>Сведения о средстве идентификации</w:t>
            </w:r>
            <w:r>
              <w:rPr>
                <w:noProof/>
              </w:rPr>
              <w:t xml:space="preserve">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</w:p>
          <w:p w14:paraId="71D04336" w14:textId="62EC08C4" w:rsidR="00D13F91" w:rsidRPr="00AC5340" w:rsidRDefault="00D13F91" w:rsidP="00D13F91">
            <w:pPr>
              <w:pStyle w:val="afff0"/>
              <w:jc w:val="left"/>
              <w:rPr>
                <w:noProof/>
              </w:rPr>
            </w:pPr>
            <w:r>
              <w:t>(</w:t>
            </w:r>
            <w:r w:rsidRPr="00D13F91">
              <w:rPr>
                <w:i/>
              </w:rPr>
              <w:t>если запрос осуществляется в отношении средств идентификации, нанесенных на товар, индивидуальную или первичную упаковки</w:t>
            </w:r>
            <w:r>
              <w:t>)</w:t>
            </w:r>
          </w:p>
        </w:tc>
      </w:tr>
      <w:tr w:rsidR="00D13F91" w:rsidRPr="00563D48" w14:paraId="0009F355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CDC8FD1" w14:textId="2E604C31" w:rsidR="00D13F91" w:rsidRPr="00AC5340" w:rsidRDefault="00D13F91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48602F8" w14:textId="77777777" w:rsidR="00D13F91" w:rsidRPr="00AC5340" w:rsidRDefault="00D13F91" w:rsidP="00550E7C">
            <w:pPr>
              <w:pStyle w:val="afff0"/>
              <w:jc w:val="left"/>
            </w:pPr>
            <w:r w:rsidRPr="00AC5340">
              <w:t>реквизит «</w:t>
            </w:r>
            <w:r w:rsidRPr="00AC5340">
              <w:rPr>
                <w:noProof/>
              </w:rPr>
              <w:t xml:space="preserve">Статус маркированного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Statu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в составе реквизита «</w:t>
            </w:r>
            <w:r w:rsidRPr="00AC5340">
              <w:rPr>
                <w:noProof/>
              </w:rPr>
              <w:t>Сведения о средстве идентификации</w:t>
            </w:r>
          </w:p>
          <w:p w14:paraId="442CA6DB" w14:textId="48EC89D8" w:rsidR="00D13F91" w:rsidRPr="001C6728" w:rsidRDefault="00D13F91" w:rsidP="00550E7C">
            <w:pPr>
              <w:pStyle w:val="afff0"/>
              <w:jc w:val="left"/>
              <w:rPr>
                <w:lang w:val="en-US"/>
              </w:rPr>
            </w:pPr>
            <w:r w:rsidRPr="00AC5340">
              <w:rPr>
                <w:lang w:val="en-US"/>
              </w:rPr>
              <w:t>(</w:t>
            </w:r>
            <w:r w:rsidRPr="00AC5340">
              <w:rPr>
                <w:noProof/>
                <w:lang w:val="en-US"/>
              </w:rPr>
              <w:t>ctcdo:‌Identification‌Means‌Details</w:t>
            </w:r>
            <w:r w:rsidRPr="00AC5340">
              <w:rPr>
                <w:lang w:val="en-US"/>
              </w:rPr>
              <w:t>)</w:t>
            </w:r>
            <w:r w:rsidRPr="001C6728">
              <w:rPr>
                <w:lang w:val="en-US"/>
              </w:rPr>
              <w:t xml:space="preserve">» </w:t>
            </w:r>
            <w:r>
              <w:t>не</w:t>
            </w:r>
            <w:r w:rsidRPr="001C6728">
              <w:rPr>
                <w:lang w:val="en-US"/>
              </w:rPr>
              <w:t xml:space="preserve"> </w:t>
            </w:r>
            <w:r>
              <w:t>должен</w:t>
            </w:r>
            <w:r w:rsidRPr="001C6728">
              <w:rPr>
                <w:lang w:val="en-US"/>
              </w:rPr>
              <w:t xml:space="preserve"> </w:t>
            </w:r>
            <w:r>
              <w:t>быть</w:t>
            </w:r>
            <w:r w:rsidRPr="001C6728">
              <w:rPr>
                <w:lang w:val="en-US"/>
              </w:rPr>
              <w:t xml:space="preserve"> </w:t>
            </w:r>
            <w:r>
              <w:t>заполнен</w:t>
            </w:r>
          </w:p>
        </w:tc>
      </w:tr>
      <w:tr w:rsidR="00D13F91" w:rsidRPr="00563D48" w14:paraId="04B8B080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8C8BA34" w14:textId="4856EC88" w:rsidR="00D13F91" w:rsidRPr="00AC5340" w:rsidRDefault="00D13F91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79C2AD1" w14:textId="77777777" w:rsidR="00D13F91" w:rsidRPr="00AC5340" w:rsidRDefault="00D13F91" w:rsidP="00550E7C">
            <w:pPr>
              <w:pStyle w:val="afff0"/>
              <w:jc w:val="left"/>
            </w:pPr>
            <w:r w:rsidRPr="00AC5340">
              <w:t>реквизит «</w:t>
            </w:r>
            <w:r w:rsidRPr="00B13C45">
              <w:rPr>
                <w:noProof/>
              </w:rPr>
              <w:t xml:space="preserve">Результат обработки </w:t>
            </w:r>
            <w:r w:rsidRPr="00B13C45">
              <w:t>(</w:t>
            </w:r>
            <w:r>
              <w:rPr>
                <w:noProof/>
                <w:lang w:val="en-US"/>
              </w:rPr>
              <w:t>ctcdo</w:t>
            </w:r>
            <w:r w:rsidRPr="00B13C45">
              <w:rPr>
                <w:noProof/>
              </w:rPr>
              <w:t>:‌</w:t>
            </w:r>
            <w:r>
              <w:rPr>
                <w:noProof/>
                <w:lang w:val="en-US"/>
              </w:rPr>
              <w:t>Result</w:t>
            </w:r>
            <w:r w:rsidRPr="00B13C45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B13C45">
              <w:t>)</w:t>
            </w:r>
            <w:r w:rsidRPr="00AC5340">
              <w:t>» в составе реквизита «</w:t>
            </w:r>
            <w:r w:rsidRPr="00AC5340">
              <w:rPr>
                <w:noProof/>
              </w:rPr>
              <w:t>Сведения о средстве идентификации</w:t>
            </w:r>
          </w:p>
          <w:p w14:paraId="6D2377D2" w14:textId="00ED39B6" w:rsidR="00D13F91" w:rsidRPr="001C6728" w:rsidRDefault="00D13F91" w:rsidP="00550E7C">
            <w:pPr>
              <w:pStyle w:val="afff0"/>
              <w:jc w:val="left"/>
              <w:rPr>
                <w:lang w:val="en-US"/>
              </w:rPr>
            </w:pPr>
            <w:r w:rsidRPr="00AC5340">
              <w:rPr>
                <w:lang w:val="en-US"/>
              </w:rPr>
              <w:t>(</w:t>
            </w:r>
            <w:r w:rsidRPr="00AC5340">
              <w:rPr>
                <w:noProof/>
                <w:lang w:val="en-US"/>
              </w:rPr>
              <w:t>ctcdo:‌Identification‌Means‌Details</w:t>
            </w:r>
            <w:r w:rsidRPr="00AC5340">
              <w:rPr>
                <w:lang w:val="en-US"/>
              </w:rPr>
              <w:t>)</w:t>
            </w:r>
            <w:r w:rsidRPr="001C6728">
              <w:rPr>
                <w:lang w:val="en-US"/>
              </w:rPr>
              <w:t xml:space="preserve">» </w:t>
            </w:r>
            <w:r>
              <w:t>не</w:t>
            </w:r>
            <w:r w:rsidRPr="001C6728">
              <w:rPr>
                <w:lang w:val="en-US"/>
              </w:rPr>
              <w:t xml:space="preserve"> </w:t>
            </w:r>
            <w:r>
              <w:t>должен</w:t>
            </w:r>
            <w:r w:rsidRPr="001C6728">
              <w:rPr>
                <w:lang w:val="en-US"/>
              </w:rPr>
              <w:t xml:space="preserve"> </w:t>
            </w:r>
            <w:r>
              <w:t>быть</w:t>
            </w:r>
            <w:r w:rsidRPr="001C6728">
              <w:rPr>
                <w:lang w:val="en-US"/>
              </w:rPr>
              <w:t xml:space="preserve"> </w:t>
            </w:r>
            <w:r>
              <w:t>заполнен</w:t>
            </w:r>
          </w:p>
        </w:tc>
      </w:tr>
      <w:tr w:rsidR="00D13F91" w:rsidRPr="00AC5340" w14:paraId="7D370ED6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C57BFB2" w14:textId="48B43465" w:rsidR="00D13F91" w:rsidRPr="00AC5340" w:rsidRDefault="00D13F91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D61D50D" w14:textId="444AF16D" w:rsidR="00D13F91" w:rsidRPr="00AC5340" w:rsidRDefault="00D13F91" w:rsidP="00550E7C">
            <w:pPr>
              <w:pStyle w:val="afff0"/>
              <w:jc w:val="left"/>
            </w:pPr>
            <w:r w:rsidRPr="00AC5340">
              <w:t>реквизит «</w:t>
            </w:r>
            <w:r w:rsidRPr="00AC5340">
              <w:rPr>
                <w:noProof/>
              </w:rPr>
              <w:t xml:space="preserve">Конечная дат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En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ate</w:t>
            </w:r>
            <w:r w:rsidRPr="00AC5340">
              <w:t>)» в составе реквизита 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>
              <w:t>не должен быть заполнен</w:t>
            </w:r>
          </w:p>
        </w:tc>
      </w:tr>
      <w:tr w:rsidR="00D13F91" w:rsidRPr="00AC5340" w14:paraId="69512C47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4413402" w14:textId="0CE2F5F0" w:rsidR="00D13F91" w:rsidRPr="00AC5340" w:rsidRDefault="00D13F91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4750BC4" w14:textId="7A01B8EC" w:rsidR="00D13F91" w:rsidRPr="00AC5340" w:rsidRDefault="00D13F91" w:rsidP="00550E7C">
            <w:pPr>
              <w:pStyle w:val="afff0"/>
              <w:jc w:val="left"/>
            </w:pPr>
            <w:r w:rsidRPr="00AC5340">
              <w:t>реквизит «</w:t>
            </w:r>
            <w:r w:rsidRPr="00AC5340">
              <w:rPr>
                <w:noProof/>
              </w:rPr>
              <w:t>Номер серии продукта (ctsdo:ProductSeriesId)</w:t>
            </w:r>
            <w:r w:rsidRPr="00AC5340">
              <w:t>» в составе реквизита 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>
              <w:t>не должен быть заполнен</w:t>
            </w:r>
          </w:p>
        </w:tc>
      </w:tr>
      <w:tr w:rsidR="00D13F91" w:rsidRPr="00AC5340" w14:paraId="07CFBBFC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A1C83F8" w14:textId="01660E14" w:rsidR="00D13F91" w:rsidRPr="00AC5340" w:rsidRDefault="00D13F91" w:rsidP="00550E7C">
            <w:pPr>
              <w:pStyle w:val="aff4"/>
              <w:rPr>
                <w:lang w:val="ru-RU"/>
              </w:rPr>
            </w:pPr>
            <w:r w:rsidRPr="00AC5340">
              <w:rPr>
                <w:rFonts w:eastAsiaTheme="minorEastAsia" w:cstheme="minorBidi"/>
                <w:bCs w:val="0"/>
                <w:noProof w:val="0"/>
                <w:sz w:val="30"/>
                <w:szCs w:val="22"/>
                <w:lang w:val="ru-RU" w:eastAsia="en-US"/>
              </w:rPr>
              <w:br w:type="page"/>
            </w:r>
            <w:r>
              <w:rPr>
                <w:lang w:val="ru-RU"/>
              </w:rPr>
              <w:t>1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991B96D" w14:textId="3D672776" w:rsidR="00D13F91" w:rsidRDefault="00D13F91" w:rsidP="00D13F91">
            <w:pPr>
              <w:pStyle w:val="afff0"/>
              <w:jc w:val="left"/>
            </w:pPr>
            <w:r w:rsidRPr="00AC5340">
              <w:t>в составе экземпляра реквизита «</w:t>
            </w:r>
            <w:r w:rsidRPr="00AC5340">
              <w:rPr>
                <w:noProof/>
              </w:rPr>
              <w:t xml:space="preserve">Средства идентификации, нанесенные на товар, приобретенный в рамках трансграничной торговл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Transbord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>
              <w:t>может</w:t>
            </w:r>
            <w:r w:rsidRPr="00AC5340">
              <w:t xml:space="preserve"> быть заполнен 1 или несколько экземпляров реквизита «</w:t>
            </w:r>
            <w:r w:rsidRPr="00AC5340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</w:p>
          <w:p w14:paraId="62FFBBAD" w14:textId="0239BCEB" w:rsidR="00D13F91" w:rsidRPr="00AC5340" w:rsidRDefault="00D13F91" w:rsidP="00D13F91">
            <w:pPr>
              <w:pStyle w:val="afff0"/>
              <w:jc w:val="left"/>
            </w:pPr>
            <w:r w:rsidRPr="00D13F91">
              <w:rPr>
                <w:i/>
              </w:rPr>
              <w:t>(если запрос осуществляется в отношении средств идентификации, нанесенных на групповую или транспортную упаковки</w:t>
            </w:r>
            <w:r>
              <w:t>)</w:t>
            </w:r>
          </w:p>
        </w:tc>
      </w:tr>
      <w:tr w:rsidR="00D13F91" w:rsidRPr="00AC5340" w14:paraId="58479912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76B67BF" w14:textId="257E2CB1" w:rsidR="00D13F91" w:rsidRPr="00AC5340" w:rsidRDefault="00D13F91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E77E2E0" w14:textId="7485577E" w:rsidR="00D13F91" w:rsidRPr="00AC5340" w:rsidRDefault="00D13F91" w:rsidP="00550E7C">
            <w:pPr>
              <w:pStyle w:val="afff0"/>
              <w:jc w:val="left"/>
            </w:pPr>
            <w:r w:rsidRPr="00AC5340">
              <w:t>реквизит «</w:t>
            </w:r>
            <w:r w:rsidRPr="00AC5340">
              <w:rPr>
                <w:noProof/>
              </w:rPr>
              <w:t xml:space="preserve">Статус маркированного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Statu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в составе реквизита «</w:t>
            </w:r>
            <w:r w:rsidRPr="00AC5340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>
              <w:t>не должен быть заполнен</w:t>
            </w:r>
          </w:p>
        </w:tc>
      </w:tr>
      <w:tr w:rsidR="00D13F91" w:rsidRPr="00AC5340" w14:paraId="39F9D368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DC81E61" w14:textId="055ED3EC" w:rsidR="00D13F91" w:rsidRPr="00AC5340" w:rsidRDefault="00D13F91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1425D16" w14:textId="3E28E163" w:rsidR="00D13F91" w:rsidRPr="00AC5340" w:rsidRDefault="00D13F91" w:rsidP="00550E7C">
            <w:pPr>
              <w:pStyle w:val="afff0"/>
              <w:jc w:val="left"/>
            </w:pPr>
            <w:r w:rsidRPr="00AC5340">
              <w:t>реквизит «</w:t>
            </w:r>
            <w:r w:rsidRPr="00B13C45">
              <w:rPr>
                <w:noProof/>
              </w:rPr>
              <w:t xml:space="preserve">Результат обработки </w:t>
            </w:r>
            <w:r w:rsidRPr="00B13C45">
              <w:t>(</w:t>
            </w:r>
            <w:r>
              <w:rPr>
                <w:noProof/>
                <w:lang w:val="en-US"/>
              </w:rPr>
              <w:t>ctcdo</w:t>
            </w:r>
            <w:r w:rsidRPr="00B13C45">
              <w:rPr>
                <w:noProof/>
              </w:rPr>
              <w:t>:‌</w:t>
            </w:r>
            <w:r>
              <w:rPr>
                <w:noProof/>
                <w:lang w:val="en-US"/>
              </w:rPr>
              <w:t>Result</w:t>
            </w:r>
            <w:r w:rsidRPr="00B13C45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B13C45">
              <w:t>)</w:t>
            </w:r>
            <w:r w:rsidRPr="00AC5340">
              <w:t>» в составе реквизита «</w:t>
            </w:r>
            <w:r w:rsidRPr="00AC5340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>
              <w:t>не должен быть заполнен</w:t>
            </w:r>
          </w:p>
        </w:tc>
      </w:tr>
      <w:tr w:rsidR="00D13F91" w:rsidRPr="00AC5340" w14:paraId="5919A38C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0302262" w14:textId="6C3BC311" w:rsidR="00D13F91" w:rsidRPr="00AC5340" w:rsidRDefault="00D13F91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1A3EF22" w14:textId="4BB742A2" w:rsidR="00D13F91" w:rsidRPr="00AC5340" w:rsidRDefault="00D13F91" w:rsidP="00550E7C">
            <w:pPr>
              <w:pStyle w:val="afff0"/>
              <w:jc w:val="left"/>
            </w:pPr>
            <w:r w:rsidRPr="00AC5340">
              <w:t>реквизит «</w:t>
            </w:r>
            <w:r w:rsidRPr="00AC5340">
              <w:rPr>
                <w:noProof/>
              </w:rPr>
              <w:t>Конечная дата (csdo:EndDate)</w:t>
            </w:r>
            <w:r w:rsidRPr="00AC5340">
              <w:t>» в составе реквизита «</w:t>
            </w:r>
            <w:r w:rsidRPr="00AC5340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>
              <w:t>не должен быть заполнен</w:t>
            </w:r>
          </w:p>
        </w:tc>
      </w:tr>
      <w:tr w:rsidR="00D13F91" w:rsidRPr="00AC5340" w14:paraId="4046B284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7A4148A" w14:textId="795C6ED0" w:rsidR="00D13F91" w:rsidRPr="00AC5340" w:rsidRDefault="00D13F91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2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CB4D46F" w14:textId="6A140BE2" w:rsidR="00D13F91" w:rsidRPr="00AC5340" w:rsidRDefault="00D13F91" w:rsidP="00550E7C">
            <w:pPr>
              <w:pStyle w:val="afff0"/>
              <w:jc w:val="left"/>
            </w:pPr>
            <w:r w:rsidRPr="00AC5340">
              <w:t>реквизит «</w:t>
            </w:r>
            <w:r w:rsidRPr="00AC5340">
              <w:rPr>
                <w:noProof/>
              </w:rPr>
              <w:t>Номер серии продукта (ctsdo:ProductSeriesId)</w:t>
            </w:r>
            <w:r w:rsidRPr="00AC5340">
              <w:t>» в составе реквизита «</w:t>
            </w:r>
            <w:r w:rsidRPr="00AC5340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>
              <w:br/>
              <w:t>не должен быть заполнен</w:t>
            </w:r>
          </w:p>
        </w:tc>
      </w:tr>
      <w:tr w:rsidR="00D13F91" w:rsidRPr="00AC5340" w14:paraId="5CE57EB8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33B4618" w14:textId="397EDB90" w:rsidR="00D13F91" w:rsidRPr="00AC5340" w:rsidRDefault="00D13F91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3FD063F" w14:textId="008D8778" w:rsidR="00D13F91" w:rsidRPr="00AC5340" w:rsidRDefault="00D13F91" w:rsidP="00D13F91">
            <w:pPr>
              <w:pStyle w:val="afff0"/>
              <w:jc w:val="left"/>
            </w:pPr>
            <w:r w:rsidRPr="00AC5340">
              <w:t>1 экземпляр реквизита «</w:t>
            </w:r>
            <w:r w:rsidRPr="00AC5340">
              <w:rPr>
                <w:noProof/>
              </w:rPr>
              <w:t xml:space="preserve">Средства идентификации, нанесенные на товар, приобретенный в рамках трансграничной торговл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Transbord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должен содержать </w:t>
            </w:r>
            <w:r>
              <w:t xml:space="preserve">либо </w:t>
            </w:r>
            <w:r w:rsidRPr="00AC5340">
              <w:t>экземпляры реквизитов «</w:t>
            </w:r>
            <w:r w:rsidRPr="00AC5340">
              <w:rPr>
                <w:noProof/>
              </w:rPr>
              <w:t>Сведения о средстве идентификации</w:t>
            </w:r>
            <w:r w:rsidRPr="00AC5340">
              <w:t xml:space="preserve"> 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, либо </w:t>
            </w:r>
            <w:r w:rsidRPr="00AC5340">
              <w:t>экземпляры реквизитов «</w:t>
            </w:r>
            <w:r w:rsidRPr="00AC5340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. Одновременное заполнение указанных реквизитов в </w:t>
            </w:r>
            <w:r w:rsidRPr="00AC5340">
              <w:t>1 экземпляр</w:t>
            </w:r>
            <w:r>
              <w:t>е</w:t>
            </w:r>
            <w:r w:rsidRPr="00AC5340">
              <w:t xml:space="preserve"> реквизита «</w:t>
            </w:r>
            <w:r w:rsidRPr="00AC5340">
              <w:rPr>
                <w:noProof/>
              </w:rPr>
              <w:t xml:space="preserve">Средства идентификации, нанесенные на товар, приобретенный в рамках трансграничной торговл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Transbord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не допускается</w:t>
            </w:r>
          </w:p>
        </w:tc>
      </w:tr>
      <w:tr w:rsidR="00D13F91" w:rsidRPr="00AC5340" w14:paraId="2E20F788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B3B3EE5" w14:textId="5092B0DA" w:rsidR="00D13F91" w:rsidRPr="00AC5340" w:rsidRDefault="00D13F91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AE8C02A" w14:textId="77A0585E" w:rsidR="00D13F91" w:rsidRPr="00AC5340" w:rsidRDefault="00D13F91" w:rsidP="00D35FFF">
            <w:pPr>
              <w:pStyle w:val="afff0"/>
              <w:jc w:val="left"/>
              <w:rPr>
                <w:noProof/>
              </w:rPr>
            </w:pPr>
            <w:r w:rsidRPr="00AC5340">
              <w:rPr>
                <w:noProof/>
              </w:rPr>
              <w:t xml:space="preserve">если реквизит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заполнен</w:t>
            </w:r>
            <w:r w:rsidRPr="00AC5340">
              <w:rPr>
                <w:noProof/>
              </w:rPr>
              <w:t xml:space="preserve">, то </w:t>
            </w:r>
            <w:r w:rsidRPr="00AC5340">
              <w:t>реквизит «</w:t>
            </w:r>
            <w:r w:rsidRPr="00AC5340">
              <w:rPr>
                <w:noProof/>
              </w:rPr>
              <w:t xml:space="preserve">Код вида средства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Kin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» в составе реквизита «</w:t>
            </w:r>
            <w:r w:rsidRPr="00AC5340">
              <w:rPr>
                <w:noProof/>
              </w:rPr>
              <w:t xml:space="preserve">Средство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tem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>
              <w:t xml:space="preserve">)», входящего </w:t>
            </w:r>
            <w:r>
              <w:br/>
            </w:r>
            <w:r w:rsidRPr="00AC5340">
              <w:t>в состав реквизита 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, должен содержать значение </w:t>
            </w:r>
            <w:r>
              <w:br/>
            </w:r>
            <w:r w:rsidRPr="00E929DB">
              <w:t xml:space="preserve">из </w:t>
            </w:r>
            <w:r w:rsidRPr="00E929DB">
              <w:rPr>
                <w:szCs w:val="24"/>
              </w:rPr>
              <w:t xml:space="preserve">классификатора видов средств идентификации, используемых для маркировки товаров (до момента его утверждения Коллегией Комиссии из перечня видов средств идентификации), определенное с учетом правил формирования «Блока данных средств идентификации», установленных решением Совета Комиссии о введении маркировки товаров, указанных в </w:t>
            </w:r>
            <w:r w:rsidRPr="00E929DB">
              <w:t>реквизите «</w:t>
            </w:r>
            <w:r w:rsidRPr="00E929DB">
              <w:rPr>
                <w:noProof/>
              </w:rPr>
              <w:t>Код товара по ТН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>ВЭД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 xml:space="preserve">ЕАЭС </w:t>
            </w:r>
            <w:r w:rsidRPr="00E929DB">
              <w:rPr>
                <w:noProof/>
              </w:rPr>
              <w:br/>
            </w:r>
            <w:r w:rsidRPr="00E929DB">
              <w:t>(</w:t>
            </w:r>
            <w:r w:rsidRPr="00E929DB">
              <w:rPr>
                <w:noProof/>
                <w:lang w:val="en-US"/>
              </w:rPr>
              <w:t>cs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Commodity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Code</w:t>
            </w:r>
            <w:r w:rsidRPr="00E929DB">
              <w:t>)»</w:t>
            </w:r>
          </w:p>
        </w:tc>
      </w:tr>
      <w:tr w:rsidR="00D13F91" w:rsidRPr="00AC5340" w14:paraId="1ABD4EF9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1C4E1F1" w14:textId="51D1BA6C" w:rsidR="00D13F91" w:rsidRPr="00AC5340" w:rsidRDefault="00D13F91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91CA39B" w14:textId="788A0F22" w:rsidR="00D13F91" w:rsidRPr="00AC5340" w:rsidRDefault="00D13F91" w:rsidP="00D13F91">
            <w:pPr>
              <w:pStyle w:val="afff0"/>
              <w:jc w:val="left"/>
              <w:rPr>
                <w:noProof/>
              </w:rPr>
            </w:pPr>
            <w:r w:rsidRPr="00E929DB">
              <w:t xml:space="preserve">в составе реквизита «Средство идентификации </w:t>
            </w:r>
            <w:r w:rsidRPr="00E929DB">
              <w:br/>
              <w:t>(</w:t>
            </w:r>
            <w:r w:rsidRPr="004247AC">
              <w:t>ctcdo</w:t>
            </w:r>
            <w:r w:rsidRPr="00E929DB">
              <w:t>:‌</w:t>
            </w:r>
            <w:r w:rsidRPr="004247AC">
              <w:t>Identification</w:t>
            </w:r>
            <w:r w:rsidRPr="00E929DB">
              <w:t>‌</w:t>
            </w:r>
            <w:r w:rsidRPr="004247AC">
              <w:t>Means</w:t>
            </w:r>
            <w:r w:rsidRPr="00E929DB">
              <w:t>‌</w:t>
            </w:r>
            <w:r w:rsidRPr="004247AC">
              <w:t>Item</w:t>
            </w:r>
            <w:r w:rsidRPr="00E929DB">
              <w:t>‌</w:t>
            </w:r>
            <w:r w:rsidRPr="004247AC">
              <w:t>Details</w:t>
            </w:r>
            <w:r w:rsidRPr="00E929DB">
              <w:t>)», входящего в состав реквизита «Сведения о средстве идентификации (</w:t>
            </w:r>
            <w:r w:rsidRPr="004247AC">
              <w:t>ctcdo</w:t>
            </w:r>
            <w:r w:rsidRPr="00E929DB">
              <w:t>:‌</w:t>
            </w:r>
            <w:r w:rsidRPr="004247AC">
              <w:t>Identification</w:t>
            </w:r>
            <w:r w:rsidRPr="00E929DB">
              <w:t>‌</w:t>
            </w:r>
            <w:r w:rsidRPr="004247AC">
              <w:t>Means</w:t>
            </w:r>
            <w:r w:rsidRPr="00E929DB">
              <w:t>‌</w:t>
            </w:r>
            <w:r w:rsidRPr="004247AC">
              <w:t>Details</w:t>
            </w:r>
            <w:r w:rsidRPr="00E929DB">
              <w:t xml:space="preserve">)», количество экземпляров реквизита «Элемент данных средства идентификации (ctcdo:‌Identification‌Means‌Data‌Unit‌Details)» должно </w:t>
            </w:r>
            <w:r>
              <w:t xml:space="preserve">быть не менее минимального </w:t>
            </w:r>
            <w:r w:rsidRPr="00E929DB">
              <w:t>количеств</w:t>
            </w:r>
            <w:r>
              <w:t>а</w:t>
            </w:r>
            <w:r w:rsidRPr="00E929DB">
              <w:t xml:space="preserve"> создаваемых экземпляров реквизита «Блок данных средства идентификации», указанных в правилах формирования реквизита «Блок данных средства идентификации» в части средства идентификации, нанесенного на товар, индивидуальную</w:t>
            </w:r>
            <w:r>
              <w:t>,</w:t>
            </w:r>
            <w:r w:rsidRPr="00E929DB">
              <w:t xml:space="preserve"> потребительскую упаковку</w:t>
            </w:r>
            <w:r>
              <w:t xml:space="preserve"> (или групповую упаковку)</w:t>
            </w:r>
            <w:r w:rsidRPr="00E929DB">
              <w:rPr>
                <w:szCs w:val="24"/>
              </w:rPr>
              <w:t xml:space="preserve">», установленных решением Совета Комиссии о введении маркировки товаров, указанных в </w:t>
            </w:r>
            <w:r w:rsidRPr="00E929DB">
              <w:t>реквизите «</w:t>
            </w:r>
            <w:r w:rsidRPr="00E929DB">
              <w:rPr>
                <w:noProof/>
              </w:rPr>
              <w:t>Код товара по ТН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>ВЭД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 xml:space="preserve">ЕАЭС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s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Commodity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Code</w:t>
            </w:r>
            <w:r w:rsidRPr="00E929DB">
              <w:t>)»</w:t>
            </w:r>
          </w:p>
        </w:tc>
      </w:tr>
      <w:tr w:rsidR="00D13F91" w:rsidRPr="00AC5340" w14:paraId="1F1B5DB0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B8B5BE1" w14:textId="63738E19" w:rsidR="00D13F91" w:rsidRPr="00AC5340" w:rsidRDefault="00D13F91" w:rsidP="00D13F91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2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C50B422" w14:textId="78444337" w:rsidR="00D13F91" w:rsidRPr="00AC5340" w:rsidRDefault="00D13F91" w:rsidP="00D13F91">
            <w:pPr>
              <w:pStyle w:val="afff0"/>
              <w:jc w:val="left"/>
              <w:rPr>
                <w:noProof/>
              </w:rPr>
            </w:pPr>
            <w:r w:rsidRPr="00E929DB">
              <w:rPr>
                <w:noProof/>
              </w:rPr>
              <w:t>правила формирования экземпляров</w:t>
            </w:r>
            <w:r w:rsidRPr="004247AC">
              <w:t xml:space="preserve"> реквизита «Элемент данных средства идентификации (</w:t>
            </w:r>
            <w:r w:rsidRPr="004247AC">
              <w:rPr>
                <w:lang w:val="en-US"/>
              </w:rPr>
              <w:t>ctcdo</w:t>
            </w:r>
            <w:r w:rsidRPr="004247AC">
              <w:t>:‌</w:t>
            </w:r>
            <w:r w:rsidRPr="004247AC">
              <w:rPr>
                <w:lang w:val="en-US"/>
              </w:rPr>
              <w:t>Identification</w:t>
            </w:r>
            <w:r w:rsidRPr="004247AC">
              <w:t>‌</w:t>
            </w:r>
            <w:r w:rsidRPr="004247AC">
              <w:rPr>
                <w:lang w:val="en-US"/>
              </w:rPr>
              <w:t>Means</w:t>
            </w:r>
            <w:r w:rsidRPr="004247AC">
              <w:t>‌</w:t>
            </w:r>
            <w:r w:rsidRPr="004247AC">
              <w:rPr>
                <w:lang w:val="en-US"/>
              </w:rPr>
              <w:t>Data</w:t>
            </w:r>
            <w:r w:rsidRPr="004247AC">
              <w:t>‌</w:t>
            </w:r>
            <w:r w:rsidRPr="004247AC">
              <w:rPr>
                <w:lang w:val="en-US"/>
              </w:rPr>
              <w:t>Unit</w:t>
            </w:r>
            <w:r w:rsidRPr="004247AC">
              <w:t>‌</w:t>
            </w:r>
            <w:r w:rsidRPr="004247AC">
              <w:rPr>
                <w:lang w:val="en-US"/>
              </w:rPr>
              <w:t>Details</w:t>
            </w:r>
            <w:r w:rsidRPr="004247AC">
              <w:t xml:space="preserve">)» </w:t>
            </w:r>
            <w:r w:rsidRPr="00E929DB">
              <w:rPr>
                <w:noProof/>
              </w:rPr>
              <w:br/>
            </w:r>
            <w:r w:rsidRPr="004247AC">
              <w:t>в составе реквизита «Средство идентификации (</w:t>
            </w:r>
            <w:r w:rsidRPr="004247AC">
              <w:rPr>
                <w:lang w:val="en-US"/>
              </w:rPr>
              <w:t>ctcdo</w:t>
            </w:r>
            <w:r w:rsidRPr="004247AC">
              <w:t>:‌</w:t>
            </w:r>
            <w:r w:rsidRPr="004247AC">
              <w:rPr>
                <w:lang w:val="en-US"/>
              </w:rPr>
              <w:t>Identification</w:t>
            </w:r>
            <w:r w:rsidRPr="004247AC">
              <w:t>‌</w:t>
            </w:r>
            <w:r w:rsidRPr="004247AC">
              <w:rPr>
                <w:lang w:val="en-US"/>
              </w:rPr>
              <w:t>Means</w:t>
            </w:r>
            <w:r w:rsidRPr="004247AC">
              <w:t>‌</w:t>
            </w:r>
            <w:r w:rsidRPr="004247AC">
              <w:rPr>
                <w:lang w:val="en-US"/>
              </w:rPr>
              <w:t>Item</w:t>
            </w:r>
            <w:r w:rsidRPr="004247AC">
              <w:t>‌</w:t>
            </w:r>
            <w:r w:rsidRPr="004247AC">
              <w:rPr>
                <w:lang w:val="en-US"/>
              </w:rPr>
              <w:t>Details</w:t>
            </w:r>
            <w:r w:rsidRPr="004247AC">
              <w:t>)», входящего в состав реквизита «Сведения о средстве идентификации (</w:t>
            </w:r>
            <w:r w:rsidRPr="004247AC">
              <w:rPr>
                <w:lang w:val="en-US"/>
              </w:rPr>
              <w:t>ctcdo</w:t>
            </w:r>
            <w:r w:rsidRPr="004247AC">
              <w:t>:‌</w:t>
            </w:r>
            <w:r w:rsidRPr="004247AC">
              <w:rPr>
                <w:lang w:val="en-US"/>
              </w:rPr>
              <w:t>Identification</w:t>
            </w:r>
            <w:r w:rsidRPr="004247AC">
              <w:t>‌</w:t>
            </w:r>
            <w:r w:rsidRPr="004247AC">
              <w:rPr>
                <w:lang w:val="en-US"/>
              </w:rPr>
              <w:t>Means</w:t>
            </w:r>
            <w:r w:rsidRPr="004247AC">
              <w:t>‌</w:t>
            </w:r>
            <w:r w:rsidRPr="004247AC">
              <w:rPr>
                <w:lang w:val="en-US"/>
              </w:rPr>
              <w:t>Details</w:t>
            </w:r>
            <w:r w:rsidRPr="004247AC">
              <w:t xml:space="preserve">)», </w:t>
            </w:r>
            <w:r w:rsidRPr="00E929DB">
              <w:t>должны соответствовать правилам формирования реквизита «Блок данных средства идентификации» в части средства идентификации, нанесенного на товар, индивидуальную</w:t>
            </w:r>
            <w:r>
              <w:t>,</w:t>
            </w:r>
            <w:r w:rsidRPr="00E929DB">
              <w:t xml:space="preserve"> потребительскую упаковку</w:t>
            </w:r>
            <w:r>
              <w:t xml:space="preserve"> (или групповую упаковку)</w:t>
            </w:r>
            <w:r w:rsidRPr="00E929DB">
              <w:t xml:space="preserve">, </w:t>
            </w:r>
            <w:r w:rsidRPr="00E929DB">
              <w:rPr>
                <w:szCs w:val="24"/>
              </w:rPr>
              <w:t>установленны</w:t>
            </w:r>
            <w:r>
              <w:rPr>
                <w:szCs w:val="24"/>
              </w:rPr>
              <w:t>х</w:t>
            </w:r>
            <w:r w:rsidRPr="00E929DB">
              <w:rPr>
                <w:szCs w:val="24"/>
              </w:rPr>
              <w:t xml:space="preserve"> решением Совета Комиссии о введении маркировки товаров, указанных в </w:t>
            </w:r>
            <w:r w:rsidRPr="00E929DB">
              <w:t>реквизите «</w:t>
            </w:r>
            <w:r w:rsidRPr="00E929DB">
              <w:rPr>
                <w:noProof/>
              </w:rPr>
              <w:t>Код товара по ТН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>ВЭД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 xml:space="preserve">ЕАЭС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s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Commodity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Code</w:t>
            </w:r>
            <w:r w:rsidRPr="00E929DB">
              <w:t>)»</w:t>
            </w:r>
          </w:p>
        </w:tc>
      </w:tr>
      <w:tr w:rsidR="00D13F91" w:rsidRPr="00AC5340" w14:paraId="5662A2AE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2CA647A" w14:textId="6DD3976E" w:rsidR="00D13F91" w:rsidRPr="00447F03" w:rsidRDefault="00D13F91" w:rsidP="00D13F91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817E1B0" w14:textId="6D44E3EF" w:rsidR="00D13F91" w:rsidRPr="00D13F91" w:rsidRDefault="00D13F91" w:rsidP="00D13F91">
            <w:pPr>
              <w:pStyle w:val="afff0"/>
              <w:jc w:val="left"/>
            </w:pPr>
            <w:r w:rsidRPr="00AC5340">
              <w:rPr>
                <w:noProof/>
              </w:rPr>
              <w:t xml:space="preserve">если реквизит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заполнен,</w:t>
            </w:r>
            <w:r w:rsidRPr="00AC5340">
              <w:rPr>
                <w:noProof/>
              </w:rPr>
              <w:t xml:space="preserve"> то </w:t>
            </w:r>
            <w:r w:rsidRPr="00447F03">
              <w:rPr>
                <w:noProof/>
              </w:rPr>
              <w:t xml:space="preserve">реквизит </w:t>
            </w:r>
            <w:r w:rsidRPr="00447F03">
              <w:t>«</w:t>
            </w:r>
            <w:r w:rsidRPr="00447F03">
              <w:rPr>
                <w:noProof/>
              </w:rPr>
              <w:t xml:space="preserve">Вид агрегации упаковки </w:t>
            </w:r>
            <w:r w:rsidRPr="00447F03">
              <w:t>(</w:t>
            </w:r>
            <w:r w:rsidRPr="00447F03">
              <w:rPr>
                <w:noProof/>
                <w:lang w:val="en-US"/>
              </w:rPr>
              <w:t>ctsdo</w:t>
            </w:r>
            <w:r w:rsidRPr="00447F03">
              <w:rPr>
                <w:noProof/>
              </w:rPr>
              <w:t>:‌</w:t>
            </w:r>
            <w:r w:rsidRPr="00447F03">
              <w:rPr>
                <w:noProof/>
                <w:lang w:val="en-US"/>
              </w:rPr>
              <w:t>AggregationKind</w:t>
            </w:r>
            <w:r w:rsidRPr="00447F03">
              <w:rPr>
                <w:noProof/>
              </w:rPr>
              <w:t>‌</w:t>
            </w:r>
            <w:r w:rsidRPr="00447F03">
              <w:rPr>
                <w:noProof/>
                <w:lang w:val="en-US"/>
              </w:rPr>
              <w:t>Code</w:t>
            </w:r>
            <w:r w:rsidRPr="00447F03">
              <w:t>)» в составе реквизита «</w:t>
            </w:r>
            <w:r w:rsidRPr="00447F03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447F03">
              <w:t>(</w:t>
            </w:r>
            <w:r w:rsidRPr="00447F03">
              <w:rPr>
                <w:noProof/>
                <w:lang w:val="en-US"/>
              </w:rPr>
              <w:t>ctcdo</w:t>
            </w:r>
            <w:r w:rsidRPr="00447F03">
              <w:rPr>
                <w:noProof/>
              </w:rPr>
              <w:t>:‌</w:t>
            </w:r>
            <w:r w:rsidRPr="00447F03">
              <w:rPr>
                <w:noProof/>
                <w:lang w:val="en-US"/>
              </w:rPr>
              <w:t>Group</w:t>
            </w:r>
            <w:r w:rsidRPr="00447F03">
              <w:rPr>
                <w:noProof/>
              </w:rPr>
              <w:t>‌</w:t>
            </w:r>
            <w:r w:rsidRPr="00447F03">
              <w:rPr>
                <w:noProof/>
                <w:lang w:val="en-US"/>
              </w:rPr>
              <w:t>Identification</w:t>
            </w:r>
            <w:r w:rsidRPr="00447F03">
              <w:rPr>
                <w:noProof/>
              </w:rPr>
              <w:t>‌</w:t>
            </w:r>
            <w:r w:rsidRPr="00447F03">
              <w:rPr>
                <w:noProof/>
                <w:lang w:val="en-US"/>
              </w:rPr>
              <w:t>Means</w:t>
            </w:r>
            <w:r w:rsidRPr="00447F03">
              <w:rPr>
                <w:noProof/>
              </w:rPr>
              <w:t>‌</w:t>
            </w:r>
            <w:r w:rsidRPr="00447F03">
              <w:rPr>
                <w:noProof/>
                <w:lang w:val="en-US"/>
              </w:rPr>
              <w:t>Details</w:t>
            </w:r>
            <w:r w:rsidRPr="00447F03">
              <w:t xml:space="preserve">)» </w:t>
            </w:r>
            <w:r>
              <w:t>должен</w:t>
            </w:r>
            <w:r w:rsidRPr="00D13F91">
              <w:t xml:space="preserve"> </w:t>
            </w:r>
            <w:r>
              <w:t>содержать</w:t>
            </w:r>
            <w:r w:rsidRPr="00D13F91">
              <w:t xml:space="preserve"> 1 </w:t>
            </w:r>
            <w:r>
              <w:t>из</w:t>
            </w:r>
            <w:r w:rsidRPr="00D13F91">
              <w:t xml:space="preserve"> </w:t>
            </w:r>
            <w:r>
              <w:t>значений</w:t>
            </w:r>
            <w:r w:rsidRPr="00D13F91">
              <w:t>:</w:t>
            </w:r>
          </w:p>
          <w:p w14:paraId="13AF9433" w14:textId="77777777" w:rsidR="00D13F91" w:rsidRDefault="00D13F91" w:rsidP="00D13F91">
            <w:pPr>
              <w:pStyle w:val="afff0"/>
              <w:jc w:val="left"/>
            </w:pPr>
            <w:r>
              <w:t>1 – средство идентификации предназначено для нанесения на групповую упаковку;</w:t>
            </w:r>
          </w:p>
          <w:p w14:paraId="797D48E6" w14:textId="7069F73C" w:rsidR="00D13F91" w:rsidRPr="00447F03" w:rsidRDefault="00D13F91" w:rsidP="00D13F91">
            <w:pPr>
              <w:pStyle w:val="afff0"/>
              <w:jc w:val="left"/>
              <w:rPr>
                <w:noProof/>
              </w:rPr>
            </w:pPr>
            <w:r>
              <w:t>2 – средство идентификации предназначено для нанесения на транспортную упаковку</w:t>
            </w:r>
          </w:p>
        </w:tc>
      </w:tr>
      <w:tr w:rsidR="00D13F91" w:rsidRPr="00AC5340" w14:paraId="34FCF614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107C242" w14:textId="06E946FB" w:rsidR="00D13F91" w:rsidRPr="00AC5340" w:rsidRDefault="00D13F91" w:rsidP="00D13F91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1B417AC" w14:textId="5D6AF360" w:rsidR="00D13F91" w:rsidRPr="00AC5340" w:rsidRDefault="00D13F91" w:rsidP="00FF0553">
            <w:pPr>
              <w:pStyle w:val="afff0"/>
              <w:jc w:val="left"/>
              <w:rPr>
                <w:noProof/>
              </w:rPr>
            </w:pPr>
            <w:r w:rsidRPr="00AC5340">
              <w:rPr>
                <w:noProof/>
              </w:rPr>
              <w:t xml:space="preserve">если реквизит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заполнен,</w:t>
            </w:r>
            <w:r w:rsidRPr="00AC5340">
              <w:rPr>
                <w:noProof/>
              </w:rPr>
              <w:t xml:space="preserve"> то </w:t>
            </w:r>
            <w:r w:rsidRPr="00AC5340">
              <w:t>реквизит «</w:t>
            </w:r>
            <w:r w:rsidRPr="00AC5340">
              <w:rPr>
                <w:noProof/>
              </w:rPr>
              <w:t xml:space="preserve">Код вида средства идентификации </w:t>
            </w:r>
            <w:r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Kin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» в составе реквизита «</w:t>
            </w:r>
            <w:r w:rsidRPr="00AC5340">
              <w:rPr>
                <w:noProof/>
              </w:rPr>
              <w:t xml:space="preserve">Средство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tem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, входящего </w:t>
            </w:r>
            <w:r w:rsidRPr="00AC5340">
              <w:br/>
              <w:t>в состав реквизита «</w:t>
            </w:r>
            <w:r w:rsidRPr="00AC5340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, должен содержать значение </w:t>
            </w:r>
            <w:r w:rsidRPr="00E929DB">
              <w:t xml:space="preserve">из </w:t>
            </w:r>
            <w:r w:rsidRPr="00E929DB">
              <w:rPr>
                <w:szCs w:val="24"/>
              </w:rPr>
              <w:t xml:space="preserve">классификатора видов средств идентификации, используемых для маркировки товаров (до момента его утверждения Коллегией Комиссии из перечня видов средств идентификации), определенное с учетом правил формирования «Блока данных средств идентификации», установленных решением Совета Комиссии о введении маркировки товаров, указанных в </w:t>
            </w:r>
            <w:r w:rsidRPr="00E929DB">
              <w:t>реквизите «</w:t>
            </w:r>
            <w:r w:rsidRPr="00E929DB">
              <w:rPr>
                <w:noProof/>
              </w:rPr>
              <w:t xml:space="preserve">Код товара </w:t>
            </w:r>
            <w:r>
              <w:rPr>
                <w:noProof/>
              </w:rPr>
              <w:br/>
            </w:r>
            <w:r w:rsidRPr="00E929DB">
              <w:rPr>
                <w:noProof/>
              </w:rPr>
              <w:t>по ТН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>ВЭД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 xml:space="preserve">ЕАЭС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s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Commodity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Code</w:t>
            </w:r>
            <w:r w:rsidRPr="00E929DB">
              <w:t>)»</w:t>
            </w:r>
          </w:p>
        </w:tc>
      </w:tr>
      <w:tr w:rsidR="00D13F91" w:rsidRPr="00AC5340" w14:paraId="26020E08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77939E0" w14:textId="7DA7AA8C" w:rsidR="00D13F91" w:rsidRPr="00AC5340" w:rsidRDefault="00D13F91" w:rsidP="00D13F91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2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A299982" w14:textId="05E70540" w:rsidR="00D13F91" w:rsidRDefault="00D13F91" w:rsidP="00D13F91">
            <w:pPr>
              <w:pStyle w:val="afff0"/>
              <w:jc w:val="left"/>
              <w:rPr>
                <w:noProof/>
              </w:rPr>
            </w:pPr>
            <w:r w:rsidRPr="00AC5340">
              <w:rPr>
                <w:noProof/>
              </w:rPr>
              <w:t>если реквизит «Сведения о средстве идентификации групповой или транспортной упаковки (</w:t>
            </w:r>
            <w:r w:rsidRPr="00370ABB">
              <w:t>ctcdo</w:t>
            </w:r>
            <w:r w:rsidRPr="00AC5340">
              <w:rPr>
                <w:noProof/>
              </w:rPr>
              <w:t>:‌</w:t>
            </w:r>
            <w:r w:rsidRPr="00370ABB">
              <w:t>Group</w:t>
            </w:r>
            <w:r w:rsidRPr="00AC5340">
              <w:rPr>
                <w:noProof/>
              </w:rPr>
              <w:t>‌</w:t>
            </w:r>
            <w:r w:rsidRPr="00370ABB">
              <w:t>Identification</w:t>
            </w:r>
            <w:r w:rsidRPr="00AC5340">
              <w:rPr>
                <w:noProof/>
              </w:rPr>
              <w:t>‌</w:t>
            </w:r>
            <w:r w:rsidRPr="00370ABB">
              <w:t>Means</w:t>
            </w:r>
            <w:r w:rsidRPr="00AC5340">
              <w:rPr>
                <w:noProof/>
              </w:rPr>
              <w:t>‌</w:t>
            </w:r>
            <w:r w:rsidRPr="00370ABB">
              <w:t>Details</w:t>
            </w:r>
            <w:r w:rsidRPr="00AC5340">
              <w:rPr>
                <w:noProof/>
              </w:rPr>
              <w:t xml:space="preserve">)» заполнен, то в составе реквизита «Средство идентификации </w:t>
            </w:r>
            <w:r>
              <w:rPr>
                <w:noProof/>
              </w:rPr>
              <w:br/>
            </w:r>
            <w:r w:rsidRPr="00AC5340">
              <w:rPr>
                <w:noProof/>
              </w:rPr>
              <w:t>(</w:t>
            </w:r>
            <w:r w:rsidRPr="004247AC">
              <w:t>ctcdo</w:t>
            </w:r>
            <w:r w:rsidRPr="00AC5340">
              <w:rPr>
                <w:noProof/>
              </w:rPr>
              <w:t>:‌</w:t>
            </w:r>
            <w:r w:rsidRPr="004247AC">
              <w:t>Identification</w:t>
            </w:r>
            <w:r w:rsidRPr="00AC5340">
              <w:rPr>
                <w:noProof/>
              </w:rPr>
              <w:t>‌</w:t>
            </w:r>
            <w:r w:rsidRPr="004247AC">
              <w:t>Means</w:t>
            </w:r>
            <w:r w:rsidRPr="00AC5340">
              <w:rPr>
                <w:noProof/>
              </w:rPr>
              <w:t>‌</w:t>
            </w:r>
            <w:r w:rsidRPr="004247AC">
              <w:t>Item</w:t>
            </w:r>
            <w:r w:rsidRPr="00AC5340">
              <w:rPr>
                <w:noProof/>
              </w:rPr>
              <w:t>‌</w:t>
            </w:r>
            <w:r w:rsidRPr="004247AC">
              <w:t>Details</w:t>
            </w:r>
            <w:r w:rsidRPr="00AC5340">
              <w:rPr>
                <w:noProof/>
              </w:rPr>
              <w:t>)»</w:t>
            </w:r>
            <w:r>
              <w:rPr>
                <w:noProof/>
              </w:rPr>
              <w:t xml:space="preserve">, входящего </w:t>
            </w:r>
            <w:r w:rsidRPr="00AC5340">
              <w:rPr>
                <w:noProof/>
              </w:rPr>
              <w:t xml:space="preserve"> в составе реквизита «Сведения о средстве идентификации групповой или транспортной упаковки (</w:t>
            </w:r>
            <w:r w:rsidRPr="004247AC">
              <w:t>ctcdo</w:t>
            </w:r>
            <w:r w:rsidRPr="00AC5340">
              <w:rPr>
                <w:noProof/>
              </w:rPr>
              <w:t>:‌</w:t>
            </w:r>
            <w:r w:rsidRPr="004247AC">
              <w:t>Group</w:t>
            </w:r>
            <w:r w:rsidRPr="00AC5340">
              <w:rPr>
                <w:noProof/>
              </w:rPr>
              <w:t>‌</w:t>
            </w:r>
            <w:r w:rsidRPr="004247AC">
              <w:t>Identification</w:t>
            </w:r>
            <w:r w:rsidRPr="00AC5340">
              <w:rPr>
                <w:noProof/>
              </w:rPr>
              <w:t>‌</w:t>
            </w:r>
            <w:r w:rsidRPr="004247AC">
              <w:t>Means</w:t>
            </w:r>
            <w:r w:rsidRPr="00AC5340">
              <w:rPr>
                <w:noProof/>
              </w:rPr>
              <w:t>‌</w:t>
            </w:r>
            <w:r w:rsidRPr="004247AC">
              <w:t>Details</w:t>
            </w:r>
            <w:r w:rsidRPr="00AC5340">
              <w:rPr>
                <w:noProof/>
              </w:rPr>
              <w:t>)»</w:t>
            </w:r>
            <w:r>
              <w:rPr>
                <w:noProof/>
              </w:rPr>
              <w:t>,</w:t>
            </w:r>
            <w:r w:rsidRPr="00AC5340">
              <w:rPr>
                <w:noProof/>
              </w:rPr>
              <w:t xml:space="preserve"> </w:t>
            </w:r>
            <w:r>
              <w:rPr>
                <w:noProof/>
              </w:rPr>
              <w:t xml:space="preserve">количество </w:t>
            </w:r>
            <w:r w:rsidRPr="00AC5340">
              <w:rPr>
                <w:noProof/>
              </w:rPr>
              <w:t>экземпляр</w:t>
            </w:r>
            <w:r>
              <w:rPr>
                <w:noProof/>
              </w:rPr>
              <w:t>ов</w:t>
            </w:r>
            <w:r w:rsidRPr="00AC5340">
              <w:rPr>
                <w:noProof/>
              </w:rPr>
              <w:t xml:space="preserve"> реквизита «Элемент данных средства идентификации (</w:t>
            </w:r>
            <w:r w:rsidRPr="004247AC">
              <w:t>ctcdo</w:t>
            </w:r>
            <w:r w:rsidRPr="00AC5340">
              <w:rPr>
                <w:noProof/>
              </w:rPr>
              <w:t>:‌</w:t>
            </w:r>
            <w:r w:rsidRPr="004247AC">
              <w:t>Identification</w:t>
            </w:r>
            <w:r w:rsidRPr="00AC5340">
              <w:rPr>
                <w:noProof/>
              </w:rPr>
              <w:t>‌</w:t>
            </w:r>
            <w:r w:rsidRPr="004247AC">
              <w:t>Means</w:t>
            </w:r>
            <w:r w:rsidRPr="00AC5340">
              <w:rPr>
                <w:noProof/>
              </w:rPr>
              <w:t>‌</w:t>
            </w:r>
            <w:r w:rsidRPr="004247AC">
              <w:t>Data</w:t>
            </w:r>
            <w:r w:rsidRPr="00AC5340">
              <w:rPr>
                <w:noProof/>
              </w:rPr>
              <w:t>‌</w:t>
            </w:r>
            <w:r w:rsidRPr="004247AC">
              <w:t>Unit</w:t>
            </w:r>
            <w:r w:rsidRPr="00AC5340">
              <w:rPr>
                <w:noProof/>
              </w:rPr>
              <w:t>‌</w:t>
            </w:r>
            <w:r w:rsidRPr="004247AC">
              <w:t>Details</w:t>
            </w:r>
            <w:r w:rsidRPr="00AC5340">
              <w:rPr>
                <w:noProof/>
              </w:rPr>
              <w:t>)»</w:t>
            </w:r>
            <w:r>
              <w:rPr>
                <w:noProof/>
              </w:rPr>
              <w:t xml:space="preserve"> должно:</w:t>
            </w:r>
          </w:p>
          <w:p w14:paraId="13212EBD" w14:textId="77777777" w:rsidR="00D13F91" w:rsidRDefault="00D13F91" w:rsidP="00D13F91">
            <w:pPr>
              <w:pStyle w:val="afff0"/>
              <w:ind w:left="708"/>
              <w:jc w:val="left"/>
              <w:rPr>
                <w:noProof/>
              </w:rPr>
            </w:pPr>
            <w:r>
              <w:rPr>
                <w:noProof/>
              </w:rPr>
              <w:t>быть не менее м</w:t>
            </w:r>
            <w:r w:rsidRPr="00D13F91">
              <w:rPr>
                <w:noProof/>
              </w:rPr>
              <w:t>инимально</w:t>
            </w:r>
            <w:r>
              <w:rPr>
                <w:noProof/>
              </w:rPr>
              <w:t xml:space="preserve">го </w:t>
            </w:r>
            <w:r w:rsidRPr="00D13F91">
              <w:rPr>
                <w:noProof/>
              </w:rPr>
              <w:t>количеств</w:t>
            </w:r>
            <w:r>
              <w:rPr>
                <w:noProof/>
              </w:rPr>
              <w:t>а</w:t>
            </w:r>
            <w:r w:rsidRPr="00D13F91">
              <w:rPr>
                <w:noProof/>
              </w:rPr>
              <w:t xml:space="preserve"> создаваемых экземпляров реквизита </w:t>
            </w:r>
            <w:r>
              <w:rPr>
                <w:noProof/>
              </w:rPr>
              <w:t>«</w:t>
            </w:r>
            <w:r w:rsidRPr="00D13F91">
              <w:rPr>
                <w:noProof/>
              </w:rPr>
              <w:t>Блок данных средства идентификации</w:t>
            </w:r>
            <w:r>
              <w:rPr>
                <w:noProof/>
              </w:rPr>
              <w:t>»</w:t>
            </w:r>
            <w:r w:rsidRPr="00E929DB">
              <w:rPr>
                <w:noProof/>
              </w:rPr>
              <w:t xml:space="preserve">, указанных в правилах формирования реквизита «Блок данных средства идентификации» в части средства </w:t>
            </w:r>
            <w:r w:rsidRPr="00D13F91">
              <w:rPr>
                <w:noProof/>
              </w:rPr>
              <w:t xml:space="preserve">в части средства идентификации, нанесенного на товар, потребительскую или групповую упаковку, установленных решением Совета Комиссии о введении маркировки товаров, указанных в </w:t>
            </w:r>
            <w:r w:rsidRPr="00E929DB">
              <w:rPr>
                <w:noProof/>
              </w:rPr>
              <w:t>реквизите «Код товара по ТН</w:t>
            </w:r>
            <w:r w:rsidRPr="00D13F91">
              <w:rPr>
                <w:noProof/>
              </w:rPr>
              <w:t> </w:t>
            </w:r>
            <w:r w:rsidRPr="00E929DB">
              <w:rPr>
                <w:noProof/>
              </w:rPr>
              <w:t>ВЭД</w:t>
            </w:r>
            <w:r w:rsidRPr="00D13F91">
              <w:rPr>
                <w:noProof/>
              </w:rPr>
              <w:t> </w:t>
            </w:r>
            <w:r w:rsidRPr="00E929DB">
              <w:rPr>
                <w:noProof/>
              </w:rPr>
              <w:t>ЕАЭС (</w:t>
            </w:r>
            <w:r w:rsidRPr="00D13F91">
              <w:rPr>
                <w:noProof/>
              </w:rPr>
              <w:t>csdo</w:t>
            </w:r>
            <w:r w:rsidRPr="00E929DB">
              <w:rPr>
                <w:noProof/>
              </w:rPr>
              <w:t>:‌</w:t>
            </w:r>
            <w:r w:rsidRPr="00D13F91">
              <w:rPr>
                <w:noProof/>
              </w:rPr>
              <w:t>Commodity</w:t>
            </w:r>
            <w:r w:rsidRPr="00E929DB">
              <w:rPr>
                <w:noProof/>
              </w:rPr>
              <w:t>‌</w:t>
            </w:r>
            <w:r w:rsidRPr="00D13F91">
              <w:rPr>
                <w:noProof/>
              </w:rPr>
              <w:t>Code</w:t>
            </w:r>
            <w:r w:rsidRPr="00E929DB">
              <w:rPr>
                <w:noProof/>
              </w:rPr>
              <w:t>)»</w:t>
            </w:r>
            <w:r>
              <w:rPr>
                <w:noProof/>
              </w:rPr>
              <w:t xml:space="preserve"> для групповой упаковки;</w:t>
            </w:r>
          </w:p>
          <w:p w14:paraId="30AE33B2" w14:textId="0BA382BB" w:rsidR="00D13F91" w:rsidRPr="00AC5340" w:rsidRDefault="00D13F91" w:rsidP="004247AC">
            <w:pPr>
              <w:pStyle w:val="afff0"/>
              <w:ind w:left="708"/>
              <w:jc w:val="left"/>
              <w:rPr>
                <w:noProof/>
              </w:rPr>
            </w:pPr>
            <w:r>
              <w:rPr>
                <w:noProof/>
              </w:rPr>
              <w:t xml:space="preserve">соответствовать </w:t>
            </w:r>
            <w:r w:rsidRPr="00D13F91">
              <w:rPr>
                <w:noProof/>
              </w:rPr>
              <w:t>количеств</w:t>
            </w:r>
            <w:r>
              <w:rPr>
                <w:noProof/>
              </w:rPr>
              <w:t>а</w:t>
            </w:r>
            <w:r w:rsidRPr="00D13F91">
              <w:rPr>
                <w:noProof/>
              </w:rPr>
              <w:t xml:space="preserve"> создаваемых экземпляров реквизита </w:t>
            </w:r>
            <w:r>
              <w:rPr>
                <w:noProof/>
              </w:rPr>
              <w:t>«</w:t>
            </w:r>
            <w:r w:rsidRPr="00D13F91">
              <w:rPr>
                <w:noProof/>
              </w:rPr>
              <w:t>Блок данных средства идентификации</w:t>
            </w:r>
            <w:r>
              <w:rPr>
                <w:noProof/>
              </w:rPr>
              <w:t>»</w:t>
            </w:r>
            <w:r w:rsidRPr="00E929DB">
              <w:rPr>
                <w:noProof/>
              </w:rPr>
              <w:t xml:space="preserve">, указанных в правилах формирования реквизита «Блок данных средства идентификации» в части средства </w:t>
            </w:r>
            <w:r w:rsidRPr="00D13F91">
              <w:rPr>
                <w:noProof/>
              </w:rPr>
              <w:t xml:space="preserve">в части средств идентификации, нанесенных на транспортную упаковку, установленных решением Совета Комиссии о введении маркировки товаров, указанных в </w:t>
            </w:r>
            <w:r w:rsidRPr="00E929DB">
              <w:rPr>
                <w:noProof/>
              </w:rPr>
              <w:t>реквизите «Код товара по ТН</w:t>
            </w:r>
            <w:r w:rsidRPr="00D13F91">
              <w:rPr>
                <w:noProof/>
              </w:rPr>
              <w:t> </w:t>
            </w:r>
            <w:r w:rsidRPr="00E929DB">
              <w:rPr>
                <w:noProof/>
              </w:rPr>
              <w:t>ВЭД</w:t>
            </w:r>
            <w:r w:rsidRPr="00D13F91">
              <w:rPr>
                <w:noProof/>
              </w:rPr>
              <w:t> </w:t>
            </w:r>
            <w:r w:rsidRPr="00E929DB">
              <w:rPr>
                <w:noProof/>
              </w:rPr>
              <w:t>ЕАЭС (</w:t>
            </w:r>
            <w:r w:rsidRPr="00D13F91">
              <w:rPr>
                <w:noProof/>
              </w:rPr>
              <w:t>csdo</w:t>
            </w:r>
            <w:r w:rsidRPr="00E929DB">
              <w:rPr>
                <w:noProof/>
              </w:rPr>
              <w:t>:‌</w:t>
            </w:r>
            <w:r w:rsidRPr="00D13F91">
              <w:rPr>
                <w:noProof/>
              </w:rPr>
              <w:t>Commodity</w:t>
            </w:r>
            <w:r w:rsidRPr="00E929DB">
              <w:rPr>
                <w:noProof/>
              </w:rPr>
              <w:t>‌</w:t>
            </w:r>
            <w:r w:rsidRPr="00D13F91">
              <w:rPr>
                <w:noProof/>
              </w:rPr>
              <w:t>Code</w:t>
            </w:r>
            <w:r w:rsidRPr="00E929DB">
              <w:rPr>
                <w:noProof/>
              </w:rPr>
              <w:t>)»</w:t>
            </w:r>
            <w:r>
              <w:rPr>
                <w:noProof/>
              </w:rPr>
              <w:t xml:space="preserve"> для транспортной упаковки.</w:t>
            </w:r>
          </w:p>
        </w:tc>
      </w:tr>
      <w:tr w:rsidR="00D13F91" w:rsidRPr="00AC5340" w14:paraId="732D7889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7E0FEA1" w14:textId="0AC129E4" w:rsidR="00D13F91" w:rsidRPr="00AC5340" w:rsidRDefault="00D13F91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67D228B" w14:textId="57531C16" w:rsidR="00D13F91" w:rsidRPr="00D13F91" w:rsidRDefault="00D13F91" w:rsidP="00D13F91">
            <w:pPr>
              <w:pStyle w:val="afff0"/>
              <w:jc w:val="left"/>
              <w:rPr>
                <w:rFonts w:asciiTheme="minorHAnsi" w:hAnsiTheme="minorHAnsi" w:cstheme="minorHAnsi"/>
                <w:noProof/>
              </w:rPr>
            </w:pPr>
            <w:r w:rsidRPr="00D13F91">
              <w:rPr>
                <w:rFonts w:asciiTheme="minorHAnsi" w:hAnsiTheme="minorHAnsi" w:cstheme="minorHAnsi"/>
                <w:noProof/>
              </w:rPr>
              <w:t>если</w:t>
            </w:r>
            <w:r w:rsidRPr="004247AC">
              <w:rPr>
                <w:rFonts w:asciiTheme="minorHAnsi" w:hAnsiTheme="minorHAnsi"/>
              </w:rPr>
              <w:t xml:space="preserve"> реквизит «Сведения о средстве идентификации групповой или транспортной упаковки (ctcdo:‌Group‌Identification‌Means‌Details)» заполнен, то </w:t>
            </w:r>
            <w:r w:rsidRPr="00D13F91">
              <w:rPr>
                <w:rFonts w:asciiTheme="minorHAnsi" w:hAnsiTheme="minorHAnsi" w:cstheme="minorHAnsi"/>
                <w:noProof/>
              </w:rPr>
              <w:t>правила формирования экземпляров</w:t>
            </w:r>
            <w:r w:rsidRPr="004247AC">
              <w:rPr>
                <w:rFonts w:asciiTheme="minorHAnsi" w:hAnsiTheme="minorHAnsi"/>
              </w:rPr>
              <w:t xml:space="preserve"> реквизита «Элемент данных средства идентификации (ctcdo:‌Identification‌Means‌Data‌Unit‌Details)» в составе реквизита «Средство идентификации (ctcdo:‌Identification‌Means‌Item‌Details)», входящего в состав реквизита «Сведения о средстве идентификации групповой или транспортной упаковки (ctcdo:‌Group‌Identification‌Means‌Details)», </w:t>
            </w:r>
            <w:r w:rsidRPr="00D13F91">
              <w:rPr>
                <w:rFonts w:asciiTheme="minorHAnsi" w:hAnsiTheme="minorHAnsi" w:cstheme="minorHAnsi"/>
                <w:noProof/>
              </w:rPr>
              <w:t>должны соответствовать правилам формирования:</w:t>
            </w:r>
          </w:p>
          <w:p w14:paraId="44A3E53B" w14:textId="49960816" w:rsidR="00D13F91" w:rsidRPr="00D13F91" w:rsidRDefault="00D13F91" w:rsidP="00D13F91">
            <w:pPr>
              <w:pStyle w:val="afff0"/>
              <w:ind w:left="708"/>
              <w:jc w:val="left"/>
              <w:rPr>
                <w:rFonts w:asciiTheme="minorHAnsi" w:hAnsiTheme="minorHAnsi" w:cstheme="minorHAnsi"/>
                <w:noProof/>
              </w:rPr>
            </w:pPr>
            <w:r w:rsidRPr="00D13F91">
              <w:rPr>
                <w:rFonts w:asciiTheme="minorHAnsi" w:hAnsiTheme="minorHAnsi" w:cstheme="minorHAnsi"/>
                <w:noProof/>
              </w:rPr>
              <w:t>экземпляров реквизита «Блок данных средства идентификации», указанных в правилах формирования реквизита «Блок данных средства идентификации» в части средства идентификации, нанесенного на товар, потребительскую или групповую упаковку, установленных решением Совета Комиссии о введении маркировки товаров, указанных в реквизите «Код товара по ТН ВЭД ЕАЭС (csdo:‌Commodity‌Code)» для групповой упаковки;</w:t>
            </w:r>
          </w:p>
          <w:p w14:paraId="4D954965" w14:textId="4A4194DB" w:rsidR="00D13F91" w:rsidRPr="00AC5340" w:rsidRDefault="00D13F91" w:rsidP="004247AC">
            <w:pPr>
              <w:pStyle w:val="afff0"/>
              <w:ind w:left="708"/>
              <w:jc w:val="left"/>
              <w:rPr>
                <w:noProof/>
              </w:rPr>
            </w:pPr>
            <w:r w:rsidRPr="00D13F91">
              <w:rPr>
                <w:rFonts w:asciiTheme="minorHAnsi" w:hAnsiTheme="minorHAnsi" w:cstheme="minorHAnsi"/>
                <w:noProof/>
              </w:rPr>
              <w:t xml:space="preserve">экземпляров реквизита «Блок данных средства идентификации», указанных в правилах формирования реквизита «Блок данных средства идентификации» в части средств идентификации, нанесенных на транспортную упаковку, установленных решением Совета Комиссии о введении маркировки товаров, указанных </w:t>
            </w:r>
            <w:r>
              <w:rPr>
                <w:rFonts w:asciiTheme="minorHAnsi" w:hAnsiTheme="minorHAnsi" w:cstheme="minorHAnsi"/>
                <w:noProof/>
              </w:rPr>
              <w:br/>
            </w:r>
            <w:r w:rsidRPr="00D13F91">
              <w:rPr>
                <w:rFonts w:asciiTheme="minorHAnsi" w:hAnsiTheme="minorHAnsi" w:cstheme="minorHAnsi"/>
                <w:noProof/>
              </w:rPr>
              <w:t>в реквизите «Код товара по ТН ВЭД ЕАЭС (csdo:‌Commodity‌Code)» для транспортной упаковки.</w:t>
            </w:r>
          </w:p>
        </w:tc>
      </w:tr>
      <w:tr w:rsidR="00D13F91" w:rsidRPr="00AC5340" w14:paraId="12BBC34A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2761F99" w14:textId="2A695AF9" w:rsidR="00D13F91" w:rsidRPr="00AC5340" w:rsidRDefault="00D13F91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3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8A705EC" w14:textId="77777777" w:rsidR="00D13F91" w:rsidRPr="00AC5340" w:rsidRDefault="00D13F91" w:rsidP="00550E7C">
            <w:pPr>
              <w:pStyle w:val="afff0"/>
              <w:jc w:val="left"/>
            </w:pPr>
            <w:r w:rsidRPr="00AC5340">
              <w:rPr>
                <w:noProof/>
              </w:rPr>
              <w:t xml:space="preserve">реквизит «Признак представления описания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scrip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ndicator</w:t>
            </w:r>
            <w:r w:rsidRPr="00AC5340">
              <w:t>)</w:t>
            </w:r>
            <w:r w:rsidRPr="00AC5340">
              <w:rPr>
                <w:noProof/>
              </w:rPr>
              <w:t xml:space="preserve">» </w:t>
            </w:r>
            <w:r w:rsidRPr="00AC5340">
              <w:t>в составе экземпляра реквизита «</w:t>
            </w:r>
            <w:r w:rsidRPr="00AC5340">
              <w:rPr>
                <w:noProof/>
              </w:rPr>
              <w:t xml:space="preserve">Средства идентификации, нанесенные на товар, приобретенный в рамках трансграничной торговл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Transbord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, должен содержать 1 из следующих значений:</w:t>
            </w:r>
          </w:p>
          <w:p w14:paraId="3A9B2AAB" w14:textId="77777777" w:rsidR="00D13F91" w:rsidRPr="00AC5340" w:rsidRDefault="00D13F91" w:rsidP="00550E7C">
            <w:pPr>
              <w:pStyle w:val="afff0"/>
              <w:jc w:val="left"/>
            </w:pPr>
            <w:r w:rsidRPr="00AC5340">
              <w:t>0 – описание товара не представляется;</w:t>
            </w:r>
          </w:p>
          <w:p w14:paraId="6DC0A661" w14:textId="77777777" w:rsidR="00D13F91" w:rsidRPr="00AC5340" w:rsidRDefault="00D13F91" w:rsidP="00550E7C">
            <w:pPr>
              <w:pStyle w:val="afff0"/>
              <w:jc w:val="left"/>
              <w:rPr>
                <w:noProof/>
              </w:rPr>
            </w:pPr>
            <w:r w:rsidRPr="00AC5340">
              <w:t>1 – описание товара должно быть представлено</w:t>
            </w:r>
          </w:p>
        </w:tc>
      </w:tr>
      <w:tr w:rsidR="00D13F91" w:rsidRPr="00AC5340" w14:paraId="37A8460C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83F9EA9" w14:textId="26D3DA46" w:rsidR="00D13F91" w:rsidRPr="00AC5340" w:rsidRDefault="00D13F91" w:rsidP="00D13F91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BB69CC0" w14:textId="04295C03" w:rsidR="00D13F91" w:rsidRPr="00AC5340" w:rsidRDefault="00D13F91" w:rsidP="00D07BC2">
            <w:pPr>
              <w:pStyle w:val="afff0"/>
              <w:jc w:val="left"/>
              <w:rPr>
                <w:noProof/>
              </w:rPr>
            </w:pPr>
            <w:r w:rsidRPr="00AC5340">
              <w:rPr>
                <w:noProof/>
              </w:rPr>
              <w:t xml:space="preserve">значение реквизита «Средство идентификации </w:t>
            </w:r>
            <w:r>
              <w:rPr>
                <w:noProof/>
              </w:rPr>
              <w:br/>
            </w:r>
            <w:r w:rsidRPr="00AC5340">
              <w:rPr>
                <w:noProof/>
              </w:rPr>
              <w:t>(ctcdo:‌Identification‌Means‌Item‌Details)» в составе реквизита «</w:t>
            </w:r>
            <w:r w:rsidRPr="004434E4">
              <w:rPr>
                <w:noProof/>
              </w:rPr>
              <w:t xml:space="preserve">Сведения </w:t>
            </w:r>
            <w:r>
              <w:rPr>
                <w:noProof/>
              </w:rPr>
              <w:br/>
            </w:r>
            <w:r w:rsidRPr="004434E4">
              <w:rPr>
                <w:noProof/>
              </w:rPr>
              <w:t>о средстве идентификации</w:t>
            </w:r>
            <w:r>
              <w:rPr>
                <w:noProof/>
              </w:rPr>
              <w:t xml:space="preserve"> </w:t>
            </w:r>
            <w:r w:rsidRPr="004434E4">
              <w:t>(</w:t>
            </w:r>
            <w:r>
              <w:rPr>
                <w:noProof/>
                <w:lang w:val="en-US"/>
              </w:rPr>
              <w:t>ctcdo</w:t>
            </w:r>
            <w:r w:rsidRPr="004434E4">
              <w:rPr>
                <w:noProof/>
              </w:rPr>
              <w:t>:‌</w:t>
            </w:r>
            <w:r>
              <w:rPr>
                <w:noProof/>
                <w:lang w:val="en-US"/>
              </w:rPr>
              <w:t>Identification</w:t>
            </w:r>
            <w:r w:rsidRPr="004434E4">
              <w:rPr>
                <w:noProof/>
              </w:rPr>
              <w:t>‌</w:t>
            </w:r>
            <w:r>
              <w:rPr>
                <w:noProof/>
                <w:lang w:val="en-US"/>
              </w:rPr>
              <w:t>Means</w:t>
            </w:r>
            <w:r w:rsidRPr="004434E4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>» не должно повторяться в рамках электронного документа (сведений) «</w:t>
            </w:r>
            <w:r w:rsidRPr="00AC5340">
              <w:t>Перечень средств идентификации</w:t>
            </w:r>
            <w:r w:rsidRPr="00AC5340">
              <w:rPr>
                <w:noProof/>
              </w:rPr>
              <w:t>» (</w:t>
            </w:r>
            <w:r w:rsidRPr="00AC5340">
              <w:t>R.CT.LS.03.010</w:t>
            </w:r>
            <w:r w:rsidRPr="00AC5340">
              <w:rPr>
                <w:noProof/>
              </w:rPr>
              <w:t>)</w:t>
            </w:r>
          </w:p>
        </w:tc>
      </w:tr>
      <w:tr w:rsidR="00D13F91" w:rsidRPr="00AC5340" w14:paraId="54EA7E8B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D93FB19" w14:textId="286984C6" w:rsidR="00D13F91" w:rsidRPr="00AC5340" w:rsidRDefault="00D13F91" w:rsidP="00D13F91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114C586" w14:textId="288397A4" w:rsidR="00D13F91" w:rsidRPr="00AC5340" w:rsidRDefault="00D13F91" w:rsidP="00550E7C">
            <w:pPr>
              <w:pStyle w:val="afff0"/>
              <w:jc w:val="left"/>
              <w:rPr>
                <w:noProof/>
              </w:rPr>
            </w:pPr>
            <w:r w:rsidRPr="00AC5340">
              <w:rPr>
                <w:noProof/>
              </w:rPr>
              <w:t xml:space="preserve">значение реквизита «Средство идентификации </w:t>
            </w:r>
            <w:r>
              <w:rPr>
                <w:noProof/>
              </w:rPr>
              <w:br/>
            </w:r>
            <w:r w:rsidRPr="00AC5340">
              <w:rPr>
                <w:noProof/>
              </w:rPr>
              <w:t xml:space="preserve">(ctcdo:‌Identification‌Means‌Item‌Details)» в составе реквизита «Сведения </w:t>
            </w:r>
            <w:r>
              <w:rPr>
                <w:noProof/>
              </w:rPr>
              <w:br/>
            </w:r>
            <w:r w:rsidRPr="00AC5340">
              <w:rPr>
                <w:noProof/>
              </w:rPr>
              <w:t xml:space="preserve">о средстве идентификации групповой или транспортной упаковки </w:t>
            </w:r>
            <w:r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 w:rsidRPr="00AC5340">
              <w:rPr>
                <w:noProof/>
              </w:rPr>
              <w:t>не должно повторяться в рамках электронного документа (сведений) «</w:t>
            </w:r>
            <w:r w:rsidRPr="00AC5340">
              <w:t>Перечень средств идентификации</w:t>
            </w:r>
            <w:r w:rsidRPr="00AC5340">
              <w:rPr>
                <w:noProof/>
              </w:rPr>
              <w:t>» (</w:t>
            </w:r>
            <w:r w:rsidRPr="00AC5340">
              <w:t>R.CT.LS.03.010</w:t>
            </w:r>
            <w:r w:rsidRPr="00AC5340">
              <w:rPr>
                <w:noProof/>
              </w:rPr>
              <w:t>)</w:t>
            </w:r>
          </w:p>
        </w:tc>
      </w:tr>
      <w:tr w:rsidR="00D13F91" w:rsidRPr="00AC5340" w14:paraId="5E208E8F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30584AB" w14:textId="7317757F" w:rsidR="00D13F91" w:rsidDel="00CB3924" w:rsidRDefault="00D13F91" w:rsidP="00D13F91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5BF7CB9" w14:textId="77777777" w:rsidR="00D13F91" w:rsidRPr="00AC5340" w:rsidRDefault="00D13F91" w:rsidP="00550E7C">
            <w:pPr>
              <w:pStyle w:val="afff0"/>
              <w:jc w:val="left"/>
              <w:rPr>
                <w:noProof/>
              </w:rPr>
            </w:pPr>
            <w:r>
              <w:rPr>
                <w:noProof/>
              </w:rPr>
              <w:t xml:space="preserve">реквизит </w:t>
            </w:r>
            <w:r w:rsidRPr="00AC5340">
              <w:t>«</w:t>
            </w:r>
            <w:r w:rsidRPr="00AC5340">
              <w:rPr>
                <w:noProof/>
              </w:rPr>
              <w:t xml:space="preserve">Покупа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Bu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должен быть заполнен</w:t>
            </w:r>
          </w:p>
        </w:tc>
      </w:tr>
      <w:tr w:rsidR="00D13F91" w:rsidRPr="00AC5340" w14:paraId="7A60CA39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209FD7C" w14:textId="6603739C" w:rsidR="00D13F91" w:rsidRPr="00AC5340" w:rsidRDefault="00D13F91" w:rsidP="00D13F91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44E4959" w14:textId="77777777" w:rsidR="00D13F91" w:rsidRPr="00AC5340" w:rsidRDefault="00D13F91" w:rsidP="00550E7C">
            <w:pPr>
              <w:pStyle w:val="afff0"/>
              <w:jc w:val="left"/>
            </w:pPr>
            <w:r>
              <w:t>реквизит</w:t>
            </w:r>
            <w:r w:rsidRPr="0045587A">
              <w:t xml:space="preserve"> «</w:t>
            </w:r>
            <w:r w:rsidRPr="00AC5340">
              <w:rPr>
                <w:noProof/>
              </w:rPr>
              <w:t>Код</w:t>
            </w:r>
            <w:r w:rsidRPr="0045587A">
              <w:rPr>
                <w:noProof/>
              </w:rPr>
              <w:t xml:space="preserve"> </w:t>
            </w:r>
            <w:r w:rsidRPr="00AC5340">
              <w:rPr>
                <w:noProof/>
              </w:rPr>
              <w:t>страны</w:t>
            </w:r>
            <w:r w:rsidRPr="0045587A">
              <w:rPr>
                <w:noProof/>
              </w:rPr>
              <w:t xml:space="preserve"> </w:t>
            </w:r>
            <w:r w:rsidRPr="0045587A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45587A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Unified</w:t>
            </w:r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45587A">
              <w:t xml:space="preserve">)» </w:t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Покупа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Bu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должен быть заполнен</w:t>
            </w:r>
          </w:p>
        </w:tc>
      </w:tr>
      <w:tr w:rsidR="00D13F91" w:rsidRPr="00AC5340" w14:paraId="49A60E62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E3AE650" w14:textId="2D7705DC" w:rsidR="00D13F91" w:rsidRDefault="00D13F91" w:rsidP="00D13F91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4A283C5" w14:textId="4A2888C3" w:rsidR="00D13F91" w:rsidRPr="00AC5340" w:rsidRDefault="00D13F91" w:rsidP="00D13F91">
            <w:pPr>
              <w:pStyle w:val="afff0"/>
              <w:jc w:val="left"/>
            </w:pPr>
            <w:r>
              <w:t>атрибут «</w:t>
            </w:r>
            <w:r>
              <w:rPr>
                <w:noProof/>
              </w:rPr>
              <w:t>идентификатор справочника (классификатора)</w:t>
            </w:r>
            <w:r w:rsidRPr="005050C7">
              <w:rPr>
                <w:noProof/>
              </w:rPr>
              <w:t xml:space="preserve"> </w:t>
            </w:r>
            <w:r>
              <w:rPr>
                <w:noProof/>
              </w:rPr>
              <w:br/>
            </w: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  <w:r>
              <w:t>»</w:t>
            </w:r>
            <w:r w:rsidRPr="005050C7">
              <w:t xml:space="preserve"> </w:t>
            </w:r>
            <w:r>
              <w:t xml:space="preserve">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>
              <w:t xml:space="preserve">)», входящего в состав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окупа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Bu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должен содержать значение «2021»</w:t>
            </w:r>
          </w:p>
        </w:tc>
      </w:tr>
      <w:tr w:rsidR="00D13F91" w:rsidRPr="00AC5340" w14:paraId="06088C86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2829C13" w14:textId="10137164" w:rsidR="00D13F91" w:rsidRDefault="00D13F91" w:rsidP="00D13F91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7AA298A" w14:textId="77777777" w:rsidR="00D13F91" w:rsidRDefault="00D13F91" w:rsidP="00550E7C">
            <w:pPr>
              <w:pStyle w:val="afff0"/>
              <w:jc w:val="left"/>
            </w:pPr>
            <w:r>
              <w:t>реквизит</w:t>
            </w:r>
            <w:r w:rsidRPr="0045587A">
              <w:t xml:space="preserve"> </w:t>
            </w:r>
            <w:r w:rsidRPr="00BD1108">
              <w:t>«</w:t>
            </w:r>
            <w:r w:rsidRPr="00F91A7E">
              <w:rPr>
                <w:noProof/>
              </w:rPr>
              <w:t>Наименование</w:t>
            </w:r>
            <w:r w:rsidRPr="00BD1108">
              <w:rPr>
                <w:noProof/>
              </w:rPr>
              <w:t xml:space="preserve"> </w:t>
            </w:r>
            <w:r w:rsidRPr="00F91A7E">
              <w:rPr>
                <w:noProof/>
              </w:rPr>
              <w:t>субъекта</w:t>
            </w:r>
            <w:r w:rsidRPr="00BD1108">
              <w:rPr>
                <w:noProof/>
              </w:rPr>
              <w:t xml:space="preserve"> </w:t>
            </w:r>
            <w:r w:rsidRPr="00BD1108">
              <w:t>(</w:t>
            </w:r>
            <w:r>
              <w:rPr>
                <w:noProof/>
                <w:lang w:val="en-US"/>
              </w:rPr>
              <w:t>csdo</w:t>
            </w:r>
            <w:r w:rsidRPr="00BD1108">
              <w:rPr>
                <w:noProof/>
              </w:rPr>
              <w:t>:‌</w:t>
            </w:r>
            <w:r>
              <w:rPr>
                <w:noProof/>
                <w:lang w:val="en-US"/>
              </w:rPr>
              <w:t>Subject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BD1108">
              <w:t>)»</w:t>
            </w:r>
            <w:r w:rsidRPr="0045587A">
              <w:t xml:space="preserve"> </w:t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«</w:t>
            </w:r>
            <w:r w:rsidRPr="00AC5340">
              <w:rPr>
                <w:noProof/>
              </w:rPr>
              <w:t>Продавец</w:t>
            </w:r>
            <w:r w:rsidRPr="0045587A">
              <w:rPr>
                <w:noProof/>
              </w:rPr>
              <w:t xml:space="preserve"> </w:t>
            </w:r>
            <w:r w:rsidRPr="00AC5340">
              <w:rPr>
                <w:noProof/>
              </w:rPr>
              <w:t>товара</w:t>
            </w:r>
            <w:r w:rsidRPr="0045587A">
              <w:rPr>
                <w:noProof/>
              </w:rPr>
              <w:t xml:space="preserve"> </w:t>
            </w:r>
            <w:r w:rsidRPr="0045587A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45587A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eller</w:t>
            </w:r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45587A">
              <w:t>)»</w:t>
            </w:r>
            <w:r>
              <w:t xml:space="preserve"> должен быть заполнен</w:t>
            </w:r>
          </w:p>
        </w:tc>
      </w:tr>
      <w:tr w:rsidR="00D13F91" w:rsidRPr="00AC5340" w14:paraId="31A5C643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1039EB0" w14:textId="54F1C6EB" w:rsidR="00D13F91" w:rsidRDefault="00D13F91" w:rsidP="00D13F91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2EB8DA5" w14:textId="1A3E2DD1" w:rsidR="00D13F91" w:rsidRDefault="00D13F91" w:rsidP="00550E7C">
            <w:pPr>
              <w:pStyle w:val="afff0"/>
              <w:jc w:val="left"/>
            </w:pPr>
            <w:r>
              <w:t>реквизит</w:t>
            </w:r>
            <w:r w:rsidRPr="0045587A">
              <w:t xml:space="preserve"> </w:t>
            </w:r>
            <w:r>
              <w:t>«</w:t>
            </w:r>
            <w:r w:rsidRPr="007B6F66">
              <w:rPr>
                <w:noProof/>
              </w:rPr>
              <w:t>Краткое наименование субъекта</w:t>
            </w:r>
            <w:r>
              <w:rPr>
                <w:noProof/>
              </w:rPr>
              <w:t xml:space="preserve"> </w:t>
            </w:r>
            <w:r w:rsidRPr="007B6F66">
              <w:t>(</w:t>
            </w:r>
            <w:r>
              <w:rPr>
                <w:noProof/>
                <w:lang w:val="en-US"/>
              </w:rPr>
              <w:t>csdo</w:t>
            </w:r>
            <w:r w:rsidRPr="007B6F66">
              <w:rPr>
                <w:noProof/>
              </w:rPr>
              <w:t>:‌</w:t>
            </w:r>
            <w:r>
              <w:rPr>
                <w:noProof/>
                <w:lang w:val="en-US"/>
              </w:rPr>
              <w:t>Subject</w:t>
            </w:r>
            <w:r w:rsidRPr="007B6F66">
              <w:rPr>
                <w:noProof/>
              </w:rPr>
              <w:t>‌</w:t>
            </w:r>
            <w:r>
              <w:rPr>
                <w:noProof/>
                <w:lang w:val="en-US"/>
              </w:rPr>
              <w:t>Brief</w:t>
            </w:r>
            <w:r w:rsidRPr="007B6F66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7B6F66">
              <w:t>)</w:t>
            </w:r>
            <w:r>
              <w:t xml:space="preserve">» </w:t>
            </w:r>
            <w:r>
              <w:br/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Покупа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Bu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должен быть заполнен</w:t>
            </w:r>
          </w:p>
        </w:tc>
      </w:tr>
      <w:tr w:rsidR="00D13F91" w:rsidRPr="00AC5340" w14:paraId="604F39DD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FB3D194" w14:textId="5A690B0C" w:rsidR="00D13F91" w:rsidRDefault="00D13F91" w:rsidP="00D13F91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07C016A" w14:textId="24E897DA" w:rsidR="00D13F91" w:rsidRDefault="00D13F91" w:rsidP="00550E7C">
            <w:pPr>
              <w:pStyle w:val="afff0"/>
              <w:jc w:val="left"/>
            </w:pPr>
            <w:r>
              <w:t>реквизит</w:t>
            </w:r>
            <w:r w:rsidRPr="0045587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Идентификатор налогоплательщик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Taxpa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</w:t>
            </w:r>
            <w:r w:rsidRPr="00AC5340">
              <w:t>)»</w:t>
            </w:r>
            <w:r>
              <w:t xml:space="preserve"> </w:t>
            </w:r>
            <w:r>
              <w:br/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Покупа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Bu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должен быть заполнен</w:t>
            </w:r>
          </w:p>
        </w:tc>
      </w:tr>
      <w:tr w:rsidR="00D13F91" w:rsidRPr="00AC5340" w14:paraId="1987A43B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A6BC4F3" w14:textId="0AD9B7DC" w:rsidR="00D13F91" w:rsidRDefault="00D13F91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36F8D2B" w14:textId="18C27B47" w:rsidR="00D13F91" w:rsidRDefault="00D13F91" w:rsidP="00550E7C">
            <w:pPr>
              <w:pStyle w:val="afff0"/>
              <w:jc w:val="left"/>
            </w:pPr>
            <w:r>
              <w:t>если</w:t>
            </w:r>
            <w:r w:rsidRPr="00F91A7E">
              <w:t xml:space="preserve"> </w:t>
            </w:r>
            <w:r>
              <w:t>реквизит</w:t>
            </w:r>
            <w:r w:rsidRPr="00F91A7E">
              <w:t xml:space="preserve"> «</w:t>
            </w:r>
            <w:r w:rsidRPr="00F213B7">
              <w:rPr>
                <w:noProof/>
              </w:rPr>
              <w:t>Код</w:t>
            </w:r>
            <w:r w:rsidRPr="00F91A7E">
              <w:rPr>
                <w:noProof/>
              </w:rPr>
              <w:t xml:space="preserve"> </w:t>
            </w:r>
            <w:r w:rsidRPr="00F213B7">
              <w:rPr>
                <w:noProof/>
              </w:rPr>
              <w:t>страны</w:t>
            </w:r>
            <w:r w:rsidRPr="00F91A7E">
              <w:rPr>
                <w:noProof/>
              </w:rPr>
              <w:t xml:space="preserve"> </w:t>
            </w:r>
            <w:r w:rsidRPr="00F91A7E">
              <w:t>(</w:t>
            </w:r>
            <w:r>
              <w:rPr>
                <w:noProof/>
                <w:lang w:val="en-US"/>
              </w:rPr>
              <w:t>csdo</w:t>
            </w:r>
            <w:r w:rsidRPr="00F91A7E">
              <w:rPr>
                <w:noProof/>
              </w:rPr>
              <w:t>:‌</w:t>
            </w:r>
            <w:r>
              <w:rPr>
                <w:noProof/>
                <w:lang w:val="en-US"/>
              </w:rPr>
              <w:t>Unified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F91A7E">
              <w:t>)»</w:t>
            </w:r>
            <w:r>
              <w:t xml:space="preserve"> 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окупа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Bu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>
              <w:t>)» содержит значение «</w:t>
            </w:r>
            <w:r>
              <w:rPr>
                <w:lang w:val="en-US"/>
              </w:rPr>
              <w:t>RU</w:t>
            </w:r>
            <w:r>
              <w:t>», то реквизит «</w:t>
            </w:r>
            <w:r w:rsidRPr="00074019">
              <w:rPr>
                <w:noProof/>
              </w:rPr>
              <w:t>Код причины постановки на учет</w:t>
            </w:r>
            <w:r>
              <w:rPr>
                <w:noProof/>
              </w:rPr>
              <w:t xml:space="preserve"> </w:t>
            </w:r>
            <w:r>
              <w:rPr>
                <w:noProof/>
              </w:rPr>
              <w:br/>
            </w:r>
            <w:r w:rsidRPr="00074019">
              <w:t>(</w:t>
            </w:r>
            <w:r>
              <w:rPr>
                <w:noProof/>
                <w:lang w:val="en-US"/>
              </w:rPr>
              <w:t>csdo</w:t>
            </w:r>
            <w:r w:rsidRPr="00074019">
              <w:rPr>
                <w:noProof/>
              </w:rPr>
              <w:t>:‌</w:t>
            </w:r>
            <w:r>
              <w:rPr>
                <w:noProof/>
                <w:lang w:val="en-US"/>
              </w:rPr>
              <w:t>Tax</w:t>
            </w:r>
            <w:r w:rsidRPr="00074019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ation</w:t>
            </w:r>
            <w:r w:rsidRPr="00074019">
              <w:rPr>
                <w:noProof/>
              </w:rPr>
              <w:t>‌</w:t>
            </w:r>
            <w:r>
              <w:rPr>
                <w:noProof/>
                <w:lang w:val="en-US"/>
              </w:rPr>
              <w:t>Reas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</w:t>
            </w:r>
            <w:r>
              <w:t>» может быть заполнен</w:t>
            </w:r>
          </w:p>
        </w:tc>
      </w:tr>
      <w:tr w:rsidR="00D13F91" w:rsidRPr="00AC5340" w14:paraId="4F3C41C5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3B43DC9" w14:textId="5D6F26FF" w:rsidR="00D13F91" w:rsidRDefault="00D13F91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4B2ED09" w14:textId="780009A3" w:rsidR="00D13F91" w:rsidRDefault="00D13F91" w:rsidP="00550E7C">
            <w:pPr>
              <w:pStyle w:val="afff0"/>
              <w:jc w:val="left"/>
            </w:pPr>
            <w:r>
              <w:t>если</w:t>
            </w:r>
            <w:r w:rsidRPr="00F91A7E">
              <w:t xml:space="preserve"> </w:t>
            </w:r>
            <w:r>
              <w:t>реквизит</w:t>
            </w:r>
            <w:r w:rsidRPr="00F91A7E">
              <w:t xml:space="preserve"> «</w:t>
            </w:r>
            <w:r w:rsidRPr="00F213B7">
              <w:rPr>
                <w:noProof/>
              </w:rPr>
              <w:t>Код</w:t>
            </w:r>
            <w:r w:rsidRPr="00F91A7E">
              <w:rPr>
                <w:noProof/>
              </w:rPr>
              <w:t xml:space="preserve"> </w:t>
            </w:r>
            <w:r w:rsidRPr="00F213B7">
              <w:rPr>
                <w:noProof/>
              </w:rPr>
              <w:t>страны</w:t>
            </w:r>
            <w:r w:rsidRPr="00F91A7E">
              <w:rPr>
                <w:noProof/>
              </w:rPr>
              <w:t xml:space="preserve"> </w:t>
            </w:r>
            <w:r w:rsidRPr="00F91A7E">
              <w:t>(</w:t>
            </w:r>
            <w:r>
              <w:rPr>
                <w:noProof/>
                <w:lang w:val="en-US"/>
              </w:rPr>
              <w:t>csdo</w:t>
            </w:r>
            <w:r w:rsidRPr="00F91A7E">
              <w:rPr>
                <w:noProof/>
              </w:rPr>
              <w:t>:‌</w:t>
            </w:r>
            <w:r>
              <w:rPr>
                <w:noProof/>
                <w:lang w:val="en-US"/>
              </w:rPr>
              <w:t>Unified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F91A7E">
              <w:t>)»</w:t>
            </w:r>
            <w:r>
              <w:t xml:space="preserve"> 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окупа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Bu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>
              <w:t>)» не содержит значение, «</w:t>
            </w:r>
            <w:r>
              <w:rPr>
                <w:lang w:val="en-US"/>
              </w:rPr>
              <w:t>RU</w:t>
            </w:r>
            <w:r>
              <w:t>», то реквизит «</w:t>
            </w:r>
            <w:r w:rsidRPr="00BD1108">
              <w:rPr>
                <w:noProof/>
              </w:rPr>
              <w:t>Код причины постановки на учет</w:t>
            </w:r>
            <w:r>
              <w:rPr>
                <w:noProof/>
              </w:rPr>
              <w:t xml:space="preserve"> </w:t>
            </w:r>
            <w:r>
              <w:rPr>
                <w:noProof/>
              </w:rPr>
              <w:br/>
            </w:r>
            <w:r w:rsidRPr="00BD1108">
              <w:t>(</w:t>
            </w:r>
            <w:r>
              <w:rPr>
                <w:noProof/>
                <w:lang w:val="en-US"/>
              </w:rPr>
              <w:t>csdo</w:t>
            </w:r>
            <w:r w:rsidRPr="00BD1108">
              <w:rPr>
                <w:noProof/>
              </w:rPr>
              <w:t>:‌</w:t>
            </w:r>
            <w:r>
              <w:rPr>
                <w:noProof/>
                <w:lang w:val="en-US"/>
              </w:rPr>
              <w:t>Tax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ati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Reas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</w:t>
            </w:r>
            <w:r>
              <w:t>» не должен быть заполнен</w:t>
            </w:r>
          </w:p>
        </w:tc>
      </w:tr>
    </w:tbl>
    <w:p w14:paraId="55B3F1B1" w14:textId="77777777" w:rsidR="001D6C9B" w:rsidRPr="00AC5340" w:rsidRDefault="001D6C9B" w:rsidP="001D6C9B">
      <w:pPr>
        <w:spacing w:line="240" w:lineRule="auto"/>
        <w:rPr>
          <w:sz w:val="24"/>
          <w:szCs w:val="24"/>
        </w:rPr>
      </w:pPr>
    </w:p>
    <w:p w14:paraId="734BE5F2" w14:textId="755EBDA2" w:rsidR="001D6C9B" w:rsidRPr="00AC5340" w:rsidRDefault="00DE4152" w:rsidP="001D6C9B">
      <w:pPr>
        <w:pStyle w:val="a7"/>
        <w:spacing w:before="120" w:line="348" w:lineRule="auto"/>
        <w:rPr>
          <w:rStyle w:val="a9"/>
          <w:lang w:val="ru-RU"/>
        </w:rPr>
      </w:pPr>
      <w:r>
        <w:rPr>
          <w:rStyle w:val="a9"/>
          <w:lang w:val="ru-RU"/>
        </w:rPr>
        <w:lastRenderedPageBreak/>
        <w:t>33</w:t>
      </w:r>
      <w:r w:rsidR="001D6C9B" w:rsidRPr="00F92B12">
        <w:rPr>
          <w:rStyle w:val="a9"/>
          <w:lang w:val="ru-RU"/>
        </w:rPr>
        <w:t xml:space="preserve">. Требования к заполнению реквизитов электронных документов (сведений) «Сведения о товарах, маркированных средствами идентификации» (R.CT.LS.03.011), передаваемых в сообщении «Уведомление о результате обработки запроса сведений </w:t>
      </w:r>
      <w:r w:rsidR="001D6C9B" w:rsidRPr="00F92B12">
        <w:rPr>
          <w:rStyle w:val="a9"/>
          <w:lang w:val="ru-RU"/>
        </w:rPr>
        <w:br/>
        <w:t xml:space="preserve">о маркированных товарах, приобретенных в рамках трансграничной торговли» (P.LS.03.MSG.015) приведены в таблице </w:t>
      </w:r>
      <w:r w:rsidR="00194651">
        <w:rPr>
          <w:rStyle w:val="a9"/>
          <w:lang w:val="ru-RU"/>
        </w:rPr>
        <w:t>23</w:t>
      </w:r>
      <w:r w:rsidR="001D6C9B" w:rsidRPr="00F92B12">
        <w:rPr>
          <w:rStyle w:val="a9"/>
          <w:lang w:val="ru-RU"/>
        </w:rPr>
        <w:t>.</w:t>
      </w:r>
    </w:p>
    <w:p w14:paraId="41C15C2A" w14:textId="61B57173" w:rsidR="001D6C9B" w:rsidRPr="00D3575A" w:rsidRDefault="001D6C9B" w:rsidP="001D6C9B">
      <w:pPr>
        <w:pStyle w:val="affd"/>
        <w:spacing w:before="120"/>
        <w:rPr>
          <w:rStyle w:val="afc"/>
          <w:bCs w:val="0"/>
          <w:noProof/>
          <w:lang w:val="ru-RU"/>
        </w:rPr>
      </w:pPr>
      <w:r w:rsidRPr="00AC5340">
        <w:t xml:space="preserve">Таблица </w:t>
      </w:r>
      <w:r w:rsidR="00194651">
        <w:t>23</w:t>
      </w:r>
    </w:p>
    <w:p w14:paraId="31F99CC9" w14:textId="77777777" w:rsidR="001D6C9B" w:rsidRPr="00AC5340" w:rsidRDefault="001D6C9B" w:rsidP="001D6C9B">
      <w:pPr>
        <w:pStyle w:val="a6"/>
      </w:pPr>
      <w:r w:rsidRPr="00F92B12">
        <w:t>Требования к заполнению реквизитов электронных документов (сведений) «С</w:t>
      </w:r>
      <w:r w:rsidRPr="00F92B12">
        <w:rPr>
          <w:noProof/>
          <w:szCs w:val="24"/>
          <w:lang w:val="x-none"/>
        </w:rPr>
        <w:t>ведения о товарах, маркированных средствами идентификации</w:t>
      </w:r>
      <w:r w:rsidRPr="00F92B12">
        <w:t>» (</w:t>
      </w:r>
      <w:r w:rsidRPr="00F92B12">
        <w:rPr>
          <w:rStyle w:val="a9"/>
        </w:rPr>
        <w:t>R.</w:t>
      </w:r>
      <w:r w:rsidRPr="00F92B12">
        <w:rPr>
          <w:rStyle w:val="a9"/>
          <w:lang w:val="en-US"/>
        </w:rPr>
        <w:t>CT</w:t>
      </w:r>
      <w:r w:rsidRPr="00F92B12">
        <w:rPr>
          <w:rStyle w:val="a9"/>
          <w:lang w:val="ru-RU"/>
        </w:rPr>
        <w:t>.</w:t>
      </w:r>
      <w:r w:rsidRPr="00F92B12">
        <w:rPr>
          <w:rStyle w:val="a9"/>
          <w:lang w:val="en-US"/>
        </w:rPr>
        <w:t>LS</w:t>
      </w:r>
      <w:r w:rsidRPr="00F92B12">
        <w:rPr>
          <w:rStyle w:val="a9"/>
          <w:lang w:val="ru-RU"/>
        </w:rPr>
        <w:t>.03.</w:t>
      </w:r>
      <w:r w:rsidRPr="00F92B12">
        <w:rPr>
          <w:rStyle w:val="a9"/>
        </w:rPr>
        <w:t>0</w:t>
      </w:r>
      <w:r w:rsidRPr="00F92B12">
        <w:rPr>
          <w:rStyle w:val="a9"/>
          <w:lang w:val="ru-RU"/>
        </w:rPr>
        <w:t>11</w:t>
      </w:r>
      <w:r w:rsidRPr="00F92B12">
        <w:t xml:space="preserve">), передаваемых в сообщении «Уведомление о результате обработки запроса сведений </w:t>
      </w:r>
      <w:r w:rsidRPr="00F92B12">
        <w:br/>
        <w:t xml:space="preserve">о маркированных товарах, приобретенных в рамках трансграничной торговли» (P.LS.03.MSG.015) </w:t>
      </w:r>
    </w:p>
    <w:tbl>
      <w:tblPr>
        <w:tblW w:w="9356" w:type="dxa"/>
        <w:jc w:val="center"/>
        <w:tblLook w:val="0400" w:firstRow="0" w:lastRow="0" w:firstColumn="0" w:lastColumn="0" w:noHBand="0" w:noVBand="1"/>
      </w:tblPr>
      <w:tblGrid>
        <w:gridCol w:w="1561"/>
        <w:gridCol w:w="7795"/>
      </w:tblGrid>
      <w:tr w:rsidR="001D6C9B" w:rsidRPr="00AC5340" w14:paraId="0F8478B9" w14:textId="77777777" w:rsidTr="00FA196E">
        <w:trPr>
          <w:cantSplit/>
          <w:trHeight w:val="601"/>
          <w:tblHeader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000A994" w14:textId="77777777" w:rsidR="001D6C9B" w:rsidRPr="00AC5340" w:rsidRDefault="001D6C9B" w:rsidP="00550E7C">
            <w:pPr>
              <w:pStyle w:val="af0"/>
              <w:spacing w:line="264" w:lineRule="auto"/>
            </w:pPr>
            <w:r w:rsidRPr="00AC5340">
              <w:t>Код требования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4767572" w14:textId="77777777" w:rsidR="001D6C9B" w:rsidRPr="00AC5340" w:rsidRDefault="001D6C9B" w:rsidP="00550E7C">
            <w:pPr>
              <w:pStyle w:val="af0"/>
              <w:spacing w:line="264" w:lineRule="auto"/>
            </w:pPr>
            <w:r w:rsidRPr="00AC5340">
              <w:t>Формулировка требования</w:t>
            </w:r>
          </w:p>
        </w:tc>
      </w:tr>
      <w:tr w:rsidR="001D6C9B" w:rsidRPr="00AC5340" w14:paraId="21B89BC9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81810AB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t>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E446A8D" w14:textId="77777777" w:rsidR="001D6C9B" w:rsidRPr="00AC5340" w:rsidRDefault="001D6C9B" w:rsidP="00550E7C">
            <w:pPr>
              <w:pStyle w:val="afff0"/>
              <w:jc w:val="left"/>
            </w:pPr>
            <w:r w:rsidRPr="00AC5340">
              <w:rPr>
                <w:noProof/>
              </w:rPr>
              <w:t xml:space="preserve">реквизит «Идентификатор исходного электронного документа (сведений) (csdo:‌EDoc‌Ref‌Id)» в составе реквизита «Заголовок электронного документа (сведений) (ccdo:‌EDoc‌Header)» должен быть заполнен </w:t>
            </w:r>
            <w:r w:rsidRPr="00AC5340">
              <w:rPr>
                <w:noProof/>
              </w:rPr>
              <w:br/>
              <w:t>и содержать значение реквизита «Идентификатор электронного документа (сведений) (csdo:‌EDoc‌Id)», указанное в «Перечне средств идентификации» (</w:t>
            </w:r>
            <w:r w:rsidRPr="00AC5340">
              <w:rPr>
                <w:noProof/>
                <w:lang w:val="en-US"/>
              </w:rPr>
              <w:t>R</w:t>
            </w:r>
            <w:r w:rsidRPr="00AC5340">
              <w:rPr>
                <w:noProof/>
              </w:rPr>
              <w:t>.</w:t>
            </w:r>
            <w:r w:rsidRPr="00AC5340">
              <w:rPr>
                <w:noProof/>
                <w:lang w:val="en-US"/>
              </w:rPr>
              <w:t>CT</w:t>
            </w:r>
            <w:r w:rsidRPr="00AC5340">
              <w:rPr>
                <w:noProof/>
              </w:rPr>
              <w:t>.</w:t>
            </w:r>
            <w:r w:rsidRPr="00AC5340">
              <w:rPr>
                <w:noProof/>
                <w:lang w:val="en-US"/>
              </w:rPr>
              <w:t>LS</w:t>
            </w:r>
            <w:r w:rsidRPr="00AC5340">
              <w:rPr>
                <w:noProof/>
              </w:rPr>
              <w:t>.03.010), передаваемого в сообщении «Запрос сведений о маркированных товарах, приобретенных в рамках трансграничной торговли» (</w:t>
            </w:r>
            <w:r w:rsidRPr="00AC5340">
              <w:rPr>
                <w:noProof/>
                <w:lang w:val="en-US"/>
              </w:rPr>
              <w:t>P</w:t>
            </w:r>
            <w:r w:rsidRPr="00AC5340">
              <w:rPr>
                <w:noProof/>
              </w:rPr>
              <w:t>.</w:t>
            </w:r>
            <w:r w:rsidRPr="00AC5340">
              <w:rPr>
                <w:noProof/>
                <w:lang w:val="en-US"/>
              </w:rPr>
              <w:t>LS</w:t>
            </w:r>
            <w:r w:rsidRPr="00AC5340">
              <w:rPr>
                <w:noProof/>
              </w:rPr>
              <w:t>.03.</w:t>
            </w:r>
            <w:r w:rsidRPr="00AC5340">
              <w:rPr>
                <w:noProof/>
                <w:lang w:val="en-US"/>
              </w:rPr>
              <w:t>MSG</w:t>
            </w:r>
            <w:r w:rsidRPr="00AC5340">
              <w:rPr>
                <w:noProof/>
              </w:rPr>
              <w:t xml:space="preserve">.014) в рамках одного экземпляра транзакции с сообщением «Уведомление о результате обработки запроса сведений о маркированных товарах, приобретенных </w:t>
            </w:r>
            <w:r w:rsidRPr="00AC5340">
              <w:rPr>
                <w:noProof/>
              </w:rPr>
              <w:br/>
              <w:t>в рамках трансграничной торговли» (</w:t>
            </w:r>
            <w:r w:rsidRPr="00AC5340">
              <w:rPr>
                <w:noProof/>
                <w:lang w:val="en-US"/>
              </w:rPr>
              <w:t>P</w:t>
            </w:r>
            <w:r w:rsidRPr="00AC5340">
              <w:rPr>
                <w:noProof/>
              </w:rPr>
              <w:t>.</w:t>
            </w:r>
            <w:r w:rsidRPr="00AC5340">
              <w:rPr>
                <w:noProof/>
                <w:lang w:val="en-US"/>
              </w:rPr>
              <w:t>LS</w:t>
            </w:r>
            <w:r w:rsidRPr="00AC5340">
              <w:rPr>
                <w:noProof/>
              </w:rPr>
              <w:t>.03.</w:t>
            </w:r>
            <w:r w:rsidRPr="00AC5340">
              <w:rPr>
                <w:noProof/>
                <w:lang w:val="en-US"/>
              </w:rPr>
              <w:t>MSG</w:t>
            </w:r>
            <w:r w:rsidRPr="00AC5340">
              <w:rPr>
                <w:noProof/>
              </w:rPr>
              <w:t>.015) (далее – запрос)</w:t>
            </w:r>
          </w:p>
        </w:tc>
      </w:tr>
      <w:tr w:rsidR="001D6C9B" w:rsidRPr="00AC5340" w14:paraId="2B2B09F0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23D2B89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t>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FBC057B" w14:textId="0F1C513C" w:rsidR="001D6C9B" w:rsidRPr="00AC5340" w:rsidRDefault="001D6C9B" w:rsidP="00550E7C">
            <w:pPr>
              <w:pStyle w:val="afff0"/>
              <w:jc w:val="left"/>
            </w:pPr>
            <w:r w:rsidRPr="00AC5340">
              <w:t>реквизит 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»</w:t>
            </w:r>
            <w:r>
              <w:t xml:space="preserve"> на корневом уровне документа</w:t>
            </w:r>
            <w:r w:rsidRPr="00AC5340">
              <w:t xml:space="preserve"> </w:t>
            </w:r>
            <w:r w:rsidRPr="00AC5340">
              <w:rPr>
                <w:noProof/>
              </w:rPr>
              <w:t xml:space="preserve">должен содержать кодовое обозначение государства-члена, </w:t>
            </w:r>
            <w:r w:rsidR="00B15C9E">
              <w:rPr>
                <w:noProof/>
              </w:rPr>
              <w:br/>
            </w:r>
            <w:r w:rsidRPr="00AC5340">
              <w:rPr>
                <w:noProof/>
              </w:rPr>
              <w:t xml:space="preserve">в информационной системе которого сформировано сообщение, </w:t>
            </w:r>
            <w:r w:rsidR="00237645">
              <w:rPr>
                <w:noProof/>
              </w:rPr>
              <w:br/>
            </w:r>
            <w:r w:rsidRPr="00AC5340">
              <w:rPr>
                <w:noProof/>
              </w:rPr>
              <w:t xml:space="preserve">в соответствии </w:t>
            </w:r>
            <w:r w:rsidR="00604B27" w:rsidRPr="00AC5340">
              <w:rPr>
                <w:noProof/>
              </w:rPr>
              <w:t xml:space="preserve">с </w:t>
            </w:r>
            <w:r w:rsidR="00604B27">
              <w:rPr>
                <w:noProof/>
              </w:rPr>
              <w:t>классификатором стран мира</w:t>
            </w:r>
          </w:p>
        </w:tc>
      </w:tr>
      <w:tr w:rsidR="001D6C9B" w:rsidRPr="00AC5340" w14:paraId="7D66410A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D291641" w14:textId="72A25C41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C477BD4" w14:textId="77777777" w:rsidR="001D6C9B" w:rsidRPr="00AC5340" w:rsidRDefault="001D6C9B" w:rsidP="00550E7C">
            <w:pPr>
              <w:pStyle w:val="afff0"/>
              <w:jc w:val="left"/>
            </w:pPr>
            <w:r>
              <w:t>атрибут «</w:t>
            </w:r>
            <w:r>
              <w:rPr>
                <w:noProof/>
              </w:rPr>
              <w:t>идентификатор справочника (классификатора)</w:t>
            </w:r>
            <w:r w:rsidRPr="009915B9">
              <w:rPr>
                <w:noProof/>
              </w:rPr>
              <w:t xml:space="preserve"> </w:t>
            </w: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  <w:r>
              <w:t>»</w:t>
            </w:r>
            <w:r w:rsidRPr="009915B9">
              <w:t xml:space="preserve"> </w:t>
            </w:r>
            <w:r>
              <w:t xml:space="preserve">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 xml:space="preserve">)» </w:t>
            </w:r>
            <w:r>
              <w:t>на корневом уровне документа должен содержать значение «2021»</w:t>
            </w:r>
          </w:p>
        </w:tc>
      </w:tr>
      <w:tr w:rsidR="001D6C9B" w:rsidRPr="00AC5340" w14:paraId="718A2613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6DA1258" w14:textId="59BA173B" w:rsidR="001D6C9B" w:rsidRPr="00F92B12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6FEA199" w14:textId="2747C57A" w:rsidR="001D6C9B" w:rsidRPr="00AC5340" w:rsidRDefault="001D6C9B" w:rsidP="00D13F91">
            <w:pPr>
              <w:pStyle w:val="afff0"/>
              <w:jc w:val="left"/>
            </w:pPr>
            <w:r w:rsidRPr="004247AC">
              <w:t xml:space="preserve">реквизит «Код товара по ТН ВЭД ЕАЭС (csdo:‌Commodity‌Code)» </w:t>
            </w:r>
            <w:r w:rsidR="00B15C9E" w:rsidRPr="004247AC">
              <w:br/>
            </w:r>
            <w:r w:rsidRPr="004247AC">
              <w:t>на корневом уровне электронного документа (сведений) «Сведения о товарах, маркированных средствами идентификации» (R.CT.LS.03.011) должен содержать должен содержать кодовое обозначение товара</w:t>
            </w:r>
            <w:r w:rsidRPr="00370ABB">
              <w:t>, указанное в запросе</w:t>
            </w:r>
          </w:p>
        </w:tc>
      </w:tr>
      <w:tr w:rsidR="001D6C9B" w:rsidRPr="00AC5340" w14:paraId="50A0EF76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BE38948" w14:textId="531A28BF" w:rsidR="001D6C9B" w:rsidRPr="00AC5340" w:rsidDel="009318E8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3167C07" w14:textId="77777777" w:rsidR="001D6C9B" w:rsidRPr="00AC5340" w:rsidDel="009318E8" w:rsidRDefault="001D6C9B" w:rsidP="00550E7C">
            <w:pPr>
              <w:pStyle w:val="afff0"/>
              <w:jc w:val="left"/>
              <w:rPr>
                <w:szCs w:val="24"/>
              </w:rPr>
            </w:pPr>
            <w:r w:rsidRPr="00AC5340">
              <w:rPr>
                <w:szCs w:val="24"/>
              </w:rPr>
              <w:t>реквизит «</w:t>
            </w:r>
            <w:r w:rsidRPr="00AC5340">
              <w:rPr>
                <w:noProof/>
              </w:rPr>
              <w:t xml:space="preserve">Покупа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Bu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szCs w:val="24"/>
              </w:rPr>
              <w:t>» в составе каждого экземпляра реквизита «</w:t>
            </w:r>
            <w:r w:rsidRPr="00AC5340">
              <w:rPr>
                <w:noProof/>
              </w:rPr>
              <w:t xml:space="preserve">Сведения о трансграничной сделке </w:t>
            </w:r>
            <w:r w:rsidRPr="00AC5340">
              <w:rPr>
                <w:noProof/>
              </w:rPr>
              <w:br/>
              <w:t xml:space="preserve">с маркированными товарам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Transbord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Transac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szCs w:val="24"/>
              </w:rPr>
              <w:t xml:space="preserve">» должен быть заполнен </w:t>
            </w:r>
          </w:p>
        </w:tc>
      </w:tr>
      <w:tr w:rsidR="001D6C9B" w:rsidRPr="00AC5340" w14:paraId="04D44F9C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90F5051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B891415" w14:textId="77777777" w:rsidR="001D6C9B" w:rsidRPr="00AC5340" w:rsidRDefault="001D6C9B" w:rsidP="00550E7C">
            <w:pPr>
              <w:pStyle w:val="afff0"/>
              <w:jc w:val="left"/>
              <w:rPr>
                <w:szCs w:val="24"/>
              </w:rPr>
            </w:pPr>
            <w:r>
              <w:t>реквизит</w:t>
            </w:r>
            <w:r w:rsidRPr="0045587A">
              <w:t xml:space="preserve"> «</w:t>
            </w:r>
            <w:r w:rsidRPr="00AC5340">
              <w:rPr>
                <w:noProof/>
              </w:rPr>
              <w:t>Код</w:t>
            </w:r>
            <w:r w:rsidRPr="0045587A">
              <w:rPr>
                <w:noProof/>
              </w:rPr>
              <w:t xml:space="preserve"> </w:t>
            </w:r>
            <w:r w:rsidRPr="00AC5340">
              <w:rPr>
                <w:noProof/>
              </w:rPr>
              <w:t>страны</w:t>
            </w:r>
            <w:r w:rsidRPr="0045587A">
              <w:rPr>
                <w:noProof/>
              </w:rPr>
              <w:t xml:space="preserve"> </w:t>
            </w:r>
            <w:r w:rsidRPr="0045587A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45587A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Unified</w:t>
            </w:r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45587A">
              <w:t xml:space="preserve">)» </w:t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Покупа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Bu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должен быть заполнен</w:t>
            </w:r>
          </w:p>
        </w:tc>
      </w:tr>
      <w:tr w:rsidR="001D6C9B" w:rsidRPr="00AC5340" w14:paraId="038177B0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FFECF63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D670040" w14:textId="406AAEB8" w:rsidR="001D6C9B" w:rsidRPr="00AC5340" w:rsidRDefault="001D6C9B" w:rsidP="00550E7C">
            <w:pPr>
              <w:pStyle w:val="afff0"/>
              <w:jc w:val="left"/>
              <w:rPr>
                <w:szCs w:val="24"/>
              </w:rPr>
            </w:pPr>
            <w:r>
              <w:t>атрибут «</w:t>
            </w:r>
            <w:r>
              <w:rPr>
                <w:noProof/>
              </w:rPr>
              <w:t>идентификатор справочника (классификатора)</w:t>
            </w:r>
            <w:r w:rsidRPr="005050C7">
              <w:rPr>
                <w:noProof/>
              </w:rPr>
              <w:t xml:space="preserve"> </w:t>
            </w: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  <w:r>
              <w:t>»</w:t>
            </w:r>
            <w:r w:rsidRPr="005050C7">
              <w:t xml:space="preserve"> </w:t>
            </w:r>
            <w:r>
              <w:t xml:space="preserve">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>
              <w:t xml:space="preserve">)», входящего </w:t>
            </w:r>
            <w:r w:rsidR="00B15C9E">
              <w:br/>
            </w:r>
            <w:r>
              <w:t xml:space="preserve">в состав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окупа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Bu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должен содержать значение «2021»</w:t>
            </w:r>
          </w:p>
        </w:tc>
      </w:tr>
      <w:tr w:rsidR="001D6C9B" w:rsidRPr="00AC5340" w14:paraId="743EFAE4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8D945A6" w14:textId="77777777" w:rsidR="001D6C9B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251B94F" w14:textId="2C2F0284" w:rsidR="001D6C9B" w:rsidRDefault="001D6C9B" w:rsidP="00550E7C">
            <w:pPr>
              <w:pStyle w:val="afff0"/>
              <w:jc w:val="left"/>
            </w:pPr>
            <w:r>
              <w:t>реквизит</w:t>
            </w:r>
            <w:r w:rsidRPr="0045587A">
              <w:t xml:space="preserve"> </w:t>
            </w:r>
            <w:r w:rsidRPr="00BD1108">
              <w:t>«</w:t>
            </w:r>
            <w:r w:rsidRPr="00F91A7E">
              <w:rPr>
                <w:noProof/>
              </w:rPr>
              <w:t>Наименование</w:t>
            </w:r>
            <w:r w:rsidRPr="00BD1108">
              <w:rPr>
                <w:noProof/>
              </w:rPr>
              <w:t xml:space="preserve"> </w:t>
            </w:r>
            <w:r w:rsidRPr="00F91A7E">
              <w:rPr>
                <w:noProof/>
              </w:rPr>
              <w:t>субъекта</w:t>
            </w:r>
            <w:r w:rsidRPr="00BD1108">
              <w:rPr>
                <w:noProof/>
              </w:rPr>
              <w:t xml:space="preserve"> </w:t>
            </w:r>
            <w:r w:rsidRPr="00BD1108">
              <w:t>(</w:t>
            </w:r>
            <w:r>
              <w:rPr>
                <w:noProof/>
                <w:lang w:val="en-US"/>
              </w:rPr>
              <w:t>csdo</w:t>
            </w:r>
            <w:r w:rsidRPr="00BD1108">
              <w:rPr>
                <w:noProof/>
              </w:rPr>
              <w:t>:‌</w:t>
            </w:r>
            <w:r>
              <w:rPr>
                <w:noProof/>
                <w:lang w:val="en-US"/>
              </w:rPr>
              <w:t>Subject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BD1108">
              <w:t>)»</w:t>
            </w:r>
            <w:r w:rsidRPr="0045587A">
              <w:t xml:space="preserve"> </w:t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 w:rsidR="00550E7C" w:rsidRPr="00AC5340">
              <w:t>«</w:t>
            </w:r>
            <w:r w:rsidR="00550E7C" w:rsidRPr="00AC5340">
              <w:rPr>
                <w:noProof/>
              </w:rPr>
              <w:t xml:space="preserve">Покупатель </w:t>
            </w:r>
            <w:r w:rsidR="00550E7C" w:rsidRPr="00AC5340">
              <w:t>(</w:t>
            </w:r>
            <w:r w:rsidR="00550E7C" w:rsidRPr="00AC5340">
              <w:rPr>
                <w:noProof/>
                <w:lang w:val="en-US"/>
              </w:rPr>
              <w:t>ctcdo</w:t>
            </w:r>
            <w:r w:rsidR="00550E7C" w:rsidRPr="00AC5340">
              <w:rPr>
                <w:noProof/>
              </w:rPr>
              <w:t>:‌</w:t>
            </w:r>
            <w:r w:rsidR="00550E7C" w:rsidRPr="00AC5340">
              <w:rPr>
                <w:noProof/>
                <w:lang w:val="en-US"/>
              </w:rPr>
              <w:t>Buyer</w:t>
            </w:r>
            <w:r w:rsidR="00550E7C" w:rsidRPr="00AC5340">
              <w:rPr>
                <w:noProof/>
              </w:rPr>
              <w:t>‌</w:t>
            </w:r>
            <w:r w:rsidR="00550E7C" w:rsidRPr="00AC5340">
              <w:rPr>
                <w:noProof/>
                <w:lang w:val="en-US"/>
              </w:rPr>
              <w:t>Details</w:t>
            </w:r>
            <w:r w:rsidR="00550E7C" w:rsidRPr="00AC5340">
              <w:t>)»</w:t>
            </w:r>
            <w:r>
              <w:t xml:space="preserve"> должен быть заполнен</w:t>
            </w:r>
          </w:p>
        </w:tc>
      </w:tr>
      <w:tr w:rsidR="001D6C9B" w:rsidRPr="00AC5340" w14:paraId="1371B0F5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F2BEBF3" w14:textId="77777777" w:rsidR="001D6C9B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3078B24" w14:textId="30608C87" w:rsidR="001D6C9B" w:rsidRDefault="001D6C9B" w:rsidP="00550E7C">
            <w:pPr>
              <w:pStyle w:val="afff0"/>
              <w:jc w:val="left"/>
            </w:pPr>
            <w:r>
              <w:t>реквизит</w:t>
            </w:r>
            <w:r w:rsidRPr="0045587A">
              <w:t xml:space="preserve"> </w:t>
            </w:r>
            <w:r>
              <w:t>«</w:t>
            </w:r>
            <w:r w:rsidRPr="007B6F66">
              <w:rPr>
                <w:noProof/>
              </w:rPr>
              <w:t>Краткое наименование субъекта</w:t>
            </w:r>
            <w:r>
              <w:rPr>
                <w:noProof/>
              </w:rPr>
              <w:t xml:space="preserve"> </w:t>
            </w:r>
            <w:r w:rsidRPr="007B6F66">
              <w:t>(</w:t>
            </w:r>
            <w:r>
              <w:rPr>
                <w:noProof/>
                <w:lang w:val="en-US"/>
              </w:rPr>
              <w:t>csdo</w:t>
            </w:r>
            <w:r w:rsidRPr="007B6F66">
              <w:rPr>
                <w:noProof/>
              </w:rPr>
              <w:t>:‌</w:t>
            </w:r>
            <w:r>
              <w:rPr>
                <w:noProof/>
                <w:lang w:val="en-US"/>
              </w:rPr>
              <w:t>Subject</w:t>
            </w:r>
            <w:r w:rsidRPr="007B6F66">
              <w:rPr>
                <w:noProof/>
              </w:rPr>
              <w:t>‌</w:t>
            </w:r>
            <w:r>
              <w:rPr>
                <w:noProof/>
                <w:lang w:val="en-US"/>
              </w:rPr>
              <w:t>Brief</w:t>
            </w:r>
            <w:r w:rsidRPr="007B6F66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7B6F66">
              <w:t>)</w:t>
            </w:r>
            <w:r>
              <w:t xml:space="preserve">» </w:t>
            </w:r>
            <w:r w:rsidR="00B15C9E">
              <w:br/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Покупа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Bu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должен быть заполнен</w:t>
            </w:r>
          </w:p>
        </w:tc>
      </w:tr>
      <w:tr w:rsidR="001D6C9B" w:rsidRPr="00AC5340" w14:paraId="65E4561C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B9E686B" w14:textId="77777777" w:rsidR="001D6C9B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7189A4D" w14:textId="0A22C23F" w:rsidR="001D6C9B" w:rsidRDefault="001D6C9B" w:rsidP="00550E7C">
            <w:pPr>
              <w:pStyle w:val="afff0"/>
              <w:jc w:val="left"/>
            </w:pPr>
            <w:r>
              <w:t>реквизит</w:t>
            </w:r>
            <w:r w:rsidRPr="0045587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Идентификатор налогоплательщик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Taxpa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</w:t>
            </w:r>
            <w:r w:rsidRPr="00AC5340">
              <w:t>)»</w:t>
            </w:r>
            <w:r>
              <w:t xml:space="preserve"> </w:t>
            </w:r>
            <w:r w:rsidR="00B15C9E">
              <w:br/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Покупа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Bu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должен быть заполнен</w:t>
            </w:r>
          </w:p>
        </w:tc>
      </w:tr>
      <w:tr w:rsidR="001D6C9B" w:rsidRPr="00AC5340" w14:paraId="3E4EA979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3C85DB9" w14:textId="07170C4A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8C024C0" w14:textId="77777777" w:rsidR="001D6C9B" w:rsidRPr="00AC5340" w:rsidRDefault="001D6C9B" w:rsidP="00550E7C">
            <w:pPr>
              <w:pStyle w:val="afff0"/>
              <w:jc w:val="left"/>
              <w:rPr>
                <w:szCs w:val="24"/>
              </w:rPr>
            </w:pPr>
            <w:r>
              <w:t>если</w:t>
            </w:r>
            <w:r w:rsidRPr="00F91A7E">
              <w:t xml:space="preserve"> </w:t>
            </w:r>
            <w:r>
              <w:t>реквизит</w:t>
            </w:r>
            <w:r w:rsidRPr="00F91A7E">
              <w:t xml:space="preserve"> «</w:t>
            </w:r>
            <w:r w:rsidRPr="00F213B7">
              <w:rPr>
                <w:noProof/>
              </w:rPr>
              <w:t>Код</w:t>
            </w:r>
            <w:r w:rsidRPr="00F91A7E">
              <w:rPr>
                <w:noProof/>
              </w:rPr>
              <w:t xml:space="preserve"> </w:t>
            </w:r>
            <w:r w:rsidRPr="00F213B7">
              <w:rPr>
                <w:noProof/>
              </w:rPr>
              <w:t>страны</w:t>
            </w:r>
            <w:r w:rsidRPr="00F91A7E">
              <w:rPr>
                <w:noProof/>
              </w:rPr>
              <w:t xml:space="preserve"> </w:t>
            </w:r>
            <w:r w:rsidRPr="00F91A7E">
              <w:t>(</w:t>
            </w:r>
            <w:r>
              <w:rPr>
                <w:noProof/>
                <w:lang w:val="en-US"/>
              </w:rPr>
              <w:t>csdo</w:t>
            </w:r>
            <w:r w:rsidRPr="00F91A7E">
              <w:rPr>
                <w:noProof/>
              </w:rPr>
              <w:t>:‌</w:t>
            </w:r>
            <w:r>
              <w:rPr>
                <w:noProof/>
                <w:lang w:val="en-US"/>
              </w:rPr>
              <w:t>Unified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F91A7E">
              <w:t>)»</w:t>
            </w:r>
            <w:r>
              <w:t xml:space="preserve"> 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окупа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Bu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>
              <w:t>)» содержит значение «</w:t>
            </w:r>
            <w:r>
              <w:rPr>
                <w:lang w:val="en-US"/>
              </w:rPr>
              <w:t>RU</w:t>
            </w:r>
            <w:r>
              <w:t>», то реквизит «</w:t>
            </w:r>
            <w:r w:rsidRPr="00074019">
              <w:rPr>
                <w:noProof/>
              </w:rPr>
              <w:t>Код причины постановки на учет</w:t>
            </w:r>
            <w:r>
              <w:rPr>
                <w:noProof/>
              </w:rPr>
              <w:t xml:space="preserve"> </w:t>
            </w:r>
            <w:r w:rsidRPr="00074019">
              <w:t>(</w:t>
            </w:r>
            <w:r>
              <w:rPr>
                <w:noProof/>
                <w:lang w:val="en-US"/>
              </w:rPr>
              <w:t>csdo</w:t>
            </w:r>
            <w:r w:rsidRPr="00074019">
              <w:rPr>
                <w:noProof/>
              </w:rPr>
              <w:t>:‌</w:t>
            </w:r>
            <w:r>
              <w:rPr>
                <w:noProof/>
                <w:lang w:val="en-US"/>
              </w:rPr>
              <w:t>Tax</w:t>
            </w:r>
            <w:r w:rsidRPr="00074019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ation</w:t>
            </w:r>
            <w:r w:rsidRPr="00074019">
              <w:rPr>
                <w:noProof/>
              </w:rPr>
              <w:t>‌</w:t>
            </w:r>
            <w:r>
              <w:rPr>
                <w:noProof/>
                <w:lang w:val="en-US"/>
              </w:rPr>
              <w:t>Reas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</w:t>
            </w:r>
            <w:r>
              <w:t>» может быть заполнен</w:t>
            </w:r>
          </w:p>
        </w:tc>
      </w:tr>
      <w:tr w:rsidR="001D6C9B" w:rsidRPr="00AC5340" w:rsidDel="005C2467" w14:paraId="663B6A53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AC86AFC" w14:textId="1A3F3605" w:rsidR="001D6C9B" w:rsidRPr="00AC5340" w:rsidDel="005C2467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5BD3232" w14:textId="23AFA375" w:rsidR="001D6C9B" w:rsidRPr="00AC5340" w:rsidDel="005C2467" w:rsidRDefault="001D6C9B" w:rsidP="00550E7C">
            <w:pPr>
              <w:pStyle w:val="afff0"/>
              <w:jc w:val="left"/>
            </w:pPr>
            <w:r>
              <w:t>если</w:t>
            </w:r>
            <w:r w:rsidRPr="00F91A7E">
              <w:t xml:space="preserve"> </w:t>
            </w:r>
            <w:r>
              <w:t>реквизит</w:t>
            </w:r>
            <w:r w:rsidRPr="00F91A7E">
              <w:t xml:space="preserve"> «</w:t>
            </w:r>
            <w:r w:rsidRPr="00F213B7">
              <w:rPr>
                <w:noProof/>
              </w:rPr>
              <w:t>Код</w:t>
            </w:r>
            <w:r w:rsidRPr="00F91A7E">
              <w:rPr>
                <w:noProof/>
              </w:rPr>
              <w:t xml:space="preserve"> </w:t>
            </w:r>
            <w:r w:rsidRPr="00F213B7">
              <w:rPr>
                <w:noProof/>
              </w:rPr>
              <w:t>страны</w:t>
            </w:r>
            <w:r w:rsidRPr="00F91A7E">
              <w:rPr>
                <w:noProof/>
              </w:rPr>
              <w:t xml:space="preserve"> </w:t>
            </w:r>
            <w:r w:rsidRPr="00F91A7E">
              <w:t>(</w:t>
            </w:r>
            <w:r>
              <w:rPr>
                <w:noProof/>
                <w:lang w:val="en-US"/>
              </w:rPr>
              <w:t>csdo</w:t>
            </w:r>
            <w:r w:rsidRPr="00F91A7E">
              <w:rPr>
                <w:noProof/>
              </w:rPr>
              <w:t>:‌</w:t>
            </w:r>
            <w:r>
              <w:rPr>
                <w:noProof/>
                <w:lang w:val="en-US"/>
              </w:rPr>
              <w:t>Unified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F91A7E">
              <w:t>)»</w:t>
            </w:r>
            <w:r>
              <w:t xml:space="preserve"> 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окупа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Bu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>
              <w:t>)» не содержит значение, «</w:t>
            </w:r>
            <w:r>
              <w:rPr>
                <w:lang w:val="en-US"/>
              </w:rPr>
              <w:t>RU</w:t>
            </w:r>
            <w:r>
              <w:t>», то реквизит «</w:t>
            </w:r>
            <w:r w:rsidRPr="00BD1108">
              <w:rPr>
                <w:noProof/>
              </w:rPr>
              <w:t>Код причины постановки на учет</w:t>
            </w:r>
            <w:r>
              <w:rPr>
                <w:noProof/>
              </w:rPr>
              <w:t xml:space="preserve"> </w:t>
            </w:r>
            <w:r w:rsidR="00237645">
              <w:rPr>
                <w:noProof/>
              </w:rPr>
              <w:br/>
            </w:r>
            <w:r w:rsidRPr="00BD1108">
              <w:t>(</w:t>
            </w:r>
            <w:r>
              <w:rPr>
                <w:noProof/>
                <w:lang w:val="en-US"/>
              </w:rPr>
              <w:t>csdo</w:t>
            </w:r>
            <w:r w:rsidRPr="00BD1108">
              <w:rPr>
                <w:noProof/>
              </w:rPr>
              <w:t>:‌</w:t>
            </w:r>
            <w:r>
              <w:rPr>
                <w:noProof/>
                <w:lang w:val="en-US"/>
              </w:rPr>
              <w:t>Tax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ati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Reas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</w:t>
            </w:r>
            <w:r>
              <w:t>» не должен быть заполнен</w:t>
            </w:r>
          </w:p>
        </w:tc>
      </w:tr>
      <w:tr w:rsidR="001D6C9B" w:rsidRPr="00AC5340" w14:paraId="73878D8B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06ADAE8" w14:textId="02DC0A43" w:rsidR="001D6C9B" w:rsidRPr="00AC5340" w:rsidDel="009318E8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E5CA735" w14:textId="77777777" w:rsidR="001D6C9B" w:rsidRPr="00AC5340" w:rsidRDefault="001D6C9B" w:rsidP="00550E7C">
            <w:pPr>
              <w:pStyle w:val="afff0"/>
              <w:jc w:val="left"/>
            </w:pPr>
            <w:r w:rsidRPr="00AC5340">
              <w:rPr>
                <w:szCs w:val="24"/>
              </w:rPr>
              <w:t>реквизит «</w:t>
            </w:r>
            <w:r w:rsidRPr="00AC5340">
              <w:rPr>
                <w:noProof/>
              </w:rPr>
              <w:t xml:space="preserve">Продавец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ell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szCs w:val="24"/>
              </w:rPr>
              <w:t>» в составе каждого экземпляра реквизита «</w:t>
            </w:r>
            <w:r w:rsidRPr="00AC5340">
              <w:rPr>
                <w:noProof/>
              </w:rPr>
              <w:t xml:space="preserve">Сведения о трансграничной сделке </w:t>
            </w:r>
            <w:r w:rsidRPr="00AC5340">
              <w:rPr>
                <w:noProof/>
              </w:rPr>
              <w:br/>
              <w:t xml:space="preserve">с маркированными товарам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Transbord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Transac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szCs w:val="24"/>
              </w:rPr>
              <w:t>» должен быть заполнен</w:t>
            </w:r>
          </w:p>
        </w:tc>
      </w:tr>
      <w:tr w:rsidR="001D6C9B" w:rsidRPr="00AC5340" w14:paraId="6A2E3967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24DFFEA" w14:textId="792177ED" w:rsidR="001D6C9B" w:rsidRPr="00AC5340" w:rsidDel="009318E8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55F7591" w14:textId="18D0C038" w:rsidR="001D6C9B" w:rsidRPr="00AC5340" w:rsidRDefault="001D6C9B" w:rsidP="00550E7C">
            <w:pPr>
              <w:pStyle w:val="afff0"/>
              <w:jc w:val="left"/>
              <w:rPr>
                <w:szCs w:val="24"/>
              </w:rPr>
            </w:pPr>
            <w:r>
              <w:t>реквизит</w:t>
            </w:r>
            <w:r w:rsidRPr="0045587A">
              <w:t xml:space="preserve"> «</w:t>
            </w:r>
            <w:r w:rsidRPr="00AC5340">
              <w:rPr>
                <w:noProof/>
              </w:rPr>
              <w:t>Код</w:t>
            </w:r>
            <w:r w:rsidRPr="0045587A">
              <w:rPr>
                <w:noProof/>
              </w:rPr>
              <w:t xml:space="preserve"> </w:t>
            </w:r>
            <w:r w:rsidRPr="00AC5340">
              <w:rPr>
                <w:noProof/>
              </w:rPr>
              <w:t>страны</w:t>
            </w:r>
            <w:r w:rsidRPr="0045587A">
              <w:rPr>
                <w:noProof/>
              </w:rPr>
              <w:t xml:space="preserve"> </w:t>
            </w:r>
            <w:r w:rsidRPr="0045587A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45587A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Unified</w:t>
            </w:r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45587A">
              <w:t xml:space="preserve">)» </w:t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</w:t>
            </w:r>
            <w:r w:rsidRPr="00AC5340">
              <w:rPr>
                <w:szCs w:val="24"/>
              </w:rPr>
              <w:t>«</w:t>
            </w:r>
            <w:r w:rsidRPr="00AC5340">
              <w:rPr>
                <w:noProof/>
              </w:rPr>
              <w:t xml:space="preserve">Продавец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ell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szCs w:val="24"/>
              </w:rPr>
              <w:t xml:space="preserve">» </w:t>
            </w:r>
            <w:r>
              <w:t xml:space="preserve"> должен быть заполнен</w:t>
            </w:r>
          </w:p>
        </w:tc>
      </w:tr>
      <w:tr w:rsidR="001D6C9B" w:rsidRPr="00AC5340" w14:paraId="5E05AC15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A5D1CD5" w14:textId="1402BEA1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127C6E2" w14:textId="2367E6F6" w:rsidR="001D6C9B" w:rsidRPr="00AC5340" w:rsidRDefault="001D6C9B" w:rsidP="00550E7C">
            <w:pPr>
              <w:pStyle w:val="afff0"/>
              <w:jc w:val="left"/>
            </w:pPr>
            <w:r>
              <w:t>атрибут «</w:t>
            </w:r>
            <w:r>
              <w:rPr>
                <w:noProof/>
              </w:rPr>
              <w:t>идентификатор справочника (классификатора)</w:t>
            </w:r>
            <w:r w:rsidRPr="005050C7">
              <w:rPr>
                <w:noProof/>
              </w:rPr>
              <w:t xml:space="preserve"> </w:t>
            </w: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  <w:r>
              <w:t>»</w:t>
            </w:r>
            <w:r w:rsidRPr="005050C7">
              <w:t xml:space="preserve"> </w:t>
            </w:r>
            <w:r>
              <w:t xml:space="preserve">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>
              <w:t xml:space="preserve">)», входящего </w:t>
            </w:r>
            <w:r w:rsidR="00B15C9E">
              <w:br/>
            </w:r>
            <w:r>
              <w:t xml:space="preserve">в состав реквизита </w:t>
            </w:r>
            <w:r w:rsidRPr="00AC5340">
              <w:rPr>
                <w:szCs w:val="24"/>
              </w:rPr>
              <w:t>«</w:t>
            </w:r>
            <w:r w:rsidRPr="00AC5340">
              <w:rPr>
                <w:noProof/>
              </w:rPr>
              <w:t xml:space="preserve">Продавец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ell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szCs w:val="24"/>
              </w:rPr>
              <w:t xml:space="preserve">» </w:t>
            </w:r>
            <w:r>
              <w:t>должен содержать значение «2021»</w:t>
            </w:r>
          </w:p>
        </w:tc>
      </w:tr>
      <w:tr w:rsidR="001D6C9B" w:rsidRPr="00AC5340" w14:paraId="360271EF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AA7959F" w14:textId="77777777" w:rsidR="001D6C9B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A23AF22" w14:textId="16C25DD7" w:rsidR="001D6C9B" w:rsidRDefault="001D6C9B" w:rsidP="00550E7C">
            <w:pPr>
              <w:pStyle w:val="afff0"/>
              <w:jc w:val="left"/>
            </w:pPr>
            <w:r>
              <w:t>реквизит</w:t>
            </w:r>
            <w:r w:rsidRPr="0045587A">
              <w:t xml:space="preserve"> </w:t>
            </w:r>
            <w:r w:rsidRPr="00BD1108">
              <w:t>«</w:t>
            </w:r>
            <w:r w:rsidRPr="00F91A7E">
              <w:rPr>
                <w:noProof/>
              </w:rPr>
              <w:t>Наименование</w:t>
            </w:r>
            <w:r w:rsidRPr="00BD1108">
              <w:rPr>
                <w:noProof/>
              </w:rPr>
              <w:t xml:space="preserve"> </w:t>
            </w:r>
            <w:r w:rsidRPr="00F91A7E">
              <w:rPr>
                <w:noProof/>
              </w:rPr>
              <w:t>субъекта</w:t>
            </w:r>
            <w:r w:rsidRPr="00BD1108">
              <w:rPr>
                <w:noProof/>
              </w:rPr>
              <w:t xml:space="preserve"> </w:t>
            </w:r>
            <w:r w:rsidRPr="00BD1108">
              <w:t>(</w:t>
            </w:r>
            <w:r>
              <w:rPr>
                <w:noProof/>
                <w:lang w:val="en-US"/>
              </w:rPr>
              <w:t>csdo</w:t>
            </w:r>
            <w:r w:rsidRPr="00BD1108">
              <w:rPr>
                <w:noProof/>
              </w:rPr>
              <w:t>:‌</w:t>
            </w:r>
            <w:r>
              <w:rPr>
                <w:noProof/>
                <w:lang w:val="en-US"/>
              </w:rPr>
              <w:t>Subject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BD1108">
              <w:t>)»</w:t>
            </w:r>
            <w:r w:rsidRPr="0045587A">
              <w:t xml:space="preserve"> </w:t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</w:t>
            </w:r>
            <w:r w:rsidRPr="00AC5340">
              <w:rPr>
                <w:szCs w:val="24"/>
              </w:rPr>
              <w:t>«</w:t>
            </w:r>
            <w:r w:rsidRPr="00AC5340">
              <w:rPr>
                <w:noProof/>
              </w:rPr>
              <w:t xml:space="preserve">Продавец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ell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szCs w:val="24"/>
              </w:rPr>
              <w:t xml:space="preserve">» </w:t>
            </w:r>
            <w:r>
              <w:t>должен быть заполнен</w:t>
            </w:r>
          </w:p>
        </w:tc>
      </w:tr>
      <w:tr w:rsidR="001D6C9B" w:rsidRPr="00AC5340" w14:paraId="200E9973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6D9BBB6" w14:textId="77777777" w:rsidR="001D6C9B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A02FF72" w14:textId="357E6A8F" w:rsidR="001D6C9B" w:rsidRDefault="001D6C9B" w:rsidP="00550E7C">
            <w:pPr>
              <w:pStyle w:val="afff0"/>
              <w:jc w:val="left"/>
            </w:pPr>
            <w:r>
              <w:t>реквизит</w:t>
            </w:r>
            <w:r w:rsidRPr="0045587A">
              <w:t xml:space="preserve"> </w:t>
            </w:r>
            <w:r>
              <w:t>«</w:t>
            </w:r>
            <w:r w:rsidRPr="007B6F66">
              <w:rPr>
                <w:noProof/>
              </w:rPr>
              <w:t>Краткое наименование субъекта</w:t>
            </w:r>
            <w:r>
              <w:rPr>
                <w:noProof/>
              </w:rPr>
              <w:t xml:space="preserve"> </w:t>
            </w:r>
            <w:r w:rsidRPr="007B6F66">
              <w:t>(</w:t>
            </w:r>
            <w:r>
              <w:rPr>
                <w:noProof/>
                <w:lang w:val="en-US"/>
              </w:rPr>
              <w:t>csdo</w:t>
            </w:r>
            <w:r w:rsidRPr="007B6F66">
              <w:rPr>
                <w:noProof/>
              </w:rPr>
              <w:t>:‌</w:t>
            </w:r>
            <w:r>
              <w:rPr>
                <w:noProof/>
                <w:lang w:val="en-US"/>
              </w:rPr>
              <w:t>Subject</w:t>
            </w:r>
            <w:r w:rsidRPr="007B6F66">
              <w:rPr>
                <w:noProof/>
              </w:rPr>
              <w:t>‌</w:t>
            </w:r>
            <w:r>
              <w:rPr>
                <w:noProof/>
                <w:lang w:val="en-US"/>
              </w:rPr>
              <w:t>Brief</w:t>
            </w:r>
            <w:r w:rsidRPr="007B6F66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7B6F66">
              <w:t>)</w:t>
            </w:r>
            <w:r>
              <w:t xml:space="preserve">» </w:t>
            </w:r>
            <w:r w:rsidR="00B15C9E">
              <w:br/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</w:t>
            </w:r>
            <w:r w:rsidRPr="00AC5340">
              <w:rPr>
                <w:szCs w:val="24"/>
              </w:rPr>
              <w:t>«</w:t>
            </w:r>
            <w:r w:rsidRPr="00AC5340">
              <w:rPr>
                <w:noProof/>
              </w:rPr>
              <w:t xml:space="preserve">Продавец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ell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szCs w:val="24"/>
              </w:rPr>
              <w:t xml:space="preserve">» </w:t>
            </w:r>
            <w:r>
              <w:t>должен быть заполнен</w:t>
            </w:r>
          </w:p>
        </w:tc>
      </w:tr>
      <w:tr w:rsidR="001D6C9B" w:rsidRPr="00AC5340" w14:paraId="2CE9F269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B218CDE" w14:textId="77777777" w:rsidR="001D6C9B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1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126146B" w14:textId="6BA4C7B8" w:rsidR="001D6C9B" w:rsidRDefault="001D6C9B" w:rsidP="00550E7C">
            <w:pPr>
              <w:pStyle w:val="afff0"/>
              <w:jc w:val="left"/>
            </w:pPr>
            <w:r>
              <w:t>реквизит</w:t>
            </w:r>
            <w:r w:rsidRPr="0045587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Идентификатор налогоплательщик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Taxpa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</w:t>
            </w:r>
            <w:r w:rsidRPr="00AC5340">
              <w:t>)»</w:t>
            </w:r>
            <w:r>
              <w:t xml:space="preserve"> </w:t>
            </w:r>
            <w:r w:rsidR="00B15C9E">
              <w:br/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</w:t>
            </w:r>
            <w:r w:rsidRPr="00AC5340">
              <w:rPr>
                <w:szCs w:val="24"/>
              </w:rPr>
              <w:t>«</w:t>
            </w:r>
            <w:r w:rsidRPr="00AC5340">
              <w:rPr>
                <w:noProof/>
              </w:rPr>
              <w:t xml:space="preserve">Продавец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ell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szCs w:val="24"/>
              </w:rPr>
              <w:t xml:space="preserve">» </w:t>
            </w:r>
            <w:r>
              <w:t>должен быть заполнен</w:t>
            </w:r>
          </w:p>
        </w:tc>
      </w:tr>
      <w:tr w:rsidR="001D6C9B" w:rsidRPr="00AC5340" w14:paraId="18A6BBC6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6058010" w14:textId="2B8EC8EB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C0EA397" w14:textId="77777777" w:rsidR="001D6C9B" w:rsidRDefault="001D6C9B" w:rsidP="00550E7C">
            <w:pPr>
              <w:pStyle w:val="afff0"/>
              <w:jc w:val="left"/>
            </w:pPr>
            <w:r>
              <w:t>если</w:t>
            </w:r>
            <w:r w:rsidRPr="00F91A7E">
              <w:t xml:space="preserve"> </w:t>
            </w:r>
            <w:r>
              <w:t>реквизит</w:t>
            </w:r>
            <w:r w:rsidRPr="00F91A7E">
              <w:t xml:space="preserve"> «</w:t>
            </w:r>
            <w:r w:rsidRPr="00F213B7">
              <w:rPr>
                <w:noProof/>
              </w:rPr>
              <w:t>Код</w:t>
            </w:r>
            <w:r w:rsidRPr="00F91A7E">
              <w:rPr>
                <w:noProof/>
              </w:rPr>
              <w:t xml:space="preserve"> </w:t>
            </w:r>
            <w:r w:rsidRPr="00F213B7">
              <w:rPr>
                <w:noProof/>
              </w:rPr>
              <w:t>страны</w:t>
            </w:r>
            <w:r w:rsidRPr="00F91A7E">
              <w:rPr>
                <w:noProof/>
              </w:rPr>
              <w:t xml:space="preserve"> </w:t>
            </w:r>
            <w:r w:rsidRPr="00F91A7E">
              <w:t>(</w:t>
            </w:r>
            <w:r>
              <w:rPr>
                <w:noProof/>
                <w:lang w:val="en-US"/>
              </w:rPr>
              <w:t>csdo</w:t>
            </w:r>
            <w:r w:rsidRPr="00F91A7E">
              <w:rPr>
                <w:noProof/>
              </w:rPr>
              <w:t>:‌</w:t>
            </w:r>
            <w:r>
              <w:rPr>
                <w:noProof/>
                <w:lang w:val="en-US"/>
              </w:rPr>
              <w:t>Unified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F91A7E">
              <w:t>)»</w:t>
            </w:r>
            <w:r>
              <w:t xml:space="preserve"> в составе реквизита </w:t>
            </w:r>
            <w:r w:rsidRPr="00AC5340">
              <w:rPr>
                <w:szCs w:val="24"/>
              </w:rPr>
              <w:t>«</w:t>
            </w:r>
            <w:r w:rsidRPr="00AC5340">
              <w:rPr>
                <w:noProof/>
              </w:rPr>
              <w:t xml:space="preserve">Продавец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ell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>
              <w:rPr>
                <w:szCs w:val="24"/>
              </w:rPr>
              <w:t>»</w:t>
            </w:r>
            <w:r>
              <w:t xml:space="preserve"> содержит значение «</w:t>
            </w:r>
            <w:r>
              <w:rPr>
                <w:lang w:val="en-US"/>
              </w:rPr>
              <w:t>RU</w:t>
            </w:r>
            <w:r>
              <w:t>», то реквизит «</w:t>
            </w:r>
            <w:r w:rsidRPr="00074019">
              <w:rPr>
                <w:noProof/>
              </w:rPr>
              <w:t>Код причины постановки на учет</w:t>
            </w:r>
            <w:r>
              <w:rPr>
                <w:noProof/>
              </w:rPr>
              <w:t xml:space="preserve"> </w:t>
            </w:r>
            <w:r w:rsidRPr="00074019">
              <w:t>(</w:t>
            </w:r>
            <w:r>
              <w:rPr>
                <w:noProof/>
                <w:lang w:val="en-US"/>
              </w:rPr>
              <w:t>csdo</w:t>
            </w:r>
            <w:r w:rsidRPr="00074019">
              <w:rPr>
                <w:noProof/>
              </w:rPr>
              <w:t>:‌</w:t>
            </w:r>
            <w:r>
              <w:rPr>
                <w:noProof/>
                <w:lang w:val="en-US"/>
              </w:rPr>
              <w:t>Tax</w:t>
            </w:r>
            <w:r w:rsidRPr="00074019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ation</w:t>
            </w:r>
            <w:r w:rsidRPr="00074019">
              <w:rPr>
                <w:noProof/>
              </w:rPr>
              <w:t>‌</w:t>
            </w:r>
            <w:r>
              <w:rPr>
                <w:noProof/>
                <w:lang w:val="en-US"/>
              </w:rPr>
              <w:t>Reas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</w:t>
            </w:r>
            <w:r>
              <w:t>» может быть заполнен</w:t>
            </w:r>
          </w:p>
        </w:tc>
      </w:tr>
      <w:tr w:rsidR="001D6C9B" w:rsidRPr="00AC5340" w14:paraId="1E6CB268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F7E69E7" w14:textId="1FBEA894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FB1ADFE" w14:textId="6402F36F" w:rsidR="001D6C9B" w:rsidRDefault="001D6C9B" w:rsidP="00550E7C">
            <w:pPr>
              <w:pStyle w:val="afff0"/>
              <w:jc w:val="left"/>
            </w:pPr>
            <w:r>
              <w:t>если</w:t>
            </w:r>
            <w:r w:rsidRPr="00F91A7E">
              <w:t xml:space="preserve"> </w:t>
            </w:r>
            <w:r>
              <w:t>реквизит</w:t>
            </w:r>
            <w:r w:rsidRPr="00F91A7E">
              <w:t xml:space="preserve"> «</w:t>
            </w:r>
            <w:r w:rsidRPr="00F213B7">
              <w:rPr>
                <w:noProof/>
              </w:rPr>
              <w:t>Код</w:t>
            </w:r>
            <w:r w:rsidRPr="00F91A7E">
              <w:rPr>
                <w:noProof/>
              </w:rPr>
              <w:t xml:space="preserve"> </w:t>
            </w:r>
            <w:r w:rsidRPr="00F213B7">
              <w:rPr>
                <w:noProof/>
              </w:rPr>
              <w:t>страны</w:t>
            </w:r>
            <w:r w:rsidRPr="00F91A7E">
              <w:rPr>
                <w:noProof/>
              </w:rPr>
              <w:t xml:space="preserve"> </w:t>
            </w:r>
            <w:r w:rsidRPr="00F91A7E">
              <w:t>(</w:t>
            </w:r>
            <w:r>
              <w:rPr>
                <w:noProof/>
                <w:lang w:val="en-US"/>
              </w:rPr>
              <w:t>csdo</w:t>
            </w:r>
            <w:r w:rsidRPr="00F91A7E">
              <w:rPr>
                <w:noProof/>
              </w:rPr>
              <w:t>:‌</w:t>
            </w:r>
            <w:r>
              <w:rPr>
                <w:noProof/>
                <w:lang w:val="en-US"/>
              </w:rPr>
              <w:t>Unified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F91A7E">
              <w:t>)»</w:t>
            </w:r>
            <w:r>
              <w:t xml:space="preserve"> в составе реквизита </w:t>
            </w:r>
            <w:r w:rsidRPr="00AC5340">
              <w:rPr>
                <w:szCs w:val="24"/>
              </w:rPr>
              <w:t>«</w:t>
            </w:r>
            <w:r w:rsidRPr="00AC5340">
              <w:rPr>
                <w:noProof/>
              </w:rPr>
              <w:t xml:space="preserve">Продавец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ell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>
              <w:rPr>
                <w:szCs w:val="24"/>
              </w:rPr>
              <w:t>»</w:t>
            </w:r>
            <w:r w:rsidR="00D3575A">
              <w:t xml:space="preserve"> </w:t>
            </w:r>
            <w:r>
              <w:t>не содержит значение, «</w:t>
            </w:r>
            <w:r>
              <w:rPr>
                <w:lang w:val="en-US"/>
              </w:rPr>
              <w:t>RU</w:t>
            </w:r>
            <w:r>
              <w:t>», то реквизит «</w:t>
            </w:r>
            <w:r w:rsidRPr="00BD1108">
              <w:rPr>
                <w:noProof/>
              </w:rPr>
              <w:t>Код причины постановки на учет</w:t>
            </w:r>
            <w:r>
              <w:rPr>
                <w:noProof/>
              </w:rPr>
              <w:t xml:space="preserve"> </w:t>
            </w:r>
            <w:r w:rsidRPr="00BD1108">
              <w:t>(</w:t>
            </w:r>
            <w:r>
              <w:rPr>
                <w:noProof/>
                <w:lang w:val="en-US"/>
              </w:rPr>
              <w:t>csdo</w:t>
            </w:r>
            <w:r w:rsidRPr="00BD1108">
              <w:rPr>
                <w:noProof/>
              </w:rPr>
              <w:t>:‌</w:t>
            </w:r>
            <w:r>
              <w:rPr>
                <w:noProof/>
                <w:lang w:val="en-US"/>
              </w:rPr>
              <w:t>Tax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ati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Reas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</w:t>
            </w:r>
            <w:r>
              <w:t>» не должен быть заполнен</w:t>
            </w:r>
          </w:p>
        </w:tc>
      </w:tr>
      <w:tr w:rsidR="001D6C9B" w:rsidRPr="00AC5340" w14:paraId="4B651916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2F15071" w14:textId="2D8B028C" w:rsidR="001D6C9B" w:rsidRPr="00AC5340" w:rsidDel="009318E8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EA7A7A9" w14:textId="77777777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r w:rsidRPr="00AC5340">
              <w:rPr>
                <w:noProof/>
              </w:rPr>
              <w:t xml:space="preserve">если по результатам обработки элементов данных средства идентификации, указанных </w:t>
            </w:r>
            <w:r w:rsidRPr="00AC5340">
              <w:t xml:space="preserve">в </w:t>
            </w:r>
            <w:r w:rsidRPr="00AC5340">
              <w:rPr>
                <w:noProof/>
              </w:rPr>
              <w:t>запросе</w:t>
            </w:r>
            <w:r w:rsidRPr="00AC5340">
              <w:t>,</w:t>
            </w:r>
            <w:r w:rsidRPr="00AC5340">
              <w:rPr>
                <w:noProof/>
              </w:rPr>
              <w:t xml:space="preserve"> установлено следующее:</w:t>
            </w:r>
          </w:p>
          <w:p w14:paraId="00D7E979" w14:textId="77777777" w:rsidR="001D6C9B" w:rsidRPr="00AC5340" w:rsidRDefault="001D6C9B" w:rsidP="00550E7C">
            <w:pPr>
              <w:pStyle w:val="afff0"/>
              <w:ind w:left="708"/>
              <w:jc w:val="left"/>
            </w:pPr>
            <w:r w:rsidRPr="00AC5340">
              <w:t>статус товара в национальном компоненте информационной системы маркировки товаров, в рамках которого обрабатывается запрос, соответствует значению «31» – «товар реализован (предназначен для реализации) в рамках трансграничной торговли»;</w:t>
            </w:r>
          </w:p>
          <w:p w14:paraId="762480B9" w14:textId="77777777" w:rsidR="001D6C9B" w:rsidRPr="00AC5340" w:rsidRDefault="001D6C9B" w:rsidP="00550E7C">
            <w:pPr>
              <w:pStyle w:val="afff0"/>
              <w:ind w:left="708"/>
              <w:jc w:val="left"/>
              <w:rPr>
                <w:noProof/>
              </w:rPr>
            </w:pPr>
            <w:r w:rsidRPr="00AC5340">
              <w:rPr>
                <w:noProof/>
              </w:rPr>
              <w:t xml:space="preserve">сведения о продавце и покупателе товара, указанные в параметрах запроса, соответствуют сведениям для данного средства идентификации, хранящимся в национальном компоненте </w:t>
            </w:r>
            <w:r w:rsidRPr="00AC5340">
              <w:t>информационной системы маркировки товаров</w:t>
            </w:r>
            <w:r w:rsidRPr="00AC5340">
              <w:rPr>
                <w:noProof/>
              </w:rPr>
              <w:t>, в рамках которого обрабатывается запрос,</w:t>
            </w:r>
          </w:p>
          <w:p w14:paraId="716B3B22" w14:textId="77777777" w:rsidR="001D6C9B" w:rsidRPr="00AC5340" w:rsidRDefault="001D6C9B" w:rsidP="00550E7C">
            <w:pPr>
              <w:pStyle w:val="afff0"/>
              <w:jc w:val="left"/>
            </w:pPr>
            <w:r w:rsidRPr="00AC5340">
              <w:rPr>
                <w:noProof/>
              </w:rPr>
              <w:t>то в составе реквизита «Сведения о средстве идентификации</w:t>
            </w:r>
          </w:p>
          <w:p w14:paraId="39C86B62" w14:textId="4A44018B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 w:rsidRPr="00AC5340">
              <w:rPr>
                <w:noProof/>
              </w:rPr>
              <w:t>реквизиты «Статус маркированного товара 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Statu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rPr>
                <w:noProof/>
              </w:rPr>
              <w:t xml:space="preserve">)» и </w:t>
            </w:r>
            <w:r w:rsidRPr="00AC5340">
              <w:t>«</w:t>
            </w:r>
            <w:r w:rsidRPr="00B13C45">
              <w:rPr>
                <w:noProof/>
              </w:rPr>
              <w:t xml:space="preserve">Результат обработки </w:t>
            </w:r>
            <w:r w:rsidRPr="00B13C45">
              <w:t>(</w:t>
            </w:r>
            <w:r>
              <w:rPr>
                <w:noProof/>
                <w:lang w:val="en-US"/>
              </w:rPr>
              <w:t>ctcdo</w:t>
            </w:r>
            <w:r w:rsidRPr="00B13C45">
              <w:rPr>
                <w:noProof/>
              </w:rPr>
              <w:t>:‌</w:t>
            </w:r>
            <w:r>
              <w:rPr>
                <w:noProof/>
                <w:lang w:val="en-US"/>
              </w:rPr>
              <w:t>Result</w:t>
            </w:r>
            <w:r w:rsidRPr="00B13C45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B13C45">
              <w:t>)</w:t>
            </w:r>
            <w:r w:rsidRPr="00AC5340">
              <w:t>»</w:t>
            </w:r>
            <w:r w:rsidRPr="00AC5340">
              <w:rPr>
                <w:noProof/>
              </w:rPr>
              <w:t xml:space="preserve"> должны быть заполнены, при этом в составе указанных реквизитов:</w:t>
            </w:r>
          </w:p>
          <w:p w14:paraId="58CC54F5" w14:textId="77777777" w:rsidR="001D6C9B" w:rsidRPr="00AC5340" w:rsidRDefault="001D6C9B" w:rsidP="00550E7C">
            <w:pPr>
              <w:pStyle w:val="afff0"/>
              <w:ind w:left="708"/>
              <w:jc w:val="left"/>
            </w:pPr>
            <w:r w:rsidRPr="00AC5340">
              <w:t>реквизит «Код статуса маркированного товара (</w:t>
            </w:r>
            <w:r w:rsidRPr="00465B88">
              <w:t>ctsdo</w:t>
            </w:r>
            <w:r w:rsidRPr="00AC5340">
              <w:t>:‌</w:t>
            </w:r>
            <w:r w:rsidRPr="00465B88">
              <w:t>Marked</w:t>
            </w:r>
            <w:r w:rsidRPr="00AC5340">
              <w:t>‌</w:t>
            </w:r>
            <w:r w:rsidRPr="00465B88">
              <w:t>Goods</w:t>
            </w:r>
            <w:r w:rsidRPr="00AC5340">
              <w:t>‌</w:t>
            </w:r>
            <w:r w:rsidRPr="00465B88">
              <w:t>Status</w:t>
            </w:r>
            <w:r w:rsidRPr="00AC5340">
              <w:t>‌</w:t>
            </w:r>
            <w:r w:rsidRPr="00465B88">
              <w:t>Code</w:t>
            </w:r>
            <w:r w:rsidRPr="00AC5340">
              <w:t>)» должен содержать значение «31» – «товар реализован (предназначен для реализации) в рамках трансграничной торговли»;</w:t>
            </w:r>
          </w:p>
          <w:p w14:paraId="31E42A59" w14:textId="2DFC1B85" w:rsidR="001D6C9B" w:rsidRPr="00AC5340" w:rsidRDefault="001D6C9B" w:rsidP="00550E7C">
            <w:pPr>
              <w:pStyle w:val="afff0"/>
              <w:ind w:left="708"/>
              <w:jc w:val="left"/>
            </w:pPr>
            <w:r w:rsidRPr="00AC5340">
              <w:t xml:space="preserve">реквизит «Код причины установки статуса (ctsdo:MarkedGoodsStatusReasonCode)» не </w:t>
            </w:r>
            <w:r>
              <w:t>должны быть заполнены</w:t>
            </w:r>
            <w:r w:rsidRPr="00AC5340">
              <w:t>;</w:t>
            </w:r>
          </w:p>
          <w:p w14:paraId="19396F07" w14:textId="77777777" w:rsidR="001D6C9B" w:rsidRPr="00AC5340" w:rsidRDefault="001D6C9B" w:rsidP="00550E7C">
            <w:pPr>
              <w:pStyle w:val="afff0"/>
              <w:ind w:left="708"/>
              <w:jc w:val="left"/>
              <w:rPr>
                <w:noProof/>
              </w:rPr>
            </w:pPr>
            <w:r w:rsidRPr="00AC5340">
              <w:t>реквизит «Код результата обработки сведений (</w:t>
            </w:r>
            <w:r w:rsidRPr="00465B88">
              <w:t>ctsdo</w:t>
            </w:r>
            <w:r w:rsidRPr="00AC5340">
              <w:t>:‌</w:t>
            </w:r>
            <w:r w:rsidRPr="00465B88">
              <w:t>Result</w:t>
            </w:r>
            <w:r w:rsidRPr="00AC5340">
              <w:t>‌</w:t>
            </w:r>
            <w:r w:rsidRPr="00465B88">
              <w:t>Processing</w:t>
            </w:r>
            <w:r w:rsidRPr="00AC5340">
              <w:t>‌</w:t>
            </w:r>
            <w:r w:rsidRPr="00465B88">
              <w:t>Code</w:t>
            </w:r>
            <w:r w:rsidRPr="00AC5340">
              <w:t>)» должен содержать значение «600» – «сведения обработаны»</w:t>
            </w:r>
          </w:p>
        </w:tc>
      </w:tr>
      <w:tr w:rsidR="001D6C9B" w:rsidRPr="00AC5340" w14:paraId="538C2C7B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0804E04" w14:textId="33AB49C8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2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53DADF1" w14:textId="77777777" w:rsidR="001D6C9B" w:rsidRPr="00AC5340" w:rsidRDefault="001D6C9B" w:rsidP="00550E7C">
            <w:pPr>
              <w:pStyle w:val="afff0"/>
              <w:jc w:val="left"/>
            </w:pPr>
            <w:r w:rsidRPr="00AC5340">
              <w:rPr>
                <w:szCs w:val="24"/>
              </w:rPr>
              <w:t xml:space="preserve">если по результатам обработки </w:t>
            </w:r>
            <w:r w:rsidRPr="00AC5340">
              <w:rPr>
                <w:noProof/>
              </w:rPr>
              <w:t xml:space="preserve">элементов данных средства идентификации, </w:t>
            </w:r>
            <w:r w:rsidRPr="00AC5340">
              <w:rPr>
                <w:szCs w:val="24"/>
              </w:rPr>
              <w:t xml:space="preserve">указанных </w:t>
            </w:r>
            <w:r w:rsidRPr="00AC5340">
              <w:t xml:space="preserve">в реквизите </w:t>
            </w:r>
            <w:r w:rsidRPr="00AC5340">
              <w:rPr>
                <w:noProof/>
              </w:rPr>
              <w:t>«Сведения о средстве идентификации (</w:t>
            </w:r>
            <w:r w:rsidRPr="00AC5340">
              <w:t>ctcdo</w:t>
            </w:r>
            <w:r w:rsidRPr="00AC5340">
              <w:rPr>
                <w:noProof/>
              </w:rPr>
              <w:t>:‌</w:t>
            </w:r>
            <w:r w:rsidRPr="00AC5340">
              <w:t>Identification</w:t>
            </w:r>
            <w:r w:rsidRPr="00AC5340">
              <w:rPr>
                <w:noProof/>
              </w:rPr>
              <w:t>‌</w:t>
            </w:r>
            <w:r w:rsidRPr="00AC5340">
              <w:t>Means</w:t>
            </w:r>
            <w:r w:rsidRPr="00AC5340">
              <w:rPr>
                <w:noProof/>
              </w:rPr>
              <w:t>‌</w:t>
            </w:r>
            <w:r w:rsidRPr="00AC5340">
              <w:t>Details</w:t>
            </w:r>
            <w:r w:rsidRPr="00AC5340">
              <w:rPr>
                <w:noProof/>
              </w:rPr>
              <w:t xml:space="preserve">)» </w:t>
            </w:r>
            <w:r w:rsidRPr="00AC5340">
              <w:t>запроса</w:t>
            </w:r>
            <w:r w:rsidRPr="00AC5340">
              <w:rPr>
                <w:rStyle w:val="a9"/>
              </w:rPr>
              <w:t>,</w:t>
            </w:r>
            <w:r w:rsidRPr="00AC5340">
              <w:t xml:space="preserve"> установлено следующее:</w:t>
            </w:r>
          </w:p>
          <w:p w14:paraId="3A46E320" w14:textId="77777777" w:rsidR="001D6C9B" w:rsidRPr="00AC5340" w:rsidRDefault="001D6C9B" w:rsidP="00550E7C">
            <w:pPr>
              <w:pStyle w:val="afff0"/>
              <w:ind w:left="708"/>
              <w:jc w:val="left"/>
            </w:pPr>
            <w:r w:rsidRPr="00AC5340">
              <w:t>статус товара в национальном компоненте информационной системы маркировки товаров, в рамках которого обрабатывается запрос, не соответствует значению «31» – «товар реализован (предназначен для реализации) в рамках трансграничной торговли»;</w:t>
            </w:r>
          </w:p>
          <w:p w14:paraId="4C840922" w14:textId="77777777" w:rsidR="001D6C9B" w:rsidRPr="00AC5340" w:rsidRDefault="001D6C9B" w:rsidP="00550E7C">
            <w:pPr>
              <w:pStyle w:val="afff0"/>
              <w:jc w:val="left"/>
            </w:pPr>
            <w:r w:rsidRPr="00AC5340">
              <w:rPr>
                <w:noProof/>
              </w:rPr>
              <w:t>то в составе реквизита «Сведения о средстве идентификации</w:t>
            </w:r>
          </w:p>
          <w:p w14:paraId="005F3446" w14:textId="19C91550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реквизиты «</w:t>
            </w:r>
            <w:r w:rsidRPr="00AC5340">
              <w:rPr>
                <w:noProof/>
              </w:rPr>
              <w:t xml:space="preserve">Статус маркированного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Statu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и «</w:t>
            </w:r>
            <w:r w:rsidRPr="00B13C45">
              <w:rPr>
                <w:noProof/>
              </w:rPr>
              <w:t xml:space="preserve">Результат обработки </w:t>
            </w:r>
            <w:r w:rsidRPr="00B13C45">
              <w:t>(</w:t>
            </w:r>
            <w:r>
              <w:rPr>
                <w:noProof/>
                <w:lang w:val="en-US"/>
              </w:rPr>
              <w:t>ctcdo</w:t>
            </w:r>
            <w:r w:rsidRPr="00B13C45">
              <w:rPr>
                <w:noProof/>
              </w:rPr>
              <w:t>:‌</w:t>
            </w:r>
            <w:r>
              <w:rPr>
                <w:noProof/>
                <w:lang w:val="en-US"/>
              </w:rPr>
              <w:t>Result</w:t>
            </w:r>
            <w:r w:rsidRPr="00B13C45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B13C45">
              <w:t>)</w:t>
            </w:r>
            <w:r w:rsidRPr="00AC5340">
              <w:t xml:space="preserve">» должны быть заполнены, </w:t>
            </w:r>
            <w:r w:rsidRPr="00AC5340">
              <w:rPr>
                <w:noProof/>
              </w:rPr>
              <w:t>при этом в составе указанных реквизитов:</w:t>
            </w:r>
          </w:p>
          <w:p w14:paraId="5F650984" w14:textId="77777777" w:rsidR="001D6C9B" w:rsidRPr="00AC5340" w:rsidRDefault="001D6C9B" w:rsidP="00550E7C">
            <w:pPr>
              <w:pStyle w:val="afff0"/>
              <w:ind w:left="708"/>
              <w:jc w:val="left"/>
            </w:pPr>
            <w:r w:rsidRPr="00AC5340">
              <w:t>реквизит «Код статуса маркированного товара (</w:t>
            </w:r>
            <w:r w:rsidRPr="00465B88">
              <w:t>ctsdo</w:t>
            </w:r>
            <w:r w:rsidRPr="00AC5340">
              <w:t>:‌</w:t>
            </w:r>
            <w:r w:rsidRPr="00465B88">
              <w:t>Marked</w:t>
            </w:r>
            <w:r w:rsidRPr="00AC5340">
              <w:t>‌</w:t>
            </w:r>
            <w:r w:rsidRPr="00465B88">
              <w:t>Goods</w:t>
            </w:r>
            <w:r w:rsidRPr="00AC5340">
              <w:t>‌</w:t>
            </w:r>
            <w:r w:rsidRPr="00465B88">
              <w:t>Status</w:t>
            </w:r>
            <w:r w:rsidRPr="00AC5340">
              <w:t>‌</w:t>
            </w:r>
            <w:r w:rsidRPr="00465B88">
              <w:t>Code</w:t>
            </w:r>
            <w:r w:rsidRPr="00AC5340">
              <w:t>)» должен содержать текущее значение статуса товара, установленное в рамках национального компонента информационной системы маркировки товаров;</w:t>
            </w:r>
          </w:p>
          <w:p w14:paraId="422AED9D" w14:textId="5243629F" w:rsidR="001D6C9B" w:rsidRPr="00AC5340" w:rsidRDefault="001D6C9B" w:rsidP="00550E7C">
            <w:pPr>
              <w:pStyle w:val="afff0"/>
              <w:ind w:left="709"/>
              <w:jc w:val="left"/>
            </w:pPr>
            <w:r w:rsidRPr="00AC5340">
              <w:t xml:space="preserve">реквизит «Код причины установки статуса (ctsdo:‌Marked‌Goods‌Status‌Reason‌Code)» не </w:t>
            </w:r>
            <w:r>
              <w:t>должен быть заполнен</w:t>
            </w:r>
            <w:r w:rsidRPr="00AC5340">
              <w:t>;</w:t>
            </w:r>
          </w:p>
          <w:p w14:paraId="03EA6E0A" w14:textId="17D1E824" w:rsidR="001D6C9B" w:rsidRPr="00AC5340" w:rsidRDefault="001D6C9B" w:rsidP="00550E7C">
            <w:pPr>
              <w:pStyle w:val="afff0"/>
              <w:ind w:left="708"/>
              <w:jc w:val="left"/>
              <w:rPr>
                <w:szCs w:val="24"/>
              </w:rPr>
            </w:pPr>
            <w:r w:rsidRPr="00AC5340">
              <w:t>реквизит «Код результата обработки сведений (</w:t>
            </w:r>
            <w:r w:rsidRPr="00465B88">
              <w:t>ctsdo</w:t>
            </w:r>
            <w:r w:rsidRPr="00AC5340">
              <w:t>:‌</w:t>
            </w:r>
            <w:r w:rsidRPr="00465B88">
              <w:t>Result</w:t>
            </w:r>
            <w:r w:rsidRPr="00AC5340">
              <w:t>‌</w:t>
            </w:r>
            <w:r w:rsidRPr="00465B88">
              <w:t>Processing</w:t>
            </w:r>
            <w:r w:rsidRPr="00AC5340">
              <w:t>‌</w:t>
            </w:r>
            <w:r w:rsidRPr="00465B88">
              <w:t>Code</w:t>
            </w:r>
            <w:r w:rsidRPr="00AC5340">
              <w:t xml:space="preserve">)» должен содержать значение «710» – «товар </w:t>
            </w:r>
            <w:r w:rsidR="00B15C9E">
              <w:br/>
            </w:r>
            <w:r w:rsidRPr="00AC5340">
              <w:t>не предназначен для продажи в рамках трансграничной торговли»</w:t>
            </w:r>
          </w:p>
        </w:tc>
      </w:tr>
      <w:tr w:rsidR="001D6C9B" w:rsidRPr="00AC5340" w14:paraId="041B92EF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3934306" w14:textId="5E8EC34C" w:rsidR="001D6C9B" w:rsidRPr="00AC5340" w:rsidDel="009318E8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37F1CF1" w14:textId="77777777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r w:rsidRPr="00AC5340">
              <w:rPr>
                <w:noProof/>
              </w:rPr>
              <w:t xml:space="preserve">если по результатам обработки элементов данных средства идентификации, указанных </w:t>
            </w:r>
            <w:r w:rsidRPr="00AC5340">
              <w:t xml:space="preserve">в реквизите </w:t>
            </w:r>
            <w:r w:rsidRPr="00AC5340">
              <w:rPr>
                <w:noProof/>
              </w:rPr>
              <w:t>«Сведения о средстве идентификации 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rPr>
                <w:noProof/>
              </w:rPr>
              <w:t xml:space="preserve">)» </w:t>
            </w:r>
            <w:r w:rsidRPr="00AC5340">
              <w:t>запроса,</w:t>
            </w:r>
            <w:r w:rsidRPr="00AC5340">
              <w:rPr>
                <w:noProof/>
              </w:rPr>
              <w:t xml:space="preserve"> установлено следующее:</w:t>
            </w:r>
          </w:p>
          <w:p w14:paraId="3E860246" w14:textId="77777777" w:rsidR="001D6C9B" w:rsidRPr="00AC5340" w:rsidRDefault="001D6C9B" w:rsidP="00550E7C">
            <w:pPr>
              <w:pStyle w:val="afff0"/>
              <w:ind w:left="708"/>
              <w:jc w:val="left"/>
            </w:pPr>
            <w:r w:rsidRPr="00AC5340">
              <w:t>статус товара в национальном компоненте информационной системы маркировки товаров, в рамках которого обрабатывается запрос, соответствует значению «31» – «товар реализован (предназначен для реализации) в рамках трансграничной торговли»;</w:t>
            </w:r>
          </w:p>
          <w:p w14:paraId="3611FE2A" w14:textId="77777777" w:rsidR="001D6C9B" w:rsidRPr="00AC5340" w:rsidRDefault="001D6C9B" w:rsidP="00550E7C">
            <w:pPr>
              <w:pStyle w:val="afff0"/>
              <w:ind w:left="708"/>
              <w:jc w:val="left"/>
            </w:pPr>
            <w:r w:rsidRPr="00AC5340">
              <w:t xml:space="preserve">сведения о продавце и покупателе товара, указанные в параметрах запроса, не соответствуют сведениям, хранящимся </w:t>
            </w:r>
            <w:r w:rsidRPr="00AC5340">
              <w:br/>
              <w:t>в национальном компоненте информационной системы маркировки товаров, в рамках которого обрабатывается запрос,</w:t>
            </w:r>
          </w:p>
          <w:p w14:paraId="6B5056B7" w14:textId="65617AF2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r w:rsidRPr="00AC5340">
              <w:rPr>
                <w:noProof/>
              </w:rPr>
              <w:t xml:space="preserve">то в составе реквизита «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реквизит «</w:t>
            </w:r>
            <w:r w:rsidRPr="00AC5340">
              <w:rPr>
                <w:noProof/>
              </w:rPr>
              <w:t xml:space="preserve">Статус маркированного товара </w:t>
            </w:r>
            <w:r w:rsidRPr="00AC5340">
              <w:t>(</w:t>
            </w:r>
            <w:r w:rsidRPr="00465B88">
              <w:rPr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465B88">
              <w:rPr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465B88">
              <w:rPr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465B88">
              <w:rPr>
                <w:lang w:val="en-US"/>
              </w:rPr>
              <w:t>Status</w:t>
            </w:r>
            <w:r w:rsidRPr="00AC5340">
              <w:rPr>
                <w:noProof/>
              </w:rPr>
              <w:t>‌</w:t>
            </w:r>
            <w:r w:rsidRPr="00465B88">
              <w:rPr>
                <w:lang w:val="en-US"/>
              </w:rPr>
              <w:t>Details</w:t>
            </w:r>
            <w:r w:rsidRPr="00AC5340">
              <w:t xml:space="preserve">)» не </w:t>
            </w:r>
            <w:r>
              <w:t>должен быть заполнен</w:t>
            </w:r>
            <w:r w:rsidRPr="00AC5340">
              <w:t>, реквизит «</w:t>
            </w:r>
            <w:r w:rsidRPr="00B13C45">
              <w:rPr>
                <w:noProof/>
              </w:rPr>
              <w:t xml:space="preserve">Результат обработки </w:t>
            </w:r>
            <w:r w:rsidRPr="00B13C45">
              <w:t>(</w:t>
            </w:r>
            <w:r>
              <w:rPr>
                <w:noProof/>
                <w:lang w:val="en-US"/>
              </w:rPr>
              <w:t>ctcdo</w:t>
            </w:r>
            <w:r w:rsidRPr="00B13C45">
              <w:rPr>
                <w:noProof/>
              </w:rPr>
              <w:t>:‌</w:t>
            </w:r>
            <w:r>
              <w:rPr>
                <w:noProof/>
                <w:lang w:val="en-US"/>
              </w:rPr>
              <w:t>Result</w:t>
            </w:r>
            <w:r w:rsidRPr="00B13C45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B13C45">
              <w:t>)</w:t>
            </w:r>
            <w:r w:rsidRPr="00AC5340">
              <w:t xml:space="preserve">» должен быть заполнен, </w:t>
            </w:r>
            <w:r w:rsidR="008D1C01">
              <w:br/>
            </w:r>
            <w:r w:rsidRPr="00AC5340">
              <w:t>при этом реквизит «</w:t>
            </w:r>
            <w:r w:rsidRPr="00AC5340">
              <w:rPr>
                <w:noProof/>
              </w:rPr>
              <w:t xml:space="preserve">Код результата обработки сведений </w:t>
            </w:r>
            <w:r w:rsidRPr="00AC5340">
              <w:t>(</w:t>
            </w:r>
            <w:r w:rsidRPr="00465B88">
              <w:rPr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465B88">
              <w:rPr>
                <w:lang w:val="en-US"/>
              </w:rPr>
              <w:t>Result</w:t>
            </w:r>
            <w:r w:rsidRPr="00AC5340">
              <w:rPr>
                <w:noProof/>
              </w:rPr>
              <w:t>‌</w:t>
            </w:r>
            <w:r w:rsidRPr="00465B88">
              <w:rPr>
                <w:lang w:val="en-US"/>
              </w:rPr>
              <w:t>Processing</w:t>
            </w:r>
            <w:r w:rsidRPr="00AC5340">
              <w:rPr>
                <w:noProof/>
              </w:rPr>
              <w:t>‌</w:t>
            </w:r>
            <w:r w:rsidRPr="00465B88">
              <w:rPr>
                <w:lang w:val="en-US"/>
              </w:rPr>
              <w:t>Code</w:t>
            </w:r>
            <w:r w:rsidRPr="00AC5340">
              <w:t>)» в его составе должен содержать значение «720» – «</w:t>
            </w:r>
            <w:r w:rsidRPr="00AC5340">
              <w:rPr>
                <w:noProof/>
              </w:rPr>
              <w:t>товар не предназначен для продажи между указанными участниками оборота»</w:t>
            </w:r>
          </w:p>
        </w:tc>
      </w:tr>
      <w:tr w:rsidR="001D6C9B" w:rsidRPr="00AC5340" w14:paraId="315ACC86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0E09665" w14:textId="6195DAFC" w:rsidR="001D6C9B" w:rsidRPr="00AC5340" w:rsidDel="009318E8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2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2F663AE" w14:textId="682186B8" w:rsidR="001D6C9B" w:rsidRPr="00AC5340" w:rsidRDefault="001D6C9B" w:rsidP="00550E7C">
            <w:pPr>
              <w:pStyle w:val="afff0"/>
              <w:jc w:val="left"/>
            </w:pPr>
            <w:r w:rsidRPr="00AC5340">
              <w:t xml:space="preserve">если по результатам обработки элементов данных средства идентификации, указанных в реквизите «Сведения о средстве идентификации (ctcdo:‌Identification‌Means‌Details)» запроса, установлено, что сведения о средстве идентификации не найдены в национальном компоненте информационной системы маркировки товаров, в рамках которого обрабатывается запрос, </w:t>
            </w:r>
            <w:r w:rsidRPr="00AC5340">
              <w:rPr>
                <w:noProof/>
              </w:rPr>
              <w:t xml:space="preserve">то в составе реквизита «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реквизит «Статус маркированного товара (ctcdo:‌Marked‌Goods‌Status‌Details)» </w:t>
            </w:r>
            <w:r w:rsidR="008D1C01">
              <w:br/>
            </w:r>
            <w:r w:rsidRPr="00AC5340">
              <w:t xml:space="preserve">не </w:t>
            </w:r>
            <w:r>
              <w:t>должен быть заполнен</w:t>
            </w:r>
            <w:r w:rsidRPr="00AC5340">
              <w:t>, реквизит «</w:t>
            </w:r>
            <w:r w:rsidRPr="00B13C45">
              <w:rPr>
                <w:noProof/>
              </w:rPr>
              <w:t xml:space="preserve">Результат обработки </w:t>
            </w:r>
            <w:r w:rsidRPr="00B13C45">
              <w:t>(</w:t>
            </w:r>
            <w:r>
              <w:rPr>
                <w:noProof/>
                <w:lang w:val="en-US"/>
              </w:rPr>
              <w:t>ctcdo</w:t>
            </w:r>
            <w:r w:rsidRPr="00B13C45">
              <w:rPr>
                <w:noProof/>
              </w:rPr>
              <w:t>:‌</w:t>
            </w:r>
            <w:r>
              <w:rPr>
                <w:noProof/>
                <w:lang w:val="en-US"/>
              </w:rPr>
              <w:t>Result</w:t>
            </w:r>
            <w:r w:rsidRPr="00B13C45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B13C45">
              <w:t>)</w:t>
            </w:r>
            <w:r w:rsidRPr="00AC5340">
              <w:t>» должен быть заполнен, при этом реквизит «Код результата обработки сведений (ctsdo:‌Result‌Processing‌Code)» в его составе должен содержать значение «100» – «сведения о средстве идентификации отсутствуют в национальном компоненте информационной системы маркировки товаров»</w:t>
            </w:r>
          </w:p>
        </w:tc>
      </w:tr>
      <w:tr w:rsidR="001D6C9B" w:rsidRPr="00AC5340" w14:paraId="364B2D04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3650102" w14:textId="77ADDFC2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4E45269" w14:textId="77777777" w:rsidR="001D6C9B" w:rsidRDefault="001D6C9B" w:rsidP="00550E7C">
            <w:pPr>
              <w:pStyle w:val="afff0"/>
              <w:jc w:val="left"/>
              <w:rPr>
                <w:noProof/>
              </w:rPr>
            </w:pPr>
            <w:r w:rsidRPr="00AC5340">
              <w:rPr>
                <w:szCs w:val="24"/>
              </w:rPr>
              <w:t xml:space="preserve">если по результатам обработки </w:t>
            </w:r>
            <w:r w:rsidRPr="00AC5340">
              <w:rPr>
                <w:noProof/>
              </w:rPr>
              <w:t xml:space="preserve">элементов данных средства идентификации, указанных в реквизите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запроса, установлено, что для каждого средства идентификации, нанесенного на товар, индивидуальную или потребительскую упаковку, включенных в состав данной групповой или транспортной упаковки, реквизит «</w:t>
            </w:r>
            <w:r w:rsidRPr="00AC5340">
              <w:rPr>
                <w:noProof/>
              </w:rPr>
              <w:t xml:space="preserve">Код результата обработки сведений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Resul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Processing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» содержит значение «600» – «</w:t>
            </w:r>
            <w:r w:rsidRPr="00AC5340">
              <w:rPr>
                <w:noProof/>
              </w:rPr>
              <w:t>сведения обработаны», то</w:t>
            </w:r>
            <w:r>
              <w:rPr>
                <w:noProof/>
              </w:rPr>
              <w:t>:</w:t>
            </w:r>
          </w:p>
          <w:p w14:paraId="563A782F" w14:textId="77777777" w:rsidR="001D6C9B" w:rsidRPr="009963EC" w:rsidRDefault="001D6C9B" w:rsidP="00550E7C">
            <w:pPr>
              <w:pStyle w:val="afff0"/>
              <w:jc w:val="left"/>
              <w:rPr>
                <w:noProof/>
              </w:rPr>
            </w:pPr>
            <w:r w:rsidRPr="009963EC">
              <w:rPr>
                <w:noProof/>
              </w:rPr>
              <w:t>в составе реквизита «</w:t>
            </w:r>
            <w:r w:rsidRPr="00F92B12">
              <w:rPr>
                <w:noProof/>
              </w:rPr>
              <w:t>Перечень групповых или транспортных упаковок</w:t>
            </w:r>
            <w:r w:rsidRPr="009963EC">
              <w:rPr>
                <w:noProof/>
              </w:rPr>
              <w:t xml:space="preserve"> </w:t>
            </w:r>
            <w:r w:rsidRPr="005B39B6">
              <w:t>(</w:t>
            </w:r>
            <w:r>
              <w:rPr>
                <w:noProof/>
                <w:lang w:val="en-US"/>
              </w:rPr>
              <w:t>ctcdo</w:t>
            </w:r>
            <w:r w:rsidRPr="00F92B12">
              <w:rPr>
                <w:noProof/>
              </w:rPr>
              <w:t>:‌</w:t>
            </w:r>
            <w:r>
              <w:rPr>
                <w:noProof/>
                <w:lang w:val="en-US"/>
              </w:rPr>
              <w:t>Group</w:t>
            </w:r>
            <w:r w:rsidRPr="009963EC">
              <w:rPr>
                <w:noProof/>
              </w:rPr>
              <w:t>‌</w:t>
            </w:r>
            <w:r>
              <w:rPr>
                <w:noProof/>
                <w:lang w:val="en-US"/>
              </w:rPr>
              <w:t>Identification</w:t>
            </w:r>
            <w:r w:rsidRPr="009963EC">
              <w:rPr>
                <w:noProof/>
              </w:rPr>
              <w:t>‌</w:t>
            </w:r>
            <w:r>
              <w:rPr>
                <w:noProof/>
                <w:lang w:val="en-US"/>
              </w:rPr>
              <w:t>Means</w:t>
            </w:r>
            <w:r w:rsidRPr="00F92B12">
              <w:rPr>
                <w:noProof/>
              </w:rPr>
              <w:t>‌</w:t>
            </w:r>
            <w:r>
              <w:rPr>
                <w:noProof/>
                <w:lang w:val="en-US"/>
              </w:rPr>
              <w:t>List</w:t>
            </w:r>
            <w:r w:rsidRPr="00F92B12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9963EC">
              <w:rPr>
                <w:noProof/>
              </w:rPr>
              <w:t>)» реквизит «Уровень группировки (</w:t>
            </w:r>
            <w:r w:rsidRPr="00AC5340">
              <w:rPr>
                <w:noProof/>
                <w:lang w:val="en-US"/>
              </w:rPr>
              <w:t>ctsdo</w:t>
            </w:r>
            <w:r w:rsidRPr="009963EC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9963EC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evel</w:t>
            </w:r>
            <w:r w:rsidRPr="009963EC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9963EC">
              <w:rPr>
                <w:noProof/>
              </w:rPr>
              <w:t>)» должен быть заполнен;</w:t>
            </w:r>
          </w:p>
          <w:p w14:paraId="1C218E73" w14:textId="77777777" w:rsidR="001D6C9B" w:rsidRPr="0083180E" w:rsidRDefault="001D6C9B" w:rsidP="00550E7C">
            <w:pPr>
              <w:pStyle w:val="afff0"/>
              <w:jc w:val="left"/>
              <w:rPr>
                <w:noProof/>
              </w:rPr>
            </w:pPr>
            <w:r w:rsidRPr="009963EC">
              <w:rPr>
                <w:noProof/>
              </w:rPr>
              <w:t xml:space="preserve"> </w:t>
            </w:r>
            <w:r w:rsidRPr="0083180E">
              <w:rPr>
                <w:noProof/>
              </w:rPr>
              <w:t>в составе реквизита «Сведения о средстве идентификации групповой или транспортной упаковки (</w:t>
            </w:r>
            <w:r w:rsidRPr="009963EC">
              <w:rPr>
                <w:noProof/>
                <w:lang w:val="en-US"/>
              </w:rPr>
              <w:t>ctcdo</w:t>
            </w:r>
            <w:r w:rsidRPr="0083180E">
              <w:rPr>
                <w:noProof/>
              </w:rPr>
              <w:t>:‌</w:t>
            </w:r>
            <w:r w:rsidRPr="009963EC">
              <w:rPr>
                <w:noProof/>
                <w:lang w:val="en-US"/>
              </w:rPr>
              <w:t>Group</w:t>
            </w:r>
            <w:r w:rsidRPr="0083180E">
              <w:rPr>
                <w:noProof/>
              </w:rPr>
              <w:t>‌</w:t>
            </w:r>
            <w:r w:rsidRPr="009963EC">
              <w:rPr>
                <w:noProof/>
                <w:lang w:val="en-US"/>
              </w:rPr>
              <w:t>Identification</w:t>
            </w:r>
            <w:r w:rsidRPr="0083180E">
              <w:rPr>
                <w:noProof/>
              </w:rPr>
              <w:t>‌</w:t>
            </w:r>
            <w:r w:rsidRPr="009963EC">
              <w:rPr>
                <w:noProof/>
                <w:lang w:val="en-US"/>
              </w:rPr>
              <w:t>Means</w:t>
            </w:r>
            <w:r w:rsidRPr="0083180E">
              <w:rPr>
                <w:noProof/>
              </w:rPr>
              <w:t>‌</w:t>
            </w:r>
            <w:r w:rsidRPr="009963EC">
              <w:rPr>
                <w:noProof/>
                <w:lang w:val="en-US"/>
              </w:rPr>
              <w:t>Details</w:t>
            </w:r>
            <w:r w:rsidRPr="0083180E">
              <w:rPr>
                <w:noProof/>
              </w:rPr>
              <w:t>)»:</w:t>
            </w:r>
          </w:p>
          <w:p w14:paraId="4E62906B" w14:textId="78910DC7" w:rsidR="001D6C9B" w:rsidRPr="00AC5340" w:rsidRDefault="001D6C9B" w:rsidP="00550E7C">
            <w:pPr>
              <w:pStyle w:val="afff0"/>
              <w:ind w:left="708"/>
              <w:jc w:val="left"/>
            </w:pPr>
            <w:r w:rsidRPr="00AC5340">
              <w:t>реквизит «</w:t>
            </w:r>
            <w:r w:rsidRPr="00AC5340">
              <w:rPr>
                <w:noProof/>
              </w:rPr>
              <w:t xml:space="preserve">Статус маркированного товара </w:t>
            </w:r>
            <w:r w:rsidRPr="00AC5340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Statu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не </w:t>
            </w:r>
            <w:r>
              <w:t>должен быть заполнен</w:t>
            </w:r>
            <w:r w:rsidRPr="00AC5340">
              <w:t>;</w:t>
            </w:r>
            <w:r>
              <w:t xml:space="preserve"> </w:t>
            </w:r>
            <w:r>
              <w:br/>
            </w:r>
            <w:r w:rsidRPr="00AC5340">
              <w:t>реквизит «</w:t>
            </w:r>
            <w:r w:rsidRPr="00B13C45">
              <w:rPr>
                <w:noProof/>
              </w:rPr>
              <w:t xml:space="preserve">Результат обработки </w:t>
            </w:r>
            <w:r w:rsidRPr="00B13C45">
              <w:t>(</w:t>
            </w:r>
            <w:r>
              <w:rPr>
                <w:noProof/>
                <w:lang w:val="en-US"/>
              </w:rPr>
              <w:t>ctcdo</w:t>
            </w:r>
            <w:r w:rsidRPr="00B13C45">
              <w:rPr>
                <w:noProof/>
              </w:rPr>
              <w:t>:‌</w:t>
            </w:r>
            <w:r>
              <w:rPr>
                <w:noProof/>
                <w:lang w:val="en-US"/>
              </w:rPr>
              <w:t>Result</w:t>
            </w:r>
            <w:r w:rsidRPr="00B13C45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B13C45">
              <w:t>)</w:t>
            </w:r>
            <w:r w:rsidRPr="00AC5340">
              <w:t>» должен быть заполнен, при этом реквизит «</w:t>
            </w:r>
            <w:r w:rsidRPr="00AC5340">
              <w:rPr>
                <w:noProof/>
              </w:rPr>
              <w:t xml:space="preserve">Код результата обработки сведений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Resul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Processing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» в его составе должен содержать значение «600» – «</w:t>
            </w:r>
            <w:r w:rsidRPr="00AC5340">
              <w:rPr>
                <w:noProof/>
              </w:rPr>
              <w:t>сведения обработаны»</w:t>
            </w:r>
          </w:p>
        </w:tc>
      </w:tr>
      <w:tr w:rsidR="001D6C9B" w:rsidRPr="00AC5340" w:rsidDel="006A5823" w14:paraId="41BDE17F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D0ACB9D" w14:textId="4487E4A6" w:rsidR="001D6C9B" w:rsidRPr="00237645" w:rsidDel="006A5823" w:rsidRDefault="001D6C9B" w:rsidP="00550E7C">
            <w:pPr>
              <w:pStyle w:val="aff4"/>
              <w:rPr>
                <w:lang w:val="ru-RU"/>
              </w:rPr>
            </w:pPr>
            <w:r w:rsidRPr="00237645">
              <w:rPr>
                <w:lang w:val="ru-RU"/>
              </w:rPr>
              <w:lastRenderedPageBreak/>
              <w:t>2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2324C16" w14:textId="77777777" w:rsidR="001D6C9B" w:rsidRPr="00237645" w:rsidRDefault="001D6C9B" w:rsidP="00550E7C">
            <w:pPr>
              <w:pStyle w:val="afff0"/>
              <w:jc w:val="left"/>
              <w:rPr>
                <w:noProof/>
              </w:rPr>
            </w:pPr>
            <w:r w:rsidRPr="00237645">
              <w:rPr>
                <w:szCs w:val="24"/>
              </w:rPr>
              <w:t xml:space="preserve">если по результатам обработки </w:t>
            </w:r>
            <w:r w:rsidRPr="00237645">
              <w:rPr>
                <w:noProof/>
              </w:rPr>
              <w:t xml:space="preserve">элементов данных средства идентификации, указанных в реквизите </w:t>
            </w:r>
            <w:r w:rsidRPr="00237645">
              <w:t>«</w:t>
            </w:r>
            <w:r w:rsidRPr="00237645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237645">
              <w:t>(</w:t>
            </w:r>
            <w:r w:rsidRPr="00237645">
              <w:rPr>
                <w:noProof/>
                <w:lang w:val="en-US"/>
              </w:rPr>
              <w:t>ctcdo</w:t>
            </w:r>
            <w:r w:rsidRPr="00237645">
              <w:rPr>
                <w:noProof/>
              </w:rPr>
              <w:t>:‌</w:t>
            </w:r>
            <w:r w:rsidRPr="00237645">
              <w:rPr>
                <w:noProof/>
                <w:lang w:val="en-US"/>
              </w:rPr>
              <w:t>Group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Identification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Means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Details</w:t>
            </w:r>
            <w:r w:rsidRPr="00237645">
              <w:t>)» запроса, установлено, что реквизит «</w:t>
            </w:r>
            <w:r w:rsidRPr="00237645">
              <w:rPr>
                <w:noProof/>
              </w:rPr>
              <w:t xml:space="preserve">Код результата обработки сведений </w:t>
            </w:r>
            <w:r w:rsidRPr="00237645">
              <w:t>(</w:t>
            </w:r>
            <w:r w:rsidRPr="00237645">
              <w:rPr>
                <w:noProof/>
                <w:lang w:val="en-US"/>
              </w:rPr>
              <w:t>ctsdo</w:t>
            </w:r>
            <w:r w:rsidRPr="00237645">
              <w:rPr>
                <w:noProof/>
              </w:rPr>
              <w:t>:‌</w:t>
            </w:r>
            <w:r w:rsidRPr="00237645">
              <w:rPr>
                <w:noProof/>
                <w:lang w:val="en-US"/>
              </w:rPr>
              <w:t>Result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Processing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Code</w:t>
            </w:r>
            <w:r w:rsidRPr="00237645">
              <w:t>)» содержит значение «600» – «</w:t>
            </w:r>
            <w:r w:rsidRPr="00237645">
              <w:rPr>
                <w:noProof/>
              </w:rPr>
              <w:t xml:space="preserve">сведения обработаны» не </w:t>
            </w:r>
            <w:r w:rsidRPr="00237645">
              <w:t xml:space="preserve">для каждого средства идентификации, нанесенного на товар, индивидуальную или потребительскую упаковки, включенного в состав данной групповой упаковки, </w:t>
            </w:r>
            <w:r w:rsidRPr="00237645">
              <w:rPr>
                <w:noProof/>
              </w:rPr>
              <w:t>то:</w:t>
            </w:r>
          </w:p>
          <w:p w14:paraId="7E9D99D1" w14:textId="77777777" w:rsidR="001D6C9B" w:rsidRPr="00237645" w:rsidRDefault="001D6C9B" w:rsidP="00550E7C">
            <w:pPr>
              <w:pStyle w:val="afff0"/>
              <w:jc w:val="left"/>
              <w:rPr>
                <w:noProof/>
              </w:rPr>
            </w:pPr>
            <w:r w:rsidRPr="00237645">
              <w:rPr>
                <w:noProof/>
              </w:rPr>
              <w:t>в составе реквизита «Перечень групповых или транспортных упаковок (</w:t>
            </w:r>
            <w:r w:rsidRPr="00237645">
              <w:rPr>
                <w:noProof/>
                <w:lang w:val="en-US"/>
              </w:rPr>
              <w:t>ctcdo</w:t>
            </w:r>
            <w:r w:rsidRPr="00237645">
              <w:rPr>
                <w:noProof/>
              </w:rPr>
              <w:t>:‌</w:t>
            </w:r>
            <w:r w:rsidRPr="00237645">
              <w:rPr>
                <w:noProof/>
                <w:lang w:val="en-US"/>
              </w:rPr>
              <w:t>Group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Identification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Means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List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Details</w:t>
            </w:r>
            <w:r w:rsidRPr="00237645">
              <w:rPr>
                <w:noProof/>
              </w:rPr>
              <w:t>)» реквизит «Уровень группировки (</w:t>
            </w:r>
            <w:r w:rsidRPr="00237645">
              <w:rPr>
                <w:noProof/>
                <w:lang w:val="en-US"/>
              </w:rPr>
              <w:t>ctsdo</w:t>
            </w:r>
            <w:r w:rsidRPr="00237645">
              <w:rPr>
                <w:noProof/>
              </w:rPr>
              <w:t>:‌</w:t>
            </w:r>
            <w:r w:rsidRPr="00237645">
              <w:rPr>
                <w:noProof/>
                <w:lang w:val="en-US"/>
              </w:rPr>
              <w:t>Group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Level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Code</w:t>
            </w:r>
            <w:r w:rsidRPr="00237645">
              <w:rPr>
                <w:noProof/>
              </w:rPr>
              <w:t>)» должен быть заполнен;</w:t>
            </w:r>
          </w:p>
          <w:p w14:paraId="7F22DF1B" w14:textId="77777777" w:rsidR="001D6C9B" w:rsidRPr="00237645" w:rsidRDefault="001D6C9B" w:rsidP="00550E7C">
            <w:pPr>
              <w:pStyle w:val="afff0"/>
              <w:ind w:left="708"/>
              <w:jc w:val="left"/>
              <w:rPr>
                <w:noProof/>
              </w:rPr>
            </w:pPr>
            <w:r w:rsidRPr="00237645">
              <w:rPr>
                <w:noProof/>
              </w:rPr>
              <w:t>в составе реквизита «Сведения о средстве идентификации групповой или транспортной упаковки (</w:t>
            </w:r>
            <w:r w:rsidRPr="00237645">
              <w:rPr>
                <w:noProof/>
                <w:lang w:val="en-US"/>
              </w:rPr>
              <w:t>ctcdo</w:t>
            </w:r>
            <w:r w:rsidRPr="00237645">
              <w:rPr>
                <w:noProof/>
              </w:rPr>
              <w:t>:‌</w:t>
            </w:r>
            <w:r w:rsidRPr="00237645">
              <w:rPr>
                <w:noProof/>
                <w:lang w:val="en-US"/>
              </w:rPr>
              <w:t>Group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Identification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Means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Details</w:t>
            </w:r>
            <w:r w:rsidRPr="00237645">
              <w:rPr>
                <w:noProof/>
              </w:rPr>
              <w:t>)»:</w:t>
            </w:r>
          </w:p>
          <w:p w14:paraId="77D61C7F" w14:textId="2C5B9DBB" w:rsidR="001D6C9B" w:rsidRPr="00237645" w:rsidRDefault="001D6C9B" w:rsidP="00550E7C">
            <w:pPr>
              <w:pStyle w:val="afff0"/>
              <w:ind w:left="708"/>
              <w:jc w:val="left"/>
            </w:pPr>
            <w:r w:rsidRPr="00237645">
              <w:t>реквизит «</w:t>
            </w:r>
            <w:r w:rsidRPr="00237645">
              <w:rPr>
                <w:noProof/>
              </w:rPr>
              <w:t xml:space="preserve">Статус маркированного товара </w:t>
            </w:r>
            <w:r w:rsidRPr="00237645">
              <w:t>(</w:t>
            </w:r>
            <w:r w:rsidRPr="00237645">
              <w:rPr>
                <w:noProof/>
                <w:lang w:val="en-US"/>
              </w:rPr>
              <w:t>ctcdo</w:t>
            </w:r>
            <w:r w:rsidRPr="00237645">
              <w:rPr>
                <w:noProof/>
              </w:rPr>
              <w:t>:‌</w:t>
            </w:r>
            <w:r w:rsidRPr="00237645">
              <w:rPr>
                <w:noProof/>
                <w:lang w:val="en-US"/>
              </w:rPr>
              <w:t>Marked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Goods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Status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Details</w:t>
            </w:r>
            <w:r w:rsidRPr="00237645">
              <w:t>)» не должен быть заполнен;</w:t>
            </w:r>
          </w:p>
          <w:p w14:paraId="6C10208E" w14:textId="65DABF5A" w:rsidR="001D6C9B" w:rsidRPr="00237645" w:rsidDel="006A5823" w:rsidRDefault="001D6C9B" w:rsidP="00550E7C">
            <w:pPr>
              <w:pStyle w:val="afff0"/>
              <w:ind w:left="708"/>
              <w:jc w:val="left"/>
              <w:rPr>
                <w:szCs w:val="24"/>
              </w:rPr>
            </w:pPr>
            <w:r w:rsidRPr="00237645">
              <w:t>реквизит «</w:t>
            </w:r>
            <w:r w:rsidRPr="00237645">
              <w:rPr>
                <w:noProof/>
              </w:rPr>
              <w:t xml:space="preserve">Результат обработки </w:t>
            </w:r>
            <w:r w:rsidRPr="00237645">
              <w:t>(</w:t>
            </w:r>
            <w:r w:rsidRPr="00237645">
              <w:rPr>
                <w:noProof/>
                <w:lang w:val="en-US"/>
              </w:rPr>
              <w:t>ctcdo</w:t>
            </w:r>
            <w:r w:rsidRPr="00237645">
              <w:rPr>
                <w:noProof/>
              </w:rPr>
              <w:t>:‌</w:t>
            </w:r>
            <w:r w:rsidRPr="00237645">
              <w:rPr>
                <w:noProof/>
                <w:lang w:val="en-US"/>
              </w:rPr>
              <w:t>Result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Details</w:t>
            </w:r>
            <w:r w:rsidRPr="00237645">
              <w:t>)» должен быть заполнен, при этом реквизит «</w:t>
            </w:r>
            <w:r w:rsidRPr="00237645">
              <w:rPr>
                <w:noProof/>
              </w:rPr>
              <w:t xml:space="preserve">Код результата обработки сведений </w:t>
            </w:r>
            <w:r w:rsidRPr="00237645">
              <w:t>(</w:t>
            </w:r>
            <w:r w:rsidRPr="00237645">
              <w:rPr>
                <w:noProof/>
                <w:lang w:val="en-US"/>
              </w:rPr>
              <w:t>ctsdo</w:t>
            </w:r>
            <w:r w:rsidRPr="00237645">
              <w:rPr>
                <w:noProof/>
              </w:rPr>
              <w:t>:‌</w:t>
            </w:r>
            <w:r w:rsidRPr="00237645">
              <w:rPr>
                <w:noProof/>
                <w:lang w:val="en-US"/>
              </w:rPr>
              <w:t>Result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Processing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Code</w:t>
            </w:r>
            <w:r w:rsidRPr="00237645">
              <w:t>)» в его составе должен содержать значение «</w:t>
            </w:r>
            <w:r w:rsidRPr="00237645">
              <w:rPr>
                <w:noProof/>
              </w:rPr>
              <w:t>749» – «результат обработки сведений о групповой (транспортной) упаковке различен по средствам идентификации, объектов, содержащихся в групповой упаковке»</w:t>
            </w:r>
          </w:p>
        </w:tc>
      </w:tr>
      <w:tr w:rsidR="001D6C9B" w:rsidRPr="00AC5340" w14:paraId="2D3C00E8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C808CFF" w14:textId="09C1B710" w:rsidR="001D6C9B" w:rsidRPr="00237645" w:rsidDel="009318E8" w:rsidRDefault="001D6C9B" w:rsidP="00550E7C">
            <w:pPr>
              <w:pStyle w:val="aff4"/>
              <w:rPr>
                <w:lang w:val="ru-RU"/>
              </w:rPr>
            </w:pPr>
            <w:r w:rsidRPr="00237645">
              <w:rPr>
                <w:lang w:val="ru-RU"/>
              </w:rPr>
              <w:t>2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AADCD87" w14:textId="77777777" w:rsidR="001D6C9B" w:rsidRPr="00237645" w:rsidRDefault="001D6C9B" w:rsidP="00550E7C">
            <w:pPr>
              <w:pStyle w:val="afff0"/>
              <w:jc w:val="left"/>
              <w:rPr>
                <w:noProof/>
              </w:rPr>
            </w:pPr>
            <w:r w:rsidRPr="00237645">
              <w:rPr>
                <w:noProof/>
              </w:rPr>
              <w:t xml:space="preserve">если по результатам обработки элементов данных средства идентификации, указанных в реквизите «Сведения о средстве идентификации групповой или транспортной упаковки (ctcdo:‌Group‌Identification‌Means‌Details)» запроса, установлено, что </w:t>
            </w:r>
            <w:r w:rsidRPr="00237645">
              <w:t>для каждого средства идентификации</w:t>
            </w:r>
            <w:r w:rsidRPr="00237645">
              <w:rPr>
                <w:noProof/>
              </w:rPr>
              <w:t>, нанесенного на товар, индивидуальную или потребительскую упаковки, включеннтого в состав данной групповой упаковки, реквизит «Код результата обработки сведений (ctsdo:‌Result‌Processing‌Code)» содержит значение, отличное от значения «600» – «сведения обработаны», то:</w:t>
            </w:r>
          </w:p>
          <w:p w14:paraId="58B2AB67" w14:textId="679899C2" w:rsidR="001D6C9B" w:rsidRPr="00237645" w:rsidRDefault="001D6C9B" w:rsidP="00550E7C">
            <w:pPr>
              <w:pStyle w:val="afff0"/>
              <w:jc w:val="left"/>
              <w:rPr>
                <w:noProof/>
              </w:rPr>
            </w:pPr>
            <w:r w:rsidRPr="00237645">
              <w:rPr>
                <w:noProof/>
              </w:rPr>
              <w:t>в составе реквизита «Перечень групповых или транспортных упаковок (</w:t>
            </w:r>
            <w:r w:rsidRPr="00237645">
              <w:rPr>
                <w:noProof/>
                <w:lang w:val="en-US"/>
              </w:rPr>
              <w:t>ctcdo</w:t>
            </w:r>
            <w:r w:rsidRPr="00237645">
              <w:rPr>
                <w:noProof/>
              </w:rPr>
              <w:t>:‌</w:t>
            </w:r>
            <w:r w:rsidRPr="00237645">
              <w:rPr>
                <w:noProof/>
                <w:lang w:val="en-US"/>
              </w:rPr>
              <w:t>Group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Identification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Means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List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Details</w:t>
            </w:r>
            <w:r w:rsidRPr="00237645">
              <w:rPr>
                <w:noProof/>
              </w:rPr>
              <w:t>)» реквизит «Уровень группировки (</w:t>
            </w:r>
            <w:r w:rsidRPr="00237645">
              <w:rPr>
                <w:noProof/>
                <w:lang w:val="en-US"/>
              </w:rPr>
              <w:t>ctsdo</w:t>
            </w:r>
            <w:r w:rsidRPr="00237645">
              <w:rPr>
                <w:noProof/>
              </w:rPr>
              <w:t>:‌</w:t>
            </w:r>
            <w:r w:rsidRPr="00237645">
              <w:rPr>
                <w:noProof/>
                <w:lang w:val="en-US"/>
              </w:rPr>
              <w:t>Group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Level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Code</w:t>
            </w:r>
            <w:r w:rsidRPr="00237645">
              <w:rPr>
                <w:noProof/>
              </w:rPr>
              <w:t xml:space="preserve">)» не </w:t>
            </w:r>
            <w:r w:rsidRPr="00237645">
              <w:t>должен быть заполнен</w:t>
            </w:r>
            <w:r w:rsidRPr="00237645">
              <w:rPr>
                <w:noProof/>
              </w:rPr>
              <w:t>;</w:t>
            </w:r>
          </w:p>
          <w:p w14:paraId="596675D1" w14:textId="644F831D" w:rsidR="001D6C9B" w:rsidRPr="00237645" w:rsidRDefault="001D6C9B" w:rsidP="00550E7C">
            <w:pPr>
              <w:pStyle w:val="afff0"/>
              <w:ind w:left="708"/>
              <w:jc w:val="left"/>
              <w:rPr>
                <w:noProof/>
              </w:rPr>
            </w:pPr>
            <w:r w:rsidRPr="00237645">
              <w:rPr>
                <w:noProof/>
              </w:rPr>
              <w:t>в составе реквизита «Сведения о средстве идентификации групповой или транспортной упаковки (</w:t>
            </w:r>
            <w:r w:rsidRPr="00237645">
              <w:rPr>
                <w:noProof/>
                <w:lang w:val="en-US"/>
              </w:rPr>
              <w:t>ctcdo</w:t>
            </w:r>
            <w:r w:rsidRPr="00237645">
              <w:rPr>
                <w:noProof/>
              </w:rPr>
              <w:t>:‌</w:t>
            </w:r>
            <w:r w:rsidRPr="00237645">
              <w:rPr>
                <w:noProof/>
                <w:lang w:val="en-US"/>
              </w:rPr>
              <w:t>Group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Identification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Means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Details</w:t>
            </w:r>
            <w:r w:rsidRPr="00237645">
              <w:rPr>
                <w:noProof/>
              </w:rPr>
              <w:t xml:space="preserve">)»:реквизит «Статус маркированного товара (ctcdo:‌Marked‌Goods‌Status‌Details)» не </w:t>
            </w:r>
            <w:r w:rsidRPr="00237645">
              <w:t>должен быть заполнен</w:t>
            </w:r>
            <w:r w:rsidRPr="00237645">
              <w:rPr>
                <w:noProof/>
              </w:rPr>
              <w:t>;</w:t>
            </w:r>
          </w:p>
          <w:p w14:paraId="4AC2C63D" w14:textId="5965CEFE" w:rsidR="001D6C9B" w:rsidRPr="00237645" w:rsidRDefault="001D6C9B" w:rsidP="00550E7C">
            <w:pPr>
              <w:pStyle w:val="afff0"/>
              <w:ind w:left="708"/>
              <w:jc w:val="left"/>
              <w:rPr>
                <w:noProof/>
              </w:rPr>
            </w:pPr>
            <w:r w:rsidRPr="00237645">
              <w:rPr>
                <w:noProof/>
              </w:rPr>
              <w:t xml:space="preserve">реквизит </w:t>
            </w:r>
            <w:r w:rsidRPr="00237645">
              <w:t>«</w:t>
            </w:r>
            <w:r w:rsidRPr="00237645">
              <w:rPr>
                <w:noProof/>
              </w:rPr>
              <w:t xml:space="preserve">Результат обработки </w:t>
            </w:r>
            <w:r w:rsidRPr="00237645">
              <w:t>(</w:t>
            </w:r>
            <w:r w:rsidRPr="00237645">
              <w:rPr>
                <w:noProof/>
                <w:lang w:val="en-US"/>
              </w:rPr>
              <w:t>ctcdo</w:t>
            </w:r>
            <w:r w:rsidRPr="00237645">
              <w:rPr>
                <w:noProof/>
              </w:rPr>
              <w:t>:‌</w:t>
            </w:r>
            <w:r w:rsidRPr="00237645">
              <w:rPr>
                <w:noProof/>
                <w:lang w:val="en-US"/>
              </w:rPr>
              <w:t>Result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Details</w:t>
            </w:r>
            <w:r w:rsidRPr="00237645">
              <w:t>)»</w:t>
            </w:r>
            <w:r w:rsidRPr="00237645">
              <w:rPr>
                <w:noProof/>
              </w:rPr>
              <w:t xml:space="preserve"> должен быть заполнен, при этом реквизит «Код результата обработки сведений (ctsdo:‌Result‌Processing‌Code)» в его составе должен содержать значение «740» – «товары, включенные в групповую (транспортную) упаковку, не могут быть реализованы в рамках трансграничной торговли»</w:t>
            </w:r>
          </w:p>
        </w:tc>
      </w:tr>
      <w:tr w:rsidR="001D6C9B" w:rsidRPr="00AC5340" w14:paraId="5BC3FEF3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1FB8996" w14:textId="19AC8F0D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2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9DA405E" w14:textId="77777777" w:rsidR="001D6C9B" w:rsidRDefault="001D6C9B" w:rsidP="00550E7C">
            <w:pPr>
              <w:pStyle w:val="afff0"/>
              <w:jc w:val="left"/>
              <w:rPr>
                <w:noProof/>
              </w:rPr>
            </w:pPr>
            <w:r w:rsidRPr="00AC5340">
              <w:rPr>
                <w:noProof/>
              </w:rPr>
              <w:t xml:space="preserve">если по результатам обработки элементов данных средства идентификации, указанных в реквизите «Сведения о средстве идентификации групповой или транспортной упаковки (ctcdo:‌Group‌Identification‌Means‌Details)» запроса, установлено, что сведения </w:t>
            </w:r>
            <w:r w:rsidRPr="00AC5340">
              <w:rPr>
                <w:noProof/>
              </w:rPr>
              <w:br/>
              <w:t xml:space="preserve">о средстве идентификации групповой или транспортной упаковки </w:t>
            </w:r>
            <w:r>
              <w:rPr>
                <w:noProof/>
              </w:rPr>
              <w:br/>
            </w:r>
            <w:r w:rsidRPr="00AC5340">
              <w:rPr>
                <w:noProof/>
              </w:rPr>
              <w:t>не найдены в национальном компоненте информационной системы маркировки товаров, в рамках которого обрабатывается запрос, то</w:t>
            </w:r>
            <w:r>
              <w:rPr>
                <w:noProof/>
              </w:rPr>
              <w:t>:</w:t>
            </w:r>
          </w:p>
          <w:p w14:paraId="24E4402D" w14:textId="0BF8A9B0" w:rsidR="001D6C9B" w:rsidRPr="009963EC" w:rsidRDefault="001D6C9B" w:rsidP="00550E7C">
            <w:pPr>
              <w:pStyle w:val="afff0"/>
              <w:jc w:val="left"/>
              <w:rPr>
                <w:noProof/>
              </w:rPr>
            </w:pPr>
            <w:r w:rsidRPr="009963EC">
              <w:rPr>
                <w:noProof/>
              </w:rPr>
              <w:t>в составе реквизита «</w:t>
            </w:r>
            <w:r w:rsidRPr="00F23C9B">
              <w:rPr>
                <w:noProof/>
              </w:rPr>
              <w:t>Перечень групповых или транспортных упаковок</w:t>
            </w:r>
            <w:r w:rsidRPr="009963EC">
              <w:rPr>
                <w:noProof/>
              </w:rPr>
              <w:t xml:space="preserve"> </w:t>
            </w:r>
            <w:r w:rsidRPr="00F23C9B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F23C9B">
              <w:rPr>
                <w:noProof/>
              </w:rPr>
              <w:t>:‌</w:t>
            </w:r>
            <w:r>
              <w:rPr>
                <w:noProof/>
                <w:lang w:val="en-US"/>
              </w:rPr>
              <w:t>Group</w:t>
            </w:r>
            <w:r w:rsidRPr="009963EC">
              <w:rPr>
                <w:noProof/>
              </w:rPr>
              <w:t>‌</w:t>
            </w:r>
            <w:r>
              <w:rPr>
                <w:noProof/>
                <w:lang w:val="en-US"/>
              </w:rPr>
              <w:t>Identification</w:t>
            </w:r>
            <w:r w:rsidRPr="009963EC">
              <w:rPr>
                <w:noProof/>
              </w:rPr>
              <w:t>‌</w:t>
            </w:r>
            <w:r>
              <w:rPr>
                <w:noProof/>
                <w:lang w:val="en-US"/>
              </w:rPr>
              <w:t>Means</w:t>
            </w:r>
            <w:r w:rsidRPr="00F23C9B">
              <w:rPr>
                <w:noProof/>
              </w:rPr>
              <w:t>‌</w:t>
            </w:r>
            <w:r>
              <w:rPr>
                <w:noProof/>
                <w:lang w:val="en-US"/>
              </w:rPr>
              <w:t>List</w:t>
            </w:r>
            <w:r w:rsidRPr="00F23C9B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9963EC">
              <w:rPr>
                <w:noProof/>
              </w:rPr>
              <w:t>)» реквизит «Уровень группировки (</w:t>
            </w:r>
            <w:r w:rsidRPr="00AC5340">
              <w:rPr>
                <w:noProof/>
                <w:lang w:val="en-US"/>
              </w:rPr>
              <w:t>ctsdo</w:t>
            </w:r>
            <w:r w:rsidRPr="009963EC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9963EC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evel</w:t>
            </w:r>
            <w:r w:rsidRPr="009963EC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9963EC">
              <w:rPr>
                <w:noProof/>
              </w:rPr>
              <w:t xml:space="preserve">)» </w:t>
            </w:r>
            <w:r>
              <w:rPr>
                <w:noProof/>
              </w:rPr>
              <w:t xml:space="preserve">не </w:t>
            </w:r>
            <w:r>
              <w:t>должен быть заполнен</w:t>
            </w:r>
            <w:r w:rsidRPr="009963EC">
              <w:rPr>
                <w:noProof/>
              </w:rPr>
              <w:t>;</w:t>
            </w:r>
          </w:p>
          <w:p w14:paraId="637EB2A5" w14:textId="77777777" w:rsidR="001D6C9B" w:rsidRPr="00AC5340" w:rsidRDefault="001D6C9B" w:rsidP="00550E7C">
            <w:pPr>
              <w:pStyle w:val="afff0"/>
              <w:ind w:left="708"/>
              <w:jc w:val="left"/>
              <w:rPr>
                <w:noProof/>
              </w:rPr>
            </w:pPr>
            <w:r w:rsidRPr="002E56BA">
              <w:rPr>
                <w:noProof/>
              </w:rPr>
              <w:t>в составе реквизита «Сведения о средстве идентификации групповой или транспортной упаковки (</w:t>
            </w:r>
            <w:r w:rsidRPr="009963EC">
              <w:rPr>
                <w:noProof/>
                <w:lang w:val="en-US"/>
              </w:rPr>
              <w:t>ctcdo</w:t>
            </w:r>
            <w:r w:rsidRPr="002E56BA">
              <w:rPr>
                <w:noProof/>
              </w:rPr>
              <w:t>:‌</w:t>
            </w:r>
            <w:r w:rsidRPr="009963EC">
              <w:rPr>
                <w:noProof/>
                <w:lang w:val="en-US"/>
              </w:rPr>
              <w:t>Group</w:t>
            </w:r>
            <w:r w:rsidRPr="002E56BA">
              <w:rPr>
                <w:noProof/>
              </w:rPr>
              <w:t>‌</w:t>
            </w:r>
            <w:r w:rsidRPr="009963EC">
              <w:rPr>
                <w:noProof/>
                <w:lang w:val="en-US"/>
              </w:rPr>
              <w:t>Identification</w:t>
            </w:r>
            <w:r w:rsidRPr="002E56BA">
              <w:rPr>
                <w:noProof/>
              </w:rPr>
              <w:t>‌</w:t>
            </w:r>
            <w:r w:rsidRPr="009963EC">
              <w:rPr>
                <w:noProof/>
                <w:lang w:val="en-US"/>
              </w:rPr>
              <w:t>Means</w:t>
            </w:r>
            <w:r w:rsidRPr="002E56BA">
              <w:rPr>
                <w:noProof/>
              </w:rPr>
              <w:t>‌</w:t>
            </w:r>
            <w:r w:rsidRPr="009963EC">
              <w:rPr>
                <w:noProof/>
                <w:lang w:val="en-US"/>
              </w:rPr>
              <w:t>Details</w:t>
            </w:r>
            <w:r w:rsidRPr="002E56BA">
              <w:rPr>
                <w:noProof/>
              </w:rPr>
              <w:t>)»:</w:t>
            </w:r>
          </w:p>
          <w:p w14:paraId="0E985BE8" w14:textId="5D926EBF" w:rsidR="001D6C9B" w:rsidRPr="00AC5340" w:rsidRDefault="001D6C9B" w:rsidP="00550E7C">
            <w:pPr>
              <w:pStyle w:val="afff0"/>
              <w:ind w:left="708"/>
              <w:jc w:val="left"/>
              <w:rPr>
                <w:noProof/>
              </w:rPr>
            </w:pPr>
            <w:r w:rsidRPr="00AC5340">
              <w:rPr>
                <w:noProof/>
              </w:rPr>
              <w:t xml:space="preserve">реквизит «Статус маркированного товара (ctcdo:‌Marked‌Goods‌Status‌Details)» не </w:t>
            </w:r>
            <w:r>
              <w:t>должен быть заполнен</w:t>
            </w:r>
            <w:r w:rsidRPr="00AC5340">
              <w:rPr>
                <w:noProof/>
              </w:rPr>
              <w:t>;</w:t>
            </w:r>
          </w:p>
          <w:p w14:paraId="060A7F58" w14:textId="55AF7CDD" w:rsidR="001D6C9B" w:rsidRPr="00AC5340" w:rsidRDefault="001D6C9B" w:rsidP="00550E7C">
            <w:pPr>
              <w:pStyle w:val="afff0"/>
              <w:ind w:left="708"/>
              <w:jc w:val="left"/>
              <w:rPr>
                <w:noProof/>
              </w:rPr>
            </w:pPr>
            <w:r w:rsidRPr="00AC5340">
              <w:rPr>
                <w:noProof/>
              </w:rPr>
              <w:t xml:space="preserve">реквизит </w:t>
            </w:r>
            <w:r w:rsidRPr="00AC5340">
              <w:t>«</w:t>
            </w:r>
            <w:r w:rsidRPr="00B13C45">
              <w:rPr>
                <w:noProof/>
              </w:rPr>
              <w:t xml:space="preserve">Результат обработки </w:t>
            </w:r>
            <w:r w:rsidRPr="00B13C45">
              <w:t>(</w:t>
            </w:r>
            <w:r>
              <w:rPr>
                <w:noProof/>
                <w:lang w:val="en-US"/>
              </w:rPr>
              <w:t>ctcdo</w:t>
            </w:r>
            <w:r w:rsidRPr="00B13C45">
              <w:rPr>
                <w:noProof/>
              </w:rPr>
              <w:t>:‌</w:t>
            </w:r>
            <w:r>
              <w:rPr>
                <w:noProof/>
                <w:lang w:val="en-US"/>
              </w:rPr>
              <w:t>Result</w:t>
            </w:r>
            <w:r w:rsidRPr="00B13C45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B13C45">
              <w:t>)</w:t>
            </w:r>
            <w:r w:rsidRPr="00AC5340">
              <w:t>»</w:t>
            </w:r>
            <w:r w:rsidRPr="00AC5340">
              <w:rPr>
                <w:noProof/>
              </w:rPr>
              <w:t xml:space="preserve"> должен быть заполнен, при этом реквизит «Код результата обработки сведений (ctsdo:‌Result‌Processing‌Code)» в его составе должен содержать значение «100» – «сведения о средстве идентификации отсутствуют в национальном компоненте информационной системы маркировки товаров»</w:t>
            </w:r>
          </w:p>
        </w:tc>
      </w:tr>
      <w:tr w:rsidR="001D6C9B" w:rsidRPr="00AC5340" w14:paraId="045339F0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918A206" w14:textId="2605FB84" w:rsidR="001D6C9B" w:rsidRPr="00AC5340" w:rsidDel="009318E8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10C6952" w14:textId="77777777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r w:rsidRPr="00AC5340">
              <w:rPr>
                <w:szCs w:val="24"/>
              </w:rPr>
              <w:t xml:space="preserve">если реквизит </w:t>
            </w:r>
            <w:r w:rsidRPr="00AC5340">
              <w:rPr>
                <w:noProof/>
              </w:rPr>
              <w:t xml:space="preserve">«Уровень группир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evel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>» заполнен, то значение реквизита должно содержать кодовое обозначение уровня группировки (агрегации) средств идентификации, сформированное по следующему правилу:</w:t>
            </w:r>
          </w:p>
          <w:p w14:paraId="2431178D" w14:textId="77777777" w:rsidR="001D6C9B" w:rsidRPr="00AC5340" w:rsidRDefault="001D6C9B" w:rsidP="00550E7C">
            <w:pPr>
              <w:pStyle w:val="afff0"/>
              <w:jc w:val="left"/>
            </w:pPr>
            <w:r w:rsidRPr="00AC5340">
              <w:t>1 – групповая упаковка или транспортная упаковка первого уровня агрегации;</w:t>
            </w:r>
          </w:p>
          <w:p w14:paraId="0A614EDF" w14:textId="77777777" w:rsidR="001D6C9B" w:rsidRPr="00AC5340" w:rsidRDefault="001D6C9B" w:rsidP="00550E7C">
            <w:pPr>
              <w:pStyle w:val="afff0"/>
              <w:jc w:val="left"/>
            </w:pPr>
            <w:r w:rsidRPr="00AC5340">
              <w:t>2 – транспортная упаковка второго уровня агрегации;</w:t>
            </w:r>
          </w:p>
          <w:p w14:paraId="521B81E6" w14:textId="77777777" w:rsidR="001D6C9B" w:rsidRPr="00AC5340" w:rsidRDefault="001D6C9B" w:rsidP="00550E7C">
            <w:pPr>
              <w:pStyle w:val="afff0"/>
              <w:jc w:val="left"/>
              <w:rPr>
                <w:szCs w:val="24"/>
              </w:rPr>
            </w:pPr>
            <w:r w:rsidRPr="00AC5340">
              <w:t>3 – транспортная упаковка третьего уровня агрегации и т.д.</w:t>
            </w:r>
          </w:p>
        </w:tc>
      </w:tr>
      <w:tr w:rsidR="001D6C9B" w:rsidRPr="00AC5340" w14:paraId="5D334ACC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7E25673" w14:textId="77777777" w:rsidR="001D6C9B" w:rsidRPr="00AC5340" w:rsidDel="009318E8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11B3E57" w14:textId="77777777" w:rsidR="001D6C9B" w:rsidRPr="00AC5340" w:rsidRDefault="001D6C9B" w:rsidP="00550E7C">
            <w:pPr>
              <w:pStyle w:val="afff0"/>
              <w:jc w:val="left"/>
            </w:pPr>
            <w:r w:rsidRPr="00AC5340">
              <w:t xml:space="preserve">сведения о средствах идентификации, нанесенных на товар, потребительскую или индивидуальную упаковки, у которых реквизит «Код результата обработки сведений (ctsdo:‌Result‌Processing‌Code)» содержит значение «600» – «сведения обработаны», и сведения </w:t>
            </w:r>
            <w:r>
              <w:br/>
            </w:r>
            <w:r w:rsidRPr="00AC5340">
              <w:t xml:space="preserve">о средствах идентификации, нанесенных на товар, потребительскую </w:t>
            </w:r>
            <w:r>
              <w:br/>
            </w:r>
            <w:r w:rsidRPr="00AC5340">
              <w:t xml:space="preserve">или индивидуальную упаковки, у которых реквизит «Код результата обработки сведений (ctsdo:‌Result‌Processing‌Code)» содержит значение, отличное от значения «600» – «сведения обработаны», должны представляться раздельно в разных экземплярах реквизита «Сведения </w:t>
            </w:r>
            <w:r>
              <w:br/>
            </w:r>
            <w:r w:rsidRPr="00AC5340">
              <w:t>о маркированном товаре (ctcdo:‌Marked‌Goods‌Details)»</w:t>
            </w:r>
          </w:p>
        </w:tc>
      </w:tr>
      <w:tr w:rsidR="001D6C9B" w:rsidRPr="00AC5340" w14:paraId="4E9937E5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3C960FC" w14:textId="54E79035" w:rsidR="001D6C9B" w:rsidRPr="00AC5340" w:rsidDel="009318E8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3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F9A541A" w14:textId="77777777" w:rsidR="001D6C9B" w:rsidRPr="00AC5340" w:rsidRDefault="001D6C9B" w:rsidP="00550E7C">
            <w:pPr>
              <w:pStyle w:val="afff0"/>
              <w:jc w:val="left"/>
            </w:pPr>
            <w:r w:rsidRPr="00AC5340">
              <w:t xml:space="preserve">если реквизит </w:t>
            </w:r>
            <w:r w:rsidRPr="00AC5340">
              <w:rPr>
                <w:noProof/>
              </w:rPr>
              <w:t xml:space="preserve">«Признак представления описания товара </w:t>
            </w:r>
            <w:r w:rsidRPr="00AC5340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scrip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ndicator</w:t>
            </w:r>
            <w:r w:rsidRPr="00AC5340">
              <w:t>)</w:t>
            </w:r>
            <w:r w:rsidRPr="00AC5340">
              <w:rPr>
                <w:noProof/>
              </w:rPr>
              <w:t>», указанный в запросе</w:t>
            </w:r>
            <w:r w:rsidRPr="00AC5340">
              <w:t xml:space="preserve">, </w:t>
            </w:r>
            <w:r w:rsidRPr="00AC5340">
              <w:rPr>
                <w:noProof/>
              </w:rPr>
              <w:t>содержит значение «1» – «</w:t>
            </w:r>
            <w:r w:rsidRPr="00AC5340">
              <w:t>описание товара должно быть представлено</w:t>
            </w:r>
            <w:r w:rsidRPr="00AC5340">
              <w:rPr>
                <w:noProof/>
              </w:rPr>
              <w:t xml:space="preserve">», </w:t>
            </w:r>
            <w:r w:rsidRPr="00AC5340">
              <w:rPr>
                <w:noProof/>
              </w:rPr>
              <w:br/>
              <w:t xml:space="preserve">то </w:t>
            </w:r>
            <w:r w:rsidRPr="00AC5340">
              <w:t>в составе экземпляра реквизита «Сведения о маркированном товаре (ctcdo:‌Marked‌Goods‌Details)», содержащем сведения о средствах идентификации, нанесенных на товар, потребительскую или индивидуальную упаковки, у которых реквизит «Код результата обработки сведений (ctsdo:‌Result‌Processing‌Code)» содержит значение «600» – «сведения обработаны», реквизиты «</w:t>
            </w:r>
            <w:r w:rsidRPr="00AC5340">
              <w:rPr>
                <w:noProof/>
              </w:rPr>
              <w:t xml:space="preserve">Производитель </w:t>
            </w:r>
            <w:r w:rsidRPr="00AC5340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nufactur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szCs w:val="24"/>
              </w:rPr>
              <w:t>», «</w:t>
            </w:r>
            <w:r w:rsidRPr="00AC5340">
              <w:rPr>
                <w:noProof/>
              </w:rPr>
              <w:t>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szCs w:val="24"/>
              </w:rPr>
              <w:t>», «</w:t>
            </w:r>
            <w:r w:rsidRPr="00AC5340">
              <w:rPr>
                <w:noProof/>
              </w:rPr>
              <w:t xml:space="preserve">Идентификатор </w:t>
            </w:r>
            <w:r w:rsidRPr="00AC5340">
              <w:rPr>
                <w:noProof/>
                <w:lang w:val="en-US"/>
              </w:rPr>
              <w:t>Global</w:t>
            </w:r>
            <w:r w:rsidRPr="00AC5340">
              <w:rPr>
                <w:noProof/>
              </w:rPr>
              <w:t xml:space="preserve"> </w:t>
            </w:r>
            <w:r w:rsidRPr="00AC5340">
              <w:rPr>
                <w:noProof/>
                <w:lang w:val="en-US"/>
              </w:rPr>
              <w:t>Trade</w:t>
            </w:r>
            <w:r w:rsidRPr="00AC5340">
              <w:rPr>
                <w:noProof/>
              </w:rPr>
              <w:t xml:space="preserve"> </w:t>
            </w:r>
            <w:r w:rsidRPr="00AC5340">
              <w:rPr>
                <w:noProof/>
                <w:lang w:val="en-US"/>
              </w:rPr>
              <w:t>Item</w:t>
            </w:r>
            <w:r w:rsidRPr="00AC5340">
              <w:rPr>
                <w:noProof/>
              </w:rPr>
              <w:t xml:space="preserve"> </w:t>
            </w:r>
            <w:r w:rsidRPr="00AC5340">
              <w:rPr>
                <w:noProof/>
                <w:lang w:val="en-US"/>
              </w:rPr>
              <w:t>Number</w:t>
            </w:r>
            <w:r w:rsidRPr="00AC5340">
              <w:rPr>
                <w:noProof/>
              </w:rPr>
              <w:t xml:space="preserve">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TINId</w:t>
            </w:r>
            <w:r w:rsidRPr="00AC5340">
              <w:t>)</w:t>
            </w:r>
            <w:r w:rsidRPr="00AC5340">
              <w:rPr>
                <w:szCs w:val="24"/>
              </w:rPr>
              <w:t>», «</w:t>
            </w:r>
            <w:r w:rsidRPr="00AC5340">
              <w:rPr>
                <w:noProof/>
              </w:rPr>
              <w:t xml:space="preserve">Сведения о стране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szCs w:val="24"/>
              </w:rPr>
              <w:t>», «</w:t>
            </w:r>
            <w:r w:rsidRPr="00AC5340">
              <w:rPr>
                <w:noProof/>
              </w:rPr>
              <w:t xml:space="preserve">Произвольное содержимое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An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должны быть заполнены</w:t>
            </w:r>
          </w:p>
        </w:tc>
      </w:tr>
      <w:tr w:rsidR="001D6C9B" w:rsidRPr="00AC5340" w14:paraId="6C10D30B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7022CD9" w14:textId="529416AC" w:rsidR="001D6C9B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97F66CF" w14:textId="6BF56EBC" w:rsidR="001D6C9B" w:rsidRDefault="001D6C9B" w:rsidP="00550E7C">
            <w:pPr>
              <w:pStyle w:val="afff0"/>
              <w:jc w:val="left"/>
            </w:pPr>
            <w:r>
              <w:t xml:space="preserve">если реквизит </w:t>
            </w:r>
            <w:r w:rsidRPr="00AC5340">
              <w:t>«</w:t>
            </w:r>
            <w:r w:rsidRPr="00AC5340">
              <w:rPr>
                <w:noProof/>
              </w:rPr>
              <w:t xml:space="preserve">Производ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nufactur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szCs w:val="24"/>
              </w:rPr>
              <w:t>»</w:t>
            </w:r>
            <w:r>
              <w:t xml:space="preserve"> заполнен, </w:t>
            </w:r>
            <w:r w:rsidR="00EC3AB4">
              <w:br/>
            </w:r>
            <w:r>
              <w:t xml:space="preserve">то 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роизвод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nufactur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szCs w:val="24"/>
              </w:rPr>
              <w:t>»</w:t>
            </w:r>
            <w:r>
              <w:rPr>
                <w:szCs w:val="24"/>
              </w:rPr>
              <w:t xml:space="preserve"> </w:t>
            </w:r>
            <w:r w:rsidRPr="00AC5340">
              <w:t>долж</w:t>
            </w:r>
            <w:r>
              <w:t>ны</w:t>
            </w:r>
            <w:r w:rsidRPr="00AC5340">
              <w:t xml:space="preserve"> быть заполнен</w:t>
            </w:r>
            <w:r>
              <w:t>ы</w:t>
            </w:r>
            <w:r w:rsidRPr="00AC5340">
              <w:t xml:space="preserve"> реквизит</w:t>
            </w:r>
            <w:r>
              <w:t>ы:</w:t>
            </w:r>
            <w:r w:rsidRPr="00AC5340">
              <w:t xml:space="preserve"> </w:t>
            </w:r>
          </w:p>
          <w:p w14:paraId="0797F536" w14:textId="77777777" w:rsidR="001D6C9B" w:rsidRPr="00A607CC" w:rsidRDefault="001D6C9B" w:rsidP="00550E7C">
            <w:pPr>
              <w:pStyle w:val="afff0"/>
              <w:jc w:val="left"/>
              <w:rPr>
                <w:lang w:val="en-US"/>
              </w:rPr>
            </w:pPr>
            <w:r w:rsidRPr="00A607CC">
              <w:rPr>
                <w:lang w:val="en-US"/>
              </w:rPr>
              <w:t>«</w:t>
            </w:r>
            <w:r w:rsidRPr="00F213B7">
              <w:rPr>
                <w:noProof/>
              </w:rPr>
              <w:t>Код</w:t>
            </w:r>
            <w:r w:rsidRPr="00A607CC">
              <w:rPr>
                <w:noProof/>
                <w:lang w:val="en-US"/>
              </w:rPr>
              <w:t xml:space="preserve"> </w:t>
            </w:r>
            <w:r w:rsidRPr="00F213B7">
              <w:rPr>
                <w:noProof/>
              </w:rPr>
              <w:t>страны</w:t>
            </w:r>
            <w:r w:rsidRPr="00A607CC">
              <w:rPr>
                <w:noProof/>
                <w:lang w:val="en-US"/>
              </w:rPr>
              <w:t xml:space="preserve"> </w:t>
            </w:r>
            <w:r w:rsidRPr="00A607CC"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A607CC">
              <w:rPr>
                <w:noProof/>
                <w:lang w:val="en-US"/>
              </w:rPr>
              <w:t>:‌</w:t>
            </w:r>
            <w:r>
              <w:rPr>
                <w:noProof/>
                <w:lang w:val="en-US"/>
              </w:rPr>
              <w:t>Unified</w:t>
            </w:r>
            <w:r w:rsidRPr="00A607CC">
              <w:rPr>
                <w:noProof/>
                <w:lang w:val="en-US"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A607CC">
              <w:rPr>
                <w:noProof/>
                <w:lang w:val="en-US"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A607CC">
              <w:rPr>
                <w:lang w:val="en-US"/>
              </w:rPr>
              <w:t>)»;</w:t>
            </w:r>
          </w:p>
          <w:p w14:paraId="6BA6BC35" w14:textId="77777777" w:rsidR="001D6C9B" w:rsidRPr="00A607CC" w:rsidRDefault="001D6C9B" w:rsidP="00550E7C">
            <w:pPr>
              <w:pStyle w:val="afff0"/>
              <w:jc w:val="left"/>
              <w:rPr>
                <w:lang w:val="en-US"/>
              </w:rPr>
            </w:pPr>
            <w:r w:rsidRPr="00C06CBB">
              <w:rPr>
                <w:lang w:val="en-US"/>
              </w:rPr>
              <w:t>«</w:t>
            </w:r>
            <w:r w:rsidRPr="005050C7">
              <w:rPr>
                <w:noProof/>
              </w:rPr>
              <w:t>Наименование</w:t>
            </w:r>
            <w:r w:rsidRPr="00A607CC">
              <w:rPr>
                <w:noProof/>
                <w:lang w:val="en-US"/>
              </w:rPr>
              <w:t xml:space="preserve"> </w:t>
            </w:r>
            <w:r w:rsidRPr="005050C7">
              <w:rPr>
                <w:noProof/>
              </w:rPr>
              <w:t>субъекта</w:t>
            </w:r>
            <w:r w:rsidRPr="00A607CC">
              <w:rPr>
                <w:noProof/>
                <w:lang w:val="en-US"/>
              </w:rPr>
              <w:t xml:space="preserve"> </w:t>
            </w:r>
            <w:r w:rsidRPr="00A607CC"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A607CC">
              <w:rPr>
                <w:noProof/>
                <w:lang w:val="en-US"/>
              </w:rPr>
              <w:t>:‌</w:t>
            </w:r>
            <w:r>
              <w:rPr>
                <w:noProof/>
                <w:lang w:val="en-US"/>
              </w:rPr>
              <w:t>Subject</w:t>
            </w:r>
            <w:r w:rsidRPr="00A607CC">
              <w:rPr>
                <w:noProof/>
                <w:lang w:val="en-US"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A607CC">
              <w:rPr>
                <w:lang w:val="en-US"/>
              </w:rPr>
              <w:t>)»;</w:t>
            </w:r>
          </w:p>
          <w:p w14:paraId="768F21CE" w14:textId="77777777" w:rsidR="001D6C9B" w:rsidRPr="00AC5340" w:rsidRDefault="001D6C9B" w:rsidP="00550E7C">
            <w:pPr>
              <w:pStyle w:val="afff0"/>
              <w:jc w:val="left"/>
            </w:pPr>
            <w:r>
              <w:t>«</w:t>
            </w:r>
            <w:r w:rsidRPr="007B6F66">
              <w:rPr>
                <w:noProof/>
              </w:rPr>
              <w:t>Краткое наименование субъекта</w:t>
            </w:r>
            <w:r>
              <w:rPr>
                <w:noProof/>
              </w:rPr>
              <w:t xml:space="preserve"> </w:t>
            </w:r>
            <w:r w:rsidRPr="007B6F66">
              <w:t>(</w:t>
            </w:r>
            <w:r>
              <w:rPr>
                <w:noProof/>
                <w:lang w:val="en-US"/>
              </w:rPr>
              <w:t>csdo</w:t>
            </w:r>
            <w:r w:rsidRPr="007B6F66">
              <w:rPr>
                <w:noProof/>
              </w:rPr>
              <w:t>:‌</w:t>
            </w:r>
            <w:r>
              <w:rPr>
                <w:noProof/>
                <w:lang w:val="en-US"/>
              </w:rPr>
              <w:t>Subject</w:t>
            </w:r>
            <w:r w:rsidRPr="007B6F66">
              <w:rPr>
                <w:noProof/>
              </w:rPr>
              <w:t>‌</w:t>
            </w:r>
            <w:r>
              <w:rPr>
                <w:noProof/>
                <w:lang w:val="en-US"/>
              </w:rPr>
              <w:t>Brief</w:t>
            </w:r>
            <w:r w:rsidRPr="007B6F66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7B6F66">
              <w:t>)</w:t>
            </w:r>
            <w:r>
              <w:t>»</w:t>
            </w:r>
          </w:p>
        </w:tc>
      </w:tr>
      <w:tr w:rsidR="001D6C9B" w:rsidRPr="00AC5340" w14:paraId="552B0939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C7D4CE6" w14:textId="1636A106" w:rsidR="001D6C9B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DFBEFCA" w14:textId="42537108" w:rsidR="001D6C9B" w:rsidRPr="00AC5340" w:rsidRDefault="001D6C9B" w:rsidP="00550E7C">
            <w:pPr>
              <w:pStyle w:val="afff0"/>
              <w:jc w:val="left"/>
            </w:pPr>
            <w:r>
              <w:t>атрибут «</w:t>
            </w:r>
            <w:r>
              <w:rPr>
                <w:noProof/>
              </w:rPr>
              <w:t>идентификатор справочника (классификатора)</w:t>
            </w:r>
            <w:r w:rsidRPr="005050C7">
              <w:rPr>
                <w:noProof/>
              </w:rPr>
              <w:t xml:space="preserve"> </w:t>
            </w: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  <w:r>
              <w:t>»</w:t>
            </w:r>
            <w:r w:rsidRPr="005050C7">
              <w:t xml:space="preserve"> </w:t>
            </w:r>
            <w:r>
              <w:t xml:space="preserve">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>
              <w:t xml:space="preserve">)», входящего </w:t>
            </w:r>
            <w:r w:rsidR="008D1C01">
              <w:br/>
            </w:r>
            <w:r>
              <w:t xml:space="preserve">в состав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роизвод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nufactur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szCs w:val="24"/>
              </w:rPr>
              <w:t>»</w:t>
            </w:r>
            <w:r>
              <w:t xml:space="preserve"> должен содержать значение «2021»</w:t>
            </w:r>
          </w:p>
        </w:tc>
      </w:tr>
      <w:tr w:rsidR="001D6C9B" w:rsidRPr="00AC5340" w14:paraId="52BFACF6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F0DBEAC" w14:textId="77777777" w:rsidR="001D6C9B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D58CD0F" w14:textId="27BF2FBF" w:rsidR="001D6C9B" w:rsidRDefault="001D6C9B" w:rsidP="00D13F91">
            <w:pPr>
              <w:pStyle w:val="afff0"/>
              <w:jc w:val="left"/>
            </w:pPr>
            <w:r>
              <w:t>если</w:t>
            </w:r>
            <w:r w:rsidRPr="00F91A7E">
              <w:t xml:space="preserve"> </w:t>
            </w:r>
            <w:r>
              <w:t>реквизит</w:t>
            </w:r>
            <w:r w:rsidRPr="00F91A7E">
              <w:t xml:space="preserve"> «</w:t>
            </w:r>
            <w:r w:rsidRPr="00F213B7">
              <w:rPr>
                <w:noProof/>
              </w:rPr>
              <w:t>Код</w:t>
            </w:r>
            <w:r w:rsidRPr="00F91A7E">
              <w:rPr>
                <w:noProof/>
              </w:rPr>
              <w:t xml:space="preserve"> </w:t>
            </w:r>
            <w:r w:rsidRPr="00F213B7">
              <w:rPr>
                <w:noProof/>
              </w:rPr>
              <w:t>страны</w:t>
            </w:r>
            <w:r w:rsidRPr="00F91A7E">
              <w:rPr>
                <w:noProof/>
              </w:rPr>
              <w:t xml:space="preserve"> </w:t>
            </w:r>
            <w:r w:rsidRPr="00F91A7E">
              <w:t>(</w:t>
            </w:r>
            <w:r>
              <w:rPr>
                <w:noProof/>
                <w:lang w:val="en-US"/>
              </w:rPr>
              <w:t>csdo</w:t>
            </w:r>
            <w:r w:rsidRPr="00F91A7E">
              <w:rPr>
                <w:noProof/>
              </w:rPr>
              <w:t>:‌</w:t>
            </w:r>
            <w:r>
              <w:rPr>
                <w:noProof/>
                <w:lang w:val="en-US"/>
              </w:rPr>
              <w:t>Unified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F91A7E">
              <w:t>)»</w:t>
            </w:r>
            <w:r>
              <w:t xml:space="preserve"> 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роизвод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nufactur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szCs w:val="24"/>
              </w:rPr>
              <w:t>»</w:t>
            </w:r>
            <w:r>
              <w:t xml:space="preserve"> содержит </w:t>
            </w:r>
            <w:r w:rsidR="00EC3AB4">
              <w:br/>
            </w:r>
            <w:r>
              <w:t>значени</w:t>
            </w:r>
            <w:r w:rsidR="00D13F91">
              <w:t>е, соответствующее коду страны государства-члена</w:t>
            </w:r>
            <w:r>
              <w:t>, то реквизит</w:t>
            </w:r>
            <w:r w:rsidR="00D3575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Идентификатор налогоплательщик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Taxpa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</w:t>
            </w:r>
            <w:r w:rsidRPr="00AC5340">
              <w:t>)»</w:t>
            </w:r>
            <w:r>
              <w:t xml:space="preserve"> </w:t>
            </w:r>
            <w:r w:rsidR="00391558">
              <w:t xml:space="preserve">в составе реквизита </w:t>
            </w:r>
            <w:r w:rsidR="00391558" w:rsidRPr="00AC5340">
              <w:t>«</w:t>
            </w:r>
            <w:r w:rsidR="00391558" w:rsidRPr="00AC5340">
              <w:rPr>
                <w:noProof/>
              </w:rPr>
              <w:t xml:space="preserve">Производитель </w:t>
            </w:r>
            <w:r w:rsidR="00391558" w:rsidRPr="00AC5340">
              <w:t>(</w:t>
            </w:r>
            <w:r w:rsidR="00391558" w:rsidRPr="00AC5340">
              <w:rPr>
                <w:noProof/>
                <w:lang w:val="en-US"/>
              </w:rPr>
              <w:t>ctcdo</w:t>
            </w:r>
            <w:r w:rsidR="00391558" w:rsidRPr="00AC5340">
              <w:rPr>
                <w:noProof/>
              </w:rPr>
              <w:t>:‌</w:t>
            </w:r>
            <w:r w:rsidR="00391558" w:rsidRPr="00AC5340">
              <w:rPr>
                <w:noProof/>
                <w:lang w:val="en-US"/>
              </w:rPr>
              <w:t>Manufacturer</w:t>
            </w:r>
            <w:r w:rsidR="00391558" w:rsidRPr="00AC5340">
              <w:rPr>
                <w:noProof/>
              </w:rPr>
              <w:t>‌</w:t>
            </w:r>
            <w:r w:rsidR="00391558" w:rsidRPr="00AC5340">
              <w:rPr>
                <w:noProof/>
                <w:lang w:val="en-US"/>
              </w:rPr>
              <w:t>Details</w:t>
            </w:r>
            <w:r w:rsidR="00391558" w:rsidRPr="00AC5340">
              <w:t>)</w:t>
            </w:r>
            <w:r w:rsidR="00391558" w:rsidRPr="00AC5340">
              <w:rPr>
                <w:szCs w:val="24"/>
              </w:rPr>
              <w:t>»</w:t>
            </w:r>
            <w:r w:rsidR="00391558">
              <w:rPr>
                <w:szCs w:val="24"/>
              </w:rPr>
              <w:t xml:space="preserve"> </w:t>
            </w:r>
            <w:r>
              <w:t>должен быть заполнен</w:t>
            </w:r>
          </w:p>
        </w:tc>
      </w:tr>
      <w:tr w:rsidR="001D6C9B" w:rsidRPr="00AC5340" w14:paraId="2D98D91F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E5B4498" w14:textId="77777777" w:rsidR="001D6C9B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E632BEC" w14:textId="015856B1" w:rsidR="001D6C9B" w:rsidRDefault="001D6C9B" w:rsidP="00D13F91">
            <w:pPr>
              <w:pStyle w:val="afff0"/>
              <w:jc w:val="left"/>
            </w:pPr>
            <w:r>
              <w:t>если</w:t>
            </w:r>
            <w:r w:rsidRPr="00F91A7E">
              <w:t xml:space="preserve"> </w:t>
            </w:r>
            <w:r>
              <w:t>реквизит</w:t>
            </w:r>
            <w:r w:rsidRPr="00F91A7E">
              <w:t xml:space="preserve"> «</w:t>
            </w:r>
            <w:r w:rsidRPr="00F213B7">
              <w:rPr>
                <w:noProof/>
              </w:rPr>
              <w:t>Код</w:t>
            </w:r>
            <w:r w:rsidRPr="00F91A7E">
              <w:rPr>
                <w:noProof/>
              </w:rPr>
              <w:t xml:space="preserve"> </w:t>
            </w:r>
            <w:r w:rsidRPr="00F213B7">
              <w:rPr>
                <w:noProof/>
              </w:rPr>
              <w:t>страны</w:t>
            </w:r>
            <w:r w:rsidRPr="00F91A7E">
              <w:rPr>
                <w:noProof/>
              </w:rPr>
              <w:t xml:space="preserve"> </w:t>
            </w:r>
            <w:r w:rsidRPr="00F91A7E">
              <w:t>(</w:t>
            </w:r>
            <w:r>
              <w:rPr>
                <w:noProof/>
                <w:lang w:val="en-US"/>
              </w:rPr>
              <w:t>csdo</w:t>
            </w:r>
            <w:r w:rsidRPr="00F91A7E">
              <w:rPr>
                <w:noProof/>
              </w:rPr>
              <w:t>:‌</w:t>
            </w:r>
            <w:r>
              <w:rPr>
                <w:noProof/>
                <w:lang w:val="en-US"/>
              </w:rPr>
              <w:t>Unified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F91A7E">
              <w:t>)»</w:t>
            </w:r>
            <w:r>
              <w:t xml:space="preserve"> 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роизвод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nufactur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szCs w:val="24"/>
              </w:rPr>
              <w:t>»</w:t>
            </w:r>
            <w:r>
              <w:t xml:space="preserve"> не содержит значени</w:t>
            </w:r>
            <w:r w:rsidR="00D13F91">
              <w:t>е, соответствующее коду страны государства-члена,</w:t>
            </w:r>
            <w:r>
              <w:t xml:space="preserve"> то реквизит</w:t>
            </w:r>
            <w:r w:rsidR="00D3575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Идентификатор налогоплательщик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Taxpa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</w:t>
            </w:r>
            <w:r w:rsidRPr="00AC5340">
              <w:t>)»</w:t>
            </w:r>
            <w:r>
              <w:t xml:space="preserve"> </w:t>
            </w:r>
            <w:r w:rsidR="00391558">
              <w:t xml:space="preserve">в составе реквизита </w:t>
            </w:r>
            <w:r w:rsidR="00391558" w:rsidRPr="00AC5340">
              <w:t>«</w:t>
            </w:r>
            <w:r w:rsidR="00391558" w:rsidRPr="00AC5340">
              <w:rPr>
                <w:noProof/>
              </w:rPr>
              <w:t xml:space="preserve">Производитель </w:t>
            </w:r>
            <w:r w:rsidR="00391558" w:rsidRPr="00AC5340">
              <w:t>(</w:t>
            </w:r>
            <w:r w:rsidR="00391558" w:rsidRPr="00AC5340">
              <w:rPr>
                <w:noProof/>
                <w:lang w:val="en-US"/>
              </w:rPr>
              <w:t>ctcdo</w:t>
            </w:r>
            <w:r w:rsidR="00391558" w:rsidRPr="00AC5340">
              <w:rPr>
                <w:noProof/>
              </w:rPr>
              <w:t>:‌</w:t>
            </w:r>
            <w:r w:rsidR="00391558" w:rsidRPr="00AC5340">
              <w:rPr>
                <w:noProof/>
                <w:lang w:val="en-US"/>
              </w:rPr>
              <w:t>Manufacturer</w:t>
            </w:r>
            <w:r w:rsidR="00391558" w:rsidRPr="00AC5340">
              <w:rPr>
                <w:noProof/>
              </w:rPr>
              <w:t>‌</w:t>
            </w:r>
            <w:r w:rsidR="00391558" w:rsidRPr="00AC5340">
              <w:rPr>
                <w:noProof/>
                <w:lang w:val="en-US"/>
              </w:rPr>
              <w:t>Details</w:t>
            </w:r>
            <w:r w:rsidR="00391558" w:rsidRPr="00AC5340">
              <w:t>)</w:t>
            </w:r>
            <w:r w:rsidR="00391558" w:rsidRPr="00AC5340">
              <w:rPr>
                <w:szCs w:val="24"/>
              </w:rPr>
              <w:t>»</w:t>
            </w:r>
            <w:r w:rsidR="00391558">
              <w:rPr>
                <w:szCs w:val="24"/>
              </w:rPr>
              <w:t xml:space="preserve"> </w:t>
            </w:r>
            <w:r>
              <w:t>не должен быть заполнен</w:t>
            </w:r>
          </w:p>
        </w:tc>
      </w:tr>
      <w:tr w:rsidR="001D6C9B" w:rsidRPr="00AC5340" w14:paraId="5117EB5D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BCE52AD" w14:textId="48CC232B" w:rsidR="001D6C9B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5469D94" w14:textId="3C5D90CD" w:rsidR="001D6C9B" w:rsidRDefault="001D6C9B" w:rsidP="00550E7C">
            <w:pPr>
              <w:pStyle w:val="afff0"/>
              <w:jc w:val="left"/>
            </w:pPr>
            <w:r>
              <w:t>если</w:t>
            </w:r>
            <w:r w:rsidRPr="00F91A7E">
              <w:t xml:space="preserve"> </w:t>
            </w:r>
            <w:r>
              <w:t>реквизит</w:t>
            </w:r>
            <w:r w:rsidRPr="00F91A7E">
              <w:t xml:space="preserve"> «</w:t>
            </w:r>
            <w:r w:rsidRPr="00F213B7">
              <w:rPr>
                <w:noProof/>
              </w:rPr>
              <w:t>Код</w:t>
            </w:r>
            <w:r w:rsidRPr="00F91A7E">
              <w:rPr>
                <w:noProof/>
              </w:rPr>
              <w:t xml:space="preserve"> </w:t>
            </w:r>
            <w:r w:rsidRPr="00F213B7">
              <w:rPr>
                <w:noProof/>
              </w:rPr>
              <w:t>страны</w:t>
            </w:r>
            <w:r w:rsidRPr="00F91A7E">
              <w:rPr>
                <w:noProof/>
              </w:rPr>
              <w:t xml:space="preserve"> </w:t>
            </w:r>
            <w:r w:rsidRPr="00F91A7E">
              <w:t>(</w:t>
            </w:r>
            <w:r>
              <w:rPr>
                <w:noProof/>
                <w:lang w:val="en-US"/>
              </w:rPr>
              <w:t>csdo</w:t>
            </w:r>
            <w:r w:rsidRPr="00F91A7E">
              <w:rPr>
                <w:noProof/>
              </w:rPr>
              <w:t>:‌</w:t>
            </w:r>
            <w:r>
              <w:rPr>
                <w:noProof/>
                <w:lang w:val="en-US"/>
              </w:rPr>
              <w:t>Unified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F91A7E">
              <w:t>)»</w:t>
            </w:r>
            <w:r>
              <w:t xml:space="preserve"> 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роизвод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nufactur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szCs w:val="24"/>
              </w:rPr>
              <w:t>»</w:t>
            </w:r>
            <w:r>
              <w:t xml:space="preserve"> содержит значение «</w:t>
            </w:r>
            <w:r>
              <w:rPr>
                <w:lang w:val="en-US"/>
              </w:rPr>
              <w:t>RU</w:t>
            </w:r>
            <w:r>
              <w:t>», то реквизит «</w:t>
            </w:r>
            <w:r w:rsidRPr="00074019">
              <w:rPr>
                <w:noProof/>
              </w:rPr>
              <w:t>Код причины постановки на учет</w:t>
            </w:r>
            <w:r>
              <w:rPr>
                <w:noProof/>
              </w:rPr>
              <w:t xml:space="preserve"> </w:t>
            </w:r>
            <w:r w:rsidRPr="00074019">
              <w:t>(</w:t>
            </w:r>
            <w:r>
              <w:rPr>
                <w:noProof/>
                <w:lang w:val="en-US"/>
              </w:rPr>
              <w:t>csdo</w:t>
            </w:r>
            <w:r w:rsidRPr="00074019">
              <w:rPr>
                <w:noProof/>
              </w:rPr>
              <w:t>:‌</w:t>
            </w:r>
            <w:r>
              <w:rPr>
                <w:noProof/>
                <w:lang w:val="en-US"/>
              </w:rPr>
              <w:t>Tax</w:t>
            </w:r>
            <w:r w:rsidRPr="00074019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ation</w:t>
            </w:r>
            <w:r w:rsidRPr="00074019">
              <w:rPr>
                <w:noProof/>
              </w:rPr>
              <w:t>‌</w:t>
            </w:r>
            <w:r>
              <w:rPr>
                <w:noProof/>
                <w:lang w:val="en-US"/>
              </w:rPr>
              <w:t>Reas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</w:t>
            </w:r>
            <w:r>
              <w:t xml:space="preserve">» </w:t>
            </w:r>
            <w:r w:rsidR="00391558">
              <w:t xml:space="preserve">в составе реквизита </w:t>
            </w:r>
            <w:r w:rsidR="00391558" w:rsidRPr="00AC5340">
              <w:t>«</w:t>
            </w:r>
            <w:r w:rsidR="00391558" w:rsidRPr="00AC5340">
              <w:rPr>
                <w:noProof/>
              </w:rPr>
              <w:t xml:space="preserve">Производитель </w:t>
            </w:r>
            <w:r w:rsidR="00391558" w:rsidRPr="00AC5340">
              <w:t>(</w:t>
            </w:r>
            <w:r w:rsidR="00391558" w:rsidRPr="00AC5340">
              <w:rPr>
                <w:noProof/>
                <w:lang w:val="en-US"/>
              </w:rPr>
              <w:t>ctcdo</w:t>
            </w:r>
            <w:r w:rsidR="00391558" w:rsidRPr="00AC5340">
              <w:rPr>
                <w:noProof/>
              </w:rPr>
              <w:t>:‌</w:t>
            </w:r>
            <w:r w:rsidR="00391558" w:rsidRPr="00AC5340">
              <w:rPr>
                <w:noProof/>
                <w:lang w:val="en-US"/>
              </w:rPr>
              <w:t>Manufacturer</w:t>
            </w:r>
            <w:r w:rsidR="00391558" w:rsidRPr="00AC5340">
              <w:rPr>
                <w:noProof/>
              </w:rPr>
              <w:t>‌</w:t>
            </w:r>
            <w:r w:rsidR="00391558" w:rsidRPr="00AC5340">
              <w:rPr>
                <w:noProof/>
                <w:lang w:val="en-US"/>
              </w:rPr>
              <w:t>Details</w:t>
            </w:r>
            <w:r w:rsidR="00391558" w:rsidRPr="00AC5340">
              <w:t>)</w:t>
            </w:r>
            <w:r w:rsidR="00391558" w:rsidRPr="00AC5340">
              <w:rPr>
                <w:szCs w:val="24"/>
              </w:rPr>
              <w:t>»</w:t>
            </w:r>
            <w:r w:rsidR="00391558">
              <w:rPr>
                <w:szCs w:val="24"/>
              </w:rPr>
              <w:t xml:space="preserve"> </w:t>
            </w:r>
            <w:r>
              <w:t>может быть заполнен</w:t>
            </w:r>
          </w:p>
        </w:tc>
      </w:tr>
      <w:tr w:rsidR="001D6C9B" w:rsidRPr="00AC5340" w14:paraId="4537F1DA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DAD3C42" w14:textId="5A6E071B" w:rsidR="001D6C9B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9ED71EB" w14:textId="350272E8" w:rsidR="001D6C9B" w:rsidRDefault="001D6C9B" w:rsidP="00550E7C">
            <w:pPr>
              <w:pStyle w:val="afff0"/>
              <w:jc w:val="left"/>
            </w:pPr>
            <w:r>
              <w:t>если</w:t>
            </w:r>
            <w:r w:rsidRPr="00F91A7E">
              <w:t xml:space="preserve"> </w:t>
            </w:r>
            <w:r>
              <w:t>реквизит</w:t>
            </w:r>
            <w:r w:rsidRPr="00F91A7E">
              <w:t xml:space="preserve"> «</w:t>
            </w:r>
            <w:r w:rsidRPr="00F213B7">
              <w:rPr>
                <w:noProof/>
              </w:rPr>
              <w:t>Код</w:t>
            </w:r>
            <w:r w:rsidRPr="00F91A7E">
              <w:rPr>
                <w:noProof/>
              </w:rPr>
              <w:t xml:space="preserve"> </w:t>
            </w:r>
            <w:r w:rsidRPr="00F213B7">
              <w:rPr>
                <w:noProof/>
              </w:rPr>
              <w:t>страны</w:t>
            </w:r>
            <w:r w:rsidRPr="00F91A7E">
              <w:rPr>
                <w:noProof/>
              </w:rPr>
              <w:t xml:space="preserve"> </w:t>
            </w:r>
            <w:r w:rsidRPr="00F91A7E">
              <w:t>(</w:t>
            </w:r>
            <w:r>
              <w:rPr>
                <w:noProof/>
                <w:lang w:val="en-US"/>
              </w:rPr>
              <w:t>csdo</w:t>
            </w:r>
            <w:r w:rsidRPr="00F91A7E">
              <w:rPr>
                <w:noProof/>
              </w:rPr>
              <w:t>:‌</w:t>
            </w:r>
            <w:r>
              <w:rPr>
                <w:noProof/>
                <w:lang w:val="en-US"/>
              </w:rPr>
              <w:t>Unified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F91A7E">
              <w:t>)»</w:t>
            </w:r>
            <w:r>
              <w:t xml:space="preserve"> 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роизвод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nufactur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szCs w:val="24"/>
              </w:rPr>
              <w:t>»</w:t>
            </w:r>
            <w:r w:rsidR="00D3575A">
              <w:t xml:space="preserve"> </w:t>
            </w:r>
            <w:r>
              <w:t>не содержит значение, «</w:t>
            </w:r>
            <w:r>
              <w:rPr>
                <w:lang w:val="en-US"/>
              </w:rPr>
              <w:t>RU</w:t>
            </w:r>
            <w:r>
              <w:t>», то реквизит «</w:t>
            </w:r>
            <w:r w:rsidRPr="00BD1108">
              <w:rPr>
                <w:noProof/>
              </w:rPr>
              <w:t>Код причины постановки на учет</w:t>
            </w:r>
            <w:r>
              <w:rPr>
                <w:noProof/>
              </w:rPr>
              <w:t xml:space="preserve"> </w:t>
            </w:r>
            <w:r w:rsidRPr="00BD1108">
              <w:t>(</w:t>
            </w:r>
            <w:r>
              <w:rPr>
                <w:noProof/>
                <w:lang w:val="en-US"/>
              </w:rPr>
              <w:t>csdo</w:t>
            </w:r>
            <w:r w:rsidRPr="00BD1108">
              <w:rPr>
                <w:noProof/>
              </w:rPr>
              <w:t>:‌</w:t>
            </w:r>
            <w:r>
              <w:rPr>
                <w:noProof/>
                <w:lang w:val="en-US"/>
              </w:rPr>
              <w:t>Tax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ati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Reas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</w:t>
            </w:r>
            <w:r>
              <w:t xml:space="preserve">» </w:t>
            </w:r>
            <w:r w:rsidR="00391558">
              <w:t xml:space="preserve">в составе реквизита </w:t>
            </w:r>
            <w:r w:rsidR="00391558" w:rsidRPr="00AC5340">
              <w:t>«</w:t>
            </w:r>
            <w:r w:rsidR="00391558" w:rsidRPr="00AC5340">
              <w:rPr>
                <w:noProof/>
              </w:rPr>
              <w:t xml:space="preserve">Производитель </w:t>
            </w:r>
            <w:r w:rsidR="00391558" w:rsidRPr="00AC5340">
              <w:t>(</w:t>
            </w:r>
            <w:r w:rsidR="00391558" w:rsidRPr="00AC5340">
              <w:rPr>
                <w:noProof/>
                <w:lang w:val="en-US"/>
              </w:rPr>
              <w:t>ctcdo</w:t>
            </w:r>
            <w:r w:rsidR="00391558" w:rsidRPr="00AC5340">
              <w:rPr>
                <w:noProof/>
              </w:rPr>
              <w:t>:‌</w:t>
            </w:r>
            <w:r w:rsidR="00391558" w:rsidRPr="00AC5340">
              <w:rPr>
                <w:noProof/>
                <w:lang w:val="en-US"/>
              </w:rPr>
              <w:t>Manufacturer</w:t>
            </w:r>
            <w:r w:rsidR="00391558" w:rsidRPr="00AC5340">
              <w:rPr>
                <w:noProof/>
              </w:rPr>
              <w:t>‌</w:t>
            </w:r>
            <w:r w:rsidR="00391558" w:rsidRPr="00AC5340">
              <w:rPr>
                <w:noProof/>
                <w:lang w:val="en-US"/>
              </w:rPr>
              <w:t>Details</w:t>
            </w:r>
            <w:r w:rsidR="00391558" w:rsidRPr="00AC5340">
              <w:t>)</w:t>
            </w:r>
            <w:r w:rsidR="00391558" w:rsidRPr="00AC5340">
              <w:rPr>
                <w:szCs w:val="24"/>
              </w:rPr>
              <w:t>»</w:t>
            </w:r>
            <w:r w:rsidR="00391558">
              <w:rPr>
                <w:szCs w:val="24"/>
              </w:rPr>
              <w:t xml:space="preserve"> </w:t>
            </w:r>
            <w:r>
              <w:t>не должен быть заполнен</w:t>
            </w:r>
          </w:p>
        </w:tc>
      </w:tr>
      <w:tr w:rsidR="001D6C9B" w:rsidRPr="00AC5340" w14:paraId="55E88A9E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E461BDA" w14:textId="67FCE479" w:rsidR="001D6C9B" w:rsidRPr="00AC5340" w:rsidDel="009318E8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3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2A74400" w14:textId="6BD5F3E9" w:rsidR="001D6C9B" w:rsidRPr="00AC5340" w:rsidRDefault="001D6C9B" w:rsidP="00550E7C">
            <w:pPr>
              <w:pStyle w:val="afff0"/>
              <w:jc w:val="left"/>
            </w:pPr>
            <w:r w:rsidRPr="00AC5340">
              <w:t xml:space="preserve">если реквизит </w:t>
            </w:r>
            <w:r w:rsidRPr="00AC5340">
              <w:rPr>
                <w:noProof/>
              </w:rPr>
              <w:t xml:space="preserve">«Признак представления описания товара </w:t>
            </w:r>
            <w:r w:rsidRPr="00AC5340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scrip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ndicator</w:t>
            </w:r>
            <w:r w:rsidRPr="00AC5340">
              <w:t>)</w:t>
            </w:r>
            <w:r w:rsidRPr="00AC5340">
              <w:rPr>
                <w:noProof/>
              </w:rPr>
              <w:t>», указанный в запросе</w:t>
            </w:r>
            <w:r w:rsidRPr="00AC5340">
              <w:t xml:space="preserve">, </w:t>
            </w:r>
            <w:r w:rsidRPr="00AC5340">
              <w:rPr>
                <w:noProof/>
              </w:rPr>
              <w:t>содержит значение «0» – «</w:t>
            </w:r>
            <w:r w:rsidRPr="00AC5340">
              <w:t>описание товара не представляется</w:t>
            </w:r>
            <w:r w:rsidRPr="00AC5340">
              <w:rPr>
                <w:noProof/>
              </w:rPr>
              <w:t xml:space="preserve">», </w:t>
            </w:r>
            <w:r w:rsidRPr="00AC5340">
              <w:rPr>
                <w:noProof/>
              </w:rPr>
              <w:br/>
              <w:t xml:space="preserve">то </w:t>
            </w:r>
            <w:r w:rsidRPr="00AC5340">
              <w:t>в составе экземпляра реквизита «Сведения о маркированном товаре (ctcdo:‌Marked‌Goods‌Details)», содержащем сведения о средствах идентификации, нанесенных на товар, потребительскую или индивидуальную упаковки, у которых реквизит «Код результата обработки сведений (ctsdo:‌Result‌Processing‌Code)» содержит значение «600» – «сведения обработаны», реквизиты «</w:t>
            </w:r>
            <w:r w:rsidRPr="00AC5340">
              <w:rPr>
                <w:noProof/>
              </w:rPr>
              <w:t xml:space="preserve">Производитель </w:t>
            </w:r>
            <w:r w:rsidRPr="00AC5340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nufactur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szCs w:val="24"/>
              </w:rPr>
              <w:t>», «</w:t>
            </w:r>
            <w:r w:rsidRPr="00AC5340">
              <w:rPr>
                <w:noProof/>
              </w:rPr>
              <w:t>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szCs w:val="24"/>
              </w:rPr>
              <w:t>», «</w:t>
            </w:r>
            <w:r w:rsidRPr="00AC5340">
              <w:rPr>
                <w:noProof/>
              </w:rPr>
              <w:t xml:space="preserve">Идентификатор </w:t>
            </w:r>
            <w:r w:rsidRPr="00AC5340">
              <w:rPr>
                <w:noProof/>
                <w:lang w:val="en-US"/>
              </w:rPr>
              <w:t>Global</w:t>
            </w:r>
            <w:r w:rsidRPr="00AC5340">
              <w:rPr>
                <w:noProof/>
              </w:rPr>
              <w:t xml:space="preserve"> </w:t>
            </w:r>
            <w:r w:rsidRPr="00AC5340">
              <w:rPr>
                <w:noProof/>
                <w:lang w:val="en-US"/>
              </w:rPr>
              <w:t>Trade</w:t>
            </w:r>
            <w:r w:rsidRPr="00AC5340">
              <w:rPr>
                <w:noProof/>
              </w:rPr>
              <w:t xml:space="preserve"> </w:t>
            </w:r>
            <w:r w:rsidRPr="00AC5340">
              <w:rPr>
                <w:noProof/>
                <w:lang w:val="en-US"/>
              </w:rPr>
              <w:t>Item</w:t>
            </w:r>
            <w:r w:rsidRPr="00AC5340">
              <w:rPr>
                <w:noProof/>
              </w:rPr>
              <w:t xml:space="preserve"> </w:t>
            </w:r>
            <w:r w:rsidRPr="00AC5340">
              <w:rPr>
                <w:noProof/>
                <w:lang w:val="en-US"/>
              </w:rPr>
              <w:t>Number</w:t>
            </w:r>
            <w:r w:rsidRPr="00AC5340">
              <w:rPr>
                <w:noProof/>
              </w:rPr>
              <w:t xml:space="preserve">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TINId</w:t>
            </w:r>
            <w:r w:rsidRPr="00AC5340">
              <w:t>)</w:t>
            </w:r>
            <w:r w:rsidRPr="00AC5340">
              <w:rPr>
                <w:szCs w:val="24"/>
              </w:rPr>
              <w:t>», «</w:t>
            </w:r>
            <w:r w:rsidRPr="00AC5340">
              <w:rPr>
                <w:noProof/>
              </w:rPr>
              <w:t xml:space="preserve">Сведения о стране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szCs w:val="24"/>
              </w:rPr>
              <w:t>», «</w:t>
            </w:r>
            <w:r w:rsidRPr="00AC5340">
              <w:rPr>
                <w:noProof/>
              </w:rPr>
              <w:t xml:space="preserve">Произвольное содержимое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An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>
              <w:t>не должны быть заполнены</w:t>
            </w:r>
          </w:p>
        </w:tc>
      </w:tr>
      <w:tr w:rsidR="001D6C9B" w:rsidRPr="00AC5340" w14:paraId="4944B57E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59D6F70" w14:textId="00E5AF59" w:rsidR="001D6C9B" w:rsidRPr="00AC5340" w:rsidDel="009318E8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3C8CBF2" w14:textId="2AD3881A" w:rsidR="001D6C9B" w:rsidRPr="00AC5340" w:rsidRDefault="001D6C9B" w:rsidP="00550E7C">
            <w:pPr>
              <w:pStyle w:val="afff0"/>
              <w:jc w:val="left"/>
            </w:pPr>
            <w:r w:rsidRPr="00AC5340">
              <w:t>в составе экземпляра реквизита «Сведения о маркированном товаре (ctcdo:‌Marked‌Goods‌Details)», содержащем сведения о средствах идентификации, нанесенных на товар, потребительскую или индивидуальную упаковки, у которых реквизит «Код результата обработки сведений (ctsdo:‌Result‌Processing‌Code)» содержит значение, отличное от «600» – «сведения обработаны», реквизиты «</w:t>
            </w:r>
            <w:r w:rsidRPr="00AC5340">
              <w:rPr>
                <w:noProof/>
              </w:rPr>
              <w:t xml:space="preserve">Производитель </w:t>
            </w:r>
            <w:r w:rsidRPr="00AC5340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nufactur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szCs w:val="24"/>
              </w:rPr>
              <w:t>», «</w:t>
            </w:r>
            <w:r w:rsidRPr="00AC5340">
              <w:rPr>
                <w:noProof/>
              </w:rPr>
              <w:t>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szCs w:val="24"/>
              </w:rPr>
              <w:t>», «</w:t>
            </w:r>
            <w:r w:rsidRPr="00AC5340">
              <w:rPr>
                <w:noProof/>
              </w:rPr>
              <w:t xml:space="preserve">Идентификатор </w:t>
            </w:r>
            <w:r w:rsidRPr="00AC5340">
              <w:rPr>
                <w:noProof/>
                <w:lang w:val="en-US"/>
              </w:rPr>
              <w:t>Global</w:t>
            </w:r>
            <w:r w:rsidRPr="00AC5340">
              <w:rPr>
                <w:noProof/>
              </w:rPr>
              <w:t xml:space="preserve"> </w:t>
            </w:r>
            <w:r w:rsidRPr="00AC5340">
              <w:rPr>
                <w:noProof/>
                <w:lang w:val="en-US"/>
              </w:rPr>
              <w:t>Trade</w:t>
            </w:r>
            <w:r w:rsidRPr="00AC5340">
              <w:rPr>
                <w:noProof/>
              </w:rPr>
              <w:t xml:space="preserve"> </w:t>
            </w:r>
            <w:r w:rsidRPr="00AC5340">
              <w:rPr>
                <w:noProof/>
                <w:lang w:val="en-US"/>
              </w:rPr>
              <w:t>Item</w:t>
            </w:r>
            <w:r w:rsidRPr="00AC5340">
              <w:rPr>
                <w:noProof/>
              </w:rPr>
              <w:t xml:space="preserve"> </w:t>
            </w:r>
            <w:r w:rsidRPr="00AC5340">
              <w:rPr>
                <w:noProof/>
                <w:lang w:val="en-US"/>
              </w:rPr>
              <w:t>Number</w:t>
            </w:r>
            <w:r w:rsidRPr="00AC5340">
              <w:rPr>
                <w:noProof/>
              </w:rPr>
              <w:t xml:space="preserve">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TINId</w:t>
            </w:r>
            <w:r w:rsidRPr="00AC5340">
              <w:t>)</w:t>
            </w:r>
            <w:r w:rsidRPr="00AC5340">
              <w:rPr>
                <w:szCs w:val="24"/>
              </w:rPr>
              <w:t>», «</w:t>
            </w:r>
            <w:r w:rsidRPr="00AC5340">
              <w:rPr>
                <w:noProof/>
              </w:rPr>
              <w:t xml:space="preserve">Сведения о стране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szCs w:val="24"/>
              </w:rPr>
              <w:t>», «</w:t>
            </w:r>
            <w:r w:rsidRPr="00AC5340">
              <w:rPr>
                <w:noProof/>
              </w:rPr>
              <w:t xml:space="preserve">Произвольное содержимое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An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>
              <w:t>не должны быть заполнены</w:t>
            </w:r>
          </w:p>
        </w:tc>
      </w:tr>
      <w:tr w:rsidR="001D6C9B" w:rsidRPr="00AC5340" w14:paraId="4FDB2932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BF36D8D" w14:textId="305119C4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4BE9EB3" w14:textId="00C6126F" w:rsidR="001D6C9B" w:rsidRPr="00AC5340" w:rsidRDefault="001D6C9B" w:rsidP="00550E7C">
            <w:pPr>
              <w:pStyle w:val="afff0"/>
              <w:jc w:val="left"/>
            </w:pPr>
            <w:r>
              <w:t>реквизиты «</w:t>
            </w:r>
            <w:r w:rsidRPr="00F23C9B">
              <w:rPr>
                <w:noProof/>
              </w:rPr>
              <w:t>Конечная дата</w:t>
            </w:r>
            <w:r>
              <w:rPr>
                <w:noProof/>
              </w:rPr>
              <w:t xml:space="preserve"> </w:t>
            </w:r>
            <w:r w:rsidRPr="00F23C9B">
              <w:t>(</w:t>
            </w:r>
            <w:r>
              <w:rPr>
                <w:noProof/>
                <w:lang w:val="en-US"/>
              </w:rPr>
              <w:t>csdo</w:t>
            </w:r>
            <w:r w:rsidRPr="00F23C9B">
              <w:rPr>
                <w:noProof/>
              </w:rPr>
              <w:t>:‌</w:t>
            </w:r>
            <w:r>
              <w:rPr>
                <w:noProof/>
                <w:lang w:val="en-US"/>
              </w:rPr>
              <w:t>End</w:t>
            </w:r>
            <w:r w:rsidRPr="00F23C9B">
              <w:rPr>
                <w:noProof/>
              </w:rPr>
              <w:t>‌</w:t>
            </w:r>
            <w:r>
              <w:rPr>
                <w:noProof/>
                <w:lang w:val="en-US"/>
              </w:rPr>
              <w:t>Date</w:t>
            </w:r>
            <w:r w:rsidRPr="00F23C9B">
              <w:t>)</w:t>
            </w:r>
            <w:r>
              <w:t>» и «</w:t>
            </w:r>
            <w:r w:rsidRPr="00F23C9B">
              <w:rPr>
                <w:noProof/>
              </w:rPr>
              <w:t>Номер серии продукта</w:t>
            </w:r>
            <w:r>
              <w:rPr>
                <w:noProof/>
              </w:rPr>
              <w:t xml:space="preserve"> </w:t>
            </w:r>
            <w:r w:rsidRPr="00F23C9B">
              <w:t>(</w:t>
            </w:r>
            <w:r>
              <w:rPr>
                <w:noProof/>
                <w:lang w:val="en-US"/>
              </w:rPr>
              <w:t>ctsdo</w:t>
            </w:r>
            <w:r w:rsidRPr="00F23C9B">
              <w:rPr>
                <w:noProof/>
              </w:rPr>
              <w:t>:‌</w:t>
            </w:r>
            <w:r>
              <w:rPr>
                <w:noProof/>
                <w:lang w:val="en-US"/>
              </w:rPr>
              <w:t>Product</w:t>
            </w:r>
            <w:r w:rsidRPr="00F23C9B">
              <w:rPr>
                <w:noProof/>
              </w:rPr>
              <w:t>‌</w:t>
            </w:r>
            <w:r>
              <w:rPr>
                <w:noProof/>
                <w:lang w:val="en-US"/>
              </w:rPr>
              <w:t>Series</w:t>
            </w:r>
            <w:r w:rsidRPr="00F23C9B">
              <w:rPr>
                <w:noProof/>
              </w:rPr>
              <w:t>‌</w:t>
            </w:r>
            <w:r>
              <w:rPr>
                <w:noProof/>
                <w:lang w:val="en-US"/>
              </w:rPr>
              <w:t>Id</w:t>
            </w:r>
            <w:r w:rsidRPr="00F23C9B">
              <w:t>)</w:t>
            </w:r>
            <w:r>
              <w:t>» в составе реквизита «</w:t>
            </w:r>
            <w:r w:rsidRPr="00F23C9B">
              <w:rPr>
                <w:noProof/>
              </w:rPr>
              <w:t>Средство идентификации</w:t>
            </w:r>
            <w:r>
              <w:rPr>
                <w:noProof/>
              </w:rPr>
              <w:t xml:space="preserve"> </w:t>
            </w:r>
            <w:r w:rsidRPr="00F23C9B">
              <w:t>(</w:t>
            </w:r>
            <w:r>
              <w:rPr>
                <w:noProof/>
                <w:lang w:val="en-US"/>
              </w:rPr>
              <w:t>ctcdo</w:t>
            </w:r>
            <w:r w:rsidRPr="00F23C9B">
              <w:rPr>
                <w:noProof/>
              </w:rPr>
              <w:t>:‌</w:t>
            </w:r>
            <w:r>
              <w:rPr>
                <w:noProof/>
                <w:lang w:val="en-US"/>
              </w:rPr>
              <w:t>Identification</w:t>
            </w:r>
            <w:r w:rsidRPr="00F23C9B">
              <w:rPr>
                <w:noProof/>
              </w:rPr>
              <w:t>‌</w:t>
            </w:r>
            <w:r>
              <w:rPr>
                <w:noProof/>
                <w:lang w:val="en-US"/>
              </w:rPr>
              <w:t>Means</w:t>
            </w:r>
            <w:r w:rsidRPr="00F23C9B">
              <w:rPr>
                <w:noProof/>
              </w:rPr>
              <w:t>‌</w:t>
            </w:r>
            <w:r>
              <w:rPr>
                <w:noProof/>
                <w:lang w:val="en-US"/>
              </w:rPr>
              <w:t>Item</w:t>
            </w:r>
            <w:r w:rsidRPr="00F23C9B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F23C9B">
              <w:t>)</w:t>
            </w:r>
            <w:r>
              <w:t>», входящего в состав реквизита «</w:t>
            </w:r>
            <w:r w:rsidRPr="00F23C9B">
              <w:rPr>
                <w:noProof/>
              </w:rPr>
              <w:t>Сведения о средстве идентификации</w:t>
            </w:r>
            <w:r>
              <w:rPr>
                <w:noProof/>
              </w:rPr>
              <w:t xml:space="preserve"> </w:t>
            </w:r>
            <w:r w:rsidRPr="00F23C9B">
              <w:t>(</w:t>
            </w:r>
            <w:r>
              <w:rPr>
                <w:noProof/>
                <w:lang w:val="en-US"/>
              </w:rPr>
              <w:t>ctcdo</w:t>
            </w:r>
            <w:r w:rsidRPr="00F23C9B">
              <w:rPr>
                <w:noProof/>
              </w:rPr>
              <w:t>:‌</w:t>
            </w:r>
            <w:r>
              <w:rPr>
                <w:noProof/>
                <w:lang w:val="en-US"/>
              </w:rPr>
              <w:t>Identification</w:t>
            </w:r>
            <w:r w:rsidRPr="00F23C9B">
              <w:rPr>
                <w:noProof/>
              </w:rPr>
              <w:t>‌</w:t>
            </w:r>
            <w:r>
              <w:rPr>
                <w:noProof/>
                <w:lang w:val="en-US"/>
              </w:rPr>
              <w:t>Means</w:t>
            </w:r>
            <w:r w:rsidRPr="00F23C9B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F23C9B">
              <w:t>)</w:t>
            </w:r>
            <w:r>
              <w:t>» не должны быть заполнены</w:t>
            </w:r>
          </w:p>
        </w:tc>
      </w:tr>
      <w:tr w:rsidR="001D6C9B" w:rsidRPr="00AC5340" w14:paraId="4647D040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5C839DC" w14:textId="14E085E8" w:rsidR="001D6C9B" w:rsidRPr="00EF6C33" w:rsidDel="009318E8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D606678" w14:textId="5D1962AE" w:rsidR="001D6C9B" w:rsidRPr="00EF6C33" w:rsidRDefault="001D6C9B" w:rsidP="00550E7C">
            <w:pPr>
              <w:pStyle w:val="afff0"/>
              <w:jc w:val="left"/>
            </w:pPr>
            <w:r w:rsidRPr="00EF6C33">
              <w:rPr>
                <w:noProof/>
              </w:rPr>
              <w:t xml:space="preserve">если реквизит «Сведения о стране </w:t>
            </w:r>
            <w:r w:rsidRPr="00EF6C33">
              <w:t>(</w:t>
            </w:r>
            <w:r w:rsidRPr="00EF6C33">
              <w:rPr>
                <w:noProof/>
                <w:lang w:val="en-US"/>
              </w:rPr>
              <w:t>ctcdo</w:t>
            </w:r>
            <w:r w:rsidRPr="00EF6C33">
              <w:rPr>
                <w:noProof/>
              </w:rPr>
              <w:t>:‌</w:t>
            </w:r>
            <w:r w:rsidRPr="00EF6C33">
              <w:rPr>
                <w:noProof/>
                <w:lang w:val="en-US"/>
              </w:rPr>
              <w:t>Country</w:t>
            </w:r>
            <w:r w:rsidRPr="00EF6C33">
              <w:rPr>
                <w:noProof/>
              </w:rPr>
              <w:t>‌</w:t>
            </w:r>
            <w:r w:rsidRPr="00EF6C33">
              <w:rPr>
                <w:noProof/>
                <w:lang w:val="en-US"/>
              </w:rPr>
              <w:t>Details</w:t>
            </w:r>
            <w:r w:rsidRPr="00EF6C33">
              <w:t>)</w:t>
            </w:r>
            <w:r w:rsidRPr="00EF6C33">
              <w:rPr>
                <w:noProof/>
              </w:rPr>
              <w:t xml:space="preserve">» в составе реквизита </w:t>
            </w:r>
            <w:r w:rsidRPr="00EF6C33">
              <w:t>«</w:t>
            </w:r>
            <w:r w:rsidRPr="00EF6C33">
              <w:rPr>
                <w:noProof/>
              </w:rPr>
              <w:t xml:space="preserve">Сведения о маркированном товаре </w:t>
            </w:r>
            <w:r w:rsidRPr="00EF6C33">
              <w:t>(</w:t>
            </w:r>
            <w:r w:rsidRPr="00EF6C33">
              <w:rPr>
                <w:noProof/>
                <w:lang w:val="en-US"/>
              </w:rPr>
              <w:t>ctcdo</w:t>
            </w:r>
            <w:r w:rsidRPr="00EF6C33">
              <w:rPr>
                <w:noProof/>
              </w:rPr>
              <w:t>:‌</w:t>
            </w:r>
            <w:r w:rsidRPr="00EF6C33">
              <w:rPr>
                <w:noProof/>
                <w:lang w:val="en-US"/>
              </w:rPr>
              <w:t>Marked</w:t>
            </w:r>
            <w:r w:rsidRPr="00EF6C33">
              <w:rPr>
                <w:noProof/>
              </w:rPr>
              <w:t>‌</w:t>
            </w:r>
            <w:r w:rsidRPr="00EF6C33">
              <w:rPr>
                <w:noProof/>
                <w:lang w:val="en-US"/>
              </w:rPr>
              <w:t>Goods</w:t>
            </w:r>
            <w:r w:rsidRPr="00EF6C33">
              <w:rPr>
                <w:noProof/>
              </w:rPr>
              <w:t>‌</w:t>
            </w:r>
            <w:r w:rsidRPr="00EF6C33">
              <w:rPr>
                <w:noProof/>
                <w:lang w:val="en-US"/>
              </w:rPr>
              <w:t>Details</w:t>
            </w:r>
            <w:r w:rsidRPr="00EF6C33">
              <w:t xml:space="preserve">)» </w:t>
            </w:r>
            <w:r w:rsidRPr="00EF6C33">
              <w:rPr>
                <w:noProof/>
              </w:rPr>
              <w:t xml:space="preserve">заполнен, то реквизит «Код страны </w:t>
            </w:r>
            <w:r w:rsidRPr="00EF6C33">
              <w:t>(</w:t>
            </w:r>
            <w:r w:rsidRPr="00EF6C33">
              <w:rPr>
                <w:noProof/>
                <w:lang w:val="en-US"/>
              </w:rPr>
              <w:t>csdo</w:t>
            </w:r>
            <w:r w:rsidRPr="00EF6C33">
              <w:rPr>
                <w:noProof/>
              </w:rPr>
              <w:t>:‌</w:t>
            </w:r>
            <w:r w:rsidRPr="00EF6C33">
              <w:rPr>
                <w:noProof/>
                <w:lang w:val="en-US"/>
              </w:rPr>
              <w:t>Unified</w:t>
            </w:r>
            <w:r w:rsidRPr="00EF6C33">
              <w:rPr>
                <w:noProof/>
              </w:rPr>
              <w:t>‌</w:t>
            </w:r>
            <w:r w:rsidRPr="00EF6C33">
              <w:rPr>
                <w:noProof/>
                <w:lang w:val="en-US"/>
              </w:rPr>
              <w:t>Country</w:t>
            </w:r>
            <w:r w:rsidRPr="00EF6C33">
              <w:rPr>
                <w:noProof/>
              </w:rPr>
              <w:t>‌</w:t>
            </w:r>
            <w:r w:rsidRPr="00EF6C33">
              <w:rPr>
                <w:noProof/>
                <w:lang w:val="en-US"/>
              </w:rPr>
              <w:t>Code</w:t>
            </w:r>
            <w:r w:rsidRPr="00EF6C33">
              <w:t>)</w:t>
            </w:r>
            <w:r w:rsidRPr="00EF6C33">
              <w:rPr>
                <w:noProof/>
              </w:rPr>
              <w:t xml:space="preserve">» в составе реквизита «Сведения о стране </w:t>
            </w:r>
            <w:r w:rsidRPr="00EF6C33">
              <w:t>(</w:t>
            </w:r>
            <w:r w:rsidRPr="00EF6C33">
              <w:rPr>
                <w:noProof/>
                <w:lang w:val="en-US"/>
              </w:rPr>
              <w:t>ctcdo</w:t>
            </w:r>
            <w:r w:rsidRPr="00EF6C33">
              <w:rPr>
                <w:noProof/>
              </w:rPr>
              <w:t>:‌</w:t>
            </w:r>
            <w:r w:rsidRPr="00EF6C33">
              <w:rPr>
                <w:noProof/>
                <w:lang w:val="en-US"/>
              </w:rPr>
              <w:t>Country</w:t>
            </w:r>
            <w:r w:rsidRPr="00EF6C33">
              <w:rPr>
                <w:noProof/>
              </w:rPr>
              <w:t>‌</w:t>
            </w:r>
            <w:r w:rsidRPr="00EF6C33">
              <w:rPr>
                <w:noProof/>
                <w:lang w:val="en-US"/>
              </w:rPr>
              <w:t>Details</w:t>
            </w:r>
            <w:r w:rsidRPr="00EF6C33">
              <w:t>)</w:t>
            </w:r>
            <w:r w:rsidRPr="00EF6C33">
              <w:rPr>
                <w:noProof/>
              </w:rPr>
              <w:t xml:space="preserve">» должен содержать кодовое обозначение страны происхождения товара </w:t>
            </w:r>
            <w:r w:rsidRPr="00EF6C33">
              <w:rPr>
                <w:noProof/>
              </w:rPr>
              <w:br/>
              <w:t xml:space="preserve">в соответствии </w:t>
            </w:r>
            <w:r w:rsidR="00604B27" w:rsidRPr="00AC5340">
              <w:rPr>
                <w:noProof/>
              </w:rPr>
              <w:t xml:space="preserve">с </w:t>
            </w:r>
            <w:r w:rsidR="00604B27">
              <w:rPr>
                <w:noProof/>
              </w:rPr>
              <w:t>классификатором стран мира</w:t>
            </w:r>
          </w:p>
        </w:tc>
      </w:tr>
      <w:tr w:rsidR="001D6C9B" w:rsidRPr="00AC5340" w14:paraId="3B7030DC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C0D0C1A" w14:textId="047DD32D" w:rsidR="001D6C9B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B962E05" w14:textId="5628A41C" w:rsidR="001D6C9B" w:rsidRPr="00EF6C33" w:rsidRDefault="001D6C9B" w:rsidP="00550E7C">
            <w:pPr>
              <w:pStyle w:val="afff0"/>
              <w:jc w:val="left"/>
              <w:rPr>
                <w:noProof/>
              </w:rPr>
            </w:pPr>
            <w:r>
              <w:t>атрибут «</w:t>
            </w:r>
            <w:r>
              <w:rPr>
                <w:noProof/>
              </w:rPr>
              <w:t>идентификатор справочника (классификатора)</w:t>
            </w:r>
            <w:r w:rsidRPr="005050C7">
              <w:rPr>
                <w:noProof/>
              </w:rPr>
              <w:t xml:space="preserve"> </w:t>
            </w: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  <w:r>
              <w:t>»</w:t>
            </w:r>
            <w:r w:rsidRPr="005050C7">
              <w:t xml:space="preserve"> </w:t>
            </w:r>
            <w:r>
              <w:t xml:space="preserve">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>
              <w:t xml:space="preserve">)», входящего </w:t>
            </w:r>
            <w:r w:rsidR="008D1C01">
              <w:br/>
            </w:r>
            <w:r>
              <w:t xml:space="preserve">в состав реквизита </w:t>
            </w:r>
            <w:r w:rsidRPr="00EF6C33">
              <w:rPr>
                <w:noProof/>
              </w:rPr>
              <w:t xml:space="preserve">«Сведения о стране </w:t>
            </w:r>
            <w:r w:rsidRPr="00EF6C33">
              <w:t>(</w:t>
            </w:r>
            <w:r w:rsidRPr="00EF6C33">
              <w:rPr>
                <w:noProof/>
                <w:lang w:val="en-US"/>
              </w:rPr>
              <w:t>ctcdo</w:t>
            </w:r>
            <w:r w:rsidRPr="00EF6C33">
              <w:rPr>
                <w:noProof/>
              </w:rPr>
              <w:t>:‌</w:t>
            </w:r>
            <w:r w:rsidRPr="00EF6C33">
              <w:rPr>
                <w:noProof/>
                <w:lang w:val="en-US"/>
              </w:rPr>
              <w:t>Country</w:t>
            </w:r>
            <w:r w:rsidRPr="00EF6C33">
              <w:rPr>
                <w:noProof/>
              </w:rPr>
              <w:t>‌</w:t>
            </w:r>
            <w:r w:rsidRPr="00EF6C33">
              <w:rPr>
                <w:noProof/>
                <w:lang w:val="en-US"/>
              </w:rPr>
              <w:t>Details</w:t>
            </w:r>
            <w:r w:rsidRPr="00EF6C33">
              <w:t>)</w:t>
            </w:r>
            <w:r w:rsidRPr="00EF6C33">
              <w:rPr>
                <w:noProof/>
              </w:rPr>
              <w:t>»</w:t>
            </w:r>
            <w:r>
              <w:rPr>
                <w:noProof/>
              </w:rPr>
              <w:t xml:space="preserve"> </w:t>
            </w:r>
            <w:r>
              <w:t>должен содержать значение «2021»</w:t>
            </w:r>
          </w:p>
        </w:tc>
      </w:tr>
      <w:tr w:rsidR="001D6C9B" w:rsidRPr="00AC5340" w14:paraId="798D468B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A0F46DB" w14:textId="2CC7E5FF" w:rsidR="001D6C9B" w:rsidRPr="00AC5340" w:rsidDel="009318E8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4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71E1EB8" w14:textId="0DBA3D72" w:rsidR="001D6C9B" w:rsidRPr="00AC5340" w:rsidRDefault="001D6C9B" w:rsidP="00D13F91">
            <w:pPr>
              <w:pStyle w:val="afff0"/>
              <w:jc w:val="left"/>
            </w:pPr>
            <w:r w:rsidRPr="00370ABB">
              <w:t>если реквизит «Код страны (</w:t>
            </w:r>
            <w:r w:rsidRPr="00370ABB">
              <w:rPr>
                <w:lang w:val="en-US"/>
              </w:rPr>
              <w:t>csdo</w:t>
            </w:r>
            <w:r w:rsidRPr="00370ABB">
              <w:t>:‌</w:t>
            </w:r>
            <w:r w:rsidRPr="00370ABB">
              <w:rPr>
                <w:lang w:val="en-US"/>
              </w:rPr>
              <w:t>Unified</w:t>
            </w:r>
            <w:r w:rsidRPr="00370ABB">
              <w:t>‌</w:t>
            </w:r>
            <w:r w:rsidRPr="00370ABB">
              <w:rPr>
                <w:lang w:val="en-US"/>
              </w:rPr>
              <w:t>Country</w:t>
            </w:r>
            <w:r w:rsidRPr="00370ABB">
              <w:t>‌</w:t>
            </w:r>
            <w:r w:rsidRPr="00370ABB">
              <w:rPr>
                <w:lang w:val="en-US"/>
              </w:rPr>
              <w:t>Code</w:t>
            </w:r>
            <w:r w:rsidRPr="00370ABB">
              <w:t>)» в составе реквизита «Сведения о стране (</w:t>
            </w:r>
            <w:r w:rsidRPr="00370ABB">
              <w:rPr>
                <w:lang w:val="en-US"/>
              </w:rPr>
              <w:t>ctcdo</w:t>
            </w:r>
            <w:r w:rsidRPr="00370ABB">
              <w:t>:‌</w:t>
            </w:r>
            <w:r w:rsidRPr="00370ABB">
              <w:rPr>
                <w:lang w:val="en-US"/>
              </w:rPr>
              <w:t>Country</w:t>
            </w:r>
            <w:r w:rsidRPr="00370ABB">
              <w:t>‌</w:t>
            </w:r>
            <w:r w:rsidRPr="00370ABB">
              <w:rPr>
                <w:lang w:val="en-US"/>
              </w:rPr>
              <w:t>Details</w:t>
            </w:r>
            <w:r w:rsidRPr="00370ABB">
              <w:t xml:space="preserve">)» содержит </w:t>
            </w:r>
            <w:r w:rsidR="00D13F91" w:rsidRPr="00D13F91">
              <w:t>значение, соответствующее коду страны государства-члена</w:t>
            </w:r>
            <w:r w:rsidRPr="00D13F91">
              <w:rPr>
                <w:noProof/>
              </w:rPr>
              <w:t>,</w:t>
            </w:r>
            <w:r w:rsidRPr="00370ABB">
              <w:t xml:space="preserve"> то реквизит «Код товара по ТН</w:t>
            </w:r>
            <w:r w:rsidRPr="00370ABB">
              <w:rPr>
                <w:lang w:val="en-US"/>
              </w:rPr>
              <w:t> </w:t>
            </w:r>
            <w:r w:rsidRPr="00370ABB">
              <w:t>ВЭД</w:t>
            </w:r>
            <w:r w:rsidRPr="00370ABB">
              <w:rPr>
                <w:lang w:val="en-US"/>
              </w:rPr>
              <w:t> </w:t>
            </w:r>
            <w:r w:rsidRPr="00370ABB">
              <w:t>ЕАЭС (</w:t>
            </w:r>
            <w:r w:rsidRPr="00370ABB">
              <w:rPr>
                <w:lang w:val="en-US"/>
              </w:rPr>
              <w:t>csdo</w:t>
            </w:r>
            <w:r w:rsidRPr="00370ABB">
              <w:t>:‌</w:t>
            </w:r>
            <w:r w:rsidRPr="00370ABB">
              <w:rPr>
                <w:lang w:val="en-US"/>
              </w:rPr>
              <w:t>Commodity</w:t>
            </w:r>
            <w:r w:rsidRPr="00370ABB">
              <w:t>‌</w:t>
            </w:r>
            <w:r w:rsidRPr="00370ABB">
              <w:rPr>
                <w:lang w:val="en-US"/>
              </w:rPr>
              <w:t>Code</w:t>
            </w:r>
            <w:r w:rsidRPr="00370ABB">
              <w:t>)» в составе реквизита «Сведения о маркированном товаре (</w:t>
            </w:r>
            <w:r w:rsidRPr="00370ABB">
              <w:rPr>
                <w:lang w:val="en-US"/>
              </w:rPr>
              <w:t>ctcdo</w:t>
            </w:r>
            <w:r w:rsidRPr="00370ABB">
              <w:t>:‌</w:t>
            </w:r>
            <w:r w:rsidRPr="00370ABB">
              <w:rPr>
                <w:lang w:val="en-US"/>
              </w:rPr>
              <w:t>Marked</w:t>
            </w:r>
            <w:r w:rsidRPr="00370ABB">
              <w:t>‌</w:t>
            </w:r>
            <w:r w:rsidRPr="00370ABB">
              <w:rPr>
                <w:lang w:val="en-US"/>
              </w:rPr>
              <w:t>Goods</w:t>
            </w:r>
            <w:r w:rsidRPr="00370ABB">
              <w:t>‌</w:t>
            </w:r>
            <w:r w:rsidRPr="00370ABB">
              <w:rPr>
                <w:lang w:val="en-US"/>
              </w:rPr>
              <w:t>Details</w:t>
            </w:r>
            <w:r w:rsidRPr="00370ABB">
              <w:t xml:space="preserve">)» должен быть заполнен и содержать значение кода товара по ТН ВЭД ЕАЭС </w:t>
            </w:r>
            <w:r w:rsidR="00D13F91" w:rsidRPr="00D13F91">
              <w:rPr>
                <w:noProof/>
              </w:rPr>
              <w:br/>
            </w:r>
            <w:r w:rsidR="00804162">
              <w:t>на уровне 10 знаков</w:t>
            </w:r>
          </w:p>
        </w:tc>
      </w:tr>
      <w:tr w:rsidR="001D6C9B" w:rsidRPr="00AC5340" w14:paraId="627AD02B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BD82A33" w14:textId="2960335F" w:rsidR="001D6C9B" w:rsidRPr="00AC5340" w:rsidDel="009318E8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ED7A8FC" w14:textId="4D20DE24" w:rsidR="001D6C9B" w:rsidRPr="00AC5340" w:rsidRDefault="001D6C9B" w:rsidP="00D13F91">
            <w:pPr>
              <w:pStyle w:val="afff0"/>
              <w:jc w:val="left"/>
            </w:pPr>
            <w:r w:rsidRPr="00AC5340">
              <w:t xml:space="preserve">если реквизит </w:t>
            </w:r>
            <w:r w:rsidRPr="00AC5340">
              <w:rPr>
                <w:noProof/>
              </w:rPr>
              <w:t xml:space="preserve">«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 xml:space="preserve">» в составе реквизита «Сведения о стране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>» содержит значения, отличные от значений</w:t>
            </w:r>
            <w:r w:rsidR="00D13F91">
              <w:t xml:space="preserve">, соответствующих кодам стран государств-членов, </w:t>
            </w:r>
            <w:r w:rsidRPr="00AC5340">
              <w:rPr>
                <w:noProof/>
              </w:rPr>
              <w:t>то реквизит «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 xml:space="preserve">» </w:t>
            </w:r>
            <w:r w:rsidR="00D13F91">
              <w:rPr>
                <w:noProof/>
              </w:rPr>
              <w:br/>
            </w:r>
            <w:r w:rsidRPr="00AC5340">
              <w:rPr>
                <w:noProof/>
              </w:rPr>
              <w:t xml:space="preserve">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маркированном товаре </w:t>
            </w:r>
            <w:r w:rsidR="008D1C01"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 w:rsidRPr="00AC5340">
              <w:rPr>
                <w:noProof/>
              </w:rPr>
              <w:t xml:space="preserve"> должен содержать значение кода товара по ТН ВЭД ЕАЭС на уровне 10 знаков</w:t>
            </w:r>
          </w:p>
        </w:tc>
      </w:tr>
      <w:tr w:rsidR="001D6C9B" w:rsidRPr="00AC5340" w14:paraId="40248618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C90EEF2" w14:textId="084798AA" w:rsidR="001D6C9B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F2B6DE9" w14:textId="615021DC" w:rsidR="001D6C9B" w:rsidRPr="00AC5340" w:rsidRDefault="001D6C9B" w:rsidP="000F632D">
            <w:pPr>
              <w:pStyle w:val="afff0"/>
              <w:jc w:val="left"/>
            </w:pPr>
            <w:r>
              <w:t xml:space="preserve">если реквизит </w:t>
            </w:r>
            <w:r w:rsidRPr="00AC5340">
              <w:rPr>
                <w:noProof/>
              </w:rPr>
              <w:t>«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 xml:space="preserve">» 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маркированном товаре </w:t>
            </w:r>
            <w:r w:rsidRPr="00AC5340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заполнен, то </w:t>
            </w:r>
            <w:r w:rsidR="000F632D">
              <w:t>значение</w:t>
            </w:r>
            <w:r>
              <w:t xml:space="preserve"> реквизита </w:t>
            </w:r>
            <w:r w:rsidRPr="00AC5340">
              <w:rPr>
                <w:noProof/>
              </w:rPr>
              <w:t>«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 xml:space="preserve">» </w:t>
            </w:r>
            <w:r w:rsidR="008D1C01">
              <w:rPr>
                <w:noProof/>
              </w:rPr>
              <w:br/>
            </w:r>
            <w:r w:rsidRPr="00AC5340">
              <w:rPr>
                <w:noProof/>
              </w:rPr>
              <w:t xml:space="preserve">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маркированном товаре </w:t>
            </w:r>
            <w:r w:rsidRPr="00AC5340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должн</w:t>
            </w:r>
            <w:r w:rsidR="000F632D">
              <w:t>о</w:t>
            </w:r>
            <w:r>
              <w:t xml:space="preserve"> совпадать со значением реквизита </w:t>
            </w:r>
            <w:r w:rsidRPr="00AC5340">
              <w:rPr>
                <w:noProof/>
              </w:rPr>
              <w:t>«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>»</w:t>
            </w:r>
            <w:r>
              <w:rPr>
                <w:noProof/>
              </w:rPr>
              <w:t xml:space="preserve"> на корневом уровне документа</w:t>
            </w:r>
            <w:r>
              <w:t xml:space="preserve"> </w:t>
            </w:r>
          </w:p>
        </w:tc>
      </w:tr>
      <w:tr w:rsidR="001D6C9B" w:rsidRPr="00AC5340" w14:paraId="46F826D0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43929B3" w14:textId="666C7C54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0018FD8" w14:textId="77777777" w:rsidR="001D6C9B" w:rsidRPr="00AC5340" w:rsidRDefault="001D6C9B" w:rsidP="00550E7C">
            <w:pPr>
              <w:pStyle w:val="afff0"/>
              <w:jc w:val="left"/>
            </w:pPr>
            <w:r w:rsidRPr="00AC5340">
              <w:t>если в составе реквизита «</w:t>
            </w:r>
            <w:r w:rsidRPr="00AC5340">
              <w:rPr>
                <w:noProof/>
              </w:rPr>
              <w:t xml:space="preserve">Перечень групповых или транспортных упаковок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 w:rsidRPr="00AC5340">
              <w:rPr>
                <w:noProof/>
              </w:rPr>
              <w:t xml:space="preserve">реквизит «Уровень группир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evel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>» содержит значение «1»</w:t>
            </w:r>
            <w:r w:rsidRPr="00AC5340">
              <w:t xml:space="preserve"> и реквизит «Код результата обработки сведений (</w:t>
            </w:r>
            <w:r w:rsidRPr="00AC5340">
              <w:rPr>
                <w:lang w:val="en-US"/>
              </w:rPr>
              <w:t>ctsdo</w:t>
            </w:r>
            <w:r w:rsidRPr="00AC5340">
              <w:t>:‌</w:t>
            </w:r>
            <w:r w:rsidRPr="00AC5340">
              <w:rPr>
                <w:lang w:val="en-US"/>
              </w:rPr>
              <w:t>Result</w:t>
            </w:r>
            <w:r w:rsidRPr="00AC5340">
              <w:t>‌</w:t>
            </w:r>
            <w:r w:rsidRPr="00AC5340">
              <w:rPr>
                <w:lang w:val="en-US"/>
              </w:rPr>
              <w:t>Processing</w:t>
            </w:r>
            <w:r w:rsidRPr="00AC5340">
              <w:t>‌</w:t>
            </w:r>
            <w:r w:rsidRPr="00AC5340">
              <w:rPr>
                <w:lang w:val="en-US"/>
              </w:rPr>
              <w:t>Code</w:t>
            </w:r>
            <w:r w:rsidRPr="00AC5340">
              <w:t>)», входящий в состав экземпляра реквизита «</w:t>
            </w:r>
            <w:r w:rsidRPr="00AC5340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, содержит значение «600» – «сведения обработаны», то для указанного экземпляра реквизита «</w:t>
            </w:r>
            <w:r w:rsidRPr="00AC5340">
              <w:rPr>
                <w:noProof/>
              </w:rPr>
              <w:t xml:space="preserve">Сведения </w:t>
            </w:r>
            <w:r w:rsidRPr="00AC5340">
              <w:rPr>
                <w:noProof/>
              </w:rPr>
              <w:br/>
              <w:t xml:space="preserve">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в составе того же экземпляра реквизита «</w:t>
            </w:r>
            <w:r w:rsidRPr="00AC5340">
              <w:rPr>
                <w:noProof/>
              </w:rPr>
              <w:t xml:space="preserve">Сведения о маркированном товаре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 w:rsidRPr="00AC5340">
              <w:rPr>
                <w:noProof/>
              </w:rPr>
              <w:t xml:space="preserve"> должен быть создан экземпляр реквизита «Перечень средств идентификации 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, содержащий сведения о средствах идентификации товаров, включенных в состав указанной групповой или транспортной упаковки. При этом р</w:t>
            </w:r>
            <w:r w:rsidRPr="00AC5340">
              <w:rPr>
                <w:noProof/>
              </w:rPr>
              <w:t xml:space="preserve">еквизит «Средство идентификации на упаковке вышестоящего уровня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Pare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в составе создаваемого экземпляра реквизита «</w:t>
            </w:r>
            <w:r w:rsidRPr="00AC5340">
              <w:rPr>
                <w:noProof/>
              </w:rPr>
              <w:t xml:space="preserve">Перечень средств идентификации 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должен быть заполнен</w:t>
            </w:r>
          </w:p>
        </w:tc>
      </w:tr>
      <w:tr w:rsidR="001D6C9B" w:rsidRPr="00AC5340" w14:paraId="3B15FFFA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8F5CF22" w14:textId="43DC1C43" w:rsidR="001D6C9B" w:rsidRPr="00237645" w:rsidDel="009318E8" w:rsidRDefault="001D6C9B" w:rsidP="00550E7C">
            <w:pPr>
              <w:pStyle w:val="aff4"/>
              <w:rPr>
                <w:lang w:val="ru-RU"/>
              </w:rPr>
            </w:pPr>
            <w:r w:rsidRPr="00237645">
              <w:rPr>
                <w:lang w:val="ru-RU"/>
              </w:rPr>
              <w:lastRenderedPageBreak/>
              <w:t>4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9180F76" w14:textId="77777777" w:rsidR="001D6C9B" w:rsidRPr="00237645" w:rsidRDefault="001D6C9B" w:rsidP="00550E7C">
            <w:pPr>
              <w:pStyle w:val="afff0"/>
              <w:jc w:val="left"/>
            </w:pPr>
            <w:r w:rsidRPr="00237645">
              <w:t>если в составе реквизита «</w:t>
            </w:r>
            <w:r w:rsidRPr="00237645">
              <w:rPr>
                <w:noProof/>
              </w:rPr>
              <w:t xml:space="preserve">Перечень групповых или транспортных упаковок </w:t>
            </w:r>
            <w:r w:rsidRPr="00237645">
              <w:t>(</w:t>
            </w:r>
            <w:r w:rsidRPr="00237645">
              <w:rPr>
                <w:noProof/>
                <w:lang w:val="en-US"/>
              </w:rPr>
              <w:t>ctcdo</w:t>
            </w:r>
            <w:r w:rsidRPr="00237645">
              <w:rPr>
                <w:noProof/>
              </w:rPr>
              <w:t>:‌</w:t>
            </w:r>
            <w:r w:rsidRPr="00237645">
              <w:rPr>
                <w:noProof/>
                <w:lang w:val="en-US"/>
              </w:rPr>
              <w:t>Group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Identification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Means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List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Details</w:t>
            </w:r>
            <w:r w:rsidRPr="00237645">
              <w:t xml:space="preserve">)» </w:t>
            </w:r>
            <w:r w:rsidRPr="00237645">
              <w:rPr>
                <w:noProof/>
              </w:rPr>
              <w:t xml:space="preserve">реквизит «Уровень группировки </w:t>
            </w:r>
            <w:r w:rsidRPr="00237645">
              <w:t>(</w:t>
            </w:r>
            <w:r w:rsidRPr="00237645">
              <w:rPr>
                <w:noProof/>
                <w:lang w:val="en-US"/>
              </w:rPr>
              <w:t>ctsdo</w:t>
            </w:r>
            <w:r w:rsidRPr="00237645">
              <w:rPr>
                <w:noProof/>
              </w:rPr>
              <w:t>:‌</w:t>
            </w:r>
            <w:r w:rsidRPr="00237645">
              <w:rPr>
                <w:noProof/>
                <w:lang w:val="en-US"/>
              </w:rPr>
              <w:t>Group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Level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Code</w:t>
            </w:r>
            <w:r w:rsidRPr="00237645">
              <w:t>)</w:t>
            </w:r>
            <w:r w:rsidRPr="00237645">
              <w:rPr>
                <w:noProof/>
              </w:rPr>
              <w:t>» содержит значение «1»</w:t>
            </w:r>
            <w:r w:rsidRPr="00237645">
              <w:t xml:space="preserve"> и реквизит «Код результата обработки сведений (</w:t>
            </w:r>
            <w:r w:rsidRPr="00237645">
              <w:rPr>
                <w:lang w:val="en-US"/>
              </w:rPr>
              <w:t>ctsdo</w:t>
            </w:r>
            <w:r w:rsidRPr="00237645">
              <w:t>:‌</w:t>
            </w:r>
            <w:r w:rsidRPr="00237645">
              <w:rPr>
                <w:lang w:val="en-US"/>
              </w:rPr>
              <w:t>Result</w:t>
            </w:r>
            <w:r w:rsidRPr="00237645">
              <w:t>‌</w:t>
            </w:r>
            <w:r w:rsidRPr="00237645">
              <w:rPr>
                <w:lang w:val="en-US"/>
              </w:rPr>
              <w:t>Processing</w:t>
            </w:r>
            <w:r w:rsidRPr="00237645">
              <w:t>‌</w:t>
            </w:r>
            <w:r w:rsidRPr="00237645">
              <w:rPr>
                <w:lang w:val="en-US"/>
              </w:rPr>
              <w:t>Code</w:t>
            </w:r>
            <w:r w:rsidRPr="00237645">
              <w:t>)», входящий в состав экземпляра реквизита «</w:t>
            </w:r>
            <w:r w:rsidRPr="00237645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237645">
              <w:t>(</w:t>
            </w:r>
            <w:r w:rsidRPr="00237645">
              <w:rPr>
                <w:noProof/>
                <w:lang w:val="en-US"/>
              </w:rPr>
              <w:t>ctcdo</w:t>
            </w:r>
            <w:r w:rsidRPr="00237645">
              <w:rPr>
                <w:noProof/>
              </w:rPr>
              <w:t>:‌</w:t>
            </w:r>
            <w:r w:rsidRPr="00237645">
              <w:rPr>
                <w:noProof/>
                <w:lang w:val="en-US"/>
              </w:rPr>
              <w:t>Group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Identification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Means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Details</w:t>
            </w:r>
            <w:r w:rsidRPr="00237645">
              <w:t>)», содержит значение «749» –</w:t>
            </w:r>
            <w:r w:rsidRPr="00237645">
              <w:rPr>
                <w:noProof/>
              </w:rPr>
              <w:t xml:space="preserve"> « результат обработки сведений о групповой (транспортной) упаковке различен по средствам идентификации, объектов, содержащихся в групповой упаковке»</w:t>
            </w:r>
            <w:r w:rsidRPr="00237645">
              <w:t>, то сведения о средствах идентификации товаров, включенных в состав указанной групповой или транспортной упаковки, у которых реквизит «</w:t>
            </w:r>
            <w:r w:rsidRPr="00237645">
              <w:rPr>
                <w:noProof/>
              </w:rPr>
              <w:t xml:space="preserve">Код результата обработки сведений </w:t>
            </w:r>
            <w:r w:rsidRPr="00237645">
              <w:t>(</w:t>
            </w:r>
            <w:r w:rsidRPr="00237645">
              <w:rPr>
                <w:noProof/>
                <w:lang w:val="en-US"/>
              </w:rPr>
              <w:t>ctsdo</w:t>
            </w:r>
            <w:r w:rsidRPr="00237645">
              <w:rPr>
                <w:noProof/>
              </w:rPr>
              <w:t>:‌</w:t>
            </w:r>
            <w:r w:rsidRPr="00237645">
              <w:rPr>
                <w:noProof/>
                <w:lang w:val="en-US"/>
              </w:rPr>
              <w:t>Result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Processing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Code</w:t>
            </w:r>
            <w:r w:rsidRPr="00237645">
              <w:t>)» содержит значение «600» – «сведения обработаны» и о средствах идентификации товаров, включенных в состав указанной групповой или транспортной упаковки, у которых реквизит «</w:t>
            </w:r>
            <w:r w:rsidRPr="00237645">
              <w:rPr>
                <w:noProof/>
              </w:rPr>
              <w:t xml:space="preserve">Код результата обработки сведений </w:t>
            </w:r>
            <w:r w:rsidRPr="00237645">
              <w:t>(</w:t>
            </w:r>
            <w:r w:rsidRPr="00237645">
              <w:rPr>
                <w:noProof/>
                <w:lang w:val="en-US"/>
              </w:rPr>
              <w:t>ctsdo</w:t>
            </w:r>
            <w:r w:rsidRPr="00237645">
              <w:rPr>
                <w:noProof/>
              </w:rPr>
              <w:t>:‌</w:t>
            </w:r>
            <w:r w:rsidRPr="00237645">
              <w:rPr>
                <w:noProof/>
                <w:lang w:val="en-US"/>
              </w:rPr>
              <w:t>Result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Processing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Code</w:t>
            </w:r>
            <w:r w:rsidRPr="00237645">
              <w:t>)» содержит значение, отличное от «600», должны быть представлены в различных экземплярах реквизита «</w:t>
            </w:r>
            <w:r w:rsidRPr="00237645">
              <w:rPr>
                <w:noProof/>
              </w:rPr>
              <w:t xml:space="preserve">Сведения о маркированном товаре </w:t>
            </w:r>
            <w:r w:rsidRPr="00237645">
              <w:t>(</w:t>
            </w:r>
            <w:r w:rsidRPr="00237645">
              <w:rPr>
                <w:noProof/>
                <w:lang w:val="en-US"/>
              </w:rPr>
              <w:t>ctcdo</w:t>
            </w:r>
            <w:r w:rsidRPr="00237645">
              <w:rPr>
                <w:noProof/>
              </w:rPr>
              <w:t>:‌</w:t>
            </w:r>
            <w:r w:rsidRPr="00237645">
              <w:rPr>
                <w:noProof/>
                <w:lang w:val="en-US"/>
              </w:rPr>
              <w:t>Marked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Goods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Details</w:t>
            </w:r>
            <w:r w:rsidRPr="00237645">
              <w:t>)»</w:t>
            </w:r>
          </w:p>
        </w:tc>
      </w:tr>
      <w:tr w:rsidR="001D6C9B" w:rsidRPr="00AC5340" w14:paraId="586D69B1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609F90E" w14:textId="02FA1A90" w:rsidR="001D6C9B" w:rsidRPr="00AC5340" w:rsidDel="009318E8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7A462C1" w14:textId="3880864D" w:rsidR="001D6C9B" w:rsidRPr="00AC5340" w:rsidRDefault="001D6C9B" w:rsidP="00437118">
            <w:pPr>
              <w:pStyle w:val="afff0"/>
              <w:jc w:val="left"/>
            </w:pPr>
            <w:r w:rsidRPr="00AC5340">
              <w:t xml:space="preserve">сведения о средствах идентификации </w:t>
            </w:r>
            <w:r w:rsidRPr="00AC5340">
              <w:rPr>
                <w:noProof/>
              </w:rPr>
              <w:t xml:space="preserve">групповой или транспортной упаковки (реквизит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, </w:t>
            </w:r>
            <w:r w:rsidRPr="00AC5340">
              <w:br/>
              <w:t xml:space="preserve">у которых реквизит «Код результата обработки сведений </w:t>
            </w:r>
            <w:r w:rsidRPr="00AC5340">
              <w:br/>
              <w:t xml:space="preserve">(ctsdo:‌Result‌Processing‌Code)» содержит значение «600» – «сведения обработаны», и сведения о средствах идентификации о средствах идентификации </w:t>
            </w:r>
            <w:r w:rsidRPr="00AC5340">
              <w:rPr>
                <w:noProof/>
              </w:rPr>
              <w:t xml:space="preserve">групповой или транспортной упаковки (реквизит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, у которых реквизит </w:t>
            </w:r>
            <w:r w:rsidRPr="00AC5340">
              <w:br/>
              <w:t>«Код результата обработки сведений (ctsdo:‌Result‌Processing‌Code)» содержит значение, отличное от значения «600» – «сведения обработаны», должны представляться раздельно в разных экземплярах реквизита «Сведения о маркированном товаре (ctcdo:‌Marked‌Goods‌Details)»</w:t>
            </w:r>
          </w:p>
        </w:tc>
      </w:tr>
      <w:tr w:rsidR="001D6C9B" w:rsidRPr="00AC5340" w14:paraId="362375CD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87C947F" w14:textId="6D439CDE" w:rsidR="001D6C9B" w:rsidRPr="00237645" w:rsidDel="009318E8" w:rsidRDefault="001D6C9B" w:rsidP="00550E7C">
            <w:pPr>
              <w:pStyle w:val="aff4"/>
              <w:rPr>
                <w:lang w:val="ru-RU"/>
              </w:rPr>
            </w:pPr>
            <w:r w:rsidRPr="00237645">
              <w:rPr>
                <w:lang w:val="ru-RU"/>
              </w:rPr>
              <w:t>4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E59CD3D" w14:textId="77777777" w:rsidR="001D6C9B" w:rsidRPr="00237645" w:rsidRDefault="001D6C9B" w:rsidP="00550E7C">
            <w:pPr>
              <w:pStyle w:val="afff0"/>
              <w:jc w:val="left"/>
            </w:pPr>
            <w:r w:rsidRPr="00237645">
              <w:t>если реквизит «</w:t>
            </w:r>
            <w:r w:rsidRPr="00237645">
              <w:rPr>
                <w:noProof/>
              </w:rPr>
              <w:t xml:space="preserve">Код результата обработки сведений </w:t>
            </w:r>
            <w:r w:rsidRPr="00237645">
              <w:t>(</w:t>
            </w:r>
            <w:r w:rsidRPr="00237645">
              <w:rPr>
                <w:noProof/>
                <w:lang w:val="en-US"/>
              </w:rPr>
              <w:t>ctsdo</w:t>
            </w:r>
            <w:r w:rsidRPr="00237645">
              <w:rPr>
                <w:noProof/>
              </w:rPr>
              <w:t>:‌</w:t>
            </w:r>
            <w:r w:rsidRPr="00237645">
              <w:rPr>
                <w:noProof/>
                <w:lang w:val="en-US"/>
              </w:rPr>
              <w:t>Result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Processing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Code</w:t>
            </w:r>
            <w:r w:rsidRPr="00237645">
              <w:t>)» в составе экземпляра реквизита «</w:t>
            </w:r>
            <w:r w:rsidRPr="00237645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237645">
              <w:t>(</w:t>
            </w:r>
            <w:r w:rsidRPr="00237645">
              <w:rPr>
                <w:noProof/>
                <w:lang w:val="en-US"/>
              </w:rPr>
              <w:t>ctcdo</w:t>
            </w:r>
            <w:r w:rsidRPr="00237645">
              <w:rPr>
                <w:noProof/>
              </w:rPr>
              <w:t>:‌</w:t>
            </w:r>
            <w:r w:rsidRPr="00237645">
              <w:rPr>
                <w:noProof/>
                <w:lang w:val="en-US"/>
              </w:rPr>
              <w:t>Group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Identification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Means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Details</w:t>
            </w:r>
            <w:r w:rsidRPr="00237645">
              <w:t xml:space="preserve">)» содержит значение «740» – </w:t>
            </w:r>
            <w:r w:rsidRPr="00237645">
              <w:rPr>
                <w:noProof/>
              </w:rPr>
              <w:t>«товары, включенные в групповую (транспортную) упаковку, не могут быть реализованы в рамках трансграничной торговли»</w:t>
            </w:r>
            <w:r w:rsidRPr="00237645">
              <w:t xml:space="preserve">, то сведения </w:t>
            </w:r>
            <w:r w:rsidRPr="00237645">
              <w:br/>
              <w:t>о средствах идентификации товаров, включенных в состав указанной групповой или транспортной упаковки, не представляются</w:t>
            </w:r>
          </w:p>
        </w:tc>
      </w:tr>
      <w:tr w:rsidR="001D6C9B" w:rsidRPr="00AC5340" w14:paraId="7A118B5A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96B0EBF" w14:textId="6EC36A7B" w:rsidR="001D6C9B" w:rsidRPr="00AC5340" w:rsidDel="009318E8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5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B215D9F" w14:textId="0FDEB951" w:rsidR="001D6C9B" w:rsidRPr="00AC5340" w:rsidRDefault="001D6C9B" w:rsidP="00550E7C">
            <w:pPr>
              <w:pStyle w:val="afff0"/>
              <w:jc w:val="left"/>
            </w:pPr>
            <w:r w:rsidRPr="00AC5340">
              <w:t>если в составе реквизита «</w:t>
            </w:r>
            <w:r w:rsidRPr="00AC5340">
              <w:rPr>
                <w:noProof/>
              </w:rPr>
              <w:t xml:space="preserve">Перечень групповых или транспортных упаковок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 w:rsidRPr="00AC5340">
              <w:rPr>
                <w:noProof/>
              </w:rPr>
              <w:t xml:space="preserve">реквизит «Уровень группир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evel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>» содержит значение больше «1»</w:t>
            </w:r>
            <w:r w:rsidRPr="00AC5340">
              <w:t xml:space="preserve"> и реквизит «Код результата обработки сведений (</w:t>
            </w:r>
            <w:r w:rsidRPr="00AC5340">
              <w:rPr>
                <w:lang w:val="en-US"/>
              </w:rPr>
              <w:t>ctsdo</w:t>
            </w:r>
            <w:r w:rsidRPr="00AC5340">
              <w:t>:‌</w:t>
            </w:r>
            <w:r w:rsidRPr="00AC5340">
              <w:rPr>
                <w:lang w:val="en-US"/>
              </w:rPr>
              <w:t>Result</w:t>
            </w:r>
            <w:r w:rsidRPr="00AC5340">
              <w:t>‌</w:t>
            </w:r>
            <w:r w:rsidRPr="00AC5340">
              <w:rPr>
                <w:lang w:val="en-US"/>
              </w:rPr>
              <w:t>Processing</w:t>
            </w:r>
            <w:r w:rsidRPr="00AC5340">
              <w:t>‌</w:t>
            </w:r>
            <w:r w:rsidRPr="00AC5340">
              <w:rPr>
                <w:lang w:val="en-US"/>
              </w:rPr>
              <w:t>Code</w:t>
            </w:r>
            <w:r w:rsidRPr="00AC5340">
              <w:t>)», входящий в состав экземпляра реквизита «</w:t>
            </w:r>
            <w:r w:rsidRPr="00AC5340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, содержит значение «600» – «сведения обработаны», то для указанного экземпляра реквизита «</w:t>
            </w:r>
            <w:r w:rsidRPr="00AC5340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в составе того же экземпляра реквизита «</w:t>
            </w:r>
            <w:r w:rsidRPr="00AC5340">
              <w:rPr>
                <w:noProof/>
              </w:rPr>
              <w:t xml:space="preserve">Сведения о маркированном товаре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 w:rsidRPr="00AC5340">
              <w:rPr>
                <w:noProof/>
              </w:rPr>
              <w:t xml:space="preserve"> должен быть создан новый экземпляр реквизита «Перечень групповых или транспортных упаковок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содержащий сведения о средствах идентификации групповых или транспортных упаковок, включенных в состав групповой или транспортной упаковки, указанной в экземпляре реквизита «</w:t>
            </w:r>
            <w:r w:rsidRPr="00AC5340">
              <w:rPr>
                <w:noProof/>
              </w:rPr>
              <w:t xml:space="preserve">Сведения </w:t>
            </w:r>
            <w:r w:rsidR="008D1C01">
              <w:rPr>
                <w:noProof/>
              </w:rPr>
              <w:br/>
            </w:r>
            <w:r w:rsidRPr="00AC5340">
              <w:rPr>
                <w:noProof/>
              </w:rPr>
              <w:t xml:space="preserve">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</w:p>
        </w:tc>
      </w:tr>
      <w:tr w:rsidR="001D6C9B" w:rsidRPr="00AC5340" w14:paraId="67B084A5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E1BFFCC" w14:textId="703F816C" w:rsidR="001D6C9B" w:rsidRPr="00237645" w:rsidDel="009318E8" w:rsidRDefault="001D6C9B" w:rsidP="00550E7C">
            <w:pPr>
              <w:pStyle w:val="aff4"/>
              <w:rPr>
                <w:lang w:val="ru-RU"/>
              </w:rPr>
            </w:pPr>
            <w:r w:rsidRPr="00237645">
              <w:rPr>
                <w:lang w:val="ru-RU"/>
              </w:rPr>
              <w:t>5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330F193" w14:textId="65810844" w:rsidR="001D6C9B" w:rsidRPr="00237645" w:rsidRDefault="001D6C9B" w:rsidP="00550E7C">
            <w:pPr>
              <w:pStyle w:val="afff0"/>
              <w:jc w:val="left"/>
            </w:pPr>
            <w:r w:rsidRPr="00237645">
              <w:t>если в составе реквизита «</w:t>
            </w:r>
            <w:r w:rsidRPr="00237645">
              <w:rPr>
                <w:noProof/>
              </w:rPr>
              <w:t xml:space="preserve">Перечень групповых или транспортных упаковок </w:t>
            </w:r>
            <w:r w:rsidRPr="00237645">
              <w:t>(</w:t>
            </w:r>
            <w:r w:rsidRPr="00237645">
              <w:rPr>
                <w:noProof/>
                <w:lang w:val="en-US"/>
              </w:rPr>
              <w:t>ctcdo</w:t>
            </w:r>
            <w:r w:rsidRPr="00237645">
              <w:rPr>
                <w:noProof/>
              </w:rPr>
              <w:t>:‌</w:t>
            </w:r>
            <w:r w:rsidRPr="00237645">
              <w:rPr>
                <w:noProof/>
                <w:lang w:val="en-US"/>
              </w:rPr>
              <w:t>Group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Identification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Means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List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Details</w:t>
            </w:r>
            <w:r w:rsidRPr="00237645">
              <w:t xml:space="preserve">)» </w:t>
            </w:r>
            <w:r w:rsidRPr="00237645">
              <w:rPr>
                <w:noProof/>
              </w:rPr>
              <w:t xml:space="preserve">реквизит «Уровень группировки </w:t>
            </w:r>
            <w:r w:rsidRPr="00237645">
              <w:t>(</w:t>
            </w:r>
            <w:r w:rsidRPr="00237645">
              <w:rPr>
                <w:noProof/>
                <w:lang w:val="en-US"/>
              </w:rPr>
              <w:t>ctsdo</w:t>
            </w:r>
            <w:r w:rsidRPr="00237645">
              <w:rPr>
                <w:noProof/>
              </w:rPr>
              <w:t>:‌</w:t>
            </w:r>
            <w:r w:rsidRPr="00237645">
              <w:rPr>
                <w:noProof/>
                <w:lang w:val="en-US"/>
              </w:rPr>
              <w:t>Group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Level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Code</w:t>
            </w:r>
            <w:r w:rsidRPr="00237645">
              <w:t>)</w:t>
            </w:r>
            <w:r w:rsidRPr="00237645">
              <w:rPr>
                <w:noProof/>
              </w:rPr>
              <w:t>» содержит значение больше «1»</w:t>
            </w:r>
            <w:r w:rsidRPr="00237645">
              <w:t xml:space="preserve"> и реквизит «Код результата обработки сведений (</w:t>
            </w:r>
            <w:r w:rsidRPr="00237645">
              <w:rPr>
                <w:lang w:val="en-US"/>
              </w:rPr>
              <w:t>ctsdo</w:t>
            </w:r>
            <w:r w:rsidRPr="00237645">
              <w:t>:‌</w:t>
            </w:r>
            <w:r w:rsidRPr="00237645">
              <w:rPr>
                <w:lang w:val="en-US"/>
              </w:rPr>
              <w:t>Result</w:t>
            </w:r>
            <w:r w:rsidRPr="00237645">
              <w:t>‌</w:t>
            </w:r>
            <w:r w:rsidRPr="00237645">
              <w:rPr>
                <w:lang w:val="en-US"/>
              </w:rPr>
              <w:t>Processing</w:t>
            </w:r>
            <w:r w:rsidRPr="00237645">
              <w:t>‌</w:t>
            </w:r>
            <w:r w:rsidRPr="00237645">
              <w:rPr>
                <w:lang w:val="en-US"/>
              </w:rPr>
              <w:t>Code</w:t>
            </w:r>
            <w:r w:rsidRPr="00237645">
              <w:t>)», входящий в состав экземпляра реквизита «</w:t>
            </w:r>
            <w:r w:rsidRPr="00237645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237645">
              <w:t>(</w:t>
            </w:r>
            <w:r w:rsidRPr="00237645">
              <w:rPr>
                <w:noProof/>
                <w:lang w:val="en-US"/>
              </w:rPr>
              <w:t>ctcdo</w:t>
            </w:r>
            <w:r w:rsidRPr="00237645">
              <w:rPr>
                <w:noProof/>
              </w:rPr>
              <w:t>:‌</w:t>
            </w:r>
            <w:r w:rsidRPr="00237645">
              <w:rPr>
                <w:noProof/>
                <w:lang w:val="en-US"/>
              </w:rPr>
              <w:t>Group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Identification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Means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Details</w:t>
            </w:r>
            <w:r w:rsidRPr="00237645">
              <w:t xml:space="preserve">)», содержит значение «749» </w:t>
            </w:r>
            <w:r w:rsidRPr="00237645">
              <w:rPr>
                <w:noProof/>
              </w:rPr>
              <w:t>– « результат обработки сведений о групповой (транспортной) упаковке различен по средствам идентификации, объектов, содержащихся в групповой упаковке»</w:t>
            </w:r>
            <w:r w:rsidRPr="00237645">
              <w:t>, то сведения о средствах идентификации групповых или транспортных упаковок, включенных в состав указанной групповой или транспортной упаковки, у которых реквизит «</w:t>
            </w:r>
            <w:r w:rsidRPr="00237645">
              <w:rPr>
                <w:noProof/>
              </w:rPr>
              <w:t xml:space="preserve">Код результата обработки сведений </w:t>
            </w:r>
            <w:r w:rsidRPr="00237645">
              <w:t>(</w:t>
            </w:r>
            <w:r w:rsidRPr="00237645">
              <w:rPr>
                <w:noProof/>
                <w:lang w:val="en-US"/>
              </w:rPr>
              <w:t>ctsdo</w:t>
            </w:r>
            <w:r w:rsidRPr="00237645">
              <w:rPr>
                <w:noProof/>
              </w:rPr>
              <w:t>:‌</w:t>
            </w:r>
            <w:r w:rsidRPr="00237645">
              <w:rPr>
                <w:noProof/>
                <w:lang w:val="en-US"/>
              </w:rPr>
              <w:t>Result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Processing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Code</w:t>
            </w:r>
            <w:r w:rsidRPr="00237645">
              <w:t>)» содержит значение «600»</w:t>
            </w:r>
            <w:r w:rsidR="00D3575A" w:rsidRPr="00237645">
              <w:t xml:space="preserve"> </w:t>
            </w:r>
            <w:r w:rsidRPr="00237645">
              <w:t>– «сведения обработаны», и о средствах идентификации групповых или транспортных упаковок, включенных в состав указанной групповой или транспортной упаковки,</w:t>
            </w:r>
            <w:r w:rsidR="00D3575A" w:rsidRPr="00237645">
              <w:t xml:space="preserve"> </w:t>
            </w:r>
            <w:r w:rsidRPr="00237645">
              <w:t>у которых реквизит «</w:t>
            </w:r>
            <w:r w:rsidRPr="00237645">
              <w:rPr>
                <w:noProof/>
              </w:rPr>
              <w:t xml:space="preserve">Код результата обработки сведений </w:t>
            </w:r>
            <w:r w:rsidRPr="00237645">
              <w:t>(</w:t>
            </w:r>
            <w:r w:rsidRPr="00237645">
              <w:rPr>
                <w:noProof/>
                <w:lang w:val="en-US"/>
              </w:rPr>
              <w:t>ctsdo</w:t>
            </w:r>
            <w:r w:rsidRPr="00237645">
              <w:rPr>
                <w:noProof/>
              </w:rPr>
              <w:t>:‌</w:t>
            </w:r>
            <w:r w:rsidRPr="00237645">
              <w:rPr>
                <w:noProof/>
                <w:lang w:val="en-US"/>
              </w:rPr>
              <w:t>Result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Processing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Code</w:t>
            </w:r>
            <w:r w:rsidRPr="00237645">
              <w:t>)» содержит значение отличное от «600» – «сведения обработаны», должны быть представлены в различных экземплярах реквизита «</w:t>
            </w:r>
            <w:r w:rsidRPr="00237645">
              <w:rPr>
                <w:noProof/>
              </w:rPr>
              <w:t xml:space="preserve">Сведения о маркированном товаре </w:t>
            </w:r>
            <w:r w:rsidRPr="00237645">
              <w:t>(</w:t>
            </w:r>
            <w:r w:rsidRPr="00237645">
              <w:rPr>
                <w:noProof/>
                <w:lang w:val="en-US"/>
              </w:rPr>
              <w:t>ctcdo</w:t>
            </w:r>
            <w:r w:rsidRPr="00237645">
              <w:rPr>
                <w:noProof/>
              </w:rPr>
              <w:t>:‌</w:t>
            </w:r>
            <w:r w:rsidRPr="00237645">
              <w:rPr>
                <w:noProof/>
                <w:lang w:val="en-US"/>
              </w:rPr>
              <w:t>Marked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Goods</w:t>
            </w:r>
            <w:r w:rsidRPr="00237645">
              <w:rPr>
                <w:noProof/>
              </w:rPr>
              <w:t>‌</w:t>
            </w:r>
            <w:r w:rsidRPr="00237645">
              <w:rPr>
                <w:noProof/>
                <w:lang w:val="en-US"/>
              </w:rPr>
              <w:t>Details</w:t>
            </w:r>
            <w:r w:rsidRPr="00237645">
              <w:t>)»</w:t>
            </w:r>
          </w:p>
        </w:tc>
      </w:tr>
      <w:tr w:rsidR="001D6C9B" w:rsidRPr="00AC5340" w14:paraId="51FB7F70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9DD8B86" w14:textId="0ACE2D41" w:rsidR="001D6C9B" w:rsidRPr="00AC5340" w:rsidDel="009318E8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5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33E8EDD" w14:textId="191820A4" w:rsidR="001D6C9B" w:rsidRPr="00AC5340" w:rsidRDefault="001D6C9B" w:rsidP="00550E7C">
            <w:pPr>
              <w:pStyle w:val="afff0"/>
              <w:jc w:val="left"/>
            </w:pPr>
            <w:r w:rsidRPr="00AC5340">
              <w:rPr>
                <w:noProof/>
              </w:rPr>
              <w:t xml:space="preserve">если для экземпляра реквизита «Перечень средств идентификации </w:t>
            </w:r>
            <w:r w:rsidRPr="00AC5340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 заполнен реквизит «Средство идентификации на упаковке вышестоящего уровня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Pare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, то в составе этого же экземпляра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маркированном товаре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 w:rsidRPr="00AC5340">
              <w:rPr>
                <w:noProof/>
              </w:rPr>
              <w:t xml:space="preserve">должен быть заполнен реквизит «Перечень групповых или транспортных упаковок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, в котором должен содержаться экземпляр реквизита «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, у которого </w:t>
            </w:r>
            <w:r w:rsidRPr="00AC5340">
              <w:t>реквизит «</w:t>
            </w:r>
            <w:r w:rsidRPr="00AC5340">
              <w:rPr>
                <w:noProof/>
              </w:rPr>
              <w:t xml:space="preserve">Уровень группир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evel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 xml:space="preserve">)» содержит значение «1» и </w:t>
            </w:r>
            <w:r w:rsidRPr="00AC5340">
              <w:rPr>
                <w:noProof/>
              </w:rPr>
              <w:t xml:space="preserve">значение </w:t>
            </w:r>
            <w:r w:rsidRPr="00AC5340">
              <w:t>реквизита «</w:t>
            </w:r>
            <w:r w:rsidRPr="00AC5340">
              <w:rPr>
                <w:noProof/>
              </w:rPr>
              <w:t xml:space="preserve">Средство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tem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совпадает </w:t>
            </w:r>
            <w:r w:rsidR="008D1C01">
              <w:br/>
            </w:r>
            <w:r w:rsidRPr="00AC5340">
              <w:t>со значением, указанным в реквизите «</w:t>
            </w:r>
            <w:r w:rsidRPr="00AC5340">
              <w:rPr>
                <w:noProof/>
              </w:rPr>
              <w:t xml:space="preserve">Средство идентификации на упаковке вышестоящего уровня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Pare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>»</w:t>
            </w:r>
          </w:p>
        </w:tc>
      </w:tr>
      <w:tr w:rsidR="001D6C9B" w:rsidRPr="00AC5340" w14:paraId="15129A7C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854CCA5" w14:textId="0D1A85E7" w:rsidR="001D6C9B" w:rsidRPr="00AC5340" w:rsidDel="009318E8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5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83BB16E" w14:textId="0CFE9603" w:rsidR="001D6C9B" w:rsidRPr="00AC5340" w:rsidRDefault="001D6C9B" w:rsidP="00550E7C">
            <w:pPr>
              <w:pStyle w:val="afff0"/>
              <w:jc w:val="left"/>
            </w:pPr>
            <w:r w:rsidRPr="00AC5340">
              <w:rPr>
                <w:noProof/>
              </w:rPr>
              <w:t>значение реквизита «Средство идентификации (ctcdo:‌Identification‌Means‌Item‌Details)» в составе реквизита «Перечень средств идентификации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 не должно повторяться в рамках электронного документа (сведений) «Сведения </w:t>
            </w:r>
            <w:r w:rsidR="008D1C01">
              <w:rPr>
                <w:noProof/>
              </w:rPr>
              <w:br/>
            </w:r>
            <w:r w:rsidRPr="00AC5340">
              <w:rPr>
                <w:noProof/>
              </w:rPr>
              <w:t>о товарах, маркированных средствами идентификации» (</w:t>
            </w:r>
            <w:r w:rsidRPr="00AC5340">
              <w:t>R.CT.LS.03.011</w:t>
            </w:r>
            <w:r w:rsidRPr="00AC5340">
              <w:rPr>
                <w:noProof/>
              </w:rPr>
              <w:t>)</w:t>
            </w:r>
          </w:p>
        </w:tc>
      </w:tr>
      <w:tr w:rsidR="001D6C9B" w:rsidRPr="00AC5340" w14:paraId="2B9ACB19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5BD5281" w14:textId="19A67641" w:rsidR="001D6C9B" w:rsidRPr="00AC5340" w:rsidDel="009318E8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5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B12CEF8" w14:textId="77777777" w:rsidR="001D6C9B" w:rsidRPr="00AC5340" w:rsidRDefault="001D6C9B" w:rsidP="00550E7C">
            <w:pPr>
              <w:pStyle w:val="afff0"/>
              <w:jc w:val="left"/>
            </w:pPr>
            <w:r w:rsidRPr="00AC5340">
              <w:rPr>
                <w:noProof/>
              </w:rPr>
              <w:t>значение экземпляра реквизита «Средство идентификации (ctcdo:‌Identification‌Means‌Item‌Details)» в составе экземпляра реквизита «Сведения о средстве идентификации (ctcdo:‌Identification‌Means‌Details)» не должно совпадать со значениями ни одного из экземпляров реквизита «Средство идентификации на упаковке вышестоящего уровня (ctcdo:‌Parent‌Identification‌Means‌Details)»</w:t>
            </w:r>
          </w:p>
        </w:tc>
      </w:tr>
      <w:tr w:rsidR="001D6C9B" w:rsidRPr="00AC5340" w14:paraId="716D2D31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C6E511A" w14:textId="5CEA3334" w:rsidR="001D6C9B" w:rsidRPr="00AC5340" w:rsidDel="009318E8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5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F2A362C" w14:textId="77777777" w:rsidR="001D6C9B" w:rsidRPr="00AC5340" w:rsidRDefault="001D6C9B" w:rsidP="00550E7C">
            <w:pPr>
              <w:pStyle w:val="afff0"/>
              <w:jc w:val="left"/>
            </w:pPr>
            <w:r w:rsidRPr="00AC5340">
              <w:rPr>
                <w:noProof/>
              </w:rPr>
              <w:t xml:space="preserve">значение реквизита «Средство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tem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 из состава реквизита «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 </w:t>
            </w:r>
            <w:r w:rsidRPr="00AC5340">
              <w:t xml:space="preserve">не должно повторяться </w:t>
            </w:r>
            <w:r w:rsidRPr="00AC5340">
              <w:rPr>
                <w:noProof/>
              </w:rPr>
              <w:t xml:space="preserve">в рамках одного экземпляра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маркированном товаре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</w:p>
        </w:tc>
      </w:tr>
      <w:tr w:rsidR="001D6C9B" w:rsidRPr="00AC5340" w14:paraId="3D74F1F3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46BB0A2" w14:textId="6BDF8737" w:rsidR="001D6C9B" w:rsidRPr="00AC5340" w:rsidDel="009318E8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5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263E5D5" w14:textId="41D2E226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r w:rsidRPr="00AC5340">
              <w:t xml:space="preserve">для всех экземпляров реквизитов </w:t>
            </w:r>
            <w:r w:rsidRPr="00AC5340">
              <w:rPr>
                <w:noProof/>
              </w:rPr>
              <w:t xml:space="preserve">«Перечень групповых или транспортных упаковок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>»,</w:t>
            </w:r>
            <w:r w:rsidRPr="00AC5340">
              <w:rPr>
                <w:noProof/>
              </w:rPr>
              <w:br/>
              <w:t xml:space="preserve">у которых совпадают значения реквизита «Уровень группир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evel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rPr>
                <w:noProof/>
              </w:rPr>
              <w:t xml:space="preserve">)», значение экземпляра реквизита «Средство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tem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rPr>
                <w:noProof/>
              </w:rPr>
              <w:t xml:space="preserve">)» в составе реквизита «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 </w:t>
            </w:r>
            <w:r w:rsidR="008D1C01">
              <w:rPr>
                <w:noProof/>
              </w:rPr>
              <w:br/>
            </w:r>
            <w:r w:rsidRPr="00AC5340">
              <w:rPr>
                <w:noProof/>
              </w:rPr>
              <w:t xml:space="preserve">не должно совпадать со значением ни одного из экземпляров реквизита «Средство идентификации на упаковке вышестоящего уровня </w:t>
            </w:r>
            <w:r w:rsidR="00D13F91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Pare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</w:p>
        </w:tc>
      </w:tr>
      <w:tr w:rsidR="001D6C9B" w:rsidRPr="00AC5340" w14:paraId="3DFBEF23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A72BB63" w14:textId="06997663" w:rsidR="001D6C9B" w:rsidRPr="00AC5340" w:rsidDel="009318E8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5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E8BA313" w14:textId="523A9FB9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r w:rsidRPr="00AC5340">
              <w:rPr>
                <w:noProof/>
              </w:rPr>
              <w:t xml:space="preserve">если </w:t>
            </w:r>
            <w:r w:rsidRPr="00AC5340">
              <w:t xml:space="preserve">в составе </w:t>
            </w:r>
            <w:r w:rsidRPr="00AC5340">
              <w:rPr>
                <w:noProof/>
              </w:rPr>
              <w:t xml:space="preserve">экземпляра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маркированном товаре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 w:rsidRPr="00AC5340">
              <w:rPr>
                <w:noProof/>
              </w:rPr>
              <w:t xml:space="preserve"> в экземпляр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еречень групповых или транспортных упаковок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 w:rsidRPr="00AC5340">
              <w:rPr>
                <w:noProof/>
              </w:rPr>
              <w:t xml:space="preserve">заполнен реквизит «Средство идентификации на упаковке вышестоящего уровня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Pare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, </w:t>
            </w:r>
            <w:r w:rsidRPr="00AC5340">
              <w:rPr>
                <w:noProof/>
              </w:rPr>
              <w:br/>
              <w:t xml:space="preserve">то в составе того же экземпляра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маркированном товаре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 w:rsidRPr="00AC5340">
              <w:rPr>
                <w:szCs w:val="24"/>
              </w:rPr>
              <w:t xml:space="preserve"> </w:t>
            </w:r>
            <w:r w:rsidRPr="00AC5340">
              <w:rPr>
                <w:noProof/>
              </w:rPr>
              <w:t xml:space="preserve">должен быть заполнен новый экземпляр реквизита «Перечень групповых или транспортных упаковок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 в котором должен содержаться экземпляр реквизита «Сведения о средстве идентификации групповой или транспортной упаковки </w:t>
            </w:r>
            <w:r w:rsidR="00D13F91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, у которого сведения </w:t>
            </w:r>
            <w:r w:rsidRPr="00AC5340">
              <w:t>реквизита «</w:t>
            </w:r>
            <w:r w:rsidRPr="00AC5340">
              <w:rPr>
                <w:noProof/>
              </w:rPr>
              <w:t xml:space="preserve">Средство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tem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совпадают со сведениями указанного реквизита «</w:t>
            </w:r>
            <w:r w:rsidRPr="00AC5340">
              <w:rPr>
                <w:noProof/>
              </w:rPr>
              <w:t xml:space="preserve">Средство идентификации на упаковке вышестоящего уровня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Pare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>»</w:t>
            </w:r>
          </w:p>
        </w:tc>
      </w:tr>
      <w:tr w:rsidR="001D6C9B" w:rsidRPr="00AC5340" w14:paraId="57C5CAE9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511E663" w14:textId="0D66BEDE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5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AC0212F" w14:textId="2E0E66D5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r w:rsidRPr="00AC5340">
              <w:t xml:space="preserve">реквизит «Конечная дата (csdo:EndDate)» в составе реквизита «Сведения о средстве идентификации групповой или транспортной упаковки </w:t>
            </w:r>
            <w:r w:rsidR="00D13F91">
              <w:br/>
            </w:r>
            <w:r w:rsidRPr="00AC5340">
              <w:t xml:space="preserve">(ctcdo:‌Group‌Identification‌Means‌Details)» не </w:t>
            </w:r>
            <w:r>
              <w:t>должен быть заполнен</w:t>
            </w:r>
          </w:p>
        </w:tc>
      </w:tr>
      <w:tr w:rsidR="001D6C9B" w:rsidRPr="00AC5340" w14:paraId="5CE346EB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A062762" w14:textId="0279B658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5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921B32B" w14:textId="1255068B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r w:rsidRPr="00AC5340">
              <w:t xml:space="preserve">реквизит «Номер серии продукта (ctsdo:ProductSeriesId)» в составе реквизита «Сведения о средстве идентификации групповой или транспортной упаковки (ctcdo:‌Group‌Identification‌Means‌Details)» </w:t>
            </w:r>
            <w:r w:rsidR="008D1C01">
              <w:br/>
            </w:r>
            <w:r w:rsidRPr="00AC5340">
              <w:t xml:space="preserve">не </w:t>
            </w:r>
            <w:r>
              <w:t>должен быть заполнен</w:t>
            </w:r>
          </w:p>
        </w:tc>
      </w:tr>
      <w:tr w:rsidR="008A3DF1" w:rsidRPr="00AC5340" w14:paraId="28CDD214" w14:textId="77777777" w:rsidTr="004E666D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B668768" w14:textId="2F396F1A" w:rsidR="008A3DF1" w:rsidRDefault="00840727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6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7656B30" w14:textId="5A7E26AD" w:rsidR="00840727" w:rsidRPr="00AC5340" w:rsidRDefault="00D13F91" w:rsidP="001D20CE">
            <w:pPr>
              <w:pStyle w:val="afff0"/>
              <w:jc w:val="left"/>
            </w:pPr>
            <w:r w:rsidRPr="00E929DB">
              <w:t>если реквизит «</w:t>
            </w:r>
            <w:r w:rsidRPr="00E929DB">
              <w:rPr>
                <w:noProof/>
              </w:rPr>
              <w:t xml:space="preserve">Произвольное содержимое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c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Any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Details</w:t>
            </w:r>
            <w:r w:rsidRPr="00E929DB">
              <w:t>)</w:t>
            </w:r>
            <w:r w:rsidRPr="00E929DB">
              <w:rPr>
                <w:noProof/>
              </w:rPr>
              <w:t>» заполнен,</w:t>
            </w:r>
            <w:r w:rsidRPr="00E929DB">
              <w:t xml:space="preserve"> то </w:t>
            </w:r>
            <w:r w:rsidRPr="00E929DB">
              <w:rPr>
                <w:noProof/>
              </w:rPr>
              <w:t xml:space="preserve">реквизит «Произвольное содержимое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c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Any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Details</w:t>
            </w:r>
            <w:r w:rsidRPr="00E929DB">
              <w:t>)</w:t>
            </w:r>
            <w:r w:rsidRPr="00E929DB">
              <w:rPr>
                <w:noProof/>
              </w:rPr>
              <w:t xml:space="preserve">» должен содержать один экземпляр электронного документа (сведений) </w:t>
            </w:r>
            <w:r>
              <w:rPr>
                <w:noProof/>
              </w:rPr>
              <w:br/>
            </w:r>
            <w:r w:rsidRPr="00E929DB">
              <w:rPr>
                <w:noProof/>
              </w:rPr>
              <w:t xml:space="preserve">из </w:t>
            </w:r>
            <w:r w:rsidRPr="00E929DB">
              <w:rPr>
                <w:noProof/>
                <w:szCs w:val="24"/>
              </w:rPr>
              <w:t xml:space="preserve">Таблицы 1 Описания форматов и структур электронных документов </w:t>
            </w:r>
            <w:r w:rsidR="004E666D">
              <w:rPr>
                <w:noProof/>
                <w:szCs w:val="24"/>
              </w:rPr>
              <w:br/>
            </w:r>
            <w:r w:rsidRPr="00E929DB">
              <w:rPr>
                <w:noProof/>
                <w:szCs w:val="24"/>
              </w:rPr>
              <w:t>и сведений</w:t>
            </w:r>
            <w:r w:rsidRPr="00E929DB">
              <w:rPr>
                <w:noProof/>
              </w:rPr>
              <w:t>, содержащ</w:t>
            </w:r>
            <w:r>
              <w:rPr>
                <w:noProof/>
              </w:rPr>
              <w:t>ий</w:t>
            </w:r>
            <w:r w:rsidRPr="00E929DB">
              <w:rPr>
                <w:noProof/>
              </w:rPr>
              <w:t xml:space="preserve"> </w:t>
            </w:r>
            <w:r w:rsidRPr="00E929DB">
              <w:rPr>
                <w:noProof/>
                <w:szCs w:val="24"/>
              </w:rPr>
              <w:t xml:space="preserve">детализированное описание категории товаров, подлежащих маркировке и соответствующих значению </w:t>
            </w:r>
            <w:r w:rsidRPr="00E929DB">
              <w:t xml:space="preserve">реквизита «Код товара по ТН ВЭД ЕАЭС (csdo:‌Commodity‌Code)», указанному </w:t>
            </w:r>
            <w:r w:rsidR="004E666D">
              <w:br/>
            </w:r>
            <w:r w:rsidRPr="00D13F91">
              <w:t xml:space="preserve">на корневом уровне электронного документа (сведений) «Сведения </w:t>
            </w:r>
            <w:r w:rsidR="004E666D">
              <w:br/>
            </w:r>
            <w:r w:rsidRPr="00D13F91">
              <w:t>о товарах, маркированных средствами идентификации» (R.CT.LS.03.011)</w:t>
            </w:r>
          </w:p>
        </w:tc>
      </w:tr>
    </w:tbl>
    <w:p w14:paraId="09168C36" w14:textId="77777777" w:rsidR="001D6C9B" w:rsidRPr="00AC5340" w:rsidRDefault="001D6C9B" w:rsidP="001D6C9B">
      <w:pPr>
        <w:spacing w:line="240" w:lineRule="auto"/>
        <w:rPr>
          <w:sz w:val="24"/>
          <w:szCs w:val="24"/>
        </w:rPr>
      </w:pPr>
    </w:p>
    <w:p w14:paraId="410DB4A8" w14:textId="2441AA8D" w:rsidR="001D6C9B" w:rsidRPr="00AC5340" w:rsidRDefault="00DE4152" w:rsidP="001D6C9B">
      <w:pPr>
        <w:pStyle w:val="a7"/>
        <w:spacing w:before="120" w:line="348" w:lineRule="auto"/>
        <w:rPr>
          <w:rStyle w:val="a9"/>
        </w:rPr>
      </w:pPr>
      <w:r>
        <w:rPr>
          <w:rStyle w:val="a9"/>
          <w:lang w:val="ru-RU"/>
        </w:rPr>
        <w:t>34</w:t>
      </w:r>
      <w:r w:rsidR="001D6C9B" w:rsidRPr="00AC5340">
        <w:rPr>
          <w:rStyle w:val="a9"/>
        </w:rPr>
        <w:t>. Требования к заполнению реквизитов электронн</w:t>
      </w:r>
      <w:r w:rsidR="001D6C9B" w:rsidRPr="00AC5340">
        <w:rPr>
          <w:rStyle w:val="a9"/>
          <w:lang w:val="ru-RU"/>
        </w:rPr>
        <w:t>ого</w:t>
      </w:r>
      <w:r w:rsidR="001D6C9B" w:rsidRPr="00AC5340">
        <w:rPr>
          <w:rStyle w:val="a9"/>
        </w:rPr>
        <w:t xml:space="preserve"> документ</w:t>
      </w:r>
      <w:r w:rsidR="001D6C9B" w:rsidRPr="00AC5340">
        <w:rPr>
          <w:rStyle w:val="a9"/>
          <w:lang w:val="ru-RU"/>
        </w:rPr>
        <w:t>а</w:t>
      </w:r>
      <w:r w:rsidR="001D6C9B" w:rsidRPr="00AC5340">
        <w:rPr>
          <w:rStyle w:val="a9"/>
        </w:rPr>
        <w:t xml:space="preserve"> (сведений) </w:t>
      </w:r>
      <w:r w:rsidR="001D6C9B" w:rsidRPr="00AC5340">
        <w:t>«Детализированное описание обувных товаров» (R.CT.LS.03.015)</w:t>
      </w:r>
      <w:r w:rsidR="001D6C9B" w:rsidRPr="00AC5340">
        <w:rPr>
          <w:rStyle w:val="a9"/>
        </w:rPr>
        <w:t xml:space="preserve">, </w:t>
      </w:r>
      <w:r w:rsidR="001D6C9B" w:rsidRPr="00AC5340">
        <w:t>передаваем</w:t>
      </w:r>
      <w:r w:rsidR="001D6C9B" w:rsidRPr="00AC5340">
        <w:rPr>
          <w:lang w:val="ru-RU"/>
        </w:rPr>
        <w:t>ого</w:t>
      </w:r>
      <w:r w:rsidR="001D6C9B" w:rsidRPr="00AC5340">
        <w:t xml:space="preserve"> в сообщении «Уведомление </w:t>
      </w:r>
      <w:r w:rsidR="001D6C9B">
        <w:rPr>
          <w:lang w:val="ru-RU"/>
        </w:rPr>
        <w:br/>
      </w:r>
      <w:r w:rsidR="001D6C9B" w:rsidRPr="00AC5340">
        <w:t>о результат</w:t>
      </w:r>
      <w:r w:rsidR="001D6C9B" w:rsidRPr="00AC5340">
        <w:rPr>
          <w:lang w:val="ru-RU"/>
        </w:rPr>
        <w:t>е</w:t>
      </w:r>
      <w:r w:rsidR="001D6C9B" w:rsidRPr="00AC5340">
        <w:t xml:space="preserve"> обработки запроса сведений о маркированных товарах, приобретенных в рамках трансграничной торговли» (P.LS.03.MSG.015)</w:t>
      </w:r>
      <w:r w:rsidR="001D6C9B" w:rsidRPr="00AC5340">
        <w:rPr>
          <w:rStyle w:val="a9"/>
          <w:lang w:val="ru-RU"/>
        </w:rPr>
        <w:t xml:space="preserve">, </w:t>
      </w:r>
      <w:r w:rsidR="001D6C9B" w:rsidRPr="00AC5340">
        <w:rPr>
          <w:rStyle w:val="a9"/>
        </w:rPr>
        <w:t>приведены в таблице</w:t>
      </w:r>
      <w:r w:rsidR="001D6C9B" w:rsidRPr="00AC5340">
        <w:rPr>
          <w:rStyle w:val="a9"/>
          <w:lang w:val="ru-RU"/>
        </w:rPr>
        <w:t xml:space="preserve"> </w:t>
      </w:r>
      <w:r w:rsidR="00194651">
        <w:rPr>
          <w:rStyle w:val="a9"/>
          <w:lang w:val="ru-RU"/>
        </w:rPr>
        <w:t>24</w:t>
      </w:r>
      <w:r w:rsidR="001D6C9B" w:rsidRPr="00AC5340">
        <w:rPr>
          <w:rStyle w:val="a9"/>
        </w:rPr>
        <w:t>.</w:t>
      </w:r>
    </w:p>
    <w:p w14:paraId="45D85DFC" w14:textId="43C19486" w:rsidR="001D6C9B" w:rsidRPr="00D3575A" w:rsidRDefault="001D6C9B" w:rsidP="001D6C9B">
      <w:pPr>
        <w:pStyle w:val="affd"/>
        <w:spacing w:before="120"/>
        <w:rPr>
          <w:rStyle w:val="afc"/>
          <w:bCs w:val="0"/>
          <w:noProof/>
          <w:lang w:val="ru-RU"/>
        </w:rPr>
      </w:pPr>
      <w:r w:rsidRPr="00AC5340">
        <w:lastRenderedPageBreak/>
        <w:t>Таблица</w:t>
      </w:r>
      <w:r w:rsidRPr="00AC5340">
        <w:rPr>
          <w:lang w:val="en-US"/>
        </w:rPr>
        <w:t> </w:t>
      </w:r>
      <w:r w:rsidR="00194651">
        <w:t>24</w:t>
      </w:r>
    </w:p>
    <w:p w14:paraId="189A54EE" w14:textId="77777777" w:rsidR="001D6C9B" w:rsidRPr="00AC5340" w:rsidRDefault="001D6C9B" w:rsidP="001D6C9B">
      <w:pPr>
        <w:pStyle w:val="a6"/>
      </w:pPr>
      <w:r w:rsidRPr="00AC5340">
        <w:rPr>
          <w:rStyle w:val="a9"/>
        </w:rPr>
        <w:t>Требования к заполнению реквизитов электронн</w:t>
      </w:r>
      <w:r w:rsidRPr="00AC5340">
        <w:rPr>
          <w:rStyle w:val="a9"/>
          <w:lang w:val="ru-RU"/>
        </w:rPr>
        <w:t>ого</w:t>
      </w:r>
      <w:r w:rsidRPr="00AC5340">
        <w:rPr>
          <w:rStyle w:val="a9"/>
        </w:rPr>
        <w:t xml:space="preserve"> документ</w:t>
      </w:r>
      <w:r w:rsidRPr="00AC5340">
        <w:rPr>
          <w:rStyle w:val="a9"/>
          <w:lang w:val="ru-RU"/>
        </w:rPr>
        <w:t>а</w:t>
      </w:r>
      <w:r w:rsidRPr="00AC5340">
        <w:rPr>
          <w:rStyle w:val="a9"/>
        </w:rPr>
        <w:t xml:space="preserve"> (сведений) </w:t>
      </w:r>
      <w:r w:rsidRPr="00AC5340">
        <w:t>«</w:t>
      </w:r>
      <w:r w:rsidRPr="00AC5340">
        <w:rPr>
          <w:noProof/>
        </w:rPr>
        <w:t>Детализированное описание обувных товаров</w:t>
      </w:r>
      <w:r w:rsidRPr="00AC5340">
        <w:t>» (</w:t>
      </w:r>
      <w:r w:rsidRPr="00AC5340">
        <w:rPr>
          <w:noProof/>
        </w:rPr>
        <w:t>R.CT.LS.03.015</w:t>
      </w:r>
      <w:r w:rsidRPr="00AC5340">
        <w:t>)</w:t>
      </w:r>
      <w:r w:rsidRPr="00AC5340">
        <w:rPr>
          <w:rStyle w:val="a9"/>
        </w:rPr>
        <w:t xml:space="preserve">, </w:t>
      </w:r>
      <w:r w:rsidRPr="00AC5340">
        <w:t xml:space="preserve">передаваемого в сообщении «Уведомление </w:t>
      </w:r>
      <w:r w:rsidRPr="00AC5340">
        <w:br/>
        <w:t>о результате обработки запроса сведений о маркированных товарах, приобретенных в рамках трансграничной торговли» (P.LS.03.MSG.015)</w:t>
      </w:r>
    </w:p>
    <w:tbl>
      <w:tblPr>
        <w:tblW w:w="9356" w:type="dxa"/>
        <w:jc w:val="center"/>
        <w:tblLook w:val="0400" w:firstRow="0" w:lastRow="0" w:firstColumn="0" w:lastColumn="0" w:noHBand="0" w:noVBand="1"/>
      </w:tblPr>
      <w:tblGrid>
        <w:gridCol w:w="1561"/>
        <w:gridCol w:w="7795"/>
      </w:tblGrid>
      <w:tr w:rsidR="001D6C9B" w:rsidRPr="00AC5340" w14:paraId="78529449" w14:textId="77777777" w:rsidTr="00DE4152">
        <w:trPr>
          <w:trHeight w:val="601"/>
          <w:tblHeader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3B8F3C4" w14:textId="77777777" w:rsidR="001D6C9B" w:rsidRPr="00AC5340" w:rsidRDefault="001D6C9B" w:rsidP="00550E7C">
            <w:pPr>
              <w:pStyle w:val="af0"/>
              <w:spacing w:line="264" w:lineRule="auto"/>
            </w:pPr>
            <w:r w:rsidRPr="00AC5340">
              <w:t>Код требования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96CA715" w14:textId="77777777" w:rsidR="001D6C9B" w:rsidRPr="00AC5340" w:rsidRDefault="001D6C9B" w:rsidP="00550E7C">
            <w:pPr>
              <w:pStyle w:val="af0"/>
              <w:spacing w:line="264" w:lineRule="auto"/>
            </w:pPr>
            <w:r w:rsidRPr="00AC5340">
              <w:t>Формулировка требования</w:t>
            </w:r>
          </w:p>
        </w:tc>
      </w:tr>
      <w:tr w:rsidR="001D6C9B" w:rsidRPr="00AC5340" w14:paraId="15A953AB" w14:textId="77777777" w:rsidTr="00DE4152">
        <w:trPr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30FB58D" w14:textId="77777777" w:rsidR="001D6C9B" w:rsidRPr="00AC5340" w:rsidRDefault="001D6C9B" w:rsidP="00550E7C">
            <w:pPr>
              <w:pStyle w:val="aff4"/>
            </w:pPr>
            <w:r w:rsidRPr="00AC5340">
              <w:t>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CB48D9B" w14:textId="77777777" w:rsidR="001D6C9B" w:rsidRPr="00AC5340" w:rsidRDefault="001D6C9B" w:rsidP="00550E7C">
            <w:pPr>
              <w:pStyle w:val="afff0"/>
              <w:jc w:val="left"/>
            </w:pPr>
            <w:r w:rsidRPr="00AC5340">
              <w:t>реквизит «</w:t>
            </w:r>
            <w:r w:rsidRPr="00AC5340">
              <w:rPr>
                <w:noProof/>
              </w:rPr>
              <w:t xml:space="preserve">Разновидность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Varie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Text</w:t>
            </w:r>
            <w:r w:rsidRPr="00AC5340">
              <w:t>)» должен быть заполнен</w:t>
            </w:r>
          </w:p>
        </w:tc>
      </w:tr>
      <w:tr w:rsidR="001D6C9B" w:rsidRPr="00AC5340" w14:paraId="0402AEFD" w14:textId="77777777" w:rsidTr="00DE4152">
        <w:trPr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BFB913A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t>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CFF2A33" w14:textId="77777777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r w:rsidRPr="00AC5340">
              <w:rPr>
                <w:noProof/>
              </w:rPr>
              <w:t xml:space="preserve">реквизит «Код единицы измерения (ctsdo:‌Measurement‌Unit‌Code)» должен содержать кодовое обозначение единицы измерения в соответствии </w:t>
            </w:r>
            <w:r>
              <w:rPr>
                <w:noProof/>
              </w:rPr>
              <w:br/>
            </w:r>
            <w:r w:rsidRPr="00AC5340">
              <w:rPr>
                <w:noProof/>
              </w:rPr>
              <w:t xml:space="preserve">со значениями, указанными </w:t>
            </w:r>
            <w:r>
              <w:rPr>
                <w:noProof/>
              </w:rPr>
              <w:t xml:space="preserve">в </w:t>
            </w:r>
            <w:r w:rsidRPr="006B17D7">
              <w:rPr>
                <w:rFonts w:eastAsiaTheme="minorEastAsia"/>
              </w:rPr>
              <w:t>классификатор</w:t>
            </w:r>
            <w:r>
              <w:rPr>
                <w:rFonts w:eastAsiaTheme="minorEastAsia"/>
              </w:rPr>
              <w:t>е</w:t>
            </w:r>
            <w:r w:rsidRPr="006B17D7">
              <w:rPr>
                <w:rFonts w:eastAsiaTheme="minorEastAsia"/>
              </w:rPr>
              <w:t xml:space="preserve"> единиц измерения</w:t>
            </w:r>
          </w:p>
        </w:tc>
      </w:tr>
      <w:tr w:rsidR="001D6C9B" w:rsidRPr="00AC5340" w14:paraId="08D5BE79" w14:textId="77777777" w:rsidTr="00DE4152">
        <w:trPr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5FFC5D2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055060B" w14:textId="77777777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r>
              <w:rPr>
                <w:noProof/>
              </w:rPr>
              <w:t xml:space="preserve">атрибут «идентификатор справочника (классификатора) </w:t>
            </w: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  <w:r>
              <w:t xml:space="preserve">» реквизита </w:t>
            </w:r>
            <w:r w:rsidRPr="00AC5340">
              <w:rPr>
                <w:noProof/>
              </w:rPr>
              <w:t>«Код единицы измерения (ctsdo:‌Measurement‌Unit‌Code)»</w:t>
            </w:r>
            <w:r>
              <w:rPr>
                <w:noProof/>
              </w:rPr>
              <w:t xml:space="preserve"> должен содержать значение «</w:t>
            </w:r>
            <w:r w:rsidRPr="00DE356E">
              <w:rPr>
                <w:rFonts w:cs="Times New Roman"/>
                <w:szCs w:val="24"/>
              </w:rPr>
              <w:t>2016»</w:t>
            </w:r>
          </w:p>
        </w:tc>
      </w:tr>
      <w:tr w:rsidR="001D6C9B" w:rsidRPr="00AC5340" w14:paraId="47C92F0B" w14:textId="77777777" w:rsidTr="00DE4152">
        <w:trPr>
          <w:trHeight w:val="15"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AF8DFC8" w14:textId="62E8BB4B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8ADBB80" w14:textId="77777777" w:rsidR="001D6C9B" w:rsidRPr="00AC5340" w:rsidRDefault="001D6C9B" w:rsidP="00550E7C">
            <w:pPr>
              <w:pStyle w:val="afff0"/>
              <w:jc w:val="left"/>
            </w:pPr>
            <w:r w:rsidRPr="00AC5340">
              <w:t>если реквизит «</w:t>
            </w:r>
            <w:r w:rsidRPr="00AC5340">
              <w:rPr>
                <w:noProof/>
              </w:rPr>
              <w:t xml:space="preserve">Размер обув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Footwea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Size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 xml:space="preserve">)» заполнен, </w:t>
            </w:r>
            <w:r w:rsidRPr="00AC5340">
              <w:br/>
              <w:t>то атрибут «</w:t>
            </w:r>
            <w:r w:rsidRPr="00AC5340">
              <w:rPr>
                <w:noProof/>
              </w:rPr>
              <w:t xml:space="preserve">код системы определения размера </w:t>
            </w:r>
            <w:r w:rsidRPr="00AC5340">
              <w:t xml:space="preserve">(атрибут </w:t>
            </w:r>
            <w:r w:rsidRPr="00AC5340">
              <w:rPr>
                <w:noProof/>
              </w:rPr>
              <w:t>size‌System‌Code</w:t>
            </w:r>
            <w:r w:rsidRPr="00AC5340">
              <w:t>)» должен содержать одно из следующих значений:</w:t>
            </w:r>
          </w:p>
          <w:p w14:paraId="0BFEC7B0" w14:textId="77777777" w:rsidR="001D6C9B" w:rsidRPr="00AC5340" w:rsidRDefault="001D6C9B" w:rsidP="00550E7C">
            <w:pPr>
              <w:pStyle w:val="afff0"/>
              <w:jc w:val="left"/>
            </w:pPr>
            <w:r w:rsidRPr="00AC5340">
              <w:rPr>
                <w:lang w:val="en-US"/>
              </w:rPr>
              <w:t>MDP</w:t>
            </w:r>
            <w:r w:rsidRPr="00AC5340">
              <w:t xml:space="preserve"> – международная система стандартных метрических размеров обуви (Mondopoint);</w:t>
            </w:r>
          </w:p>
          <w:p w14:paraId="483F6887" w14:textId="77777777" w:rsidR="001D6C9B" w:rsidRPr="00AC5340" w:rsidRDefault="001D6C9B" w:rsidP="00550E7C">
            <w:pPr>
              <w:pStyle w:val="afff0"/>
              <w:jc w:val="left"/>
            </w:pPr>
            <w:r w:rsidRPr="00AC5340">
              <w:t xml:space="preserve">EUR – Европейская система (штихмасовая, </w:t>
            </w:r>
            <w:r w:rsidRPr="00AC5340">
              <w:rPr>
                <w:rFonts w:eastAsiaTheme="majorEastAsia"/>
              </w:rPr>
              <w:t>Paris point</w:t>
            </w:r>
            <w:r w:rsidRPr="00AC5340">
              <w:t>)</w:t>
            </w:r>
          </w:p>
          <w:p w14:paraId="4399E8B9" w14:textId="77777777" w:rsidR="001D6C9B" w:rsidRPr="00AC5340" w:rsidRDefault="001D6C9B" w:rsidP="00550E7C">
            <w:pPr>
              <w:pStyle w:val="afff0"/>
              <w:jc w:val="left"/>
            </w:pPr>
            <w:r w:rsidRPr="00AC5340">
              <w:rPr>
                <w:lang w:val="en-US"/>
              </w:rPr>
              <w:t>UK</w:t>
            </w:r>
            <w:r w:rsidRPr="00AC5340">
              <w:t xml:space="preserve"> – дюймовая система, применяемая в Великобритании;</w:t>
            </w:r>
          </w:p>
          <w:p w14:paraId="0281C758" w14:textId="77777777" w:rsidR="001D6C9B" w:rsidRPr="00AC5340" w:rsidRDefault="001D6C9B" w:rsidP="00550E7C">
            <w:pPr>
              <w:pStyle w:val="afff0"/>
              <w:jc w:val="left"/>
            </w:pPr>
            <w:r w:rsidRPr="00AC5340">
              <w:rPr>
                <w:lang w:val="en-US"/>
              </w:rPr>
              <w:t>US</w:t>
            </w:r>
            <w:r w:rsidRPr="00AC5340">
              <w:t xml:space="preserve"> – дюймовая система, применяемая в США</w:t>
            </w:r>
          </w:p>
        </w:tc>
      </w:tr>
    </w:tbl>
    <w:p w14:paraId="0C1E9C0F" w14:textId="77777777" w:rsidR="001D6C9B" w:rsidRDefault="001D6C9B" w:rsidP="001D6C9B">
      <w:pPr>
        <w:pStyle w:val="a6"/>
        <w:rPr>
          <w:rStyle w:val="a9"/>
        </w:rPr>
      </w:pPr>
    </w:p>
    <w:p w14:paraId="48C81A33" w14:textId="56891F8D" w:rsidR="000A0033" w:rsidRPr="00CD4DD8" w:rsidRDefault="000A0033" w:rsidP="000A0033">
      <w:pPr>
        <w:pStyle w:val="a7"/>
        <w:spacing w:before="120" w:line="348" w:lineRule="auto"/>
        <w:rPr>
          <w:rStyle w:val="a9"/>
        </w:rPr>
      </w:pPr>
      <w:r w:rsidRPr="00CD4DD8">
        <w:rPr>
          <w:rStyle w:val="a9"/>
          <w:lang w:val="ru-RU"/>
        </w:rPr>
        <w:t>3</w:t>
      </w:r>
      <w:r w:rsidR="00DE4152" w:rsidRPr="00CD4DD8">
        <w:rPr>
          <w:rStyle w:val="a9"/>
          <w:lang w:val="ru-RU"/>
        </w:rPr>
        <w:t>5</w:t>
      </w:r>
      <w:r w:rsidRPr="00CD4DD8">
        <w:rPr>
          <w:rStyle w:val="a9"/>
        </w:rPr>
        <w:t>. Требования к заполнению реквизитов электронн</w:t>
      </w:r>
      <w:r w:rsidRPr="00CD4DD8">
        <w:rPr>
          <w:rStyle w:val="a9"/>
          <w:lang w:val="ru-RU"/>
        </w:rPr>
        <w:t>ого</w:t>
      </w:r>
      <w:r w:rsidRPr="00CD4DD8">
        <w:rPr>
          <w:rStyle w:val="a9"/>
        </w:rPr>
        <w:t xml:space="preserve"> документ</w:t>
      </w:r>
      <w:r w:rsidRPr="00CD4DD8">
        <w:rPr>
          <w:rStyle w:val="a9"/>
          <w:lang w:val="ru-RU"/>
        </w:rPr>
        <w:t>а</w:t>
      </w:r>
      <w:r w:rsidRPr="00CD4DD8">
        <w:rPr>
          <w:rStyle w:val="a9"/>
        </w:rPr>
        <w:t xml:space="preserve"> (сведений) «Детализированное описание товара легкой промышленности</w:t>
      </w:r>
      <w:r w:rsidR="006F28B8" w:rsidRPr="00CD4DD8">
        <w:rPr>
          <w:rStyle w:val="a9"/>
          <w:lang w:val="ru-RU"/>
        </w:rPr>
        <w:t>»</w:t>
      </w:r>
      <w:r w:rsidRPr="00CD4DD8">
        <w:rPr>
          <w:rStyle w:val="a9"/>
        </w:rPr>
        <w:t xml:space="preserve"> (R.CT.LS.03.022), передаваемого в сообщении «Уведомление о результате обработки</w:t>
      </w:r>
      <w:r w:rsidRPr="00CD4DD8">
        <w:t xml:space="preserve"> запроса сведений о маркированных товарах, приобретенных в рамках трансграничной торговли» (P.LS.03.MSG.015)</w:t>
      </w:r>
      <w:r w:rsidRPr="00CD4DD8">
        <w:rPr>
          <w:rStyle w:val="a9"/>
          <w:lang w:val="ru-RU"/>
        </w:rPr>
        <w:t xml:space="preserve">, </w:t>
      </w:r>
      <w:r w:rsidRPr="00CD4DD8">
        <w:rPr>
          <w:rStyle w:val="a9"/>
        </w:rPr>
        <w:t>приведены в таблице</w:t>
      </w:r>
      <w:r w:rsidR="00194651" w:rsidRPr="00CD4DD8">
        <w:rPr>
          <w:rStyle w:val="a9"/>
          <w:lang w:val="ru-RU"/>
        </w:rPr>
        <w:t xml:space="preserve"> 25</w:t>
      </w:r>
      <w:r w:rsidRPr="00CD4DD8">
        <w:rPr>
          <w:rStyle w:val="a9"/>
        </w:rPr>
        <w:t>.</w:t>
      </w:r>
    </w:p>
    <w:p w14:paraId="3FA1E521" w14:textId="5DD5D25F" w:rsidR="000A0033" w:rsidRPr="00CD4DD8" w:rsidRDefault="000A0033" w:rsidP="000A0033">
      <w:pPr>
        <w:pStyle w:val="affd"/>
        <w:spacing w:before="120"/>
        <w:rPr>
          <w:rStyle w:val="afc"/>
          <w:color w:val="auto"/>
          <w:lang w:val="ru-RU"/>
        </w:rPr>
      </w:pPr>
      <w:r w:rsidRPr="00CD4DD8">
        <w:lastRenderedPageBreak/>
        <w:t>Таблица</w:t>
      </w:r>
      <w:r w:rsidRPr="00CD4DD8">
        <w:rPr>
          <w:lang w:val="en-US"/>
        </w:rPr>
        <w:t> </w:t>
      </w:r>
      <w:r w:rsidR="00194651" w:rsidRPr="00CD4DD8">
        <w:t>25</w:t>
      </w:r>
    </w:p>
    <w:p w14:paraId="40DFEB38" w14:textId="119E2342" w:rsidR="000A0033" w:rsidRPr="00CD4DD8" w:rsidRDefault="000A0033" w:rsidP="000A0033">
      <w:pPr>
        <w:pStyle w:val="a6"/>
      </w:pPr>
      <w:r w:rsidRPr="00CD4DD8">
        <w:rPr>
          <w:rStyle w:val="a9"/>
        </w:rPr>
        <w:t>Требования к заполнению реквизитов электронн</w:t>
      </w:r>
      <w:r w:rsidRPr="00CD4DD8">
        <w:rPr>
          <w:rStyle w:val="a9"/>
          <w:lang w:val="ru-RU"/>
        </w:rPr>
        <w:t>ого</w:t>
      </w:r>
      <w:r w:rsidRPr="00CD4DD8">
        <w:rPr>
          <w:rStyle w:val="a9"/>
        </w:rPr>
        <w:t xml:space="preserve"> документ</w:t>
      </w:r>
      <w:r w:rsidRPr="00CD4DD8">
        <w:rPr>
          <w:rStyle w:val="a9"/>
          <w:lang w:val="ru-RU"/>
        </w:rPr>
        <w:t>а</w:t>
      </w:r>
      <w:r w:rsidRPr="00CD4DD8">
        <w:rPr>
          <w:rStyle w:val="a9"/>
        </w:rPr>
        <w:t xml:space="preserve"> (сведений) </w:t>
      </w:r>
      <w:r w:rsidRPr="00CD4DD8">
        <w:t>«</w:t>
      </w:r>
      <w:r w:rsidR="006F28B8" w:rsidRPr="00CD4DD8">
        <w:rPr>
          <w:rStyle w:val="a9"/>
        </w:rPr>
        <w:t>Детализированное описание товара легкой промышленности</w:t>
      </w:r>
      <w:r w:rsidR="006F28B8" w:rsidRPr="00CD4DD8">
        <w:rPr>
          <w:rStyle w:val="a9"/>
          <w:lang w:val="ru-RU"/>
        </w:rPr>
        <w:t>»</w:t>
      </w:r>
      <w:r w:rsidR="006F28B8" w:rsidRPr="00CD4DD8">
        <w:rPr>
          <w:rStyle w:val="a9"/>
        </w:rPr>
        <w:t xml:space="preserve"> (R.CT.LS.03.022), передаваемого в сообщении «Уведомление о результате обработки</w:t>
      </w:r>
      <w:r w:rsidR="006F28B8" w:rsidRPr="00CD4DD8">
        <w:t xml:space="preserve"> запроса сведений о маркированных товарах, приобретенных в рамках трансграничной торговли» (P.LS.03.MSG.015</w:t>
      </w:r>
      <w:r w:rsidRPr="00CD4DD8">
        <w:t>)</w:t>
      </w:r>
    </w:p>
    <w:tbl>
      <w:tblPr>
        <w:tblW w:w="9356" w:type="dxa"/>
        <w:jc w:val="center"/>
        <w:tblLook w:val="0400" w:firstRow="0" w:lastRow="0" w:firstColumn="0" w:lastColumn="0" w:noHBand="0" w:noVBand="1"/>
      </w:tblPr>
      <w:tblGrid>
        <w:gridCol w:w="1561"/>
        <w:gridCol w:w="7795"/>
      </w:tblGrid>
      <w:tr w:rsidR="00D13F91" w:rsidRPr="00D13F91" w14:paraId="63C12C17" w14:textId="77777777" w:rsidTr="00DE4152">
        <w:trPr>
          <w:trHeight w:val="601"/>
          <w:tblHeader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94FA114" w14:textId="77777777" w:rsidR="000A0033" w:rsidRPr="00CD4DD8" w:rsidRDefault="000A0033" w:rsidP="000A0033">
            <w:pPr>
              <w:pStyle w:val="af0"/>
              <w:spacing w:line="264" w:lineRule="auto"/>
            </w:pPr>
            <w:r w:rsidRPr="00CD4DD8">
              <w:t>Код требования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EE35F06" w14:textId="77777777" w:rsidR="000A0033" w:rsidRPr="00CD4DD8" w:rsidRDefault="000A0033" w:rsidP="000A0033">
            <w:pPr>
              <w:pStyle w:val="af0"/>
              <w:spacing w:line="264" w:lineRule="auto"/>
            </w:pPr>
            <w:r w:rsidRPr="00CD4DD8">
              <w:t>Формулировка требования</w:t>
            </w:r>
          </w:p>
        </w:tc>
      </w:tr>
      <w:tr w:rsidR="00D13F91" w:rsidRPr="00D13F91" w14:paraId="2C2C02B1" w14:textId="77777777" w:rsidTr="00DE4152">
        <w:trPr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C8275CF" w14:textId="4CD6F606" w:rsidR="00D13F91" w:rsidRPr="00D13F91" w:rsidRDefault="00D13F91" w:rsidP="000A0033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3EE6881" w14:textId="6DA91087" w:rsidR="00D13F91" w:rsidRPr="00D13F91" w:rsidRDefault="00D13F91" w:rsidP="000A0033">
            <w:pPr>
              <w:pStyle w:val="afff0"/>
              <w:jc w:val="left"/>
              <w:rPr>
                <w:noProof/>
              </w:rPr>
            </w:pPr>
            <w:r w:rsidRPr="00E929DB">
              <w:t>реквизит «</w:t>
            </w:r>
            <w:r w:rsidRPr="00E929DB">
              <w:rPr>
                <w:noProof/>
              </w:rPr>
              <w:t>Разновидность товара (</w:t>
            </w:r>
            <w:r w:rsidRPr="00E929DB">
              <w:rPr>
                <w:noProof/>
                <w:lang w:val="en-US"/>
              </w:rPr>
              <w:t>ctsdo</w:t>
            </w:r>
            <w:r w:rsidRPr="00E929DB">
              <w:rPr>
                <w:noProof/>
              </w:rPr>
              <w:t>:​</w:t>
            </w:r>
            <w:r w:rsidRPr="00E929DB">
              <w:rPr>
                <w:noProof/>
                <w:lang w:val="en-US"/>
              </w:rPr>
              <w:t>Goods</w:t>
            </w:r>
            <w:r w:rsidRPr="00E929DB">
              <w:rPr>
                <w:noProof/>
              </w:rPr>
              <w:t>​</w:t>
            </w:r>
            <w:r w:rsidRPr="00E929DB">
              <w:rPr>
                <w:noProof/>
                <w:lang w:val="en-US"/>
              </w:rPr>
              <w:t>Variety</w:t>
            </w:r>
            <w:r w:rsidRPr="00E929DB">
              <w:rPr>
                <w:noProof/>
              </w:rPr>
              <w:t>​</w:t>
            </w:r>
            <w:r w:rsidRPr="00E929DB">
              <w:rPr>
                <w:noProof/>
                <w:lang w:val="en-US"/>
              </w:rPr>
              <w:t>Text</w:t>
            </w:r>
            <w:r w:rsidRPr="00E929DB">
              <w:rPr>
                <w:noProof/>
              </w:rPr>
              <w:t>)</w:t>
            </w:r>
            <w:r w:rsidRPr="00E929DB">
              <w:t>» должен быть заполнен</w:t>
            </w:r>
          </w:p>
        </w:tc>
      </w:tr>
      <w:tr w:rsidR="00D13F91" w:rsidRPr="00D13F91" w14:paraId="1EF1F479" w14:textId="77777777" w:rsidTr="00DE4152">
        <w:trPr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1F199DE" w14:textId="0DBDA302" w:rsidR="000A0033" w:rsidRPr="00CD4DD8" w:rsidRDefault="00D13F91" w:rsidP="000A0033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CA8B343" w14:textId="73847402" w:rsidR="000A0033" w:rsidRPr="00CD4DD8" w:rsidRDefault="000A0033" w:rsidP="000A0033">
            <w:pPr>
              <w:pStyle w:val="afff0"/>
              <w:jc w:val="left"/>
            </w:pPr>
            <w:r w:rsidRPr="00CD4DD8">
              <w:t>реквизит «Код единицы измерения (</w:t>
            </w:r>
            <w:r w:rsidRPr="00CD4DD8">
              <w:rPr>
                <w:lang w:val="en-US"/>
              </w:rPr>
              <w:t>ctsdo</w:t>
            </w:r>
            <w:r w:rsidRPr="00CD4DD8">
              <w:t>:​</w:t>
            </w:r>
            <w:r w:rsidRPr="00CD4DD8">
              <w:rPr>
                <w:lang w:val="en-US"/>
              </w:rPr>
              <w:t>Measurement</w:t>
            </w:r>
            <w:r w:rsidRPr="00CD4DD8">
              <w:t>​</w:t>
            </w:r>
            <w:r w:rsidRPr="00CD4DD8">
              <w:rPr>
                <w:lang w:val="en-US"/>
              </w:rPr>
              <w:t>Unit</w:t>
            </w:r>
            <w:r w:rsidRPr="00CD4DD8">
              <w:t>​</w:t>
            </w:r>
            <w:r w:rsidRPr="00CD4DD8">
              <w:rPr>
                <w:lang w:val="en-US"/>
              </w:rPr>
              <w:t>Code</w:t>
            </w:r>
            <w:r w:rsidRPr="00CD4DD8">
              <w:t xml:space="preserve">)» должен содержать кодовое обозначение единицы измерения в соответствии </w:t>
            </w:r>
            <w:r w:rsidRPr="00CD4DD8">
              <w:br/>
              <w:t xml:space="preserve">со значениями, указанными в </w:t>
            </w:r>
            <w:r w:rsidRPr="00CD4DD8">
              <w:rPr>
                <w:rFonts w:eastAsiaTheme="minorEastAsia"/>
              </w:rPr>
              <w:t>классификаторе единиц измерения</w:t>
            </w:r>
          </w:p>
        </w:tc>
      </w:tr>
      <w:tr w:rsidR="00D13F91" w:rsidRPr="00D13F91" w14:paraId="76CA0687" w14:textId="77777777" w:rsidTr="00DE4152">
        <w:trPr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33C856C" w14:textId="3F234750" w:rsidR="000A0033" w:rsidRPr="00CD4DD8" w:rsidRDefault="00D13F91" w:rsidP="000A0033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3D7544F" w14:textId="3DA20B46" w:rsidR="000A0033" w:rsidRPr="00CD4DD8" w:rsidRDefault="000A0033" w:rsidP="000A0033">
            <w:pPr>
              <w:pStyle w:val="afff0"/>
              <w:jc w:val="left"/>
            </w:pPr>
            <w:r w:rsidRPr="00CD4DD8">
              <w:t>атрибут «</w:t>
            </w:r>
            <w:r w:rsidR="008A3DF1" w:rsidRPr="00CD4DD8">
              <w:t>И</w:t>
            </w:r>
            <w:r w:rsidRPr="00CD4DD8">
              <w:t>дентификатор справочника (классификатора) (атрибут code‌List‌Id)» реквизита «Код единицы измерения (ctsdo:‌Measurement‌Unit‌Code)» должен содержать значение «2016»</w:t>
            </w:r>
          </w:p>
        </w:tc>
      </w:tr>
      <w:tr w:rsidR="00D13F91" w:rsidRPr="00D13F91" w14:paraId="446ABDD5" w14:textId="77777777" w:rsidTr="00DE4152">
        <w:trPr>
          <w:trHeight w:val="15"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F697336" w14:textId="47739BC2" w:rsidR="000A0033" w:rsidRPr="00CD4DD8" w:rsidRDefault="00D13F91" w:rsidP="000A0033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F57BEF1" w14:textId="77777777" w:rsidR="00FA196E" w:rsidRDefault="00FA196E" w:rsidP="00FA196E">
            <w:pPr>
              <w:pStyle w:val="af1"/>
              <w:rPr>
                <w:color w:val="000000" w:themeColor="text1"/>
              </w:rPr>
            </w:pPr>
            <w:r w:rsidRPr="00BA4570">
              <w:rPr>
                <w:color w:val="000000" w:themeColor="text1"/>
              </w:rPr>
              <w:t>если реквизит «Категория товара по принадлежности к полу (ctsdo:SexIdentityCommodityKindCode)» заполнен, то его значение должно соответствовать одному из следующих значений:</w:t>
            </w:r>
          </w:p>
          <w:p w14:paraId="5444FB71" w14:textId="77777777" w:rsidR="00FA196E" w:rsidRDefault="00FA196E" w:rsidP="00FA196E">
            <w:pPr>
              <w:pStyle w:val="af1"/>
              <w:rPr>
                <w:color w:val="000000" w:themeColor="text1"/>
              </w:rPr>
            </w:pPr>
            <w:r>
              <w:rPr>
                <w:color w:val="000000" w:themeColor="text1"/>
              </w:rPr>
              <w:t>M – мужской (мужская);</w:t>
            </w:r>
          </w:p>
          <w:p w14:paraId="756EFA5C" w14:textId="77777777" w:rsidR="00FA196E" w:rsidRDefault="00FA196E" w:rsidP="00FA196E">
            <w:pPr>
              <w:pStyle w:val="af1"/>
              <w:rPr>
                <w:color w:val="000000" w:themeColor="text1"/>
              </w:rPr>
            </w:pPr>
            <w:r>
              <w:rPr>
                <w:color w:val="000000" w:themeColor="text1"/>
              </w:rPr>
              <w:t>F – женский (женская);</w:t>
            </w:r>
          </w:p>
          <w:p w14:paraId="20324AC2" w14:textId="3D87933C" w:rsidR="000A0033" w:rsidRPr="00CD4DD8" w:rsidRDefault="00FA196E" w:rsidP="00FA196E">
            <w:pPr>
              <w:pStyle w:val="afff0"/>
              <w:jc w:val="left"/>
            </w:pPr>
            <w:r w:rsidRPr="00BA4570">
              <w:rPr>
                <w:color w:val="000000" w:themeColor="text1"/>
              </w:rPr>
              <w:t>U – унисекс</w:t>
            </w:r>
          </w:p>
        </w:tc>
      </w:tr>
    </w:tbl>
    <w:p w14:paraId="0C8C6334" w14:textId="118D98A9" w:rsidR="006F28B8" w:rsidRPr="00CD4DD8" w:rsidRDefault="00DE4152" w:rsidP="006F28B8">
      <w:pPr>
        <w:pStyle w:val="a7"/>
        <w:spacing w:before="120" w:line="348" w:lineRule="auto"/>
        <w:rPr>
          <w:rStyle w:val="a9"/>
        </w:rPr>
      </w:pPr>
      <w:r w:rsidRPr="00CD4DD8">
        <w:rPr>
          <w:rStyle w:val="a9"/>
          <w:lang w:val="ru-RU"/>
        </w:rPr>
        <w:t>36</w:t>
      </w:r>
      <w:r w:rsidR="006F28B8" w:rsidRPr="00CD4DD8">
        <w:rPr>
          <w:rStyle w:val="a9"/>
        </w:rPr>
        <w:t>. Требования к заполнению реквизитов электронн</w:t>
      </w:r>
      <w:r w:rsidR="006F28B8" w:rsidRPr="00CD4DD8">
        <w:rPr>
          <w:rStyle w:val="a9"/>
          <w:lang w:val="ru-RU"/>
        </w:rPr>
        <w:t>ого</w:t>
      </w:r>
      <w:r w:rsidR="006F28B8" w:rsidRPr="00CD4DD8">
        <w:rPr>
          <w:rStyle w:val="a9"/>
        </w:rPr>
        <w:t xml:space="preserve"> документ</w:t>
      </w:r>
      <w:r w:rsidR="006F28B8" w:rsidRPr="00CD4DD8">
        <w:rPr>
          <w:rStyle w:val="a9"/>
          <w:lang w:val="ru-RU"/>
        </w:rPr>
        <w:t>а</w:t>
      </w:r>
      <w:r w:rsidR="006F28B8" w:rsidRPr="00CD4DD8">
        <w:rPr>
          <w:rStyle w:val="a9"/>
        </w:rPr>
        <w:t xml:space="preserve"> (сведений) «</w:t>
      </w:r>
      <w:r w:rsidR="006F28B8" w:rsidRPr="00CD4DD8">
        <w:rPr>
          <w:lang w:val="ru-RU"/>
        </w:rPr>
        <w:t>Д</w:t>
      </w:r>
      <w:r w:rsidR="006F28B8" w:rsidRPr="00CD4DD8">
        <w:t>етализированное описание духов (туалетной воды)</w:t>
      </w:r>
      <w:r w:rsidR="006F28B8" w:rsidRPr="00CD4DD8">
        <w:rPr>
          <w:lang w:val="ru-RU"/>
        </w:rPr>
        <w:t>»</w:t>
      </w:r>
      <w:r w:rsidR="006F28B8" w:rsidRPr="00CD4DD8">
        <w:t xml:space="preserve"> (R.CT.LS.03.023</w:t>
      </w:r>
      <w:r w:rsidR="006F28B8" w:rsidRPr="00CD4DD8">
        <w:rPr>
          <w:rStyle w:val="a9"/>
        </w:rPr>
        <w:t xml:space="preserve">), передаваемого в сообщении «Уведомление </w:t>
      </w:r>
      <w:r w:rsidR="00D13F91">
        <w:rPr>
          <w:rStyle w:val="a9"/>
          <w:lang w:val="ru-RU"/>
        </w:rPr>
        <w:br/>
      </w:r>
      <w:r w:rsidR="006F28B8" w:rsidRPr="00CD4DD8">
        <w:rPr>
          <w:rStyle w:val="a9"/>
        </w:rPr>
        <w:t>о результате обработки</w:t>
      </w:r>
      <w:r w:rsidR="006F28B8" w:rsidRPr="00CD4DD8">
        <w:t xml:space="preserve"> запроса сведений о маркированных товарах, приобретенных в рамках трансграничной торговли» (P.LS.03.MSG.015)</w:t>
      </w:r>
      <w:r w:rsidR="006F28B8" w:rsidRPr="00CD4DD8">
        <w:rPr>
          <w:rStyle w:val="a9"/>
          <w:lang w:val="ru-RU"/>
        </w:rPr>
        <w:t xml:space="preserve">, </w:t>
      </w:r>
      <w:r w:rsidR="006F28B8" w:rsidRPr="00CD4DD8">
        <w:rPr>
          <w:rStyle w:val="a9"/>
        </w:rPr>
        <w:t>приведены в таблице</w:t>
      </w:r>
      <w:r w:rsidR="00194651" w:rsidRPr="00CD4DD8">
        <w:rPr>
          <w:rStyle w:val="a9"/>
          <w:lang w:val="ru-RU"/>
        </w:rPr>
        <w:t xml:space="preserve"> 26</w:t>
      </w:r>
      <w:r w:rsidR="006F28B8" w:rsidRPr="00CD4DD8">
        <w:rPr>
          <w:rStyle w:val="a9"/>
        </w:rPr>
        <w:t>.</w:t>
      </w:r>
    </w:p>
    <w:p w14:paraId="00C66D0E" w14:textId="1038B76A" w:rsidR="006F28B8" w:rsidRPr="00CD4DD8" w:rsidRDefault="006F28B8" w:rsidP="006F28B8">
      <w:pPr>
        <w:pStyle w:val="affd"/>
        <w:spacing w:before="120"/>
        <w:rPr>
          <w:rStyle w:val="afc"/>
          <w:color w:val="auto"/>
          <w:lang w:val="ru-RU"/>
        </w:rPr>
      </w:pPr>
      <w:r w:rsidRPr="00CD4DD8">
        <w:lastRenderedPageBreak/>
        <w:t>Таблица</w:t>
      </w:r>
      <w:r w:rsidRPr="00CD4DD8">
        <w:rPr>
          <w:lang w:val="en-US"/>
        </w:rPr>
        <w:t> </w:t>
      </w:r>
      <w:r w:rsidR="00194651" w:rsidRPr="00CD4DD8">
        <w:t>26</w:t>
      </w:r>
    </w:p>
    <w:p w14:paraId="5752658D" w14:textId="002649F7" w:rsidR="006F28B8" w:rsidRPr="00CD4DD8" w:rsidRDefault="006F28B8" w:rsidP="006F28B8">
      <w:pPr>
        <w:pStyle w:val="a6"/>
      </w:pPr>
      <w:r w:rsidRPr="00CD4DD8">
        <w:rPr>
          <w:rStyle w:val="a9"/>
        </w:rPr>
        <w:t>Требования к заполнению реквизитов электронн</w:t>
      </w:r>
      <w:r w:rsidRPr="00CD4DD8">
        <w:rPr>
          <w:rStyle w:val="a9"/>
          <w:lang w:val="ru-RU"/>
        </w:rPr>
        <w:t>ого</w:t>
      </w:r>
      <w:r w:rsidRPr="00CD4DD8">
        <w:rPr>
          <w:rStyle w:val="a9"/>
        </w:rPr>
        <w:t xml:space="preserve"> документ</w:t>
      </w:r>
      <w:r w:rsidRPr="00CD4DD8">
        <w:rPr>
          <w:rStyle w:val="a9"/>
          <w:lang w:val="ru-RU"/>
        </w:rPr>
        <w:t>а</w:t>
      </w:r>
      <w:r w:rsidRPr="00CD4DD8">
        <w:rPr>
          <w:rStyle w:val="a9"/>
        </w:rPr>
        <w:t xml:space="preserve"> (сведений) </w:t>
      </w:r>
      <w:r w:rsidRPr="00CD4DD8">
        <w:t>«Детализированное описание духов (туалетной воды)» (R.CT.LS.03.023</w:t>
      </w:r>
      <w:r w:rsidRPr="00CD4DD8">
        <w:rPr>
          <w:rStyle w:val="a9"/>
        </w:rPr>
        <w:t xml:space="preserve">), передаваемого в сообщении «Уведомление </w:t>
      </w:r>
      <w:r w:rsidR="00D13F91">
        <w:rPr>
          <w:rStyle w:val="a9"/>
          <w:lang w:val="ru-RU"/>
        </w:rPr>
        <w:br/>
      </w:r>
      <w:r w:rsidRPr="00CD4DD8">
        <w:rPr>
          <w:rStyle w:val="a9"/>
        </w:rPr>
        <w:t>о результате обработки</w:t>
      </w:r>
      <w:r w:rsidRPr="00CD4DD8">
        <w:t xml:space="preserve"> запроса сведений о маркированных товарах, приобретенных в рамках трансграничной торговли» (P.LS.03.MSG.015)</w:t>
      </w:r>
    </w:p>
    <w:tbl>
      <w:tblPr>
        <w:tblW w:w="9356" w:type="dxa"/>
        <w:jc w:val="center"/>
        <w:tblLook w:val="0400" w:firstRow="0" w:lastRow="0" w:firstColumn="0" w:lastColumn="0" w:noHBand="0" w:noVBand="1"/>
      </w:tblPr>
      <w:tblGrid>
        <w:gridCol w:w="1561"/>
        <w:gridCol w:w="7795"/>
      </w:tblGrid>
      <w:tr w:rsidR="00D13F91" w:rsidRPr="00D13F91" w14:paraId="11205596" w14:textId="77777777" w:rsidTr="00DE4152">
        <w:trPr>
          <w:trHeight w:val="601"/>
          <w:tblHeader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F0EBB01" w14:textId="77777777" w:rsidR="006F28B8" w:rsidRPr="00CD4DD8" w:rsidRDefault="006F28B8" w:rsidP="00C15C5C">
            <w:pPr>
              <w:pStyle w:val="af0"/>
              <w:spacing w:line="264" w:lineRule="auto"/>
            </w:pPr>
            <w:r w:rsidRPr="00CD4DD8">
              <w:t>Код требования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328D92C" w14:textId="77777777" w:rsidR="006F28B8" w:rsidRPr="00CD4DD8" w:rsidRDefault="006F28B8" w:rsidP="00C15C5C">
            <w:pPr>
              <w:pStyle w:val="af0"/>
              <w:spacing w:line="264" w:lineRule="auto"/>
            </w:pPr>
            <w:r w:rsidRPr="00CD4DD8">
              <w:t>Формулировка требования</w:t>
            </w:r>
          </w:p>
        </w:tc>
      </w:tr>
      <w:tr w:rsidR="00D13F91" w:rsidRPr="00D13F91" w14:paraId="30C62DAB" w14:textId="77777777" w:rsidTr="00DE4152">
        <w:trPr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08024D9" w14:textId="104CD82A" w:rsidR="00D13F91" w:rsidRPr="00CD4DD8" w:rsidRDefault="00D13F91" w:rsidP="00C15C5C">
            <w:pPr>
              <w:pStyle w:val="aff4"/>
              <w:rPr>
                <w:lang w:val="ru-RU"/>
              </w:rPr>
            </w:pPr>
            <w:r w:rsidRPr="00CD4DD8">
              <w:rPr>
                <w:lang w:val="ru-RU"/>
              </w:rPr>
              <w:t>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F126C00" w14:textId="392B3732" w:rsidR="00D13F91" w:rsidRPr="00CD4DD8" w:rsidRDefault="00D13F91" w:rsidP="00C15C5C">
            <w:pPr>
              <w:pStyle w:val="afff0"/>
              <w:jc w:val="left"/>
            </w:pPr>
            <w:r w:rsidRPr="00E929DB">
              <w:t>реквизит «Наименование товарного знака (ctsdo:​Trademark​Name) » должен быть заполнен</w:t>
            </w:r>
          </w:p>
        </w:tc>
      </w:tr>
      <w:tr w:rsidR="00D13F91" w:rsidRPr="00D13F91" w14:paraId="2662AB2C" w14:textId="77777777" w:rsidTr="00CD4DD8">
        <w:trPr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DD2C1BA" w14:textId="49F14B36" w:rsidR="00D13F91" w:rsidRPr="00CD4DD8" w:rsidRDefault="00D13F91" w:rsidP="00C15C5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95ED6C8" w14:textId="1C64CA92" w:rsidR="00D13F91" w:rsidRPr="00D13F91" w:rsidRDefault="00D13F91" w:rsidP="00CD4DD8">
            <w:pPr>
              <w:pStyle w:val="afff0"/>
              <w:jc w:val="left"/>
              <w:rPr>
                <w:noProof/>
              </w:rPr>
            </w:pPr>
            <w:r w:rsidRPr="00CD4DD8">
              <w:t>реквизит «Объем нетто (</w:t>
            </w:r>
            <w:r w:rsidRPr="00CD4DD8">
              <w:rPr>
                <w:lang w:val="en-US"/>
              </w:rPr>
              <w:t>csdo</w:t>
            </w:r>
            <w:r w:rsidRPr="00CD4DD8">
              <w:t>:​</w:t>
            </w:r>
            <w:r w:rsidRPr="00CD4DD8">
              <w:rPr>
                <w:lang w:val="en-US"/>
              </w:rPr>
              <w:t>Unified</w:t>
            </w:r>
            <w:r w:rsidRPr="00CD4DD8">
              <w:t>​</w:t>
            </w:r>
            <w:r w:rsidRPr="00CD4DD8">
              <w:rPr>
                <w:lang w:val="en-US"/>
              </w:rPr>
              <w:t>Net</w:t>
            </w:r>
            <w:r w:rsidRPr="00CD4DD8">
              <w:t>​</w:t>
            </w:r>
            <w:r w:rsidRPr="00CD4DD8">
              <w:rPr>
                <w:lang w:val="en-US"/>
              </w:rPr>
              <w:t>Volume</w:t>
            </w:r>
            <w:r w:rsidRPr="00CD4DD8">
              <w:t>​</w:t>
            </w:r>
            <w:r w:rsidRPr="00CD4DD8">
              <w:rPr>
                <w:lang w:val="en-US"/>
              </w:rPr>
              <w:t>Measure</w:t>
            </w:r>
            <w:r w:rsidRPr="00E929DB">
              <w:rPr>
                <w:noProof/>
              </w:rPr>
              <w:t>)</w:t>
            </w:r>
            <w:r w:rsidRPr="00E929DB">
              <w:t>» должен быть</w:t>
            </w:r>
            <w:r w:rsidRPr="00CD4DD8">
              <w:t xml:space="preserve"> заполнен</w:t>
            </w:r>
            <w:r w:rsidRPr="00E929DB">
              <w:t>. При этом</w:t>
            </w:r>
            <w:r w:rsidRPr="00CD4DD8">
              <w:t xml:space="preserve"> атрибут «Единица измерения (атрибут </w:t>
            </w:r>
            <w:r w:rsidRPr="00CD4DD8">
              <w:rPr>
                <w:lang w:val="en-US"/>
              </w:rPr>
              <w:t>measurement</w:t>
            </w:r>
            <w:r w:rsidRPr="00CD4DD8">
              <w:t>​</w:t>
            </w:r>
            <w:r w:rsidRPr="00CD4DD8">
              <w:rPr>
                <w:lang w:val="en-US"/>
              </w:rPr>
              <w:t>Unit</w:t>
            </w:r>
            <w:r w:rsidRPr="00CD4DD8">
              <w:t>​</w:t>
            </w:r>
            <w:r w:rsidRPr="00CD4DD8">
              <w:rPr>
                <w:lang w:val="en-US"/>
              </w:rPr>
              <w:t>Code</w:t>
            </w:r>
            <w:r w:rsidRPr="00CD4DD8">
              <w:t xml:space="preserve">)» </w:t>
            </w:r>
            <w:r w:rsidRPr="00E929DB">
              <w:t>в составе реквизита «</w:t>
            </w:r>
            <w:r w:rsidRPr="00E929DB">
              <w:rPr>
                <w:noProof/>
              </w:rPr>
              <w:t>Объем нетто</w:t>
            </w:r>
            <w:r w:rsidRPr="00E929DB">
              <w:t xml:space="preserve"> </w:t>
            </w:r>
            <w:r w:rsidRPr="00E929DB">
              <w:rPr>
                <w:noProof/>
              </w:rPr>
              <w:t>(</w:t>
            </w:r>
            <w:r w:rsidRPr="00E929DB">
              <w:rPr>
                <w:noProof/>
                <w:lang w:val="en-US"/>
              </w:rPr>
              <w:t>csdo</w:t>
            </w:r>
            <w:r w:rsidRPr="00E929DB">
              <w:rPr>
                <w:noProof/>
              </w:rPr>
              <w:t>:​</w:t>
            </w:r>
            <w:r w:rsidRPr="00E929DB">
              <w:rPr>
                <w:noProof/>
                <w:lang w:val="en-US"/>
              </w:rPr>
              <w:t>Unified</w:t>
            </w:r>
            <w:r w:rsidRPr="00E929DB">
              <w:rPr>
                <w:noProof/>
              </w:rPr>
              <w:t>​</w:t>
            </w:r>
            <w:r w:rsidRPr="00E929DB">
              <w:rPr>
                <w:noProof/>
                <w:lang w:val="en-US"/>
              </w:rPr>
              <w:t>Net</w:t>
            </w:r>
            <w:r w:rsidRPr="00E929DB">
              <w:rPr>
                <w:noProof/>
              </w:rPr>
              <w:t>​</w:t>
            </w:r>
            <w:r w:rsidRPr="00E929DB">
              <w:rPr>
                <w:noProof/>
                <w:lang w:val="en-US"/>
              </w:rPr>
              <w:t>Volume</w:t>
            </w:r>
            <w:r w:rsidRPr="00E929DB">
              <w:rPr>
                <w:noProof/>
              </w:rPr>
              <w:t>​</w:t>
            </w:r>
            <w:r w:rsidRPr="00E929DB">
              <w:rPr>
                <w:noProof/>
                <w:lang w:val="en-US"/>
              </w:rPr>
              <w:t>Measure</w:t>
            </w:r>
            <w:r w:rsidRPr="00E929DB">
              <w:rPr>
                <w:noProof/>
              </w:rPr>
              <w:t>)</w:t>
            </w:r>
            <w:r w:rsidRPr="00E929DB">
              <w:t xml:space="preserve">» </w:t>
            </w:r>
            <w:r w:rsidRPr="00CD4DD8">
              <w:t xml:space="preserve">должен содержать кодовое обозначение единицы измерения в соответствии со значениями, указанными в </w:t>
            </w:r>
            <w:r w:rsidRPr="00CD4DD8">
              <w:rPr>
                <w:rFonts w:eastAsiaTheme="minorEastAsia"/>
              </w:rPr>
              <w:t xml:space="preserve">классификаторе единиц измерения, а </w:t>
            </w:r>
            <w:r w:rsidRPr="00CD4DD8">
              <w:t xml:space="preserve">атрибут «Идентификатор справочника (классификатора) (атрибут </w:t>
            </w:r>
            <w:r w:rsidRPr="00CD4DD8">
              <w:rPr>
                <w:lang w:val="en-US"/>
              </w:rPr>
              <w:t>measurement</w:t>
            </w:r>
            <w:r w:rsidRPr="00CD4DD8">
              <w:t>​</w:t>
            </w:r>
            <w:r w:rsidRPr="00CD4DD8">
              <w:rPr>
                <w:lang w:val="en-US"/>
              </w:rPr>
              <w:t>Unit</w:t>
            </w:r>
            <w:r w:rsidRPr="00CD4DD8">
              <w:t>​</w:t>
            </w:r>
            <w:r w:rsidRPr="00CD4DD8">
              <w:rPr>
                <w:lang w:val="en-US"/>
              </w:rPr>
              <w:t>Code</w:t>
            </w:r>
            <w:r w:rsidRPr="00CD4DD8">
              <w:t>​</w:t>
            </w:r>
            <w:r w:rsidRPr="00CD4DD8">
              <w:rPr>
                <w:lang w:val="en-US"/>
              </w:rPr>
              <w:t>List</w:t>
            </w:r>
            <w:r w:rsidRPr="00CD4DD8">
              <w:t>​</w:t>
            </w:r>
            <w:r w:rsidRPr="00CD4DD8">
              <w:rPr>
                <w:lang w:val="en-US"/>
              </w:rPr>
              <w:t>Id</w:t>
            </w:r>
            <w:r w:rsidRPr="00CD4DD8">
              <w:t>)» должен содержать значение «2016»</w:t>
            </w:r>
          </w:p>
        </w:tc>
      </w:tr>
      <w:tr w:rsidR="00D13F91" w:rsidRPr="00D13F91" w14:paraId="6FB08BA2" w14:textId="77777777" w:rsidTr="00DE4152">
        <w:trPr>
          <w:trHeight w:val="15"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24D7BC5" w14:textId="1894D150" w:rsidR="00D13F91" w:rsidRPr="00D13F91" w:rsidRDefault="00D13F91" w:rsidP="00C15C5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C400945" w14:textId="36F14DB8" w:rsidR="00D13F91" w:rsidRPr="00D13F91" w:rsidRDefault="00D13F91" w:rsidP="004A2855">
            <w:pPr>
              <w:pStyle w:val="af1"/>
            </w:pPr>
            <w:r w:rsidRPr="00E929DB">
              <w:rPr>
                <w:noProof/>
              </w:rPr>
              <w:t xml:space="preserve">реквизит «Код единицы измерения (ctsdo:‌Measurement‌Unit‌Code)» должен содержать кодовое обозначение единицы измерения в соответствии </w:t>
            </w:r>
            <w:r w:rsidRPr="00E929DB">
              <w:rPr>
                <w:noProof/>
              </w:rPr>
              <w:br/>
              <w:t xml:space="preserve">со значениями, указанными в </w:t>
            </w:r>
            <w:r w:rsidRPr="00E929DB">
              <w:rPr>
                <w:rFonts w:eastAsiaTheme="minorEastAsia"/>
              </w:rPr>
              <w:t>классификаторе единиц измерения</w:t>
            </w:r>
          </w:p>
        </w:tc>
      </w:tr>
      <w:tr w:rsidR="00D13F91" w:rsidRPr="00D13F91" w14:paraId="76C3F281" w14:textId="77777777" w:rsidTr="00DE4152">
        <w:trPr>
          <w:trHeight w:val="15"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5F6E7BE" w14:textId="35943797" w:rsidR="00D13F91" w:rsidRPr="00D13F91" w:rsidRDefault="00D13F91" w:rsidP="00C15C5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C251C85" w14:textId="74C1FEAB" w:rsidR="00D13F91" w:rsidRPr="00D13F91" w:rsidRDefault="00D13F91" w:rsidP="00661356">
            <w:pPr>
              <w:pStyle w:val="af1"/>
            </w:pPr>
            <w:r w:rsidRPr="00E929DB">
              <w:rPr>
                <w:noProof/>
              </w:rPr>
              <w:t>атрибут «</w:t>
            </w:r>
            <w:r w:rsidR="00661356">
              <w:rPr>
                <w:noProof/>
              </w:rPr>
              <w:t>И</w:t>
            </w:r>
            <w:r w:rsidRPr="00E929DB">
              <w:rPr>
                <w:noProof/>
              </w:rPr>
              <w:t xml:space="preserve">дентификатор справочника (классификатора) </w:t>
            </w:r>
            <w:r w:rsidRPr="00E929DB">
              <w:t xml:space="preserve">(атрибут </w:t>
            </w:r>
            <w:r w:rsidRPr="00E929DB">
              <w:rPr>
                <w:noProof/>
              </w:rPr>
              <w:t>code‌List‌Id</w:t>
            </w:r>
            <w:r w:rsidRPr="00E929DB">
              <w:t xml:space="preserve">)» реквизита </w:t>
            </w:r>
            <w:r w:rsidRPr="00E929DB">
              <w:rPr>
                <w:noProof/>
              </w:rPr>
              <w:t>«Код единицы измерения (ctsdo:‌Measurement‌Unit‌Code)» должен содержать значение «</w:t>
            </w:r>
            <w:r w:rsidRPr="00E929DB">
              <w:rPr>
                <w:rFonts w:cs="Times New Roman"/>
                <w:szCs w:val="24"/>
              </w:rPr>
              <w:t>2016»</w:t>
            </w:r>
          </w:p>
        </w:tc>
      </w:tr>
      <w:tr w:rsidR="00BB7BCD" w:rsidRPr="00D13F91" w14:paraId="139B68F2" w14:textId="77777777" w:rsidTr="00DE4152">
        <w:trPr>
          <w:trHeight w:val="15"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43399B6" w14:textId="05D8CA5F" w:rsidR="00BB7BCD" w:rsidRPr="00CD4DD8" w:rsidRDefault="00BB7BCD" w:rsidP="00BB7BCD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A9C920A" w14:textId="546DA345" w:rsidR="00BB7BCD" w:rsidRPr="00D13F91" w:rsidRDefault="00BB7BCD" w:rsidP="00BB7BCD">
            <w:pPr>
              <w:pStyle w:val="af1"/>
            </w:pPr>
            <w:r w:rsidRPr="00FA43B9">
              <w:t>е</w:t>
            </w:r>
            <w:r>
              <w:t xml:space="preserve">сли реквизит «Код вида упаковки </w:t>
            </w:r>
            <w:r w:rsidRPr="00FA43B9">
              <w:t>(csdo:UnifiedPackageKindCode)» заполнен, то его значение должно содержать кодовое обозначение вида упаковки в соответствии со значениями, указанными в классификаторе типов потребительской упаковки, а атрибут «Идентификатор справочника (классификатора) (атрибут codeListId)» должен содержать значение кода указанного классификатора в реестре нормативно-справочной информации Союза. До момента включения в состав ресурсов единой системы нормативно-справочной информации Союза указанного классификатора для заполнения реквизита «Код вида упаковки (csdo:UnifiedPackageKindCode)» может быть использован справочник «Типы упаковок» GS1. При этом, атрибут «Идентификатор справочника (классификатора) (атрибут codeListId)» должен содержать значение «GS1_P.LS.03.CLS.006»</w:t>
            </w:r>
          </w:p>
        </w:tc>
      </w:tr>
      <w:tr w:rsidR="00D13F91" w:rsidRPr="00D13F91" w14:paraId="1BADDC11" w14:textId="77777777" w:rsidTr="00DE4152">
        <w:trPr>
          <w:trHeight w:val="15"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76A93C4" w14:textId="5D782BE5" w:rsidR="00D13F91" w:rsidRPr="00D13F91" w:rsidRDefault="00D13F91" w:rsidP="00C15C5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EB39D7F" w14:textId="6638D6FE" w:rsidR="00D13F91" w:rsidRPr="00D13F91" w:rsidRDefault="00D13F91" w:rsidP="004A2855">
            <w:pPr>
              <w:pStyle w:val="af1"/>
            </w:pPr>
            <w:r w:rsidRPr="00E929DB">
              <w:t>реквизит «</w:t>
            </w:r>
            <w:r w:rsidRPr="00E929DB">
              <w:rPr>
                <w:noProof/>
              </w:rPr>
              <w:t>Наименование материала (</w:t>
            </w:r>
            <w:r w:rsidRPr="00E929DB">
              <w:rPr>
                <w:noProof/>
                <w:lang w:val="en-US"/>
              </w:rPr>
              <w:t>ctsdo</w:t>
            </w:r>
            <w:r w:rsidRPr="00E929DB">
              <w:rPr>
                <w:noProof/>
              </w:rPr>
              <w:t>:​</w:t>
            </w:r>
            <w:r w:rsidRPr="00E929DB">
              <w:rPr>
                <w:noProof/>
                <w:lang w:val="en-US"/>
              </w:rPr>
              <w:t>Material</w:t>
            </w:r>
            <w:r w:rsidRPr="00E929DB">
              <w:rPr>
                <w:noProof/>
              </w:rPr>
              <w:t>​</w:t>
            </w:r>
            <w:r w:rsidRPr="00E929DB">
              <w:rPr>
                <w:noProof/>
                <w:lang w:val="en-US"/>
              </w:rPr>
              <w:t>Name</w:t>
            </w:r>
            <w:r w:rsidRPr="00E929DB">
              <w:rPr>
                <w:noProof/>
              </w:rPr>
              <w:t>)</w:t>
            </w:r>
            <w:r w:rsidRPr="00E929DB">
              <w:t>» должен быть заполнен</w:t>
            </w:r>
          </w:p>
        </w:tc>
      </w:tr>
      <w:tr w:rsidR="00D13F91" w:rsidRPr="00D13F91" w14:paraId="1E5EF3F1" w14:textId="77777777" w:rsidTr="00DE4152">
        <w:trPr>
          <w:trHeight w:val="15"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3E1CA23" w14:textId="2D9CB035" w:rsidR="00D13F91" w:rsidRPr="00D13F91" w:rsidRDefault="00D13F91" w:rsidP="00C15C5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8145071" w14:textId="6F20A43D" w:rsidR="00D13F91" w:rsidRPr="00D13F91" w:rsidRDefault="00D13F91" w:rsidP="004A2855">
            <w:pPr>
              <w:pStyle w:val="af1"/>
            </w:pPr>
            <w:r w:rsidRPr="00E929DB">
              <w:t>реквизит «</w:t>
            </w:r>
            <w:r w:rsidRPr="00E929DB">
              <w:rPr>
                <w:noProof/>
              </w:rPr>
              <w:t>Дата производства (</w:t>
            </w:r>
            <w:r w:rsidRPr="00E929DB">
              <w:rPr>
                <w:noProof/>
                <w:lang w:val="en-US"/>
              </w:rPr>
              <w:t>csdo</w:t>
            </w:r>
            <w:r w:rsidRPr="00E929DB">
              <w:rPr>
                <w:noProof/>
              </w:rPr>
              <w:t>:​</w:t>
            </w:r>
            <w:r w:rsidRPr="00E929DB">
              <w:rPr>
                <w:noProof/>
                <w:lang w:val="en-US"/>
              </w:rPr>
              <w:t>Manufacture</w:t>
            </w:r>
            <w:r w:rsidRPr="00E929DB">
              <w:rPr>
                <w:noProof/>
              </w:rPr>
              <w:t>​</w:t>
            </w:r>
            <w:r w:rsidRPr="00E929DB">
              <w:rPr>
                <w:noProof/>
                <w:lang w:val="en-US"/>
              </w:rPr>
              <w:t>Date</w:t>
            </w:r>
            <w:r w:rsidRPr="00E929DB">
              <w:rPr>
                <w:noProof/>
              </w:rPr>
              <w:t>)</w:t>
            </w:r>
            <w:r w:rsidRPr="00E929DB">
              <w:t>» должен быть заполнен</w:t>
            </w:r>
          </w:p>
        </w:tc>
      </w:tr>
    </w:tbl>
    <w:p w14:paraId="3A9E740D" w14:textId="4DC41A7B" w:rsidR="00A1345A" w:rsidRPr="00CD4DD8" w:rsidRDefault="00DE4152" w:rsidP="00A1345A">
      <w:pPr>
        <w:pStyle w:val="a7"/>
        <w:spacing w:before="120" w:line="348" w:lineRule="auto"/>
        <w:rPr>
          <w:rStyle w:val="a9"/>
        </w:rPr>
      </w:pPr>
      <w:r w:rsidRPr="00CD4DD8">
        <w:rPr>
          <w:rStyle w:val="a9"/>
          <w:lang w:val="ru-RU"/>
        </w:rPr>
        <w:lastRenderedPageBreak/>
        <w:t>37</w:t>
      </w:r>
      <w:r w:rsidR="00A1345A" w:rsidRPr="00CD4DD8">
        <w:rPr>
          <w:rStyle w:val="a9"/>
        </w:rPr>
        <w:t>. Требования к заполнению реквизитов электронн</w:t>
      </w:r>
      <w:r w:rsidR="00A1345A" w:rsidRPr="00CD4DD8">
        <w:rPr>
          <w:rStyle w:val="a9"/>
          <w:lang w:val="ru-RU"/>
        </w:rPr>
        <w:t>ого</w:t>
      </w:r>
      <w:r w:rsidR="00A1345A" w:rsidRPr="00CD4DD8">
        <w:rPr>
          <w:rStyle w:val="a9"/>
        </w:rPr>
        <w:t xml:space="preserve"> документ</w:t>
      </w:r>
      <w:r w:rsidR="00A1345A" w:rsidRPr="00CD4DD8">
        <w:rPr>
          <w:rStyle w:val="a9"/>
          <w:lang w:val="ru-RU"/>
        </w:rPr>
        <w:t>а</w:t>
      </w:r>
      <w:r w:rsidR="00A1345A" w:rsidRPr="00CD4DD8">
        <w:rPr>
          <w:rStyle w:val="a9"/>
        </w:rPr>
        <w:t xml:space="preserve"> (сведений) «</w:t>
      </w:r>
      <w:r w:rsidR="004A6E4B" w:rsidRPr="00CD4DD8">
        <w:t>Детализированное описание шины (покрышки) пневматической резиновой новой» (R.CT.LS.03.024</w:t>
      </w:r>
      <w:r w:rsidR="00A1345A" w:rsidRPr="00CD4DD8">
        <w:rPr>
          <w:rStyle w:val="a9"/>
        </w:rPr>
        <w:t>), передаваемого в сообщении «Уведомление о результате обработки</w:t>
      </w:r>
      <w:r w:rsidR="00A1345A" w:rsidRPr="00CD4DD8">
        <w:t xml:space="preserve"> запроса сведений о маркированных товарах, приобретенных в рамках трансграничной торговли» (P.LS.03.MSG.015)</w:t>
      </w:r>
      <w:r w:rsidR="00A1345A" w:rsidRPr="00CD4DD8">
        <w:rPr>
          <w:rStyle w:val="a9"/>
          <w:lang w:val="ru-RU"/>
        </w:rPr>
        <w:t xml:space="preserve">, </w:t>
      </w:r>
      <w:r w:rsidR="00A1345A" w:rsidRPr="00CD4DD8">
        <w:rPr>
          <w:rStyle w:val="a9"/>
        </w:rPr>
        <w:t>приведены в таблице</w:t>
      </w:r>
      <w:r w:rsidR="00194651" w:rsidRPr="00CD4DD8">
        <w:rPr>
          <w:rStyle w:val="a9"/>
          <w:lang w:val="ru-RU"/>
        </w:rPr>
        <w:t xml:space="preserve"> 27</w:t>
      </w:r>
      <w:r w:rsidR="00A1345A" w:rsidRPr="00CD4DD8">
        <w:rPr>
          <w:rStyle w:val="a9"/>
        </w:rPr>
        <w:t>.</w:t>
      </w:r>
    </w:p>
    <w:p w14:paraId="070D139F" w14:textId="7DA1FEFF" w:rsidR="003634F4" w:rsidRPr="00CD4DD8" w:rsidRDefault="003634F4" w:rsidP="003634F4">
      <w:pPr>
        <w:pStyle w:val="affd"/>
        <w:spacing w:before="120"/>
        <w:rPr>
          <w:rStyle w:val="afc"/>
          <w:color w:val="auto"/>
          <w:lang w:val="ru-RU"/>
        </w:rPr>
      </w:pPr>
      <w:r w:rsidRPr="00CD4DD8">
        <w:t>Таблица</w:t>
      </w:r>
      <w:r w:rsidRPr="00CD4DD8">
        <w:rPr>
          <w:lang w:val="en-US"/>
        </w:rPr>
        <w:t> </w:t>
      </w:r>
      <w:r w:rsidR="00194651" w:rsidRPr="00CD4DD8">
        <w:t>27</w:t>
      </w:r>
    </w:p>
    <w:p w14:paraId="1BB678BB" w14:textId="3F60FBD6" w:rsidR="003634F4" w:rsidRDefault="003634F4" w:rsidP="003634F4">
      <w:pPr>
        <w:pStyle w:val="a6"/>
      </w:pPr>
      <w:r w:rsidRPr="00CD4DD8">
        <w:rPr>
          <w:rStyle w:val="a9"/>
        </w:rPr>
        <w:t>Требования к заполнению реквизитов электронн</w:t>
      </w:r>
      <w:r w:rsidRPr="00CD4DD8">
        <w:rPr>
          <w:rStyle w:val="a9"/>
          <w:lang w:val="ru-RU"/>
        </w:rPr>
        <w:t>ого</w:t>
      </w:r>
      <w:r w:rsidRPr="00CD4DD8">
        <w:rPr>
          <w:rStyle w:val="a9"/>
        </w:rPr>
        <w:t xml:space="preserve"> документ</w:t>
      </w:r>
      <w:r w:rsidRPr="00CD4DD8">
        <w:rPr>
          <w:rStyle w:val="a9"/>
          <w:lang w:val="ru-RU"/>
        </w:rPr>
        <w:t>а</w:t>
      </w:r>
      <w:r w:rsidRPr="00CD4DD8">
        <w:rPr>
          <w:rStyle w:val="a9"/>
        </w:rPr>
        <w:t xml:space="preserve"> (сведений) </w:t>
      </w:r>
      <w:r w:rsidRPr="00CD4DD8">
        <w:t>«Детализированное описание шины (покрышки) пневматической резиновой новой» (R.CT.LS.03.024</w:t>
      </w:r>
      <w:r w:rsidRPr="00CD4DD8">
        <w:rPr>
          <w:rStyle w:val="a9"/>
        </w:rPr>
        <w:t xml:space="preserve">), передаваемого </w:t>
      </w:r>
      <w:r w:rsidR="00BB7BCD">
        <w:rPr>
          <w:rStyle w:val="a9"/>
        </w:rPr>
        <w:br/>
      </w:r>
      <w:r w:rsidRPr="00CD4DD8">
        <w:rPr>
          <w:rStyle w:val="a9"/>
        </w:rPr>
        <w:t>в сообщении «Уведомление о результате обработки</w:t>
      </w:r>
      <w:r w:rsidRPr="00CD4DD8">
        <w:t xml:space="preserve"> запроса сведений </w:t>
      </w:r>
      <w:r w:rsidR="00BB7BCD">
        <w:br/>
      </w:r>
      <w:r w:rsidRPr="00CD4DD8">
        <w:t>о маркированных товарах, приобретенных в рамках трансграничной торговли» (P.LS.03.MSG.015)</w:t>
      </w:r>
    </w:p>
    <w:tbl>
      <w:tblPr>
        <w:tblW w:w="9356" w:type="dxa"/>
        <w:jc w:val="center"/>
        <w:tblLook w:val="0400" w:firstRow="0" w:lastRow="0" w:firstColumn="0" w:lastColumn="0" w:noHBand="0" w:noVBand="1"/>
      </w:tblPr>
      <w:tblGrid>
        <w:gridCol w:w="1561"/>
        <w:gridCol w:w="7795"/>
      </w:tblGrid>
      <w:tr w:rsidR="00BB7BCD" w:rsidRPr="005A447D" w14:paraId="49779330" w14:textId="77777777" w:rsidTr="00277786">
        <w:trPr>
          <w:cantSplit/>
          <w:trHeight w:val="601"/>
          <w:tblHeader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A29B245" w14:textId="77777777" w:rsidR="00BB7BCD" w:rsidRPr="005A447D" w:rsidRDefault="00BB7BCD" w:rsidP="00277786">
            <w:pPr>
              <w:pStyle w:val="af0"/>
              <w:spacing w:line="264" w:lineRule="auto"/>
            </w:pPr>
            <w:r w:rsidRPr="005A447D">
              <w:t>Код требования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CA8F97B" w14:textId="77777777" w:rsidR="00BB7BCD" w:rsidRPr="005A447D" w:rsidRDefault="00BB7BCD" w:rsidP="00277786">
            <w:pPr>
              <w:pStyle w:val="af0"/>
              <w:spacing w:line="264" w:lineRule="auto"/>
            </w:pPr>
            <w:r w:rsidRPr="005A447D">
              <w:t>Формулировка требования</w:t>
            </w:r>
          </w:p>
        </w:tc>
      </w:tr>
      <w:tr w:rsidR="00BB7BCD" w:rsidRPr="00E929DB" w14:paraId="07999CA8" w14:textId="77777777" w:rsidTr="00277786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B56786D" w14:textId="77777777" w:rsidR="00BB7BCD" w:rsidRPr="00E929DB" w:rsidRDefault="00BB7BCD" w:rsidP="00277786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F5694DD" w14:textId="77777777" w:rsidR="00BB7BCD" w:rsidRPr="00E929DB" w:rsidRDefault="00BB7BCD" w:rsidP="00277786">
            <w:pPr>
              <w:pStyle w:val="afff0"/>
              <w:jc w:val="left"/>
              <w:rPr>
                <w:noProof/>
              </w:rPr>
            </w:pPr>
            <w:r w:rsidRPr="00E929DB">
              <w:t>реквизит «</w:t>
            </w:r>
            <w:r w:rsidRPr="00E929DB">
              <w:rPr>
                <w:noProof/>
              </w:rPr>
              <w:t>Разновидность товара (</w:t>
            </w:r>
            <w:r w:rsidRPr="00E929DB">
              <w:rPr>
                <w:noProof/>
                <w:lang w:val="en-US"/>
              </w:rPr>
              <w:t>ctsdo</w:t>
            </w:r>
            <w:r w:rsidRPr="00E929DB">
              <w:rPr>
                <w:noProof/>
              </w:rPr>
              <w:t>:​</w:t>
            </w:r>
            <w:r w:rsidRPr="00E929DB">
              <w:rPr>
                <w:noProof/>
                <w:lang w:val="en-US"/>
              </w:rPr>
              <w:t>Goods</w:t>
            </w:r>
            <w:r w:rsidRPr="00E929DB">
              <w:rPr>
                <w:noProof/>
              </w:rPr>
              <w:t>​</w:t>
            </w:r>
            <w:r w:rsidRPr="00E929DB">
              <w:rPr>
                <w:noProof/>
                <w:lang w:val="en-US"/>
              </w:rPr>
              <w:t>Variety</w:t>
            </w:r>
            <w:r w:rsidRPr="00E929DB">
              <w:rPr>
                <w:noProof/>
              </w:rPr>
              <w:t>​</w:t>
            </w:r>
            <w:r w:rsidRPr="00E929DB">
              <w:rPr>
                <w:noProof/>
                <w:lang w:val="en-US"/>
              </w:rPr>
              <w:t>Text</w:t>
            </w:r>
            <w:r w:rsidRPr="00E929DB">
              <w:rPr>
                <w:noProof/>
              </w:rPr>
              <w:t>)</w:t>
            </w:r>
            <w:r w:rsidRPr="00E929DB">
              <w:t>» должен быть заполнен</w:t>
            </w:r>
          </w:p>
        </w:tc>
      </w:tr>
      <w:tr w:rsidR="00BB7BCD" w:rsidRPr="005A447D" w14:paraId="3C535310" w14:textId="77777777" w:rsidTr="00277786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B1B9F9E" w14:textId="77777777" w:rsidR="00BB7BCD" w:rsidRPr="005A447D" w:rsidRDefault="00BB7BCD" w:rsidP="00277786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DC727EB" w14:textId="77777777" w:rsidR="00BB7BCD" w:rsidRPr="005A447D" w:rsidRDefault="00BB7BCD" w:rsidP="00277786">
            <w:pPr>
              <w:pStyle w:val="afff0"/>
              <w:jc w:val="left"/>
            </w:pPr>
            <w:r w:rsidRPr="005A447D">
              <w:t>реквизит «Код единицы измерения (ctsdo</w:t>
            </w:r>
            <w:r w:rsidRPr="00E929DB">
              <w:rPr>
                <w:noProof/>
              </w:rPr>
              <w:t>:‌Measurement‌Unit‌Code</w:t>
            </w:r>
            <w:r w:rsidRPr="005A447D">
              <w:t xml:space="preserve">)» должен содержать кодовое обозначение единицы измерения в соответствии </w:t>
            </w:r>
            <w:r w:rsidRPr="005A447D">
              <w:br/>
              <w:t xml:space="preserve">со значениями, указанными в </w:t>
            </w:r>
            <w:r w:rsidRPr="005A447D">
              <w:rPr>
                <w:rFonts w:eastAsiaTheme="minorEastAsia"/>
              </w:rPr>
              <w:t>классификаторе единиц измерения</w:t>
            </w:r>
            <w:r>
              <w:rPr>
                <w:rFonts w:eastAsiaTheme="minorEastAsia"/>
              </w:rPr>
              <w:t xml:space="preserve">. </w:t>
            </w:r>
            <w:r>
              <w:rPr>
                <w:noProof/>
              </w:rPr>
              <w:t xml:space="preserve">При этом </w:t>
            </w:r>
            <w:r w:rsidRPr="00E929DB">
              <w:rPr>
                <w:noProof/>
              </w:rPr>
              <w:t xml:space="preserve">атрибут «идентификатор справочника (классификатора) </w:t>
            </w:r>
            <w:r>
              <w:rPr>
                <w:noProof/>
              </w:rPr>
              <w:br/>
            </w:r>
            <w:r w:rsidRPr="00E929DB">
              <w:t xml:space="preserve">(атрибут </w:t>
            </w:r>
            <w:r w:rsidRPr="00E929DB">
              <w:rPr>
                <w:noProof/>
              </w:rPr>
              <w:t>code‌List‌Id</w:t>
            </w:r>
            <w:r w:rsidRPr="00E929DB">
              <w:t xml:space="preserve">)» реквизита </w:t>
            </w:r>
            <w:r w:rsidRPr="00E929DB">
              <w:rPr>
                <w:noProof/>
              </w:rPr>
              <w:t xml:space="preserve">«Код единицы измерения </w:t>
            </w:r>
            <w:r>
              <w:rPr>
                <w:noProof/>
              </w:rPr>
              <w:br/>
            </w:r>
            <w:r w:rsidRPr="00E929DB">
              <w:rPr>
                <w:noProof/>
              </w:rPr>
              <w:t>(ctsdo:‌Measurement‌Unit‌Code)» должен содержать значение «</w:t>
            </w:r>
            <w:r w:rsidRPr="00E929DB">
              <w:rPr>
                <w:rFonts w:cs="Times New Roman"/>
                <w:szCs w:val="24"/>
              </w:rPr>
              <w:t>2016»</w:t>
            </w:r>
            <w:r>
              <w:rPr>
                <w:rFonts w:cs="Times New Roman"/>
                <w:szCs w:val="24"/>
              </w:rPr>
              <w:t>.</w:t>
            </w:r>
          </w:p>
        </w:tc>
      </w:tr>
      <w:tr w:rsidR="00BB7BCD" w14:paraId="697C898E" w14:textId="77777777" w:rsidTr="00277786">
        <w:trPr>
          <w:cantSplit/>
          <w:trHeight w:val="15"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3A66DD8" w14:textId="77777777" w:rsidR="00BB7BCD" w:rsidRDefault="00BB7BCD" w:rsidP="00277786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2D0D9EE" w14:textId="77777777" w:rsidR="00BB7BCD" w:rsidRDefault="00BB7BCD" w:rsidP="00277786">
            <w:pPr>
              <w:pStyle w:val="af1"/>
            </w:pPr>
            <w:r>
              <w:t xml:space="preserve">в случае указания сведений о ширине </w:t>
            </w:r>
            <w:r w:rsidRPr="00F86344">
              <w:rPr>
                <w:noProof/>
              </w:rPr>
              <w:t>профиля шины (покрышки)</w:t>
            </w:r>
            <w:r>
              <w:t xml:space="preserve"> </w:t>
            </w:r>
            <w:r>
              <w:br/>
              <w:t>в сложном реквизите «Ширина профиля шины (покрышки) (ctcdo:TyreWidthDetails)» должен быть заполнены:</w:t>
            </w:r>
          </w:p>
          <w:p w14:paraId="21452680" w14:textId="77777777" w:rsidR="00BB7BCD" w:rsidRDefault="00BB7BCD" w:rsidP="00277786">
            <w:pPr>
              <w:pStyle w:val="af1"/>
            </w:pPr>
            <w:r>
              <w:t>один из следующих реквизитов:</w:t>
            </w:r>
          </w:p>
          <w:p w14:paraId="74E2C854" w14:textId="77777777" w:rsidR="00BB7BCD" w:rsidRDefault="00BB7BCD" w:rsidP="00277786">
            <w:pPr>
              <w:pStyle w:val="af1"/>
              <w:ind w:left="708"/>
            </w:pPr>
            <w:r>
              <w:t>«Значение характеристики товара в числовой форме (ctsdo:GoodsCharacteristicMeasure)»;</w:t>
            </w:r>
          </w:p>
          <w:p w14:paraId="3B2C2877" w14:textId="77777777" w:rsidR="00BB7BCD" w:rsidRDefault="00BB7BCD" w:rsidP="00277786">
            <w:pPr>
              <w:pStyle w:val="af1"/>
              <w:ind w:left="708"/>
            </w:pPr>
            <w:r>
              <w:t>либо «Значение характеристики товара в числовой или нечисловой форме (ctsdo:GoodsCharacteristicValue)»,</w:t>
            </w:r>
          </w:p>
          <w:p w14:paraId="28193114" w14:textId="77777777" w:rsidR="00BB7BCD" w:rsidRDefault="00BB7BCD" w:rsidP="00277786">
            <w:pPr>
              <w:pStyle w:val="af1"/>
            </w:pPr>
            <w:r>
              <w:t xml:space="preserve">а также реквизит «Код единицы измерения (ctsdo:MeasurementUnitCode)», содержащий кодовое </w:t>
            </w:r>
            <w:r w:rsidRPr="00A9461E">
              <w:t>значение, соответствующи</w:t>
            </w:r>
            <w:r>
              <w:t>е</w:t>
            </w:r>
            <w:r w:rsidRPr="00A9461E">
              <w:t xml:space="preserve"> значению «</w:t>
            </w:r>
            <w:r>
              <w:t>мм</w:t>
            </w:r>
            <w:r w:rsidRPr="00A9461E">
              <w:t>»</w:t>
            </w:r>
            <w:r>
              <w:t xml:space="preserve"> или «дюйм» в классификаторе единиц измерения и счета Евразийского экономического союза. </w:t>
            </w:r>
            <w:r>
              <w:rPr>
                <w:noProof/>
              </w:rPr>
              <w:t xml:space="preserve">При этом </w:t>
            </w:r>
            <w:r w:rsidRPr="00E929DB">
              <w:rPr>
                <w:noProof/>
              </w:rPr>
              <w:t xml:space="preserve">атрибут «идентификатор справочника (классификатора) </w:t>
            </w:r>
            <w:r>
              <w:rPr>
                <w:noProof/>
              </w:rPr>
              <w:br/>
            </w:r>
            <w:r w:rsidRPr="00E929DB">
              <w:t xml:space="preserve">(атрибут </w:t>
            </w:r>
            <w:r w:rsidRPr="00E929DB">
              <w:rPr>
                <w:noProof/>
              </w:rPr>
              <w:t>code‌List‌Id</w:t>
            </w:r>
            <w:r w:rsidRPr="00E929DB">
              <w:t xml:space="preserve">)» реквизита </w:t>
            </w:r>
            <w:r w:rsidRPr="00E929DB">
              <w:rPr>
                <w:noProof/>
              </w:rPr>
              <w:t xml:space="preserve">«Код единицы измерения </w:t>
            </w:r>
            <w:r>
              <w:rPr>
                <w:noProof/>
              </w:rPr>
              <w:br/>
            </w:r>
            <w:r w:rsidRPr="00E929DB">
              <w:rPr>
                <w:noProof/>
              </w:rPr>
              <w:t>(ctsdo:‌Measurement‌Unit‌Code)» должен содержать значение «</w:t>
            </w:r>
            <w:r w:rsidRPr="00E929DB">
              <w:rPr>
                <w:rFonts w:cs="Times New Roman"/>
                <w:szCs w:val="24"/>
              </w:rPr>
              <w:t>20</w:t>
            </w:r>
            <w:r>
              <w:rPr>
                <w:rFonts w:cs="Times New Roman"/>
                <w:szCs w:val="24"/>
              </w:rPr>
              <w:t>64</w:t>
            </w:r>
            <w:r w:rsidRPr="00E929DB">
              <w:rPr>
                <w:rFonts w:cs="Times New Roman"/>
                <w:szCs w:val="24"/>
              </w:rPr>
              <w:t>»</w:t>
            </w:r>
            <w:r>
              <w:t>.</w:t>
            </w:r>
          </w:p>
        </w:tc>
      </w:tr>
      <w:tr w:rsidR="00BB7BCD" w14:paraId="0B0F34E1" w14:textId="77777777" w:rsidTr="00277786">
        <w:trPr>
          <w:cantSplit/>
          <w:trHeight w:val="15"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9B5FCC0" w14:textId="77777777" w:rsidR="00BB7BCD" w:rsidRPr="006230CB" w:rsidRDefault="00BB7BCD" w:rsidP="00277786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5AE4EBC" w14:textId="77777777" w:rsidR="00BB7BCD" w:rsidRDefault="00BB7BCD" w:rsidP="00277786">
            <w:pPr>
              <w:pStyle w:val="af1"/>
            </w:pPr>
            <w:r>
              <w:t>реквизит «Номинальное соотношение высоты профиля шины (покрышки) к его ширине (ctcdo:TyreHighttoWidthRatioDetails)» может быть заполнен</w:t>
            </w:r>
          </w:p>
        </w:tc>
      </w:tr>
      <w:tr w:rsidR="00BB7BCD" w14:paraId="282D90A7" w14:textId="77777777" w:rsidTr="00277786">
        <w:trPr>
          <w:trHeight w:val="15"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16C4027" w14:textId="77777777" w:rsidR="00BB7BCD" w:rsidRDefault="00BB7BCD" w:rsidP="00277786">
            <w:pPr>
              <w:pStyle w:val="aff4"/>
              <w:rPr>
                <w:lang w:val="ru-RU"/>
              </w:rPr>
            </w:pPr>
            <w:r>
              <w:t>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0E5FCA6" w14:textId="77777777" w:rsidR="00BB7BCD" w:rsidRDefault="00BB7BCD" w:rsidP="00277786">
            <w:pPr>
              <w:pStyle w:val="af1"/>
            </w:pPr>
            <w:r>
              <w:t xml:space="preserve">в случае указания сведений о номинальном соотношении высоты профиля шины (покрышки) к его ширине с использованием сведений </w:t>
            </w:r>
            <w:r>
              <w:br/>
              <w:t xml:space="preserve">из национального справочника в сложном реквизите «Номинальное соотношение высоты профиля шины (покрышки) к его ширине (ctcdo:TyreHighttoWidthRatioDetails)» должен быть заполнен </w:t>
            </w:r>
          </w:p>
          <w:p w14:paraId="621A3608" w14:textId="77777777" w:rsidR="00BB7BCD" w:rsidRDefault="00BB7BCD" w:rsidP="00277786">
            <w:pPr>
              <w:pStyle w:val="af1"/>
            </w:pPr>
            <w:r>
              <w:t xml:space="preserve">реквизит «Значение характеристики товара в форме кодового обозначения (ctsdo:GoodsCharacteristicValueCode)» в соответствии </w:t>
            </w:r>
            <w:r>
              <w:br/>
              <w:t>с национальным справочником, а также один из следующих реквизитов:</w:t>
            </w:r>
          </w:p>
          <w:p w14:paraId="2297C6EC" w14:textId="77777777" w:rsidR="00BB7BCD" w:rsidRPr="00A9461E" w:rsidRDefault="00BB7BCD" w:rsidP="00277786">
            <w:pPr>
              <w:pStyle w:val="af1"/>
            </w:pPr>
            <w:r>
              <w:t>реквизит «Значение характеристики товара в текстовой форме (ctsdo:GoodsCharacteristicValueName)»</w:t>
            </w:r>
            <w:r w:rsidRPr="00A9461E">
              <w:t>;</w:t>
            </w:r>
          </w:p>
          <w:p w14:paraId="33B7026F" w14:textId="77777777" w:rsidR="00BB7BCD" w:rsidRDefault="00BB7BCD" w:rsidP="00277786">
            <w:pPr>
              <w:pStyle w:val="af1"/>
            </w:pPr>
            <w:r>
              <w:t>либо «Значение характеристики товара в числовой или нечисловой форме (ctsdo:GoodsCharacteristicValue)».</w:t>
            </w:r>
          </w:p>
          <w:p w14:paraId="0EE526BB" w14:textId="77777777" w:rsidR="00BB7BCD" w:rsidRDefault="00BB7BCD" w:rsidP="00277786">
            <w:pPr>
              <w:pStyle w:val="af1"/>
            </w:pPr>
            <w:r>
              <w:t xml:space="preserve">Если в сложном реквизите «Номинальное соотношение высоты профиля шины (покрышки) к его ширине (ctcdo:TyreHighttoWidthRatioDetails)» заполнен реквизит «Значение характеристики товара в числовой или нечисловой форме  (ctsdo:GoodsCharacteristicValue)», то реквизит </w:t>
            </w:r>
            <w:r>
              <w:br/>
              <w:t>«</w:t>
            </w:r>
            <w:r w:rsidRPr="00A9461E">
              <w:t>Код единицы измерения (ctsdo:MeasurementUnitCode)</w:t>
            </w:r>
            <w:r>
              <w:t>»</w:t>
            </w:r>
            <w:r w:rsidRPr="00A9461E">
              <w:t xml:space="preserve"> </w:t>
            </w:r>
            <w:r>
              <w:t xml:space="preserve">также должен быть заполнен и содержать кодовое </w:t>
            </w:r>
            <w:r w:rsidRPr="00A9461E">
              <w:t>значение, соответствующи</w:t>
            </w:r>
            <w:r>
              <w:t>е</w:t>
            </w:r>
            <w:r w:rsidRPr="00A9461E">
              <w:t xml:space="preserve"> значению «процент»</w:t>
            </w:r>
            <w:r>
              <w:t xml:space="preserve"> в классификаторе единиц измерения и счета Евразийского экономического союза. </w:t>
            </w:r>
            <w:r>
              <w:rPr>
                <w:noProof/>
              </w:rPr>
              <w:t xml:space="preserve">При этом </w:t>
            </w:r>
            <w:r w:rsidRPr="00E929DB">
              <w:rPr>
                <w:noProof/>
              </w:rPr>
              <w:t xml:space="preserve">атрибут «идентификатор справочника (классификатора) </w:t>
            </w:r>
            <w:r w:rsidRPr="00E929DB">
              <w:t xml:space="preserve">(атрибут </w:t>
            </w:r>
            <w:r w:rsidRPr="00E929DB">
              <w:rPr>
                <w:noProof/>
              </w:rPr>
              <w:t>code‌List‌Id</w:t>
            </w:r>
            <w:r w:rsidRPr="00E929DB">
              <w:t xml:space="preserve">)» реквизита </w:t>
            </w:r>
            <w:r w:rsidRPr="00E929DB">
              <w:rPr>
                <w:noProof/>
              </w:rPr>
              <w:t>«Код единицы измерения (ctsdo:‌Measurement‌Unit‌Code)» должен содержать значение «</w:t>
            </w:r>
            <w:r w:rsidRPr="00E929DB">
              <w:rPr>
                <w:rFonts w:cs="Times New Roman"/>
                <w:szCs w:val="24"/>
              </w:rPr>
              <w:t>20</w:t>
            </w:r>
            <w:r>
              <w:rPr>
                <w:rFonts w:cs="Times New Roman"/>
                <w:szCs w:val="24"/>
              </w:rPr>
              <w:t>64</w:t>
            </w:r>
            <w:r w:rsidRPr="00E929DB">
              <w:rPr>
                <w:rFonts w:cs="Times New Roman"/>
                <w:szCs w:val="24"/>
              </w:rPr>
              <w:t>»</w:t>
            </w:r>
            <w:r>
              <w:rPr>
                <w:rFonts w:cs="Times New Roman"/>
                <w:szCs w:val="24"/>
              </w:rPr>
              <w:t>.</w:t>
            </w:r>
          </w:p>
          <w:p w14:paraId="080B9593" w14:textId="77777777" w:rsidR="00BB7BCD" w:rsidRDefault="00BB7BCD" w:rsidP="00277786">
            <w:pPr>
              <w:pStyle w:val="af1"/>
            </w:pPr>
          </w:p>
          <w:p w14:paraId="3F75E060" w14:textId="77777777" w:rsidR="00BB7BCD" w:rsidRDefault="00BB7BCD" w:rsidP="00277786">
            <w:pPr>
              <w:pStyle w:val="af1"/>
            </w:pPr>
            <w:r>
              <w:t xml:space="preserve">В случае указания сведений о номинальном соотношении высоты профиля шины (покрышки) к его ширине без использования сведений </w:t>
            </w:r>
            <w:r>
              <w:br/>
              <w:t>из национального справочника в сложном реквизите «Номинальное соотношение высоты профиля шины (покрышки) к его ширине (ctcdo:TyreHighttoWidthRatioDetails)» реквизиты «Значение характеристики товара в числовой форме (ctsdo:GoodsCharacteristicMeasure)» и «</w:t>
            </w:r>
            <w:r w:rsidRPr="00A9461E">
              <w:t>Код единицы измерения (ctsdo:MeasurementUnitCode)</w:t>
            </w:r>
            <w:r>
              <w:t>»</w:t>
            </w:r>
            <w:r w:rsidRPr="00A9461E">
              <w:t xml:space="preserve"> </w:t>
            </w:r>
            <w:r>
              <w:t>должны быть заполнены. При этом реквизит «</w:t>
            </w:r>
            <w:r w:rsidRPr="00A9461E">
              <w:t>Код единицы измерения (ctsdo:MeasurementUnitCode)</w:t>
            </w:r>
            <w:r>
              <w:t>»</w:t>
            </w:r>
            <w:r w:rsidRPr="00A9461E">
              <w:t xml:space="preserve"> </w:t>
            </w:r>
            <w:r>
              <w:t xml:space="preserve">должен содержать кодовое </w:t>
            </w:r>
            <w:r w:rsidRPr="00A9461E">
              <w:t>значение, соответствующи</w:t>
            </w:r>
            <w:r>
              <w:t>е</w:t>
            </w:r>
            <w:r w:rsidRPr="00A9461E">
              <w:t xml:space="preserve"> значению «процент»</w:t>
            </w:r>
            <w:r>
              <w:t xml:space="preserve"> </w:t>
            </w:r>
            <w:r>
              <w:br/>
              <w:t>в классификаторе единиц измерения и счета Евразийского экономического союза,</w:t>
            </w:r>
            <w:r>
              <w:rPr>
                <w:noProof/>
              </w:rPr>
              <w:t xml:space="preserve"> </w:t>
            </w:r>
            <w:r w:rsidRPr="00E929DB">
              <w:rPr>
                <w:noProof/>
              </w:rPr>
              <w:t xml:space="preserve">атрибут «идентификатор справочника (классификатора) </w:t>
            </w:r>
            <w:r w:rsidRPr="00E929DB">
              <w:t xml:space="preserve">(атрибут </w:t>
            </w:r>
            <w:r w:rsidRPr="00E929DB">
              <w:rPr>
                <w:noProof/>
              </w:rPr>
              <w:t>code‌List‌Id</w:t>
            </w:r>
            <w:r w:rsidRPr="00E929DB">
              <w:t xml:space="preserve">)» реквизита </w:t>
            </w:r>
            <w:r w:rsidRPr="00E929DB">
              <w:rPr>
                <w:noProof/>
              </w:rPr>
              <w:t>«Код единицы измерения (ctsdo:‌Measurement‌Unit‌Code)» должен содержать значение «</w:t>
            </w:r>
            <w:r w:rsidRPr="00E929DB">
              <w:rPr>
                <w:rFonts w:cs="Times New Roman"/>
                <w:szCs w:val="24"/>
              </w:rPr>
              <w:t>20</w:t>
            </w:r>
            <w:r>
              <w:rPr>
                <w:rFonts w:cs="Times New Roman"/>
                <w:szCs w:val="24"/>
              </w:rPr>
              <w:t>64</w:t>
            </w:r>
            <w:r w:rsidRPr="00E929DB">
              <w:rPr>
                <w:rFonts w:cs="Times New Roman"/>
                <w:szCs w:val="24"/>
              </w:rPr>
              <w:t>»</w:t>
            </w:r>
            <w:r>
              <w:rPr>
                <w:rFonts w:cs="Times New Roman"/>
                <w:szCs w:val="24"/>
              </w:rPr>
              <w:t>.</w:t>
            </w:r>
          </w:p>
        </w:tc>
      </w:tr>
      <w:tr w:rsidR="00BB7BCD" w:rsidRPr="00CC478D" w14:paraId="6D56D287" w14:textId="77777777" w:rsidTr="00277786">
        <w:trPr>
          <w:cantSplit/>
          <w:trHeight w:val="15"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7131EF9" w14:textId="77777777" w:rsidR="00BB7BCD" w:rsidRDefault="00BB7BCD" w:rsidP="00277786">
            <w:pPr>
              <w:pStyle w:val="aff4"/>
            </w:pPr>
            <w:r>
              <w:rPr>
                <w:lang w:val="ru-RU"/>
              </w:rPr>
              <w:lastRenderedPageBreak/>
              <w:t>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3981B29" w14:textId="77777777" w:rsidR="00BB7BCD" w:rsidRPr="00CC478D" w:rsidRDefault="00BB7BCD" w:rsidP="00277786">
            <w:pPr>
              <w:pStyle w:val="af1"/>
              <w:rPr>
                <w:lang w:val="en-US"/>
              </w:rPr>
            </w:pPr>
            <w:r>
              <w:t>реквизит</w:t>
            </w:r>
            <w:r w:rsidRPr="00CC478D">
              <w:rPr>
                <w:lang w:val="en-US"/>
              </w:rPr>
              <w:t xml:space="preserve"> «</w:t>
            </w:r>
            <w:r>
              <w:t>Тип</w:t>
            </w:r>
            <w:r w:rsidRPr="00CC478D">
              <w:rPr>
                <w:lang w:val="en-US"/>
              </w:rPr>
              <w:t xml:space="preserve"> </w:t>
            </w:r>
            <w:r>
              <w:t>каркаса</w:t>
            </w:r>
            <w:r w:rsidRPr="00CC478D">
              <w:rPr>
                <w:lang w:val="en-US"/>
              </w:rPr>
              <w:t xml:space="preserve"> </w:t>
            </w:r>
            <w:r>
              <w:t>шины</w:t>
            </w:r>
            <w:r w:rsidRPr="00CC478D">
              <w:rPr>
                <w:lang w:val="en-US"/>
              </w:rPr>
              <w:t xml:space="preserve"> (</w:t>
            </w:r>
            <w:r>
              <w:t>покрышки</w:t>
            </w:r>
            <w:r w:rsidRPr="00CC478D">
              <w:rPr>
                <w:lang w:val="en-US"/>
              </w:rPr>
              <w:t xml:space="preserve">) (ctcdo:TyreCarcassKindDetails)» </w:t>
            </w:r>
            <w:r>
              <w:t>может</w:t>
            </w:r>
            <w:r w:rsidRPr="00CC478D">
              <w:rPr>
                <w:lang w:val="en-US"/>
              </w:rPr>
              <w:t xml:space="preserve"> </w:t>
            </w:r>
            <w:r>
              <w:t>быть</w:t>
            </w:r>
            <w:r w:rsidRPr="00CC478D">
              <w:rPr>
                <w:lang w:val="en-US"/>
              </w:rPr>
              <w:t xml:space="preserve"> </w:t>
            </w:r>
            <w:r>
              <w:t>заполнен</w:t>
            </w:r>
          </w:p>
        </w:tc>
      </w:tr>
      <w:tr w:rsidR="00BB7BCD" w14:paraId="76596935" w14:textId="77777777" w:rsidTr="00277786">
        <w:trPr>
          <w:cantSplit/>
          <w:trHeight w:val="15"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6D76EB1" w14:textId="77777777" w:rsidR="00BB7BCD" w:rsidRDefault="00BB7BCD" w:rsidP="00277786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1BE5AA4" w14:textId="77777777" w:rsidR="00BB7BCD" w:rsidRDefault="00BB7BCD" w:rsidP="00277786">
            <w:pPr>
              <w:pStyle w:val="af1"/>
            </w:pPr>
            <w:r>
              <w:t>в случае указания сведений о типе</w:t>
            </w:r>
            <w:r w:rsidRPr="00CC478D">
              <w:t xml:space="preserve"> </w:t>
            </w:r>
            <w:r>
              <w:t>каркаса</w:t>
            </w:r>
            <w:r w:rsidRPr="00CC478D">
              <w:t xml:space="preserve"> </w:t>
            </w:r>
            <w:r>
              <w:t>шины</w:t>
            </w:r>
            <w:r w:rsidRPr="00CC478D">
              <w:t xml:space="preserve"> (</w:t>
            </w:r>
            <w:r>
              <w:t>покрышки</w:t>
            </w:r>
            <w:r w:rsidRPr="00CC478D">
              <w:t>)</w:t>
            </w:r>
            <w:r>
              <w:br/>
              <w:t xml:space="preserve">в сложном реквизите </w:t>
            </w:r>
            <w:r w:rsidRPr="00CC478D">
              <w:t>«</w:t>
            </w:r>
            <w:r>
              <w:t>Тип</w:t>
            </w:r>
            <w:r w:rsidRPr="00CC478D">
              <w:t xml:space="preserve"> </w:t>
            </w:r>
            <w:r>
              <w:t>каркаса</w:t>
            </w:r>
            <w:r w:rsidRPr="00CC478D">
              <w:t xml:space="preserve"> </w:t>
            </w:r>
            <w:r>
              <w:t>шины</w:t>
            </w:r>
            <w:r w:rsidRPr="00CC478D">
              <w:t xml:space="preserve"> (</w:t>
            </w:r>
            <w:r>
              <w:t>покрышки</w:t>
            </w:r>
            <w:r w:rsidRPr="00CC478D">
              <w:t>) (</w:t>
            </w:r>
            <w:r w:rsidRPr="00CC478D">
              <w:rPr>
                <w:lang w:val="en-US"/>
              </w:rPr>
              <w:t>ctcdo</w:t>
            </w:r>
            <w:r w:rsidRPr="00CC478D">
              <w:t>:</w:t>
            </w:r>
            <w:r w:rsidRPr="00CC478D">
              <w:rPr>
                <w:lang w:val="en-US"/>
              </w:rPr>
              <w:t>TyreCarcassKindDetails</w:t>
            </w:r>
            <w:r w:rsidRPr="00CC478D">
              <w:t xml:space="preserve">)» </w:t>
            </w:r>
            <w:r>
              <w:t xml:space="preserve">должен быть заполнен </w:t>
            </w:r>
          </w:p>
          <w:p w14:paraId="7EA7ECFD" w14:textId="77777777" w:rsidR="00BB7BCD" w:rsidRDefault="00BB7BCD" w:rsidP="00277786">
            <w:pPr>
              <w:pStyle w:val="af1"/>
            </w:pPr>
            <w:r>
              <w:t>реквизит «Значение характеристики товара в форме кодового обозначения (ctsdo:GoodsCharacteristicValueCode)» и его значение должно соответствовать одному из следующих значений:</w:t>
            </w:r>
          </w:p>
          <w:p w14:paraId="0B3B9496" w14:textId="77777777" w:rsidR="00BB7BCD" w:rsidRPr="00A9461E" w:rsidRDefault="00BB7BCD" w:rsidP="00277786">
            <w:pPr>
              <w:pStyle w:val="af1"/>
            </w:pPr>
            <w:r>
              <w:t>NC – не классифицировано</w:t>
            </w:r>
            <w:r w:rsidRPr="007A5C33">
              <w:t>;</w:t>
            </w:r>
          </w:p>
          <w:p w14:paraId="07BFED7A" w14:textId="77777777" w:rsidR="00BB7BCD" w:rsidRPr="007A5C33" w:rsidRDefault="00BB7BCD" w:rsidP="00277786">
            <w:pPr>
              <w:pStyle w:val="af1"/>
            </w:pPr>
            <w:r>
              <w:t>ND – не определено</w:t>
            </w:r>
            <w:r w:rsidRPr="007A5C33">
              <w:t>;</w:t>
            </w:r>
          </w:p>
          <w:p w14:paraId="69061086" w14:textId="77777777" w:rsidR="00BB7BCD" w:rsidRPr="00CD4DD8" w:rsidRDefault="00BB7BCD" w:rsidP="00277786">
            <w:pPr>
              <w:pStyle w:val="af1"/>
            </w:pPr>
            <w:r w:rsidRPr="00CD4DD8">
              <w:t>R – радиальный;</w:t>
            </w:r>
          </w:p>
          <w:p w14:paraId="28B4CF28" w14:textId="77777777" w:rsidR="00BB7BCD" w:rsidRPr="00CD4DD8" w:rsidRDefault="00BB7BCD" w:rsidP="00277786">
            <w:pPr>
              <w:pStyle w:val="af1"/>
            </w:pPr>
            <w:r w:rsidRPr="00CD4DD8">
              <w:t xml:space="preserve">B – диагонально-опоясанный; </w:t>
            </w:r>
          </w:p>
          <w:p w14:paraId="3B7BE947" w14:textId="77777777" w:rsidR="00BB7BCD" w:rsidRPr="007A5C33" w:rsidRDefault="00BB7BCD" w:rsidP="00277786">
            <w:pPr>
              <w:pStyle w:val="af1"/>
            </w:pPr>
            <w:r w:rsidRPr="00CD4DD8">
              <w:t>D – диагональный</w:t>
            </w:r>
            <w:r>
              <w:t>.</w:t>
            </w:r>
          </w:p>
          <w:p w14:paraId="1BB12808" w14:textId="77777777" w:rsidR="00BB7BCD" w:rsidRDefault="00BB7BCD" w:rsidP="00277786">
            <w:pPr>
              <w:pStyle w:val="af1"/>
            </w:pPr>
            <w:r>
              <w:t>При этом значение атрибута «Идентификатор справочника (классификатора) (атрибут codeListId)» не заполняется</w:t>
            </w:r>
          </w:p>
        </w:tc>
      </w:tr>
      <w:tr w:rsidR="00BB7BCD" w14:paraId="188320A9" w14:textId="77777777" w:rsidTr="00277786">
        <w:trPr>
          <w:cantSplit/>
          <w:trHeight w:val="15"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F262032" w14:textId="77777777" w:rsidR="00BB7BCD" w:rsidRDefault="00BB7BCD" w:rsidP="00277786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4AE0770" w14:textId="77777777" w:rsidR="00BB7BCD" w:rsidRDefault="00BB7BCD" w:rsidP="00277786">
            <w:pPr>
              <w:pStyle w:val="af1"/>
            </w:pPr>
            <w:r>
              <w:t>в случае указания сведений о номинальном посадочном диаметре обода</w:t>
            </w:r>
            <w:r>
              <w:br/>
              <w:t>в сложном реквизите «Номинальный посадочный диаметр обода</w:t>
            </w:r>
            <w:r w:rsidRPr="007A5C33">
              <w:t xml:space="preserve"> </w:t>
            </w:r>
            <w:r>
              <w:t>(ctcdo:RimDiameterDetails)» должен быть заполнены:</w:t>
            </w:r>
          </w:p>
          <w:p w14:paraId="33603565" w14:textId="77777777" w:rsidR="00BB7BCD" w:rsidRDefault="00BB7BCD" w:rsidP="00277786">
            <w:pPr>
              <w:pStyle w:val="af1"/>
            </w:pPr>
            <w:r>
              <w:t>один из следующих реквизитов:</w:t>
            </w:r>
          </w:p>
          <w:p w14:paraId="0CED3824" w14:textId="77777777" w:rsidR="00BB7BCD" w:rsidRDefault="00BB7BCD" w:rsidP="00277786">
            <w:pPr>
              <w:pStyle w:val="af1"/>
              <w:ind w:left="708"/>
            </w:pPr>
            <w:r>
              <w:t>«Значение характеристики товара в числовой форме (ctsdo:GoodsCharacteristicMeasure)»;</w:t>
            </w:r>
          </w:p>
          <w:p w14:paraId="038F6565" w14:textId="77777777" w:rsidR="00BB7BCD" w:rsidRDefault="00BB7BCD" w:rsidP="00277786">
            <w:pPr>
              <w:pStyle w:val="af1"/>
              <w:ind w:left="708"/>
            </w:pPr>
            <w:r>
              <w:t>либо «Значение характеристики товара в числовой или нечисловой форме (ctsdo:GoodsCharacteristicValue)»,</w:t>
            </w:r>
          </w:p>
          <w:p w14:paraId="2F317C87" w14:textId="77777777" w:rsidR="00BB7BCD" w:rsidRDefault="00BB7BCD" w:rsidP="00277786">
            <w:pPr>
              <w:pStyle w:val="af1"/>
            </w:pPr>
            <w:r>
              <w:t xml:space="preserve">а также реквизит «Код единицы измерения (ctsdo:MeasurementUnitCode)», содержащий кодовое </w:t>
            </w:r>
            <w:r w:rsidRPr="00A9461E">
              <w:t>значение, соответствующи</w:t>
            </w:r>
            <w:r>
              <w:t>е</w:t>
            </w:r>
            <w:r w:rsidRPr="00A9461E">
              <w:t xml:space="preserve"> значению </w:t>
            </w:r>
            <w:r>
              <w:t xml:space="preserve">«дюйм» в классификаторе единиц измерения и счета Евразийского экономического союза. </w:t>
            </w:r>
            <w:r>
              <w:rPr>
                <w:noProof/>
              </w:rPr>
              <w:t xml:space="preserve">При этом </w:t>
            </w:r>
            <w:r w:rsidRPr="00E929DB">
              <w:rPr>
                <w:noProof/>
              </w:rPr>
              <w:t xml:space="preserve">атрибут «идентификатор справочника (классификатора) </w:t>
            </w:r>
            <w:r w:rsidRPr="00E929DB">
              <w:t xml:space="preserve">(атрибут </w:t>
            </w:r>
            <w:r w:rsidRPr="00E929DB">
              <w:rPr>
                <w:noProof/>
              </w:rPr>
              <w:t>code‌List‌Id</w:t>
            </w:r>
            <w:r w:rsidRPr="00E929DB">
              <w:t xml:space="preserve">)» реквизита </w:t>
            </w:r>
            <w:r w:rsidRPr="00E929DB">
              <w:rPr>
                <w:noProof/>
              </w:rPr>
              <w:t>«Код единицы измерения (ctsdo:‌Measurement‌Unit‌Code)» должен содержать значение «</w:t>
            </w:r>
            <w:r w:rsidRPr="00E929DB">
              <w:rPr>
                <w:rFonts w:cs="Times New Roman"/>
                <w:szCs w:val="24"/>
              </w:rPr>
              <w:t>20</w:t>
            </w:r>
            <w:r>
              <w:rPr>
                <w:rFonts w:cs="Times New Roman"/>
                <w:szCs w:val="24"/>
              </w:rPr>
              <w:t>64</w:t>
            </w:r>
            <w:r w:rsidRPr="00E929DB">
              <w:rPr>
                <w:rFonts w:cs="Times New Roman"/>
                <w:szCs w:val="24"/>
              </w:rPr>
              <w:t>»</w:t>
            </w:r>
            <w:r>
              <w:t>.</w:t>
            </w:r>
          </w:p>
        </w:tc>
      </w:tr>
      <w:tr w:rsidR="00BB7BCD" w14:paraId="6ACE7F8E" w14:textId="77777777" w:rsidTr="00277786">
        <w:trPr>
          <w:cantSplit/>
          <w:trHeight w:val="15"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988B028" w14:textId="77777777" w:rsidR="00BB7BCD" w:rsidRDefault="00BB7BCD" w:rsidP="00277786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BDAFAA7" w14:textId="77777777" w:rsidR="00BB7BCD" w:rsidRDefault="00BB7BCD" w:rsidP="00277786">
            <w:pPr>
              <w:pStyle w:val="af1"/>
            </w:pPr>
            <w:r>
              <w:t>реквизит «Индекс нагрузки на шину (покрышку)</w:t>
            </w:r>
            <w:r w:rsidRPr="00987187">
              <w:t xml:space="preserve"> </w:t>
            </w:r>
            <w:r>
              <w:t>(ctcdo:TyreLoadIndexDetails)» может быть заполнен</w:t>
            </w:r>
          </w:p>
        </w:tc>
      </w:tr>
      <w:tr w:rsidR="00BB7BCD" w14:paraId="0D3FD21F" w14:textId="77777777" w:rsidTr="00277786">
        <w:trPr>
          <w:cantSplit/>
          <w:trHeight w:val="15"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F004ED8" w14:textId="77777777" w:rsidR="00BB7BCD" w:rsidRDefault="00BB7BCD" w:rsidP="00277786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1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9DD6972" w14:textId="77777777" w:rsidR="00BB7BCD" w:rsidRDefault="00BB7BCD" w:rsidP="00277786">
            <w:pPr>
              <w:pStyle w:val="af1"/>
            </w:pPr>
            <w:r>
              <w:t xml:space="preserve">в случае указания сведений об индексе нагрузки на шину (покрышку) </w:t>
            </w:r>
            <w:r>
              <w:br/>
              <w:t>с использованием сведений из национального справочника в сложном реквизите «Индекс нагрузки на шину (покрышку)</w:t>
            </w:r>
            <w:r w:rsidRPr="00987187">
              <w:t xml:space="preserve"> </w:t>
            </w:r>
            <w:r>
              <w:t xml:space="preserve">(ctcdo:TyreLoadIndexDetails)» должен быть заполнен </w:t>
            </w:r>
          </w:p>
          <w:p w14:paraId="5E22FDFF" w14:textId="77777777" w:rsidR="00BB7BCD" w:rsidRDefault="00BB7BCD" w:rsidP="00277786">
            <w:pPr>
              <w:pStyle w:val="af1"/>
            </w:pPr>
            <w:r>
              <w:t xml:space="preserve">реквизит «Значение характеристики товара в форме кодового обозначения (ctsdo:GoodsCharacteristicValueCode)» в соответствии </w:t>
            </w:r>
            <w:r>
              <w:br/>
              <w:t>с национальным справочником, а также один из следующих реквизитов:</w:t>
            </w:r>
          </w:p>
          <w:p w14:paraId="7F7719B1" w14:textId="77777777" w:rsidR="00BB7BCD" w:rsidRPr="00A9461E" w:rsidRDefault="00BB7BCD" w:rsidP="00277786">
            <w:pPr>
              <w:pStyle w:val="af1"/>
            </w:pPr>
            <w:r>
              <w:t>реквизит «Значение характеристики товара в текстовой форме (ctsdo:GoodsCharacteristicValueName)»</w:t>
            </w:r>
            <w:r w:rsidRPr="00A9461E">
              <w:t>;</w:t>
            </w:r>
          </w:p>
          <w:p w14:paraId="17219763" w14:textId="77777777" w:rsidR="00BB7BCD" w:rsidRDefault="00BB7BCD" w:rsidP="00277786">
            <w:pPr>
              <w:pStyle w:val="af1"/>
            </w:pPr>
            <w:r>
              <w:t>либо «Значение характеристики товара в числовой форме (ctsdo:GoodsCharacteristicMeasure)».</w:t>
            </w:r>
          </w:p>
          <w:p w14:paraId="7EB95CA5" w14:textId="77777777" w:rsidR="00BB7BCD" w:rsidRDefault="00BB7BCD" w:rsidP="00277786">
            <w:pPr>
              <w:pStyle w:val="af1"/>
            </w:pPr>
          </w:p>
          <w:p w14:paraId="2824222D" w14:textId="77777777" w:rsidR="00BB7BCD" w:rsidRDefault="00BB7BCD" w:rsidP="00277786">
            <w:pPr>
              <w:pStyle w:val="af1"/>
            </w:pPr>
            <w:r>
              <w:t>В случае указания сведений об индексе нагрузки на шину (покрышку) без использования сведений из национального справочника в сложном реквизите «Индекс нагрузки на шину (покрышку)</w:t>
            </w:r>
            <w:r w:rsidRPr="00987187">
              <w:t xml:space="preserve"> </w:t>
            </w:r>
            <w:r>
              <w:t>(ctcdo:TyreLoadIndexDetails)» заполняется реквизит «Значение характеристики товара в числовой форме (ctsdo:GoodsCharacteristicMeasure)»</w:t>
            </w:r>
            <w:r>
              <w:rPr>
                <w:rFonts w:cs="Times New Roman"/>
                <w:szCs w:val="24"/>
              </w:rPr>
              <w:t>.</w:t>
            </w:r>
          </w:p>
        </w:tc>
      </w:tr>
      <w:tr w:rsidR="00BB7BCD" w14:paraId="679C5FC0" w14:textId="77777777" w:rsidTr="00277786">
        <w:trPr>
          <w:cantSplit/>
          <w:trHeight w:val="15"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46CA475" w14:textId="77777777" w:rsidR="00BB7BCD" w:rsidRPr="005178C0" w:rsidRDefault="00BB7BCD" w:rsidP="00277786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6EE1B5C" w14:textId="77777777" w:rsidR="00BB7BCD" w:rsidRDefault="00BB7BCD" w:rsidP="00277786">
            <w:pPr>
              <w:pStyle w:val="af1"/>
            </w:pPr>
            <w:r>
              <w:t xml:space="preserve">реквизит </w:t>
            </w:r>
            <w:r w:rsidRPr="007A5C33">
              <w:t>«</w:t>
            </w:r>
            <w:r>
              <w:t>Категория скорости шины (покрышки) (ctcdo:TyreSpeedRatingDetails)» может быть заполнен</w:t>
            </w:r>
          </w:p>
        </w:tc>
      </w:tr>
      <w:tr w:rsidR="00BB7BCD" w14:paraId="6D52DB1E" w14:textId="77777777" w:rsidTr="00277786">
        <w:trPr>
          <w:cantSplit/>
          <w:trHeight w:val="15"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51245F4" w14:textId="77777777" w:rsidR="00BB7BCD" w:rsidRPr="00E758ED" w:rsidRDefault="00BB7BCD" w:rsidP="00277786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9128F7C" w14:textId="77777777" w:rsidR="00BB7BCD" w:rsidRDefault="00BB7BCD" w:rsidP="00277786">
            <w:pPr>
              <w:pStyle w:val="af1"/>
            </w:pPr>
            <w:r>
              <w:t xml:space="preserve">в случае указания сведений о категории скорости шины (покрышки) </w:t>
            </w:r>
            <w:r>
              <w:br/>
              <w:t xml:space="preserve">с использованием сведений из национального справочника в сложном реквизите </w:t>
            </w:r>
            <w:r w:rsidRPr="007A5C33">
              <w:t>«</w:t>
            </w:r>
            <w:r>
              <w:t xml:space="preserve">Категория скорости шины (покрышки) (ctcdo:TyreSpeedRatingDetails)» должен быть заполнен </w:t>
            </w:r>
          </w:p>
          <w:p w14:paraId="38176CFA" w14:textId="77777777" w:rsidR="00BB7BCD" w:rsidRDefault="00BB7BCD" w:rsidP="00277786">
            <w:pPr>
              <w:pStyle w:val="af1"/>
            </w:pPr>
            <w:r>
              <w:t xml:space="preserve">реквизит «Значение характеристики товара в форме кодового обозначения (ctsdo:GoodsCharacteristicValueCode)» в соответствии </w:t>
            </w:r>
            <w:r>
              <w:br/>
              <w:t>с национальным справочником, а также реквизит «Значение характеристики товара в текстовой форме (ctsdo:GoodsCharacteristicValueName)».</w:t>
            </w:r>
          </w:p>
          <w:p w14:paraId="75BC7FFE" w14:textId="77777777" w:rsidR="00BB7BCD" w:rsidRDefault="00BB7BCD" w:rsidP="00277786">
            <w:pPr>
              <w:pStyle w:val="af1"/>
            </w:pPr>
          </w:p>
          <w:p w14:paraId="5B8736EC" w14:textId="77777777" w:rsidR="00BB7BCD" w:rsidRDefault="00BB7BCD" w:rsidP="00277786">
            <w:pPr>
              <w:pStyle w:val="af1"/>
            </w:pPr>
            <w:r>
              <w:t xml:space="preserve">В случае указания сведений о категории скорости шины (покрышки) </w:t>
            </w:r>
            <w:r>
              <w:br/>
              <w:t xml:space="preserve">без использования сведений из национального справочника в сложном реквизите </w:t>
            </w:r>
            <w:r w:rsidRPr="007A5C33">
              <w:t>«</w:t>
            </w:r>
            <w:r>
              <w:t>Категория скорости шины (покрышки) (ctcdo:TyreSpeedRatingDetails)» заполняется реквизит «Значение характеристики товара в текстовой форме (ctsdo:GoodsCharacteristicValueName)»</w:t>
            </w:r>
            <w:r>
              <w:rPr>
                <w:rFonts w:cs="Times New Roman"/>
                <w:szCs w:val="24"/>
              </w:rPr>
              <w:t>.</w:t>
            </w:r>
          </w:p>
        </w:tc>
      </w:tr>
      <w:tr w:rsidR="00BB7BCD" w14:paraId="0FDE6E7B" w14:textId="77777777" w:rsidTr="00277786">
        <w:trPr>
          <w:cantSplit/>
          <w:trHeight w:val="15"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EACF082" w14:textId="77777777" w:rsidR="00BB7BCD" w:rsidRPr="005178C0" w:rsidRDefault="00BB7BCD" w:rsidP="00277786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B936033" w14:textId="77777777" w:rsidR="00BB7BCD" w:rsidRDefault="00BB7BCD" w:rsidP="00277786">
            <w:pPr>
              <w:pStyle w:val="af1"/>
            </w:pPr>
            <w:r>
              <w:t xml:space="preserve">реквизит </w:t>
            </w:r>
            <w:r w:rsidRPr="007A5C33">
              <w:t>«</w:t>
            </w:r>
            <w:r>
              <w:t>Сезонность шины (покрышки) (ctcdo:TyreSeasonDetails)» может быть заполнен</w:t>
            </w:r>
          </w:p>
        </w:tc>
      </w:tr>
      <w:tr w:rsidR="00BB7BCD" w14:paraId="388E39A7" w14:textId="77777777" w:rsidTr="00277786">
        <w:trPr>
          <w:cantSplit/>
          <w:trHeight w:val="15"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341122A" w14:textId="77777777" w:rsidR="00BB7BCD" w:rsidRPr="005178C0" w:rsidRDefault="00BB7BCD" w:rsidP="00277786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1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262B8E9" w14:textId="77777777" w:rsidR="00BB7BCD" w:rsidRDefault="00BB7BCD" w:rsidP="00277786">
            <w:pPr>
              <w:pStyle w:val="af1"/>
            </w:pPr>
            <w:r>
              <w:t xml:space="preserve">в случае указания сведений о сезонности шины (покрышки) </w:t>
            </w:r>
            <w:r>
              <w:br/>
              <w:t xml:space="preserve">с использованием сведений из национального справочника в сложном реквизите «Сезонность шины (покрышки) (ctcdo:TyreSeasonDetails)» должен быть заполнен реквизит «Значение характеристики товара </w:t>
            </w:r>
            <w:r>
              <w:br/>
              <w:t xml:space="preserve">в форме кодового обозначения (ctsdo:GoodsCharacteristicValueCode)» </w:t>
            </w:r>
            <w:r>
              <w:br/>
              <w:t>в соответствии с национальным справочником, а также реквизит «Значение характеристики товара в текстовой форме (ctsdo:GoodsCharacteristicValueName)».</w:t>
            </w:r>
          </w:p>
          <w:p w14:paraId="305CB2D0" w14:textId="77777777" w:rsidR="00BB7BCD" w:rsidRDefault="00BB7BCD" w:rsidP="00277786">
            <w:pPr>
              <w:pStyle w:val="af1"/>
            </w:pPr>
          </w:p>
          <w:p w14:paraId="6F44AC2D" w14:textId="77777777" w:rsidR="00BB7BCD" w:rsidRDefault="00BB7BCD" w:rsidP="00277786">
            <w:pPr>
              <w:pStyle w:val="af1"/>
            </w:pPr>
            <w:r>
              <w:t xml:space="preserve">В случае указания сведений о сезонности шины (покрышки) </w:t>
            </w:r>
            <w:r>
              <w:br/>
              <w:t>без использования сведений из национального справочника в сложном реквизите «Сезонность шины (покрышки) (ctcdo:TyreSeasonDetails)» заполняется реквизит «Значение характеристики товара в текстовой форме (ctsdo:GoodsCharacteristicValueName)»</w:t>
            </w:r>
            <w:r>
              <w:rPr>
                <w:rFonts w:cs="Times New Roman"/>
                <w:szCs w:val="24"/>
              </w:rPr>
              <w:t>.</w:t>
            </w:r>
          </w:p>
        </w:tc>
      </w:tr>
    </w:tbl>
    <w:p w14:paraId="6D7FC807" w14:textId="77777777" w:rsidR="00BB7BCD" w:rsidRPr="00BB7BCD" w:rsidRDefault="00BB7BCD" w:rsidP="003634F4">
      <w:pPr>
        <w:pStyle w:val="a6"/>
        <w:rPr>
          <w:b/>
        </w:rPr>
      </w:pPr>
    </w:p>
    <w:p w14:paraId="6BD6FB59" w14:textId="6655344E" w:rsidR="00A1345A" w:rsidRPr="00CD4DD8" w:rsidRDefault="00DE4152" w:rsidP="00A1345A">
      <w:pPr>
        <w:pStyle w:val="a7"/>
        <w:spacing w:before="120" w:line="348" w:lineRule="auto"/>
        <w:rPr>
          <w:rStyle w:val="a9"/>
        </w:rPr>
      </w:pPr>
      <w:r w:rsidRPr="00CD4DD8">
        <w:rPr>
          <w:rStyle w:val="a9"/>
          <w:lang w:val="ru-RU"/>
        </w:rPr>
        <w:t>38</w:t>
      </w:r>
      <w:r w:rsidR="00A1345A" w:rsidRPr="00CD4DD8">
        <w:rPr>
          <w:rStyle w:val="a9"/>
        </w:rPr>
        <w:t>. Требования к заполнению реквизитов электронн</w:t>
      </w:r>
      <w:r w:rsidR="00A1345A" w:rsidRPr="00CD4DD8">
        <w:rPr>
          <w:rStyle w:val="a9"/>
          <w:lang w:val="ru-RU"/>
        </w:rPr>
        <w:t>ого</w:t>
      </w:r>
      <w:r w:rsidR="00A1345A" w:rsidRPr="00CD4DD8">
        <w:rPr>
          <w:rStyle w:val="a9"/>
        </w:rPr>
        <w:t xml:space="preserve"> документ</w:t>
      </w:r>
      <w:r w:rsidR="00A1345A" w:rsidRPr="00CD4DD8">
        <w:rPr>
          <w:rStyle w:val="a9"/>
          <w:lang w:val="ru-RU"/>
        </w:rPr>
        <w:t>а</w:t>
      </w:r>
      <w:r w:rsidR="00A1345A" w:rsidRPr="00CD4DD8">
        <w:rPr>
          <w:rStyle w:val="a9"/>
        </w:rPr>
        <w:t xml:space="preserve"> (сведений) «</w:t>
      </w:r>
      <w:r w:rsidR="004A6E4B" w:rsidRPr="00CD4DD8">
        <w:t>Детализированное описание фотокамеры (кроме кинокамеры), фотовспышки или лампы-вспышки</w:t>
      </w:r>
      <w:r w:rsidR="004A6E4B" w:rsidRPr="00CD4DD8">
        <w:rPr>
          <w:lang w:val="ru-RU"/>
        </w:rPr>
        <w:t>»</w:t>
      </w:r>
      <w:r w:rsidR="004A6E4B" w:rsidRPr="00CD4DD8">
        <w:t xml:space="preserve"> (R.CT.LS.03.025</w:t>
      </w:r>
      <w:r w:rsidR="00A1345A" w:rsidRPr="00CD4DD8">
        <w:rPr>
          <w:rStyle w:val="a9"/>
        </w:rPr>
        <w:t>), передаваемого в сообщении «Уведомление о результате обработки</w:t>
      </w:r>
      <w:r w:rsidR="00A1345A" w:rsidRPr="00CD4DD8">
        <w:t xml:space="preserve"> запроса сведений о маркированных товарах, приобретенных в рамках трансграничной торговли» (P.LS.03.MSG.015)</w:t>
      </w:r>
      <w:r w:rsidR="00A1345A" w:rsidRPr="00CD4DD8">
        <w:rPr>
          <w:rStyle w:val="a9"/>
          <w:lang w:val="ru-RU"/>
        </w:rPr>
        <w:t xml:space="preserve">, </w:t>
      </w:r>
      <w:r w:rsidR="00A1345A" w:rsidRPr="00CD4DD8">
        <w:rPr>
          <w:rStyle w:val="a9"/>
        </w:rPr>
        <w:t>приведены в таблице</w:t>
      </w:r>
      <w:r w:rsidR="00194651" w:rsidRPr="00CD4DD8">
        <w:rPr>
          <w:rStyle w:val="a9"/>
          <w:lang w:val="ru-RU"/>
        </w:rPr>
        <w:t xml:space="preserve"> 28</w:t>
      </w:r>
      <w:r w:rsidR="00A1345A" w:rsidRPr="00CD4DD8">
        <w:rPr>
          <w:rStyle w:val="a9"/>
        </w:rPr>
        <w:t>.</w:t>
      </w:r>
    </w:p>
    <w:p w14:paraId="0A6DD639" w14:textId="7BBD0406" w:rsidR="00A1345A" w:rsidRPr="00CD4DD8" w:rsidRDefault="00A1345A" w:rsidP="00A1345A">
      <w:pPr>
        <w:pStyle w:val="affd"/>
        <w:spacing w:before="120"/>
        <w:rPr>
          <w:rStyle w:val="afc"/>
          <w:color w:val="auto"/>
          <w:lang w:val="ru-RU"/>
        </w:rPr>
      </w:pPr>
      <w:r w:rsidRPr="00CD4DD8">
        <w:t>Таблица</w:t>
      </w:r>
      <w:r w:rsidRPr="00CD4DD8">
        <w:rPr>
          <w:lang w:val="en-US"/>
        </w:rPr>
        <w:t> </w:t>
      </w:r>
      <w:r w:rsidR="00194651" w:rsidRPr="00CD4DD8">
        <w:t>28</w:t>
      </w:r>
    </w:p>
    <w:p w14:paraId="32BFF777" w14:textId="03A387C5" w:rsidR="00A1345A" w:rsidRPr="00CD4DD8" w:rsidRDefault="00A1345A" w:rsidP="00A1345A">
      <w:pPr>
        <w:pStyle w:val="a6"/>
      </w:pPr>
      <w:r w:rsidRPr="00CD4DD8">
        <w:rPr>
          <w:rStyle w:val="a9"/>
        </w:rPr>
        <w:t>Требования к заполнению реквизитов электронн</w:t>
      </w:r>
      <w:r w:rsidRPr="00CD4DD8">
        <w:rPr>
          <w:rStyle w:val="a9"/>
          <w:lang w:val="ru-RU"/>
        </w:rPr>
        <w:t>ого</w:t>
      </w:r>
      <w:r w:rsidRPr="00CD4DD8">
        <w:rPr>
          <w:rStyle w:val="a9"/>
        </w:rPr>
        <w:t xml:space="preserve"> документ</w:t>
      </w:r>
      <w:r w:rsidRPr="00CD4DD8">
        <w:rPr>
          <w:rStyle w:val="a9"/>
          <w:lang w:val="ru-RU"/>
        </w:rPr>
        <w:t>а</w:t>
      </w:r>
      <w:r w:rsidRPr="00CD4DD8">
        <w:rPr>
          <w:rStyle w:val="a9"/>
        </w:rPr>
        <w:t xml:space="preserve"> (сведений) </w:t>
      </w:r>
      <w:r w:rsidRPr="00CD4DD8">
        <w:t xml:space="preserve">«Детализированное описание фотокамеры </w:t>
      </w:r>
      <w:r w:rsidR="00BB7BCD">
        <w:br/>
      </w:r>
      <w:r w:rsidRPr="00CD4DD8">
        <w:t>(кроме кинокамеры), фотовспышки или лампы-вспышки</w:t>
      </w:r>
      <w:r w:rsidR="004A6E4B" w:rsidRPr="00CD4DD8">
        <w:t>»</w:t>
      </w:r>
      <w:r w:rsidRPr="00CD4DD8">
        <w:t xml:space="preserve"> (R.CT.LS.03.025</w:t>
      </w:r>
      <w:r w:rsidRPr="00CD4DD8">
        <w:rPr>
          <w:rStyle w:val="a9"/>
        </w:rPr>
        <w:t xml:space="preserve">), передаваемого в сообщении «Уведомление </w:t>
      </w:r>
      <w:r w:rsidR="00BB7BCD">
        <w:rPr>
          <w:rStyle w:val="a9"/>
        </w:rPr>
        <w:br/>
      </w:r>
      <w:r w:rsidRPr="00CD4DD8">
        <w:rPr>
          <w:rStyle w:val="a9"/>
        </w:rPr>
        <w:t>о результате обработки</w:t>
      </w:r>
      <w:r w:rsidRPr="00CD4DD8">
        <w:t xml:space="preserve"> запроса сведений о маркированных товарах, приобретенных в рамках трансграничной торговли» (P.LS.03.MSG.015)</w:t>
      </w:r>
    </w:p>
    <w:tbl>
      <w:tblPr>
        <w:tblW w:w="9356" w:type="dxa"/>
        <w:jc w:val="center"/>
        <w:tblLook w:val="0400" w:firstRow="0" w:lastRow="0" w:firstColumn="0" w:lastColumn="0" w:noHBand="0" w:noVBand="1"/>
      </w:tblPr>
      <w:tblGrid>
        <w:gridCol w:w="1561"/>
        <w:gridCol w:w="7795"/>
      </w:tblGrid>
      <w:tr w:rsidR="00D13F91" w:rsidRPr="00D13F91" w14:paraId="0FE723BF" w14:textId="77777777" w:rsidTr="00DE4152">
        <w:trPr>
          <w:trHeight w:val="601"/>
          <w:tblHeader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98550E6" w14:textId="77777777" w:rsidR="00A1345A" w:rsidRPr="00CD4DD8" w:rsidRDefault="00A1345A" w:rsidP="00C15C5C">
            <w:pPr>
              <w:pStyle w:val="af0"/>
              <w:spacing w:line="264" w:lineRule="auto"/>
            </w:pPr>
            <w:r w:rsidRPr="00CD4DD8">
              <w:t>Код требования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A7D31AA" w14:textId="77777777" w:rsidR="00A1345A" w:rsidRPr="00CD4DD8" w:rsidRDefault="00A1345A" w:rsidP="00C15C5C">
            <w:pPr>
              <w:pStyle w:val="af0"/>
              <w:spacing w:line="264" w:lineRule="auto"/>
            </w:pPr>
            <w:r w:rsidRPr="00CD4DD8">
              <w:t>Формулировка требования</w:t>
            </w:r>
          </w:p>
        </w:tc>
      </w:tr>
      <w:tr w:rsidR="00D13F91" w:rsidRPr="00D13F91" w14:paraId="4BC88F1B" w14:textId="77777777" w:rsidTr="00DE4152">
        <w:trPr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15319D3" w14:textId="77777777" w:rsidR="00A1345A" w:rsidRPr="00CD4DD8" w:rsidRDefault="00A1345A" w:rsidP="00C15C5C">
            <w:pPr>
              <w:pStyle w:val="aff4"/>
              <w:rPr>
                <w:lang w:val="ru-RU"/>
              </w:rPr>
            </w:pPr>
            <w:r w:rsidRPr="00CD4DD8">
              <w:rPr>
                <w:lang w:val="ru-RU"/>
              </w:rPr>
              <w:t>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C127969" w14:textId="3C982822" w:rsidR="00A1345A" w:rsidRPr="00D13F91" w:rsidRDefault="004A6E4B" w:rsidP="008A3DF1">
            <w:pPr>
              <w:pStyle w:val="af1"/>
            </w:pPr>
            <w:r w:rsidRPr="00CD4DD8">
              <w:t xml:space="preserve">если </w:t>
            </w:r>
            <w:r w:rsidR="00A1345A" w:rsidRPr="00CD4DD8">
              <w:t>реквизит «Код единицы измерения (</w:t>
            </w:r>
            <w:r w:rsidR="00A1345A" w:rsidRPr="00CD4DD8">
              <w:rPr>
                <w:lang w:val="en-US"/>
              </w:rPr>
              <w:t>ctsdo</w:t>
            </w:r>
            <w:r w:rsidR="00A1345A" w:rsidRPr="00CD4DD8">
              <w:t>:​</w:t>
            </w:r>
            <w:r w:rsidR="00A1345A" w:rsidRPr="00CD4DD8">
              <w:rPr>
                <w:lang w:val="en-US"/>
              </w:rPr>
              <w:t>Measurement</w:t>
            </w:r>
            <w:r w:rsidR="00A1345A" w:rsidRPr="00CD4DD8">
              <w:t>​</w:t>
            </w:r>
            <w:r w:rsidR="00A1345A" w:rsidRPr="00CD4DD8">
              <w:rPr>
                <w:lang w:val="en-US"/>
              </w:rPr>
              <w:t>Unit</w:t>
            </w:r>
            <w:r w:rsidR="00A1345A" w:rsidRPr="00CD4DD8">
              <w:t>​</w:t>
            </w:r>
            <w:r w:rsidR="00A1345A" w:rsidRPr="00CD4DD8">
              <w:rPr>
                <w:lang w:val="en-US"/>
              </w:rPr>
              <w:t>Code</w:t>
            </w:r>
            <w:r w:rsidR="00A1345A" w:rsidRPr="00CD4DD8">
              <w:t xml:space="preserve">)» </w:t>
            </w:r>
            <w:r w:rsidRPr="00CD4DD8">
              <w:t>заполнен, то его значение должно</w:t>
            </w:r>
            <w:r w:rsidR="00A1345A" w:rsidRPr="00CD4DD8">
              <w:t xml:space="preserve"> содержать кодовое обозначение ед</w:t>
            </w:r>
            <w:r w:rsidRPr="00CD4DD8">
              <w:t xml:space="preserve">иницы измерения в соответствии </w:t>
            </w:r>
            <w:r w:rsidR="00A1345A" w:rsidRPr="00CD4DD8">
              <w:t xml:space="preserve">со значениями, указанными </w:t>
            </w:r>
            <w:r w:rsidR="00D13F91">
              <w:rPr>
                <w:noProof/>
              </w:rPr>
              <w:br/>
            </w:r>
            <w:r w:rsidR="00A1345A" w:rsidRPr="00CD4DD8">
              <w:t xml:space="preserve">в </w:t>
            </w:r>
            <w:r w:rsidR="00A1345A" w:rsidRPr="00CD4DD8">
              <w:rPr>
                <w:rFonts w:eastAsiaTheme="minorEastAsia"/>
              </w:rPr>
              <w:t>классификаторе единиц измерения</w:t>
            </w:r>
            <w:r w:rsidRPr="00CD4DD8">
              <w:rPr>
                <w:rFonts w:eastAsiaTheme="minorEastAsia"/>
              </w:rPr>
              <w:t xml:space="preserve">, а </w:t>
            </w:r>
            <w:r w:rsidRPr="00CD4DD8">
              <w:t>атрибут «</w:t>
            </w:r>
            <w:r w:rsidR="008A3DF1" w:rsidRPr="00CD4DD8">
              <w:t xml:space="preserve">Идентификатор справочника (классификатора) (атрибут </w:t>
            </w:r>
            <w:r w:rsidR="008A3DF1" w:rsidRPr="00CD4DD8">
              <w:rPr>
                <w:lang w:val="en-US"/>
              </w:rPr>
              <w:t>code</w:t>
            </w:r>
            <w:r w:rsidR="008A3DF1" w:rsidRPr="00CD4DD8">
              <w:t>​</w:t>
            </w:r>
            <w:r w:rsidR="008A3DF1" w:rsidRPr="00CD4DD8">
              <w:rPr>
                <w:lang w:val="en-US"/>
              </w:rPr>
              <w:t>List</w:t>
            </w:r>
            <w:r w:rsidR="008A3DF1" w:rsidRPr="00CD4DD8">
              <w:t>​</w:t>
            </w:r>
            <w:r w:rsidR="008A3DF1" w:rsidRPr="00CD4DD8">
              <w:rPr>
                <w:lang w:val="en-US"/>
              </w:rPr>
              <w:t>Id</w:t>
            </w:r>
            <w:r w:rsidR="008A3DF1" w:rsidRPr="00CD4DD8">
              <w:t>))</w:t>
            </w:r>
            <w:r w:rsidRPr="00CD4DD8">
              <w:t>» должен содержать значение «2016»</w:t>
            </w:r>
          </w:p>
        </w:tc>
      </w:tr>
      <w:tr w:rsidR="00BB7BCD" w:rsidRPr="00D13F91" w14:paraId="10C60DAD" w14:textId="77777777" w:rsidTr="00DE4152">
        <w:trPr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826D01B" w14:textId="77777777" w:rsidR="00BB7BCD" w:rsidRPr="00CD4DD8" w:rsidRDefault="00BB7BCD" w:rsidP="00BB7BCD">
            <w:pPr>
              <w:pStyle w:val="aff4"/>
              <w:rPr>
                <w:lang w:val="ru-RU"/>
              </w:rPr>
            </w:pPr>
            <w:r w:rsidRPr="00CD4DD8">
              <w:rPr>
                <w:lang w:val="ru-RU"/>
              </w:rPr>
              <w:lastRenderedPageBreak/>
              <w:t>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40A78B9" w14:textId="3ED8CBFC" w:rsidR="00BB7BCD" w:rsidRPr="00CD4DD8" w:rsidRDefault="00BB7BCD" w:rsidP="00BB7BCD">
            <w:pPr>
              <w:pStyle w:val="afff0"/>
              <w:jc w:val="left"/>
            </w:pPr>
            <w:r w:rsidRPr="00130954">
              <w:t xml:space="preserve">если реквизит «Код вида упаковки (csdo:UnifiedPackageKindCode)» заполнен, то его значение должно содержать кодовое обозначение вида упаковки в соответствии со значениями, указанными в классификаторе типов потребительской упаковки, а атрибут «Идентификатор справочника (классификатора) (атрибут codeListId)» должен содержать значение кода указанного классификатора в реестре </w:t>
            </w:r>
            <w:r>
              <w:br/>
            </w:r>
            <w:r w:rsidRPr="00130954">
              <w:t xml:space="preserve">нормативно-справочной информации Союза. До момента включения </w:t>
            </w:r>
            <w:r>
              <w:br/>
            </w:r>
            <w:r w:rsidRPr="00130954">
              <w:t>в состав ресурсов единой системы нормативно-справочной информации Союза указанного классификатора для заполнения реквизита «Код вида упаковки (csdo:UnifiedPackageKindCode)» может быть использован справочник «Типы упаковок» GS1. При этом, атрибут «Идентификатор справочника (классификатора) (атрибут codeListId)» должен содержать значение «GS1_P.LS.03.CLS.006»</w:t>
            </w:r>
          </w:p>
        </w:tc>
      </w:tr>
    </w:tbl>
    <w:p w14:paraId="3E666AD8" w14:textId="1E16659B" w:rsidR="008A3DF1" w:rsidRPr="00CD4DD8" w:rsidRDefault="00DE4152" w:rsidP="008A3DF1">
      <w:pPr>
        <w:pStyle w:val="a7"/>
        <w:spacing w:before="120" w:line="348" w:lineRule="auto"/>
        <w:rPr>
          <w:rStyle w:val="a9"/>
        </w:rPr>
      </w:pPr>
      <w:r w:rsidRPr="00CD4DD8">
        <w:rPr>
          <w:rStyle w:val="a9"/>
          <w:lang w:val="ru-RU"/>
        </w:rPr>
        <w:t>39</w:t>
      </w:r>
      <w:r w:rsidR="008A3DF1" w:rsidRPr="00CD4DD8">
        <w:rPr>
          <w:rStyle w:val="a9"/>
        </w:rPr>
        <w:t>. Требования к заполнению реквизитов электронн</w:t>
      </w:r>
      <w:r w:rsidR="008A3DF1" w:rsidRPr="00CD4DD8">
        <w:rPr>
          <w:rStyle w:val="a9"/>
          <w:lang w:val="ru-RU"/>
        </w:rPr>
        <w:t>ого</w:t>
      </w:r>
      <w:r w:rsidR="008A3DF1" w:rsidRPr="00CD4DD8">
        <w:rPr>
          <w:rStyle w:val="a9"/>
        </w:rPr>
        <w:t xml:space="preserve"> документ</w:t>
      </w:r>
      <w:r w:rsidR="008A3DF1" w:rsidRPr="00CD4DD8">
        <w:rPr>
          <w:rStyle w:val="a9"/>
          <w:lang w:val="ru-RU"/>
        </w:rPr>
        <w:t>а</w:t>
      </w:r>
      <w:r w:rsidR="008A3DF1" w:rsidRPr="00CD4DD8">
        <w:rPr>
          <w:rStyle w:val="a9"/>
        </w:rPr>
        <w:t xml:space="preserve"> (сведений) «</w:t>
      </w:r>
      <w:r w:rsidR="008A3DF1" w:rsidRPr="00CD4DD8">
        <w:rPr>
          <w:lang w:val="ru-RU"/>
        </w:rPr>
        <w:t>Д</w:t>
      </w:r>
      <w:r w:rsidR="008A3DF1" w:rsidRPr="00CD4DD8">
        <w:t>етализированное описание молочной продукции</w:t>
      </w:r>
      <w:r w:rsidR="008A3DF1" w:rsidRPr="00CD4DD8">
        <w:rPr>
          <w:lang w:val="ru-RU"/>
        </w:rPr>
        <w:t>»</w:t>
      </w:r>
      <w:r w:rsidR="008A3DF1" w:rsidRPr="00CD4DD8">
        <w:t xml:space="preserve"> (R.CT.LS.03.026</w:t>
      </w:r>
      <w:r w:rsidR="008A3DF1" w:rsidRPr="00CD4DD8">
        <w:rPr>
          <w:rStyle w:val="a9"/>
        </w:rPr>
        <w:t xml:space="preserve">), передаваемого в сообщении «Уведомление </w:t>
      </w:r>
      <w:r w:rsidR="00BB7BCD">
        <w:rPr>
          <w:rStyle w:val="a9"/>
        </w:rPr>
        <w:br/>
      </w:r>
      <w:r w:rsidR="008A3DF1" w:rsidRPr="00CD4DD8">
        <w:rPr>
          <w:rStyle w:val="a9"/>
        </w:rPr>
        <w:t>о результате обработки</w:t>
      </w:r>
      <w:r w:rsidR="008A3DF1" w:rsidRPr="00CD4DD8">
        <w:t xml:space="preserve"> запроса сведений о маркированных товарах, приобретенных в рамках трансграничной торговли» (P.LS.03.MSG.015)</w:t>
      </w:r>
      <w:r w:rsidR="008A3DF1" w:rsidRPr="00CD4DD8">
        <w:rPr>
          <w:rStyle w:val="a9"/>
          <w:lang w:val="ru-RU"/>
        </w:rPr>
        <w:t xml:space="preserve">, </w:t>
      </w:r>
      <w:r w:rsidR="008A3DF1" w:rsidRPr="00CD4DD8">
        <w:rPr>
          <w:rStyle w:val="a9"/>
        </w:rPr>
        <w:t>приведены в таблице</w:t>
      </w:r>
      <w:r w:rsidR="00194651" w:rsidRPr="00CD4DD8">
        <w:rPr>
          <w:rStyle w:val="a9"/>
          <w:lang w:val="ru-RU"/>
        </w:rPr>
        <w:t xml:space="preserve"> 29</w:t>
      </w:r>
      <w:r w:rsidR="008A3DF1" w:rsidRPr="00CD4DD8">
        <w:rPr>
          <w:rStyle w:val="a9"/>
        </w:rPr>
        <w:t>.</w:t>
      </w:r>
    </w:p>
    <w:p w14:paraId="7A1DA6D3" w14:textId="77F153EB" w:rsidR="008A3DF1" w:rsidRPr="00CD4DD8" w:rsidRDefault="008A3DF1" w:rsidP="008A3DF1">
      <w:pPr>
        <w:pStyle w:val="affd"/>
        <w:spacing w:before="120"/>
        <w:rPr>
          <w:rStyle w:val="afc"/>
          <w:color w:val="auto"/>
          <w:lang w:val="ru-RU"/>
        </w:rPr>
      </w:pPr>
      <w:r w:rsidRPr="00CD4DD8">
        <w:lastRenderedPageBreak/>
        <w:t>Таблица</w:t>
      </w:r>
      <w:r w:rsidRPr="00CD4DD8">
        <w:rPr>
          <w:lang w:val="en-US"/>
        </w:rPr>
        <w:t> </w:t>
      </w:r>
      <w:r w:rsidR="00194651" w:rsidRPr="00CD4DD8">
        <w:t>2</w:t>
      </w:r>
      <w:r w:rsidRPr="00CD4DD8">
        <w:t>9</w:t>
      </w:r>
    </w:p>
    <w:p w14:paraId="5E95DBFF" w14:textId="32B34142" w:rsidR="008A3DF1" w:rsidRPr="00CD4DD8" w:rsidRDefault="008A3DF1" w:rsidP="008A3DF1">
      <w:pPr>
        <w:pStyle w:val="a6"/>
      </w:pPr>
      <w:r w:rsidRPr="00CD4DD8">
        <w:rPr>
          <w:rStyle w:val="a9"/>
        </w:rPr>
        <w:t>Требования к заполнению реквизитов электронн</w:t>
      </w:r>
      <w:r w:rsidRPr="00CD4DD8">
        <w:rPr>
          <w:rStyle w:val="a9"/>
          <w:lang w:val="ru-RU"/>
        </w:rPr>
        <w:t>ого</w:t>
      </w:r>
      <w:r w:rsidRPr="00CD4DD8">
        <w:rPr>
          <w:rStyle w:val="a9"/>
        </w:rPr>
        <w:t xml:space="preserve"> документ</w:t>
      </w:r>
      <w:r w:rsidRPr="00CD4DD8">
        <w:rPr>
          <w:rStyle w:val="a9"/>
          <w:lang w:val="ru-RU"/>
        </w:rPr>
        <w:t>а</w:t>
      </w:r>
      <w:r w:rsidRPr="00CD4DD8">
        <w:rPr>
          <w:rStyle w:val="a9"/>
        </w:rPr>
        <w:t xml:space="preserve"> (сведений) </w:t>
      </w:r>
      <w:r w:rsidRPr="00CD4DD8">
        <w:t>«Детализированное описание молочной продукции» (R.CT.LS.03.026</w:t>
      </w:r>
      <w:r w:rsidRPr="00CD4DD8">
        <w:rPr>
          <w:rStyle w:val="a9"/>
        </w:rPr>
        <w:t xml:space="preserve">), передаваемого в сообщении «Уведомление </w:t>
      </w:r>
      <w:r w:rsidR="00BB7BCD">
        <w:rPr>
          <w:rStyle w:val="a9"/>
        </w:rPr>
        <w:br/>
      </w:r>
      <w:r w:rsidRPr="00CD4DD8">
        <w:rPr>
          <w:rStyle w:val="a9"/>
        </w:rPr>
        <w:t>о результате обработки</w:t>
      </w:r>
      <w:r w:rsidRPr="00CD4DD8">
        <w:t xml:space="preserve"> запроса сведений о маркированных товарах, приобретенных в рамках трансграничной торговли» (P.LS.03.MSG.015)</w:t>
      </w:r>
    </w:p>
    <w:tbl>
      <w:tblPr>
        <w:tblW w:w="9356" w:type="dxa"/>
        <w:jc w:val="center"/>
        <w:tblLook w:val="0400" w:firstRow="0" w:lastRow="0" w:firstColumn="0" w:lastColumn="0" w:noHBand="0" w:noVBand="1"/>
      </w:tblPr>
      <w:tblGrid>
        <w:gridCol w:w="1561"/>
        <w:gridCol w:w="7795"/>
      </w:tblGrid>
      <w:tr w:rsidR="00D13F91" w:rsidRPr="00D13F91" w14:paraId="43214A09" w14:textId="77777777" w:rsidTr="00C15C5C">
        <w:trPr>
          <w:cantSplit/>
          <w:trHeight w:val="601"/>
          <w:tblHeader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6259C7B" w14:textId="77777777" w:rsidR="008A3DF1" w:rsidRPr="00CD4DD8" w:rsidRDefault="008A3DF1" w:rsidP="00C15C5C">
            <w:pPr>
              <w:pStyle w:val="af0"/>
              <w:spacing w:line="264" w:lineRule="auto"/>
            </w:pPr>
            <w:r w:rsidRPr="00CD4DD8">
              <w:t>Код требования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BF0E22A" w14:textId="77777777" w:rsidR="008A3DF1" w:rsidRPr="00CD4DD8" w:rsidRDefault="008A3DF1" w:rsidP="00C15C5C">
            <w:pPr>
              <w:pStyle w:val="af0"/>
              <w:spacing w:line="264" w:lineRule="auto"/>
            </w:pPr>
            <w:r w:rsidRPr="00CD4DD8">
              <w:t>Формулировка требования</w:t>
            </w:r>
          </w:p>
        </w:tc>
      </w:tr>
      <w:tr w:rsidR="00BB7BCD" w:rsidRPr="00D13F91" w14:paraId="2E3FBCC5" w14:textId="77777777" w:rsidTr="00C15C5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F2220DF" w14:textId="77777777" w:rsidR="00BB7BCD" w:rsidRPr="00CD4DD8" w:rsidRDefault="00BB7BCD" w:rsidP="00BB7BCD">
            <w:pPr>
              <w:pStyle w:val="aff4"/>
              <w:rPr>
                <w:lang w:val="ru-RU"/>
              </w:rPr>
            </w:pPr>
            <w:r w:rsidRPr="00CD4DD8">
              <w:rPr>
                <w:lang w:val="ru-RU"/>
              </w:rPr>
              <w:t>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A2A9A91" w14:textId="77777777" w:rsidR="00BB7BCD" w:rsidRPr="005A447D" w:rsidRDefault="00BB7BCD" w:rsidP="00BB7BCD">
            <w:pPr>
              <w:pStyle w:val="af1"/>
            </w:pPr>
            <w:r w:rsidRPr="005A447D">
              <w:t>если реквизит «Код вида (группы) животного (</w:t>
            </w:r>
            <w:r w:rsidRPr="005A447D">
              <w:rPr>
                <w:lang w:val="en-US"/>
              </w:rPr>
              <w:t>ctsdo</w:t>
            </w:r>
            <w:r w:rsidRPr="005A447D">
              <w:t>:​</w:t>
            </w:r>
            <w:r w:rsidRPr="005A447D">
              <w:rPr>
                <w:lang w:val="en-US"/>
              </w:rPr>
              <w:t>Animal</w:t>
            </w:r>
            <w:r w:rsidRPr="005A447D">
              <w:t>​</w:t>
            </w:r>
            <w:r w:rsidRPr="005A447D">
              <w:rPr>
                <w:lang w:val="en-US"/>
              </w:rPr>
              <w:t>Kind</w:t>
            </w:r>
            <w:r w:rsidRPr="005A447D">
              <w:t>​</w:t>
            </w:r>
            <w:r w:rsidRPr="005A447D">
              <w:rPr>
                <w:lang w:val="en-US"/>
              </w:rPr>
              <w:t>Code</w:t>
            </w:r>
            <w:r w:rsidRPr="005A447D">
              <w:t>)» заполнен, то его значение должно соответствовать одному из следующих значений:</w:t>
            </w:r>
          </w:p>
          <w:p w14:paraId="1F7870B7" w14:textId="77777777" w:rsidR="00BB7BCD" w:rsidRDefault="00BB7BCD" w:rsidP="00BB7BCD">
            <w:pPr>
              <w:pStyle w:val="af1"/>
            </w:pPr>
            <w:r>
              <w:t xml:space="preserve">1 – буйволица; </w:t>
            </w:r>
          </w:p>
          <w:p w14:paraId="6A88CD42" w14:textId="77777777" w:rsidR="00BB7BCD" w:rsidRDefault="00BB7BCD" w:rsidP="00BB7BCD">
            <w:pPr>
              <w:pStyle w:val="af1"/>
            </w:pPr>
            <w:r>
              <w:t>2 – верблюдица;</w:t>
            </w:r>
          </w:p>
          <w:p w14:paraId="1D374055" w14:textId="77777777" w:rsidR="00BB7BCD" w:rsidRDefault="00BB7BCD" w:rsidP="00BB7BCD">
            <w:pPr>
              <w:pStyle w:val="af1"/>
            </w:pPr>
            <w:r>
              <w:t>3 – кобыла;</w:t>
            </w:r>
          </w:p>
          <w:p w14:paraId="6BABD12C" w14:textId="77777777" w:rsidR="00BB7BCD" w:rsidRDefault="00BB7BCD" w:rsidP="00BB7BCD">
            <w:pPr>
              <w:pStyle w:val="af1"/>
            </w:pPr>
            <w:r>
              <w:t>4 – коза;</w:t>
            </w:r>
          </w:p>
          <w:p w14:paraId="39846C16" w14:textId="77777777" w:rsidR="00BB7BCD" w:rsidRDefault="00BB7BCD" w:rsidP="00BB7BCD">
            <w:pPr>
              <w:pStyle w:val="af1"/>
            </w:pPr>
            <w:r>
              <w:t>5 – корова;</w:t>
            </w:r>
          </w:p>
          <w:p w14:paraId="28335F6F" w14:textId="77777777" w:rsidR="00BB7BCD" w:rsidRDefault="00BB7BCD" w:rsidP="00BB7BCD">
            <w:pPr>
              <w:pStyle w:val="af1"/>
            </w:pPr>
            <w:r>
              <w:t>6 – овца;</w:t>
            </w:r>
          </w:p>
          <w:p w14:paraId="55E0FE30" w14:textId="77777777" w:rsidR="00BB7BCD" w:rsidRDefault="00BB7BCD" w:rsidP="00BB7BCD">
            <w:pPr>
              <w:pStyle w:val="af1"/>
            </w:pPr>
            <w:r>
              <w:t>7 – ослица;</w:t>
            </w:r>
          </w:p>
          <w:p w14:paraId="3384619D" w14:textId="77777777" w:rsidR="00BB7BCD" w:rsidRPr="005A447D" w:rsidRDefault="00BB7BCD" w:rsidP="00BB7BCD">
            <w:pPr>
              <w:pStyle w:val="af1"/>
            </w:pPr>
            <w:r>
              <w:t>ND – не определено.</w:t>
            </w:r>
          </w:p>
          <w:p w14:paraId="0B53F08B" w14:textId="78A18645" w:rsidR="00BB7BCD" w:rsidRPr="00D13F91" w:rsidRDefault="00BB7BCD" w:rsidP="00BB7BCD">
            <w:pPr>
              <w:pStyle w:val="af1"/>
            </w:pPr>
            <w:r w:rsidRPr="005A447D">
              <w:t>В случае, если реквизит «Код вида (группы) животного (</w:t>
            </w:r>
            <w:r w:rsidRPr="005A447D">
              <w:rPr>
                <w:lang w:val="en-US"/>
              </w:rPr>
              <w:t>ctsdo</w:t>
            </w:r>
            <w:r w:rsidRPr="005A447D">
              <w:t>:​</w:t>
            </w:r>
            <w:r w:rsidRPr="005A447D">
              <w:rPr>
                <w:lang w:val="en-US"/>
              </w:rPr>
              <w:t>Animal</w:t>
            </w:r>
            <w:r w:rsidRPr="005A447D">
              <w:t>​</w:t>
            </w:r>
            <w:r w:rsidRPr="005A447D">
              <w:rPr>
                <w:lang w:val="en-US"/>
              </w:rPr>
              <w:t>Kind</w:t>
            </w:r>
            <w:r w:rsidRPr="005A447D">
              <w:t>​</w:t>
            </w:r>
            <w:r w:rsidRPr="005A447D">
              <w:rPr>
                <w:lang w:val="en-US"/>
              </w:rPr>
              <w:t>Code</w:t>
            </w:r>
            <w:r w:rsidRPr="005A447D">
              <w:t>)» не заполнен, то должен быть заполнен реквизит «Наименование вида (группы) животного (</w:t>
            </w:r>
            <w:r w:rsidRPr="005A447D">
              <w:rPr>
                <w:lang w:val="en-US"/>
              </w:rPr>
              <w:t>ctsdo</w:t>
            </w:r>
            <w:r w:rsidRPr="005A447D">
              <w:t>:​</w:t>
            </w:r>
            <w:r w:rsidRPr="005A447D">
              <w:rPr>
                <w:lang w:val="en-US"/>
              </w:rPr>
              <w:t>Animal</w:t>
            </w:r>
            <w:r w:rsidRPr="005A447D">
              <w:t>​</w:t>
            </w:r>
            <w:r w:rsidRPr="005A447D">
              <w:rPr>
                <w:lang w:val="en-US"/>
              </w:rPr>
              <w:t>Kind</w:t>
            </w:r>
            <w:r w:rsidRPr="005A447D">
              <w:t>​</w:t>
            </w:r>
            <w:r w:rsidRPr="005A447D">
              <w:rPr>
                <w:lang w:val="en-US"/>
              </w:rPr>
              <w:t>Name</w:t>
            </w:r>
            <w:r w:rsidRPr="005A447D">
              <w:t>)»</w:t>
            </w:r>
          </w:p>
        </w:tc>
      </w:tr>
      <w:tr w:rsidR="00D13F91" w:rsidRPr="00D13F91" w14:paraId="26756871" w14:textId="77777777" w:rsidTr="00C15C5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E3994DA" w14:textId="77777777" w:rsidR="008A3DF1" w:rsidRPr="00CD4DD8" w:rsidRDefault="008A3DF1" w:rsidP="00C15C5C">
            <w:pPr>
              <w:pStyle w:val="aff4"/>
              <w:rPr>
                <w:lang w:val="ru-RU"/>
              </w:rPr>
            </w:pPr>
            <w:r w:rsidRPr="00CD4DD8">
              <w:rPr>
                <w:lang w:val="ru-RU"/>
              </w:rPr>
              <w:t>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2104D61" w14:textId="5AF4C1F0" w:rsidR="008A3DF1" w:rsidRPr="00D13F91" w:rsidRDefault="001F2ECA" w:rsidP="001F2ECA">
            <w:pPr>
              <w:pStyle w:val="af1"/>
            </w:pPr>
            <w:r w:rsidRPr="00CD4DD8">
              <w:t>если реквизит «Масса нетто (</w:t>
            </w:r>
            <w:r w:rsidRPr="00CD4DD8">
              <w:rPr>
                <w:lang w:val="en-US"/>
              </w:rPr>
              <w:t>csdo</w:t>
            </w:r>
            <w:r w:rsidRPr="00CD4DD8">
              <w:t>:​</w:t>
            </w:r>
            <w:r w:rsidRPr="00CD4DD8">
              <w:rPr>
                <w:lang w:val="en-US"/>
              </w:rPr>
              <w:t>Unified</w:t>
            </w:r>
            <w:r w:rsidRPr="00CD4DD8">
              <w:t>​</w:t>
            </w:r>
            <w:r w:rsidRPr="00CD4DD8">
              <w:rPr>
                <w:lang w:val="en-US"/>
              </w:rPr>
              <w:t>Net</w:t>
            </w:r>
            <w:r w:rsidRPr="00CD4DD8">
              <w:t>​</w:t>
            </w:r>
            <w:r w:rsidRPr="00CD4DD8">
              <w:rPr>
                <w:lang w:val="en-US"/>
              </w:rPr>
              <w:t>Mass</w:t>
            </w:r>
            <w:r w:rsidRPr="00CD4DD8">
              <w:t>​</w:t>
            </w:r>
            <w:r w:rsidRPr="00CD4DD8">
              <w:rPr>
                <w:lang w:val="en-US"/>
              </w:rPr>
              <w:t>Measure</w:t>
            </w:r>
            <w:r w:rsidRPr="00CD4DD8">
              <w:t>)» заполнен,</w:t>
            </w:r>
            <w:r w:rsidRPr="00CD4DD8">
              <w:br/>
              <w:t xml:space="preserve">то атрибут «Единица измерения (атрибут </w:t>
            </w:r>
            <w:r w:rsidRPr="00CD4DD8">
              <w:rPr>
                <w:lang w:val="en-US"/>
              </w:rPr>
              <w:t>measurement</w:t>
            </w:r>
            <w:r w:rsidRPr="00CD4DD8">
              <w:t>​</w:t>
            </w:r>
            <w:r w:rsidRPr="00CD4DD8">
              <w:rPr>
                <w:lang w:val="en-US"/>
              </w:rPr>
              <w:t>Unit</w:t>
            </w:r>
            <w:r w:rsidRPr="00CD4DD8">
              <w:t>​</w:t>
            </w:r>
            <w:r w:rsidRPr="00CD4DD8">
              <w:rPr>
                <w:lang w:val="en-US"/>
              </w:rPr>
              <w:t>Code</w:t>
            </w:r>
            <w:r w:rsidRPr="00CD4DD8">
              <w:t xml:space="preserve">)» должен содержать кодовое обозначение единицы измерения в соответствии </w:t>
            </w:r>
            <w:r w:rsidRPr="00CD4DD8">
              <w:br/>
              <w:t xml:space="preserve">со значениями, указанными в </w:t>
            </w:r>
            <w:r w:rsidRPr="00CD4DD8">
              <w:rPr>
                <w:rFonts w:eastAsiaTheme="minorEastAsia"/>
              </w:rPr>
              <w:t xml:space="preserve">классификаторе единиц измерения, </w:t>
            </w:r>
            <w:r w:rsidR="00D13F91">
              <w:rPr>
                <w:rFonts w:eastAsiaTheme="minorEastAsia"/>
              </w:rPr>
              <w:br/>
            </w:r>
            <w:r w:rsidRPr="00CD4DD8">
              <w:rPr>
                <w:rFonts w:eastAsiaTheme="minorEastAsia"/>
              </w:rPr>
              <w:t xml:space="preserve">а </w:t>
            </w:r>
            <w:r w:rsidRPr="00CD4DD8">
              <w:t xml:space="preserve">атрибут «Идентификатор справочника (классификатора) (атрибут </w:t>
            </w:r>
            <w:r w:rsidRPr="00CD4DD8">
              <w:rPr>
                <w:lang w:val="en-US"/>
              </w:rPr>
              <w:t>measurement</w:t>
            </w:r>
            <w:r w:rsidRPr="00CD4DD8">
              <w:t>​</w:t>
            </w:r>
            <w:r w:rsidRPr="00CD4DD8">
              <w:rPr>
                <w:lang w:val="en-US"/>
              </w:rPr>
              <w:t>Unit</w:t>
            </w:r>
            <w:r w:rsidRPr="00CD4DD8">
              <w:t>​</w:t>
            </w:r>
            <w:r w:rsidRPr="00CD4DD8">
              <w:rPr>
                <w:lang w:val="en-US"/>
              </w:rPr>
              <w:t>Code</w:t>
            </w:r>
            <w:r w:rsidRPr="00CD4DD8">
              <w:t>​</w:t>
            </w:r>
            <w:r w:rsidRPr="00CD4DD8">
              <w:rPr>
                <w:lang w:val="en-US"/>
              </w:rPr>
              <w:t>List</w:t>
            </w:r>
            <w:r w:rsidRPr="00CD4DD8">
              <w:t>​</w:t>
            </w:r>
            <w:r w:rsidRPr="00CD4DD8">
              <w:rPr>
                <w:lang w:val="en-US"/>
              </w:rPr>
              <w:t>Id</w:t>
            </w:r>
            <w:r w:rsidRPr="00CD4DD8">
              <w:t>)» должен содержать значение «2016»</w:t>
            </w:r>
          </w:p>
        </w:tc>
      </w:tr>
      <w:tr w:rsidR="00D13F91" w:rsidRPr="00D13F91" w14:paraId="2FD6BEE5" w14:textId="77777777" w:rsidTr="00C15C5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736BAA4" w14:textId="5C661EF9" w:rsidR="001F2ECA" w:rsidRPr="00CD4DD8" w:rsidRDefault="001F2ECA" w:rsidP="00C15C5C">
            <w:pPr>
              <w:pStyle w:val="aff4"/>
              <w:rPr>
                <w:lang w:val="ru-RU"/>
              </w:rPr>
            </w:pPr>
            <w:r w:rsidRPr="00CD4DD8">
              <w:rPr>
                <w:lang w:val="ru-RU"/>
              </w:rPr>
              <w:t>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9A3112C" w14:textId="046C158B" w:rsidR="001F2ECA" w:rsidRPr="00D13F91" w:rsidRDefault="001F2ECA" w:rsidP="001F2ECA">
            <w:pPr>
              <w:pStyle w:val="af1"/>
            </w:pPr>
            <w:r w:rsidRPr="00CD4DD8">
              <w:t>если реквизит «Объем нетто (</w:t>
            </w:r>
            <w:r w:rsidRPr="00CD4DD8">
              <w:rPr>
                <w:lang w:val="en-US"/>
              </w:rPr>
              <w:t>csdo</w:t>
            </w:r>
            <w:r w:rsidRPr="00CD4DD8">
              <w:t>:​</w:t>
            </w:r>
            <w:r w:rsidRPr="00CD4DD8">
              <w:rPr>
                <w:lang w:val="en-US"/>
              </w:rPr>
              <w:t>Unified</w:t>
            </w:r>
            <w:r w:rsidRPr="00CD4DD8">
              <w:t>​</w:t>
            </w:r>
            <w:r w:rsidRPr="00CD4DD8">
              <w:rPr>
                <w:lang w:val="en-US"/>
              </w:rPr>
              <w:t>Net</w:t>
            </w:r>
            <w:r w:rsidRPr="00CD4DD8">
              <w:t>​</w:t>
            </w:r>
            <w:r w:rsidRPr="00CD4DD8">
              <w:rPr>
                <w:lang w:val="en-US"/>
              </w:rPr>
              <w:t>Volume</w:t>
            </w:r>
            <w:r w:rsidRPr="00CD4DD8">
              <w:t>​</w:t>
            </w:r>
            <w:r w:rsidRPr="00CD4DD8">
              <w:rPr>
                <w:lang w:val="en-US"/>
              </w:rPr>
              <w:t>Measure</w:t>
            </w:r>
            <w:r w:rsidRPr="00CD4DD8">
              <w:t>)» заполнен,</w:t>
            </w:r>
            <w:r w:rsidRPr="00CD4DD8">
              <w:br/>
              <w:t xml:space="preserve">то атрибут «Единица измерения (атрибут </w:t>
            </w:r>
            <w:r w:rsidRPr="00CD4DD8">
              <w:rPr>
                <w:lang w:val="en-US"/>
              </w:rPr>
              <w:t>measurement</w:t>
            </w:r>
            <w:r w:rsidRPr="00CD4DD8">
              <w:t>​</w:t>
            </w:r>
            <w:r w:rsidRPr="00CD4DD8">
              <w:rPr>
                <w:lang w:val="en-US"/>
              </w:rPr>
              <w:t>Unit</w:t>
            </w:r>
            <w:r w:rsidRPr="00CD4DD8">
              <w:t>​</w:t>
            </w:r>
            <w:r w:rsidRPr="00CD4DD8">
              <w:rPr>
                <w:lang w:val="en-US"/>
              </w:rPr>
              <w:t>Code</w:t>
            </w:r>
            <w:r w:rsidRPr="00CD4DD8">
              <w:t xml:space="preserve">)» должен содержать кодовое обозначение единицы измерения в соответствии </w:t>
            </w:r>
            <w:r w:rsidRPr="00CD4DD8">
              <w:br/>
              <w:t xml:space="preserve">со значениями, указанными в </w:t>
            </w:r>
            <w:r w:rsidRPr="00CD4DD8">
              <w:rPr>
                <w:rFonts w:eastAsiaTheme="minorEastAsia"/>
              </w:rPr>
              <w:t xml:space="preserve">классификаторе единиц измерения, </w:t>
            </w:r>
            <w:r w:rsidR="00D13F91">
              <w:rPr>
                <w:rFonts w:eastAsiaTheme="minorEastAsia"/>
              </w:rPr>
              <w:br/>
            </w:r>
            <w:r w:rsidRPr="00CD4DD8">
              <w:rPr>
                <w:rFonts w:eastAsiaTheme="minorEastAsia"/>
              </w:rPr>
              <w:t xml:space="preserve">а </w:t>
            </w:r>
            <w:r w:rsidRPr="00CD4DD8">
              <w:t xml:space="preserve">атрибут «Идентификатор справочника (классификатора) (атрибут </w:t>
            </w:r>
            <w:r w:rsidRPr="00CD4DD8">
              <w:rPr>
                <w:lang w:val="en-US"/>
              </w:rPr>
              <w:t>measurement</w:t>
            </w:r>
            <w:r w:rsidRPr="00CD4DD8">
              <w:t>​</w:t>
            </w:r>
            <w:r w:rsidRPr="00CD4DD8">
              <w:rPr>
                <w:lang w:val="en-US"/>
              </w:rPr>
              <w:t>Unit</w:t>
            </w:r>
            <w:r w:rsidRPr="00CD4DD8">
              <w:t>​</w:t>
            </w:r>
            <w:r w:rsidRPr="00CD4DD8">
              <w:rPr>
                <w:lang w:val="en-US"/>
              </w:rPr>
              <w:t>Code</w:t>
            </w:r>
            <w:r w:rsidRPr="00CD4DD8">
              <w:t>​</w:t>
            </w:r>
            <w:r w:rsidRPr="00CD4DD8">
              <w:rPr>
                <w:lang w:val="en-US"/>
              </w:rPr>
              <w:t>List</w:t>
            </w:r>
            <w:r w:rsidRPr="00CD4DD8">
              <w:t>​</w:t>
            </w:r>
            <w:r w:rsidRPr="00CD4DD8">
              <w:rPr>
                <w:lang w:val="en-US"/>
              </w:rPr>
              <w:t>Id</w:t>
            </w:r>
            <w:r w:rsidRPr="00CD4DD8">
              <w:t>)» должен содержать значение «2016»</w:t>
            </w:r>
          </w:p>
        </w:tc>
      </w:tr>
      <w:tr w:rsidR="00D13F91" w:rsidRPr="00D13F91" w14:paraId="635E75BD" w14:textId="77777777" w:rsidTr="00C15C5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7219B34" w14:textId="11877589" w:rsidR="001F2ECA" w:rsidRPr="00CD4DD8" w:rsidRDefault="001F2ECA" w:rsidP="00C15C5C">
            <w:pPr>
              <w:pStyle w:val="aff4"/>
              <w:rPr>
                <w:lang w:val="ru-RU"/>
              </w:rPr>
            </w:pPr>
            <w:r w:rsidRPr="00CD4DD8">
              <w:rPr>
                <w:lang w:val="ru-RU"/>
              </w:rPr>
              <w:t>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57FEAAD" w14:textId="7189096C" w:rsidR="001F2ECA" w:rsidRPr="00CD4DD8" w:rsidRDefault="001F2ECA" w:rsidP="001F2ECA">
            <w:pPr>
              <w:pStyle w:val="af1"/>
            </w:pPr>
            <w:r w:rsidRPr="00CD4DD8">
              <w:t>значение реквизита «Признак лечебного или иного специализированного питания (</w:t>
            </w:r>
            <w:r w:rsidRPr="00CD4DD8">
              <w:rPr>
                <w:lang w:val="en-US"/>
              </w:rPr>
              <w:t>ctsdo</w:t>
            </w:r>
            <w:r w:rsidRPr="00CD4DD8">
              <w:t>:​</w:t>
            </w:r>
            <w:r w:rsidRPr="00CD4DD8">
              <w:rPr>
                <w:lang w:val="en-US"/>
              </w:rPr>
              <w:t>Clinical</w:t>
            </w:r>
            <w:r w:rsidRPr="00CD4DD8">
              <w:t>​</w:t>
            </w:r>
            <w:r w:rsidRPr="00CD4DD8">
              <w:rPr>
                <w:lang w:val="en-US"/>
              </w:rPr>
              <w:t>Nutrition</w:t>
            </w:r>
            <w:r w:rsidRPr="00CD4DD8">
              <w:t>​</w:t>
            </w:r>
            <w:r w:rsidRPr="00CD4DD8">
              <w:rPr>
                <w:lang w:val="en-US"/>
              </w:rPr>
              <w:t>Indicator</w:t>
            </w:r>
            <w:r w:rsidRPr="00CD4DD8">
              <w:t>)» должно соответствовать одному из следующих значений:</w:t>
            </w:r>
          </w:p>
          <w:p w14:paraId="075ABB34" w14:textId="67A8F4C8" w:rsidR="001F2ECA" w:rsidRPr="00CD4DD8" w:rsidRDefault="001F2ECA" w:rsidP="001F2ECA">
            <w:pPr>
              <w:pStyle w:val="afff0"/>
              <w:jc w:val="left"/>
            </w:pPr>
            <w:r w:rsidRPr="00CD4DD8">
              <w:rPr>
                <w:lang w:val="en-US"/>
              </w:rPr>
              <w:t>true</w:t>
            </w:r>
            <w:r w:rsidRPr="00CD4DD8">
              <w:t xml:space="preserve"> – продукция (товар) является лечебным или иным специализированным питанием;</w:t>
            </w:r>
          </w:p>
          <w:p w14:paraId="3F4C0B68" w14:textId="143A0967" w:rsidR="001F2ECA" w:rsidRPr="00CD4DD8" w:rsidRDefault="001F2ECA" w:rsidP="001F2ECA">
            <w:pPr>
              <w:pStyle w:val="afff0"/>
              <w:jc w:val="left"/>
            </w:pPr>
            <w:r w:rsidRPr="00CD4DD8">
              <w:rPr>
                <w:lang w:val="en-US"/>
              </w:rPr>
              <w:t>false</w:t>
            </w:r>
            <w:r w:rsidRPr="00CD4DD8">
              <w:t xml:space="preserve"> – продукция (товар) не является лечебным или иным специализированным питанием</w:t>
            </w:r>
          </w:p>
        </w:tc>
      </w:tr>
      <w:tr w:rsidR="00D13F91" w:rsidRPr="00D13F91" w14:paraId="4C6E0E57" w14:textId="77777777" w:rsidTr="00C15C5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CC66162" w14:textId="2D6EE49D" w:rsidR="001F2ECA" w:rsidRPr="00CD4DD8" w:rsidRDefault="001F2ECA" w:rsidP="00C15C5C">
            <w:pPr>
              <w:pStyle w:val="aff4"/>
              <w:rPr>
                <w:lang w:val="ru-RU"/>
              </w:rPr>
            </w:pPr>
            <w:r w:rsidRPr="00CD4DD8">
              <w:rPr>
                <w:lang w:val="ru-RU"/>
              </w:rPr>
              <w:lastRenderedPageBreak/>
              <w:t>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808F6CD" w14:textId="3C0E102F" w:rsidR="001F2ECA" w:rsidRPr="00CD4DD8" w:rsidRDefault="001F2ECA" w:rsidP="001F2ECA">
            <w:pPr>
              <w:pStyle w:val="af1"/>
            </w:pPr>
            <w:r w:rsidRPr="00CD4DD8">
              <w:t>значение реквизита «Признак детского питания (</w:t>
            </w:r>
            <w:r w:rsidRPr="00CD4DD8">
              <w:rPr>
                <w:lang w:val="en-US"/>
              </w:rPr>
              <w:t>ctsdo</w:t>
            </w:r>
            <w:r w:rsidRPr="00CD4DD8">
              <w:t>:​</w:t>
            </w:r>
            <w:r w:rsidRPr="00CD4DD8">
              <w:rPr>
                <w:lang w:val="en-US"/>
              </w:rPr>
              <w:t>Child</w:t>
            </w:r>
            <w:r w:rsidRPr="00CD4DD8">
              <w:t>​</w:t>
            </w:r>
            <w:r w:rsidRPr="00CD4DD8">
              <w:rPr>
                <w:lang w:val="en-US"/>
              </w:rPr>
              <w:t>Nutrition</w:t>
            </w:r>
            <w:r w:rsidRPr="00CD4DD8">
              <w:t>​</w:t>
            </w:r>
            <w:r w:rsidRPr="00CD4DD8">
              <w:rPr>
                <w:lang w:val="en-US"/>
              </w:rPr>
              <w:t>Indicator</w:t>
            </w:r>
            <w:r w:rsidRPr="00CD4DD8">
              <w:t>)» должно соответствовать одному из следующих значений:</w:t>
            </w:r>
          </w:p>
          <w:p w14:paraId="3AF0FCE6" w14:textId="57C39644" w:rsidR="001F2ECA" w:rsidRPr="00CD4DD8" w:rsidRDefault="001F2ECA" w:rsidP="001F2ECA">
            <w:pPr>
              <w:pStyle w:val="afff0"/>
              <w:jc w:val="left"/>
            </w:pPr>
            <w:r w:rsidRPr="00CD4DD8">
              <w:rPr>
                <w:lang w:val="en-US"/>
              </w:rPr>
              <w:t>true</w:t>
            </w:r>
            <w:r w:rsidRPr="00CD4DD8">
              <w:t xml:space="preserve"> – продукция (товар) является детским питанием;</w:t>
            </w:r>
          </w:p>
          <w:p w14:paraId="1192EBD5" w14:textId="5E1928D1" w:rsidR="001F2ECA" w:rsidRPr="00CD4DD8" w:rsidRDefault="001F2ECA" w:rsidP="001F2ECA">
            <w:pPr>
              <w:pStyle w:val="af1"/>
            </w:pPr>
            <w:r w:rsidRPr="00CD4DD8">
              <w:rPr>
                <w:lang w:val="en-US"/>
              </w:rPr>
              <w:t>false</w:t>
            </w:r>
            <w:r w:rsidRPr="00CD4DD8">
              <w:t xml:space="preserve"> – продукция (товар) не является детским питанием</w:t>
            </w:r>
          </w:p>
        </w:tc>
      </w:tr>
      <w:tr w:rsidR="00BB7BCD" w:rsidRPr="00D13F91" w14:paraId="43584C2B" w14:textId="77777777" w:rsidTr="00C15C5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7BC357D" w14:textId="063FC54D" w:rsidR="00BB7BCD" w:rsidRPr="00CD4DD8" w:rsidRDefault="00BB7BCD" w:rsidP="00BB7BCD">
            <w:pPr>
              <w:pStyle w:val="aff4"/>
              <w:rPr>
                <w:lang w:val="ru-RU"/>
              </w:rPr>
            </w:pPr>
            <w:r w:rsidRPr="00CD4DD8">
              <w:rPr>
                <w:lang w:val="ru-RU"/>
              </w:rPr>
              <w:t>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A5CC0AC" w14:textId="3B6AFE2F" w:rsidR="00BB7BCD" w:rsidRPr="00CD4DD8" w:rsidRDefault="00BB7BCD" w:rsidP="00BB7BCD">
            <w:pPr>
              <w:pStyle w:val="af1"/>
            </w:pPr>
            <w:r w:rsidRPr="00FA43B9">
              <w:t xml:space="preserve">реквизит «Код вида упаковки (csdo:UnifiedPackageKindCode)» должен быть заполнен, его значение должно содержать кодовое обозначение вида упаковки в соответствии со значениями, указанными </w:t>
            </w:r>
            <w:r>
              <w:br/>
            </w:r>
            <w:r w:rsidRPr="00FA43B9">
              <w:t xml:space="preserve">в классификаторе типов потребительской упаковки, а атрибут «Идентификатор справочника (классификатора) (атрибут codeListId)» должен содержать значение кода указанного классификатора в реестре нормативно-справочной информации Союза. До момента включения </w:t>
            </w:r>
            <w:r>
              <w:br/>
            </w:r>
            <w:r w:rsidRPr="00FA43B9">
              <w:t>в состав ресурсов единой системы нормативно-справочной информации Союза указанного классификатора для заполнения реквизита «Код вида упаковки (csdo:UnifiedPackageKindCode)» может быть использован справочник «Типы упаковок» GS1. При этом, атрибут «Идентификатор справочника (классификатора) (атрибут codeListId)» должен содержать значение «GS1_P.LS.03.CLS.006»</w:t>
            </w:r>
          </w:p>
        </w:tc>
      </w:tr>
      <w:tr w:rsidR="00BB7BCD" w:rsidRPr="00D13F91" w14:paraId="63565104" w14:textId="77777777" w:rsidTr="00C15C5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330BC82" w14:textId="43D3FFE5" w:rsidR="00BB7BCD" w:rsidRPr="00CD4DD8" w:rsidRDefault="00BB7BCD" w:rsidP="00BB7BCD">
            <w:pPr>
              <w:pStyle w:val="aff4"/>
              <w:rPr>
                <w:lang w:val="ru-RU"/>
              </w:rPr>
            </w:pPr>
            <w:r w:rsidRPr="00CD4DD8">
              <w:rPr>
                <w:lang w:val="ru-RU"/>
              </w:rPr>
              <w:t>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FBCA6C2" w14:textId="0D3ED3DF" w:rsidR="00BB7BCD" w:rsidRPr="00CD4DD8" w:rsidRDefault="00BB7BCD" w:rsidP="00BB7BCD">
            <w:pPr>
              <w:pStyle w:val="af1"/>
            </w:pPr>
            <w:r w:rsidRPr="00FE26C7">
              <w:t xml:space="preserve">значение реквизита «Код материала упаковки (ctsdo:PackageMaterialKindCode)» должно содержать кодовое обозначение </w:t>
            </w:r>
            <w:r>
              <w:t>материала потребительской</w:t>
            </w:r>
            <w:r w:rsidRPr="00FE26C7">
              <w:t xml:space="preserve"> упаковки в соответствии </w:t>
            </w:r>
            <w:r>
              <w:br/>
            </w:r>
            <w:r w:rsidRPr="00FE26C7">
              <w:t xml:space="preserve">со значениями, указанными в классификаторе материалов потребительской упаковки, атрибут «Идентификатор справочника (классификатора) (атрибут codeListId)» должен содержать значение кода указанного классификатора в реестре нормативно-справочной информации Союза. До момента включения в состав ресурсов единой системы нормативно-справочной информации Союза указанного классификатора </w:t>
            </w:r>
            <w:r>
              <w:t xml:space="preserve">заполняется реквизит «Наименование материала (ctsdo:MaterialName)», при этом </w:t>
            </w:r>
            <w:r w:rsidRPr="00FE26C7">
              <w:t>реквизит «Код материала упаковки (ctsdo:PackageMaterialKindCode)</w:t>
            </w:r>
            <w:r>
              <w:t>»</w:t>
            </w:r>
            <w:r w:rsidRPr="00FE26C7">
              <w:t xml:space="preserve"> не заполняется</w:t>
            </w:r>
            <w:r>
              <w:t>.</w:t>
            </w:r>
          </w:p>
        </w:tc>
      </w:tr>
      <w:tr w:rsidR="00D13F91" w:rsidRPr="00D13F91" w14:paraId="3D4BF259" w14:textId="77777777" w:rsidTr="00C15C5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90ADD82" w14:textId="1EC0573D" w:rsidR="000070B5" w:rsidRPr="00CD4DD8" w:rsidRDefault="00E3761E" w:rsidP="00C15C5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59D2198" w14:textId="5F165B6D" w:rsidR="000070B5" w:rsidRPr="00CD4DD8" w:rsidRDefault="000070B5" w:rsidP="000070B5">
            <w:pPr>
              <w:pStyle w:val="af1"/>
            </w:pPr>
            <w:r w:rsidRPr="00CD4DD8">
              <w:t>значение реквизита «Признак подконтрольности ветеринарному контролю (надзору) (</w:t>
            </w:r>
            <w:r w:rsidRPr="00CD4DD8">
              <w:rPr>
                <w:lang w:val="en-US"/>
              </w:rPr>
              <w:t>ctsdo</w:t>
            </w:r>
            <w:r w:rsidRPr="00CD4DD8">
              <w:t>:​</w:t>
            </w:r>
            <w:r w:rsidRPr="00CD4DD8">
              <w:rPr>
                <w:lang w:val="en-US"/>
              </w:rPr>
              <w:t>Veterinary</w:t>
            </w:r>
            <w:r w:rsidRPr="00CD4DD8">
              <w:t>​</w:t>
            </w:r>
            <w:r w:rsidRPr="00CD4DD8">
              <w:rPr>
                <w:lang w:val="en-US"/>
              </w:rPr>
              <w:t>Control</w:t>
            </w:r>
            <w:r w:rsidRPr="00CD4DD8">
              <w:t>​</w:t>
            </w:r>
            <w:r w:rsidRPr="00CD4DD8">
              <w:rPr>
                <w:lang w:val="en-US"/>
              </w:rPr>
              <w:t>Indicator</w:t>
            </w:r>
            <w:r w:rsidRPr="00CD4DD8">
              <w:t>)» должно соответствовать одному из следующих значений:</w:t>
            </w:r>
          </w:p>
          <w:p w14:paraId="181E7A52" w14:textId="3E52C663" w:rsidR="000070B5" w:rsidRPr="00CD4DD8" w:rsidRDefault="000070B5" w:rsidP="000070B5">
            <w:pPr>
              <w:pStyle w:val="afff0"/>
              <w:jc w:val="left"/>
            </w:pPr>
            <w:r w:rsidRPr="00CD4DD8">
              <w:rPr>
                <w:lang w:val="en-US"/>
              </w:rPr>
              <w:t>true</w:t>
            </w:r>
            <w:r w:rsidRPr="00CD4DD8">
              <w:t xml:space="preserve"> – продукция (товар) является подконтрольным ветеринарному контролю (надзору);</w:t>
            </w:r>
          </w:p>
          <w:p w14:paraId="00E07097" w14:textId="52F40C40" w:rsidR="000070B5" w:rsidRPr="00CD4DD8" w:rsidRDefault="000070B5" w:rsidP="000070B5">
            <w:pPr>
              <w:pStyle w:val="af1"/>
            </w:pPr>
            <w:r w:rsidRPr="00CD4DD8">
              <w:rPr>
                <w:lang w:val="en-US"/>
              </w:rPr>
              <w:t>false</w:t>
            </w:r>
            <w:r w:rsidRPr="00CD4DD8">
              <w:t xml:space="preserve"> – продукция (товар) не является подконтрольным ветеринарному контролю (надзору)</w:t>
            </w:r>
          </w:p>
        </w:tc>
      </w:tr>
      <w:tr w:rsidR="00D13F91" w:rsidRPr="00D13F91" w14:paraId="71CE394B" w14:textId="77777777" w:rsidTr="00C15C5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0B500E9" w14:textId="53DF7A0E" w:rsidR="000070B5" w:rsidRPr="00CD4DD8" w:rsidRDefault="00E3761E" w:rsidP="00C15C5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3A20EF8" w14:textId="77777777" w:rsidR="000070B5" w:rsidRPr="00CD4DD8" w:rsidRDefault="000070B5" w:rsidP="000070B5">
            <w:pPr>
              <w:pStyle w:val="af1"/>
            </w:pPr>
            <w:r w:rsidRPr="00CD4DD8">
              <w:t>значение реквизита «Признак срока хранения до 40 суток</w:t>
            </w:r>
          </w:p>
          <w:p w14:paraId="2B4B3A0E" w14:textId="6B2508B2" w:rsidR="000070B5" w:rsidRPr="00CD4DD8" w:rsidRDefault="000070B5" w:rsidP="000070B5">
            <w:pPr>
              <w:pStyle w:val="af1"/>
            </w:pPr>
            <w:r w:rsidRPr="00CD4DD8">
              <w:t>(</w:t>
            </w:r>
            <w:r w:rsidRPr="00CD4DD8">
              <w:rPr>
                <w:lang w:val="en-US"/>
              </w:rPr>
              <w:t>ctsdo</w:t>
            </w:r>
            <w:r w:rsidRPr="00CD4DD8">
              <w:t>:​</w:t>
            </w:r>
            <w:r w:rsidRPr="00CD4DD8">
              <w:rPr>
                <w:lang w:val="en-US"/>
              </w:rPr>
              <w:t>Storage</w:t>
            </w:r>
            <w:r w:rsidRPr="00CD4DD8">
              <w:t>​</w:t>
            </w:r>
            <w:r w:rsidRPr="00CD4DD8">
              <w:rPr>
                <w:lang w:val="en-US"/>
              </w:rPr>
              <w:t>Life</w:t>
            </w:r>
            <w:r w:rsidRPr="00CD4DD8">
              <w:t>40​</w:t>
            </w:r>
            <w:r w:rsidRPr="00CD4DD8">
              <w:rPr>
                <w:lang w:val="en-US"/>
              </w:rPr>
              <w:t>Days</w:t>
            </w:r>
            <w:r w:rsidRPr="00CD4DD8">
              <w:t>​</w:t>
            </w:r>
            <w:r w:rsidRPr="00CD4DD8">
              <w:rPr>
                <w:lang w:val="en-US"/>
              </w:rPr>
              <w:t>Indicator</w:t>
            </w:r>
            <w:r w:rsidRPr="00CD4DD8">
              <w:t>)» должно соответствовать одному из следующих значений:</w:t>
            </w:r>
          </w:p>
          <w:p w14:paraId="7FFEFDBA" w14:textId="08919C89" w:rsidR="000070B5" w:rsidRPr="00CD4DD8" w:rsidRDefault="000070B5" w:rsidP="000070B5">
            <w:pPr>
              <w:pStyle w:val="afff0"/>
              <w:jc w:val="left"/>
            </w:pPr>
            <w:r w:rsidRPr="00CD4DD8">
              <w:rPr>
                <w:lang w:val="en-US"/>
              </w:rPr>
              <w:t>true</w:t>
            </w:r>
            <w:r w:rsidRPr="00CD4DD8">
              <w:t xml:space="preserve"> – продукция (товар) принадлежит к продукции (товарам), срок хранения которых составляет до 40 суток (включительно);</w:t>
            </w:r>
          </w:p>
          <w:p w14:paraId="2AF0C54F" w14:textId="2FE2463C" w:rsidR="000070B5" w:rsidRPr="00CD4DD8" w:rsidRDefault="000070B5" w:rsidP="000070B5">
            <w:pPr>
              <w:pStyle w:val="af1"/>
            </w:pPr>
            <w:r w:rsidRPr="00CD4DD8">
              <w:rPr>
                <w:lang w:val="en-US"/>
              </w:rPr>
              <w:t>false</w:t>
            </w:r>
            <w:r w:rsidRPr="00CD4DD8">
              <w:t xml:space="preserve"> – продукция (товар) не принадлежит к продукции (товарам), срок хранения которых составляет до 40 суток (включительно)</w:t>
            </w:r>
          </w:p>
        </w:tc>
      </w:tr>
      <w:tr w:rsidR="00BB7BCD" w:rsidRPr="00D13F91" w14:paraId="0DBD4DEF" w14:textId="77777777" w:rsidTr="00C15C5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2E76EDA" w14:textId="15AC0B38" w:rsidR="00BB7BCD" w:rsidRDefault="00BB7BCD" w:rsidP="00BB7BCD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6880E74" w14:textId="77777777" w:rsidR="00BB7BCD" w:rsidRDefault="00BB7BCD" w:rsidP="00BB7BCD">
            <w:pPr>
              <w:pStyle w:val="af1"/>
            </w:pPr>
            <w:r>
              <w:t>в случае указания сведений о массовой доле жира в сложном реквизите «Массовая доля жира (ctcdo:FatMassFractionDetails)» должен быть заполнен один из следующих реквизитов:</w:t>
            </w:r>
          </w:p>
          <w:p w14:paraId="7C9F3C06" w14:textId="77777777" w:rsidR="00BB7BCD" w:rsidRDefault="00BB7BCD" w:rsidP="00BB7BCD">
            <w:pPr>
              <w:pStyle w:val="af1"/>
              <w:ind w:left="708"/>
            </w:pPr>
            <w:r>
              <w:t>«Значение характеристики товара в числовой форме (ctsdo:GoodsCharacteristicMeasure)»;</w:t>
            </w:r>
          </w:p>
          <w:p w14:paraId="03CEA1C0" w14:textId="77777777" w:rsidR="00BB7BCD" w:rsidRDefault="00BB7BCD" w:rsidP="00BB7BCD">
            <w:pPr>
              <w:pStyle w:val="af1"/>
              <w:ind w:left="708"/>
            </w:pPr>
            <w:r>
              <w:t>либо «Значение характеристики товара в числовой или нечисловой форме (ctsdo:GoodsCharacteristicValue)»,</w:t>
            </w:r>
          </w:p>
          <w:p w14:paraId="23945CEA" w14:textId="2920080F" w:rsidR="00BB7BCD" w:rsidRPr="00CD4DD8" w:rsidRDefault="00BB7BCD" w:rsidP="00BB7BCD">
            <w:pPr>
              <w:pStyle w:val="af1"/>
            </w:pPr>
            <w:r>
              <w:t xml:space="preserve">а также реквизит «Код единицы измерения (ctsdo:MeasurementUnitCode)», содержащий кодовое </w:t>
            </w:r>
            <w:r w:rsidRPr="00A9461E">
              <w:t>значение, соответствующи</w:t>
            </w:r>
            <w:r>
              <w:t>е</w:t>
            </w:r>
            <w:r w:rsidRPr="00A9461E">
              <w:t xml:space="preserve"> значению </w:t>
            </w:r>
            <w:r>
              <w:t xml:space="preserve">«процент» в классификаторе единиц измерения и счета Евразийского экономического союза. </w:t>
            </w:r>
            <w:r>
              <w:rPr>
                <w:noProof/>
              </w:rPr>
              <w:t xml:space="preserve">При этом </w:t>
            </w:r>
            <w:r w:rsidRPr="00E929DB">
              <w:rPr>
                <w:noProof/>
              </w:rPr>
              <w:t xml:space="preserve">атрибут «идентификатор справочника (классификатора) </w:t>
            </w:r>
            <w:r w:rsidRPr="00E929DB">
              <w:t xml:space="preserve">(атрибут </w:t>
            </w:r>
            <w:r w:rsidRPr="00E929DB">
              <w:rPr>
                <w:noProof/>
              </w:rPr>
              <w:t>code‌List‌Id</w:t>
            </w:r>
            <w:r w:rsidRPr="00E929DB">
              <w:t xml:space="preserve">)» реквизита </w:t>
            </w:r>
            <w:r w:rsidRPr="00E929DB">
              <w:rPr>
                <w:noProof/>
              </w:rPr>
              <w:t>«Код единицы измерения (ctsdo:‌Measurement‌Unit‌Code)» должен содержать значение «</w:t>
            </w:r>
            <w:r w:rsidRPr="00E929DB">
              <w:rPr>
                <w:rFonts w:cs="Times New Roman"/>
                <w:szCs w:val="24"/>
              </w:rPr>
              <w:t>20</w:t>
            </w:r>
            <w:r>
              <w:rPr>
                <w:rFonts w:cs="Times New Roman"/>
                <w:szCs w:val="24"/>
              </w:rPr>
              <w:t>64</w:t>
            </w:r>
            <w:r w:rsidRPr="00E929DB">
              <w:rPr>
                <w:rFonts w:cs="Times New Roman"/>
                <w:szCs w:val="24"/>
              </w:rPr>
              <w:t>»</w:t>
            </w:r>
            <w:r>
              <w:t>.</w:t>
            </w:r>
          </w:p>
        </w:tc>
      </w:tr>
      <w:tr w:rsidR="00BB7BCD" w:rsidRPr="00D13F91" w14:paraId="2BE42CF5" w14:textId="77777777" w:rsidTr="00C15C5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8ECF00D" w14:textId="23A098B0" w:rsidR="00BB7BCD" w:rsidRDefault="00BB7BCD" w:rsidP="00BB7BCD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5722465" w14:textId="77777777" w:rsidR="00BB7BCD" w:rsidRDefault="00BB7BCD" w:rsidP="00BB7BCD">
            <w:pPr>
              <w:pStyle w:val="af1"/>
            </w:pPr>
            <w:r>
              <w:t>в случае указания сведений о массовой доле белка в сложном реквизите «Массовая доля белка (ctcdo:ProteinMassFractionDetails)» должен быть заполнен один из следующих реквизитов:</w:t>
            </w:r>
          </w:p>
          <w:p w14:paraId="56EAEAFE" w14:textId="77777777" w:rsidR="00BB7BCD" w:rsidRDefault="00BB7BCD" w:rsidP="00BB7BCD">
            <w:pPr>
              <w:pStyle w:val="af1"/>
              <w:ind w:left="708"/>
            </w:pPr>
            <w:r>
              <w:t>«Значение характеристики товара в числовой форме (ctsdo:GoodsCharacteristicMeasure)»;</w:t>
            </w:r>
          </w:p>
          <w:p w14:paraId="0D45E3E0" w14:textId="77777777" w:rsidR="00BB7BCD" w:rsidRDefault="00BB7BCD" w:rsidP="00BB7BCD">
            <w:pPr>
              <w:pStyle w:val="af1"/>
              <w:ind w:left="708"/>
            </w:pPr>
            <w:r>
              <w:t>либо «Значение характеристики товара в числовой или нечисловой форме (ctsdo:GoodsCharacteristicValue)»,</w:t>
            </w:r>
          </w:p>
          <w:p w14:paraId="54C1DA65" w14:textId="4D43B46F" w:rsidR="00BB7BCD" w:rsidRDefault="00BB7BCD" w:rsidP="00BB7BCD">
            <w:pPr>
              <w:pStyle w:val="af1"/>
            </w:pPr>
            <w:r>
              <w:t xml:space="preserve">а также реквизит «Код единицы измерения (ctsdo:MeasurementUnitCode)», содержащий кодовое </w:t>
            </w:r>
            <w:r w:rsidRPr="00A9461E">
              <w:t>значение, соответствующи</w:t>
            </w:r>
            <w:r>
              <w:t>е</w:t>
            </w:r>
            <w:r w:rsidRPr="00A9461E">
              <w:t xml:space="preserve"> значению </w:t>
            </w:r>
            <w:r>
              <w:t xml:space="preserve">«процент» в классификаторе единиц измерения и счета Евразийского экономического союза. </w:t>
            </w:r>
            <w:r>
              <w:rPr>
                <w:noProof/>
              </w:rPr>
              <w:t xml:space="preserve">При этом </w:t>
            </w:r>
            <w:r w:rsidRPr="00E929DB">
              <w:rPr>
                <w:noProof/>
              </w:rPr>
              <w:t xml:space="preserve">атрибут «идентификатор справочника (классификатора) </w:t>
            </w:r>
            <w:r w:rsidRPr="00E929DB">
              <w:t xml:space="preserve">(атрибут </w:t>
            </w:r>
            <w:r w:rsidRPr="00E929DB">
              <w:rPr>
                <w:noProof/>
              </w:rPr>
              <w:t>code‌List‌Id</w:t>
            </w:r>
            <w:r w:rsidRPr="00E929DB">
              <w:t xml:space="preserve">)» реквизита </w:t>
            </w:r>
            <w:r w:rsidRPr="00E929DB">
              <w:rPr>
                <w:noProof/>
              </w:rPr>
              <w:t>«Код единицы измерения (ctsdo:‌Measurement‌Unit‌Code)» должен содержать значение «</w:t>
            </w:r>
            <w:r w:rsidRPr="00E929DB">
              <w:rPr>
                <w:rFonts w:cs="Times New Roman"/>
                <w:szCs w:val="24"/>
              </w:rPr>
              <w:t>20</w:t>
            </w:r>
            <w:r>
              <w:rPr>
                <w:rFonts w:cs="Times New Roman"/>
                <w:szCs w:val="24"/>
              </w:rPr>
              <w:t>64</w:t>
            </w:r>
            <w:r w:rsidRPr="00E929DB">
              <w:rPr>
                <w:rFonts w:cs="Times New Roman"/>
                <w:szCs w:val="24"/>
              </w:rPr>
              <w:t>»</w:t>
            </w:r>
            <w:r>
              <w:t>.</w:t>
            </w:r>
          </w:p>
        </w:tc>
      </w:tr>
    </w:tbl>
    <w:p w14:paraId="0D559483" w14:textId="63986CEE" w:rsidR="001D6C9B" w:rsidRPr="00AC5340" w:rsidRDefault="00DE4152" w:rsidP="001D6C9B">
      <w:pPr>
        <w:pStyle w:val="a7"/>
        <w:spacing w:before="120" w:line="348" w:lineRule="auto"/>
        <w:rPr>
          <w:rStyle w:val="a9"/>
        </w:rPr>
      </w:pPr>
      <w:r>
        <w:rPr>
          <w:rStyle w:val="a9"/>
          <w:lang w:val="ru-RU"/>
        </w:rPr>
        <w:t>40</w:t>
      </w:r>
      <w:r w:rsidR="001D6C9B" w:rsidRPr="00AC5340">
        <w:rPr>
          <w:rStyle w:val="a9"/>
        </w:rPr>
        <w:t>. Требования к заполнению реквизитов электронных документов (сведений) «</w:t>
      </w:r>
      <w:r w:rsidR="001D6C9B" w:rsidRPr="00AC5340">
        <w:t>Перечень средств идентификации</w:t>
      </w:r>
      <w:r w:rsidR="001D6C9B" w:rsidRPr="00AC5340">
        <w:rPr>
          <w:lang w:val="ru-RU"/>
        </w:rPr>
        <w:t>»</w:t>
      </w:r>
      <w:r w:rsidR="001D6C9B" w:rsidRPr="00AC5340">
        <w:t xml:space="preserve"> (R.CT.LS.03.010)</w:t>
      </w:r>
      <w:r w:rsidR="001D6C9B" w:rsidRPr="00AC5340">
        <w:rPr>
          <w:rStyle w:val="a9"/>
        </w:rPr>
        <w:t>, передаваемых в сообщении «</w:t>
      </w:r>
      <w:r w:rsidR="001D6C9B" w:rsidRPr="00AC5340">
        <w:rPr>
          <w:rStyle w:val="a9"/>
          <w:lang w:val="ru-RU"/>
        </w:rPr>
        <w:t>С</w:t>
      </w:r>
      <w:r w:rsidR="001D6C9B" w:rsidRPr="00AC5340">
        <w:t>ведения о принимаемых к учету маркированных товарах, приобретенных в рамках трансграничной торговли</w:t>
      </w:r>
      <w:r w:rsidR="001D6C9B" w:rsidRPr="00AC5340">
        <w:rPr>
          <w:rStyle w:val="a9"/>
        </w:rPr>
        <w:t>» (P.LS.03.MSG.0</w:t>
      </w:r>
      <w:r w:rsidR="001D6C9B" w:rsidRPr="00AC5340">
        <w:rPr>
          <w:rStyle w:val="a9"/>
          <w:lang w:val="ru-RU"/>
        </w:rPr>
        <w:t>16</w:t>
      </w:r>
      <w:r w:rsidR="001D6C9B" w:rsidRPr="00AC5340">
        <w:rPr>
          <w:rStyle w:val="a9"/>
        </w:rPr>
        <w:t>), приведены в таблице</w:t>
      </w:r>
      <w:r w:rsidR="001D6C9B" w:rsidRPr="00AC5340">
        <w:rPr>
          <w:rStyle w:val="a9"/>
          <w:lang w:val="ru-RU"/>
        </w:rPr>
        <w:t xml:space="preserve"> </w:t>
      </w:r>
      <w:r w:rsidR="00194651">
        <w:rPr>
          <w:rStyle w:val="a9"/>
          <w:lang w:val="ru-RU"/>
        </w:rPr>
        <w:t>3</w:t>
      </w:r>
      <w:r w:rsidR="00E3327D" w:rsidRPr="00E3327D">
        <w:rPr>
          <w:rStyle w:val="a9"/>
          <w:lang w:val="ru-RU"/>
        </w:rPr>
        <w:t>0</w:t>
      </w:r>
      <w:r w:rsidR="001D6C9B" w:rsidRPr="00AC5340">
        <w:rPr>
          <w:rStyle w:val="a9"/>
        </w:rPr>
        <w:t>.</w:t>
      </w:r>
    </w:p>
    <w:p w14:paraId="272F2DBF" w14:textId="7EDB7CF7" w:rsidR="001D6C9B" w:rsidRPr="00D3575A" w:rsidRDefault="001D6C9B" w:rsidP="001D6C9B">
      <w:pPr>
        <w:pStyle w:val="affd"/>
        <w:spacing w:before="120"/>
        <w:rPr>
          <w:rStyle w:val="afc"/>
          <w:bCs w:val="0"/>
          <w:noProof/>
          <w:lang w:val="ru-RU"/>
        </w:rPr>
      </w:pPr>
      <w:r w:rsidRPr="00AC5340">
        <w:lastRenderedPageBreak/>
        <w:t>Таблица</w:t>
      </w:r>
      <w:r w:rsidRPr="00AC5340">
        <w:rPr>
          <w:lang w:val="en-US"/>
        </w:rPr>
        <w:t> </w:t>
      </w:r>
      <w:r w:rsidR="00194651">
        <w:t>3</w:t>
      </w:r>
      <w:r w:rsidR="00E3327D" w:rsidRPr="00D3575A">
        <w:t>0</w:t>
      </w:r>
    </w:p>
    <w:p w14:paraId="57FACF27" w14:textId="77777777" w:rsidR="001D6C9B" w:rsidRPr="00AC5340" w:rsidRDefault="001D6C9B" w:rsidP="001D6C9B">
      <w:pPr>
        <w:pStyle w:val="a6"/>
        <w:rPr>
          <w:rStyle w:val="a9"/>
        </w:rPr>
      </w:pPr>
      <w:r w:rsidRPr="00AC5340">
        <w:rPr>
          <w:rStyle w:val="a9"/>
        </w:rPr>
        <w:t>Требования к заполнению реквизитов электронных документов (сведений) «</w:t>
      </w:r>
      <w:r w:rsidRPr="00AC5340">
        <w:t>Перечень средств идентификации» (R.CT.LS.03.010)</w:t>
      </w:r>
      <w:r w:rsidRPr="00AC5340">
        <w:rPr>
          <w:rStyle w:val="a9"/>
        </w:rPr>
        <w:t>, передаваемых в сообщении «</w:t>
      </w:r>
      <w:r w:rsidRPr="00AC5340">
        <w:rPr>
          <w:rStyle w:val="a9"/>
          <w:lang w:val="ru-RU"/>
        </w:rPr>
        <w:t>С</w:t>
      </w:r>
      <w:r w:rsidRPr="00AC5340">
        <w:t>ведения о принимаемых к учету маркированных товарах, приобретенных в рамках трансграничной торговли</w:t>
      </w:r>
      <w:r w:rsidRPr="00AC5340">
        <w:rPr>
          <w:rStyle w:val="a9"/>
        </w:rPr>
        <w:t>» (P.LS.03.MSG.0</w:t>
      </w:r>
      <w:r w:rsidRPr="00AC5340">
        <w:rPr>
          <w:rStyle w:val="a9"/>
          <w:lang w:val="ru-RU"/>
        </w:rPr>
        <w:t>16</w:t>
      </w:r>
      <w:r w:rsidRPr="00AC5340">
        <w:rPr>
          <w:rStyle w:val="a9"/>
        </w:rPr>
        <w:t>)</w:t>
      </w:r>
    </w:p>
    <w:tbl>
      <w:tblPr>
        <w:tblW w:w="9356" w:type="dxa"/>
        <w:jc w:val="center"/>
        <w:tblLook w:val="0400" w:firstRow="0" w:lastRow="0" w:firstColumn="0" w:lastColumn="0" w:noHBand="0" w:noVBand="1"/>
      </w:tblPr>
      <w:tblGrid>
        <w:gridCol w:w="1561"/>
        <w:gridCol w:w="7795"/>
      </w:tblGrid>
      <w:tr w:rsidR="001D6C9B" w:rsidRPr="00AC5340" w14:paraId="78E5CE6B" w14:textId="77777777" w:rsidTr="00FA196E">
        <w:trPr>
          <w:cantSplit/>
          <w:trHeight w:val="601"/>
          <w:tblHeader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BE9F20B" w14:textId="77777777" w:rsidR="001D6C9B" w:rsidRPr="00AC5340" w:rsidRDefault="001D6C9B" w:rsidP="00550E7C">
            <w:pPr>
              <w:pStyle w:val="af0"/>
              <w:spacing w:line="264" w:lineRule="auto"/>
            </w:pPr>
            <w:r w:rsidRPr="00AC5340">
              <w:t>Код требования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8F778E5" w14:textId="77777777" w:rsidR="001D6C9B" w:rsidRPr="00AC5340" w:rsidRDefault="001D6C9B" w:rsidP="00550E7C">
            <w:pPr>
              <w:pStyle w:val="af0"/>
              <w:spacing w:line="264" w:lineRule="auto"/>
            </w:pPr>
            <w:r w:rsidRPr="00AC5340">
              <w:t>Формулировка требования</w:t>
            </w:r>
          </w:p>
        </w:tc>
      </w:tr>
      <w:tr w:rsidR="001D6C9B" w:rsidRPr="00AC5340" w14:paraId="47F5A951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32CC7EC" w14:textId="77777777" w:rsidR="001D6C9B" w:rsidRPr="00AC5340" w:rsidRDefault="001D6C9B" w:rsidP="00550E7C">
            <w:pPr>
              <w:pStyle w:val="aff4"/>
            </w:pPr>
            <w:r w:rsidRPr="00AC5340">
              <w:t>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7FE75B1" w14:textId="396DD8AC" w:rsidR="001D6C9B" w:rsidRPr="00AC5340" w:rsidRDefault="001D6C9B" w:rsidP="00550E7C">
            <w:pPr>
              <w:pStyle w:val="afff0"/>
              <w:jc w:val="left"/>
            </w:pPr>
            <w:r w:rsidRPr="00AC5340">
              <w:t>реквизит 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 xml:space="preserve">)» </w:t>
            </w:r>
            <w:r>
              <w:t xml:space="preserve">на корневом уровне документа </w:t>
            </w:r>
            <w:r w:rsidRPr="00AC5340">
              <w:rPr>
                <w:noProof/>
              </w:rPr>
              <w:t xml:space="preserve">должен содержать кодовое обозначение государства-члена, </w:t>
            </w:r>
            <w:r w:rsidR="008D1C01">
              <w:rPr>
                <w:noProof/>
              </w:rPr>
              <w:br/>
            </w:r>
            <w:r w:rsidRPr="00AC5340">
              <w:rPr>
                <w:noProof/>
              </w:rPr>
              <w:t xml:space="preserve">в информационной системе которого сформирован запрос, </w:t>
            </w:r>
            <w:r w:rsidR="00BB7BCD">
              <w:rPr>
                <w:noProof/>
              </w:rPr>
              <w:br/>
            </w:r>
            <w:r w:rsidRPr="00AC5340">
              <w:rPr>
                <w:noProof/>
              </w:rPr>
              <w:t xml:space="preserve">в соответствии </w:t>
            </w:r>
            <w:r w:rsidR="00604B27" w:rsidRPr="00AC5340">
              <w:rPr>
                <w:noProof/>
              </w:rPr>
              <w:t xml:space="preserve">с </w:t>
            </w:r>
            <w:r w:rsidR="00604B27">
              <w:rPr>
                <w:noProof/>
              </w:rPr>
              <w:t>классификатором стран мира</w:t>
            </w:r>
          </w:p>
        </w:tc>
      </w:tr>
      <w:tr w:rsidR="001D6C9B" w:rsidRPr="00AC5340" w14:paraId="7D755A3D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66D7419" w14:textId="77777777" w:rsidR="001D6C9B" w:rsidRPr="006A301B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00BBD99" w14:textId="77777777" w:rsidR="001D6C9B" w:rsidRPr="00AC5340" w:rsidRDefault="001D6C9B" w:rsidP="00550E7C">
            <w:pPr>
              <w:pStyle w:val="afff0"/>
              <w:jc w:val="left"/>
            </w:pPr>
            <w:r>
              <w:t>атрибут «</w:t>
            </w:r>
            <w:r>
              <w:rPr>
                <w:noProof/>
              </w:rPr>
              <w:t>идентификатор справочника (классификатора)</w:t>
            </w:r>
            <w:r w:rsidRPr="009915B9">
              <w:rPr>
                <w:noProof/>
              </w:rPr>
              <w:t xml:space="preserve"> </w:t>
            </w: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  <w:r>
              <w:t>»</w:t>
            </w:r>
            <w:r w:rsidRPr="009915B9">
              <w:t xml:space="preserve"> </w:t>
            </w:r>
            <w:r>
              <w:t xml:space="preserve">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 xml:space="preserve">)» </w:t>
            </w:r>
            <w:r>
              <w:t>на корневом уровне документа должен содержать значение «2021»</w:t>
            </w:r>
          </w:p>
        </w:tc>
      </w:tr>
      <w:tr w:rsidR="001D6C9B" w:rsidRPr="00AC5340" w14:paraId="7219D16E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A13D730" w14:textId="156610F4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6331E30" w14:textId="29EDC9C3" w:rsidR="001D6C9B" w:rsidRPr="00AC5340" w:rsidRDefault="001D6C9B" w:rsidP="00550E7C">
            <w:pPr>
              <w:pStyle w:val="afff0"/>
              <w:jc w:val="left"/>
            </w:pPr>
            <w:r w:rsidRPr="00CD4DD8">
              <w:t>реквизит «Код товара по ТН</w:t>
            </w:r>
            <w:r w:rsidRPr="00CD4DD8">
              <w:rPr>
                <w:lang w:val="en-US"/>
              </w:rPr>
              <w:t> </w:t>
            </w:r>
            <w:r w:rsidRPr="00CD4DD8">
              <w:t>ВЭД</w:t>
            </w:r>
            <w:r w:rsidRPr="00CD4DD8">
              <w:rPr>
                <w:lang w:val="en-US"/>
              </w:rPr>
              <w:t> </w:t>
            </w:r>
            <w:r w:rsidRPr="00CD4DD8">
              <w:t>ЕАЭС (</w:t>
            </w:r>
            <w:r w:rsidRPr="00CD4DD8">
              <w:rPr>
                <w:lang w:val="en-US"/>
              </w:rPr>
              <w:t>csdo</w:t>
            </w:r>
            <w:r w:rsidRPr="00CD4DD8">
              <w:t>:‌</w:t>
            </w:r>
            <w:r w:rsidRPr="00CD4DD8">
              <w:rPr>
                <w:lang w:val="en-US"/>
              </w:rPr>
              <w:t>Commodity</w:t>
            </w:r>
            <w:r w:rsidRPr="00CD4DD8">
              <w:t>‌</w:t>
            </w:r>
            <w:r w:rsidRPr="00CD4DD8">
              <w:rPr>
                <w:lang w:val="en-US"/>
              </w:rPr>
              <w:t>Code</w:t>
            </w:r>
            <w:r w:rsidRPr="00CD4DD8">
              <w:t xml:space="preserve">)» должен содержать кодовое обозначение товара </w:t>
            </w:r>
            <w:r w:rsidR="00804162">
              <w:t>на уровне 10 знаков</w:t>
            </w:r>
          </w:p>
        </w:tc>
      </w:tr>
      <w:tr w:rsidR="001D6C9B" w:rsidRPr="00AC5340" w14:paraId="0D0523AF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384596D" w14:textId="07A518EA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7679D29" w14:textId="77777777" w:rsidR="001D6C9B" w:rsidRPr="00AC5340" w:rsidRDefault="001D6C9B" w:rsidP="00550E7C">
            <w:pPr>
              <w:pStyle w:val="afff0"/>
              <w:jc w:val="left"/>
            </w:pPr>
            <w:r w:rsidRPr="00AC5340">
              <w:t>должен быть заполнен 1 экземпляр реквизита «</w:t>
            </w:r>
            <w:r w:rsidRPr="00AC5340">
              <w:rPr>
                <w:noProof/>
              </w:rPr>
              <w:t xml:space="preserve">Средства идентификации, нанесенные на товар, приобретенный в рамках трансграничной торговл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Transbord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</w:p>
        </w:tc>
      </w:tr>
      <w:tr w:rsidR="001D6C9B" w:rsidRPr="00AC5340" w14:paraId="03761DE8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936B8BC" w14:textId="63B98C4B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359B4B3" w14:textId="77777777" w:rsidR="001D6C9B" w:rsidRPr="00AC5340" w:rsidRDefault="001D6C9B" w:rsidP="00550E7C">
            <w:pPr>
              <w:pStyle w:val="afff0"/>
              <w:jc w:val="left"/>
            </w:pPr>
            <w:r w:rsidRPr="00AC5340">
              <w:t>в составе реквизита «</w:t>
            </w:r>
            <w:r w:rsidRPr="00AC5340">
              <w:rPr>
                <w:noProof/>
              </w:rPr>
              <w:t xml:space="preserve">Средства идентификации, нанесенные на товар, приобретенный в рамках трансграничной торговл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Transbord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должен быть заполнен реквизит «</w:t>
            </w:r>
            <w:r w:rsidRPr="00AC5340">
              <w:rPr>
                <w:noProof/>
              </w:rPr>
              <w:t xml:space="preserve">Продавец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ell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</w:p>
        </w:tc>
      </w:tr>
      <w:tr w:rsidR="001D6C9B" w:rsidRPr="00AC5340" w14:paraId="31818338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5660FD1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779AA28" w14:textId="77777777" w:rsidR="001D6C9B" w:rsidRPr="00AC5340" w:rsidRDefault="001D6C9B" w:rsidP="00550E7C">
            <w:pPr>
              <w:pStyle w:val="afff0"/>
              <w:jc w:val="left"/>
            </w:pPr>
            <w:r>
              <w:t>реквизит</w:t>
            </w:r>
            <w:r w:rsidRPr="0045587A">
              <w:t xml:space="preserve"> «</w:t>
            </w:r>
            <w:r w:rsidRPr="00AC5340">
              <w:rPr>
                <w:noProof/>
              </w:rPr>
              <w:t>Код</w:t>
            </w:r>
            <w:r w:rsidRPr="0045587A">
              <w:rPr>
                <w:noProof/>
              </w:rPr>
              <w:t xml:space="preserve"> </w:t>
            </w:r>
            <w:r w:rsidRPr="00AC5340">
              <w:rPr>
                <w:noProof/>
              </w:rPr>
              <w:t>страны</w:t>
            </w:r>
            <w:r w:rsidRPr="0045587A">
              <w:rPr>
                <w:noProof/>
              </w:rPr>
              <w:t xml:space="preserve"> </w:t>
            </w:r>
            <w:r w:rsidRPr="0045587A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45587A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Unified</w:t>
            </w:r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45587A">
              <w:t xml:space="preserve">)» </w:t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«</w:t>
            </w:r>
            <w:r w:rsidRPr="00AC5340">
              <w:rPr>
                <w:noProof/>
              </w:rPr>
              <w:t>Продавец</w:t>
            </w:r>
            <w:r w:rsidRPr="0045587A">
              <w:rPr>
                <w:noProof/>
              </w:rPr>
              <w:t xml:space="preserve"> </w:t>
            </w:r>
            <w:r w:rsidRPr="00AC5340">
              <w:rPr>
                <w:noProof/>
              </w:rPr>
              <w:t>товара</w:t>
            </w:r>
            <w:r w:rsidRPr="0045587A">
              <w:rPr>
                <w:noProof/>
              </w:rPr>
              <w:t xml:space="preserve"> </w:t>
            </w:r>
            <w:r w:rsidRPr="0045587A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45587A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eller</w:t>
            </w:r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45587A">
              <w:t>)»</w:t>
            </w:r>
            <w:r>
              <w:t xml:space="preserve"> должен быть заполнен</w:t>
            </w:r>
          </w:p>
        </w:tc>
      </w:tr>
      <w:tr w:rsidR="001D6C9B" w:rsidRPr="00AC5340" w14:paraId="437FA8CD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093C825" w14:textId="6047F76E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0721440" w14:textId="486218D0" w:rsidR="001D6C9B" w:rsidRPr="00AC5340" w:rsidRDefault="001D6C9B" w:rsidP="00550E7C">
            <w:pPr>
              <w:pStyle w:val="afff0"/>
              <w:jc w:val="left"/>
            </w:pPr>
            <w:r>
              <w:t>атрибут «</w:t>
            </w:r>
            <w:r>
              <w:rPr>
                <w:noProof/>
              </w:rPr>
              <w:t>идентификатор справочника (классификатора)</w:t>
            </w:r>
            <w:r w:rsidRPr="005050C7">
              <w:rPr>
                <w:noProof/>
              </w:rPr>
              <w:t xml:space="preserve"> </w:t>
            </w: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  <w:r>
              <w:t>»</w:t>
            </w:r>
            <w:r w:rsidRPr="005050C7">
              <w:t xml:space="preserve"> </w:t>
            </w:r>
            <w:r>
              <w:t xml:space="preserve">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>
              <w:t xml:space="preserve">)», входящего </w:t>
            </w:r>
            <w:r w:rsidR="008D1C01">
              <w:br/>
            </w:r>
            <w:r>
              <w:t xml:space="preserve">в состав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родавец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ell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должен содержать значение «2021»</w:t>
            </w:r>
          </w:p>
        </w:tc>
      </w:tr>
      <w:tr w:rsidR="001D6C9B" w:rsidRPr="00AC5340" w14:paraId="26375BCC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37B9A3D" w14:textId="77777777" w:rsidR="001D6C9B" w:rsidRPr="00AC5340" w:rsidDel="00B46AAB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7D8E0DE" w14:textId="77777777" w:rsidR="001D6C9B" w:rsidRDefault="001D6C9B" w:rsidP="00550E7C">
            <w:pPr>
              <w:pStyle w:val="afff0"/>
              <w:jc w:val="left"/>
            </w:pPr>
            <w:r>
              <w:t>реквизит</w:t>
            </w:r>
            <w:r w:rsidRPr="0045587A">
              <w:t xml:space="preserve"> </w:t>
            </w:r>
            <w:r w:rsidRPr="00BD1108">
              <w:t>«</w:t>
            </w:r>
            <w:r w:rsidRPr="00F91A7E">
              <w:rPr>
                <w:noProof/>
              </w:rPr>
              <w:t>Наименование</w:t>
            </w:r>
            <w:r w:rsidRPr="00BD1108">
              <w:rPr>
                <w:noProof/>
              </w:rPr>
              <w:t xml:space="preserve"> </w:t>
            </w:r>
            <w:r w:rsidRPr="00F91A7E">
              <w:rPr>
                <w:noProof/>
              </w:rPr>
              <w:t>субъекта</w:t>
            </w:r>
            <w:r w:rsidRPr="00BD1108">
              <w:rPr>
                <w:noProof/>
              </w:rPr>
              <w:t xml:space="preserve"> </w:t>
            </w:r>
            <w:r w:rsidRPr="00BD1108">
              <w:t>(</w:t>
            </w:r>
            <w:r>
              <w:rPr>
                <w:noProof/>
                <w:lang w:val="en-US"/>
              </w:rPr>
              <w:t>csdo</w:t>
            </w:r>
            <w:r w:rsidRPr="00BD1108">
              <w:rPr>
                <w:noProof/>
              </w:rPr>
              <w:t>:‌</w:t>
            </w:r>
            <w:r>
              <w:rPr>
                <w:noProof/>
                <w:lang w:val="en-US"/>
              </w:rPr>
              <w:t>Subject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BD1108">
              <w:t>)»</w:t>
            </w:r>
            <w:r w:rsidRPr="0045587A">
              <w:t xml:space="preserve"> </w:t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«</w:t>
            </w:r>
            <w:r w:rsidRPr="00AC5340">
              <w:rPr>
                <w:noProof/>
              </w:rPr>
              <w:t>Продавец</w:t>
            </w:r>
            <w:r w:rsidRPr="0045587A">
              <w:rPr>
                <w:noProof/>
              </w:rPr>
              <w:t xml:space="preserve"> </w:t>
            </w:r>
            <w:r w:rsidRPr="00AC5340">
              <w:rPr>
                <w:noProof/>
              </w:rPr>
              <w:t>товара</w:t>
            </w:r>
            <w:r w:rsidRPr="0045587A">
              <w:rPr>
                <w:noProof/>
              </w:rPr>
              <w:t xml:space="preserve"> </w:t>
            </w:r>
            <w:r w:rsidRPr="0045587A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45587A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eller</w:t>
            </w:r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45587A">
              <w:t>)»</w:t>
            </w:r>
            <w:r>
              <w:t xml:space="preserve"> должен быть заполнен</w:t>
            </w:r>
          </w:p>
        </w:tc>
      </w:tr>
      <w:tr w:rsidR="001D6C9B" w:rsidRPr="00AC5340" w14:paraId="16164E2A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4C96EF6" w14:textId="77777777" w:rsidR="001D6C9B" w:rsidRPr="00AC5340" w:rsidDel="00B46AAB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EB2A2A5" w14:textId="00D977F0" w:rsidR="001D6C9B" w:rsidRDefault="001D6C9B" w:rsidP="00550E7C">
            <w:pPr>
              <w:pStyle w:val="afff0"/>
              <w:jc w:val="left"/>
            </w:pPr>
            <w:r>
              <w:t>реквизит</w:t>
            </w:r>
            <w:r w:rsidRPr="0045587A">
              <w:t xml:space="preserve"> </w:t>
            </w:r>
            <w:r>
              <w:t>«</w:t>
            </w:r>
            <w:r w:rsidRPr="007B6F66">
              <w:rPr>
                <w:noProof/>
              </w:rPr>
              <w:t>Краткое наименование субъекта</w:t>
            </w:r>
            <w:r>
              <w:rPr>
                <w:noProof/>
              </w:rPr>
              <w:t xml:space="preserve"> </w:t>
            </w:r>
            <w:r w:rsidRPr="007B6F66">
              <w:t>(</w:t>
            </w:r>
            <w:r>
              <w:rPr>
                <w:noProof/>
                <w:lang w:val="en-US"/>
              </w:rPr>
              <w:t>csdo</w:t>
            </w:r>
            <w:r w:rsidRPr="007B6F66">
              <w:rPr>
                <w:noProof/>
              </w:rPr>
              <w:t>:‌</w:t>
            </w:r>
            <w:r>
              <w:rPr>
                <w:noProof/>
                <w:lang w:val="en-US"/>
              </w:rPr>
              <w:t>Subject</w:t>
            </w:r>
            <w:r w:rsidRPr="007B6F66">
              <w:rPr>
                <w:noProof/>
              </w:rPr>
              <w:t>‌</w:t>
            </w:r>
            <w:r>
              <w:rPr>
                <w:noProof/>
                <w:lang w:val="en-US"/>
              </w:rPr>
              <w:t>Brief</w:t>
            </w:r>
            <w:r w:rsidRPr="007B6F66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7B6F66">
              <w:t>)</w:t>
            </w:r>
            <w:r>
              <w:t xml:space="preserve">» </w:t>
            </w:r>
            <w:r w:rsidR="008D1C01">
              <w:br/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«</w:t>
            </w:r>
            <w:r w:rsidRPr="00AC5340">
              <w:rPr>
                <w:noProof/>
              </w:rPr>
              <w:t>Продавец</w:t>
            </w:r>
            <w:r w:rsidRPr="0045587A">
              <w:rPr>
                <w:noProof/>
              </w:rPr>
              <w:t xml:space="preserve"> </w:t>
            </w:r>
            <w:r w:rsidRPr="00AC5340">
              <w:rPr>
                <w:noProof/>
              </w:rPr>
              <w:t>товара</w:t>
            </w:r>
            <w:r w:rsidRPr="0045587A">
              <w:rPr>
                <w:noProof/>
              </w:rPr>
              <w:t xml:space="preserve"> </w:t>
            </w:r>
            <w:r w:rsidRPr="0045587A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45587A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eller</w:t>
            </w:r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45587A">
              <w:t>)»</w:t>
            </w:r>
            <w:r>
              <w:t xml:space="preserve"> должен быть заполнен</w:t>
            </w:r>
          </w:p>
        </w:tc>
      </w:tr>
      <w:tr w:rsidR="001D6C9B" w:rsidRPr="00AC5340" w14:paraId="366D6B04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0C159E7" w14:textId="77777777" w:rsidR="001D6C9B" w:rsidRPr="00AC5340" w:rsidDel="00B46AAB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4A2D90C" w14:textId="3EE5647D" w:rsidR="001D6C9B" w:rsidRDefault="001D6C9B" w:rsidP="00550E7C">
            <w:pPr>
              <w:pStyle w:val="afff0"/>
              <w:jc w:val="left"/>
            </w:pPr>
            <w:r>
              <w:t>реквизит</w:t>
            </w:r>
            <w:r w:rsidRPr="0045587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Идентификатор налогоплательщик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Taxpa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</w:t>
            </w:r>
            <w:r w:rsidRPr="00AC5340">
              <w:t>)»</w:t>
            </w:r>
            <w:r>
              <w:t xml:space="preserve"> </w:t>
            </w:r>
            <w:r w:rsidR="008D1C01">
              <w:br/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«</w:t>
            </w:r>
            <w:r w:rsidRPr="00AC5340">
              <w:rPr>
                <w:noProof/>
              </w:rPr>
              <w:t>Продавец</w:t>
            </w:r>
            <w:r w:rsidRPr="0045587A">
              <w:rPr>
                <w:noProof/>
              </w:rPr>
              <w:t xml:space="preserve"> </w:t>
            </w:r>
            <w:r w:rsidRPr="00AC5340">
              <w:rPr>
                <w:noProof/>
              </w:rPr>
              <w:t>товара</w:t>
            </w:r>
            <w:r w:rsidRPr="0045587A">
              <w:rPr>
                <w:noProof/>
              </w:rPr>
              <w:t xml:space="preserve"> </w:t>
            </w:r>
            <w:r w:rsidRPr="0045587A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45587A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eller</w:t>
            </w:r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45587A">
              <w:t>)»</w:t>
            </w:r>
            <w:r>
              <w:t xml:space="preserve"> должен быть заполнен</w:t>
            </w:r>
          </w:p>
        </w:tc>
      </w:tr>
      <w:tr w:rsidR="001D6C9B" w:rsidRPr="00AC5340" w14:paraId="1535CFCD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EAF4123" w14:textId="43EC1D2A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1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4629689" w14:textId="5DB81EE5" w:rsidR="001D6C9B" w:rsidRDefault="001D6C9B" w:rsidP="00550E7C">
            <w:pPr>
              <w:pStyle w:val="afff0"/>
              <w:jc w:val="left"/>
            </w:pPr>
            <w:r>
              <w:t>если</w:t>
            </w:r>
            <w:r w:rsidRPr="00F91A7E">
              <w:t xml:space="preserve"> </w:t>
            </w:r>
            <w:r>
              <w:t>реквизит</w:t>
            </w:r>
            <w:r w:rsidRPr="00F91A7E">
              <w:t xml:space="preserve"> «</w:t>
            </w:r>
            <w:r w:rsidRPr="00F213B7">
              <w:rPr>
                <w:noProof/>
              </w:rPr>
              <w:t>Код</w:t>
            </w:r>
            <w:r w:rsidRPr="00F91A7E">
              <w:rPr>
                <w:noProof/>
              </w:rPr>
              <w:t xml:space="preserve"> </w:t>
            </w:r>
            <w:r w:rsidRPr="00F213B7">
              <w:rPr>
                <w:noProof/>
              </w:rPr>
              <w:t>страны</w:t>
            </w:r>
            <w:r w:rsidRPr="00F91A7E">
              <w:rPr>
                <w:noProof/>
              </w:rPr>
              <w:t xml:space="preserve"> </w:t>
            </w:r>
            <w:r w:rsidRPr="00F91A7E">
              <w:t>(</w:t>
            </w:r>
            <w:r>
              <w:rPr>
                <w:noProof/>
                <w:lang w:val="en-US"/>
              </w:rPr>
              <w:t>csdo</w:t>
            </w:r>
            <w:r w:rsidRPr="00F91A7E">
              <w:rPr>
                <w:noProof/>
              </w:rPr>
              <w:t>:‌</w:t>
            </w:r>
            <w:r>
              <w:rPr>
                <w:noProof/>
                <w:lang w:val="en-US"/>
              </w:rPr>
              <w:t>Unified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F91A7E">
              <w:t>)»</w:t>
            </w:r>
            <w:r>
              <w:t xml:space="preserve"> 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родавец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ell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 w:rsidR="00D3575A">
              <w:t xml:space="preserve"> </w:t>
            </w:r>
            <w:r>
              <w:t>содержит значение «</w:t>
            </w:r>
            <w:r>
              <w:rPr>
                <w:lang w:val="en-US"/>
              </w:rPr>
              <w:t>RU</w:t>
            </w:r>
            <w:r>
              <w:t>», то реквизит «</w:t>
            </w:r>
            <w:r w:rsidRPr="00074019">
              <w:rPr>
                <w:noProof/>
              </w:rPr>
              <w:t>Код причины постановки на учет</w:t>
            </w:r>
            <w:r>
              <w:rPr>
                <w:noProof/>
              </w:rPr>
              <w:t xml:space="preserve"> </w:t>
            </w:r>
            <w:r w:rsidR="00237645">
              <w:rPr>
                <w:noProof/>
              </w:rPr>
              <w:br/>
            </w:r>
            <w:r w:rsidRPr="00074019">
              <w:t>(</w:t>
            </w:r>
            <w:r>
              <w:rPr>
                <w:noProof/>
                <w:lang w:val="en-US"/>
              </w:rPr>
              <w:t>csdo</w:t>
            </w:r>
            <w:r w:rsidRPr="00074019">
              <w:rPr>
                <w:noProof/>
              </w:rPr>
              <w:t>:‌</w:t>
            </w:r>
            <w:r>
              <w:rPr>
                <w:noProof/>
                <w:lang w:val="en-US"/>
              </w:rPr>
              <w:t>Tax</w:t>
            </w:r>
            <w:r w:rsidRPr="00074019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ation</w:t>
            </w:r>
            <w:r w:rsidRPr="00074019">
              <w:rPr>
                <w:noProof/>
              </w:rPr>
              <w:t>‌</w:t>
            </w:r>
            <w:r>
              <w:rPr>
                <w:noProof/>
                <w:lang w:val="en-US"/>
              </w:rPr>
              <w:t>Reas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</w:t>
            </w:r>
            <w:r>
              <w:t>» может быть заполнен</w:t>
            </w:r>
          </w:p>
        </w:tc>
      </w:tr>
      <w:tr w:rsidR="001D6C9B" w:rsidRPr="00AC5340" w14:paraId="3C9A5EDD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C71B0A2" w14:textId="5427A4CE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092036E" w14:textId="7B861825" w:rsidR="001D6C9B" w:rsidRDefault="001D6C9B" w:rsidP="00550E7C">
            <w:pPr>
              <w:pStyle w:val="afff0"/>
              <w:jc w:val="left"/>
            </w:pPr>
            <w:r>
              <w:t>если</w:t>
            </w:r>
            <w:r w:rsidRPr="00F91A7E">
              <w:t xml:space="preserve"> </w:t>
            </w:r>
            <w:r>
              <w:t>реквизит</w:t>
            </w:r>
            <w:r w:rsidRPr="00F91A7E">
              <w:t xml:space="preserve"> «</w:t>
            </w:r>
            <w:r w:rsidRPr="00F213B7">
              <w:rPr>
                <w:noProof/>
              </w:rPr>
              <w:t>Код</w:t>
            </w:r>
            <w:r w:rsidRPr="00F91A7E">
              <w:rPr>
                <w:noProof/>
              </w:rPr>
              <w:t xml:space="preserve"> </w:t>
            </w:r>
            <w:r w:rsidRPr="00F213B7">
              <w:rPr>
                <w:noProof/>
              </w:rPr>
              <w:t>страны</w:t>
            </w:r>
            <w:r w:rsidRPr="00F91A7E">
              <w:rPr>
                <w:noProof/>
              </w:rPr>
              <w:t xml:space="preserve"> </w:t>
            </w:r>
            <w:r w:rsidRPr="00F91A7E">
              <w:t>(</w:t>
            </w:r>
            <w:r>
              <w:rPr>
                <w:noProof/>
                <w:lang w:val="en-US"/>
              </w:rPr>
              <w:t>csdo</w:t>
            </w:r>
            <w:r w:rsidRPr="00F91A7E">
              <w:rPr>
                <w:noProof/>
              </w:rPr>
              <w:t>:‌</w:t>
            </w:r>
            <w:r>
              <w:rPr>
                <w:noProof/>
                <w:lang w:val="en-US"/>
              </w:rPr>
              <w:t>Unified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F91A7E">
              <w:t>)»</w:t>
            </w:r>
            <w:r>
              <w:t xml:space="preserve"> 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родавец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ell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не содержит значение, «</w:t>
            </w:r>
            <w:r>
              <w:rPr>
                <w:lang w:val="en-US"/>
              </w:rPr>
              <w:t>RU</w:t>
            </w:r>
            <w:r>
              <w:t>», то реквизит «</w:t>
            </w:r>
            <w:r w:rsidRPr="00BD1108">
              <w:rPr>
                <w:noProof/>
              </w:rPr>
              <w:t>Код причины постановки на учет</w:t>
            </w:r>
            <w:r>
              <w:rPr>
                <w:noProof/>
              </w:rPr>
              <w:t xml:space="preserve"> </w:t>
            </w:r>
            <w:r w:rsidR="00237645">
              <w:rPr>
                <w:noProof/>
              </w:rPr>
              <w:br/>
            </w:r>
            <w:r w:rsidRPr="00BD1108">
              <w:t>(</w:t>
            </w:r>
            <w:r>
              <w:rPr>
                <w:noProof/>
                <w:lang w:val="en-US"/>
              </w:rPr>
              <w:t>csdo</w:t>
            </w:r>
            <w:r w:rsidRPr="00BD1108">
              <w:rPr>
                <w:noProof/>
              </w:rPr>
              <w:t>:‌</w:t>
            </w:r>
            <w:r>
              <w:rPr>
                <w:noProof/>
                <w:lang w:val="en-US"/>
              </w:rPr>
              <w:t>Tax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ati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Reas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</w:t>
            </w:r>
            <w:r>
              <w:t>» не должен быть заполнен</w:t>
            </w:r>
          </w:p>
        </w:tc>
      </w:tr>
      <w:tr w:rsidR="001D6C9B" w:rsidRPr="00AC5340" w14:paraId="0DB63DE5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9361E34" w14:textId="2C106910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C31632A" w14:textId="6259454A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r w:rsidRPr="00AC5340">
              <w:t xml:space="preserve">если представляются сведения в отношении средств идентификации, нанесенных на товар, индивидуальную или первичную упаковки, </w:t>
            </w:r>
            <w:r w:rsidRPr="00AC5340">
              <w:br/>
              <w:t>то в составе реквизита «</w:t>
            </w:r>
            <w:r w:rsidRPr="00AC5340">
              <w:rPr>
                <w:noProof/>
              </w:rPr>
              <w:t xml:space="preserve">Средства идентификации, нанесенные на товар, приобретенный в рамках трансграничной торговл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Transbord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, должен быть заполнен 1 или несколько экземпляров реквизита 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="00237645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</w:p>
        </w:tc>
      </w:tr>
      <w:tr w:rsidR="001D6C9B" w:rsidRPr="00AC5340" w14:paraId="61486F51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3712294" w14:textId="3D7D2E5A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6485DEF" w14:textId="77777777" w:rsidR="001D6C9B" w:rsidRPr="00AC5340" w:rsidRDefault="001D6C9B" w:rsidP="00550E7C">
            <w:pPr>
              <w:pStyle w:val="afff0"/>
              <w:jc w:val="left"/>
            </w:pPr>
            <w:r w:rsidRPr="00AC5340">
              <w:t xml:space="preserve">реквизит </w:t>
            </w:r>
            <w:r w:rsidRPr="00AC5340">
              <w:rPr>
                <w:noProof/>
              </w:rPr>
              <w:t xml:space="preserve">«Код статуса маркированного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Statu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» в составе реквизита 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должен содержать значение «10» – «товар введен в оборот в государстве-члене» </w:t>
            </w:r>
          </w:p>
        </w:tc>
      </w:tr>
      <w:tr w:rsidR="001D6C9B" w:rsidRPr="00AC5340" w14:paraId="64C82228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2E359EF" w14:textId="62174588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6FDE1B1" w14:textId="15C41FD9" w:rsidR="001D6C9B" w:rsidRPr="00AC5340" w:rsidRDefault="001D6C9B" w:rsidP="00550E7C">
            <w:pPr>
              <w:pStyle w:val="afff0"/>
              <w:jc w:val="left"/>
            </w:pPr>
            <w:r w:rsidRPr="00AC5340">
              <w:t xml:space="preserve">реквизит </w:t>
            </w:r>
            <w:r w:rsidRPr="00AC5340">
              <w:rPr>
                <w:noProof/>
              </w:rPr>
              <w:t>«Код причины установки статуса (ctsdo:MarkedGoodsStatusReasonCode)</w:t>
            </w:r>
            <w:r w:rsidRPr="00AC5340">
              <w:t>» в составе реквизита «</w:t>
            </w:r>
            <w:r w:rsidRPr="00AC5340">
              <w:rPr>
                <w:noProof/>
              </w:rPr>
              <w:t xml:space="preserve">Сведения </w:t>
            </w:r>
            <w:r w:rsidR="008D1C01">
              <w:rPr>
                <w:noProof/>
              </w:rPr>
              <w:br/>
            </w:r>
            <w:r w:rsidRPr="00AC5340">
              <w:rPr>
                <w:noProof/>
              </w:rPr>
              <w:t xml:space="preserve">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должен быть заполнен и содержать значение «33» – «принятие товара к учету </w:t>
            </w:r>
            <w:r w:rsidR="00237645">
              <w:br/>
            </w:r>
            <w:r w:rsidRPr="00AC5340">
              <w:t>в рамках трансграничной торговли»</w:t>
            </w:r>
          </w:p>
        </w:tc>
      </w:tr>
      <w:tr w:rsidR="001D6C9B" w:rsidRPr="00563D48" w14:paraId="3E05F2D0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CD35715" w14:textId="16960B38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2C0B8D1" w14:textId="76B66530" w:rsidR="001D6C9B" w:rsidRPr="00AC5340" w:rsidRDefault="001D6C9B" w:rsidP="00550E7C">
            <w:pPr>
              <w:pStyle w:val="afff0"/>
              <w:jc w:val="left"/>
            </w:pPr>
            <w:r w:rsidRPr="00AC5340">
              <w:t>реквизит «</w:t>
            </w:r>
            <w:r w:rsidRPr="00B13C45">
              <w:rPr>
                <w:noProof/>
              </w:rPr>
              <w:t xml:space="preserve">Результат обработки </w:t>
            </w:r>
            <w:r w:rsidRPr="00B13C45">
              <w:t>(</w:t>
            </w:r>
            <w:r>
              <w:rPr>
                <w:noProof/>
                <w:lang w:val="en-US"/>
              </w:rPr>
              <w:t>ctcdo</w:t>
            </w:r>
            <w:r w:rsidRPr="00B13C45">
              <w:rPr>
                <w:noProof/>
              </w:rPr>
              <w:t>:‌</w:t>
            </w:r>
            <w:r>
              <w:rPr>
                <w:noProof/>
                <w:lang w:val="en-US"/>
              </w:rPr>
              <w:t>Result</w:t>
            </w:r>
            <w:r w:rsidRPr="00B13C45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B13C45">
              <w:t>)</w:t>
            </w:r>
            <w:r w:rsidRPr="00AC5340">
              <w:t>» в составе реквизита «</w:t>
            </w:r>
            <w:r w:rsidRPr="00AC5340">
              <w:rPr>
                <w:noProof/>
              </w:rPr>
              <w:t>Сведения о средстве идентификации</w:t>
            </w:r>
          </w:p>
          <w:p w14:paraId="367EEAE4" w14:textId="4E54D048" w:rsidR="001D6C9B" w:rsidRPr="00D6019C" w:rsidRDefault="001D6C9B" w:rsidP="00550E7C">
            <w:pPr>
              <w:pStyle w:val="afff0"/>
              <w:jc w:val="left"/>
              <w:rPr>
                <w:lang w:val="en-US"/>
              </w:rPr>
            </w:pPr>
            <w:r w:rsidRPr="00FA1222">
              <w:rPr>
                <w:lang w:val="en-US"/>
              </w:rPr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FA1222">
              <w:rPr>
                <w:noProof/>
                <w:lang w:val="en-US"/>
              </w:rPr>
              <w:t>:‌</w:t>
            </w:r>
            <w:r w:rsidRPr="00AC5340">
              <w:rPr>
                <w:noProof/>
                <w:lang w:val="en-US"/>
              </w:rPr>
              <w:t>Identification‌Means‌Details</w:t>
            </w:r>
            <w:r w:rsidRPr="00AC5340">
              <w:rPr>
                <w:lang w:val="en-US"/>
              </w:rPr>
              <w:t>)</w:t>
            </w:r>
            <w:r w:rsidRPr="00D6019C">
              <w:rPr>
                <w:lang w:val="en-US"/>
              </w:rPr>
              <w:t xml:space="preserve">» </w:t>
            </w:r>
            <w:r w:rsidRPr="00AC5340">
              <w:t>не</w:t>
            </w:r>
            <w:r w:rsidRPr="00D6019C">
              <w:rPr>
                <w:lang w:val="en-US"/>
              </w:rPr>
              <w:t xml:space="preserve"> </w:t>
            </w:r>
            <w:r>
              <w:t>должен</w:t>
            </w:r>
            <w:r w:rsidRPr="00D6019C">
              <w:rPr>
                <w:lang w:val="en-US"/>
              </w:rPr>
              <w:t xml:space="preserve"> </w:t>
            </w:r>
            <w:r>
              <w:t>быть</w:t>
            </w:r>
            <w:r w:rsidRPr="00D6019C">
              <w:rPr>
                <w:lang w:val="en-US"/>
              </w:rPr>
              <w:t xml:space="preserve"> </w:t>
            </w:r>
            <w:r>
              <w:t>заполнен</w:t>
            </w:r>
          </w:p>
        </w:tc>
      </w:tr>
      <w:tr w:rsidR="001D6C9B" w:rsidRPr="00AC5340" w14:paraId="18E3EBA5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540F912" w14:textId="44C63C6D" w:rsidR="001D6C9B" w:rsidRPr="00AC5340" w:rsidDel="00C56EDB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89FE369" w14:textId="04090721" w:rsidR="001D6C9B" w:rsidRPr="00AC5340" w:rsidRDefault="001D6C9B" w:rsidP="00550E7C">
            <w:pPr>
              <w:pStyle w:val="afff0"/>
              <w:jc w:val="left"/>
            </w:pPr>
            <w:r w:rsidRPr="00AC5340">
              <w:t>реквизит «</w:t>
            </w:r>
            <w:r w:rsidRPr="00AC5340">
              <w:rPr>
                <w:noProof/>
              </w:rPr>
              <w:t xml:space="preserve">Конечная дат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En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ate</w:t>
            </w:r>
            <w:r w:rsidRPr="00AC5340">
              <w:t>)» в составе реквизита 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не </w:t>
            </w:r>
            <w:r>
              <w:t>должен</w:t>
            </w:r>
            <w:r w:rsidRPr="00D6019C">
              <w:t xml:space="preserve"> </w:t>
            </w:r>
            <w:r>
              <w:t>быть</w:t>
            </w:r>
            <w:r w:rsidRPr="00D6019C">
              <w:t xml:space="preserve"> </w:t>
            </w:r>
            <w:r>
              <w:t>заполнен</w:t>
            </w:r>
          </w:p>
        </w:tc>
      </w:tr>
      <w:tr w:rsidR="001D6C9B" w:rsidRPr="00AC5340" w14:paraId="44D2F24A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AD3CAC4" w14:textId="1DFC2EC2" w:rsidR="001D6C9B" w:rsidRPr="00AC5340" w:rsidDel="00C56EDB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A16B964" w14:textId="6E9A846B" w:rsidR="001D6C9B" w:rsidRPr="00AC5340" w:rsidRDefault="001D6C9B" w:rsidP="00550E7C">
            <w:pPr>
              <w:pStyle w:val="afff0"/>
              <w:jc w:val="left"/>
            </w:pPr>
            <w:r w:rsidRPr="00AC5340">
              <w:t>реквизит «</w:t>
            </w:r>
            <w:r w:rsidRPr="00AC5340">
              <w:rPr>
                <w:noProof/>
              </w:rPr>
              <w:t>Номер серии продукта (ctsdo:ProductSeriesId)</w:t>
            </w:r>
            <w:r w:rsidRPr="00AC5340">
              <w:t>» в составе реквизита 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не </w:t>
            </w:r>
            <w:r>
              <w:t>должен</w:t>
            </w:r>
            <w:r w:rsidRPr="00D6019C">
              <w:t xml:space="preserve"> </w:t>
            </w:r>
            <w:r>
              <w:t>быть</w:t>
            </w:r>
            <w:r w:rsidRPr="00D6019C">
              <w:t xml:space="preserve"> </w:t>
            </w:r>
            <w:r>
              <w:t>заполнен</w:t>
            </w:r>
          </w:p>
        </w:tc>
      </w:tr>
      <w:tr w:rsidR="001D6C9B" w:rsidRPr="00AC5340" w14:paraId="007F0833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BA5ED3A" w14:textId="26C3C12C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78ABCEF" w14:textId="200673E4" w:rsidR="001D6C9B" w:rsidRPr="00AC5340" w:rsidRDefault="001D6C9B" w:rsidP="00550E7C">
            <w:pPr>
              <w:pStyle w:val="afff0"/>
              <w:jc w:val="left"/>
            </w:pPr>
            <w:r w:rsidRPr="00AC5340">
              <w:t>если представление сведений осуществляется в отношении средств идентификации, нанесенных на групповую или транспортную упаковки, то в составе экземпляра реквизита «</w:t>
            </w:r>
            <w:r w:rsidRPr="00AC5340">
              <w:rPr>
                <w:noProof/>
              </w:rPr>
              <w:t xml:space="preserve">Средства идентификации, нанесенные на товар, приобретенный в рамках трансграничной торговл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Transbord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должен быть заполнен 1 или несколько экземпляров реквизита «</w:t>
            </w:r>
            <w:r w:rsidRPr="00AC5340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="00237645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</w:p>
        </w:tc>
      </w:tr>
      <w:tr w:rsidR="001D6C9B" w:rsidRPr="00AC5340" w14:paraId="533C37DE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46A4B2B" w14:textId="4818277D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2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CD284C5" w14:textId="22B06C80" w:rsidR="001D6C9B" w:rsidRPr="00AC5340" w:rsidRDefault="001D6C9B" w:rsidP="00550E7C">
            <w:pPr>
              <w:pStyle w:val="afff0"/>
              <w:jc w:val="left"/>
            </w:pPr>
            <w:r w:rsidRPr="00AC5340">
              <w:t xml:space="preserve">реквизит </w:t>
            </w:r>
            <w:r w:rsidRPr="00AC5340">
              <w:rPr>
                <w:noProof/>
              </w:rPr>
              <w:t xml:space="preserve">«Код статуса маркированного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Statu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» в составе реквизита «</w:t>
            </w:r>
            <w:r w:rsidRPr="00AC5340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должен содержать значение «10» – «товар введен в оборот </w:t>
            </w:r>
            <w:r w:rsidR="008D1C01">
              <w:br/>
            </w:r>
            <w:r w:rsidRPr="00AC5340">
              <w:t>в государстве-члене»</w:t>
            </w:r>
          </w:p>
        </w:tc>
      </w:tr>
      <w:tr w:rsidR="001D6C9B" w:rsidRPr="00AC5340" w14:paraId="3A306A0D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8382DFB" w14:textId="2E2D0BE6" w:rsidR="001D6C9B" w:rsidRPr="00AC5340" w:rsidDel="00C56EDB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E48CEC0" w14:textId="29AABDBA" w:rsidR="001D6C9B" w:rsidRPr="00AC5340" w:rsidRDefault="001D6C9B" w:rsidP="00550E7C">
            <w:pPr>
              <w:pStyle w:val="afff0"/>
              <w:jc w:val="left"/>
            </w:pPr>
            <w:r w:rsidRPr="00AC5340">
              <w:t xml:space="preserve">реквизит </w:t>
            </w:r>
            <w:r w:rsidRPr="00AC5340">
              <w:rPr>
                <w:noProof/>
              </w:rPr>
              <w:t>«Код причины установки статуса (ctsdo:MarkedGoodsStatusReasonCode)</w:t>
            </w:r>
            <w:r w:rsidRPr="00AC5340">
              <w:t>» в составе реквизита «</w:t>
            </w:r>
            <w:r w:rsidRPr="00AC5340">
              <w:rPr>
                <w:noProof/>
              </w:rPr>
              <w:t xml:space="preserve">Сведения </w:t>
            </w:r>
            <w:r>
              <w:rPr>
                <w:noProof/>
              </w:rPr>
              <w:br/>
            </w:r>
            <w:r w:rsidRPr="00AC5340">
              <w:rPr>
                <w:noProof/>
              </w:rPr>
              <w:t xml:space="preserve">о средстве идентификации групповой или транспортной упаковки </w:t>
            </w:r>
            <w:r w:rsidR="00237645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должен быть заполнен </w:t>
            </w:r>
            <w:r w:rsidR="00237645">
              <w:br/>
            </w:r>
            <w:r w:rsidRPr="00AC5340">
              <w:t>и содержать значение «33» – «принятие товара к учету в рамках трансграничной торговли»</w:t>
            </w:r>
          </w:p>
        </w:tc>
      </w:tr>
      <w:tr w:rsidR="001D6C9B" w:rsidRPr="00AC5340" w14:paraId="588A4066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E614771" w14:textId="35B2C830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4FEA846" w14:textId="2E996412" w:rsidR="001D6C9B" w:rsidRPr="00AC5340" w:rsidRDefault="001D6C9B" w:rsidP="00550E7C">
            <w:pPr>
              <w:pStyle w:val="afff0"/>
              <w:jc w:val="left"/>
            </w:pPr>
            <w:r w:rsidRPr="00AC5340">
              <w:t>реквизит «</w:t>
            </w:r>
            <w:r w:rsidRPr="00B13C45">
              <w:rPr>
                <w:noProof/>
              </w:rPr>
              <w:t xml:space="preserve">Результат обработки </w:t>
            </w:r>
            <w:r w:rsidRPr="00B13C45">
              <w:t>(</w:t>
            </w:r>
            <w:r>
              <w:rPr>
                <w:noProof/>
                <w:lang w:val="en-US"/>
              </w:rPr>
              <w:t>ctcdo</w:t>
            </w:r>
            <w:r w:rsidRPr="00B13C45">
              <w:rPr>
                <w:noProof/>
              </w:rPr>
              <w:t>:‌</w:t>
            </w:r>
            <w:r>
              <w:rPr>
                <w:noProof/>
                <w:lang w:val="en-US"/>
              </w:rPr>
              <w:t>Result</w:t>
            </w:r>
            <w:r w:rsidRPr="00B13C45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B13C45">
              <w:t>)</w:t>
            </w:r>
            <w:r w:rsidRPr="00AC5340">
              <w:t>» в составе реквизита «</w:t>
            </w:r>
            <w:r w:rsidRPr="00AC5340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не </w:t>
            </w:r>
            <w:r>
              <w:t>должен</w:t>
            </w:r>
            <w:r w:rsidRPr="009B0780">
              <w:t xml:space="preserve"> </w:t>
            </w:r>
            <w:r>
              <w:t>быть</w:t>
            </w:r>
            <w:r w:rsidRPr="009B0780">
              <w:t xml:space="preserve"> </w:t>
            </w:r>
            <w:r>
              <w:t>заполнен</w:t>
            </w:r>
          </w:p>
        </w:tc>
      </w:tr>
      <w:tr w:rsidR="001D6C9B" w:rsidRPr="00AC5340" w14:paraId="1E5CEC69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AD56105" w14:textId="2B6BAD59" w:rsidR="001D6C9B" w:rsidRPr="00AC5340" w:rsidDel="00C56EDB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6F7E018" w14:textId="5CE604AD" w:rsidR="001D6C9B" w:rsidRPr="00AC5340" w:rsidRDefault="001D6C9B" w:rsidP="00550E7C">
            <w:pPr>
              <w:pStyle w:val="afff0"/>
              <w:jc w:val="left"/>
            </w:pPr>
            <w:r w:rsidRPr="00AC5340">
              <w:t xml:space="preserve">реквизит «Конечная дата (csdo:EndDate)» в составе реквизита «Сведения о средстве идентификации групповой или транспортной упаковки (ctcdo:‌Group‌Identification‌Means‌Details)» не </w:t>
            </w:r>
            <w:r>
              <w:t>должен</w:t>
            </w:r>
            <w:r w:rsidRPr="009B0780">
              <w:t xml:space="preserve"> </w:t>
            </w:r>
            <w:r>
              <w:t>быть</w:t>
            </w:r>
            <w:r w:rsidRPr="009B0780">
              <w:t xml:space="preserve"> </w:t>
            </w:r>
            <w:r>
              <w:t>заполнен</w:t>
            </w:r>
          </w:p>
        </w:tc>
      </w:tr>
      <w:tr w:rsidR="001D6C9B" w:rsidRPr="00AC5340" w14:paraId="24322680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DE63D00" w14:textId="768A6AFA" w:rsidR="001D6C9B" w:rsidRPr="00AC5340" w:rsidDel="00C56EDB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4BF266E" w14:textId="163D5812" w:rsidR="001D6C9B" w:rsidRPr="00AC5340" w:rsidRDefault="001D6C9B" w:rsidP="00550E7C">
            <w:pPr>
              <w:pStyle w:val="afff0"/>
              <w:jc w:val="left"/>
            </w:pPr>
            <w:r w:rsidRPr="00AC5340">
              <w:t xml:space="preserve">реквизит «Номер серии продукта (ctsdo:ProductSeriesId)» в составе реквизита «Сведения о средстве идентификации групповой </w:t>
            </w:r>
            <w:r w:rsidR="00237645">
              <w:br/>
            </w:r>
            <w:r w:rsidRPr="00AC5340">
              <w:t xml:space="preserve">или транспортной упаковки (ctcdo:‌Group‌Identification‌Means‌Details)» </w:t>
            </w:r>
            <w:r>
              <w:br/>
            </w:r>
            <w:r w:rsidRPr="00AC5340">
              <w:t xml:space="preserve">не </w:t>
            </w:r>
            <w:r>
              <w:t>должен</w:t>
            </w:r>
            <w:r w:rsidRPr="009B0780">
              <w:t xml:space="preserve"> </w:t>
            </w:r>
            <w:r>
              <w:t>быть</w:t>
            </w:r>
            <w:r w:rsidRPr="009B0780">
              <w:t xml:space="preserve"> </w:t>
            </w:r>
            <w:r>
              <w:t>заполнен</w:t>
            </w:r>
          </w:p>
        </w:tc>
      </w:tr>
      <w:tr w:rsidR="001D6C9B" w:rsidRPr="00AC5340" w14:paraId="60694D58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2FBBC7D" w14:textId="2B485E1E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E7AE5E4" w14:textId="77777777" w:rsidR="001D6C9B" w:rsidRPr="00AC5340" w:rsidRDefault="001D6C9B" w:rsidP="00550E7C">
            <w:pPr>
              <w:pStyle w:val="afff0"/>
              <w:jc w:val="left"/>
            </w:pPr>
            <w:r w:rsidRPr="00AC5340">
              <w:t>реквизит «</w:t>
            </w:r>
            <w:r w:rsidRPr="00AC5340">
              <w:rPr>
                <w:noProof/>
              </w:rPr>
              <w:t xml:space="preserve">Средства идентификации, нанесенные на товар, приобретенный в рамках трансграничной торговл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Transbord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не должен содержать одновременно экземпляры реквизитов «</w:t>
            </w:r>
            <w:r w:rsidRPr="00AC5340">
              <w:rPr>
                <w:noProof/>
              </w:rPr>
              <w:t>Сведения о средстве идентификации</w:t>
            </w:r>
          </w:p>
          <w:p w14:paraId="4BD25DE7" w14:textId="461E09DD" w:rsidR="001D6C9B" w:rsidRPr="00AC5340" w:rsidRDefault="001D6C9B" w:rsidP="00550E7C">
            <w:pPr>
              <w:pStyle w:val="afff0"/>
              <w:jc w:val="left"/>
            </w:pP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и «</w:t>
            </w:r>
            <w:r w:rsidRPr="00AC5340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="00BB7BCD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</w:p>
        </w:tc>
      </w:tr>
      <w:tr w:rsidR="00A218AE" w:rsidRPr="00AC5340" w14:paraId="14CDB175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2C90E6C" w14:textId="2CC3544B" w:rsidR="00A218AE" w:rsidRPr="00AC5340" w:rsidRDefault="00A218AE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63B1CD4" w14:textId="1528295C" w:rsidR="00A218AE" w:rsidRPr="00AC5340" w:rsidRDefault="00A218AE" w:rsidP="00FF0553">
            <w:pPr>
              <w:pStyle w:val="afff0"/>
              <w:jc w:val="left"/>
            </w:pPr>
            <w:r w:rsidRPr="00AC5340">
              <w:rPr>
                <w:noProof/>
              </w:rPr>
              <w:t xml:space="preserve">если реквизит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заполнен</w:t>
            </w:r>
            <w:r w:rsidRPr="00AC5340">
              <w:rPr>
                <w:noProof/>
              </w:rPr>
              <w:t xml:space="preserve">, то </w:t>
            </w:r>
            <w:r w:rsidRPr="00AC5340">
              <w:t>реквизит «</w:t>
            </w:r>
            <w:r w:rsidRPr="00AC5340">
              <w:rPr>
                <w:noProof/>
              </w:rPr>
              <w:t xml:space="preserve">Код вида средства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Kin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» в составе реквизита «</w:t>
            </w:r>
            <w:r w:rsidRPr="00AC5340">
              <w:rPr>
                <w:noProof/>
              </w:rPr>
              <w:t xml:space="preserve">Средство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tem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>
              <w:t xml:space="preserve">)», входящего </w:t>
            </w:r>
            <w:r>
              <w:br/>
            </w:r>
            <w:r w:rsidRPr="00AC5340">
              <w:t>в состав реквизита 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, должен содержать значение </w:t>
            </w:r>
            <w:r>
              <w:br/>
            </w:r>
            <w:r w:rsidRPr="00E929DB">
              <w:t xml:space="preserve">из </w:t>
            </w:r>
            <w:r w:rsidRPr="00E929DB">
              <w:rPr>
                <w:szCs w:val="24"/>
              </w:rPr>
              <w:t xml:space="preserve">классификатора видов средств идентификации, используемых для маркировки товаров (до момента его утверждения Коллегией Комиссии из перечня видов средств идентификации), определенное с учетом правил формирования «Блока данных средств идентификации», установленных решением Совета Комиссии о введении маркировки товаров, указанных в </w:t>
            </w:r>
            <w:r w:rsidRPr="00E929DB">
              <w:t>реквизите «</w:t>
            </w:r>
            <w:r w:rsidRPr="00E929DB">
              <w:rPr>
                <w:noProof/>
              </w:rPr>
              <w:t>Код товара по ТН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>ВЭД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 xml:space="preserve">ЕАЭС </w:t>
            </w:r>
            <w:r w:rsidRPr="00E929DB">
              <w:rPr>
                <w:noProof/>
              </w:rPr>
              <w:br/>
            </w:r>
            <w:r w:rsidRPr="00E929DB">
              <w:t>(</w:t>
            </w:r>
            <w:r w:rsidRPr="00E929DB">
              <w:rPr>
                <w:noProof/>
                <w:lang w:val="en-US"/>
              </w:rPr>
              <w:t>cs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Commodity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Code</w:t>
            </w:r>
            <w:r w:rsidRPr="00E929DB">
              <w:t>)»</w:t>
            </w:r>
          </w:p>
        </w:tc>
      </w:tr>
      <w:tr w:rsidR="001D6C9B" w:rsidRPr="00AC5340" w14:paraId="1D201524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21D9113" w14:textId="2FFDBC04" w:rsidR="001D6C9B" w:rsidRPr="00AC5340" w:rsidRDefault="00A218AE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2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35348E4" w14:textId="096D32CA" w:rsidR="001D6C9B" w:rsidRPr="00AC5340" w:rsidRDefault="001D6C9B" w:rsidP="00A218AE">
            <w:pPr>
              <w:pStyle w:val="afff0"/>
              <w:jc w:val="left"/>
            </w:pPr>
            <w:r w:rsidRPr="00AC5340">
              <w:rPr>
                <w:noProof/>
              </w:rPr>
              <w:t xml:space="preserve">если реквизит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заполнен</w:t>
            </w:r>
            <w:r w:rsidRPr="00AC5340">
              <w:rPr>
                <w:noProof/>
              </w:rPr>
              <w:t xml:space="preserve">, </w:t>
            </w:r>
            <w:r w:rsidR="00A218AE">
              <w:rPr>
                <w:noProof/>
              </w:rPr>
              <w:t xml:space="preserve">то </w:t>
            </w:r>
            <w:r w:rsidR="00A218AE" w:rsidRPr="00E929DB">
              <w:t>в составе реквизита «Средство идентификации (</w:t>
            </w:r>
            <w:r w:rsidR="00A218AE" w:rsidRPr="00CD4DD8">
              <w:t>ctcdo</w:t>
            </w:r>
            <w:r w:rsidR="00A218AE" w:rsidRPr="00E929DB">
              <w:t>:‌</w:t>
            </w:r>
            <w:r w:rsidR="00A218AE" w:rsidRPr="00CD4DD8">
              <w:t>Identification</w:t>
            </w:r>
            <w:r w:rsidR="00A218AE" w:rsidRPr="00E929DB">
              <w:t>‌</w:t>
            </w:r>
            <w:r w:rsidR="00A218AE" w:rsidRPr="00CD4DD8">
              <w:t>Means</w:t>
            </w:r>
            <w:r w:rsidR="00A218AE" w:rsidRPr="00E929DB">
              <w:t>‌</w:t>
            </w:r>
            <w:r w:rsidR="00A218AE" w:rsidRPr="00CD4DD8">
              <w:t>Item</w:t>
            </w:r>
            <w:r w:rsidR="00A218AE" w:rsidRPr="00E929DB">
              <w:t>‌</w:t>
            </w:r>
            <w:r w:rsidR="00A218AE" w:rsidRPr="00CD4DD8">
              <w:t>Details</w:t>
            </w:r>
            <w:r w:rsidR="00A218AE" w:rsidRPr="00E929DB">
              <w:t xml:space="preserve">)», входящего </w:t>
            </w:r>
            <w:r w:rsidR="00A218AE">
              <w:br/>
            </w:r>
            <w:r w:rsidR="00A218AE" w:rsidRPr="00E929DB">
              <w:t>в состав реквизита «Сведения о средстве идентификации (</w:t>
            </w:r>
            <w:r w:rsidR="00A218AE" w:rsidRPr="00CD4DD8">
              <w:t>ctcdo</w:t>
            </w:r>
            <w:r w:rsidR="00A218AE" w:rsidRPr="00E929DB">
              <w:t>:‌</w:t>
            </w:r>
            <w:r w:rsidR="00A218AE" w:rsidRPr="00CD4DD8">
              <w:t>Identification</w:t>
            </w:r>
            <w:r w:rsidR="00A218AE" w:rsidRPr="00E929DB">
              <w:t>‌</w:t>
            </w:r>
            <w:r w:rsidR="00A218AE" w:rsidRPr="00CD4DD8">
              <w:t>Means</w:t>
            </w:r>
            <w:r w:rsidR="00A218AE" w:rsidRPr="00E929DB">
              <w:t>‌</w:t>
            </w:r>
            <w:r w:rsidR="00A218AE" w:rsidRPr="00CD4DD8">
              <w:t>Details</w:t>
            </w:r>
            <w:r w:rsidR="00A218AE" w:rsidRPr="00E929DB">
              <w:t xml:space="preserve">)», количество экземпляров реквизита «Элемент данных средства идентификации (ctcdo:‌Identification‌Means‌Data‌Unit‌Details)» должно </w:t>
            </w:r>
            <w:r w:rsidR="00A218AE">
              <w:t xml:space="preserve">быть не менее минимального </w:t>
            </w:r>
            <w:r w:rsidR="00A218AE" w:rsidRPr="00E929DB">
              <w:t>количеств</w:t>
            </w:r>
            <w:r w:rsidR="00A218AE">
              <w:t>а</w:t>
            </w:r>
            <w:r w:rsidR="00A218AE" w:rsidRPr="00E929DB">
              <w:t xml:space="preserve"> создаваемых экземпляров реквизита «Блок данных средства идентификации», указанных в правилах формирования реквизита «Блок данных средства идентификации» в части средства идентификации, нанесенного на товар, индивидуальную</w:t>
            </w:r>
            <w:r w:rsidR="00A218AE">
              <w:t>,</w:t>
            </w:r>
            <w:r w:rsidR="00A218AE" w:rsidRPr="00E929DB">
              <w:t xml:space="preserve"> потребительскую упаковку</w:t>
            </w:r>
            <w:r w:rsidR="00A218AE">
              <w:t xml:space="preserve"> (или групповую упаковку)</w:t>
            </w:r>
            <w:r w:rsidR="00A218AE" w:rsidRPr="00E929DB">
              <w:rPr>
                <w:szCs w:val="24"/>
              </w:rPr>
              <w:t xml:space="preserve">», установленных решением Совета Комиссии о введении маркировки товаров, указанных в </w:t>
            </w:r>
            <w:r w:rsidR="00A218AE" w:rsidRPr="00E929DB">
              <w:t>реквизите «</w:t>
            </w:r>
            <w:r w:rsidR="00A218AE" w:rsidRPr="00E929DB">
              <w:rPr>
                <w:noProof/>
              </w:rPr>
              <w:t xml:space="preserve">Код товара </w:t>
            </w:r>
            <w:r w:rsidR="00BB7BCD">
              <w:rPr>
                <w:noProof/>
              </w:rPr>
              <w:br/>
            </w:r>
            <w:r w:rsidR="00A218AE" w:rsidRPr="00E929DB">
              <w:rPr>
                <w:noProof/>
              </w:rPr>
              <w:t>по ТН</w:t>
            </w:r>
            <w:r w:rsidR="00A218AE" w:rsidRPr="00E929DB">
              <w:rPr>
                <w:noProof/>
                <w:lang w:val="en-US"/>
              </w:rPr>
              <w:t> </w:t>
            </w:r>
            <w:r w:rsidR="00A218AE" w:rsidRPr="00E929DB">
              <w:rPr>
                <w:noProof/>
              </w:rPr>
              <w:t>ВЭД</w:t>
            </w:r>
            <w:r w:rsidR="00A218AE" w:rsidRPr="00E929DB">
              <w:rPr>
                <w:noProof/>
                <w:lang w:val="en-US"/>
              </w:rPr>
              <w:t> </w:t>
            </w:r>
            <w:r w:rsidR="00A218AE" w:rsidRPr="00E929DB">
              <w:rPr>
                <w:noProof/>
              </w:rPr>
              <w:t xml:space="preserve">ЕАЭС </w:t>
            </w:r>
            <w:r w:rsidR="00A218AE" w:rsidRPr="00E929DB">
              <w:t>(</w:t>
            </w:r>
            <w:r w:rsidR="00A218AE" w:rsidRPr="00E929DB">
              <w:rPr>
                <w:noProof/>
                <w:lang w:val="en-US"/>
              </w:rPr>
              <w:t>csdo</w:t>
            </w:r>
            <w:r w:rsidR="00A218AE" w:rsidRPr="00E929DB">
              <w:rPr>
                <w:noProof/>
              </w:rPr>
              <w:t>:‌</w:t>
            </w:r>
            <w:r w:rsidR="00A218AE" w:rsidRPr="00E929DB">
              <w:rPr>
                <w:noProof/>
                <w:lang w:val="en-US"/>
              </w:rPr>
              <w:t>Commodity</w:t>
            </w:r>
            <w:r w:rsidR="00A218AE" w:rsidRPr="00E929DB">
              <w:rPr>
                <w:noProof/>
              </w:rPr>
              <w:t>‌</w:t>
            </w:r>
            <w:r w:rsidR="00A218AE" w:rsidRPr="00E929DB">
              <w:rPr>
                <w:noProof/>
                <w:lang w:val="en-US"/>
              </w:rPr>
              <w:t>Code</w:t>
            </w:r>
            <w:r w:rsidR="00A218AE" w:rsidRPr="00E929DB">
              <w:t>)»</w:t>
            </w:r>
          </w:p>
        </w:tc>
      </w:tr>
      <w:tr w:rsidR="001D6C9B" w:rsidRPr="00AC5340" w14:paraId="540A5358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2D7D666" w14:textId="0A7A2211" w:rsidR="001D6C9B" w:rsidRPr="00AC5340" w:rsidRDefault="00574440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D48FC77" w14:textId="3D421825" w:rsidR="001D6C9B" w:rsidRPr="00AC5340" w:rsidRDefault="001D6C9B" w:rsidP="00A218AE">
            <w:pPr>
              <w:pStyle w:val="afff0"/>
              <w:jc w:val="left"/>
            </w:pPr>
            <w:r w:rsidRPr="00CD4DD8">
              <w:t>если реквизит «</w:t>
            </w:r>
            <w:r w:rsidRPr="00D402BB">
              <w:t>Сведения о средстве идентификации (</w:t>
            </w:r>
            <w:r w:rsidRPr="00D402BB">
              <w:rPr>
                <w:lang w:val="en-US"/>
              </w:rPr>
              <w:t>ctcdo</w:t>
            </w:r>
            <w:r w:rsidRPr="00D402BB">
              <w:t>:‌</w:t>
            </w:r>
            <w:r w:rsidRPr="00D402BB">
              <w:rPr>
                <w:lang w:val="en-US"/>
              </w:rPr>
              <w:t>Identification</w:t>
            </w:r>
            <w:r w:rsidRPr="00D402BB">
              <w:t>‌</w:t>
            </w:r>
            <w:r w:rsidRPr="00D402BB">
              <w:rPr>
                <w:lang w:val="en-US"/>
              </w:rPr>
              <w:t>Means</w:t>
            </w:r>
            <w:r w:rsidRPr="00D402BB">
              <w:t>‌</w:t>
            </w:r>
            <w:r w:rsidRPr="00D402BB">
              <w:rPr>
                <w:lang w:val="en-US"/>
              </w:rPr>
              <w:t>Details</w:t>
            </w:r>
            <w:r w:rsidRPr="00D402BB">
              <w:t xml:space="preserve">)» заполнен, то </w:t>
            </w:r>
            <w:r w:rsidR="00A218AE" w:rsidRPr="00E929DB">
              <w:rPr>
                <w:noProof/>
              </w:rPr>
              <w:t>правила формирования экземпляров</w:t>
            </w:r>
            <w:r w:rsidR="00A218AE" w:rsidRPr="00CD4DD8">
              <w:t xml:space="preserve"> реквизита «Элемент данных средства идентификации (</w:t>
            </w:r>
            <w:r w:rsidR="00A218AE" w:rsidRPr="00CD4DD8">
              <w:rPr>
                <w:lang w:val="en-US"/>
              </w:rPr>
              <w:t>ctcdo</w:t>
            </w:r>
            <w:r w:rsidR="00A218AE" w:rsidRPr="00CD4DD8">
              <w:t>:‌</w:t>
            </w:r>
            <w:r w:rsidR="00A218AE" w:rsidRPr="00CD4DD8">
              <w:rPr>
                <w:lang w:val="en-US"/>
              </w:rPr>
              <w:t>Identification</w:t>
            </w:r>
            <w:r w:rsidR="00A218AE" w:rsidRPr="00CD4DD8">
              <w:t>‌</w:t>
            </w:r>
            <w:r w:rsidR="00A218AE" w:rsidRPr="00CD4DD8">
              <w:rPr>
                <w:lang w:val="en-US"/>
              </w:rPr>
              <w:t>Means</w:t>
            </w:r>
            <w:r w:rsidR="00A218AE" w:rsidRPr="00CD4DD8">
              <w:t>‌</w:t>
            </w:r>
            <w:r w:rsidR="00A218AE" w:rsidRPr="00CD4DD8">
              <w:rPr>
                <w:lang w:val="en-US"/>
              </w:rPr>
              <w:t>Data</w:t>
            </w:r>
            <w:r w:rsidR="00A218AE" w:rsidRPr="00CD4DD8">
              <w:t>‌</w:t>
            </w:r>
            <w:r w:rsidR="00A218AE" w:rsidRPr="00CD4DD8">
              <w:rPr>
                <w:lang w:val="en-US"/>
              </w:rPr>
              <w:t>Unit</w:t>
            </w:r>
            <w:r w:rsidR="00A218AE" w:rsidRPr="00CD4DD8">
              <w:t>‌</w:t>
            </w:r>
            <w:r w:rsidR="00A218AE" w:rsidRPr="00CD4DD8">
              <w:rPr>
                <w:lang w:val="en-US"/>
              </w:rPr>
              <w:t>Details</w:t>
            </w:r>
            <w:r w:rsidR="00A218AE" w:rsidRPr="00CD4DD8">
              <w:t>)» в составе реквизита «Средство идентификации (</w:t>
            </w:r>
            <w:r w:rsidR="00A218AE" w:rsidRPr="00CD4DD8">
              <w:rPr>
                <w:lang w:val="en-US"/>
              </w:rPr>
              <w:t>ctcdo</w:t>
            </w:r>
            <w:r w:rsidR="00A218AE" w:rsidRPr="00CD4DD8">
              <w:t>:‌</w:t>
            </w:r>
            <w:r w:rsidR="00A218AE" w:rsidRPr="00CD4DD8">
              <w:rPr>
                <w:lang w:val="en-US"/>
              </w:rPr>
              <w:t>Identification</w:t>
            </w:r>
            <w:r w:rsidR="00A218AE" w:rsidRPr="00CD4DD8">
              <w:t>‌</w:t>
            </w:r>
            <w:r w:rsidR="00A218AE" w:rsidRPr="00CD4DD8">
              <w:rPr>
                <w:lang w:val="en-US"/>
              </w:rPr>
              <w:t>Means</w:t>
            </w:r>
            <w:r w:rsidR="00A218AE" w:rsidRPr="00CD4DD8">
              <w:t>‌</w:t>
            </w:r>
            <w:r w:rsidR="00A218AE" w:rsidRPr="00CD4DD8">
              <w:rPr>
                <w:lang w:val="en-US"/>
              </w:rPr>
              <w:t>Item</w:t>
            </w:r>
            <w:r w:rsidR="00A218AE" w:rsidRPr="00CD4DD8">
              <w:t>‌</w:t>
            </w:r>
            <w:r w:rsidR="00A218AE" w:rsidRPr="00CD4DD8">
              <w:rPr>
                <w:lang w:val="en-US"/>
              </w:rPr>
              <w:t>Details</w:t>
            </w:r>
            <w:r w:rsidR="00A218AE" w:rsidRPr="00CD4DD8">
              <w:t>)», входящего в состав реквизита «Сведения о средстве идентификации (</w:t>
            </w:r>
            <w:r w:rsidR="00A218AE" w:rsidRPr="00CD4DD8">
              <w:rPr>
                <w:lang w:val="en-US"/>
              </w:rPr>
              <w:t>ctcdo</w:t>
            </w:r>
            <w:r w:rsidR="00A218AE" w:rsidRPr="00CD4DD8">
              <w:t>:‌</w:t>
            </w:r>
            <w:r w:rsidR="00A218AE" w:rsidRPr="00CD4DD8">
              <w:rPr>
                <w:lang w:val="en-US"/>
              </w:rPr>
              <w:t>Identification</w:t>
            </w:r>
            <w:r w:rsidR="00A218AE" w:rsidRPr="00CD4DD8">
              <w:t>‌</w:t>
            </w:r>
            <w:r w:rsidR="00A218AE" w:rsidRPr="00CD4DD8">
              <w:rPr>
                <w:lang w:val="en-US"/>
              </w:rPr>
              <w:t>Means</w:t>
            </w:r>
            <w:r w:rsidR="00A218AE" w:rsidRPr="00CD4DD8">
              <w:t>‌</w:t>
            </w:r>
            <w:r w:rsidR="00A218AE" w:rsidRPr="00CD4DD8">
              <w:rPr>
                <w:lang w:val="en-US"/>
              </w:rPr>
              <w:t>Details</w:t>
            </w:r>
            <w:r w:rsidR="00A218AE" w:rsidRPr="00CD4DD8">
              <w:t xml:space="preserve">)», </w:t>
            </w:r>
            <w:r w:rsidR="00A218AE" w:rsidRPr="00E929DB">
              <w:t>должны соответствовать правилам формирования реквизита «Блок данных средства идентификации» в части средства идентификации, нанесенного на товар, индивидуальную</w:t>
            </w:r>
            <w:r w:rsidR="00A218AE">
              <w:t>,</w:t>
            </w:r>
            <w:r w:rsidR="00A218AE" w:rsidRPr="00E929DB">
              <w:t xml:space="preserve"> потребительскую упаковку</w:t>
            </w:r>
            <w:r w:rsidR="00A218AE">
              <w:t xml:space="preserve"> (или групповую упаковку)</w:t>
            </w:r>
            <w:r w:rsidR="00A218AE" w:rsidRPr="00E929DB">
              <w:t xml:space="preserve">, </w:t>
            </w:r>
            <w:r w:rsidR="00A218AE" w:rsidRPr="00E929DB">
              <w:rPr>
                <w:szCs w:val="24"/>
              </w:rPr>
              <w:t>установленны</w:t>
            </w:r>
            <w:r w:rsidR="00A218AE">
              <w:rPr>
                <w:szCs w:val="24"/>
              </w:rPr>
              <w:t>х</w:t>
            </w:r>
            <w:r w:rsidR="00A218AE" w:rsidRPr="00E929DB">
              <w:rPr>
                <w:szCs w:val="24"/>
              </w:rPr>
              <w:t xml:space="preserve"> решением Совета Комиссии </w:t>
            </w:r>
            <w:r w:rsidR="00BB7BCD">
              <w:rPr>
                <w:szCs w:val="24"/>
              </w:rPr>
              <w:br/>
            </w:r>
            <w:r w:rsidR="00A218AE" w:rsidRPr="00E929DB">
              <w:rPr>
                <w:szCs w:val="24"/>
              </w:rPr>
              <w:t xml:space="preserve">о введении маркировки товаров, указанных в </w:t>
            </w:r>
            <w:r w:rsidR="00A218AE" w:rsidRPr="00E929DB">
              <w:t>реквизите «</w:t>
            </w:r>
            <w:r w:rsidR="00A218AE" w:rsidRPr="00E929DB">
              <w:rPr>
                <w:noProof/>
              </w:rPr>
              <w:t xml:space="preserve">Код товара </w:t>
            </w:r>
            <w:r w:rsidR="00A218AE">
              <w:rPr>
                <w:noProof/>
              </w:rPr>
              <w:br/>
            </w:r>
            <w:r w:rsidR="00A218AE" w:rsidRPr="00E929DB">
              <w:rPr>
                <w:noProof/>
              </w:rPr>
              <w:t>по ТН</w:t>
            </w:r>
            <w:r w:rsidR="00A218AE" w:rsidRPr="00E929DB">
              <w:rPr>
                <w:noProof/>
                <w:lang w:val="en-US"/>
              </w:rPr>
              <w:t> </w:t>
            </w:r>
            <w:r w:rsidR="00A218AE" w:rsidRPr="00E929DB">
              <w:rPr>
                <w:noProof/>
              </w:rPr>
              <w:t>ВЭД</w:t>
            </w:r>
            <w:r w:rsidR="00A218AE" w:rsidRPr="00E929DB">
              <w:rPr>
                <w:noProof/>
                <w:lang w:val="en-US"/>
              </w:rPr>
              <w:t> </w:t>
            </w:r>
            <w:r w:rsidR="00A218AE" w:rsidRPr="00E929DB">
              <w:rPr>
                <w:noProof/>
              </w:rPr>
              <w:t xml:space="preserve">ЕАЭС </w:t>
            </w:r>
            <w:r w:rsidR="00A218AE" w:rsidRPr="00E929DB">
              <w:t>(</w:t>
            </w:r>
            <w:r w:rsidR="00A218AE" w:rsidRPr="00E929DB">
              <w:rPr>
                <w:noProof/>
                <w:lang w:val="en-US"/>
              </w:rPr>
              <w:t>csdo</w:t>
            </w:r>
            <w:r w:rsidR="00A218AE" w:rsidRPr="00E929DB">
              <w:rPr>
                <w:noProof/>
              </w:rPr>
              <w:t>:‌</w:t>
            </w:r>
            <w:r w:rsidR="00A218AE" w:rsidRPr="00E929DB">
              <w:rPr>
                <w:noProof/>
                <w:lang w:val="en-US"/>
              </w:rPr>
              <w:t>Commodity</w:t>
            </w:r>
            <w:r w:rsidR="00A218AE" w:rsidRPr="00E929DB">
              <w:rPr>
                <w:noProof/>
              </w:rPr>
              <w:t>‌</w:t>
            </w:r>
            <w:r w:rsidR="00A218AE" w:rsidRPr="00E929DB">
              <w:rPr>
                <w:noProof/>
                <w:lang w:val="en-US"/>
              </w:rPr>
              <w:t>Code</w:t>
            </w:r>
            <w:r w:rsidR="00A218AE" w:rsidRPr="00E929DB">
              <w:t>)»</w:t>
            </w:r>
          </w:p>
        </w:tc>
      </w:tr>
      <w:tr w:rsidR="001D6C9B" w:rsidRPr="00AC5340" w14:paraId="7F6E9F0B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94359F2" w14:textId="109147A0" w:rsidR="001D6C9B" w:rsidRPr="006A04F7" w:rsidRDefault="00574440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01791CB" w14:textId="2AD995FE" w:rsidR="00A218AE" w:rsidRPr="00D13F91" w:rsidRDefault="00A218AE" w:rsidP="00A218AE">
            <w:pPr>
              <w:pStyle w:val="afff0"/>
              <w:jc w:val="left"/>
            </w:pPr>
            <w:r w:rsidRPr="00AC5340">
              <w:rPr>
                <w:noProof/>
              </w:rPr>
              <w:t xml:space="preserve">если реквизит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заполнен,</w:t>
            </w:r>
            <w:r w:rsidRPr="00AC5340">
              <w:rPr>
                <w:noProof/>
              </w:rPr>
              <w:t xml:space="preserve"> то </w:t>
            </w:r>
            <w:r w:rsidRPr="00447F03">
              <w:rPr>
                <w:noProof/>
              </w:rPr>
              <w:t xml:space="preserve">реквизит </w:t>
            </w:r>
            <w:r w:rsidRPr="00447F03">
              <w:t>«</w:t>
            </w:r>
            <w:r w:rsidRPr="00447F03">
              <w:rPr>
                <w:noProof/>
              </w:rPr>
              <w:t xml:space="preserve">Вид агрегации упаковки </w:t>
            </w:r>
            <w:r w:rsidRPr="00447F03">
              <w:t>(</w:t>
            </w:r>
            <w:r w:rsidRPr="00447F03">
              <w:rPr>
                <w:noProof/>
                <w:lang w:val="en-US"/>
              </w:rPr>
              <w:t>ctsdo</w:t>
            </w:r>
            <w:r w:rsidRPr="00447F03">
              <w:rPr>
                <w:noProof/>
              </w:rPr>
              <w:t>:‌</w:t>
            </w:r>
            <w:r w:rsidRPr="00447F03">
              <w:rPr>
                <w:noProof/>
                <w:lang w:val="en-US"/>
              </w:rPr>
              <w:t>AggregationKind</w:t>
            </w:r>
            <w:r w:rsidRPr="00447F03">
              <w:rPr>
                <w:noProof/>
              </w:rPr>
              <w:t>‌</w:t>
            </w:r>
            <w:r w:rsidRPr="00447F03">
              <w:rPr>
                <w:noProof/>
                <w:lang w:val="en-US"/>
              </w:rPr>
              <w:t>Code</w:t>
            </w:r>
            <w:r w:rsidRPr="00447F03">
              <w:t>)» в составе реквизита «</w:t>
            </w:r>
            <w:r w:rsidRPr="00447F03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447F03">
              <w:t>(</w:t>
            </w:r>
            <w:r w:rsidRPr="00447F03">
              <w:rPr>
                <w:noProof/>
                <w:lang w:val="en-US"/>
              </w:rPr>
              <w:t>ctcdo</w:t>
            </w:r>
            <w:r w:rsidRPr="00447F03">
              <w:rPr>
                <w:noProof/>
              </w:rPr>
              <w:t>:‌</w:t>
            </w:r>
            <w:r w:rsidRPr="00447F03">
              <w:rPr>
                <w:noProof/>
                <w:lang w:val="en-US"/>
              </w:rPr>
              <w:t>Group</w:t>
            </w:r>
            <w:r w:rsidRPr="00447F03">
              <w:rPr>
                <w:noProof/>
              </w:rPr>
              <w:t>‌</w:t>
            </w:r>
            <w:r w:rsidRPr="00447F03">
              <w:rPr>
                <w:noProof/>
                <w:lang w:val="en-US"/>
              </w:rPr>
              <w:t>Identification</w:t>
            </w:r>
            <w:r w:rsidRPr="00447F03">
              <w:rPr>
                <w:noProof/>
              </w:rPr>
              <w:t>‌</w:t>
            </w:r>
            <w:r w:rsidRPr="00447F03">
              <w:rPr>
                <w:noProof/>
                <w:lang w:val="en-US"/>
              </w:rPr>
              <w:t>Means</w:t>
            </w:r>
            <w:r w:rsidRPr="00447F03">
              <w:rPr>
                <w:noProof/>
              </w:rPr>
              <w:t>‌</w:t>
            </w:r>
            <w:r w:rsidRPr="00447F03">
              <w:rPr>
                <w:noProof/>
                <w:lang w:val="en-US"/>
              </w:rPr>
              <w:t>Details</w:t>
            </w:r>
            <w:r w:rsidRPr="00447F03">
              <w:t xml:space="preserve">)» </w:t>
            </w:r>
            <w:r>
              <w:t>должен</w:t>
            </w:r>
            <w:r w:rsidRPr="00D13F91">
              <w:t xml:space="preserve"> </w:t>
            </w:r>
            <w:r>
              <w:t>содержать</w:t>
            </w:r>
            <w:r w:rsidRPr="00D13F91">
              <w:t xml:space="preserve"> 1 </w:t>
            </w:r>
            <w:r>
              <w:t>из</w:t>
            </w:r>
            <w:r w:rsidRPr="00D13F91">
              <w:t xml:space="preserve"> </w:t>
            </w:r>
            <w:r>
              <w:t>значений</w:t>
            </w:r>
            <w:r w:rsidRPr="00D13F91">
              <w:t>:</w:t>
            </w:r>
          </w:p>
          <w:p w14:paraId="534109BD" w14:textId="77777777" w:rsidR="00A218AE" w:rsidRDefault="00A218AE" w:rsidP="00A218AE">
            <w:pPr>
              <w:pStyle w:val="afff0"/>
              <w:jc w:val="left"/>
            </w:pPr>
            <w:r>
              <w:t>1 – средство идентификации предназначено для нанесения на групповую упаковку;</w:t>
            </w:r>
          </w:p>
          <w:p w14:paraId="07DE8A5C" w14:textId="011F6E35" w:rsidR="001D6C9B" w:rsidRPr="006A04F7" w:rsidRDefault="00A218AE" w:rsidP="00A218AE">
            <w:pPr>
              <w:pStyle w:val="afff0"/>
              <w:jc w:val="left"/>
              <w:rPr>
                <w:noProof/>
              </w:rPr>
            </w:pPr>
            <w:r>
              <w:t>2 – средство идентификации предназначено для нанесения на транспортную упаковку</w:t>
            </w:r>
          </w:p>
        </w:tc>
      </w:tr>
      <w:tr w:rsidR="001D6C9B" w:rsidRPr="00AC5340" w14:paraId="05A4A680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1D86EF8" w14:textId="785C0D48" w:rsidR="001D6C9B" w:rsidRPr="00AC5340" w:rsidRDefault="00574440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3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725F13D" w14:textId="40C7699E" w:rsidR="001D6C9B" w:rsidRPr="00AC5340" w:rsidRDefault="00A218AE" w:rsidP="00FF0553">
            <w:pPr>
              <w:pStyle w:val="afff0"/>
              <w:jc w:val="left"/>
              <w:rPr>
                <w:noProof/>
              </w:rPr>
            </w:pPr>
            <w:r w:rsidRPr="00AC5340">
              <w:rPr>
                <w:noProof/>
              </w:rPr>
              <w:t xml:space="preserve">если реквизит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заполнен,</w:t>
            </w:r>
            <w:r w:rsidRPr="00AC5340">
              <w:rPr>
                <w:noProof/>
              </w:rPr>
              <w:t xml:space="preserve"> то </w:t>
            </w:r>
            <w:r w:rsidRPr="00AC5340">
              <w:t>реквизит «</w:t>
            </w:r>
            <w:r w:rsidRPr="00AC5340">
              <w:rPr>
                <w:noProof/>
              </w:rPr>
              <w:t xml:space="preserve">Код вида средства идентификации </w:t>
            </w:r>
            <w:r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Kin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» в составе реквизита «</w:t>
            </w:r>
            <w:r w:rsidRPr="00AC5340">
              <w:rPr>
                <w:noProof/>
              </w:rPr>
              <w:t xml:space="preserve">Средство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tem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, входящего </w:t>
            </w:r>
            <w:r w:rsidRPr="00AC5340">
              <w:br/>
              <w:t>в состав реквизита «</w:t>
            </w:r>
            <w:r w:rsidRPr="00AC5340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, должен содержать значение </w:t>
            </w:r>
            <w:r w:rsidRPr="00E929DB">
              <w:t xml:space="preserve">из </w:t>
            </w:r>
            <w:r w:rsidRPr="00E929DB">
              <w:rPr>
                <w:szCs w:val="24"/>
              </w:rPr>
              <w:t xml:space="preserve">классификатора видов средств идентификации, используемых для маркировки товаров (до момента его утверждения Коллегией Комиссии из перечня видов средств идентификации), определенное с учетом правил формирования «Блока данных средств идентификации», установленных решением Совета Комиссии о введении маркировки товаров, указанных в </w:t>
            </w:r>
            <w:r w:rsidRPr="00E929DB">
              <w:t>реквизите «</w:t>
            </w:r>
            <w:r w:rsidRPr="00E929DB">
              <w:rPr>
                <w:noProof/>
              </w:rPr>
              <w:t xml:space="preserve">Код товара </w:t>
            </w:r>
            <w:r>
              <w:rPr>
                <w:noProof/>
              </w:rPr>
              <w:br/>
            </w:r>
            <w:r w:rsidRPr="00E929DB">
              <w:rPr>
                <w:noProof/>
              </w:rPr>
              <w:t>по ТН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>ВЭД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 xml:space="preserve">ЕАЭС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s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Commodity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Code</w:t>
            </w:r>
            <w:r w:rsidRPr="00E929DB">
              <w:t>)»</w:t>
            </w:r>
          </w:p>
        </w:tc>
      </w:tr>
      <w:tr w:rsidR="00A218AE" w:rsidRPr="00AC5340" w14:paraId="26EFC0CC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894415D" w14:textId="77B933D8" w:rsidR="00A218AE" w:rsidRPr="00AC5340" w:rsidRDefault="00574440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03697CA" w14:textId="0C1E59A3" w:rsidR="00A218AE" w:rsidRDefault="00A218AE" w:rsidP="00E33138">
            <w:pPr>
              <w:pStyle w:val="afff0"/>
              <w:jc w:val="left"/>
              <w:rPr>
                <w:noProof/>
              </w:rPr>
            </w:pPr>
            <w:r w:rsidRPr="00AC5340">
              <w:rPr>
                <w:noProof/>
              </w:rPr>
              <w:t>если реквизит «Сведения о средстве идентификации групповой или транспортной упаковки (</w:t>
            </w:r>
            <w:r w:rsidRPr="00D402BB">
              <w:t>ctcdo</w:t>
            </w:r>
            <w:r w:rsidRPr="00AC5340">
              <w:rPr>
                <w:noProof/>
              </w:rPr>
              <w:t>:‌</w:t>
            </w:r>
            <w:r w:rsidRPr="00D402BB">
              <w:t>Group</w:t>
            </w:r>
            <w:r w:rsidRPr="00AC5340">
              <w:rPr>
                <w:noProof/>
              </w:rPr>
              <w:t>‌</w:t>
            </w:r>
            <w:r w:rsidRPr="00D402BB">
              <w:t>Identification</w:t>
            </w:r>
            <w:r w:rsidRPr="00AC5340">
              <w:rPr>
                <w:noProof/>
              </w:rPr>
              <w:t>‌</w:t>
            </w:r>
            <w:r w:rsidRPr="00D402BB">
              <w:t>Means</w:t>
            </w:r>
            <w:r w:rsidRPr="00AC5340">
              <w:rPr>
                <w:noProof/>
              </w:rPr>
              <w:t>‌</w:t>
            </w:r>
            <w:r w:rsidRPr="00D402BB">
              <w:t>Details</w:t>
            </w:r>
            <w:r w:rsidRPr="00AC5340">
              <w:rPr>
                <w:noProof/>
              </w:rPr>
              <w:t xml:space="preserve">)» заполнен, то в составе реквизита «Средство идентификации </w:t>
            </w:r>
            <w:r>
              <w:rPr>
                <w:noProof/>
              </w:rPr>
              <w:br/>
            </w:r>
            <w:r w:rsidRPr="00AC5340">
              <w:rPr>
                <w:noProof/>
              </w:rPr>
              <w:t>(</w:t>
            </w:r>
            <w:r w:rsidRPr="00CD4DD8">
              <w:t>ctcdo</w:t>
            </w:r>
            <w:r w:rsidRPr="00AC5340">
              <w:rPr>
                <w:noProof/>
              </w:rPr>
              <w:t>:‌</w:t>
            </w:r>
            <w:r w:rsidRPr="00CD4DD8">
              <w:t>Identification</w:t>
            </w:r>
            <w:r w:rsidRPr="00AC5340">
              <w:rPr>
                <w:noProof/>
              </w:rPr>
              <w:t>‌</w:t>
            </w:r>
            <w:r w:rsidRPr="00CD4DD8">
              <w:t>Means</w:t>
            </w:r>
            <w:r w:rsidRPr="00AC5340">
              <w:rPr>
                <w:noProof/>
              </w:rPr>
              <w:t>‌</w:t>
            </w:r>
            <w:r w:rsidRPr="00CD4DD8">
              <w:t>Item</w:t>
            </w:r>
            <w:r w:rsidRPr="00AC5340">
              <w:rPr>
                <w:noProof/>
              </w:rPr>
              <w:t>‌</w:t>
            </w:r>
            <w:r w:rsidRPr="00CD4DD8">
              <w:t>Details</w:t>
            </w:r>
            <w:r w:rsidRPr="00AC5340">
              <w:rPr>
                <w:noProof/>
              </w:rPr>
              <w:t>)»</w:t>
            </w:r>
            <w:r>
              <w:rPr>
                <w:noProof/>
              </w:rPr>
              <w:t xml:space="preserve">, входящего </w:t>
            </w:r>
            <w:r w:rsidRPr="00AC5340">
              <w:rPr>
                <w:noProof/>
              </w:rPr>
              <w:t xml:space="preserve"> в составе реквизита «Сведения о средстве идентификации групповой или транспортной упаковки (</w:t>
            </w:r>
            <w:r w:rsidRPr="00CD4DD8">
              <w:t>ctcdo</w:t>
            </w:r>
            <w:r w:rsidRPr="00AC5340">
              <w:rPr>
                <w:noProof/>
              </w:rPr>
              <w:t>:‌</w:t>
            </w:r>
            <w:r w:rsidRPr="00CD4DD8">
              <w:t>Group</w:t>
            </w:r>
            <w:r w:rsidRPr="00AC5340">
              <w:rPr>
                <w:noProof/>
              </w:rPr>
              <w:t>‌</w:t>
            </w:r>
            <w:r w:rsidRPr="00CD4DD8">
              <w:t>Identification</w:t>
            </w:r>
            <w:r w:rsidRPr="00AC5340">
              <w:rPr>
                <w:noProof/>
              </w:rPr>
              <w:t>‌</w:t>
            </w:r>
            <w:r w:rsidRPr="00CD4DD8">
              <w:t>Means</w:t>
            </w:r>
            <w:r w:rsidRPr="00AC5340">
              <w:rPr>
                <w:noProof/>
              </w:rPr>
              <w:t>‌</w:t>
            </w:r>
            <w:r w:rsidRPr="00CD4DD8">
              <w:t>Details</w:t>
            </w:r>
            <w:r w:rsidRPr="00AC5340">
              <w:rPr>
                <w:noProof/>
              </w:rPr>
              <w:t>)»</w:t>
            </w:r>
            <w:r>
              <w:rPr>
                <w:noProof/>
              </w:rPr>
              <w:t>,</w:t>
            </w:r>
            <w:r w:rsidRPr="00AC5340">
              <w:rPr>
                <w:noProof/>
              </w:rPr>
              <w:t xml:space="preserve"> </w:t>
            </w:r>
            <w:r>
              <w:rPr>
                <w:noProof/>
              </w:rPr>
              <w:t xml:space="preserve">количество </w:t>
            </w:r>
            <w:r w:rsidRPr="00AC5340">
              <w:rPr>
                <w:noProof/>
              </w:rPr>
              <w:t>экземпляр</w:t>
            </w:r>
            <w:r>
              <w:rPr>
                <w:noProof/>
              </w:rPr>
              <w:t>ов</w:t>
            </w:r>
            <w:r w:rsidRPr="00AC5340">
              <w:rPr>
                <w:noProof/>
              </w:rPr>
              <w:t xml:space="preserve"> реквизита «Элемент данных средства идентификации (</w:t>
            </w:r>
            <w:r w:rsidRPr="00CD4DD8">
              <w:t>ctcdo</w:t>
            </w:r>
            <w:r w:rsidRPr="00AC5340">
              <w:rPr>
                <w:noProof/>
              </w:rPr>
              <w:t>:‌</w:t>
            </w:r>
            <w:r w:rsidRPr="00CD4DD8">
              <w:t>Identification</w:t>
            </w:r>
            <w:r w:rsidRPr="00AC5340">
              <w:rPr>
                <w:noProof/>
              </w:rPr>
              <w:t>‌</w:t>
            </w:r>
            <w:r w:rsidRPr="00CD4DD8">
              <w:t>Means</w:t>
            </w:r>
            <w:r w:rsidRPr="00AC5340">
              <w:rPr>
                <w:noProof/>
              </w:rPr>
              <w:t>‌</w:t>
            </w:r>
            <w:r w:rsidRPr="00CD4DD8">
              <w:t>Data</w:t>
            </w:r>
            <w:r w:rsidRPr="00AC5340">
              <w:rPr>
                <w:noProof/>
              </w:rPr>
              <w:t>‌</w:t>
            </w:r>
            <w:r w:rsidRPr="00CD4DD8">
              <w:t>Unit</w:t>
            </w:r>
            <w:r w:rsidRPr="00AC5340">
              <w:rPr>
                <w:noProof/>
              </w:rPr>
              <w:t>‌</w:t>
            </w:r>
            <w:r w:rsidRPr="00CD4DD8">
              <w:t>Details</w:t>
            </w:r>
            <w:r w:rsidRPr="00AC5340">
              <w:rPr>
                <w:noProof/>
              </w:rPr>
              <w:t>)»</w:t>
            </w:r>
            <w:r>
              <w:rPr>
                <w:noProof/>
              </w:rPr>
              <w:t xml:space="preserve"> должно:</w:t>
            </w:r>
          </w:p>
          <w:p w14:paraId="3969F19B" w14:textId="77777777" w:rsidR="00A218AE" w:rsidRDefault="00A218AE" w:rsidP="00E33138">
            <w:pPr>
              <w:pStyle w:val="afff0"/>
              <w:ind w:left="708"/>
              <w:jc w:val="left"/>
              <w:rPr>
                <w:noProof/>
              </w:rPr>
            </w:pPr>
            <w:r>
              <w:rPr>
                <w:noProof/>
              </w:rPr>
              <w:t>быть не менее м</w:t>
            </w:r>
            <w:r w:rsidRPr="00D13F91">
              <w:rPr>
                <w:noProof/>
              </w:rPr>
              <w:t>инимально</w:t>
            </w:r>
            <w:r>
              <w:rPr>
                <w:noProof/>
              </w:rPr>
              <w:t xml:space="preserve">го </w:t>
            </w:r>
            <w:r w:rsidRPr="00D13F91">
              <w:rPr>
                <w:noProof/>
              </w:rPr>
              <w:t>количеств</w:t>
            </w:r>
            <w:r>
              <w:rPr>
                <w:noProof/>
              </w:rPr>
              <w:t>а</w:t>
            </w:r>
            <w:r w:rsidRPr="00D13F91">
              <w:rPr>
                <w:noProof/>
              </w:rPr>
              <w:t xml:space="preserve"> создаваемых экземпляров реквизита </w:t>
            </w:r>
            <w:r>
              <w:rPr>
                <w:noProof/>
              </w:rPr>
              <w:t>«</w:t>
            </w:r>
            <w:r w:rsidRPr="00D13F91">
              <w:rPr>
                <w:noProof/>
              </w:rPr>
              <w:t>Блок данных средства идентификации</w:t>
            </w:r>
            <w:r>
              <w:rPr>
                <w:noProof/>
              </w:rPr>
              <w:t>»</w:t>
            </w:r>
            <w:r w:rsidRPr="00E929DB">
              <w:rPr>
                <w:noProof/>
              </w:rPr>
              <w:t xml:space="preserve">, указанных в правилах формирования реквизита «Блок данных средства идентификации» в части средства </w:t>
            </w:r>
            <w:r w:rsidRPr="00D13F91">
              <w:rPr>
                <w:noProof/>
              </w:rPr>
              <w:t xml:space="preserve">в части средства идентификации, нанесенного на товар, потребительскую или групповую упаковку, установленных решением Совета Комиссии о введении маркировки товаров, указанных в </w:t>
            </w:r>
            <w:r w:rsidRPr="00E929DB">
              <w:rPr>
                <w:noProof/>
              </w:rPr>
              <w:t>реквизите «Код товара по ТН</w:t>
            </w:r>
            <w:r w:rsidRPr="00D13F91">
              <w:rPr>
                <w:noProof/>
              </w:rPr>
              <w:t> </w:t>
            </w:r>
            <w:r w:rsidRPr="00E929DB">
              <w:rPr>
                <w:noProof/>
              </w:rPr>
              <w:t>ВЭД</w:t>
            </w:r>
            <w:r w:rsidRPr="00D13F91">
              <w:rPr>
                <w:noProof/>
              </w:rPr>
              <w:t> </w:t>
            </w:r>
            <w:r w:rsidRPr="00E929DB">
              <w:rPr>
                <w:noProof/>
              </w:rPr>
              <w:t>ЕАЭС (</w:t>
            </w:r>
            <w:r w:rsidRPr="00D13F91">
              <w:rPr>
                <w:noProof/>
              </w:rPr>
              <w:t>csdo</w:t>
            </w:r>
            <w:r w:rsidRPr="00E929DB">
              <w:rPr>
                <w:noProof/>
              </w:rPr>
              <w:t>:‌</w:t>
            </w:r>
            <w:r w:rsidRPr="00D13F91">
              <w:rPr>
                <w:noProof/>
              </w:rPr>
              <w:t>Commodity</w:t>
            </w:r>
            <w:r w:rsidRPr="00E929DB">
              <w:rPr>
                <w:noProof/>
              </w:rPr>
              <w:t>‌</w:t>
            </w:r>
            <w:r w:rsidRPr="00D13F91">
              <w:rPr>
                <w:noProof/>
              </w:rPr>
              <w:t>Code</w:t>
            </w:r>
            <w:r w:rsidRPr="00E929DB">
              <w:rPr>
                <w:noProof/>
              </w:rPr>
              <w:t>)»</w:t>
            </w:r>
            <w:r>
              <w:rPr>
                <w:noProof/>
              </w:rPr>
              <w:t xml:space="preserve"> для групповой упаковки;</w:t>
            </w:r>
          </w:p>
          <w:p w14:paraId="0A9C3D7E" w14:textId="30669D41" w:rsidR="00A218AE" w:rsidRPr="00AC5340" w:rsidRDefault="00A218AE" w:rsidP="00CD4DD8">
            <w:pPr>
              <w:pStyle w:val="afff0"/>
              <w:ind w:left="708"/>
              <w:jc w:val="left"/>
              <w:rPr>
                <w:noProof/>
              </w:rPr>
            </w:pPr>
            <w:r>
              <w:rPr>
                <w:noProof/>
              </w:rPr>
              <w:t xml:space="preserve">соответствовать </w:t>
            </w:r>
            <w:r w:rsidRPr="00D13F91">
              <w:rPr>
                <w:noProof/>
              </w:rPr>
              <w:t>количеств</w:t>
            </w:r>
            <w:r>
              <w:rPr>
                <w:noProof/>
              </w:rPr>
              <w:t>а</w:t>
            </w:r>
            <w:r w:rsidRPr="00D13F91">
              <w:rPr>
                <w:noProof/>
              </w:rPr>
              <w:t xml:space="preserve"> создаваемых экземпляров реквизита </w:t>
            </w:r>
            <w:r>
              <w:rPr>
                <w:noProof/>
              </w:rPr>
              <w:t>«</w:t>
            </w:r>
            <w:r w:rsidRPr="00D13F91">
              <w:rPr>
                <w:noProof/>
              </w:rPr>
              <w:t>Блок данных средства идентификации</w:t>
            </w:r>
            <w:r>
              <w:rPr>
                <w:noProof/>
              </w:rPr>
              <w:t>»</w:t>
            </w:r>
            <w:r w:rsidRPr="00E929DB">
              <w:rPr>
                <w:noProof/>
              </w:rPr>
              <w:t xml:space="preserve">, указанных в правилах формирования реквизита «Блок данных средства идентификации» в части средства </w:t>
            </w:r>
            <w:r w:rsidRPr="00D13F91">
              <w:rPr>
                <w:noProof/>
              </w:rPr>
              <w:t xml:space="preserve">в части средств идентификации, нанесенных на транспортную упаковку, установленных решением Совета Комиссии о введении маркировки товаров, указанных в </w:t>
            </w:r>
            <w:r w:rsidRPr="00E929DB">
              <w:rPr>
                <w:noProof/>
              </w:rPr>
              <w:t>реквизите «Код товара по ТН</w:t>
            </w:r>
            <w:r w:rsidRPr="00D13F91">
              <w:rPr>
                <w:noProof/>
              </w:rPr>
              <w:t> </w:t>
            </w:r>
            <w:r w:rsidRPr="00E929DB">
              <w:rPr>
                <w:noProof/>
              </w:rPr>
              <w:t>ВЭД</w:t>
            </w:r>
            <w:r w:rsidRPr="00D13F91">
              <w:rPr>
                <w:noProof/>
              </w:rPr>
              <w:t> </w:t>
            </w:r>
            <w:r w:rsidRPr="00E929DB">
              <w:rPr>
                <w:noProof/>
              </w:rPr>
              <w:t>ЕАЭС (</w:t>
            </w:r>
            <w:r w:rsidRPr="00D13F91">
              <w:rPr>
                <w:noProof/>
              </w:rPr>
              <w:t>csdo</w:t>
            </w:r>
            <w:r w:rsidRPr="00E929DB">
              <w:rPr>
                <w:noProof/>
              </w:rPr>
              <w:t>:‌</w:t>
            </w:r>
            <w:r w:rsidRPr="00D13F91">
              <w:rPr>
                <w:noProof/>
              </w:rPr>
              <w:t>Commodity</w:t>
            </w:r>
            <w:r w:rsidRPr="00E929DB">
              <w:rPr>
                <w:noProof/>
              </w:rPr>
              <w:t>‌</w:t>
            </w:r>
            <w:r w:rsidRPr="00D13F91">
              <w:rPr>
                <w:noProof/>
              </w:rPr>
              <w:t>Code</w:t>
            </w:r>
            <w:r w:rsidRPr="00E929DB">
              <w:rPr>
                <w:noProof/>
              </w:rPr>
              <w:t>)»</w:t>
            </w:r>
            <w:r>
              <w:rPr>
                <w:noProof/>
              </w:rPr>
              <w:t xml:space="preserve"> для транспортной упаковки.</w:t>
            </w:r>
          </w:p>
        </w:tc>
      </w:tr>
      <w:tr w:rsidR="00A218AE" w:rsidRPr="00AC5340" w14:paraId="246099BF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6C42A86" w14:textId="78490BCE" w:rsidR="00A218AE" w:rsidRPr="00AC5340" w:rsidRDefault="00574440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3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3C2E5D1" w14:textId="38A0494A" w:rsidR="00A218AE" w:rsidRPr="00D13F91" w:rsidRDefault="00A218AE" w:rsidP="00E33138">
            <w:pPr>
              <w:pStyle w:val="afff0"/>
              <w:jc w:val="left"/>
              <w:rPr>
                <w:rFonts w:asciiTheme="minorHAnsi" w:hAnsiTheme="minorHAnsi" w:cstheme="minorHAnsi"/>
                <w:noProof/>
              </w:rPr>
            </w:pPr>
            <w:r w:rsidRPr="00D13F91">
              <w:rPr>
                <w:rFonts w:asciiTheme="minorHAnsi" w:hAnsiTheme="minorHAnsi" w:cstheme="minorHAnsi"/>
                <w:noProof/>
              </w:rPr>
              <w:t>если</w:t>
            </w:r>
            <w:r w:rsidRPr="00D402BB">
              <w:rPr>
                <w:rFonts w:asciiTheme="minorHAnsi" w:hAnsiTheme="minorHAnsi"/>
              </w:rPr>
              <w:t xml:space="preserve"> реквизит «Сведения о средстве идентификации групповой или транспортной упаковки (ctcdo:‌Group‌Identification‌Means‌Details)» заполнен, то </w:t>
            </w:r>
            <w:r w:rsidRPr="00D13F91">
              <w:rPr>
                <w:rFonts w:asciiTheme="minorHAnsi" w:hAnsiTheme="minorHAnsi" w:cstheme="minorHAnsi"/>
                <w:noProof/>
              </w:rPr>
              <w:t>правила формирования экземпляров</w:t>
            </w:r>
            <w:r w:rsidRPr="00D402BB">
              <w:rPr>
                <w:rFonts w:asciiTheme="minorHAnsi" w:hAnsiTheme="minorHAnsi"/>
              </w:rPr>
              <w:t xml:space="preserve"> реквизита «Элемент данных средства идентификации (ctcdo:‌Identification‌Means‌Data‌Unit‌Details)» в составе реквизита «Средство идентификации (ctcdo:‌Identification‌Means‌Item‌Details)», входящего в состав реквизита «Сведения о средстве идентификации групповой или транспортной упаковки (ctcdo:‌Group‌Identification‌Means‌Details)», </w:t>
            </w:r>
            <w:r w:rsidRPr="00D13F91">
              <w:rPr>
                <w:rFonts w:asciiTheme="minorHAnsi" w:hAnsiTheme="minorHAnsi" w:cstheme="minorHAnsi"/>
                <w:noProof/>
              </w:rPr>
              <w:t>должны соответствовать правилам формирования:</w:t>
            </w:r>
          </w:p>
          <w:p w14:paraId="76F7606F" w14:textId="77777777" w:rsidR="00A218AE" w:rsidRPr="00D13F91" w:rsidRDefault="00A218AE" w:rsidP="00E33138">
            <w:pPr>
              <w:pStyle w:val="afff0"/>
              <w:ind w:left="708"/>
              <w:jc w:val="left"/>
              <w:rPr>
                <w:rFonts w:asciiTheme="minorHAnsi" w:hAnsiTheme="minorHAnsi" w:cstheme="minorHAnsi"/>
                <w:noProof/>
              </w:rPr>
            </w:pPr>
            <w:r w:rsidRPr="00D13F91">
              <w:rPr>
                <w:rFonts w:asciiTheme="minorHAnsi" w:hAnsiTheme="minorHAnsi" w:cstheme="minorHAnsi"/>
                <w:noProof/>
              </w:rPr>
              <w:t>экземпляров реквизита «Блок данных средства идентификации», указанных в правилах формирования реквизита «Блок данных средства идентификации» в части средства идентификации, нанесенного на товар, потребительскую или групповую упаковку, установленных решением Совета Комиссии о введении маркировки товаров, указанных в реквизите «Код товара по ТН ВЭД ЕАЭС (csdo:‌Commodity‌Code)» для групповой упаковки;</w:t>
            </w:r>
          </w:p>
          <w:p w14:paraId="3EA03D68" w14:textId="0B3B768B" w:rsidR="00A218AE" w:rsidRPr="00AC5340" w:rsidRDefault="00A218AE" w:rsidP="00D402BB">
            <w:pPr>
              <w:pStyle w:val="afff0"/>
              <w:ind w:left="708"/>
              <w:jc w:val="left"/>
              <w:rPr>
                <w:noProof/>
              </w:rPr>
            </w:pPr>
            <w:r w:rsidRPr="00D13F91">
              <w:rPr>
                <w:rFonts w:asciiTheme="minorHAnsi" w:hAnsiTheme="minorHAnsi" w:cstheme="minorHAnsi"/>
                <w:noProof/>
              </w:rPr>
              <w:t xml:space="preserve">экземпляров реквизита «Блок данных средства идентификации», указанных в правилах формирования реквизита «Блок данных средства идентификации» в части средств идентификации, нанесенных на транспортную упаковку, установленных решением Совета Комиссии о введении маркировки товаров, указанных </w:t>
            </w:r>
            <w:r>
              <w:rPr>
                <w:rFonts w:asciiTheme="minorHAnsi" w:hAnsiTheme="minorHAnsi" w:cstheme="minorHAnsi"/>
                <w:noProof/>
              </w:rPr>
              <w:br/>
            </w:r>
            <w:r w:rsidRPr="00D13F91">
              <w:rPr>
                <w:rFonts w:asciiTheme="minorHAnsi" w:hAnsiTheme="minorHAnsi" w:cstheme="minorHAnsi"/>
                <w:noProof/>
              </w:rPr>
              <w:t>в реквизите «Код товара по ТН ВЭД ЕАЭС (csdo:‌Commodity‌Code)» для транспортной упаковки.</w:t>
            </w:r>
          </w:p>
        </w:tc>
      </w:tr>
      <w:tr w:rsidR="001D6C9B" w:rsidRPr="00AC5340" w14:paraId="73D221BF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8F6FB7F" w14:textId="78286383" w:rsidR="001D6C9B" w:rsidRPr="00AC5340" w:rsidRDefault="00574440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61AF913" w14:textId="3DD33B4E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r w:rsidRPr="00AC5340">
              <w:rPr>
                <w:noProof/>
              </w:rPr>
              <w:t xml:space="preserve">реквизит «Признак представления описания товара </w:t>
            </w:r>
            <w:r w:rsidR="007F4669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scrip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ndicator</w:t>
            </w:r>
            <w:r w:rsidRPr="00AC5340">
              <w:t>)</w:t>
            </w:r>
            <w:r w:rsidRPr="00AC5340">
              <w:rPr>
                <w:noProof/>
              </w:rPr>
              <w:t xml:space="preserve">» </w:t>
            </w:r>
            <w:r w:rsidRPr="00AC5340">
              <w:t>в составе экземпляра реквизита «</w:t>
            </w:r>
            <w:r w:rsidRPr="00AC5340">
              <w:rPr>
                <w:noProof/>
              </w:rPr>
              <w:t xml:space="preserve">Средства идентификации, нанесенные на товар, приобретенный в рамках трансграничной торговли </w:t>
            </w:r>
            <w:r w:rsidR="007F4669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Transbord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не </w:t>
            </w:r>
            <w:r>
              <w:t>должен</w:t>
            </w:r>
            <w:r w:rsidRPr="009B0780">
              <w:t xml:space="preserve"> </w:t>
            </w:r>
            <w:r>
              <w:t>быть</w:t>
            </w:r>
            <w:r w:rsidRPr="009B0780">
              <w:t xml:space="preserve"> </w:t>
            </w:r>
            <w:r>
              <w:t>заполнен</w:t>
            </w:r>
          </w:p>
        </w:tc>
      </w:tr>
      <w:tr w:rsidR="001D6C9B" w:rsidRPr="00AC5340" w14:paraId="6A1B21D4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F65800A" w14:textId="407E8B4E" w:rsidR="001D6C9B" w:rsidRPr="00AC5340" w:rsidDel="00180EA2" w:rsidRDefault="00574440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3EDEFF3" w14:textId="277536D4" w:rsidR="001D6C9B" w:rsidRPr="00AC5340" w:rsidRDefault="001D6C9B" w:rsidP="004434E4">
            <w:pPr>
              <w:pStyle w:val="afff0"/>
              <w:jc w:val="left"/>
              <w:rPr>
                <w:noProof/>
              </w:rPr>
            </w:pPr>
            <w:r w:rsidRPr="00AC5340">
              <w:rPr>
                <w:noProof/>
              </w:rPr>
              <w:t xml:space="preserve">значение реквизита «Средство идентификации </w:t>
            </w:r>
            <w:r w:rsidR="007F4669">
              <w:rPr>
                <w:noProof/>
              </w:rPr>
              <w:br/>
            </w:r>
            <w:r w:rsidRPr="00AC5340">
              <w:rPr>
                <w:noProof/>
              </w:rPr>
              <w:t>(ctcdo:‌Identification‌Means‌Item‌Details)» в составе реквизита «</w:t>
            </w:r>
            <w:r w:rsidR="004434E4" w:rsidRPr="004434E4">
              <w:rPr>
                <w:noProof/>
              </w:rPr>
              <w:t>Сведения о средстве идентификации</w:t>
            </w:r>
            <w:r w:rsidR="004434E4">
              <w:rPr>
                <w:noProof/>
              </w:rPr>
              <w:t xml:space="preserve"> </w:t>
            </w:r>
            <w:r w:rsidR="004434E4" w:rsidRPr="004434E4">
              <w:t>(</w:t>
            </w:r>
            <w:r w:rsidR="004434E4">
              <w:rPr>
                <w:noProof/>
                <w:lang w:val="en-US"/>
              </w:rPr>
              <w:t>ctcdo</w:t>
            </w:r>
            <w:r w:rsidR="004434E4" w:rsidRPr="004434E4">
              <w:rPr>
                <w:noProof/>
              </w:rPr>
              <w:t>:‌</w:t>
            </w:r>
            <w:r w:rsidR="004434E4">
              <w:rPr>
                <w:noProof/>
                <w:lang w:val="en-US"/>
              </w:rPr>
              <w:t>Identification</w:t>
            </w:r>
            <w:r w:rsidR="004434E4" w:rsidRPr="004434E4">
              <w:rPr>
                <w:noProof/>
              </w:rPr>
              <w:t>‌</w:t>
            </w:r>
            <w:r w:rsidR="004434E4">
              <w:rPr>
                <w:noProof/>
                <w:lang w:val="en-US"/>
              </w:rPr>
              <w:t>Means</w:t>
            </w:r>
            <w:r w:rsidR="004434E4" w:rsidRPr="004434E4">
              <w:rPr>
                <w:noProof/>
              </w:rPr>
              <w:t>‌</w:t>
            </w:r>
            <w:r w:rsidR="004434E4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>» не должно повторяться в рамках электронного документа (сведений) «</w:t>
            </w:r>
            <w:r w:rsidRPr="00AC5340">
              <w:t>Перечень средств идентификации</w:t>
            </w:r>
            <w:r w:rsidRPr="00AC5340">
              <w:rPr>
                <w:noProof/>
              </w:rPr>
              <w:t>» (</w:t>
            </w:r>
            <w:r w:rsidRPr="00AC5340">
              <w:t>R.CT.LS.03.010</w:t>
            </w:r>
            <w:r w:rsidRPr="00AC5340">
              <w:rPr>
                <w:noProof/>
              </w:rPr>
              <w:t>)</w:t>
            </w:r>
          </w:p>
        </w:tc>
      </w:tr>
      <w:tr w:rsidR="001D6C9B" w:rsidRPr="00AC5340" w14:paraId="601EEC2E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DEDB914" w14:textId="51B30CC5" w:rsidR="001D6C9B" w:rsidRPr="00AC5340" w:rsidDel="00180EA2" w:rsidRDefault="00574440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3E1FFCC" w14:textId="7F14B83B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r w:rsidRPr="00AC5340">
              <w:rPr>
                <w:noProof/>
              </w:rPr>
              <w:t xml:space="preserve">значение реквизита «Средство идентификации </w:t>
            </w:r>
            <w:r w:rsidR="007F4669">
              <w:rPr>
                <w:noProof/>
              </w:rPr>
              <w:br/>
            </w:r>
            <w:r w:rsidRPr="00AC5340">
              <w:rPr>
                <w:noProof/>
              </w:rPr>
              <w:t xml:space="preserve">(ctcdo:‌Identification‌Means‌Item‌Details)» в составе реквизита «Сведения о средстве идентификации групповой или транспортной упаковки </w:t>
            </w:r>
            <w:r w:rsidR="007F4669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 w:rsidRPr="00AC5340">
              <w:rPr>
                <w:noProof/>
              </w:rPr>
              <w:t>не должно повторяться в рамках электронного документа (сведений) «</w:t>
            </w:r>
            <w:r w:rsidRPr="00AC5340">
              <w:t>Перечень средств идентификации</w:t>
            </w:r>
            <w:r w:rsidRPr="00AC5340">
              <w:rPr>
                <w:noProof/>
              </w:rPr>
              <w:t>» (</w:t>
            </w:r>
            <w:r w:rsidRPr="00AC5340">
              <w:t>R.CT.LS.03.010</w:t>
            </w:r>
            <w:r w:rsidRPr="00AC5340">
              <w:rPr>
                <w:noProof/>
              </w:rPr>
              <w:t>)</w:t>
            </w:r>
          </w:p>
        </w:tc>
      </w:tr>
      <w:tr w:rsidR="001D6C9B" w:rsidRPr="00AC5340" w14:paraId="366E0043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D578DF5" w14:textId="5CFDCECF" w:rsidR="001D6C9B" w:rsidRDefault="00574440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2EDC366" w14:textId="77777777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r>
              <w:rPr>
                <w:noProof/>
              </w:rPr>
              <w:t xml:space="preserve">реквизит </w:t>
            </w:r>
            <w:r w:rsidRPr="00AC5340">
              <w:t>«</w:t>
            </w:r>
            <w:r w:rsidRPr="00AC5340">
              <w:rPr>
                <w:noProof/>
              </w:rPr>
              <w:t xml:space="preserve">Покупа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Bu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должен быть заполнен</w:t>
            </w:r>
          </w:p>
        </w:tc>
      </w:tr>
      <w:tr w:rsidR="001D6C9B" w:rsidRPr="00AC5340" w14:paraId="1DA3A64F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50CECDF" w14:textId="0FF3D4F6" w:rsidR="001D6C9B" w:rsidRDefault="00574440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BE7FB61" w14:textId="77777777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r>
              <w:t>реквизит</w:t>
            </w:r>
            <w:r w:rsidRPr="0045587A">
              <w:t xml:space="preserve"> «</w:t>
            </w:r>
            <w:r w:rsidRPr="00AC5340">
              <w:rPr>
                <w:noProof/>
              </w:rPr>
              <w:t>Код</w:t>
            </w:r>
            <w:r w:rsidRPr="0045587A">
              <w:rPr>
                <w:noProof/>
              </w:rPr>
              <w:t xml:space="preserve"> </w:t>
            </w:r>
            <w:r w:rsidRPr="00AC5340">
              <w:rPr>
                <w:noProof/>
              </w:rPr>
              <w:t>страны</w:t>
            </w:r>
            <w:r w:rsidRPr="0045587A">
              <w:rPr>
                <w:noProof/>
              </w:rPr>
              <w:t xml:space="preserve"> </w:t>
            </w:r>
            <w:r w:rsidRPr="0045587A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45587A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Unified</w:t>
            </w:r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45587A">
              <w:t xml:space="preserve">)» </w:t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Покупа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Bu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должен быть заполнен</w:t>
            </w:r>
          </w:p>
        </w:tc>
      </w:tr>
      <w:tr w:rsidR="001D6C9B" w:rsidRPr="00AC5340" w14:paraId="05774CBE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A2FF805" w14:textId="183D9B37" w:rsidR="001D6C9B" w:rsidRPr="00AC5340" w:rsidRDefault="00574440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3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D4AB10F" w14:textId="0C7C61FC" w:rsidR="001D6C9B" w:rsidRPr="00AC5340" w:rsidRDefault="001D6C9B" w:rsidP="007F4669">
            <w:pPr>
              <w:pStyle w:val="afff0"/>
              <w:jc w:val="left"/>
            </w:pPr>
            <w:r>
              <w:t>атрибут «</w:t>
            </w:r>
            <w:r>
              <w:rPr>
                <w:noProof/>
              </w:rPr>
              <w:t>идентификатор справочника (классификатора)</w:t>
            </w:r>
            <w:r w:rsidRPr="005050C7">
              <w:rPr>
                <w:noProof/>
              </w:rPr>
              <w:t xml:space="preserve"> </w:t>
            </w:r>
            <w:r w:rsidR="007F4669">
              <w:rPr>
                <w:noProof/>
              </w:rPr>
              <w:br/>
            </w: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  <w:r>
              <w:t>»</w:t>
            </w:r>
            <w:r w:rsidRPr="005050C7">
              <w:t xml:space="preserve"> </w:t>
            </w:r>
            <w:r>
              <w:t xml:space="preserve">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>
              <w:t xml:space="preserve">)», входящего в состав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окупа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Bu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должен содержать значение «2021»</w:t>
            </w:r>
          </w:p>
        </w:tc>
      </w:tr>
      <w:tr w:rsidR="001D6C9B" w:rsidRPr="00AC5340" w14:paraId="1BC335E8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CC7C2A8" w14:textId="0E784927" w:rsidR="001D6C9B" w:rsidDel="00B46AAB" w:rsidRDefault="00574440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6837243" w14:textId="77777777" w:rsidR="001D6C9B" w:rsidRDefault="001D6C9B" w:rsidP="00550E7C">
            <w:pPr>
              <w:pStyle w:val="afff0"/>
              <w:jc w:val="left"/>
            </w:pPr>
            <w:r>
              <w:t>реквизит</w:t>
            </w:r>
            <w:r w:rsidRPr="0045587A">
              <w:t xml:space="preserve"> </w:t>
            </w:r>
            <w:r w:rsidRPr="00BD1108">
              <w:t>«</w:t>
            </w:r>
            <w:r w:rsidRPr="00F91A7E">
              <w:rPr>
                <w:noProof/>
              </w:rPr>
              <w:t>Наименование</w:t>
            </w:r>
            <w:r w:rsidRPr="00BD1108">
              <w:rPr>
                <w:noProof/>
              </w:rPr>
              <w:t xml:space="preserve"> </w:t>
            </w:r>
            <w:r w:rsidRPr="00F91A7E">
              <w:rPr>
                <w:noProof/>
              </w:rPr>
              <w:t>субъекта</w:t>
            </w:r>
            <w:r w:rsidRPr="00BD1108">
              <w:rPr>
                <w:noProof/>
              </w:rPr>
              <w:t xml:space="preserve"> </w:t>
            </w:r>
            <w:r w:rsidRPr="00BD1108">
              <w:t>(</w:t>
            </w:r>
            <w:r>
              <w:rPr>
                <w:noProof/>
                <w:lang w:val="en-US"/>
              </w:rPr>
              <w:t>csdo</w:t>
            </w:r>
            <w:r w:rsidRPr="00BD1108">
              <w:rPr>
                <w:noProof/>
              </w:rPr>
              <w:t>:‌</w:t>
            </w:r>
            <w:r>
              <w:rPr>
                <w:noProof/>
                <w:lang w:val="en-US"/>
              </w:rPr>
              <w:t>Subject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BD1108">
              <w:t>)»</w:t>
            </w:r>
            <w:r w:rsidRPr="0045587A">
              <w:t xml:space="preserve"> </w:t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«</w:t>
            </w:r>
            <w:r w:rsidRPr="00AC5340">
              <w:rPr>
                <w:noProof/>
              </w:rPr>
              <w:t>Продавец</w:t>
            </w:r>
            <w:r w:rsidRPr="0045587A">
              <w:rPr>
                <w:noProof/>
              </w:rPr>
              <w:t xml:space="preserve"> </w:t>
            </w:r>
            <w:r w:rsidRPr="00AC5340">
              <w:rPr>
                <w:noProof/>
              </w:rPr>
              <w:t>товара</w:t>
            </w:r>
            <w:r w:rsidRPr="0045587A">
              <w:rPr>
                <w:noProof/>
              </w:rPr>
              <w:t xml:space="preserve"> </w:t>
            </w:r>
            <w:r w:rsidRPr="0045587A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45587A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eller</w:t>
            </w:r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45587A">
              <w:t>)»</w:t>
            </w:r>
            <w:r>
              <w:t xml:space="preserve"> должен быть заполнен</w:t>
            </w:r>
          </w:p>
        </w:tc>
      </w:tr>
      <w:tr w:rsidR="001D6C9B" w:rsidRPr="00AC5340" w14:paraId="616630CD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AF7B649" w14:textId="379B0B2D" w:rsidR="001D6C9B" w:rsidDel="00B46AAB" w:rsidRDefault="00574440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C18E06A" w14:textId="76F7E7B7" w:rsidR="001D6C9B" w:rsidRDefault="001D6C9B" w:rsidP="00550E7C">
            <w:pPr>
              <w:pStyle w:val="afff0"/>
              <w:jc w:val="left"/>
            </w:pPr>
            <w:r>
              <w:t>реквизит</w:t>
            </w:r>
            <w:r w:rsidRPr="0045587A">
              <w:t xml:space="preserve"> </w:t>
            </w:r>
            <w:r>
              <w:t>«</w:t>
            </w:r>
            <w:r w:rsidRPr="007B6F66">
              <w:rPr>
                <w:noProof/>
              </w:rPr>
              <w:t>Краткое наименование субъекта</w:t>
            </w:r>
            <w:r>
              <w:rPr>
                <w:noProof/>
              </w:rPr>
              <w:t xml:space="preserve"> </w:t>
            </w:r>
            <w:r w:rsidRPr="007B6F66">
              <w:t>(</w:t>
            </w:r>
            <w:r>
              <w:rPr>
                <w:noProof/>
                <w:lang w:val="en-US"/>
              </w:rPr>
              <w:t>csdo</w:t>
            </w:r>
            <w:r w:rsidRPr="007B6F66">
              <w:rPr>
                <w:noProof/>
              </w:rPr>
              <w:t>:‌</w:t>
            </w:r>
            <w:r>
              <w:rPr>
                <w:noProof/>
                <w:lang w:val="en-US"/>
              </w:rPr>
              <w:t>Subject</w:t>
            </w:r>
            <w:r w:rsidRPr="007B6F66">
              <w:rPr>
                <w:noProof/>
              </w:rPr>
              <w:t>‌</w:t>
            </w:r>
            <w:r>
              <w:rPr>
                <w:noProof/>
                <w:lang w:val="en-US"/>
              </w:rPr>
              <w:t>Brief</w:t>
            </w:r>
            <w:r w:rsidRPr="007B6F66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7B6F66">
              <w:t>)</w:t>
            </w:r>
            <w:r>
              <w:t xml:space="preserve">» </w:t>
            </w:r>
            <w:r w:rsidR="00B530ED">
              <w:br/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Покупа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Bu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должен быть заполнен</w:t>
            </w:r>
          </w:p>
        </w:tc>
      </w:tr>
      <w:tr w:rsidR="001D6C9B" w:rsidRPr="00AC5340" w14:paraId="110DD8B2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86B10B3" w14:textId="5208850E" w:rsidR="001D6C9B" w:rsidDel="00B46AAB" w:rsidRDefault="00574440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E6C6FE8" w14:textId="79075BBC" w:rsidR="001D6C9B" w:rsidRDefault="001D6C9B" w:rsidP="00550E7C">
            <w:pPr>
              <w:pStyle w:val="afff0"/>
              <w:jc w:val="left"/>
            </w:pPr>
            <w:r>
              <w:t>реквизит</w:t>
            </w:r>
            <w:r w:rsidRPr="0045587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Идентификатор налогоплательщик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Taxpa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</w:t>
            </w:r>
            <w:r w:rsidRPr="00AC5340">
              <w:t>)»</w:t>
            </w:r>
            <w:r>
              <w:t xml:space="preserve"> </w:t>
            </w:r>
            <w:r w:rsidR="00B530ED">
              <w:br/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Покупа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Bu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должен быть заполнен</w:t>
            </w:r>
          </w:p>
        </w:tc>
      </w:tr>
      <w:tr w:rsidR="001D6C9B" w:rsidRPr="00AC5340" w14:paraId="0D32071B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B3EEE18" w14:textId="2BE53D68" w:rsidR="001D6C9B" w:rsidRDefault="00574440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840E8DC" w14:textId="1AC7AB69" w:rsidR="001D6C9B" w:rsidRDefault="001D6C9B" w:rsidP="00550E7C">
            <w:pPr>
              <w:pStyle w:val="afff0"/>
              <w:jc w:val="left"/>
            </w:pPr>
            <w:r>
              <w:t>если</w:t>
            </w:r>
            <w:r w:rsidRPr="00F91A7E">
              <w:t xml:space="preserve"> </w:t>
            </w:r>
            <w:r>
              <w:t>реквизит</w:t>
            </w:r>
            <w:r w:rsidRPr="00F91A7E">
              <w:t xml:space="preserve"> «</w:t>
            </w:r>
            <w:r w:rsidRPr="00F213B7">
              <w:rPr>
                <w:noProof/>
              </w:rPr>
              <w:t>Код</w:t>
            </w:r>
            <w:r w:rsidRPr="00F91A7E">
              <w:rPr>
                <w:noProof/>
              </w:rPr>
              <w:t xml:space="preserve"> </w:t>
            </w:r>
            <w:r w:rsidRPr="00F213B7">
              <w:rPr>
                <w:noProof/>
              </w:rPr>
              <w:t>страны</w:t>
            </w:r>
            <w:r w:rsidRPr="00F91A7E">
              <w:rPr>
                <w:noProof/>
              </w:rPr>
              <w:t xml:space="preserve"> </w:t>
            </w:r>
            <w:r w:rsidRPr="00F91A7E">
              <w:t>(</w:t>
            </w:r>
            <w:r>
              <w:rPr>
                <w:noProof/>
                <w:lang w:val="en-US"/>
              </w:rPr>
              <w:t>csdo</w:t>
            </w:r>
            <w:r w:rsidRPr="00F91A7E">
              <w:rPr>
                <w:noProof/>
              </w:rPr>
              <w:t>:‌</w:t>
            </w:r>
            <w:r>
              <w:rPr>
                <w:noProof/>
                <w:lang w:val="en-US"/>
              </w:rPr>
              <w:t>Unified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F91A7E">
              <w:t>)»</w:t>
            </w:r>
            <w:r>
              <w:t xml:space="preserve"> 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окупа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Bu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содержит значение «</w:t>
            </w:r>
            <w:r>
              <w:rPr>
                <w:lang w:val="en-US"/>
              </w:rPr>
              <w:t>RU</w:t>
            </w:r>
            <w:r>
              <w:t>», то реквизит «</w:t>
            </w:r>
            <w:r w:rsidRPr="00074019">
              <w:rPr>
                <w:noProof/>
              </w:rPr>
              <w:t>Код причины постановки на учет</w:t>
            </w:r>
            <w:r>
              <w:rPr>
                <w:noProof/>
              </w:rPr>
              <w:t xml:space="preserve"> </w:t>
            </w:r>
            <w:r w:rsidR="007F4669">
              <w:rPr>
                <w:noProof/>
              </w:rPr>
              <w:br/>
            </w:r>
            <w:r w:rsidRPr="00074019">
              <w:t>(</w:t>
            </w:r>
            <w:r>
              <w:rPr>
                <w:noProof/>
                <w:lang w:val="en-US"/>
              </w:rPr>
              <w:t>csdo</w:t>
            </w:r>
            <w:r w:rsidRPr="00074019">
              <w:rPr>
                <w:noProof/>
              </w:rPr>
              <w:t>:‌</w:t>
            </w:r>
            <w:r>
              <w:rPr>
                <w:noProof/>
                <w:lang w:val="en-US"/>
              </w:rPr>
              <w:t>Tax</w:t>
            </w:r>
            <w:r w:rsidRPr="00074019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ation</w:t>
            </w:r>
            <w:r w:rsidRPr="00074019">
              <w:rPr>
                <w:noProof/>
              </w:rPr>
              <w:t>‌</w:t>
            </w:r>
            <w:r>
              <w:rPr>
                <w:noProof/>
                <w:lang w:val="en-US"/>
              </w:rPr>
              <w:t>Reas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</w:t>
            </w:r>
            <w:r>
              <w:t>» может быть заполнен</w:t>
            </w:r>
          </w:p>
        </w:tc>
      </w:tr>
      <w:tr w:rsidR="001D6C9B" w:rsidRPr="00AC5340" w14:paraId="66C711EB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3475FB7" w14:textId="14719806" w:rsidR="001D6C9B" w:rsidRDefault="00574440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42FBF34" w14:textId="79078AB9" w:rsidR="001D6C9B" w:rsidRDefault="001D6C9B" w:rsidP="00550E7C">
            <w:pPr>
              <w:pStyle w:val="afff0"/>
              <w:jc w:val="left"/>
            </w:pPr>
            <w:r>
              <w:t>если</w:t>
            </w:r>
            <w:r w:rsidRPr="00F91A7E">
              <w:t xml:space="preserve"> </w:t>
            </w:r>
            <w:r>
              <w:t>реквизит</w:t>
            </w:r>
            <w:r w:rsidRPr="00F91A7E">
              <w:t xml:space="preserve"> «</w:t>
            </w:r>
            <w:r w:rsidRPr="00F213B7">
              <w:rPr>
                <w:noProof/>
              </w:rPr>
              <w:t>Код</w:t>
            </w:r>
            <w:r w:rsidRPr="00F91A7E">
              <w:rPr>
                <w:noProof/>
              </w:rPr>
              <w:t xml:space="preserve"> </w:t>
            </w:r>
            <w:r w:rsidRPr="00F213B7">
              <w:rPr>
                <w:noProof/>
              </w:rPr>
              <w:t>страны</w:t>
            </w:r>
            <w:r w:rsidRPr="00F91A7E">
              <w:rPr>
                <w:noProof/>
              </w:rPr>
              <w:t xml:space="preserve"> </w:t>
            </w:r>
            <w:r w:rsidRPr="00F91A7E">
              <w:t>(</w:t>
            </w:r>
            <w:r>
              <w:rPr>
                <w:noProof/>
                <w:lang w:val="en-US"/>
              </w:rPr>
              <w:t>csdo</w:t>
            </w:r>
            <w:r w:rsidRPr="00F91A7E">
              <w:rPr>
                <w:noProof/>
              </w:rPr>
              <w:t>:‌</w:t>
            </w:r>
            <w:r>
              <w:rPr>
                <w:noProof/>
                <w:lang w:val="en-US"/>
              </w:rPr>
              <w:t>Unified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F91A7E">
              <w:t>)»</w:t>
            </w:r>
            <w:r>
              <w:t xml:space="preserve"> 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окупа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Bu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не содержит значение, «</w:t>
            </w:r>
            <w:r>
              <w:rPr>
                <w:lang w:val="en-US"/>
              </w:rPr>
              <w:t>RU</w:t>
            </w:r>
            <w:r>
              <w:t>», то реквизит «</w:t>
            </w:r>
            <w:r w:rsidRPr="00BD1108">
              <w:rPr>
                <w:noProof/>
              </w:rPr>
              <w:t>Код причины постановки на учет</w:t>
            </w:r>
            <w:r>
              <w:rPr>
                <w:noProof/>
              </w:rPr>
              <w:t xml:space="preserve"> </w:t>
            </w:r>
            <w:r w:rsidR="007F4669">
              <w:rPr>
                <w:noProof/>
              </w:rPr>
              <w:br/>
            </w:r>
            <w:r w:rsidRPr="00BD1108">
              <w:t>(</w:t>
            </w:r>
            <w:r>
              <w:rPr>
                <w:noProof/>
                <w:lang w:val="en-US"/>
              </w:rPr>
              <w:t>csdo</w:t>
            </w:r>
            <w:r w:rsidRPr="00BD1108">
              <w:rPr>
                <w:noProof/>
              </w:rPr>
              <w:t>:‌</w:t>
            </w:r>
            <w:r>
              <w:rPr>
                <w:noProof/>
                <w:lang w:val="en-US"/>
              </w:rPr>
              <w:t>Tax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ati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Reas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</w:t>
            </w:r>
            <w:r>
              <w:t>» не должен быть заполнен</w:t>
            </w:r>
          </w:p>
        </w:tc>
      </w:tr>
    </w:tbl>
    <w:p w14:paraId="7E075117" w14:textId="77777777" w:rsidR="001D6C9B" w:rsidRPr="00AC5340" w:rsidRDefault="001D6C9B" w:rsidP="001D6C9B">
      <w:pPr>
        <w:spacing w:line="240" w:lineRule="auto"/>
        <w:rPr>
          <w:sz w:val="24"/>
          <w:szCs w:val="24"/>
        </w:rPr>
      </w:pPr>
    </w:p>
    <w:p w14:paraId="79BECEB2" w14:textId="11C234BE" w:rsidR="001D6C9B" w:rsidRPr="00AC5340" w:rsidRDefault="00DE4152" w:rsidP="001D6C9B">
      <w:pPr>
        <w:pStyle w:val="a7"/>
        <w:spacing w:before="120" w:line="336" w:lineRule="auto"/>
        <w:rPr>
          <w:rStyle w:val="a9"/>
          <w:lang w:val="ru-RU"/>
        </w:rPr>
      </w:pPr>
      <w:r>
        <w:rPr>
          <w:rStyle w:val="a9"/>
          <w:lang w:val="ru-RU"/>
        </w:rPr>
        <w:t>41</w:t>
      </w:r>
      <w:r w:rsidR="001D6C9B" w:rsidRPr="00AC5340">
        <w:rPr>
          <w:rStyle w:val="a9"/>
          <w:lang w:val="ru-RU"/>
        </w:rPr>
        <w:t xml:space="preserve">. Требования к заполнению реквизитов электронных документов (сведений) </w:t>
      </w:r>
      <w:r w:rsidR="001D6C9B" w:rsidRPr="00AC5340">
        <w:t>«Результат обработки сведений о средствах идентификации» (</w:t>
      </w:r>
      <w:r w:rsidR="001D6C9B" w:rsidRPr="00AC5340">
        <w:rPr>
          <w:rStyle w:val="a9"/>
        </w:rPr>
        <w:t>R.</w:t>
      </w:r>
      <w:r w:rsidR="001D6C9B" w:rsidRPr="00AC5340">
        <w:rPr>
          <w:rStyle w:val="a9"/>
          <w:lang w:val="en-US"/>
        </w:rPr>
        <w:t>CT</w:t>
      </w:r>
      <w:r w:rsidR="001D6C9B" w:rsidRPr="00AC5340">
        <w:rPr>
          <w:rStyle w:val="a9"/>
          <w:lang w:val="ru-RU"/>
        </w:rPr>
        <w:t>.</w:t>
      </w:r>
      <w:r w:rsidR="001D6C9B" w:rsidRPr="00AC5340">
        <w:rPr>
          <w:rStyle w:val="a9"/>
          <w:lang w:val="en-US"/>
        </w:rPr>
        <w:t>LS</w:t>
      </w:r>
      <w:r w:rsidR="001D6C9B" w:rsidRPr="00AC5340">
        <w:rPr>
          <w:rStyle w:val="a9"/>
          <w:lang w:val="ru-RU"/>
        </w:rPr>
        <w:t>.03.</w:t>
      </w:r>
      <w:r w:rsidR="001D6C9B" w:rsidRPr="00AC5340">
        <w:rPr>
          <w:rStyle w:val="a9"/>
        </w:rPr>
        <w:t>0</w:t>
      </w:r>
      <w:r w:rsidR="001D6C9B" w:rsidRPr="00AC5340">
        <w:rPr>
          <w:rStyle w:val="a9"/>
          <w:lang w:val="ru-RU"/>
        </w:rPr>
        <w:t>12</w:t>
      </w:r>
      <w:r w:rsidR="001D6C9B" w:rsidRPr="00AC5340">
        <w:t>), передаваемых в сообщении «</w:t>
      </w:r>
      <w:r w:rsidR="001D6C9B" w:rsidRPr="00AC5340">
        <w:rPr>
          <w:lang w:val="ru-RU"/>
        </w:rPr>
        <w:t xml:space="preserve">Уведомление </w:t>
      </w:r>
      <w:r w:rsidR="00B530ED">
        <w:rPr>
          <w:lang w:val="ru-RU"/>
        </w:rPr>
        <w:br/>
      </w:r>
      <w:r w:rsidR="001D6C9B" w:rsidRPr="00AC5340">
        <w:rPr>
          <w:lang w:val="ru-RU"/>
        </w:rPr>
        <w:t>о результате обработки сведений о принимаемых к учету маркированных товарах</w:t>
      </w:r>
      <w:r w:rsidR="001D6C9B" w:rsidRPr="00AC5340">
        <w:t>» (P.LS.03.MSG.01</w:t>
      </w:r>
      <w:r w:rsidR="001D6C9B" w:rsidRPr="00AC5340">
        <w:rPr>
          <w:lang w:val="ru-RU"/>
        </w:rPr>
        <w:t>7</w:t>
      </w:r>
      <w:r w:rsidR="001D6C9B" w:rsidRPr="00AC5340">
        <w:t>)</w:t>
      </w:r>
      <w:r w:rsidR="001D6C9B" w:rsidRPr="00AC5340">
        <w:rPr>
          <w:rStyle w:val="a9"/>
          <w:lang w:val="ru-RU"/>
        </w:rPr>
        <w:t xml:space="preserve">, приведены в таблице </w:t>
      </w:r>
      <w:r w:rsidR="00194651">
        <w:rPr>
          <w:rStyle w:val="a9"/>
          <w:lang w:val="ru-RU"/>
        </w:rPr>
        <w:t>3</w:t>
      </w:r>
      <w:r w:rsidR="00E3327D" w:rsidRPr="00E3327D">
        <w:rPr>
          <w:rStyle w:val="a9"/>
          <w:lang w:val="ru-RU"/>
        </w:rPr>
        <w:t>1</w:t>
      </w:r>
      <w:r w:rsidR="001D6C9B" w:rsidRPr="00AC5340">
        <w:rPr>
          <w:rStyle w:val="a9"/>
          <w:lang w:val="ru-RU"/>
        </w:rPr>
        <w:t>.</w:t>
      </w:r>
    </w:p>
    <w:p w14:paraId="280C7FDF" w14:textId="36EE4878" w:rsidR="001D6C9B" w:rsidRPr="00D3575A" w:rsidRDefault="001D6C9B" w:rsidP="001D6C9B">
      <w:pPr>
        <w:pStyle w:val="affd"/>
        <w:spacing w:before="120"/>
        <w:rPr>
          <w:rStyle w:val="afc"/>
          <w:bCs w:val="0"/>
          <w:noProof/>
          <w:lang w:val="ru-RU"/>
        </w:rPr>
      </w:pPr>
      <w:r w:rsidRPr="00AC5340">
        <w:lastRenderedPageBreak/>
        <w:t xml:space="preserve">Таблица </w:t>
      </w:r>
      <w:r w:rsidR="00194651">
        <w:t>3</w:t>
      </w:r>
      <w:r w:rsidR="00E3327D" w:rsidRPr="00D3575A">
        <w:t>1</w:t>
      </w:r>
    </w:p>
    <w:p w14:paraId="02925593" w14:textId="77777777" w:rsidR="001D6C9B" w:rsidRPr="00AC5340" w:rsidRDefault="001D6C9B" w:rsidP="001D6C9B">
      <w:pPr>
        <w:pStyle w:val="a6"/>
      </w:pPr>
      <w:r w:rsidRPr="00AC5340">
        <w:t>Требования к заполнению реквизитов электронных документов (сведений) «Результат обработки сведений о средствах идентификации» (</w:t>
      </w:r>
      <w:r w:rsidRPr="00AC5340">
        <w:rPr>
          <w:rStyle w:val="a9"/>
        </w:rPr>
        <w:t>R.</w:t>
      </w:r>
      <w:r w:rsidRPr="00AC5340">
        <w:rPr>
          <w:rStyle w:val="a9"/>
          <w:lang w:val="en-US"/>
        </w:rPr>
        <w:t>CT</w:t>
      </w:r>
      <w:r w:rsidRPr="00AC5340">
        <w:rPr>
          <w:rStyle w:val="a9"/>
          <w:lang w:val="ru-RU"/>
        </w:rPr>
        <w:t>.</w:t>
      </w:r>
      <w:r w:rsidRPr="00AC5340">
        <w:rPr>
          <w:rStyle w:val="a9"/>
          <w:lang w:val="en-US"/>
        </w:rPr>
        <w:t>LS</w:t>
      </w:r>
      <w:r w:rsidRPr="00AC5340">
        <w:rPr>
          <w:rStyle w:val="a9"/>
          <w:lang w:val="ru-RU"/>
        </w:rPr>
        <w:t>.03.</w:t>
      </w:r>
      <w:r w:rsidRPr="00AC5340">
        <w:rPr>
          <w:rStyle w:val="a9"/>
        </w:rPr>
        <w:t>0</w:t>
      </w:r>
      <w:r w:rsidRPr="00AC5340">
        <w:rPr>
          <w:rStyle w:val="a9"/>
          <w:lang w:val="ru-RU"/>
        </w:rPr>
        <w:t>12</w:t>
      </w:r>
      <w:r w:rsidRPr="00AC5340">
        <w:t xml:space="preserve">), передаваемых в сообщении «Уведомление </w:t>
      </w:r>
      <w:r w:rsidRPr="00AC5340">
        <w:br/>
        <w:t>о результате обработки сведений о принимаемых к учету маркированных товарах» (P.LS.03.MSG.017)</w:t>
      </w:r>
    </w:p>
    <w:tbl>
      <w:tblPr>
        <w:tblW w:w="9356" w:type="dxa"/>
        <w:jc w:val="center"/>
        <w:tblLook w:val="0400" w:firstRow="0" w:lastRow="0" w:firstColumn="0" w:lastColumn="0" w:noHBand="0" w:noVBand="1"/>
      </w:tblPr>
      <w:tblGrid>
        <w:gridCol w:w="1561"/>
        <w:gridCol w:w="7795"/>
      </w:tblGrid>
      <w:tr w:rsidR="001D6C9B" w:rsidRPr="00AC5340" w14:paraId="701D3862" w14:textId="77777777" w:rsidTr="00FA196E">
        <w:trPr>
          <w:cantSplit/>
          <w:trHeight w:val="601"/>
          <w:tblHeader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2E9876C" w14:textId="77777777" w:rsidR="001D6C9B" w:rsidRPr="00AC5340" w:rsidRDefault="001D6C9B" w:rsidP="00550E7C">
            <w:pPr>
              <w:pStyle w:val="af0"/>
              <w:spacing w:line="264" w:lineRule="auto"/>
            </w:pPr>
            <w:r w:rsidRPr="00AC5340">
              <w:t>Код требования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3FD1BB9" w14:textId="77777777" w:rsidR="001D6C9B" w:rsidRPr="00AC5340" w:rsidRDefault="001D6C9B" w:rsidP="00550E7C">
            <w:pPr>
              <w:pStyle w:val="af0"/>
              <w:spacing w:line="264" w:lineRule="auto"/>
            </w:pPr>
            <w:r w:rsidRPr="00AC5340">
              <w:t>Формулировка требования</w:t>
            </w:r>
          </w:p>
        </w:tc>
      </w:tr>
      <w:tr w:rsidR="001D6C9B" w:rsidRPr="00AC5340" w14:paraId="318514D7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C08FFF0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t>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04F693C" w14:textId="425EF27A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r w:rsidRPr="00AC5340">
              <w:rPr>
                <w:noProof/>
              </w:rPr>
              <w:t xml:space="preserve">реквизит «Идентификатор исходного электронного документа (сведений) (csdo:‌EDoc‌Ref‌Id)» в составе реквизита «Заголовок электронного документа (сведений) (ccdo:‌EDoc‌Header)» должен быть заполнен </w:t>
            </w:r>
            <w:r w:rsidRPr="00AC5340">
              <w:rPr>
                <w:noProof/>
              </w:rPr>
              <w:br/>
              <w:t>и содержать значение реквизита «Идентификатор электронного документа (сведений) (csdo:‌EDoc‌Id)», указанное в «Перечне средств идентификации» (R.CT.LS.03.010), передаваемого в сообщении «</w:t>
            </w:r>
            <w:r w:rsidRPr="00AC5340">
              <w:t>С</w:t>
            </w:r>
            <w:r w:rsidRPr="00AC5340">
              <w:rPr>
                <w:noProof/>
              </w:rPr>
              <w:t>ведения о принимаемых к учету маркированных товарах, приобретенных в рамках трансграничной торговли</w:t>
            </w:r>
            <w:r w:rsidRPr="00AC5340">
              <w:t>» (P.LS.03.MSG.016)</w:t>
            </w:r>
            <w:r w:rsidR="00D3575A">
              <w:t xml:space="preserve"> </w:t>
            </w:r>
            <w:r w:rsidR="00B530ED">
              <w:br/>
            </w:r>
            <w:r w:rsidRPr="00AC5340">
              <w:rPr>
                <w:noProof/>
              </w:rPr>
              <w:t xml:space="preserve">в рамках </w:t>
            </w:r>
            <w:r w:rsidRPr="00AC5340">
              <w:t xml:space="preserve">одного экземпляра транзакции «Представление сведений </w:t>
            </w:r>
            <w:r w:rsidRPr="00AC5340">
              <w:br/>
              <w:t xml:space="preserve">о приеме маркированных товаров к учету» (P.LS.03.TRN.012) </w:t>
            </w:r>
            <w:r w:rsidRPr="00AC5340">
              <w:br/>
              <w:t>(далее – сведения о принимаемых товарах)</w:t>
            </w:r>
          </w:p>
        </w:tc>
      </w:tr>
      <w:tr w:rsidR="001D6C9B" w:rsidRPr="00AC5340" w14:paraId="17548810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97D4143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t>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53D9A48" w14:textId="2BA51617" w:rsidR="001D6C9B" w:rsidRPr="00AC5340" w:rsidRDefault="001D6C9B" w:rsidP="00550E7C">
            <w:pPr>
              <w:pStyle w:val="afff0"/>
              <w:jc w:val="left"/>
            </w:pPr>
            <w:r w:rsidRPr="00AC5340">
              <w:t>реквизит 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 xml:space="preserve">)» </w:t>
            </w:r>
            <w:r>
              <w:t xml:space="preserve">на корневом уровне документа </w:t>
            </w:r>
            <w:r w:rsidRPr="00AC5340">
              <w:rPr>
                <w:noProof/>
              </w:rPr>
              <w:t xml:space="preserve">должен содержать кодовое обозначение государства-члена, </w:t>
            </w:r>
            <w:r w:rsidR="00B530ED">
              <w:rPr>
                <w:noProof/>
              </w:rPr>
              <w:br/>
            </w:r>
            <w:r w:rsidRPr="00AC5340">
              <w:rPr>
                <w:noProof/>
              </w:rPr>
              <w:t xml:space="preserve">в информационной системе которого сформировано сообщение, </w:t>
            </w:r>
            <w:r w:rsidR="00BB7BCD">
              <w:rPr>
                <w:noProof/>
              </w:rPr>
              <w:br/>
            </w:r>
            <w:r w:rsidRPr="00AC5340">
              <w:rPr>
                <w:noProof/>
              </w:rPr>
              <w:t xml:space="preserve">в соответствии </w:t>
            </w:r>
            <w:r w:rsidR="00604B27" w:rsidRPr="00AC5340">
              <w:rPr>
                <w:noProof/>
              </w:rPr>
              <w:t xml:space="preserve">с </w:t>
            </w:r>
            <w:r w:rsidR="00604B27">
              <w:rPr>
                <w:noProof/>
              </w:rPr>
              <w:t>классификатором стран мира</w:t>
            </w:r>
          </w:p>
        </w:tc>
      </w:tr>
      <w:tr w:rsidR="001D6C9B" w:rsidRPr="00AC5340" w14:paraId="0FBE1BDF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0F4815E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F13A56C" w14:textId="3161C229" w:rsidR="001D6C9B" w:rsidRPr="00AC5340" w:rsidRDefault="001D6C9B" w:rsidP="00550E7C">
            <w:pPr>
              <w:pStyle w:val="afff0"/>
              <w:jc w:val="left"/>
            </w:pPr>
            <w:r>
              <w:t>атрибут «</w:t>
            </w:r>
            <w:r>
              <w:rPr>
                <w:noProof/>
              </w:rPr>
              <w:t>идентификатор справочника (классификатора)</w:t>
            </w:r>
            <w:r w:rsidRPr="009915B9">
              <w:rPr>
                <w:noProof/>
              </w:rPr>
              <w:t xml:space="preserve"> </w:t>
            </w:r>
            <w:r w:rsidR="007F4669">
              <w:rPr>
                <w:noProof/>
              </w:rPr>
              <w:br/>
            </w: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  <w:r>
              <w:t>»</w:t>
            </w:r>
            <w:r w:rsidRPr="009915B9">
              <w:t xml:space="preserve"> </w:t>
            </w:r>
            <w:r>
              <w:t xml:space="preserve">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 xml:space="preserve">)» </w:t>
            </w:r>
            <w:r>
              <w:t>на корневом уровне документа должен содержать значение «2021»</w:t>
            </w:r>
          </w:p>
        </w:tc>
      </w:tr>
      <w:tr w:rsidR="001D6C9B" w:rsidRPr="00AC5340" w14:paraId="615C416B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B3FE240" w14:textId="6024D328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CD7797B" w14:textId="774D313E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r w:rsidRPr="00AC5340">
              <w:t>реквизит «</w:t>
            </w:r>
            <w:r w:rsidRPr="00AC5340">
              <w:rPr>
                <w:noProof/>
              </w:rPr>
              <w:t>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 xml:space="preserve">)» должен содержать кодовое обозначение товара </w:t>
            </w:r>
            <w:r w:rsidR="00804162">
              <w:t>на уровне 10 знаков</w:t>
            </w:r>
            <w:r w:rsidRPr="00D402BB">
              <w:t xml:space="preserve">, </w:t>
            </w:r>
            <w:r w:rsidRPr="00AC5340">
              <w:t xml:space="preserve">указанное </w:t>
            </w:r>
            <w:r w:rsidR="00BB7BCD">
              <w:br/>
            </w:r>
            <w:r w:rsidRPr="00AC5340">
              <w:t>в сведениях о принимаемых товарах</w:t>
            </w:r>
          </w:p>
        </w:tc>
      </w:tr>
      <w:tr w:rsidR="001D6C9B" w:rsidRPr="00AC5340" w14:paraId="75FD69C2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B4688A1" w14:textId="7FC58AC1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BF44B66" w14:textId="6766FCE6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r w:rsidRPr="00AC5340">
              <w:rPr>
                <w:noProof/>
              </w:rPr>
              <w:t xml:space="preserve">если в составе сведений о принимаемых товарах заполнен 1 </w:t>
            </w:r>
            <w:r>
              <w:rPr>
                <w:noProof/>
              </w:rPr>
              <w:br/>
            </w:r>
            <w:r w:rsidRPr="00AC5340">
              <w:rPr>
                <w:noProof/>
              </w:rPr>
              <w:t xml:space="preserve">или несколько экземпляров реквизита «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 w:rsidRPr="00AC5340">
              <w:rPr>
                <w:noProof/>
              </w:rPr>
              <w:t xml:space="preserve">, то электронный документ (сведения) </w:t>
            </w:r>
            <w:r w:rsidRPr="00AC5340">
              <w:t xml:space="preserve">«Результат обработки сведений о средствах идентификации» (R.CT.LS.03.012) должен содержать 1 реквизит </w:t>
            </w:r>
            <w:r w:rsidRPr="00AC5340">
              <w:rPr>
                <w:noProof/>
              </w:rPr>
              <w:t>«Перечень средств идентификации 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rPr>
                <w:noProof/>
              </w:rPr>
              <w:t xml:space="preserve">)», в составе которого должны быть сформированы реквизиты «Сведения </w:t>
            </w:r>
            <w:r w:rsidR="00BB7BCD">
              <w:rPr>
                <w:noProof/>
              </w:rPr>
              <w:br/>
            </w:r>
            <w:r w:rsidRPr="00AC5340">
              <w:rPr>
                <w:noProof/>
              </w:rPr>
              <w:t xml:space="preserve">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 </w:t>
            </w:r>
            <w:r>
              <w:rPr>
                <w:noProof/>
              </w:rPr>
              <w:br/>
            </w:r>
            <w:r w:rsidRPr="00AC5340">
              <w:rPr>
                <w:noProof/>
              </w:rPr>
              <w:t xml:space="preserve">по количеству экземпляров реквизитов «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>», указанных в составе сведений о принимаемых товарах</w:t>
            </w:r>
          </w:p>
        </w:tc>
      </w:tr>
      <w:tr w:rsidR="001D6C9B" w:rsidRPr="00AC5340" w14:paraId="5EA9D23B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5CF3249" w14:textId="58691D86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8C8E945" w14:textId="6C87B8EF" w:rsidR="001D6C9B" w:rsidRPr="00AC5340" w:rsidRDefault="001D6C9B" w:rsidP="00550E7C">
            <w:pPr>
              <w:pStyle w:val="afff0"/>
              <w:jc w:val="left"/>
            </w:pPr>
            <w:r w:rsidRPr="00AC5340">
              <w:rPr>
                <w:noProof/>
              </w:rPr>
              <w:t xml:space="preserve">если в составе сведений о принимаемых товарах заполнен 1 </w:t>
            </w:r>
            <w:r>
              <w:rPr>
                <w:noProof/>
              </w:rPr>
              <w:br/>
            </w:r>
            <w:r w:rsidRPr="00AC5340">
              <w:rPr>
                <w:noProof/>
              </w:rPr>
              <w:t xml:space="preserve">или несколько экземпляров реквизита «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, то значения реквизитов «</w:t>
            </w:r>
            <w:r w:rsidRPr="00AC5340">
              <w:rPr>
                <w:noProof/>
              </w:rPr>
              <w:t>Средство идентификации 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tem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в составе реквизита 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должны соответствовать значениям реквизитов </w:t>
            </w:r>
            <w:r w:rsidRPr="00AC5340">
              <w:rPr>
                <w:noProof/>
              </w:rPr>
              <w:t>«Средство идентификации 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tem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из состава реквизита 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, указанным в сведениях о принимаемых товарах</w:t>
            </w:r>
          </w:p>
        </w:tc>
      </w:tr>
      <w:tr w:rsidR="001D6C9B" w:rsidRPr="00AC5340" w14:paraId="6B384F32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3F31D4B" w14:textId="539E90D8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0B78364" w14:textId="704BF229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r w:rsidRPr="00AC5340">
              <w:rPr>
                <w:noProof/>
              </w:rPr>
              <w:t xml:space="preserve">если в составе сведений о принимаемых товарах заполнен 1 или несколько экземпляров реквизита «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 w:rsidRPr="00AC5340">
              <w:rPr>
                <w:noProof/>
              </w:rPr>
              <w:t xml:space="preserve">, то реквизит «Средство идентификации на упаковке вышестоящего уровня </w:t>
            </w:r>
            <w:r w:rsidR="007F4669">
              <w:rPr>
                <w:noProof/>
              </w:rPr>
              <w:br/>
            </w:r>
            <w:r w:rsidRPr="00AC5340">
              <w:rPr>
                <w:noProof/>
              </w:rPr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Pare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rPr>
                <w:noProof/>
              </w:rPr>
              <w:t>)», входящий в состав реквизита «Перечень средств идентификации 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rPr>
                <w:noProof/>
              </w:rPr>
              <w:t xml:space="preserve">)», </w:t>
            </w:r>
            <w:r>
              <w:rPr>
                <w:noProof/>
              </w:rPr>
              <w:br/>
            </w:r>
            <w:r w:rsidRPr="00AC5340">
              <w:rPr>
                <w:noProof/>
              </w:rPr>
              <w:t xml:space="preserve">не </w:t>
            </w:r>
            <w:r>
              <w:rPr>
                <w:noProof/>
              </w:rPr>
              <w:t>должен быть заполнен</w:t>
            </w:r>
          </w:p>
        </w:tc>
      </w:tr>
      <w:tr w:rsidR="001D6C9B" w:rsidRPr="00AC5340" w14:paraId="5ACA6413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A431005" w14:textId="59B06458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9CA8E86" w14:textId="2C95F852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r w:rsidRPr="00AC5340">
              <w:rPr>
                <w:noProof/>
              </w:rPr>
              <w:t>если реквизит «Средство идентификации 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tem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 w:rsidRPr="00AC5340">
              <w:rPr>
                <w:noProof/>
              </w:rPr>
              <w:t xml:space="preserve"> заполнен, то реквизит </w:t>
            </w:r>
            <w:r w:rsidRPr="00AC5340">
              <w:t>«</w:t>
            </w:r>
            <w:r w:rsidRPr="00B13C45">
              <w:rPr>
                <w:noProof/>
              </w:rPr>
              <w:t xml:space="preserve">Результат обработки </w:t>
            </w:r>
            <w:r w:rsidR="007F4669">
              <w:rPr>
                <w:noProof/>
              </w:rPr>
              <w:br/>
            </w:r>
            <w:r w:rsidRPr="00B13C45">
              <w:t>(</w:t>
            </w:r>
            <w:r>
              <w:rPr>
                <w:noProof/>
                <w:lang w:val="en-US"/>
              </w:rPr>
              <w:t>ctcdo</w:t>
            </w:r>
            <w:r w:rsidRPr="00B13C45">
              <w:rPr>
                <w:noProof/>
              </w:rPr>
              <w:t>:‌</w:t>
            </w:r>
            <w:r>
              <w:rPr>
                <w:noProof/>
                <w:lang w:val="en-US"/>
              </w:rPr>
              <w:t>Result</w:t>
            </w:r>
            <w:r w:rsidRPr="00B13C45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B13C45">
              <w:t>)</w:t>
            </w:r>
            <w:r w:rsidRPr="00AC5340">
              <w:t>»</w:t>
            </w:r>
            <w:r w:rsidRPr="00AC5340">
              <w:rPr>
                <w:noProof/>
              </w:rPr>
              <w:t xml:space="preserve">, входящий в состав </w:t>
            </w:r>
            <w:r w:rsidRPr="00AC5340">
              <w:t>указанного реквизита, должен быть заполнен</w:t>
            </w:r>
          </w:p>
        </w:tc>
      </w:tr>
      <w:tr w:rsidR="001D6C9B" w:rsidRPr="00AC5340" w14:paraId="35351267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16E0BFD" w14:textId="25CC85D0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5CEAFA5" w14:textId="32363E47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r w:rsidRPr="00AC5340">
              <w:rPr>
                <w:noProof/>
              </w:rPr>
              <w:t xml:space="preserve">если в составе сведений о принимаемых товарах заполнен 1 или несколько экземпляров реквизита «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 w:rsidRPr="00AC5340">
              <w:rPr>
                <w:noProof/>
              </w:rPr>
              <w:t xml:space="preserve">, то реквизит «Перечнь групповых или транспортных упаковок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 w:rsidRPr="00AC5340">
              <w:br/>
            </w:r>
            <w:r w:rsidRPr="00AC5340">
              <w:rPr>
                <w:noProof/>
              </w:rPr>
              <w:t xml:space="preserve">не </w:t>
            </w:r>
            <w:r>
              <w:rPr>
                <w:noProof/>
              </w:rPr>
              <w:t>должен быть заполнен</w:t>
            </w:r>
          </w:p>
        </w:tc>
      </w:tr>
      <w:tr w:rsidR="001D6C9B" w:rsidRPr="00AC5340" w14:paraId="11DB6600" w14:textId="77777777" w:rsidTr="00574440">
        <w:trPr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56E9B9C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t>1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F54A59B" w14:textId="10642B26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r w:rsidRPr="00AC5340">
              <w:t xml:space="preserve">если при обработке </w:t>
            </w:r>
            <w:r w:rsidRPr="00AC5340">
              <w:rPr>
                <w:noProof/>
              </w:rPr>
              <w:t xml:space="preserve">сведений о принимаемом товаре, указанном </w:t>
            </w:r>
            <w:r w:rsidR="00B530ED">
              <w:rPr>
                <w:noProof/>
              </w:rPr>
              <w:br/>
            </w:r>
            <w:r w:rsidRPr="00AC5340">
              <w:rPr>
                <w:noProof/>
              </w:rPr>
              <w:t xml:space="preserve">в </w:t>
            </w:r>
            <w:r w:rsidRPr="00AC5340">
              <w:rPr>
                <w:rStyle w:val="a9"/>
                <w:sz w:val="24"/>
                <w:lang w:val="ru-RU"/>
              </w:rPr>
              <w:t xml:space="preserve">реквизите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="007F4669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, </w:t>
            </w:r>
            <w:r w:rsidRPr="00AC5340">
              <w:rPr>
                <w:noProof/>
              </w:rPr>
              <w:t>установлено следующее:</w:t>
            </w:r>
          </w:p>
          <w:p w14:paraId="4D6227C4" w14:textId="77777777" w:rsidR="001D6C9B" w:rsidRPr="00AC5340" w:rsidRDefault="001D6C9B" w:rsidP="00550E7C">
            <w:pPr>
              <w:pStyle w:val="afff0"/>
              <w:ind w:left="708"/>
              <w:jc w:val="left"/>
            </w:pPr>
            <w:r w:rsidRPr="00AC5340">
              <w:t xml:space="preserve">статус товара в национальном компоненте информационной системы маркировки товаров, в рамках которого обрабатываются </w:t>
            </w:r>
            <w:r w:rsidRPr="00AC5340">
              <w:rPr>
                <w:noProof/>
              </w:rPr>
              <w:t>сведения о принимаемом товаре</w:t>
            </w:r>
            <w:r w:rsidRPr="00AC5340">
              <w:t xml:space="preserve">, соответствует значению </w:t>
            </w:r>
            <w:r w:rsidRPr="00AC5340">
              <w:br/>
              <w:t>«31» – «товар реализован (предназначен для реализации) в рамках трансграничной торговли»;</w:t>
            </w:r>
          </w:p>
          <w:p w14:paraId="499C58BA" w14:textId="77777777" w:rsidR="001D6C9B" w:rsidRPr="00AC5340" w:rsidRDefault="001D6C9B" w:rsidP="00550E7C">
            <w:pPr>
              <w:pStyle w:val="afff0"/>
              <w:ind w:left="708"/>
              <w:jc w:val="left"/>
            </w:pPr>
            <w:r w:rsidRPr="00AC5340">
              <w:t xml:space="preserve">сведения о продавце и покупателе товара, указанные в </w:t>
            </w:r>
            <w:r w:rsidRPr="00AC5340">
              <w:rPr>
                <w:noProof/>
              </w:rPr>
              <w:t>сведениях о принимаемом товаре</w:t>
            </w:r>
            <w:r w:rsidRPr="00AC5340">
              <w:t xml:space="preserve">, соответствуют сведениям, хранящимся </w:t>
            </w:r>
            <w:r w:rsidRPr="00AC5340">
              <w:br/>
              <w:t>в национальном компоненте информационной системы маркировки товаров, в рамках которого обрабатывается указанные сведения;</w:t>
            </w:r>
          </w:p>
          <w:p w14:paraId="0E04BF33" w14:textId="77777777" w:rsidR="001D6C9B" w:rsidRPr="00AC5340" w:rsidRDefault="001D6C9B" w:rsidP="00550E7C">
            <w:pPr>
              <w:pStyle w:val="afff0"/>
              <w:jc w:val="left"/>
            </w:pPr>
            <w:r w:rsidRPr="00AC5340">
              <w:rPr>
                <w:noProof/>
              </w:rPr>
              <w:t>то в составе реквизита «Сведения о средстве идентификации</w:t>
            </w:r>
          </w:p>
          <w:p w14:paraId="6727C305" w14:textId="3913F84D" w:rsidR="001D6C9B" w:rsidRPr="00AC5340" w:rsidRDefault="001D6C9B" w:rsidP="00550E7C">
            <w:pPr>
              <w:pStyle w:val="afff0"/>
              <w:jc w:val="left"/>
            </w:pP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реквизиты «</w:t>
            </w:r>
            <w:r w:rsidRPr="00AC5340">
              <w:rPr>
                <w:noProof/>
              </w:rPr>
              <w:t xml:space="preserve">Статус маркированного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Statu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и «</w:t>
            </w:r>
            <w:r w:rsidRPr="00B13C45">
              <w:rPr>
                <w:noProof/>
              </w:rPr>
              <w:t xml:space="preserve">Результат обработки </w:t>
            </w:r>
            <w:r w:rsidRPr="00B13C45">
              <w:t>(</w:t>
            </w:r>
            <w:r>
              <w:rPr>
                <w:noProof/>
                <w:lang w:val="en-US"/>
              </w:rPr>
              <w:t>ctcdo</w:t>
            </w:r>
            <w:r w:rsidRPr="00B13C45">
              <w:rPr>
                <w:noProof/>
              </w:rPr>
              <w:t>:‌</w:t>
            </w:r>
            <w:r>
              <w:rPr>
                <w:noProof/>
                <w:lang w:val="en-US"/>
              </w:rPr>
              <w:t>Result</w:t>
            </w:r>
            <w:r w:rsidRPr="00B13C45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B13C45">
              <w:t>)</w:t>
            </w:r>
            <w:r w:rsidRPr="00AC5340">
              <w:t>» должны быть заполнены, при этом составе указанных реквизитов:</w:t>
            </w:r>
          </w:p>
          <w:p w14:paraId="7B717932" w14:textId="6DD7FD9C" w:rsidR="001D6C9B" w:rsidRPr="00AC5340" w:rsidRDefault="001D6C9B" w:rsidP="00550E7C">
            <w:pPr>
              <w:pStyle w:val="afff0"/>
              <w:ind w:left="708"/>
              <w:jc w:val="left"/>
            </w:pPr>
            <w:r w:rsidRPr="00AC5340">
              <w:lastRenderedPageBreak/>
              <w:t xml:space="preserve">реквизит «Код статуса маркированного товара </w:t>
            </w:r>
            <w:r w:rsidR="007F4669">
              <w:br/>
            </w:r>
            <w:r w:rsidRPr="00AC5340">
              <w:t>(</w:t>
            </w:r>
            <w:r w:rsidRPr="00465B88">
              <w:t>ctsdo</w:t>
            </w:r>
            <w:r w:rsidRPr="00AC5340">
              <w:t>:‌</w:t>
            </w:r>
            <w:r w:rsidRPr="00465B88">
              <w:t>Marked</w:t>
            </w:r>
            <w:r w:rsidRPr="00AC5340">
              <w:t>‌</w:t>
            </w:r>
            <w:r w:rsidRPr="00465B88">
              <w:t>Goods</w:t>
            </w:r>
            <w:r w:rsidRPr="00AC5340">
              <w:t>‌</w:t>
            </w:r>
            <w:r w:rsidRPr="00465B88">
              <w:t>Status</w:t>
            </w:r>
            <w:r w:rsidRPr="00AC5340">
              <w:t>‌</w:t>
            </w:r>
            <w:r w:rsidRPr="00465B88">
              <w:t>Code</w:t>
            </w:r>
            <w:r w:rsidRPr="00AC5340">
              <w:t>)» должен содержать значение «20» – «товар выведен из оборота»;</w:t>
            </w:r>
          </w:p>
          <w:p w14:paraId="4B435FF6" w14:textId="7500FA9D" w:rsidR="001D6C9B" w:rsidRPr="00AC5340" w:rsidRDefault="001D6C9B" w:rsidP="00550E7C">
            <w:pPr>
              <w:pStyle w:val="afff0"/>
              <w:ind w:left="708"/>
              <w:jc w:val="left"/>
            </w:pPr>
            <w:r w:rsidRPr="00AC5340">
              <w:t xml:space="preserve">реквизит «Код причины установки статуса (ctsdo:MarkedGoodsStatusReasonCode)» должен быть заполнен </w:t>
            </w:r>
            <w:r w:rsidR="00BB7BCD">
              <w:br/>
            </w:r>
            <w:r w:rsidRPr="00AC5340">
              <w:t>и содержать значение «33» – «принятие товара к учету в рамках трансграничной торговли»;</w:t>
            </w:r>
          </w:p>
          <w:p w14:paraId="72C53050" w14:textId="12293B57" w:rsidR="001D6C9B" w:rsidRPr="00AC5340" w:rsidRDefault="001D6C9B" w:rsidP="00550E7C">
            <w:pPr>
              <w:pStyle w:val="afff0"/>
              <w:ind w:left="708"/>
              <w:jc w:val="left"/>
            </w:pPr>
            <w:r w:rsidRPr="00AC5340">
              <w:t xml:space="preserve">реквизит «Код результата обработки сведений </w:t>
            </w:r>
            <w:r w:rsidR="007F4669">
              <w:br/>
            </w:r>
            <w:r w:rsidRPr="00AC5340">
              <w:t>(</w:t>
            </w:r>
            <w:r w:rsidRPr="00465B88">
              <w:t>ctsdo</w:t>
            </w:r>
            <w:r w:rsidRPr="00AC5340">
              <w:t>:‌</w:t>
            </w:r>
            <w:r w:rsidRPr="00465B88">
              <w:t>Result</w:t>
            </w:r>
            <w:r w:rsidRPr="00AC5340">
              <w:t>‌</w:t>
            </w:r>
            <w:r w:rsidRPr="00465B88">
              <w:t>Processing</w:t>
            </w:r>
            <w:r w:rsidRPr="00AC5340">
              <w:t>‌</w:t>
            </w:r>
            <w:r w:rsidRPr="00465B88">
              <w:t>Code</w:t>
            </w:r>
            <w:r w:rsidRPr="00AC5340">
              <w:t>)» должен содержать значение «600» – «сведения обработаны»</w:t>
            </w:r>
          </w:p>
        </w:tc>
      </w:tr>
      <w:tr w:rsidR="001D6C9B" w:rsidRPr="00AC5340" w14:paraId="61877AA2" w14:textId="77777777" w:rsidTr="00574440">
        <w:trPr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8E4C812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lastRenderedPageBreak/>
              <w:t>1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BDC2B9C" w14:textId="419B4AED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r w:rsidRPr="00AC5340">
              <w:t xml:space="preserve">если при обработке </w:t>
            </w:r>
            <w:r w:rsidRPr="00AC5340">
              <w:rPr>
                <w:noProof/>
              </w:rPr>
              <w:t xml:space="preserve">сведений о принимаемом товаре, указанном </w:t>
            </w:r>
            <w:r w:rsidR="00BB7BCD">
              <w:rPr>
                <w:noProof/>
              </w:rPr>
              <w:br/>
            </w:r>
            <w:r w:rsidRPr="00AC5340">
              <w:rPr>
                <w:noProof/>
              </w:rPr>
              <w:t xml:space="preserve">в </w:t>
            </w:r>
            <w:r w:rsidRPr="00AC5340">
              <w:rPr>
                <w:rStyle w:val="a9"/>
                <w:sz w:val="24"/>
                <w:lang w:val="ru-RU"/>
              </w:rPr>
              <w:t xml:space="preserve">реквизите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="007F4669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 w:rsidRPr="00AC5340">
              <w:rPr>
                <w:rStyle w:val="a9"/>
                <w:sz w:val="24"/>
                <w:lang w:val="ru-RU"/>
              </w:rPr>
              <w:t xml:space="preserve">, установлено </w:t>
            </w:r>
            <w:r w:rsidRPr="00AC5340">
              <w:rPr>
                <w:noProof/>
              </w:rPr>
              <w:t>следующее:</w:t>
            </w:r>
          </w:p>
          <w:p w14:paraId="7881EE0A" w14:textId="77777777" w:rsidR="001D6C9B" w:rsidRPr="00AC5340" w:rsidRDefault="001D6C9B" w:rsidP="00550E7C">
            <w:pPr>
              <w:pStyle w:val="afff0"/>
              <w:ind w:left="708"/>
              <w:jc w:val="left"/>
            </w:pPr>
            <w:r w:rsidRPr="00AC5340">
              <w:t>статус товара в национальном компоненте информационной системы маркировки товаров, в рамках которого обрабатываются сведения</w:t>
            </w:r>
            <w:r w:rsidRPr="00AC5340">
              <w:rPr>
                <w:rStyle w:val="a9"/>
                <w:sz w:val="24"/>
                <w:lang w:val="ru-RU"/>
              </w:rPr>
              <w:t xml:space="preserve">, </w:t>
            </w:r>
            <w:r w:rsidRPr="00AC5340">
              <w:t>не соответствует значению «31» – «товар реализован (предназначен для реализации) в рамках трансграничной торговли»;</w:t>
            </w:r>
          </w:p>
          <w:p w14:paraId="2B95E4E7" w14:textId="77777777" w:rsidR="001D6C9B" w:rsidRPr="00AC5340" w:rsidRDefault="001D6C9B" w:rsidP="00550E7C">
            <w:pPr>
              <w:pStyle w:val="afff0"/>
              <w:jc w:val="left"/>
            </w:pPr>
            <w:r w:rsidRPr="00AC5340">
              <w:rPr>
                <w:noProof/>
              </w:rPr>
              <w:t>то в составе реквизита «Сведения о средстве идентификации</w:t>
            </w:r>
          </w:p>
          <w:p w14:paraId="307B41B8" w14:textId="00908ED6" w:rsidR="001D6C9B" w:rsidRPr="00AC5340" w:rsidRDefault="001D6C9B" w:rsidP="00550E7C">
            <w:pPr>
              <w:pStyle w:val="afff0"/>
              <w:jc w:val="left"/>
            </w:pP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реквизиты «</w:t>
            </w:r>
            <w:r w:rsidRPr="00AC5340">
              <w:rPr>
                <w:noProof/>
              </w:rPr>
              <w:t xml:space="preserve">Статус маркированного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Statu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и «</w:t>
            </w:r>
            <w:r w:rsidRPr="00B13C45">
              <w:rPr>
                <w:noProof/>
              </w:rPr>
              <w:t xml:space="preserve">Результат обработки </w:t>
            </w:r>
            <w:r w:rsidR="007F4669">
              <w:rPr>
                <w:noProof/>
              </w:rPr>
              <w:br/>
            </w:r>
            <w:r w:rsidRPr="00B13C45">
              <w:t>(</w:t>
            </w:r>
            <w:r>
              <w:rPr>
                <w:noProof/>
                <w:lang w:val="en-US"/>
              </w:rPr>
              <w:t>ctcdo</w:t>
            </w:r>
            <w:r w:rsidRPr="00B13C45">
              <w:rPr>
                <w:noProof/>
              </w:rPr>
              <w:t>:‌</w:t>
            </w:r>
            <w:r>
              <w:rPr>
                <w:noProof/>
                <w:lang w:val="en-US"/>
              </w:rPr>
              <w:t>Result</w:t>
            </w:r>
            <w:r w:rsidRPr="00B13C45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B13C45">
              <w:t>)</w:t>
            </w:r>
            <w:r w:rsidRPr="00AC5340">
              <w:t xml:space="preserve">» должны быть заполнены, при этом </w:t>
            </w:r>
            <w:r>
              <w:t xml:space="preserve">в </w:t>
            </w:r>
            <w:r w:rsidRPr="00AC5340">
              <w:t>составе указанных реквизитов:</w:t>
            </w:r>
          </w:p>
          <w:p w14:paraId="0394F47B" w14:textId="44C44F87" w:rsidR="001D6C9B" w:rsidRPr="00AC5340" w:rsidRDefault="001D6C9B" w:rsidP="00550E7C">
            <w:pPr>
              <w:pStyle w:val="afff0"/>
              <w:ind w:left="708"/>
              <w:jc w:val="left"/>
            </w:pPr>
            <w:r w:rsidRPr="007F4669">
              <w:t xml:space="preserve">реквизит «Код статуса маркированного товара </w:t>
            </w:r>
            <w:r w:rsidR="007F4669">
              <w:br/>
            </w:r>
            <w:r w:rsidRPr="007F4669">
              <w:t>(ctsdo:‌Marked‌Goods‌Status‌Code)» должен содержать текущее значение статуса товара, установленное в рамках национального компонента информационной системы маркировки товаров;</w:t>
            </w:r>
          </w:p>
          <w:p w14:paraId="0473D4D9" w14:textId="3A2BD931" w:rsidR="001D6C9B" w:rsidRPr="00AC5340" w:rsidRDefault="001D6C9B" w:rsidP="00550E7C">
            <w:pPr>
              <w:pStyle w:val="afff0"/>
              <w:ind w:left="709"/>
              <w:jc w:val="left"/>
            </w:pPr>
            <w:r w:rsidRPr="00AC5340">
              <w:t xml:space="preserve">реквизит «Код причины установки статуса </w:t>
            </w:r>
            <w:r w:rsidR="007F4669">
              <w:br/>
            </w:r>
            <w:r w:rsidRPr="00AC5340">
              <w:t xml:space="preserve">(ctsdo:‌Marked‌Goods‌Status‌Reason‌Code)» не </w:t>
            </w:r>
            <w:r>
              <w:t>должен быть заполнен</w:t>
            </w:r>
            <w:r w:rsidRPr="00AC5340">
              <w:t>;</w:t>
            </w:r>
          </w:p>
          <w:p w14:paraId="6AB94B37" w14:textId="63A5B046" w:rsidR="001D6C9B" w:rsidRPr="00AC5340" w:rsidRDefault="001D6C9B" w:rsidP="007F4669">
            <w:pPr>
              <w:pStyle w:val="afff0"/>
              <w:ind w:left="708"/>
              <w:jc w:val="left"/>
            </w:pPr>
            <w:r w:rsidRPr="00AC5340">
              <w:t xml:space="preserve">реквизит «Код результата обработки сведений </w:t>
            </w:r>
            <w:r w:rsidR="007F4669">
              <w:br/>
            </w:r>
            <w:r w:rsidRPr="00AC5340">
              <w:t>(</w:t>
            </w:r>
            <w:r w:rsidRPr="00465B88">
              <w:t>ctsdo</w:t>
            </w:r>
            <w:r w:rsidRPr="00AC5340">
              <w:t>:‌</w:t>
            </w:r>
            <w:r w:rsidRPr="00465B88">
              <w:t>Result</w:t>
            </w:r>
            <w:r w:rsidRPr="00AC5340">
              <w:t>‌</w:t>
            </w:r>
            <w:r w:rsidRPr="00465B88">
              <w:t>Processing</w:t>
            </w:r>
            <w:r w:rsidRPr="00AC5340">
              <w:t>‌</w:t>
            </w:r>
            <w:r w:rsidRPr="00465B88">
              <w:t>Code</w:t>
            </w:r>
            <w:r w:rsidRPr="00AC5340">
              <w:t>)» должен содержать значение «710» – «товар не предназначен для продажи в рамках трансграничной торговли»</w:t>
            </w:r>
          </w:p>
        </w:tc>
      </w:tr>
      <w:tr w:rsidR="001D6C9B" w:rsidRPr="00AC5340" w14:paraId="6C6DEC95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5788A25" w14:textId="77777777" w:rsidR="001D6C9B" w:rsidRPr="00AC5340" w:rsidDel="00E23B2C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lastRenderedPageBreak/>
              <w:t>1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C58797F" w14:textId="66685B1F" w:rsidR="001D6C9B" w:rsidRPr="00AC5340" w:rsidRDefault="001D6C9B" w:rsidP="00550E7C">
            <w:pPr>
              <w:pStyle w:val="afff0"/>
              <w:jc w:val="left"/>
              <w:rPr>
                <w:rStyle w:val="a9"/>
                <w:sz w:val="24"/>
                <w:lang w:val="ru-RU"/>
              </w:rPr>
            </w:pPr>
            <w:r w:rsidRPr="00AC5340">
              <w:t xml:space="preserve">если при обработке </w:t>
            </w:r>
            <w:r w:rsidRPr="00AC5340">
              <w:rPr>
                <w:noProof/>
              </w:rPr>
              <w:t xml:space="preserve">сведений о принимаемом товаре, указанном </w:t>
            </w:r>
            <w:r w:rsidRPr="00AC5340">
              <w:rPr>
                <w:noProof/>
              </w:rPr>
              <w:br/>
              <w:t xml:space="preserve">в </w:t>
            </w:r>
            <w:r w:rsidRPr="00AC5340">
              <w:rPr>
                <w:rStyle w:val="a9"/>
                <w:sz w:val="24"/>
                <w:lang w:val="ru-RU"/>
              </w:rPr>
              <w:t xml:space="preserve">реквизите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="007F4669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 w:rsidRPr="00AC5340">
              <w:rPr>
                <w:rStyle w:val="a9"/>
                <w:sz w:val="24"/>
                <w:lang w:val="ru-RU"/>
              </w:rPr>
              <w:t>, установлено следующее:</w:t>
            </w:r>
          </w:p>
          <w:p w14:paraId="0939BEA1" w14:textId="77777777" w:rsidR="001D6C9B" w:rsidRPr="00AC5340" w:rsidRDefault="001D6C9B" w:rsidP="00550E7C">
            <w:pPr>
              <w:pStyle w:val="afff0"/>
              <w:ind w:left="708"/>
              <w:jc w:val="left"/>
            </w:pPr>
            <w:r w:rsidRPr="00AC5340">
              <w:t>статус товара в национальном компоненте информационной системы маркировки товаров, в рамках которого обрабатываются сведения</w:t>
            </w:r>
            <w:r w:rsidRPr="00AC5340">
              <w:rPr>
                <w:rStyle w:val="a9"/>
                <w:sz w:val="24"/>
                <w:lang w:val="ru-RU"/>
              </w:rPr>
              <w:t xml:space="preserve">, </w:t>
            </w:r>
            <w:r w:rsidRPr="00AC5340">
              <w:t>соответствует значению «31» – «товар реализован (предназначен для реализации) в рамках трансграничной торговли»;</w:t>
            </w:r>
          </w:p>
          <w:p w14:paraId="0752D087" w14:textId="77777777" w:rsidR="001D6C9B" w:rsidRPr="00AC5340" w:rsidRDefault="001D6C9B" w:rsidP="00550E7C">
            <w:pPr>
              <w:pStyle w:val="afff0"/>
              <w:ind w:left="708"/>
              <w:jc w:val="left"/>
            </w:pPr>
            <w:r w:rsidRPr="00AC5340">
              <w:t xml:space="preserve">сведения о продавце и покупателе товара, указанные в сведениях </w:t>
            </w:r>
            <w:r w:rsidRPr="00AC5340">
              <w:br/>
              <w:t xml:space="preserve">о принимаемом товаре, не соответствуют сведениям о продавце </w:t>
            </w:r>
            <w:r w:rsidRPr="00AC5340">
              <w:br/>
              <w:t>и покупателе товара, хранящимся в национальном компоненте информационной системы маркировки товаров, в рамках которого осуществляется обработка;</w:t>
            </w:r>
          </w:p>
          <w:p w14:paraId="0F167AB3" w14:textId="66B11013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r w:rsidRPr="00AC5340">
              <w:rPr>
                <w:noProof/>
              </w:rPr>
              <w:t xml:space="preserve">то в составе реквизита «Сведения о средстве идентификации </w:t>
            </w:r>
            <w:r w:rsidR="007F4669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реквизит «</w:t>
            </w:r>
            <w:r w:rsidRPr="00AC5340">
              <w:rPr>
                <w:noProof/>
              </w:rPr>
              <w:t xml:space="preserve">Статус маркированного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Statu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не </w:t>
            </w:r>
            <w:r>
              <w:t>должен быть заполнен</w:t>
            </w:r>
            <w:r w:rsidRPr="00AC5340">
              <w:t>, реквизит «</w:t>
            </w:r>
            <w:r w:rsidRPr="00B13C45">
              <w:rPr>
                <w:noProof/>
              </w:rPr>
              <w:t xml:space="preserve">Результат обработки </w:t>
            </w:r>
            <w:r w:rsidRPr="00B13C45">
              <w:t>(</w:t>
            </w:r>
            <w:r>
              <w:rPr>
                <w:noProof/>
                <w:lang w:val="en-US"/>
              </w:rPr>
              <w:t>ctcdo</w:t>
            </w:r>
            <w:r w:rsidRPr="00B13C45">
              <w:rPr>
                <w:noProof/>
              </w:rPr>
              <w:t>:‌</w:t>
            </w:r>
            <w:r>
              <w:rPr>
                <w:noProof/>
                <w:lang w:val="en-US"/>
              </w:rPr>
              <w:t>Result</w:t>
            </w:r>
            <w:r w:rsidRPr="00B13C45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B13C45">
              <w:t>)</w:t>
            </w:r>
            <w:r w:rsidRPr="00AC5340">
              <w:t>» должен быть заполнен, при этом реквизит «</w:t>
            </w:r>
            <w:r w:rsidRPr="00AC5340">
              <w:rPr>
                <w:noProof/>
              </w:rPr>
              <w:t xml:space="preserve">Код результата обработки сведений </w:t>
            </w:r>
            <w:r w:rsidR="007F4669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Resul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Processing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» в его составе должен содержать значение «720» – «</w:t>
            </w:r>
            <w:r w:rsidRPr="00AC5340">
              <w:rPr>
                <w:noProof/>
              </w:rPr>
              <w:t>товар не предназначен для продажи между указанными участниками оборота»</w:t>
            </w:r>
          </w:p>
        </w:tc>
      </w:tr>
      <w:tr w:rsidR="001D6C9B" w:rsidRPr="00AC5340" w14:paraId="37B3F434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019FBE0" w14:textId="77777777" w:rsidR="001D6C9B" w:rsidRPr="00AC5340" w:rsidDel="00E23B2C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t>1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FE0A203" w14:textId="7D964388" w:rsidR="001D6C9B" w:rsidRPr="00AC5340" w:rsidRDefault="001D6C9B" w:rsidP="007F4669">
            <w:pPr>
              <w:pStyle w:val="afff0"/>
              <w:jc w:val="left"/>
              <w:rPr>
                <w:noProof/>
              </w:rPr>
            </w:pPr>
            <w:r w:rsidRPr="00AC5340">
              <w:t xml:space="preserve">если при обработке </w:t>
            </w:r>
            <w:r w:rsidRPr="00AC5340">
              <w:rPr>
                <w:noProof/>
              </w:rPr>
              <w:t xml:space="preserve">сведений о принимаемом товаре, указанном </w:t>
            </w:r>
            <w:r w:rsidRPr="00AC5340">
              <w:rPr>
                <w:noProof/>
              </w:rPr>
              <w:br/>
              <w:t xml:space="preserve">в </w:t>
            </w:r>
            <w:r w:rsidRPr="00AC5340">
              <w:rPr>
                <w:rStyle w:val="a9"/>
                <w:sz w:val="24"/>
                <w:lang w:val="ru-RU"/>
              </w:rPr>
              <w:t xml:space="preserve">реквизите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="007F4669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 w:rsidRPr="00AC5340">
              <w:rPr>
                <w:rStyle w:val="a9"/>
                <w:sz w:val="24"/>
                <w:lang w:val="ru-RU"/>
              </w:rPr>
              <w:t xml:space="preserve">, </w:t>
            </w:r>
            <w:r w:rsidRPr="00AC5340">
              <w:t xml:space="preserve">установлено, что </w:t>
            </w:r>
            <w:r w:rsidRPr="00AC5340">
              <w:rPr>
                <w:rStyle w:val="a9"/>
                <w:sz w:val="24"/>
                <w:lang w:val="ru-RU"/>
              </w:rPr>
              <w:t xml:space="preserve">сведения о средстве идентификации не найдены </w:t>
            </w:r>
            <w:r w:rsidRPr="00AC5340">
              <w:t xml:space="preserve">в национальном компоненте информационной системы маркировки товаров, в рамках которого осуществляется обработка, то </w:t>
            </w:r>
            <w:r w:rsidRPr="00AC5340">
              <w:rPr>
                <w:noProof/>
              </w:rPr>
              <w:t xml:space="preserve">в составе реквизита «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реквизит «</w:t>
            </w:r>
            <w:r w:rsidRPr="00AC5340">
              <w:rPr>
                <w:noProof/>
              </w:rPr>
              <w:t xml:space="preserve">Статус маркированного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Statu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не </w:t>
            </w:r>
            <w:r>
              <w:t>должен быть заполнен</w:t>
            </w:r>
            <w:r w:rsidRPr="00AC5340">
              <w:t>, реквизит «</w:t>
            </w:r>
            <w:r w:rsidRPr="00B13C45">
              <w:rPr>
                <w:noProof/>
              </w:rPr>
              <w:t xml:space="preserve">Результат обработки </w:t>
            </w:r>
            <w:r w:rsidRPr="00B13C45">
              <w:t>(</w:t>
            </w:r>
            <w:r>
              <w:rPr>
                <w:noProof/>
                <w:lang w:val="en-US"/>
              </w:rPr>
              <w:t>ctcdo</w:t>
            </w:r>
            <w:r w:rsidRPr="00B13C45">
              <w:rPr>
                <w:noProof/>
              </w:rPr>
              <w:t>:‌</w:t>
            </w:r>
            <w:r>
              <w:rPr>
                <w:noProof/>
                <w:lang w:val="en-US"/>
              </w:rPr>
              <w:t>Result</w:t>
            </w:r>
            <w:r w:rsidRPr="00B13C45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B13C45">
              <w:t>)</w:t>
            </w:r>
            <w:r w:rsidRPr="00AC5340">
              <w:t>» должен быть заполнен, при этом реквизит «</w:t>
            </w:r>
            <w:r w:rsidRPr="00AC5340">
              <w:rPr>
                <w:noProof/>
              </w:rPr>
              <w:t xml:space="preserve">Код результата обработки сведений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Resul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Processing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»</w:t>
            </w:r>
            <w:r w:rsidR="00D3575A">
              <w:t xml:space="preserve"> </w:t>
            </w:r>
            <w:r w:rsidRPr="00AC5340">
              <w:t>в его составе должен содержать значение «100» – «</w:t>
            </w:r>
            <w:r w:rsidRPr="00AC5340">
              <w:rPr>
                <w:noProof/>
              </w:rPr>
              <w:t xml:space="preserve">сведения о средстве идентификации отсутствуют </w:t>
            </w:r>
            <w:r w:rsidR="00BB7BCD">
              <w:rPr>
                <w:noProof/>
              </w:rPr>
              <w:br/>
            </w:r>
            <w:r w:rsidRPr="00AC5340">
              <w:rPr>
                <w:noProof/>
              </w:rPr>
              <w:t>в национальном компоненте информационной системы маркировки товаров»</w:t>
            </w:r>
          </w:p>
        </w:tc>
      </w:tr>
      <w:tr w:rsidR="001D6C9B" w:rsidRPr="00AC5340" w14:paraId="3075D4FA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DAC41B1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t>1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460CBC4" w14:textId="190C603E" w:rsidR="001D6C9B" w:rsidRPr="00AC5340" w:rsidRDefault="001D6C9B" w:rsidP="00550E7C">
            <w:pPr>
              <w:pStyle w:val="afff0"/>
              <w:jc w:val="left"/>
            </w:pPr>
            <w:r w:rsidRPr="00AC5340">
              <w:t>реквизит «</w:t>
            </w:r>
            <w:r w:rsidRPr="00AC5340">
              <w:rPr>
                <w:noProof/>
              </w:rPr>
              <w:t xml:space="preserve">Конечная дат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En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ate</w:t>
            </w:r>
            <w:r w:rsidRPr="00AC5340">
              <w:t>)» в составе реквизита 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>
              <w:br/>
            </w:r>
            <w:r w:rsidRPr="00AC5340">
              <w:t xml:space="preserve">не </w:t>
            </w:r>
            <w:r>
              <w:rPr>
                <w:noProof/>
              </w:rPr>
              <w:t>должен быть заполнен</w:t>
            </w:r>
          </w:p>
        </w:tc>
      </w:tr>
      <w:tr w:rsidR="001D6C9B" w:rsidRPr="00AC5340" w14:paraId="5FD20CEB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3784C32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t>1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90FD7AF" w14:textId="513651B0" w:rsidR="001D6C9B" w:rsidRPr="00AC5340" w:rsidRDefault="001D6C9B" w:rsidP="00550E7C">
            <w:pPr>
              <w:pStyle w:val="afff0"/>
              <w:jc w:val="left"/>
            </w:pPr>
            <w:r w:rsidRPr="00AC5340">
              <w:t>реквизит «</w:t>
            </w:r>
            <w:r w:rsidRPr="00AC5340">
              <w:rPr>
                <w:noProof/>
              </w:rPr>
              <w:t>Номер серии продукта (ctsdo:ProductSeriesId)</w:t>
            </w:r>
            <w:r w:rsidRPr="00AC5340">
              <w:t>» в составе реквизита 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="007F4669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не </w:t>
            </w:r>
            <w:r>
              <w:rPr>
                <w:noProof/>
              </w:rPr>
              <w:t>должен быть заполнен</w:t>
            </w:r>
          </w:p>
        </w:tc>
      </w:tr>
      <w:tr w:rsidR="001D6C9B" w:rsidRPr="00AC5340" w14:paraId="60A8E908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84683FE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lastRenderedPageBreak/>
              <w:t>1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4425AF9" w14:textId="77777777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r w:rsidRPr="00AC5340">
              <w:rPr>
                <w:noProof/>
              </w:rPr>
              <w:t xml:space="preserve">если в составе сведений о принимаемых товарах заполнен 1 или несколько экземпляров реквизита «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, то электронный документ (сведения) </w:t>
            </w:r>
            <w:r w:rsidRPr="00AC5340">
              <w:t>«Результат обработки сведений о средствах идентификации» (R.CT.LS.03.012)</w:t>
            </w:r>
            <w:r w:rsidRPr="00AC5340">
              <w:rPr>
                <w:noProof/>
              </w:rPr>
              <w:t xml:space="preserve"> должен содержать 1 или несколько экземпляров реквизита «Перечень групповых или транспортных упаковок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</w:p>
        </w:tc>
      </w:tr>
      <w:tr w:rsidR="001D6C9B" w:rsidRPr="00AC5340" w14:paraId="78E62B8D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B00CB4C" w14:textId="77777777" w:rsidR="001D6C9B" w:rsidRPr="007F4669" w:rsidRDefault="001D6C9B" w:rsidP="00550E7C">
            <w:pPr>
              <w:pStyle w:val="aff4"/>
              <w:rPr>
                <w:lang w:val="ru-RU"/>
              </w:rPr>
            </w:pPr>
            <w:r w:rsidRPr="007F4669">
              <w:rPr>
                <w:lang w:val="ru-RU"/>
              </w:rPr>
              <w:t>1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883F1F5" w14:textId="32B85C67" w:rsidR="001D6C9B" w:rsidRPr="007F4669" w:rsidRDefault="001D6C9B" w:rsidP="007F4669">
            <w:pPr>
              <w:pStyle w:val="afff0"/>
              <w:jc w:val="left"/>
              <w:rPr>
                <w:noProof/>
              </w:rPr>
            </w:pPr>
            <w:r w:rsidRPr="007F4669">
              <w:rPr>
                <w:noProof/>
              </w:rPr>
              <w:t xml:space="preserve">если в составе сведений о принимаемых товарах заполнен 1 или несколько экземпляров реквизита «Сведения о средстве идентификации групповой или транспортной упаковки </w:t>
            </w:r>
            <w:r w:rsidRPr="007F4669">
              <w:t>(</w:t>
            </w:r>
            <w:r w:rsidRPr="007F4669">
              <w:rPr>
                <w:noProof/>
                <w:lang w:val="en-US"/>
              </w:rPr>
              <w:t>ctcdo</w:t>
            </w:r>
            <w:r w:rsidRPr="007F4669">
              <w:rPr>
                <w:noProof/>
              </w:rPr>
              <w:t>:‌</w:t>
            </w:r>
            <w:r w:rsidRPr="007F4669">
              <w:rPr>
                <w:noProof/>
                <w:lang w:val="en-US"/>
              </w:rPr>
              <w:t>Group</w:t>
            </w:r>
            <w:r w:rsidRPr="007F4669">
              <w:rPr>
                <w:noProof/>
              </w:rPr>
              <w:t>‌</w:t>
            </w:r>
            <w:r w:rsidRPr="007F4669">
              <w:rPr>
                <w:noProof/>
                <w:lang w:val="en-US"/>
              </w:rPr>
              <w:t>Identification</w:t>
            </w:r>
            <w:r w:rsidRPr="007F4669">
              <w:rPr>
                <w:noProof/>
              </w:rPr>
              <w:t>‌</w:t>
            </w:r>
            <w:r w:rsidRPr="007F4669">
              <w:rPr>
                <w:noProof/>
                <w:lang w:val="en-US"/>
              </w:rPr>
              <w:t>Means</w:t>
            </w:r>
            <w:r w:rsidRPr="007F4669">
              <w:rPr>
                <w:noProof/>
              </w:rPr>
              <w:t>‌</w:t>
            </w:r>
            <w:r w:rsidRPr="007F4669">
              <w:rPr>
                <w:noProof/>
                <w:lang w:val="en-US"/>
              </w:rPr>
              <w:t>Details</w:t>
            </w:r>
            <w:r w:rsidRPr="007F4669">
              <w:t>)</w:t>
            </w:r>
            <w:r w:rsidRPr="007F4669">
              <w:rPr>
                <w:noProof/>
              </w:rPr>
              <w:t xml:space="preserve">», то электронный документ (сведения) </w:t>
            </w:r>
            <w:r w:rsidRPr="007F4669">
              <w:t xml:space="preserve">«Результат обработки сведений о средствах идентификации» (R.CT.LS.03.012) должен содержать сведения обо всех средствах идентификации, указанных </w:t>
            </w:r>
            <w:r w:rsidRPr="007F4669">
              <w:br/>
              <w:t xml:space="preserve">в экземплярах реквизита </w:t>
            </w:r>
            <w:r w:rsidRPr="007F4669">
              <w:rPr>
                <w:noProof/>
              </w:rPr>
              <w:t xml:space="preserve">«Сведения о средстве идентификации групповой или транспортной упаковки </w:t>
            </w:r>
            <w:r w:rsidR="007F4669">
              <w:rPr>
                <w:noProof/>
              </w:rPr>
              <w:br/>
            </w:r>
            <w:r w:rsidRPr="007F4669">
              <w:t>(</w:t>
            </w:r>
            <w:r w:rsidRPr="007F4669">
              <w:rPr>
                <w:noProof/>
                <w:lang w:val="en-US"/>
              </w:rPr>
              <w:t>ctcdo</w:t>
            </w:r>
            <w:r w:rsidRPr="007F4669">
              <w:rPr>
                <w:noProof/>
              </w:rPr>
              <w:t>:‌</w:t>
            </w:r>
            <w:r w:rsidRPr="007F4669">
              <w:rPr>
                <w:noProof/>
                <w:lang w:val="en-US"/>
              </w:rPr>
              <w:t>Group</w:t>
            </w:r>
            <w:r w:rsidRPr="007F4669">
              <w:rPr>
                <w:noProof/>
              </w:rPr>
              <w:t>‌</w:t>
            </w:r>
            <w:r w:rsidRPr="007F4669">
              <w:rPr>
                <w:noProof/>
                <w:lang w:val="en-US"/>
              </w:rPr>
              <w:t>Identification</w:t>
            </w:r>
            <w:r w:rsidRPr="007F4669">
              <w:rPr>
                <w:noProof/>
              </w:rPr>
              <w:t>‌</w:t>
            </w:r>
            <w:r w:rsidRPr="007F4669">
              <w:rPr>
                <w:noProof/>
                <w:lang w:val="en-US"/>
              </w:rPr>
              <w:t>Means</w:t>
            </w:r>
            <w:r w:rsidRPr="007F4669">
              <w:rPr>
                <w:noProof/>
              </w:rPr>
              <w:t>‌</w:t>
            </w:r>
            <w:r w:rsidRPr="007F4669">
              <w:rPr>
                <w:noProof/>
                <w:lang w:val="en-US"/>
              </w:rPr>
              <w:t>Details</w:t>
            </w:r>
            <w:r w:rsidRPr="007F4669">
              <w:t>)</w:t>
            </w:r>
            <w:r w:rsidRPr="007F4669">
              <w:rPr>
                <w:noProof/>
              </w:rPr>
              <w:t xml:space="preserve">», входящих в состав сведений </w:t>
            </w:r>
            <w:r w:rsidR="007F4669">
              <w:rPr>
                <w:noProof/>
              </w:rPr>
              <w:br/>
            </w:r>
            <w:r w:rsidRPr="007F4669">
              <w:rPr>
                <w:noProof/>
              </w:rPr>
              <w:t xml:space="preserve">о принимаемых товарах </w:t>
            </w:r>
          </w:p>
        </w:tc>
      </w:tr>
      <w:tr w:rsidR="001D6C9B" w:rsidRPr="00AC5340" w14:paraId="6B219993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121C1A0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t>1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70DE546" w14:textId="7206AD8A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r w:rsidRPr="00AC5340">
              <w:rPr>
                <w:noProof/>
              </w:rPr>
              <w:t xml:space="preserve">если реквизит «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 заполнен, то реквизит </w:t>
            </w:r>
            <w:r w:rsidRPr="00AC5340">
              <w:t>«</w:t>
            </w:r>
            <w:r w:rsidRPr="00B13C45">
              <w:rPr>
                <w:noProof/>
              </w:rPr>
              <w:t xml:space="preserve">Результат обработки </w:t>
            </w:r>
            <w:r w:rsidRPr="00B13C45">
              <w:t>(</w:t>
            </w:r>
            <w:r>
              <w:rPr>
                <w:noProof/>
                <w:lang w:val="en-US"/>
              </w:rPr>
              <w:t>ctcdo</w:t>
            </w:r>
            <w:r w:rsidRPr="00B13C45">
              <w:rPr>
                <w:noProof/>
              </w:rPr>
              <w:t>:‌</w:t>
            </w:r>
            <w:r>
              <w:rPr>
                <w:noProof/>
                <w:lang w:val="en-US"/>
              </w:rPr>
              <w:t>Result</w:t>
            </w:r>
            <w:r w:rsidRPr="00B13C45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B13C45">
              <w:t>)</w:t>
            </w:r>
            <w:r w:rsidRPr="00AC5340">
              <w:t xml:space="preserve">» </w:t>
            </w:r>
            <w:r w:rsidR="00B530ED">
              <w:br/>
            </w:r>
            <w:r w:rsidRPr="00AC5340">
              <w:t>из состава указанного реквизита должен быть заполнен</w:t>
            </w:r>
          </w:p>
        </w:tc>
      </w:tr>
      <w:tr w:rsidR="001D6C9B" w:rsidRPr="00AC5340" w14:paraId="0395DF72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30D9305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t>1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ACDC89C" w14:textId="0A98D323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r w:rsidRPr="00AC5340">
              <w:rPr>
                <w:noProof/>
              </w:rPr>
              <w:t xml:space="preserve">если реквизит «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 заполнен, то реквизит </w:t>
            </w:r>
            <w:r w:rsidRPr="00AC5340">
              <w:t>«</w:t>
            </w:r>
            <w:r w:rsidRPr="00AC5340">
              <w:rPr>
                <w:noProof/>
              </w:rPr>
              <w:t xml:space="preserve">Статус маркированного товара </w:t>
            </w:r>
            <w:r w:rsidR="007F4669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Statu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в составе реквизита </w:t>
            </w:r>
            <w:r w:rsidRPr="00AC5340">
              <w:rPr>
                <w:noProof/>
              </w:rPr>
              <w:t xml:space="preserve">«Сведения </w:t>
            </w:r>
            <w:r w:rsidR="007F4669">
              <w:rPr>
                <w:noProof/>
              </w:rPr>
              <w:br/>
            </w:r>
            <w:r w:rsidRPr="00AC5340">
              <w:rPr>
                <w:noProof/>
              </w:rPr>
              <w:t xml:space="preserve">о средстве идентификации групповой или транспортной упаковки </w:t>
            </w:r>
            <w:r w:rsidR="007F4669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>»</w:t>
            </w:r>
            <w:r w:rsidRPr="00AC5340">
              <w:t xml:space="preserve"> не </w:t>
            </w:r>
            <w:r>
              <w:rPr>
                <w:noProof/>
              </w:rPr>
              <w:t>должен быть заполнен</w:t>
            </w:r>
          </w:p>
        </w:tc>
      </w:tr>
      <w:tr w:rsidR="001D6C9B" w:rsidRPr="00AC5340" w14:paraId="5FE352A4" w14:textId="77777777" w:rsidTr="00574440">
        <w:trPr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7A9C992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t>2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7A69F83" w14:textId="77777777" w:rsidR="001D6C9B" w:rsidRPr="00AC5340" w:rsidRDefault="001D6C9B" w:rsidP="00550E7C">
            <w:pPr>
              <w:pStyle w:val="afff0"/>
              <w:jc w:val="left"/>
            </w:pPr>
            <w:r w:rsidRPr="00AC5340">
              <w:rPr>
                <w:noProof/>
              </w:rPr>
              <w:t>если реквизит</w:t>
            </w:r>
            <w:r w:rsidRPr="00AC5340">
              <w:t xml:space="preserve"> </w:t>
            </w:r>
            <w:r w:rsidRPr="00AC5340">
              <w:rPr>
                <w:noProof/>
              </w:rPr>
              <w:t xml:space="preserve">«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>» заполнен</w:t>
            </w:r>
            <w:r w:rsidRPr="00AC5340">
              <w:t xml:space="preserve"> и при обработке </w:t>
            </w:r>
            <w:r w:rsidRPr="00AC5340">
              <w:rPr>
                <w:noProof/>
              </w:rPr>
              <w:t xml:space="preserve">сведений о принимаемом товаре </w:t>
            </w:r>
            <w:r w:rsidRPr="00AC5340">
              <w:t xml:space="preserve">в национальном компоненте информационной системы маркировки товаров, в рамках которого выполняется обработка, для всех средств идентификации, нанесенных на товар, индивидуальную или потребительскую упаковки </w:t>
            </w:r>
            <w:r w:rsidRPr="00AC5340">
              <w:br/>
              <w:t>и включенных в состав данной групповой или транспортной упаковки, одновременно установлено следующее:</w:t>
            </w:r>
          </w:p>
          <w:p w14:paraId="0E422448" w14:textId="77777777" w:rsidR="001D6C9B" w:rsidRPr="00AC5340" w:rsidRDefault="001D6C9B" w:rsidP="00550E7C">
            <w:pPr>
              <w:pStyle w:val="afff0"/>
              <w:ind w:left="708"/>
              <w:jc w:val="left"/>
            </w:pPr>
            <w:r w:rsidRPr="00AC5340">
              <w:t xml:space="preserve">статус товара в национальном компоненте информационной системы маркировки товаров, в рамках которого обрабатываются </w:t>
            </w:r>
            <w:r w:rsidRPr="00AC5340">
              <w:rPr>
                <w:noProof/>
              </w:rPr>
              <w:t>сведения о принимаемом товаре</w:t>
            </w:r>
            <w:r w:rsidRPr="00AC5340">
              <w:t>, соответствует значению «31» – «товар реализован (предназначен для реализации) в рамках трансграничной торговли»;</w:t>
            </w:r>
          </w:p>
          <w:p w14:paraId="1A76A0C5" w14:textId="77777777" w:rsidR="001D6C9B" w:rsidRPr="00AC5340" w:rsidRDefault="001D6C9B" w:rsidP="00550E7C">
            <w:pPr>
              <w:pStyle w:val="afff0"/>
              <w:ind w:left="708"/>
              <w:jc w:val="left"/>
            </w:pPr>
            <w:r w:rsidRPr="00AC5340">
              <w:t xml:space="preserve">сведения о продавце и покупателе товара, указанные в </w:t>
            </w:r>
            <w:r w:rsidRPr="00AC5340">
              <w:rPr>
                <w:noProof/>
              </w:rPr>
              <w:t>сведениях о принимаемом товаре</w:t>
            </w:r>
            <w:r w:rsidRPr="00AC5340">
              <w:t xml:space="preserve">, соответствуют сведениям, хранящимся </w:t>
            </w:r>
            <w:r w:rsidRPr="00AC5340">
              <w:br/>
              <w:t>в национальном компоненте информационной системы маркировки товаров, в рамках которого обрабатывается указанные сведения,</w:t>
            </w:r>
          </w:p>
          <w:p w14:paraId="54026B66" w14:textId="35598901" w:rsidR="001D6C9B" w:rsidRPr="00AC5340" w:rsidRDefault="001D6C9B" w:rsidP="00550E7C">
            <w:pPr>
              <w:pStyle w:val="afff0"/>
              <w:jc w:val="left"/>
            </w:pPr>
            <w:r w:rsidRPr="00AC5340">
              <w:lastRenderedPageBreak/>
              <w:t xml:space="preserve">то </w:t>
            </w:r>
            <w:r w:rsidRPr="00AC5340">
              <w:rPr>
                <w:noProof/>
              </w:rPr>
              <w:t xml:space="preserve">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:</w:t>
            </w:r>
          </w:p>
          <w:p w14:paraId="7BDF0CFB" w14:textId="1E7B29E5" w:rsidR="001D6C9B" w:rsidRPr="00AC5340" w:rsidRDefault="001D6C9B" w:rsidP="00550E7C">
            <w:pPr>
              <w:pStyle w:val="afff0"/>
              <w:ind w:left="708"/>
              <w:jc w:val="left"/>
            </w:pPr>
            <w:r w:rsidRPr="00AC5340">
              <w:t>реквизит «Уровень группировки (ctsdo:‌Group‌Level‌Code)»</w:t>
            </w:r>
            <w:r w:rsidR="000C2C4B">
              <w:br/>
            </w:r>
            <w:r w:rsidR="008F024A">
              <w:t xml:space="preserve">не </w:t>
            </w:r>
            <w:r w:rsidRPr="00AC5340">
              <w:t>должен быть заполнен;</w:t>
            </w:r>
          </w:p>
          <w:p w14:paraId="3701ECB9" w14:textId="7E76FC1B" w:rsidR="001D6C9B" w:rsidRPr="00AC5340" w:rsidRDefault="001D6C9B" w:rsidP="00550E7C">
            <w:pPr>
              <w:pStyle w:val="afff0"/>
              <w:ind w:left="708"/>
              <w:jc w:val="left"/>
              <w:rPr>
                <w:noProof/>
              </w:rPr>
            </w:pPr>
            <w:r w:rsidRPr="00AC5340">
              <w:t>реквизит «</w:t>
            </w:r>
            <w:r w:rsidRPr="00B13C45">
              <w:rPr>
                <w:noProof/>
              </w:rPr>
              <w:t xml:space="preserve">Результат обработки </w:t>
            </w:r>
            <w:r w:rsidRPr="00B13C45">
              <w:t>(</w:t>
            </w:r>
            <w:r>
              <w:rPr>
                <w:noProof/>
                <w:lang w:val="en-US"/>
              </w:rPr>
              <w:t>ctcdo</w:t>
            </w:r>
            <w:r w:rsidRPr="00B13C45">
              <w:rPr>
                <w:noProof/>
              </w:rPr>
              <w:t>:‌</w:t>
            </w:r>
            <w:r>
              <w:rPr>
                <w:noProof/>
                <w:lang w:val="en-US"/>
              </w:rPr>
              <w:t>Result</w:t>
            </w:r>
            <w:r w:rsidRPr="00B13C45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B13C45">
              <w:t>)</w:t>
            </w:r>
            <w:r w:rsidRPr="00AC5340">
              <w:t>» должен быть заполнен, при этом реквизит «Код результата обработки сведений (ctsdo:‌Result‌Processing‌Code)» должен содержать значение «600» – «сведения обработаны»</w:t>
            </w:r>
            <w:r w:rsidRPr="00AC5340">
              <w:rPr>
                <w:noProof/>
              </w:rPr>
              <w:t xml:space="preserve"> </w:t>
            </w:r>
          </w:p>
        </w:tc>
      </w:tr>
      <w:tr w:rsidR="001D6C9B" w:rsidRPr="00AC5340" w14:paraId="0748B145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EE64AD3" w14:textId="1F30E041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2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3D1540C" w14:textId="77777777" w:rsidR="001D6C9B" w:rsidRPr="007F4669" w:rsidRDefault="001D6C9B" w:rsidP="00550E7C">
            <w:pPr>
              <w:pStyle w:val="afff0"/>
              <w:jc w:val="left"/>
            </w:pPr>
            <w:r w:rsidRPr="007F4669">
              <w:rPr>
                <w:noProof/>
              </w:rPr>
              <w:t>если реквизит</w:t>
            </w:r>
            <w:r w:rsidRPr="007F4669">
              <w:t xml:space="preserve"> </w:t>
            </w:r>
            <w:r w:rsidRPr="007F4669">
              <w:rPr>
                <w:noProof/>
              </w:rPr>
              <w:t xml:space="preserve">«Сведения о средстве идентификации групповой или транспортной упаковки </w:t>
            </w:r>
            <w:r w:rsidRPr="007F4669">
              <w:t>(</w:t>
            </w:r>
            <w:r w:rsidRPr="007F4669">
              <w:rPr>
                <w:noProof/>
                <w:lang w:val="en-US"/>
              </w:rPr>
              <w:t>ctcdo</w:t>
            </w:r>
            <w:r w:rsidRPr="007F4669">
              <w:rPr>
                <w:noProof/>
              </w:rPr>
              <w:t>:‌</w:t>
            </w:r>
            <w:r w:rsidRPr="007F4669">
              <w:rPr>
                <w:noProof/>
                <w:lang w:val="en-US"/>
              </w:rPr>
              <w:t>Group</w:t>
            </w:r>
            <w:r w:rsidRPr="007F4669">
              <w:rPr>
                <w:noProof/>
              </w:rPr>
              <w:t>‌</w:t>
            </w:r>
            <w:r w:rsidRPr="007F4669">
              <w:rPr>
                <w:noProof/>
                <w:lang w:val="en-US"/>
              </w:rPr>
              <w:t>Identification</w:t>
            </w:r>
            <w:r w:rsidRPr="007F4669">
              <w:rPr>
                <w:noProof/>
              </w:rPr>
              <w:t>‌</w:t>
            </w:r>
            <w:r w:rsidRPr="007F4669">
              <w:rPr>
                <w:noProof/>
                <w:lang w:val="en-US"/>
              </w:rPr>
              <w:t>Means</w:t>
            </w:r>
            <w:r w:rsidRPr="007F4669">
              <w:rPr>
                <w:noProof/>
              </w:rPr>
              <w:t>‌</w:t>
            </w:r>
            <w:r w:rsidRPr="007F4669">
              <w:rPr>
                <w:noProof/>
                <w:lang w:val="en-US"/>
              </w:rPr>
              <w:t>Details</w:t>
            </w:r>
            <w:r w:rsidRPr="007F4669">
              <w:t>)</w:t>
            </w:r>
            <w:r w:rsidRPr="007F4669">
              <w:rPr>
                <w:noProof/>
              </w:rPr>
              <w:t>» заполнен</w:t>
            </w:r>
            <w:r w:rsidRPr="007F4669">
              <w:t xml:space="preserve"> и при обработке </w:t>
            </w:r>
            <w:r w:rsidRPr="007F4669">
              <w:rPr>
                <w:noProof/>
              </w:rPr>
              <w:t xml:space="preserve">сведений о принимаемом товаре, </w:t>
            </w:r>
            <w:r w:rsidRPr="007F4669">
              <w:t xml:space="preserve">в национальном компоненте информационной системы маркировки товаров, в рамках которого выполняется обработка, не для всех средств идентификации, нанесенных на товар, индивидуальную или потребительскую упаковки </w:t>
            </w:r>
            <w:r w:rsidRPr="007F4669">
              <w:br/>
              <w:t>и включенных в состав данной групповой или транспортной упаковки, одновременно установлено следующее:</w:t>
            </w:r>
          </w:p>
          <w:p w14:paraId="20923092" w14:textId="77777777" w:rsidR="001D6C9B" w:rsidRPr="007F4669" w:rsidRDefault="001D6C9B" w:rsidP="00550E7C">
            <w:pPr>
              <w:pStyle w:val="afff0"/>
              <w:ind w:left="708"/>
              <w:jc w:val="left"/>
            </w:pPr>
            <w:r w:rsidRPr="007F4669">
              <w:t xml:space="preserve">статус товара в национальном компоненте информационной системы маркировки товаров, в рамках которого обрабатываются </w:t>
            </w:r>
            <w:r w:rsidRPr="007F4669">
              <w:rPr>
                <w:noProof/>
              </w:rPr>
              <w:t>сведений о принимаемом товаре</w:t>
            </w:r>
            <w:r w:rsidRPr="007F4669">
              <w:t>, соответствует значению «31» –«товар реализован (предназначен для реализации) в рамках трансграничной торговли»;</w:t>
            </w:r>
          </w:p>
          <w:p w14:paraId="235E0D35" w14:textId="77777777" w:rsidR="001D6C9B" w:rsidRPr="007F4669" w:rsidRDefault="001D6C9B" w:rsidP="00550E7C">
            <w:pPr>
              <w:pStyle w:val="afff0"/>
              <w:ind w:left="708"/>
              <w:jc w:val="left"/>
            </w:pPr>
            <w:r w:rsidRPr="007F4669">
              <w:t xml:space="preserve">сведения о продавце и покупателе товара, указанные в </w:t>
            </w:r>
            <w:r w:rsidRPr="007F4669">
              <w:rPr>
                <w:noProof/>
              </w:rPr>
              <w:t>сведениях о принимаемом товаре</w:t>
            </w:r>
            <w:r w:rsidRPr="007F4669">
              <w:t xml:space="preserve">, соответствуют сведениям, хранящимся </w:t>
            </w:r>
            <w:r w:rsidRPr="007F4669">
              <w:br/>
              <w:t>в национальном компоненте информационной системы маркировки товаров, в рамках которого обрабатывается указанные сведения;</w:t>
            </w:r>
          </w:p>
          <w:p w14:paraId="6A2D7E9F" w14:textId="77777777" w:rsidR="001D6C9B" w:rsidRPr="007F4669" w:rsidRDefault="001D6C9B" w:rsidP="00550E7C">
            <w:pPr>
              <w:pStyle w:val="afff0"/>
              <w:jc w:val="left"/>
            </w:pPr>
            <w:r w:rsidRPr="007F4669">
              <w:t xml:space="preserve">то </w:t>
            </w:r>
            <w:r w:rsidRPr="007F4669">
              <w:rPr>
                <w:noProof/>
              </w:rPr>
              <w:t xml:space="preserve">в составе реквизита </w:t>
            </w:r>
            <w:r w:rsidRPr="007F4669">
              <w:t>«</w:t>
            </w:r>
            <w:r w:rsidRPr="007F4669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7F4669">
              <w:t>(</w:t>
            </w:r>
            <w:r w:rsidRPr="007F4669">
              <w:rPr>
                <w:noProof/>
                <w:lang w:val="en-US"/>
              </w:rPr>
              <w:t>ctcdo</w:t>
            </w:r>
            <w:r w:rsidRPr="007F4669">
              <w:rPr>
                <w:noProof/>
              </w:rPr>
              <w:t>:‌</w:t>
            </w:r>
            <w:r w:rsidRPr="007F4669">
              <w:rPr>
                <w:noProof/>
                <w:lang w:val="en-US"/>
              </w:rPr>
              <w:t>Group</w:t>
            </w:r>
            <w:r w:rsidRPr="007F4669">
              <w:rPr>
                <w:noProof/>
              </w:rPr>
              <w:t>‌</w:t>
            </w:r>
            <w:r w:rsidRPr="007F4669">
              <w:rPr>
                <w:noProof/>
                <w:lang w:val="en-US"/>
              </w:rPr>
              <w:t>Identification</w:t>
            </w:r>
            <w:r w:rsidRPr="007F4669">
              <w:rPr>
                <w:noProof/>
              </w:rPr>
              <w:t>‌</w:t>
            </w:r>
            <w:r w:rsidRPr="007F4669">
              <w:rPr>
                <w:noProof/>
                <w:lang w:val="en-US"/>
              </w:rPr>
              <w:t>Means</w:t>
            </w:r>
            <w:r w:rsidRPr="007F4669">
              <w:rPr>
                <w:noProof/>
              </w:rPr>
              <w:t>‌</w:t>
            </w:r>
            <w:r w:rsidRPr="007F4669">
              <w:rPr>
                <w:noProof/>
                <w:lang w:val="en-US"/>
              </w:rPr>
              <w:t>Details</w:t>
            </w:r>
            <w:r w:rsidRPr="007F4669">
              <w:t>)»:</w:t>
            </w:r>
          </w:p>
          <w:p w14:paraId="6E5F87D4" w14:textId="53E22F2F" w:rsidR="001D6C9B" w:rsidRPr="007F4669" w:rsidRDefault="001D6C9B" w:rsidP="00550E7C">
            <w:pPr>
              <w:pStyle w:val="afff0"/>
              <w:ind w:left="708"/>
              <w:jc w:val="left"/>
            </w:pPr>
            <w:r w:rsidRPr="007F4669">
              <w:t xml:space="preserve">реквизит «Уровень группировки (ctsdo:‌Group‌Level‌Code)» </w:t>
            </w:r>
            <w:r w:rsidR="008F024A">
              <w:t xml:space="preserve">не </w:t>
            </w:r>
            <w:r w:rsidRPr="007F4669">
              <w:t>должен быть заполнен;</w:t>
            </w:r>
          </w:p>
          <w:p w14:paraId="61EAC9B3" w14:textId="74F4DC2F" w:rsidR="001D6C9B" w:rsidRPr="007F4669" w:rsidRDefault="001D6C9B" w:rsidP="00715FDA">
            <w:pPr>
              <w:pStyle w:val="afff0"/>
              <w:ind w:left="708"/>
              <w:jc w:val="left"/>
              <w:rPr>
                <w:szCs w:val="24"/>
              </w:rPr>
            </w:pPr>
            <w:r w:rsidRPr="007F4669">
              <w:t>реквизит «</w:t>
            </w:r>
            <w:r w:rsidRPr="007F4669">
              <w:rPr>
                <w:noProof/>
              </w:rPr>
              <w:t xml:space="preserve">Результат обработки </w:t>
            </w:r>
            <w:r w:rsidRPr="007F4669">
              <w:t>(</w:t>
            </w:r>
            <w:r w:rsidRPr="007F4669">
              <w:rPr>
                <w:noProof/>
                <w:lang w:val="en-US"/>
              </w:rPr>
              <w:t>ctcdo</w:t>
            </w:r>
            <w:r w:rsidRPr="007F4669">
              <w:rPr>
                <w:noProof/>
              </w:rPr>
              <w:t>:‌</w:t>
            </w:r>
            <w:r w:rsidRPr="007F4669">
              <w:rPr>
                <w:noProof/>
                <w:lang w:val="en-US"/>
              </w:rPr>
              <w:t>Result</w:t>
            </w:r>
            <w:r w:rsidRPr="007F4669">
              <w:rPr>
                <w:noProof/>
              </w:rPr>
              <w:t>‌</w:t>
            </w:r>
            <w:r w:rsidRPr="007F4669">
              <w:rPr>
                <w:noProof/>
                <w:lang w:val="en-US"/>
              </w:rPr>
              <w:t>Details</w:t>
            </w:r>
            <w:r w:rsidRPr="007F4669">
              <w:t>)» должен быть заполнен, при этом реквизит «Код результата обработки сведений (ctsdo:‌Result‌Processing‌Code)» в его составе должен содержать значение «</w:t>
            </w:r>
            <w:r w:rsidR="00715FDA">
              <w:t>748</w:t>
            </w:r>
            <w:r w:rsidRPr="007F4669">
              <w:t>» – «</w:t>
            </w:r>
            <w:r w:rsidR="00715FDA">
              <w:t>операция не может быть выполнена для отдельных средств идентификации, включенных в состав групповой (транспортной) упаковки</w:t>
            </w:r>
            <w:r w:rsidRPr="007F4669">
              <w:t>»</w:t>
            </w:r>
          </w:p>
        </w:tc>
      </w:tr>
      <w:tr w:rsidR="001D6C9B" w:rsidRPr="00AC5340" w14:paraId="4E1FA287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AC5645C" w14:textId="6934E72F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2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1A7CB0D" w14:textId="77777777" w:rsidR="001D6C9B" w:rsidRPr="007F4669" w:rsidRDefault="001D6C9B" w:rsidP="00550E7C">
            <w:pPr>
              <w:pStyle w:val="afff0"/>
              <w:jc w:val="left"/>
            </w:pPr>
            <w:r w:rsidRPr="007F4669">
              <w:rPr>
                <w:noProof/>
              </w:rPr>
              <w:t>если реквизит</w:t>
            </w:r>
            <w:r w:rsidRPr="007F4669">
              <w:t xml:space="preserve"> </w:t>
            </w:r>
            <w:r w:rsidRPr="007F4669">
              <w:rPr>
                <w:noProof/>
              </w:rPr>
              <w:t xml:space="preserve">«Сведения о средстве идентификации групповой или транспортной упаковки </w:t>
            </w:r>
            <w:r w:rsidRPr="007F4669">
              <w:t>(</w:t>
            </w:r>
            <w:r w:rsidRPr="007F4669">
              <w:rPr>
                <w:noProof/>
                <w:lang w:val="en-US"/>
              </w:rPr>
              <w:t>ctcdo</w:t>
            </w:r>
            <w:r w:rsidRPr="007F4669">
              <w:rPr>
                <w:noProof/>
              </w:rPr>
              <w:t>:‌</w:t>
            </w:r>
            <w:r w:rsidRPr="007F4669">
              <w:rPr>
                <w:noProof/>
                <w:lang w:val="en-US"/>
              </w:rPr>
              <w:t>Group</w:t>
            </w:r>
            <w:r w:rsidRPr="007F4669">
              <w:rPr>
                <w:noProof/>
              </w:rPr>
              <w:t>‌</w:t>
            </w:r>
            <w:r w:rsidRPr="007F4669">
              <w:rPr>
                <w:noProof/>
                <w:lang w:val="en-US"/>
              </w:rPr>
              <w:t>Identification</w:t>
            </w:r>
            <w:r w:rsidRPr="007F4669">
              <w:rPr>
                <w:noProof/>
              </w:rPr>
              <w:t>‌</w:t>
            </w:r>
            <w:r w:rsidRPr="007F4669">
              <w:rPr>
                <w:noProof/>
                <w:lang w:val="en-US"/>
              </w:rPr>
              <w:t>Means</w:t>
            </w:r>
            <w:r w:rsidRPr="007F4669">
              <w:rPr>
                <w:noProof/>
              </w:rPr>
              <w:t>‌</w:t>
            </w:r>
            <w:r w:rsidRPr="007F4669">
              <w:rPr>
                <w:noProof/>
                <w:lang w:val="en-US"/>
              </w:rPr>
              <w:t>Details</w:t>
            </w:r>
            <w:r w:rsidRPr="007F4669">
              <w:t>)</w:t>
            </w:r>
            <w:r w:rsidRPr="007F4669">
              <w:rPr>
                <w:noProof/>
              </w:rPr>
              <w:t>» заполнен</w:t>
            </w:r>
            <w:r w:rsidRPr="007F4669">
              <w:t xml:space="preserve"> и при обработке </w:t>
            </w:r>
            <w:r w:rsidRPr="007F4669">
              <w:rPr>
                <w:noProof/>
              </w:rPr>
              <w:t xml:space="preserve">сведений о принимаемом товаре, </w:t>
            </w:r>
            <w:r w:rsidRPr="007F4669">
              <w:t>в национальном компоненте информационной системы маркировки товаров, в рамках которого выполняется обработка, ни для одного из средств идентификации, нанесенных на товар, индивидуальную или потребительскую упаковки и включенных в состав данной групповой или транспортной упаковки, не выполняется одновременно следующие условия:</w:t>
            </w:r>
          </w:p>
          <w:p w14:paraId="2D25A351" w14:textId="77777777" w:rsidR="001D6C9B" w:rsidRPr="007F4669" w:rsidRDefault="001D6C9B" w:rsidP="00550E7C">
            <w:pPr>
              <w:pStyle w:val="afff0"/>
              <w:ind w:left="708"/>
              <w:jc w:val="left"/>
            </w:pPr>
            <w:r w:rsidRPr="007F4669">
              <w:t xml:space="preserve">статус товара в национальном компоненте информационной системы маркировки товаров, в рамках которого обрабатываются </w:t>
            </w:r>
            <w:r w:rsidRPr="007F4669">
              <w:rPr>
                <w:noProof/>
              </w:rPr>
              <w:t>сведений о принимаемом товаре</w:t>
            </w:r>
            <w:r w:rsidRPr="007F4669">
              <w:t>, соответствует значению «31» –товар реализован (предназначен для реализации) в рамках трансграничной торговли»;</w:t>
            </w:r>
          </w:p>
          <w:p w14:paraId="17F71BFE" w14:textId="77777777" w:rsidR="001D6C9B" w:rsidRPr="007F4669" w:rsidRDefault="001D6C9B" w:rsidP="00550E7C">
            <w:pPr>
              <w:pStyle w:val="afff0"/>
              <w:ind w:left="708"/>
              <w:jc w:val="left"/>
            </w:pPr>
            <w:r w:rsidRPr="007F4669">
              <w:t xml:space="preserve">сведения о продавце и покупателе товара, указанные в </w:t>
            </w:r>
            <w:r w:rsidRPr="007F4669">
              <w:rPr>
                <w:noProof/>
              </w:rPr>
              <w:t>сведениях о принимаемом товаре</w:t>
            </w:r>
            <w:r w:rsidRPr="007F4669">
              <w:t xml:space="preserve">, соответствуют сведениям, хранящимся </w:t>
            </w:r>
            <w:r w:rsidRPr="007F4669">
              <w:br/>
              <w:t>в национальном компоненте информационной системы маркировки товаров, в рамках которого обрабатывается указанные сведения;</w:t>
            </w:r>
          </w:p>
          <w:p w14:paraId="7DF99046" w14:textId="77777777" w:rsidR="001D6C9B" w:rsidRPr="007F4669" w:rsidRDefault="001D6C9B" w:rsidP="00550E7C">
            <w:pPr>
              <w:pStyle w:val="afff0"/>
              <w:jc w:val="left"/>
            </w:pPr>
            <w:r w:rsidRPr="007F4669">
              <w:rPr>
                <w:bCs w:val="0"/>
              </w:rPr>
              <w:t xml:space="preserve">то </w:t>
            </w:r>
            <w:r w:rsidRPr="007F4669">
              <w:rPr>
                <w:bCs w:val="0"/>
                <w:noProof/>
              </w:rPr>
              <w:t xml:space="preserve">в составе реквизита </w:t>
            </w:r>
            <w:r w:rsidRPr="007F4669">
              <w:rPr>
                <w:bCs w:val="0"/>
              </w:rPr>
              <w:t>«</w:t>
            </w:r>
            <w:r w:rsidRPr="007F4669">
              <w:rPr>
                <w:bCs w:val="0"/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7F4669">
              <w:rPr>
                <w:bCs w:val="0"/>
              </w:rPr>
              <w:t>(</w:t>
            </w:r>
            <w:r w:rsidRPr="007F4669">
              <w:rPr>
                <w:bCs w:val="0"/>
                <w:noProof/>
                <w:lang w:val="en-US"/>
              </w:rPr>
              <w:t>ctcdo</w:t>
            </w:r>
            <w:r w:rsidRPr="007F4669">
              <w:rPr>
                <w:bCs w:val="0"/>
                <w:noProof/>
              </w:rPr>
              <w:t>:‌</w:t>
            </w:r>
            <w:r w:rsidRPr="007F4669">
              <w:rPr>
                <w:bCs w:val="0"/>
                <w:noProof/>
                <w:lang w:val="en-US"/>
              </w:rPr>
              <w:t>Group</w:t>
            </w:r>
            <w:r w:rsidRPr="007F4669">
              <w:rPr>
                <w:bCs w:val="0"/>
                <w:noProof/>
              </w:rPr>
              <w:t>‌</w:t>
            </w:r>
            <w:r w:rsidRPr="007F4669">
              <w:rPr>
                <w:bCs w:val="0"/>
                <w:noProof/>
                <w:lang w:val="en-US"/>
              </w:rPr>
              <w:t>Identification</w:t>
            </w:r>
            <w:r w:rsidRPr="007F4669">
              <w:rPr>
                <w:bCs w:val="0"/>
                <w:noProof/>
              </w:rPr>
              <w:t>‌</w:t>
            </w:r>
            <w:r w:rsidRPr="007F4669">
              <w:rPr>
                <w:bCs w:val="0"/>
                <w:noProof/>
                <w:lang w:val="en-US"/>
              </w:rPr>
              <w:t>Means</w:t>
            </w:r>
            <w:r w:rsidRPr="007F4669">
              <w:rPr>
                <w:bCs w:val="0"/>
                <w:noProof/>
              </w:rPr>
              <w:t>‌</w:t>
            </w:r>
            <w:r w:rsidRPr="007F4669">
              <w:rPr>
                <w:bCs w:val="0"/>
                <w:noProof/>
                <w:lang w:val="en-US"/>
              </w:rPr>
              <w:t>Details</w:t>
            </w:r>
            <w:r w:rsidRPr="007F4669">
              <w:rPr>
                <w:bCs w:val="0"/>
              </w:rPr>
              <w:t>)»:</w:t>
            </w:r>
          </w:p>
          <w:p w14:paraId="6A20C5B0" w14:textId="23E8990B" w:rsidR="001D6C9B" w:rsidRPr="007F4669" w:rsidRDefault="001D6C9B" w:rsidP="00550E7C">
            <w:pPr>
              <w:pStyle w:val="afff0"/>
              <w:ind w:left="708"/>
              <w:jc w:val="left"/>
              <w:rPr>
                <w:bCs w:val="0"/>
              </w:rPr>
            </w:pPr>
            <w:r w:rsidRPr="007F4669">
              <w:rPr>
                <w:bCs w:val="0"/>
              </w:rPr>
              <w:t xml:space="preserve">реквизит «Уровень группировки (ctsdo:‌Group‌Level‌Code)» </w:t>
            </w:r>
            <w:r w:rsidR="007F4669">
              <w:rPr>
                <w:bCs w:val="0"/>
              </w:rPr>
              <w:br/>
            </w:r>
            <w:r w:rsidRPr="007F4669">
              <w:t>не должен быть заполнен</w:t>
            </w:r>
            <w:r w:rsidRPr="007F4669">
              <w:rPr>
                <w:bCs w:val="0"/>
              </w:rPr>
              <w:t>;</w:t>
            </w:r>
          </w:p>
          <w:p w14:paraId="064CDF50" w14:textId="68250C5E" w:rsidR="001D6C9B" w:rsidRPr="007F4669" w:rsidRDefault="001D6C9B" w:rsidP="00550E7C">
            <w:pPr>
              <w:pStyle w:val="afff0"/>
              <w:ind w:left="708"/>
              <w:jc w:val="left"/>
            </w:pPr>
            <w:r w:rsidRPr="007F4669">
              <w:rPr>
                <w:bCs w:val="0"/>
              </w:rPr>
              <w:t xml:space="preserve">реквизит </w:t>
            </w:r>
            <w:r w:rsidRPr="007F4669">
              <w:t>«</w:t>
            </w:r>
            <w:r w:rsidRPr="007F4669">
              <w:rPr>
                <w:noProof/>
              </w:rPr>
              <w:t xml:space="preserve">Результат обработки </w:t>
            </w:r>
            <w:r w:rsidRPr="007F4669">
              <w:t>(</w:t>
            </w:r>
            <w:r w:rsidRPr="007F4669">
              <w:rPr>
                <w:noProof/>
                <w:lang w:val="en-US"/>
              </w:rPr>
              <w:t>ctcdo</w:t>
            </w:r>
            <w:r w:rsidRPr="007F4669">
              <w:rPr>
                <w:noProof/>
              </w:rPr>
              <w:t>:‌</w:t>
            </w:r>
            <w:r w:rsidRPr="007F4669">
              <w:rPr>
                <w:noProof/>
                <w:lang w:val="en-US"/>
              </w:rPr>
              <w:t>Result</w:t>
            </w:r>
            <w:r w:rsidRPr="007F4669">
              <w:rPr>
                <w:noProof/>
              </w:rPr>
              <w:t>‌</w:t>
            </w:r>
            <w:r w:rsidRPr="007F4669">
              <w:rPr>
                <w:noProof/>
                <w:lang w:val="en-US"/>
              </w:rPr>
              <w:t>Details</w:t>
            </w:r>
            <w:r w:rsidRPr="007F4669">
              <w:t>)»</w:t>
            </w:r>
            <w:r w:rsidRPr="007F4669">
              <w:rPr>
                <w:bCs w:val="0"/>
              </w:rPr>
              <w:t xml:space="preserve"> должен быть заполнен, при этом реквизит «Код результата обработки сведений (ctsdo:‌Result‌Processing‌Code)» в его составе должен содержать значение «</w:t>
            </w:r>
            <w:r w:rsidRPr="007F4669">
              <w:rPr>
                <w:bCs w:val="0"/>
                <w:noProof/>
              </w:rPr>
              <w:t>791»</w:t>
            </w:r>
            <w:r w:rsidRPr="007F4669">
              <w:rPr>
                <w:noProof/>
              </w:rPr>
              <w:t> </w:t>
            </w:r>
            <w:r w:rsidRPr="007F4669">
              <w:rPr>
                <w:bCs w:val="0"/>
                <w:noProof/>
              </w:rPr>
              <w:t>– «для товаров, включенных в групповую или транспортную упаковку, операция не может быть выполнена»</w:t>
            </w:r>
          </w:p>
        </w:tc>
      </w:tr>
      <w:tr w:rsidR="001D6C9B" w:rsidRPr="00AC5340" w14:paraId="185DB78E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EAB042A" w14:textId="07DDA9C6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1CB810B" w14:textId="77777777" w:rsidR="001D6C9B" w:rsidRPr="00AC5340" w:rsidRDefault="001D6C9B" w:rsidP="00550E7C">
            <w:pPr>
              <w:pStyle w:val="afff0"/>
              <w:jc w:val="left"/>
              <w:rPr>
                <w:bCs w:val="0"/>
              </w:rPr>
            </w:pPr>
            <w:r w:rsidRPr="00AC5340">
              <w:rPr>
                <w:noProof/>
              </w:rPr>
              <w:t>если реквизит</w:t>
            </w:r>
            <w:r w:rsidRPr="00AC5340">
              <w:t xml:space="preserve"> </w:t>
            </w:r>
            <w:r w:rsidRPr="00AC5340">
              <w:rPr>
                <w:noProof/>
              </w:rPr>
              <w:t xml:space="preserve">«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>» заполнен</w:t>
            </w:r>
            <w:r w:rsidRPr="00AC5340">
              <w:t xml:space="preserve"> и при обработке </w:t>
            </w:r>
            <w:r w:rsidRPr="00AC5340">
              <w:rPr>
                <w:noProof/>
              </w:rPr>
              <w:t>сведений о принимаемом товаре</w:t>
            </w:r>
            <w:r w:rsidRPr="00AC5340">
              <w:t xml:space="preserve"> в национальном компоненте информационной системы маркировки товаров, в рамках которого выполняется обработка, установлено, что </w:t>
            </w:r>
            <w:r w:rsidRPr="00AC5340">
              <w:rPr>
                <w:rStyle w:val="a9"/>
                <w:sz w:val="24"/>
                <w:lang w:val="ru-RU"/>
              </w:rPr>
              <w:t xml:space="preserve">сведения о средстве идентификации </w:t>
            </w:r>
            <w:r w:rsidRPr="00AC5340">
              <w:rPr>
                <w:noProof/>
              </w:rPr>
              <w:t>групповой или транспортной упаковки</w:t>
            </w:r>
            <w:r w:rsidRPr="00AC5340">
              <w:rPr>
                <w:rStyle w:val="a9"/>
                <w:sz w:val="24"/>
                <w:lang w:val="ru-RU"/>
              </w:rPr>
              <w:t xml:space="preserve"> не найдены </w:t>
            </w:r>
            <w:r w:rsidRPr="00AC5340">
              <w:rPr>
                <w:rStyle w:val="a9"/>
                <w:sz w:val="24"/>
                <w:lang w:val="ru-RU"/>
              </w:rPr>
              <w:br/>
            </w:r>
            <w:r w:rsidRPr="00AC5340">
              <w:t xml:space="preserve">в национальном компоненте информационной системы маркировки товаров, в рамках которого выполняется обработка, то </w:t>
            </w:r>
            <w:r w:rsidRPr="00AC5340">
              <w:rPr>
                <w:bCs w:val="0"/>
                <w:noProof/>
              </w:rPr>
              <w:t xml:space="preserve">в составе реквизита </w:t>
            </w:r>
            <w:r w:rsidRPr="00AC5340">
              <w:rPr>
                <w:bCs w:val="0"/>
              </w:rPr>
              <w:t>«</w:t>
            </w:r>
            <w:r w:rsidRPr="00AC5340">
              <w:rPr>
                <w:bCs w:val="0"/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AC5340">
              <w:rPr>
                <w:bCs w:val="0"/>
              </w:rPr>
              <w:t>(</w:t>
            </w:r>
            <w:r w:rsidRPr="00AC5340">
              <w:rPr>
                <w:bCs w:val="0"/>
                <w:noProof/>
                <w:lang w:val="en-US"/>
              </w:rPr>
              <w:t>ctcdo</w:t>
            </w:r>
            <w:r w:rsidRPr="00AC5340">
              <w:rPr>
                <w:bCs w:val="0"/>
                <w:noProof/>
              </w:rPr>
              <w:t>:‌</w:t>
            </w:r>
            <w:r w:rsidRPr="00AC5340">
              <w:rPr>
                <w:bCs w:val="0"/>
                <w:noProof/>
                <w:lang w:val="en-US"/>
              </w:rPr>
              <w:t>Group</w:t>
            </w:r>
            <w:r w:rsidRPr="00AC5340">
              <w:rPr>
                <w:bCs w:val="0"/>
                <w:noProof/>
              </w:rPr>
              <w:t>‌</w:t>
            </w:r>
            <w:r w:rsidRPr="00AC5340">
              <w:rPr>
                <w:bCs w:val="0"/>
                <w:noProof/>
                <w:lang w:val="en-US"/>
              </w:rPr>
              <w:t>Identification</w:t>
            </w:r>
            <w:r w:rsidRPr="00AC5340">
              <w:rPr>
                <w:bCs w:val="0"/>
                <w:noProof/>
              </w:rPr>
              <w:t>‌</w:t>
            </w:r>
            <w:r w:rsidRPr="00AC5340">
              <w:rPr>
                <w:bCs w:val="0"/>
                <w:noProof/>
                <w:lang w:val="en-US"/>
              </w:rPr>
              <w:t>Means</w:t>
            </w:r>
            <w:r w:rsidRPr="00AC5340">
              <w:rPr>
                <w:bCs w:val="0"/>
                <w:noProof/>
              </w:rPr>
              <w:t>‌</w:t>
            </w:r>
            <w:r w:rsidRPr="00AC5340">
              <w:rPr>
                <w:bCs w:val="0"/>
                <w:noProof/>
                <w:lang w:val="en-US"/>
              </w:rPr>
              <w:t>Details</w:t>
            </w:r>
            <w:r w:rsidRPr="00AC5340">
              <w:rPr>
                <w:bCs w:val="0"/>
              </w:rPr>
              <w:t>)»:</w:t>
            </w:r>
          </w:p>
          <w:p w14:paraId="27226F45" w14:textId="5DC6C54E" w:rsidR="001D6C9B" w:rsidRDefault="001D6C9B" w:rsidP="00550E7C">
            <w:pPr>
              <w:pStyle w:val="afff0"/>
              <w:ind w:left="708"/>
              <w:jc w:val="left"/>
              <w:rPr>
                <w:noProof/>
              </w:rPr>
            </w:pPr>
            <w:r w:rsidRPr="00AC5340">
              <w:rPr>
                <w:noProof/>
              </w:rPr>
              <w:t>реквизит «Уровень группировки (</w:t>
            </w:r>
            <w:r w:rsidRPr="00465B88">
              <w:t>ctsdo</w:t>
            </w:r>
            <w:r w:rsidRPr="00AC5340">
              <w:rPr>
                <w:noProof/>
              </w:rPr>
              <w:t>:‌</w:t>
            </w:r>
            <w:r w:rsidRPr="00465B88">
              <w:t>Group</w:t>
            </w:r>
            <w:r w:rsidRPr="00AC5340">
              <w:rPr>
                <w:noProof/>
              </w:rPr>
              <w:t>‌</w:t>
            </w:r>
            <w:r w:rsidRPr="00465B88">
              <w:t>Level</w:t>
            </w:r>
            <w:r w:rsidRPr="00AC5340">
              <w:rPr>
                <w:noProof/>
              </w:rPr>
              <w:t>‌</w:t>
            </w:r>
            <w:r w:rsidRPr="00465B88">
              <w:t>Code</w:t>
            </w:r>
            <w:r w:rsidRPr="00AC5340">
              <w:rPr>
                <w:noProof/>
              </w:rPr>
              <w:t xml:space="preserve">)» </w:t>
            </w:r>
            <w:r w:rsidR="00B530ED">
              <w:rPr>
                <w:noProof/>
              </w:rPr>
              <w:br/>
            </w:r>
            <w:r w:rsidRPr="00AC5340">
              <w:rPr>
                <w:noProof/>
              </w:rPr>
              <w:t xml:space="preserve">не </w:t>
            </w:r>
            <w:r>
              <w:t>должен быть заполнен</w:t>
            </w:r>
            <w:r w:rsidRPr="00AC5340">
              <w:rPr>
                <w:noProof/>
              </w:rPr>
              <w:t>;</w:t>
            </w:r>
          </w:p>
          <w:p w14:paraId="6F136FAC" w14:textId="2D8C19E7" w:rsidR="001D6C9B" w:rsidRPr="00AC5340" w:rsidRDefault="001D6C9B" w:rsidP="00550E7C">
            <w:pPr>
              <w:pStyle w:val="afff0"/>
              <w:ind w:left="708"/>
              <w:jc w:val="left"/>
              <w:rPr>
                <w:noProof/>
              </w:rPr>
            </w:pPr>
            <w:r w:rsidRPr="00AC5340">
              <w:rPr>
                <w:noProof/>
              </w:rPr>
              <w:t xml:space="preserve">реквизит «Статус маркированного товара (ctcdo:‌Marked‌Goods‌Status‌Details)» не </w:t>
            </w:r>
            <w:r>
              <w:t>должен быть заполнен</w:t>
            </w:r>
            <w:r w:rsidRPr="00AC5340">
              <w:rPr>
                <w:noProof/>
              </w:rPr>
              <w:t>;</w:t>
            </w:r>
          </w:p>
          <w:p w14:paraId="57B00FDF" w14:textId="2249AF48" w:rsidR="001D6C9B" w:rsidRPr="00AC5340" w:rsidRDefault="001D6C9B" w:rsidP="00550E7C">
            <w:pPr>
              <w:pStyle w:val="afff0"/>
              <w:ind w:left="708"/>
              <w:jc w:val="left"/>
              <w:rPr>
                <w:szCs w:val="24"/>
              </w:rPr>
            </w:pPr>
            <w:r w:rsidRPr="00AC5340">
              <w:rPr>
                <w:noProof/>
              </w:rPr>
              <w:t xml:space="preserve">реквизит </w:t>
            </w:r>
            <w:r w:rsidRPr="00AC5340">
              <w:t>«</w:t>
            </w:r>
            <w:r w:rsidRPr="00B13C45">
              <w:rPr>
                <w:noProof/>
              </w:rPr>
              <w:t xml:space="preserve">Результат обработки </w:t>
            </w:r>
            <w:r w:rsidRPr="00B13C45">
              <w:t>(</w:t>
            </w:r>
            <w:r>
              <w:rPr>
                <w:noProof/>
                <w:lang w:val="en-US"/>
              </w:rPr>
              <w:t>ctcdo</w:t>
            </w:r>
            <w:r w:rsidRPr="00B13C45">
              <w:rPr>
                <w:noProof/>
              </w:rPr>
              <w:t>:‌</w:t>
            </w:r>
            <w:r>
              <w:rPr>
                <w:noProof/>
                <w:lang w:val="en-US"/>
              </w:rPr>
              <w:t>Result</w:t>
            </w:r>
            <w:r w:rsidRPr="00B13C45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B13C45">
              <w:t>)</w:t>
            </w:r>
            <w:r w:rsidRPr="00AC5340">
              <w:t>»</w:t>
            </w:r>
            <w:r w:rsidRPr="00AC5340">
              <w:rPr>
                <w:noProof/>
              </w:rPr>
              <w:t xml:space="preserve"> должен быть заполнен, при этом реквизит «Код результата обработки сведений (</w:t>
            </w:r>
            <w:r w:rsidRPr="00465B88">
              <w:t>ctsdo</w:t>
            </w:r>
            <w:r w:rsidRPr="00AC5340">
              <w:rPr>
                <w:noProof/>
              </w:rPr>
              <w:t>:‌</w:t>
            </w:r>
            <w:r w:rsidRPr="00465B88">
              <w:t>Result</w:t>
            </w:r>
            <w:r w:rsidRPr="00AC5340">
              <w:rPr>
                <w:noProof/>
              </w:rPr>
              <w:t>‌</w:t>
            </w:r>
            <w:r w:rsidRPr="00465B88">
              <w:t>Processing</w:t>
            </w:r>
            <w:r w:rsidRPr="00AC5340">
              <w:rPr>
                <w:noProof/>
              </w:rPr>
              <w:t>‌</w:t>
            </w:r>
            <w:r w:rsidRPr="00465B88">
              <w:t>Code</w:t>
            </w:r>
            <w:r w:rsidRPr="00AC5340">
              <w:rPr>
                <w:noProof/>
              </w:rPr>
              <w:t>)» в его составе должен содержать значение «100» – «сведения о средстве идентификации отсутствуют в национальном компоненте информационной системы маркировки товаров»</w:t>
            </w:r>
          </w:p>
        </w:tc>
      </w:tr>
      <w:tr w:rsidR="001D6C9B" w:rsidRPr="00AC5340" w14:paraId="473D9456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0239469" w14:textId="70AFF507" w:rsidR="001D6C9B" w:rsidRPr="007F4669" w:rsidRDefault="008F024A" w:rsidP="008F024A">
            <w:pPr>
              <w:pStyle w:val="aff4"/>
              <w:rPr>
                <w:lang w:val="ru-RU"/>
              </w:rPr>
            </w:pPr>
            <w:r w:rsidRPr="007F4669">
              <w:rPr>
                <w:lang w:val="ru-RU"/>
              </w:rPr>
              <w:lastRenderedPageBreak/>
              <w:t>2</w:t>
            </w:r>
            <w:r>
              <w:rPr>
                <w:lang w:val="ru-RU"/>
              </w:rPr>
              <w:t>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2587997" w14:textId="3BEBB6FE" w:rsidR="001D6C9B" w:rsidRPr="007F4669" w:rsidRDefault="001D6C9B" w:rsidP="00550E7C">
            <w:pPr>
              <w:pStyle w:val="afff0"/>
              <w:jc w:val="left"/>
              <w:rPr>
                <w:noProof/>
              </w:rPr>
            </w:pPr>
            <w:r w:rsidRPr="007F4669">
              <w:t>если реквизит «Код результата обработки сведений (ctsdo:‌Result‌Processing‌Code)» в составе экземпляра реквизита «</w:t>
            </w:r>
            <w:r w:rsidRPr="007F4669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7F4669">
              <w:t>(</w:t>
            </w:r>
            <w:r w:rsidRPr="007F4669">
              <w:rPr>
                <w:noProof/>
                <w:lang w:val="en-US"/>
              </w:rPr>
              <w:t>ctcdo</w:t>
            </w:r>
            <w:r w:rsidRPr="007F4669">
              <w:rPr>
                <w:noProof/>
              </w:rPr>
              <w:t>:‌</w:t>
            </w:r>
            <w:r w:rsidRPr="007F4669">
              <w:rPr>
                <w:noProof/>
                <w:lang w:val="en-US"/>
              </w:rPr>
              <w:t>Group</w:t>
            </w:r>
            <w:r w:rsidRPr="007F4669">
              <w:rPr>
                <w:noProof/>
              </w:rPr>
              <w:t>‌</w:t>
            </w:r>
            <w:r w:rsidRPr="007F4669">
              <w:rPr>
                <w:noProof/>
                <w:lang w:val="en-US"/>
              </w:rPr>
              <w:t>Identification</w:t>
            </w:r>
            <w:r w:rsidRPr="007F4669">
              <w:rPr>
                <w:noProof/>
              </w:rPr>
              <w:t>‌</w:t>
            </w:r>
            <w:r w:rsidRPr="007F4669">
              <w:rPr>
                <w:noProof/>
                <w:lang w:val="en-US"/>
              </w:rPr>
              <w:t>Means</w:t>
            </w:r>
            <w:r w:rsidRPr="007F4669">
              <w:rPr>
                <w:noProof/>
              </w:rPr>
              <w:t>‌</w:t>
            </w:r>
            <w:r w:rsidRPr="007F4669">
              <w:rPr>
                <w:noProof/>
                <w:lang w:val="en-US"/>
              </w:rPr>
              <w:t>Details</w:t>
            </w:r>
            <w:r w:rsidRPr="007F4669">
              <w:t xml:space="preserve">)» </w:t>
            </w:r>
            <w:r w:rsidR="00127E45">
              <w:t xml:space="preserve"> заполнен, то реквизит </w:t>
            </w:r>
            <w:r w:rsidR="00127E45" w:rsidRPr="007F4669">
              <w:rPr>
                <w:noProof/>
              </w:rPr>
              <w:t xml:space="preserve">Перечень средств идентификации </w:t>
            </w:r>
            <w:r w:rsidR="00127E45">
              <w:rPr>
                <w:noProof/>
              </w:rPr>
              <w:t>(</w:t>
            </w:r>
            <w:r w:rsidR="00127E45" w:rsidRPr="007F4669">
              <w:rPr>
                <w:noProof/>
                <w:lang w:val="en-US"/>
              </w:rPr>
              <w:t>ctcdo</w:t>
            </w:r>
            <w:r w:rsidR="00127E45" w:rsidRPr="007F4669">
              <w:rPr>
                <w:noProof/>
              </w:rPr>
              <w:t>:‌</w:t>
            </w:r>
            <w:r w:rsidR="00127E45" w:rsidRPr="007F4669">
              <w:rPr>
                <w:noProof/>
                <w:lang w:val="en-US"/>
              </w:rPr>
              <w:t>Identification</w:t>
            </w:r>
            <w:r w:rsidR="00127E45" w:rsidRPr="007F4669">
              <w:rPr>
                <w:noProof/>
              </w:rPr>
              <w:t>‌</w:t>
            </w:r>
            <w:r w:rsidR="00127E45" w:rsidRPr="007F4669">
              <w:rPr>
                <w:noProof/>
                <w:lang w:val="en-US"/>
              </w:rPr>
              <w:t>Means</w:t>
            </w:r>
            <w:r w:rsidR="00127E45" w:rsidRPr="007F4669">
              <w:rPr>
                <w:noProof/>
              </w:rPr>
              <w:t>‌</w:t>
            </w:r>
            <w:r w:rsidR="00127E45" w:rsidRPr="007F4669">
              <w:rPr>
                <w:noProof/>
                <w:lang w:val="en-US"/>
              </w:rPr>
              <w:t>List</w:t>
            </w:r>
            <w:r w:rsidR="00127E45" w:rsidRPr="007F4669">
              <w:rPr>
                <w:noProof/>
              </w:rPr>
              <w:t>‌</w:t>
            </w:r>
            <w:r w:rsidR="00127E45" w:rsidRPr="007F4669">
              <w:rPr>
                <w:noProof/>
                <w:lang w:val="en-US"/>
              </w:rPr>
              <w:t>Details</w:t>
            </w:r>
            <w:r w:rsidR="00127E45" w:rsidRPr="007F4669">
              <w:t xml:space="preserve">)» </w:t>
            </w:r>
            <w:r w:rsidR="00127E45">
              <w:t xml:space="preserve">не должен быть заполнен </w:t>
            </w:r>
          </w:p>
        </w:tc>
      </w:tr>
      <w:tr w:rsidR="001D6C9B" w:rsidRPr="00AC5340" w14:paraId="7E412681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5B09C29" w14:textId="5CD7F381" w:rsidR="001D6C9B" w:rsidRPr="008F024A" w:rsidRDefault="00CB051E" w:rsidP="008F024A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</w:t>
            </w:r>
            <w:r w:rsidR="008F024A">
              <w:rPr>
                <w:lang w:val="ru-RU"/>
              </w:rPr>
              <w:t>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3639467" w14:textId="2EE7F45F" w:rsidR="001D6C9B" w:rsidRPr="000C2C4B" w:rsidRDefault="001D6C9B" w:rsidP="007F4669">
            <w:pPr>
              <w:pStyle w:val="afff0"/>
              <w:jc w:val="left"/>
            </w:pPr>
            <w:r w:rsidRPr="00AC5340">
              <w:rPr>
                <w:noProof/>
              </w:rPr>
              <w:t xml:space="preserve">значение реквизита «Средство идентификации </w:t>
            </w:r>
            <w:r w:rsidR="007F4669">
              <w:rPr>
                <w:noProof/>
              </w:rPr>
              <w:br/>
            </w:r>
            <w:r w:rsidRPr="00AC5340">
              <w:rPr>
                <w:noProof/>
              </w:rPr>
              <w:t xml:space="preserve">(ctcdo:‌Identification‌Means‌Item‌Details)» в составе реквизита «Перечень средств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>» не должно повторяться в рамках электронного документа (сведений) «</w:t>
            </w:r>
            <w:r w:rsidRPr="00AC5340">
              <w:t>Результат обработки сведений о средствах идентификации</w:t>
            </w:r>
            <w:r w:rsidRPr="00AC5340">
              <w:rPr>
                <w:noProof/>
              </w:rPr>
              <w:t>» (</w:t>
            </w:r>
            <w:r w:rsidRPr="00AC5340">
              <w:t>R.CT.LS.03.012</w:t>
            </w:r>
            <w:r w:rsidRPr="00AC5340">
              <w:rPr>
                <w:noProof/>
              </w:rPr>
              <w:t>)</w:t>
            </w:r>
          </w:p>
        </w:tc>
      </w:tr>
    </w:tbl>
    <w:p w14:paraId="01ACFD35" w14:textId="77777777" w:rsidR="001D6C9B" w:rsidRPr="00AC5340" w:rsidRDefault="001D6C9B" w:rsidP="001D6C9B">
      <w:pPr>
        <w:spacing w:line="240" w:lineRule="auto"/>
        <w:rPr>
          <w:sz w:val="24"/>
          <w:szCs w:val="24"/>
        </w:rPr>
      </w:pPr>
    </w:p>
    <w:p w14:paraId="647A9957" w14:textId="4D3BBC59" w:rsidR="001D6C9B" w:rsidRPr="00AC5340" w:rsidRDefault="00387A5B" w:rsidP="001D6C9B">
      <w:pPr>
        <w:pStyle w:val="a7"/>
        <w:spacing w:before="120" w:line="348" w:lineRule="auto"/>
        <w:rPr>
          <w:rStyle w:val="a9"/>
        </w:rPr>
      </w:pPr>
      <w:r>
        <w:rPr>
          <w:rStyle w:val="a9"/>
          <w:lang w:val="ru-RU"/>
        </w:rPr>
        <w:t>42</w:t>
      </w:r>
      <w:r w:rsidR="001D6C9B" w:rsidRPr="00AC5340">
        <w:rPr>
          <w:rStyle w:val="a9"/>
        </w:rPr>
        <w:t>. Требования к заполнению реквизитов электронных документов (сведений) «</w:t>
      </w:r>
      <w:r w:rsidR="001D6C9B" w:rsidRPr="00AC5340">
        <w:t>Перечень средств идентификации</w:t>
      </w:r>
      <w:r w:rsidR="001D6C9B" w:rsidRPr="00AC5340">
        <w:rPr>
          <w:lang w:val="ru-RU"/>
        </w:rPr>
        <w:t>»</w:t>
      </w:r>
      <w:r w:rsidR="001D6C9B" w:rsidRPr="00AC5340">
        <w:t xml:space="preserve"> (R.CT.LS.03.010)</w:t>
      </w:r>
      <w:r w:rsidR="001D6C9B" w:rsidRPr="00AC5340">
        <w:rPr>
          <w:rStyle w:val="a9"/>
        </w:rPr>
        <w:t>, передаваемых в сообщении «</w:t>
      </w:r>
      <w:r w:rsidR="001D6C9B" w:rsidRPr="00AC5340">
        <w:rPr>
          <w:rStyle w:val="a9"/>
          <w:lang w:val="ru-RU"/>
        </w:rPr>
        <w:t>С</w:t>
      </w:r>
      <w:r w:rsidR="001D6C9B" w:rsidRPr="00AC5340">
        <w:t xml:space="preserve">ведения об отказе в приеме </w:t>
      </w:r>
      <w:r w:rsidR="001D6C9B" w:rsidRPr="00AC5340">
        <w:rPr>
          <w:lang w:val="ru-RU"/>
        </w:rPr>
        <w:t xml:space="preserve">к учету </w:t>
      </w:r>
      <w:r w:rsidR="001D6C9B" w:rsidRPr="00AC5340">
        <w:t>маркированных товаров, приобретенных в рамках трансграничной торговли</w:t>
      </w:r>
      <w:r w:rsidR="001D6C9B" w:rsidRPr="00AC5340">
        <w:rPr>
          <w:rStyle w:val="a9"/>
        </w:rPr>
        <w:t>» (P.LS.03.MSG.0</w:t>
      </w:r>
      <w:r w:rsidR="001D6C9B" w:rsidRPr="00AC5340">
        <w:rPr>
          <w:rStyle w:val="a9"/>
          <w:lang w:val="ru-RU"/>
        </w:rPr>
        <w:t>18</w:t>
      </w:r>
      <w:r w:rsidR="001D6C9B" w:rsidRPr="00AC5340">
        <w:rPr>
          <w:rStyle w:val="a9"/>
        </w:rPr>
        <w:t>), приведены в таблице</w:t>
      </w:r>
      <w:r w:rsidR="001D6C9B" w:rsidRPr="00AC5340">
        <w:rPr>
          <w:rStyle w:val="a9"/>
          <w:lang w:val="ru-RU"/>
        </w:rPr>
        <w:t xml:space="preserve"> </w:t>
      </w:r>
      <w:r w:rsidR="00194651">
        <w:rPr>
          <w:rStyle w:val="a9"/>
          <w:lang w:val="ru-RU"/>
        </w:rPr>
        <w:t>3</w:t>
      </w:r>
      <w:r w:rsidR="00E3327D" w:rsidRPr="00E3327D">
        <w:rPr>
          <w:rStyle w:val="a9"/>
          <w:lang w:val="ru-RU"/>
        </w:rPr>
        <w:t>2</w:t>
      </w:r>
      <w:r w:rsidR="001D6C9B" w:rsidRPr="00AC5340">
        <w:rPr>
          <w:rStyle w:val="a9"/>
        </w:rPr>
        <w:t>.</w:t>
      </w:r>
    </w:p>
    <w:p w14:paraId="4E599C90" w14:textId="5B0457A7" w:rsidR="001D6C9B" w:rsidRPr="00D3575A" w:rsidRDefault="001D6C9B" w:rsidP="001D6C9B">
      <w:pPr>
        <w:pStyle w:val="affd"/>
        <w:spacing w:before="120"/>
        <w:rPr>
          <w:rStyle w:val="afc"/>
          <w:bCs w:val="0"/>
          <w:noProof/>
          <w:lang w:val="ru-RU"/>
        </w:rPr>
      </w:pPr>
      <w:r w:rsidRPr="00AC5340">
        <w:t>Таблица</w:t>
      </w:r>
      <w:r w:rsidRPr="00AC5340">
        <w:rPr>
          <w:lang w:val="en-US"/>
        </w:rPr>
        <w:t> </w:t>
      </w:r>
      <w:r w:rsidR="00194651">
        <w:t>3</w:t>
      </w:r>
      <w:r w:rsidR="00E3327D" w:rsidRPr="00D3575A">
        <w:t>2</w:t>
      </w:r>
    </w:p>
    <w:p w14:paraId="5ED817C1" w14:textId="77777777" w:rsidR="001D6C9B" w:rsidRPr="00AC5340" w:rsidRDefault="001D6C9B" w:rsidP="001D6C9B">
      <w:pPr>
        <w:pStyle w:val="a6"/>
      </w:pPr>
      <w:r w:rsidRPr="00AC5340">
        <w:t xml:space="preserve">Требования к заполнению реквизитов электронных документов (сведений) </w:t>
      </w:r>
      <w:r w:rsidRPr="00AC5340">
        <w:rPr>
          <w:rStyle w:val="a9"/>
        </w:rPr>
        <w:t>«</w:t>
      </w:r>
      <w:r w:rsidRPr="00AC5340">
        <w:t>Перечень средств идентификации» (R.CT.LS.03.010)</w:t>
      </w:r>
      <w:r w:rsidRPr="00AC5340">
        <w:rPr>
          <w:rStyle w:val="a9"/>
        </w:rPr>
        <w:t>, передаваемых в сообщении «</w:t>
      </w:r>
      <w:r w:rsidRPr="00AC5340">
        <w:rPr>
          <w:rStyle w:val="a9"/>
          <w:lang w:val="ru-RU"/>
        </w:rPr>
        <w:t>С</w:t>
      </w:r>
      <w:r w:rsidRPr="00AC5340">
        <w:t>ведения об отказе в приеме к учету маркированных товаров, приобретенных в рамках трансграничной торговли</w:t>
      </w:r>
      <w:r w:rsidRPr="00AC5340">
        <w:rPr>
          <w:rStyle w:val="a9"/>
        </w:rPr>
        <w:t>» (P.LS.03.MSG.0</w:t>
      </w:r>
      <w:r w:rsidRPr="00AC5340">
        <w:rPr>
          <w:rStyle w:val="a9"/>
          <w:lang w:val="ru-RU"/>
        </w:rPr>
        <w:t>18</w:t>
      </w:r>
      <w:r w:rsidRPr="00AC5340">
        <w:rPr>
          <w:rStyle w:val="a9"/>
        </w:rPr>
        <w:t xml:space="preserve">) </w:t>
      </w:r>
    </w:p>
    <w:tbl>
      <w:tblPr>
        <w:tblW w:w="9356" w:type="dxa"/>
        <w:jc w:val="center"/>
        <w:tblLook w:val="0400" w:firstRow="0" w:lastRow="0" w:firstColumn="0" w:lastColumn="0" w:noHBand="0" w:noVBand="1"/>
      </w:tblPr>
      <w:tblGrid>
        <w:gridCol w:w="1561"/>
        <w:gridCol w:w="7795"/>
      </w:tblGrid>
      <w:tr w:rsidR="001D6C9B" w:rsidRPr="00AC5340" w14:paraId="7D6F2FDF" w14:textId="77777777" w:rsidTr="00FA196E">
        <w:trPr>
          <w:cantSplit/>
          <w:trHeight w:val="601"/>
          <w:tblHeader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3141FFB" w14:textId="77777777" w:rsidR="001D6C9B" w:rsidRPr="00AC5340" w:rsidRDefault="001D6C9B" w:rsidP="00550E7C">
            <w:pPr>
              <w:pStyle w:val="af0"/>
              <w:spacing w:line="264" w:lineRule="auto"/>
            </w:pPr>
            <w:r w:rsidRPr="00AC5340">
              <w:t>Код требования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61BA3FE" w14:textId="77777777" w:rsidR="001D6C9B" w:rsidRPr="00AC5340" w:rsidRDefault="001D6C9B" w:rsidP="00550E7C">
            <w:pPr>
              <w:pStyle w:val="af0"/>
              <w:spacing w:line="264" w:lineRule="auto"/>
            </w:pPr>
            <w:r w:rsidRPr="00AC5340">
              <w:t>Формулировка требования</w:t>
            </w:r>
          </w:p>
        </w:tc>
      </w:tr>
      <w:tr w:rsidR="001D6C9B" w:rsidRPr="00AC5340" w14:paraId="4BDB20FB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D8C6DBB" w14:textId="77777777" w:rsidR="001D6C9B" w:rsidRPr="00AC5340" w:rsidRDefault="001D6C9B" w:rsidP="00550E7C">
            <w:pPr>
              <w:pStyle w:val="aff4"/>
            </w:pPr>
            <w:r w:rsidRPr="00AC5340">
              <w:t>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F5A722D" w14:textId="62283618" w:rsidR="001D6C9B" w:rsidRPr="00AC5340" w:rsidRDefault="001D6C9B" w:rsidP="00550E7C">
            <w:pPr>
              <w:pStyle w:val="afff0"/>
              <w:jc w:val="left"/>
            </w:pPr>
            <w:r w:rsidRPr="00AC5340">
              <w:t>реквизит 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 xml:space="preserve">)» </w:t>
            </w:r>
            <w:r>
              <w:t xml:space="preserve">на корневом уровне документа </w:t>
            </w:r>
            <w:r w:rsidRPr="00AC5340">
              <w:rPr>
                <w:noProof/>
              </w:rPr>
              <w:t xml:space="preserve">должен содержать кодовое обозначение государства-члена, </w:t>
            </w:r>
            <w:r w:rsidR="00B530ED">
              <w:rPr>
                <w:noProof/>
              </w:rPr>
              <w:br/>
            </w:r>
            <w:r w:rsidRPr="00AC5340">
              <w:rPr>
                <w:noProof/>
              </w:rPr>
              <w:t xml:space="preserve">в информационной системе которого сформирован запрос, </w:t>
            </w:r>
            <w:r w:rsidR="00BE1E0C">
              <w:rPr>
                <w:noProof/>
              </w:rPr>
              <w:br/>
            </w:r>
            <w:r w:rsidRPr="00AC5340">
              <w:rPr>
                <w:noProof/>
              </w:rPr>
              <w:t xml:space="preserve">в соответствии </w:t>
            </w:r>
            <w:r w:rsidR="00604B27" w:rsidRPr="00AC5340">
              <w:rPr>
                <w:noProof/>
              </w:rPr>
              <w:t xml:space="preserve">с </w:t>
            </w:r>
            <w:r w:rsidR="00604B27">
              <w:rPr>
                <w:noProof/>
              </w:rPr>
              <w:t>классификатором стран мира</w:t>
            </w:r>
          </w:p>
        </w:tc>
      </w:tr>
      <w:tr w:rsidR="001D6C9B" w:rsidRPr="00AC5340" w14:paraId="20CB5DA8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08D281C" w14:textId="77777777" w:rsidR="001D6C9B" w:rsidRPr="003C0DD3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248755E" w14:textId="5DE2927C" w:rsidR="001D6C9B" w:rsidRPr="00AC5340" w:rsidRDefault="001D6C9B" w:rsidP="00550E7C">
            <w:pPr>
              <w:pStyle w:val="afff0"/>
              <w:jc w:val="left"/>
            </w:pPr>
            <w:r>
              <w:t>атрибут «</w:t>
            </w:r>
            <w:r>
              <w:rPr>
                <w:noProof/>
              </w:rPr>
              <w:t>идентификатор справочника (классификатора)</w:t>
            </w:r>
            <w:r w:rsidRPr="009915B9">
              <w:rPr>
                <w:noProof/>
              </w:rPr>
              <w:t xml:space="preserve"> </w:t>
            </w:r>
            <w:r w:rsidR="00BE1E0C">
              <w:rPr>
                <w:noProof/>
              </w:rPr>
              <w:br/>
            </w: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  <w:r>
              <w:t>»</w:t>
            </w:r>
            <w:r w:rsidRPr="009915B9">
              <w:t xml:space="preserve"> </w:t>
            </w:r>
            <w:r>
              <w:t xml:space="preserve">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 xml:space="preserve">)» </w:t>
            </w:r>
            <w:r>
              <w:t>на корневом уровне документа должен содержать значение «2021»</w:t>
            </w:r>
          </w:p>
        </w:tc>
      </w:tr>
      <w:tr w:rsidR="001D6C9B" w:rsidRPr="00AC5340" w14:paraId="140A443B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4D4CCF3" w14:textId="29D71CB5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2C754BA" w14:textId="0F61CF46" w:rsidR="001D6C9B" w:rsidRPr="00AC5340" w:rsidRDefault="001D6C9B" w:rsidP="00550E7C">
            <w:pPr>
              <w:pStyle w:val="afff0"/>
              <w:jc w:val="left"/>
            </w:pPr>
            <w:r w:rsidRPr="00AC5340">
              <w:t>реквизит «</w:t>
            </w:r>
            <w:r w:rsidRPr="00AC5340">
              <w:rPr>
                <w:noProof/>
              </w:rPr>
              <w:t>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 xml:space="preserve">)» должен содержать кодовое обозначение товара </w:t>
            </w:r>
            <w:r w:rsidR="00804162">
              <w:t>на уровне 10 знаков</w:t>
            </w:r>
          </w:p>
        </w:tc>
      </w:tr>
      <w:tr w:rsidR="001D6C9B" w:rsidRPr="00AC5340" w14:paraId="7005F91A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8E84B0C" w14:textId="3C751F4D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293ED5E" w14:textId="77777777" w:rsidR="001D6C9B" w:rsidRPr="00AC5340" w:rsidRDefault="001D6C9B" w:rsidP="00550E7C">
            <w:pPr>
              <w:pStyle w:val="afff0"/>
              <w:jc w:val="left"/>
            </w:pPr>
            <w:r w:rsidRPr="00AC5340">
              <w:t>должен быть заполнен 1 экземпляр реквизита «</w:t>
            </w:r>
            <w:r w:rsidRPr="00AC5340">
              <w:rPr>
                <w:noProof/>
              </w:rPr>
              <w:t xml:space="preserve">Средства идентификации, нанесенные на товар, приобретенный в рамках трансграничной торговл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Transbord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</w:p>
        </w:tc>
      </w:tr>
      <w:tr w:rsidR="001D6C9B" w:rsidRPr="00AC5340" w14:paraId="46AB654C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0323F00" w14:textId="743E94C0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2A7B3DA" w14:textId="77777777" w:rsidR="001D6C9B" w:rsidRPr="00AC5340" w:rsidRDefault="001D6C9B" w:rsidP="00550E7C">
            <w:pPr>
              <w:pStyle w:val="afff0"/>
              <w:jc w:val="left"/>
            </w:pPr>
            <w:r w:rsidRPr="00AC5340">
              <w:t>в составе реквизита «</w:t>
            </w:r>
            <w:r w:rsidRPr="00AC5340">
              <w:rPr>
                <w:noProof/>
              </w:rPr>
              <w:t xml:space="preserve">Средства идентификации, нанесенные на товар, приобретенный в рамках трансграничной торговл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Transbord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должен быть заполнен реквизит «</w:t>
            </w:r>
            <w:r w:rsidRPr="00AC5340">
              <w:rPr>
                <w:noProof/>
              </w:rPr>
              <w:t xml:space="preserve">Продавец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ell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</w:p>
        </w:tc>
      </w:tr>
      <w:tr w:rsidR="001D6C9B" w:rsidRPr="00AC5340" w14:paraId="6B3B06F2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859E9CE" w14:textId="1FDD8A6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C6B4B77" w14:textId="77777777" w:rsidR="001D6C9B" w:rsidRPr="00AC5340" w:rsidRDefault="001D6C9B" w:rsidP="00550E7C">
            <w:pPr>
              <w:pStyle w:val="afff0"/>
              <w:jc w:val="left"/>
            </w:pPr>
            <w:r>
              <w:t>реквизит</w:t>
            </w:r>
            <w:r w:rsidRPr="0045587A">
              <w:t xml:space="preserve"> «</w:t>
            </w:r>
            <w:r w:rsidRPr="00AC5340">
              <w:rPr>
                <w:noProof/>
              </w:rPr>
              <w:t>Код</w:t>
            </w:r>
            <w:r w:rsidRPr="0045587A">
              <w:rPr>
                <w:noProof/>
              </w:rPr>
              <w:t xml:space="preserve"> </w:t>
            </w:r>
            <w:r w:rsidRPr="00AC5340">
              <w:rPr>
                <w:noProof/>
              </w:rPr>
              <w:t>страны</w:t>
            </w:r>
            <w:r w:rsidRPr="0045587A">
              <w:rPr>
                <w:noProof/>
              </w:rPr>
              <w:t xml:space="preserve"> </w:t>
            </w:r>
            <w:r w:rsidRPr="0045587A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45587A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Unified</w:t>
            </w:r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45587A">
              <w:t xml:space="preserve">)» </w:t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«</w:t>
            </w:r>
            <w:r w:rsidRPr="00AC5340">
              <w:rPr>
                <w:noProof/>
              </w:rPr>
              <w:t>Продавец</w:t>
            </w:r>
            <w:r w:rsidRPr="0045587A">
              <w:rPr>
                <w:noProof/>
              </w:rPr>
              <w:t xml:space="preserve"> </w:t>
            </w:r>
            <w:r w:rsidRPr="00AC5340">
              <w:rPr>
                <w:noProof/>
              </w:rPr>
              <w:t>товара</w:t>
            </w:r>
            <w:r w:rsidRPr="0045587A">
              <w:rPr>
                <w:noProof/>
              </w:rPr>
              <w:t xml:space="preserve"> </w:t>
            </w:r>
            <w:r w:rsidRPr="0045587A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45587A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eller</w:t>
            </w:r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45587A">
              <w:t>)»</w:t>
            </w:r>
            <w:r>
              <w:t xml:space="preserve"> должен быть заполнен</w:t>
            </w:r>
          </w:p>
        </w:tc>
      </w:tr>
      <w:tr w:rsidR="001D6C9B" w:rsidRPr="00AC5340" w14:paraId="3E693F08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2864F59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59EF6A8" w14:textId="3B2CF33B" w:rsidR="001D6C9B" w:rsidRPr="00AC5340" w:rsidRDefault="001D6C9B" w:rsidP="00BE1E0C">
            <w:pPr>
              <w:pStyle w:val="afff0"/>
              <w:jc w:val="left"/>
            </w:pPr>
            <w:r>
              <w:t>атрибут «</w:t>
            </w:r>
            <w:r>
              <w:rPr>
                <w:noProof/>
              </w:rPr>
              <w:t>идентификатор справочника (классификатора)</w:t>
            </w:r>
            <w:r w:rsidRPr="005050C7">
              <w:rPr>
                <w:noProof/>
              </w:rPr>
              <w:t xml:space="preserve"> </w:t>
            </w:r>
            <w:r w:rsidR="00BE1E0C">
              <w:rPr>
                <w:noProof/>
              </w:rPr>
              <w:br/>
            </w: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  <w:r>
              <w:t>»</w:t>
            </w:r>
            <w:r w:rsidRPr="005050C7">
              <w:t xml:space="preserve"> </w:t>
            </w:r>
            <w:r>
              <w:t xml:space="preserve">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>
              <w:t xml:space="preserve">)», входящего в состав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родавец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ell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должен содержать значение «2021»</w:t>
            </w:r>
          </w:p>
        </w:tc>
      </w:tr>
      <w:tr w:rsidR="001D6C9B" w:rsidRPr="00AC5340" w14:paraId="7B4D358E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6A3F1FE" w14:textId="77777777" w:rsidR="001D6C9B" w:rsidRPr="00AC5340" w:rsidDel="00CA13E1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A87802E" w14:textId="77777777" w:rsidR="001D6C9B" w:rsidRDefault="001D6C9B" w:rsidP="00550E7C">
            <w:pPr>
              <w:pStyle w:val="afff0"/>
              <w:jc w:val="left"/>
            </w:pPr>
            <w:r>
              <w:t>реквизит</w:t>
            </w:r>
            <w:r w:rsidRPr="0045587A">
              <w:t xml:space="preserve"> </w:t>
            </w:r>
            <w:r w:rsidRPr="00BD1108">
              <w:t>«</w:t>
            </w:r>
            <w:r w:rsidRPr="00F91A7E">
              <w:rPr>
                <w:noProof/>
              </w:rPr>
              <w:t>Наименование</w:t>
            </w:r>
            <w:r w:rsidRPr="00BD1108">
              <w:rPr>
                <w:noProof/>
              </w:rPr>
              <w:t xml:space="preserve"> </w:t>
            </w:r>
            <w:r w:rsidRPr="00F91A7E">
              <w:rPr>
                <w:noProof/>
              </w:rPr>
              <w:t>субъекта</w:t>
            </w:r>
            <w:r w:rsidRPr="00BD1108">
              <w:rPr>
                <w:noProof/>
              </w:rPr>
              <w:t xml:space="preserve"> </w:t>
            </w:r>
            <w:r w:rsidRPr="00BD1108">
              <w:t>(</w:t>
            </w:r>
            <w:r>
              <w:rPr>
                <w:noProof/>
                <w:lang w:val="en-US"/>
              </w:rPr>
              <w:t>csdo</w:t>
            </w:r>
            <w:r w:rsidRPr="00BD1108">
              <w:rPr>
                <w:noProof/>
              </w:rPr>
              <w:t>:‌</w:t>
            </w:r>
            <w:r>
              <w:rPr>
                <w:noProof/>
                <w:lang w:val="en-US"/>
              </w:rPr>
              <w:t>Subject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BD1108">
              <w:t>)»</w:t>
            </w:r>
            <w:r w:rsidRPr="0045587A">
              <w:t xml:space="preserve"> </w:t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«</w:t>
            </w:r>
            <w:r w:rsidRPr="00AC5340">
              <w:rPr>
                <w:noProof/>
              </w:rPr>
              <w:t>Продавец</w:t>
            </w:r>
            <w:r w:rsidRPr="0045587A">
              <w:rPr>
                <w:noProof/>
              </w:rPr>
              <w:t xml:space="preserve"> </w:t>
            </w:r>
            <w:r w:rsidRPr="00AC5340">
              <w:rPr>
                <w:noProof/>
              </w:rPr>
              <w:t>товара</w:t>
            </w:r>
            <w:r w:rsidRPr="0045587A">
              <w:rPr>
                <w:noProof/>
              </w:rPr>
              <w:t xml:space="preserve"> </w:t>
            </w:r>
            <w:r w:rsidRPr="0045587A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45587A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eller</w:t>
            </w:r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45587A">
              <w:t>)»</w:t>
            </w:r>
            <w:r>
              <w:t xml:space="preserve"> должен быть заполнен</w:t>
            </w:r>
          </w:p>
        </w:tc>
      </w:tr>
      <w:tr w:rsidR="001D6C9B" w:rsidRPr="00AC5340" w14:paraId="3604C3C4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C0C886A" w14:textId="77777777" w:rsidR="001D6C9B" w:rsidRPr="00AC5340" w:rsidDel="00CA13E1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7DA1FD9" w14:textId="1D4C62F7" w:rsidR="001D6C9B" w:rsidRDefault="001D6C9B" w:rsidP="00550E7C">
            <w:pPr>
              <w:pStyle w:val="afff0"/>
              <w:jc w:val="left"/>
            </w:pPr>
            <w:r>
              <w:t>реквизит</w:t>
            </w:r>
            <w:r w:rsidRPr="0045587A">
              <w:t xml:space="preserve"> </w:t>
            </w:r>
            <w:r>
              <w:t>«</w:t>
            </w:r>
            <w:r w:rsidRPr="007B6F66">
              <w:rPr>
                <w:noProof/>
              </w:rPr>
              <w:t>Краткое наименование субъекта</w:t>
            </w:r>
            <w:r>
              <w:rPr>
                <w:noProof/>
              </w:rPr>
              <w:t xml:space="preserve"> </w:t>
            </w:r>
            <w:r w:rsidRPr="007B6F66">
              <w:t>(</w:t>
            </w:r>
            <w:r>
              <w:rPr>
                <w:noProof/>
                <w:lang w:val="en-US"/>
              </w:rPr>
              <w:t>csdo</w:t>
            </w:r>
            <w:r w:rsidRPr="007B6F66">
              <w:rPr>
                <w:noProof/>
              </w:rPr>
              <w:t>:‌</w:t>
            </w:r>
            <w:r>
              <w:rPr>
                <w:noProof/>
                <w:lang w:val="en-US"/>
              </w:rPr>
              <w:t>Subject</w:t>
            </w:r>
            <w:r w:rsidRPr="007B6F66">
              <w:rPr>
                <w:noProof/>
              </w:rPr>
              <w:t>‌</w:t>
            </w:r>
            <w:r>
              <w:rPr>
                <w:noProof/>
                <w:lang w:val="en-US"/>
              </w:rPr>
              <w:t>Brief</w:t>
            </w:r>
            <w:r w:rsidRPr="007B6F66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7B6F66">
              <w:t>)</w:t>
            </w:r>
            <w:r>
              <w:t xml:space="preserve">» </w:t>
            </w:r>
            <w:r w:rsidR="00BE1E0C">
              <w:br/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«</w:t>
            </w:r>
            <w:r w:rsidRPr="00AC5340">
              <w:rPr>
                <w:noProof/>
              </w:rPr>
              <w:t>Продавец</w:t>
            </w:r>
            <w:r w:rsidRPr="0045587A">
              <w:rPr>
                <w:noProof/>
              </w:rPr>
              <w:t xml:space="preserve"> </w:t>
            </w:r>
            <w:r w:rsidRPr="00AC5340">
              <w:rPr>
                <w:noProof/>
              </w:rPr>
              <w:t>товара</w:t>
            </w:r>
            <w:r w:rsidRPr="0045587A">
              <w:rPr>
                <w:noProof/>
              </w:rPr>
              <w:t xml:space="preserve"> </w:t>
            </w:r>
            <w:r w:rsidRPr="0045587A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45587A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eller</w:t>
            </w:r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45587A">
              <w:t>)»</w:t>
            </w:r>
            <w:r>
              <w:t xml:space="preserve"> должен быть заполнен</w:t>
            </w:r>
          </w:p>
        </w:tc>
      </w:tr>
      <w:tr w:rsidR="001D6C9B" w:rsidRPr="00AC5340" w14:paraId="2FF95038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FD6FA4F" w14:textId="77777777" w:rsidR="001D6C9B" w:rsidRPr="00AC5340" w:rsidDel="00CA13E1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54DAD2D" w14:textId="6FDEF0BE" w:rsidR="001D6C9B" w:rsidRDefault="001D6C9B" w:rsidP="00550E7C">
            <w:pPr>
              <w:pStyle w:val="afff0"/>
              <w:jc w:val="left"/>
            </w:pPr>
            <w:r>
              <w:t>реквизит</w:t>
            </w:r>
            <w:r w:rsidRPr="0045587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Идентификатор налогоплательщик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Taxpa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</w:t>
            </w:r>
            <w:r w:rsidRPr="00AC5340">
              <w:t>)»</w:t>
            </w:r>
            <w:r>
              <w:t xml:space="preserve"> </w:t>
            </w:r>
            <w:r w:rsidR="00B530ED">
              <w:br/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«</w:t>
            </w:r>
            <w:r w:rsidRPr="00AC5340">
              <w:rPr>
                <w:noProof/>
              </w:rPr>
              <w:t>Продавец</w:t>
            </w:r>
            <w:r w:rsidRPr="0045587A">
              <w:rPr>
                <w:noProof/>
              </w:rPr>
              <w:t xml:space="preserve"> </w:t>
            </w:r>
            <w:r w:rsidRPr="00AC5340">
              <w:rPr>
                <w:noProof/>
              </w:rPr>
              <w:t>товара</w:t>
            </w:r>
            <w:r w:rsidRPr="0045587A">
              <w:rPr>
                <w:noProof/>
              </w:rPr>
              <w:t xml:space="preserve"> </w:t>
            </w:r>
            <w:r w:rsidRPr="0045587A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45587A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eller</w:t>
            </w:r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45587A">
              <w:t>)»</w:t>
            </w:r>
            <w:r>
              <w:t xml:space="preserve"> должен быть заполнен</w:t>
            </w:r>
          </w:p>
        </w:tc>
      </w:tr>
      <w:tr w:rsidR="001D6C9B" w:rsidRPr="00AC5340" w14:paraId="05E01853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A874904" w14:textId="1113669D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308DBAC" w14:textId="167D6657" w:rsidR="001D6C9B" w:rsidRDefault="001D6C9B" w:rsidP="00550E7C">
            <w:pPr>
              <w:pStyle w:val="afff0"/>
              <w:jc w:val="left"/>
            </w:pPr>
            <w:r>
              <w:t>если</w:t>
            </w:r>
            <w:r w:rsidRPr="00F91A7E">
              <w:t xml:space="preserve"> </w:t>
            </w:r>
            <w:r>
              <w:t>реквизит</w:t>
            </w:r>
            <w:r w:rsidRPr="00F91A7E">
              <w:t xml:space="preserve"> «</w:t>
            </w:r>
            <w:r w:rsidRPr="00F213B7">
              <w:rPr>
                <w:noProof/>
              </w:rPr>
              <w:t>Код</w:t>
            </w:r>
            <w:r w:rsidRPr="00F91A7E">
              <w:rPr>
                <w:noProof/>
              </w:rPr>
              <w:t xml:space="preserve"> </w:t>
            </w:r>
            <w:r w:rsidRPr="00F213B7">
              <w:rPr>
                <w:noProof/>
              </w:rPr>
              <w:t>страны</w:t>
            </w:r>
            <w:r w:rsidRPr="00F91A7E">
              <w:rPr>
                <w:noProof/>
              </w:rPr>
              <w:t xml:space="preserve"> </w:t>
            </w:r>
            <w:r w:rsidRPr="00F91A7E">
              <w:t>(</w:t>
            </w:r>
            <w:r>
              <w:rPr>
                <w:noProof/>
                <w:lang w:val="en-US"/>
              </w:rPr>
              <w:t>csdo</w:t>
            </w:r>
            <w:r w:rsidRPr="00F91A7E">
              <w:rPr>
                <w:noProof/>
              </w:rPr>
              <w:t>:‌</w:t>
            </w:r>
            <w:r>
              <w:rPr>
                <w:noProof/>
                <w:lang w:val="en-US"/>
              </w:rPr>
              <w:t>Unified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F91A7E">
              <w:t>)»</w:t>
            </w:r>
            <w:r>
              <w:t xml:space="preserve"> 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родавец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ell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содержит значение «</w:t>
            </w:r>
            <w:r>
              <w:rPr>
                <w:lang w:val="en-US"/>
              </w:rPr>
              <w:t>RU</w:t>
            </w:r>
            <w:r>
              <w:t>», то реквизит «</w:t>
            </w:r>
            <w:r w:rsidRPr="00074019">
              <w:rPr>
                <w:noProof/>
              </w:rPr>
              <w:t>Код причины постановки на учет</w:t>
            </w:r>
            <w:r>
              <w:rPr>
                <w:noProof/>
              </w:rPr>
              <w:t xml:space="preserve"> </w:t>
            </w:r>
            <w:r w:rsidR="00BE1E0C">
              <w:rPr>
                <w:noProof/>
              </w:rPr>
              <w:br/>
            </w:r>
            <w:r w:rsidRPr="00074019">
              <w:t>(</w:t>
            </w:r>
            <w:r>
              <w:rPr>
                <w:noProof/>
                <w:lang w:val="en-US"/>
              </w:rPr>
              <w:t>csdo</w:t>
            </w:r>
            <w:r w:rsidRPr="00074019">
              <w:rPr>
                <w:noProof/>
              </w:rPr>
              <w:t>:‌</w:t>
            </w:r>
            <w:r>
              <w:rPr>
                <w:noProof/>
                <w:lang w:val="en-US"/>
              </w:rPr>
              <w:t>Tax</w:t>
            </w:r>
            <w:r w:rsidRPr="00074019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ation</w:t>
            </w:r>
            <w:r w:rsidRPr="00074019">
              <w:rPr>
                <w:noProof/>
              </w:rPr>
              <w:t>‌</w:t>
            </w:r>
            <w:r>
              <w:rPr>
                <w:noProof/>
                <w:lang w:val="en-US"/>
              </w:rPr>
              <w:t>Reas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</w:t>
            </w:r>
            <w:r>
              <w:t>» может быть заполнен</w:t>
            </w:r>
          </w:p>
        </w:tc>
      </w:tr>
      <w:tr w:rsidR="001D6C9B" w:rsidRPr="00AC5340" w14:paraId="0CDDEE4A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111DC89" w14:textId="30545CAB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546169B" w14:textId="63CBCB74" w:rsidR="001D6C9B" w:rsidRDefault="001D6C9B" w:rsidP="00550E7C">
            <w:pPr>
              <w:pStyle w:val="afff0"/>
              <w:jc w:val="left"/>
            </w:pPr>
            <w:r>
              <w:t>если</w:t>
            </w:r>
            <w:r w:rsidRPr="00F91A7E">
              <w:t xml:space="preserve"> </w:t>
            </w:r>
            <w:r>
              <w:t>реквизит</w:t>
            </w:r>
            <w:r w:rsidRPr="00F91A7E">
              <w:t xml:space="preserve"> «</w:t>
            </w:r>
            <w:r w:rsidRPr="00F213B7">
              <w:rPr>
                <w:noProof/>
              </w:rPr>
              <w:t>Код</w:t>
            </w:r>
            <w:r w:rsidRPr="00F91A7E">
              <w:rPr>
                <w:noProof/>
              </w:rPr>
              <w:t xml:space="preserve"> </w:t>
            </w:r>
            <w:r w:rsidRPr="00F213B7">
              <w:rPr>
                <w:noProof/>
              </w:rPr>
              <w:t>страны</w:t>
            </w:r>
            <w:r w:rsidRPr="00F91A7E">
              <w:rPr>
                <w:noProof/>
              </w:rPr>
              <w:t xml:space="preserve"> </w:t>
            </w:r>
            <w:r w:rsidRPr="00F91A7E">
              <w:t>(</w:t>
            </w:r>
            <w:r>
              <w:rPr>
                <w:noProof/>
                <w:lang w:val="en-US"/>
              </w:rPr>
              <w:t>csdo</w:t>
            </w:r>
            <w:r w:rsidRPr="00F91A7E">
              <w:rPr>
                <w:noProof/>
              </w:rPr>
              <w:t>:‌</w:t>
            </w:r>
            <w:r>
              <w:rPr>
                <w:noProof/>
                <w:lang w:val="en-US"/>
              </w:rPr>
              <w:t>Unified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F91A7E">
              <w:t>)»</w:t>
            </w:r>
            <w:r>
              <w:t xml:space="preserve"> 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родавец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ell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 w:rsidR="00D3575A">
              <w:t xml:space="preserve"> </w:t>
            </w:r>
            <w:r>
              <w:t>не содержит значение, «</w:t>
            </w:r>
            <w:r>
              <w:rPr>
                <w:lang w:val="en-US"/>
              </w:rPr>
              <w:t>RU</w:t>
            </w:r>
            <w:r>
              <w:t>», то реквизит «</w:t>
            </w:r>
            <w:r w:rsidRPr="00BD1108">
              <w:rPr>
                <w:noProof/>
              </w:rPr>
              <w:t>Код причины постановки на учет</w:t>
            </w:r>
            <w:r>
              <w:rPr>
                <w:noProof/>
              </w:rPr>
              <w:t xml:space="preserve"> </w:t>
            </w:r>
            <w:r w:rsidR="00BE1E0C">
              <w:rPr>
                <w:noProof/>
              </w:rPr>
              <w:br/>
            </w:r>
            <w:r w:rsidRPr="00BD1108">
              <w:t>(</w:t>
            </w:r>
            <w:r>
              <w:rPr>
                <w:noProof/>
                <w:lang w:val="en-US"/>
              </w:rPr>
              <w:t>csdo</w:t>
            </w:r>
            <w:r w:rsidRPr="00BD1108">
              <w:rPr>
                <w:noProof/>
              </w:rPr>
              <w:t>:‌</w:t>
            </w:r>
            <w:r>
              <w:rPr>
                <w:noProof/>
                <w:lang w:val="en-US"/>
              </w:rPr>
              <w:t>Tax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ati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Reas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</w:t>
            </w:r>
            <w:r>
              <w:t>» не должен быть заполнен</w:t>
            </w:r>
          </w:p>
        </w:tc>
      </w:tr>
      <w:tr w:rsidR="001D6C9B" w:rsidRPr="00AC5340" w14:paraId="44771EC9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90B4AE3" w14:textId="0A447752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144B8ED" w14:textId="1C4915A8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r w:rsidRPr="00AC5340">
              <w:t xml:space="preserve">если представляются сведения в отношении средств идентификации, нанесенных на товар, индивидуальную или первичную упаковки, </w:t>
            </w:r>
            <w:r w:rsidRPr="00AC5340">
              <w:br/>
              <w:t>то в составе реквизита «</w:t>
            </w:r>
            <w:r w:rsidRPr="00AC5340">
              <w:rPr>
                <w:noProof/>
              </w:rPr>
              <w:t xml:space="preserve">Средства идентификации, нанесенные на товар, приобретенный в рамках трансграничной торговли </w:t>
            </w:r>
            <w:r w:rsidR="00BE1E0C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Transbord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, должен быть заполнен 1 или несколько экземпляров реквизита 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</w:p>
        </w:tc>
      </w:tr>
      <w:tr w:rsidR="001D6C9B" w:rsidRPr="00AC5340" w14:paraId="0A0FC6D9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8E4D1D3" w14:textId="0F3284E9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D52518F" w14:textId="6E9D2C06" w:rsidR="001D6C9B" w:rsidRPr="00AC5340" w:rsidRDefault="001D6C9B" w:rsidP="00BE1E0C">
            <w:pPr>
              <w:pStyle w:val="afff0"/>
              <w:jc w:val="left"/>
            </w:pPr>
            <w:r w:rsidRPr="00AC5340">
              <w:t xml:space="preserve">реквизит </w:t>
            </w:r>
            <w:r w:rsidRPr="00AC5340">
              <w:rPr>
                <w:noProof/>
              </w:rPr>
              <w:t xml:space="preserve">«Код статуса маркированного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Statu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» в составе реквизита 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="00BE1E0C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должен содержать следующее значение: «00» – «</w:t>
            </w:r>
            <w:r w:rsidRPr="00AC5340">
              <w:rPr>
                <w:szCs w:val="24"/>
              </w:rPr>
              <w:t>состояние не определено»</w:t>
            </w:r>
          </w:p>
        </w:tc>
      </w:tr>
      <w:tr w:rsidR="001D6C9B" w:rsidRPr="00AC5340" w14:paraId="630F1469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A4C3BE4" w14:textId="43D57696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9A2511F" w14:textId="08A9A5A8" w:rsidR="001D6C9B" w:rsidRPr="00AC5340" w:rsidRDefault="001D6C9B" w:rsidP="00550E7C">
            <w:pPr>
              <w:pStyle w:val="afff0"/>
              <w:jc w:val="left"/>
            </w:pPr>
            <w:r w:rsidRPr="00AC5340">
              <w:t xml:space="preserve">реквизит </w:t>
            </w:r>
            <w:r w:rsidRPr="00AC5340">
              <w:rPr>
                <w:noProof/>
              </w:rPr>
              <w:t>«Код причины установки статуса (</w:t>
            </w:r>
            <w:r w:rsidRPr="00465B88">
              <w:t>ctsdo</w:t>
            </w:r>
            <w:r w:rsidRPr="00AC5340">
              <w:rPr>
                <w:noProof/>
              </w:rPr>
              <w:t>:MarkedGoodsStatusReasonCode)</w:t>
            </w:r>
            <w:r w:rsidRPr="00AC5340">
              <w:t>» в составе реквизита «</w:t>
            </w:r>
            <w:r w:rsidRPr="00AC5340">
              <w:rPr>
                <w:noProof/>
              </w:rPr>
              <w:t xml:space="preserve">Сведения </w:t>
            </w:r>
            <w:r w:rsidR="00BB7BCD">
              <w:rPr>
                <w:noProof/>
              </w:rPr>
              <w:br/>
            </w:r>
            <w:r w:rsidRPr="00AC5340">
              <w:rPr>
                <w:noProof/>
              </w:rPr>
              <w:t xml:space="preserve">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должен быть заполнен и содержать значение «34» – «возврат товара продавцу </w:t>
            </w:r>
            <w:r w:rsidR="00B530ED">
              <w:br/>
            </w:r>
            <w:r w:rsidRPr="00AC5340">
              <w:t>в рамках трансграничной торговли»</w:t>
            </w:r>
          </w:p>
        </w:tc>
      </w:tr>
      <w:tr w:rsidR="001D6C9B" w:rsidRPr="00F20283" w14:paraId="721272A5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48EED9D" w14:textId="1C635E6E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1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C011F17" w14:textId="344931B0" w:rsidR="001D6C9B" w:rsidRPr="00F20283" w:rsidRDefault="001D6C9B">
            <w:pPr>
              <w:pStyle w:val="afff0"/>
              <w:jc w:val="left"/>
            </w:pPr>
            <w:r w:rsidRPr="00AC5340">
              <w:t>реквизит «</w:t>
            </w:r>
            <w:r w:rsidRPr="00B13C45">
              <w:rPr>
                <w:noProof/>
              </w:rPr>
              <w:t xml:space="preserve">Результат обработки </w:t>
            </w:r>
            <w:r w:rsidRPr="00B13C45">
              <w:t>(</w:t>
            </w:r>
            <w:r>
              <w:rPr>
                <w:noProof/>
                <w:lang w:val="en-US"/>
              </w:rPr>
              <w:t>ctcdo</w:t>
            </w:r>
            <w:r w:rsidRPr="00B13C45">
              <w:rPr>
                <w:noProof/>
              </w:rPr>
              <w:t>:‌</w:t>
            </w:r>
            <w:r>
              <w:rPr>
                <w:noProof/>
                <w:lang w:val="en-US"/>
              </w:rPr>
              <w:t>Result</w:t>
            </w:r>
            <w:r w:rsidRPr="00B13C45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B13C45">
              <w:t>)</w:t>
            </w:r>
            <w:r w:rsidRPr="00AC5340">
              <w:t>» в составе реквизита «</w:t>
            </w:r>
            <w:r w:rsidRPr="00AC5340">
              <w:rPr>
                <w:noProof/>
              </w:rPr>
              <w:t>Сведения о средстве идентификации</w:t>
            </w:r>
            <w:r w:rsidR="00B530ED" w:rsidRPr="00A607CC">
              <w:t xml:space="preserve"> </w:t>
            </w:r>
            <w:r w:rsidRPr="00F20283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F20283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F20283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F20283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F20283">
              <w:t xml:space="preserve">)» </w:t>
            </w:r>
            <w:r w:rsidRPr="00AC5340">
              <w:t>не</w:t>
            </w:r>
            <w:r w:rsidRPr="00F20283">
              <w:t xml:space="preserve"> </w:t>
            </w:r>
            <w:r>
              <w:t>должен</w:t>
            </w:r>
            <w:r w:rsidRPr="00F20283">
              <w:t xml:space="preserve"> </w:t>
            </w:r>
            <w:r>
              <w:t>быть</w:t>
            </w:r>
            <w:r w:rsidRPr="00F20283">
              <w:t xml:space="preserve"> </w:t>
            </w:r>
            <w:r>
              <w:t>заполнен</w:t>
            </w:r>
          </w:p>
        </w:tc>
      </w:tr>
      <w:tr w:rsidR="001D6C9B" w:rsidRPr="00AC5340" w14:paraId="060E9A32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8C5141C" w14:textId="6E45EBD4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BA14CDD" w14:textId="0B750FFE" w:rsidR="001D6C9B" w:rsidRPr="00AC5340" w:rsidRDefault="001D6C9B" w:rsidP="00550E7C">
            <w:pPr>
              <w:pStyle w:val="afff0"/>
              <w:jc w:val="left"/>
            </w:pPr>
            <w:r w:rsidRPr="00AC5340">
              <w:t>реквизит «</w:t>
            </w:r>
            <w:r w:rsidRPr="00AC5340">
              <w:rPr>
                <w:noProof/>
              </w:rPr>
              <w:t xml:space="preserve">Конечная дат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En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ate</w:t>
            </w:r>
            <w:r w:rsidRPr="00AC5340">
              <w:t>)» в составе реквизита 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не </w:t>
            </w:r>
            <w:r>
              <w:t>должен</w:t>
            </w:r>
            <w:r w:rsidRPr="003C0DD3">
              <w:t xml:space="preserve"> </w:t>
            </w:r>
            <w:r>
              <w:t>быть</w:t>
            </w:r>
            <w:r w:rsidRPr="003C0DD3">
              <w:t xml:space="preserve"> </w:t>
            </w:r>
            <w:r>
              <w:t>заполнен</w:t>
            </w:r>
          </w:p>
        </w:tc>
      </w:tr>
      <w:tr w:rsidR="001D6C9B" w:rsidRPr="00AC5340" w14:paraId="79B480CC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93E36D1" w14:textId="2012863D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2C9FB24" w14:textId="1EAEC2B1" w:rsidR="001D6C9B" w:rsidRPr="00AC5340" w:rsidRDefault="001D6C9B" w:rsidP="00550E7C">
            <w:pPr>
              <w:pStyle w:val="afff0"/>
              <w:jc w:val="left"/>
            </w:pPr>
            <w:r w:rsidRPr="00AC5340">
              <w:t>реквизит «</w:t>
            </w:r>
            <w:r w:rsidRPr="00AC5340">
              <w:rPr>
                <w:noProof/>
              </w:rPr>
              <w:t>Номер серии продукта (ctsdo:ProductSeriesId)</w:t>
            </w:r>
            <w:r w:rsidRPr="00AC5340">
              <w:t>» в составе реквизита 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="00BE1E0C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не </w:t>
            </w:r>
            <w:r>
              <w:t>должен быть заполнен</w:t>
            </w:r>
          </w:p>
        </w:tc>
      </w:tr>
      <w:tr w:rsidR="001D6C9B" w:rsidRPr="00AC5340" w14:paraId="0868AC08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CBE0175" w14:textId="003DE37C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04A95FC" w14:textId="316FB1FB" w:rsidR="001D6C9B" w:rsidRPr="00AC5340" w:rsidRDefault="001D6C9B" w:rsidP="00550E7C">
            <w:pPr>
              <w:pStyle w:val="afff0"/>
              <w:jc w:val="left"/>
            </w:pPr>
            <w:r w:rsidRPr="00AC5340">
              <w:t>если представление сведений осуществляется в отношении средств идентификации, нанесенных на групповую или транспортную упаковки, то в составе экземпляра реквизита «</w:t>
            </w:r>
            <w:r w:rsidRPr="00AC5340">
              <w:rPr>
                <w:noProof/>
              </w:rPr>
              <w:t xml:space="preserve">Средства идентификации, нанесенные на товар, приобретенный в рамках трансграничной торговл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Transbord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должен быть заполнен 1 или несколько экземпляров реквизита «</w:t>
            </w:r>
            <w:r w:rsidRPr="00AC5340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="00BE1E0C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</w:p>
        </w:tc>
      </w:tr>
      <w:tr w:rsidR="001D6C9B" w:rsidRPr="00AC5340" w14:paraId="3C8689DB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29C6D53" w14:textId="58B81739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61AC865" w14:textId="250BAE12" w:rsidR="001D6C9B" w:rsidRPr="00AC5340" w:rsidRDefault="001D6C9B" w:rsidP="00550E7C">
            <w:pPr>
              <w:pStyle w:val="afff0"/>
              <w:jc w:val="left"/>
            </w:pPr>
            <w:r w:rsidRPr="00AC5340">
              <w:t xml:space="preserve">реквизит </w:t>
            </w:r>
            <w:r w:rsidRPr="00AC5340">
              <w:rPr>
                <w:noProof/>
              </w:rPr>
              <w:t xml:space="preserve">«Код статуса маркированного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Statu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» в составе реквизита «</w:t>
            </w:r>
            <w:r w:rsidRPr="00AC5340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="00BE1E0C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должен содержать значение «00» – «</w:t>
            </w:r>
            <w:r w:rsidRPr="00AC5340">
              <w:rPr>
                <w:szCs w:val="24"/>
              </w:rPr>
              <w:t>состояние не определено»</w:t>
            </w:r>
          </w:p>
        </w:tc>
      </w:tr>
      <w:tr w:rsidR="001D6C9B" w:rsidRPr="00AC5340" w14:paraId="1B512A13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063751F" w14:textId="593B8FEB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290E294" w14:textId="43ACB19F" w:rsidR="001D6C9B" w:rsidRPr="00AC5340" w:rsidRDefault="001D6C9B" w:rsidP="00550E7C">
            <w:pPr>
              <w:pStyle w:val="afff0"/>
              <w:jc w:val="left"/>
            </w:pPr>
            <w:r w:rsidRPr="00AC5340">
              <w:t xml:space="preserve">реквизит </w:t>
            </w:r>
            <w:r w:rsidRPr="00AC5340">
              <w:rPr>
                <w:noProof/>
              </w:rPr>
              <w:t>«Код причины установки статуса (</w:t>
            </w:r>
            <w:r w:rsidRPr="00465B88">
              <w:t>ctsdo</w:t>
            </w:r>
            <w:r w:rsidRPr="00AC5340">
              <w:rPr>
                <w:noProof/>
              </w:rPr>
              <w:t>:MarkedGoodsStatusReasonCode)</w:t>
            </w:r>
            <w:r w:rsidRPr="00AC5340">
              <w:t>» в составе реквизита «</w:t>
            </w:r>
            <w:r w:rsidRPr="00AC5340">
              <w:rPr>
                <w:noProof/>
              </w:rPr>
              <w:t xml:space="preserve">Сведения </w:t>
            </w:r>
            <w:r w:rsidR="00B530ED">
              <w:rPr>
                <w:noProof/>
              </w:rPr>
              <w:br/>
            </w:r>
            <w:r w:rsidRPr="00AC5340">
              <w:rPr>
                <w:noProof/>
              </w:rPr>
              <w:t xml:space="preserve">о средстве идентификации групповой или транспортной упаковки </w:t>
            </w:r>
            <w:r w:rsidR="00BE1E0C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должен быть заполнен </w:t>
            </w:r>
            <w:r w:rsidR="00BE1E0C">
              <w:br/>
            </w:r>
            <w:r w:rsidRPr="00AC5340">
              <w:t>и содержать значение «34» – «возврат товара продавцу в рамках трансграничной торговли»</w:t>
            </w:r>
          </w:p>
        </w:tc>
      </w:tr>
      <w:tr w:rsidR="001D6C9B" w:rsidRPr="00AC5340" w14:paraId="2C74628B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3C7DA5F" w14:textId="593068BA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5111C37" w14:textId="3BDEA2E1" w:rsidR="001D6C9B" w:rsidRPr="00AC5340" w:rsidRDefault="001D6C9B" w:rsidP="00550E7C">
            <w:pPr>
              <w:pStyle w:val="afff0"/>
              <w:jc w:val="left"/>
            </w:pPr>
            <w:r w:rsidRPr="00AC5340">
              <w:t>реквизит «</w:t>
            </w:r>
            <w:r w:rsidRPr="00B13C45">
              <w:rPr>
                <w:noProof/>
              </w:rPr>
              <w:t xml:space="preserve">Результат обработки </w:t>
            </w:r>
            <w:r w:rsidRPr="00B13C45">
              <w:t>(</w:t>
            </w:r>
            <w:r>
              <w:rPr>
                <w:noProof/>
                <w:lang w:val="en-US"/>
              </w:rPr>
              <w:t>ctcdo</w:t>
            </w:r>
            <w:r w:rsidRPr="00B13C45">
              <w:rPr>
                <w:noProof/>
              </w:rPr>
              <w:t>:‌</w:t>
            </w:r>
            <w:r>
              <w:rPr>
                <w:noProof/>
                <w:lang w:val="en-US"/>
              </w:rPr>
              <w:t>Result</w:t>
            </w:r>
            <w:r w:rsidRPr="00B13C45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B13C45">
              <w:t>)</w:t>
            </w:r>
            <w:r w:rsidRPr="00AC5340">
              <w:t>» в составе реквизита «</w:t>
            </w:r>
            <w:r w:rsidRPr="00AC5340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не </w:t>
            </w:r>
            <w:r>
              <w:t>должен</w:t>
            </w:r>
            <w:r w:rsidRPr="003C0DD3">
              <w:t xml:space="preserve"> </w:t>
            </w:r>
            <w:r>
              <w:t>быть</w:t>
            </w:r>
            <w:r w:rsidRPr="003C0DD3">
              <w:t xml:space="preserve"> </w:t>
            </w:r>
            <w:r>
              <w:t>заполнен</w:t>
            </w:r>
          </w:p>
        </w:tc>
      </w:tr>
      <w:tr w:rsidR="001D6C9B" w:rsidRPr="00AC5340" w14:paraId="7E037BB9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7F52C04" w14:textId="21B8C16A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3A64DCC" w14:textId="5326F44E" w:rsidR="001D6C9B" w:rsidRPr="00AC5340" w:rsidRDefault="001D6C9B" w:rsidP="00550E7C">
            <w:pPr>
              <w:pStyle w:val="afff0"/>
              <w:jc w:val="left"/>
            </w:pPr>
            <w:r w:rsidRPr="00AC5340">
              <w:t xml:space="preserve">реквизит «Конечная дата (csdo:EndDate)» в составе реквизита «Сведения о средстве идентификации групповой или транспортной упаковки </w:t>
            </w:r>
            <w:r w:rsidR="00BE1E0C">
              <w:br/>
            </w:r>
            <w:r w:rsidRPr="00AC5340">
              <w:t xml:space="preserve">(ctcdo:‌Group‌Identification‌Means‌Details)» не </w:t>
            </w:r>
            <w:r>
              <w:t>должен</w:t>
            </w:r>
            <w:r w:rsidRPr="003C0DD3">
              <w:t xml:space="preserve"> </w:t>
            </w:r>
            <w:r>
              <w:t>быть</w:t>
            </w:r>
            <w:r w:rsidRPr="003C0DD3">
              <w:t xml:space="preserve"> </w:t>
            </w:r>
            <w:r>
              <w:t>заполнен</w:t>
            </w:r>
          </w:p>
        </w:tc>
      </w:tr>
      <w:tr w:rsidR="001D6C9B" w:rsidRPr="00AC5340" w14:paraId="760A09BA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6AE68A2" w14:textId="5A0C550A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BF0F594" w14:textId="26273A2D" w:rsidR="001D6C9B" w:rsidRPr="00AC5340" w:rsidRDefault="001D6C9B" w:rsidP="00550E7C">
            <w:pPr>
              <w:pStyle w:val="afff0"/>
              <w:jc w:val="left"/>
            </w:pPr>
            <w:r w:rsidRPr="00AC5340">
              <w:t xml:space="preserve">реквизит «Номер серии продукта (ctsdo:ProductSeriesId)» в составе реквизита «Сведения о средстве идентификации групповой или транспортной упаковки (ctcdo:‌Group‌Identification‌Means‌Details)» </w:t>
            </w:r>
            <w:r w:rsidR="00B530ED">
              <w:br/>
            </w:r>
            <w:r w:rsidRPr="00AC5340">
              <w:t xml:space="preserve">не </w:t>
            </w:r>
            <w:r>
              <w:t>должен быть заполнен</w:t>
            </w:r>
          </w:p>
        </w:tc>
      </w:tr>
      <w:tr w:rsidR="001D6C9B" w:rsidRPr="00AC5340" w14:paraId="42919A8A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A24120A" w14:textId="04FA2352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2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855119E" w14:textId="25991970" w:rsidR="001D6C9B" w:rsidRPr="00AC5340" w:rsidRDefault="001D6C9B" w:rsidP="00BE1E0C">
            <w:pPr>
              <w:pStyle w:val="afff0"/>
              <w:jc w:val="left"/>
            </w:pPr>
            <w:r w:rsidRPr="00AC5340">
              <w:t>реквизит «</w:t>
            </w:r>
            <w:r w:rsidRPr="00AC5340">
              <w:rPr>
                <w:noProof/>
              </w:rPr>
              <w:t xml:space="preserve">Средства идентификации, нанесенные на товар, приобретенный в рамках трансграничной торговли </w:t>
            </w:r>
            <w:r w:rsidR="00BE1E0C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Transbord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не должен содержать одновременно экземпляры реквизитов «</w:t>
            </w:r>
            <w:r w:rsidRPr="00AC5340">
              <w:rPr>
                <w:noProof/>
              </w:rPr>
              <w:t>Сведения о средстве идентификации</w:t>
            </w:r>
            <w:r w:rsidR="00BE1E0C">
              <w:rPr>
                <w:noProof/>
              </w:rPr>
              <w:t xml:space="preserve">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и «</w:t>
            </w:r>
            <w:r w:rsidRPr="00AC5340">
              <w:rPr>
                <w:noProof/>
              </w:rPr>
              <w:t xml:space="preserve">Сведения </w:t>
            </w:r>
            <w:r w:rsidR="00BE1E0C">
              <w:rPr>
                <w:noProof/>
              </w:rPr>
              <w:br/>
            </w:r>
            <w:r w:rsidRPr="00AC5340">
              <w:rPr>
                <w:noProof/>
              </w:rPr>
              <w:t xml:space="preserve">о средстве идентификации групповой или транспортной упаковки </w:t>
            </w:r>
            <w:r w:rsidR="00BE1E0C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</w:p>
        </w:tc>
      </w:tr>
      <w:tr w:rsidR="00574440" w:rsidRPr="00AC5340" w14:paraId="76DCF33D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6E26630" w14:textId="6415CC2C" w:rsidR="00574440" w:rsidRPr="00AC5340" w:rsidRDefault="00574440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6773946" w14:textId="3D2B98E8" w:rsidR="00574440" w:rsidRPr="00AC5340" w:rsidRDefault="00574440" w:rsidP="00FF0553">
            <w:pPr>
              <w:pStyle w:val="afff0"/>
              <w:jc w:val="left"/>
            </w:pPr>
            <w:r w:rsidRPr="00AC5340">
              <w:rPr>
                <w:noProof/>
              </w:rPr>
              <w:t xml:space="preserve">если реквизит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заполнен</w:t>
            </w:r>
            <w:r w:rsidRPr="00AC5340">
              <w:rPr>
                <w:noProof/>
              </w:rPr>
              <w:t xml:space="preserve">, то </w:t>
            </w:r>
            <w:r w:rsidRPr="00AC5340">
              <w:t>реквизит «</w:t>
            </w:r>
            <w:r w:rsidRPr="00AC5340">
              <w:rPr>
                <w:noProof/>
              </w:rPr>
              <w:t xml:space="preserve">Код вида средства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Kin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» в составе реквизита «</w:t>
            </w:r>
            <w:r w:rsidRPr="00AC5340">
              <w:rPr>
                <w:noProof/>
              </w:rPr>
              <w:t xml:space="preserve">Средство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tem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>
              <w:t xml:space="preserve">)», входящего </w:t>
            </w:r>
            <w:r>
              <w:br/>
            </w:r>
            <w:r w:rsidRPr="00AC5340">
              <w:t>в состав реквизита 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, должен содержать значение </w:t>
            </w:r>
            <w:r>
              <w:br/>
            </w:r>
            <w:r w:rsidRPr="00E929DB">
              <w:t xml:space="preserve">из </w:t>
            </w:r>
            <w:r w:rsidRPr="00E929DB">
              <w:rPr>
                <w:szCs w:val="24"/>
              </w:rPr>
              <w:t xml:space="preserve">классификатора видов средств идентификации, используемых для маркировки товаров (до момента его утверждения Коллегией Комиссии из перечня видов средств идентификации), определенное с учетом правил формирования «Блока данных средств идентификации», установленных решением Совета Комиссии о введении маркировки товаров, указанных в </w:t>
            </w:r>
            <w:r w:rsidRPr="00E929DB">
              <w:t>реквизите «</w:t>
            </w:r>
            <w:r w:rsidRPr="00E929DB">
              <w:rPr>
                <w:noProof/>
              </w:rPr>
              <w:t>Код товара по ТН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>ВЭД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 xml:space="preserve">ЕАЭС </w:t>
            </w:r>
            <w:r w:rsidRPr="00E929DB">
              <w:rPr>
                <w:noProof/>
              </w:rPr>
              <w:br/>
            </w:r>
            <w:r w:rsidRPr="00E929DB">
              <w:t>(</w:t>
            </w:r>
            <w:r w:rsidRPr="00E929DB">
              <w:rPr>
                <w:noProof/>
                <w:lang w:val="en-US"/>
              </w:rPr>
              <w:t>cs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Commodity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Code</w:t>
            </w:r>
            <w:r w:rsidRPr="00E929DB">
              <w:t>)»</w:t>
            </w:r>
          </w:p>
        </w:tc>
      </w:tr>
      <w:tr w:rsidR="00286F38" w:rsidRPr="00AC5340" w14:paraId="6562BD39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56C6FF0" w14:textId="411AAA2F" w:rsidR="00286F38" w:rsidRPr="00AC5340" w:rsidRDefault="00286F38" w:rsidP="00286F38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C0EF891" w14:textId="08309E01" w:rsidR="00286F38" w:rsidRPr="00AC5340" w:rsidRDefault="00286F38" w:rsidP="00BE1E0C">
            <w:pPr>
              <w:pStyle w:val="afff0"/>
              <w:jc w:val="left"/>
            </w:pPr>
            <w:r w:rsidRPr="00AC5340">
              <w:rPr>
                <w:noProof/>
              </w:rPr>
              <w:t xml:space="preserve">если реквизит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заполнен</w:t>
            </w:r>
            <w:r w:rsidRPr="00AC5340">
              <w:rPr>
                <w:noProof/>
              </w:rPr>
              <w:t xml:space="preserve">, </w:t>
            </w:r>
            <w:r>
              <w:rPr>
                <w:noProof/>
              </w:rPr>
              <w:t xml:space="preserve">то </w:t>
            </w:r>
            <w:r w:rsidRPr="00E929DB">
              <w:t>в составе реквизита «Средство идентификации (</w:t>
            </w:r>
            <w:r w:rsidRPr="00D402BB">
              <w:t>ctcdo</w:t>
            </w:r>
            <w:r w:rsidRPr="00E929DB">
              <w:t>:‌</w:t>
            </w:r>
            <w:r w:rsidRPr="00D402BB">
              <w:t>Identification</w:t>
            </w:r>
            <w:r w:rsidRPr="00E929DB">
              <w:t>‌</w:t>
            </w:r>
            <w:r w:rsidRPr="00D402BB">
              <w:t>Means</w:t>
            </w:r>
            <w:r w:rsidRPr="00E929DB">
              <w:t>‌</w:t>
            </w:r>
            <w:r w:rsidRPr="00D402BB">
              <w:t>Item</w:t>
            </w:r>
            <w:r w:rsidRPr="00E929DB">
              <w:t>‌</w:t>
            </w:r>
            <w:r w:rsidRPr="00D402BB">
              <w:t>Details</w:t>
            </w:r>
            <w:r w:rsidRPr="00E929DB">
              <w:t xml:space="preserve">)», входящего </w:t>
            </w:r>
            <w:r>
              <w:br/>
            </w:r>
            <w:r w:rsidRPr="00E929DB">
              <w:t>в состав реквизита «Сведения о средстве идентификации (</w:t>
            </w:r>
            <w:r w:rsidRPr="00D402BB">
              <w:t>ctcdo</w:t>
            </w:r>
            <w:r w:rsidRPr="00E929DB">
              <w:t>:‌</w:t>
            </w:r>
            <w:r w:rsidRPr="00D402BB">
              <w:t>Identification</w:t>
            </w:r>
            <w:r w:rsidRPr="00E929DB">
              <w:t>‌</w:t>
            </w:r>
            <w:r w:rsidRPr="00D402BB">
              <w:t>Means</w:t>
            </w:r>
            <w:r w:rsidRPr="00E929DB">
              <w:t>‌</w:t>
            </w:r>
            <w:r w:rsidRPr="00D402BB">
              <w:t>Details</w:t>
            </w:r>
            <w:r w:rsidRPr="00E929DB">
              <w:t xml:space="preserve">)», количество экземпляров реквизита «Элемент данных средства идентификации (ctcdo:‌Identification‌Means‌Data‌Unit‌Details)» должно </w:t>
            </w:r>
            <w:r>
              <w:t xml:space="preserve">быть не менее минимального </w:t>
            </w:r>
            <w:r w:rsidRPr="00E929DB">
              <w:t>количеств</w:t>
            </w:r>
            <w:r>
              <w:t>а</w:t>
            </w:r>
            <w:r w:rsidRPr="00E929DB">
              <w:t xml:space="preserve"> создаваемых экземпляров реквизита «Блок данных средства идентификации», указанных в правилах формирования реквизита «Блок данных средства идентификации» в части средства идентификации, нанесенного на товар, индивидуальную</w:t>
            </w:r>
            <w:r>
              <w:t>,</w:t>
            </w:r>
            <w:r w:rsidRPr="00E929DB">
              <w:t xml:space="preserve"> потребительскую упаковку</w:t>
            </w:r>
            <w:r>
              <w:t xml:space="preserve"> (или групповую упаковку)</w:t>
            </w:r>
            <w:r w:rsidRPr="00E929DB">
              <w:rPr>
                <w:szCs w:val="24"/>
              </w:rPr>
              <w:t xml:space="preserve">», установленных решением Совета Комиссии о введении маркировки товаров, указанных в </w:t>
            </w:r>
            <w:r w:rsidRPr="00E929DB">
              <w:t>реквизите «</w:t>
            </w:r>
            <w:r w:rsidRPr="00E929DB">
              <w:rPr>
                <w:noProof/>
              </w:rPr>
              <w:t>Код товара по ТН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>ВЭД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 xml:space="preserve">ЕАЭС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s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Commodity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Code</w:t>
            </w:r>
            <w:r w:rsidRPr="00E929DB">
              <w:t>)»</w:t>
            </w:r>
          </w:p>
        </w:tc>
      </w:tr>
      <w:tr w:rsidR="00286F38" w:rsidRPr="00AC5340" w14:paraId="04B46B2E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80218F0" w14:textId="4C2A3E6A" w:rsidR="00286F38" w:rsidRPr="00AC5340" w:rsidRDefault="00286F38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38371E0" w14:textId="6F44CB36" w:rsidR="00286F38" w:rsidRPr="00AC5340" w:rsidRDefault="00286F38" w:rsidP="001F3850">
            <w:pPr>
              <w:pStyle w:val="afff0"/>
              <w:jc w:val="left"/>
            </w:pPr>
            <w:r w:rsidRPr="00D402BB">
              <w:t>если реквизит «</w:t>
            </w:r>
            <w:r w:rsidRPr="004C4459">
              <w:t>Сведения о средстве идентификации (</w:t>
            </w:r>
            <w:r w:rsidRPr="004C4459">
              <w:rPr>
                <w:lang w:val="en-US"/>
              </w:rPr>
              <w:t>ctcdo</w:t>
            </w:r>
            <w:r w:rsidRPr="004C4459">
              <w:t>:‌</w:t>
            </w:r>
            <w:r w:rsidRPr="004C4459">
              <w:rPr>
                <w:lang w:val="en-US"/>
              </w:rPr>
              <w:t>Identification</w:t>
            </w:r>
            <w:r w:rsidRPr="004C4459">
              <w:t>‌</w:t>
            </w:r>
            <w:r w:rsidRPr="004C4459">
              <w:rPr>
                <w:lang w:val="en-US"/>
              </w:rPr>
              <w:t>Means</w:t>
            </w:r>
            <w:r w:rsidRPr="004C4459">
              <w:t>‌</w:t>
            </w:r>
            <w:r w:rsidRPr="004C4459">
              <w:rPr>
                <w:lang w:val="en-US"/>
              </w:rPr>
              <w:t>Details</w:t>
            </w:r>
            <w:r w:rsidRPr="004C4459">
              <w:t xml:space="preserve">)» заполнен, то </w:t>
            </w:r>
            <w:r w:rsidRPr="00E929DB">
              <w:rPr>
                <w:noProof/>
              </w:rPr>
              <w:t>правила формирования экземпляров</w:t>
            </w:r>
            <w:r w:rsidRPr="00D402BB">
              <w:t xml:space="preserve"> реквизита «Элемент данных средства идентификации (</w:t>
            </w:r>
            <w:r w:rsidRPr="00D402BB">
              <w:rPr>
                <w:lang w:val="en-US"/>
              </w:rPr>
              <w:t>ctcdo</w:t>
            </w:r>
            <w:r w:rsidRPr="00D402BB">
              <w:t>:‌</w:t>
            </w:r>
            <w:r w:rsidRPr="00D402BB">
              <w:rPr>
                <w:lang w:val="en-US"/>
              </w:rPr>
              <w:t>Identification</w:t>
            </w:r>
            <w:r w:rsidRPr="00D402BB">
              <w:t>‌</w:t>
            </w:r>
            <w:r w:rsidRPr="00D402BB">
              <w:rPr>
                <w:lang w:val="en-US"/>
              </w:rPr>
              <w:t>Means</w:t>
            </w:r>
            <w:r w:rsidRPr="00D402BB">
              <w:t>‌</w:t>
            </w:r>
            <w:r w:rsidRPr="00D402BB">
              <w:rPr>
                <w:lang w:val="en-US"/>
              </w:rPr>
              <w:t>Data</w:t>
            </w:r>
            <w:r w:rsidRPr="00D402BB">
              <w:t>‌</w:t>
            </w:r>
            <w:r w:rsidRPr="00D402BB">
              <w:rPr>
                <w:lang w:val="en-US"/>
              </w:rPr>
              <w:t>Unit</w:t>
            </w:r>
            <w:r w:rsidRPr="00D402BB">
              <w:t>‌</w:t>
            </w:r>
            <w:r w:rsidRPr="00D402BB">
              <w:rPr>
                <w:lang w:val="en-US"/>
              </w:rPr>
              <w:t>Details</w:t>
            </w:r>
            <w:r w:rsidRPr="00D402BB">
              <w:t>)» в составе реквизита «Средство идентификации (</w:t>
            </w:r>
            <w:r w:rsidRPr="00D402BB">
              <w:rPr>
                <w:lang w:val="en-US"/>
              </w:rPr>
              <w:t>ctcdo</w:t>
            </w:r>
            <w:r w:rsidRPr="00D402BB">
              <w:t>:‌</w:t>
            </w:r>
            <w:r w:rsidRPr="00D402BB">
              <w:rPr>
                <w:lang w:val="en-US"/>
              </w:rPr>
              <w:t>Identification</w:t>
            </w:r>
            <w:r w:rsidRPr="00D402BB">
              <w:t>‌</w:t>
            </w:r>
            <w:r w:rsidRPr="00D402BB">
              <w:rPr>
                <w:lang w:val="en-US"/>
              </w:rPr>
              <w:t>Means</w:t>
            </w:r>
            <w:r w:rsidRPr="00D402BB">
              <w:t>‌</w:t>
            </w:r>
            <w:r w:rsidRPr="00D402BB">
              <w:rPr>
                <w:lang w:val="en-US"/>
              </w:rPr>
              <w:t>Item</w:t>
            </w:r>
            <w:r w:rsidRPr="00D402BB">
              <w:t>‌</w:t>
            </w:r>
            <w:r w:rsidRPr="00D402BB">
              <w:rPr>
                <w:lang w:val="en-US"/>
              </w:rPr>
              <w:t>Details</w:t>
            </w:r>
            <w:r w:rsidRPr="00D402BB">
              <w:t>)», входящего в состав реквизита «Сведения о средстве идентификации (</w:t>
            </w:r>
            <w:r w:rsidRPr="00D402BB">
              <w:rPr>
                <w:lang w:val="en-US"/>
              </w:rPr>
              <w:t>ctcdo</w:t>
            </w:r>
            <w:r w:rsidRPr="00D402BB">
              <w:t>:‌</w:t>
            </w:r>
            <w:r w:rsidRPr="00D402BB">
              <w:rPr>
                <w:lang w:val="en-US"/>
              </w:rPr>
              <w:t>Identification</w:t>
            </w:r>
            <w:r w:rsidRPr="00D402BB">
              <w:t>‌</w:t>
            </w:r>
            <w:r w:rsidRPr="00D402BB">
              <w:rPr>
                <w:lang w:val="en-US"/>
              </w:rPr>
              <w:t>Means</w:t>
            </w:r>
            <w:r w:rsidRPr="00D402BB">
              <w:t>‌</w:t>
            </w:r>
            <w:r w:rsidRPr="00D402BB">
              <w:rPr>
                <w:lang w:val="en-US"/>
              </w:rPr>
              <w:t>Details</w:t>
            </w:r>
            <w:r w:rsidRPr="00D402BB">
              <w:t xml:space="preserve">)», </w:t>
            </w:r>
            <w:r w:rsidRPr="00E929DB">
              <w:t>должны соответствовать правилам формирования реквизита «Блок данных средства идентификации» в части средства идентификации, нанесенного на товар, индивидуальную</w:t>
            </w:r>
            <w:r>
              <w:t>,</w:t>
            </w:r>
            <w:r w:rsidRPr="00E929DB">
              <w:t xml:space="preserve"> потребительскую упаковку</w:t>
            </w:r>
            <w:r>
              <w:t xml:space="preserve"> (или групповую упаковку)</w:t>
            </w:r>
            <w:r w:rsidRPr="00E929DB">
              <w:t xml:space="preserve">, </w:t>
            </w:r>
            <w:r w:rsidRPr="00E929DB">
              <w:rPr>
                <w:szCs w:val="24"/>
              </w:rPr>
              <w:t>установленны</w:t>
            </w:r>
            <w:r>
              <w:rPr>
                <w:szCs w:val="24"/>
              </w:rPr>
              <w:t>х</w:t>
            </w:r>
            <w:r w:rsidRPr="00E929DB">
              <w:rPr>
                <w:szCs w:val="24"/>
              </w:rPr>
              <w:t xml:space="preserve"> решением Совета Комиссии </w:t>
            </w:r>
            <w:r w:rsidR="00BB7BCD">
              <w:rPr>
                <w:szCs w:val="24"/>
              </w:rPr>
              <w:br/>
            </w:r>
            <w:r w:rsidRPr="00E929DB">
              <w:rPr>
                <w:szCs w:val="24"/>
              </w:rPr>
              <w:t xml:space="preserve">о введении маркировки товаров, указанных в </w:t>
            </w:r>
            <w:r w:rsidRPr="00E929DB">
              <w:t>реквизите «</w:t>
            </w:r>
            <w:r w:rsidRPr="00E929DB">
              <w:rPr>
                <w:noProof/>
              </w:rPr>
              <w:t xml:space="preserve">Код товара </w:t>
            </w:r>
            <w:r>
              <w:rPr>
                <w:noProof/>
              </w:rPr>
              <w:br/>
            </w:r>
            <w:r w:rsidRPr="00E929DB">
              <w:rPr>
                <w:noProof/>
              </w:rPr>
              <w:t>по ТН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>ВЭД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 xml:space="preserve">ЕАЭС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s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Commodity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Code</w:t>
            </w:r>
            <w:r w:rsidRPr="00E929DB">
              <w:t>)»</w:t>
            </w:r>
          </w:p>
        </w:tc>
      </w:tr>
      <w:tr w:rsidR="00286F38" w:rsidRPr="00AC5340" w14:paraId="6397DABD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D163265" w14:textId="08DBA022" w:rsidR="00286F38" w:rsidRPr="00AC5340" w:rsidRDefault="00286F38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2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81E96E2" w14:textId="43DAB4F6" w:rsidR="00286F38" w:rsidRPr="00D13F91" w:rsidRDefault="00286F38" w:rsidP="00E33138">
            <w:pPr>
              <w:pStyle w:val="afff0"/>
              <w:jc w:val="left"/>
            </w:pPr>
            <w:r w:rsidRPr="00AC5340">
              <w:rPr>
                <w:noProof/>
              </w:rPr>
              <w:t xml:space="preserve">если реквизит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заполнен,</w:t>
            </w:r>
            <w:r w:rsidRPr="00AC5340">
              <w:rPr>
                <w:noProof/>
              </w:rPr>
              <w:t xml:space="preserve"> то </w:t>
            </w:r>
            <w:r w:rsidRPr="00447F03">
              <w:rPr>
                <w:noProof/>
              </w:rPr>
              <w:t xml:space="preserve">реквизит </w:t>
            </w:r>
            <w:r w:rsidRPr="00447F03">
              <w:t>«</w:t>
            </w:r>
            <w:r w:rsidRPr="00447F03">
              <w:rPr>
                <w:noProof/>
              </w:rPr>
              <w:t xml:space="preserve">Вид агрегации упаковки </w:t>
            </w:r>
            <w:r w:rsidRPr="00447F03">
              <w:t>(</w:t>
            </w:r>
            <w:r w:rsidRPr="00447F03">
              <w:rPr>
                <w:noProof/>
                <w:lang w:val="en-US"/>
              </w:rPr>
              <w:t>ctsdo</w:t>
            </w:r>
            <w:r w:rsidRPr="00447F03">
              <w:rPr>
                <w:noProof/>
              </w:rPr>
              <w:t>:‌</w:t>
            </w:r>
            <w:r w:rsidRPr="00447F03">
              <w:rPr>
                <w:noProof/>
                <w:lang w:val="en-US"/>
              </w:rPr>
              <w:t>AggregationKind</w:t>
            </w:r>
            <w:r w:rsidRPr="00447F03">
              <w:rPr>
                <w:noProof/>
              </w:rPr>
              <w:t>‌</w:t>
            </w:r>
            <w:r w:rsidRPr="00447F03">
              <w:rPr>
                <w:noProof/>
                <w:lang w:val="en-US"/>
              </w:rPr>
              <w:t>Code</w:t>
            </w:r>
            <w:r w:rsidRPr="00447F03">
              <w:t>)» в составе реквизита «</w:t>
            </w:r>
            <w:r w:rsidRPr="00447F03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447F03">
              <w:t>(</w:t>
            </w:r>
            <w:r w:rsidRPr="00447F03">
              <w:rPr>
                <w:noProof/>
                <w:lang w:val="en-US"/>
              </w:rPr>
              <w:t>ctcdo</w:t>
            </w:r>
            <w:r w:rsidRPr="00447F03">
              <w:rPr>
                <w:noProof/>
              </w:rPr>
              <w:t>:‌</w:t>
            </w:r>
            <w:r w:rsidRPr="00447F03">
              <w:rPr>
                <w:noProof/>
                <w:lang w:val="en-US"/>
              </w:rPr>
              <w:t>Group</w:t>
            </w:r>
            <w:r w:rsidRPr="00447F03">
              <w:rPr>
                <w:noProof/>
              </w:rPr>
              <w:t>‌</w:t>
            </w:r>
            <w:r w:rsidRPr="00447F03">
              <w:rPr>
                <w:noProof/>
                <w:lang w:val="en-US"/>
              </w:rPr>
              <w:t>Identification</w:t>
            </w:r>
            <w:r w:rsidRPr="00447F03">
              <w:rPr>
                <w:noProof/>
              </w:rPr>
              <w:t>‌</w:t>
            </w:r>
            <w:r w:rsidRPr="00447F03">
              <w:rPr>
                <w:noProof/>
                <w:lang w:val="en-US"/>
              </w:rPr>
              <w:t>Means</w:t>
            </w:r>
            <w:r w:rsidRPr="00447F03">
              <w:rPr>
                <w:noProof/>
              </w:rPr>
              <w:t>‌</w:t>
            </w:r>
            <w:r w:rsidRPr="00447F03">
              <w:rPr>
                <w:noProof/>
                <w:lang w:val="en-US"/>
              </w:rPr>
              <w:t>Details</w:t>
            </w:r>
            <w:r w:rsidRPr="00447F03">
              <w:t xml:space="preserve">)» </w:t>
            </w:r>
            <w:r>
              <w:t>должен</w:t>
            </w:r>
            <w:r w:rsidRPr="00D13F91">
              <w:t xml:space="preserve"> </w:t>
            </w:r>
            <w:r>
              <w:t>содержать</w:t>
            </w:r>
            <w:r w:rsidRPr="00D13F91">
              <w:t xml:space="preserve"> 1 </w:t>
            </w:r>
            <w:r>
              <w:t>из</w:t>
            </w:r>
            <w:r w:rsidRPr="00D13F91">
              <w:t xml:space="preserve"> </w:t>
            </w:r>
            <w:r>
              <w:t>значений</w:t>
            </w:r>
            <w:r w:rsidRPr="00D13F91">
              <w:t>:</w:t>
            </w:r>
          </w:p>
          <w:p w14:paraId="688F1C63" w14:textId="77777777" w:rsidR="00286F38" w:rsidRDefault="00286F38" w:rsidP="00E33138">
            <w:pPr>
              <w:pStyle w:val="afff0"/>
              <w:jc w:val="left"/>
            </w:pPr>
            <w:r>
              <w:t>1 – средство идентификации предназначено для нанесения на групповую упаковку;</w:t>
            </w:r>
          </w:p>
          <w:p w14:paraId="37982A34" w14:textId="5540FC52" w:rsidR="00286F38" w:rsidRPr="003E57B7" w:rsidRDefault="00286F38" w:rsidP="00D13F91">
            <w:pPr>
              <w:pStyle w:val="afff0"/>
              <w:jc w:val="left"/>
              <w:rPr>
                <w:noProof/>
              </w:rPr>
            </w:pPr>
            <w:r>
              <w:t>2 – средство идентификации предназначено для нанесения на транспортную упаковку</w:t>
            </w:r>
          </w:p>
        </w:tc>
      </w:tr>
      <w:tr w:rsidR="00286F38" w:rsidRPr="00AC5340" w14:paraId="54D5B4CF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3AF7A4C" w14:textId="385D1E21" w:rsidR="00286F38" w:rsidRPr="00AC5340" w:rsidRDefault="00286F38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DF39632" w14:textId="4C95D333" w:rsidR="00286F38" w:rsidRPr="003E57B7" w:rsidRDefault="00286F38" w:rsidP="00FF0553">
            <w:pPr>
              <w:pStyle w:val="afff0"/>
              <w:jc w:val="left"/>
              <w:rPr>
                <w:noProof/>
              </w:rPr>
            </w:pPr>
            <w:r w:rsidRPr="00AC5340">
              <w:rPr>
                <w:noProof/>
              </w:rPr>
              <w:t xml:space="preserve">если реквизит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заполнен,</w:t>
            </w:r>
            <w:r w:rsidRPr="00AC5340">
              <w:rPr>
                <w:noProof/>
              </w:rPr>
              <w:t xml:space="preserve"> то </w:t>
            </w:r>
            <w:r w:rsidRPr="00AC5340">
              <w:t>реквизит «</w:t>
            </w:r>
            <w:r w:rsidRPr="00AC5340">
              <w:rPr>
                <w:noProof/>
              </w:rPr>
              <w:t xml:space="preserve">Код вида средства идентификации </w:t>
            </w:r>
            <w:r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Kin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» в составе реквизита «</w:t>
            </w:r>
            <w:r w:rsidRPr="00AC5340">
              <w:rPr>
                <w:noProof/>
              </w:rPr>
              <w:t xml:space="preserve">Средство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tem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, входящего </w:t>
            </w:r>
            <w:r w:rsidRPr="00AC5340">
              <w:br/>
              <w:t>в состав реквизита «</w:t>
            </w:r>
            <w:r w:rsidRPr="00AC5340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, должен содержать значение </w:t>
            </w:r>
            <w:r w:rsidRPr="00E929DB">
              <w:t xml:space="preserve">из </w:t>
            </w:r>
            <w:r w:rsidRPr="00E929DB">
              <w:rPr>
                <w:szCs w:val="24"/>
              </w:rPr>
              <w:t xml:space="preserve">классификатора видов средств идентификации, используемых для маркировки товаров (до момента его утверждения Коллегией Комиссии из перечня видов средств идентификации), определенное с учетом правил формирования «Блока данных средств идентификации», установленных решением Совета Комиссии о введении маркировки товаров, указанных в </w:t>
            </w:r>
            <w:r w:rsidRPr="00E929DB">
              <w:t>реквизите «</w:t>
            </w:r>
            <w:r w:rsidRPr="00E929DB">
              <w:rPr>
                <w:noProof/>
              </w:rPr>
              <w:t xml:space="preserve">Код товара </w:t>
            </w:r>
            <w:r>
              <w:rPr>
                <w:noProof/>
              </w:rPr>
              <w:br/>
            </w:r>
            <w:r w:rsidRPr="00E929DB">
              <w:rPr>
                <w:noProof/>
              </w:rPr>
              <w:t>по ТН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>ВЭД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 xml:space="preserve">ЕАЭС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s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Commodity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Code</w:t>
            </w:r>
            <w:r w:rsidRPr="00E929DB">
              <w:t>)»</w:t>
            </w:r>
          </w:p>
        </w:tc>
      </w:tr>
      <w:tr w:rsidR="00286F38" w:rsidRPr="00AC5340" w14:paraId="474F67CB" w14:textId="77777777" w:rsidTr="00286F38">
        <w:trPr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5864F54" w14:textId="77501FC0" w:rsidR="00286F38" w:rsidRPr="00AC5340" w:rsidRDefault="00286F38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82705D1" w14:textId="1FBF5EF0" w:rsidR="00286F38" w:rsidRDefault="00286F38" w:rsidP="00E33138">
            <w:pPr>
              <w:pStyle w:val="afff0"/>
              <w:jc w:val="left"/>
              <w:rPr>
                <w:noProof/>
              </w:rPr>
            </w:pPr>
            <w:r w:rsidRPr="00AC5340">
              <w:rPr>
                <w:noProof/>
              </w:rPr>
              <w:t>если реквизит «Сведения о средстве идентификации групповой или транспортной упаковки (</w:t>
            </w:r>
            <w:r w:rsidRPr="008B36CF">
              <w:t>ctcdo</w:t>
            </w:r>
            <w:r w:rsidRPr="00AC5340">
              <w:rPr>
                <w:noProof/>
              </w:rPr>
              <w:t>:‌</w:t>
            </w:r>
            <w:r w:rsidRPr="008B36CF">
              <w:t>Group</w:t>
            </w:r>
            <w:r w:rsidRPr="00AC5340">
              <w:rPr>
                <w:noProof/>
              </w:rPr>
              <w:t>‌</w:t>
            </w:r>
            <w:r w:rsidRPr="008B36CF">
              <w:t>Identification</w:t>
            </w:r>
            <w:r w:rsidRPr="00AC5340">
              <w:rPr>
                <w:noProof/>
              </w:rPr>
              <w:t>‌</w:t>
            </w:r>
            <w:r w:rsidRPr="008B36CF">
              <w:t>Means</w:t>
            </w:r>
            <w:r w:rsidRPr="00AC5340">
              <w:rPr>
                <w:noProof/>
              </w:rPr>
              <w:t>‌</w:t>
            </w:r>
            <w:r w:rsidRPr="008B36CF">
              <w:t>Details</w:t>
            </w:r>
            <w:r w:rsidRPr="00AC5340">
              <w:rPr>
                <w:noProof/>
              </w:rPr>
              <w:t xml:space="preserve">)» заполнен, то в составе реквизита «Средство идентификации </w:t>
            </w:r>
            <w:r>
              <w:rPr>
                <w:noProof/>
              </w:rPr>
              <w:br/>
            </w:r>
            <w:r w:rsidRPr="00AC5340">
              <w:rPr>
                <w:noProof/>
              </w:rPr>
              <w:t>(</w:t>
            </w:r>
            <w:r w:rsidRPr="00D402BB">
              <w:t>ctcdo</w:t>
            </w:r>
            <w:r w:rsidRPr="00AC5340">
              <w:rPr>
                <w:noProof/>
              </w:rPr>
              <w:t>:‌</w:t>
            </w:r>
            <w:r w:rsidRPr="00D402BB">
              <w:t>Identification</w:t>
            </w:r>
            <w:r w:rsidRPr="00AC5340">
              <w:rPr>
                <w:noProof/>
              </w:rPr>
              <w:t>‌</w:t>
            </w:r>
            <w:r w:rsidRPr="00D402BB">
              <w:t>Means</w:t>
            </w:r>
            <w:r w:rsidRPr="00AC5340">
              <w:rPr>
                <w:noProof/>
              </w:rPr>
              <w:t>‌</w:t>
            </w:r>
            <w:r w:rsidRPr="00D402BB">
              <w:t>Item</w:t>
            </w:r>
            <w:r w:rsidRPr="00AC5340">
              <w:rPr>
                <w:noProof/>
              </w:rPr>
              <w:t>‌</w:t>
            </w:r>
            <w:r w:rsidRPr="00D402BB">
              <w:t>Details</w:t>
            </w:r>
            <w:r w:rsidRPr="00AC5340">
              <w:rPr>
                <w:noProof/>
              </w:rPr>
              <w:t>)»</w:t>
            </w:r>
            <w:r>
              <w:rPr>
                <w:noProof/>
              </w:rPr>
              <w:t xml:space="preserve">, входящего </w:t>
            </w:r>
            <w:r w:rsidRPr="00AC5340">
              <w:rPr>
                <w:noProof/>
              </w:rPr>
              <w:t xml:space="preserve"> в составе реквизита «Сведения о средстве идентификации групповой или транспортной упаковки (</w:t>
            </w:r>
            <w:r w:rsidRPr="00D402BB">
              <w:t>ctcdo</w:t>
            </w:r>
            <w:r w:rsidRPr="00AC5340">
              <w:rPr>
                <w:noProof/>
              </w:rPr>
              <w:t>:‌</w:t>
            </w:r>
            <w:r w:rsidRPr="00D402BB">
              <w:t>Group</w:t>
            </w:r>
            <w:r w:rsidRPr="00AC5340">
              <w:rPr>
                <w:noProof/>
              </w:rPr>
              <w:t>‌</w:t>
            </w:r>
            <w:r w:rsidRPr="00D402BB">
              <w:t>Identification</w:t>
            </w:r>
            <w:r w:rsidRPr="00AC5340">
              <w:rPr>
                <w:noProof/>
              </w:rPr>
              <w:t>‌</w:t>
            </w:r>
            <w:r w:rsidRPr="00D402BB">
              <w:t>Means</w:t>
            </w:r>
            <w:r w:rsidRPr="00AC5340">
              <w:rPr>
                <w:noProof/>
              </w:rPr>
              <w:t>‌</w:t>
            </w:r>
            <w:r w:rsidRPr="00D402BB">
              <w:t>Details</w:t>
            </w:r>
            <w:r w:rsidRPr="00AC5340">
              <w:rPr>
                <w:noProof/>
              </w:rPr>
              <w:t>)»</w:t>
            </w:r>
            <w:r>
              <w:rPr>
                <w:noProof/>
              </w:rPr>
              <w:t>,</w:t>
            </w:r>
            <w:r w:rsidRPr="00AC5340">
              <w:rPr>
                <w:noProof/>
              </w:rPr>
              <w:t xml:space="preserve"> </w:t>
            </w:r>
            <w:r>
              <w:rPr>
                <w:noProof/>
              </w:rPr>
              <w:t xml:space="preserve">количество </w:t>
            </w:r>
            <w:r w:rsidRPr="00AC5340">
              <w:rPr>
                <w:noProof/>
              </w:rPr>
              <w:t>экземпляр</w:t>
            </w:r>
            <w:r>
              <w:rPr>
                <w:noProof/>
              </w:rPr>
              <w:t>ов</w:t>
            </w:r>
            <w:r w:rsidRPr="00AC5340">
              <w:rPr>
                <w:noProof/>
              </w:rPr>
              <w:t xml:space="preserve"> реквизита «Элемент данных средства идентификации (</w:t>
            </w:r>
            <w:r w:rsidRPr="00D402BB">
              <w:t>ctcdo</w:t>
            </w:r>
            <w:r w:rsidRPr="00AC5340">
              <w:rPr>
                <w:noProof/>
              </w:rPr>
              <w:t>:‌</w:t>
            </w:r>
            <w:r w:rsidRPr="00D402BB">
              <w:t>Identification</w:t>
            </w:r>
            <w:r w:rsidRPr="00AC5340">
              <w:rPr>
                <w:noProof/>
              </w:rPr>
              <w:t>‌</w:t>
            </w:r>
            <w:r w:rsidRPr="00D402BB">
              <w:t>Means</w:t>
            </w:r>
            <w:r w:rsidRPr="00AC5340">
              <w:rPr>
                <w:noProof/>
              </w:rPr>
              <w:t>‌</w:t>
            </w:r>
            <w:r w:rsidRPr="00D402BB">
              <w:t>Data</w:t>
            </w:r>
            <w:r w:rsidRPr="00AC5340">
              <w:rPr>
                <w:noProof/>
              </w:rPr>
              <w:t>‌</w:t>
            </w:r>
            <w:r w:rsidRPr="00D402BB">
              <w:t>Unit</w:t>
            </w:r>
            <w:r w:rsidRPr="00AC5340">
              <w:rPr>
                <w:noProof/>
              </w:rPr>
              <w:t>‌</w:t>
            </w:r>
            <w:r w:rsidRPr="00D402BB">
              <w:t>Details</w:t>
            </w:r>
            <w:r w:rsidRPr="00AC5340">
              <w:rPr>
                <w:noProof/>
              </w:rPr>
              <w:t>)»</w:t>
            </w:r>
            <w:r>
              <w:rPr>
                <w:noProof/>
              </w:rPr>
              <w:t xml:space="preserve"> должно:</w:t>
            </w:r>
          </w:p>
          <w:p w14:paraId="2C16D8E0" w14:textId="77777777" w:rsidR="00286F38" w:rsidRDefault="00286F38" w:rsidP="00E33138">
            <w:pPr>
              <w:pStyle w:val="afff0"/>
              <w:ind w:left="708"/>
              <w:jc w:val="left"/>
              <w:rPr>
                <w:noProof/>
              </w:rPr>
            </w:pPr>
            <w:r>
              <w:rPr>
                <w:noProof/>
              </w:rPr>
              <w:t>быть не менее м</w:t>
            </w:r>
            <w:r w:rsidRPr="00D13F91">
              <w:rPr>
                <w:noProof/>
              </w:rPr>
              <w:t>инимально</w:t>
            </w:r>
            <w:r>
              <w:rPr>
                <w:noProof/>
              </w:rPr>
              <w:t xml:space="preserve">го </w:t>
            </w:r>
            <w:r w:rsidRPr="00D13F91">
              <w:rPr>
                <w:noProof/>
              </w:rPr>
              <w:t>количеств</w:t>
            </w:r>
            <w:r>
              <w:rPr>
                <w:noProof/>
              </w:rPr>
              <w:t>а</w:t>
            </w:r>
            <w:r w:rsidRPr="00D13F91">
              <w:rPr>
                <w:noProof/>
              </w:rPr>
              <w:t xml:space="preserve"> создаваемых экземпляров реквизита </w:t>
            </w:r>
            <w:r>
              <w:rPr>
                <w:noProof/>
              </w:rPr>
              <w:t>«</w:t>
            </w:r>
            <w:r w:rsidRPr="00D13F91">
              <w:rPr>
                <w:noProof/>
              </w:rPr>
              <w:t>Блок данных средства идентификации</w:t>
            </w:r>
            <w:r>
              <w:rPr>
                <w:noProof/>
              </w:rPr>
              <w:t>»</w:t>
            </w:r>
            <w:r w:rsidRPr="00E929DB">
              <w:rPr>
                <w:noProof/>
              </w:rPr>
              <w:t xml:space="preserve">, указанных в правилах формирования реквизита «Блок данных средства идентификации» в части средства </w:t>
            </w:r>
            <w:r w:rsidRPr="00D13F91">
              <w:rPr>
                <w:noProof/>
              </w:rPr>
              <w:t xml:space="preserve">в части средства идентификации, нанесенного на товар, потребительскую или групповую упаковку, установленных решением Совета Комиссии о введении маркировки товаров, указанных в </w:t>
            </w:r>
            <w:r w:rsidRPr="00E929DB">
              <w:rPr>
                <w:noProof/>
              </w:rPr>
              <w:t>реквизите «Код товара по ТН</w:t>
            </w:r>
            <w:r w:rsidRPr="00D13F91">
              <w:rPr>
                <w:noProof/>
              </w:rPr>
              <w:t> </w:t>
            </w:r>
            <w:r w:rsidRPr="00E929DB">
              <w:rPr>
                <w:noProof/>
              </w:rPr>
              <w:t>ВЭД</w:t>
            </w:r>
            <w:r w:rsidRPr="00D13F91">
              <w:rPr>
                <w:noProof/>
              </w:rPr>
              <w:t> </w:t>
            </w:r>
            <w:r w:rsidRPr="00E929DB">
              <w:rPr>
                <w:noProof/>
              </w:rPr>
              <w:t>ЕАЭС (</w:t>
            </w:r>
            <w:r w:rsidRPr="00D13F91">
              <w:rPr>
                <w:noProof/>
              </w:rPr>
              <w:t>csdo</w:t>
            </w:r>
            <w:r w:rsidRPr="00E929DB">
              <w:rPr>
                <w:noProof/>
              </w:rPr>
              <w:t>:‌</w:t>
            </w:r>
            <w:r w:rsidRPr="00D13F91">
              <w:rPr>
                <w:noProof/>
              </w:rPr>
              <w:t>Commodity</w:t>
            </w:r>
            <w:r w:rsidRPr="00E929DB">
              <w:rPr>
                <w:noProof/>
              </w:rPr>
              <w:t>‌</w:t>
            </w:r>
            <w:r w:rsidRPr="00D13F91">
              <w:rPr>
                <w:noProof/>
              </w:rPr>
              <w:t>Code</w:t>
            </w:r>
            <w:r w:rsidRPr="00E929DB">
              <w:rPr>
                <w:noProof/>
              </w:rPr>
              <w:t>)»</w:t>
            </w:r>
            <w:r>
              <w:rPr>
                <w:noProof/>
              </w:rPr>
              <w:t xml:space="preserve"> для групповой упаковки;</w:t>
            </w:r>
          </w:p>
          <w:p w14:paraId="2C9E1319" w14:textId="3D34C4C3" w:rsidR="00286F38" w:rsidRPr="00AC5340" w:rsidRDefault="00286F38" w:rsidP="004C4459">
            <w:pPr>
              <w:pStyle w:val="afff0"/>
              <w:ind w:left="708"/>
              <w:jc w:val="left"/>
              <w:rPr>
                <w:noProof/>
              </w:rPr>
            </w:pPr>
            <w:r>
              <w:rPr>
                <w:noProof/>
              </w:rPr>
              <w:t xml:space="preserve">соответствовать </w:t>
            </w:r>
            <w:r w:rsidRPr="00D13F91">
              <w:rPr>
                <w:noProof/>
              </w:rPr>
              <w:t>количеств</w:t>
            </w:r>
            <w:r>
              <w:rPr>
                <w:noProof/>
              </w:rPr>
              <w:t>а</w:t>
            </w:r>
            <w:r w:rsidRPr="00D13F91">
              <w:rPr>
                <w:noProof/>
              </w:rPr>
              <w:t xml:space="preserve"> создаваемых экземпляров реквизита </w:t>
            </w:r>
            <w:r>
              <w:rPr>
                <w:noProof/>
              </w:rPr>
              <w:t>«</w:t>
            </w:r>
            <w:r w:rsidRPr="00D13F91">
              <w:rPr>
                <w:noProof/>
              </w:rPr>
              <w:t>Блок данных средства идентификации</w:t>
            </w:r>
            <w:r>
              <w:rPr>
                <w:noProof/>
              </w:rPr>
              <w:t>»</w:t>
            </w:r>
            <w:r w:rsidRPr="00E929DB">
              <w:rPr>
                <w:noProof/>
              </w:rPr>
              <w:t xml:space="preserve">, указанных в правилах формирования реквизита «Блок данных средства идентификации» в части средства </w:t>
            </w:r>
            <w:r w:rsidRPr="00D13F91">
              <w:rPr>
                <w:noProof/>
              </w:rPr>
              <w:t xml:space="preserve">в части средств идентификации, нанесенных </w:t>
            </w:r>
            <w:r w:rsidR="00BB7BCD">
              <w:rPr>
                <w:noProof/>
              </w:rPr>
              <w:br/>
            </w:r>
            <w:r w:rsidRPr="00D13F91">
              <w:rPr>
                <w:noProof/>
              </w:rPr>
              <w:t xml:space="preserve">на транспортную упаковку, установленных решением Совета Комиссии о введении маркировки товаров, указанных в </w:t>
            </w:r>
            <w:r w:rsidRPr="00E929DB">
              <w:rPr>
                <w:noProof/>
              </w:rPr>
              <w:t xml:space="preserve">реквизите </w:t>
            </w:r>
            <w:r w:rsidRPr="00E929DB">
              <w:rPr>
                <w:noProof/>
              </w:rPr>
              <w:lastRenderedPageBreak/>
              <w:t>«Код товара по ТН</w:t>
            </w:r>
            <w:r w:rsidRPr="00D13F91">
              <w:rPr>
                <w:noProof/>
              </w:rPr>
              <w:t> </w:t>
            </w:r>
            <w:r w:rsidRPr="00E929DB">
              <w:rPr>
                <w:noProof/>
              </w:rPr>
              <w:t>ВЭД</w:t>
            </w:r>
            <w:r w:rsidRPr="00D13F91">
              <w:rPr>
                <w:noProof/>
              </w:rPr>
              <w:t> </w:t>
            </w:r>
            <w:r w:rsidRPr="00E929DB">
              <w:rPr>
                <w:noProof/>
              </w:rPr>
              <w:t>ЕАЭС (</w:t>
            </w:r>
            <w:r w:rsidRPr="00D13F91">
              <w:rPr>
                <w:noProof/>
              </w:rPr>
              <w:t>csdo</w:t>
            </w:r>
            <w:r w:rsidRPr="00E929DB">
              <w:rPr>
                <w:noProof/>
              </w:rPr>
              <w:t>:‌</w:t>
            </w:r>
            <w:r w:rsidRPr="00D13F91">
              <w:rPr>
                <w:noProof/>
              </w:rPr>
              <w:t>Commodity</w:t>
            </w:r>
            <w:r w:rsidRPr="00E929DB">
              <w:rPr>
                <w:noProof/>
              </w:rPr>
              <w:t>‌</w:t>
            </w:r>
            <w:r w:rsidRPr="00D13F91">
              <w:rPr>
                <w:noProof/>
              </w:rPr>
              <w:t>Code</w:t>
            </w:r>
            <w:r w:rsidRPr="00E929DB">
              <w:rPr>
                <w:noProof/>
              </w:rPr>
              <w:t>)»</w:t>
            </w:r>
            <w:r>
              <w:rPr>
                <w:noProof/>
              </w:rPr>
              <w:t xml:space="preserve"> для транспортной упаковки.</w:t>
            </w:r>
          </w:p>
        </w:tc>
      </w:tr>
      <w:tr w:rsidR="00286F38" w:rsidRPr="00AC5340" w14:paraId="303239EC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C4DBC0C" w14:textId="5B216977" w:rsidR="00286F38" w:rsidRPr="00AC5340" w:rsidRDefault="00286F38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3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CB2B8E4" w14:textId="6C52B905" w:rsidR="00286F38" w:rsidRPr="00D13F91" w:rsidRDefault="00286F38" w:rsidP="00E33138">
            <w:pPr>
              <w:pStyle w:val="afff0"/>
              <w:jc w:val="left"/>
              <w:rPr>
                <w:rFonts w:asciiTheme="minorHAnsi" w:hAnsiTheme="minorHAnsi" w:cstheme="minorHAnsi"/>
                <w:noProof/>
              </w:rPr>
            </w:pPr>
            <w:r w:rsidRPr="00D13F91">
              <w:rPr>
                <w:rFonts w:asciiTheme="minorHAnsi" w:hAnsiTheme="minorHAnsi" w:cstheme="minorHAnsi"/>
                <w:noProof/>
              </w:rPr>
              <w:t>если</w:t>
            </w:r>
            <w:r w:rsidRPr="008B36CF">
              <w:rPr>
                <w:rFonts w:asciiTheme="minorHAnsi" w:hAnsiTheme="minorHAnsi"/>
              </w:rPr>
              <w:t xml:space="preserve"> реквизит «Сведения о средстве идентификации групповой или транспортной упаковки (ctcdo:‌Group‌Identification‌Means‌Details)» заполнен, то </w:t>
            </w:r>
            <w:r w:rsidRPr="00D13F91">
              <w:rPr>
                <w:rFonts w:asciiTheme="minorHAnsi" w:hAnsiTheme="minorHAnsi" w:cstheme="minorHAnsi"/>
                <w:noProof/>
              </w:rPr>
              <w:t>правила формирования экземпляров</w:t>
            </w:r>
            <w:r w:rsidRPr="004C4459">
              <w:rPr>
                <w:rFonts w:asciiTheme="minorHAnsi" w:hAnsiTheme="minorHAnsi"/>
              </w:rPr>
              <w:t xml:space="preserve"> реквизита «Элемент данных средства идентификации (ctcdo:‌Identification‌Means‌Data‌Unit‌Details)» в составе реквизита «Средство идентификации (ctcdo:‌Identification‌Means‌Item‌Details)», входящего в состав реквизита «Сведения о средстве идентификации групповой или транспортной упаковки (ctcdo:‌Group‌Identification‌Means‌Details)», </w:t>
            </w:r>
            <w:r w:rsidRPr="00D13F91">
              <w:rPr>
                <w:rFonts w:asciiTheme="minorHAnsi" w:hAnsiTheme="minorHAnsi" w:cstheme="minorHAnsi"/>
                <w:noProof/>
              </w:rPr>
              <w:t>должны соответствовать правилам формирования:</w:t>
            </w:r>
          </w:p>
          <w:p w14:paraId="1F6C0056" w14:textId="77777777" w:rsidR="00286F38" w:rsidRPr="00D13F91" w:rsidRDefault="00286F38" w:rsidP="00E33138">
            <w:pPr>
              <w:pStyle w:val="afff0"/>
              <w:ind w:left="708"/>
              <w:jc w:val="left"/>
              <w:rPr>
                <w:rFonts w:asciiTheme="minorHAnsi" w:hAnsiTheme="minorHAnsi" w:cstheme="minorHAnsi"/>
                <w:noProof/>
              </w:rPr>
            </w:pPr>
            <w:r w:rsidRPr="00D13F91">
              <w:rPr>
                <w:rFonts w:asciiTheme="minorHAnsi" w:hAnsiTheme="minorHAnsi" w:cstheme="minorHAnsi"/>
                <w:noProof/>
              </w:rPr>
              <w:t>экземпляров реквизита «Блок данных средства идентификации», указанных в правилах формирования реквизита «Блок данных средства идентификации» в части средства идентификации, нанесенного на товар, потребительскую или групповую упаковку, установленных решением Совета Комиссии о введении маркировки товаров, указанных в реквизите «Код товара по ТН ВЭД ЕАЭС (csdo:‌Commodity‌Code)» для групповой упаковки;</w:t>
            </w:r>
          </w:p>
          <w:p w14:paraId="5D340860" w14:textId="0D55A050" w:rsidR="00286F38" w:rsidRPr="00AC5340" w:rsidRDefault="00286F38" w:rsidP="004C4459">
            <w:pPr>
              <w:pStyle w:val="afff0"/>
              <w:ind w:left="708"/>
              <w:jc w:val="left"/>
              <w:rPr>
                <w:noProof/>
              </w:rPr>
            </w:pPr>
            <w:r w:rsidRPr="00D13F91">
              <w:rPr>
                <w:rFonts w:asciiTheme="minorHAnsi" w:hAnsiTheme="minorHAnsi" w:cstheme="minorHAnsi"/>
                <w:noProof/>
              </w:rPr>
              <w:t xml:space="preserve">экземпляров реквизита «Блок данных средства идентификации», указанных в правилах формирования реквизита «Блок данных средства идентификации» в части средств идентификации, нанесенных на транспортную упаковку, установленных решением Совета Комиссии о введении маркировки товаров, указанных </w:t>
            </w:r>
            <w:r>
              <w:rPr>
                <w:rFonts w:asciiTheme="minorHAnsi" w:hAnsiTheme="minorHAnsi" w:cstheme="minorHAnsi"/>
                <w:noProof/>
              </w:rPr>
              <w:br/>
            </w:r>
            <w:r w:rsidRPr="00D13F91">
              <w:rPr>
                <w:rFonts w:asciiTheme="minorHAnsi" w:hAnsiTheme="minorHAnsi" w:cstheme="minorHAnsi"/>
                <w:noProof/>
              </w:rPr>
              <w:t>в реквизите «Код товара по ТН ВЭД ЕАЭС (csdo:‌Commodity‌Code)» для транспортной упаковки.</w:t>
            </w:r>
          </w:p>
        </w:tc>
      </w:tr>
      <w:tr w:rsidR="001D6C9B" w:rsidRPr="00AC5340" w14:paraId="7008948E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1E4CD8E" w14:textId="3C90F5B2" w:rsidR="001D6C9B" w:rsidRPr="00AC5340" w:rsidRDefault="00286F38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1AE8A9E" w14:textId="44235B1A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r w:rsidRPr="00AC5340">
              <w:rPr>
                <w:noProof/>
              </w:rPr>
              <w:t xml:space="preserve">реквизит «Признак представления описания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scrip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ndicator</w:t>
            </w:r>
            <w:r w:rsidRPr="00AC5340">
              <w:t>)</w:t>
            </w:r>
            <w:r w:rsidRPr="00AC5340">
              <w:rPr>
                <w:noProof/>
              </w:rPr>
              <w:t xml:space="preserve">» </w:t>
            </w:r>
            <w:r w:rsidRPr="00AC5340">
              <w:t>в составе экземпляра реквизита «</w:t>
            </w:r>
            <w:r w:rsidRPr="00AC5340">
              <w:rPr>
                <w:noProof/>
              </w:rPr>
              <w:t xml:space="preserve">Средства идентификации, нанесенные на товар, приобретенный в рамках трансграничной торговл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Transbord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не </w:t>
            </w:r>
            <w:r>
              <w:t>должен</w:t>
            </w:r>
            <w:r w:rsidRPr="003C0DD3">
              <w:t xml:space="preserve"> </w:t>
            </w:r>
            <w:r>
              <w:t>быть</w:t>
            </w:r>
            <w:r w:rsidRPr="003C0DD3">
              <w:t xml:space="preserve"> </w:t>
            </w:r>
            <w:r>
              <w:t>заполнен</w:t>
            </w:r>
          </w:p>
        </w:tc>
      </w:tr>
      <w:tr w:rsidR="001D6C9B" w:rsidRPr="00AC5340" w14:paraId="15967993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437FE87" w14:textId="202E7154" w:rsidR="001D6C9B" w:rsidRPr="00AC5340" w:rsidDel="00180EA2" w:rsidRDefault="00286F38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32C4D18" w14:textId="21F147BE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r w:rsidRPr="00AC5340">
              <w:rPr>
                <w:noProof/>
              </w:rPr>
              <w:t xml:space="preserve">значение реквизита «Средство идентификации </w:t>
            </w:r>
            <w:r w:rsidR="00BE1E0C">
              <w:rPr>
                <w:noProof/>
              </w:rPr>
              <w:br/>
            </w:r>
            <w:r w:rsidRPr="00AC5340">
              <w:rPr>
                <w:noProof/>
              </w:rPr>
              <w:t>(ctcdo:‌Identification‌Means‌Item‌Details)» в составе реквизита «</w:t>
            </w:r>
            <w:r w:rsidR="004434E4" w:rsidRPr="004434E4">
              <w:rPr>
                <w:noProof/>
              </w:rPr>
              <w:t xml:space="preserve">Сведения </w:t>
            </w:r>
            <w:r w:rsidR="00095DBB">
              <w:rPr>
                <w:noProof/>
              </w:rPr>
              <w:br/>
            </w:r>
            <w:r w:rsidR="004434E4" w:rsidRPr="004434E4">
              <w:rPr>
                <w:noProof/>
              </w:rPr>
              <w:t>о средстве идентификации</w:t>
            </w:r>
            <w:r w:rsidR="004434E4">
              <w:rPr>
                <w:noProof/>
              </w:rPr>
              <w:t xml:space="preserve"> </w:t>
            </w:r>
            <w:r w:rsidR="004434E4" w:rsidRPr="004434E4">
              <w:t>(</w:t>
            </w:r>
            <w:r w:rsidR="004434E4">
              <w:rPr>
                <w:noProof/>
                <w:lang w:val="en-US"/>
              </w:rPr>
              <w:t>ctcdo</w:t>
            </w:r>
            <w:r w:rsidR="004434E4" w:rsidRPr="004434E4">
              <w:rPr>
                <w:noProof/>
              </w:rPr>
              <w:t>:‌</w:t>
            </w:r>
            <w:r w:rsidR="004434E4">
              <w:rPr>
                <w:noProof/>
                <w:lang w:val="en-US"/>
              </w:rPr>
              <w:t>Identification</w:t>
            </w:r>
            <w:r w:rsidR="004434E4" w:rsidRPr="004434E4">
              <w:rPr>
                <w:noProof/>
              </w:rPr>
              <w:t>‌</w:t>
            </w:r>
            <w:r w:rsidR="004434E4">
              <w:rPr>
                <w:noProof/>
                <w:lang w:val="en-US"/>
              </w:rPr>
              <w:t>Means</w:t>
            </w:r>
            <w:r w:rsidR="004434E4" w:rsidRPr="004434E4">
              <w:rPr>
                <w:noProof/>
              </w:rPr>
              <w:t>‌</w:t>
            </w:r>
            <w:r w:rsidR="004434E4">
              <w:rPr>
                <w:noProof/>
                <w:lang w:val="en-US"/>
              </w:rPr>
              <w:t>Details</w:t>
            </w:r>
            <w:r w:rsidRPr="00AC5340">
              <w:rPr>
                <w:noProof/>
              </w:rPr>
              <w:t>» не должно повторяться в рамках электронного документа (сведений) «</w:t>
            </w:r>
            <w:r w:rsidRPr="00AC5340">
              <w:t>Перечень средств идентификации</w:t>
            </w:r>
            <w:r w:rsidRPr="00AC5340">
              <w:rPr>
                <w:noProof/>
              </w:rPr>
              <w:t>» (</w:t>
            </w:r>
            <w:r w:rsidRPr="00AC5340">
              <w:t>R.CT.LS.03.010</w:t>
            </w:r>
            <w:r w:rsidRPr="00AC5340">
              <w:rPr>
                <w:noProof/>
              </w:rPr>
              <w:t>)</w:t>
            </w:r>
          </w:p>
        </w:tc>
      </w:tr>
      <w:tr w:rsidR="001D6C9B" w:rsidRPr="00AC5340" w14:paraId="09C0A350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8C2A670" w14:textId="30BE57D1" w:rsidR="001D6C9B" w:rsidRPr="00AC5340" w:rsidDel="00180EA2" w:rsidRDefault="00286F38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E77ECB4" w14:textId="2C6D4748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r w:rsidRPr="00AC5340">
              <w:rPr>
                <w:noProof/>
              </w:rPr>
              <w:t xml:space="preserve">значение реквизита «Средство идентификации </w:t>
            </w:r>
            <w:r w:rsidR="00BE1E0C">
              <w:rPr>
                <w:noProof/>
              </w:rPr>
              <w:br/>
            </w:r>
            <w:r w:rsidRPr="00AC5340">
              <w:rPr>
                <w:noProof/>
              </w:rPr>
              <w:t xml:space="preserve">(ctcdo:‌Identification‌Means‌Item‌Details)» в составе реквизита «Сведения </w:t>
            </w:r>
            <w:r w:rsidR="00BB7BCD">
              <w:rPr>
                <w:noProof/>
              </w:rPr>
              <w:br/>
            </w:r>
            <w:r w:rsidRPr="00AC5340">
              <w:rPr>
                <w:noProof/>
              </w:rPr>
              <w:t xml:space="preserve">о средстве идентификации групповой или транспортной упаковки </w:t>
            </w:r>
            <w:r w:rsidR="00BE1E0C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 w:rsidRPr="00AC5340">
              <w:rPr>
                <w:noProof/>
              </w:rPr>
              <w:t>не должно повторяться в рамках электронного документа (сведений) «</w:t>
            </w:r>
            <w:r w:rsidRPr="00AC5340">
              <w:t>Перечень средств идентификации</w:t>
            </w:r>
            <w:r w:rsidRPr="00AC5340">
              <w:rPr>
                <w:noProof/>
              </w:rPr>
              <w:t>» (</w:t>
            </w:r>
            <w:r w:rsidRPr="00AC5340">
              <w:t>R.CT.LS.03.010</w:t>
            </w:r>
            <w:r w:rsidRPr="00AC5340">
              <w:rPr>
                <w:noProof/>
              </w:rPr>
              <w:t>)</w:t>
            </w:r>
          </w:p>
        </w:tc>
      </w:tr>
      <w:tr w:rsidR="001D6C9B" w:rsidRPr="00AC5340" w14:paraId="2AA17FFC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E45F985" w14:textId="113BBE87" w:rsidR="001D6C9B" w:rsidRDefault="00286F38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D824BC5" w14:textId="77777777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r>
              <w:rPr>
                <w:noProof/>
              </w:rPr>
              <w:t xml:space="preserve">реквизит </w:t>
            </w:r>
            <w:r w:rsidRPr="00AC5340">
              <w:t>«</w:t>
            </w:r>
            <w:r w:rsidRPr="00AC5340">
              <w:rPr>
                <w:noProof/>
              </w:rPr>
              <w:t xml:space="preserve">Покупа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Bu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должен быть заполнен</w:t>
            </w:r>
          </w:p>
        </w:tc>
      </w:tr>
      <w:tr w:rsidR="001D6C9B" w:rsidRPr="00AC5340" w14:paraId="23C7614F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0B7C1F6" w14:textId="3C08ED1A" w:rsidR="001D6C9B" w:rsidRDefault="00286F38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498C4EB" w14:textId="77777777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r>
              <w:t>реквизит</w:t>
            </w:r>
            <w:r w:rsidRPr="0045587A">
              <w:t xml:space="preserve"> «</w:t>
            </w:r>
            <w:r w:rsidRPr="00AC5340">
              <w:rPr>
                <w:noProof/>
              </w:rPr>
              <w:t>Код</w:t>
            </w:r>
            <w:r w:rsidRPr="0045587A">
              <w:rPr>
                <w:noProof/>
              </w:rPr>
              <w:t xml:space="preserve"> </w:t>
            </w:r>
            <w:r w:rsidRPr="00AC5340">
              <w:rPr>
                <w:noProof/>
              </w:rPr>
              <w:t>страны</w:t>
            </w:r>
            <w:r w:rsidRPr="0045587A">
              <w:rPr>
                <w:noProof/>
              </w:rPr>
              <w:t xml:space="preserve"> </w:t>
            </w:r>
            <w:r w:rsidRPr="0045587A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45587A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Unified</w:t>
            </w:r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45587A">
              <w:t xml:space="preserve">)» </w:t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Покупа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Bu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должен быть заполнен</w:t>
            </w:r>
          </w:p>
        </w:tc>
      </w:tr>
      <w:tr w:rsidR="001D6C9B" w:rsidRPr="00AC5340" w14:paraId="7BFC1578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2ECE9F1" w14:textId="3D7CD0CB" w:rsidR="001D6C9B" w:rsidRPr="00AC5340" w:rsidRDefault="00286F38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3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5D79F03" w14:textId="4F6D53AE" w:rsidR="001D6C9B" w:rsidRPr="00AC5340" w:rsidRDefault="001D6C9B" w:rsidP="00BE1E0C">
            <w:pPr>
              <w:pStyle w:val="afff0"/>
              <w:jc w:val="left"/>
            </w:pPr>
            <w:r>
              <w:t>атрибут «</w:t>
            </w:r>
            <w:r>
              <w:rPr>
                <w:noProof/>
              </w:rPr>
              <w:t>идентификатор справочника (классификатора)</w:t>
            </w:r>
            <w:r w:rsidRPr="005050C7">
              <w:rPr>
                <w:noProof/>
              </w:rPr>
              <w:t xml:space="preserve"> </w:t>
            </w:r>
            <w:r w:rsidR="00BE1E0C">
              <w:rPr>
                <w:noProof/>
              </w:rPr>
              <w:br/>
            </w: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  <w:r>
              <w:t>»</w:t>
            </w:r>
            <w:r w:rsidRPr="005050C7">
              <w:t xml:space="preserve"> </w:t>
            </w:r>
            <w:r>
              <w:t xml:space="preserve">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>
              <w:t xml:space="preserve">)», входящего в состав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окупа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Bu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должен содержать значение «2021»</w:t>
            </w:r>
          </w:p>
        </w:tc>
      </w:tr>
      <w:tr w:rsidR="001D6C9B" w:rsidRPr="00AC5340" w14:paraId="6BC4AA40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0D0A591" w14:textId="7862C71F" w:rsidR="001D6C9B" w:rsidDel="00341CC6" w:rsidRDefault="00286F38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F6C60A7" w14:textId="77777777" w:rsidR="001D6C9B" w:rsidRDefault="001D6C9B" w:rsidP="00550E7C">
            <w:pPr>
              <w:pStyle w:val="afff0"/>
              <w:jc w:val="left"/>
            </w:pPr>
            <w:r>
              <w:t>реквизит</w:t>
            </w:r>
            <w:r w:rsidRPr="0045587A">
              <w:t xml:space="preserve"> </w:t>
            </w:r>
            <w:r w:rsidRPr="00BD1108">
              <w:t>«</w:t>
            </w:r>
            <w:r w:rsidRPr="00F91A7E">
              <w:rPr>
                <w:noProof/>
              </w:rPr>
              <w:t>Наименование</w:t>
            </w:r>
            <w:r w:rsidRPr="00BD1108">
              <w:rPr>
                <w:noProof/>
              </w:rPr>
              <w:t xml:space="preserve"> </w:t>
            </w:r>
            <w:r w:rsidRPr="00F91A7E">
              <w:rPr>
                <w:noProof/>
              </w:rPr>
              <w:t>субъекта</w:t>
            </w:r>
            <w:r w:rsidRPr="00BD1108">
              <w:rPr>
                <w:noProof/>
              </w:rPr>
              <w:t xml:space="preserve"> </w:t>
            </w:r>
            <w:r w:rsidRPr="00BD1108">
              <w:t>(</w:t>
            </w:r>
            <w:r>
              <w:rPr>
                <w:noProof/>
                <w:lang w:val="en-US"/>
              </w:rPr>
              <w:t>csdo</w:t>
            </w:r>
            <w:r w:rsidRPr="00BD1108">
              <w:rPr>
                <w:noProof/>
              </w:rPr>
              <w:t>:‌</w:t>
            </w:r>
            <w:r>
              <w:rPr>
                <w:noProof/>
                <w:lang w:val="en-US"/>
              </w:rPr>
              <w:t>Subject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BD1108">
              <w:t>)»</w:t>
            </w:r>
            <w:r w:rsidRPr="0045587A">
              <w:t xml:space="preserve"> </w:t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«</w:t>
            </w:r>
            <w:r w:rsidRPr="00AC5340">
              <w:rPr>
                <w:noProof/>
              </w:rPr>
              <w:t>Продавец</w:t>
            </w:r>
            <w:r w:rsidRPr="0045587A">
              <w:rPr>
                <w:noProof/>
              </w:rPr>
              <w:t xml:space="preserve"> </w:t>
            </w:r>
            <w:r w:rsidRPr="00AC5340">
              <w:rPr>
                <w:noProof/>
              </w:rPr>
              <w:t>товара</w:t>
            </w:r>
            <w:r w:rsidRPr="0045587A">
              <w:rPr>
                <w:noProof/>
              </w:rPr>
              <w:t xml:space="preserve"> </w:t>
            </w:r>
            <w:r w:rsidRPr="0045587A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45587A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eller</w:t>
            </w:r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45587A">
              <w:t>)»</w:t>
            </w:r>
            <w:r>
              <w:t xml:space="preserve"> должен быть заполнен</w:t>
            </w:r>
          </w:p>
        </w:tc>
      </w:tr>
      <w:tr w:rsidR="001D6C9B" w:rsidRPr="00AC5340" w14:paraId="170A61DE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2C4534E" w14:textId="007DE621" w:rsidR="001D6C9B" w:rsidDel="00341CC6" w:rsidRDefault="00286F38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0BCD37D" w14:textId="20A65510" w:rsidR="001D6C9B" w:rsidRDefault="001D6C9B" w:rsidP="00550E7C">
            <w:pPr>
              <w:pStyle w:val="afff0"/>
              <w:jc w:val="left"/>
            </w:pPr>
            <w:r>
              <w:t>реквизит</w:t>
            </w:r>
            <w:r w:rsidRPr="0045587A">
              <w:t xml:space="preserve"> </w:t>
            </w:r>
            <w:r>
              <w:t>«</w:t>
            </w:r>
            <w:r w:rsidRPr="007B6F66">
              <w:rPr>
                <w:noProof/>
              </w:rPr>
              <w:t>Краткое наименование субъекта</w:t>
            </w:r>
            <w:r>
              <w:rPr>
                <w:noProof/>
              </w:rPr>
              <w:t xml:space="preserve"> </w:t>
            </w:r>
            <w:r w:rsidRPr="007B6F66">
              <w:t>(</w:t>
            </w:r>
            <w:r>
              <w:rPr>
                <w:noProof/>
                <w:lang w:val="en-US"/>
              </w:rPr>
              <w:t>csdo</w:t>
            </w:r>
            <w:r w:rsidRPr="007B6F66">
              <w:rPr>
                <w:noProof/>
              </w:rPr>
              <w:t>:‌</w:t>
            </w:r>
            <w:r>
              <w:rPr>
                <w:noProof/>
                <w:lang w:val="en-US"/>
              </w:rPr>
              <w:t>Subject</w:t>
            </w:r>
            <w:r w:rsidRPr="007B6F66">
              <w:rPr>
                <w:noProof/>
              </w:rPr>
              <w:t>‌</w:t>
            </w:r>
            <w:r>
              <w:rPr>
                <w:noProof/>
                <w:lang w:val="en-US"/>
              </w:rPr>
              <w:t>Brief</w:t>
            </w:r>
            <w:r w:rsidRPr="007B6F66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7B6F66">
              <w:t>)</w:t>
            </w:r>
            <w:r>
              <w:t xml:space="preserve">» </w:t>
            </w:r>
            <w:r w:rsidR="002B721E">
              <w:br/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Покупа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Bu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должен быть заполнен</w:t>
            </w:r>
          </w:p>
        </w:tc>
      </w:tr>
      <w:tr w:rsidR="001D6C9B" w:rsidRPr="00AC5340" w14:paraId="571E1887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4593414" w14:textId="78F228D2" w:rsidR="001D6C9B" w:rsidDel="00341CC6" w:rsidRDefault="00286F38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D2FA01B" w14:textId="5124CA94" w:rsidR="001D6C9B" w:rsidRDefault="001D6C9B" w:rsidP="00550E7C">
            <w:pPr>
              <w:pStyle w:val="afff0"/>
              <w:jc w:val="left"/>
            </w:pPr>
            <w:r>
              <w:t>реквизит</w:t>
            </w:r>
            <w:r w:rsidRPr="0045587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Идентификатор налогоплательщик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Taxpa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</w:t>
            </w:r>
            <w:r w:rsidRPr="00AC5340">
              <w:t>)»</w:t>
            </w:r>
            <w:r>
              <w:t xml:space="preserve"> </w:t>
            </w:r>
            <w:r w:rsidR="002B721E">
              <w:br/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Покупа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Bu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должен быть заполнен</w:t>
            </w:r>
          </w:p>
        </w:tc>
      </w:tr>
      <w:tr w:rsidR="001D6C9B" w:rsidRPr="00AC5340" w14:paraId="1B6464D5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89FE276" w14:textId="7D150044" w:rsidR="001D6C9B" w:rsidRDefault="00286F38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8BFA687" w14:textId="30302CDA" w:rsidR="001D6C9B" w:rsidRDefault="001D6C9B" w:rsidP="00550E7C">
            <w:pPr>
              <w:pStyle w:val="afff0"/>
              <w:jc w:val="left"/>
            </w:pPr>
            <w:r>
              <w:t>если</w:t>
            </w:r>
            <w:r w:rsidRPr="00F91A7E">
              <w:t xml:space="preserve"> </w:t>
            </w:r>
            <w:r>
              <w:t>реквизит</w:t>
            </w:r>
            <w:r w:rsidRPr="00F91A7E">
              <w:t xml:space="preserve"> </w:t>
            </w:r>
            <w:r w:rsidRPr="00BD1108">
              <w:t>«</w:t>
            </w:r>
            <w:r w:rsidRPr="00F213B7">
              <w:rPr>
                <w:noProof/>
              </w:rPr>
              <w:t>Код</w:t>
            </w:r>
            <w:r w:rsidRPr="00BD1108">
              <w:rPr>
                <w:noProof/>
              </w:rPr>
              <w:t xml:space="preserve"> </w:t>
            </w:r>
            <w:r w:rsidRPr="00F213B7">
              <w:rPr>
                <w:noProof/>
              </w:rPr>
              <w:t>страны</w:t>
            </w:r>
            <w:r w:rsidRPr="00BD1108">
              <w:rPr>
                <w:noProof/>
              </w:rPr>
              <w:t xml:space="preserve"> </w:t>
            </w:r>
            <w:r w:rsidRPr="00BD1108">
              <w:t>(</w:t>
            </w:r>
            <w:r>
              <w:rPr>
                <w:noProof/>
                <w:lang w:val="en-US"/>
              </w:rPr>
              <w:t>csdo</w:t>
            </w:r>
            <w:r w:rsidRPr="00BD1108">
              <w:rPr>
                <w:noProof/>
              </w:rPr>
              <w:t>:‌</w:t>
            </w:r>
            <w:r>
              <w:rPr>
                <w:noProof/>
                <w:lang w:val="en-US"/>
              </w:rPr>
              <w:t>Unified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»</w:t>
            </w:r>
            <w:r w:rsidRPr="00AC5340">
              <w:t xml:space="preserve"> </w:t>
            </w:r>
            <w:r>
              <w:t xml:space="preserve">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окупа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Bu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содержит значение «</w:t>
            </w:r>
            <w:r>
              <w:rPr>
                <w:lang w:val="en-US"/>
              </w:rPr>
              <w:t>RU</w:t>
            </w:r>
            <w:r>
              <w:t>», то реквизит «</w:t>
            </w:r>
            <w:r w:rsidRPr="00074019">
              <w:rPr>
                <w:noProof/>
              </w:rPr>
              <w:t>Код причины постановки на учет</w:t>
            </w:r>
            <w:r>
              <w:rPr>
                <w:noProof/>
              </w:rPr>
              <w:t xml:space="preserve"> </w:t>
            </w:r>
            <w:r w:rsidR="00BE1E0C">
              <w:rPr>
                <w:noProof/>
              </w:rPr>
              <w:br/>
            </w:r>
            <w:r w:rsidRPr="00074019">
              <w:t>(</w:t>
            </w:r>
            <w:r>
              <w:rPr>
                <w:noProof/>
                <w:lang w:val="en-US"/>
              </w:rPr>
              <w:t>csdo</w:t>
            </w:r>
            <w:r w:rsidRPr="00074019">
              <w:rPr>
                <w:noProof/>
              </w:rPr>
              <w:t>:‌</w:t>
            </w:r>
            <w:r>
              <w:rPr>
                <w:noProof/>
                <w:lang w:val="en-US"/>
              </w:rPr>
              <w:t>Tax</w:t>
            </w:r>
            <w:r w:rsidRPr="00074019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ation</w:t>
            </w:r>
            <w:r w:rsidRPr="00074019">
              <w:rPr>
                <w:noProof/>
              </w:rPr>
              <w:t>‌</w:t>
            </w:r>
            <w:r>
              <w:rPr>
                <w:noProof/>
                <w:lang w:val="en-US"/>
              </w:rPr>
              <w:t>Reas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</w:t>
            </w:r>
            <w:r>
              <w:t>» может быть заполнен</w:t>
            </w:r>
          </w:p>
        </w:tc>
      </w:tr>
      <w:tr w:rsidR="001D6C9B" w:rsidRPr="00AC5340" w14:paraId="3A69DF5D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57D0668" w14:textId="29B81F60" w:rsidR="001D6C9B" w:rsidRDefault="00286F38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86BCB7A" w14:textId="43357D96" w:rsidR="001D6C9B" w:rsidRDefault="001D6C9B" w:rsidP="00550E7C">
            <w:pPr>
              <w:pStyle w:val="afff0"/>
              <w:jc w:val="left"/>
            </w:pPr>
            <w:r>
              <w:t>если</w:t>
            </w:r>
            <w:r w:rsidRPr="00F91A7E">
              <w:t xml:space="preserve"> </w:t>
            </w:r>
            <w:r>
              <w:t>реквизит</w:t>
            </w:r>
            <w:r w:rsidRPr="00F91A7E">
              <w:t xml:space="preserve"> </w:t>
            </w:r>
            <w:r w:rsidRPr="00BD1108">
              <w:t>«</w:t>
            </w:r>
            <w:r w:rsidRPr="00F213B7">
              <w:rPr>
                <w:noProof/>
              </w:rPr>
              <w:t>Код</w:t>
            </w:r>
            <w:r w:rsidRPr="00BD1108">
              <w:rPr>
                <w:noProof/>
              </w:rPr>
              <w:t xml:space="preserve"> </w:t>
            </w:r>
            <w:r w:rsidRPr="00F213B7">
              <w:rPr>
                <w:noProof/>
              </w:rPr>
              <w:t>страны</w:t>
            </w:r>
            <w:r w:rsidRPr="00BD1108">
              <w:rPr>
                <w:noProof/>
              </w:rPr>
              <w:t xml:space="preserve"> </w:t>
            </w:r>
            <w:r w:rsidRPr="00BD1108">
              <w:t>(</w:t>
            </w:r>
            <w:r>
              <w:rPr>
                <w:noProof/>
                <w:lang w:val="en-US"/>
              </w:rPr>
              <w:t>csdo</w:t>
            </w:r>
            <w:r w:rsidRPr="00BD1108">
              <w:rPr>
                <w:noProof/>
              </w:rPr>
              <w:t>:‌</w:t>
            </w:r>
            <w:r>
              <w:rPr>
                <w:noProof/>
                <w:lang w:val="en-US"/>
              </w:rPr>
              <w:t>Unified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»</w:t>
            </w:r>
            <w:r w:rsidRPr="00AC5340">
              <w:t xml:space="preserve"> </w:t>
            </w:r>
            <w:r>
              <w:t xml:space="preserve">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окупа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Bu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не содержит значение, «</w:t>
            </w:r>
            <w:r>
              <w:rPr>
                <w:lang w:val="en-US"/>
              </w:rPr>
              <w:t>RU</w:t>
            </w:r>
            <w:r>
              <w:t>», то реквизит «</w:t>
            </w:r>
            <w:r w:rsidRPr="00BD1108">
              <w:rPr>
                <w:noProof/>
              </w:rPr>
              <w:t>Код причины постановки на учет</w:t>
            </w:r>
            <w:r>
              <w:rPr>
                <w:noProof/>
              </w:rPr>
              <w:t xml:space="preserve"> </w:t>
            </w:r>
            <w:r w:rsidR="00BE1E0C">
              <w:rPr>
                <w:noProof/>
              </w:rPr>
              <w:br/>
            </w:r>
            <w:r w:rsidRPr="00BD1108">
              <w:t>(</w:t>
            </w:r>
            <w:r>
              <w:rPr>
                <w:noProof/>
                <w:lang w:val="en-US"/>
              </w:rPr>
              <w:t>csdo</w:t>
            </w:r>
            <w:r w:rsidRPr="00BD1108">
              <w:rPr>
                <w:noProof/>
              </w:rPr>
              <w:t>:‌</w:t>
            </w:r>
            <w:r>
              <w:rPr>
                <w:noProof/>
                <w:lang w:val="en-US"/>
              </w:rPr>
              <w:t>Tax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ati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Reas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</w:t>
            </w:r>
            <w:r>
              <w:t>» не должен быть заполнен</w:t>
            </w:r>
          </w:p>
        </w:tc>
      </w:tr>
    </w:tbl>
    <w:p w14:paraId="0AAAB6AC" w14:textId="77777777" w:rsidR="001D6C9B" w:rsidRPr="00AC5340" w:rsidRDefault="001D6C9B" w:rsidP="001D6C9B">
      <w:pPr>
        <w:spacing w:line="240" w:lineRule="auto"/>
        <w:rPr>
          <w:sz w:val="24"/>
          <w:szCs w:val="24"/>
        </w:rPr>
      </w:pPr>
    </w:p>
    <w:p w14:paraId="522EADB0" w14:textId="2B27B781" w:rsidR="001D6C9B" w:rsidRPr="00AC5340" w:rsidRDefault="00387A5B" w:rsidP="001D6C9B">
      <w:pPr>
        <w:pStyle w:val="a7"/>
        <w:spacing w:before="120" w:line="336" w:lineRule="auto"/>
        <w:rPr>
          <w:rStyle w:val="a9"/>
          <w:lang w:val="ru-RU"/>
        </w:rPr>
      </w:pPr>
      <w:r>
        <w:rPr>
          <w:rStyle w:val="a9"/>
          <w:lang w:val="ru-RU"/>
        </w:rPr>
        <w:t>43</w:t>
      </w:r>
      <w:r w:rsidR="001D6C9B" w:rsidRPr="00AC5340">
        <w:rPr>
          <w:rStyle w:val="a9"/>
          <w:lang w:val="ru-RU"/>
        </w:rPr>
        <w:t xml:space="preserve">. Требования к заполнению реквизитов электронных документов (сведений) </w:t>
      </w:r>
      <w:r w:rsidR="001D6C9B" w:rsidRPr="00AC5340">
        <w:t>«Результат обработки сведений о средствах идентификации» (</w:t>
      </w:r>
      <w:r w:rsidR="001D6C9B" w:rsidRPr="00AC5340">
        <w:rPr>
          <w:rStyle w:val="a9"/>
        </w:rPr>
        <w:t>R.</w:t>
      </w:r>
      <w:r w:rsidR="001D6C9B" w:rsidRPr="00AC5340">
        <w:rPr>
          <w:rStyle w:val="a9"/>
          <w:lang w:val="en-US"/>
        </w:rPr>
        <w:t>CT</w:t>
      </w:r>
      <w:r w:rsidR="001D6C9B" w:rsidRPr="00AC5340">
        <w:rPr>
          <w:rStyle w:val="a9"/>
          <w:lang w:val="ru-RU"/>
        </w:rPr>
        <w:t>.</w:t>
      </w:r>
      <w:r w:rsidR="001D6C9B" w:rsidRPr="00AC5340">
        <w:rPr>
          <w:rStyle w:val="a9"/>
          <w:lang w:val="en-US"/>
        </w:rPr>
        <w:t>LS</w:t>
      </w:r>
      <w:r w:rsidR="001D6C9B" w:rsidRPr="00AC5340">
        <w:rPr>
          <w:rStyle w:val="a9"/>
          <w:lang w:val="ru-RU"/>
        </w:rPr>
        <w:t>.03.</w:t>
      </w:r>
      <w:r w:rsidR="001D6C9B" w:rsidRPr="00AC5340">
        <w:rPr>
          <w:rStyle w:val="a9"/>
        </w:rPr>
        <w:t>0</w:t>
      </w:r>
      <w:r w:rsidR="001D6C9B" w:rsidRPr="00AC5340">
        <w:rPr>
          <w:rStyle w:val="a9"/>
          <w:lang w:val="ru-RU"/>
        </w:rPr>
        <w:t>12</w:t>
      </w:r>
      <w:r w:rsidR="001D6C9B" w:rsidRPr="00AC5340">
        <w:t>), передаваемых в сообщении «</w:t>
      </w:r>
      <w:r w:rsidR="001D6C9B" w:rsidRPr="00AC5340">
        <w:rPr>
          <w:lang w:val="ru-RU"/>
        </w:rPr>
        <w:t>У</w:t>
      </w:r>
      <w:r w:rsidR="001D6C9B" w:rsidRPr="00AC5340">
        <w:t xml:space="preserve">ведомление </w:t>
      </w:r>
      <w:r w:rsidR="001D6C9B">
        <w:rPr>
          <w:lang w:val="ru-RU"/>
        </w:rPr>
        <w:br/>
      </w:r>
      <w:r w:rsidR="001D6C9B" w:rsidRPr="00AC5340">
        <w:t xml:space="preserve">о результате обработки сведений </w:t>
      </w:r>
      <w:r w:rsidR="001D6C9B" w:rsidRPr="00AC5340">
        <w:rPr>
          <w:lang w:val="ru-RU"/>
        </w:rPr>
        <w:t xml:space="preserve">об отказе в приеме к учету </w:t>
      </w:r>
      <w:r w:rsidR="001D6C9B" w:rsidRPr="00AC5340">
        <w:t>маркированных товаров» (P.LS.03.MSG.01</w:t>
      </w:r>
      <w:r w:rsidR="001D6C9B" w:rsidRPr="00AC5340">
        <w:rPr>
          <w:lang w:val="ru-RU"/>
        </w:rPr>
        <w:t>9</w:t>
      </w:r>
      <w:r w:rsidR="001D6C9B" w:rsidRPr="00AC5340">
        <w:t>)</w:t>
      </w:r>
      <w:r w:rsidR="001D6C9B" w:rsidRPr="00AC5340">
        <w:rPr>
          <w:rStyle w:val="a9"/>
          <w:lang w:val="ru-RU"/>
        </w:rPr>
        <w:t xml:space="preserve">, приведены в таблице </w:t>
      </w:r>
      <w:r w:rsidR="00194651">
        <w:rPr>
          <w:rStyle w:val="a9"/>
          <w:lang w:val="ru-RU"/>
        </w:rPr>
        <w:t>3</w:t>
      </w:r>
      <w:r w:rsidR="00E3327D" w:rsidRPr="00E3327D">
        <w:rPr>
          <w:rStyle w:val="a9"/>
          <w:lang w:val="ru-RU"/>
        </w:rPr>
        <w:t>3</w:t>
      </w:r>
      <w:r w:rsidR="001D6C9B" w:rsidRPr="00AC5340">
        <w:rPr>
          <w:rStyle w:val="a9"/>
          <w:lang w:val="ru-RU"/>
        </w:rPr>
        <w:t>.</w:t>
      </w:r>
    </w:p>
    <w:p w14:paraId="63CA2488" w14:textId="7624DC08" w:rsidR="001D6C9B" w:rsidRPr="00D3575A" w:rsidRDefault="001D6C9B" w:rsidP="001D6C9B">
      <w:pPr>
        <w:pStyle w:val="affd"/>
        <w:spacing w:before="120"/>
        <w:rPr>
          <w:rStyle w:val="afc"/>
          <w:bCs w:val="0"/>
          <w:noProof/>
          <w:lang w:val="ru-RU"/>
        </w:rPr>
      </w:pPr>
      <w:r w:rsidRPr="00AC5340">
        <w:lastRenderedPageBreak/>
        <w:t xml:space="preserve">Таблица </w:t>
      </w:r>
      <w:r w:rsidR="00194651">
        <w:t>3</w:t>
      </w:r>
      <w:r w:rsidR="00E3327D" w:rsidRPr="00D3575A">
        <w:t>3</w:t>
      </w:r>
    </w:p>
    <w:p w14:paraId="5CE86F50" w14:textId="77777777" w:rsidR="001D6C9B" w:rsidRPr="00AC5340" w:rsidRDefault="001D6C9B" w:rsidP="001D6C9B">
      <w:pPr>
        <w:pStyle w:val="a6"/>
      </w:pPr>
      <w:r w:rsidRPr="00AC5340">
        <w:t>Требования к заполнению реквизитов электронных документов (сведений) «Результат обработки сведений о средствах идентификации» (</w:t>
      </w:r>
      <w:r w:rsidRPr="00AC5340">
        <w:rPr>
          <w:rStyle w:val="a9"/>
        </w:rPr>
        <w:t>R.</w:t>
      </w:r>
      <w:r w:rsidRPr="00AC5340">
        <w:rPr>
          <w:rStyle w:val="a9"/>
          <w:lang w:val="en-US"/>
        </w:rPr>
        <w:t>CT</w:t>
      </w:r>
      <w:r w:rsidRPr="00AC5340">
        <w:rPr>
          <w:rStyle w:val="a9"/>
          <w:lang w:val="ru-RU"/>
        </w:rPr>
        <w:t>.</w:t>
      </w:r>
      <w:r w:rsidRPr="00AC5340">
        <w:rPr>
          <w:rStyle w:val="a9"/>
          <w:lang w:val="en-US"/>
        </w:rPr>
        <w:t>LS</w:t>
      </w:r>
      <w:r w:rsidRPr="00AC5340">
        <w:rPr>
          <w:rStyle w:val="a9"/>
          <w:lang w:val="ru-RU"/>
        </w:rPr>
        <w:t>.03.</w:t>
      </w:r>
      <w:r w:rsidRPr="00AC5340">
        <w:rPr>
          <w:rStyle w:val="a9"/>
        </w:rPr>
        <w:t>0</w:t>
      </w:r>
      <w:r w:rsidRPr="00AC5340">
        <w:rPr>
          <w:rStyle w:val="a9"/>
          <w:lang w:val="ru-RU"/>
        </w:rPr>
        <w:t>12</w:t>
      </w:r>
      <w:r w:rsidRPr="00AC5340">
        <w:t xml:space="preserve">), передаваемых в сообщении «Уведомление </w:t>
      </w:r>
      <w:r>
        <w:br/>
      </w:r>
      <w:r w:rsidRPr="00AC5340">
        <w:t>о результате обработки сведений об отказе в приеме к учету маркированных товаров» (P.LS.03.MSG.019)</w:t>
      </w:r>
    </w:p>
    <w:tbl>
      <w:tblPr>
        <w:tblW w:w="9356" w:type="dxa"/>
        <w:jc w:val="center"/>
        <w:tblLook w:val="0400" w:firstRow="0" w:lastRow="0" w:firstColumn="0" w:lastColumn="0" w:noHBand="0" w:noVBand="1"/>
      </w:tblPr>
      <w:tblGrid>
        <w:gridCol w:w="1561"/>
        <w:gridCol w:w="7795"/>
      </w:tblGrid>
      <w:tr w:rsidR="001D6C9B" w:rsidRPr="00AC5340" w14:paraId="6D23169D" w14:textId="77777777" w:rsidTr="00FA196E">
        <w:trPr>
          <w:cantSplit/>
          <w:trHeight w:val="601"/>
          <w:tblHeader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C033E35" w14:textId="77777777" w:rsidR="001D6C9B" w:rsidRPr="00AC5340" w:rsidRDefault="001D6C9B" w:rsidP="00550E7C">
            <w:pPr>
              <w:pStyle w:val="af0"/>
              <w:spacing w:line="264" w:lineRule="auto"/>
            </w:pPr>
            <w:r w:rsidRPr="00AC5340">
              <w:t>Код требования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376518C" w14:textId="77777777" w:rsidR="001D6C9B" w:rsidRPr="00AC5340" w:rsidRDefault="001D6C9B" w:rsidP="00550E7C">
            <w:pPr>
              <w:pStyle w:val="af0"/>
              <w:spacing w:line="264" w:lineRule="auto"/>
            </w:pPr>
            <w:r w:rsidRPr="00AC5340">
              <w:t>Формулировка требования</w:t>
            </w:r>
          </w:p>
        </w:tc>
      </w:tr>
      <w:tr w:rsidR="001D6C9B" w:rsidRPr="00AC5340" w14:paraId="25551774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6276C0F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t>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169725C" w14:textId="761FCDE3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r w:rsidRPr="00AC5340">
              <w:rPr>
                <w:noProof/>
              </w:rPr>
              <w:t xml:space="preserve">реквизит «Идентификатор исходного электронного документа (сведений) (csdo:‌EDoc‌Ref‌Id)» в составе реквизита «Заголовок электронного документа (сведений) (ccdo:‌EDoc‌Header)» должен быть заполнен </w:t>
            </w:r>
            <w:r w:rsidR="00BE1E0C">
              <w:rPr>
                <w:noProof/>
              </w:rPr>
              <w:br/>
            </w:r>
            <w:r w:rsidRPr="00AC5340">
              <w:rPr>
                <w:noProof/>
              </w:rPr>
              <w:t>и содержать значение реквизита «Идентификатор электронного документа (сведений) (csdo:‌EDoc‌Id)», указанное в «Перечне средств идентификации» (R.CT.LS.03.010), передаваемого в сообщении «</w:t>
            </w:r>
            <w:r w:rsidRPr="00AC5340">
              <w:t>С</w:t>
            </w:r>
            <w:r w:rsidRPr="00AC5340">
              <w:rPr>
                <w:noProof/>
              </w:rPr>
              <w:t>ведения об отказе в приеме к учету маркированных товаров, приобретенных в рамках трансграничной торговли</w:t>
            </w:r>
            <w:r w:rsidRPr="00AC5340">
              <w:t>» (P.LS.03.MSG.018)</w:t>
            </w:r>
            <w:r w:rsidRPr="00AC5340">
              <w:rPr>
                <w:noProof/>
              </w:rPr>
              <w:t xml:space="preserve"> </w:t>
            </w:r>
            <w:r w:rsidRPr="00AC5340">
              <w:rPr>
                <w:noProof/>
              </w:rPr>
              <w:br/>
              <w:t xml:space="preserve">в рамках </w:t>
            </w:r>
            <w:r w:rsidRPr="00AC5340">
              <w:t xml:space="preserve">одного экземпляра транзакции «Представление сведений </w:t>
            </w:r>
            <w:r w:rsidRPr="00AC5340">
              <w:br/>
              <w:t xml:space="preserve">об отказе в приеме к учету маркированных товаров» (P.LS.03.TRN.013) </w:t>
            </w:r>
            <w:r w:rsidRPr="00AC5340">
              <w:br/>
            </w:r>
            <w:r w:rsidRPr="00AC5340">
              <w:rPr>
                <w:noProof/>
              </w:rPr>
              <w:t>(далее – сведения об отказе в приеме товаров)</w:t>
            </w:r>
          </w:p>
        </w:tc>
      </w:tr>
      <w:tr w:rsidR="001D6C9B" w:rsidRPr="00AC5340" w14:paraId="55F6717C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C71836C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t>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9CBAE9C" w14:textId="5BEF2BBD" w:rsidR="001D6C9B" w:rsidRPr="00AC5340" w:rsidRDefault="001D6C9B" w:rsidP="00BE1E0C">
            <w:pPr>
              <w:pStyle w:val="afff0"/>
              <w:jc w:val="left"/>
            </w:pPr>
            <w:r w:rsidRPr="00AC5340">
              <w:t>реквизит 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 xml:space="preserve">)» </w:t>
            </w:r>
            <w:r>
              <w:t xml:space="preserve">на корневом уровне документа </w:t>
            </w:r>
            <w:r w:rsidRPr="00AC5340">
              <w:rPr>
                <w:noProof/>
              </w:rPr>
              <w:t xml:space="preserve">должен содержать кодовое обозначение государства-члена, </w:t>
            </w:r>
            <w:r w:rsidR="002B721E">
              <w:rPr>
                <w:noProof/>
              </w:rPr>
              <w:br/>
            </w:r>
            <w:r w:rsidRPr="00AC5340">
              <w:rPr>
                <w:noProof/>
              </w:rPr>
              <w:t xml:space="preserve">в информационной системе которого сформировано сообщение, </w:t>
            </w:r>
            <w:r w:rsidR="002B721E">
              <w:rPr>
                <w:noProof/>
              </w:rPr>
              <w:br/>
            </w:r>
            <w:r w:rsidRPr="00AC5340">
              <w:rPr>
                <w:noProof/>
              </w:rPr>
              <w:t xml:space="preserve">в соответствии с </w:t>
            </w:r>
            <w:r w:rsidR="00BE1E0C">
              <w:rPr>
                <w:noProof/>
              </w:rPr>
              <w:t>класс</w:t>
            </w:r>
            <w:r w:rsidR="00604B27">
              <w:rPr>
                <w:noProof/>
              </w:rPr>
              <w:t>и</w:t>
            </w:r>
            <w:r w:rsidR="00BE1E0C">
              <w:rPr>
                <w:noProof/>
              </w:rPr>
              <w:t>фикатором стран мира</w:t>
            </w:r>
          </w:p>
        </w:tc>
      </w:tr>
      <w:tr w:rsidR="001D6C9B" w:rsidRPr="00AC5340" w14:paraId="16BCD8CC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A6C8194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FB3FB4E" w14:textId="5EF92354" w:rsidR="001D6C9B" w:rsidRPr="00AC5340" w:rsidRDefault="001D6C9B" w:rsidP="00550E7C">
            <w:pPr>
              <w:pStyle w:val="afff0"/>
              <w:jc w:val="left"/>
            </w:pPr>
            <w:r>
              <w:t>атрибут «</w:t>
            </w:r>
            <w:r>
              <w:rPr>
                <w:noProof/>
              </w:rPr>
              <w:t>идентификатор справочника (классификатора)</w:t>
            </w:r>
            <w:r w:rsidRPr="009915B9">
              <w:rPr>
                <w:noProof/>
              </w:rPr>
              <w:t xml:space="preserve"> </w:t>
            </w:r>
            <w:r w:rsidR="00604B27">
              <w:rPr>
                <w:noProof/>
              </w:rPr>
              <w:br/>
            </w: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  <w:r>
              <w:t>»</w:t>
            </w:r>
            <w:r w:rsidRPr="009915B9">
              <w:t xml:space="preserve"> </w:t>
            </w:r>
            <w:r>
              <w:t xml:space="preserve">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 xml:space="preserve">)» </w:t>
            </w:r>
            <w:r>
              <w:t>на корневом уровне документа должен содержать значение «2021»</w:t>
            </w:r>
          </w:p>
        </w:tc>
      </w:tr>
      <w:tr w:rsidR="001D6C9B" w:rsidRPr="00AC5340" w14:paraId="646B370B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5D5CE71" w14:textId="1477AB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65DB811" w14:textId="1ED90744" w:rsidR="001D6C9B" w:rsidRPr="00AC5340" w:rsidRDefault="001D6C9B" w:rsidP="009152C9">
            <w:pPr>
              <w:pStyle w:val="afff0"/>
              <w:jc w:val="left"/>
              <w:rPr>
                <w:noProof/>
              </w:rPr>
            </w:pPr>
            <w:r w:rsidRPr="00AC5340">
              <w:t>реквизит «</w:t>
            </w:r>
            <w:r w:rsidRPr="00AC5340">
              <w:rPr>
                <w:noProof/>
              </w:rPr>
              <w:t>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 xml:space="preserve">)» должен содержать кодовое обозначение товара </w:t>
            </w:r>
            <w:r w:rsidR="00804162">
              <w:t>на уровне 10 знаков</w:t>
            </w:r>
            <w:r w:rsidRPr="008B36CF">
              <w:t>,</w:t>
            </w:r>
            <w:r w:rsidRPr="009152C9">
              <w:rPr>
                <w:color w:val="FF0000"/>
              </w:rPr>
              <w:t xml:space="preserve"> </w:t>
            </w:r>
            <w:r w:rsidRPr="00AC5340">
              <w:t xml:space="preserve">указанное в </w:t>
            </w:r>
            <w:r w:rsidRPr="00AC5340">
              <w:rPr>
                <w:noProof/>
              </w:rPr>
              <w:t>сведениях об отказе в приеме товаров</w:t>
            </w:r>
          </w:p>
        </w:tc>
      </w:tr>
      <w:tr w:rsidR="001D6C9B" w:rsidRPr="00AC5340" w14:paraId="2F4B6ED3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02B9D28" w14:textId="4DF9A861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438BA2F" w14:textId="4BF0BAF3" w:rsidR="001D6C9B" w:rsidRPr="00AC5340" w:rsidRDefault="001D6C9B" w:rsidP="00604B27">
            <w:pPr>
              <w:pStyle w:val="afff0"/>
              <w:jc w:val="left"/>
              <w:rPr>
                <w:noProof/>
              </w:rPr>
            </w:pPr>
            <w:r w:rsidRPr="00AC5340">
              <w:rPr>
                <w:noProof/>
              </w:rPr>
              <w:t xml:space="preserve">если в составе сведений об отказе в приеме товаров заполнен 1 </w:t>
            </w:r>
            <w:r w:rsidR="00604B27" w:rsidRPr="00604B27">
              <w:rPr>
                <w:noProof/>
              </w:rPr>
              <w:br/>
            </w:r>
            <w:r w:rsidRPr="00AC5340">
              <w:rPr>
                <w:noProof/>
              </w:rPr>
              <w:t xml:space="preserve">или несколько экземпляров реквизита «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 w:rsidRPr="00AC5340">
              <w:rPr>
                <w:noProof/>
              </w:rPr>
              <w:t xml:space="preserve">, то электронный документ (сведения) </w:t>
            </w:r>
            <w:r w:rsidRPr="00AC5340">
              <w:t xml:space="preserve">«Результат обработки сведений о средствах идентификации» (R.CT.LS.03.012) должен содержать 1 реквизит </w:t>
            </w:r>
            <w:r w:rsidRPr="00AC5340">
              <w:rPr>
                <w:noProof/>
              </w:rPr>
              <w:t>«Перечень средств идентификации 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rPr>
                <w:noProof/>
              </w:rPr>
              <w:t xml:space="preserve">)» в составе которого должны быть сформированы реквизиты «Сведения </w:t>
            </w:r>
            <w:r w:rsidR="00604B27" w:rsidRPr="00604B27">
              <w:rPr>
                <w:noProof/>
              </w:rPr>
              <w:br/>
            </w:r>
            <w:r w:rsidRPr="00AC5340">
              <w:rPr>
                <w:noProof/>
              </w:rPr>
              <w:t xml:space="preserve">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 </w:t>
            </w:r>
            <w:r w:rsidR="00604B27" w:rsidRPr="00604B27">
              <w:rPr>
                <w:noProof/>
              </w:rPr>
              <w:br/>
            </w:r>
            <w:r w:rsidRPr="00AC5340">
              <w:rPr>
                <w:noProof/>
              </w:rPr>
              <w:t xml:space="preserve">по количеству экземпляров реквизитов «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>», указанных в составе сведений об отказе в приеме товаров</w:t>
            </w:r>
          </w:p>
        </w:tc>
      </w:tr>
      <w:tr w:rsidR="001D6C9B" w:rsidRPr="00AC5340" w14:paraId="0308F35C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BE75D08" w14:textId="7DBD7B42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5E8E793" w14:textId="3DF5407F" w:rsidR="001D6C9B" w:rsidRPr="00AC5340" w:rsidRDefault="001D6C9B" w:rsidP="00604B27">
            <w:pPr>
              <w:pStyle w:val="afff0"/>
              <w:jc w:val="left"/>
            </w:pPr>
            <w:r w:rsidRPr="00AC5340">
              <w:rPr>
                <w:noProof/>
              </w:rPr>
              <w:t xml:space="preserve">если в составе сведений об отказе в приеме товаров заполнен 1 </w:t>
            </w:r>
            <w:r w:rsidR="00604B27" w:rsidRPr="00604B27">
              <w:rPr>
                <w:noProof/>
              </w:rPr>
              <w:br/>
            </w:r>
            <w:r w:rsidRPr="00AC5340">
              <w:rPr>
                <w:noProof/>
              </w:rPr>
              <w:t xml:space="preserve">или несколько экземпляров реквизита «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, то значения реквизитов «</w:t>
            </w:r>
            <w:r w:rsidRPr="00AC5340">
              <w:rPr>
                <w:noProof/>
              </w:rPr>
              <w:t xml:space="preserve">Средство идентификации </w:t>
            </w:r>
            <w:r w:rsidR="00604B27" w:rsidRPr="00604B27">
              <w:rPr>
                <w:noProof/>
              </w:rPr>
              <w:br/>
            </w:r>
            <w:r w:rsidRPr="00AC5340">
              <w:rPr>
                <w:noProof/>
              </w:rPr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tem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из состава реквизита «</w:t>
            </w:r>
            <w:r w:rsidRPr="00AC5340">
              <w:rPr>
                <w:noProof/>
              </w:rPr>
              <w:t xml:space="preserve">Сведения </w:t>
            </w:r>
            <w:r w:rsidR="00604B27" w:rsidRPr="00604B27">
              <w:rPr>
                <w:noProof/>
              </w:rPr>
              <w:br/>
            </w:r>
            <w:r w:rsidRPr="00AC5340">
              <w:rPr>
                <w:noProof/>
              </w:rPr>
              <w:t xml:space="preserve">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должны соответствовать значениям реквизитов </w:t>
            </w:r>
            <w:r w:rsidRPr="00AC5340">
              <w:rPr>
                <w:noProof/>
              </w:rPr>
              <w:t xml:space="preserve">«Средство идентификации </w:t>
            </w:r>
            <w:r w:rsidR="00604B27" w:rsidRPr="00604B27">
              <w:rPr>
                <w:noProof/>
              </w:rPr>
              <w:br/>
            </w:r>
            <w:r w:rsidRPr="00AC5340">
              <w:rPr>
                <w:noProof/>
              </w:rPr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tem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 w:rsidR="00604B27" w:rsidRPr="00604B27">
              <w:t xml:space="preserve"> </w:t>
            </w:r>
            <w:r w:rsidRPr="00AC5340">
              <w:t xml:space="preserve"> из</w:t>
            </w:r>
            <w:r w:rsidR="00D3575A">
              <w:t xml:space="preserve"> </w:t>
            </w:r>
            <w:r w:rsidRPr="00AC5340">
              <w:t>состава реквизита «</w:t>
            </w:r>
            <w:r w:rsidRPr="00AC5340">
              <w:rPr>
                <w:noProof/>
              </w:rPr>
              <w:t xml:space="preserve">Сведения </w:t>
            </w:r>
            <w:r w:rsidR="00604B27" w:rsidRPr="00604B27">
              <w:rPr>
                <w:noProof/>
              </w:rPr>
              <w:br/>
            </w:r>
            <w:r w:rsidRPr="00AC5340">
              <w:rPr>
                <w:noProof/>
              </w:rPr>
              <w:t xml:space="preserve">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, указанным в сведениях </w:t>
            </w:r>
            <w:r w:rsidRPr="00AC5340">
              <w:rPr>
                <w:noProof/>
              </w:rPr>
              <w:t>об отказе в приеме товаров</w:t>
            </w:r>
          </w:p>
        </w:tc>
      </w:tr>
      <w:tr w:rsidR="001D6C9B" w:rsidRPr="00AC5340" w14:paraId="2BE5B38A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96CB4C4" w14:textId="692E9400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A5F7A5B" w14:textId="23B7CB21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r w:rsidRPr="00AC5340">
              <w:rPr>
                <w:noProof/>
              </w:rPr>
              <w:t xml:space="preserve">если в составе сведений об отказе в приеме товаров заполнен 1 </w:t>
            </w:r>
            <w:r w:rsidR="00604B27" w:rsidRPr="00604B27">
              <w:rPr>
                <w:noProof/>
              </w:rPr>
              <w:br/>
            </w:r>
            <w:r w:rsidRPr="00AC5340">
              <w:rPr>
                <w:noProof/>
              </w:rPr>
              <w:t xml:space="preserve">или несколько экземпляров реквизита «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 w:rsidRPr="00AC5340">
              <w:rPr>
                <w:noProof/>
              </w:rPr>
              <w:t xml:space="preserve">, то реквизит «Средство идентификации на упаковке вышестоящего уровня </w:t>
            </w:r>
            <w:r w:rsidR="00604B27" w:rsidRPr="00604B27">
              <w:rPr>
                <w:noProof/>
              </w:rPr>
              <w:br/>
            </w:r>
            <w:r w:rsidRPr="00AC5340">
              <w:rPr>
                <w:noProof/>
              </w:rPr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Pare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rPr>
                <w:noProof/>
              </w:rPr>
              <w:t>)», входящий в состав реквизита «Перечень средств идентификации 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rPr>
                <w:noProof/>
              </w:rPr>
              <w:t xml:space="preserve">)», не </w:t>
            </w:r>
            <w:r>
              <w:t>должен быть заполнен</w:t>
            </w:r>
          </w:p>
        </w:tc>
      </w:tr>
      <w:tr w:rsidR="001D6C9B" w:rsidRPr="00AC5340" w14:paraId="1470DF4C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6259275" w14:textId="40679ECA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A70621E" w14:textId="5CF86DFA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r w:rsidRPr="00AC5340">
              <w:rPr>
                <w:noProof/>
              </w:rPr>
              <w:t xml:space="preserve">если реквизит «Средство идентификации </w:t>
            </w:r>
            <w:r w:rsidR="00604B27" w:rsidRPr="00604B27">
              <w:rPr>
                <w:noProof/>
              </w:rPr>
              <w:br/>
            </w:r>
            <w:r w:rsidRPr="00AC5340">
              <w:rPr>
                <w:noProof/>
              </w:rPr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tem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 w:rsidRPr="00AC5340">
              <w:rPr>
                <w:noProof/>
              </w:rPr>
              <w:t xml:space="preserve"> заполнен, то реквизит </w:t>
            </w:r>
            <w:r w:rsidRPr="00AC5340">
              <w:t>«</w:t>
            </w:r>
            <w:r w:rsidRPr="00B13C45">
              <w:rPr>
                <w:noProof/>
              </w:rPr>
              <w:t xml:space="preserve">Результат обработки </w:t>
            </w:r>
            <w:r w:rsidRPr="00B13C45">
              <w:t>(</w:t>
            </w:r>
            <w:r>
              <w:rPr>
                <w:noProof/>
                <w:lang w:val="en-US"/>
              </w:rPr>
              <w:t>ctcdo</w:t>
            </w:r>
            <w:r w:rsidRPr="00B13C45">
              <w:rPr>
                <w:noProof/>
              </w:rPr>
              <w:t>:‌</w:t>
            </w:r>
            <w:r>
              <w:rPr>
                <w:noProof/>
                <w:lang w:val="en-US"/>
              </w:rPr>
              <w:t>Result</w:t>
            </w:r>
            <w:r w:rsidRPr="00B13C45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B13C45">
              <w:t>)</w:t>
            </w:r>
            <w:r w:rsidRPr="00AC5340">
              <w:t>»</w:t>
            </w:r>
            <w:r w:rsidRPr="00AC5340">
              <w:rPr>
                <w:noProof/>
              </w:rPr>
              <w:t xml:space="preserve">, входящий в состав </w:t>
            </w:r>
            <w:r w:rsidRPr="00AC5340">
              <w:t>указанного реквизита, должен быть заполнен</w:t>
            </w:r>
          </w:p>
        </w:tc>
      </w:tr>
      <w:tr w:rsidR="001D6C9B" w:rsidRPr="00AC5340" w14:paraId="4FF154A3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9331FE4" w14:textId="6670E17D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95B55A4" w14:textId="27E8108E" w:rsidR="001D6C9B" w:rsidRPr="00AC5340" w:rsidRDefault="001D6C9B" w:rsidP="00653FA4">
            <w:pPr>
              <w:pStyle w:val="afff0"/>
              <w:jc w:val="left"/>
              <w:rPr>
                <w:noProof/>
              </w:rPr>
            </w:pPr>
            <w:r w:rsidRPr="00AC5340">
              <w:rPr>
                <w:noProof/>
              </w:rPr>
              <w:t xml:space="preserve">если в составе сведений об отказе в приеме товаров заполнен 1 </w:t>
            </w:r>
            <w:r w:rsidR="00604B27" w:rsidRPr="00604B27">
              <w:rPr>
                <w:noProof/>
              </w:rPr>
              <w:br/>
            </w:r>
            <w:r w:rsidRPr="00AC5340">
              <w:rPr>
                <w:noProof/>
              </w:rPr>
              <w:t xml:space="preserve">или несколько экземпляров реквизита «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 w:rsidRPr="00AC5340">
              <w:rPr>
                <w:noProof/>
              </w:rPr>
              <w:t xml:space="preserve">, то реквизит «Перечнь групповых или транспортных упаковок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 w:rsidRPr="00AC5340">
              <w:rPr>
                <w:noProof/>
              </w:rPr>
              <w:t xml:space="preserve">не </w:t>
            </w:r>
            <w:r>
              <w:t>должен быть заполнен</w:t>
            </w:r>
          </w:p>
        </w:tc>
      </w:tr>
      <w:tr w:rsidR="001D6C9B" w:rsidRPr="00AC5340" w14:paraId="0B3106DA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BE834AE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lastRenderedPageBreak/>
              <w:t>1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639D34D" w14:textId="0CCFE66A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r w:rsidRPr="00AC5340">
              <w:t xml:space="preserve">если при обработке </w:t>
            </w:r>
            <w:r w:rsidRPr="00AC5340">
              <w:rPr>
                <w:noProof/>
              </w:rPr>
              <w:t xml:space="preserve">сведений об отказе в приеме товаров, указанном </w:t>
            </w:r>
            <w:r w:rsidRPr="00AC5340">
              <w:rPr>
                <w:noProof/>
              </w:rPr>
              <w:br/>
              <w:t xml:space="preserve">в </w:t>
            </w:r>
            <w:r w:rsidRPr="00AC5340">
              <w:rPr>
                <w:rStyle w:val="a9"/>
                <w:sz w:val="24"/>
                <w:lang w:val="ru-RU"/>
              </w:rPr>
              <w:t xml:space="preserve">реквизите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="00653FA4" w:rsidRPr="00653FA4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, </w:t>
            </w:r>
            <w:r w:rsidRPr="00AC5340">
              <w:rPr>
                <w:noProof/>
              </w:rPr>
              <w:t>установлено следующее:</w:t>
            </w:r>
          </w:p>
          <w:p w14:paraId="736BED83" w14:textId="77777777" w:rsidR="001D6C9B" w:rsidRPr="00AC5340" w:rsidRDefault="001D6C9B" w:rsidP="00550E7C">
            <w:pPr>
              <w:pStyle w:val="afff0"/>
              <w:ind w:left="708"/>
              <w:jc w:val="left"/>
            </w:pPr>
            <w:r w:rsidRPr="00AC5340">
              <w:t xml:space="preserve">статус товара в национальном компоненте информационной системы маркировки товаров, в рамках которого обрабатываются </w:t>
            </w:r>
            <w:r w:rsidRPr="00AC5340">
              <w:rPr>
                <w:noProof/>
              </w:rPr>
              <w:t>сведения об отказе в приеме товаров</w:t>
            </w:r>
            <w:r w:rsidRPr="00AC5340">
              <w:t>, соответствует значению «31»</w:t>
            </w:r>
            <w:r w:rsidRPr="004C6FF8">
              <w:t xml:space="preserve"> </w:t>
            </w:r>
            <w:r w:rsidRPr="00AC5340">
              <w:t>– «товар реализован (предназначен для реализации) в рамках трансграничной торговли»;</w:t>
            </w:r>
          </w:p>
          <w:p w14:paraId="0E83B1CE" w14:textId="77777777" w:rsidR="001D6C9B" w:rsidRPr="00AC5340" w:rsidRDefault="001D6C9B" w:rsidP="00550E7C">
            <w:pPr>
              <w:pStyle w:val="afff0"/>
              <w:ind w:left="708"/>
              <w:jc w:val="left"/>
            </w:pPr>
            <w:r w:rsidRPr="00AC5340">
              <w:t xml:space="preserve">сведения о продавце и покупателе товара, указанные в </w:t>
            </w:r>
            <w:r w:rsidRPr="00AC5340">
              <w:rPr>
                <w:noProof/>
              </w:rPr>
              <w:t>сведениях об отказе в приеме товаров</w:t>
            </w:r>
            <w:r w:rsidRPr="00AC5340">
              <w:t>, соответствуют сведениям, хранящимся в национальном компоненте информационной системы маркировки товаров, в рамках которого обрабатывается указанные сведения;</w:t>
            </w:r>
          </w:p>
          <w:p w14:paraId="6D48DF02" w14:textId="77777777" w:rsidR="001D6C9B" w:rsidRPr="00AC5340" w:rsidRDefault="001D6C9B" w:rsidP="00550E7C">
            <w:pPr>
              <w:pStyle w:val="afff0"/>
              <w:jc w:val="left"/>
            </w:pPr>
            <w:r w:rsidRPr="00AC5340">
              <w:rPr>
                <w:noProof/>
              </w:rPr>
              <w:t>то в составе реквизита «Сведения о средстве идентификации</w:t>
            </w:r>
          </w:p>
          <w:p w14:paraId="1FA05241" w14:textId="1EC72748" w:rsidR="001D6C9B" w:rsidRPr="00AC5340" w:rsidRDefault="001D6C9B" w:rsidP="00550E7C">
            <w:pPr>
              <w:pStyle w:val="afff0"/>
              <w:jc w:val="left"/>
            </w:pP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реквизиты «</w:t>
            </w:r>
            <w:r w:rsidRPr="00AC5340">
              <w:rPr>
                <w:noProof/>
              </w:rPr>
              <w:t xml:space="preserve">Статус маркированного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Statu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и «</w:t>
            </w:r>
            <w:r w:rsidRPr="00B13C45">
              <w:rPr>
                <w:noProof/>
              </w:rPr>
              <w:t xml:space="preserve">Результат обработки </w:t>
            </w:r>
            <w:r w:rsidR="00653FA4" w:rsidRPr="00653FA4">
              <w:rPr>
                <w:noProof/>
              </w:rPr>
              <w:br/>
            </w:r>
            <w:r w:rsidRPr="00B13C45">
              <w:t>(</w:t>
            </w:r>
            <w:r>
              <w:rPr>
                <w:noProof/>
                <w:lang w:val="en-US"/>
              </w:rPr>
              <w:t>ctcdo</w:t>
            </w:r>
            <w:r w:rsidRPr="00B13C45">
              <w:rPr>
                <w:noProof/>
              </w:rPr>
              <w:t>:‌</w:t>
            </w:r>
            <w:r>
              <w:rPr>
                <w:noProof/>
                <w:lang w:val="en-US"/>
              </w:rPr>
              <w:t>Result</w:t>
            </w:r>
            <w:r w:rsidRPr="00B13C45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B13C45">
              <w:t>)</w:t>
            </w:r>
            <w:r w:rsidRPr="00AC5340">
              <w:t>» должны быть заполнены, при этом составе указанных реквизитов:</w:t>
            </w:r>
          </w:p>
          <w:p w14:paraId="64804B46" w14:textId="3EDF0CEC" w:rsidR="001D6C9B" w:rsidRPr="00AC5340" w:rsidRDefault="001D6C9B" w:rsidP="00550E7C">
            <w:pPr>
              <w:pStyle w:val="afff0"/>
              <w:ind w:left="708"/>
              <w:jc w:val="left"/>
            </w:pPr>
            <w:r w:rsidRPr="00AC5340">
              <w:t xml:space="preserve">реквизит «Код статуса маркированного товара </w:t>
            </w:r>
            <w:r w:rsidR="00653FA4" w:rsidRPr="00653FA4">
              <w:br/>
            </w:r>
            <w:r w:rsidRPr="00AC5340">
              <w:t>(</w:t>
            </w:r>
            <w:r w:rsidRPr="00465B88">
              <w:t>ctsdo</w:t>
            </w:r>
            <w:r w:rsidRPr="00AC5340">
              <w:t>:‌</w:t>
            </w:r>
            <w:r w:rsidRPr="00465B88">
              <w:t>Marked</w:t>
            </w:r>
            <w:r w:rsidRPr="00AC5340">
              <w:t>‌</w:t>
            </w:r>
            <w:r w:rsidRPr="00465B88">
              <w:t>Goods</w:t>
            </w:r>
            <w:r w:rsidRPr="00AC5340">
              <w:t>‌</w:t>
            </w:r>
            <w:r w:rsidRPr="00465B88">
              <w:t>Status</w:t>
            </w:r>
            <w:r w:rsidRPr="00AC5340">
              <w:t>‌</w:t>
            </w:r>
            <w:r w:rsidRPr="00465B88">
              <w:t>Code</w:t>
            </w:r>
            <w:r w:rsidRPr="00AC5340">
              <w:t>)» должен содержать значение «10» – «товар введен в оборот в государстве-члене»;</w:t>
            </w:r>
          </w:p>
          <w:p w14:paraId="28D49718" w14:textId="0DFF9872" w:rsidR="001D6C9B" w:rsidRPr="00AC5340" w:rsidRDefault="001D6C9B" w:rsidP="00550E7C">
            <w:pPr>
              <w:pStyle w:val="afff0"/>
              <w:ind w:left="708"/>
              <w:jc w:val="left"/>
            </w:pPr>
            <w:r w:rsidRPr="00AC5340">
              <w:t xml:space="preserve">реквизит «Код причины установки статуса (ctsdo:MarkedGoodsStatusReasonCode)» должен быть заполнен </w:t>
            </w:r>
            <w:r w:rsidR="00653FA4" w:rsidRPr="00653FA4">
              <w:br/>
            </w:r>
            <w:r w:rsidRPr="00AC5340">
              <w:t>и содержать значение «34» – «возврат товара продавцу в рамках трансграничной торговли»;</w:t>
            </w:r>
          </w:p>
          <w:p w14:paraId="7EB54550" w14:textId="218817AC" w:rsidR="001D6C9B" w:rsidRPr="00AC5340" w:rsidRDefault="001D6C9B" w:rsidP="00550E7C">
            <w:pPr>
              <w:pStyle w:val="afff0"/>
              <w:ind w:left="708"/>
              <w:jc w:val="left"/>
            </w:pPr>
            <w:r w:rsidRPr="00AC5340">
              <w:t xml:space="preserve">реквизит «Код результата обработки сведений </w:t>
            </w:r>
            <w:r w:rsidR="00653FA4" w:rsidRPr="00653FA4">
              <w:br/>
            </w:r>
            <w:r w:rsidRPr="00AC5340">
              <w:t>(ctsdo:‌Result‌Processing‌Code)» должен содержать значение «600» – «сведения обработаны»</w:t>
            </w:r>
          </w:p>
        </w:tc>
      </w:tr>
      <w:tr w:rsidR="001D6C9B" w:rsidRPr="00AC5340" w14:paraId="51A01945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2E0852D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lastRenderedPageBreak/>
              <w:t>1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A620117" w14:textId="7D00D52E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r w:rsidRPr="00AC5340">
              <w:t xml:space="preserve">если при обработке </w:t>
            </w:r>
            <w:r w:rsidRPr="00AC5340">
              <w:rPr>
                <w:noProof/>
              </w:rPr>
              <w:t xml:space="preserve">сведений об отказе в приеме товаров, указанном </w:t>
            </w:r>
            <w:r w:rsidRPr="00AC5340">
              <w:rPr>
                <w:noProof/>
              </w:rPr>
              <w:br/>
              <w:t xml:space="preserve">в </w:t>
            </w:r>
            <w:r w:rsidRPr="00AC5340">
              <w:rPr>
                <w:rStyle w:val="a9"/>
                <w:sz w:val="24"/>
                <w:lang w:val="ru-RU"/>
              </w:rPr>
              <w:t xml:space="preserve">реквизите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="00653FA4" w:rsidRPr="00653FA4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, установлено</w:t>
            </w:r>
            <w:r w:rsidRPr="00AC5340">
              <w:rPr>
                <w:noProof/>
              </w:rPr>
              <w:t xml:space="preserve"> следующее:</w:t>
            </w:r>
          </w:p>
          <w:p w14:paraId="0CD09F02" w14:textId="77777777" w:rsidR="001D6C9B" w:rsidRPr="00AC5340" w:rsidRDefault="001D6C9B" w:rsidP="00550E7C">
            <w:pPr>
              <w:pStyle w:val="afff0"/>
              <w:ind w:left="708"/>
              <w:jc w:val="left"/>
            </w:pPr>
            <w:r w:rsidRPr="00AC5340">
              <w:t>статус товара в национальном компоненте информационной системы маркировки товаров, в рамках которого обрабатываются сведения</w:t>
            </w:r>
            <w:r w:rsidRPr="00AC5340">
              <w:rPr>
                <w:rStyle w:val="a9"/>
                <w:sz w:val="24"/>
                <w:lang w:val="ru-RU"/>
              </w:rPr>
              <w:t xml:space="preserve">, </w:t>
            </w:r>
            <w:r w:rsidRPr="00AC5340">
              <w:t>не соответствует значению «31» – «товар реализован (предназначен для реализации) в рамках трансграничной торговли»;</w:t>
            </w:r>
          </w:p>
          <w:p w14:paraId="3A70C66D" w14:textId="77777777" w:rsidR="001D6C9B" w:rsidRPr="00AC5340" w:rsidRDefault="001D6C9B" w:rsidP="00550E7C">
            <w:pPr>
              <w:pStyle w:val="afff0"/>
              <w:jc w:val="left"/>
            </w:pPr>
            <w:r w:rsidRPr="00AC5340">
              <w:rPr>
                <w:noProof/>
              </w:rPr>
              <w:t>то в составе реквизита «Сведения о средстве идентификации</w:t>
            </w:r>
          </w:p>
          <w:p w14:paraId="13790E01" w14:textId="23FF52A7" w:rsidR="001D6C9B" w:rsidRPr="00AC5340" w:rsidRDefault="001D6C9B" w:rsidP="00550E7C">
            <w:pPr>
              <w:pStyle w:val="afff0"/>
              <w:jc w:val="left"/>
            </w:pP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реквизиты «</w:t>
            </w:r>
            <w:r w:rsidRPr="00AC5340">
              <w:rPr>
                <w:noProof/>
              </w:rPr>
              <w:t xml:space="preserve">Статус маркированного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Statu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и «</w:t>
            </w:r>
            <w:r w:rsidRPr="00B13C45">
              <w:rPr>
                <w:noProof/>
              </w:rPr>
              <w:t xml:space="preserve">Результат обработки </w:t>
            </w:r>
            <w:r w:rsidR="00653FA4" w:rsidRPr="00653FA4">
              <w:rPr>
                <w:noProof/>
              </w:rPr>
              <w:br/>
            </w:r>
            <w:r w:rsidRPr="00B13C45">
              <w:t>(</w:t>
            </w:r>
            <w:r>
              <w:rPr>
                <w:noProof/>
                <w:lang w:val="en-US"/>
              </w:rPr>
              <w:t>ctcdo</w:t>
            </w:r>
            <w:r w:rsidRPr="00B13C45">
              <w:rPr>
                <w:noProof/>
              </w:rPr>
              <w:t>:‌</w:t>
            </w:r>
            <w:r>
              <w:rPr>
                <w:noProof/>
                <w:lang w:val="en-US"/>
              </w:rPr>
              <w:t>Result</w:t>
            </w:r>
            <w:r w:rsidRPr="00B13C45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B13C45">
              <w:t>)</w:t>
            </w:r>
            <w:r w:rsidRPr="00AC5340">
              <w:t>» должны быть заполнены, при этом составе указанных реквизитов:</w:t>
            </w:r>
          </w:p>
          <w:p w14:paraId="261AFE01" w14:textId="15129DC6" w:rsidR="001D6C9B" w:rsidRPr="00653FA4" w:rsidRDefault="001D6C9B" w:rsidP="00550E7C">
            <w:pPr>
              <w:pStyle w:val="afff0"/>
              <w:ind w:left="708"/>
              <w:jc w:val="left"/>
            </w:pPr>
            <w:r w:rsidRPr="00653FA4">
              <w:t xml:space="preserve">реквизит «Код статуса маркированного товара </w:t>
            </w:r>
            <w:r w:rsidR="00653FA4" w:rsidRPr="00653FA4">
              <w:br/>
            </w:r>
            <w:r w:rsidRPr="00653FA4">
              <w:t>(ctsdo:‌Marked‌Goods‌Status‌Code)» должен содержать текущее значение статуса товара, установленное в рамках национального компонента информационной системы маркировки товаров;</w:t>
            </w:r>
          </w:p>
          <w:p w14:paraId="748F2455" w14:textId="063B64E3" w:rsidR="001D6C9B" w:rsidRPr="00AC5340" w:rsidRDefault="001D6C9B" w:rsidP="00550E7C">
            <w:pPr>
              <w:pStyle w:val="afff0"/>
              <w:ind w:left="709"/>
              <w:jc w:val="left"/>
            </w:pPr>
            <w:r w:rsidRPr="00653FA4">
              <w:t xml:space="preserve">реквизит «Код причины установки статуса </w:t>
            </w:r>
            <w:r w:rsidR="00653FA4" w:rsidRPr="00653FA4">
              <w:br/>
            </w:r>
            <w:r w:rsidRPr="00653FA4">
              <w:t>(ctsdo:‌Marked‌Goods‌Status‌Reason‌Code</w:t>
            </w:r>
            <w:r w:rsidRPr="00AC5340">
              <w:t xml:space="preserve">)» не </w:t>
            </w:r>
            <w:r>
              <w:t>должен быть заполнен</w:t>
            </w:r>
            <w:r w:rsidRPr="00AC5340">
              <w:t>;</w:t>
            </w:r>
          </w:p>
          <w:p w14:paraId="3271C505" w14:textId="4538DDAB" w:rsidR="001D6C9B" w:rsidRPr="00AC5340" w:rsidRDefault="001D6C9B" w:rsidP="00653FA4">
            <w:pPr>
              <w:pStyle w:val="afff0"/>
              <w:ind w:left="708"/>
              <w:jc w:val="left"/>
            </w:pPr>
            <w:r w:rsidRPr="00AC5340">
              <w:t xml:space="preserve">реквизит «Код результата обработки сведений </w:t>
            </w:r>
            <w:r w:rsidR="00653FA4" w:rsidRPr="00653FA4">
              <w:br/>
            </w:r>
            <w:r w:rsidRPr="00AC5340">
              <w:t>(</w:t>
            </w:r>
            <w:r w:rsidRPr="00465B88">
              <w:t>ctsdo</w:t>
            </w:r>
            <w:r w:rsidRPr="00AC5340">
              <w:t>:‌</w:t>
            </w:r>
            <w:r w:rsidRPr="00465B88">
              <w:t>Result</w:t>
            </w:r>
            <w:r w:rsidRPr="00AC5340">
              <w:t>‌</w:t>
            </w:r>
            <w:r w:rsidRPr="00465B88">
              <w:t>Processing</w:t>
            </w:r>
            <w:r w:rsidRPr="00AC5340">
              <w:t>‌</w:t>
            </w:r>
            <w:r w:rsidRPr="00465B88">
              <w:t>Code</w:t>
            </w:r>
            <w:r w:rsidRPr="00AC5340">
              <w:t>)» должен содержать значение «710» – «товар не предназначен для продажи в рамках трансграничной торговли»</w:t>
            </w:r>
          </w:p>
        </w:tc>
      </w:tr>
      <w:tr w:rsidR="001D6C9B" w:rsidRPr="00AC5340" w14:paraId="45998ED1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5F65EB6" w14:textId="77777777" w:rsidR="001D6C9B" w:rsidRPr="00AC5340" w:rsidDel="00E23B2C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t>1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79C1C25" w14:textId="319CCC1A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r w:rsidRPr="00AC5340">
              <w:t xml:space="preserve">если при обработке </w:t>
            </w:r>
            <w:r w:rsidRPr="00AC5340">
              <w:rPr>
                <w:noProof/>
              </w:rPr>
              <w:t xml:space="preserve">сведений об отказе в приеме товаров, указанном </w:t>
            </w:r>
            <w:r w:rsidRPr="00AC5340">
              <w:rPr>
                <w:noProof/>
              </w:rPr>
              <w:br/>
              <w:t xml:space="preserve">в </w:t>
            </w:r>
            <w:r w:rsidRPr="00AC5340">
              <w:rPr>
                <w:rStyle w:val="a9"/>
                <w:sz w:val="24"/>
                <w:lang w:val="ru-RU"/>
              </w:rPr>
              <w:t xml:space="preserve">реквизите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="00653FA4" w:rsidRPr="00653FA4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, установлено</w:t>
            </w:r>
            <w:r w:rsidRPr="00AC5340">
              <w:rPr>
                <w:noProof/>
              </w:rPr>
              <w:t xml:space="preserve"> следующее:</w:t>
            </w:r>
          </w:p>
          <w:p w14:paraId="1AF0A1D8" w14:textId="77777777" w:rsidR="001D6C9B" w:rsidRPr="00AC5340" w:rsidRDefault="001D6C9B" w:rsidP="00550E7C">
            <w:pPr>
              <w:pStyle w:val="afff0"/>
              <w:ind w:left="708"/>
              <w:jc w:val="left"/>
            </w:pPr>
            <w:r w:rsidRPr="00AC5340">
              <w:t>статус товара в национальном компоненте информационной системы маркировки товаров, в рамках которого обрабатываются сведения</w:t>
            </w:r>
            <w:r w:rsidRPr="00AC5340">
              <w:rPr>
                <w:rStyle w:val="a9"/>
                <w:sz w:val="24"/>
                <w:lang w:val="ru-RU"/>
              </w:rPr>
              <w:t xml:space="preserve">, </w:t>
            </w:r>
            <w:r w:rsidRPr="00AC5340">
              <w:t>соответствует значению «31» – «товар реализован (предназначен для реализации) в рамках трансграничной торговли»;</w:t>
            </w:r>
          </w:p>
          <w:p w14:paraId="1C7D8C40" w14:textId="77777777" w:rsidR="001D6C9B" w:rsidRPr="00AC5340" w:rsidRDefault="001D6C9B" w:rsidP="00550E7C">
            <w:pPr>
              <w:pStyle w:val="afff0"/>
              <w:ind w:left="708"/>
              <w:jc w:val="left"/>
            </w:pPr>
            <w:r w:rsidRPr="00AC5340">
              <w:t xml:space="preserve">сведения о продавце и покупателе товара, указанные сведениях </w:t>
            </w:r>
            <w:r w:rsidRPr="00AC5340">
              <w:br/>
              <w:t xml:space="preserve">о принимаемом товаре, не соответствуют сведениям о продавце </w:t>
            </w:r>
            <w:r w:rsidRPr="00AC5340">
              <w:br/>
              <w:t>и покупателе товара, хранящимся</w:t>
            </w:r>
            <w:r w:rsidRPr="00AC5340" w:rsidDel="00CE56D9">
              <w:t xml:space="preserve"> </w:t>
            </w:r>
            <w:r w:rsidRPr="00AC5340">
              <w:t xml:space="preserve">в национальном компоненте информационной системы маркировки товаров, в рамках которого осуществляется обработка, </w:t>
            </w:r>
          </w:p>
          <w:p w14:paraId="177A303F" w14:textId="11AD7325" w:rsidR="001D6C9B" w:rsidRPr="00AC5340" w:rsidRDefault="001D6C9B" w:rsidP="00653FA4">
            <w:pPr>
              <w:pStyle w:val="afff0"/>
              <w:jc w:val="left"/>
              <w:rPr>
                <w:noProof/>
              </w:rPr>
            </w:pPr>
            <w:r w:rsidRPr="00AC5340">
              <w:rPr>
                <w:noProof/>
              </w:rPr>
              <w:t xml:space="preserve">то в составе реквизита «Сведения о средстве идентификации </w:t>
            </w:r>
            <w:r w:rsidR="00653FA4" w:rsidRPr="00653FA4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реквизит «</w:t>
            </w:r>
            <w:r w:rsidRPr="00AC5340">
              <w:rPr>
                <w:noProof/>
              </w:rPr>
              <w:t xml:space="preserve">Статус маркированного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Statu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не </w:t>
            </w:r>
            <w:r>
              <w:t>должен быть заполнен</w:t>
            </w:r>
            <w:r w:rsidRPr="00AC5340">
              <w:t>, реквизит «</w:t>
            </w:r>
            <w:r w:rsidRPr="00B13C45">
              <w:rPr>
                <w:noProof/>
              </w:rPr>
              <w:t xml:space="preserve">Результат обработки </w:t>
            </w:r>
            <w:r w:rsidRPr="00B13C45">
              <w:t>(</w:t>
            </w:r>
            <w:r>
              <w:rPr>
                <w:noProof/>
                <w:lang w:val="en-US"/>
              </w:rPr>
              <w:t>ctcdo</w:t>
            </w:r>
            <w:r w:rsidRPr="00B13C45">
              <w:rPr>
                <w:noProof/>
              </w:rPr>
              <w:t>:‌</w:t>
            </w:r>
            <w:r>
              <w:rPr>
                <w:noProof/>
                <w:lang w:val="en-US"/>
              </w:rPr>
              <w:t>Result</w:t>
            </w:r>
            <w:r w:rsidRPr="00B13C45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B13C45">
              <w:t>)</w:t>
            </w:r>
            <w:r w:rsidRPr="00AC5340">
              <w:t>» должен быть заполнен, при этом реквизит «</w:t>
            </w:r>
            <w:r w:rsidRPr="00AC5340">
              <w:rPr>
                <w:noProof/>
              </w:rPr>
              <w:t xml:space="preserve">Код результата обработки сведений </w:t>
            </w:r>
            <w:r w:rsidR="00653FA4" w:rsidRPr="00653FA4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Resul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Processing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» в его составе должен содержать значение «720» – «</w:t>
            </w:r>
            <w:r w:rsidRPr="00AC5340">
              <w:rPr>
                <w:noProof/>
              </w:rPr>
              <w:t>товар не предназначен для продажи между указанными участниками оборота»</w:t>
            </w:r>
          </w:p>
        </w:tc>
      </w:tr>
      <w:tr w:rsidR="001D6C9B" w:rsidRPr="00AC5340" w14:paraId="5EAD9A69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F08CF07" w14:textId="77777777" w:rsidR="001D6C9B" w:rsidRPr="00AC5340" w:rsidDel="00E23B2C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lastRenderedPageBreak/>
              <w:t>1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FFB16FB" w14:textId="13EC7479" w:rsidR="001D6C9B" w:rsidRPr="00AC5340" w:rsidRDefault="001D6C9B" w:rsidP="00653FA4">
            <w:pPr>
              <w:pStyle w:val="afff0"/>
              <w:jc w:val="left"/>
              <w:rPr>
                <w:noProof/>
              </w:rPr>
            </w:pPr>
            <w:r w:rsidRPr="00AC5340">
              <w:t xml:space="preserve">если при обработке </w:t>
            </w:r>
            <w:r w:rsidRPr="00AC5340">
              <w:rPr>
                <w:noProof/>
              </w:rPr>
              <w:t xml:space="preserve">сведений об отказе в приеме товаров, указанном </w:t>
            </w:r>
            <w:r w:rsidRPr="00AC5340">
              <w:rPr>
                <w:noProof/>
              </w:rPr>
              <w:br/>
              <w:t xml:space="preserve">в </w:t>
            </w:r>
            <w:r w:rsidRPr="00AC5340">
              <w:rPr>
                <w:rStyle w:val="a9"/>
                <w:sz w:val="24"/>
                <w:lang w:val="ru-RU"/>
              </w:rPr>
              <w:t xml:space="preserve">реквизите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="00653FA4" w:rsidRPr="00653FA4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, </w:t>
            </w:r>
            <w:r w:rsidRPr="00AC5340">
              <w:rPr>
                <w:noProof/>
              </w:rPr>
              <w:t>установлено</w:t>
            </w:r>
            <w:r w:rsidRPr="00AC5340">
              <w:t xml:space="preserve">, что </w:t>
            </w:r>
            <w:r w:rsidRPr="00AC5340">
              <w:rPr>
                <w:rStyle w:val="a9"/>
                <w:sz w:val="24"/>
                <w:lang w:val="ru-RU"/>
              </w:rPr>
              <w:t xml:space="preserve">сведения о средстве идентификации не найдены </w:t>
            </w:r>
            <w:r w:rsidRPr="00AC5340">
              <w:t xml:space="preserve">в национальном компоненте информационной системы маркировки товаров, в рамках которого осуществляется обработка, то </w:t>
            </w:r>
            <w:r w:rsidRPr="00AC5340">
              <w:rPr>
                <w:noProof/>
              </w:rPr>
              <w:t xml:space="preserve">в составе реквизита «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реквизит «</w:t>
            </w:r>
            <w:r w:rsidRPr="00AC5340">
              <w:rPr>
                <w:noProof/>
              </w:rPr>
              <w:t xml:space="preserve">Статус маркированного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Statu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не </w:t>
            </w:r>
            <w:r>
              <w:t>должен быть заполнен</w:t>
            </w:r>
            <w:r w:rsidRPr="00AC5340">
              <w:t>, реквизит «</w:t>
            </w:r>
            <w:r w:rsidRPr="00B13C45">
              <w:rPr>
                <w:noProof/>
              </w:rPr>
              <w:t xml:space="preserve">Результат обработки </w:t>
            </w:r>
            <w:r w:rsidRPr="00B13C45">
              <w:t>(</w:t>
            </w:r>
            <w:r>
              <w:rPr>
                <w:noProof/>
                <w:lang w:val="en-US"/>
              </w:rPr>
              <w:t>ctcdo</w:t>
            </w:r>
            <w:r w:rsidRPr="00B13C45">
              <w:rPr>
                <w:noProof/>
              </w:rPr>
              <w:t>:‌</w:t>
            </w:r>
            <w:r>
              <w:rPr>
                <w:noProof/>
                <w:lang w:val="en-US"/>
              </w:rPr>
              <w:t>Result</w:t>
            </w:r>
            <w:r w:rsidRPr="00B13C45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B13C45">
              <w:t>)</w:t>
            </w:r>
            <w:r w:rsidRPr="00AC5340">
              <w:t>» должен быть заполнен, при этом реквизит «</w:t>
            </w:r>
            <w:r w:rsidRPr="00AC5340">
              <w:rPr>
                <w:noProof/>
              </w:rPr>
              <w:t xml:space="preserve">Код результата обработки сведений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Resul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Processing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» в его составе должен содержать значение «100» – «</w:t>
            </w:r>
            <w:r w:rsidRPr="00AC5340">
              <w:rPr>
                <w:noProof/>
              </w:rPr>
              <w:t xml:space="preserve">сведения о средстве идентификации отсутствуют </w:t>
            </w:r>
            <w:r w:rsidR="00653FA4" w:rsidRPr="00653FA4">
              <w:rPr>
                <w:noProof/>
              </w:rPr>
              <w:br/>
            </w:r>
            <w:r w:rsidRPr="00AC5340">
              <w:rPr>
                <w:noProof/>
              </w:rPr>
              <w:t>в национальном компоненте информационной системы маркировки товаров»</w:t>
            </w:r>
          </w:p>
        </w:tc>
      </w:tr>
      <w:tr w:rsidR="001D6C9B" w:rsidRPr="00AC5340" w14:paraId="393C5DAE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5099878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t>1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C2B03C5" w14:textId="4C15FABE" w:rsidR="001D6C9B" w:rsidRPr="00AC5340" w:rsidRDefault="001D6C9B" w:rsidP="00550E7C">
            <w:pPr>
              <w:pStyle w:val="afff0"/>
              <w:jc w:val="left"/>
            </w:pPr>
            <w:r w:rsidRPr="00AC5340">
              <w:t>реквизит «</w:t>
            </w:r>
            <w:r w:rsidRPr="00AC5340">
              <w:rPr>
                <w:noProof/>
              </w:rPr>
              <w:t xml:space="preserve">Конечная дат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En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ate</w:t>
            </w:r>
            <w:r w:rsidRPr="00AC5340">
              <w:t>)» в составе реквизита 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не </w:t>
            </w:r>
            <w:r>
              <w:t>должен быть заполнен</w:t>
            </w:r>
          </w:p>
        </w:tc>
      </w:tr>
      <w:tr w:rsidR="001D6C9B" w:rsidRPr="00AC5340" w14:paraId="683568B7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BE2B021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t>1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28BCC9D" w14:textId="02412E02" w:rsidR="001D6C9B" w:rsidRPr="00AC5340" w:rsidRDefault="001D6C9B" w:rsidP="00550E7C">
            <w:pPr>
              <w:pStyle w:val="afff0"/>
              <w:jc w:val="left"/>
            </w:pPr>
            <w:r w:rsidRPr="00AC5340">
              <w:t>реквизит «</w:t>
            </w:r>
            <w:r w:rsidRPr="00AC5340">
              <w:rPr>
                <w:noProof/>
              </w:rPr>
              <w:t>Номер серии продукта (ctsdo:ProductSeriesId)</w:t>
            </w:r>
            <w:r w:rsidRPr="00AC5340">
              <w:t>» в составе реквизита 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не </w:t>
            </w:r>
            <w:r>
              <w:t>должен быть заполнен</w:t>
            </w:r>
          </w:p>
        </w:tc>
      </w:tr>
      <w:tr w:rsidR="001D6C9B" w:rsidRPr="00AC5340" w14:paraId="1E37656F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3FF31D5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t>1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027B429" w14:textId="44558D81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r w:rsidRPr="00AC5340">
              <w:rPr>
                <w:noProof/>
              </w:rPr>
              <w:t xml:space="preserve">если в составе сведений об отказе в приеме товаров заполнен один 1 </w:t>
            </w:r>
            <w:r w:rsidR="00653FA4" w:rsidRPr="00653FA4">
              <w:rPr>
                <w:noProof/>
              </w:rPr>
              <w:br/>
            </w:r>
            <w:r w:rsidRPr="00AC5340">
              <w:rPr>
                <w:noProof/>
              </w:rPr>
              <w:t xml:space="preserve">или несколько экземпляров реквизита «Сведения о средстве идентификации групповой или транспортной упаковки </w:t>
            </w:r>
            <w:r w:rsidR="00653FA4" w:rsidRPr="00653FA4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, то электронный документ (сведения) </w:t>
            </w:r>
            <w:r w:rsidRPr="00AC5340">
              <w:t>«Результат обработки сведений о средствах идентификации» (R.CT.LS.03.012)</w:t>
            </w:r>
            <w:r w:rsidRPr="00AC5340">
              <w:rPr>
                <w:noProof/>
              </w:rPr>
              <w:t xml:space="preserve"> должен содержать один 1 или несколько экземпляров реквизита «Перечнь групповых или транспортных упаковок </w:t>
            </w:r>
            <w:r w:rsidR="00653FA4" w:rsidRPr="00653FA4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</w:p>
        </w:tc>
      </w:tr>
      <w:tr w:rsidR="001D6C9B" w:rsidRPr="00AC5340" w14:paraId="5A145092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E3B1350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t>1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B60C28C" w14:textId="5B341574" w:rsidR="001D6C9B" w:rsidRPr="00AC5340" w:rsidRDefault="001D6C9B" w:rsidP="00653FA4">
            <w:pPr>
              <w:pStyle w:val="afff0"/>
              <w:jc w:val="left"/>
              <w:rPr>
                <w:noProof/>
              </w:rPr>
            </w:pPr>
            <w:r w:rsidRPr="00AC5340">
              <w:rPr>
                <w:noProof/>
              </w:rPr>
              <w:t xml:space="preserve">если в составе сведений об отказе в приеме товаров заполнен 1 </w:t>
            </w:r>
            <w:r w:rsidR="00653FA4" w:rsidRPr="00653FA4">
              <w:rPr>
                <w:noProof/>
              </w:rPr>
              <w:br/>
            </w:r>
            <w:r w:rsidRPr="00AC5340">
              <w:rPr>
                <w:noProof/>
              </w:rPr>
              <w:t xml:space="preserve">или несколько экземпляров реквизита «Сведения о средстве идентификации групповой или транспортной упаковки </w:t>
            </w:r>
            <w:r w:rsidR="00653FA4" w:rsidRPr="00653FA4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, то электронный документ (сведения) </w:t>
            </w:r>
            <w:r w:rsidRPr="00AC5340">
              <w:t xml:space="preserve">«Результат обработки сведений о средствах идентификации» (R.CT.LS.03.012) должен содержать сведения обо всех средствах идентификации, указанных в экземплярах реквизита </w:t>
            </w:r>
            <w:r w:rsidRPr="00AC5340">
              <w:rPr>
                <w:noProof/>
              </w:rPr>
              <w:t xml:space="preserve">«Сведения </w:t>
            </w:r>
            <w:r w:rsidR="00653FA4" w:rsidRPr="00653FA4">
              <w:rPr>
                <w:noProof/>
              </w:rPr>
              <w:br/>
            </w:r>
            <w:r w:rsidRPr="00AC5340">
              <w:rPr>
                <w:noProof/>
              </w:rPr>
              <w:t xml:space="preserve">о средстве идентификации групповой или транспортной упаковки </w:t>
            </w:r>
            <w:r w:rsidR="00653FA4" w:rsidRPr="00653FA4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, входящих в состав сведений </w:t>
            </w:r>
            <w:r w:rsidR="00653FA4" w:rsidRPr="00653FA4">
              <w:rPr>
                <w:noProof/>
              </w:rPr>
              <w:br/>
            </w:r>
            <w:r w:rsidRPr="00AC5340">
              <w:rPr>
                <w:noProof/>
              </w:rPr>
              <w:t>об отказе в приеме товаров</w:t>
            </w:r>
          </w:p>
        </w:tc>
      </w:tr>
      <w:tr w:rsidR="001D6C9B" w:rsidRPr="00AC5340" w14:paraId="0A0B722B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863D777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t>1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94DD5B0" w14:textId="7827FBB2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r w:rsidRPr="00AC5340">
              <w:rPr>
                <w:noProof/>
              </w:rPr>
              <w:t xml:space="preserve">если реквизит «Сведения о средстве идентификации групповой </w:t>
            </w:r>
            <w:r w:rsidR="00653FA4" w:rsidRPr="00653FA4">
              <w:rPr>
                <w:noProof/>
              </w:rPr>
              <w:br/>
            </w:r>
            <w:r w:rsidRPr="00AC5340">
              <w:rPr>
                <w:noProof/>
              </w:rPr>
              <w:t xml:space="preserve">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 заполнен, то реквизит </w:t>
            </w:r>
            <w:r w:rsidRPr="00AC5340">
              <w:t>«</w:t>
            </w:r>
            <w:r w:rsidRPr="00B13C45">
              <w:rPr>
                <w:noProof/>
              </w:rPr>
              <w:t xml:space="preserve">Результат обработки </w:t>
            </w:r>
            <w:r w:rsidRPr="00B13C45">
              <w:t>(</w:t>
            </w:r>
            <w:r>
              <w:rPr>
                <w:noProof/>
                <w:lang w:val="en-US"/>
              </w:rPr>
              <w:t>ctcdo</w:t>
            </w:r>
            <w:r w:rsidRPr="00B13C45">
              <w:rPr>
                <w:noProof/>
              </w:rPr>
              <w:t>:‌</w:t>
            </w:r>
            <w:r>
              <w:rPr>
                <w:noProof/>
                <w:lang w:val="en-US"/>
              </w:rPr>
              <w:t>Result</w:t>
            </w:r>
            <w:r w:rsidRPr="00B13C45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B13C45">
              <w:t>)</w:t>
            </w:r>
            <w:r w:rsidRPr="00AC5340">
              <w:t xml:space="preserve">» </w:t>
            </w:r>
            <w:r w:rsidR="002B721E">
              <w:br/>
            </w:r>
            <w:r w:rsidRPr="00AC5340">
              <w:t>из состава указанного реквизита должен быть заполнен</w:t>
            </w:r>
          </w:p>
        </w:tc>
      </w:tr>
      <w:tr w:rsidR="001D6C9B" w:rsidRPr="00AC5340" w14:paraId="03C5EBAB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4279C0E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lastRenderedPageBreak/>
              <w:t>1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E9ACD62" w14:textId="02B217A4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r w:rsidRPr="00AC5340">
              <w:rPr>
                <w:noProof/>
              </w:rPr>
              <w:t xml:space="preserve">если реквизит «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 заполнен, то реквизит </w:t>
            </w:r>
            <w:r w:rsidRPr="00AC5340">
              <w:t>«</w:t>
            </w:r>
            <w:r w:rsidRPr="00AC5340">
              <w:rPr>
                <w:noProof/>
              </w:rPr>
              <w:t xml:space="preserve">Статус маркированного товара </w:t>
            </w:r>
            <w:r w:rsidR="00653FA4" w:rsidRPr="00653FA4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Statu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в составе реквизита </w:t>
            </w:r>
            <w:r w:rsidRPr="00AC5340">
              <w:rPr>
                <w:noProof/>
              </w:rPr>
              <w:t xml:space="preserve">«Сведения </w:t>
            </w:r>
            <w:r w:rsidR="00653FA4" w:rsidRPr="00653FA4">
              <w:rPr>
                <w:noProof/>
              </w:rPr>
              <w:br/>
            </w:r>
            <w:r w:rsidRPr="00AC5340">
              <w:rPr>
                <w:noProof/>
              </w:rPr>
              <w:t xml:space="preserve">о средстве идентификации групповой или транспортной упаковки </w:t>
            </w:r>
            <w:r w:rsidR="00653FA4" w:rsidRPr="00653FA4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>»</w:t>
            </w:r>
            <w:r w:rsidRPr="00AC5340">
              <w:t xml:space="preserve"> не </w:t>
            </w:r>
            <w:r>
              <w:t>должен быть заполнен</w:t>
            </w:r>
          </w:p>
        </w:tc>
      </w:tr>
      <w:tr w:rsidR="001D6C9B" w:rsidRPr="00AC5340" w14:paraId="7CE61326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AEEA209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t>2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FCB25D7" w14:textId="77777777" w:rsidR="001D6C9B" w:rsidRPr="00AC5340" w:rsidRDefault="001D6C9B" w:rsidP="00550E7C">
            <w:pPr>
              <w:pStyle w:val="afff0"/>
              <w:jc w:val="left"/>
            </w:pPr>
            <w:r w:rsidRPr="00AC5340">
              <w:rPr>
                <w:noProof/>
              </w:rPr>
              <w:t>если реквизит</w:t>
            </w:r>
            <w:r w:rsidRPr="00AC5340">
              <w:t xml:space="preserve"> </w:t>
            </w:r>
            <w:r w:rsidRPr="00AC5340">
              <w:rPr>
                <w:noProof/>
              </w:rPr>
              <w:t xml:space="preserve">«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>» заполнен</w:t>
            </w:r>
            <w:r w:rsidRPr="00AC5340">
              <w:t xml:space="preserve"> и при обработке </w:t>
            </w:r>
            <w:r w:rsidRPr="00AC5340">
              <w:rPr>
                <w:noProof/>
              </w:rPr>
              <w:t xml:space="preserve">сведений об отказе в приеме товаров </w:t>
            </w:r>
            <w:r w:rsidRPr="00AC5340">
              <w:t xml:space="preserve">в национальном компоненте информационной системы маркировки товаров, в рамках которого выполняется обработка, для всех средств идентификации, нанесенных на товар, индивидуальную или потребительскую упаковки </w:t>
            </w:r>
            <w:r w:rsidRPr="00AC5340">
              <w:br/>
              <w:t>и включенных в состав данной групповой или транспортной упаковки, одновременно установлено следующее:</w:t>
            </w:r>
          </w:p>
          <w:p w14:paraId="7F77522A" w14:textId="77777777" w:rsidR="001D6C9B" w:rsidRPr="00AC5340" w:rsidRDefault="001D6C9B" w:rsidP="00550E7C">
            <w:pPr>
              <w:pStyle w:val="afff0"/>
              <w:ind w:left="708"/>
              <w:jc w:val="left"/>
            </w:pPr>
            <w:r w:rsidRPr="00AC5340">
              <w:t xml:space="preserve">статус товара в национальном компоненте информационной системы маркировки товаров, в рамках которого обрабатываются </w:t>
            </w:r>
            <w:r w:rsidRPr="00AC5340">
              <w:rPr>
                <w:noProof/>
              </w:rPr>
              <w:t>сведения о принимаемом товаре</w:t>
            </w:r>
            <w:r w:rsidRPr="00AC5340">
              <w:t>, соответствует значению «31» – «товар реализован (предназначен для реализации) в рамках трансграничной торговли»;</w:t>
            </w:r>
          </w:p>
          <w:p w14:paraId="1F9803C8" w14:textId="77777777" w:rsidR="001D6C9B" w:rsidRPr="00AC5340" w:rsidRDefault="001D6C9B" w:rsidP="00550E7C">
            <w:pPr>
              <w:pStyle w:val="afff0"/>
              <w:ind w:left="708"/>
              <w:jc w:val="left"/>
            </w:pPr>
            <w:r w:rsidRPr="00AC5340">
              <w:t xml:space="preserve">сведения о продавце и покупателе товара, указанные в </w:t>
            </w:r>
            <w:r w:rsidRPr="00AC5340">
              <w:rPr>
                <w:noProof/>
              </w:rPr>
              <w:t>сведениях об отказе в приеме товаров</w:t>
            </w:r>
            <w:r w:rsidRPr="00AC5340">
              <w:t>, соответствуют сведениям, хранящимся в национальном компоненте информационной системы маркировки товаров, в рамках которого обрабатывается указанные сведения;</w:t>
            </w:r>
          </w:p>
          <w:p w14:paraId="25D5C023" w14:textId="77777777" w:rsidR="001D6C9B" w:rsidRPr="00AC5340" w:rsidRDefault="001D6C9B" w:rsidP="00550E7C">
            <w:pPr>
              <w:pStyle w:val="afff0"/>
              <w:jc w:val="left"/>
            </w:pPr>
            <w:r w:rsidRPr="00AC5340">
              <w:t xml:space="preserve">то </w:t>
            </w:r>
            <w:r w:rsidRPr="00AC5340">
              <w:rPr>
                <w:noProof/>
              </w:rPr>
              <w:t xml:space="preserve">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:</w:t>
            </w:r>
          </w:p>
          <w:p w14:paraId="1438C633" w14:textId="405A147F" w:rsidR="001D6C9B" w:rsidRDefault="001D6C9B" w:rsidP="00550E7C">
            <w:pPr>
              <w:pStyle w:val="afff0"/>
              <w:ind w:left="708"/>
              <w:jc w:val="left"/>
              <w:rPr>
                <w:noProof/>
              </w:rPr>
            </w:pPr>
            <w:r w:rsidRPr="00AC5340">
              <w:t>реквизит «Уровень группировки (</w:t>
            </w:r>
            <w:r w:rsidRPr="00465B88">
              <w:t>ctsdo</w:t>
            </w:r>
            <w:r w:rsidRPr="00AC5340">
              <w:t>:‌</w:t>
            </w:r>
            <w:r w:rsidRPr="00465B88">
              <w:t>Group</w:t>
            </w:r>
            <w:r w:rsidRPr="00AC5340">
              <w:t>‌</w:t>
            </w:r>
            <w:r w:rsidRPr="00465B88">
              <w:t>Level</w:t>
            </w:r>
            <w:r w:rsidRPr="00AC5340">
              <w:t>‌</w:t>
            </w:r>
            <w:r w:rsidRPr="00465B88">
              <w:t>Code</w:t>
            </w:r>
            <w:r w:rsidRPr="00AC5340">
              <w:t>)»</w:t>
            </w:r>
            <w:r w:rsidR="008F024A">
              <w:t xml:space="preserve"> </w:t>
            </w:r>
            <w:r w:rsidR="00095DBB">
              <w:br/>
            </w:r>
            <w:r w:rsidR="008F024A">
              <w:t>не</w:t>
            </w:r>
            <w:r w:rsidRPr="00AC5340">
              <w:t xml:space="preserve"> должен быть заполнен</w:t>
            </w:r>
            <w:r>
              <w:rPr>
                <w:noProof/>
              </w:rPr>
              <w:t>;</w:t>
            </w:r>
          </w:p>
          <w:p w14:paraId="611850F1" w14:textId="54D50654" w:rsidR="001D6C9B" w:rsidRPr="00AC5340" w:rsidRDefault="001D6C9B" w:rsidP="00550E7C">
            <w:pPr>
              <w:pStyle w:val="afff0"/>
              <w:ind w:left="708"/>
              <w:jc w:val="left"/>
              <w:rPr>
                <w:noProof/>
              </w:rPr>
            </w:pPr>
            <w:r w:rsidRPr="00AC5340">
              <w:t>реквизит «</w:t>
            </w:r>
            <w:r w:rsidRPr="00B13C45">
              <w:rPr>
                <w:noProof/>
              </w:rPr>
              <w:t xml:space="preserve">Результат обработки </w:t>
            </w:r>
            <w:r w:rsidRPr="00B13C45">
              <w:t>(</w:t>
            </w:r>
            <w:r>
              <w:rPr>
                <w:noProof/>
                <w:lang w:val="en-US"/>
              </w:rPr>
              <w:t>ctcdo</w:t>
            </w:r>
            <w:r w:rsidRPr="00B13C45">
              <w:rPr>
                <w:noProof/>
              </w:rPr>
              <w:t>:‌</w:t>
            </w:r>
            <w:r>
              <w:rPr>
                <w:noProof/>
                <w:lang w:val="en-US"/>
              </w:rPr>
              <w:t>Result</w:t>
            </w:r>
            <w:r w:rsidRPr="00B13C45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B13C45">
              <w:t>)</w:t>
            </w:r>
            <w:r w:rsidRPr="00AC5340">
              <w:t>» должен быть заполнен, при этом реквизит «Код результата обработки сведений (</w:t>
            </w:r>
            <w:r w:rsidRPr="00465B88">
              <w:t>ctsdo</w:t>
            </w:r>
            <w:r w:rsidRPr="00AC5340">
              <w:t>:‌</w:t>
            </w:r>
            <w:r w:rsidRPr="00465B88">
              <w:t>Result</w:t>
            </w:r>
            <w:r w:rsidRPr="00AC5340">
              <w:t>‌</w:t>
            </w:r>
            <w:r w:rsidRPr="00465B88">
              <w:t>Processing</w:t>
            </w:r>
            <w:r w:rsidRPr="00AC5340">
              <w:t>‌</w:t>
            </w:r>
            <w:r w:rsidRPr="00465B88">
              <w:t>Code</w:t>
            </w:r>
            <w:r w:rsidRPr="00AC5340">
              <w:t>)» должен содержать значение «600» – «сведения обработаны»</w:t>
            </w:r>
            <w:r w:rsidR="00D3575A">
              <w:rPr>
                <w:noProof/>
              </w:rPr>
              <w:t xml:space="preserve"> </w:t>
            </w:r>
          </w:p>
        </w:tc>
      </w:tr>
      <w:tr w:rsidR="001D6C9B" w:rsidRPr="00AC5340" w14:paraId="2AC378BB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179A4B3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lastRenderedPageBreak/>
              <w:t>2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2B01F4C" w14:textId="77777777" w:rsidR="001D6C9B" w:rsidRPr="00653FA4" w:rsidRDefault="001D6C9B" w:rsidP="00550E7C">
            <w:pPr>
              <w:pStyle w:val="afff0"/>
              <w:jc w:val="left"/>
            </w:pPr>
            <w:r w:rsidRPr="00653FA4">
              <w:rPr>
                <w:noProof/>
              </w:rPr>
              <w:t>если реквизит</w:t>
            </w:r>
            <w:r w:rsidRPr="00653FA4">
              <w:t xml:space="preserve"> </w:t>
            </w:r>
            <w:r w:rsidRPr="00653FA4">
              <w:rPr>
                <w:noProof/>
              </w:rPr>
              <w:t xml:space="preserve">«Сведения о средстве идентификации групповой или транспортной упаковки </w:t>
            </w:r>
            <w:r w:rsidRPr="00653FA4">
              <w:t>(</w:t>
            </w:r>
            <w:r w:rsidRPr="00653FA4">
              <w:rPr>
                <w:noProof/>
                <w:lang w:val="en-US"/>
              </w:rPr>
              <w:t>ctcdo</w:t>
            </w:r>
            <w:r w:rsidRPr="00653FA4">
              <w:rPr>
                <w:noProof/>
              </w:rPr>
              <w:t>:‌</w:t>
            </w:r>
            <w:r w:rsidRPr="00653FA4">
              <w:rPr>
                <w:noProof/>
                <w:lang w:val="en-US"/>
              </w:rPr>
              <w:t>Group</w:t>
            </w:r>
            <w:r w:rsidRPr="00653FA4">
              <w:rPr>
                <w:noProof/>
              </w:rPr>
              <w:t>‌</w:t>
            </w:r>
            <w:r w:rsidRPr="00653FA4">
              <w:rPr>
                <w:noProof/>
                <w:lang w:val="en-US"/>
              </w:rPr>
              <w:t>Identification</w:t>
            </w:r>
            <w:r w:rsidRPr="00653FA4">
              <w:rPr>
                <w:noProof/>
              </w:rPr>
              <w:t>‌</w:t>
            </w:r>
            <w:r w:rsidRPr="00653FA4">
              <w:rPr>
                <w:noProof/>
                <w:lang w:val="en-US"/>
              </w:rPr>
              <w:t>Means</w:t>
            </w:r>
            <w:r w:rsidRPr="00653FA4">
              <w:rPr>
                <w:noProof/>
              </w:rPr>
              <w:t>‌</w:t>
            </w:r>
            <w:r w:rsidRPr="00653FA4">
              <w:rPr>
                <w:noProof/>
                <w:lang w:val="en-US"/>
              </w:rPr>
              <w:t>Details</w:t>
            </w:r>
            <w:r w:rsidRPr="00653FA4">
              <w:t>)</w:t>
            </w:r>
            <w:r w:rsidRPr="00653FA4">
              <w:rPr>
                <w:noProof/>
              </w:rPr>
              <w:t>» заполнен</w:t>
            </w:r>
            <w:r w:rsidRPr="00653FA4">
              <w:t xml:space="preserve"> и при обработке </w:t>
            </w:r>
            <w:r w:rsidRPr="00653FA4">
              <w:rPr>
                <w:noProof/>
              </w:rPr>
              <w:t xml:space="preserve">сведений об отказе в приеме товаров </w:t>
            </w:r>
            <w:r w:rsidRPr="00653FA4">
              <w:t xml:space="preserve">в национальном компоненте информационной системы маркировки товаров, в рамках которого выполняется обработка, не для всех средств идентификации, нанесенных на товар, индивидуальную или потребительскую упаковки </w:t>
            </w:r>
            <w:r w:rsidRPr="00653FA4">
              <w:br/>
              <w:t>и включенных в состав данной групповой или транспортной упаковки, одновременно установлено следующее:</w:t>
            </w:r>
          </w:p>
          <w:p w14:paraId="49AD9042" w14:textId="77777777" w:rsidR="001D6C9B" w:rsidRPr="00653FA4" w:rsidRDefault="001D6C9B" w:rsidP="00550E7C">
            <w:pPr>
              <w:pStyle w:val="afff0"/>
              <w:ind w:left="708"/>
              <w:jc w:val="left"/>
            </w:pPr>
            <w:r w:rsidRPr="00653FA4">
              <w:t xml:space="preserve">статус товара в национальном компоненте информационной системы маркировки товаров, в рамках которого обрабатываются </w:t>
            </w:r>
            <w:r w:rsidRPr="00653FA4">
              <w:rPr>
                <w:noProof/>
              </w:rPr>
              <w:t>сведения о принимаемом товаре</w:t>
            </w:r>
            <w:r w:rsidRPr="00653FA4">
              <w:t>, соответствует значению «31» –«товар реализован (предназначен для реализации) в рамках трансграничной торговли»;</w:t>
            </w:r>
          </w:p>
          <w:p w14:paraId="2284122A" w14:textId="77777777" w:rsidR="001D6C9B" w:rsidRPr="00653FA4" w:rsidRDefault="001D6C9B" w:rsidP="00550E7C">
            <w:pPr>
              <w:pStyle w:val="afff0"/>
              <w:ind w:left="708"/>
              <w:jc w:val="left"/>
            </w:pPr>
            <w:r w:rsidRPr="00653FA4">
              <w:t xml:space="preserve">сведения о продавце и покупателе товара, указанные в </w:t>
            </w:r>
            <w:r w:rsidRPr="00653FA4">
              <w:rPr>
                <w:noProof/>
              </w:rPr>
              <w:t>сведениях об отказе в приеме товаров</w:t>
            </w:r>
            <w:r w:rsidRPr="00653FA4">
              <w:t>, соответствуют сведениям, хранящимся в национальном компоненте информационной системы маркировки товаров, в рамках которого обрабатывается указанные сведения;</w:t>
            </w:r>
          </w:p>
          <w:p w14:paraId="3FB99519" w14:textId="77777777" w:rsidR="001D6C9B" w:rsidRPr="00653FA4" w:rsidRDefault="001D6C9B" w:rsidP="00550E7C">
            <w:pPr>
              <w:pStyle w:val="afff0"/>
              <w:jc w:val="left"/>
            </w:pPr>
            <w:r w:rsidRPr="00653FA4">
              <w:t xml:space="preserve">то </w:t>
            </w:r>
            <w:r w:rsidRPr="00653FA4">
              <w:rPr>
                <w:noProof/>
              </w:rPr>
              <w:t xml:space="preserve">в составе реквизита </w:t>
            </w:r>
            <w:r w:rsidRPr="00653FA4">
              <w:t>«</w:t>
            </w:r>
            <w:r w:rsidRPr="00653FA4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653FA4">
              <w:t>(</w:t>
            </w:r>
            <w:r w:rsidRPr="00653FA4">
              <w:rPr>
                <w:noProof/>
                <w:lang w:val="en-US"/>
              </w:rPr>
              <w:t>ctcdo</w:t>
            </w:r>
            <w:r w:rsidRPr="00653FA4">
              <w:rPr>
                <w:noProof/>
              </w:rPr>
              <w:t>:‌</w:t>
            </w:r>
            <w:r w:rsidRPr="00653FA4">
              <w:rPr>
                <w:noProof/>
                <w:lang w:val="en-US"/>
              </w:rPr>
              <w:t>Group</w:t>
            </w:r>
            <w:r w:rsidRPr="00653FA4">
              <w:rPr>
                <w:noProof/>
              </w:rPr>
              <w:t>‌</w:t>
            </w:r>
            <w:r w:rsidRPr="00653FA4">
              <w:rPr>
                <w:noProof/>
                <w:lang w:val="en-US"/>
              </w:rPr>
              <w:t>Identification</w:t>
            </w:r>
            <w:r w:rsidRPr="00653FA4">
              <w:rPr>
                <w:noProof/>
              </w:rPr>
              <w:t>‌</w:t>
            </w:r>
            <w:r w:rsidRPr="00653FA4">
              <w:rPr>
                <w:noProof/>
                <w:lang w:val="en-US"/>
              </w:rPr>
              <w:t>Means</w:t>
            </w:r>
            <w:r w:rsidRPr="00653FA4">
              <w:rPr>
                <w:noProof/>
              </w:rPr>
              <w:t>‌</w:t>
            </w:r>
            <w:r w:rsidRPr="00653FA4">
              <w:rPr>
                <w:noProof/>
                <w:lang w:val="en-US"/>
              </w:rPr>
              <w:t>Details</w:t>
            </w:r>
            <w:r w:rsidRPr="00653FA4">
              <w:t>)»:</w:t>
            </w:r>
          </w:p>
          <w:p w14:paraId="4D99B0A1" w14:textId="5C284F92" w:rsidR="001D6C9B" w:rsidRPr="00653FA4" w:rsidRDefault="001D6C9B" w:rsidP="00550E7C">
            <w:pPr>
              <w:pStyle w:val="afff0"/>
              <w:ind w:left="708"/>
              <w:jc w:val="left"/>
            </w:pPr>
            <w:r w:rsidRPr="00653FA4">
              <w:t xml:space="preserve">реквизит «Уровень группировки (ctsdo:‌Group‌Level‌Code)» </w:t>
            </w:r>
            <w:r w:rsidR="00095DBB">
              <w:br/>
            </w:r>
            <w:r w:rsidR="008F024A">
              <w:t xml:space="preserve">не </w:t>
            </w:r>
            <w:r w:rsidRPr="00653FA4">
              <w:t>должен быть заполнен;</w:t>
            </w:r>
          </w:p>
          <w:p w14:paraId="1C19F472" w14:textId="25237410" w:rsidR="001D6C9B" w:rsidRPr="00653FA4" w:rsidRDefault="001D6C9B" w:rsidP="00825C62">
            <w:pPr>
              <w:pStyle w:val="afff0"/>
              <w:ind w:left="708"/>
              <w:jc w:val="left"/>
              <w:rPr>
                <w:szCs w:val="24"/>
              </w:rPr>
            </w:pPr>
            <w:r w:rsidRPr="00653FA4">
              <w:t>реквизит «</w:t>
            </w:r>
            <w:r w:rsidRPr="00653FA4">
              <w:rPr>
                <w:noProof/>
              </w:rPr>
              <w:t xml:space="preserve">Результат обработки </w:t>
            </w:r>
            <w:r w:rsidRPr="00653FA4">
              <w:t>(</w:t>
            </w:r>
            <w:r w:rsidRPr="00653FA4">
              <w:rPr>
                <w:noProof/>
                <w:lang w:val="en-US"/>
              </w:rPr>
              <w:t>ctcdo</w:t>
            </w:r>
            <w:r w:rsidRPr="00653FA4">
              <w:rPr>
                <w:noProof/>
              </w:rPr>
              <w:t>:‌</w:t>
            </w:r>
            <w:r w:rsidRPr="00653FA4">
              <w:rPr>
                <w:noProof/>
                <w:lang w:val="en-US"/>
              </w:rPr>
              <w:t>Result</w:t>
            </w:r>
            <w:r w:rsidRPr="00653FA4">
              <w:rPr>
                <w:noProof/>
              </w:rPr>
              <w:t>‌</w:t>
            </w:r>
            <w:r w:rsidRPr="00653FA4">
              <w:rPr>
                <w:noProof/>
                <w:lang w:val="en-US"/>
              </w:rPr>
              <w:t>Details</w:t>
            </w:r>
            <w:r w:rsidRPr="00653FA4">
              <w:t>)» должен быть заполнен, при этом реквизит «Код результата обработки сведений (ctsdo:‌Result‌Processing‌Code)» в его составе должен содержать значение «</w:t>
            </w:r>
            <w:r w:rsidR="00825C62" w:rsidRPr="00653FA4">
              <w:t>7</w:t>
            </w:r>
            <w:r w:rsidR="00825C62">
              <w:t>48</w:t>
            </w:r>
            <w:r w:rsidRPr="00653FA4">
              <w:t>» – «</w:t>
            </w:r>
            <w:r w:rsidR="00825C62">
              <w:t>операция не может быть выполнена для отдельных средств идентификации, включенных в состав групповой (транспортной) упаковки</w:t>
            </w:r>
            <w:r w:rsidRPr="00653FA4">
              <w:t>»</w:t>
            </w:r>
          </w:p>
        </w:tc>
      </w:tr>
      <w:tr w:rsidR="001D6C9B" w:rsidRPr="00AC5340" w14:paraId="44AE229C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7FB6411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lastRenderedPageBreak/>
              <w:t>2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23ABA9D" w14:textId="77777777" w:rsidR="001D6C9B" w:rsidRPr="00653FA4" w:rsidRDefault="001D6C9B" w:rsidP="00550E7C">
            <w:pPr>
              <w:pStyle w:val="afff0"/>
              <w:jc w:val="left"/>
            </w:pPr>
            <w:r w:rsidRPr="00653FA4">
              <w:rPr>
                <w:noProof/>
              </w:rPr>
              <w:t>если реквизит</w:t>
            </w:r>
            <w:r w:rsidRPr="00653FA4">
              <w:t xml:space="preserve"> </w:t>
            </w:r>
            <w:r w:rsidRPr="00653FA4">
              <w:rPr>
                <w:noProof/>
              </w:rPr>
              <w:t xml:space="preserve">«Сведения о средстве идентификации групповой или транспортной упаковки </w:t>
            </w:r>
            <w:r w:rsidRPr="00653FA4">
              <w:t>(</w:t>
            </w:r>
            <w:r w:rsidRPr="00653FA4">
              <w:rPr>
                <w:noProof/>
                <w:lang w:val="en-US"/>
              </w:rPr>
              <w:t>ctcdo</w:t>
            </w:r>
            <w:r w:rsidRPr="00653FA4">
              <w:rPr>
                <w:noProof/>
              </w:rPr>
              <w:t>:‌</w:t>
            </w:r>
            <w:r w:rsidRPr="00653FA4">
              <w:rPr>
                <w:noProof/>
                <w:lang w:val="en-US"/>
              </w:rPr>
              <w:t>Group</w:t>
            </w:r>
            <w:r w:rsidRPr="00653FA4">
              <w:rPr>
                <w:noProof/>
              </w:rPr>
              <w:t>‌</w:t>
            </w:r>
            <w:r w:rsidRPr="00653FA4">
              <w:rPr>
                <w:noProof/>
                <w:lang w:val="en-US"/>
              </w:rPr>
              <w:t>Identification</w:t>
            </w:r>
            <w:r w:rsidRPr="00653FA4">
              <w:rPr>
                <w:noProof/>
              </w:rPr>
              <w:t>‌</w:t>
            </w:r>
            <w:r w:rsidRPr="00653FA4">
              <w:rPr>
                <w:noProof/>
                <w:lang w:val="en-US"/>
              </w:rPr>
              <w:t>Means</w:t>
            </w:r>
            <w:r w:rsidRPr="00653FA4">
              <w:rPr>
                <w:noProof/>
              </w:rPr>
              <w:t>‌</w:t>
            </w:r>
            <w:r w:rsidRPr="00653FA4">
              <w:rPr>
                <w:noProof/>
                <w:lang w:val="en-US"/>
              </w:rPr>
              <w:t>Details</w:t>
            </w:r>
            <w:r w:rsidRPr="00653FA4">
              <w:t>)</w:t>
            </w:r>
            <w:r w:rsidRPr="00653FA4">
              <w:rPr>
                <w:noProof/>
              </w:rPr>
              <w:t>» заполнен</w:t>
            </w:r>
            <w:r w:rsidRPr="00653FA4">
              <w:t xml:space="preserve"> и при обработке </w:t>
            </w:r>
            <w:r w:rsidRPr="00653FA4">
              <w:rPr>
                <w:noProof/>
              </w:rPr>
              <w:t xml:space="preserve">сведений о принимаемом товаре, </w:t>
            </w:r>
            <w:r w:rsidRPr="00653FA4">
              <w:t>в национальном компоненте информационной системы маркировки товаров, в рамках которого выполняется обработка, ни для одного из средств идентификации, нанесенных на товар, индивидуальную или потребительскую упаковки и включенных в состав данной групповой или транспортной упаковки, не выполняется одновременно следующие условия:</w:t>
            </w:r>
          </w:p>
          <w:p w14:paraId="5215FC17" w14:textId="77777777" w:rsidR="001D6C9B" w:rsidRPr="00653FA4" w:rsidRDefault="001D6C9B" w:rsidP="00550E7C">
            <w:pPr>
              <w:pStyle w:val="afff0"/>
              <w:ind w:left="708"/>
              <w:jc w:val="left"/>
            </w:pPr>
            <w:r w:rsidRPr="00653FA4">
              <w:t xml:space="preserve">статус товара в национальном компоненте информационной системы маркировки товаров, в рамках которого обрабатываются </w:t>
            </w:r>
            <w:r w:rsidRPr="00653FA4">
              <w:rPr>
                <w:noProof/>
              </w:rPr>
              <w:t>сведения о принимаемом товаре</w:t>
            </w:r>
            <w:r w:rsidRPr="00653FA4">
              <w:t>, соответствует значению «31» –«товар реализован (предназначен для реализации) в рамках трансграничной торговли»;</w:t>
            </w:r>
          </w:p>
          <w:p w14:paraId="3074DD4A" w14:textId="77777777" w:rsidR="001D6C9B" w:rsidRPr="00653FA4" w:rsidRDefault="001D6C9B" w:rsidP="00550E7C">
            <w:pPr>
              <w:pStyle w:val="afff0"/>
              <w:ind w:left="708"/>
              <w:jc w:val="left"/>
            </w:pPr>
            <w:r w:rsidRPr="00653FA4">
              <w:t xml:space="preserve">сведения о продавце и покупателе товара, указанные в </w:t>
            </w:r>
            <w:r w:rsidRPr="00653FA4">
              <w:rPr>
                <w:noProof/>
              </w:rPr>
              <w:t>сведениях об отказе в приеме товаров</w:t>
            </w:r>
            <w:r w:rsidRPr="00653FA4">
              <w:t>, соответствуют сведениям, хранящимся в национальном компоненте информационной системы маркировки товаров, в рамках которого обрабатывается указанные сведения;</w:t>
            </w:r>
          </w:p>
          <w:p w14:paraId="0E5A3F0C" w14:textId="77777777" w:rsidR="001D6C9B" w:rsidRPr="00653FA4" w:rsidRDefault="001D6C9B" w:rsidP="00550E7C">
            <w:pPr>
              <w:pStyle w:val="afff0"/>
              <w:jc w:val="left"/>
            </w:pPr>
            <w:r w:rsidRPr="00653FA4">
              <w:rPr>
                <w:bCs w:val="0"/>
              </w:rPr>
              <w:t xml:space="preserve">то </w:t>
            </w:r>
            <w:r w:rsidRPr="00653FA4">
              <w:rPr>
                <w:bCs w:val="0"/>
                <w:noProof/>
              </w:rPr>
              <w:t xml:space="preserve">в составе реквизита </w:t>
            </w:r>
            <w:r w:rsidRPr="00653FA4">
              <w:rPr>
                <w:bCs w:val="0"/>
              </w:rPr>
              <w:t>«</w:t>
            </w:r>
            <w:r w:rsidRPr="00653FA4">
              <w:rPr>
                <w:bCs w:val="0"/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653FA4">
              <w:rPr>
                <w:bCs w:val="0"/>
              </w:rPr>
              <w:t>(</w:t>
            </w:r>
            <w:r w:rsidRPr="00653FA4">
              <w:rPr>
                <w:bCs w:val="0"/>
                <w:noProof/>
                <w:lang w:val="en-US"/>
              </w:rPr>
              <w:t>ctcdo</w:t>
            </w:r>
            <w:r w:rsidRPr="00653FA4">
              <w:rPr>
                <w:bCs w:val="0"/>
                <w:noProof/>
              </w:rPr>
              <w:t>:‌</w:t>
            </w:r>
            <w:r w:rsidRPr="00653FA4">
              <w:rPr>
                <w:bCs w:val="0"/>
                <w:noProof/>
                <w:lang w:val="en-US"/>
              </w:rPr>
              <w:t>Group</w:t>
            </w:r>
            <w:r w:rsidRPr="00653FA4">
              <w:rPr>
                <w:bCs w:val="0"/>
                <w:noProof/>
              </w:rPr>
              <w:t>‌</w:t>
            </w:r>
            <w:r w:rsidRPr="00653FA4">
              <w:rPr>
                <w:bCs w:val="0"/>
                <w:noProof/>
                <w:lang w:val="en-US"/>
              </w:rPr>
              <w:t>Identification</w:t>
            </w:r>
            <w:r w:rsidRPr="00653FA4">
              <w:rPr>
                <w:bCs w:val="0"/>
                <w:noProof/>
              </w:rPr>
              <w:t>‌</w:t>
            </w:r>
            <w:r w:rsidRPr="00653FA4">
              <w:rPr>
                <w:bCs w:val="0"/>
                <w:noProof/>
                <w:lang w:val="en-US"/>
              </w:rPr>
              <w:t>Means</w:t>
            </w:r>
            <w:r w:rsidRPr="00653FA4">
              <w:rPr>
                <w:bCs w:val="0"/>
                <w:noProof/>
              </w:rPr>
              <w:t>‌</w:t>
            </w:r>
            <w:r w:rsidRPr="00653FA4">
              <w:rPr>
                <w:bCs w:val="0"/>
                <w:noProof/>
                <w:lang w:val="en-US"/>
              </w:rPr>
              <w:t>Details</w:t>
            </w:r>
            <w:r w:rsidRPr="00653FA4">
              <w:rPr>
                <w:bCs w:val="0"/>
              </w:rPr>
              <w:t>)»:</w:t>
            </w:r>
          </w:p>
          <w:p w14:paraId="373156B3" w14:textId="7A165DC1" w:rsidR="001D6C9B" w:rsidRPr="00653FA4" w:rsidRDefault="001D6C9B" w:rsidP="00550E7C">
            <w:pPr>
              <w:pStyle w:val="afff0"/>
              <w:ind w:left="708"/>
              <w:jc w:val="left"/>
              <w:rPr>
                <w:bCs w:val="0"/>
              </w:rPr>
            </w:pPr>
            <w:r w:rsidRPr="00653FA4">
              <w:rPr>
                <w:bCs w:val="0"/>
              </w:rPr>
              <w:t>реквизит «Уровень группировки (ctsdo:‌Group‌Level‌Code)»</w:t>
            </w:r>
            <w:r w:rsidRPr="00653FA4">
              <w:rPr>
                <w:bCs w:val="0"/>
              </w:rPr>
              <w:br/>
            </w:r>
            <w:r w:rsidRPr="00653FA4">
              <w:t>не должен быть заполнен</w:t>
            </w:r>
            <w:r w:rsidRPr="00653FA4">
              <w:rPr>
                <w:bCs w:val="0"/>
              </w:rPr>
              <w:t>;</w:t>
            </w:r>
          </w:p>
          <w:p w14:paraId="7AD7D25D" w14:textId="0541A1E8" w:rsidR="001D6C9B" w:rsidRPr="00653FA4" w:rsidRDefault="001D6C9B" w:rsidP="00550E7C">
            <w:pPr>
              <w:pStyle w:val="afff0"/>
              <w:ind w:left="709"/>
              <w:jc w:val="left"/>
            </w:pPr>
            <w:r w:rsidRPr="00653FA4">
              <w:rPr>
                <w:bCs w:val="0"/>
              </w:rPr>
              <w:t xml:space="preserve">реквизит </w:t>
            </w:r>
            <w:r w:rsidRPr="00653FA4">
              <w:t>«</w:t>
            </w:r>
            <w:r w:rsidRPr="00653FA4">
              <w:rPr>
                <w:noProof/>
              </w:rPr>
              <w:t xml:space="preserve">Результат обработки </w:t>
            </w:r>
            <w:r w:rsidRPr="00653FA4">
              <w:t>(</w:t>
            </w:r>
            <w:r w:rsidRPr="00653FA4">
              <w:rPr>
                <w:noProof/>
                <w:lang w:val="en-US"/>
              </w:rPr>
              <w:t>ctcdo</w:t>
            </w:r>
            <w:r w:rsidRPr="00653FA4">
              <w:rPr>
                <w:noProof/>
              </w:rPr>
              <w:t>:‌</w:t>
            </w:r>
            <w:r w:rsidRPr="00653FA4">
              <w:rPr>
                <w:noProof/>
                <w:lang w:val="en-US"/>
              </w:rPr>
              <w:t>Result</w:t>
            </w:r>
            <w:r w:rsidRPr="00653FA4">
              <w:rPr>
                <w:noProof/>
              </w:rPr>
              <w:t>‌</w:t>
            </w:r>
            <w:r w:rsidRPr="00653FA4">
              <w:rPr>
                <w:noProof/>
                <w:lang w:val="en-US"/>
              </w:rPr>
              <w:t>Details</w:t>
            </w:r>
            <w:r w:rsidRPr="00653FA4">
              <w:t>)»</w:t>
            </w:r>
            <w:r w:rsidRPr="00653FA4">
              <w:rPr>
                <w:bCs w:val="0"/>
              </w:rPr>
              <w:t xml:space="preserve"> должен быть заполнен, при этом реквизит «Код результата обработки сведений (ctsdo:‌Result‌Processing‌Code)» в его составе должен содержать значение «791»</w:t>
            </w:r>
            <w:r w:rsidRPr="00653FA4">
              <w:t> </w:t>
            </w:r>
            <w:r w:rsidRPr="00653FA4">
              <w:rPr>
                <w:bCs w:val="0"/>
              </w:rPr>
              <w:t xml:space="preserve">– «для товаров, включенных в групповую </w:t>
            </w:r>
            <w:r w:rsidR="00653FA4" w:rsidRPr="00FA1222">
              <w:rPr>
                <w:bCs w:val="0"/>
              </w:rPr>
              <w:br/>
            </w:r>
            <w:r w:rsidRPr="00653FA4">
              <w:rPr>
                <w:bCs w:val="0"/>
              </w:rPr>
              <w:t>или транспортную упаковку, операция не может быть выполнена»</w:t>
            </w:r>
          </w:p>
        </w:tc>
      </w:tr>
      <w:tr w:rsidR="001D6C9B" w:rsidRPr="00AC5340" w14:paraId="738154AA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7729901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t>2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264AF81" w14:textId="41ED0505" w:rsidR="001D6C9B" w:rsidRPr="00AC5340" w:rsidRDefault="001D6C9B" w:rsidP="00550E7C">
            <w:pPr>
              <w:pStyle w:val="afff0"/>
              <w:jc w:val="left"/>
              <w:rPr>
                <w:bCs w:val="0"/>
              </w:rPr>
            </w:pPr>
            <w:r w:rsidRPr="00AC5340">
              <w:rPr>
                <w:noProof/>
              </w:rPr>
              <w:t>если реквизит</w:t>
            </w:r>
            <w:r w:rsidRPr="00AC5340">
              <w:t xml:space="preserve"> </w:t>
            </w:r>
            <w:r w:rsidRPr="00AC5340">
              <w:rPr>
                <w:noProof/>
              </w:rPr>
              <w:t xml:space="preserve">«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>» заполнен</w:t>
            </w:r>
            <w:r w:rsidRPr="00AC5340">
              <w:t xml:space="preserve"> и при обработке </w:t>
            </w:r>
            <w:r w:rsidRPr="00AC5340">
              <w:rPr>
                <w:noProof/>
              </w:rPr>
              <w:t>сведений об отказе в приеме товаров</w:t>
            </w:r>
            <w:r w:rsidRPr="00AC5340">
              <w:t xml:space="preserve"> в национальном компоненте информационной системы маркировки товаров, в рамках которого выполняется обработка, установлено, что </w:t>
            </w:r>
            <w:r w:rsidRPr="00AC5340">
              <w:rPr>
                <w:rStyle w:val="a9"/>
                <w:sz w:val="24"/>
                <w:lang w:val="ru-RU"/>
              </w:rPr>
              <w:t xml:space="preserve">сведения о средстве идентификации </w:t>
            </w:r>
            <w:r w:rsidRPr="00AC5340">
              <w:rPr>
                <w:noProof/>
              </w:rPr>
              <w:t>групповой или транспортной упаковки</w:t>
            </w:r>
            <w:r w:rsidRPr="00AC5340">
              <w:rPr>
                <w:rStyle w:val="a9"/>
                <w:sz w:val="24"/>
                <w:lang w:val="ru-RU"/>
              </w:rPr>
              <w:t xml:space="preserve"> не найдены </w:t>
            </w:r>
            <w:r w:rsidRPr="00AC5340">
              <w:rPr>
                <w:rStyle w:val="a9"/>
                <w:sz w:val="24"/>
                <w:lang w:val="ru-RU"/>
              </w:rPr>
              <w:br/>
            </w:r>
            <w:r w:rsidRPr="00AC5340">
              <w:t xml:space="preserve">в национальном компоненте информационной системы маркировки товаров, в рамках которого выполняется обработка, то </w:t>
            </w:r>
            <w:r w:rsidRPr="00AC5340">
              <w:rPr>
                <w:bCs w:val="0"/>
                <w:noProof/>
              </w:rPr>
              <w:t xml:space="preserve">в составе реквизита </w:t>
            </w:r>
            <w:r w:rsidRPr="00AC5340">
              <w:rPr>
                <w:bCs w:val="0"/>
              </w:rPr>
              <w:t>«</w:t>
            </w:r>
            <w:r w:rsidRPr="00AC5340">
              <w:rPr>
                <w:bCs w:val="0"/>
                <w:noProof/>
              </w:rPr>
              <w:t xml:space="preserve">Сведения о средстве идентификации групповой </w:t>
            </w:r>
            <w:r w:rsidR="00653FA4" w:rsidRPr="00653FA4">
              <w:rPr>
                <w:bCs w:val="0"/>
                <w:noProof/>
              </w:rPr>
              <w:br/>
            </w:r>
            <w:r w:rsidRPr="00AC5340">
              <w:rPr>
                <w:bCs w:val="0"/>
                <w:noProof/>
              </w:rPr>
              <w:t xml:space="preserve">или транспортной упаковки </w:t>
            </w:r>
            <w:r w:rsidRPr="00AC5340">
              <w:rPr>
                <w:bCs w:val="0"/>
              </w:rPr>
              <w:t>(</w:t>
            </w:r>
            <w:r w:rsidRPr="00AC5340">
              <w:rPr>
                <w:bCs w:val="0"/>
                <w:noProof/>
                <w:lang w:val="en-US"/>
              </w:rPr>
              <w:t>ctcdo</w:t>
            </w:r>
            <w:r w:rsidRPr="00AC5340">
              <w:rPr>
                <w:bCs w:val="0"/>
                <w:noProof/>
              </w:rPr>
              <w:t>:‌</w:t>
            </w:r>
            <w:r w:rsidRPr="00AC5340">
              <w:rPr>
                <w:bCs w:val="0"/>
                <w:noProof/>
                <w:lang w:val="en-US"/>
              </w:rPr>
              <w:t>Group</w:t>
            </w:r>
            <w:r w:rsidRPr="00AC5340">
              <w:rPr>
                <w:bCs w:val="0"/>
                <w:noProof/>
              </w:rPr>
              <w:t>‌</w:t>
            </w:r>
            <w:r w:rsidRPr="00AC5340">
              <w:rPr>
                <w:bCs w:val="0"/>
                <w:noProof/>
                <w:lang w:val="en-US"/>
              </w:rPr>
              <w:t>Identification</w:t>
            </w:r>
            <w:r w:rsidRPr="00AC5340">
              <w:rPr>
                <w:bCs w:val="0"/>
                <w:noProof/>
              </w:rPr>
              <w:t>‌</w:t>
            </w:r>
            <w:r w:rsidRPr="00AC5340">
              <w:rPr>
                <w:bCs w:val="0"/>
                <w:noProof/>
                <w:lang w:val="en-US"/>
              </w:rPr>
              <w:t>Means</w:t>
            </w:r>
            <w:r w:rsidRPr="00AC5340">
              <w:rPr>
                <w:bCs w:val="0"/>
                <w:noProof/>
              </w:rPr>
              <w:t>‌</w:t>
            </w:r>
            <w:r w:rsidRPr="00AC5340">
              <w:rPr>
                <w:bCs w:val="0"/>
                <w:noProof/>
                <w:lang w:val="en-US"/>
              </w:rPr>
              <w:t>Details</w:t>
            </w:r>
            <w:r w:rsidRPr="00AC5340">
              <w:rPr>
                <w:bCs w:val="0"/>
              </w:rPr>
              <w:t>)»:</w:t>
            </w:r>
          </w:p>
          <w:p w14:paraId="5BADB02B" w14:textId="73295AE1" w:rsidR="001D6C9B" w:rsidRDefault="001D6C9B" w:rsidP="00550E7C">
            <w:pPr>
              <w:pStyle w:val="afff0"/>
              <w:ind w:left="708"/>
              <w:jc w:val="left"/>
              <w:rPr>
                <w:noProof/>
              </w:rPr>
            </w:pPr>
            <w:r w:rsidRPr="00AC5340">
              <w:rPr>
                <w:noProof/>
              </w:rPr>
              <w:t>реквизит «Уровень группировки (</w:t>
            </w:r>
            <w:r w:rsidRPr="00465B88">
              <w:t>ctsdo</w:t>
            </w:r>
            <w:r w:rsidRPr="00AC5340">
              <w:rPr>
                <w:noProof/>
              </w:rPr>
              <w:t>:‌</w:t>
            </w:r>
            <w:r w:rsidRPr="00465B88">
              <w:t>Group</w:t>
            </w:r>
            <w:r w:rsidRPr="00AC5340">
              <w:rPr>
                <w:noProof/>
              </w:rPr>
              <w:t>‌</w:t>
            </w:r>
            <w:r w:rsidRPr="00465B88">
              <w:t>Level</w:t>
            </w:r>
            <w:r w:rsidRPr="00AC5340">
              <w:rPr>
                <w:noProof/>
              </w:rPr>
              <w:t>‌</w:t>
            </w:r>
            <w:r w:rsidRPr="00465B88">
              <w:t>Code</w:t>
            </w:r>
            <w:r w:rsidRPr="00AC5340">
              <w:rPr>
                <w:noProof/>
              </w:rPr>
              <w:t xml:space="preserve">)» </w:t>
            </w:r>
            <w:r w:rsidR="002B721E">
              <w:rPr>
                <w:noProof/>
              </w:rPr>
              <w:br/>
            </w:r>
            <w:r w:rsidRPr="00AC5340">
              <w:rPr>
                <w:noProof/>
              </w:rPr>
              <w:t xml:space="preserve">не </w:t>
            </w:r>
            <w:r>
              <w:t>должен быть заполнен</w:t>
            </w:r>
            <w:r w:rsidRPr="00AC5340">
              <w:rPr>
                <w:noProof/>
              </w:rPr>
              <w:t>;</w:t>
            </w:r>
          </w:p>
          <w:p w14:paraId="314C4653" w14:textId="14906885" w:rsidR="001D6C9B" w:rsidRPr="00AC5340" w:rsidRDefault="001D6C9B" w:rsidP="00550E7C">
            <w:pPr>
              <w:pStyle w:val="afff0"/>
              <w:ind w:left="708"/>
              <w:jc w:val="left"/>
              <w:rPr>
                <w:noProof/>
              </w:rPr>
            </w:pPr>
            <w:r w:rsidRPr="00AC5340">
              <w:rPr>
                <w:noProof/>
              </w:rPr>
              <w:t xml:space="preserve">реквизит «Статус маркированного товара (ctcdo:‌Marked‌Goods‌Status‌Details)» не </w:t>
            </w:r>
            <w:r>
              <w:t>должен быть заполнен</w:t>
            </w:r>
            <w:r w:rsidRPr="00AC5340">
              <w:rPr>
                <w:noProof/>
              </w:rPr>
              <w:t>;</w:t>
            </w:r>
          </w:p>
          <w:p w14:paraId="5632BCC9" w14:textId="7C9AFFC6" w:rsidR="001D6C9B" w:rsidRPr="00AC5340" w:rsidRDefault="001D6C9B" w:rsidP="00550E7C">
            <w:pPr>
              <w:pStyle w:val="afff0"/>
              <w:ind w:left="708"/>
              <w:jc w:val="left"/>
              <w:rPr>
                <w:szCs w:val="24"/>
              </w:rPr>
            </w:pPr>
            <w:r w:rsidRPr="00AC5340">
              <w:rPr>
                <w:noProof/>
              </w:rPr>
              <w:t xml:space="preserve">реквизит </w:t>
            </w:r>
            <w:r w:rsidRPr="00AC5340">
              <w:t>«</w:t>
            </w:r>
            <w:r w:rsidRPr="00B13C45">
              <w:rPr>
                <w:noProof/>
              </w:rPr>
              <w:t xml:space="preserve">Результат обработки </w:t>
            </w:r>
            <w:r w:rsidRPr="00B13C45">
              <w:t>(</w:t>
            </w:r>
            <w:r>
              <w:rPr>
                <w:noProof/>
                <w:lang w:val="en-US"/>
              </w:rPr>
              <w:t>ctcdo</w:t>
            </w:r>
            <w:r w:rsidRPr="00B13C45">
              <w:rPr>
                <w:noProof/>
              </w:rPr>
              <w:t>:‌</w:t>
            </w:r>
            <w:r>
              <w:rPr>
                <w:noProof/>
                <w:lang w:val="en-US"/>
              </w:rPr>
              <w:t>Result</w:t>
            </w:r>
            <w:r w:rsidRPr="00B13C45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B13C45">
              <w:t>)</w:t>
            </w:r>
            <w:r w:rsidRPr="00AC5340">
              <w:t>»</w:t>
            </w:r>
            <w:r w:rsidRPr="00AC5340">
              <w:rPr>
                <w:noProof/>
              </w:rPr>
              <w:t xml:space="preserve"> должен быть заполнен, при этом реквизит «Код результата обработки сведений (</w:t>
            </w:r>
            <w:r w:rsidRPr="00465B88">
              <w:t>ctsdo</w:t>
            </w:r>
            <w:r w:rsidRPr="00AC5340">
              <w:rPr>
                <w:noProof/>
              </w:rPr>
              <w:t>:‌</w:t>
            </w:r>
            <w:r w:rsidRPr="00465B88">
              <w:t>Result</w:t>
            </w:r>
            <w:r w:rsidRPr="00AC5340">
              <w:rPr>
                <w:noProof/>
              </w:rPr>
              <w:t>‌</w:t>
            </w:r>
            <w:r w:rsidRPr="00465B88">
              <w:t>Processing</w:t>
            </w:r>
            <w:r w:rsidRPr="00AC5340">
              <w:rPr>
                <w:noProof/>
              </w:rPr>
              <w:t>‌</w:t>
            </w:r>
            <w:r w:rsidRPr="00465B88">
              <w:t>Code</w:t>
            </w:r>
            <w:r w:rsidRPr="00AC5340">
              <w:rPr>
                <w:noProof/>
              </w:rPr>
              <w:t>)» в его составе должен содержать значение «100» – «сведения о средстве идентификации отсутствуют в национальном компоненте информационной системы маркировки товаров»</w:t>
            </w:r>
          </w:p>
        </w:tc>
      </w:tr>
      <w:tr w:rsidR="001D6C9B" w:rsidRPr="00AC5340" w14:paraId="0C964DE8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82240E1" w14:textId="11817201" w:rsidR="001D6C9B" w:rsidRPr="00AC5340" w:rsidRDefault="008F024A" w:rsidP="008F024A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2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B6569BD" w14:textId="134CC7EB" w:rsidR="001D6C9B" w:rsidRPr="00653FA4" w:rsidRDefault="00CB051E" w:rsidP="00550E7C">
            <w:pPr>
              <w:pStyle w:val="afff0"/>
              <w:jc w:val="left"/>
              <w:rPr>
                <w:noProof/>
              </w:rPr>
            </w:pPr>
            <w:r w:rsidRPr="007F4669">
              <w:t>если реквизит «Код результата обработки сведений (ctsdo:‌Result‌Processing‌Code)» в составе экземпляра реквизита «</w:t>
            </w:r>
            <w:r w:rsidRPr="007F4669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7F4669">
              <w:t>(</w:t>
            </w:r>
            <w:r w:rsidRPr="007F4669">
              <w:rPr>
                <w:noProof/>
                <w:lang w:val="en-US"/>
              </w:rPr>
              <w:t>ctcdo</w:t>
            </w:r>
            <w:r w:rsidRPr="007F4669">
              <w:rPr>
                <w:noProof/>
              </w:rPr>
              <w:t>:‌</w:t>
            </w:r>
            <w:r w:rsidRPr="007F4669">
              <w:rPr>
                <w:noProof/>
                <w:lang w:val="en-US"/>
              </w:rPr>
              <w:t>Group</w:t>
            </w:r>
            <w:r w:rsidRPr="007F4669">
              <w:rPr>
                <w:noProof/>
              </w:rPr>
              <w:t>‌</w:t>
            </w:r>
            <w:r w:rsidRPr="007F4669">
              <w:rPr>
                <w:noProof/>
                <w:lang w:val="en-US"/>
              </w:rPr>
              <w:t>Identification</w:t>
            </w:r>
            <w:r w:rsidRPr="007F4669">
              <w:rPr>
                <w:noProof/>
              </w:rPr>
              <w:t>‌</w:t>
            </w:r>
            <w:r w:rsidRPr="007F4669">
              <w:rPr>
                <w:noProof/>
                <w:lang w:val="en-US"/>
              </w:rPr>
              <w:t>Means</w:t>
            </w:r>
            <w:r w:rsidRPr="007F4669">
              <w:rPr>
                <w:noProof/>
              </w:rPr>
              <w:t>‌</w:t>
            </w:r>
            <w:r w:rsidRPr="007F4669">
              <w:rPr>
                <w:noProof/>
                <w:lang w:val="en-US"/>
              </w:rPr>
              <w:t>Details</w:t>
            </w:r>
            <w:r w:rsidRPr="007F4669">
              <w:t xml:space="preserve">)» </w:t>
            </w:r>
            <w:r>
              <w:t xml:space="preserve"> заполнен, то реквизит </w:t>
            </w:r>
            <w:r w:rsidRPr="007F4669">
              <w:rPr>
                <w:noProof/>
              </w:rPr>
              <w:t xml:space="preserve">Перечень средств идентификации </w:t>
            </w:r>
            <w:r>
              <w:rPr>
                <w:noProof/>
              </w:rPr>
              <w:t>(</w:t>
            </w:r>
            <w:r w:rsidRPr="007F4669">
              <w:rPr>
                <w:noProof/>
                <w:lang w:val="en-US"/>
              </w:rPr>
              <w:t>ctcdo</w:t>
            </w:r>
            <w:r w:rsidRPr="007F4669">
              <w:rPr>
                <w:noProof/>
              </w:rPr>
              <w:t>:‌</w:t>
            </w:r>
            <w:r w:rsidRPr="007F4669">
              <w:rPr>
                <w:noProof/>
                <w:lang w:val="en-US"/>
              </w:rPr>
              <w:t>Identification</w:t>
            </w:r>
            <w:r w:rsidRPr="007F4669">
              <w:rPr>
                <w:noProof/>
              </w:rPr>
              <w:t>‌</w:t>
            </w:r>
            <w:r w:rsidRPr="007F4669">
              <w:rPr>
                <w:noProof/>
                <w:lang w:val="en-US"/>
              </w:rPr>
              <w:t>Means</w:t>
            </w:r>
            <w:r w:rsidRPr="007F4669">
              <w:rPr>
                <w:noProof/>
              </w:rPr>
              <w:t>‌</w:t>
            </w:r>
            <w:r w:rsidRPr="007F4669">
              <w:rPr>
                <w:noProof/>
                <w:lang w:val="en-US"/>
              </w:rPr>
              <w:t>List</w:t>
            </w:r>
            <w:r w:rsidRPr="007F4669">
              <w:rPr>
                <w:noProof/>
              </w:rPr>
              <w:t>‌</w:t>
            </w:r>
            <w:r w:rsidRPr="007F4669">
              <w:rPr>
                <w:noProof/>
                <w:lang w:val="en-US"/>
              </w:rPr>
              <w:t>Details</w:t>
            </w:r>
            <w:r w:rsidRPr="007F4669">
              <w:t xml:space="preserve">)» </w:t>
            </w:r>
            <w:r>
              <w:t>не должен быть заполнен</w:t>
            </w:r>
          </w:p>
        </w:tc>
      </w:tr>
      <w:tr w:rsidR="001D6C9B" w:rsidRPr="00AC5340" w14:paraId="39D33289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FA14689" w14:textId="1703DC3C" w:rsidR="001D6C9B" w:rsidRPr="008F024A" w:rsidRDefault="00CB051E" w:rsidP="008F024A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</w:t>
            </w:r>
            <w:r w:rsidR="008F024A">
              <w:rPr>
                <w:lang w:val="ru-RU"/>
              </w:rPr>
              <w:t>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91BC7F6" w14:textId="61C339CC" w:rsidR="001D6C9B" w:rsidRPr="00095DBB" w:rsidRDefault="001D6C9B" w:rsidP="00D10C83">
            <w:pPr>
              <w:pStyle w:val="afff0"/>
              <w:jc w:val="left"/>
            </w:pPr>
            <w:r w:rsidRPr="00AC5340">
              <w:rPr>
                <w:noProof/>
              </w:rPr>
              <w:t xml:space="preserve">значение реквизита «Средство идентификации </w:t>
            </w:r>
            <w:r w:rsidR="00653FA4" w:rsidRPr="00653FA4">
              <w:rPr>
                <w:noProof/>
              </w:rPr>
              <w:br/>
            </w:r>
            <w:r w:rsidRPr="00AC5340">
              <w:rPr>
                <w:noProof/>
              </w:rPr>
              <w:t xml:space="preserve">(ctcdo:‌Identification‌Means‌Item‌Details)» в составе реквизита «Перечень средств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>» не должно повторяться в рамках электронного документа (сведений) «</w:t>
            </w:r>
            <w:r w:rsidRPr="00AC5340">
              <w:t>Результат обработки сведений о средствах идентификации</w:t>
            </w:r>
            <w:r w:rsidRPr="00AC5340">
              <w:rPr>
                <w:noProof/>
              </w:rPr>
              <w:t>» (</w:t>
            </w:r>
            <w:r w:rsidRPr="00AC5340">
              <w:t>R.CT.LS.03.012</w:t>
            </w:r>
            <w:r w:rsidRPr="00AC5340">
              <w:rPr>
                <w:noProof/>
              </w:rPr>
              <w:t>)</w:t>
            </w:r>
          </w:p>
        </w:tc>
      </w:tr>
      <w:tr w:rsidR="001D6C9B" w:rsidRPr="00AC5340" w14:paraId="6DFAC191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6468982" w14:textId="198D2DC4" w:rsidR="001D6C9B" w:rsidRPr="008F024A" w:rsidRDefault="00CB051E" w:rsidP="008F024A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</w:t>
            </w:r>
            <w:r w:rsidR="008F024A">
              <w:rPr>
                <w:lang w:val="ru-RU"/>
              </w:rPr>
              <w:t>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B1634F8" w14:textId="61534551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r w:rsidRPr="00AC5340">
              <w:t xml:space="preserve">реквизит «Конечная дата (csdo:EndDate)» в составе реквизита «Сведения о средстве идентификации групповой или транспортной упаковки </w:t>
            </w:r>
            <w:r>
              <w:br/>
            </w:r>
            <w:r w:rsidRPr="00AC5340">
              <w:t xml:space="preserve">(ctcdo:‌Group‌Identification‌Means‌Details)» не </w:t>
            </w:r>
            <w:r>
              <w:t>должен быть заполнен</w:t>
            </w:r>
          </w:p>
        </w:tc>
      </w:tr>
      <w:tr w:rsidR="001D6C9B" w:rsidRPr="00AC5340" w14:paraId="46A8D331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7E0CFB6" w14:textId="582165D5" w:rsidR="001D6C9B" w:rsidRPr="008F024A" w:rsidRDefault="00CB051E" w:rsidP="008F024A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</w:t>
            </w:r>
            <w:r w:rsidR="008F024A">
              <w:rPr>
                <w:lang w:val="ru-RU"/>
              </w:rPr>
              <w:t>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68D52A9" w14:textId="52970DF7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r w:rsidRPr="00AC5340">
              <w:t>реквизит «Номер серии продукта (ctsdo:ProductSeriesId)» в составе реквизита «Сведения о средстве идентификации групповой или транспортной упаковки (ctcdo:‌Group‌Identification‌Means‌Details)»</w:t>
            </w:r>
            <w:r>
              <w:br/>
            </w:r>
            <w:r w:rsidRPr="00AC5340">
              <w:t xml:space="preserve"> не </w:t>
            </w:r>
            <w:r>
              <w:t>должен быть заполнен</w:t>
            </w:r>
          </w:p>
        </w:tc>
      </w:tr>
    </w:tbl>
    <w:p w14:paraId="55BAE8AC" w14:textId="77777777" w:rsidR="001D6C9B" w:rsidRPr="00AC5340" w:rsidRDefault="001D6C9B" w:rsidP="001D6C9B">
      <w:pPr>
        <w:spacing w:line="240" w:lineRule="auto"/>
        <w:rPr>
          <w:sz w:val="28"/>
          <w:szCs w:val="24"/>
        </w:rPr>
      </w:pPr>
    </w:p>
    <w:p w14:paraId="7E7D0192" w14:textId="2559A741" w:rsidR="001D6C9B" w:rsidRPr="00AC5340" w:rsidRDefault="00387A5B" w:rsidP="001D6C9B">
      <w:pPr>
        <w:pStyle w:val="a7"/>
        <w:spacing w:before="120" w:line="336" w:lineRule="auto"/>
        <w:rPr>
          <w:rStyle w:val="a9"/>
          <w:lang w:val="ru-RU"/>
        </w:rPr>
      </w:pPr>
      <w:r>
        <w:rPr>
          <w:rStyle w:val="a9"/>
          <w:lang w:val="ru-RU"/>
        </w:rPr>
        <w:t>44</w:t>
      </w:r>
      <w:r w:rsidR="001D6C9B" w:rsidRPr="00AC5340">
        <w:rPr>
          <w:rStyle w:val="a9"/>
          <w:lang w:val="ru-RU"/>
        </w:rPr>
        <w:t>. Требования к заполнению реквизитов электронных документов (сведений) «</w:t>
      </w:r>
      <w:r w:rsidR="001D6C9B" w:rsidRPr="00AC5340">
        <w:rPr>
          <w:lang w:val="ru-RU"/>
        </w:rPr>
        <w:t>С</w:t>
      </w:r>
      <w:r w:rsidR="001D6C9B" w:rsidRPr="00AC5340">
        <w:t>ведения о товарах, маркированных средствами идентификации» (R.CT.LS.03.011), передаваемых в сообщении «</w:t>
      </w:r>
      <w:r w:rsidR="001D6C9B" w:rsidRPr="00AC5340">
        <w:rPr>
          <w:lang w:val="ru-RU"/>
        </w:rPr>
        <w:t>Сведения реализации маркированных товаров в рамках трансграничной торговли</w:t>
      </w:r>
      <w:r w:rsidR="001D6C9B" w:rsidRPr="00AC5340">
        <w:t>» (P.LS.03.MSG.</w:t>
      </w:r>
      <w:r w:rsidR="001D6C9B" w:rsidRPr="00AC5340">
        <w:rPr>
          <w:lang w:val="ru-RU"/>
        </w:rPr>
        <w:t>020</w:t>
      </w:r>
      <w:r w:rsidR="001D6C9B" w:rsidRPr="00AC5340">
        <w:t>)</w:t>
      </w:r>
      <w:r w:rsidR="001D6C9B" w:rsidRPr="00AC5340">
        <w:rPr>
          <w:rStyle w:val="a9"/>
          <w:lang w:val="ru-RU"/>
        </w:rPr>
        <w:t>, приведены в таблице </w:t>
      </w:r>
      <w:r w:rsidR="00194651">
        <w:rPr>
          <w:rStyle w:val="a9"/>
          <w:lang w:val="ru-RU"/>
        </w:rPr>
        <w:t>3</w:t>
      </w:r>
      <w:r w:rsidR="00E3327D" w:rsidRPr="00E3327D">
        <w:rPr>
          <w:rStyle w:val="a9"/>
          <w:lang w:val="ru-RU"/>
        </w:rPr>
        <w:t>4</w:t>
      </w:r>
      <w:r w:rsidR="001D6C9B" w:rsidRPr="00AC5340">
        <w:rPr>
          <w:rStyle w:val="a9"/>
          <w:lang w:val="ru-RU"/>
        </w:rPr>
        <w:t>.</w:t>
      </w:r>
    </w:p>
    <w:p w14:paraId="1CB23E3E" w14:textId="63D4AE37" w:rsidR="001D6C9B" w:rsidRPr="00D3575A" w:rsidRDefault="001D6C9B" w:rsidP="001D6C9B">
      <w:pPr>
        <w:pStyle w:val="affd"/>
        <w:spacing w:before="120"/>
        <w:rPr>
          <w:rStyle w:val="afc"/>
          <w:bCs w:val="0"/>
          <w:noProof/>
          <w:lang w:val="ru-RU"/>
        </w:rPr>
      </w:pPr>
      <w:r w:rsidRPr="00AC5340">
        <w:t xml:space="preserve">Таблица </w:t>
      </w:r>
      <w:r w:rsidR="00194651">
        <w:t>3</w:t>
      </w:r>
      <w:r w:rsidR="00E3327D" w:rsidRPr="00D3575A">
        <w:t>4</w:t>
      </w:r>
    </w:p>
    <w:p w14:paraId="7D0AA244" w14:textId="77777777" w:rsidR="001D6C9B" w:rsidRPr="00AC5340" w:rsidRDefault="001D6C9B" w:rsidP="001D6C9B">
      <w:pPr>
        <w:pStyle w:val="a6"/>
      </w:pPr>
      <w:r w:rsidRPr="00AC5340">
        <w:t xml:space="preserve">Требования к заполнению реквизитов электронных документов (сведений) </w:t>
      </w:r>
      <w:r w:rsidRPr="00AC5340">
        <w:rPr>
          <w:rStyle w:val="a9"/>
          <w:lang w:val="ru-RU"/>
        </w:rPr>
        <w:t>«</w:t>
      </w:r>
      <w:r w:rsidRPr="00AC5340">
        <w:t>Сведения о товарах, маркированных средствами идентификации» (R.CT.LS.03.011), передаваемых в сообщении «Сведения о реализации маркированных товаров в рамках трансграничной торговли» (P.LS.03.MSG.020)</w:t>
      </w:r>
    </w:p>
    <w:tbl>
      <w:tblPr>
        <w:tblW w:w="9356" w:type="dxa"/>
        <w:jc w:val="center"/>
        <w:tblLook w:val="0400" w:firstRow="0" w:lastRow="0" w:firstColumn="0" w:lastColumn="0" w:noHBand="0" w:noVBand="1"/>
      </w:tblPr>
      <w:tblGrid>
        <w:gridCol w:w="1561"/>
        <w:gridCol w:w="7795"/>
      </w:tblGrid>
      <w:tr w:rsidR="001D6C9B" w:rsidRPr="00AC5340" w14:paraId="7EF62141" w14:textId="77777777" w:rsidTr="007C476A">
        <w:trPr>
          <w:cantSplit/>
          <w:trHeight w:val="601"/>
          <w:tblHeader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C00116D" w14:textId="77777777" w:rsidR="001D6C9B" w:rsidRPr="00AC5340" w:rsidRDefault="001D6C9B" w:rsidP="00550E7C">
            <w:pPr>
              <w:pStyle w:val="af0"/>
              <w:spacing w:line="264" w:lineRule="auto"/>
            </w:pPr>
            <w:r w:rsidRPr="00AC5340">
              <w:t>Код требования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9A94CDA" w14:textId="77777777" w:rsidR="001D6C9B" w:rsidRPr="00AC5340" w:rsidRDefault="001D6C9B" w:rsidP="00550E7C">
            <w:pPr>
              <w:pStyle w:val="af0"/>
              <w:spacing w:line="264" w:lineRule="auto"/>
            </w:pPr>
            <w:r w:rsidRPr="00AC5340">
              <w:t>Формулировка требования</w:t>
            </w:r>
          </w:p>
        </w:tc>
      </w:tr>
      <w:tr w:rsidR="001D6C9B" w:rsidRPr="00AC5340" w14:paraId="4B1DB941" w14:textId="77777777" w:rsidTr="007C476A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366C78E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t>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9025FB0" w14:textId="6CD6EB5A" w:rsidR="001D6C9B" w:rsidRPr="00AC5340" w:rsidRDefault="001D6C9B" w:rsidP="00550E7C">
            <w:pPr>
              <w:pStyle w:val="afff0"/>
              <w:jc w:val="left"/>
            </w:pPr>
            <w:r w:rsidRPr="00AC5340">
              <w:t>реквизит 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 xml:space="preserve">)» </w:t>
            </w:r>
            <w:r>
              <w:t xml:space="preserve">на корневом уровне документа </w:t>
            </w:r>
            <w:r w:rsidRPr="00AC5340">
              <w:rPr>
                <w:noProof/>
              </w:rPr>
              <w:t xml:space="preserve">должен содержать кодовое обозначение государства-члена, </w:t>
            </w:r>
            <w:r w:rsidR="002B721E">
              <w:rPr>
                <w:noProof/>
              </w:rPr>
              <w:br/>
            </w:r>
            <w:r w:rsidRPr="00AC5340">
              <w:rPr>
                <w:noProof/>
              </w:rPr>
              <w:t xml:space="preserve">в информационной системе которого сформировано сообщение, </w:t>
            </w:r>
            <w:r w:rsidR="002B721E">
              <w:rPr>
                <w:noProof/>
              </w:rPr>
              <w:br/>
            </w:r>
            <w:r w:rsidRPr="00AC5340">
              <w:rPr>
                <w:noProof/>
              </w:rPr>
              <w:t xml:space="preserve">в соответствии </w:t>
            </w:r>
            <w:r w:rsidR="00604B27" w:rsidRPr="00AC5340">
              <w:rPr>
                <w:noProof/>
              </w:rPr>
              <w:t xml:space="preserve">с </w:t>
            </w:r>
            <w:r w:rsidR="00604B27">
              <w:rPr>
                <w:noProof/>
              </w:rPr>
              <w:t>классификатором стран мира</w:t>
            </w:r>
          </w:p>
        </w:tc>
      </w:tr>
      <w:tr w:rsidR="001D6C9B" w:rsidRPr="00AC5340" w14:paraId="5A3FA9F5" w14:textId="77777777" w:rsidTr="007C476A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E58D60B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1183F42" w14:textId="2F811D2E" w:rsidR="001D6C9B" w:rsidRPr="00AC5340" w:rsidRDefault="001D6C9B" w:rsidP="00550E7C">
            <w:pPr>
              <w:pStyle w:val="afff0"/>
              <w:jc w:val="left"/>
            </w:pPr>
            <w:r>
              <w:t>атрибут «</w:t>
            </w:r>
            <w:r>
              <w:rPr>
                <w:noProof/>
              </w:rPr>
              <w:t>идентификатор справочника (классификатора)</w:t>
            </w:r>
            <w:r w:rsidRPr="009915B9">
              <w:rPr>
                <w:noProof/>
              </w:rPr>
              <w:t xml:space="preserve"> </w:t>
            </w:r>
            <w:r w:rsidR="00D10C83" w:rsidRPr="00D10C83">
              <w:rPr>
                <w:noProof/>
              </w:rPr>
              <w:br/>
            </w: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  <w:r>
              <w:t>»</w:t>
            </w:r>
            <w:r w:rsidRPr="009915B9">
              <w:t xml:space="preserve"> </w:t>
            </w:r>
            <w:r>
              <w:t xml:space="preserve">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 xml:space="preserve">)» </w:t>
            </w:r>
            <w:r>
              <w:t>на корневом уровне документа должен содержать значение «2021»</w:t>
            </w:r>
          </w:p>
        </w:tc>
      </w:tr>
      <w:tr w:rsidR="001D6C9B" w:rsidRPr="00AC5340" w14:paraId="39AFE06C" w14:textId="77777777" w:rsidTr="007C476A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767F3D2" w14:textId="07FF98E5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A0194A2" w14:textId="5B3E5D70" w:rsidR="009152C9" w:rsidRPr="00AC5340" w:rsidRDefault="001D6C9B" w:rsidP="00070C44">
            <w:pPr>
              <w:pStyle w:val="afff0"/>
              <w:jc w:val="left"/>
            </w:pPr>
            <w:r w:rsidRPr="00AC5340">
              <w:t xml:space="preserve">реквизит «Код товара по ТН ВЭД ЕАЭС (csdo:‌Commodity‌Code)» </w:t>
            </w:r>
            <w:r w:rsidRPr="00AC5340">
              <w:br/>
              <w:t xml:space="preserve">на корневом уровне электронного документа (сведений) «Сведения </w:t>
            </w:r>
            <w:r w:rsidR="00D10C83" w:rsidRPr="00D10C83">
              <w:br/>
            </w:r>
            <w:r w:rsidRPr="00AC5340">
              <w:t xml:space="preserve">о товарах, маркированных средствами идентификации» (R.CT.LS.03.011) должен содержать значение кода товара по ТН ВЭД ЕАЭС на уровне </w:t>
            </w:r>
            <w:r w:rsidR="00804162">
              <w:t xml:space="preserve">10 </w:t>
            </w:r>
            <w:r w:rsidRPr="00AC5340">
              <w:t>знаков</w:t>
            </w:r>
          </w:p>
        </w:tc>
      </w:tr>
      <w:tr w:rsidR="001D6C9B" w:rsidRPr="00AC5340" w14:paraId="6F2C1F7F" w14:textId="77777777" w:rsidTr="007C476A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B415359" w14:textId="73994CB3" w:rsidR="001D6C9B" w:rsidRPr="00AC5340" w:rsidDel="009318E8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4273515" w14:textId="77777777" w:rsidR="001D6C9B" w:rsidRPr="00AC5340" w:rsidDel="009318E8" w:rsidRDefault="001D6C9B" w:rsidP="00550E7C">
            <w:pPr>
              <w:pStyle w:val="afff0"/>
              <w:jc w:val="left"/>
              <w:rPr>
                <w:szCs w:val="24"/>
              </w:rPr>
            </w:pPr>
            <w:r w:rsidRPr="00AC5340">
              <w:rPr>
                <w:szCs w:val="24"/>
              </w:rPr>
              <w:t>реквизит «</w:t>
            </w:r>
            <w:r w:rsidRPr="00AC5340">
              <w:rPr>
                <w:noProof/>
              </w:rPr>
              <w:t xml:space="preserve">Покупа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Bu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szCs w:val="24"/>
              </w:rPr>
              <w:t>» в составе каждого экземпляра реквизита «</w:t>
            </w:r>
            <w:r w:rsidRPr="00AC5340">
              <w:rPr>
                <w:noProof/>
              </w:rPr>
              <w:t xml:space="preserve">Сведения о трансграничной сделке </w:t>
            </w:r>
            <w:r w:rsidRPr="00AC5340">
              <w:rPr>
                <w:noProof/>
              </w:rPr>
              <w:br/>
              <w:t xml:space="preserve">с маркированными товарам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Transbord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Transac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szCs w:val="24"/>
              </w:rPr>
              <w:t xml:space="preserve">» должен быть заполнен </w:t>
            </w:r>
          </w:p>
        </w:tc>
      </w:tr>
      <w:tr w:rsidR="001D6C9B" w:rsidRPr="00AC5340" w14:paraId="2C2C2478" w14:textId="77777777" w:rsidTr="007C476A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AC1462C" w14:textId="5B20621E" w:rsidR="001D6C9B" w:rsidRPr="00AC5340" w:rsidDel="009318E8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3ADC35A" w14:textId="77777777" w:rsidR="001D6C9B" w:rsidRPr="00AC5340" w:rsidRDefault="001D6C9B" w:rsidP="00550E7C">
            <w:pPr>
              <w:pStyle w:val="afff0"/>
              <w:jc w:val="left"/>
              <w:rPr>
                <w:szCs w:val="24"/>
              </w:rPr>
            </w:pPr>
            <w:r>
              <w:t>реквизит</w:t>
            </w:r>
            <w:r w:rsidRPr="0045587A">
              <w:t xml:space="preserve"> «</w:t>
            </w:r>
            <w:r w:rsidRPr="00AC5340">
              <w:rPr>
                <w:noProof/>
              </w:rPr>
              <w:t>Код</w:t>
            </w:r>
            <w:r w:rsidRPr="0045587A">
              <w:rPr>
                <w:noProof/>
              </w:rPr>
              <w:t xml:space="preserve"> </w:t>
            </w:r>
            <w:r w:rsidRPr="00AC5340">
              <w:rPr>
                <w:noProof/>
              </w:rPr>
              <w:t>страны</w:t>
            </w:r>
            <w:r w:rsidRPr="0045587A">
              <w:rPr>
                <w:noProof/>
              </w:rPr>
              <w:t xml:space="preserve"> </w:t>
            </w:r>
            <w:r w:rsidRPr="0045587A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45587A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Unified</w:t>
            </w:r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45587A">
              <w:t xml:space="preserve">)» </w:t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Покупа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Bu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должен быть заполнен</w:t>
            </w:r>
          </w:p>
        </w:tc>
      </w:tr>
      <w:tr w:rsidR="001D6C9B" w:rsidRPr="00AC5340" w14:paraId="1B763EBE" w14:textId="77777777" w:rsidTr="007C476A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47FE217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91165AC" w14:textId="531E80F1" w:rsidR="001D6C9B" w:rsidRPr="00AC5340" w:rsidRDefault="001D6C9B" w:rsidP="00D10C83">
            <w:pPr>
              <w:pStyle w:val="afff0"/>
              <w:jc w:val="left"/>
            </w:pPr>
            <w:r>
              <w:t>атрибут «</w:t>
            </w:r>
            <w:r>
              <w:rPr>
                <w:noProof/>
              </w:rPr>
              <w:t>идентификатор справочника (классификатора)</w:t>
            </w:r>
            <w:r w:rsidRPr="005050C7">
              <w:rPr>
                <w:noProof/>
              </w:rPr>
              <w:t xml:space="preserve"> </w:t>
            </w:r>
            <w:r w:rsidR="00D10C83" w:rsidRPr="00D10C83">
              <w:rPr>
                <w:noProof/>
              </w:rPr>
              <w:br/>
            </w: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  <w:r>
              <w:t>»</w:t>
            </w:r>
            <w:r w:rsidRPr="005050C7">
              <w:t xml:space="preserve"> </w:t>
            </w:r>
            <w:r>
              <w:t xml:space="preserve">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>
              <w:t xml:space="preserve">)», входящего в состав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окупа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Bu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должен содержать значение «2021»</w:t>
            </w:r>
          </w:p>
        </w:tc>
      </w:tr>
      <w:tr w:rsidR="001D6C9B" w:rsidRPr="00AC5340" w14:paraId="0880F7F0" w14:textId="77777777" w:rsidTr="007C476A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251CEE6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77B1928" w14:textId="0163121A" w:rsidR="001D6C9B" w:rsidRDefault="001D6C9B" w:rsidP="00550E7C">
            <w:pPr>
              <w:pStyle w:val="afff0"/>
              <w:jc w:val="left"/>
            </w:pPr>
            <w:r>
              <w:t>реквизит</w:t>
            </w:r>
            <w:r w:rsidRPr="0045587A">
              <w:t xml:space="preserve"> </w:t>
            </w:r>
            <w:r w:rsidRPr="00BD1108">
              <w:t>«</w:t>
            </w:r>
            <w:r w:rsidRPr="00F91A7E">
              <w:rPr>
                <w:noProof/>
              </w:rPr>
              <w:t>Наименование</w:t>
            </w:r>
            <w:r w:rsidRPr="00BD1108">
              <w:rPr>
                <w:noProof/>
              </w:rPr>
              <w:t xml:space="preserve"> </w:t>
            </w:r>
            <w:r w:rsidRPr="00F91A7E">
              <w:rPr>
                <w:noProof/>
              </w:rPr>
              <w:t>субъекта</w:t>
            </w:r>
            <w:r w:rsidRPr="00BD1108">
              <w:rPr>
                <w:noProof/>
              </w:rPr>
              <w:t xml:space="preserve"> </w:t>
            </w:r>
            <w:r w:rsidRPr="00BD1108">
              <w:t>(</w:t>
            </w:r>
            <w:r>
              <w:rPr>
                <w:noProof/>
                <w:lang w:val="en-US"/>
              </w:rPr>
              <w:t>csdo</w:t>
            </w:r>
            <w:r w:rsidRPr="00BD1108">
              <w:rPr>
                <w:noProof/>
              </w:rPr>
              <w:t>:‌</w:t>
            </w:r>
            <w:r>
              <w:rPr>
                <w:noProof/>
                <w:lang w:val="en-US"/>
              </w:rPr>
              <w:t>Subject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BD1108">
              <w:t>)»</w:t>
            </w:r>
            <w:r w:rsidRPr="0045587A">
              <w:t xml:space="preserve"> </w:t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</w:t>
            </w:r>
            <w:r w:rsidR="00F02042" w:rsidRPr="00AC5340">
              <w:t>«</w:t>
            </w:r>
            <w:r w:rsidR="00F02042" w:rsidRPr="00AC5340">
              <w:rPr>
                <w:noProof/>
              </w:rPr>
              <w:t xml:space="preserve">Покупатель </w:t>
            </w:r>
            <w:r w:rsidR="00F02042" w:rsidRPr="00AC5340">
              <w:t>(</w:t>
            </w:r>
            <w:r w:rsidR="00F02042" w:rsidRPr="00AC5340">
              <w:rPr>
                <w:noProof/>
                <w:lang w:val="en-US"/>
              </w:rPr>
              <w:t>ctcdo</w:t>
            </w:r>
            <w:r w:rsidR="00F02042" w:rsidRPr="00AC5340">
              <w:rPr>
                <w:noProof/>
              </w:rPr>
              <w:t>:‌</w:t>
            </w:r>
            <w:r w:rsidR="00F02042" w:rsidRPr="00AC5340">
              <w:rPr>
                <w:noProof/>
                <w:lang w:val="en-US"/>
              </w:rPr>
              <w:t>Buyer</w:t>
            </w:r>
            <w:r w:rsidR="00F02042" w:rsidRPr="00AC5340">
              <w:rPr>
                <w:noProof/>
              </w:rPr>
              <w:t>‌</w:t>
            </w:r>
            <w:r w:rsidR="00F02042" w:rsidRPr="00AC5340">
              <w:rPr>
                <w:noProof/>
                <w:lang w:val="en-US"/>
              </w:rPr>
              <w:t>Details</w:t>
            </w:r>
            <w:r w:rsidR="00F02042" w:rsidRPr="00AC5340">
              <w:t>)»</w:t>
            </w:r>
            <w:r>
              <w:t xml:space="preserve"> должен быть заполнен</w:t>
            </w:r>
          </w:p>
        </w:tc>
      </w:tr>
      <w:tr w:rsidR="001D6C9B" w:rsidRPr="00AC5340" w14:paraId="2479430C" w14:textId="77777777" w:rsidTr="007C476A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6B474F3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3F7620C" w14:textId="461D0354" w:rsidR="001D6C9B" w:rsidRDefault="001D6C9B" w:rsidP="00550E7C">
            <w:pPr>
              <w:pStyle w:val="afff0"/>
              <w:jc w:val="left"/>
            </w:pPr>
            <w:r>
              <w:t>реквизит</w:t>
            </w:r>
            <w:r w:rsidRPr="0045587A">
              <w:t xml:space="preserve"> </w:t>
            </w:r>
            <w:r>
              <w:t>«</w:t>
            </w:r>
            <w:r w:rsidRPr="007B6F66">
              <w:rPr>
                <w:noProof/>
              </w:rPr>
              <w:t>Краткое наименование субъекта</w:t>
            </w:r>
            <w:r>
              <w:rPr>
                <w:noProof/>
              </w:rPr>
              <w:t xml:space="preserve"> </w:t>
            </w:r>
            <w:r w:rsidRPr="007B6F66">
              <w:t>(</w:t>
            </w:r>
            <w:r>
              <w:rPr>
                <w:noProof/>
                <w:lang w:val="en-US"/>
              </w:rPr>
              <w:t>csdo</w:t>
            </w:r>
            <w:r w:rsidRPr="007B6F66">
              <w:rPr>
                <w:noProof/>
              </w:rPr>
              <w:t>:‌</w:t>
            </w:r>
            <w:r>
              <w:rPr>
                <w:noProof/>
                <w:lang w:val="en-US"/>
              </w:rPr>
              <w:t>Subject</w:t>
            </w:r>
            <w:r w:rsidRPr="007B6F66">
              <w:rPr>
                <w:noProof/>
              </w:rPr>
              <w:t>‌</w:t>
            </w:r>
            <w:r>
              <w:rPr>
                <w:noProof/>
                <w:lang w:val="en-US"/>
              </w:rPr>
              <w:t>Brief</w:t>
            </w:r>
            <w:r w:rsidRPr="007B6F66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7B6F66">
              <w:t>)</w:t>
            </w:r>
            <w:r>
              <w:t xml:space="preserve">» </w:t>
            </w:r>
            <w:r w:rsidR="002B721E">
              <w:br/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Покупа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Bu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должен быть заполнен</w:t>
            </w:r>
          </w:p>
        </w:tc>
      </w:tr>
      <w:tr w:rsidR="001D6C9B" w:rsidRPr="00AC5340" w14:paraId="12103C4E" w14:textId="77777777" w:rsidTr="007C476A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B0DF149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0EE53C3" w14:textId="080AF7E5" w:rsidR="001D6C9B" w:rsidRDefault="001D6C9B" w:rsidP="00550E7C">
            <w:pPr>
              <w:pStyle w:val="afff0"/>
              <w:jc w:val="left"/>
            </w:pPr>
            <w:r>
              <w:t>реквизит</w:t>
            </w:r>
            <w:r w:rsidRPr="0045587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Идентификатор налогоплательщик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Taxpa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</w:t>
            </w:r>
            <w:r w:rsidRPr="00AC5340">
              <w:t>)»</w:t>
            </w:r>
            <w:r>
              <w:t xml:space="preserve"> </w:t>
            </w:r>
            <w:r w:rsidR="002B721E">
              <w:br/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Покупа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Bu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должен быть заполнен</w:t>
            </w:r>
          </w:p>
        </w:tc>
      </w:tr>
      <w:tr w:rsidR="001D6C9B" w:rsidRPr="00AC5340" w14:paraId="03674319" w14:textId="77777777" w:rsidTr="007C476A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3E6355C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199C6AB" w14:textId="1FDEB95E" w:rsidR="001D6C9B" w:rsidRDefault="001D6C9B" w:rsidP="00550E7C">
            <w:pPr>
              <w:pStyle w:val="afff0"/>
              <w:jc w:val="left"/>
            </w:pPr>
            <w:r>
              <w:t>если</w:t>
            </w:r>
            <w:r w:rsidRPr="00F91A7E">
              <w:t xml:space="preserve"> </w:t>
            </w:r>
            <w:r>
              <w:t>реквизит</w:t>
            </w:r>
            <w:r w:rsidRPr="00F91A7E">
              <w:t xml:space="preserve"> </w:t>
            </w:r>
            <w:r w:rsidRPr="0098336A">
              <w:t>«</w:t>
            </w:r>
            <w:r w:rsidRPr="00F213B7">
              <w:rPr>
                <w:noProof/>
              </w:rPr>
              <w:t>Код</w:t>
            </w:r>
            <w:r w:rsidRPr="0098336A">
              <w:rPr>
                <w:noProof/>
              </w:rPr>
              <w:t xml:space="preserve"> </w:t>
            </w:r>
            <w:r w:rsidRPr="00F213B7">
              <w:rPr>
                <w:noProof/>
              </w:rPr>
              <w:t>страны</w:t>
            </w:r>
            <w:r w:rsidRPr="0098336A">
              <w:rPr>
                <w:noProof/>
              </w:rPr>
              <w:t xml:space="preserve"> </w:t>
            </w:r>
            <w:r w:rsidRPr="0098336A">
              <w:t>(</w:t>
            </w:r>
            <w:r>
              <w:rPr>
                <w:noProof/>
                <w:lang w:val="en-US"/>
              </w:rPr>
              <w:t>csdo</w:t>
            </w:r>
            <w:r w:rsidRPr="0098336A">
              <w:rPr>
                <w:noProof/>
              </w:rPr>
              <w:t>:‌</w:t>
            </w:r>
            <w:r>
              <w:rPr>
                <w:noProof/>
                <w:lang w:val="en-US"/>
              </w:rPr>
              <w:t>Unified</w:t>
            </w:r>
            <w:r w:rsidRPr="0098336A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98336A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98336A">
              <w:t>)»</w:t>
            </w:r>
            <w:r w:rsidRPr="00AC5340">
              <w:t xml:space="preserve"> </w:t>
            </w:r>
            <w:r>
              <w:t xml:space="preserve">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окупа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Bu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содержит значение «</w:t>
            </w:r>
            <w:r>
              <w:rPr>
                <w:lang w:val="en-US"/>
              </w:rPr>
              <w:t>RU</w:t>
            </w:r>
            <w:r>
              <w:t>», то реквизит «</w:t>
            </w:r>
            <w:r w:rsidRPr="00074019">
              <w:rPr>
                <w:noProof/>
              </w:rPr>
              <w:t>Код причины постановки на учет</w:t>
            </w:r>
            <w:r>
              <w:rPr>
                <w:noProof/>
              </w:rPr>
              <w:t xml:space="preserve"> </w:t>
            </w:r>
            <w:r w:rsidR="007466A5" w:rsidRPr="007466A5">
              <w:rPr>
                <w:noProof/>
              </w:rPr>
              <w:br/>
            </w:r>
            <w:r w:rsidRPr="00074019">
              <w:t>(</w:t>
            </w:r>
            <w:r>
              <w:rPr>
                <w:noProof/>
                <w:lang w:val="en-US"/>
              </w:rPr>
              <w:t>csdo</w:t>
            </w:r>
            <w:r w:rsidRPr="00074019">
              <w:rPr>
                <w:noProof/>
              </w:rPr>
              <w:t>:‌</w:t>
            </w:r>
            <w:r>
              <w:rPr>
                <w:noProof/>
                <w:lang w:val="en-US"/>
              </w:rPr>
              <w:t>Tax</w:t>
            </w:r>
            <w:r w:rsidRPr="00074019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ation</w:t>
            </w:r>
            <w:r w:rsidRPr="00074019">
              <w:rPr>
                <w:noProof/>
              </w:rPr>
              <w:t>‌</w:t>
            </w:r>
            <w:r>
              <w:rPr>
                <w:noProof/>
                <w:lang w:val="en-US"/>
              </w:rPr>
              <w:t>Reas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</w:t>
            </w:r>
            <w:r>
              <w:t>» может быть заполнен</w:t>
            </w:r>
          </w:p>
        </w:tc>
      </w:tr>
      <w:tr w:rsidR="001D6C9B" w:rsidRPr="00AC5340" w14:paraId="133B5DCA" w14:textId="77777777" w:rsidTr="007C476A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B85D9AC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8FC5450" w14:textId="3E7A13C1" w:rsidR="001D6C9B" w:rsidRDefault="001D6C9B" w:rsidP="00550E7C">
            <w:pPr>
              <w:pStyle w:val="afff0"/>
              <w:jc w:val="left"/>
            </w:pPr>
            <w:r>
              <w:t>если</w:t>
            </w:r>
            <w:r w:rsidRPr="00F91A7E">
              <w:t xml:space="preserve"> </w:t>
            </w:r>
            <w:r>
              <w:t>реквизит</w:t>
            </w:r>
            <w:r w:rsidRPr="00F91A7E">
              <w:t xml:space="preserve"> </w:t>
            </w:r>
            <w:r w:rsidRPr="00BD1108">
              <w:t>«</w:t>
            </w:r>
            <w:r w:rsidRPr="00F213B7">
              <w:rPr>
                <w:noProof/>
              </w:rPr>
              <w:t>Код</w:t>
            </w:r>
            <w:r w:rsidRPr="00BD1108">
              <w:rPr>
                <w:noProof/>
              </w:rPr>
              <w:t xml:space="preserve"> </w:t>
            </w:r>
            <w:r w:rsidRPr="00F213B7">
              <w:rPr>
                <w:noProof/>
              </w:rPr>
              <w:t>страны</w:t>
            </w:r>
            <w:r w:rsidRPr="00BD1108">
              <w:rPr>
                <w:noProof/>
              </w:rPr>
              <w:t xml:space="preserve"> </w:t>
            </w:r>
            <w:r w:rsidRPr="00BD1108">
              <w:t>(</w:t>
            </w:r>
            <w:r>
              <w:rPr>
                <w:noProof/>
                <w:lang w:val="en-US"/>
              </w:rPr>
              <w:t>csdo</w:t>
            </w:r>
            <w:r w:rsidRPr="00BD1108">
              <w:rPr>
                <w:noProof/>
              </w:rPr>
              <w:t>:‌</w:t>
            </w:r>
            <w:r>
              <w:rPr>
                <w:noProof/>
                <w:lang w:val="en-US"/>
              </w:rPr>
              <w:t>Unified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»</w:t>
            </w:r>
            <w:r w:rsidRPr="00AC5340">
              <w:t xml:space="preserve"> </w:t>
            </w:r>
            <w:r>
              <w:t xml:space="preserve">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окупа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Bu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не содержит значение, «</w:t>
            </w:r>
            <w:r>
              <w:rPr>
                <w:lang w:val="en-US"/>
              </w:rPr>
              <w:t>RU</w:t>
            </w:r>
            <w:r>
              <w:t>», то реквизит «</w:t>
            </w:r>
            <w:r w:rsidRPr="00BD1108">
              <w:rPr>
                <w:noProof/>
              </w:rPr>
              <w:t>Код причины постановки на учет</w:t>
            </w:r>
            <w:r>
              <w:rPr>
                <w:noProof/>
              </w:rPr>
              <w:t xml:space="preserve"> </w:t>
            </w:r>
            <w:r w:rsidR="007466A5" w:rsidRPr="007466A5">
              <w:rPr>
                <w:noProof/>
              </w:rPr>
              <w:br/>
            </w:r>
            <w:r w:rsidRPr="00BD1108">
              <w:t>(</w:t>
            </w:r>
            <w:r>
              <w:rPr>
                <w:noProof/>
                <w:lang w:val="en-US"/>
              </w:rPr>
              <w:t>csdo</w:t>
            </w:r>
            <w:r w:rsidRPr="00BD1108">
              <w:rPr>
                <w:noProof/>
              </w:rPr>
              <w:t>:‌</w:t>
            </w:r>
            <w:r>
              <w:rPr>
                <w:noProof/>
                <w:lang w:val="en-US"/>
              </w:rPr>
              <w:t>Tax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ati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Reas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</w:t>
            </w:r>
            <w:r>
              <w:t>» не должен быть заполнен</w:t>
            </w:r>
          </w:p>
        </w:tc>
      </w:tr>
      <w:tr w:rsidR="001D6C9B" w:rsidRPr="00AC5340" w14:paraId="5D9654F9" w14:textId="77777777" w:rsidTr="007C476A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789CC92" w14:textId="0460F2BE" w:rsidR="001D6C9B" w:rsidRPr="00AC5340" w:rsidDel="009318E8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C79F41A" w14:textId="77777777" w:rsidR="001D6C9B" w:rsidRPr="00AC5340" w:rsidRDefault="001D6C9B" w:rsidP="00550E7C">
            <w:pPr>
              <w:pStyle w:val="afff0"/>
              <w:jc w:val="left"/>
            </w:pPr>
            <w:r w:rsidRPr="00AC5340">
              <w:rPr>
                <w:szCs w:val="24"/>
              </w:rPr>
              <w:t>реквизит «</w:t>
            </w:r>
            <w:r w:rsidRPr="00AC5340">
              <w:rPr>
                <w:noProof/>
              </w:rPr>
              <w:t xml:space="preserve">Продавец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ell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szCs w:val="24"/>
              </w:rPr>
              <w:t>» в составе каждого экземпляра реквизита «</w:t>
            </w:r>
            <w:r w:rsidRPr="00AC5340">
              <w:rPr>
                <w:noProof/>
              </w:rPr>
              <w:t xml:space="preserve">Сведения о трансграничной сделке </w:t>
            </w:r>
            <w:r w:rsidRPr="00AC5340">
              <w:rPr>
                <w:noProof/>
              </w:rPr>
              <w:br/>
              <w:t xml:space="preserve">с маркированными товарам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Transbord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Transac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szCs w:val="24"/>
              </w:rPr>
              <w:t>» должен быть заполнен</w:t>
            </w:r>
          </w:p>
        </w:tc>
      </w:tr>
      <w:tr w:rsidR="001D6C9B" w:rsidRPr="00AC5340" w14:paraId="72E95D72" w14:textId="77777777" w:rsidTr="007C476A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B46B1E4" w14:textId="164D0E56" w:rsidR="001D6C9B" w:rsidRPr="00AC5340" w:rsidDel="009318E8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2236514" w14:textId="77777777" w:rsidR="001D6C9B" w:rsidRPr="00AC5340" w:rsidRDefault="001D6C9B" w:rsidP="00550E7C">
            <w:pPr>
              <w:pStyle w:val="afff0"/>
              <w:jc w:val="left"/>
              <w:rPr>
                <w:szCs w:val="24"/>
              </w:rPr>
            </w:pPr>
            <w:r>
              <w:t>реквизит</w:t>
            </w:r>
            <w:r w:rsidRPr="0045587A">
              <w:t xml:space="preserve"> «</w:t>
            </w:r>
            <w:r w:rsidRPr="00AC5340">
              <w:rPr>
                <w:noProof/>
              </w:rPr>
              <w:t>Код</w:t>
            </w:r>
            <w:r w:rsidRPr="0045587A">
              <w:rPr>
                <w:noProof/>
              </w:rPr>
              <w:t xml:space="preserve"> </w:t>
            </w:r>
            <w:r w:rsidRPr="00AC5340">
              <w:rPr>
                <w:noProof/>
              </w:rPr>
              <w:t>страны</w:t>
            </w:r>
            <w:r w:rsidRPr="0045587A">
              <w:rPr>
                <w:noProof/>
              </w:rPr>
              <w:t xml:space="preserve"> </w:t>
            </w:r>
            <w:r w:rsidRPr="0045587A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45587A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Unified</w:t>
            </w:r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45587A">
              <w:t xml:space="preserve">)» </w:t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</w:t>
            </w:r>
            <w:r w:rsidRPr="00AC5340">
              <w:rPr>
                <w:szCs w:val="24"/>
              </w:rPr>
              <w:t>«</w:t>
            </w:r>
            <w:r w:rsidRPr="00AC5340">
              <w:rPr>
                <w:noProof/>
              </w:rPr>
              <w:t xml:space="preserve">Продавец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ell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szCs w:val="24"/>
              </w:rPr>
              <w:t>»</w:t>
            </w:r>
            <w:r>
              <w:t xml:space="preserve"> должен быть заполнен</w:t>
            </w:r>
          </w:p>
        </w:tc>
      </w:tr>
      <w:tr w:rsidR="001D6C9B" w:rsidRPr="00AC5340" w14:paraId="733E0D18" w14:textId="77777777" w:rsidTr="007C476A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DB2CC8E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1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F5E6463" w14:textId="6C54AD53" w:rsidR="001D6C9B" w:rsidRPr="00AC5340" w:rsidRDefault="001D6C9B" w:rsidP="00550E7C">
            <w:pPr>
              <w:pStyle w:val="afff0"/>
              <w:jc w:val="left"/>
            </w:pPr>
            <w:r>
              <w:t>атрибут «</w:t>
            </w:r>
            <w:r>
              <w:rPr>
                <w:noProof/>
              </w:rPr>
              <w:t>идентификатор справочника (классификатора)</w:t>
            </w:r>
            <w:r w:rsidRPr="005050C7">
              <w:rPr>
                <w:noProof/>
              </w:rPr>
              <w:t xml:space="preserve"> </w:t>
            </w:r>
            <w:r w:rsidR="007466A5" w:rsidRPr="007466A5">
              <w:rPr>
                <w:noProof/>
              </w:rPr>
              <w:br/>
            </w: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  <w:r>
              <w:t>»</w:t>
            </w:r>
            <w:r w:rsidRPr="005050C7">
              <w:t xml:space="preserve"> </w:t>
            </w:r>
            <w:r>
              <w:t xml:space="preserve">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>
              <w:t xml:space="preserve">)», входящего в состав реквизита </w:t>
            </w:r>
            <w:r w:rsidRPr="00AC5340">
              <w:rPr>
                <w:szCs w:val="24"/>
              </w:rPr>
              <w:t>«</w:t>
            </w:r>
            <w:r w:rsidRPr="00AC5340">
              <w:rPr>
                <w:noProof/>
              </w:rPr>
              <w:t xml:space="preserve">Продавец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ell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szCs w:val="24"/>
              </w:rPr>
              <w:t>»</w:t>
            </w:r>
            <w:r>
              <w:rPr>
                <w:szCs w:val="24"/>
              </w:rPr>
              <w:t xml:space="preserve"> </w:t>
            </w:r>
            <w:r>
              <w:t>должен содержать значение «2021»</w:t>
            </w:r>
          </w:p>
        </w:tc>
      </w:tr>
      <w:tr w:rsidR="001D6C9B" w:rsidRPr="00AC5340" w14:paraId="6D22D781" w14:textId="77777777" w:rsidTr="007C476A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E893779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121EA35" w14:textId="77777777" w:rsidR="001D6C9B" w:rsidRDefault="001D6C9B" w:rsidP="00550E7C">
            <w:pPr>
              <w:pStyle w:val="afff0"/>
              <w:jc w:val="left"/>
            </w:pPr>
            <w:r>
              <w:t>реквизит</w:t>
            </w:r>
            <w:r w:rsidRPr="0045587A">
              <w:t xml:space="preserve"> </w:t>
            </w:r>
            <w:r w:rsidRPr="00BD1108">
              <w:t>«</w:t>
            </w:r>
            <w:r w:rsidRPr="00F91A7E">
              <w:rPr>
                <w:noProof/>
              </w:rPr>
              <w:t>Наименование</w:t>
            </w:r>
            <w:r w:rsidRPr="00BD1108">
              <w:rPr>
                <w:noProof/>
              </w:rPr>
              <w:t xml:space="preserve"> </w:t>
            </w:r>
            <w:r w:rsidRPr="00F91A7E">
              <w:rPr>
                <w:noProof/>
              </w:rPr>
              <w:t>субъекта</w:t>
            </w:r>
            <w:r w:rsidRPr="00BD1108">
              <w:rPr>
                <w:noProof/>
              </w:rPr>
              <w:t xml:space="preserve"> </w:t>
            </w:r>
            <w:r w:rsidRPr="00BD1108">
              <w:t>(</w:t>
            </w:r>
            <w:r>
              <w:rPr>
                <w:noProof/>
                <w:lang w:val="en-US"/>
              </w:rPr>
              <w:t>csdo</w:t>
            </w:r>
            <w:r w:rsidRPr="00BD1108">
              <w:rPr>
                <w:noProof/>
              </w:rPr>
              <w:t>:‌</w:t>
            </w:r>
            <w:r>
              <w:rPr>
                <w:noProof/>
                <w:lang w:val="en-US"/>
              </w:rPr>
              <w:t>Subject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BD1108">
              <w:t>)»</w:t>
            </w:r>
            <w:r w:rsidRPr="0045587A">
              <w:t xml:space="preserve"> </w:t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</w:t>
            </w:r>
            <w:r w:rsidRPr="00AC5340">
              <w:rPr>
                <w:szCs w:val="24"/>
              </w:rPr>
              <w:t>«</w:t>
            </w:r>
            <w:r w:rsidRPr="00AC5340">
              <w:rPr>
                <w:noProof/>
              </w:rPr>
              <w:t xml:space="preserve">Продавец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ell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szCs w:val="24"/>
              </w:rPr>
              <w:t>»</w:t>
            </w:r>
            <w:r>
              <w:rPr>
                <w:szCs w:val="24"/>
              </w:rPr>
              <w:t xml:space="preserve"> </w:t>
            </w:r>
            <w:r>
              <w:t>должен быть заполнен</w:t>
            </w:r>
          </w:p>
        </w:tc>
      </w:tr>
      <w:tr w:rsidR="001D6C9B" w:rsidRPr="00AC5340" w14:paraId="1D506934" w14:textId="77777777" w:rsidTr="007C476A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CB27169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4B5CB99" w14:textId="169D48A0" w:rsidR="001D6C9B" w:rsidRDefault="001D6C9B" w:rsidP="00550E7C">
            <w:pPr>
              <w:pStyle w:val="afff0"/>
              <w:jc w:val="left"/>
            </w:pPr>
            <w:r>
              <w:t>реквизит</w:t>
            </w:r>
            <w:r w:rsidRPr="0045587A">
              <w:t xml:space="preserve"> </w:t>
            </w:r>
            <w:r>
              <w:t>«</w:t>
            </w:r>
            <w:r w:rsidRPr="007B6F66">
              <w:rPr>
                <w:noProof/>
              </w:rPr>
              <w:t>Краткое наименование субъекта</w:t>
            </w:r>
            <w:r>
              <w:rPr>
                <w:noProof/>
              </w:rPr>
              <w:t xml:space="preserve"> </w:t>
            </w:r>
            <w:r w:rsidRPr="007B6F66">
              <w:t>(</w:t>
            </w:r>
            <w:r>
              <w:rPr>
                <w:noProof/>
                <w:lang w:val="en-US"/>
              </w:rPr>
              <w:t>csdo</w:t>
            </w:r>
            <w:r w:rsidRPr="007B6F66">
              <w:rPr>
                <w:noProof/>
              </w:rPr>
              <w:t>:‌</w:t>
            </w:r>
            <w:r>
              <w:rPr>
                <w:noProof/>
                <w:lang w:val="en-US"/>
              </w:rPr>
              <w:t>Subject</w:t>
            </w:r>
            <w:r w:rsidRPr="007B6F66">
              <w:rPr>
                <w:noProof/>
              </w:rPr>
              <w:t>‌</w:t>
            </w:r>
            <w:r>
              <w:rPr>
                <w:noProof/>
                <w:lang w:val="en-US"/>
              </w:rPr>
              <w:t>Brief</w:t>
            </w:r>
            <w:r w:rsidRPr="007B6F66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7B6F66">
              <w:t>)</w:t>
            </w:r>
            <w:r>
              <w:t xml:space="preserve">» </w:t>
            </w:r>
            <w:r w:rsidR="002B721E">
              <w:br/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</w:t>
            </w:r>
            <w:r w:rsidRPr="00AC5340">
              <w:rPr>
                <w:szCs w:val="24"/>
              </w:rPr>
              <w:t>«</w:t>
            </w:r>
            <w:r w:rsidRPr="00AC5340">
              <w:rPr>
                <w:noProof/>
              </w:rPr>
              <w:t xml:space="preserve">Продавец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ell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szCs w:val="24"/>
              </w:rPr>
              <w:t>»</w:t>
            </w:r>
            <w:r>
              <w:t xml:space="preserve"> должен быть заполнен</w:t>
            </w:r>
          </w:p>
        </w:tc>
      </w:tr>
      <w:tr w:rsidR="001D6C9B" w:rsidRPr="00AC5340" w14:paraId="26860CA2" w14:textId="77777777" w:rsidTr="007C476A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0E0A158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49A8250" w14:textId="0E1E4E4D" w:rsidR="001D6C9B" w:rsidRDefault="001D6C9B" w:rsidP="00550E7C">
            <w:pPr>
              <w:pStyle w:val="afff0"/>
              <w:jc w:val="left"/>
            </w:pPr>
            <w:r>
              <w:t>реквизит</w:t>
            </w:r>
            <w:r w:rsidRPr="0045587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Идентификатор налогоплательщик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Taxpa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</w:t>
            </w:r>
            <w:r w:rsidRPr="00AC5340">
              <w:t>)»</w:t>
            </w:r>
            <w:r>
              <w:t xml:space="preserve"> </w:t>
            </w:r>
            <w:r w:rsidR="002B721E">
              <w:br/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</w:t>
            </w:r>
            <w:r w:rsidRPr="00AC5340">
              <w:rPr>
                <w:szCs w:val="24"/>
              </w:rPr>
              <w:t>«</w:t>
            </w:r>
            <w:r w:rsidRPr="00AC5340">
              <w:rPr>
                <w:noProof/>
              </w:rPr>
              <w:t xml:space="preserve">Продавец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ell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szCs w:val="24"/>
              </w:rPr>
              <w:t>»</w:t>
            </w:r>
            <w:r>
              <w:rPr>
                <w:szCs w:val="24"/>
              </w:rPr>
              <w:t xml:space="preserve"> </w:t>
            </w:r>
            <w:r>
              <w:t>должен быть заполнен</w:t>
            </w:r>
          </w:p>
        </w:tc>
      </w:tr>
      <w:tr w:rsidR="001D6C9B" w:rsidRPr="00AC5340" w14:paraId="5A672C8E" w14:textId="77777777" w:rsidTr="007C476A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F9F66F5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13DC97B" w14:textId="078A3DAB" w:rsidR="001D6C9B" w:rsidRDefault="001D6C9B" w:rsidP="00550E7C">
            <w:pPr>
              <w:pStyle w:val="afff0"/>
              <w:jc w:val="left"/>
            </w:pPr>
            <w:r>
              <w:t>если</w:t>
            </w:r>
            <w:r w:rsidRPr="00F91A7E">
              <w:t xml:space="preserve"> </w:t>
            </w:r>
            <w:r>
              <w:t>реквизит</w:t>
            </w:r>
            <w:r w:rsidRPr="00F91A7E">
              <w:t xml:space="preserve"> </w:t>
            </w:r>
            <w:r w:rsidRPr="0098336A">
              <w:t>«</w:t>
            </w:r>
            <w:r w:rsidRPr="00F213B7">
              <w:rPr>
                <w:noProof/>
              </w:rPr>
              <w:t>Код</w:t>
            </w:r>
            <w:r w:rsidRPr="001D6C9B">
              <w:rPr>
                <w:noProof/>
              </w:rPr>
              <w:t xml:space="preserve"> </w:t>
            </w:r>
            <w:r w:rsidRPr="00F213B7">
              <w:rPr>
                <w:noProof/>
              </w:rPr>
              <w:t>страны</w:t>
            </w:r>
            <w:r w:rsidRPr="0098336A">
              <w:rPr>
                <w:noProof/>
              </w:rPr>
              <w:t xml:space="preserve"> </w:t>
            </w:r>
            <w:r w:rsidRPr="0098336A">
              <w:t>(</w:t>
            </w:r>
            <w:r>
              <w:rPr>
                <w:noProof/>
                <w:lang w:val="en-US"/>
              </w:rPr>
              <w:t>csdo</w:t>
            </w:r>
            <w:r w:rsidRPr="0098336A">
              <w:rPr>
                <w:noProof/>
              </w:rPr>
              <w:t>:‌</w:t>
            </w:r>
            <w:r>
              <w:rPr>
                <w:noProof/>
                <w:lang w:val="en-US"/>
              </w:rPr>
              <w:t>Unified</w:t>
            </w:r>
            <w:r w:rsidRPr="0098336A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98336A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98336A">
              <w:t>)»</w:t>
            </w:r>
            <w:r>
              <w:t xml:space="preserve"> 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родавец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ell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содержит значение «</w:t>
            </w:r>
            <w:r>
              <w:rPr>
                <w:lang w:val="en-US"/>
              </w:rPr>
              <w:t>RU</w:t>
            </w:r>
            <w:r>
              <w:t>», то реквизит «</w:t>
            </w:r>
            <w:r w:rsidRPr="00074019">
              <w:rPr>
                <w:noProof/>
              </w:rPr>
              <w:t>Код причины постановки на учет</w:t>
            </w:r>
            <w:r>
              <w:rPr>
                <w:noProof/>
              </w:rPr>
              <w:t xml:space="preserve"> </w:t>
            </w:r>
            <w:r w:rsidR="007466A5" w:rsidRPr="007466A5">
              <w:rPr>
                <w:noProof/>
              </w:rPr>
              <w:br/>
            </w:r>
            <w:r w:rsidRPr="00074019">
              <w:t>(</w:t>
            </w:r>
            <w:r>
              <w:rPr>
                <w:noProof/>
                <w:lang w:val="en-US"/>
              </w:rPr>
              <w:t>csdo</w:t>
            </w:r>
            <w:r w:rsidRPr="00074019">
              <w:rPr>
                <w:noProof/>
              </w:rPr>
              <w:t>:‌</w:t>
            </w:r>
            <w:r>
              <w:rPr>
                <w:noProof/>
                <w:lang w:val="en-US"/>
              </w:rPr>
              <w:t>Tax</w:t>
            </w:r>
            <w:r w:rsidRPr="00074019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ation</w:t>
            </w:r>
            <w:r w:rsidRPr="00074019">
              <w:rPr>
                <w:noProof/>
              </w:rPr>
              <w:t>‌</w:t>
            </w:r>
            <w:r>
              <w:rPr>
                <w:noProof/>
                <w:lang w:val="en-US"/>
              </w:rPr>
              <w:t>Reas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</w:t>
            </w:r>
            <w:r>
              <w:t>» может быть заполнен</w:t>
            </w:r>
          </w:p>
        </w:tc>
      </w:tr>
      <w:tr w:rsidR="001D6C9B" w:rsidRPr="00AC5340" w14:paraId="510A9600" w14:textId="77777777" w:rsidTr="007C476A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3251841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1205932" w14:textId="5D6C8DFB" w:rsidR="001D6C9B" w:rsidRDefault="001D6C9B" w:rsidP="00550E7C">
            <w:pPr>
              <w:pStyle w:val="afff0"/>
              <w:jc w:val="left"/>
            </w:pPr>
            <w:r>
              <w:t>если</w:t>
            </w:r>
            <w:r w:rsidRPr="00F91A7E">
              <w:t xml:space="preserve"> </w:t>
            </w:r>
            <w:r>
              <w:t>реквизит</w:t>
            </w:r>
            <w:r w:rsidRPr="00F91A7E">
              <w:t xml:space="preserve"> </w:t>
            </w:r>
            <w:r w:rsidRPr="0098336A">
              <w:t>«</w:t>
            </w:r>
            <w:r w:rsidRPr="00F213B7">
              <w:rPr>
                <w:noProof/>
              </w:rPr>
              <w:t>Код</w:t>
            </w:r>
            <w:r w:rsidRPr="0098336A">
              <w:rPr>
                <w:noProof/>
              </w:rPr>
              <w:t xml:space="preserve"> </w:t>
            </w:r>
            <w:r w:rsidRPr="00F213B7">
              <w:rPr>
                <w:noProof/>
              </w:rPr>
              <w:t>страны</w:t>
            </w:r>
            <w:r w:rsidRPr="0098336A">
              <w:rPr>
                <w:noProof/>
              </w:rPr>
              <w:t xml:space="preserve"> </w:t>
            </w:r>
            <w:r w:rsidRPr="0098336A">
              <w:t>(</w:t>
            </w:r>
            <w:r>
              <w:rPr>
                <w:noProof/>
                <w:lang w:val="en-US"/>
              </w:rPr>
              <w:t>csdo</w:t>
            </w:r>
            <w:r w:rsidRPr="0098336A">
              <w:rPr>
                <w:noProof/>
              </w:rPr>
              <w:t>:‌</w:t>
            </w:r>
            <w:r>
              <w:rPr>
                <w:noProof/>
                <w:lang w:val="en-US"/>
              </w:rPr>
              <w:t>Unified</w:t>
            </w:r>
            <w:r w:rsidRPr="0098336A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98336A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98336A">
              <w:t>)»</w:t>
            </w:r>
            <w:r>
              <w:t xml:space="preserve"> 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родавец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ell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 w:rsidR="00D3575A">
              <w:t xml:space="preserve"> </w:t>
            </w:r>
            <w:r>
              <w:t>не содержит значение, «</w:t>
            </w:r>
            <w:r>
              <w:rPr>
                <w:lang w:val="en-US"/>
              </w:rPr>
              <w:t>RU</w:t>
            </w:r>
            <w:r>
              <w:t>», то реквизит «</w:t>
            </w:r>
            <w:r w:rsidRPr="00BD1108">
              <w:rPr>
                <w:noProof/>
              </w:rPr>
              <w:t>Код причины постановки на учет</w:t>
            </w:r>
            <w:r>
              <w:rPr>
                <w:noProof/>
              </w:rPr>
              <w:t xml:space="preserve"> </w:t>
            </w:r>
            <w:r w:rsidR="007466A5" w:rsidRPr="007466A5">
              <w:rPr>
                <w:noProof/>
              </w:rPr>
              <w:br/>
            </w:r>
            <w:r w:rsidRPr="00BD1108">
              <w:t>(</w:t>
            </w:r>
            <w:r>
              <w:rPr>
                <w:noProof/>
                <w:lang w:val="en-US"/>
              </w:rPr>
              <w:t>csdo</w:t>
            </w:r>
            <w:r w:rsidRPr="00BD1108">
              <w:rPr>
                <w:noProof/>
              </w:rPr>
              <w:t>:‌</w:t>
            </w:r>
            <w:r>
              <w:rPr>
                <w:noProof/>
                <w:lang w:val="en-US"/>
              </w:rPr>
              <w:t>Tax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ati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Reas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</w:t>
            </w:r>
            <w:r>
              <w:t>» не должен быть заполнен</w:t>
            </w:r>
          </w:p>
        </w:tc>
      </w:tr>
      <w:tr w:rsidR="001D6C9B" w:rsidRPr="00AC5340" w14:paraId="624160D1" w14:textId="77777777" w:rsidTr="007C476A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44BB4AC" w14:textId="252BAC45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75EFDF5" w14:textId="1EDF6C76" w:rsidR="001D6C9B" w:rsidRPr="00AC5340" w:rsidRDefault="001D6C9B" w:rsidP="000F124E">
            <w:pPr>
              <w:pStyle w:val="afff0"/>
              <w:jc w:val="left"/>
            </w:pPr>
            <w:r w:rsidRPr="00AC5340">
              <w:rPr>
                <w:szCs w:val="24"/>
              </w:rPr>
              <w:t>реквизиты, «</w:t>
            </w:r>
            <w:r w:rsidRPr="00AC5340">
              <w:rPr>
                <w:noProof/>
              </w:rPr>
              <w:t>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szCs w:val="24"/>
              </w:rPr>
              <w:t>», «</w:t>
            </w:r>
            <w:r w:rsidRPr="00AC5340">
              <w:rPr>
                <w:noProof/>
              </w:rPr>
              <w:t xml:space="preserve">Идентификатор </w:t>
            </w:r>
            <w:r w:rsidRPr="00AC5340">
              <w:rPr>
                <w:noProof/>
                <w:lang w:val="en-US"/>
              </w:rPr>
              <w:t>Global</w:t>
            </w:r>
            <w:r w:rsidRPr="00AC5340">
              <w:rPr>
                <w:noProof/>
              </w:rPr>
              <w:t xml:space="preserve"> </w:t>
            </w:r>
            <w:r w:rsidRPr="00AC5340">
              <w:rPr>
                <w:noProof/>
                <w:lang w:val="en-US"/>
              </w:rPr>
              <w:t>Trade</w:t>
            </w:r>
            <w:r w:rsidRPr="00AC5340">
              <w:rPr>
                <w:noProof/>
              </w:rPr>
              <w:t xml:space="preserve"> </w:t>
            </w:r>
            <w:r w:rsidRPr="00AC5340">
              <w:rPr>
                <w:noProof/>
                <w:lang w:val="en-US"/>
              </w:rPr>
              <w:t>Item</w:t>
            </w:r>
            <w:r w:rsidRPr="00AC5340">
              <w:rPr>
                <w:noProof/>
              </w:rPr>
              <w:t xml:space="preserve"> </w:t>
            </w:r>
            <w:r w:rsidRPr="00AC5340">
              <w:rPr>
                <w:noProof/>
                <w:lang w:val="en-US"/>
              </w:rPr>
              <w:t>Number</w:t>
            </w:r>
            <w:r w:rsidRPr="00AC5340">
              <w:rPr>
                <w:noProof/>
              </w:rPr>
              <w:t xml:space="preserve">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TINId</w:t>
            </w:r>
            <w:r w:rsidRPr="00AC5340">
              <w:t>)</w:t>
            </w:r>
            <w:r w:rsidRPr="00AC5340">
              <w:rPr>
                <w:szCs w:val="24"/>
              </w:rPr>
              <w:t>»</w:t>
            </w:r>
            <w:r w:rsidRPr="00AC5340">
              <w:t xml:space="preserve"> в составе реквизита «</w:t>
            </w:r>
            <w:r w:rsidRPr="00AC5340">
              <w:rPr>
                <w:noProof/>
              </w:rPr>
              <w:t xml:space="preserve">Сведения о маркированном товаре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должны быть заполнены</w:t>
            </w:r>
          </w:p>
        </w:tc>
      </w:tr>
      <w:tr w:rsidR="001D6C9B" w:rsidRPr="00AC5340" w14:paraId="367C05E8" w14:textId="77777777" w:rsidTr="007C476A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DD3B26E" w14:textId="7C50A1B6" w:rsidR="001D6C9B" w:rsidRPr="00AC5340" w:rsidRDefault="00392AF4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D711694" w14:textId="054F380F" w:rsidR="001D6C9B" w:rsidRPr="00AC5340" w:rsidRDefault="001D6C9B" w:rsidP="00392AF4">
            <w:pPr>
              <w:pStyle w:val="afff0"/>
              <w:jc w:val="left"/>
            </w:pPr>
            <w:r w:rsidRPr="00AC5340">
              <w:rPr>
                <w:noProof/>
              </w:rPr>
              <w:t>реквизит «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 xml:space="preserve">» </w:t>
            </w:r>
            <w:r w:rsidR="00095DBB">
              <w:rPr>
                <w:noProof/>
              </w:rPr>
              <w:br/>
            </w:r>
            <w:r w:rsidRPr="00AC5340">
              <w:rPr>
                <w:noProof/>
              </w:rPr>
              <w:t xml:space="preserve">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маркированном товаре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 w:rsidRPr="00AC5340">
              <w:rPr>
                <w:noProof/>
              </w:rPr>
              <w:t xml:space="preserve"> заполнен, то должен содержать значение кода товара </w:t>
            </w:r>
            <w:r w:rsidR="00095DBB">
              <w:rPr>
                <w:noProof/>
              </w:rPr>
              <w:br/>
            </w:r>
            <w:r w:rsidRPr="00AC5340">
              <w:rPr>
                <w:noProof/>
              </w:rPr>
              <w:t xml:space="preserve">по ТН ВЭД ЕАЭС </w:t>
            </w:r>
            <w:r w:rsidR="00804162">
              <w:rPr>
                <w:noProof/>
              </w:rPr>
              <w:t>на уровне 10 знаков</w:t>
            </w:r>
          </w:p>
        </w:tc>
      </w:tr>
      <w:tr w:rsidR="001D6C9B" w:rsidRPr="00AC5340" w14:paraId="1C578501" w14:textId="77777777" w:rsidTr="007C476A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5399CB8" w14:textId="0A02D6B6" w:rsidR="001D6C9B" w:rsidRPr="00AC5340" w:rsidRDefault="00392AF4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E3E0521" w14:textId="1294736A" w:rsidR="001D6C9B" w:rsidRPr="00AC5340" w:rsidRDefault="001D6C9B" w:rsidP="000F632D">
            <w:pPr>
              <w:pStyle w:val="afff0"/>
              <w:jc w:val="left"/>
            </w:pPr>
            <w:r>
              <w:t>значени</w:t>
            </w:r>
            <w:r w:rsidR="000F632D">
              <w:t>е</w:t>
            </w:r>
            <w:r>
              <w:t xml:space="preserve"> реквизита </w:t>
            </w:r>
            <w:r w:rsidRPr="00AC5340">
              <w:rPr>
                <w:noProof/>
              </w:rPr>
              <w:t>«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="007466A5" w:rsidRPr="007466A5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 xml:space="preserve">» 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маркированном товаре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должн</w:t>
            </w:r>
            <w:r w:rsidR="000F632D">
              <w:t>о</w:t>
            </w:r>
            <w:r>
              <w:t xml:space="preserve"> совпадать со значением реквизита </w:t>
            </w:r>
            <w:r w:rsidRPr="00AC5340">
              <w:rPr>
                <w:noProof/>
              </w:rPr>
              <w:t>«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>»</w:t>
            </w:r>
            <w:r>
              <w:rPr>
                <w:noProof/>
              </w:rPr>
              <w:t xml:space="preserve"> </w:t>
            </w:r>
            <w:r w:rsidR="002B721E">
              <w:rPr>
                <w:noProof/>
              </w:rPr>
              <w:br/>
            </w:r>
            <w:r>
              <w:rPr>
                <w:noProof/>
              </w:rPr>
              <w:t>на корневом уровне документа</w:t>
            </w:r>
            <w:r>
              <w:t xml:space="preserve"> </w:t>
            </w:r>
          </w:p>
        </w:tc>
      </w:tr>
      <w:tr w:rsidR="001D6C9B" w:rsidRPr="00AC5340" w14:paraId="70594B42" w14:textId="77777777" w:rsidTr="007C476A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4962BD0" w14:textId="29F3C18F" w:rsidR="001D6C9B" w:rsidRPr="00AC5340" w:rsidRDefault="00392AF4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01BAA18" w14:textId="45D0B2D8" w:rsidR="001D6C9B" w:rsidRPr="00AC5340" w:rsidRDefault="001D6C9B" w:rsidP="00550E7C">
            <w:pPr>
              <w:pStyle w:val="afff0"/>
              <w:jc w:val="left"/>
            </w:pPr>
            <w:r w:rsidRPr="00AC5340">
              <w:t xml:space="preserve">реквизит </w:t>
            </w:r>
            <w:r w:rsidRPr="00AC5340">
              <w:rPr>
                <w:noProof/>
              </w:rPr>
              <w:t xml:space="preserve">«Перечень средств идентификации </w:t>
            </w:r>
            <w:r w:rsidR="007466A5" w:rsidRPr="007466A5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 в составе реквизита «Сведения </w:t>
            </w:r>
            <w:r w:rsidR="007466A5" w:rsidRPr="007466A5">
              <w:rPr>
                <w:noProof/>
              </w:rPr>
              <w:br/>
            </w:r>
            <w:r w:rsidRPr="00AC5340">
              <w:rPr>
                <w:noProof/>
              </w:rPr>
              <w:t xml:space="preserve">о маркированном товаре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должен быть заполнен</w:t>
            </w:r>
          </w:p>
        </w:tc>
      </w:tr>
      <w:tr w:rsidR="001D6C9B" w:rsidRPr="00AC5340" w14:paraId="672225C1" w14:textId="77777777" w:rsidTr="007C476A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BEBB3B2" w14:textId="7269E946" w:rsidR="001D6C9B" w:rsidRPr="00AC5340" w:rsidRDefault="00392AF4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31210FB" w14:textId="38E561DF" w:rsidR="001D6C9B" w:rsidRPr="00AC5340" w:rsidRDefault="001D6C9B" w:rsidP="004434E4">
            <w:pPr>
              <w:pStyle w:val="afff0"/>
              <w:jc w:val="left"/>
            </w:pPr>
            <w:r w:rsidRPr="00AC5340">
              <w:t>реквизит «</w:t>
            </w:r>
            <w:r w:rsidRPr="00AC5340">
              <w:rPr>
                <w:noProof/>
              </w:rPr>
              <w:t xml:space="preserve">Статус маркированного товара </w:t>
            </w:r>
            <w:r w:rsidR="007466A5" w:rsidRPr="007466A5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Statu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в составе реквизита «</w:t>
            </w:r>
            <w:r w:rsidRPr="00AC5340">
              <w:rPr>
                <w:noProof/>
              </w:rPr>
              <w:t xml:space="preserve">Сведения </w:t>
            </w:r>
            <w:r w:rsidR="007466A5" w:rsidRPr="007466A5">
              <w:rPr>
                <w:noProof/>
              </w:rPr>
              <w:br/>
            </w:r>
            <w:r w:rsidRPr="00AC5340">
              <w:rPr>
                <w:noProof/>
              </w:rPr>
              <w:t>о средстве идентификации</w:t>
            </w:r>
            <w:r w:rsidR="007466A5" w:rsidRPr="007466A5">
              <w:rPr>
                <w:noProof/>
              </w:rPr>
              <w:t xml:space="preserve">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,</w:t>
            </w:r>
            <w:r w:rsidR="00D3575A">
              <w:t xml:space="preserve"> </w:t>
            </w:r>
            <w:r w:rsidRPr="00AC5340">
              <w:t xml:space="preserve">входящего в состав реквизита </w:t>
            </w:r>
            <w:r w:rsidRPr="00AC5340">
              <w:rPr>
                <w:noProof/>
              </w:rPr>
              <w:t xml:space="preserve">«Перечень средств идентификации </w:t>
            </w:r>
            <w:r w:rsidR="007466A5" w:rsidRPr="007466A5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="004434E4">
              <w:rPr>
                <w:noProof/>
              </w:rPr>
              <w:t>)</w:t>
            </w:r>
            <w:r w:rsidRPr="00AC5340">
              <w:rPr>
                <w:noProof/>
              </w:rPr>
              <w:t>», должен быть заполнен</w:t>
            </w:r>
          </w:p>
        </w:tc>
      </w:tr>
      <w:tr w:rsidR="001D6C9B" w:rsidRPr="00AC5340" w14:paraId="3E5EACFD" w14:textId="77777777" w:rsidTr="007C476A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40F3C47" w14:textId="52E88166" w:rsidR="001D6C9B" w:rsidRPr="00AC5340" w:rsidRDefault="00392AF4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2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7882E21" w14:textId="221629DB" w:rsidR="001D6C9B" w:rsidRPr="00AC5340" w:rsidRDefault="001D6C9B" w:rsidP="007466A5">
            <w:pPr>
              <w:pStyle w:val="afff0"/>
              <w:jc w:val="left"/>
            </w:pPr>
            <w:r w:rsidRPr="00AC5340">
              <w:t>реквизит «</w:t>
            </w:r>
            <w:r w:rsidRPr="00AC5340">
              <w:rPr>
                <w:noProof/>
              </w:rPr>
              <w:t xml:space="preserve">Код статуса маркированного товара </w:t>
            </w:r>
            <w:r w:rsidR="007466A5" w:rsidRPr="007466A5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Statu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» в составе реквизита «</w:t>
            </w:r>
            <w:r w:rsidRPr="00AC5340">
              <w:rPr>
                <w:noProof/>
              </w:rPr>
              <w:t xml:space="preserve">Статус маркированного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Statu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, входящего </w:t>
            </w:r>
            <w:r w:rsidR="007466A5" w:rsidRPr="007466A5">
              <w:br/>
            </w:r>
            <w:r w:rsidRPr="00AC5340">
              <w:t>в состав реквизита 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="007466A5" w:rsidRPr="007466A5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, должен содержать значение «31» – «</w:t>
            </w:r>
            <w:r w:rsidRPr="00AC5340">
              <w:rPr>
                <w:szCs w:val="24"/>
              </w:rPr>
              <w:t>товар реализован (предназначен для реализации) в рамках трансграничной торговли»</w:t>
            </w:r>
          </w:p>
        </w:tc>
      </w:tr>
      <w:tr w:rsidR="001D6C9B" w:rsidRPr="00AC5340" w14:paraId="2F2A436D" w14:textId="77777777" w:rsidTr="007C476A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11F2945" w14:textId="3CB91AA5" w:rsidR="001D6C9B" w:rsidRPr="00AC5340" w:rsidRDefault="00392AF4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37F2138" w14:textId="7CF52956" w:rsidR="001D6C9B" w:rsidRPr="00AC5340" w:rsidRDefault="001D6C9B" w:rsidP="007466A5">
            <w:pPr>
              <w:pStyle w:val="afff0"/>
              <w:jc w:val="left"/>
            </w:pPr>
            <w:r w:rsidRPr="00AC5340">
              <w:t>реквизит «</w:t>
            </w:r>
            <w:r w:rsidRPr="00AC5340">
              <w:rPr>
                <w:noProof/>
              </w:rPr>
              <w:t xml:space="preserve">Код причины установки статуса </w:t>
            </w:r>
            <w:r w:rsidR="007466A5" w:rsidRPr="007466A5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Statu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Reas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» в составе реквизита «</w:t>
            </w:r>
            <w:r w:rsidRPr="00AC5340">
              <w:rPr>
                <w:noProof/>
              </w:rPr>
              <w:t xml:space="preserve">Статус маркированного товара </w:t>
            </w:r>
            <w:r w:rsidR="007466A5" w:rsidRPr="007466A5">
              <w:rPr>
                <w:noProof/>
              </w:rPr>
              <w:t xml:space="preserve">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Statu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, входящего </w:t>
            </w:r>
            <w:r w:rsidR="007466A5" w:rsidRPr="007466A5">
              <w:br/>
            </w:r>
            <w:r w:rsidRPr="00AC5340">
              <w:t>в состав реквизита 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="007466A5" w:rsidRPr="007466A5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, не </w:t>
            </w:r>
            <w:r>
              <w:t>должен быть заполнен</w:t>
            </w:r>
          </w:p>
        </w:tc>
      </w:tr>
      <w:tr w:rsidR="001D6C9B" w:rsidRPr="00AC5340" w14:paraId="26C491D3" w14:textId="77777777" w:rsidTr="007C476A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3697D86" w14:textId="243FF7B2" w:rsidR="001D6C9B" w:rsidRPr="00AC5340" w:rsidRDefault="00392AF4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10137C1" w14:textId="2AD419FB" w:rsidR="001D6C9B" w:rsidRPr="00AC5340" w:rsidRDefault="002238F2" w:rsidP="00FF0553">
            <w:pPr>
              <w:pStyle w:val="afff0"/>
              <w:jc w:val="left"/>
              <w:rPr>
                <w:noProof/>
              </w:rPr>
            </w:pPr>
            <w:r w:rsidRPr="00AC5340">
              <w:t>реквизит «</w:t>
            </w:r>
            <w:r w:rsidRPr="00AC5340">
              <w:rPr>
                <w:noProof/>
              </w:rPr>
              <w:t xml:space="preserve">Код вида средства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Kin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» в составе реквизита «</w:t>
            </w:r>
            <w:r w:rsidRPr="00AC5340">
              <w:rPr>
                <w:noProof/>
              </w:rPr>
              <w:t xml:space="preserve">Средство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tem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>
              <w:t xml:space="preserve">)», входящего </w:t>
            </w:r>
            <w:r w:rsidRPr="00AC5340">
              <w:t>в состав реквизита 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, должен содержать значение </w:t>
            </w:r>
            <w:r>
              <w:br/>
            </w:r>
            <w:r w:rsidRPr="00E929DB">
              <w:t xml:space="preserve">из </w:t>
            </w:r>
            <w:r w:rsidRPr="00E929DB">
              <w:rPr>
                <w:szCs w:val="24"/>
              </w:rPr>
              <w:t xml:space="preserve">классификатора видов средств идентификации, используемых для маркировки товаров (до момента его утверждения Коллегией Комиссии из перечня видов средств идентификации), определенное с учетом правил формирования «Блока данных средств идентификации», установленных решением Совета Комиссии о введении маркировки товаров, указанных в </w:t>
            </w:r>
            <w:r w:rsidRPr="00E929DB">
              <w:t>реквизите «</w:t>
            </w:r>
            <w:r w:rsidRPr="00E929DB">
              <w:rPr>
                <w:noProof/>
              </w:rPr>
              <w:t>Код товара по ТН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>ВЭД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 xml:space="preserve">ЕАЭС </w:t>
            </w:r>
            <w:r w:rsidRPr="00E929DB">
              <w:rPr>
                <w:noProof/>
              </w:rPr>
              <w:br/>
            </w:r>
            <w:r w:rsidRPr="00E929DB">
              <w:t>(</w:t>
            </w:r>
            <w:r w:rsidRPr="00E929DB">
              <w:rPr>
                <w:noProof/>
                <w:lang w:val="en-US"/>
              </w:rPr>
              <w:t>cs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Commodity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Code</w:t>
            </w:r>
            <w:r w:rsidRPr="00E929DB">
              <w:t>)</w:t>
            </w:r>
          </w:p>
        </w:tc>
      </w:tr>
      <w:tr w:rsidR="001D6C9B" w:rsidRPr="00AC5340" w14:paraId="2F17CCF0" w14:textId="77777777" w:rsidTr="007C476A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E1B13A8" w14:textId="32BDB8EE" w:rsidR="001D6C9B" w:rsidRDefault="002238F2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FCE0EBA" w14:textId="51E68239" w:rsidR="001D6C9B" w:rsidRPr="00AC5340" w:rsidRDefault="002238F2" w:rsidP="002238F2">
            <w:pPr>
              <w:pStyle w:val="afff0"/>
              <w:jc w:val="left"/>
              <w:rPr>
                <w:noProof/>
              </w:rPr>
            </w:pPr>
            <w:r w:rsidRPr="00E929DB">
              <w:t>в составе реквизита «Средство идентификации (</w:t>
            </w:r>
            <w:r w:rsidRPr="008B36CF">
              <w:t>ctcdo</w:t>
            </w:r>
            <w:r w:rsidRPr="00E929DB">
              <w:t>:‌</w:t>
            </w:r>
            <w:r w:rsidRPr="008B36CF">
              <w:t>Identification</w:t>
            </w:r>
            <w:r w:rsidRPr="00E929DB">
              <w:t>‌</w:t>
            </w:r>
            <w:r w:rsidRPr="008B36CF">
              <w:t>Means</w:t>
            </w:r>
            <w:r w:rsidRPr="00E929DB">
              <w:t>‌</w:t>
            </w:r>
            <w:r w:rsidRPr="008B36CF">
              <w:t>Item</w:t>
            </w:r>
            <w:r w:rsidRPr="00E929DB">
              <w:t>‌</w:t>
            </w:r>
            <w:r w:rsidRPr="008B36CF">
              <w:t>Details</w:t>
            </w:r>
            <w:r w:rsidRPr="00E929DB">
              <w:t>)», входящего в состав реквизита «Сведения о средстве идентификации (</w:t>
            </w:r>
            <w:r w:rsidRPr="008B36CF">
              <w:t>ctcdo</w:t>
            </w:r>
            <w:r w:rsidRPr="00E929DB">
              <w:t>:‌</w:t>
            </w:r>
            <w:r w:rsidRPr="008B36CF">
              <w:t>Identification</w:t>
            </w:r>
            <w:r w:rsidRPr="00E929DB">
              <w:t>‌</w:t>
            </w:r>
            <w:r w:rsidRPr="008B36CF">
              <w:t>Means</w:t>
            </w:r>
            <w:r w:rsidRPr="00E929DB">
              <w:t>‌</w:t>
            </w:r>
            <w:r w:rsidRPr="008B36CF">
              <w:t>Details</w:t>
            </w:r>
            <w:r w:rsidRPr="00E929DB">
              <w:t xml:space="preserve">)», количество экземпляров реквизита «Элемент данных средства идентификации (ctcdo:‌Identification‌Means‌Data‌Unit‌Details)» должно </w:t>
            </w:r>
            <w:r>
              <w:t xml:space="preserve">быть не менее минимального </w:t>
            </w:r>
            <w:r w:rsidRPr="00E929DB">
              <w:t>количеств</w:t>
            </w:r>
            <w:r>
              <w:t>а</w:t>
            </w:r>
            <w:r w:rsidRPr="00E929DB">
              <w:t xml:space="preserve"> создаваемых экземпляров реквизита «Блок данных средства идентификации», указанных в правилах формирования реквизита «Блок данных средства идентификации» в части средства идентификации, нанесенного на товар, индивидуальную</w:t>
            </w:r>
            <w:r>
              <w:t>,</w:t>
            </w:r>
            <w:r w:rsidRPr="00E929DB">
              <w:t xml:space="preserve"> потребительскую упаковку</w:t>
            </w:r>
            <w:r>
              <w:t xml:space="preserve"> (или групповую упаковку)</w:t>
            </w:r>
            <w:r w:rsidRPr="00E929DB">
              <w:rPr>
                <w:szCs w:val="24"/>
              </w:rPr>
              <w:t xml:space="preserve">», установленных решением Совета Комиссии о введении маркировки товаров, указанных в </w:t>
            </w:r>
            <w:r w:rsidRPr="00E929DB">
              <w:t>реквизите «</w:t>
            </w:r>
            <w:r w:rsidRPr="00E929DB">
              <w:rPr>
                <w:noProof/>
              </w:rPr>
              <w:t>Код товара по ТН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>ВЭД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 xml:space="preserve">ЕАЭС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s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Commodity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Code</w:t>
            </w:r>
            <w:r w:rsidRPr="00E929DB">
              <w:t>)»</w:t>
            </w:r>
          </w:p>
        </w:tc>
      </w:tr>
      <w:tr w:rsidR="001D6C9B" w:rsidRPr="00AC5340" w14:paraId="4E62F9F6" w14:textId="77777777" w:rsidTr="007C476A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F1DE516" w14:textId="131EAB83" w:rsidR="001D6C9B" w:rsidRPr="00AC5340" w:rsidRDefault="002238F2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2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AF25F8C" w14:textId="612ED1B5" w:rsidR="002238F2" w:rsidRDefault="002238F2" w:rsidP="00B05D24">
            <w:pPr>
              <w:pStyle w:val="afff0"/>
              <w:jc w:val="left"/>
              <w:rPr>
                <w:noProof/>
              </w:rPr>
            </w:pPr>
            <w:r w:rsidRPr="00E929DB">
              <w:rPr>
                <w:noProof/>
              </w:rPr>
              <w:t xml:space="preserve">правила формирования экземпляров реквизита «Элемент данных средства идентификации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tc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Identification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Means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Data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Unit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Details</w:t>
            </w:r>
            <w:r w:rsidRPr="00E929DB">
              <w:t>)</w:t>
            </w:r>
            <w:r w:rsidRPr="00E929DB">
              <w:rPr>
                <w:noProof/>
              </w:rPr>
              <w:t xml:space="preserve">» </w:t>
            </w:r>
          </w:p>
          <w:p w14:paraId="78EA44EC" w14:textId="02839647" w:rsidR="001D6C9B" w:rsidRPr="00AC5340" w:rsidRDefault="002238F2" w:rsidP="00B05D24">
            <w:pPr>
              <w:pStyle w:val="afff0"/>
              <w:jc w:val="left"/>
            </w:pPr>
            <w:r w:rsidRPr="00E929DB">
              <w:t>в составе реквизита «</w:t>
            </w:r>
            <w:r w:rsidRPr="00E929DB">
              <w:rPr>
                <w:noProof/>
              </w:rPr>
              <w:t xml:space="preserve">Средство идентификации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tc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Identification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Means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Item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Details</w:t>
            </w:r>
            <w:r w:rsidRPr="00E929DB">
              <w:t>)», входящего в состав реквизита «</w:t>
            </w:r>
            <w:r w:rsidRPr="00E929DB">
              <w:rPr>
                <w:noProof/>
              </w:rPr>
              <w:t xml:space="preserve">Сведения о средстве идентификации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tc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Identification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Means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Details</w:t>
            </w:r>
            <w:r w:rsidRPr="00E929DB">
              <w:t>)», должны соответствовать правилам формирования реквизита «Блок данных средства идентификации» в части средства идентификации, нанесенного на товар, индивидуальную</w:t>
            </w:r>
            <w:r>
              <w:t>,</w:t>
            </w:r>
            <w:r w:rsidRPr="00E929DB">
              <w:t xml:space="preserve"> потребительскую упаковку</w:t>
            </w:r>
            <w:r>
              <w:t xml:space="preserve"> (или групповую упаковку)</w:t>
            </w:r>
            <w:r w:rsidRPr="00E929DB">
              <w:t xml:space="preserve">, </w:t>
            </w:r>
            <w:r w:rsidRPr="00E929DB">
              <w:rPr>
                <w:szCs w:val="24"/>
              </w:rPr>
              <w:t>установленны</w:t>
            </w:r>
            <w:r>
              <w:rPr>
                <w:szCs w:val="24"/>
              </w:rPr>
              <w:t>х</w:t>
            </w:r>
            <w:r w:rsidRPr="00E929DB">
              <w:rPr>
                <w:szCs w:val="24"/>
              </w:rPr>
              <w:t xml:space="preserve"> решением Совета Комиссии о введении маркировки товаров, указанных в </w:t>
            </w:r>
            <w:r w:rsidRPr="00E929DB">
              <w:t>реквизите «</w:t>
            </w:r>
            <w:r w:rsidRPr="00E929DB">
              <w:rPr>
                <w:noProof/>
              </w:rPr>
              <w:t xml:space="preserve">Код товара </w:t>
            </w:r>
            <w:r>
              <w:rPr>
                <w:noProof/>
              </w:rPr>
              <w:br/>
            </w:r>
            <w:r w:rsidRPr="00E929DB">
              <w:rPr>
                <w:noProof/>
              </w:rPr>
              <w:t>по ТН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>ВЭД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 xml:space="preserve">ЕАЭС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s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Commodity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Code</w:t>
            </w:r>
            <w:r w:rsidRPr="00E929DB">
              <w:t>)»</w:t>
            </w:r>
          </w:p>
        </w:tc>
      </w:tr>
      <w:tr w:rsidR="001D6C9B" w:rsidRPr="00AC5340" w14:paraId="42EDB570" w14:textId="77777777" w:rsidTr="007C476A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E19D827" w14:textId="0D28CF0E" w:rsidR="001D6C9B" w:rsidRPr="00AC5340" w:rsidRDefault="002238F2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722F3BE" w14:textId="522E7410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r w:rsidRPr="00AC5340">
              <w:rPr>
                <w:noProof/>
              </w:rPr>
              <w:t xml:space="preserve">реквизит </w:t>
            </w:r>
            <w:r w:rsidRPr="00AC5340">
              <w:t>«</w:t>
            </w:r>
            <w:r w:rsidRPr="00B13C45">
              <w:rPr>
                <w:noProof/>
              </w:rPr>
              <w:t xml:space="preserve">Результат обработки </w:t>
            </w:r>
            <w:r w:rsidRPr="00B13C45">
              <w:t>(</w:t>
            </w:r>
            <w:r>
              <w:rPr>
                <w:noProof/>
                <w:lang w:val="en-US"/>
              </w:rPr>
              <w:t>ctcdo</w:t>
            </w:r>
            <w:r w:rsidRPr="00B13C45">
              <w:rPr>
                <w:noProof/>
              </w:rPr>
              <w:t>:‌</w:t>
            </w:r>
            <w:r>
              <w:rPr>
                <w:noProof/>
                <w:lang w:val="en-US"/>
              </w:rPr>
              <w:t>Result</w:t>
            </w:r>
            <w:r w:rsidRPr="00B13C45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B13C45">
              <w:t>)</w:t>
            </w:r>
            <w:r w:rsidRPr="00AC5340">
              <w:t>» в состав реквизита 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>
              <w:t>не должен быть заполнен</w:t>
            </w:r>
          </w:p>
        </w:tc>
      </w:tr>
      <w:tr w:rsidR="001D6C9B" w:rsidRPr="00AC5340" w14:paraId="2FE02F89" w14:textId="77777777" w:rsidTr="007C476A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456555E" w14:textId="5B277E53" w:rsidR="001D6C9B" w:rsidRPr="00AC5340" w:rsidRDefault="002238F2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F15BC28" w14:textId="70E94497" w:rsidR="001D6C9B" w:rsidRPr="00AC5340" w:rsidRDefault="001D6C9B" w:rsidP="00550E7C">
            <w:pPr>
              <w:pStyle w:val="afff0"/>
              <w:jc w:val="left"/>
            </w:pPr>
            <w:r w:rsidRPr="00AC5340">
              <w:rPr>
                <w:noProof/>
              </w:rPr>
              <w:t xml:space="preserve">значение реквизита «Средство идентификации </w:t>
            </w:r>
            <w:r w:rsidR="007466A5" w:rsidRPr="007466A5">
              <w:rPr>
                <w:noProof/>
              </w:rPr>
              <w:br/>
            </w:r>
            <w:r w:rsidRPr="00AC5340">
              <w:rPr>
                <w:noProof/>
              </w:rPr>
              <w:t xml:space="preserve">(ctcdo:‌Identification‌Means‌Item‌Details)» в составе реквизита «Перечень средств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 не должно повторяться в рамках электронного документа (сведений) «Сведения </w:t>
            </w:r>
            <w:r w:rsidR="007466A5" w:rsidRPr="007466A5">
              <w:rPr>
                <w:noProof/>
              </w:rPr>
              <w:br/>
            </w:r>
            <w:r w:rsidRPr="00AC5340">
              <w:rPr>
                <w:noProof/>
              </w:rPr>
              <w:t>о товарах, маркированных средствами идентификации» (</w:t>
            </w:r>
            <w:r w:rsidRPr="00AC5340">
              <w:t>R.CT.LS.03.011</w:t>
            </w:r>
            <w:r w:rsidRPr="00AC5340">
              <w:rPr>
                <w:noProof/>
              </w:rPr>
              <w:t>)</w:t>
            </w:r>
          </w:p>
        </w:tc>
      </w:tr>
      <w:tr w:rsidR="001D6C9B" w:rsidRPr="00AC5340" w14:paraId="3BAFD7AB" w14:textId="77777777" w:rsidTr="007C476A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68C6EEA" w14:textId="1526214E" w:rsidR="001D6C9B" w:rsidRPr="00AC5340" w:rsidRDefault="002238F2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487E02D" w14:textId="59DC823B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r w:rsidRPr="00AC5340">
              <w:rPr>
                <w:noProof/>
              </w:rPr>
              <w:t xml:space="preserve">значение экземпляра реквизита «Средство идентификации </w:t>
            </w:r>
            <w:r w:rsidR="007466A5" w:rsidRPr="007466A5">
              <w:rPr>
                <w:noProof/>
              </w:rPr>
              <w:br/>
            </w:r>
            <w:r w:rsidRPr="00AC5340">
              <w:rPr>
                <w:noProof/>
              </w:rPr>
              <w:t xml:space="preserve">(ctcdo:‌Identification‌Means‌Item‌Details)» в составе экземпляра реквизита «Сведения о средстве идентификации (ctcdo:‌Identification‌Means‌Details)» не должно совпадать со значениями ни одного из экземпляров реквизита «Средство идентификации на упаковке вышестоящего уровня </w:t>
            </w:r>
            <w:r w:rsidR="007466A5" w:rsidRPr="007466A5">
              <w:rPr>
                <w:noProof/>
              </w:rPr>
              <w:br/>
            </w:r>
            <w:r w:rsidRPr="00AC5340">
              <w:rPr>
                <w:noProof/>
              </w:rPr>
              <w:t>(ctcdo:‌Parent‌Identification‌Means‌Details)»</w:t>
            </w:r>
          </w:p>
        </w:tc>
      </w:tr>
      <w:tr w:rsidR="001D6C9B" w:rsidRPr="00AC5340" w14:paraId="32B29C8A" w14:textId="77777777" w:rsidTr="007C476A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3F1933C" w14:textId="72D85711" w:rsidR="001D6C9B" w:rsidRPr="00AC5340" w:rsidRDefault="002238F2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5AA5603" w14:textId="0F858CAC" w:rsidR="001D6C9B" w:rsidRPr="00AC5340" w:rsidRDefault="001D6C9B" w:rsidP="00550E7C">
            <w:pPr>
              <w:pStyle w:val="afff0"/>
              <w:jc w:val="left"/>
            </w:pPr>
            <w:r w:rsidRPr="00AC5340">
              <w:rPr>
                <w:noProof/>
              </w:rPr>
              <w:t xml:space="preserve">если для экземпляра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маркированном товаре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в составе реквизита </w:t>
            </w:r>
            <w:r w:rsidRPr="00AC5340">
              <w:rPr>
                <w:noProof/>
              </w:rPr>
              <w:t xml:space="preserve">«Перечень средств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 заполнен реквизит «Средство идентификации на упаковке вышестоящего уровня </w:t>
            </w:r>
            <w:r w:rsidR="00CD25B4" w:rsidRPr="00CD25B4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Pare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, то в составе этого же экземпляра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маркированном товаре </w:t>
            </w:r>
            <w:r w:rsidR="00CD25B4" w:rsidRPr="00CD25B4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 w:rsidRPr="00AC5340">
              <w:rPr>
                <w:noProof/>
              </w:rPr>
              <w:t xml:space="preserve">должен быть заполнен реквизит «Перечень групповых или транспортных упаковок </w:t>
            </w:r>
            <w:r w:rsidR="00CD25B4" w:rsidRPr="00CD25B4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 </w:t>
            </w:r>
            <w:r w:rsidR="00D47085">
              <w:rPr>
                <w:noProof/>
              </w:rPr>
              <w:br/>
            </w:r>
            <w:r w:rsidRPr="00AC5340">
              <w:rPr>
                <w:noProof/>
              </w:rPr>
              <w:t xml:space="preserve">в котором должен содержаться экземпляр реквизита «Сведения </w:t>
            </w:r>
            <w:r w:rsidR="00CD25B4" w:rsidRPr="00CD25B4">
              <w:rPr>
                <w:noProof/>
              </w:rPr>
              <w:br/>
            </w:r>
            <w:r w:rsidRPr="00AC5340">
              <w:rPr>
                <w:noProof/>
              </w:rPr>
              <w:t xml:space="preserve">о средстве идентификации групповой или транспортной упаковки </w:t>
            </w:r>
            <w:r w:rsidR="00CD25B4" w:rsidRPr="00CD25B4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 у которого сведения </w:t>
            </w:r>
            <w:r w:rsidRPr="00AC5340">
              <w:t>реквизита «</w:t>
            </w:r>
            <w:r w:rsidRPr="00AC5340">
              <w:rPr>
                <w:noProof/>
              </w:rPr>
              <w:t xml:space="preserve">Средство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tem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совпадают со сведениями указанного реквизита «</w:t>
            </w:r>
            <w:r w:rsidRPr="00AC5340">
              <w:rPr>
                <w:noProof/>
              </w:rPr>
              <w:t xml:space="preserve">Средство идентификации на упаковке вышестоящего уровня </w:t>
            </w:r>
            <w:r w:rsidR="00CD25B4" w:rsidRPr="00CD25B4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Pare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>»</w:t>
            </w:r>
          </w:p>
        </w:tc>
      </w:tr>
      <w:tr w:rsidR="001D6C9B" w:rsidRPr="00AC5340" w14:paraId="016B81E7" w14:textId="77777777" w:rsidTr="007C476A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92C1FBF" w14:textId="73EF68F1" w:rsidR="001D6C9B" w:rsidRPr="00AC5340" w:rsidRDefault="002238F2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CCA8C0B" w14:textId="6A3EB133" w:rsidR="001D6C9B" w:rsidRPr="00AC5340" w:rsidRDefault="001D6C9B" w:rsidP="00550E7C">
            <w:pPr>
              <w:pStyle w:val="afff0"/>
              <w:jc w:val="left"/>
            </w:pPr>
            <w:r w:rsidRPr="00AC5340">
              <w:t>если реквизит «</w:t>
            </w:r>
            <w:r w:rsidRPr="00AC5340">
              <w:rPr>
                <w:noProof/>
              </w:rPr>
              <w:t xml:space="preserve">Перечень групповых или транспортных упаковок </w:t>
            </w:r>
            <w:r w:rsidR="00CD25B4" w:rsidRPr="00CD25B4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 заполнен, то в его составе должен быть заполнен реквизит «Уровень группировки </w:t>
            </w:r>
            <w:r w:rsidR="00CD25B4" w:rsidRPr="00CD25B4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evel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>»</w:t>
            </w:r>
          </w:p>
        </w:tc>
      </w:tr>
      <w:tr w:rsidR="001D6C9B" w:rsidRPr="00AC5340" w14:paraId="3F13BD96" w14:textId="77777777" w:rsidTr="007C476A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46330CB" w14:textId="4299EB73" w:rsidR="001D6C9B" w:rsidRPr="00AC5340" w:rsidRDefault="002238F2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3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C53A63A" w14:textId="0220F003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r w:rsidRPr="00AC5340">
              <w:rPr>
                <w:szCs w:val="24"/>
              </w:rPr>
              <w:t xml:space="preserve">если реквизит </w:t>
            </w:r>
            <w:r w:rsidRPr="00AC5340">
              <w:rPr>
                <w:noProof/>
              </w:rPr>
              <w:t xml:space="preserve">«Уровень группир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evel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 xml:space="preserve">» заполнен, то значение реквизита должно содержать кодовое обозначение уровня группировки (агрегации) средств идентификации, сформированное </w:t>
            </w:r>
            <w:r w:rsidR="00CD25B4" w:rsidRPr="00CD25B4">
              <w:rPr>
                <w:noProof/>
              </w:rPr>
              <w:br/>
            </w:r>
            <w:r w:rsidRPr="00AC5340">
              <w:rPr>
                <w:noProof/>
              </w:rPr>
              <w:t>по следующему правилу:</w:t>
            </w:r>
          </w:p>
          <w:p w14:paraId="701CD32D" w14:textId="77777777" w:rsidR="001D6C9B" w:rsidRPr="00AC5340" w:rsidRDefault="001D6C9B" w:rsidP="00550E7C">
            <w:pPr>
              <w:pStyle w:val="afff0"/>
              <w:jc w:val="left"/>
            </w:pPr>
            <w:r w:rsidRPr="00AC5340">
              <w:t>1 – групповая упаковка или транспортная упаковка первого уровня агрегации;</w:t>
            </w:r>
          </w:p>
          <w:p w14:paraId="1CDE4E40" w14:textId="77777777" w:rsidR="001D6C9B" w:rsidRPr="00AC5340" w:rsidRDefault="001D6C9B" w:rsidP="00550E7C">
            <w:pPr>
              <w:pStyle w:val="afff0"/>
              <w:jc w:val="left"/>
            </w:pPr>
            <w:r w:rsidRPr="00AC5340">
              <w:t>2 – транспортная упаковка второго уровня агрегации;</w:t>
            </w:r>
          </w:p>
          <w:p w14:paraId="176CAC1E" w14:textId="77777777" w:rsidR="001D6C9B" w:rsidRPr="00AC5340" w:rsidRDefault="001D6C9B" w:rsidP="00550E7C">
            <w:pPr>
              <w:pStyle w:val="afff0"/>
              <w:jc w:val="left"/>
            </w:pPr>
            <w:r w:rsidRPr="00AC5340">
              <w:t>3 – транспортная упаковка третьего уровня агрегации и т.д.</w:t>
            </w:r>
          </w:p>
        </w:tc>
      </w:tr>
      <w:tr w:rsidR="002238F2" w:rsidRPr="00AC5340" w14:paraId="486E3CA3" w14:textId="77777777" w:rsidTr="007C476A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35CF04A" w14:textId="25EA6508" w:rsidR="002238F2" w:rsidRPr="00AC5340" w:rsidRDefault="002238F2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8FFD29F" w14:textId="4F39B518" w:rsidR="002238F2" w:rsidRPr="00D13F91" w:rsidRDefault="002238F2" w:rsidP="00E33138">
            <w:pPr>
              <w:pStyle w:val="afff0"/>
              <w:jc w:val="left"/>
            </w:pPr>
            <w:r w:rsidRPr="00AC5340">
              <w:rPr>
                <w:noProof/>
              </w:rPr>
              <w:t xml:space="preserve">если реквизит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заполнен,</w:t>
            </w:r>
            <w:r w:rsidRPr="00AC5340">
              <w:rPr>
                <w:noProof/>
              </w:rPr>
              <w:t xml:space="preserve"> то </w:t>
            </w:r>
            <w:r w:rsidRPr="00447F03">
              <w:rPr>
                <w:noProof/>
              </w:rPr>
              <w:t xml:space="preserve">реквизит </w:t>
            </w:r>
            <w:r w:rsidRPr="00447F03">
              <w:t>«</w:t>
            </w:r>
            <w:r w:rsidRPr="00447F03">
              <w:rPr>
                <w:noProof/>
              </w:rPr>
              <w:t xml:space="preserve">Вид агрегации упаковки </w:t>
            </w:r>
            <w:r w:rsidRPr="00447F03">
              <w:t>(</w:t>
            </w:r>
            <w:r w:rsidRPr="00447F03">
              <w:rPr>
                <w:noProof/>
                <w:lang w:val="en-US"/>
              </w:rPr>
              <w:t>ctsdo</w:t>
            </w:r>
            <w:r w:rsidRPr="00447F03">
              <w:rPr>
                <w:noProof/>
              </w:rPr>
              <w:t>:‌</w:t>
            </w:r>
            <w:r w:rsidRPr="00447F03">
              <w:rPr>
                <w:noProof/>
                <w:lang w:val="en-US"/>
              </w:rPr>
              <w:t>AggregationKind</w:t>
            </w:r>
            <w:r w:rsidRPr="00447F03">
              <w:rPr>
                <w:noProof/>
              </w:rPr>
              <w:t>‌</w:t>
            </w:r>
            <w:r w:rsidRPr="00447F03">
              <w:rPr>
                <w:noProof/>
                <w:lang w:val="en-US"/>
              </w:rPr>
              <w:t>Code</w:t>
            </w:r>
            <w:r w:rsidRPr="00447F03">
              <w:t>)» в составе реквизита «</w:t>
            </w:r>
            <w:r w:rsidRPr="00447F03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447F03">
              <w:t>(</w:t>
            </w:r>
            <w:r w:rsidRPr="00447F03">
              <w:rPr>
                <w:noProof/>
                <w:lang w:val="en-US"/>
              </w:rPr>
              <w:t>ctcdo</w:t>
            </w:r>
            <w:r w:rsidRPr="00447F03">
              <w:rPr>
                <w:noProof/>
              </w:rPr>
              <w:t>:‌</w:t>
            </w:r>
            <w:r w:rsidRPr="00447F03">
              <w:rPr>
                <w:noProof/>
                <w:lang w:val="en-US"/>
              </w:rPr>
              <w:t>Group</w:t>
            </w:r>
            <w:r w:rsidRPr="00447F03">
              <w:rPr>
                <w:noProof/>
              </w:rPr>
              <w:t>‌</w:t>
            </w:r>
            <w:r w:rsidRPr="00447F03">
              <w:rPr>
                <w:noProof/>
                <w:lang w:val="en-US"/>
              </w:rPr>
              <w:t>Identification</w:t>
            </w:r>
            <w:r w:rsidRPr="00447F03">
              <w:rPr>
                <w:noProof/>
              </w:rPr>
              <w:t>‌</w:t>
            </w:r>
            <w:r w:rsidRPr="00447F03">
              <w:rPr>
                <w:noProof/>
                <w:lang w:val="en-US"/>
              </w:rPr>
              <w:t>Means</w:t>
            </w:r>
            <w:r w:rsidRPr="00447F03">
              <w:rPr>
                <w:noProof/>
              </w:rPr>
              <w:t>‌</w:t>
            </w:r>
            <w:r w:rsidRPr="00447F03">
              <w:rPr>
                <w:noProof/>
                <w:lang w:val="en-US"/>
              </w:rPr>
              <w:t>Details</w:t>
            </w:r>
            <w:r w:rsidRPr="00447F03">
              <w:t xml:space="preserve">)» </w:t>
            </w:r>
            <w:r>
              <w:t>должен</w:t>
            </w:r>
            <w:r w:rsidRPr="00D13F91">
              <w:t xml:space="preserve"> </w:t>
            </w:r>
            <w:r>
              <w:t>содержать</w:t>
            </w:r>
            <w:r w:rsidRPr="00D13F91">
              <w:t xml:space="preserve"> 1 </w:t>
            </w:r>
            <w:r>
              <w:t>из</w:t>
            </w:r>
            <w:r w:rsidRPr="00D13F91">
              <w:t xml:space="preserve"> </w:t>
            </w:r>
            <w:r>
              <w:t>значений</w:t>
            </w:r>
            <w:r w:rsidRPr="00D13F91">
              <w:t>:</w:t>
            </w:r>
          </w:p>
          <w:p w14:paraId="69401635" w14:textId="77777777" w:rsidR="002238F2" w:rsidRDefault="002238F2" w:rsidP="00E33138">
            <w:pPr>
              <w:pStyle w:val="afff0"/>
              <w:jc w:val="left"/>
            </w:pPr>
            <w:r>
              <w:t>1 – средство идентификации предназначено для нанесения на групповую упаковку;</w:t>
            </w:r>
          </w:p>
          <w:p w14:paraId="4F7B4E0E" w14:textId="5AA0DBD3" w:rsidR="002238F2" w:rsidRPr="00034D71" w:rsidRDefault="002238F2" w:rsidP="00D13F91">
            <w:pPr>
              <w:pStyle w:val="afff0"/>
              <w:jc w:val="left"/>
              <w:rPr>
                <w:noProof/>
              </w:rPr>
            </w:pPr>
            <w:r>
              <w:t>2 – средство идентификации предназначено для нанесения на транспортную упаковку</w:t>
            </w:r>
          </w:p>
        </w:tc>
      </w:tr>
      <w:tr w:rsidR="002238F2" w:rsidRPr="00AC5340" w14:paraId="03C16EFB" w14:textId="77777777" w:rsidTr="007C476A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81912FB" w14:textId="73E54636" w:rsidR="002238F2" w:rsidRPr="00AC5340" w:rsidRDefault="002238F2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4F9F1E4" w14:textId="25F56C7B" w:rsidR="002238F2" w:rsidRPr="00AC5340" w:rsidRDefault="002238F2" w:rsidP="00FF0553">
            <w:pPr>
              <w:pStyle w:val="afff0"/>
              <w:jc w:val="left"/>
              <w:rPr>
                <w:szCs w:val="24"/>
              </w:rPr>
            </w:pPr>
            <w:r w:rsidRPr="00AC5340">
              <w:rPr>
                <w:noProof/>
              </w:rPr>
              <w:t xml:space="preserve">если реквизит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заполнен,</w:t>
            </w:r>
            <w:r w:rsidRPr="00AC5340">
              <w:rPr>
                <w:noProof/>
              </w:rPr>
              <w:t xml:space="preserve"> то </w:t>
            </w:r>
            <w:r w:rsidRPr="00AC5340">
              <w:t>реквизит «</w:t>
            </w:r>
            <w:r w:rsidRPr="00AC5340">
              <w:rPr>
                <w:noProof/>
              </w:rPr>
              <w:t xml:space="preserve">Код вида средства идентификации </w:t>
            </w:r>
            <w:r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Kin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» в составе реквизита «</w:t>
            </w:r>
            <w:r w:rsidRPr="00AC5340">
              <w:rPr>
                <w:noProof/>
              </w:rPr>
              <w:t xml:space="preserve">Средство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tem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, входящего </w:t>
            </w:r>
            <w:r w:rsidRPr="00AC5340">
              <w:br/>
              <w:t>в состав реквизита «</w:t>
            </w:r>
            <w:r w:rsidRPr="00AC5340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, должен содержать значение </w:t>
            </w:r>
            <w:r w:rsidRPr="00E929DB">
              <w:t xml:space="preserve">из </w:t>
            </w:r>
            <w:r w:rsidRPr="00E929DB">
              <w:rPr>
                <w:szCs w:val="24"/>
              </w:rPr>
              <w:t xml:space="preserve">классификатора видов средств идентификации, используемых для маркировки товаров (до момента его утверждения Коллегией Комиссии из перечня видов средств идентификации), определенное с учетом правил формирования «Блока данных средств идентификации», установленных решением Совета Комиссии о введении маркировки товаров, указанных в </w:t>
            </w:r>
            <w:r w:rsidRPr="00E929DB">
              <w:t>реквизите «</w:t>
            </w:r>
            <w:r w:rsidRPr="00E929DB">
              <w:rPr>
                <w:noProof/>
              </w:rPr>
              <w:t xml:space="preserve">Код товара </w:t>
            </w:r>
            <w:r>
              <w:rPr>
                <w:noProof/>
              </w:rPr>
              <w:br/>
            </w:r>
            <w:r w:rsidRPr="00E929DB">
              <w:rPr>
                <w:noProof/>
              </w:rPr>
              <w:t>по ТН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>ВЭД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 xml:space="preserve">ЕАЭС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s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Commodity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Code</w:t>
            </w:r>
            <w:r w:rsidRPr="00E929DB">
              <w:t>)»</w:t>
            </w:r>
          </w:p>
        </w:tc>
      </w:tr>
      <w:tr w:rsidR="002238F2" w:rsidRPr="00AC5340" w14:paraId="3FAE9E0F" w14:textId="77777777" w:rsidTr="007C476A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ECB3AAC" w14:textId="7F4F2AC4" w:rsidR="002238F2" w:rsidRPr="00AC5340" w:rsidDel="009318E8" w:rsidRDefault="002238F2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3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DABEFFC" w14:textId="7B648240" w:rsidR="002238F2" w:rsidRDefault="002238F2" w:rsidP="00E33138">
            <w:pPr>
              <w:pStyle w:val="afff0"/>
              <w:jc w:val="left"/>
              <w:rPr>
                <w:noProof/>
              </w:rPr>
            </w:pPr>
            <w:r w:rsidRPr="00AC5340">
              <w:rPr>
                <w:noProof/>
              </w:rPr>
              <w:t>если реквизит «Сведения о средстве идентификации групповой или транспортной упаковки (</w:t>
            </w:r>
            <w:r w:rsidRPr="002769AB">
              <w:t>ctcdo</w:t>
            </w:r>
            <w:r w:rsidRPr="00AC5340">
              <w:rPr>
                <w:noProof/>
              </w:rPr>
              <w:t>:‌</w:t>
            </w:r>
            <w:r w:rsidRPr="002769AB">
              <w:t>Group</w:t>
            </w:r>
            <w:r w:rsidRPr="00AC5340">
              <w:rPr>
                <w:noProof/>
              </w:rPr>
              <w:t>‌</w:t>
            </w:r>
            <w:r w:rsidRPr="002769AB">
              <w:t>Identification</w:t>
            </w:r>
            <w:r w:rsidRPr="00AC5340">
              <w:rPr>
                <w:noProof/>
              </w:rPr>
              <w:t>‌</w:t>
            </w:r>
            <w:r w:rsidRPr="002769AB">
              <w:t>Means</w:t>
            </w:r>
            <w:r w:rsidRPr="00AC5340">
              <w:rPr>
                <w:noProof/>
              </w:rPr>
              <w:t>‌</w:t>
            </w:r>
            <w:r w:rsidRPr="002769AB">
              <w:t>Details</w:t>
            </w:r>
            <w:r w:rsidRPr="00AC5340">
              <w:rPr>
                <w:noProof/>
              </w:rPr>
              <w:t xml:space="preserve">)» заполнен, то в составе реквизита «Средство идентификации </w:t>
            </w:r>
            <w:r>
              <w:rPr>
                <w:noProof/>
              </w:rPr>
              <w:br/>
            </w:r>
            <w:r w:rsidRPr="00AC5340">
              <w:rPr>
                <w:noProof/>
              </w:rPr>
              <w:t>(</w:t>
            </w:r>
            <w:r w:rsidRPr="008B36CF">
              <w:t>ctcdo</w:t>
            </w:r>
            <w:r w:rsidRPr="00AC5340">
              <w:rPr>
                <w:noProof/>
              </w:rPr>
              <w:t>:‌</w:t>
            </w:r>
            <w:r w:rsidRPr="008B36CF">
              <w:t>Identification</w:t>
            </w:r>
            <w:r w:rsidRPr="00AC5340">
              <w:rPr>
                <w:noProof/>
              </w:rPr>
              <w:t>‌</w:t>
            </w:r>
            <w:r w:rsidRPr="008B36CF">
              <w:t>Means</w:t>
            </w:r>
            <w:r w:rsidRPr="00AC5340">
              <w:rPr>
                <w:noProof/>
              </w:rPr>
              <w:t>‌</w:t>
            </w:r>
            <w:r w:rsidRPr="008B36CF">
              <w:t>Item</w:t>
            </w:r>
            <w:r w:rsidRPr="00AC5340">
              <w:rPr>
                <w:noProof/>
              </w:rPr>
              <w:t>‌</w:t>
            </w:r>
            <w:r w:rsidRPr="008B36CF">
              <w:t>Details</w:t>
            </w:r>
            <w:r w:rsidRPr="00AC5340">
              <w:rPr>
                <w:noProof/>
              </w:rPr>
              <w:t>)»</w:t>
            </w:r>
            <w:r>
              <w:rPr>
                <w:noProof/>
              </w:rPr>
              <w:t xml:space="preserve">, входящего </w:t>
            </w:r>
            <w:r w:rsidRPr="00AC5340">
              <w:rPr>
                <w:noProof/>
              </w:rPr>
              <w:t xml:space="preserve"> в составе реквизита «Сведения о средстве идентификации групповой или транспортной упаковки (</w:t>
            </w:r>
            <w:r w:rsidRPr="008B36CF">
              <w:t>ctcdo</w:t>
            </w:r>
            <w:r w:rsidRPr="00AC5340">
              <w:rPr>
                <w:noProof/>
              </w:rPr>
              <w:t>:‌</w:t>
            </w:r>
            <w:r w:rsidRPr="008B36CF">
              <w:t>Group</w:t>
            </w:r>
            <w:r w:rsidRPr="00AC5340">
              <w:rPr>
                <w:noProof/>
              </w:rPr>
              <w:t>‌</w:t>
            </w:r>
            <w:r w:rsidRPr="008B36CF">
              <w:t>Identification</w:t>
            </w:r>
            <w:r w:rsidRPr="00AC5340">
              <w:rPr>
                <w:noProof/>
              </w:rPr>
              <w:t>‌</w:t>
            </w:r>
            <w:r w:rsidRPr="008B36CF">
              <w:t>Means</w:t>
            </w:r>
            <w:r w:rsidRPr="00AC5340">
              <w:rPr>
                <w:noProof/>
              </w:rPr>
              <w:t>‌</w:t>
            </w:r>
            <w:r w:rsidRPr="008B36CF">
              <w:t>Details</w:t>
            </w:r>
            <w:r w:rsidRPr="00AC5340">
              <w:rPr>
                <w:noProof/>
              </w:rPr>
              <w:t>)»</w:t>
            </w:r>
            <w:r>
              <w:rPr>
                <w:noProof/>
              </w:rPr>
              <w:t>,</w:t>
            </w:r>
            <w:r w:rsidRPr="00AC5340">
              <w:rPr>
                <w:noProof/>
              </w:rPr>
              <w:t xml:space="preserve"> </w:t>
            </w:r>
            <w:r>
              <w:rPr>
                <w:noProof/>
              </w:rPr>
              <w:t xml:space="preserve">количество </w:t>
            </w:r>
            <w:r w:rsidRPr="00AC5340">
              <w:rPr>
                <w:noProof/>
              </w:rPr>
              <w:t>экземпляр</w:t>
            </w:r>
            <w:r>
              <w:rPr>
                <w:noProof/>
              </w:rPr>
              <w:t>ов</w:t>
            </w:r>
            <w:r w:rsidRPr="00AC5340">
              <w:rPr>
                <w:noProof/>
              </w:rPr>
              <w:t xml:space="preserve"> реквизита «Элемент данных средства идентификации (</w:t>
            </w:r>
            <w:r w:rsidRPr="008B36CF">
              <w:t>ctcdo</w:t>
            </w:r>
            <w:r w:rsidRPr="00AC5340">
              <w:rPr>
                <w:noProof/>
              </w:rPr>
              <w:t>:‌</w:t>
            </w:r>
            <w:r w:rsidRPr="008B36CF">
              <w:t>Identification</w:t>
            </w:r>
            <w:r w:rsidRPr="00AC5340">
              <w:rPr>
                <w:noProof/>
              </w:rPr>
              <w:t>‌</w:t>
            </w:r>
            <w:r w:rsidRPr="008B36CF">
              <w:t>Means</w:t>
            </w:r>
            <w:r w:rsidRPr="00AC5340">
              <w:rPr>
                <w:noProof/>
              </w:rPr>
              <w:t>‌</w:t>
            </w:r>
            <w:r w:rsidRPr="008B36CF">
              <w:t>Data</w:t>
            </w:r>
            <w:r w:rsidRPr="00AC5340">
              <w:rPr>
                <w:noProof/>
              </w:rPr>
              <w:t>‌</w:t>
            </w:r>
            <w:r w:rsidRPr="008B36CF">
              <w:t>Unit</w:t>
            </w:r>
            <w:r w:rsidRPr="00AC5340">
              <w:rPr>
                <w:noProof/>
              </w:rPr>
              <w:t>‌</w:t>
            </w:r>
            <w:r w:rsidRPr="008B36CF">
              <w:t>Details</w:t>
            </w:r>
            <w:r w:rsidRPr="00AC5340">
              <w:rPr>
                <w:noProof/>
              </w:rPr>
              <w:t>)»</w:t>
            </w:r>
            <w:r>
              <w:rPr>
                <w:noProof/>
              </w:rPr>
              <w:t xml:space="preserve"> должно:</w:t>
            </w:r>
          </w:p>
          <w:p w14:paraId="28227AA7" w14:textId="77777777" w:rsidR="002238F2" w:rsidRDefault="002238F2" w:rsidP="00E33138">
            <w:pPr>
              <w:pStyle w:val="afff0"/>
              <w:ind w:left="708"/>
              <w:jc w:val="left"/>
              <w:rPr>
                <w:noProof/>
              </w:rPr>
            </w:pPr>
            <w:r>
              <w:rPr>
                <w:noProof/>
              </w:rPr>
              <w:t>быть не менее м</w:t>
            </w:r>
            <w:r w:rsidRPr="00D13F91">
              <w:rPr>
                <w:noProof/>
              </w:rPr>
              <w:t>инимально</w:t>
            </w:r>
            <w:r>
              <w:rPr>
                <w:noProof/>
              </w:rPr>
              <w:t xml:space="preserve">го </w:t>
            </w:r>
            <w:r w:rsidRPr="00D13F91">
              <w:rPr>
                <w:noProof/>
              </w:rPr>
              <w:t>количеств</w:t>
            </w:r>
            <w:r>
              <w:rPr>
                <w:noProof/>
              </w:rPr>
              <w:t>а</w:t>
            </w:r>
            <w:r w:rsidRPr="00D13F91">
              <w:rPr>
                <w:noProof/>
              </w:rPr>
              <w:t xml:space="preserve"> создаваемых экземпляров реквизита </w:t>
            </w:r>
            <w:r>
              <w:rPr>
                <w:noProof/>
              </w:rPr>
              <w:t>«</w:t>
            </w:r>
            <w:r w:rsidRPr="00D13F91">
              <w:rPr>
                <w:noProof/>
              </w:rPr>
              <w:t>Блок данных средства идентификации</w:t>
            </w:r>
            <w:r>
              <w:rPr>
                <w:noProof/>
              </w:rPr>
              <w:t>»</w:t>
            </w:r>
            <w:r w:rsidRPr="00E929DB">
              <w:rPr>
                <w:noProof/>
              </w:rPr>
              <w:t xml:space="preserve">, указанных в правилах формирования реквизита «Блок данных средства идентификации» в части средства </w:t>
            </w:r>
            <w:r w:rsidRPr="00D13F91">
              <w:rPr>
                <w:noProof/>
              </w:rPr>
              <w:t xml:space="preserve">в части средства идентификации, нанесенного на товар, потребительскую или групповую упаковку, установленных решением Совета Комиссии о введении маркировки товаров, указанных в </w:t>
            </w:r>
            <w:r w:rsidRPr="00E929DB">
              <w:rPr>
                <w:noProof/>
              </w:rPr>
              <w:t>реквизите «Код товара по ТН</w:t>
            </w:r>
            <w:r w:rsidRPr="00D13F91">
              <w:rPr>
                <w:noProof/>
              </w:rPr>
              <w:t> </w:t>
            </w:r>
            <w:r w:rsidRPr="00E929DB">
              <w:rPr>
                <w:noProof/>
              </w:rPr>
              <w:t>ВЭД</w:t>
            </w:r>
            <w:r w:rsidRPr="00D13F91">
              <w:rPr>
                <w:noProof/>
              </w:rPr>
              <w:t> </w:t>
            </w:r>
            <w:r w:rsidRPr="00E929DB">
              <w:rPr>
                <w:noProof/>
              </w:rPr>
              <w:t>ЕАЭС (</w:t>
            </w:r>
            <w:r w:rsidRPr="00D13F91">
              <w:rPr>
                <w:noProof/>
              </w:rPr>
              <w:t>csdo</w:t>
            </w:r>
            <w:r w:rsidRPr="00E929DB">
              <w:rPr>
                <w:noProof/>
              </w:rPr>
              <w:t>:‌</w:t>
            </w:r>
            <w:r w:rsidRPr="00D13F91">
              <w:rPr>
                <w:noProof/>
              </w:rPr>
              <w:t>Commodity</w:t>
            </w:r>
            <w:r w:rsidRPr="00E929DB">
              <w:rPr>
                <w:noProof/>
              </w:rPr>
              <w:t>‌</w:t>
            </w:r>
            <w:r w:rsidRPr="00D13F91">
              <w:rPr>
                <w:noProof/>
              </w:rPr>
              <w:t>Code</w:t>
            </w:r>
            <w:r w:rsidRPr="00E929DB">
              <w:rPr>
                <w:noProof/>
              </w:rPr>
              <w:t>)»</w:t>
            </w:r>
            <w:r>
              <w:rPr>
                <w:noProof/>
              </w:rPr>
              <w:t xml:space="preserve"> для групповой упаковки;</w:t>
            </w:r>
          </w:p>
          <w:p w14:paraId="4596A7C2" w14:textId="775451D8" w:rsidR="002238F2" w:rsidRPr="00AC5340" w:rsidRDefault="002238F2" w:rsidP="008B36CF">
            <w:pPr>
              <w:pStyle w:val="afff0"/>
              <w:ind w:left="708"/>
              <w:jc w:val="left"/>
              <w:rPr>
                <w:szCs w:val="24"/>
              </w:rPr>
            </w:pPr>
            <w:r>
              <w:rPr>
                <w:noProof/>
              </w:rPr>
              <w:t xml:space="preserve">соответствовать </w:t>
            </w:r>
            <w:r w:rsidRPr="00D13F91">
              <w:rPr>
                <w:noProof/>
              </w:rPr>
              <w:t>количеств</w:t>
            </w:r>
            <w:r>
              <w:rPr>
                <w:noProof/>
              </w:rPr>
              <w:t>а</w:t>
            </w:r>
            <w:r w:rsidRPr="00D13F91">
              <w:rPr>
                <w:noProof/>
              </w:rPr>
              <w:t xml:space="preserve"> создаваемых экземпляров реквизита </w:t>
            </w:r>
            <w:r>
              <w:rPr>
                <w:noProof/>
              </w:rPr>
              <w:t>«</w:t>
            </w:r>
            <w:r w:rsidRPr="00D13F91">
              <w:rPr>
                <w:noProof/>
              </w:rPr>
              <w:t>Блок данных средства идентификации</w:t>
            </w:r>
            <w:r>
              <w:rPr>
                <w:noProof/>
              </w:rPr>
              <w:t>»</w:t>
            </w:r>
            <w:r w:rsidRPr="00E929DB">
              <w:rPr>
                <w:noProof/>
              </w:rPr>
              <w:t xml:space="preserve">, указанных в правилах формирования реквизита «Блок данных средства идентификации» в части средства </w:t>
            </w:r>
            <w:r w:rsidRPr="00D13F91">
              <w:rPr>
                <w:noProof/>
              </w:rPr>
              <w:t xml:space="preserve">в части средств идентификации, нанесенных </w:t>
            </w:r>
            <w:r w:rsidR="00BB7BCD">
              <w:rPr>
                <w:noProof/>
              </w:rPr>
              <w:br/>
            </w:r>
            <w:r w:rsidRPr="00D13F91">
              <w:rPr>
                <w:noProof/>
              </w:rPr>
              <w:t xml:space="preserve">на транспортную упаковку, установленных решением Совета Комиссии о введении маркировки товаров, указанных в </w:t>
            </w:r>
            <w:r w:rsidRPr="00E929DB">
              <w:rPr>
                <w:noProof/>
              </w:rPr>
              <w:t>реквизите «Код товара по ТН</w:t>
            </w:r>
            <w:r w:rsidRPr="00D13F91">
              <w:rPr>
                <w:noProof/>
              </w:rPr>
              <w:t> </w:t>
            </w:r>
            <w:r w:rsidRPr="00E929DB">
              <w:rPr>
                <w:noProof/>
              </w:rPr>
              <w:t>ВЭД</w:t>
            </w:r>
            <w:r w:rsidRPr="00D13F91">
              <w:rPr>
                <w:noProof/>
              </w:rPr>
              <w:t> </w:t>
            </w:r>
            <w:r w:rsidRPr="00E929DB">
              <w:rPr>
                <w:noProof/>
              </w:rPr>
              <w:t>ЕАЭС (</w:t>
            </w:r>
            <w:r w:rsidRPr="00D13F91">
              <w:rPr>
                <w:noProof/>
              </w:rPr>
              <w:t>csdo</w:t>
            </w:r>
            <w:r w:rsidRPr="00E929DB">
              <w:rPr>
                <w:noProof/>
              </w:rPr>
              <w:t>:‌</w:t>
            </w:r>
            <w:r w:rsidRPr="00D13F91">
              <w:rPr>
                <w:noProof/>
              </w:rPr>
              <w:t>Commodity</w:t>
            </w:r>
            <w:r w:rsidRPr="00E929DB">
              <w:rPr>
                <w:noProof/>
              </w:rPr>
              <w:t>‌</w:t>
            </w:r>
            <w:r w:rsidRPr="00D13F91">
              <w:rPr>
                <w:noProof/>
              </w:rPr>
              <w:t>Code</w:t>
            </w:r>
            <w:r w:rsidRPr="00E929DB">
              <w:rPr>
                <w:noProof/>
              </w:rPr>
              <w:t>)»</w:t>
            </w:r>
            <w:r>
              <w:rPr>
                <w:noProof/>
              </w:rPr>
              <w:t xml:space="preserve"> для транспортной упаковки.</w:t>
            </w:r>
          </w:p>
        </w:tc>
      </w:tr>
      <w:tr w:rsidR="002238F2" w:rsidRPr="00AC5340" w14:paraId="2764AA6F" w14:textId="77777777" w:rsidTr="007C476A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8F28476" w14:textId="59E5C28A" w:rsidR="002238F2" w:rsidRPr="00AC5340" w:rsidDel="009318E8" w:rsidRDefault="002238F2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06DA885" w14:textId="2A653D43" w:rsidR="002238F2" w:rsidRPr="00D13F91" w:rsidRDefault="002238F2" w:rsidP="00E33138">
            <w:pPr>
              <w:pStyle w:val="afff0"/>
              <w:jc w:val="left"/>
              <w:rPr>
                <w:rFonts w:asciiTheme="minorHAnsi" w:hAnsiTheme="minorHAnsi" w:cstheme="minorHAnsi"/>
                <w:noProof/>
              </w:rPr>
            </w:pPr>
            <w:r w:rsidRPr="00D13F91">
              <w:rPr>
                <w:rFonts w:asciiTheme="minorHAnsi" w:hAnsiTheme="minorHAnsi" w:cstheme="minorHAnsi"/>
                <w:noProof/>
              </w:rPr>
              <w:t>если</w:t>
            </w:r>
            <w:r w:rsidRPr="008B36CF">
              <w:rPr>
                <w:rFonts w:asciiTheme="minorHAnsi" w:hAnsiTheme="minorHAnsi"/>
              </w:rPr>
              <w:t xml:space="preserve"> реквизит «Сведения о средстве идентификации групповой или транспортной упаковки (ctcdo:‌Group‌Identification‌Means‌Details)» заполнен, то </w:t>
            </w:r>
            <w:r w:rsidRPr="00D13F91">
              <w:rPr>
                <w:rFonts w:asciiTheme="minorHAnsi" w:hAnsiTheme="minorHAnsi" w:cstheme="minorHAnsi"/>
                <w:noProof/>
              </w:rPr>
              <w:t>правила формирования экземпляров</w:t>
            </w:r>
            <w:r w:rsidRPr="008B36CF">
              <w:rPr>
                <w:rFonts w:asciiTheme="minorHAnsi" w:hAnsiTheme="minorHAnsi"/>
              </w:rPr>
              <w:t xml:space="preserve"> реквизита «Элемент данных средства идентификации (ctcdo:‌Identification‌Means‌Data‌Unit‌Details)» в составе реквизита «Средство идентификации (ctcdo:‌Identification‌Means‌Item‌Details)», входящего в состав реквизита «Сведения о средстве идентификации групповой или транспортной упаковки (ctcdo:‌Group‌Identification‌Means‌Details)», </w:t>
            </w:r>
            <w:r w:rsidRPr="00D13F91">
              <w:rPr>
                <w:rFonts w:asciiTheme="minorHAnsi" w:hAnsiTheme="minorHAnsi" w:cstheme="minorHAnsi"/>
                <w:noProof/>
              </w:rPr>
              <w:t>должны соответствовать правилам формирования:</w:t>
            </w:r>
          </w:p>
          <w:p w14:paraId="19E6E909" w14:textId="77777777" w:rsidR="002238F2" w:rsidRPr="00D13F91" w:rsidRDefault="002238F2" w:rsidP="00E33138">
            <w:pPr>
              <w:pStyle w:val="afff0"/>
              <w:ind w:left="708"/>
              <w:jc w:val="left"/>
              <w:rPr>
                <w:rFonts w:asciiTheme="minorHAnsi" w:hAnsiTheme="minorHAnsi" w:cstheme="minorHAnsi"/>
                <w:noProof/>
              </w:rPr>
            </w:pPr>
            <w:r w:rsidRPr="00D13F91">
              <w:rPr>
                <w:rFonts w:asciiTheme="minorHAnsi" w:hAnsiTheme="minorHAnsi" w:cstheme="minorHAnsi"/>
                <w:noProof/>
              </w:rPr>
              <w:t>экземпляров реквизита «Блок данных средства идентификации», указанных в правилах формирования реквизита «Блок данных средства идентификации» в части средства идентификации, нанесенного на товар, потребительскую или групповую упаковку, установленных решением Совета Комиссии о введении маркировки товаров, указанных в реквизите «Код товара по ТН ВЭД ЕАЭС (csdo:‌Commodity‌Code)» для групповой упаковки;</w:t>
            </w:r>
          </w:p>
          <w:p w14:paraId="7AD062A1" w14:textId="4A86B544" w:rsidR="002238F2" w:rsidRPr="00AC5340" w:rsidRDefault="002238F2" w:rsidP="008B36CF">
            <w:pPr>
              <w:pStyle w:val="afff0"/>
              <w:ind w:left="708"/>
              <w:jc w:val="left"/>
            </w:pPr>
            <w:r w:rsidRPr="00D13F91">
              <w:rPr>
                <w:rFonts w:asciiTheme="minorHAnsi" w:hAnsiTheme="minorHAnsi" w:cstheme="minorHAnsi"/>
                <w:noProof/>
              </w:rPr>
              <w:t xml:space="preserve">экземпляров реквизита «Блок данных средства идентификации», указанных в правилах формирования реквизита «Блок данных средства идентификации» в части средств идентификации, нанесенных на транспортную упаковку, установленных решением Совета Комиссии о введении маркировки товаров, указанных </w:t>
            </w:r>
            <w:r>
              <w:rPr>
                <w:rFonts w:asciiTheme="minorHAnsi" w:hAnsiTheme="minorHAnsi" w:cstheme="minorHAnsi"/>
                <w:noProof/>
              </w:rPr>
              <w:br/>
            </w:r>
            <w:r w:rsidRPr="00D13F91">
              <w:rPr>
                <w:rFonts w:asciiTheme="minorHAnsi" w:hAnsiTheme="minorHAnsi" w:cstheme="minorHAnsi"/>
                <w:noProof/>
              </w:rPr>
              <w:t>в реквизите «Код товара по ТН ВЭД ЕАЭС (csdo:‌Commodity‌Code)» для транспортной упаковки.</w:t>
            </w:r>
          </w:p>
        </w:tc>
      </w:tr>
      <w:tr w:rsidR="002238F2" w:rsidRPr="00AC5340" w14:paraId="09BF00D8" w14:textId="77777777" w:rsidTr="007C476A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BEB262F" w14:textId="08EC034B" w:rsidR="002238F2" w:rsidRPr="00AC5340" w:rsidRDefault="002238F2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4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724CC50" w14:textId="728F48C6" w:rsidR="002238F2" w:rsidRPr="00AC5340" w:rsidRDefault="002238F2" w:rsidP="00550E7C">
            <w:pPr>
              <w:pStyle w:val="afff0"/>
              <w:jc w:val="left"/>
              <w:rPr>
                <w:noProof/>
              </w:rPr>
            </w:pPr>
            <w:r w:rsidRPr="00AC5340">
              <w:rPr>
                <w:noProof/>
              </w:rPr>
              <w:t xml:space="preserve">значение реквизита «Средство идентификации </w:t>
            </w:r>
            <w:r w:rsidRPr="00502748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tem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>» из</w:t>
            </w:r>
            <w:r>
              <w:rPr>
                <w:noProof/>
              </w:rPr>
              <w:t xml:space="preserve"> </w:t>
            </w:r>
            <w:r w:rsidRPr="00AC5340">
              <w:rPr>
                <w:noProof/>
              </w:rPr>
              <w:t xml:space="preserve">состава реквизита «Сведения </w:t>
            </w:r>
            <w:r w:rsidRPr="00502748">
              <w:rPr>
                <w:noProof/>
              </w:rPr>
              <w:br/>
            </w:r>
            <w:r w:rsidRPr="00AC5340">
              <w:rPr>
                <w:noProof/>
              </w:rPr>
              <w:t xml:space="preserve">о средстве идентификации групповой или транспортной упаковки </w:t>
            </w:r>
            <w:r w:rsidRPr="00502748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 не должно повторяться в рамках одного экземпляра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маркированном товаре </w:t>
            </w:r>
            <w:r w:rsidRPr="00502748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</w:p>
        </w:tc>
      </w:tr>
      <w:tr w:rsidR="002238F2" w:rsidRPr="00AC5340" w14:paraId="2283B7E7" w14:textId="77777777" w:rsidTr="007C476A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F900188" w14:textId="61470074" w:rsidR="002238F2" w:rsidRPr="00AC5340" w:rsidRDefault="002238F2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297BEE8" w14:textId="4FF01A32" w:rsidR="002238F2" w:rsidRPr="00AC5340" w:rsidRDefault="002238F2" w:rsidP="00550E7C">
            <w:pPr>
              <w:pStyle w:val="afff0"/>
              <w:jc w:val="left"/>
              <w:rPr>
                <w:noProof/>
              </w:rPr>
            </w:pPr>
            <w:r w:rsidRPr="00AC5340">
              <w:t>если в составе экземпляра реквизита «</w:t>
            </w:r>
            <w:r w:rsidRPr="00AC5340">
              <w:rPr>
                <w:noProof/>
              </w:rPr>
              <w:t xml:space="preserve">Перечень групповых или транспортных упаковок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 w:rsidRPr="00AC5340">
              <w:rPr>
                <w:noProof/>
              </w:rPr>
              <w:t xml:space="preserve">реквизит «Уровень группир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evel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 xml:space="preserve">» содержит значение «1», то для каждого из экземпляров реквизитов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</w:t>
            </w:r>
            <w:r>
              <w:rPr>
                <w:noProof/>
              </w:rPr>
              <w:br/>
            </w:r>
            <w:r w:rsidRPr="00AC5340">
              <w:rPr>
                <w:noProof/>
              </w:rPr>
              <w:t xml:space="preserve">о средстве идентификации групповой или транспортной упаковки </w:t>
            </w:r>
            <w:r w:rsidRPr="00502748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, входящего в состав указанного экземпляра реквизита «</w:t>
            </w:r>
            <w:r w:rsidRPr="00AC5340">
              <w:rPr>
                <w:noProof/>
              </w:rPr>
              <w:t xml:space="preserve">Перечень групповых или транспортных упаковок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в составе того же экземпляра реквизита «</w:t>
            </w:r>
            <w:r w:rsidRPr="00AC5340">
              <w:rPr>
                <w:noProof/>
              </w:rPr>
              <w:t xml:space="preserve">Сведения о маркированном товаре </w:t>
            </w:r>
            <w:r w:rsidRPr="00502748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 w:rsidRPr="00AC5340">
              <w:rPr>
                <w:noProof/>
              </w:rPr>
              <w:t xml:space="preserve"> должен быть создан экземпляр реквизита «Перечень средств идентификации 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, содержащий сведения о средствах идентификации товаров, включенных в состав групповой или транспортной упаковки, указанной в экземпляре реквизита «</w:t>
            </w:r>
            <w:r w:rsidRPr="00AC5340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.</w:t>
            </w:r>
            <w:r w:rsidRPr="00AC5340">
              <w:br/>
              <w:t>При этом р</w:t>
            </w:r>
            <w:r w:rsidRPr="00AC5340">
              <w:rPr>
                <w:noProof/>
              </w:rPr>
              <w:t xml:space="preserve">еквизит «Средство идентификации на упаковке вышестоящего уровня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Pare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в составе создаваемого экземпляра реквизита «</w:t>
            </w:r>
            <w:r w:rsidRPr="00AC5340">
              <w:rPr>
                <w:noProof/>
              </w:rPr>
              <w:t xml:space="preserve">Перечень средств идентификации </w:t>
            </w:r>
            <w:r w:rsidRPr="00502748">
              <w:rPr>
                <w:noProof/>
              </w:rPr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должен быть заполнен</w:t>
            </w:r>
          </w:p>
        </w:tc>
      </w:tr>
      <w:tr w:rsidR="002238F2" w:rsidRPr="00AC5340" w14:paraId="7B375DBC" w14:textId="77777777" w:rsidTr="007C476A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232E8CB" w14:textId="7BE9426C" w:rsidR="002238F2" w:rsidRPr="00AC5340" w:rsidRDefault="002238F2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6197F59" w14:textId="397726E8" w:rsidR="002238F2" w:rsidRPr="00AC5340" w:rsidRDefault="002238F2" w:rsidP="00502748">
            <w:pPr>
              <w:pStyle w:val="afff0"/>
              <w:jc w:val="left"/>
              <w:rPr>
                <w:noProof/>
              </w:rPr>
            </w:pPr>
            <w:r w:rsidRPr="00AC5340">
              <w:t>если в составе экземпляра реквизита «</w:t>
            </w:r>
            <w:r w:rsidRPr="00AC5340">
              <w:rPr>
                <w:noProof/>
              </w:rPr>
              <w:t xml:space="preserve">Перечень групповых или транспортных упаковок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 w:rsidRPr="00AC5340">
              <w:rPr>
                <w:noProof/>
              </w:rPr>
              <w:t xml:space="preserve">реквизит «Уровень группир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evel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 xml:space="preserve">» содержит значение больше «1», то для каждого из экземпляров реквизитов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, входящего в состав указанного экземпляра реквизита «</w:t>
            </w:r>
            <w:r w:rsidRPr="00AC5340">
              <w:rPr>
                <w:noProof/>
              </w:rPr>
              <w:t xml:space="preserve">Перечень групповых или транспортных упаковок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 w:rsidRPr="00AC5340">
              <w:br/>
              <w:t>в составе того же экземпляра реквизита «</w:t>
            </w:r>
            <w:r w:rsidRPr="00AC5340">
              <w:rPr>
                <w:noProof/>
              </w:rPr>
              <w:t xml:space="preserve">Сведения о маркированном товаре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 w:rsidRPr="00AC5340">
              <w:rPr>
                <w:noProof/>
              </w:rPr>
              <w:t xml:space="preserve"> должен быть создан экземпляр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еречень групповых или транспортных упаковок </w:t>
            </w:r>
            <w:r w:rsidRPr="00502748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, содержащий сведения </w:t>
            </w:r>
            <w:r w:rsidRPr="00502748">
              <w:br/>
            </w:r>
            <w:r w:rsidRPr="00AC5340">
              <w:t>о средствах идентификации групповых или транспортных упаковок, включенных в состав групповой или транспортной упаковки, указанной в экземпляре реквизита «</w:t>
            </w:r>
            <w:r w:rsidRPr="00AC5340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.</w:t>
            </w:r>
            <w:r w:rsidRPr="00AC5340">
              <w:br/>
              <w:t>При этом р</w:t>
            </w:r>
            <w:r w:rsidRPr="00AC5340">
              <w:rPr>
                <w:noProof/>
              </w:rPr>
              <w:t xml:space="preserve">еквизит «Средство идентификации на упаковке вышестоящего уровня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Pare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в составе создаваемого экземпляра реквизита «</w:t>
            </w:r>
            <w:r w:rsidRPr="00AC5340">
              <w:rPr>
                <w:noProof/>
              </w:rPr>
              <w:t xml:space="preserve">Перечень групповых или транспортных упаковок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</w:t>
            </w:r>
            <w:r w:rsidRPr="00AC5340">
              <w:t>должен быть заполнен</w:t>
            </w:r>
          </w:p>
        </w:tc>
      </w:tr>
      <w:tr w:rsidR="002238F2" w:rsidRPr="00AC5340" w14:paraId="658B47EB" w14:textId="77777777" w:rsidTr="007C476A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613DE6D" w14:textId="3EA612BC" w:rsidR="002238F2" w:rsidRPr="00AC5340" w:rsidRDefault="002238F2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4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348A915" w14:textId="076FAF06" w:rsidR="002238F2" w:rsidRPr="00AC5340" w:rsidRDefault="002238F2" w:rsidP="00550E7C">
            <w:pPr>
              <w:pStyle w:val="afff0"/>
              <w:jc w:val="left"/>
              <w:rPr>
                <w:noProof/>
              </w:rPr>
            </w:pPr>
            <w:r w:rsidRPr="00AC5340">
              <w:rPr>
                <w:noProof/>
              </w:rPr>
              <w:t xml:space="preserve">если для экземпляра реквизита «Перечень средств идентификации </w:t>
            </w:r>
            <w:r w:rsidRPr="00502748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 заполнен реквизит «Средство идентификации на упаковке вышестоящего уровня </w:t>
            </w:r>
            <w:r w:rsidRPr="00502748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Pare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, то в составе этого же экземпляра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маркированном товаре </w:t>
            </w:r>
            <w:r w:rsidRPr="00502748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 w:rsidRPr="00AC5340">
              <w:rPr>
                <w:noProof/>
              </w:rPr>
              <w:t xml:space="preserve">должен быть заполнен реквизит «Перечень групповых или транспортных упаковок </w:t>
            </w:r>
            <w:r w:rsidRPr="00502748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, в котором должен содержаться экземпляр реквизита «Сведения о средстве идентификации групповой или транспортной упаковки </w:t>
            </w:r>
            <w:r w:rsidRPr="00502748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, у которого сведения </w:t>
            </w:r>
            <w:r w:rsidRPr="00AC5340">
              <w:t>реквизита «</w:t>
            </w:r>
            <w:r w:rsidRPr="00AC5340">
              <w:rPr>
                <w:noProof/>
              </w:rPr>
              <w:t xml:space="preserve">Средство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tem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совпадают со сведениями указанного реквизита «</w:t>
            </w:r>
            <w:r w:rsidRPr="00AC5340">
              <w:rPr>
                <w:noProof/>
              </w:rPr>
              <w:t xml:space="preserve">Средство идентификации на упаковке вышестоящего уровня </w:t>
            </w:r>
            <w:r w:rsidRPr="00502748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Pare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>»</w:t>
            </w:r>
          </w:p>
        </w:tc>
      </w:tr>
      <w:tr w:rsidR="002238F2" w:rsidRPr="00AC5340" w14:paraId="3EB894B1" w14:textId="77777777" w:rsidTr="007C476A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B52F28A" w14:textId="0429868D" w:rsidR="002238F2" w:rsidRPr="00AC5340" w:rsidRDefault="002238F2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82F6EC0" w14:textId="52257E61" w:rsidR="002238F2" w:rsidRPr="00AC5340" w:rsidRDefault="002238F2" w:rsidP="00550E7C">
            <w:pPr>
              <w:pStyle w:val="afff0"/>
              <w:jc w:val="left"/>
              <w:rPr>
                <w:noProof/>
              </w:rPr>
            </w:pPr>
            <w:r w:rsidRPr="00AC5340">
              <w:t xml:space="preserve">для всех экземпляров реквизитов </w:t>
            </w:r>
            <w:r w:rsidRPr="00AC5340">
              <w:rPr>
                <w:noProof/>
              </w:rPr>
              <w:t xml:space="preserve">«Перечень групповых или транспортных упаковок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, </w:t>
            </w:r>
            <w:r w:rsidRPr="00AC5340">
              <w:rPr>
                <w:noProof/>
              </w:rPr>
              <w:br/>
              <w:t xml:space="preserve">у которых совпадают значения реквизита «Уровень группировки </w:t>
            </w:r>
            <w:r w:rsidRPr="00502748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evel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rPr>
                <w:noProof/>
              </w:rPr>
              <w:t xml:space="preserve">)», значение экземпляра реквизита «Средство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tem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rPr>
                <w:noProof/>
              </w:rPr>
              <w:t xml:space="preserve">)» в составе реквизита «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>»</w:t>
            </w:r>
            <w:r w:rsidRPr="00AC5340">
              <w:rPr>
                <w:noProof/>
              </w:rPr>
              <w:br/>
              <w:t xml:space="preserve">не должно совпадать со значением ни одного из экземпляров реквизита «Средство идентификации на упаковке вышестоящего уровня </w:t>
            </w:r>
            <w:r w:rsidRPr="00502748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Pare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</w:p>
        </w:tc>
      </w:tr>
      <w:tr w:rsidR="002238F2" w:rsidRPr="00AC5340" w14:paraId="7C875D1D" w14:textId="77777777" w:rsidTr="007C476A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A2D1514" w14:textId="481B70F1" w:rsidR="002238F2" w:rsidRPr="00AC5340" w:rsidRDefault="002238F2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E8E84BF" w14:textId="7CC299A9" w:rsidR="002238F2" w:rsidRPr="00AC5340" w:rsidRDefault="002238F2" w:rsidP="00550E7C">
            <w:pPr>
              <w:pStyle w:val="afff0"/>
              <w:jc w:val="left"/>
            </w:pPr>
            <w:r w:rsidRPr="00AC5340">
              <w:t>реквизит «</w:t>
            </w:r>
            <w:r w:rsidRPr="00AC5340">
              <w:rPr>
                <w:noProof/>
              </w:rPr>
              <w:t xml:space="preserve">Статус маркированного товара </w:t>
            </w:r>
            <w:r w:rsidRPr="00502748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Statu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в составе реквизита </w:t>
            </w:r>
            <w:r w:rsidRPr="00AC5340">
              <w:rPr>
                <w:noProof/>
              </w:rPr>
              <w:t xml:space="preserve">«Сведения </w:t>
            </w:r>
            <w:r w:rsidRPr="00502748">
              <w:rPr>
                <w:noProof/>
              </w:rPr>
              <w:br/>
            </w:r>
            <w:r w:rsidRPr="00AC5340">
              <w:rPr>
                <w:noProof/>
              </w:rPr>
              <w:t xml:space="preserve">о средстве идентификации групповой или транспортной упаковки </w:t>
            </w:r>
            <w:r w:rsidRPr="00502748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 </w:t>
            </w:r>
            <w:r>
              <w:t>не должен быть заполнен</w:t>
            </w:r>
          </w:p>
        </w:tc>
      </w:tr>
      <w:tr w:rsidR="002238F2" w:rsidRPr="00AC5340" w14:paraId="594B3A7A" w14:textId="77777777" w:rsidTr="007C476A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00C178B" w14:textId="5FC89D59" w:rsidR="002238F2" w:rsidRPr="00AC5340" w:rsidRDefault="002238F2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BE13216" w14:textId="687A516B" w:rsidR="002238F2" w:rsidRPr="00AC5340" w:rsidRDefault="002238F2" w:rsidP="00550E7C">
            <w:pPr>
              <w:pStyle w:val="afff0"/>
              <w:jc w:val="left"/>
            </w:pPr>
            <w:r w:rsidRPr="00AC5340">
              <w:rPr>
                <w:noProof/>
              </w:rPr>
              <w:t xml:space="preserve">реквизит </w:t>
            </w:r>
            <w:r w:rsidRPr="00AC5340">
              <w:t>«</w:t>
            </w:r>
            <w:r w:rsidRPr="00B13C45">
              <w:rPr>
                <w:noProof/>
              </w:rPr>
              <w:t xml:space="preserve">Результат обработки </w:t>
            </w:r>
            <w:r w:rsidRPr="00B13C45">
              <w:t>(</w:t>
            </w:r>
            <w:r>
              <w:rPr>
                <w:noProof/>
                <w:lang w:val="en-US"/>
              </w:rPr>
              <w:t>ctcdo</w:t>
            </w:r>
            <w:r w:rsidRPr="00B13C45">
              <w:rPr>
                <w:noProof/>
              </w:rPr>
              <w:t>:‌</w:t>
            </w:r>
            <w:r>
              <w:rPr>
                <w:noProof/>
                <w:lang w:val="en-US"/>
              </w:rPr>
              <w:t>Result</w:t>
            </w:r>
            <w:r w:rsidRPr="00B13C45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B13C45">
              <w:t>)</w:t>
            </w:r>
            <w:r w:rsidRPr="00AC5340">
              <w:t xml:space="preserve">» в составе реквизита </w:t>
            </w:r>
            <w:r w:rsidRPr="00AC5340">
              <w:rPr>
                <w:noProof/>
              </w:rPr>
              <w:t xml:space="preserve">«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 </w:t>
            </w:r>
            <w:r>
              <w:t>не должен быть заполнен</w:t>
            </w:r>
          </w:p>
        </w:tc>
      </w:tr>
    </w:tbl>
    <w:p w14:paraId="0106DFF3" w14:textId="77777777" w:rsidR="001D6C9B" w:rsidRPr="00AC5340" w:rsidRDefault="001D6C9B" w:rsidP="001D6C9B">
      <w:pPr>
        <w:spacing w:line="240" w:lineRule="auto"/>
        <w:rPr>
          <w:sz w:val="24"/>
          <w:szCs w:val="24"/>
        </w:rPr>
      </w:pPr>
    </w:p>
    <w:p w14:paraId="7FCA2911" w14:textId="4E7B22E3" w:rsidR="001D6C9B" w:rsidRPr="00AC5340" w:rsidRDefault="00387A5B" w:rsidP="001D6C9B">
      <w:pPr>
        <w:pStyle w:val="a7"/>
        <w:spacing w:before="120" w:line="336" w:lineRule="auto"/>
        <w:rPr>
          <w:rStyle w:val="a9"/>
          <w:lang w:val="ru-RU"/>
        </w:rPr>
      </w:pPr>
      <w:r>
        <w:rPr>
          <w:rStyle w:val="a9"/>
          <w:lang w:val="ru-RU"/>
        </w:rPr>
        <w:t>45</w:t>
      </w:r>
      <w:r w:rsidR="001D6C9B" w:rsidRPr="00AC5340">
        <w:rPr>
          <w:rStyle w:val="a9"/>
          <w:lang w:val="ru-RU"/>
        </w:rPr>
        <w:t xml:space="preserve">. Требования к заполнению реквизитов электронных документов (сведений) </w:t>
      </w:r>
      <w:r w:rsidR="001D6C9B" w:rsidRPr="00AC5340">
        <w:t>«Результат обработки сведений о средствах идентификации» (</w:t>
      </w:r>
      <w:r w:rsidR="001D6C9B" w:rsidRPr="00AC5340">
        <w:rPr>
          <w:rStyle w:val="a9"/>
        </w:rPr>
        <w:t>R.</w:t>
      </w:r>
      <w:r w:rsidR="001D6C9B" w:rsidRPr="00AC5340">
        <w:rPr>
          <w:rStyle w:val="a9"/>
          <w:lang w:val="en-US"/>
        </w:rPr>
        <w:t>CT</w:t>
      </w:r>
      <w:r w:rsidR="001D6C9B" w:rsidRPr="00AC5340">
        <w:rPr>
          <w:rStyle w:val="a9"/>
          <w:lang w:val="ru-RU"/>
        </w:rPr>
        <w:t>.</w:t>
      </w:r>
      <w:r w:rsidR="001D6C9B" w:rsidRPr="00AC5340">
        <w:rPr>
          <w:rStyle w:val="a9"/>
          <w:lang w:val="en-US"/>
        </w:rPr>
        <w:t>LS</w:t>
      </w:r>
      <w:r w:rsidR="001D6C9B" w:rsidRPr="00AC5340">
        <w:rPr>
          <w:rStyle w:val="a9"/>
          <w:lang w:val="ru-RU"/>
        </w:rPr>
        <w:t>.03.</w:t>
      </w:r>
      <w:r w:rsidR="001D6C9B" w:rsidRPr="00AC5340">
        <w:rPr>
          <w:rStyle w:val="a9"/>
        </w:rPr>
        <w:t>0</w:t>
      </w:r>
      <w:r w:rsidR="001D6C9B" w:rsidRPr="00AC5340">
        <w:rPr>
          <w:rStyle w:val="a9"/>
          <w:lang w:val="ru-RU"/>
        </w:rPr>
        <w:t>12</w:t>
      </w:r>
      <w:r w:rsidR="001D6C9B" w:rsidRPr="00AC5340">
        <w:t>), передаваемых в сообщении «</w:t>
      </w:r>
      <w:r w:rsidR="001D6C9B" w:rsidRPr="00AC5340">
        <w:rPr>
          <w:lang w:val="ru-RU"/>
        </w:rPr>
        <w:t>У</w:t>
      </w:r>
      <w:r w:rsidR="001D6C9B" w:rsidRPr="00AC5340">
        <w:t xml:space="preserve">ведомление </w:t>
      </w:r>
      <w:r w:rsidR="001D6C9B">
        <w:rPr>
          <w:lang w:val="ru-RU"/>
        </w:rPr>
        <w:br/>
      </w:r>
      <w:r w:rsidR="001D6C9B" w:rsidRPr="00AC5340">
        <w:t xml:space="preserve">о результате обработки сведений </w:t>
      </w:r>
      <w:r w:rsidR="001D6C9B" w:rsidRPr="00AC5340">
        <w:rPr>
          <w:lang w:val="ru-RU"/>
        </w:rPr>
        <w:t xml:space="preserve">о реализации маркированных товаров </w:t>
      </w:r>
      <w:r w:rsidR="00D47085">
        <w:rPr>
          <w:lang w:val="ru-RU"/>
        </w:rPr>
        <w:br/>
      </w:r>
      <w:r w:rsidR="001D6C9B" w:rsidRPr="00AC5340">
        <w:rPr>
          <w:lang w:val="ru-RU"/>
        </w:rPr>
        <w:t>в рамках трансграничной торговли</w:t>
      </w:r>
      <w:r w:rsidR="001D6C9B" w:rsidRPr="00AC5340">
        <w:t>» (P.LS.03.MSG.0</w:t>
      </w:r>
      <w:r w:rsidR="001D6C9B" w:rsidRPr="00AC5340">
        <w:rPr>
          <w:lang w:val="ru-RU"/>
        </w:rPr>
        <w:t>21</w:t>
      </w:r>
      <w:r w:rsidR="001D6C9B" w:rsidRPr="00AC5340">
        <w:t>)</w:t>
      </w:r>
      <w:r w:rsidR="001D6C9B" w:rsidRPr="00AC5340">
        <w:rPr>
          <w:rStyle w:val="a9"/>
          <w:lang w:val="ru-RU"/>
        </w:rPr>
        <w:t xml:space="preserve">, приведены </w:t>
      </w:r>
      <w:r w:rsidR="001D6C9B">
        <w:rPr>
          <w:rStyle w:val="a9"/>
          <w:lang w:val="ru-RU"/>
        </w:rPr>
        <w:br/>
      </w:r>
      <w:r w:rsidR="001D6C9B" w:rsidRPr="00AC5340">
        <w:rPr>
          <w:rStyle w:val="a9"/>
          <w:lang w:val="ru-RU"/>
        </w:rPr>
        <w:t xml:space="preserve">в таблице </w:t>
      </w:r>
      <w:r w:rsidR="00194651">
        <w:rPr>
          <w:rStyle w:val="a9"/>
          <w:lang w:val="ru-RU"/>
        </w:rPr>
        <w:t>3</w:t>
      </w:r>
      <w:r w:rsidR="00E3327D" w:rsidRPr="00E3327D">
        <w:rPr>
          <w:rStyle w:val="a9"/>
          <w:lang w:val="ru-RU"/>
        </w:rPr>
        <w:t>5</w:t>
      </w:r>
      <w:r w:rsidR="001D6C9B" w:rsidRPr="00AC5340">
        <w:rPr>
          <w:rStyle w:val="a9"/>
          <w:lang w:val="ru-RU"/>
        </w:rPr>
        <w:t>.</w:t>
      </w:r>
    </w:p>
    <w:p w14:paraId="09966F6F" w14:textId="56E042BA" w:rsidR="001D6C9B" w:rsidRPr="00D3575A" w:rsidRDefault="001D6C9B" w:rsidP="00143160">
      <w:pPr>
        <w:pStyle w:val="affd"/>
        <w:keepNext w:val="0"/>
        <w:widowControl w:val="0"/>
        <w:spacing w:before="120"/>
        <w:rPr>
          <w:rStyle w:val="afc"/>
          <w:bCs w:val="0"/>
          <w:noProof/>
          <w:lang w:val="ru-RU"/>
        </w:rPr>
      </w:pPr>
      <w:r w:rsidRPr="00AC5340">
        <w:t xml:space="preserve">Таблица </w:t>
      </w:r>
      <w:r w:rsidR="00194651">
        <w:t>3</w:t>
      </w:r>
      <w:r w:rsidR="00E3327D" w:rsidRPr="00D3575A">
        <w:t>5</w:t>
      </w:r>
    </w:p>
    <w:p w14:paraId="6B3DB6E2" w14:textId="77777777" w:rsidR="001D6C9B" w:rsidRPr="00AC5340" w:rsidRDefault="001D6C9B" w:rsidP="00143160">
      <w:pPr>
        <w:pStyle w:val="a6"/>
        <w:keepNext w:val="0"/>
        <w:keepLines w:val="0"/>
        <w:widowControl w:val="0"/>
      </w:pPr>
      <w:r w:rsidRPr="00AC5340">
        <w:lastRenderedPageBreak/>
        <w:t>Требования к заполнению реквизитов электронных документов (сведений) «Результат обработки сведений о средствах идентификации» (</w:t>
      </w:r>
      <w:r w:rsidRPr="00AC5340">
        <w:rPr>
          <w:rStyle w:val="a9"/>
        </w:rPr>
        <w:t>R.</w:t>
      </w:r>
      <w:r w:rsidRPr="00AC5340">
        <w:rPr>
          <w:rStyle w:val="a9"/>
          <w:lang w:val="en-US"/>
        </w:rPr>
        <w:t>CT</w:t>
      </w:r>
      <w:r w:rsidRPr="00AC5340">
        <w:rPr>
          <w:rStyle w:val="a9"/>
          <w:lang w:val="ru-RU"/>
        </w:rPr>
        <w:t>.</w:t>
      </w:r>
      <w:r w:rsidRPr="00AC5340">
        <w:rPr>
          <w:rStyle w:val="a9"/>
          <w:lang w:val="en-US"/>
        </w:rPr>
        <w:t>LS</w:t>
      </w:r>
      <w:r w:rsidRPr="00AC5340">
        <w:rPr>
          <w:rStyle w:val="a9"/>
          <w:lang w:val="ru-RU"/>
        </w:rPr>
        <w:t>.03.</w:t>
      </w:r>
      <w:r w:rsidRPr="00AC5340">
        <w:rPr>
          <w:rStyle w:val="a9"/>
        </w:rPr>
        <w:t>0</w:t>
      </w:r>
      <w:r w:rsidRPr="00AC5340">
        <w:rPr>
          <w:rStyle w:val="a9"/>
          <w:lang w:val="ru-RU"/>
        </w:rPr>
        <w:t>12</w:t>
      </w:r>
      <w:r w:rsidRPr="00AC5340">
        <w:t xml:space="preserve">), передаваемых в сообщении «Уведомление </w:t>
      </w:r>
      <w:r w:rsidRPr="00AC5340">
        <w:br/>
        <w:t>о результате обработки сведений о реализации маркированных товаров в рамках трансграничной торговли» (P.LS.03.MSG.021)</w:t>
      </w:r>
    </w:p>
    <w:tbl>
      <w:tblPr>
        <w:tblW w:w="9356" w:type="dxa"/>
        <w:jc w:val="center"/>
        <w:tblLook w:val="0400" w:firstRow="0" w:lastRow="0" w:firstColumn="0" w:lastColumn="0" w:noHBand="0" w:noVBand="1"/>
      </w:tblPr>
      <w:tblGrid>
        <w:gridCol w:w="1561"/>
        <w:gridCol w:w="7795"/>
      </w:tblGrid>
      <w:tr w:rsidR="001D6C9B" w:rsidRPr="00AC5340" w14:paraId="43495577" w14:textId="77777777" w:rsidTr="00387A5B">
        <w:trPr>
          <w:tblHeader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99DF9D5" w14:textId="77777777" w:rsidR="001D6C9B" w:rsidRPr="00AC5340" w:rsidRDefault="001D6C9B" w:rsidP="00143160">
            <w:pPr>
              <w:pStyle w:val="aff4"/>
              <w:widowControl w:val="0"/>
              <w:rPr>
                <w:lang w:val="ru-RU"/>
              </w:rPr>
            </w:pPr>
            <w:r w:rsidRPr="00AC5340">
              <w:t>Код требования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C86326C" w14:textId="77777777" w:rsidR="001D6C9B" w:rsidRPr="00AC5340" w:rsidRDefault="001D6C9B" w:rsidP="00143160">
            <w:pPr>
              <w:pStyle w:val="afff0"/>
              <w:widowControl w:val="0"/>
              <w:jc w:val="center"/>
              <w:rPr>
                <w:noProof/>
              </w:rPr>
            </w:pPr>
            <w:r w:rsidRPr="00AC5340">
              <w:t>Формулировка требования</w:t>
            </w:r>
          </w:p>
        </w:tc>
      </w:tr>
      <w:tr w:rsidR="001D6C9B" w:rsidRPr="00AC5340" w14:paraId="198BB3FA" w14:textId="77777777" w:rsidTr="00387A5B">
        <w:trPr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F60965C" w14:textId="77777777" w:rsidR="001D6C9B" w:rsidRPr="00AC5340" w:rsidRDefault="001D6C9B" w:rsidP="00143160">
            <w:pPr>
              <w:pStyle w:val="aff4"/>
              <w:widowControl w:val="0"/>
              <w:rPr>
                <w:lang w:val="ru-RU"/>
              </w:rPr>
            </w:pPr>
            <w:r w:rsidRPr="00AC5340">
              <w:rPr>
                <w:lang w:val="ru-RU"/>
              </w:rPr>
              <w:t>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7754958" w14:textId="77777777" w:rsidR="001D6C9B" w:rsidRPr="00AC5340" w:rsidRDefault="001D6C9B" w:rsidP="00143160">
            <w:pPr>
              <w:pStyle w:val="afff0"/>
              <w:widowControl w:val="0"/>
              <w:jc w:val="left"/>
              <w:rPr>
                <w:noProof/>
              </w:rPr>
            </w:pPr>
            <w:r w:rsidRPr="00AC5340">
              <w:t xml:space="preserve">реквизит «Идентификатор исходного электронного документа (сведений) (csdo:‌EDoc‌Ref‌Id)» в составе реквизита «Заголовок электронного документа (сведений) (ccdo:‌EDoc‌Header)» должен быть заполнен </w:t>
            </w:r>
            <w:r w:rsidRPr="00AC5340">
              <w:br/>
              <w:t xml:space="preserve">и содержать значение реквизита «Идентификатор электронного документа (сведений) (csdo:‌EDoc‌Id)», указанное в «Сведениях о товарах, маркированных средствами идентификации» (R.CT.LS.03.011), передаваемых в сообщении «Сведения реализации маркированных товаров в рамках трансграничной торговли» (P.LS.03.MSG.020) в рамках одного экземпляра транзакции «Представление сведений о реализации экспортером (продавцом) маркированных товаров в рамках трансграничной торговли» (P.LS.03.TRN.014) (далее – сведения </w:t>
            </w:r>
            <w:r w:rsidRPr="00AC5340">
              <w:br/>
              <w:t>о реализации товаров)</w:t>
            </w:r>
          </w:p>
        </w:tc>
      </w:tr>
      <w:tr w:rsidR="001D6C9B" w:rsidRPr="00AC5340" w14:paraId="29F12238" w14:textId="77777777" w:rsidTr="00387A5B">
        <w:trPr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F842CBA" w14:textId="77777777" w:rsidR="001D6C9B" w:rsidRPr="001E20F7" w:rsidRDefault="001D6C9B" w:rsidP="00550E7C">
            <w:pPr>
              <w:pStyle w:val="aff4"/>
              <w:rPr>
                <w:lang w:val="ru-RU"/>
              </w:rPr>
            </w:pPr>
            <w:r w:rsidRPr="001E20F7">
              <w:rPr>
                <w:lang w:val="ru-RU"/>
              </w:rPr>
              <w:t>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CB4AA2C" w14:textId="79709B4E" w:rsidR="001D6C9B" w:rsidRPr="001E20F7" w:rsidRDefault="001D6C9B" w:rsidP="00550E7C">
            <w:pPr>
              <w:pStyle w:val="afff0"/>
              <w:jc w:val="left"/>
            </w:pPr>
            <w:r w:rsidRPr="001E20F7">
              <w:t>реквизит «</w:t>
            </w:r>
            <w:r w:rsidRPr="001E20F7">
              <w:rPr>
                <w:noProof/>
              </w:rPr>
              <w:t xml:space="preserve">Код страны </w:t>
            </w:r>
            <w:r w:rsidRPr="001E20F7">
              <w:t>(</w:t>
            </w:r>
            <w:r w:rsidRPr="001E20F7">
              <w:rPr>
                <w:noProof/>
                <w:lang w:val="en-US"/>
              </w:rPr>
              <w:t>csdo</w:t>
            </w:r>
            <w:r w:rsidRPr="001E20F7">
              <w:rPr>
                <w:noProof/>
              </w:rPr>
              <w:t>:‌</w:t>
            </w:r>
            <w:r w:rsidRPr="001E20F7">
              <w:rPr>
                <w:noProof/>
                <w:lang w:val="en-US"/>
              </w:rPr>
              <w:t>Unified</w:t>
            </w:r>
            <w:r w:rsidRPr="001E20F7">
              <w:rPr>
                <w:noProof/>
              </w:rPr>
              <w:t>‌</w:t>
            </w:r>
            <w:r w:rsidRPr="001E20F7">
              <w:rPr>
                <w:noProof/>
                <w:lang w:val="en-US"/>
              </w:rPr>
              <w:t>Country</w:t>
            </w:r>
            <w:r w:rsidRPr="001E20F7">
              <w:rPr>
                <w:noProof/>
              </w:rPr>
              <w:t>‌</w:t>
            </w:r>
            <w:r w:rsidRPr="001E20F7">
              <w:rPr>
                <w:noProof/>
                <w:lang w:val="en-US"/>
              </w:rPr>
              <w:t>Code</w:t>
            </w:r>
            <w:r w:rsidRPr="001E20F7">
              <w:t>)»</w:t>
            </w:r>
            <w:r>
              <w:t xml:space="preserve"> на корневом уровне документа</w:t>
            </w:r>
            <w:r w:rsidRPr="001E20F7">
              <w:t xml:space="preserve"> </w:t>
            </w:r>
            <w:r w:rsidRPr="001E20F7">
              <w:rPr>
                <w:noProof/>
              </w:rPr>
              <w:t xml:space="preserve">должен содержать кодовое обозначение государства-члена, </w:t>
            </w:r>
            <w:r w:rsidR="00D47085">
              <w:rPr>
                <w:noProof/>
              </w:rPr>
              <w:br/>
            </w:r>
            <w:r w:rsidRPr="001E20F7">
              <w:rPr>
                <w:noProof/>
              </w:rPr>
              <w:t xml:space="preserve">в информационной системе которого сформировано сообщение, </w:t>
            </w:r>
            <w:r w:rsidR="00D47085">
              <w:rPr>
                <w:noProof/>
              </w:rPr>
              <w:br/>
            </w:r>
            <w:r w:rsidRPr="001E20F7">
              <w:rPr>
                <w:noProof/>
              </w:rPr>
              <w:t xml:space="preserve">в соответствии </w:t>
            </w:r>
            <w:r w:rsidR="00604B27" w:rsidRPr="00AC5340">
              <w:rPr>
                <w:noProof/>
              </w:rPr>
              <w:t xml:space="preserve">с </w:t>
            </w:r>
            <w:r w:rsidR="00604B27">
              <w:rPr>
                <w:noProof/>
              </w:rPr>
              <w:t>классификатором стран мира</w:t>
            </w:r>
          </w:p>
        </w:tc>
      </w:tr>
      <w:tr w:rsidR="001D6C9B" w:rsidRPr="00AC5340" w14:paraId="2C3B7713" w14:textId="77777777" w:rsidTr="00387A5B">
        <w:trPr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2BA75B8" w14:textId="77777777" w:rsidR="001D6C9B" w:rsidRPr="001E20F7" w:rsidRDefault="001D6C9B" w:rsidP="00550E7C">
            <w:pPr>
              <w:pStyle w:val="aff4"/>
              <w:rPr>
                <w:highlight w:val="cyan"/>
                <w:lang w:val="ru-RU"/>
              </w:rPr>
            </w:pPr>
            <w:r w:rsidRPr="00AF6AE7">
              <w:rPr>
                <w:lang w:val="ru-RU"/>
              </w:rPr>
              <w:t>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642D03C" w14:textId="76C97D37" w:rsidR="001D6C9B" w:rsidRPr="00E734B3" w:rsidRDefault="001D6C9B" w:rsidP="00550E7C">
            <w:pPr>
              <w:pStyle w:val="afff0"/>
              <w:jc w:val="left"/>
              <w:rPr>
                <w:highlight w:val="cyan"/>
              </w:rPr>
            </w:pPr>
            <w:r>
              <w:t>атрибут «</w:t>
            </w:r>
            <w:r>
              <w:rPr>
                <w:noProof/>
              </w:rPr>
              <w:t>идентификатор справочника (классификатора)</w:t>
            </w:r>
            <w:r w:rsidRPr="009915B9">
              <w:rPr>
                <w:noProof/>
              </w:rPr>
              <w:t xml:space="preserve"> </w:t>
            </w:r>
            <w:r w:rsidR="00502748" w:rsidRPr="00502748">
              <w:rPr>
                <w:noProof/>
              </w:rPr>
              <w:br/>
            </w: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  <w:r>
              <w:t>»</w:t>
            </w:r>
            <w:r w:rsidRPr="009915B9">
              <w:t xml:space="preserve"> </w:t>
            </w:r>
            <w:r>
              <w:t xml:space="preserve">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 xml:space="preserve">)» </w:t>
            </w:r>
            <w:r>
              <w:t>на корневом уровне документа должен содержать значение «2021»</w:t>
            </w:r>
          </w:p>
        </w:tc>
      </w:tr>
      <w:tr w:rsidR="001D6C9B" w:rsidRPr="00AC5340" w14:paraId="530F238E" w14:textId="77777777" w:rsidTr="00387A5B">
        <w:trPr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053CF40" w14:textId="3CFA63B2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A427855" w14:textId="78D4D09D" w:rsidR="001D6C9B" w:rsidRPr="00AC5340" w:rsidRDefault="001D6C9B" w:rsidP="00B27ACA">
            <w:pPr>
              <w:pStyle w:val="afff0"/>
              <w:jc w:val="left"/>
              <w:rPr>
                <w:noProof/>
              </w:rPr>
            </w:pPr>
            <w:r w:rsidRPr="00AC5340">
              <w:t>реквизит «</w:t>
            </w:r>
            <w:r w:rsidRPr="00AC5340">
              <w:rPr>
                <w:noProof/>
              </w:rPr>
              <w:t>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 xml:space="preserve">)» должен содержать кодовое обозначение товара </w:t>
            </w:r>
            <w:r w:rsidR="00804162">
              <w:t>на уровне 10 знаков</w:t>
            </w:r>
            <w:r w:rsidRPr="002769AB">
              <w:t xml:space="preserve">, </w:t>
            </w:r>
            <w:r w:rsidRPr="00AC5340">
              <w:t xml:space="preserve">указанное </w:t>
            </w:r>
            <w:r w:rsidR="00BB7BCD">
              <w:br/>
            </w:r>
            <w:r w:rsidRPr="00AC5340">
              <w:t>в сведениях о реализации товаров</w:t>
            </w:r>
          </w:p>
        </w:tc>
      </w:tr>
      <w:tr w:rsidR="001D6C9B" w:rsidRPr="00AC5340" w14:paraId="3D05A1FD" w14:textId="77777777" w:rsidTr="00387A5B">
        <w:trPr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6D3DC2D" w14:textId="6CCF884A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8B258CF" w14:textId="2AD599B3" w:rsidR="001D6C9B" w:rsidRPr="00AC5340" w:rsidRDefault="001D6C9B" w:rsidP="00550E7C">
            <w:pPr>
              <w:pStyle w:val="afff0"/>
              <w:jc w:val="left"/>
            </w:pPr>
            <w:r w:rsidRPr="00AC5340">
              <w:rPr>
                <w:noProof/>
              </w:rPr>
              <w:t xml:space="preserve">состав реквизитов «Перечень средств идентификации </w:t>
            </w:r>
            <w:r w:rsidR="00502748" w:rsidRPr="00502748">
              <w:rPr>
                <w:noProof/>
              </w:rPr>
              <w:br/>
            </w:r>
            <w:r w:rsidRPr="00AC5340">
              <w:rPr>
                <w:noProof/>
              </w:rPr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rPr>
                <w:noProof/>
              </w:rPr>
              <w:t xml:space="preserve">)» электроного документа (сведений) </w:t>
            </w:r>
            <w:r w:rsidRPr="00AC5340">
              <w:t xml:space="preserve">«Результат обработки сведений о средствах идентификации» (R.CT.LS.03.012) должен соответствовать составу реквизитов </w:t>
            </w:r>
            <w:r w:rsidRPr="00AC5340">
              <w:rPr>
                <w:noProof/>
              </w:rPr>
              <w:t>«Перечень средств идентификации 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rPr>
                <w:noProof/>
              </w:rPr>
              <w:t xml:space="preserve">)», указанных </w:t>
            </w:r>
            <w:r>
              <w:rPr>
                <w:noProof/>
              </w:rPr>
              <w:br/>
            </w:r>
            <w:r w:rsidRPr="00AC5340">
              <w:rPr>
                <w:noProof/>
              </w:rPr>
              <w:t>в сведениях о реализации товаров</w:t>
            </w:r>
          </w:p>
        </w:tc>
      </w:tr>
      <w:tr w:rsidR="001D6C9B" w:rsidRPr="00AC5340" w14:paraId="2D7A6F3D" w14:textId="77777777" w:rsidTr="00387A5B">
        <w:trPr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C2447DF" w14:textId="70AC7CE9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6E5EB23" w14:textId="2440E46B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r w:rsidRPr="00AC5340">
              <w:t xml:space="preserve">реквизит «Конечная дата (csdo:EndDate)» в составе реквизита </w:t>
            </w:r>
            <w:r w:rsidRPr="00AC5340">
              <w:rPr>
                <w:noProof/>
              </w:rPr>
              <w:t>«Перечень средств идентификации 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rPr>
                <w:noProof/>
              </w:rPr>
              <w:t>)»</w:t>
            </w:r>
            <w:r w:rsidRPr="00AC5340">
              <w:t xml:space="preserve"> </w:t>
            </w:r>
            <w:r>
              <w:br/>
              <w:t>не должен быть заполнен</w:t>
            </w:r>
          </w:p>
        </w:tc>
      </w:tr>
      <w:tr w:rsidR="001D6C9B" w:rsidRPr="00AC5340" w14:paraId="2AEBBADE" w14:textId="77777777" w:rsidTr="00387A5B">
        <w:trPr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D0A429D" w14:textId="68879464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DAA5781" w14:textId="5F761F19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r w:rsidRPr="00AC5340">
              <w:t xml:space="preserve">реквизит «Номер серии продукта (ctsdo:ProductSeriesId)» в составе реквизита </w:t>
            </w:r>
            <w:r w:rsidRPr="00AC5340">
              <w:rPr>
                <w:noProof/>
              </w:rPr>
              <w:t xml:space="preserve">«Перечень средств идентификации </w:t>
            </w:r>
            <w:r w:rsidR="00502748" w:rsidRPr="00502748">
              <w:rPr>
                <w:noProof/>
              </w:rPr>
              <w:br/>
            </w:r>
            <w:r w:rsidRPr="00AC5340">
              <w:rPr>
                <w:noProof/>
              </w:rPr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rPr>
                <w:noProof/>
              </w:rPr>
              <w:t>)»</w:t>
            </w:r>
            <w:r w:rsidRPr="00AC5340">
              <w:t xml:space="preserve"> </w:t>
            </w:r>
            <w:r>
              <w:t>не должен быть заполнен</w:t>
            </w:r>
          </w:p>
        </w:tc>
      </w:tr>
      <w:tr w:rsidR="001D6C9B" w:rsidRPr="00AC5340" w14:paraId="5914D397" w14:textId="77777777" w:rsidTr="00387A5B">
        <w:trPr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06CA9AC" w14:textId="3017EDDA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4B2C3F9" w14:textId="0563BE57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r w:rsidRPr="00AC5340">
              <w:rPr>
                <w:noProof/>
              </w:rPr>
              <w:t xml:space="preserve">реквизит </w:t>
            </w:r>
            <w:r w:rsidRPr="00AC5340">
              <w:t>«</w:t>
            </w:r>
            <w:r w:rsidRPr="00B13C45">
              <w:rPr>
                <w:noProof/>
              </w:rPr>
              <w:t xml:space="preserve">Результат обработки </w:t>
            </w:r>
            <w:r w:rsidRPr="00B13C45">
              <w:t>(</w:t>
            </w:r>
            <w:r>
              <w:rPr>
                <w:noProof/>
                <w:lang w:val="en-US"/>
              </w:rPr>
              <w:t>ctcdo</w:t>
            </w:r>
            <w:r w:rsidRPr="00B13C45">
              <w:rPr>
                <w:noProof/>
              </w:rPr>
              <w:t>:‌</w:t>
            </w:r>
            <w:r>
              <w:rPr>
                <w:noProof/>
                <w:lang w:val="en-US"/>
              </w:rPr>
              <w:t>Result</w:t>
            </w:r>
            <w:r w:rsidRPr="00B13C45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B13C45">
              <w:t>)</w:t>
            </w:r>
            <w:r w:rsidRPr="00AC5340">
              <w:t>»</w:t>
            </w:r>
            <w:r w:rsidRPr="00AC5340">
              <w:rPr>
                <w:noProof/>
              </w:rPr>
              <w:t xml:space="preserve"> в составе реквизита «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>» должен быть заполнен</w:t>
            </w:r>
          </w:p>
        </w:tc>
      </w:tr>
      <w:tr w:rsidR="001D6C9B" w:rsidRPr="00AC5340" w14:paraId="42668666" w14:textId="77777777" w:rsidTr="00387A5B">
        <w:trPr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F06212C" w14:textId="5E89B71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9335C3D" w14:textId="33513CE9" w:rsidR="001D6C9B" w:rsidRPr="00AC5340" w:rsidRDefault="001D6C9B" w:rsidP="00550E7C">
            <w:pPr>
              <w:pStyle w:val="afff0"/>
              <w:jc w:val="left"/>
            </w:pPr>
            <w:r w:rsidRPr="00AC5340">
              <w:rPr>
                <w:noProof/>
              </w:rPr>
              <w:t xml:space="preserve">состав реквизитов «Перечнь групповых или транспортных упаковок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 w:rsidRPr="00AC5340">
              <w:rPr>
                <w:noProof/>
              </w:rPr>
              <w:t xml:space="preserve"> электроного документа (сведений) </w:t>
            </w:r>
            <w:r w:rsidRPr="00AC5340">
              <w:t>«Результат обработки сведений о средствах идентификации» (R.CT.LS.03.012) должен соответствовать составу реквизитов «</w:t>
            </w:r>
            <w:r w:rsidRPr="00AC5340">
              <w:rPr>
                <w:noProof/>
              </w:rPr>
              <w:t xml:space="preserve">Перечень групповых или транспортных упаковок </w:t>
            </w:r>
            <w:r w:rsidR="00502748" w:rsidRPr="00502748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 w:rsidRPr="00AC5340">
              <w:rPr>
                <w:noProof/>
              </w:rPr>
              <w:t xml:space="preserve">, указанных в сведениях </w:t>
            </w:r>
            <w:r w:rsidR="00502748" w:rsidRPr="00502748">
              <w:rPr>
                <w:noProof/>
              </w:rPr>
              <w:br/>
            </w:r>
            <w:r w:rsidRPr="00AC5340">
              <w:rPr>
                <w:noProof/>
              </w:rPr>
              <w:t>о реализации товаров</w:t>
            </w:r>
          </w:p>
        </w:tc>
      </w:tr>
      <w:tr w:rsidR="001D6C9B" w:rsidRPr="00AC5340" w14:paraId="4184DE61" w14:textId="77777777" w:rsidTr="00387A5B">
        <w:trPr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23EC2CE" w14:textId="6441E2FE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CC44B2D" w14:textId="7FC0B2F0" w:rsidR="001D6C9B" w:rsidRPr="00AC5340" w:rsidRDefault="001D6C9B" w:rsidP="00550E7C">
            <w:pPr>
              <w:pStyle w:val="afff0"/>
              <w:jc w:val="left"/>
            </w:pPr>
            <w:r w:rsidRPr="00AC5340">
              <w:t xml:space="preserve">реквизит </w:t>
            </w:r>
            <w:r w:rsidRPr="00AC5340">
              <w:rPr>
                <w:noProof/>
              </w:rPr>
              <w:t xml:space="preserve">«Статус маркированного товара </w:t>
            </w:r>
            <w:r w:rsidR="00502748" w:rsidRPr="00502748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Statu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 в составе реквизита «Сведения </w:t>
            </w:r>
            <w:r w:rsidR="00502748" w:rsidRPr="00502748">
              <w:rPr>
                <w:noProof/>
              </w:rPr>
              <w:br/>
            </w:r>
            <w:r w:rsidRPr="00AC5340">
              <w:rPr>
                <w:noProof/>
              </w:rPr>
              <w:t xml:space="preserve">о средстве идентификации групповой или транспортной упаковки </w:t>
            </w:r>
            <w:r w:rsidR="00502748" w:rsidRPr="00502748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 </w:t>
            </w:r>
            <w:r>
              <w:t>не должен быть заполнен</w:t>
            </w:r>
          </w:p>
        </w:tc>
      </w:tr>
      <w:tr w:rsidR="001D6C9B" w:rsidRPr="00AC5340" w14:paraId="2D576CE5" w14:textId="77777777" w:rsidTr="00387A5B">
        <w:trPr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15411C5" w14:textId="05E35292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13A86F0" w14:textId="1E9D8F42" w:rsidR="001D6C9B" w:rsidRPr="00AC5340" w:rsidDel="0021503B" w:rsidRDefault="001D6C9B" w:rsidP="00550E7C">
            <w:pPr>
              <w:pStyle w:val="afff0"/>
              <w:jc w:val="left"/>
              <w:rPr>
                <w:noProof/>
              </w:rPr>
            </w:pPr>
            <w:r w:rsidRPr="00AC5340">
              <w:t xml:space="preserve">реквизит «Конечная дата (csdo:EndDate)» в составе реквизита «Сведения о средстве идентификации групповой или транспортной упаковки </w:t>
            </w:r>
            <w:r w:rsidR="00502748" w:rsidRPr="00502748">
              <w:br/>
            </w:r>
            <w:r w:rsidRPr="00AC5340">
              <w:t xml:space="preserve">(ctcdo:‌Group‌Identification‌Means‌Details)» </w:t>
            </w:r>
            <w:r>
              <w:t>не должен быть заполнен</w:t>
            </w:r>
          </w:p>
        </w:tc>
      </w:tr>
      <w:tr w:rsidR="001D6C9B" w:rsidRPr="00AC5340" w14:paraId="7CC15DAA" w14:textId="77777777" w:rsidTr="00387A5B">
        <w:trPr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DF96084" w14:textId="3B852A6B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2F85AD5" w14:textId="1D8DAA60" w:rsidR="001D6C9B" w:rsidRPr="00AC5340" w:rsidDel="0021503B" w:rsidRDefault="001D6C9B" w:rsidP="00550E7C">
            <w:pPr>
              <w:pStyle w:val="afff0"/>
              <w:jc w:val="left"/>
              <w:rPr>
                <w:noProof/>
              </w:rPr>
            </w:pPr>
            <w:r w:rsidRPr="00AC5340">
              <w:t xml:space="preserve">реквизит «Номер серии продукта (ctsdo:ProductSeriesId)» в составе реквизита «Сведения о средстве идентификации групповой </w:t>
            </w:r>
            <w:r w:rsidR="00502748" w:rsidRPr="00502748">
              <w:br/>
            </w:r>
            <w:r w:rsidRPr="00AC5340">
              <w:t xml:space="preserve">или транспортной упаковки (ctcdo:‌Group‌Identification‌Means‌Details)» </w:t>
            </w:r>
            <w:r w:rsidR="00D47085">
              <w:br/>
            </w:r>
            <w:r>
              <w:t>не должен быть заполнен</w:t>
            </w:r>
          </w:p>
        </w:tc>
      </w:tr>
      <w:tr w:rsidR="001D6C9B" w:rsidRPr="00AC5340" w14:paraId="699C5A6B" w14:textId="77777777" w:rsidTr="00387A5B">
        <w:trPr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1333D1E" w14:textId="1C24956F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5BC7334" w14:textId="328B781B" w:rsidR="001D6C9B" w:rsidRPr="00AC5340" w:rsidRDefault="001D6C9B" w:rsidP="00550E7C">
            <w:pPr>
              <w:pStyle w:val="afff0"/>
              <w:jc w:val="left"/>
            </w:pPr>
            <w:r w:rsidRPr="00AC5340">
              <w:rPr>
                <w:bCs w:val="0"/>
                <w:noProof/>
              </w:rPr>
              <w:t xml:space="preserve">если реквизит «Сведения о средстве идентификации групповой </w:t>
            </w:r>
            <w:r w:rsidR="00502748" w:rsidRPr="00502748">
              <w:rPr>
                <w:bCs w:val="0"/>
                <w:noProof/>
              </w:rPr>
              <w:br/>
            </w:r>
            <w:r w:rsidRPr="00AC5340">
              <w:rPr>
                <w:bCs w:val="0"/>
                <w:noProof/>
              </w:rPr>
              <w:t xml:space="preserve">или транспортной упаковки </w:t>
            </w:r>
            <w:r w:rsidRPr="00AC5340">
              <w:rPr>
                <w:bCs w:val="0"/>
              </w:rPr>
              <w:t>(</w:t>
            </w:r>
            <w:r w:rsidRPr="00AC5340">
              <w:rPr>
                <w:bCs w:val="0"/>
                <w:noProof/>
                <w:lang w:val="en-US"/>
              </w:rPr>
              <w:t>ctcdo</w:t>
            </w:r>
            <w:r w:rsidRPr="00AC5340">
              <w:rPr>
                <w:bCs w:val="0"/>
                <w:noProof/>
              </w:rPr>
              <w:t>:‌</w:t>
            </w:r>
            <w:r w:rsidRPr="00AC5340">
              <w:rPr>
                <w:bCs w:val="0"/>
                <w:noProof/>
                <w:lang w:val="en-US"/>
              </w:rPr>
              <w:t>Group</w:t>
            </w:r>
            <w:r w:rsidRPr="00AC5340">
              <w:rPr>
                <w:bCs w:val="0"/>
                <w:noProof/>
              </w:rPr>
              <w:t>‌</w:t>
            </w:r>
            <w:r w:rsidRPr="00AC5340">
              <w:rPr>
                <w:bCs w:val="0"/>
                <w:noProof/>
                <w:lang w:val="en-US"/>
              </w:rPr>
              <w:t>Identification</w:t>
            </w:r>
            <w:r w:rsidRPr="00AC5340">
              <w:rPr>
                <w:bCs w:val="0"/>
                <w:noProof/>
              </w:rPr>
              <w:t>‌</w:t>
            </w:r>
            <w:r w:rsidRPr="00AC5340">
              <w:rPr>
                <w:bCs w:val="0"/>
                <w:noProof/>
                <w:lang w:val="en-US"/>
              </w:rPr>
              <w:t>Means</w:t>
            </w:r>
            <w:r w:rsidRPr="00AC5340">
              <w:rPr>
                <w:bCs w:val="0"/>
                <w:noProof/>
              </w:rPr>
              <w:t>‌</w:t>
            </w:r>
            <w:r w:rsidRPr="00AC5340">
              <w:rPr>
                <w:bCs w:val="0"/>
                <w:noProof/>
                <w:lang w:val="en-US"/>
              </w:rPr>
              <w:t>Details</w:t>
            </w:r>
            <w:r w:rsidRPr="00AC5340">
              <w:rPr>
                <w:bCs w:val="0"/>
              </w:rPr>
              <w:t>)</w:t>
            </w:r>
            <w:r w:rsidRPr="00AC5340">
              <w:rPr>
                <w:bCs w:val="0"/>
                <w:noProof/>
              </w:rPr>
              <w:t xml:space="preserve">» </w:t>
            </w:r>
            <w:r w:rsidRPr="00AC5340">
              <w:rPr>
                <w:bCs w:val="0"/>
              </w:rPr>
              <w:t>заполнен,</w:t>
            </w:r>
            <w:r w:rsidRPr="00AC5340">
              <w:rPr>
                <w:bCs w:val="0"/>
                <w:noProof/>
              </w:rPr>
              <w:t xml:space="preserve"> реквизит </w:t>
            </w:r>
            <w:r w:rsidRPr="00AC5340">
              <w:t>«</w:t>
            </w:r>
            <w:r w:rsidRPr="00B13C45">
              <w:rPr>
                <w:noProof/>
              </w:rPr>
              <w:t xml:space="preserve">Результат обработки </w:t>
            </w:r>
            <w:r w:rsidRPr="00B13C45">
              <w:t>(</w:t>
            </w:r>
            <w:r>
              <w:rPr>
                <w:noProof/>
                <w:lang w:val="en-US"/>
              </w:rPr>
              <w:t>ctcdo</w:t>
            </w:r>
            <w:r w:rsidRPr="00B13C45">
              <w:rPr>
                <w:noProof/>
              </w:rPr>
              <w:t>:‌</w:t>
            </w:r>
            <w:r>
              <w:rPr>
                <w:noProof/>
                <w:lang w:val="en-US"/>
              </w:rPr>
              <w:t>Result</w:t>
            </w:r>
            <w:r w:rsidRPr="00B13C45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B13C45">
              <w:t>)</w:t>
            </w:r>
            <w:r w:rsidRPr="00AC5340">
              <w:t>»</w:t>
            </w:r>
            <w:r w:rsidRPr="00AC5340">
              <w:rPr>
                <w:noProof/>
              </w:rPr>
              <w:t xml:space="preserve"> </w:t>
            </w:r>
            <w:r w:rsidR="00D47085">
              <w:rPr>
                <w:noProof/>
              </w:rPr>
              <w:br/>
            </w:r>
            <w:r w:rsidRPr="00AC5340">
              <w:rPr>
                <w:noProof/>
              </w:rPr>
              <w:t xml:space="preserve">в </w:t>
            </w:r>
            <w:r>
              <w:rPr>
                <w:noProof/>
              </w:rPr>
              <w:t xml:space="preserve">его </w:t>
            </w:r>
            <w:r w:rsidRPr="00AC5340">
              <w:rPr>
                <w:noProof/>
              </w:rPr>
              <w:t>составе должен быть заполнен</w:t>
            </w:r>
          </w:p>
        </w:tc>
      </w:tr>
      <w:tr w:rsidR="001D6C9B" w:rsidRPr="00AC5340" w14:paraId="000F19D5" w14:textId="77777777" w:rsidTr="00387A5B">
        <w:trPr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E45B47B" w14:textId="25CFC542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329A4F4" w14:textId="2A2A90F2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r w:rsidRPr="00AC5340">
              <w:rPr>
                <w:szCs w:val="24"/>
              </w:rPr>
              <w:t xml:space="preserve">если по результатам обработки сведений о реализации товаров </w:t>
            </w:r>
            <w:r w:rsidRPr="00AC5340">
              <w:rPr>
                <w:szCs w:val="24"/>
              </w:rPr>
              <w:br/>
            </w:r>
            <w:r w:rsidRPr="00AC5340">
              <w:t>в национальном компоненте информационной системы маркировки товаров, осуществляющем обработку</w:t>
            </w:r>
            <w:r w:rsidRPr="00AC5340">
              <w:rPr>
                <w:szCs w:val="24"/>
              </w:rPr>
              <w:t xml:space="preserve">, для всех </w:t>
            </w:r>
            <w:r w:rsidRPr="00AC5340">
              <w:rPr>
                <w:noProof/>
              </w:rPr>
              <w:t xml:space="preserve">элементов данных средства идентификации, указанных в реквизитах «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, установлено следующее: </w:t>
            </w:r>
          </w:p>
          <w:p w14:paraId="2FAA0F6A" w14:textId="100F70F3" w:rsidR="001D6C9B" w:rsidRPr="00AC5340" w:rsidRDefault="001D6C9B" w:rsidP="007B2FD2">
            <w:pPr>
              <w:pStyle w:val="afff0"/>
              <w:ind w:left="708"/>
              <w:jc w:val="left"/>
            </w:pPr>
            <w:r w:rsidRPr="00AC5340">
              <w:rPr>
                <w:noProof/>
              </w:rPr>
              <w:t xml:space="preserve">сведения о средствах идентификации (сведения о средстве идентификации групповой или транспортной упаковки) отсутствуют в </w:t>
            </w:r>
            <w:r w:rsidRPr="00AC5340">
              <w:t>национальном компоненте информационной системы маркировки товаров, осуществляющем обработку, или код статуса товара, маркированного средством идентификации, соответствует одному из следующих значений: «20» – «товар выведен из оборота» или «00» – «состояние не определено»</w:t>
            </w:r>
            <w:r w:rsidR="007B2FD2">
              <w:t>,</w:t>
            </w:r>
            <w:r w:rsidR="00BE4DBA">
              <w:t xml:space="preserve"> </w:t>
            </w:r>
            <w:r w:rsidR="007B2FD2">
              <w:br/>
            </w:r>
            <w:r w:rsidR="00BE4DBA">
              <w:t xml:space="preserve">и </w:t>
            </w:r>
            <w:r w:rsidR="00F53511">
              <w:t xml:space="preserve">для всех товаров, идентификаторы которых указаны </w:t>
            </w:r>
            <w:r w:rsidR="007B2FD2">
              <w:br/>
            </w:r>
            <w:r w:rsidR="00F53511">
              <w:t>в реквизитах «</w:t>
            </w:r>
            <w:r w:rsidR="00EE6348" w:rsidRPr="00EE6348">
              <w:rPr>
                <w:noProof/>
              </w:rPr>
              <w:t xml:space="preserve">Идентификатор </w:t>
            </w:r>
            <w:r w:rsidR="00EE6348" w:rsidRPr="008919E9">
              <w:rPr>
                <w:noProof/>
                <w:lang w:val="en-US"/>
              </w:rPr>
              <w:t>Global</w:t>
            </w:r>
            <w:r w:rsidR="00EE6348" w:rsidRPr="00EE6348">
              <w:rPr>
                <w:noProof/>
              </w:rPr>
              <w:t xml:space="preserve"> </w:t>
            </w:r>
            <w:r w:rsidR="00EE6348" w:rsidRPr="008919E9">
              <w:rPr>
                <w:noProof/>
                <w:lang w:val="en-US"/>
              </w:rPr>
              <w:t>Trade</w:t>
            </w:r>
            <w:r w:rsidR="00EE6348" w:rsidRPr="00EE6348">
              <w:rPr>
                <w:noProof/>
              </w:rPr>
              <w:t xml:space="preserve"> </w:t>
            </w:r>
            <w:r w:rsidR="00EE6348" w:rsidRPr="008919E9">
              <w:rPr>
                <w:noProof/>
                <w:lang w:val="en-US"/>
              </w:rPr>
              <w:t>Item</w:t>
            </w:r>
            <w:r w:rsidR="00EE6348" w:rsidRPr="00EE6348">
              <w:rPr>
                <w:noProof/>
              </w:rPr>
              <w:t xml:space="preserve"> </w:t>
            </w:r>
            <w:r w:rsidR="00EE6348" w:rsidRPr="008919E9">
              <w:rPr>
                <w:noProof/>
                <w:lang w:val="en-US"/>
              </w:rPr>
              <w:t>Number</w:t>
            </w:r>
            <w:r w:rsidR="00EE6348">
              <w:rPr>
                <w:noProof/>
              </w:rPr>
              <w:t xml:space="preserve"> </w:t>
            </w:r>
            <w:r w:rsidR="007B2FD2">
              <w:rPr>
                <w:noProof/>
              </w:rPr>
              <w:br/>
            </w:r>
            <w:r w:rsidR="00EE6348" w:rsidRPr="00EE6348">
              <w:t>(ctsdo:‌GTINId)</w:t>
            </w:r>
            <w:r w:rsidR="00F53511">
              <w:t xml:space="preserve">» </w:t>
            </w:r>
            <w:r w:rsidR="007E7562">
              <w:t xml:space="preserve">сведения об описании товара присутствуют </w:t>
            </w:r>
            <w:r w:rsidR="00BE4DBA">
              <w:br/>
            </w:r>
            <w:r w:rsidR="007E7562">
              <w:t xml:space="preserve">в </w:t>
            </w:r>
            <w:r w:rsidR="007E7562" w:rsidRPr="00AC5340">
              <w:t>национальном компоненте информационной системы маркировки товаров, осуществляющем обработку</w:t>
            </w:r>
            <w:r w:rsidRPr="00AC5340">
              <w:t>;</w:t>
            </w:r>
          </w:p>
          <w:p w14:paraId="2A1E2921" w14:textId="77777777" w:rsidR="001D6C9B" w:rsidRPr="00AC5340" w:rsidRDefault="001D6C9B" w:rsidP="00550E7C">
            <w:pPr>
              <w:pStyle w:val="afff0"/>
              <w:jc w:val="left"/>
            </w:pPr>
            <w:r w:rsidRPr="00AC5340">
              <w:t>то реквизит «Код результата обработки сведений (</w:t>
            </w:r>
            <w:r w:rsidRPr="00BE4DBA">
              <w:t>ctsdo</w:t>
            </w:r>
            <w:r w:rsidRPr="00AC5340">
              <w:t>:‌</w:t>
            </w:r>
            <w:r w:rsidRPr="00BE4DBA">
              <w:t>Result</w:t>
            </w:r>
            <w:r w:rsidRPr="00AC5340">
              <w:t>‌</w:t>
            </w:r>
            <w:r w:rsidRPr="00BE4DBA">
              <w:t>Processing</w:t>
            </w:r>
            <w:r w:rsidRPr="00AC5340">
              <w:t>‌</w:t>
            </w:r>
            <w:r w:rsidRPr="00BE4DBA">
              <w:t>Code</w:t>
            </w:r>
            <w:r w:rsidRPr="00AC5340">
              <w:t xml:space="preserve">)» должен содержать значение </w:t>
            </w:r>
            <w:r w:rsidRPr="00AC5340">
              <w:rPr>
                <w:noProof/>
              </w:rPr>
              <w:t>«600» – «сведения обработаны»</w:t>
            </w:r>
            <w:r w:rsidRPr="00AC5340">
              <w:t xml:space="preserve">. </w:t>
            </w:r>
          </w:p>
          <w:p w14:paraId="621CA5BC" w14:textId="5677A9CC" w:rsidR="001D6C9B" w:rsidRPr="00AC5340" w:rsidRDefault="001D6C9B" w:rsidP="007B2FD2">
            <w:pPr>
              <w:pStyle w:val="afff0"/>
              <w:jc w:val="left"/>
            </w:pPr>
            <w:r w:rsidRPr="00AC5340">
              <w:t>При этом реквизит «</w:t>
            </w:r>
            <w:r w:rsidRPr="00AC5340">
              <w:rPr>
                <w:noProof/>
              </w:rPr>
              <w:t xml:space="preserve">Код статуса маркированного товара </w:t>
            </w:r>
            <w:r w:rsidR="00502748" w:rsidRPr="00502748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Statu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» в составе реквизита «</w:t>
            </w:r>
            <w:r w:rsidRPr="00AC5340">
              <w:rPr>
                <w:noProof/>
              </w:rPr>
              <w:t xml:space="preserve">Статус маркированного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Statu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, входящего</w:t>
            </w:r>
            <w:r w:rsidR="007B2FD2">
              <w:br/>
            </w:r>
            <w:r w:rsidRPr="00AC5340">
              <w:lastRenderedPageBreak/>
              <w:t xml:space="preserve"> в состав реквизита </w:t>
            </w:r>
            <w:r w:rsidRPr="00AC5340">
              <w:rPr>
                <w:noProof/>
              </w:rPr>
              <w:t xml:space="preserve">«Сведения о средстве идентификации </w:t>
            </w:r>
            <w:r w:rsidR="007B2FD2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>»,</w:t>
            </w:r>
            <w:r w:rsidRPr="00AC5340">
              <w:t xml:space="preserve"> должен содержать значение </w:t>
            </w:r>
            <w:r w:rsidR="007B2FD2">
              <w:br/>
            </w:r>
            <w:r w:rsidRPr="00AC5340">
              <w:t xml:space="preserve">«31» – «товар реализован (предназначен для реализации) в рамках трансграничной торговли», реквизит «Код причины установки статуса (ctsdo:‌Marked‌Goods‌Status‌Reason‌Code)» </w:t>
            </w:r>
            <w:r>
              <w:t>не должен быть заполнен</w:t>
            </w:r>
          </w:p>
        </w:tc>
      </w:tr>
      <w:tr w:rsidR="00F53511" w:rsidRPr="00AC5340" w14:paraId="5FED6A82" w14:textId="77777777" w:rsidTr="00387A5B">
        <w:trPr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2A1EEB7" w14:textId="6F5018F4" w:rsidR="00F53511" w:rsidRDefault="00F53511" w:rsidP="00F53511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1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7519668" w14:textId="0FA5C170" w:rsidR="00F53511" w:rsidRPr="00AC5340" w:rsidRDefault="00F53511" w:rsidP="00F53511">
            <w:pPr>
              <w:pStyle w:val="afff0"/>
              <w:jc w:val="left"/>
              <w:rPr>
                <w:noProof/>
              </w:rPr>
            </w:pPr>
            <w:r w:rsidRPr="00AC5340">
              <w:rPr>
                <w:szCs w:val="24"/>
              </w:rPr>
              <w:t xml:space="preserve">если по результатам обработки сведений о реализации товаров </w:t>
            </w:r>
            <w:r w:rsidRPr="00AC5340">
              <w:rPr>
                <w:szCs w:val="24"/>
              </w:rPr>
              <w:br/>
            </w:r>
            <w:r w:rsidRPr="00AC5340">
              <w:t>в национальном компоненте информационной системы маркировки товаров, осуществляющем обработку</w:t>
            </w:r>
            <w:r w:rsidRPr="00AC5340">
              <w:rPr>
                <w:szCs w:val="24"/>
              </w:rPr>
              <w:t xml:space="preserve">, для </w:t>
            </w:r>
            <w:r w:rsidRPr="00AC5340">
              <w:rPr>
                <w:noProof/>
              </w:rPr>
              <w:t>элемент</w:t>
            </w:r>
            <w:r w:rsidR="00EE6348">
              <w:rPr>
                <w:noProof/>
              </w:rPr>
              <w:t>а</w:t>
            </w:r>
            <w:r w:rsidRPr="00AC5340">
              <w:rPr>
                <w:noProof/>
              </w:rPr>
              <w:t xml:space="preserve"> данных средства идентификации, указанного в реквизите «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>» не выполняется услови</w:t>
            </w:r>
            <w:r>
              <w:rPr>
                <w:noProof/>
              </w:rPr>
              <w:t>е</w:t>
            </w:r>
            <w:r w:rsidRPr="00AC5340">
              <w:rPr>
                <w:noProof/>
              </w:rPr>
              <w:t>:</w:t>
            </w:r>
          </w:p>
          <w:p w14:paraId="2003E0E2" w14:textId="7BD6893C" w:rsidR="00F53511" w:rsidRPr="00AC5340" w:rsidRDefault="00EE6348" w:rsidP="00F53511">
            <w:pPr>
              <w:pStyle w:val="afff0"/>
              <w:ind w:left="731"/>
              <w:jc w:val="left"/>
            </w:pPr>
            <w:r>
              <w:rPr>
                <w:noProof/>
              </w:rPr>
              <w:t xml:space="preserve">для идентификатора товара, </w:t>
            </w:r>
            <w:r>
              <w:t>который указан в реквизите «</w:t>
            </w:r>
            <w:r w:rsidRPr="00EE6348">
              <w:rPr>
                <w:noProof/>
              </w:rPr>
              <w:t xml:space="preserve">Идентификатор </w:t>
            </w:r>
            <w:r w:rsidRPr="008919E9">
              <w:rPr>
                <w:noProof/>
                <w:lang w:val="en-US"/>
              </w:rPr>
              <w:t>Global</w:t>
            </w:r>
            <w:r w:rsidRPr="00EE6348">
              <w:rPr>
                <w:noProof/>
              </w:rPr>
              <w:t xml:space="preserve"> </w:t>
            </w:r>
            <w:r w:rsidRPr="008919E9">
              <w:rPr>
                <w:noProof/>
                <w:lang w:val="en-US"/>
              </w:rPr>
              <w:t>Trade</w:t>
            </w:r>
            <w:r w:rsidRPr="00EE6348">
              <w:rPr>
                <w:noProof/>
              </w:rPr>
              <w:t xml:space="preserve"> </w:t>
            </w:r>
            <w:r w:rsidRPr="008919E9">
              <w:rPr>
                <w:noProof/>
                <w:lang w:val="en-US"/>
              </w:rPr>
              <w:t>Item</w:t>
            </w:r>
            <w:r w:rsidRPr="00EE6348">
              <w:rPr>
                <w:noProof/>
              </w:rPr>
              <w:t xml:space="preserve"> </w:t>
            </w:r>
            <w:r w:rsidRPr="008919E9">
              <w:rPr>
                <w:noProof/>
                <w:lang w:val="en-US"/>
              </w:rPr>
              <w:t>Number</w:t>
            </w:r>
            <w:r>
              <w:rPr>
                <w:noProof/>
              </w:rPr>
              <w:t xml:space="preserve"> </w:t>
            </w:r>
            <w:r w:rsidRPr="00EE6348">
              <w:t>(ctsdo:‌GTINId)</w:t>
            </w:r>
            <w:r>
              <w:t xml:space="preserve">» сведения об описании товара присутствуют в </w:t>
            </w:r>
            <w:r w:rsidRPr="00AC5340">
              <w:t>национальном компоненте информационной системы маркировки товаров, осуществляющем обработку</w:t>
            </w:r>
            <w:r w:rsidR="00F53511" w:rsidRPr="00AC5340">
              <w:t>;</w:t>
            </w:r>
          </w:p>
          <w:p w14:paraId="4FD7146B" w14:textId="77777777" w:rsidR="00F53511" w:rsidRPr="00AC5340" w:rsidRDefault="00F53511" w:rsidP="00F53511">
            <w:pPr>
              <w:pStyle w:val="afff0"/>
              <w:jc w:val="left"/>
            </w:pPr>
            <w:r w:rsidRPr="00AC5340">
              <w:rPr>
                <w:noProof/>
              </w:rPr>
              <w:t xml:space="preserve">то для такого средства идентификации </w:t>
            </w:r>
            <w:r w:rsidRPr="00AC5340">
              <w:t xml:space="preserve">в составе реквизита «Сведения </w:t>
            </w:r>
            <w:r>
              <w:br/>
            </w:r>
            <w:r w:rsidRPr="00AC5340">
              <w:t>о средстве идентификации (ctcdo:‌Identification‌Means‌Details)»:</w:t>
            </w:r>
          </w:p>
          <w:p w14:paraId="0937304E" w14:textId="212A164A" w:rsidR="00F53511" w:rsidRPr="00AC5340" w:rsidRDefault="00F53511" w:rsidP="00F53511">
            <w:pPr>
              <w:pStyle w:val="afff0"/>
              <w:ind w:left="709"/>
              <w:jc w:val="left"/>
            </w:pPr>
            <w:r w:rsidRPr="00AC5340">
              <w:t xml:space="preserve">реквизит «Код статуса маркированного товара </w:t>
            </w:r>
            <w:r w:rsidRPr="00502748">
              <w:br/>
            </w:r>
            <w:r w:rsidRPr="00AC5340">
              <w:t>(</w:t>
            </w:r>
            <w:r w:rsidRPr="00465B88">
              <w:t>ctsdo</w:t>
            </w:r>
            <w:r w:rsidRPr="00AC5340">
              <w:t>:‌</w:t>
            </w:r>
            <w:r w:rsidRPr="00465B88">
              <w:t>Marked</w:t>
            </w:r>
            <w:r w:rsidRPr="00AC5340">
              <w:t>‌</w:t>
            </w:r>
            <w:r w:rsidRPr="00465B88">
              <w:t>Goods</w:t>
            </w:r>
            <w:r w:rsidRPr="00AC5340">
              <w:t>‌</w:t>
            </w:r>
            <w:r w:rsidRPr="00465B88">
              <w:t>Status</w:t>
            </w:r>
            <w:r w:rsidRPr="00AC5340">
              <w:t>‌</w:t>
            </w:r>
            <w:r w:rsidRPr="00465B88">
              <w:t>Code</w:t>
            </w:r>
            <w:r w:rsidRPr="00AC5340">
              <w:t xml:space="preserve">)» </w:t>
            </w:r>
            <w:r w:rsidR="00EE6348">
              <w:t xml:space="preserve">не </w:t>
            </w:r>
            <w:r w:rsidRPr="00AC5340">
              <w:t>должен быть заполнен;</w:t>
            </w:r>
          </w:p>
          <w:p w14:paraId="2544D53D" w14:textId="77777777" w:rsidR="00F53511" w:rsidRPr="00AC5340" w:rsidRDefault="00F53511" w:rsidP="00F53511">
            <w:pPr>
              <w:pStyle w:val="afff0"/>
              <w:ind w:left="709"/>
              <w:jc w:val="left"/>
            </w:pPr>
            <w:r w:rsidRPr="00AC5340">
              <w:t xml:space="preserve">реквизит «Код причины установки статуса </w:t>
            </w:r>
            <w:r w:rsidRPr="003743CB">
              <w:br/>
            </w:r>
            <w:r w:rsidRPr="00AC5340">
              <w:t xml:space="preserve">(ctsdo:‌Marked‌Goods‌Status‌Reason‌Code)» </w:t>
            </w:r>
            <w:r>
              <w:t>не должен быть заполнен</w:t>
            </w:r>
            <w:r w:rsidRPr="00AC5340">
              <w:t>;</w:t>
            </w:r>
          </w:p>
          <w:p w14:paraId="594FA803" w14:textId="0BB8ECEE" w:rsidR="00F53511" w:rsidRPr="00AC5340" w:rsidRDefault="00F53511" w:rsidP="00C50CA7">
            <w:pPr>
              <w:pStyle w:val="afff0"/>
              <w:ind w:left="708"/>
              <w:jc w:val="left"/>
              <w:rPr>
                <w:szCs w:val="24"/>
              </w:rPr>
            </w:pPr>
            <w:r w:rsidRPr="00AC5340">
              <w:rPr>
                <w:noProof/>
              </w:rPr>
              <w:t xml:space="preserve">реквизит </w:t>
            </w:r>
            <w:r w:rsidRPr="00AC5340">
              <w:t>«</w:t>
            </w:r>
            <w:r w:rsidRPr="00AC5340">
              <w:rPr>
                <w:noProof/>
              </w:rPr>
              <w:t xml:space="preserve">Код результата обработки сведений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Resul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Processing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="00EE6348">
              <w:t>)» должен содержать значение «709</w:t>
            </w:r>
            <w:r w:rsidRPr="00AC5340">
              <w:t>» – «</w:t>
            </w:r>
            <w:r w:rsidR="00EE6348">
              <w:t>о</w:t>
            </w:r>
            <w:r w:rsidR="00EE6348">
              <w:rPr>
                <w:noProof/>
              </w:rPr>
              <w:t xml:space="preserve">писание товара не найдено </w:t>
            </w:r>
            <w:r w:rsidR="00FA196E">
              <w:rPr>
                <w:noProof/>
              </w:rPr>
              <w:t xml:space="preserve">в </w:t>
            </w:r>
            <w:r w:rsidR="00EE6348" w:rsidRPr="00AC5340">
              <w:t>национальном компоненте информационной системы маркировки товаров</w:t>
            </w:r>
            <w:r w:rsidRPr="00AC5340">
              <w:rPr>
                <w:noProof/>
              </w:rPr>
              <w:t>»</w:t>
            </w:r>
          </w:p>
        </w:tc>
      </w:tr>
      <w:tr w:rsidR="001D6C9B" w:rsidRPr="00AC5340" w14:paraId="7F988648" w14:textId="77777777" w:rsidTr="00387A5B">
        <w:trPr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E5EAF82" w14:textId="3592FF5E" w:rsidR="001D6C9B" w:rsidRPr="00AC5340" w:rsidRDefault="002C1FA2" w:rsidP="002C1FA2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17FF1BB" w14:textId="32F44152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r w:rsidRPr="00AC5340">
              <w:rPr>
                <w:szCs w:val="24"/>
              </w:rPr>
              <w:t xml:space="preserve">если по результатам обработки сведений о реализации товаров </w:t>
            </w:r>
            <w:r w:rsidRPr="00AC5340">
              <w:rPr>
                <w:szCs w:val="24"/>
              </w:rPr>
              <w:br/>
            </w:r>
            <w:r w:rsidRPr="00AC5340">
              <w:t>в национальном компоненте информационной системы маркировки товаров, осуществляющем обработку</w:t>
            </w:r>
            <w:r w:rsidRPr="00AC5340">
              <w:rPr>
                <w:szCs w:val="24"/>
              </w:rPr>
              <w:t xml:space="preserve">, </w:t>
            </w:r>
            <w:r w:rsidR="00B106CA" w:rsidRPr="00AC5340">
              <w:rPr>
                <w:szCs w:val="24"/>
              </w:rPr>
              <w:t xml:space="preserve">для </w:t>
            </w:r>
            <w:r w:rsidR="00B106CA" w:rsidRPr="00AC5340">
              <w:rPr>
                <w:noProof/>
              </w:rPr>
              <w:t>элемент</w:t>
            </w:r>
            <w:r w:rsidR="00B106CA">
              <w:rPr>
                <w:noProof/>
              </w:rPr>
              <w:t>а</w:t>
            </w:r>
            <w:r w:rsidR="00B106CA" w:rsidRPr="00AC5340">
              <w:rPr>
                <w:noProof/>
              </w:rPr>
              <w:t xml:space="preserve"> </w:t>
            </w:r>
            <w:r w:rsidRPr="00AC5340">
              <w:rPr>
                <w:noProof/>
              </w:rPr>
              <w:t xml:space="preserve">данных средства идентификации, указанного в реквизите «Сведения </w:t>
            </w:r>
            <w:r>
              <w:rPr>
                <w:noProof/>
              </w:rPr>
              <w:br/>
            </w:r>
            <w:r w:rsidRPr="00AC5340">
              <w:rPr>
                <w:noProof/>
              </w:rPr>
              <w:t xml:space="preserve">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 </w:t>
            </w:r>
          </w:p>
          <w:p w14:paraId="546982CD" w14:textId="77777777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r w:rsidRPr="00AC5340">
              <w:rPr>
                <w:noProof/>
              </w:rPr>
              <w:t>не выполняется услови</w:t>
            </w:r>
            <w:r>
              <w:rPr>
                <w:noProof/>
              </w:rPr>
              <w:t>е</w:t>
            </w:r>
            <w:r w:rsidRPr="00AC5340">
              <w:rPr>
                <w:noProof/>
              </w:rPr>
              <w:t>:</w:t>
            </w:r>
          </w:p>
          <w:p w14:paraId="6ECBD3A7" w14:textId="6E4B7282" w:rsidR="001D6C9B" w:rsidRPr="00AC5340" w:rsidRDefault="001D6C9B" w:rsidP="00550E7C">
            <w:pPr>
              <w:pStyle w:val="afff0"/>
              <w:ind w:left="731"/>
              <w:jc w:val="left"/>
            </w:pPr>
            <w:r w:rsidRPr="00AC5340">
              <w:rPr>
                <w:noProof/>
              </w:rPr>
              <w:t xml:space="preserve">сведения о средствах идентификации отсутствуют </w:t>
            </w:r>
            <w:r>
              <w:rPr>
                <w:noProof/>
              </w:rPr>
              <w:br/>
            </w:r>
            <w:r w:rsidRPr="00AC5340">
              <w:rPr>
                <w:noProof/>
              </w:rPr>
              <w:t xml:space="preserve">в </w:t>
            </w:r>
            <w:r w:rsidRPr="00AC5340">
              <w:t>национальном компоненте информационной системы маркировки товаров, осуществляющем обработку, или код статуса товара, маркированного средством идентификации, соответствует одному из следующих значений: «20» – «товар выведен из оборота» или «00» – «состояние не определено»;</w:t>
            </w:r>
          </w:p>
          <w:p w14:paraId="1C839E10" w14:textId="11BDE8CE" w:rsidR="001D6C9B" w:rsidRPr="00AC5340" w:rsidRDefault="001D6C9B" w:rsidP="00550E7C">
            <w:pPr>
              <w:pStyle w:val="afff0"/>
              <w:jc w:val="left"/>
            </w:pPr>
            <w:r w:rsidRPr="00AC5340">
              <w:rPr>
                <w:noProof/>
              </w:rPr>
              <w:t xml:space="preserve">то для такого средства идентификации </w:t>
            </w:r>
            <w:r w:rsidRPr="00AC5340">
              <w:t xml:space="preserve">в составе реквизита «Сведения </w:t>
            </w:r>
            <w:r w:rsidR="00D47085">
              <w:br/>
            </w:r>
            <w:r w:rsidRPr="00AC5340">
              <w:t>о средстве идентификации (ctcdo:‌Identification‌Means‌Details)»:</w:t>
            </w:r>
          </w:p>
          <w:p w14:paraId="005390FA" w14:textId="29CB1D41" w:rsidR="001D6C9B" w:rsidRPr="00AC5340" w:rsidRDefault="001D6C9B" w:rsidP="00550E7C">
            <w:pPr>
              <w:pStyle w:val="afff0"/>
              <w:ind w:left="709"/>
              <w:jc w:val="left"/>
            </w:pPr>
            <w:r w:rsidRPr="00AC5340">
              <w:t xml:space="preserve">реквизит «Код статуса маркированного товара </w:t>
            </w:r>
            <w:r w:rsidR="00502748" w:rsidRPr="00502748">
              <w:br/>
            </w:r>
            <w:r w:rsidRPr="00AC5340">
              <w:t>(</w:t>
            </w:r>
            <w:r w:rsidRPr="00465B88">
              <w:t>ctsdo</w:t>
            </w:r>
            <w:r w:rsidRPr="00AC5340">
              <w:t>:‌</w:t>
            </w:r>
            <w:r w:rsidRPr="00465B88">
              <w:t>Marked</w:t>
            </w:r>
            <w:r w:rsidRPr="00AC5340">
              <w:t>‌</w:t>
            </w:r>
            <w:r w:rsidRPr="00465B88">
              <w:t>Goods</w:t>
            </w:r>
            <w:r w:rsidRPr="00AC5340">
              <w:t>‌</w:t>
            </w:r>
            <w:r w:rsidRPr="00465B88">
              <w:t>Status</w:t>
            </w:r>
            <w:r w:rsidRPr="00AC5340">
              <w:t>‌</w:t>
            </w:r>
            <w:r w:rsidRPr="00465B88">
              <w:t>Code</w:t>
            </w:r>
            <w:r w:rsidRPr="00AC5340">
              <w:t xml:space="preserve">)» должен быть заполнен </w:t>
            </w:r>
            <w:r w:rsidR="00502748" w:rsidRPr="00502748">
              <w:br/>
            </w:r>
            <w:r w:rsidRPr="00AC5340">
              <w:t xml:space="preserve">и содержать текущее значение статуса товара в соответствии </w:t>
            </w:r>
            <w:r w:rsidR="00502748" w:rsidRPr="00502748">
              <w:br/>
            </w:r>
            <w:r w:rsidRPr="00AC5340">
              <w:t xml:space="preserve">с перечнем статусов товаров, применяемых в рамках информационной системы маркировки товаров, установленное </w:t>
            </w:r>
            <w:r w:rsidR="00502748" w:rsidRPr="00502748">
              <w:br/>
            </w:r>
            <w:r w:rsidRPr="00AC5340">
              <w:t>в рамках национального компонента информационной системы маркировки товаров;</w:t>
            </w:r>
          </w:p>
          <w:p w14:paraId="20ED6D09" w14:textId="01B54DE9" w:rsidR="001D6C9B" w:rsidRPr="00AC5340" w:rsidRDefault="001D6C9B" w:rsidP="00550E7C">
            <w:pPr>
              <w:pStyle w:val="afff0"/>
              <w:ind w:left="709"/>
              <w:jc w:val="left"/>
            </w:pPr>
            <w:r w:rsidRPr="00AC5340">
              <w:lastRenderedPageBreak/>
              <w:t xml:space="preserve">реквизит «Код причины установки статуса </w:t>
            </w:r>
            <w:r w:rsidR="003743CB" w:rsidRPr="003743CB">
              <w:br/>
            </w:r>
            <w:r w:rsidRPr="00AC5340">
              <w:t xml:space="preserve">(ctsdo:‌Marked‌Goods‌Status‌Reason‌Code)» </w:t>
            </w:r>
            <w:r>
              <w:t>не должен быть заполнен</w:t>
            </w:r>
            <w:r w:rsidRPr="00AC5340">
              <w:t>;</w:t>
            </w:r>
          </w:p>
          <w:p w14:paraId="4F7CBE2C" w14:textId="2E0A9435" w:rsidR="001D6C9B" w:rsidRPr="00AC5340" w:rsidRDefault="001D6C9B" w:rsidP="003743CB">
            <w:pPr>
              <w:pStyle w:val="afff0"/>
              <w:ind w:left="731"/>
              <w:jc w:val="left"/>
            </w:pPr>
            <w:r w:rsidRPr="00AC5340">
              <w:rPr>
                <w:noProof/>
              </w:rPr>
              <w:t xml:space="preserve">реквизит </w:t>
            </w:r>
            <w:r w:rsidRPr="00AC5340">
              <w:t>«</w:t>
            </w:r>
            <w:r w:rsidRPr="00AC5340">
              <w:rPr>
                <w:noProof/>
              </w:rPr>
              <w:t xml:space="preserve">Код результата обработки сведений </w:t>
            </w:r>
            <w:r w:rsidR="003743CB" w:rsidRPr="003743CB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Resul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Processing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» должен содержать значение «710» – «</w:t>
            </w:r>
            <w:r w:rsidRPr="00AC5340">
              <w:rPr>
                <w:noProof/>
              </w:rPr>
              <w:t>товар не предназначен для продажи в рамках трансграничной торговли»</w:t>
            </w:r>
          </w:p>
        </w:tc>
      </w:tr>
      <w:tr w:rsidR="007E7562" w:rsidRPr="00AC5340" w14:paraId="1250987E" w14:textId="77777777" w:rsidTr="00387A5B">
        <w:trPr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964725E" w14:textId="635B8161" w:rsidR="007E7562" w:rsidRPr="00AC5340" w:rsidRDefault="002C1FA2" w:rsidP="002C1FA2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1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D843D84" w14:textId="66E49130" w:rsidR="007E7562" w:rsidRPr="00AC5340" w:rsidRDefault="007E7562" w:rsidP="007E7562">
            <w:pPr>
              <w:pStyle w:val="afff0"/>
              <w:jc w:val="left"/>
              <w:rPr>
                <w:noProof/>
              </w:rPr>
            </w:pPr>
            <w:r w:rsidRPr="00AC5340">
              <w:rPr>
                <w:szCs w:val="24"/>
              </w:rPr>
              <w:t xml:space="preserve">если по результатам обработки сведений о реализации товаров </w:t>
            </w:r>
            <w:r>
              <w:rPr>
                <w:szCs w:val="24"/>
              </w:rPr>
              <w:br/>
            </w:r>
            <w:r w:rsidRPr="00AC5340">
              <w:t>в национальном компоненте информационной системы маркировки товаров, осуществляющем обработку</w:t>
            </w:r>
            <w:r w:rsidRPr="00AC5340">
              <w:rPr>
                <w:szCs w:val="24"/>
              </w:rPr>
              <w:t xml:space="preserve">, хотя бы для одного из </w:t>
            </w:r>
            <w:r w:rsidRPr="00AC5340">
              <w:rPr>
                <w:noProof/>
              </w:rPr>
              <w:t xml:space="preserve">элементов данных средства идентификации, указанного в реквизите «Сведения </w:t>
            </w:r>
            <w:r>
              <w:rPr>
                <w:noProof/>
              </w:rPr>
              <w:br/>
            </w:r>
            <w:r w:rsidRPr="00AC5340">
              <w:rPr>
                <w:noProof/>
              </w:rPr>
              <w:t xml:space="preserve">о средстве идентификации групповой или транспортной упаковки </w:t>
            </w:r>
            <w:r w:rsidRPr="003743CB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>» не выполняется услови</w:t>
            </w:r>
            <w:r>
              <w:rPr>
                <w:noProof/>
              </w:rPr>
              <w:t>е</w:t>
            </w:r>
            <w:r w:rsidRPr="00AC5340">
              <w:rPr>
                <w:noProof/>
              </w:rPr>
              <w:t>:</w:t>
            </w:r>
          </w:p>
          <w:p w14:paraId="1538C1BB" w14:textId="77777777" w:rsidR="007E7562" w:rsidRPr="00AC5340" w:rsidRDefault="007E7562" w:rsidP="007E7562">
            <w:pPr>
              <w:pStyle w:val="afff0"/>
              <w:ind w:left="731"/>
              <w:jc w:val="left"/>
            </w:pPr>
            <w:r w:rsidRPr="00AC5340">
              <w:rPr>
                <w:noProof/>
              </w:rPr>
              <w:t xml:space="preserve">сведения о средствах идентификации отсутствуют </w:t>
            </w:r>
            <w:r>
              <w:rPr>
                <w:noProof/>
              </w:rPr>
              <w:br/>
            </w:r>
            <w:r w:rsidRPr="00AC5340">
              <w:rPr>
                <w:noProof/>
              </w:rPr>
              <w:t xml:space="preserve">в </w:t>
            </w:r>
            <w:r w:rsidRPr="00AC5340">
              <w:t>национальном компоненте информационной системы маркировки товаров, осуществляющем обработку;</w:t>
            </w:r>
          </w:p>
          <w:p w14:paraId="3D6CCF11" w14:textId="558F8CBF" w:rsidR="007E7562" w:rsidRPr="00AC5340" w:rsidRDefault="007E7562" w:rsidP="007E7562">
            <w:pPr>
              <w:pStyle w:val="afff0"/>
              <w:jc w:val="left"/>
            </w:pPr>
            <w:r w:rsidRPr="00AC5340">
              <w:rPr>
                <w:noProof/>
              </w:rPr>
              <w:t xml:space="preserve">то реквизит </w:t>
            </w:r>
            <w:r w:rsidRPr="00AC5340">
              <w:t>«</w:t>
            </w:r>
            <w:r w:rsidRPr="00AC5340">
              <w:rPr>
                <w:noProof/>
              </w:rPr>
              <w:t xml:space="preserve">Код результата обработки сведений </w:t>
            </w:r>
            <w:r w:rsidRPr="003743CB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Resul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Processing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 xml:space="preserve">)» в составе реквизита </w:t>
            </w:r>
            <w:r w:rsidRPr="00AC5340">
              <w:rPr>
                <w:noProof/>
              </w:rPr>
              <w:t xml:space="preserve">«Сведения о средстве идентификации групповой или транспортной упаковки </w:t>
            </w:r>
            <w:r w:rsidRPr="003743CB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>»</w:t>
            </w:r>
            <w:r w:rsidRPr="00AC5340">
              <w:t xml:space="preserve"> должен содержать значение «710» – «</w:t>
            </w:r>
            <w:r w:rsidRPr="00AC5340">
              <w:rPr>
                <w:noProof/>
              </w:rPr>
              <w:t>товар не предназначен для продажи в рамках трансграничной торговли»</w:t>
            </w:r>
          </w:p>
        </w:tc>
      </w:tr>
      <w:tr w:rsidR="007E7562" w:rsidRPr="00AC5340" w14:paraId="60812742" w14:textId="77777777" w:rsidTr="00387A5B">
        <w:trPr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8F6E108" w14:textId="487F43F9" w:rsidR="007E7562" w:rsidRPr="00AC5340" w:rsidRDefault="002C1FA2" w:rsidP="002C1FA2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0076BE8" w14:textId="7A22B740" w:rsidR="00B106CA" w:rsidRPr="00AC5340" w:rsidRDefault="00B106CA" w:rsidP="00B106CA">
            <w:pPr>
              <w:pStyle w:val="afff0"/>
              <w:jc w:val="left"/>
              <w:rPr>
                <w:noProof/>
              </w:rPr>
            </w:pPr>
            <w:r w:rsidRPr="00AC5340">
              <w:rPr>
                <w:szCs w:val="24"/>
              </w:rPr>
              <w:t xml:space="preserve">если по результатам обработки сведений о реализации товаров </w:t>
            </w:r>
            <w:r w:rsidRPr="00AC5340">
              <w:rPr>
                <w:szCs w:val="24"/>
              </w:rPr>
              <w:br/>
            </w:r>
            <w:r w:rsidRPr="00AC5340">
              <w:t>в национальном компоненте информационной системы маркировки товаров, осуществляющем обработку</w:t>
            </w:r>
            <w:r w:rsidRPr="00AC5340">
              <w:rPr>
                <w:szCs w:val="24"/>
              </w:rPr>
              <w:t xml:space="preserve">, для </w:t>
            </w:r>
            <w:r w:rsidRPr="00AC5340">
              <w:rPr>
                <w:noProof/>
              </w:rPr>
              <w:t>элемент</w:t>
            </w:r>
            <w:r>
              <w:rPr>
                <w:noProof/>
              </w:rPr>
              <w:t>а</w:t>
            </w:r>
            <w:r w:rsidRPr="00AC5340">
              <w:rPr>
                <w:noProof/>
              </w:rPr>
              <w:t xml:space="preserve"> данных средства идентификации, указанного в реквизите «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 </w:t>
            </w:r>
          </w:p>
          <w:p w14:paraId="47C37E78" w14:textId="31D79D9B" w:rsidR="00B106CA" w:rsidRPr="00AC5340" w:rsidRDefault="00B106CA" w:rsidP="00B106CA">
            <w:pPr>
              <w:pStyle w:val="afff0"/>
              <w:jc w:val="left"/>
              <w:rPr>
                <w:noProof/>
              </w:rPr>
            </w:pPr>
            <w:r w:rsidRPr="00AC5340">
              <w:rPr>
                <w:noProof/>
              </w:rPr>
              <w:t>выполняется услови</w:t>
            </w:r>
            <w:r>
              <w:rPr>
                <w:noProof/>
              </w:rPr>
              <w:t>е</w:t>
            </w:r>
            <w:r w:rsidRPr="00AC5340">
              <w:rPr>
                <w:noProof/>
              </w:rPr>
              <w:t>:</w:t>
            </w:r>
          </w:p>
          <w:p w14:paraId="46A988DB" w14:textId="77777777" w:rsidR="00B106CA" w:rsidRPr="00AC5340" w:rsidRDefault="00B106CA" w:rsidP="00B106CA">
            <w:pPr>
              <w:pStyle w:val="afff0"/>
              <w:ind w:left="708"/>
              <w:jc w:val="left"/>
            </w:pPr>
            <w:r w:rsidRPr="00AC5340">
              <w:rPr>
                <w:noProof/>
              </w:rPr>
              <w:t xml:space="preserve">сведения о средствах идентификации (сведения о средстве идентификации групповой или транспортной упаковки) отсутствуют в </w:t>
            </w:r>
            <w:r w:rsidRPr="00AC5340">
              <w:t>национальном компоненте информационной системы маркировки товаров, осуществляющем обработку, или код статуса товара, маркированного средством идентификации, соответствует одному из следующих значений: «20» – «товар выведен из оборота» или «00» – «состояние не определено»</w:t>
            </w:r>
            <w:r>
              <w:t xml:space="preserve">, </w:t>
            </w:r>
            <w:r>
              <w:br/>
              <w:t xml:space="preserve">и для всех товаров, идентификаторы которых указаны </w:t>
            </w:r>
            <w:r>
              <w:br/>
              <w:t>в реквизитах «</w:t>
            </w:r>
            <w:r w:rsidRPr="00EE6348">
              <w:rPr>
                <w:noProof/>
              </w:rPr>
              <w:t xml:space="preserve">Идентификатор </w:t>
            </w:r>
            <w:r w:rsidRPr="008919E9">
              <w:rPr>
                <w:noProof/>
                <w:lang w:val="en-US"/>
              </w:rPr>
              <w:t>Global</w:t>
            </w:r>
            <w:r w:rsidRPr="00EE6348">
              <w:rPr>
                <w:noProof/>
              </w:rPr>
              <w:t xml:space="preserve"> </w:t>
            </w:r>
            <w:r w:rsidRPr="008919E9">
              <w:rPr>
                <w:noProof/>
                <w:lang w:val="en-US"/>
              </w:rPr>
              <w:t>Trade</w:t>
            </w:r>
            <w:r w:rsidRPr="00EE6348">
              <w:rPr>
                <w:noProof/>
              </w:rPr>
              <w:t xml:space="preserve"> </w:t>
            </w:r>
            <w:r w:rsidRPr="008919E9">
              <w:rPr>
                <w:noProof/>
                <w:lang w:val="en-US"/>
              </w:rPr>
              <w:t>Item</w:t>
            </w:r>
            <w:r w:rsidRPr="00EE6348">
              <w:rPr>
                <w:noProof/>
              </w:rPr>
              <w:t xml:space="preserve"> </w:t>
            </w:r>
            <w:r w:rsidRPr="008919E9">
              <w:rPr>
                <w:noProof/>
                <w:lang w:val="en-US"/>
              </w:rPr>
              <w:t>Number</w:t>
            </w:r>
            <w:r>
              <w:rPr>
                <w:noProof/>
              </w:rPr>
              <w:t xml:space="preserve"> </w:t>
            </w:r>
            <w:r>
              <w:rPr>
                <w:noProof/>
              </w:rPr>
              <w:br/>
            </w:r>
            <w:r w:rsidRPr="00EE6348">
              <w:t>(ctsdo:‌GTINId)</w:t>
            </w:r>
            <w:r>
              <w:t xml:space="preserve">» сведения об описании товара присутствуют </w:t>
            </w:r>
            <w:r>
              <w:br/>
              <w:t xml:space="preserve">в </w:t>
            </w:r>
            <w:r w:rsidRPr="00AC5340">
              <w:t>национальном компоненте информационной системы маркировки товаров, осуществляющем обработку;</w:t>
            </w:r>
          </w:p>
          <w:p w14:paraId="52AC78A7" w14:textId="7B33F8DE" w:rsidR="00B3218B" w:rsidRDefault="00B106CA" w:rsidP="00B3218B">
            <w:pPr>
              <w:pStyle w:val="afff0"/>
              <w:ind w:left="708"/>
              <w:jc w:val="left"/>
            </w:pPr>
            <w:r>
              <w:rPr>
                <w:szCs w:val="24"/>
              </w:rPr>
              <w:t xml:space="preserve">и при этом </w:t>
            </w:r>
            <w:r w:rsidR="007E7562" w:rsidRPr="00AC5340">
              <w:rPr>
                <w:szCs w:val="24"/>
              </w:rPr>
              <w:t xml:space="preserve">по результатам обработки сведений о реализации товаров </w:t>
            </w:r>
            <w:r w:rsidR="007E7562" w:rsidRPr="00AC5340">
              <w:t>в национальном компоненте информационной системы маркировки товаров, осуществляющем обработку</w:t>
            </w:r>
            <w:r w:rsidR="007E7562" w:rsidRPr="00AC5340">
              <w:rPr>
                <w:szCs w:val="24"/>
              </w:rPr>
              <w:t xml:space="preserve">, установлено, что хотя бы для одного из </w:t>
            </w:r>
            <w:r w:rsidR="007E7562" w:rsidRPr="00AC5340">
              <w:rPr>
                <w:noProof/>
              </w:rPr>
              <w:t xml:space="preserve">элементов данных средства идентификации, указанных в реквизитах «Сведения о средстве идентификации </w:t>
            </w:r>
            <w:r w:rsidR="007E7562" w:rsidRPr="00AC5340">
              <w:t>(</w:t>
            </w:r>
            <w:r w:rsidR="007E7562" w:rsidRPr="00AC5340">
              <w:rPr>
                <w:noProof/>
                <w:lang w:val="en-US"/>
              </w:rPr>
              <w:t>ctcdo</w:t>
            </w:r>
            <w:r w:rsidR="007E7562" w:rsidRPr="00AC5340">
              <w:rPr>
                <w:noProof/>
              </w:rPr>
              <w:t>:‌</w:t>
            </w:r>
            <w:r w:rsidR="007E7562" w:rsidRPr="00AC5340">
              <w:rPr>
                <w:noProof/>
                <w:lang w:val="en-US"/>
              </w:rPr>
              <w:t>Identification</w:t>
            </w:r>
            <w:r w:rsidR="007E7562" w:rsidRPr="00AC5340">
              <w:rPr>
                <w:noProof/>
              </w:rPr>
              <w:t>‌</w:t>
            </w:r>
            <w:r w:rsidR="007E7562" w:rsidRPr="00AC5340">
              <w:rPr>
                <w:noProof/>
                <w:lang w:val="en-US"/>
              </w:rPr>
              <w:t>Means</w:t>
            </w:r>
            <w:r w:rsidR="007E7562" w:rsidRPr="00AC5340">
              <w:rPr>
                <w:noProof/>
              </w:rPr>
              <w:t>‌</w:t>
            </w:r>
            <w:r w:rsidR="007E7562" w:rsidRPr="00AC5340">
              <w:rPr>
                <w:noProof/>
                <w:lang w:val="en-US"/>
              </w:rPr>
              <w:t>Details</w:t>
            </w:r>
            <w:r w:rsidR="007E7562" w:rsidRPr="00AC5340">
              <w:t>)</w:t>
            </w:r>
            <w:r w:rsidR="007E7562" w:rsidRPr="00AC5340">
              <w:rPr>
                <w:noProof/>
              </w:rPr>
              <w:t>» и «Сведения</w:t>
            </w:r>
            <w:r w:rsidR="00B3218B">
              <w:rPr>
                <w:noProof/>
              </w:rPr>
              <w:br/>
            </w:r>
            <w:r w:rsidR="007E7562" w:rsidRPr="00AC5340">
              <w:rPr>
                <w:noProof/>
              </w:rPr>
              <w:t xml:space="preserve"> о средстве идентификации групповой или транспортной упаковки </w:t>
            </w:r>
            <w:r w:rsidR="007E7562" w:rsidRPr="003743CB">
              <w:rPr>
                <w:noProof/>
              </w:rPr>
              <w:br/>
            </w:r>
            <w:r w:rsidR="007E7562" w:rsidRPr="00AC5340">
              <w:t>(</w:t>
            </w:r>
            <w:r w:rsidR="007E7562" w:rsidRPr="00AC5340">
              <w:rPr>
                <w:noProof/>
                <w:lang w:val="en-US"/>
              </w:rPr>
              <w:t>ctcdo</w:t>
            </w:r>
            <w:r w:rsidR="007E7562" w:rsidRPr="00AC5340">
              <w:rPr>
                <w:noProof/>
              </w:rPr>
              <w:t>:‌</w:t>
            </w:r>
            <w:r w:rsidR="007E7562" w:rsidRPr="00AC5340">
              <w:rPr>
                <w:noProof/>
                <w:lang w:val="en-US"/>
              </w:rPr>
              <w:t>Group</w:t>
            </w:r>
            <w:r w:rsidR="007E7562" w:rsidRPr="00AC5340">
              <w:rPr>
                <w:noProof/>
              </w:rPr>
              <w:t>‌</w:t>
            </w:r>
            <w:r w:rsidR="007E7562" w:rsidRPr="00AC5340">
              <w:rPr>
                <w:noProof/>
                <w:lang w:val="en-US"/>
              </w:rPr>
              <w:t>Identification</w:t>
            </w:r>
            <w:r w:rsidR="007E7562" w:rsidRPr="00AC5340">
              <w:rPr>
                <w:noProof/>
              </w:rPr>
              <w:t>‌</w:t>
            </w:r>
            <w:r w:rsidR="007E7562" w:rsidRPr="00AC5340">
              <w:rPr>
                <w:noProof/>
                <w:lang w:val="en-US"/>
              </w:rPr>
              <w:t>Means</w:t>
            </w:r>
            <w:r w:rsidR="007E7562" w:rsidRPr="00AC5340">
              <w:rPr>
                <w:noProof/>
              </w:rPr>
              <w:t>‌</w:t>
            </w:r>
            <w:r w:rsidR="007E7562" w:rsidRPr="00AC5340">
              <w:rPr>
                <w:noProof/>
                <w:lang w:val="en-US"/>
              </w:rPr>
              <w:t>Details</w:t>
            </w:r>
            <w:r w:rsidR="007E7562" w:rsidRPr="00AC5340">
              <w:t>)</w:t>
            </w:r>
            <w:r w:rsidR="007E7562" w:rsidRPr="00AC5340">
              <w:rPr>
                <w:noProof/>
              </w:rPr>
              <w:t xml:space="preserve">», реквизит </w:t>
            </w:r>
            <w:r w:rsidR="007E7562" w:rsidRPr="00AC5340">
              <w:t>«</w:t>
            </w:r>
            <w:r w:rsidR="007E7562" w:rsidRPr="00AC5340">
              <w:rPr>
                <w:noProof/>
              </w:rPr>
              <w:t xml:space="preserve">Код результата </w:t>
            </w:r>
            <w:r w:rsidR="007E7562" w:rsidRPr="00AC5340">
              <w:rPr>
                <w:noProof/>
              </w:rPr>
              <w:lastRenderedPageBreak/>
              <w:t xml:space="preserve">обработки сведений </w:t>
            </w:r>
            <w:r w:rsidR="007E7562" w:rsidRPr="00AC5340">
              <w:t>(</w:t>
            </w:r>
            <w:r w:rsidR="007E7562" w:rsidRPr="00AC5340">
              <w:rPr>
                <w:noProof/>
                <w:lang w:val="en-US"/>
              </w:rPr>
              <w:t>ctsdo</w:t>
            </w:r>
            <w:r w:rsidR="007E7562" w:rsidRPr="00AC5340">
              <w:rPr>
                <w:noProof/>
              </w:rPr>
              <w:t>:‌</w:t>
            </w:r>
            <w:r w:rsidR="007E7562" w:rsidRPr="00AC5340">
              <w:rPr>
                <w:noProof/>
                <w:lang w:val="en-US"/>
              </w:rPr>
              <w:t>Result</w:t>
            </w:r>
            <w:r w:rsidR="007E7562" w:rsidRPr="00AC5340">
              <w:rPr>
                <w:noProof/>
              </w:rPr>
              <w:t>‌</w:t>
            </w:r>
            <w:r w:rsidR="007E7562" w:rsidRPr="00AC5340">
              <w:rPr>
                <w:noProof/>
                <w:lang w:val="en-US"/>
              </w:rPr>
              <w:t>Processing</w:t>
            </w:r>
            <w:r w:rsidR="007E7562" w:rsidRPr="00AC5340">
              <w:rPr>
                <w:noProof/>
              </w:rPr>
              <w:t>‌</w:t>
            </w:r>
            <w:r w:rsidR="007E7562" w:rsidRPr="00AC5340">
              <w:rPr>
                <w:noProof/>
                <w:lang w:val="en-US"/>
              </w:rPr>
              <w:t>Code</w:t>
            </w:r>
            <w:r w:rsidR="007E7562" w:rsidRPr="00AC5340">
              <w:t xml:space="preserve">)» содержит </w:t>
            </w:r>
            <w:r w:rsidR="002D19F3" w:rsidRPr="00AC5340">
              <w:t>значени</w:t>
            </w:r>
            <w:r w:rsidR="002D19F3">
              <w:t>я «709</w:t>
            </w:r>
            <w:r w:rsidR="002D19F3" w:rsidRPr="00AC5340">
              <w:t>» – «</w:t>
            </w:r>
            <w:r w:rsidR="002D19F3">
              <w:t>о</w:t>
            </w:r>
            <w:r w:rsidR="002D19F3">
              <w:rPr>
                <w:noProof/>
              </w:rPr>
              <w:t>писание товара не найдено</w:t>
            </w:r>
            <w:r w:rsidR="00FA196E">
              <w:rPr>
                <w:noProof/>
              </w:rPr>
              <w:t xml:space="preserve"> в</w:t>
            </w:r>
            <w:r w:rsidR="002D19F3">
              <w:rPr>
                <w:noProof/>
              </w:rPr>
              <w:t xml:space="preserve"> </w:t>
            </w:r>
            <w:r w:rsidR="002D19F3" w:rsidRPr="00AC5340">
              <w:t>национальном компоненте информационной системы маркировки товаров</w:t>
            </w:r>
            <w:r w:rsidR="002D19F3" w:rsidRPr="00AC5340">
              <w:rPr>
                <w:noProof/>
              </w:rPr>
              <w:t>»</w:t>
            </w:r>
            <w:r w:rsidR="002D19F3">
              <w:rPr>
                <w:noProof/>
              </w:rPr>
              <w:t xml:space="preserve"> или</w:t>
            </w:r>
            <w:r w:rsidR="002D19F3" w:rsidRPr="00AC5340">
              <w:t xml:space="preserve"> </w:t>
            </w:r>
            <w:r w:rsidR="007E7562" w:rsidRPr="00AC5340">
              <w:t>«710» – «</w:t>
            </w:r>
            <w:r w:rsidR="007E7562" w:rsidRPr="00AC5340">
              <w:rPr>
                <w:noProof/>
              </w:rPr>
              <w:t>товар не предназначен для продажи в рамках трансграничной торговли»</w:t>
            </w:r>
            <w:r w:rsidR="007E7562" w:rsidRPr="00AC5340">
              <w:t>,</w:t>
            </w:r>
            <w:r w:rsidR="00B3218B" w:rsidDel="00B3218B">
              <w:t xml:space="preserve"> </w:t>
            </w:r>
          </w:p>
          <w:p w14:paraId="7223BFC7" w14:textId="41DB8CD7" w:rsidR="007E7562" w:rsidRPr="00AC5340" w:rsidRDefault="007E7562" w:rsidP="00B3218B">
            <w:pPr>
              <w:pStyle w:val="afff0"/>
              <w:jc w:val="left"/>
            </w:pPr>
            <w:r w:rsidRPr="00AC5340">
              <w:t xml:space="preserve">то </w:t>
            </w:r>
            <w:r w:rsidR="00B106CA" w:rsidRPr="00AC5340">
              <w:rPr>
                <w:szCs w:val="24"/>
              </w:rPr>
              <w:t xml:space="preserve">для </w:t>
            </w:r>
            <w:r w:rsidR="00B106CA" w:rsidRPr="00AC5340">
              <w:rPr>
                <w:noProof/>
              </w:rPr>
              <w:t>элемент</w:t>
            </w:r>
            <w:r w:rsidR="00B106CA">
              <w:rPr>
                <w:noProof/>
              </w:rPr>
              <w:t>а</w:t>
            </w:r>
            <w:r w:rsidR="00B106CA" w:rsidRPr="00AC5340">
              <w:rPr>
                <w:noProof/>
              </w:rPr>
              <w:t xml:space="preserve"> данных средства идентификации, указанного в реквизите «Сведения о средстве идентификации </w:t>
            </w:r>
            <w:r w:rsidR="00B106CA" w:rsidRPr="00AC5340">
              <w:t>(</w:t>
            </w:r>
            <w:r w:rsidR="00B106CA" w:rsidRPr="00AC5340">
              <w:rPr>
                <w:noProof/>
                <w:lang w:val="en-US"/>
              </w:rPr>
              <w:t>ctcdo</w:t>
            </w:r>
            <w:r w:rsidR="00B106CA" w:rsidRPr="00AC5340">
              <w:rPr>
                <w:noProof/>
              </w:rPr>
              <w:t>:‌</w:t>
            </w:r>
            <w:r w:rsidR="00B106CA" w:rsidRPr="00AC5340">
              <w:rPr>
                <w:noProof/>
                <w:lang w:val="en-US"/>
              </w:rPr>
              <w:t>Identification</w:t>
            </w:r>
            <w:r w:rsidR="00B106CA" w:rsidRPr="00AC5340">
              <w:rPr>
                <w:noProof/>
              </w:rPr>
              <w:t>‌</w:t>
            </w:r>
            <w:r w:rsidR="00B106CA" w:rsidRPr="00AC5340">
              <w:rPr>
                <w:noProof/>
                <w:lang w:val="en-US"/>
              </w:rPr>
              <w:t>Means</w:t>
            </w:r>
            <w:r w:rsidR="00B106CA" w:rsidRPr="00AC5340">
              <w:rPr>
                <w:noProof/>
              </w:rPr>
              <w:t>‌</w:t>
            </w:r>
            <w:r w:rsidR="00B106CA" w:rsidRPr="00AC5340">
              <w:rPr>
                <w:noProof/>
                <w:lang w:val="en-US"/>
              </w:rPr>
              <w:t>Details</w:t>
            </w:r>
            <w:r w:rsidR="00B106CA" w:rsidRPr="00AC5340">
              <w:t>)</w:t>
            </w:r>
            <w:r w:rsidR="00B106CA" w:rsidRPr="00AC5340">
              <w:rPr>
                <w:noProof/>
              </w:rPr>
              <w:t xml:space="preserve">» </w:t>
            </w:r>
            <w:r w:rsidRPr="00AC5340">
              <w:rPr>
                <w:noProof/>
              </w:rPr>
              <w:t xml:space="preserve">реквизит </w:t>
            </w:r>
            <w:r w:rsidRPr="00AC5340">
              <w:t>«</w:t>
            </w:r>
            <w:r w:rsidRPr="00AC5340">
              <w:rPr>
                <w:noProof/>
              </w:rPr>
              <w:t xml:space="preserve">Код результата обработки сведений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Resul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Processing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 xml:space="preserve">)» должен содержать значение «743» – «сведения </w:t>
            </w:r>
            <w:r w:rsidR="00B3218B">
              <w:br/>
            </w:r>
            <w:r w:rsidRPr="00AC5340">
              <w:t>не могут быть обработаны по причине наличия ошибок»</w:t>
            </w:r>
          </w:p>
        </w:tc>
      </w:tr>
    </w:tbl>
    <w:p w14:paraId="55CBF374" w14:textId="77777777" w:rsidR="001D6C9B" w:rsidRPr="00AC5340" w:rsidRDefault="001D6C9B" w:rsidP="001D6C9B">
      <w:pPr>
        <w:spacing w:line="240" w:lineRule="auto"/>
        <w:rPr>
          <w:sz w:val="24"/>
          <w:szCs w:val="24"/>
        </w:rPr>
      </w:pPr>
    </w:p>
    <w:p w14:paraId="0C47993D" w14:textId="0CEBA9A0" w:rsidR="001D6C9B" w:rsidRPr="00AC5340" w:rsidRDefault="00387A5B" w:rsidP="001D6C9B">
      <w:pPr>
        <w:pStyle w:val="a7"/>
        <w:spacing w:before="120" w:line="336" w:lineRule="auto"/>
        <w:rPr>
          <w:rStyle w:val="a9"/>
          <w:lang w:val="ru-RU"/>
        </w:rPr>
      </w:pPr>
      <w:r>
        <w:rPr>
          <w:rStyle w:val="a9"/>
          <w:lang w:val="ru-RU"/>
        </w:rPr>
        <w:t>46</w:t>
      </w:r>
      <w:r w:rsidR="001D6C9B" w:rsidRPr="00AC5340">
        <w:rPr>
          <w:rStyle w:val="a9"/>
          <w:lang w:val="ru-RU"/>
        </w:rPr>
        <w:t xml:space="preserve">. Требования к заполнению реквизитов электронных документов (сведений) </w:t>
      </w:r>
      <w:r w:rsidR="001D6C9B" w:rsidRPr="00AC5340">
        <w:t>«Перечень средств идентификации</w:t>
      </w:r>
      <w:r w:rsidR="001D6C9B" w:rsidRPr="00AC5340">
        <w:rPr>
          <w:lang w:val="ru-RU"/>
        </w:rPr>
        <w:t>»</w:t>
      </w:r>
      <w:r w:rsidR="001D6C9B" w:rsidRPr="00AC5340">
        <w:t xml:space="preserve"> (R.CT.LS.03.010), передаваемых в сообщении «</w:t>
      </w:r>
      <w:r w:rsidR="001D6C9B" w:rsidRPr="00AC5340">
        <w:rPr>
          <w:lang w:val="ru-RU"/>
        </w:rPr>
        <w:t>И</w:t>
      </w:r>
      <w:r w:rsidR="001D6C9B" w:rsidRPr="00AC5340">
        <w:t xml:space="preserve">нформация об аннулировании сведений </w:t>
      </w:r>
      <w:r w:rsidR="00D47085">
        <w:br/>
      </w:r>
      <w:r w:rsidR="001D6C9B" w:rsidRPr="00AC5340">
        <w:t>о реализации маркированных товаров в рамках трансграничной торговли» (P.LS.03.MSG.0</w:t>
      </w:r>
      <w:r w:rsidR="001D6C9B" w:rsidRPr="00AC5340">
        <w:rPr>
          <w:lang w:val="ru-RU"/>
        </w:rPr>
        <w:t>22</w:t>
      </w:r>
      <w:r w:rsidR="001D6C9B" w:rsidRPr="00AC5340">
        <w:t>)</w:t>
      </w:r>
      <w:r w:rsidR="001D6C9B" w:rsidRPr="00AC5340">
        <w:rPr>
          <w:rStyle w:val="a9"/>
          <w:lang w:val="ru-RU"/>
        </w:rPr>
        <w:t xml:space="preserve">, приведены в таблице </w:t>
      </w:r>
      <w:r w:rsidR="00194651">
        <w:rPr>
          <w:rStyle w:val="a9"/>
          <w:lang w:val="ru-RU"/>
        </w:rPr>
        <w:t>3</w:t>
      </w:r>
      <w:r w:rsidR="00E3327D" w:rsidRPr="00E3327D">
        <w:rPr>
          <w:rStyle w:val="a9"/>
          <w:lang w:val="ru-RU"/>
        </w:rPr>
        <w:t>6</w:t>
      </w:r>
      <w:r w:rsidR="001D6C9B" w:rsidRPr="00AC5340">
        <w:rPr>
          <w:rStyle w:val="a9"/>
          <w:lang w:val="ru-RU"/>
        </w:rPr>
        <w:t>.</w:t>
      </w:r>
    </w:p>
    <w:p w14:paraId="31CE6272" w14:textId="21926861" w:rsidR="001D6C9B" w:rsidRPr="00D3575A" w:rsidRDefault="001D6C9B" w:rsidP="001D6C9B">
      <w:pPr>
        <w:pStyle w:val="affd"/>
        <w:spacing w:before="120"/>
        <w:rPr>
          <w:rStyle w:val="afc"/>
          <w:bCs w:val="0"/>
          <w:noProof/>
          <w:lang w:val="ru-RU"/>
        </w:rPr>
      </w:pPr>
      <w:r w:rsidRPr="00AC5340">
        <w:t xml:space="preserve">Таблица </w:t>
      </w:r>
      <w:r w:rsidR="00194651">
        <w:t>3</w:t>
      </w:r>
      <w:r w:rsidR="00E3327D" w:rsidRPr="00D3575A">
        <w:t>6</w:t>
      </w:r>
    </w:p>
    <w:p w14:paraId="55A38C79" w14:textId="77777777" w:rsidR="001D6C9B" w:rsidRPr="00AC5340" w:rsidRDefault="001D6C9B" w:rsidP="001D6C9B">
      <w:pPr>
        <w:pStyle w:val="a6"/>
      </w:pPr>
      <w:r w:rsidRPr="00AC5340">
        <w:rPr>
          <w:rStyle w:val="a9"/>
          <w:lang w:val="ru-RU"/>
        </w:rPr>
        <w:t xml:space="preserve">Требования к заполнению реквизитов электронных документов (сведений) </w:t>
      </w:r>
      <w:r w:rsidRPr="00AC5340">
        <w:t>«Перечень средств идентификации» (R.CT.LS.03.010), передаваемых в сообщении «И</w:t>
      </w:r>
      <w:r w:rsidRPr="00AC5340">
        <w:rPr>
          <w:noProof/>
        </w:rPr>
        <w:t xml:space="preserve">нформация об аннулировании сведений </w:t>
      </w:r>
      <w:r>
        <w:rPr>
          <w:noProof/>
        </w:rPr>
        <w:br/>
      </w:r>
      <w:r w:rsidRPr="00AC5340">
        <w:t>о реализации маркированных товаров в рамках трансграничной торговли» (P.LS.03.MSG.022)</w:t>
      </w:r>
    </w:p>
    <w:tbl>
      <w:tblPr>
        <w:tblW w:w="9356" w:type="dxa"/>
        <w:jc w:val="center"/>
        <w:tblLook w:val="0400" w:firstRow="0" w:lastRow="0" w:firstColumn="0" w:lastColumn="0" w:noHBand="0" w:noVBand="1"/>
      </w:tblPr>
      <w:tblGrid>
        <w:gridCol w:w="1561"/>
        <w:gridCol w:w="7795"/>
      </w:tblGrid>
      <w:tr w:rsidR="001D6C9B" w:rsidRPr="00AC5340" w14:paraId="7FFE2A96" w14:textId="77777777" w:rsidTr="00FA196E">
        <w:trPr>
          <w:cantSplit/>
          <w:trHeight w:val="601"/>
          <w:tblHeader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E50EEB8" w14:textId="77777777" w:rsidR="001D6C9B" w:rsidRPr="00AC5340" w:rsidRDefault="001D6C9B" w:rsidP="00550E7C">
            <w:pPr>
              <w:pStyle w:val="af0"/>
              <w:spacing w:line="264" w:lineRule="auto"/>
            </w:pPr>
            <w:r w:rsidRPr="00AC5340">
              <w:t>Код требования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1E31736" w14:textId="77777777" w:rsidR="001D6C9B" w:rsidRPr="00AC5340" w:rsidRDefault="001D6C9B" w:rsidP="00550E7C">
            <w:pPr>
              <w:pStyle w:val="af0"/>
              <w:spacing w:line="264" w:lineRule="auto"/>
            </w:pPr>
            <w:r w:rsidRPr="00AC5340">
              <w:t>Формулировка требования</w:t>
            </w:r>
          </w:p>
        </w:tc>
      </w:tr>
      <w:tr w:rsidR="001D6C9B" w:rsidRPr="00AC5340" w14:paraId="3306DE67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4B4B0A2" w14:textId="77777777" w:rsidR="001D6C9B" w:rsidRPr="009A34CD" w:rsidRDefault="001D6C9B" w:rsidP="00550E7C">
            <w:pPr>
              <w:pStyle w:val="aff4"/>
              <w:rPr>
                <w:lang w:val="ru-RU"/>
              </w:rPr>
            </w:pPr>
            <w:r w:rsidRPr="009A34CD">
              <w:rPr>
                <w:lang w:val="ru-RU"/>
              </w:rPr>
              <w:t>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2E9163D" w14:textId="41B357B6" w:rsidR="001D6C9B" w:rsidRPr="00AC5340" w:rsidRDefault="001D6C9B" w:rsidP="00550E7C">
            <w:pPr>
              <w:pStyle w:val="afff0"/>
              <w:jc w:val="left"/>
            </w:pPr>
            <w:r w:rsidRPr="00AC5340">
              <w:t>реквизит 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 xml:space="preserve">)» </w:t>
            </w:r>
            <w:r>
              <w:t xml:space="preserve">на корневом уровне документа </w:t>
            </w:r>
            <w:r w:rsidRPr="00AC5340">
              <w:rPr>
                <w:noProof/>
              </w:rPr>
              <w:t xml:space="preserve">должен содержать кодовое обозначение государства-члена, </w:t>
            </w:r>
            <w:r w:rsidR="00DB301B">
              <w:rPr>
                <w:noProof/>
              </w:rPr>
              <w:br/>
            </w:r>
            <w:r w:rsidRPr="00AC5340">
              <w:rPr>
                <w:noProof/>
              </w:rPr>
              <w:t xml:space="preserve">в информационной системе которого сформирован запрос, </w:t>
            </w:r>
            <w:r w:rsidR="003743CB" w:rsidRPr="003743CB">
              <w:rPr>
                <w:noProof/>
              </w:rPr>
              <w:br/>
            </w:r>
            <w:r w:rsidRPr="00AC5340">
              <w:rPr>
                <w:noProof/>
              </w:rPr>
              <w:t xml:space="preserve">в соответствии </w:t>
            </w:r>
            <w:r w:rsidR="00604B27" w:rsidRPr="00AC5340">
              <w:rPr>
                <w:noProof/>
              </w:rPr>
              <w:t xml:space="preserve">с </w:t>
            </w:r>
            <w:r w:rsidR="00604B27">
              <w:rPr>
                <w:noProof/>
              </w:rPr>
              <w:t>классификатором стран мира</w:t>
            </w:r>
          </w:p>
        </w:tc>
      </w:tr>
      <w:tr w:rsidR="001D6C9B" w:rsidRPr="00AC5340" w14:paraId="67706781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98EF0C2" w14:textId="77777777" w:rsidR="001D6C9B" w:rsidRPr="009A34CD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BB7060F" w14:textId="1838A874" w:rsidR="001D6C9B" w:rsidRPr="00AC5340" w:rsidRDefault="001D6C9B" w:rsidP="00550E7C">
            <w:pPr>
              <w:pStyle w:val="afff0"/>
              <w:jc w:val="left"/>
            </w:pPr>
            <w:r>
              <w:t>атрибут «</w:t>
            </w:r>
            <w:r>
              <w:rPr>
                <w:noProof/>
              </w:rPr>
              <w:t>идентификатор справочника (классификатора)</w:t>
            </w:r>
            <w:r w:rsidRPr="009915B9">
              <w:rPr>
                <w:noProof/>
              </w:rPr>
              <w:t xml:space="preserve"> </w:t>
            </w:r>
            <w:r w:rsidR="003743CB" w:rsidRPr="003743CB">
              <w:rPr>
                <w:noProof/>
              </w:rPr>
              <w:br/>
            </w: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  <w:r>
              <w:t>»</w:t>
            </w:r>
            <w:r w:rsidRPr="009915B9">
              <w:t xml:space="preserve"> </w:t>
            </w:r>
            <w:r>
              <w:t xml:space="preserve">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 xml:space="preserve">)» </w:t>
            </w:r>
            <w:r>
              <w:t>на корневом уровне документа должен содержать значение «2021»</w:t>
            </w:r>
          </w:p>
        </w:tc>
      </w:tr>
      <w:tr w:rsidR="001D6C9B" w:rsidRPr="00AC5340" w14:paraId="45839120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E3FBC05" w14:textId="04532335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E1CE4D5" w14:textId="67CBB00D" w:rsidR="001D6C9B" w:rsidRPr="00AC5340" w:rsidRDefault="001D6C9B" w:rsidP="00550E7C">
            <w:pPr>
              <w:pStyle w:val="afff0"/>
              <w:jc w:val="left"/>
            </w:pPr>
            <w:r w:rsidRPr="00AC5340">
              <w:t>реквизит «</w:t>
            </w:r>
            <w:r w:rsidRPr="00AC5340">
              <w:rPr>
                <w:noProof/>
              </w:rPr>
              <w:t>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 xml:space="preserve">)» должен содержать кодовое обозначение товара </w:t>
            </w:r>
            <w:r w:rsidR="00804162">
              <w:t>на уровне 10 знаков</w:t>
            </w:r>
          </w:p>
        </w:tc>
      </w:tr>
      <w:tr w:rsidR="001D6C9B" w:rsidRPr="00AC5340" w14:paraId="066923CD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36358FB" w14:textId="047A6BC5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55985A6" w14:textId="77777777" w:rsidR="001D6C9B" w:rsidRPr="00AC5340" w:rsidRDefault="001D6C9B" w:rsidP="00550E7C">
            <w:pPr>
              <w:pStyle w:val="afff0"/>
              <w:jc w:val="left"/>
            </w:pPr>
            <w:r w:rsidRPr="00AC5340">
              <w:t>должен быть заполнен 1 экземпляр реквизита «</w:t>
            </w:r>
            <w:r w:rsidRPr="00AC5340">
              <w:rPr>
                <w:noProof/>
              </w:rPr>
              <w:t xml:space="preserve">Средства идентификации, нанесенные на товар, приобретенный в рамках трансграничной торговл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Transbord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</w:p>
        </w:tc>
      </w:tr>
      <w:tr w:rsidR="001D6C9B" w:rsidRPr="00AC5340" w14:paraId="2F816E09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A8F1192" w14:textId="67850AED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DA1B3F4" w14:textId="50A31A9E" w:rsidR="001D6C9B" w:rsidRPr="00AC5340" w:rsidRDefault="001D6C9B" w:rsidP="00550E7C">
            <w:pPr>
              <w:pStyle w:val="afff0"/>
              <w:jc w:val="left"/>
            </w:pPr>
            <w:r w:rsidRPr="00AC5340">
              <w:t>в составе реквизита «</w:t>
            </w:r>
            <w:r w:rsidRPr="00AC5340">
              <w:rPr>
                <w:noProof/>
              </w:rPr>
              <w:t xml:space="preserve">Средства идентификации, нанесенные на товар, приобретенный в рамках трансграничной торговли </w:t>
            </w:r>
            <w:r w:rsidR="003743CB" w:rsidRPr="003743CB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Transbord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должен быть заполнен реквизит «</w:t>
            </w:r>
            <w:r w:rsidRPr="00AC5340">
              <w:rPr>
                <w:noProof/>
              </w:rPr>
              <w:t xml:space="preserve">Продавец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ell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</w:p>
        </w:tc>
      </w:tr>
      <w:tr w:rsidR="001D6C9B" w:rsidRPr="00AC5340" w14:paraId="190721AE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367134F" w14:textId="7601264C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45C6E7A" w14:textId="77777777" w:rsidR="001D6C9B" w:rsidRPr="00AC5340" w:rsidRDefault="001D6C9B" w:rsidP="00550E7C">
            <w:pPr>
              <w:pStyle w:val="afff0"/>
              <w:jc w:val="left"/>
            </w:pPr>
            <w:r>
              <w:t>реквизит</w:t>
            </w:r>
            <w:r w:rsidRPr="0045587A">
              <w:t xml:space="preserve"> «</w:t>
            </w:r>
            <w:r w:rsidRPr="00AC5340">
              <w:rPr>
                <w:noProof/>
              </w:rPr>
              <w:t>Код</w:t>
            </w:r>
            <w:r w:rsidRPr="0045587A">
              <w:rPr>
                <w:noProof/>
              </w:rPr>
              <w:t xml:space="preserve"> </w:t>
            </w:r>
            <w:r w:rsidRPr="00AC5340">
              <w:rPr>
                <w:noProof/>
              </w:rPr>
              <w:t>страны</w:t>
            </w:r>
            <w:r w:rsidRPr="0045587A">
              <w:rPr>
                <w:noProof/>
              </w:rPr>
              <w:t xml:space="preserve"> </w:t>
            </w:r>
            <w:r w:rsidRPr="0045587A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45587A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Unified</w:t>
            </w:r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45587A">
              <w:t xml:space="preserve">)» </w:t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«</w:t>
            </w:r>
            <w:r w:rsidRPr="00AC5340">
              <w:rPr>
                <w:noProof/>
              </w:rPr>
              <w:t>Продавец</w:t>
            </w:r>
            <w:r w:rsidRPr="0045587A">
              <w:rPr>
                <w:noProof/>
              </w:rPr>
              <w:t xml:space="preserve"> </w:t>
            </w:r>
            <w:r w:rsidRPr="00AC5340">
              <w:rPr>
                <w:noProof/>
              </w:rPr>
              <w:t>товара</w:t>
            </w:r>
            <w:r w:rsidRPr="0045587A">
              <w:rPr>
                <w:noProof/>
              </w:rPr>
              <w:t xml:space="preserve"> </w:t>
            </w:r>
            <w:r w:rsidRPr="0045587A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45587A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eller</w:t>
            </w:r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45587A">
              <w:t>)»</w:t>
            </w:r>
            <w:r>
              <w:t xml:space="preserve"> должен быть заполнен</w:t>
            </w:r>
          </w:p>
        </w:tc>
      </w:tr>
      <w:tr w:rsidR="001D6C9B" w:rsidRPr="00AC5340" w14:paraId="336459EF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1A3BE4B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1C811EC" w14:textId="06A5E84E" w:rsidR="001D6C9B" w:rsidRPr="00AC5340" w:rsidRDefault="001D6C9B" w:rsidP="003743CB">
            <w:pPr>
              <w:pStyle w:val="afff0"/>
              <w:jc w:val="left"/>
            </w:pPr>
            <w:r>
              <w:t>атрибут «</w:t>
            </w:r>
            <w:r>
              <w:rPr>
                <w:noProof/>
              </w:rPr>
              <w:t>идентификатор справочника (классификатора)</w:t>
            </w:r>
            <w:r w:rsidRPr="005050C7">
              <w:rPr>
                <w:noProof/>
              </w:rPr>
              <w:t xml:space="preserve"> </w:t>
            </w:r>
            <w:r w:rsidR="003743CB" w:rsidRPr="003743CB">
              <w:rPr>
                <w:noProof/>
              </w:rPr>
              <w:br/>
            </w: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  <w:r>
              <w:t>»</w:t>
            </w:r>
            <w:r w:rsidRPr="005050C7">
              <w:t xml:space="preserve"> </w:t>
            </w:r>
            <w:r>
              <w:t xml:space="preserve">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>
              <w:t xml:space="preserve">)», входящего в состав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родавец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ell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должен содержать значение «2021»</w:t>
            </w:r>
          </w:p>
        </w:tc>
      </w:tr>
      <w:tr w:rsidR="001D6C9B" w:rsidRPr="00AC5340" w14:paraId="3A8A8DAE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BDAFF71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B864ED2" w14:textId="77777777" w:rsidR="001D6C9B" w:rsidRDefault="001D6C9B" w:rsidP="00550E7C">
            <w:pPr>
              <w:pStyle w:val="afff0"/>
              <w:jc w:val="left"/>
            </w:pPr>
            <w:r>
              <w:t>реквизит</w:t>
            </w:r>
            <w:r w:rsidRPr="0045587A">
              <w:t xml:space="preserve"> </w:t>
            </w:r>
            <w:r w:rsidRPr="00BD1108">
              <w:t>«</w:t>
            </w:r>
            <w:r w:rsidRPr="00F91A7E">
              <w:rPr>
                <w:noProof/>
              </w:rPr>
              <w:t>Наименование</w:t>
            </w:r>
            <w:r w:rsidRPr="00BD1108">
              <w:rPr>
                <w:noProof/>
              </w:rPr>
              <w:t xml:space="preserve"> </w:t>
            </w:r>
            <w:r w:rsidRPr="00F91A7E">
              <w:rPr>
                <w:noProof/>
              </w:rPr>
              <w:t>субъекта</w:t>
            </w:r>
            <w:r w:rsidRPr="00BD1108">
              <w:rPr>
                <w:noProof/>
              </w:rPr>
              <w:t xml:space="preserve"> </w:t>
            </w:r>
            <w:r w:rsidRPr="00BD1108">
              <w:t>(</w:t>
            </w:r>
            <w:r>
              <w:rPr>
                <w:noProof/>
                <w:lang w:val="en-US"/>
              </w:rPr>
              <w:t>csdo</w:t>
            </w:r>
            <w:r w:rsidRPr="00BD1108">
              <w:rPr>
                <w:noProof/>
              </w:rPr>
              <w:t>:‌</w:t>
            </w:r>
            <w:r>
              <w:rPr>
                <w:noProof/>
                <w:lang w:val="en-US"/>
              </w:rPr>
              <w:t>Subject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BD1108">
              <w:t>)»</w:t>
            </w:r>
            <w:r w:rsidRPr="0045587A">
              <w:t xml:space="preserve"> </w:t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«</w:t>
            </w:r>
            <w:r w:rsidRPr="00AC5340">
              <w:rPr>
                <w:noProof/>
              </w:rPr>
              <w:t>Продавец</w:t>
            </w:r>
            <w:r w:rsidRPr="0045587A">
              <w:rPr>
                <w:noProof/>
              </w:rPr>
              <w:t xml:space="preserve"> </w:t>
            </w:r>
            <w:r w:rsidRPr="00AC5340">
              <w:rPr>
                <w:noProof/>
              </w:rPr>
              <w:t>товара</w:t>
            </w:r>
            <w:r w:rsidRPr="0045587A">
              <w:rPr>
                <w:noProof/>
              </w:rPr>
              <w:t xml:space="preserve"> </w:t>
            </w:r>
            <w:r w:rsidRPr="0045587A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45587A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eller</w:t>
            </w:r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45587A">
              <w:t>)»</w:t>
            </w:r>
            <w:r>
              <w:t xml:space="preserve"> должен быть заполнен</w:t>
            </w:r>
          </w:p>
        </w:tc>
      </w:tr>
      <w:tr w:rsidR="001D6C9B" w:rsidRPr="00AC5340" w14:paraId="6134B4AB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06A194F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159E862" w14:textId="75177A87" w:rsidR="001D6C9B" w:rsidRDefault="001D6C9B" w:rsidP="00550E7C">
            <w:pPr>
              <w:pStyle w:val="afff0"/>
              <w:jc w:val="left"/>
            </w:pPr>
            <w:r>
              <w:t>реквизит</w:t>
            </w:r>
            <w:r w:rsidRPr="0045587A">
              <w:t xml:space="preserve"> </w:t>
            </w:r>
            <w:r>
              <w:t>«</w:t>
            </w:r>
            <w:r w:rsidRPr="007B6F66">
              <w:rPr>
                <w:noProof/>
              </w:rPr>
              <w:t>Краткое наименование субъекта</w:t>
            </w:r>
            <w:r>
              <w:rPr>
                <w:noProof/>
              </w:rPr>
              <w:t xml:space="preserve"> </w:t>
            </w:r>
            <w:r w:rsidRPr="007B6F66">
              <w:t>(</w:t>
            </w:r>
            <w:r>
              <w:rPr>
                <w:noProof/>
                <w:lang w:val="en-US"/>
              </w:rPr>
              <w:t>csdo</w:t>
            </w:r>
            <w:r w:rsidRPr="007B6F66">
              <w:rPr>
                <w:noProof/>
              </w:rPr>
              <w:t>:‌</w:t>
            </w:r>
            <w:r>
              <w:rPr>
                <w:noProof/>
                <w:lang w:val="en-US"/>
              </w:rPr>
              <w:t>Subject</w:t>
            </w:r>
            <w:r w:rsidRPr="007B6F66">
              <w:rPr>
                <w:noProof/>
              </w:rPr>
              <w:t>‌</w:t>
            </w:r>
            <w:r>
              <w:rPr>
                <w:noProof/>
                <w:lang w:val="en-US"/>
              </w:rPr>
              <w:t>Brief</w:t>
            </w:r>
            <w:r w:rsidRPr="007B6F66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7B6F66">
              <w:t>)</w:t>
            </w:r>
            <w:r>
              <w:t xml:space="preserve">» </w:t>
            </w:r>
            <w:r w:rsidR="00DB301B">
              <w:br/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«</w:t>
            </w:r>
            <w:r w:rsidRPr="00AC5340">
              <w:rPr>
                <w:noProof/>
              </w:rPr>
              <w:t>Продавец</w:t>
            </w:r>
            <w:r w:rsidRPr="0045587A">
              <w:rPr>
                <w:noProof/>
              </w:rPr>
              <w:t xml:space="preserve"> </w:t>
            </w:r>
            <w:r w:rsidRPr="00AC5340">
              <w:rPr>
                <w:noProof/>
              </w:rPr>
              <w:t>товара</w:t>
            </w:r>
            <w:r w:rsidRPr="0045587A">
              <w:rPr>
                <w:noProof/>
              </w:rPr>
              <w:t xml:space="preserve"> </w:t>
            </w:r>
            <w:r w:rsidRPr="0045587A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45587A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eller</w:t>
            </w:r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45587A">
              <w:t>)»</w:t>
            </w:r>
            <w:r>
              <w:t xml:space="preserve"> должен быть заполнен</w:t>
            </w:r>
          </w:p>
        </w:tc>
      </w:tr>
      <w:tr w:rsidR="001D6C9B" w:rsidRPr="00AC5340" w14:paraId="79804CF1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E03DF62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59D9595" w14:textId="5B7E99B6" w:rsidR="001D6C9B" w:rsidRDefault="001D6C9B" w:rsidP="00550E7C">
            <w:pPr>
              <w:pStyle w:val="afff0"/>
              <w:jc w:val="left"/>
            </w:pPr>
            <w:r>
              <w:t>реквизит</w:t>
            </w:r>
            <w:r w:rsidRPr="0045587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Идентификатор налогоплательщик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Taxpa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</w:t>
            </w:r>
            <w:r w:rsidRPr="00AC5340">
              <w:t>)»</w:t>
            </w:r>
            <w:r>
              <w:t xml:space="preserve"> </w:t>
            </w:r>
            <w:r w:rsidR="00DB301B">
              <w:br/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«</w:t>
            </w:r>
            <w:r w:rsidRPr="00AC5340">
              <w:rPr>
                <w:noProof/>
              </w:rPr>
              <w:t>Продавец</w:t>
            </w:r>
            <w:r w:rsidRPr="0045587A">
              <w:rPr>
                <w:noProof/>
              </w:rPr>
              <w:t xml:space="preserve"> </w:t>
            </w:r>
            <w:r w:rsidRPr="00AC5340">
              <w:rPr>
                <w:noProof/>
              </w:rPr>
              <w:t>товара</w:t>
            </w:r>
            <w:r w:rsidRPr="0045587A">
              <w:rPr>
                <w:noProof/>
              </w:rPr>
              <w:t xml:space="preserve"> </w:t>
            </w:r>
            <w:r w:rsidRPr="0045587A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45587A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eller</w:t>
            </w:r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45587A">
              <w:t>)»</w:t>
            </w:r>
            <w:r>
              <w:t xml:space="preserve"> должен быть заполнен</w:t>
            </w:r>
          </w:p>
        </w:tc>
      </w:tr>
      <w:tr w:rsidR="001D6C9B" w:rsidRPr="00AC5340" w14:paraId="50BEF0D7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A14B542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77A7A9F" w14:textId="25CDB794" w:rsidR="001D6C9B" w:rsidRPr="00AC5340" w:rsidRDefault="001D6C9B" w:rsidP="00550E7C">
            <w:pPr>
              <w:pStyle w:val="afff0"/>
              <w:jc w:val="left"/>
            </w:pPr>
            <w:r>
              <w:t>если</w:t>
            </w:r>
            <w:r w:rsidRPr="00F91A7E">
              <w:t xml:space="preserve"> </w:t>
            </w:r>
            <w:r>
              <w:t>реквизит</w:t>
            </w:r>
            <w:r w:rsidRPr="00F91A7E">
              <w:t xml:space="preserve"> «</w:t>
            </w:r>
            <w:r w:rsidRPr="00F213B7">
              <w:rPr>
                <w:noProof/>
              </w:rPr>
              <w:t>Код</w:t>
            </w:r>
            <w:r w:rsidRPr="00F91A7E">
              <w:rPr>
                <w:noProof/>
              </w:rPr>
              <w:t xml:space="preserve"> </w:t>
            </w:r>
            <w:r w:rsidRPr="00F213B7">
              <w:rPr>
                <w:noProof/>
              </w:rPr>
              <w:t>страны</w:t>
            </w:r>
            <w:r w:rsidRPr="00F91A7E">
              <w:rPr>
                <w:noProof/>
              </w:rPr>
              <w:t xml:space="preserve"> </w:t>
            </w:r>
            <w:r w:rsidRPr="00F91A7E">
              <w:t>(</w:t>
            </w:r>
            <w:r>
              <w:rPr>
                <w:noProof/>
                <w:lang w:val="en-US"/>
              </w:rPr>
              <w:t>csdo</w:t>
            </w:r>
            <w:r w:rsidRPr="00F91A7E">
              <w:rPr>
                <w:noProof/>
              </w:rPr>
              <w:t>:‌</w:t>
            </w:r>
            <w:r>
              <w:rPr>
                <w:noProof/>
                <w:lang w:val="en-US"/>
              </w:rPr>
              <w:t>Unified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F91A7E">
              <w:t>)»</w:t>
            </w:r>
            <w:r>
              <w:t xml:space="preserve"> 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родавец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ell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содержит значение «</w:t>
            </w:r>
            <w:r>
              <w:rPr>
                <w:lang w:val="en-US"/>
              </w:rPr>
              <w:t>RU</w:t>
            </w:r>
            <w:r>
              <w:t>», то реквизит «</w:t>
            </w:r>
            <w:r w:rsidRPr="00074019">
              <w:rPr>
                <w:noProof/>
              </w:rPr>
              <w:t>Код причины постановки на учет</w:t>
            </w:r>
            <w:r>
              <w:rPr>
                <w:noProof/>
              </w:rPr>
              <w:t xml:space="preserve"> </w:t>
            </w:r>
            <w:r w:rsidR="003743CB" w:rsidRPr="003743CB">
              <w:rPr>
                <w:noProof/>
              </w:rPr>
              <w:br/>
            </w:r>
            <w:r w:rsidRPr="00074019">
              <w:t>(</w:t>
            </w:r>
            <w:r>
              <w:rPr>
                <w:noProof/>
                <w:lang w:val="en-US"/>
              </w:rPr>
              <w:t>csdo</w:t>
            </w:r>
            <w:r w:rsidRPr="00074019">
              <w:rPr>
                <w:noProof/>
              </w:rPr>
              <w:t>:‌</w:t>
            </w:r>
            <w:r>
              <w:rPr>
                <w:noProof/>
                <w:lang w:val="en-US"/>
              </w:rPr>
              <w:t>Tax</w:t>
            </w:r>
            <w:r w:rsidRPr="00074019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ation</w:t>
            </w:r>
            <w:r w:rsidRPr="00074019">
              <w:rPr>
                <w:noProof/>
              </w:rPr>
              <w:t>‌</w:t>
            </w:r>
            <w:r>
              <w:rPr>
                <w:noProof/>
                <w:lang w:val="en-US"/>
              </w:rPr>
              <w:t>Reas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</w:t>
            </w:r>
            <w:r>
              <w:t>» может быть заполнен</w:t>
            </w:r>
          </w:p>
        </w:tc>
      </w:tr>
      <w:tr w:rsidR="001D6C9B" w:rsidRPr="00AC5340" w14:paraId="7BCCD1A9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82A4218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8367254" w14:textId="600867EE" w:rsidR="001D6C9B" w:rsidRPr="00AC5340" w:rsidRDefault="001D6C9B" w:rsidP="00550E7C">
            <w:pPr>
              <w:pStyle w:val="afff0"/>
              <w:jc w:val="left"/>
            </w:pPr>
            <w:r>
              <w:t>если</w:t>
            </w:r>
            <w:r w:rsidRPr="00F91A7E">
              <w:t xml:space="preserve"> </w:t>
            </w:r>
            <w:r>
              <w:t>реквизит</w:t>
            </w:r>
            <w:r w:rsidRPr="00F91A7E">
              <w:t xml:space="preserve"> «</w:t>
            </w:r>
            <w:r w:rsidRPr="00F213B7">
              <w:rPr>
                <w:noProof/>
              </w:rPr>
              <w:t>Код</w:t>
            </w:r>
            <w:r w:rsidRPr="00F91A7E">
              <w:rPr>
                <w:noProof/>
              </w:rPr>
              <w:t xml:space="preserve"> </w:t>
            </w:r>
            <w:r w:rsidRPr="00F213B7">
              <w:rPr>
                <w:noProof/>
              </w:rPr>
              <w:t>страны</w:t>
            </w:r>
            <w:r w:rsidRPr="00F91A7E">
              <w:rPr>
                <w:noProof/>
              </w:rPr>
              <w:t xml:space="preserve"> </w:t>
            </w:r>
            <w:r w:rsidRPr="00F91A7E">
              <w:t>(</w:t>
            </w:r>
            <w:r>
              <w:rPr>
                <w:noProof/>
                <w:lang w:val="en-US"/>
              </w:rPr>
              <w:t>csdo</w:t>
            </w:r>
            <w:r w:rsidRPr="00F91A7E">
              <w:rPr>
                <w:noProof/>
              </w:rPr>
              <w:t>:‌</w:t>
            </w:r>
            <w:r>
              <w:rPr>
                <w:noProof/>
                <w:lang w:val="en-US"/>
              </w:rPr>
              <w:t>Unified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F91A7E">
              <w:t>)»</w:t>
            </w:r>
            <w:r>
              <w:t xml:space="preserve"> 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родавец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ell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 w:rsidR="00D3575A">
              <w:t xml:space="preserve"> </w:t>
            </w:r>
            <w:r>
              <w:t>не содержит значение, «</w:t>
            </w:r>
            <w:r>
              <w:rPr>
                <w:lang w:val="en-US"/>
              </w:rPr>
              <w:t>RU</w:t>
            </w:r>
            <w:r>
              <w:t>», то реквизит «</w:t>
            </w:r>
            <w:r w:rsidRPr="00BD1108">
              <w:rPr>
                <w:noProof/>
              </w:rPr>
              <w:t>Код причины постановки на учет</w:t>
            </w:r>
            <w:r>
              <w:rPr>
                <w:noProof/>
              </w:rPr>
              <w:t xml:space="preserve"> </w:t>
            </w:r>
            <w:r w:rsidR="003743CB" w:rsidRPr="003743CB">
              <w:rPr>
                <w:noProof/>
              </w:rPr>
              <w:br/>
            </w:r>
            <w:r w:rsidRPr="00BD1108">
              <w:t>(</w:t>
            </w:r>
            <w:r>
              <w:rPr>
                <w:noProof/>
                <w:lang w:val="en-US"/>
              </w:rPr>
              <w:t>csdo</w:t>
            </w:r>
            <w:r w:rsidRPr="00BD1108">
              <w:rPr>
                <w:noProof/>
              </w:rPr>
              <w:t>:‌</w:t>
            </w:r>
            <w:r>
              <w:rPr>
                <w:noProof/>
                <w:lang w:val="en-US"/>
              </w:rPr>
              <w:t>Tax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ati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Reas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</w:t>
            </w:r>
            <w:r>
              <w:t>» не должен быть заполнен</w:t>
            </w:r>
          </w:p>
        </w:tc>
      </w:tr>
      <w:tr w:rsidR="001D6C9B" w:rsidRPr="00AC5340" w14:paraId="0A36FFAD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B9435BB" w14:textId="252729A5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FDE3227" w14:textId="3D87F405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r w:rsidRPr="00AC5340">
              <w:t xml:space="preserve">если представляются сведения в отношении средств идентификации, нанесенных на товар, индивидуальную или первичную упаковки, </w:t>
            </w:r>
            <w:r w:rsidRPr="00AC5340">
              <w:br/>
              <w:t>то в составе реквизита «</w:t>
            </w:r>
            <w:r w:rsidRPr="00AC5340">
              <w:rPr>
                <w:noProof/>
              </w:rPr>
              <w:t xml:space="preserve">Средства идентификации, нанесенные на товар, приобретенный в рамках трансграничной торговли </w:t>
            </w:r>
            <w:r w:rsidR="003743CB" w:rsidRPr="003743CB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Transbord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, должен быть заполнен 1 или несколько экземпляров реквизита 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</w:p>
        </w:tc>
      </w:tr>
      <w:tr w:rsidR="001D6C9B" w:rsidRPr="00AC5340" w14:paraId="62F2A232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AFB4CE9" w14:textId="6A757854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5C28846" w14:textId="774BA7CE" w:rsidR="001D6C9B" w:rsidRPr="00AC5340" w:rsidRDefault="001D6C9B" w:rsidP="003743CB">
            <w:pPr>
              <w:pStyle w:val="afff0"/>
              <w:jc w:val="left"/>
            </w:pPr>
            <w:r w:rsidRPr="00AC5340">
              <w:t xml:space="preserve">реквизит </w:t>
            </w:r>
            <w:r w:rsidRPr="00AC5340">
              <w:rPr>
                <w:noProof/>
              </w:rPr>
              <w:t xml:space="preserve">«Код статуса маркированного товара </w:t>
            </w:r>
            <w:r w:rsidR="003743CB" w:rsidRPr="003743CB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Statu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» в составе реквизита «</w:t>
            </w:r>
            <w:r w:rsidRPr="00AC5340">
              <w:rPr>
                <w:noProof/>
              </w:rPr>
              <w:t xml:space="preserve">Сведения </w:t>
            </w:r>
            <w:r w:rsidR="003743CB" w:rsidRPr="003743CB">
              <w:rPr>
                <w:noProof/>
              </w:rPr>
              <w:br/>
            </w:r>
            <w:r w:rsidRPr="00AC5340">
              <w:rPr>
                <w:noProof/>
              </w:rPr>
              <w:t xml:space="preserve">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должен содержать значение</w:t>
            </w:r>
            <w:r w:rsidR="003743CB" w:rsidRPr="003743CB">
              <w:t xml:space="preserve"> </w:t>
            </w:r>
            <w:r w:rsidRPr="00AC5340">
              <w:t>«10» – «</w:t>
            </w:r>
            <w:r w:rsidRPr="00AC5340">
              <w:rPr>
                <w:szCs w:val="24"/>
              </w:rPr>
              <w:t>товар введен в оборот в государстве-члене»</w:t>
            </w:r>
            <w:r w:rsidRPr="00AC5340">
              <w:t xml:space="preserve"> </w:t>
            </w:r>
          </w:p>
        </w:tc>
      </w:tr>
      <w:tr w:rsidR="001D6C9B" w:rsidRPr="00AC5340" w14:paraId="0AD0CDDD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1453DEB" w14:textId="12E514A5" w:rsidR="001D6C9B" w:rsidRPr="00AC5340" w:rsidRDefault="00661356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8652D79" w14:textId="77777777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r w:rsidRPr="00AC5340">
              <w:t xml:space="preserve">реквизит </w:t>
            </w:r>
            <w:r w:rsidRPr="00AC5340">
              <w:rPr>
                <w:noProof/>
              </w:rPr>
              <w:t>«Код причины установки статуса</w:t>
            </w:r>
          </w:p>
          <w:p w14:paraId="4C8E5146" w14:textId="1D234EF6" w:rsidR="001D6C9B" w:rsidRPr="00AC5340" w:rsidRDefault="001D6C9B" w:rsidP="00550E7C">
            <w:pPr>
              <w:pStyle w:val="afff0"/>
              <w:jc w:val="left"/>
            </w:pPr>
            <w:r w:rsidRPr="00AC5340">
              <w:rPr>
                <w:noProof/>
              </w:rPr>
              <w:t>(ctsdo:MarkedGoodsStatusReasonCode)</w:t>
            </w:r>
            <w:r w:rsidRPr="00AC5340">
              <w:t>» в составе реквизита «</w:t>
            </w:r>
            <w:r w:rsidRPr="00AC5340">
              <w:rPr>
                <w:noProof/>
              </w:rPr>
              <w:t xml:space="preserve">Сведения </w:t>
            </w:r>
            <w:r w:rsidR="00DB301B">
              <w:rPr>
                <w:noProof/>
              </w:rPr>
              <w:br/>
            </w:r>
            <w:r w:rsidRPr="00AC5340">
              <w:rPr>
                <w:noProof/>
              </w:rPr>
              <w:t xml:space="preserve">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должен содержать значение «99» – «</w:t>
            </w:r>
            <w:r w:rsidRPr="00AC5340">
              <w:rPr>
                <w:szCs w:val="24"/>
              </w:rPr>
              <w:t>информация аннулирована»</w:t>
            </w:r>
          </w:p>
        </w:tc>
      </w:tr>
      <w:tr w:rsidR="001D6C9B" w:rsidRPr="00F20283" w14:paraId="6747FD42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7764C30" w14:textId="15CD8E90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1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C9E12E7" w14:textId="725E8910" w:rsidR="001D6C9B" w:rsidRPr="00F20283" w:rsidRDefault="001D6C9B" w:rsidP="00550E7C">
            <w:pPr>
              <w:pStyle w:val="afff0"/>
              <w:jc w:val="left"/>
            </w:pPr>
            <w:r w:rsidRPr="00AC5340">
              <w:t>реквизит «</w:t>
            </w:r>
            <w:r w:rsidRPr="00B13C45">
              <w:rPr>
                <w:noProof/>
              </w:rPr>
              <w:t xml:space="preserve">Результат обработки </w:t>
            </w:r>
            <w:r w:rsidRPr="00B13C45">
              <w:t>(</w:t>
            </w:r>
            <w:r>
              <w:rPr>
                <w:noProof/>
                <w:lang w:val="en-US"/>
              </w:rPr>
              <w:t>ctcdo</w:t>
            </w:r>
            <w:r w:rsidRPr="00B13C45">
              <w:rPr>
                <w:noProof/>
              </w:rPr>
              <w:t>:‌</w:t>
            </w:r>
            <w:r>
              <w:rPr>
                <w:noProof/>
                <w:lang w:val="en-US"/>
              </w:rPr>
              <w:t>Result</w:t>
            </w:r>
            <w:r w:rsidRPr="00B13C45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B13C45">
              <w:t>)</w:t>
            </w:r>
            <w:r w:rsidRPr="00AC5340">
              <w:t>» в составе реквизита «</w:t>
            </w:r>
            <w:r w:rsidRPr="00AC5340">
              <w:rPr>
                <w:noProof/>
              </w:rPr>
              <w:t>Сведения о средстве идентификации</w:t>
            </w:r>
            <w:r w:rsidRPr="001D6C9B">
              <w:t xml:space="preserve"> </w:t>
            </w:r>
            <w:r w:rsidRPr="00F20283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F20283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F20283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F20283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F20283">
              <w:t xml:space="preserve">)» </w:t>
            </w:r>
            <w:r w:rsidRPr="00AC5340">
              <w:t>не</w:t>
            </w:r>
            <w:r w:rsidRPr="00F20283">
              <w:t xml:space="preserve"> </w:t>
            </w:r>
            <w:r>
              <w:t>должен</w:t>
            </w:r>
            <w:r w:rsidRPr="00F20283">
              <w:t xml:space="preserve"> </w:t>
            </w:r>
            <w:r>
              <w:t>быть</w:t>
            </w:r>
            <w:r w:rsidRPr="00F20283">
              <w:t xml:space="preserve"> </w:t>
            </w:r>
            <w:r>
              <w:t>заполнен</w:t>
            </w:r>
          </w:p>
        </w:tc>
      </w:tr>
      <w:tr w:rsidR="001D6C9B" w:rsidRPr="00AC5340" w14:paraId="60F80839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FCBC8E8" w14:textId="2FBD2133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t>1</w:t>
            </w:r>
            <w:r>
              <w:rPr>
                <w:lang w:val="ru-RU"/>
              </w:rPr>
              <w:t>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7E756C1" w14:textId="05AF7B12" w:rsidR="001D6C9B" w:rsidRPr="00AC5340" w:rsidRDefault="001D6C9B" w:rsidP="00550E7C">
            <w:pPr>
              <w:pStyle w:val="afff0"/>
              <w:jc w:val="left"/>
            </w:pPr>
            <w:r w:rsidRPr="00AC5340">
              <w:t>реквизит «</w:t>
            </w:r>
            <w:r w:rsidRPr="00AC5340">
              <w:rPr>
                <w:noProof/>
              </w:rPr>
              <w:t xml:space="preserve">Конечная дат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En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ate</w:t>
            </w:r>
            <w:r w:rsidRPr="00AC5340">
              <w:t>)» в составе реквизита 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не </w:t>
            </w:r>
            <w:r>
              <w:t>должен</w:t>
            </w:r>
            <w:r w:rsidRPr="00AF6AE7">
              <w:t xml:space="preserve"> </w:t>
            </w:r>
            <w:r>
              <w:t>быть</w:t>
            </w:r>
            <w:r w:rsidRPr="00AF6AE7">
              <w:t xml:space="preserve"> </w:t>
            </w:r>
            <w:r>
              <w:t>заполнен</w:t>
            </w:r>
          </w:p>
        </w:tc>
      </w:tr>
      <w:tr w:rsidR="001D6C9B" w:rsidRPr="00AC5340" w14:paraId="6C35CAEC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66051F1" w14:textId="38111757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t>1</w:t>
            </w:r>
            <w:r>
              <w:rPr>
                <w:lang w:val="ru-RU"/>
              </w:rPr>
              <w:t>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8345F38" w14:textId="2C718266" w:rsidR="001D6C9B" w:rsidRPr="00AC5340" w:rsidRDefault="001D6C9B" w:rsidP="00550E7C">
            <w:pPr>
              <w:pStyle w:val="afff0"/>
              <w:jc w:val="left"/>
            </w:pPr>
            <w:r w:rsidRPr="00AC5340">
              <w:t>реквизит «</w:t>
            </w:r>
            <w:r w:rsidRPr="00AC5340">
              <w:rPr>
                <w:noProof/>
              </w:rPr>
              <w:t>Номер серии продукта (ctsdo:ProductSeriesId)</w:t>
            </w:r>
            <w:r w:rsidRPr="00AC5340">
              <w:t>» в составе реквизита 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="003743CB" w:rsidRPr="003743CB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не </w:t>
            </w:r>
            <w:r>
              <w:t>должен</w:t>
            </w:r>
            <w:r w:rsidRPr="00AF6AE7">
              <w:t xml:space="preserve"> </w:t>
            </w:r>
            <w:r>
              <w:t>быть</w:t>
            </w:r>
            <w:r w:rsidRPr="00AF6AE7">
              <w:t xml:space="preserve"> </w:t>
            </w:r>
            <w:r>
              <w:t>заполнен</w:t>
            </w:r>
          </w:p>
        </w:tc>
      </w:tr>
      <w:tr w:rsidR="001D6C9B" w:rsidRPr="00AC5340" w14:paraId="0CA473E2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6B6A8EF" w14:textId="2F777AF8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t>1</w:t>
            </w:r>
            <w:r>
              <w:rPr>
                <w:lang w:val="ru-RU"/>
              </w:rPr>
              <w:t>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87BB391" w14:textId="19A44093" w:rsidR="001D6C9B" w:rsidRPr="00AC5340" w:rsidRDefault="001D6C9B" w:rsidP="00550E7C">
            <w:pPr>
              <w:pStyle w:val="afff0"/>
              <w:jc w:val="left"/>
            </w:pPr>
            <w:r w:rsidRPr="00AC5340">
              <w:t>если представление сведений осуществляется в отношении средств идентификации, нанесенных на групповую или транспортную упаковки, то в составе экземпляра реквизита «</w:t>
            </w:r>
            <w:r w:rsidRPr="00AC5340">
              <w:rPr>
                <w:noProof/>
              </w:rPr>
              <w:t xml:space="preserve">Средства идентификации, нанесенные на товар, приобретенный в рамках трансграничной торговл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Transbord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должен быть заполнен 1 или несколько экземпляров реквизита «</w:t>
            </w:r>
            <w:r w:rsidRPr="00AC5340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="003743CB" w:rsidRPr="003743CB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</w:p>
        </w:tc>
      </w:tr>
      <w:tr w:rsidR="001D6C9B" w:rsidRPr="00AC5340" w14:paraId="3BFDA9EA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BFE4D0A" w14:textId="15B53E68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5DE4B5C" w14:textId="2D06876E" w:rsidR="001D6C9B" w:rsidRPr="00AC5340" w:rsidRDefault="001D6C9B" w:rsidP="00550E7C">
            <w:pPr>
              <w:pStyle w:val="afff0"/>
              <w:jc w:val="left"/>
            </w:pPr>
            <w:r w:rsidRPr="00AC5340">
              <w:t xml:space="preserve">реквизит </w:t>
            </w:r>
            <w:r w:rsidRPr="00AC5340">
              <w:rPr>
                <w:noProof/>
              </w:rPr>
              <w:t xml:space="preserve">«Код статуса маркированного товара </w:t>
            </w:r>
            <w:r w:rsidR="003743CB" w:rsidRPr="003743CB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Statu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» в составе реквизита «</w:t>
            </w:r>
            <w:r w:rsidRPr="00AC5340">
              <w:rPr>
                <w:noProof/>
              </w:rPr>
              <w:t xml:space="preserve">Сведения </w:t>
            </w:r>
            <w:r w:rsidR="003743CB" w:rsidRPr="003743CB">
              <w:rPr>
                <w:noProof/>
              </w:rPr>
              <w:br/>
            </w:r>
            <w:r w:rsidRPr="00AC5340">
              <w:rPr>
                <w:noProof/>
              </w:rPr>
              <w:t xml:space="preserve">о средстве идентификации групповой или транспортной упаковки </w:t>
            </w:r>
            <w:r w:rsidR="003743CB" w:rsidRPr="003743CB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должен содержать значение</w:t>
            </w:r>
            <w:r w:rsidRPr="00AC5340">
              <w:br/>
              <w:t>«10» – «</w:t>
            </w:r>
            <w:r w:rsidRPr="00AC5340">
              <w:rPr>
                <w:szCs w:val="24"/>
              </w:rPr>
              <w:t>товар введен в оборот в государстве-члене»</w:t>
            </w:r>
          </w:p>
        </w:tc>
      </w:tr>
      <w:tr w:rsidR="001D6C9B" w:rsidRPr="00AC5340" w14:paraId="4BF4666E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D6C5745" w14:textId="5CD71291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05C9CB4" w14:textId="6E86472C" w:rsidR="001D6C9B" w:rsidRPr="00AC5340" w:rsidRDefault="001D6C9B" w:rsidP="00550E7C">
            <w:pPr>
              <w:pStyle w:val="afff0"/>
              <w:jc w:val="left"/>
            </w:pPr>
            <w:r w:rsidRPr="00AC5340">
              <w:t xml:space="preserve">реквизит </w:t>
            </w:r>
            <w:r w:rsidRPr="00AC5340">
              <w:rPr>
                <w:noProof/>
              </w:rPr>
              <w:t>«Код причины установки статуса (ctsdo:MarkedGoodsStatusReasonCode)</w:t>
            </w:r>
            <w:r w:rsidRPr="00AC5340">
              <w:t>» в составе реквизита «</w:t>
            </w:r>
            <w:r w:rsidRPr="00AC5340">
              <w:rPr>
                <w:noProof/>
              </w:rPr>
              <w:t xml:space="preserve">Сведения </w:t>
            </w:r>
            <w:r>
              <w:rPr>
                <w:noProof/>
              </w:rPr>
              <w:br/>
            </w:r>
            <w:r w:rsidRPr="00AC5340">
              <w:rPr>
                <w:noProof/>
              </w:rPr>
              <w:t xml:space="preserve">о средстве идентификации групповой или транспортной упаковки </w:t>
            </w:r>
            <w:r w:rsidR="003743CB" w:rsidRPr="003743CB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должен содержать значение</w:t>
            </w:r>
            <w:r w:rsidRPr="00AC5340">
              <w:br/>
              <w:t>«99» – «</w:t>
            </w:r>
            <w:r w:rsidRPr="00AC5340">
              <w:rPr>
                <w:szCs w:val="24"/>
              </w:rPr>
              <w:t>информация аннулирована»</w:t>
            </w:r>
          </w:p>
        </w:tc>
      </w:tr>
      <w:tr w:rsidR="001D6C9B" w:rsidRPr="00AC5340" w14:paraId="334F1CCA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A0A56E9" w14:textId="479996DC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9B51763" w14:textId="6F2B5BF1" w:rsidR="001D6C9B" w:rsidRPr="00AC5340" w:rsidRDefault="001D6C9B" w:rsidP="00550E7C">
            <w:pPr>
              <w:pStyle w:val="afff0"/>
              <w:jc w:val="left"/>
            </w:pPr>
            <w:r w:rsidRPr="00AC5340">
              <w:t>реквизит «</w:t>
            </w:r>
            <w:r w:rsidRPr="00B13C45">
              <w:rPr>
                <w:noProof/>
              </w:rPr>
              <w:t xml:space="preserve">Результат обработки </w:t>
            </w:r>
            <w:r w:rsidRPr="00B13C45">
              <w:t>(</w:t>
            </w:r>
            <w:r>
              <w:rPr>
                <w:noProof/>
                <w:lang w:val="en-US"/>
              </w:rPr>
              <w:t>ctcdo</w:t>
            </w:r>
            <w:r w:rsidRPr="00B13C45">
              <w:rPr>
                <w:noProof/>
              </w:rPr>
              <w:t>:‌</w:t>
            </w:r>
            <w:r>
              <w:rPr>
                <w:noProof/>
                <w:lang w:val="en-US"/>
              </w:rPr>
              <w:t>Result</w:t>
            </w:r>
            <w:r w:rsidRPr="00B13C45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B13C45">
              <w:t>)</w:t>
            </w:r>
            <w:r w:rsidRPr="00AC5340">
              <w:t>» в составе реквизита «</w:t>
            </w:r>
            <w:r w:rsidRPr="00AC5340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не </w:t>
            </w:r>
            <w:r>
              <w:t>должен</w:t>
            </w:r>
            <w:r w:rsidRPr="00AF6AE7">
              <w:t xml:space="preserve"> </w:t>
            </w:r>
            <w:r>
              <w:t>быть</w:t>
            </w:r>
            <w:r w:rsidRPr="00AF6AE7">
              <w:t xml:space="preserve"> </w:t>
            </w:r>
            <w:r>
              <w:t>заполнен</w:t>
            </w:r>
          </w:p>
        </w:tc>
      </w:tr>
      <w:tr w:rsidR="001D6C9B" w:rsidRPr="00AC5340" w14:paraId="2CC4FC54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D10338B" w14:textId="6D7324CF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196443E" w14:textId="30655660" w:rsidR="001D6C9B" w:rsidRPr="00AC5340" w:rsidRDefault="001D6C9B" w:rsidP="00550E7C">
            <w:pPr>
              <w:pStyle w:val="afff0"/>
              <w:jc w:val="left"/>
            </w:pPr>
            <w:r w:rsidRPr="00AC5340">
              <w:t xml:space="preserve">реквизит «Конечная дата (csdo:EndDate)» в составе реквизита «Сведения о средстве идентификации групповой или транспортной упаковки </w:t>
            </w:r>
            <w:r w:rsidR="003743CB" w:rsidRPr="003743CB">
              <w:br/>
            </w:r>
            <w:r w:rsidRPr="00AC5340">
              <w:t xml:space="preserve">(ctcdo:‌Group‌Identification‌Means‌Details)» не </w:t>
            </w:r>
            <w:r>
              <w:t>должен</w:t>
            </w:r>
            <w:r w:rsidRPr="00AF6AE7">
              <w:t xml:space="preserve"> </w:t>
            </w:r>
            <w:r>
              <w:t>быть</w:t>
            </w:r>
            <w:r w:rsidRPr="00AF6AE7">
              <w:t xml:space="preserve"> </w:t>
            </w:r>
            <w:r>
              <w:t>заполнен</w:t>
            </w:r>
          </w:p>
        </w:tc>
      </w:tr>
      <w:tr w:rsidR="001D6C9B" w:rsidRPr="00AC5340" w14:paraId="4D11E8A2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C10FB75" w14:textId="4D2734F2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28B8248" w14:textId="7426F7B6" w:rsidR="001D6C9B" w:rsidRPr="00AC5340" w:rsidRDefault="001D6C9B" w:rsidP="00550E7C">
            <w:pPr>
              <w:pStyle w:val="afff0"/>
              <w:jc w:val="left"/>
            </w:pPr>
            <w:r w:rsidRPr="00AC5340">
              <w:t xml:space="preserve">реквизит «Номер серии продукта (ctsdo:ProductSeriesId)» в составе реквизита «Сведения о средстве идентификации групповой или транспортной упаковки (ctcdo:‌Group‌Identification‌Means‌Details)» </w:t>
            </w:r>
            <w:r>
              <w:br/>
            </w:r>
            <w:r w:rsidRPr="00AC5340">
              <w:t xml:space="preserve">не </w:t>
            </w:r>
            <w:r>
              <w:t>должен</w:t>
            </w:r>
            <w:r w:rsidRPr="00AF6AE7">
              <w:t xml:space="preserve"> </w:t>
            </w:r>
            <w:r>
              <w:t>быть</w:t>
            </w:r>
            <w:r w:rsidRPr="00AF6AE7">
              <w:t xml:space="preserve"> </w:t>
            </w:r>
            <w:r>
              <w:t>заполнен</w:t>
            </w:r>
          </w:p>
        </w:tc>
      </w:tr>
      <w:tr w:rsidR="001D6C9B" w:rsidRPr="00AC5340" w14:paraId="10D39B48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3167EF2" w14:textId="15F9EC1E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2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E774660" w14:textId="5E64374F" w:rsidR="001D6C9B" w:rsidRPr="00AC5340" w:rsidRDefault="001D6C9B" w:rsidP="003743CB">
            <w:pPr>
              <w:pStyle w:val="afff0"/>
              <w:jc w:val="left"/>
            </w:pPr>
            <w:r w:rsidRPr="00AC5340">
              <w:t>реквизит «</w:t>
            </w:r>
            <w:r w:rsidRPr="00AC5340">
              <w:rPr>
                <w:noProof/>
              </w:rPr>
              <w:t xml:space="preserve">Средства идентификации, нанесенные на товар, приобретенный в рамках трансграничной торговли </w:t>
            </w:r>
            <w:r w:rsidR="003743CB" w:rsidRPr="003743CB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Transbord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не должен содержать одновременно экземпляры реквизитов «</w:t>
            </w:r>
            <w:r w:rsidRPr="00AC5340">
              <w:rPr>
                <w:noProof/>
              </w:rPr>
              <w:t>Сведения о средстве идентификации</w:t>
            </w:r>
            <w:r w:rsidR="003743CB" w:rsidRPr="003743CB">
              <w:rPr>
                <w:noProof/>
              </w:rPr>
              <w:t xml:space="preserve">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и «</w:t>
            </w:r>
            <w:r w:rsidRPr="00AC5340">
              <w:rPr>
                <w:noProof/>
              </w:rPr>
              <w:t xml:space="preserve">Сведения </w:t>
            </w:r>
            <w:r w:rsidR="003743CB" w:rsidRPr="003743CB">
              <w:rPr>
                <w:noProof/>
              </w:rPr>
              <w:br/>
            </w:r>
            <w:r w:rsidRPr="00AC5340">
              <w:rPr>
                <w:noProof/>
              </w:rPr>
              <w:t xml:space="preserve">о средстве идентификации групповой или транспортной упаковки </w:t>
            </w:r>
            <w:r w:rsidR="003743CB" w:rsidRPr="003743CB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</w:p>
        </w:tc>
      </w:tr>
      <w:tr w:rsidR="001D6C9B" w:rsidRPr="00AC5340" w14:paraId="291AFF68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0F8DACC" w14:textId="7955C26C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5EE7C16" w14:textId="534F6A4C" w:rsidR="00A130B7" w:rsidRPr="00AC5340" w:rsidRDefault="001D6C9B" w:rsidP="00FF0553">
            <w:pPr>
              <w:pStyle w:val="afff0"/>
              <w:jc w:val="left"/>
            </w:pPr>
            <w:r w:rsidRPr="00AC5340">
              <w:rPr>
                <w:noProof/>
              </w:rPr>
              <w:t xml:space="preserve">если реквизит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="006906A3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заполнен</w:t>
            </w:r>
            <w:r w:rsidRPr="00AC5340">
              <w:rPr>
                <w:noProof/>
              </w:rPr>
              <w:t xml:space="preserve">, </w:t>
            </w:r>
            <w:r w:rsidR="006906A3">
              <w:rPr>
                <w:noProof/>
              </w:rPr>
              <w:t xml:space="preserve">то </w:t>
            </w:r>
            <w:r w:rsidR="006906A3" w:rsidRPr="00AC5340">
              <w:t>реквизит «</w:t>
            </w:r>
            <w:r w:rsidR="006906A3" w:rsidRPr="00AC5340">
              <w:rPr>
                <w:noProof/>
              </w:rPr>
              <w:t xml:space="preserve">Код вида средства идентификации </w:t>
            </w:r>
            <w:r w:rsidR="006906A3" w:rsidRPr="00AC5340">
              <w:t>(</w:t>
            </w:r>
            <w:r w:rsidR="006906A3" w:rsidRPr="00AC5340">
              <w:rPr>
                <w:noProof/>
                <w:lang w:val="en-US"/>
              </w:rPr>
              <w:t>ctsdo</w:t>
            </w:r>
            <w:r w:rsidR="006906A3" w:rsidRPr="00AC5340">
              <w:rPr>
                <w:noProof/>
              </w:rPr>
              <w:t>:‌</w:t>
            </w:r>
            <w:r w:rsidR="006906A3" w:rsidRPr="00AC5340">
              <w:rPr>
                <w:noProof/>
                <w:lang w:val="en-US"/>
              </w:rPr>
              <w:t>Identification</w:t>
            </w:r>
            <w:r w:rsidR="006906A3" w:rsidRPr="00AC5340">
              <w:rPr>
                <w:noProof/>
              </w:rPr>
              <w:t>‌</w:t>
            </w:r>
            <w:r w:rsidR="006906A3" w:rsidRPr="00AC5340">
              <w:rPr>
                <w:noProof/>
                <w:lang w:val="en-US"/>
              </w:rPr>
              <w:t>Means</w:t>
            </w:r>
            <w:r w:rsidR="006906A3" w:rsidRPr="00AC5340">
              <w:rPr>
                <w:noProof/>
              </w:rPr>
              <w:t>‌</w:t>
            </w:r>
            <w:r w:rsidR="006906A3" w:rsidRPr="00AC5340">
              <w:rPr>
                <w:noProof/>
                <w:lang w:val="en-US"/>
              </w:rPr>
              <w:t>Kind</w:t>
            </w:r>
            <w:r w:rsidR="006906A3" w:rsidRPr="00AC5340">
              <w:rPr>
                <w:noProof/>
              </w:rPr>
              <w:t>‌</w:t>
            </w:r>
            <w:r w:rsidR="006906A3" w:rsidRPr="00AC5340">
              <w:rPr>
                <w:noProof/>
                <w:lang w:val="en-US"/>
              </w:rPr>
              <w:t>Code</w:t>
            </w:r>
            <w:r w:rsidR="006906A3" w:rsidRPr="00AC5340">
              <w:t>)» в составе реквизита «</w:t>
            </w:r>
            <w:r w:rsidR="006906A3" w:rsidRPr="00AC5340">
              <w:rPr>
                <w:noProof/>
              </w:rPr>
              <w:t xml:space="preserve">Средство идентификации </w:t>
            </w:r>
            <w:r w:rsidR="006906A3" w:rsidRPr="00AC5340">
              <w:t>(</w:t>
            </w:r>
            <w:r w:rsidR="006906A3" w:rsidRPr="00AC5340">
              <w:rPr>
                <w:noProof/>
                <w:lang w:val="en-US"/>
              </w:rPr>
              <w:t>ctcdo</w:t>
            </w:r>
            <w:r w:rsidR="006906A3" w:rsidRPr="00AC5340">
              <w:rPr>
                <w:noProof/>
              </w:rPr>
              <w:t>:‌</w:t>
            </w:r>
            <w:r w:rsidR="006906A3" w:rsidRPr="00AC5340">
              <w:rPr>
                <w:noProof/>
                <w:lang w:val="en-US"/>
              </w:rPr>
              <w:t>Identification</w:t>
            </w:r>
            <w:r w:rsidR="006906A3" w:rsidRPr="00AC5340">
              <w:rPr>
                <w:noProof/>
              </w:rPr>
              <w:t>‌</w:t>
            </w:r>
            <w:r w:rsidR="006906A3" w:rsidRPr="00AC5340">
              <w:rPr>
                <w:noProof/>
                <w:lang w:val="en-US"/>
              </w:rPr>
              <w:t>Means</w:t>
            </w:r>
            <w:r w:rsidR="006906A3" w:rsidRPr="00AC5340">
              <w:rPr>
                <w:noProof/>
              </w:rPr>
              <w:t>‌</w:t>
            </w:r>
            <w:r w:rsidR="006906A3" w:rsidRPr="00AC5340">
              <w:rPr>
                <w:noProof/>
                <w:lang w:val="en-US"/>
              </w:rPr>
              <w:t>Item</w:t>
            </w:r>
            <w:r w:rsidR="006906A3" w:rsidRPr="00AC5340">
              <w:rPr>
                <w:noProof/>
              </w:rPr>
              <w:t>‌</w:t>
            </w:r>
            <w:r w:rsidR="006906A3" w:rsidRPr="00AC5340">
              <w:rPr>
                <w:noProof/>
                <w:lang w:val="en-US"/>
              </w:rPr>
              <w:t>Details</w:t>
            </w:r>
            <w:r w:rsidR="006906A3">
              <w:t xml:space="preserve">)», входящего </w:t>
            </w:r>
            <w:r w:rsidR="006906A3" w:rsidRPr="00AC5340">
              <w:t>в состав реквизита «</w:t>
            </w:r>
            <w:r w:rsidR="006906A3" w:rsidRPr="00AC5340">
              <w:rPr>
                <w:noProof/>
              </w:rPr>
              <w:t xml:space="preserve">Сведения о средстве идентификации </w:t>
            </w:r>
            <w:r w:rsidR="006906A3" w:rsidRPr="00AC5340">
              <w:t>(</w:t>
            </w:r>
            <w:r w:rsidR="006906A3" w:rsidRPr="00AC5340">
              <w:rPr>
                <w:noProof/>
                <w:lang w:val="en-US"/>
              </w:rPr>
              <w:t>ctcdo</w:t>
            </w:r>
            <w:r w:rsidR="006906A3" w:rsidRPr="00AC5340">
              <w:rPr>
                <w:noProof/>
              </w:rPr>
              <w:t>:‌</w:t>
            </w:r>
            <w:r w:rsidR="006906A3" w:rsidRPr="00AC5340">
              <w:rPr>
                <w:noProof/>
                <w:lang w:val="en-US"/>
              </w:rPr>
              <w:t>Identification</w:t>
            </w:r>
            <w:r w:rsidR="006906A3" w:rsidRPr="00AC5340">
              <w:rPr>
                <w:noProof/>
              </w:rPr>
              <w:t>‌</w:t>
            </w:r>
            <w:r w:rsidR="006906A3" w:rsidRPr="00AC5340">
              <w:rPr>
                <w:noProof/>
                <w:lang w:val="en-US"/>
              </w:rPr>
              <w:t>Means</w:t>
            </w:r>
            <w:r w:rsidR="006906A3" w:rsidRPr="00AC5340">
              <w:rPr>
                <w:noProof/>
              </w:rPr>
              <w:t>‌</w:t>
            </w:r>
            <w:r w:rsidR="006906A3" w:rsidRPr="00AC5340">
              <w:rPr>
                <w:noProof/>
                <w:lang w:val="en-US"/>
              </w:rPr>
              <w:t>Details</w:t>
            </w:r>
            <w:r w:rsidR="006906A3" w:rsidRPr="00AC5340">
              <w:t xml:space="preserve">)», должен содержать значение </w:t>
            </w:r>
            <w:r w:rsidR="006906A3" w:rsidRPr="00E929DB">
              <w:t xml:space="preserve">из </w:t>
            </w:r>
            <w:r w:rsidR="006906A3" w:rsidRPr="00E929DB">
              <w:rPr>
                <w:szCs w:val="24"/>
              </w:rPr>
              <w:t xml:space="preserve">классификатора видов средств идентификации, используемых для маркировки товаров (до момента его утверждения Коллегией Комиссии из перечня видов средств идентификации), определенное с учетом правил формирования «Блока данных средств идентификации», установленных решением Совета Комиссии о введении маркировки товаров, указанных в </w:t>
            </w:r>
            <w:r w:rsidR="006906A3" w:rsidRPr="00E929DB">
              <w:t>реквизите «</w:t>
            </w:r>
            <w:r w:rsidR="006906A3" w:rsidRPr="00E929DB">
              <w:rPr>
                <w:noProof/>
              </w:rPr>
              <w:t>Код товара по ТН</w:t>
            </w:r>
            <w:r w:rsidR="006906A3" w:rsidRPr="00E929DB">
              <w:rPr>
                <w:noProof/>
                <w:lang w:val="en-US"/>
              </w:rPr>
              <w:t> </w:t>
            </w:r>
            <w:r w:rsidR="006906A3" w:rsidRPr="00E929DB">
              <w:rPr>
                <w:noProof/>
              </w:rPr>
              <w:t>ВЭД</w:t>
            </w:r>
            <w:r w:rsidR="006906A3" w:rsidRPr="00E929DB">
              <w:rPr>
                <w:noProof/>
                <w:lang w:val="en-US"/>
              </w:rPr>
              <w:t> </w:t>
            </w:r>
            <w:r w:rsidR="006906A3" w:rsidRPr="00E929DB">
              <w:rPr>
                <w:noProof/>
              </w:rPr>
              <w:t xml:space="preserve">ЕАЭС </w:t>
            </w:r>
            <w:r w:rsidR="006906A3" w:rsidRPr="00E929DB">
              <w:t>(</w:t>
            </w:r>
            <w:r w:rsidR="006906A3" w:rsidRPr="00E929DB">
              <w:rPr>
                <w:noProof/>
                <w:lang w:val="en-US"/>
              </w:rPr>
              <w:t>csdo</w:t>
            </w:r>
            <w:r w:rsidR="006906A3" w:rsidRPr="00E929DB">
              <w:rPr>
                <w:noProof/>
              </w:rPr>
              <w:t>:‌</w:t>
            </w:r>
            <w:r w:rsidR="006906A3" w:rsidRPr="00E929DB">
              <w:rPr>
                <w:noProof/>
                <w:lang w:val="en-US"/>
              </w:rPr>
              <w:t>Commodity</w:t>
            </w:r>
            <w:r w:rsidR="006906A3" w:rsidRPr="00E929DB">
              <w:rPr>
                <w:noProof/>
              </w:rPr>
              <w:t>‌</w:t>
            </w:r>
            <w:r w:rsidR="006906A3" w:rsidRPr="00E929DB">
              <w:rPr>
                <w:noProof/>
                <w:lang w:val="en-US"/>
              </w:rPr>
              <w:t>Code</w:t>
            </w:r>
            <w:r w:rsidR="006906A3" w:rsidRPr="00E929DB">
              <w:t>)</w:t>
            </w:r>
          </w:p>
        </w:tc>
      </w:tr>
      <w:tr w:rsidR="001D6C9B" w:rsidRPr="00AC5340" w14:paraId="4593C44C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BC50117" w14:textId="5393C04D" w:rsidR="001D6C9B" w:rsidRPr="00AC5340" w:rsidRDefault="00A130B7" w:rsidP="00661356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</w:t>
            </w:r>
            <w:r w:rsidR="00661356">
              <w:rPr>
                <w:lang w:val="ru-RU"/>
              </w:rPr>
              <w:t>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FC78DB3" w14:textId="17540EB3" w:rsidR="001D6C9B" w:rsidRPr="00AC5340" w:rsidRDefault="001D6C9B" w:rsidP="006906A3">
            <w:pPr>
              <w:pStyle w:val="afff0"/>
              <w:jc w:val="left"/>
            </w:pPr>
            <w:r w:rsidRPr="00AC5340">
              <w:rPr>
                <w:noProof/>
              </w:rPr>
              <w:t xml:space="preserve">если реквизит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="003743CB" w:rsidRPr="003743CB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заполнен</w:t>
            </w:r>
            <w:r w:rsidRPr="00AC5340">
              <w:rPr>
                <w:noProof/>
              </w:rPr>
              <w:t xml:space="preserve">, то </w:t>
            </w:r>
            <w:r w:rsidR="006906A3" w:rsidRPr="00E929DB">
              <w:t>в составе реквизита «Средство идентификации (</w:t>
            </w:r>
            <w:r w:rsidR="006906A3" w:rsidRPr="002769AB">
              <w:t>ctcdo</w:t>
            </w:r>
            <w:r w:rsidR="006906A3" w:rsidRPr="00E929DB">
              <w:t>:‌</w:t>
            </w:r>
            <w:r w:rsidR="006906A3" w:rsidRPr="002769AB">
              <w:t>Identification</w:t>
            </w:r>
            <w:r w:rsidR="006906A3" w:rsidRPr="00E929DB">
              <w:t>‌</w:t>
            </w:r>
            <w:r w:rsidR="006906A3" w:rsidRPr="002769AB">
              <w:t>Means</w:t>
            </w:r>
            <w:r w:rsidR="006906A3" w:rsidRPr="00E929DB">
              <w:t>‌</w:t>
            </w:r>
            <w:r w:rsidR="006906A3" w:rsidRPr="002769AB">
              <w:t>Item</w:t>
            </w:r>
            <w:r w:rsidR="006906A3" w:rsidRPr="00E929DB">
              <w:t>‌</w:t>
            </w:r>
            <w:r w:rsidR="006906A3" w:rsidRPr="002769AB">
              <w:t>Details</w:t>
            </w:r>
            <w:r w:rsidR="006906A3" w:rsidRPr="00E929DB">
              <w:t>)», входящего в состав реквизита «Сведения о средстве идентификации (</w:t>
            </w:r>
            <w:r w:rsidR="006906A3" w:rsidRPr="002769AB">
              <w:t>ctcdo</w:t>
            </w:r>
            <w:r w:rsidR="006906A3" w:rsidRPr="00E929DB">
              <w:t>:‌</w:t>
            </w:r>
            <w:r w:rsidR="006906A3" w:rsidRPr="002769AB">
              <w:t>Identification</w:t>
            </w:r>
            <w:r w:rsidR="006906A3" w:rsidRPr="00E929DB">
              <w:t>‌</w:t>
            </w:r>
            <w:r w:rsidR="006906A3" w:rsidRPr="002769AB">
              <w:t>Means</w:t>
            </w:r>
            <w:r w:rsidR="006906A3" w:rsidRPr="00E929DB">
              <w:t>‌</w:t>
            </w:r>
            <w:r w:rsidR="006906A3" w:rsidRPr="002769AB">
              <w:t>Details</w:t>
            </w:r>
            <w:r w:rsidR="006906A3" w:rsidRPr="00E929DB">
              <w:t xml:space="preserve">)», количество экземпляров реквизита «Элемент данных средства идентификации (ctcdo:‌Identification‌Means‌Data‌Unit‌Details)» должно </w:t>
            </w:r>
            <w:r w:rsidR="006906A3">
              <w:t xml:space="preserve">быть не менее минимального </w:t>
            </w:r>
            <w:r w:rsidR="006906A3" w:rsidRPr="00E929DB">
              <w:t>количеств</w:t>
            </w:r>
            <w:r w:rsidR="006906A3">
              <w:t>а</w:t>
            </w:r>
            <w:r w:rsidR="006906A3" w:rsidRPr="00E929DB">
              <w:t xml:space="preserve"> создаваемых экземпляров реквизита «Блок данных средства идентификации», указанных в правилах формирования реквизита «Блок данных средства идентификации» в части средства идентификации, нанесенного на товар, индивидуальную</w:t>
            </w:r>
            <w:r w:rsidR="006906A3">
              <w:t>,</w:t>
            </w:r>
            <w:r w:rsidR="006906A3" w:rsidRPr="00E929DB">
              <w:t xml:space="preserve"> потребительскую упаковку</w:t>
            </w:r>
            <w:r w:rsidR="006906A3">
              <w:t xml:space="preserve"> (или групповую упаковку)</w:t>
            </w:r>
            <w:r w:rsidR="006906A3" w:rsidRPr="00E929DB">
              <w:rPr>
                <w:szCs w:val="24"/>
              </w:rPr>
              <w:t xml:space="preserve">», установленных решением Совета Комиссии </w:t>
            </w:r>
            <w:r w:rsidR="00BB7BCD">
              <w:rPr>
                <w:szCs w:val="24"/>
              </w:rPr>
              <w:br/>
            </w:r>
            <w:r w:rsidR="006906A3" w:rsidRPr="00E929DB">
              <w:rPr>
                <w:szCs w:val="24"/>
              </w:rPr>
              <w:t xml:space="preserve">о введении маркировки товаров, указанных в </w:t>
            </w:r>
            <w:r w:rsidR="006906A3" w:rsidRPr="00E929DB">
              <w:t>реквизите «</w:t>
            </w:r>
            <w:r w:rsidR="006906A3" w:rsidRPr="00E929DB">
              <w:rPr>
                <w:noProof/>
              </w:rPr>
              <w:t>Код товара по ТН</w:t>
            </w:r>
            <w:r w:rsidR="006906A3" w:rsidRPr="00E929DB">
              <w:rPr>
                <w:noProof/>
                <w:lang w:val="en-US"/>
              </w:rPr>
              <w:t> </w:t>
            </w:r>
            <w:r w:rsidR="006906A3" w:rsidRPr="00E929DB">
              <w:rPr>
                <w:noProof/>
              </w:rPr>
              <w:t>ВЭД</w:t>
            </w:r>
            <w:r w:rsidR="006906A3" w:rsidRPr="00E929DB">
              <w:rPr>
                <w:noProof/>
                <w:lang w:val="en-US"/>
              </w:rPr>
              <w:t> </w:t>
            </w:r>
            <w:r w:rsidR="006906A3" w:rsidRPr="00E929DB">
              <w:rPr>
                <w:noProof/>
              </w:rPr>
              <w:t xml:space="preserve">ЕАЭС </w:t>
            </w:r>
            <w:r w:rsidR="006906A3" w:rsidRPr="00E929DB">
              <w:t>(</w:t>
            </w:r>
            <w:r w:rsidR="006906A3" w:rsidRPr="00E929DB">
              <w:rPr>
                <w:noProof/>
                <w:lang w:val="en-US"/>
              </w:rPr>
              <w:t>csdo</w:t>
            </w:r>
            <w:r w:rsidR="006906A3" w:rsidRPr="00E929DB">
              <w:rPr>
                <w:noProof/>
              </w:rPr>
              <w:t>:‌</w:t>
            </w:r>
            <w:r w:rsidR="006906A3" w:rsidRPr="00E929DB">
              <w:rPr>
                <w:noProof/>
                <w:lang w:val="en-US"/>
              </w:rPr>
              <w:t>Commodity</w:t>
            </w:r>
            <w:r w:rsidR="006906A3" w:rsidRPr="00E929DB">
              <w:rPr>
                <w:noProof/>
              </w:rPr>
              <w:t>‌</w:t>
            </w:r>
            <w:r w:rsidR="006906A3" w:rsidRPr="00E929DB">
              <w:rPr>
                <w:noProof/>
                <w:lang w:val="en-US"/>
              </w:rPr>
              <w:t>Code</w:t>
            </w:r>
            <w:r w:rsidR="006906A3" w:rsidRPr="00E929DB">
              <w:t>)»</w:t>
            </w:r>
          </w:p>
        </w:tc>
      </w:tr>
      <w:tr w:rsidR="001D6C9B" w:rsidRPr="00AC5340" w14:paraId="5613CE18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0DE8142" w14:textId="05C1A075" w:rsidR="001D6C9B" w:rsidRPr="00AC5340" w:rsidRDefault="00661356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2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71DB317" w14:textId="7E58E37D" w:rsidR="006906A3" w:rsidRDefault="001D6C9B" w:rsidP="006906A3">
            <w:pPr>
              <w:pStyle w:val="afff0"/>
              <w:jc w:val="left"/>
              <w:rPr>
                <w:noProof/>
              </w:rPr>
            </w:pPr>
            <w:r w:rsidRPr="002769AB">
              <w:t xml:space="preserve">если реквизит «Сведения о средстве идентификации </w:t>
            </w:r>
            <w:r w:rsidR="003743CB" w:rsidRPr="002769AB">
              <w:br/>
            </w:r>
            <w:r w:rsidRPr="002769AB">
              <w:t>(</w:t>
            </w:r>
            <w:r w:rsidRPr="002769AB">
              <w:rPr>
                <w:lang w:val="en-US"/>
              </w:rPr>
              <w:t>ctcdo</w:t>
            </w:r>
            <w:r w:rsidRPr="002769AB">
              <w:t>:‌</w:t>
            </w:r>
            <w:r w:rsidRPr="002769AB">
              <w:rPr>
                <w:lang w:val="en-US"/>
              </w:rPr>
              <w:t>Identification</w:t>
            </w:r>
            <w:r w:rsidRPr="002769AB">
              <w:t>‌</w:t>
            </w:r>
            <w:r w:rsidRPr="002769AB">
              <w:rPr>
                <w:lang w:val="en-US"/>
              </w:rPr>
              <w:t>Means</w:t>
            </w:r>
            <w:r w:rsidRPr="002769AB">
              <w:t>‌</w:t>
            </w:r>
            <w:r w:rsidRPr="002769AB">
              <w:rPr>
                <w:lang w:val="en-US"/>
              </w:rPr>
              <w:t>Details</w:t>
            </w:r>
            <w:r w:rsidRPr="002769AB">
              <w:t xml:space="preserve">)» заполнен, то </w:t>
            </w:r>
            <w:r w:rsidR="006906A3" w:rsidRPr="00E929DB">
              <w:rPr>
                <w:noProof/>
              </w:rPr>
              <w:t>правила формирования экземпляров</w:t>
            </w:r>
            <w:r w:rsidR="006906A3" w:rsidRPr="002769AB">
              <w:t xml:space="preserve"> реквизита «Элемент данных средства идентификации (</w:t>
            </w:r>
            <w:r w:rsidR="006906A3" w:rsidRPr="002769AB">
              <w:rPr>
                <w:lang w:val="en-US"/>
              </w:rPr>
              <w:t>ctcdo</w:t>
            </w:r>
            <w:r w:rsidR="006906A3" w:rsidRPr="002769AB">
              <w:t>:‌</w:t>
            </w:r>
            <w:r w:rsidR="006906A3" w:rsidRPr="002769AB">
              <w:rPr>
                <w:lang w:val="en-US"/>
              </w:rPr>
              <w:t>Identification</w:t>
            </w:r>
            <w:r w:rsidR="006906A3" w:rsidRPr="002769AB">
              <w:t>‌</w:t>
            </w:r>
            <w:r w:rsidR="006906A3" w:rsidRPr="002769AB">
              <w:rPr>
                <w:lang w:val="en-US"/>
              </w:rPr>
              <w:t>Means</w:t>
            </w:r>
            <w:r w:rsidR="006906A3" w:rsidRPr="002769AB">
              <w:t>‌</w:t>
            </w:r>
            <w:r w:rsidR="006906A3" w:rsidRPr="002769AB">
              <w:rPr>
                <w:lang w:val="en-US"/>
              </w:rPr>
              <w:t>Data</w:t>
            </w:r>
            <w:r w:rsidR="006906A3" w:rsidRPr="002769AB">
              <w:t>‌</w:t>
            </w:r>
            <w:r w:rsidR="006906A3" w:rsidRPr="002769AB">
              <w:rPr>
                <w:lang w:val="en-US"/>
              </w:rPr>
              <w:t>Unit</w:t>
            </w:r>
            <w:r w:rsidR="006906A3" w:rsidRPr="002769AB">
              <w:t>‌</w:t>
            </w:r>
            <w:r w:rsidR="006906A3" w:rsidRPr="002769AB">
              <w:rPr>
                <w:lang w:val="en-US"/>
              </w:rPr>
              <w:t>Details</w:t>
            </w:r>
            <w:r w:rsidR="006906A3" w:rsidRPr="002769AB">
              <w:t xml:space="preserve">)» </w:t>
            </w:r>
          </w:p>
          <w:p w14:paraId="03119F2A" w14:textId="76390D60" w:rsidR="001D6C9B" w:rsidRPr="00AC5340" w:rsidRDefault="006906A3" w:rsidP="006906A3">
            <w:pPr>
              <w:pStyle w:val="afff0"/>
              <w:jc w:val="left"/>
            </w:pPr>
            <w:r w:rsidRPr="002769AB">
              <w:t>в составе реквизита «Средство идентификации (</w:t>
            </w:r>
            <w:r w:rsidRPr="002769AB">
              <w:rPr>
                <w:lang w:val="en-US"/>
              </w:rPr>
              <w:t>ctcdo</w:t>
            </w:r>
            <w:r w:rsidRPr="002769AB">
              <w:t>:‌</w:t>
            </w:r>
            <w:r w:rsidRPr="002769AB">
              <w:rPr>
                <w:lang w:val="en-US"/>
              </w:rPr>
              <w:t>Identification</w:t>
            </w:r>
            <w:r w:rsidRPr="002769AB">
              <w:t>‌</w:t>
            </w:r>
            <w:r w:rsidRPr="002769AB">
              <w:rPr>
                <w:lang w:val="en-US"/>
              </w:rPr>
              <w:t>Means</w:t>
            </w:r>
            <w:r w:rsidRPr="002769AB">
              <w:t>‌</w:t>
            </w:r>
            <w:r w:rsidRPr="002769AB">
              <w:rPr>
                <w:lang w:val="en-US"/>
              </w:rPr>
              <w:t>Item</w:t>
            </w:r>
            <w:r w:rsidRPr="002769AB">
              <w:t>‌</w:t>
            </w:r>
            <w:r w:rsidRPr="002769AB">
              <w:rPr>
                <w:lang w:val="en-US"/>
              </w:rPr>
              <w:t>Details</w:t>
            </w:r>
            <w:r w:rsidRPr="002769AB">
              <w:t>)», входящего в состав реквизита «Сведения о средстве идентификации (</w:t>
            </w:r>
            <w:r w:rsidRPr="002769AB">
              <w:rPr>
                <w:lang w:val="en-US"/>
              </w:rPr>
              <w:t>ctcdo</w:t>
            </w:r>
            <w:r w:rsidRPr="002769AB">
              <w:t>:‌</w:t>
            </w:r>
            <w:r w:rsidRPr="002769AB">
              <w:rPr>
                <w:lang w:val="en-US"/>
              </w:rPr>
              <w:t>Identification</w:t>
            </w:r>
            <w:r w:rsidRPr="002769AB">
              <w:t>‌</w:t>
            </w:r>
            <w:r w:rsidRPr="002769AB">
              <w:rPr>
                <w:lang w:val="en-US"/>
              </w:rPr>
              <w:t>Means</w:t>
            </w:r>
            <w:r w:rsidRPr="002769AB">
              <w:t>‌</w:t>
            </w:r>
            <w:r w:rsidRPr="002769AB">
              <w:rPr>
                <w:lang w:val="en-US"/>
              </w:rPr>
              <w:t>Details</w:t>
            </w:r>
            <w:r w:rsidRPr="002769AB">
              <w:t xml:space="preserve">)», </w:t>
            </w:r>
            <w:r w:rsidRPr="00E929DB">
              <w:t>должны соответствовать правилам формирования реквизита «Блок</w:t>
            </w:r>
            <w:r w:rsidRPr="002769AB">
              <w:t xml:space="preserve"> данных средства идентификации</w:t>
            </w:r>
            <w:r w:rsidRPr="00E929DB">
              <w:t>»</w:t>
            </w:r>
            <w:r w:rsidRPr="002769AB">
              <w:t xml:space="preserve"> в </w:t>
            </w:r>
            <w:r w:rsidRPr="00E929DB">
              <w:t>части средства идентификации, нанесенного на товар, индивидуальную</w:t>
            </w:r>
            <w:r>
              <w:t>,</w:t>
            </w:r>
            <w:r w:rsidRPr="00E929DB">
              <w:t xml:space="preserve"> потребительскую упаковку</w:t>
            </w:r>
            <w:r>
              <w:t xml:space="preserve"> (или групповую упаковку)</w:t>
            </w:r>
            <w:r w:rsidRPr="00E929DB">
              <w:t xml:space="preserve">, </w:t>
            </w:r>
            <w:r w:rsidRPr="00E929DB">
              <w:rPr>
                <w:szCs w:val="24"/>
              </w:rPr>
              <w:t>установленны</w:t>
            </w:r>
            <w:r>
              <w:rPr>
                <w:szCs w:val="24"/>
              </w:rPr>
              <w:t>х</w:t>
            </w:r>
            <w:r w:rsidRPr="00E929DB">
              <w:rPr>
                <w:szCs w:val="24"/>
              </w:rPr>
              <w:t xml:space="preserve"> решением Совета Комиссии о введении маркировки товаров, указанных в </w:t>
            </w:r>
            <w:r w:rsidRPr="00E929DB">
              <w:t>реквизите «</w:t>
            </w:r>
            <w:r w:rsidRPr="00E929DB">
              <w:rPr>
                <w:noProof/>
              </w:rPr>
              <w:t xml:space="preserve">Код товара </w:t>
            </w:r>
            <w:r>
              <w:rPr>
                <w:noProof/>
              </w:rPr>
              <w:br/>
            </w:r>
            <w:r w:rsidRPr="00E929DB">
              <w:rPr>
                <w:noProof/>
              </w:rPr>
              <w:t>по ТН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>ВЭД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 xml:space="preserve">ЕАЭС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s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Commodity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Code</w:t>
            </w:r>
            <w:r w:rsidRPr="00E929DB">
              <w:t>)»</w:t>
            </w:r>
          </w:p>
        </w:tc>
      </w:tr>
      <w:tr w:rsidR="001D6C9B" w:rsidRPr="00AC5340" w14:paraId="5F17D35F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303E981" w14:textId="05C30680" w:rsidR="001D6C9B" w:rsidRPr="009A34CD" w:rsidRDefault="00661356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07F09A8" w14:textId="21464F13" w:rsidR="006906A3" w:rsidRPr="00D13F91" w:rsidRDefault="006906A3" w:rsidP="006906A3">
            <w:pPr>
              <w:pStyle w:val="afff0"/>
              <w:jc w:val="left"/>
            </w:pPr>
            <w:r w:rsidRPr="00AC5340">
              <w:rPr>
                <w:noProof/>
              </w:rPr>
              <w:t xml:space="preserve">если реквизит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заполнен,</w:t>
            </w:r>
            <w:r w:rsidRPr="00AC5340">
              <w:rPr>
                <w:noProof/>
              </w:rPr>
              <w:t xml:space="preserve"> то </w:t>
            </w:r>
            <w:r w:rsidRPr="00447F03">
              <w:rPr>
                <w:noProof/>
              </w:rPr>
              <w:t xml:space="preserve">реквизит </w:t>
            </w:r>
            <w:r w:rsidRPr="00447F03">
              <w:t>«</w:t>
            </w:r>
            <w:r w:rsidRPr="00447F03">
              <w:rPr>
                <w:noProof/>
              </w:rPr>
              <w:t xml:space="preserve">Вид агрегации упаковки </w:t>
            </w:r>
            <w:r w:rsidRPr="00447F03">
              <w:t>(</w:t>
            </w:r>
            <w:r w:rsidRPr="00447F03">
              <w:rPr>
                <w:noProof/>
                <w:lang w:val="en-US"/>
              </w:rPr>
              <w:t>ctsdo</w:t>
            </w:r>
            <w:r w:rsidRPr="00447F03">
              <w:rPr>
                <w:noProof/>
              </w:rPr>
              <w:t>:‌</w:t>
            </w:r>
            <w:r w:rsidRPr="00447F03">
              <w:rPr>
                <w:noProof/>
                <w:lang w:val="en-US"/>
              </w:rPr>
              <w:t>AggregationKind</w:t>
            </w:r>
            <w:r w:rsidRPr="00447F03">
              <w:rPr>
                <w:noProof/>
              </w:rPr>
              <w:t>‌</w:t>
            </w:r>
            <w:r w:rsidRPr="00447F03">
              <w:rPr>
                <w:noProof/>
                <w:lang w:val="en-US"/>
              </w:rPr>
              <w:t>Code</w:t>
            </w:r>
            <w:r w:rsidRPr="00447F03">
              <w:t>)» в составе реквизита «</w:t>
            </w:r>
            <w:r w:rsidRPr="00447F03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447F03">
              <w:t>(</w:t>
            </w:r>
            <w:r w:rsidRPr="00447F03">
              <w:rPr>
                <w:noProof/>
                <w:lang w:val="en-US"/>
              </w:rPr>
              <w:t>ctcdo</w:t>
            </w:r>
            <w:r w:rsidRPr="00447F03">
              <w:rPr>
                <w:noProof/>
              </w:rPr>
              <w:t>:‌</w:t>
            </w:r>
            <w:r w:rsidRPr="00447F03">
              <w:rPr>
                <w:noProof/>
                <w:lang w:val="en-US"/>
              </w:rPr>
              <w:t>Group</w:t>
            </w:r>
            <w:r w:rsidRPr="00447F03">
              <w:rPr>
                <w:noProof/>
              </w:rPr>
              <w:t>‌</w:t>
            </w:r>
            <w:r w:rsidRPr="00447F03">
              <w:rPr>
                <w:noProof/>
                <w:lang w:val="en-US"/>
              </w:rPr>
              <w:t>Identification</w:t>
            </w:r>
            <w:r w:rsidRPr="00447F03">
              <w:rPr>
                <w:noProof/>
              </w:rPr>
              <w:t>‌</w:t>
            </w:r>
            <w:r w:rsidRPr="00447F03">
              <w:rPr>
                <w:noProof/>
                <w:lang w:val="en-US"/>
              </w:rPr>
              <w:t>Means</w:t>
            </w:r>
            <w:r w:rsidRPr="00447F03">
              <w:rPr>
                <w:noProof/>
              </w:rPr>
              <w:t>‌</w:t>
            </w:r>
            <w:r w:rsidRPr="00447F03">
              <w:rPr>
                <w:noProof/>
                <w:lang w:val="en-US"/>
              </w:rPr>
              <w:t>Details</w:t>
            </w:r>
            <w:r w:rsidRPr="00447F03">
              <w:t xml:space="preserve">)» </w:t>
            </w:r>
            <w:r>
              <w:t>должен</w:t>
            </w:r>
            <w:r w:rsidRPr="00D13F91">
              <w:t xml:space="preserve"> </w:t>
            </w:r>
            <w:r>
              <w:t>содержать</w:t>
            </w:r>
            <w:r w:rsidRPr="00D13F91">
              <w:t xml:space="preserve"> 1 </w:t>
            </w:r>
            <w:r>
              <w:t>из</w:t>
            </w:r>
            <w:r w:rsidRPr="00D13F91">
              <w:t xml:space="preserve"> </w:t>
            </w:r>
            <w:r>
              <w:t>значений</w:t>
            </w:r>
            <w:r w:rsidRPr="00D13F91">
              <w:t>:</w:t>
            </w:r>
          </w:p>
          <w:p w14:paraId="14A23672" w14:textId="77777777" w:rsidR="006906A3" w:rsidRDefault="006906A3" w:rsidP="006906A3">
            <w:pPr>
              <w:pStyle w:val="afff0"/>
              <w:jc w:val="left"/>
            </w:pPr>
            <w:r>
              <w:t>1 – средство идентификации предназначено для нанесения на групповую упаковку;</w:t>
            </w:r>
          </w:p>
          <w:p w14:paraId="1821ADDE" w14:textId="2E0F60AC" w:rsidR="001D6C9B" w:rsidRPr="009A34CD" w:rsidRDefault="006906A3" w:rsidP="006906A3">
            <w:pPr>
              <w:pStyle w:val="afff0"/>
              <w:jc w:val="left"/>
              <w:rPr>
                <w:noProof/>
              </w:rPr>
            </w:pPr>
            <w:r>
              <w:t>2 – средство идентификации предназначено для нанесения на транспортную упаковку</w:t>
            </w:r>
          </w:p>
        </w:tc>
      </w:tr>
      <w:tr w:rsidR="006906A3" w:rsidRPr="00AC5340" w14:paraId="0D56B750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014C66B" w14:textId="21544633" w:rsidR="006906A3" w:rsidRPr="00AC5340" w:rsidRDefault="00661356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80CC7B8" w14:textId="28ADC79E" w:rsidR="006906A3" w:rsidRPr="00AC5340" w:rsidRDefault="006906A3" w:rsidP="00FF0553">
            <w:pPr>
              <w:pStyle w:val="afff0"/>
              <w:jc w:val="left"/>
              <w:rPr>
                <w:noProof/>
              </w:rPr>
            </w:pPr>
            <w:r w:rsidRPr="00AC5340">
              <w:rPr>
                <w:noProof/>
              </w:rPr>
              <w:t xml:space="preserve">если реквизит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заполнен,</w:t>
            </w:r>
            <w:r w:rsidRPr="00AC5340">
              <w:rPr>
                <w:noProof/>
              </w:rPr>
              <w:t xml:space="preserve"> то </w:t>
            </w:r>
            <w:r w:rsidRPr="00AC5340">
              <w:t>реквизит «</w:t>
            </w:r>
            <w:r w:rsidRPr="00AC5340">
              <w:rPr>
                <w:noProof/>
              </w:rPr>
              <w:t xml:space="preserve">Код вида средства идентификации </w:t>
            </w:r>
            <w:r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Kin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» в составе реквизита «</w:t>
            </w:r>
            <w:r w:rsidRPr="00AC5340">
              <w:rPr>
                <w:noProof/>
              </w:rPr>
              <w:t xml:space="preserve">Средство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tem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, входящего </w:t>
            </w:r>
            <w:r w:rsidRPr="00AC5340">
              <w:br/>
              <w:t>в состав реквизита «</w:t>
            </w:r>
            <w:r w:rsidRPr="00AC5340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, должен содержать значение </w:t>
            </w:r>
            <w:r w:rsidRPr="00E929DB">
              <w:t xml:space="preserve">из </w:t>
            </w:r>
            <w:r w:rsidRPr="00E929DB">
              <w:rPr>
                <w:szCs w:val="24"/>
              </w:rPr>
              <w:t xml:space="preserve">классификатора видов средств идентификации, используемых для маркировки товаров (до момента его утверждения Коллегией Комиссии из перечня видов средств идентификации), определенное с учетом правил формирования «Блока данных средств идентификации», установленных решением Совета Комиссии о введении маркировки товаров, указанных в </w:t>
            </w:r>
            <w:r w:rsidRPr="00E929DB">
              <w:t>реквизите «</w:t>
            </w:r>
            <w:r w:rsidRPr="00E929DB">
              <w:rPr>
                <w:noProof/>
              </w:rPr>
              <w:t xml:space="preserve">Код товара </w:t>
            </w:r>
            <w:r>
              <w:rPr>
                <w:noProof/>
              </w:rPr>
              <w:br/>
            </w:r>
            <w:r w:rsidRPr="00E929DB">
              <w:rPr>
                <w:noProof/>
              </w:rPr>
              <w:t>по ТН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>ВЭД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 xml:space="preserve">ЕАЭС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s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Commodity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Code</w:t>
            </w:r>
            <w:r w:rsidRPr="00E929DB">
              <w:t>)»</w:t>
            </w:r>
          </w:p>
        </w:tc>
      </w:tr>
      <w:tr w:rsidR="006906A3" w:rsidRPr="00AC5340" w14:paraId="611EF901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2C326E4" w14:textId="3F906517" w:rsidR="006906A3" w:rsidRPr="00AC5340" w:rsidRDefault="00661356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3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D3F6896" w14:textId="72CDE303" w:rsidR="006906A3" w:rsidRDefault="006906A3" w:rsidP="00E33138">
            <w:pPr>
              <w:pStyle w:val="afff0"/>
              <w:jc w:val="left"/>
              <w:rPr>
                <w:noProof/>
              </w:rPr>
            </w:pPr>
            <w:r w:rsidRPr="00AC5340">
              <w:rPr>
                <w:noProof/>
              </w:rPr>
              <w:t>если реквизит «Сведения о средстве идентификации групповой или транспортной упаковки (</w:t>
            </w:r>
            <w:r w:rsidRPr="00BC5E3C">
              <w:t>ctcdo</w:t>
            </w:r>
            <w:r w:rsidRPr="00AC5340">
              <w:rPr>
                <w:noProof/>
              </w:rPr>
              <w:t>:‌</w:t>
            </w:r>
            <w:r w:rsidRPr="002769AB">
              <w:t>Group</w:t>
            </w:r>
            <w:r w:rsidRPr="00AC5340">
              <w:rPr>
                <w:noProof/>
              </w:rPr>
              <w:t>‌</w:t>
            </w:r>
            <w:r w:rsidRPr="00BC5E3C">
              <w:t>Identification</w:t>
            </w:r>
            <w:r w:rsidRPr="00AC5340">
              <w:rPr>
                <w:noProof/>
              </w:rPr>
              <w:t>‌</w:t>
            </w:r>
            <w:r w:rsidRPr="00BC5E3C">
              <w:t>Means</w:t>
            </w:r>
            <w:r w:rsidRPr="00AC5340">
              <w:rPr>
                <w:noProof/>
              </w:rPr>
              <w:t>‌</w:t>
            </w:r>
            <w:r w:rsidRPr="00BC5E3C">
              <w:t>Details</w:t>
            </w:r>
            <w:r w:rsidRPr="00AC5340">
              <w:rPr>
                <w:noProof/>
              </w:rPr>
              <w:t xml:space="preserve">)» заполнен, то в составе реквизита «Средство идентификации </w:t>
            </w:r>
            <w:r>
              <w:rPr>
                <w:noProof/>
              </w:rPr>
              <w:br/>
            </w:r>
            <w:r w:rsidRPr="00AC5340">
              <w:rPr>
                <w:noProof/>
              </w:rPr>
              <w:t>(</w:t>
            </w:r>
            <w:r w:rsidRPr="002769AB">
              <w:t>ctcdo</w:t>
            </w:r>
            <w:r w:rsidRPr="00AC5340">
              <w:rPr>
                <w:noProof/>
              </w:rPr>
              <w:t>:‌</w:t>
            </w:r>
            <w:r w:rsidRPr="002769AB">
              <w:t>Identification</w:t>
            </w:r>
            <w:r w:rsidRPr="00AC5340">
              <w:rPr>
                <w:noProof/>
              </w:rPr>
              <w:t>‌</w:t>
            </w:r>
            <w:r w:rsidRPr="002769AB">
              <w:t>Means</w:t>
            </w:r>
            <w:r w:rsidRPr="00AC5340">
              <w:rPr>
                <w:noProof/>
              </w:rPr>
              <w:t>‌</w:t>
            </w:r>
            <w:r w:rsidRPr="002769AB">
              <w:t>Item</w:t>
            </w:r>
            <w:r w:rsidRPr="00AC5340">
              <w:rPr>
                <w:noProof/>
              </w:rPr>
              <w:t>‌</w:t>
            </w:r>
            <w:r w:rsidRPr="002769AB">
              <w:t>Details</w:t>
            </w:r>
            <w:r w:rsidRPr="00AC5340">
              <w:rPr>
                <w:noProof/>
              </w:rPr>
              <w:t>)»</w:t>
            </w:r>
            <w:r>
              <w:rPr>
                <w:noProof/>
              </w:rPr>
              <w:t xml:space="preserve">, входящего </w:t>
            </w:r>
            <w:r w:rsidRPr="00AC5340">
              <w:rPr>
                <w:noProof/>
              </w:rPr>
              <w:t xml:space="preserve"> в составе реквизита «Сведения о средстве идентификации групповой или транспортной упаковки (</w:t>
            </w:r>
            <w:r w:rsidRPr="002769AB">
              <w:t>ctcdo</w:t>
            </w:r>
            <w:r w:rsidRPr="00AC5340">
              <w:rPr>
                <w:noProof/>
              </w:rPr>
              <w:t>:‌</w:t>
            </w:r>
            <w:r w:rsidRPr="002769AB">
              <w:t>Group</w:t>
            </w:r>
            <w:r w:rsidRPr="00AC5340">
              <w:rPr>
                <w:noProof/>
              </w:rPr>
              <w:t>‌</w:t>
            </w:r>
            <w:r w:rsidRPr="002769AB">
              <w:t>Identification</w:t>
            </w:r>
            <w:r w:rsidRPr="00AC5340">
              <w:rPr>
                <w:noProof/>
              </w:rPr>
              <w:t>‌</w:t>
            </w:r>
            <w:r w:rsidRPr="002769AB">
              <w:t>Means</w:t>
            </w:r>
            <w:r w:rsidRPr="00AC5340">
              <w:rPr>
                <w:noProof/>
              </w:rPr>
              <w:t>‌</w:t>
            </w:r>
            <w:r w:rsidRPr="002769AB">
              <w:t>Details</w:t>
            </w:r>
            <w:r w:rsidRPr="00AC5340">
              <w:rPr>
                <w:noProof/>
              </w:rPr>
              <w:t>)»</w:t>
            </w:r>
            <w:r>
              <w:rPr>
                <w:noProof/>
              </w:rPr>
              <w:t>,</w:t>
            </w:r>
            <w:r w:rsidRPr="00AC5340">
              <w:rPr>
                <w:noProof/>
              </w:rPr>
              <w:t xml:space="preserve"> </w:t>
            </w:r>
            <w:r>
              <w:rPr>
                <w:noProof/>
              </w:rPr>
              <w:t xml:space="preserve">количество </w:t>
            </w:r>
            <w:r w:rsidRPr="00AC5340">
              <w:rPr>
                <w:noProof/>
              </w:rPr>
              <w:t>экземпляр</w:t>
            </w:r>
            <w:r>
              <w:rPr>
                <w:noProof/>
              </w:rPr>
              <w:t>ов</w:t>
            </w:r>
            <w:r w:rsidRPr="00AC5340">
              <w:rPr>
                <w:noProof/>
              </w:rPr>
              <w:t xml:space="preserve"> реквизита «Элемент данных средства идентификации (</w:t>
            </w:r>
            <w:r w:rsidRPr="002769AB">
              <w:t>ctcdo</w:t>
            </w:r>
            <w:r w:rsidRPr="00AC5340">
              <w:rPr>
                <w:noProof/>
              </w:rPr>
              <w:t>:‌</w:t>
            </w:r>
            <w:r w:rsidRPr="002769AB">
              <w:t>Identification</w:t>
            </w:r>
            <w:r w:rsidRPr="00AC5340">
              <w:rPr>
                <w:noProof/>
              </w:rPr>
              <w:t>‌</w:t>
            </w:r>
            <w:r w:rsidRPr="002769AB">
              <w:t>Means</w:t>
            </w:r>
            <w:r w:rsidRPr="00AC5340">
              <w:rPr>
                <w:noProof/>
              </w:rPr>
              <w:t>‌</w:t>
            </w:r>
            <w:r w:rsidRPr="002769AB">
              <w:t>Data</w:t>
            </w:r>
            <w:r w:rsidRPr="00AC5340">
              <w:rPr>
                <w:noProof/>
              </w:rPr>
              <w:t>‌</w:t>
            </w:r>
            <w:r w:rsidRPr="002769AB">
              <w:t>Unit</w:t>
            </w:r>
            <w:r w:rsidRPr="00AC5340">
              <w:rPr>
                <w:noProof/>
              </w:rPr>
              <w:t>‌</w:t>
            </w:r>
            <w:r w:rsidRPr="002769AB">
              <w:t>Details</w:t>
            </w:r>
            <w:r w:rsidRPr="00AC5340">
              <w:rPr>
                <w:noProof/>
              </w:rPr>
              <w:t>)»</w:t>
            </w:r>
            <w:r>
              <w:rPr>
                <w:noProof/>
              </w:rPr>
              <w:t xml:space="preserve"> должно:</w:t>
            </w:r>
          </w:p>
          <w:p w14:paraId="349C3608" w14:textId="77777777" w:rsidR="006906A3" w:rsidRDefault="006906A3" w:rsidP="00E33138">
            <w:pPr>
              <w:pStyle w:val="afff0"/>
              <w:ind w:left="708"/>
              <w:jc w:val="left"/>
              <w:rPr>
                <w:noProof/>
              </w:rPr>
            </w:pPr>
            <w:r>
              <w:rPr>
                <w:noProof/>
              </w:rPr>
              <w:t>быть не менее м</w:t>
            </w:r>
            <w:r w:rsidRPr="00D13F91">
              <w:rPr>
                <w:noProof/>
              </w:rPr>
              <w:t>инимально</w:t>
            </w:r>
            <w:r>
              <w:rPr>
                <w:noProof/>
              </w:rPr>
              <w:t xml:space="preserve">го </w:t>
            </w:r>
            <w:r w:rsidRPr="00D13F91">
              <w:rPr>
                <w:noProof/>
              </w:rPr>
              <w:t>количеств</w:t>
            </w:r>
            <w:r>
              <w:rPr>
                <w:noProof/>
              </w:rPr>
              <w:t>а</w:t>
            </w:r>
            <w:r w:rsidRPr="00D13F91">
              <w:rPr>
                <w:noProof/>
              </w:rPr>
              <w:t xml:space="preserve"> создаваемых экземпляров реквизита </w:t>
            </w:r>
            <w:r>
              <w:rPr>
                <w:noProof/>
              </w:rPr>
              <w:t>«</w:t>
            </w:r>
            <w:r w:rsidRPr="00D13F91">
              <w:rPr>
                <w:noProof/>
              </w:rPr>
              <w:t>Блок данных средства идентификации</w:t>
            </w:r>
            <w:r>
              <w:rPr>
                <w:noProof/>
              </w:rPr>
              <w:t>»</w:t>
            </w:r>
            <w:r w:rsidRPr="00E929DB">
              <w:rPr>
                <w:noProof/>
              </w:rPr>
              <w:t xml:space="preserve">, указанных в правилах формирования реквизита «Блок данных средства идентификации» в части средства </w:t>
            </w:r>
            <w:r w:rsidRPr="00D13F91">
              <w:rPr>
                <w:noProof/>
              </w:rPr>
              <w:t xml:space="preserve">в части средства идентификации, нанесенного на товар, потребительскую или групповую упаковку, установленных решением Совета Комиссии о введении маркировки товаров, указанных в </w:t>
            </w:r>
            <w:r w:rsidRPr="00E929DB">
              <w:rPr>
                <w:noProof/>
              </w:rPr>
              <w:t>реквизите «Код товара по ТН</w:t>
            </w:r>
            <w:r w:rsidRPr="00D13F91">
              <w:rPr>
                <w:noProof/>
              </w:rPr>
              <w:t> </w:t>
            </w:r>
            <w:r w:rsidRPr="00E929DB">
              <w:rPr>
                <w:noProof/>
              </w:rPr>
              <w:t>ВЭД</w:t>
            </w:r>
            <w:r w:rsidRPr="00D13F91">
              <w:rPr>
                <w:noProof/>
              </w:rPr>
              <w:t> </w:t>
            </w:r>
            <w:r w:rsidRPr="00E929DB">
              <w:rPr>
                <w:noProof/>
              </w:rPr>
              <w:t>ЕАЭС (</w:t>
            </w:r>
            <w:r w:rsidRPr="00D13F91">
              <w:rPr>
                <w:noProof/>
              </w:rPr>
              <w:t>csdo</w:t>
            </w:r>
            <w:r w:rsidRPr="00E929DB">
              <w:rPr>
                <w:noProof/>
              </w:rPr>
              <w:t>:‌</w:t>
            </w:r>
            <w:r w:rsidRPr="00D13F91">
              <w:rPr>
                <w:noProof/>
              </w:rPr>
              <w:t>Commodity</w:t>
            </w:r>
            <w:r w:rsidRPr="00E929DB">
              <w:rPr>
                <w:noProof/>
              </w:rPr>
              <w:t>‌</w:t>
            </w:r>
            <w:r w:rsidRPr="00D13F91">
              <w:rPr>
                <w:noProof/>
              </w:rPr>
              <w:t>Code</w:t>
            </w:r>
            <w:r w:rsidRPr="00E929DB">
              <w:rPr>
                <w:noProof/>
              </w:rPr>
              <w:t>)»</w:t>
            </w:r>
            <w:r>
              <w:rPr>
                <w:noProof/>
              </w:rPr>
              <w:t xml:space="preserve"> для групповой упаковки;</w:t>
            </w:r>
          </w:p>
          <w:p w14:paraId="23B7E6D3" w14:textId="67D1AE31" w:rsidR="006906A3" w:rsidRPr="00AC5340" w:rsidRDefault="006906A3" w:rsidP="002769AB">
            <w:pPr>
              <w:pStyle w:val="afff0"/>
              <w:ind w:left="708"/>
              <w:jc w:val="left"/>
              <w:rPr>
                <w:noProof/>
              </w:rPr>
            </w:pPr>
            <w:r>
              <w:rPr>
                <w:noProof/>
              </w:rPr>
              <w:t xml:space="preserve">соответствовать </w:t>
            </w:r>
            <w:r w:rsidRPr="00D13F91">
              <w:rPr>
                <w:noProof/>
              </w:rPr>
              <w:t>количеств</w:t>
            </w:r>
            <w:r>
              <w:rPr>
                <w:noProof/>
              </w:rPr>
              <w:t>а</w:t>
            </w:r>
            <w:r w:rsidRPr="00D13F91">
              <w:rPr>
                <w:noProof/>
              </w:rPr>
              <w:t xml:space="preserve"> создаваемых экземпляров реквизита </w:t>
            </w:r>
            <w:r>
              <w:rPr>
                <w:noProof/>
              </w:rPr>
              <w:t>«</w:t>
            </w:r>
            <w:r w:rsidRPr="00D13F91">
              <w:rPr>
                <w:noProof/>
              </w:rPr>
              <w:t>Блок данных средства идентификации</w:t>
            </w:r>
            <w:r>
              <w:rPr>
                <w:noProof/>
              </w:rPr>
              <w:t>»</w:t>
            </w:r>
            <w:r w:rsidRPr="00E929DB">
              <w:rPr>
                <w:noProof/>
              </w:rPr>
              <w:t xml:space="preserve">, указанных в правилах формирования реквизита «Блок данных средства идентификации» в части средства </w:t>
            </w:r>
            <w:r w:rsidRPr="00D13F91">
              <w:rPr>
                <w:noProof/>
              </w:rPr>
              <w:t xml:space="preserve">в части средств идентификации, нанесенных на транспортную упаковку, установленных решением Совета Комиссии о введении маркировки товаров, указанных в </w:t>
            </w:r>
            <w:r w:rsidRPr="00E929DB">
              <w:rPr>
                <w:noProof/>
              </w:rPr>
              <w:t>реквизите «Код товара по ТН</w:t>
            </w:r>
            <w:r w:rsidRPr="00D13F91">
              <w:rPr>
                <w:noProof/>
              </w:rPr>
              <w:t> </w:t>
            </w:r>
            <w:r w:rsidRPr="00E929DB">
              <w:rPr>
                <w:noProof/>
              </w:rPr>
              <w:t>ВЭД</w:t>
            </w:r>
            <w:r w:rsidRPr="00D13F91">
              <w:rPr>
                <w:noProof/>
              </w:rPr>
              <w:t> </w:t>
            </w:r>
            <w:r w:rsidRPr="00E929DB">
              <w:rPr>
                <w:noProof/>
              </w:rPr>
              <w:t>ЕАЭС (</w:t>
            </w:r>
            <w:r w:rsidRPr="00D13F91">
              <w:rPr>
                <w:noProof/>
              </w:rPr>
              <w:t>csdo</w:t>
            </w:r>
            <w:r w:rsidRPr="00E929DB">
              <w:rPr>
                <w:noProof/>
              </w:rPr>
              <w:t>:‌</w:t>
            </w:r>
            <w:r w:rsidRPr="00D13F91">
              <w:rPr>
                <w:noProof/>
              </w:rPr>
              <w:t>Commodity</w:t>
            </w:r>
            <w:r w:rsidRPr="00E929DB">
              <w:rPr>
                <w:noProof/>
              </w:rPr>
              <w:t>‌</w:t>
            </w:r>
            <w:r w:rsidRPr="00D13F91">
              <w:rPr>
                <w:noProof/>
              </w:rPr>
              <w:t>Code</w:t>
            </w:r>
            <w:r w:rsidRPr="00E929DB">
              <w:rPr>
                <w:noProof/>
              </w:rPr>
              <w:t>)»</w:t>
            </w:r>
            <w:r>
              <w:rPr>
                <w:noProof/>
              </w:rPr>
              <w:t xml:space="preserve"> для транспортной упаковки.</w:t>
            </w:r>
          </w:p>
        </w:tc>
      </w:tr>
      <w:tr w:rsidR="006906A3" w:rsidRPr="00AC5340" w14:paraId="690C67A3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C4378B8" w14:textId="5F8AF03F" w:rsidR="006906A3" w:rsidRPr="00AC5340" w:rsidRDefault="00661356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622AE68" w14:textId="790EED43" w:rsidR="006906A3" w:rsidRPr="00D13F91" w:rsidRDefault="006906A3" w:rsidP="00E33138">
            <w:pPr>
              <w:pStyle w:val="afff0"/>
              <w:jc w:val="left"/>
              <w:rPr>
                <w:rFonts w:asciiTheme="minorHAnsi" w:hAnsiTheme="minorHAnsi" w:cstheme="minorHAnsi"/>
                <w:noProof/>
              </w:rPr>
            </w:pPr>
            <w:r w:rsidRPr="00D13F91">
              <w:rPr>
                <w:rFonts w:asciiTheme="minorHAnsi" w:hAnsiTheme="minorHAnsi" w:cstheme="minorHAnsi"/>
                <w:noProof/>
              </w:rPr>
              <w:t>если</w:t>
            </w:r>
            <w:r w:rsidRPr="002769AB">
              <w:rPr>
                <w:rFonts w:asciiTheme="minorHAnsi" w:hAnsiTheme="minorHAnsi"/>
              </w:rPr>
              <w:t xml:space="preserve"> реквизит «Сведения о средстве идентификации групповой или транспортной упаковки (ctcdo:‌Group‌Identification‌Means‌Details)» заполнен, то </w:t>
            </w:r>
            <w:r w:rsidRPr="00D13F91">
              <w:rPr>
                <w:rFonts w:asciiTheme="minorHAnsi" w:hAnsiTheme="minorHAnsi" w:cstheme="minorHAnsi"/>
                <w:noProof/>
              </w:rPr>
              <w:t>правила формирования экземпляров</w:t>
            </w:r>
            <w:r w:rsidRPr="002769AB">
              <w:rPr>
                <w:rFonts w:asciiTheme="minorHAnsi" w:hAnsiTheme="minorHAnsi"/>
              </w:rPr>
              <w:t xml:space="preserve"> реквизита «Элемент данных средства идентификации (ctcdo:‌Identification‌Means‌Data‌Unit‌Details)» в составе реквизита «Средство идентификации (ctcdo:‌Identification‌Means‌Item‌Details)», входящего в состав реквизита «Сведения о средстве идентификации групповой или транспортной упаковки (ctcdo:‌Group‌Identification‌Means‌Details)», </w:t>
            </w:r>
            <w:r w:rsidRPr="00D13F91">
              <w:rPr>
                <w:rFonts w:asciiTheme="minorHAnsi" w:hAnsiTheme="minorHAnsi" w:cstheme="minorHAnsi"/>
                <w:noProof/>
              </w:rPr>
              <w:t>должны соответствовать правилам формирования:</w:t>
            </w:r>
          </w:p>
          <w:p w14:paraId="3B8997E9" w14:textId="77777777" w:rsidR="006906A3" w:rsidRPr="00D13F91" w:rsidRDefault="006906A3" w:rsidP="00E33138">
            <w:pPr>
              <w:pStyle w:val="afff0"/>
              <w:ind w:left="708"/>
              <w:jc w:val="left"/>
              <w:rPr>
                <w:rFonts w:asciiTheme="minorHAnsi" w:hAnsiTheme="minorHAnsi" w:cstheme="minorHAnsi"/>
                <w:noProof/>
              </w:rPr>
            </w:pPr>
            <w:r w:rsidRPr="00D13F91">
              <w:rPr>
                <w:rFonts w:asciiTheme="minorHAnsi" w:hAnsiTheme="minorHAnsi" w:cstheme="minorHAnsi"/>
                <w:noProof/>
              </w:rPr>
              <w:t>экземпляров реквизита «Блок данных средства идентификации», указанных в правилах формирования реквизита «Блок данных средства идентификации» в части средства идентификации, нанесенного на товар, потребительскую или групповую упаковку, установленных решением Совета Комиссии о введении маркировки товаров, указанных в реквизите «Код товара по ТН ВЭД ЕАЭС (csdo:‌Commodity‌Code)» для групповой упаковки;</w:t>
            </w:r>
          </w:p>
          <w:p w14:paraId="437B377C" w14:textId="28958E1A" w:rsidR="006906A3" w:rsidRPr="00AC5340" w:rsidRDefault="006906A3" w:rsidP="002769AB">
            <w:pPr>
              <w:pStyle w:val="afff0"/>
              <w:ind w:left="708"/>
              <w:jc w:val="left"/>
              <w:rPr>
                <w:noProof/>
              </w:rPr>
            </w:pPr>
            <w:r w:rsidRPr="00D13F91">
              <w:rPr>
                <w:rFonts w:asciiTheme="minorHAnsi" w:hAnsiTheme="minorHAnsi" w:cstheme="minorHAnsi"/>
                <w:noProof/>
              </w:rPr>
              <w:t xml:space="preserve">экземпляров реквизита «Блок данных средства идентификации», указанных в правилах формирования реквизита «Блок данных средства идентификации» в части средств идентификации, нанесенных на транспортную упаковку, установленных решением Совета Комиссии о введении маркировки товаров, указанных </w:t>
            </w:r>
            <w:r>
              <w:rPr>
                <w:rFonts w:asciiTheme="minorHAnsi" w:hAnsiTheme="minorHAnsi" w:cstheme="minorHAnsi"/>
                <w:noProof/>
              </w:rPr>
              <w:br/>
            </w:r>
            <w:r w:rsidRPr="00D13F91">
              <w:rPr>
                <w:rFonts w:asciiTheme="minorHAnsi" w:hAnsiTheme="minorHAnsi" w:cstheme="minorHAnsi"/>
                <w:noProof/>
              </w:rPr>
              <w:t>в реквизите «Код товара по ТН ВЭД ЕАЭС (csdo:‌Commodity‌Code)» для транспортной упаковки.</w:t>
            </w:r>
          </w:p>
        </w:tc>
      </w:tr>
      <w:tr w:rsidR="001D6C9B" w:rsidRPr="00AC5340" w14:paraId="1D4C3EF4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BF0BF05" w14:textId="4CB11275" w:rsidR="001D6C9B" w:rsidRPr="00AC5340" w:rsidRDefault="00661356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3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DDCDE62" w14:textId="2E969796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r w:rsidRPr="00AC5340">
              <w:rPr>
                <w:noProof/>
              </w:rPr>
              <w:t xml:space="preserve">реквизит «Признак представления описания товара </w:t>
            </w:r>
            <w:r w:rsidR="00B62DA6" w:rsidRPr="00B62DA6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scrip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ndicator</w:t>
            </w:r>
            <w:r w:rsidRPr="00AC5340">
              <w:t>)</w:t>
            </w:r>
            <w:r w:rsidRPr="00AC5340">
              <w:rPr>
                <w:noProof/>
              </w:rPr>
              <w:t xml:space="preserve">» </w:t>
            </w:r>
            <w:r w:rsidRPr="00AC5340">
              <w:t>в составе экземпляра реквизита «</w:t>
            </w:r>
            <w:r w:rsidRPr="00AC5340">
              <w:rPr>
                <w:noProof/>
              </w:rPr>
              <w:t xml:space="preserve">Средства идентификации, нанесенные на товар, приобретенный </w:t>
            </w:r>
            <w:r w:rsidR="00B62DA6" w:rsidRPr="00B62DA6">
              <w:rPr>
                <w:noProof/>
              </w:rPr>
              <w:br/>
            </w:r>
            <w:r w:rsidRPr="00AC5340">
              <w:rPr>
                <w:noProof/>
              </w:rPr>
              <w:t xml:space="preserve">в рамках трансграничной торговли </w:t>
            </w:r>
            <w:r w:rsidR="00B62DA6" w:rsidRPr="00B62DA6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Transbord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не </w:t>
            </w:r>
            <w:r>
              <w:t>должен</w:t>
            </w:r>
            <w:r w:rsidRPr="00AF6AE7">
              <w:t xml:space="preserve"> </w:t>
            </w:r>
            <w:r>
              <w:t>быть</w:t>
            </w:r>
            <w:r w:rsidRPr="00AF6AE7">
              <w:t xml:space="preserve"> </w:t>
            </w:r>
            <w:r>
              <w:t>заполнен</w:t>
            </w:r>
          </w:p>
        </w:tc>
      </w:tr>
      <w:tr w:rsidR="001D6C9B" w:rsidRPr="00AC5340" w14:paraId="5B1F1E8F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117D91B" w14:textId="401DFABB" w:rsidR="001D6C9B" w:rsidRPr="00AC5340" w:rsidDel="00180EA2" w:rsidRDefault="00661356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AF098B4" w14:textId="310EE3BC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r w:rsidRPr="00AC5340">
              <w:rPr>
                <w:noProof/>
              </w:rPr>
              <w:t xml:space="preserve">значение реквизита «Средство идентификации </w:t>
            </w:r>
            <w:r w:rsidR="00B62DA6" w:rsidRPr="00B62DA6">
              <w:rPr>
                <w:noProof/>
              </w:rPr>
              <w:br/>
            </w:r>
            <w:r w:rsidRPr="00AC5340">
              <w:rPr>
                <w:noProof/>
              </w:rPr>
              <w:t>(ctcdo:‌Identification‌Means‌Item‌Details)» в составе реквизита «</w:t>
            </w:r>
            <w:r w:rsidR="0093178D" w:rsidRPr="004434E4">
              <w:rPr>
                <w:noProof/>
              </w:rPr>
              <w:t>Сведения о средстве идентификации</w:t>
            </w:r>
            <w:r w:rsidR="0093178D">
              <w:rPr>
                <w:noProof/>
              </w:rPr>
              <w:t xml:space="preserve"> </w:t>
            </w:r>
            <w:r w:rsidR="0093178D" w:rsidRPr="004434E4">
              <w:t>(</w:t>
            </w:r>
            <w:r w:rsidR="0093178D">
              <w:rPr>
                <w:noProof/>
                <w:lang w:val="en-US"/>
              </w:rPr>
              <w:t>ctcdo</w:t>
            </w:r>
            <w:r w:rsidR="0093178D" w:rsidRPr="004434E4">
              <w:rPr>
                <w:noProof/>
              </w:rPr>
              <w:t>:‌</w:t>
            </w:r>
            <w:r w:rsidR="0093178D">
              <w:rPr>
                <w:noProof/>
                <w:lang w:val="en-US"/>
              </w:rPr>
              <w:t>Identification</w:t>
            </w:r>
            <w:r w:rsidR="0093178D" w:rsidRPr="004434E4">
              <w:rPr>
                <w:noProof/>
              </w:rPr>
              <w:t>‌</w:t>
            </w:r>
            <w:r w:rsidR="0093178D">
              <w:rPr>
                <w:noProof/>
                <w:lang w:val="en-US"/>
              </w:rPr>
              <w:t>Means</w:t>
            </w:r>
            <w:r w:rsidR="0093178D" w:rsidRPr="004434E4">
              <w:rPr>
                <w:noProof/>
              </w:rPr>
              <w:t>‌</w:t>
            </w:r>
            <w:r w:rsidR="0093178D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>» не должно повторяться в рамках электронного документа (сведений) «</w:t>
            </w:r>
            <w:r w:rsidRPr="00AC5340">
              <w:t>Перечень средств идентификации</w:t>
            </w:r>
            <w:r w:rsidRPr="00AC5340">
              <w:rPr>
                <w:noProof/>
              </w:rPr>
              <w:t>» (</w:t>
            </w:r>
            <w:r w:rsidRPr="00AC5340">
              <w:t>R.CT.LS.03.010</w:t>
            </w:r>
            <w:r w:rsidRPr="00AC5340">
              <w:rPr>
                <w:noProof/>
              </w:rPr>
              <w:t>)</w:t>
            </w:r>
          </w:p>
        </w:tc>
      </w:tr>
      <w:tr w:rsidR="001D6C9B" w:rsidRPr="00AC5340" w14:paraId="37186011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3E446BD" w14:textId="5928A4CF" w:rsidR="001D6C9B" w:rsidRPr="00AC5340" w:rsidDel="00180EA2" w:rsidRDefault="00661356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77AA4FC" w14:textId="79995108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r w:rsidRPr="00AC5340">
              <w:rPr>
                <w:noProof/>
              </w:rPr>
              <w:t xml:space="preserve">значение реквизита «Средство идентификации </w:t>
            </w:r>
            <w:r w:rsidR="00B62DA6" w:rsidRPr="00B62DA6">
              <w:rPr>
                <w:noProof/>
              </w:rPr>
              <w:br/>
            </w:r>
            <w:r w:rsidRPr="00AC5340">
              <w:rPr>
                <w:noProof/>
              </w:rPr>
              <w:t xml:space="preserve">(ctcdo:‌Identification‌Means‌Item‌Details)» в составе реквизита «Сведения </w:t>
            </w:r>
            <w:r w:rsidR="00B62DA6" w:rsidRPr="00B62DA6">
              <w:rPr>
                <w:noProof/>
              </w:rPr>
              <w:br/>
            </w:r>
            <w:r w:rsidRPr="00AC5340">
              <w:rPr>
                <w:noProof/>
              </w:rPr>
              <w:t xml:space="preserve">о средстве идентификации групповой или транспортной упаковки </w:t>
            </w:r>
            <w:r w:rsidR="00B62DA6" w:rsidRPr="00B62DA6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 w:rsidRPr="00AC5340">
              <w:rPr>
                <w:noProof/>
              </w:rPr>
              <w:t>не должно повторяться в рамках электронного документа (сведений) «</w:t>
            </w:r>
            <w:r w:rsidRPr="00AC5340">
              <w:t>Перечень средств идентификации</w:t>
            </w:r>
            <w:r w:rsidRPr="00AC5340">
              <w:rPr>
                <w:noProof/>
              </w:rPr>
              <w:t>» (</w:t>
            </w:r>
            <w:r w:rsidRPr="00AC5340">
              <w:t>R.CT.LS.03.010</w:t>
            </w:r>
            <w:r w:rsidRPr="00AC5340">
              <w:rPr>
                <w:noProof/>
              </w:rPr>
              <w:t>)</w:t>
            </w:r>
          </w:p>
        </w:tc>
      </w:tr>
      <w:tr w:rsidR="001D6C9B" w:rsidRPr="00AC5340" w14:paraId="0C188CA4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D2A4438" w14:textId="074780FB" w:rsidR="001D6C9B" w:rsidRDefault="00661356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987DC3B" w14:textId="77777777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r>
              <w:rPr>
                <w:noProof/>
              </w:rPr>
              <w:t xml:space="preserve">реквизит </w:t>
            </w:r>
            <w:r w:rsidRPr="00AC5340">
              <w:t>«</w:t>
            </w:r>
            <w:r w:rsidRPr="00AC5340">
              <w:rPr>
                <w:noProof/>
              </w:rPr>
              <w:t xml:space="preserve">Покупа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Bu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должен быть заполнен</w:t>
            </w:r>
          </w:p>
        </w:tc>
      </w:tr>
      <w:tr w:rsidR="001D6C9B" w:rsidRPr="00AC5340" w14:paraId="5A0B70F4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4D834D0" w14:textId="5D2BC040" w:rsidR="001D6C9B" w:rsidRPr="00AC5340" w:rsidRDefault="00661356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56EE31C" w14:textId="77777777" w:rsidR="001D6C9B" w:rsidRPr="00AC5340" w:rsidRDefault="001D6C9B" w:rsidP="00550E7C">
            <w:pPr>
              <w:pStyle w:val="afff0"/>
              <w:jc w:val="left"/>
            </w:pPr>
            <w:r>
              <w:t>реквизит</w:t>
            </w:r>
            <w:r w:rsidRPr="0045587A">
              <w:t xml:space="preserve"> «</w:t>
            </w:r>
            <w:r w:rsidRPr="00AC5340">
              <w:rPr>
                <w:noProof/>
              </w:rPr>
              <w:t>Код</w:t>
            </w:r>
            <w:r w:rsidRPr="0045587A">
              <w:rPr>
                <w:noProof/>
              </w:rPr>
              <w:t xml:space="preserve"> </w:t>
            </w:r>
            <w:r w:rsidRPr="00AC5340">
              <w:rPr>
                <w:noProof/>
              </w:rPr>
              <w:t>страны</w:t>
            </w:r>
            <w:r w:rsidRPr="0045587A">
              <w:rPr>
                <w:noProof/>
              </w:rPr>
              <w:t xml:space="preserve"> </w:t>
            </w:r>
            <w:r w:rsidRPr="0045587A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45587A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Unified</w:t>
            </w:r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45587A">
              <w:t xml:space="preserve">)» </w:t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Покупа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Bu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должен быть заполнен</w:t>
            </w:r>
          </w:p>
        </w:tc>
      </w:tr>
      <w:tr w:rsidR="001D6C9B" w:rsidRPr="00AC5340" w14:paraId="1B62A1CB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3F91AEF" w14:textId="727B3163" w:rsidR="001D6C9B" w:rsidRDefault="00661356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68AF195" w14:textId="22A5F32E" w:rsidR="001D6C9B" w:rsidRPr="00AC5340" w:rsidRDefault="001D6C9B" w:rsidP="00B62DA6">
            <w:pPr>
              <w:pStyle w:val="afff0"/>
              <w:jc w:val="left"/>
            </w:pPr>
            <w:r>
              <w:t>атрибут «</w:t>
            </w:r>
            <w:r>
              <w:rPr>
                <w:noProof/>
              </w:rPr>
              <w:t>идентификатор справочника (классификатора)</w:t>
            </w:r>
            <w:r w:rsidRPr="005050C7">
              <w:rPr>
                <w:noProof/>
              </w:rPr>
              <w:t xml:space="preserve"> </w:t>
            </w:r>
            <w:r w:rsidR="00B62DA6" w:rsidRPr="00B62DA6">
              <w:rPr>
                <w:noProof/>
              </w:rPr>
              <w:br/>
            </w: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  <w:r>
              <w:t>»</w:t>
            </w:r>
            <w:r w:rsidRPr="005050C7">
              <w:t xml:space="preserve"> </w:t>
            </w:r>
            <w:r>
              <w:t xml:space="preserve">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>
              <w:t xml:space="preserve">)», входящего в состав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окупа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Bu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должен содержать значение «2021»</w:t>
            </w:r>
          </w:p>
        </w:tc>
      </w:tr>
      <w:tr w:rsidR="001D6C9B" w:rsidRPr="00AC5340" w14:paraId="676B5E50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1E5B938" w14:textId="7B229082" w:rsidR="001D6C9B" w:rsidRDefault="00661356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4FF7654" w14:textId="77777777" w:rsidR="001D6C9B" w:rsidRDefault="001D6C9B" w:rsidP="00550E7C">
            <w:pPr>
              <w:pStyle w:val="afff0"/>
              <w:jc w:val="left"/>
            </w:pPr>
            <w:r>
              <w:t>реквизит</w:t>
            </w:r>
            <w:r w:rsidRPr="0045587A">
              <w:t xml:space="preserve"> </w:t>
            </w:r>
            <w:r w:rsidRPr="00BD1108">
              <w:t>«</w:t>
            </w:r>
            <w:r w:rsidRPr="00F91A7E">
              <w:rPr>
                <w:noProof/>
              </w:rPr>
              <w:t>Наименование</w:t>
            </w:r>
            <w:r w:rsidRPr="00BD1108">
              <w:rPr>
                <w:noProof/>
              </w:rPr>
              <w:t xml:space="preserve"> </w:t>
            </w:r>
            <w:r w:rsidRPr="00F91A7E">
              <w:rPr>
                <w:noProof/>
              </w:rPr>
              <w:t>субъекта</w:t>
            </w:r>
            <w:r w:rsidRPr="00BD1108">
              <w:rPr>
                <w:noProof/>
              </w:rPr>
              <w:t xml:space="preserve"> </w:t>
            </w:r>
            <w:r w:rsidRPr="00BD1108">
              <w:t>(</w:t>
            </w:r>
            <w:r>
              <w:rPr>
                <w:noProof/>
                <w:lang w:val="en-US"/>
              </w:rPr>
              <w:t>csdo</w:t>
            </w:r>
            <w:r w:rsidRPr="00BD1108">
              <w:rPr>
                <w:noProof/>
              </w:rPr>
              <w:t>:‌</w:t>
            </w:r>
            <w:r>
              <w:rPr>
                <w:noProof/>
                <w:lang w:val="en-US"/>
              </w:rPr>
              <w:t>Subject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BD1108">
              <w:t>)»</w:t>
            </w:r>
            <w:r w:rsidRPr="0045587A">
              <w:t xml:space="preserve"> </w:t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«</w:t>
            </w:r>
            <w:r w:rsidRPr="00AC5340">
              <w:rPr>
                <w:noProof/>
              </w:rPr>
              <w:t>Продавец</w:t>
            </w:r>
            <w:r w:rsidRPr="0045587A">
              <w:rPr>
                <w:noProof/>
              </w:rPr>
              <w:t xml:space="preserve"> </w:t>
            </w:r>
            <w:r w:rsidRPr="00AC5340">
              <w:rPr>
                <w:noProof/>
              </w:rPr>
              <w:t>товара</w:t>
            </w:r>
            <w:r w:rsidRPr="0045587A">
              <w:rPr>
                <w:noProof/>
              </w:rPr>
              <w:t xml:space="preserve"> </w:t>
            </w:r>
            <w:r w:rsidRPr="0045587A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45587A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eller</w:t>
            </w:r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45587A">
              <w:t>)»</w:t>
            </w:r>
            <w:r>
              <w:t xml:space="preserve"> должен быть заполнен</w:t>
            </w:r>
          </w:p>
        </w:tc>
      </w:tr>
      <w:tr w:rsidR="001D6C9B" w:rsidRPr="00AC5340" w14:paraId="47FC9691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D0E0F30" w14:textId="780EBAA4" w:rsidR="001D6C9B" w:rsidRDefault="00661356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F695C09" w14:textId="40FC994D" w:rsidR="001D6C9B" w:rsidRDefault="001D6C9B" w:rsidP="00550E7C">
            <w:pPr>
              <w:pStyle w:val="afff0"/>
              <w:jc w:val="left"/>
            </w:pPr>
            <w:r>
              <w:t>реквизит</w:t>
            </w:r>
            <w:r w:rsidRPr="0045587A">
              <w:t xml:space="preserve"> </w:t>
            </w:r>
            <w:r>
              <w:t>«</w:t>
            </w:r>
            <w:r w:rsidRPr="007B6F66">
              <w:rPr>
                <w:noProof/>
              </w:rPr>
              <w:t>Краткое наименование субъекта</w:t>
            </w:r>
            <w:r>
              <w:rPr>
                <w:noProof/>
              </w:rPr>
              <w:t xml:space="preserve"> </w:t>
            </w:r>
            <w:r w:rsidRPr="007B6F66">
              <w:t>(</w:t>
            </w:r>
            <w:r>
              <w:rPr>
                <w:noProof/>
                <w:lang w:val="en-US"/>
              </w:rPr>
              <w:t>csdo</w:t>
            </w:r>
            <w:r w:rsidRPr="007B6F66">
              <w:rPr>
                <w:noProof/>
              </w:rPr>
              <w:t>:‌</w:t>
            </w:r>
            <w:r>
              <w:rPr>
                <w:noProof/>
                <w:lang w:val="en-US"/>
              </w:rPr>
              <w:t>Subject</w:t>
            </w:r>
            <w:r w:rsidRPr="007B6F66">
              <w:rPr>
                <w:noProof/>
              </w:rPr>
              <w:t>‌</w:t>
            </w:r>
            <w:r>
              <w:rPr>
                <w:noProof/>
                <w:lang w:val="en-US"/>
              </w:rPr>
              <w:t>Brief</w:t>
            </w:r>
            <w:r w:rsidRPr="007B6F66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7B6F66">
              <w:t>)</w:t>
            </w:r>
            <w:r>
              <w:t xml:space="preserve">» </w:t>
            </w:r>
            <w:r w:rsidR="00DB301B">
              <w:br/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Покупа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Bu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должен быть заполнен</w:t>
            </w:r>
          </w:p>
        </w:tc>
      </w:tr>
      <w:tr w:rsidR="001D6C9B" w:rsidRPr="00AC5340" w14:paraId="16828009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0291596" w14:textId="681B29AD" w:rsidR="001D6C9B" w:rsidRDefault="00661356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32DFE54" w14:textId="6E5C9A42" w:rsidR="001D6C9B" w:rsidRDefault="001D6C9B" w:rsidP="00550E7C">
            <w:pPr>
              <w:pStyle w:val="afff0"/>
              <w:jc w:val="left"/>
            </w:pPr>
            <w:r>
              <w:t>реквизит</w:t>
            </w:r>
            <w:r w:rsidRPr="0045587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Идентификатор налогоплательщик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Taxpa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</w:t>
            </w:r>
            <w:r w:rsidRPr="00AC5340">
              <w:t>)»</w:t>
            </w:r>
            <w:r>
              <w:t xml:space="preserve"> </w:t>
            </w:r>
            <w:r w:rsidR="00DB301B">
              <w:br/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Покупа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Bu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должен быть заполнен</w:t>
            </w:r>
          </w:p>
        </w:tc>
      </w:tr>
      <w:tr w:rsidR="001D6C9B" w:rsidRPr="00AC5340" w14:paraId="228638AC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776907F" w14:textId="751AB4AD" w:rsidR="001D6C9B" w:rsidRDefault="00661356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A921D99" w14:textId="77777777" w:rsidR="001D6C9B" w:rsidRPr="00AC5340" w:rsidRDefault="001D6C9B" w:rsidP="00550E7C">
            <w:pPr>
              <w:pStyle w:val="afff0"/>
              <w:jc w:val="left"/>
            </w:pPr>
            <w:r>
              <w:t>если</w:t>
            </w:r>
            <w:r w:rsidRPr="00F91A7E">
              <w:t xml:space="preserve"> </w:t>
            </w:r>
            <w:r>
              <w:t>реквизит</w:t>
            </w:r>
            <w:r w:rsidRPr="00F91A7E">
              <w:t xml:space="preserve"> </w:t>
            </w:r>
            <w:r w:rsidRPr="00BD1108">
              <w:t>«</w:t>
            </w:r>
            <w:r w:rsidRPr="00F213B7">
              <w:rPr>
                <w:noProof/>
              </w:rPr>
              <w:t>Код</w:t>
            </w:r>
            <w:r w:rsidRPr="00BD1108">
              <w:rPr>
                <w:noProof/>
              </w:rPr>
              <w:t xml:space="preserve"> </w:t>
            </w:r>
            <w:r w:rsidRPr="00F213B7">
              <w:rPr>
                <w:noProof/>
              </w:rPr>
              <w:t>страны</w:t>
            </w:r>
            <w:r w:rsidRPr="00BD1108">
              <w:rPr>
                <w:noProof/>
              </w:rPr>
              <w:t xml:space="preserve"> </w:t>
            </w:r>
            <w:r w:rsidRPr="00BD1108">
              <w:t>(</w:t>
            </w:r>
            <w:r>
              <w:rPr>
                <w:noProof/>
                <w:lang w:val="en-US"/>
              </w:rPr>
              <w:t>csdo</w:t>
            </w:r>
            <w:r w:rsidRPr="00BD1108">
              <w:rPr>
                <w:noProof/>
              </w:rPr>
              <w:t>:‌</w:t>
            </w:r>
            <w:r>
              <w:rPr>
                <w:noProof/>
                <w:lang w:val="en-US"/>
              </w:rPr>
              <w:t>Unified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»</w:t>
            </w:r>
            <w:r w:rsidRPr="00AC5340">
              <w:t xml:space="preserve"> </w:t>
            </w:r>
            <w:r>
              <w:t xml:space="preserve">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окупа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Bu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содержит значение «</w:t>
            </w:r>
            <w:r>
              <w:rPr>
                <w:lang w:val="en-US"/>
              </w:rPr>
              <w:t>RU</w:t>
            </w:r>
            <w:r>
              <w:t>», то реквизит «</w:t>
            </w:r>
            <w:r w:rsidRPr="00074019">
              <w:rPr>
                <w:noProof/>
              </w:rPr>
              <w:t>Код причины постановки на учет</w:t>
            </w:r>
            <w:r>
              <w:rPr>
                <w:noProof/>
              </w:rPr>
              <w:t xml:space="preserve"> </w:t>
            </w:r>
            <w:r w:rsidRPr="00074019">
              <w:t>(</w:t>
            </w:r>
            <w:r>
              <w:rPr>
                <w:noProof/>
                <w:lang w:val="en-US"/>
              </w:rPr>
              <w:t>csdo</w:t>
            </w:r>
            <w:r w:rsidRPr="00074019">
              <w:rPr>
                <w:noProof/>
              </w:rPr>
              <w:t>:‌</w:t>
            </w:r>
            <w:r>
              <w:rPr>
                <w:noProof/>
                <w:lang w:val="en-US"/>
              </w:rPr>
              <w:t>Tax</w:t>
            </w:r>
            <w:r w:rsidRPr="00074019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ation</w:t>
            </w:r>
            <w:r w:rsidRPr="00074019">
              <w:rPr>
                <w:noProof/>
              </w:rPr>
              <w:t>‌</w:t>
            </w:r>
            <w:r>
              <w:rPr>
                <w:noProof/>
                <w:lang w:val="en-US"/>
              </w:rPr>
              <w:t>Reas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</w:t>
            </w:r>
            <w:r>
              <w:t>» может быть заполнен</w:t>
            </w:r>
          </w:p>
        </w:tc>
      </w:tr>
      <w:tr w:rsidR="001D6C9B" w:rsidRPr="00AC5340" w14:paraId="3525DD6F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238D9E8" w14:textId="1C924118" w:rsidR="001D6C9B" w:rsidRDefault="00661356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A0C4E55" w14:textId="536EFFA1" w:rsidR="001D6C9B" w:rsidRDefault="001D6C9B" w:rsidP="00550E7C">
            <w:pPr>
              <w:pStyle w:val="afff0"/>
              <w:jc w:val="left"/>
            </w:pPr>
            <w:r>
              <w:t>если</w:t>
            </w:r>
            <w:r w:rsidRPr="00F91A7E">
              <w:t xml:space="preserve"> </w:t>
            </w:r>
            <w:r>
              <w:t>реквизит</w:t>
            </w:r>
            <w:r w:rsidRPr="00F91A7E">
              <w:t xml:space="preserve"> </w:t>
            </w:r>
            <w:r w:rsidRPr="00BD1108">
              <w:t>«</w:t>
            </w:r>
            <w:r w:rsidRPr="00F213B7">
              <w:rPr>
                <w:noProof/>
              </w:rPr>
              <w:t>Код</w:t>
            </w:r>
            <w:r w:rsidRPr="00BD1108">
              <w:rPr>
                <w:noProof/>
              </w:rPr>
              <w:t xml:space="preserve"> </w:t>
            </w:r>
            <w:r w:rsidRPr="00F213B7">
              <w:rPr>
                <w:noProof/>
              </w:rPr>
              <w:t>страны</w:t>
            </w:r>
            <w:r w:rsidRPr="00BD1108">
              <w:rPr>
                <w:noProof/>
              </w:rPr>
              <w:t xml:space="preserve"> </w:t>
            </w:r>
            <w:r w:rsidRPr="00BD1108">
              <w:t>(</w:t>
            </w:r>
            <w:r>
              <w:rPr>
                <w:noProof/>
                <w:lang w:val="en-US"/>
              </w:rPr>
              <w:t>csdo</w:t>
            </w:r>
            <w:r w:rsidRPr="00BD1108">
              <w:rPr>
                <w:noProof/>
              </w:rPr>
              <w:t>:‌</w:t>
            </w:r>
            <w:r>
              <w:rPr>
                <w:noProof/>
                <w:lang w:val="en-US"/>
              </w:rPr>
              <w:t>Unified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»</w:t>
            </w:r>
            <w:r w:rsidRPr="00AC5340">
              <w:t xml:space="preserve"> </w:t>
            </w:r>
            <w:r>
              <w:t xml:space="preserve">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окупа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Bu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не содержит значение «</w:t>
            </w:r>
            <w:r>
              <w:rPr>
                <w:lang w:val="en-US"/>
              </w:rPr>
              <w:t>RU</w:t>
            </w:r>
            <w:r>
              <w:t>», то реквизит «</w:t>
            </w:r>
            <w:r w:rsidRPr="00074019">
              <w:rPr>
                <w:noProof/>
              </w:rPr>
              <w:t>Код причины постановки на учет</w:t>
            </w:r>
            <w:r>
              <w:rPr>
                <w:noProof/>
              </w:rPr>
              <w:t xml:space="preserve"> </w:t>
            </w:r>
            <w:r w:rsidR="00B62DA6" w:rsidRPr="00B62DA6">
              <w:rPr>
                <w:noProof/>
              </w:rPr>
              <w:br/>
            </w:r>
            <w:r w:rsidRPr="00074019">
              <w:t>(</w:t>
            </w:r>
            <w:r>
              <w:rPr>
                <w:noProof/>
                <w:lang w:val="en-US"/>
              </w:rPr>
              <w:t>csdo</w:t>
            </w:r>
            <w:r w:rsidRPr="00074019">
              <w:rPr>
                <w:noProof/>
              </w:rPr>
              <w:t>:‌</w:t>
            </w:r>
            <w:r>
              <w:rPr>
                <w:noProof/>
                <w:lang w:val="en-US"/>
              </w:rPr>
              <w:t>Tax</w:t>
            </w:r>
            <w:r w:rsidRPr="00074019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ation</w:t>
            </w:r>
            <w:r w:rsidRPr="00074019">
              <w:rPr>
                <w:noProof/>
              </w:rPr>
              <w:t>‌</w:t>
            </w:r>
            <w:r>
              <w:rPr>
                <w:noProof/>
                <w:lang w:val="en-US"/>
              </w:rPr>
              <w:t>Reas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</w:t>
            </w:r>
            <w:r>
              <w:t>» не должен быть заполнен</w:t>
            </w:r>
          </w:p>
        </w:tc>
      </w:tr>
    </w:tbl>
    <w:p w14:paraId="08ACBAE7" w14:textId="77777777" w:rsidR="001D6C9B" w:rsidRPr="00AC5340" w:rsidRDefault="001D6C9B" w:rsidP="001D6C9B">
      <w:pPr>
        <w:spacing w:line="240" w:lineRule="auto"/>
        <w:rPr>
          <w:sz w:val="24"/>
          <w:szCs w:val="24"/>
        </w:rPr>
      </w:pPr>
    </w:p>
    <w:p w14:paraId="658ADFA5" w14:textId="098873F7" w:rsidR="001D6C9B" w:rsidRPr="00AC5340" w:rsidRDefault="00387A5B" w:rsidP="001D6C9B">
      <w:pPr>
        <w:pStyle w:val="a7"/>
        <w:spacing w:before="120" w:line="336" w:lineRule="auto"/>
        <w:rPr>
          <w:rStyle w:val="a9"/>
          <w:lang w:val="ru-RU"/>
        </w:rPr>
      </w:pPr>
      <w:r>
        <w:rPr>
          <w:rStyle w:val="a9"/>
          <w:lang w:val="ru-RU"/>
        </w:rPr>
        <w:lastRenderedPageBreak/>
        <w:t>47</w:t>
      </w:r>
      <w:r w:rsidR="001D6C9B" w:rsidRPr="00AC5340">
        <w:rPr>
          <w:rStyle w:val="a9"/>
          <w:lang w:val="ru-RU"/>
        </w:rPr>
        <w:t xml:space="preserve">. Требования к заполнению реквизитов электронных документов (сведений) </w:t>
      </w:r>
      <w:r w:rsidR="001D6C9B" w:rsidRPr="00AC5340">
        <w:t>«Результат обработки сведений о средствах идентификации» (</w:t>
      </w:r>
      <w:r w:rsidR="001D6C9B" w:rsidRPr="00AC5340">
        <w:rPr>
          <w:rStyle w:val="a9"/>
        </w:rPr>
        <w:t>R.</w:t>
      </w:r>
      <w:r w:rsidR="001D6C9B" w:rsidRPr="00AC5340">
        <w:rPr>
          <w:rStyle w:val="a9"/>
          <w:lang w:val="en-US"/>
        </w:rPr>
        <w:t>CT</w:t>
      </w:r>
      <w:r w:rsidR="001D6C9B" w:rsidRPr="00AC5340">
        <w:rPr>
          <w:rStyle w:val="a9"/>
          <w:lang w:val="ru-RU"/>
        </w:rPr>
        <w:t>.</w:t>
      </w:r>
      <w:r w:rsidR="001D6C9B" w:rsidRPr="00AC5340">
        <w:rPr>
          <w:rStyle w:val="a9"/>
          <w:lang w:val="en-US"/>
        </w:rPr>
        <w:t>LS</w:t>
      </w:r>
      <w:r w:rsidR="001D6C9B" w:rsidRPr="00AC5340">
        <w:rPr>
          <w:rStyle w:val="a9"/>
          <w:lang w:val="ru-RU"/>
        </w:rPr>
        <w:t>.03.</w:t>
      </w:r>
      <w:r w:rsidR="001D6C9B" w:rsidRPr="00AC5340">
        <w:rPr>
          <w:rStyle w:val="a9"/>
        </w:rPr>
        <w:t>0</w:t>
      </w:r>
      <w:r w:rsidR="001D6C9B" w:rsidRPr="00AC5340">
        <w:rPr>
          <w:rStyle w:val="a9"/>
          <w:lang w:val="ru-RU"/>
        </w:rPr>
        <w:t>12</w:t>
      </w:r>
      <w:r w:rsidR="001D6C9B" w:rsidRPr="00AC5340">
        <w:t>), передаваемых в сообщении «</w:t>
      </w:r>
      <w:r w:rsidR="001D6C9B" w:rsidRPr="00AC5340">
        <w:rPr>
          <w:lang w:val="ru-RU"/>
        </w:rPr>
        <w:t>У</w:t>
      </w:r>
      <w:r w:rsidR="001D6C9B" w:rsidRPr="00AC5340">
        <w:t xml:space="preserve">ведомление </w:t>
      </w:r>
      <w:r w:rsidR="001D6C9B">
        <w:rPr>
          <w:lang w:val="ru-RU"/>
        </w:rPr>
        <w:br/>
      </w:r>
      <w:r w:rsidR="001D6C9B" w:rsidRPr="00AC5340">
        <w:t xml:space="preserve">о результате обработки информации об аннулировании сведений </w:t>
      </w:r>
      <w:r w:rsidR="001D6C9B">
        <w:rPr>
          <w:lang w:val="ru-RU"/>
        </w:rPr>
        <w:br/>
      </w:r>
      <w:r w:rsidR="001D6C9B" w:rsidRPr="00AC5340">
        <w:t>о реализации маркированных товаров» (P.LS.03.MSG.0</w:t>
      </w:r>
      <w:r w:rsidR="001D6C9B" w:rsidRPr="00AC5340">
        <w:rPr>
          <w:lang w:val="ru-RU"/>
        </w:rPr>
        <w:t>23</w:t>
      </w:r>
      <w:r w:rsidR="001D6C9B" w:rsidRPr="00AC5340">
        <w:t>)</w:t>
      </w:r>
      <w:r w:rsidR="001D6C9B" w:rsidRPr="00AC5340">
        <w:rPr>
          <w:rStyle w:val="a9"/>
          <w:lang w:val="ru-RU"/>
        </w:rPr>
        <w:t xml:space="preserve">, приведены </w:t>
      </w:r>
      <w:r w:rsidR="001D6C9B">
        <w:rPr>
          <w:rStyle w:val="a9"/>
          <w:lang w:val="ru-RU"/>
        </w:rPr>
        <w:br/>
      </w:r>
      <w:r w:rsidR="001D6C9B" w:rsidRPr="00AC5340">
        <w:rPr>
          <w:rStyle w:val="a9"/>
          <w:lang w:val="ru-RU"/>
        </w:rPr>
        <w:t xml:space="preserve">в таблице </w:t>
      </w:r>
      <w:r w:rsidR="00194651">
        <w:rPr>
          <w:rStyle w:val="a9"/>
          <w:lang w:val="ru-RU"/>
        </w:rPr>
        <w:t>3</w:t>
      </w:r>
      <w:r w:rsidR="00E3327D" w:rsidRPr="00E3327D">
        <w:rPr>
          <w:rStyle w:val="a9"/>
          <w:lang w:val="ru-RU"/>
        </w:rPr>
        <w:t>7</w:t>
      </w:r>
      <w:r w:rsidR="001D6C9B" w:rsidRPr="00AC5340">
        <w:rPr>
          <w:rStyle w:val="a9"/>
          <w:lang w:val="ru-RU"/>
        </w:rPr>
        <w:t>.</w:t>
      </w:r>
    </w:p>
    <w:p w14:paraId="1BB2B1D5" w14:textId="662BE855" w:rsidR="001D6C9B" w:rsidRPr="00D3575A" w:rsidRDefault="001D6C9B" w:rsidP="001D6C9B">
      <w:pPr>
        <w:pStyle w:val="affd"/>
        <w:spacing w:before="120"/>
        <w:rPr>
          <w:rStyle w:val="afc"/>
          <w:bCs w:val="0"/>
          <w:noProof/>
          <w:lang w:val="ru-RU"/>
        </w:rPr>
      </w:pPr>
      <w:r w:rsidRPr="00AC5340">
        <w:t xml:space="preserve">Таблица </w:t>
      </w:r>
      <w:r w:rsidR="00194651">
        <w:t>3</w:t>
      </w:r>
      <w:r w:rsidR="00E3327D" w:rsidRPr="00D3575A">
        <w:t>7</w:t>
      </w:r>
    </w:p>
    <w:p w14:paraId="315CF9A5" w14:textId="77777777" w:rsidR="001D6C9B" w:rsidRPr="00AC5340" w:rsidRDefault="001D6C9B" w:rsidP="001D6C9B">
      <w:pPr>
        <w:pStyle w:val="a6"/>
      </w:pPr>
      <w:r w:rsidRPr="00AC5340">
        <w:rPr>
          <w:rStyle w:val="a9"/>
          <w:lang w:val="ru-RU"/>
        </w:rPr>
        <w:t xml:space="preserve">Требования к заполнению реквизитов электронных документов (сведений) </w:t>
      </w:r>
      <w:r w:rsidRPr="00AC5340">
        <w:t>«Результат обработки сведений о средствах идентификации» (</w:t>
      </w:r>
      <w:r w:rsidRPr="00AC5340">
        <w:rPr>
          <w:rStyle w:val="a9"/>
        </w:rPr>
        <w:t>R.</w:t>
      </w:r>
      <w:r w:rsidRPr="00AC5340">
        <w:rPr>
          <w:rStyle w:val="a9"/>
          <w:lang w:val="en-US"/>
        </w:rPr>
        <w:t>CT</w:t>
      </w:r>
      <w:r w:rsidRPr="00AC5340">
        <w:rPr>
          <w:rStyle w:val="a9"/>
          <w:lang w:val="ru-RU"/>
        </w:rPr>
        <w:t>.</w:t>
      </w:r>
      <w:r w:rsidRPr="00AC5340">
        <w:rPr>
          <w:rStyle w:val="a9"/>
          <w:lang w:val="en-US"/>
        </w:rPr>
        <w:t>LS</w:t>
      </w:r>
      <w:r w:rsidRPr="00AC5340">
        <w:rPr>
          <w:rStyle w:val="a9"/>
          <w:lang w:val="ru-RU"/>
        </w:rPr>
        <w:t>.03.</w:t>
      </w:r>
      <w:r w:rsidRPr="00AC5340">
        <w:rPr>
          <w:rStyle w:val="a9"/>
        </w:rPr>
        <w:t>0</w:t>
      </w:r>
      <w:r w:rsidRPr="00AC5340">
        <w:rPr>
          <w:rStyle w:val="a9"/>
          <w:lang w:val="ru-RU"/>
        </w:rPr>
        <w:t>12</w:t>
      </w:r>
      <w:r w:rsidRPr="00AC5340">
        <w:t xml:space="preserve">), передаваемых в сообщении «Уведомление </w:t>
      </w:r>
      <w:r>
        <w:br/>
      </w:r>
      <w:r w:rsidRPr="00AC5340">
        <w:t xml:space="preserve">о результате обработки информации </w:t>
      </w:r>
      <w:r w:rsidRPr="00AC5340">
        <w:rPr>
          <w:noProof/>
        </w:rPr>
        <w:t xml:space="preserve">об аннулировании сведений </w:t>
      </w:r>
      <w:r>
        <w:rPr>
          <w:noProof/>
        </w:rPr>
        <w:br/>
      </w:r>
      <w:r w:rsidRPr="00AC5340">
        <w:t>о реализации маркированных товаров» (P.LS.03.MSG.023)</w:t>
      </w:r>
    </w:p>
    <w:tbl>
      <w:tblPr>
        <w:tblW w:w="9356" w:type="dxa"/>
        <w:jc w:val="center"/>
        <w:tblLook w:val="0400" w:firstRow="0" w:lastRow="0" w:firstColumn="0" w:lastColumn="0" w:noHBand="0" w:noVBand="1"/>
      </w:tblPr>
      <w:tblGrid>
        <w:gridCol w:w="1561"/>
        <w:gridCol w:w="7795"/>
      </w:tblGrid>
      <w:tr w:rsidR="001D6C9B" w:rsidRPr="00AC5340" w14:paraId="6D9B942F" w14:textId="77777777" w:rsidTr="00FA196E">
        <w:trPr>
          <w:cantSplit/>
          <w:trHeight w:val="601"/>
          <w:tblHeader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6E1EA6F" w14:textId="77777777" w:rsidR="001D6C9B" w:rsidRPr="00AC5340" w:rsidRDefault="001D6C9B" w:rsidP="00550E7C">
            <w:pPr>
              <w:pStyle w:val="af0"/>
              <w:spacing w:line="264" w:lineRule="auto"/>
            </w:pPr>
            <w:r w:rsidRPr="00AC5340">
              <w:t>Код требования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3EB86B5" w14:textId="77777777" w:rsidR="001D6C9B" w:rsidRPr="00AC5340" w:rsidRDefault="001D6C9B" w:rsidP="00550E7C">
            <w:pPr>
              <w:pStyle w:val="af0"/>
              <w:spacing w:line="264" w:lineRule="auto"/>
            </w:pPr>
            <w:r w:rsidRPr="00AC5340">
              <w:t>Формулировка требования</w:t>
            </w:r>
          </w:p>
        </w:tc>
      </w:tr>
      <w:tr w:rsidR="001D6C9B" w:rsidRPr="00AC5340" w14:paraId="013BFCED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490C564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t>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0F1399C" w14:textId="77777777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r w:rsidRPr="00AC5340">
              <w:rPr>
                <w:noProof/>
              </w:rPr>
              <w:t xml:space="preserve">реквизит «Идентификатор исходного электронного документа (сведений) (csdo:‌EDoc‌Ref‌Id)» в составе реквизита «Заголовок электронного документа (сведений) (ccdo:‌EDoc‌Header)» должен быть заполнен </w:t>
            </w:r>
            <w:r w:rsidRPr="00AC5340">
              <w:rPr>
                <w:noProof/>
              </w:rPr>
              <w:br/>
              <w:t>и содержать значение реквизита «Идентификатор электронного документа (сведений) (csdo:‌EDoc‌Id)», указанное в «Перечне средств идентификации» (R.CT.LS.03.010), передаваемого в сообщении «</w:t>
            </w:r>
            <w:r w:rsidRPr="00AC5340">
              <w:t>И</w:t>
            </w:r>
            <w:r w:rsidRPr="00AC5340">
              <w:rPr>
                <w:noProof/>
              </w:rPr>
              <w:t xml:space="preserve">нформация об аннулировании сведений </w:t>
            </w:r>
            <w:r w:rsidRPr="00AC5340">
              <w:t xml:space="preserve">о реализации маркированных товаров в рамках трансграничной торговли» (P.LS.03.MSG.022) </w:t>
            </w:r>
            <w:r w:rsidRPr="00AC5340">
              <w:rPr>
                <w:noProof/>
              </w:rPr>
              <w:t xml:space="preserve">в рамках </w:t>
            </w:r>
            <w:r w:rsidRPr="00AC5340">
              <w:t>одного экземпляра транзакции «Информирование об аннулировании сведений о реализации маркированных товаров в рамках трансграничной торговли» (P.LS.03.TRN.015) (далее – информация об аннулировании сведений)</w:t>
            </w:r>
          </w:p>
        </w:tc>
      </w:tr>
      <w:tr w:rsidR="001D6C9B" w:rsidRPr="00AC5340" w14:paraId="0ACC60FF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562CF1C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t>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AB05C28" w14:textId="01619575" w:rsidR="001D6C9B" w:rsidRPr="00AC5340" w:rsidRDefault="001D6C9B" w:rsidP="00550E7C">
            <w:pPr>
              <w:pStyle w:val="afff0"/>
              <w:jc w:val="left"/>
            </w:pPr>
            <w:r w:rsidRPr="00AC5340">
              <w:t>реквизит 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 xml:space="preserve">)» </w:t>
            </w:r>
            <w:r>
              <w:t xml:space="preserve">на корневом уровне документа </w:t>
            </w:r>
            <w:r w:rsidRPr="00AC5340">
              <w:rPr>
                <w:noProof/>
              </w:rPr>
              <w:t xml:space="preserve">должен содержать кодовое обозначение государства-члена, </w:t>
            </w:r>
            <w:r w:rsidR="00DB301B">
              <w:rPr>
                <w:noProof/>
              </w:rPr>
              <w:br/>
            </w:r>
            <w:r w:rsidRPr="00AC5340">
              <w:rPr>
                <w:noProof/>
              </w:rPr>
              <w:t xml:space="preserve">в информационной системе которого сформировано сообщение, </w:t>
            </w:r>
            <w:r w:rsidR="00DB301B">
              <w:rPr>
                <w:noProof/>
              </w:rPr>
              <w:br/>
            </w:r>
            <w:r w:rsidRPr="00AC5340">
              <w:rPr>
                <w:noProof/>
              </w:rPr>
              <w:t xml:space="preserve">в соответствии </w:t>
            </w:r>
            <w:r w:rsidR="00604B27" w:rsidRPr="00AC5340">
              <w:rPr>
                <w:noProof/>
              </w:rPr>
              <w:t xml:space="preserve">с </w:t>
            </w:r>
            <w:r w:rsidR="00604B27">
              <w:rPr>
                <w:noProof/>
              </w:rPr>
              <w:t>классификатором стран мира</w:t>
            </w:r>
          </w:p>
        </w:tc>
      </w:tr>
      <w:tr w:rsidR="001D6C9B" w:rsidRPr="00AC5340" w14:paraId="5BC176E9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DB1D0C8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9A360B3" w14:textId="77777777" w:rsidR="001D6C9B" w:rsidRPr="00AC5340" w:rsidRDefault="001D6C9B" w:rsidP="00550E7C">
            <w:pPr>
              <w:pStyle w:val="afff0"/>
              <w:jc w:val="left"/>
            </w:pPr>
            <w:r>
              <w:t>атрибут «</w:t>
            </w:r>
            <w:r>
              <w:rPr>
                <w:noProof/>
              </w:rPr>
              <w:t>идентификатор справочника (классификатора)</w:t>
            </w:r>
            <w:r w:rsidRPr="009915B9">
              <w:rPr>
                <w:noProof/>
              </w:rPr>
              <w:t xml:space="preserve"> </w:t>
            </w: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  <w:r>
              <w:t>»</w:t>
            </w:r>
            <w:r w:rsidRPr="009915B9">
              <w:t xml:space="preserve"> </w:t>
            </w:r>
            <w:r>
              <w:t xml:space="preserve">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 xml:space="preserve">)» </w:t>
            </w:r>
            <w:r>
              <w:t>на корневом уровне документа должен содержать значение «2021»</w:t>
            </w:r>
          </w:p>
        </w:tc>
      </w:tr>
      <w:tr w:rsidR="001D6C9B" w:rsidRPr="00AC5340" w14:paraId="13A4A087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7FBB837" w14:textId="7E7946FB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ED6DB36" w14:textId="55D501E0" w:rsidR="001D6C9B" w:rsidRPr="00AC5340" w:rsidRDefault="001D6C9B" w:rsidP="00CE41C5">
            <w:pPr>
              <w:pStyle w:val="afff0"/>
              <w:jc w:val="left"/>
              <w:rPr>
                <w:noProof/>
              </w:rPr>
            </w:pPr>
            <w:r w:rsidRPr="00AC5340">
              <w:t>реквизит «</w:t>
            </w:r>
            <w:r w:rsidRPr="00AC5340">
              <w:rPr>
                <w:noProof/>
              </w:rPr>
              <w:t>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 xml:space="preserve">)» должен содержать кодовое обозначение товара </w:t>
            </w:r>
            <w:r w:rsidR="00804162">
              <w:t>на уровне 10 знаков</w:t>
            </w:r>
            <w:r w:rsidRPr="002769AB">
              <w:t xml:space="preserve">, </w:t>
            </w:r>
            <w:r w:rsidRPr="00AC5340">
              <w:t>указанное в информации об аннулировании сведений</w:t>
            </w:r>
          </w:p>
        </w:tc>
      </w:tr>
      <w:tr w:rsidR="001D6C9B" w:rsidRPr="00AC5340" w14:paraId="0B0AA690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DAF22E7" w14:textId="0DA505C5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2DAB2D0" w14:textId="5087309B" w:rsidR="001D6C9B" w:rsidRPr="00AC5340" w:rsidRDefault="001D6C9B" w:rsidP="00DE1063">
            <w:pPr>
              <w:pStyle w:val="afff0"/>
              <w:jc w:val="left"/>
              <w:rPr>
                <w:noProof/>
              </w:rPr>
            </w:pPr>
            <w:r w:rsidRPr="00AC5340">
              <w:rPr>
                <w:noProof/>
              </w:rPr>
              <w:t xml:space="preserve">если в составе информации об аннулировании сведений заполнен 1 </w:t>
            </w:r>
            <w:r w:rsidR="00DE1063" w:rsidRPr="00DE1063">
              <w:rPr>
                <w:noProof/>
              </w:rPr>
              <w:br/>
            </w:r>
            <w:r w:rsidRPr="00AC5340">
              <w:rPr>
                <w:noProof/>
              </w:rPr>
              <w:t xml:space="preserve">или несколько экземпляров реквизита «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 w:rsidRPr="00AC5340">
              <w:rPr>
                <w:noProof/>
              </w:rPr>
              <w:t xml:space="preserve">, то электронный документ (сведения) </w:t>
            </w:r>
            <w:r w:rsidRPr="00AC5340">
              <w:t xml:space="preserve">«Результат обработки сведений о средствах идентификации» (R.CT.LS.03.012) должен содержать 1 реквизит </w:t>
            </w:r>
            <w:r w:rsidRPr="00AC5340">
              <w:rPr>
                <w:noProof/>
              </w:rPr>
              <w:t>«Перечень средств идентификации 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rPr>
                <w:noProof/>
              </w:rPr>
              <w:t xml:space="preserve">)» в составе которого должны быть сформированы реквизиты «Сведения </w:t>
            </w:r>
            <w:r w:rsidR="00DE1063" w:rsidRPr="00DE1063">
              <w:rPr>
                <w:noProof/>
              </w:rPr>
              <w:br/>
            </w:r>
            <w:r w:rsidRPr="00AC5340">
              <w:rPr>
                <w:noProof/>
              </w:rPr>
              <w:t xml:space="preserve">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 </w:t>
            </w:r>
            <w:r w:rsidR="00FE647E">
              <w:rPr>
                <w:noProof/>
              </w:rPr>
              <w:br/>
            </w:r>
            <w:r w:rsidRPr="00AC5340">
              <w:rPr>
                <w:noProof/>
              </w:rPr>
              <w:t xml:space="preserve">по количеству экземпляров реквизитов «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>», указанных в составе информации об аннулировании сведений</w:t>
            </w:r>
          </w:p>
        </w:tc>
      </w:tr>
      <w:tr w:rsidR="001D6C9B" w:rsidRPr="00AC5340" w14:paraId="472328AF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2A4A35A" w14:textId="0EDB105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11B80A5" w14:textId="7AC6C765" w:rsidR="001D6C9B" w:rsidRPr="00AC5340" w:rsidRDefault="001D6C9B" w:rsidP="00550E7C">
            <w:pPr>
              <w:pStyle w:val="afff0"/>
              <w:jc w:val="left"/>
            </w:pPr>
            <w:r w:rsidRPr="00AC5340">
              <w:rPr>
                <w:noProof/>
              </w:rPr>
              <w:t xml:space="preserve">если в составе информации об аннулировании сведений заполнен 1 или несколько экземпляров реквизита «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, то значения реквизитов «</w:t>
            </w:r>
            <w:r w:rsidRPr="00AC5340">
              <w:rPr>
                <w:noProof/>
              </w:rPr>
              <w:t>Средство идентификации 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tem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из состава реквизита 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должны соответствовать значениям реквизитов </w:t>
            </w:r>
            <w:r w:rsidRPr="00AC5340">
              <w:rPr>
                <w:noProof/>
              </w:rPr>
              <w:t>«Средство идентификации 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tem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 w:rsidR="00DB301B">
              <w:br/>
            </w:r>
            <w:r w:rsidRPr="00AC5340">
              <w:t>из</w:t>
            </w:r>
            <w:r w:rsidR="00D3575A">
              <w:t xml:space="preserve"> </w:t>
            </w:r>
            <w:r w:rsidRPr="00AC5340">
              <w:t>состава реквизита 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="00DE1063" w:rsidRPr="00DE1063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, </w:t>
            </w:r>
            <w:r w:rsidRPr="00AC5340">
              <w:rPr>
                <w:noProof/>
              </w:rPr>
              <w:t xml:space="preserve">указанных в составе информации </w:t>
            </w:r>
            <w:r>
              <w:rPr>
                <w:noProof/>
              </w:rPr>
              <w:br/>
            </w:r>
            <w:r w:rsidRPr="00AC5340">
              <w:rPr>
                <w:noProof/>
              </w:rPr>
              <w:t>об аннулировании сведений</w:t>
            </w:r>
          </w:p>
        </w:tc>
      </w:tr>
      <w:tr w:rsidR="001D6C9B" w:rsidRPr="00AC5340" w14:paraId="43E11ADC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ADCAD66" w14:textId="050E8ECF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EF4E424" w14:textId="36DC7A2F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r w:rsidRPr="00AC5340">
              <w:rPr>
                <w:noProof/>
              </w:rPr>
              <w:t xml:space="preserve">если в составе информации об аннулировании сведений заполнен 1 или несколько экземпляров реквизита «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 w:rsidRPr="00AC5340">
              <w:rPr>
                <w:noProof/>
              </w:rPr>
              <w:t xml:space="preserve">, то реквизит «Средство идентификации на упаковке вышестоящего уровня </w:t>
            </w:r>
            <w:r w:rsidR="00DE1063" w:rsidRPr="00DE1063">
              <w:rPr>
                <w:noProof/>
              </w:rPr>
              <w:br/>
            </w:r>
            <w:r w:rsidRPr="00AC5340">
              <w:rPr>
                <w:noProof/>
              </w:rPr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Pare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rPr>
                <w:noProof/>
              </w:rPr>
              <w:t>)», входящий в состав реквизита «Перечень средств идентификации 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rPr>
                <w:noProof/>
              </w:rPr>
              <w:t xml:space="preserve">)», </w:t>
            </w:r>
            <w:r>
              <w:rPr>
                <w:noProof/>
              </w:rPr>
              <w:br/>
            </w:r>
            <w:r w:rsidRPr="00AC5340">
              <w:rPr>
                <w:noProof/>
              </w:rPr>
              <w:t xml:space="preserve">не </w:t>
            </w:r>
            <w:r>
              <w:rPr>
                <w:noProof/>
              </w:rPr>
              <w:t>должен быть заполнен</w:t>
            </w:r>
          </w:p>
        </w:tc>
      </w:tr>
      <w:tr w:rsidR="001D6C9B" w:rsidRPr="00AC5340" w14:paraId="67EAD192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DD04569" w14:textId="206856DA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A039EAB" w14:textId="5DD899AC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r w:rsidRPr="00AC5340">
              <w:rPr>
                <w:noProof/>
              </w:rPr>
              <w:t xml:space="preserve">если в составе информации об аннулировании сведений заполнен 1 или несколько экземпляров реквизита «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 w:rsidRPr="00AC5340">
              <w:rPr>
                <w:noProof/>
              </w:rPr>
              <w:t xml:space="preserve">, то реквизит «Перечнь групповых или транспортных упаковок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>
              <w:br/>
            </w:r>
            <w:r w:rsidRPr="00AC5340">
              <w:rPr>
                <w:noProof/>
              </w:rPr>
              <w:t xml:space="preserve">не </w:t>
            </w:r>
            <w:r>
              <w:rPr>
                <w:noProof/>
              </w:rPr>
              <w:t>должен быть заполнен</w:t>
            </w:r>
          </w:p>
        </w:tc>
      </w:tr>
      <w:tr w:rsidR="001D6C9B" w:rsidRPr="00AC5340" w14:paraId="7046E8E0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676CADF" w14:textId="598C4954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6519805" w14:textId="434826BB" w:rsidR="001D6C9B" w:rsidRPr="00AC5340" w:rsidRDefault="001D6C9B" w:rsidP="00550E7C">
            <w:pPr>
              <w:pStyle w:val="afff0"/>
              <w:jc w:val="left"/>
            </w:pPr>
            <w:r w:rsidRPr="00AC5340">
              <w:t xml:space="preserve">если при обработке </w:t>
            </w:r>
            <w:r w:rsidRPr="00AC5340">
              <w:rPr>
                <w:noProof/>
              </w:rPr>
              <w:t xml:space="preserve">информации об аннулировании сведений, указанной в </w:t>
            </w:r>
            <w:r w:rsidRPr="00AC5340">
              <w:rPr>
                <w:rStyle w:val="a9"/>
                <w:sz w:val="24"/>
                <w:lang w:val="ru-RU"/>
              </w:rPr>
              <w:t xml:space="preserve">реквизите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="00DE1063" w:rsidRPr="00DE1063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установлено следующее:</w:t>
            </w:r>
          </w:p>
          <w:p w14:paraId="0341A47A" w14:textId="77777777" w:rsidR="001D6C9B" w:rsidRPr="00AC5340" w:rsidRDefault="001D6C9B" w:rsidP="00550E7C">
            <w:pPr>
              <w:pStyle w:val="afff0"/>
              <w:ind w:left="708"/>
              <w:jc w:val="left"/>
            </w:pPr>
            <w:r w:rsidRPr="00AC5340">
              <w:t xml:space="preserve">статус товара в национальном компоненте информационной системы маркировки товаров, в рамках которого обрабатывается </w:t>
            </w:r>
            <w:r w:rsidRPr="00AC5340">
              <w:rPr>
                <w:noProof/>
              </w:rPr>
              <w:t>информация об аннулировании сведений</w:t>
            </w:r>
            <w:r w:rsidRPr="00AC5340">
              <w:t>, соответствует значению «31» – «товар реализован (предназначен для реализации) в рамках трансграничной торговли»;</w:t>
            </w:r>
          </w:p>
          <w:p w14:paraId="084F99B1" w14:textId="77777777" w:rsidR="001D6C9B" w:rsidRPr="00AC5340" w:rsidRDefault="001D6C9B" w:rsidP="00550E7C">
            <w:pPr>
              <w:pStyle w:val="afff0"/>
              <w:ind w:left="708"/>
              <w:jc w:val="left"/>
            </w:pPr>
            <w:r w:rsidRPr="00AC5340">
              <w:t xml:space="preserve">сведения о продавце и покупателе товара, указанные </w:t>
            </w:r>
            <w:r>
              <w:br/>
            </w:r>
            <w:r w:rsidRPr="00AC5340">
              <w:t xml:space="preserve">в </w:t>
            </w:r>
            <w:r w:rsidRPr="00AC5340">
              <w:rPr>
                <w:noProof/>
              </w:rPr>
              <w:t>информации об аннулировании сведений</w:t>
            </w:r>
            <w:r w:rsidRPr="00AC5340">
              <w:t>, соответствуют сведениям, хранящимся в национальном компоненте информационной системы маркировки товаров, в рамках которого обрабатывается указанные сведения;</w:t>
            </w:r>
          </w:p>
          <w:p w14:paraId="70C7C5B6" w14:textId="77777777" w:rsidR="001D6C9B" w:rsidRPr="00AC5340" w:rsidRDefault="001D6C9B" w:rsidP="00550E7C">
            <w:pPr>
              <w:pStyle w:val="afff0"/>
              <w:jc w:val="left"/>
            </w:pPr>
            <w:r w:rsidRPr="00AC5340">
              <w:rPr>
                <w:noProof/>
              </w:rPr>
              <w:t>то в составе реквизита «Сведения о средстве идентификации</w:t>
            </w:r>
          </w:p>
          <w:p w14:paraId="3AF8C09C" w14:textId="42029C9D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 w:rsidRPr="00AC5340">
              <w:rPr>
                <w:noProof/>
              </w:rPr>
              <w:t>реквизиты «Статус маркированного товара 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Statu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rPr>
                <w:noProof/>
              </w:rPr>
              <w:t xml:space="preserve">)» и </w:t>
            </w:r>
            <w:r w:rsidRPr="00AC5340">
              <w:t>«</w:t>
            </w:r>
            <w:r w:rsidRPr="00B13C45">
              <w:rPr>
                <w:noProof/>
              </w:rPr>
              <w:t xml:space="preserve">Результат обработки </w:t>
            </w:r>
            <w:r w:rsidR="00DE1063" w:rsidRPr="00DE1063">
              <w:rPr>
                <w:noProof/>
              </w:rPr>
              <w:br/>
            </w:r>
            <w:r w:rsidRPr="00B13C45">
              <w:t>(</w:t>
            </w:r>
            <w:r>
              <w:rPr>
                <w:noProof/>
                <w:lang w:val="en-US"/>
              </w:rPr>
              <w:t>ctcdo</w:t>
            </w:r>
            <w:r w:rsidRPr="00B13C45">
              <w:rPr>
                <w:noProof/>
              </w:rPr>
              <w:t>:‌</w:t>
            </w:r>
            <w:r>
              <w:rPr>
                <w:noProof/>
                <w:lang w:val="en-US"/>
              </w:rPr>
              <w:t>Result</w:t>
            </w:r>
            <w:r w:rsidRPr="00B13C45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B13C45">
              <w:t>)</w:t>
            </w:r>
            <w:r w:rsidRPr="00AC5340">
              <w:t>»</w:t>
            </w:r>
            <w:r w:rsidRPr="00AC5340">
              <w:rPr>
                <w:noProof/>
              </w:rPr>
              <w:t xml:space="preserve"> должны быть заполнены, при этом в составе указанных реквизитов:</w:t>
            </w:r>
          </w:p>
          <w:p w14:paraId="7401E1C8" w14:textId="793F1437" w:rsidR="001D6C9B" w:rsidRPr="00AC5340" w:rsidRDefault="001D6C9B" w:rsidP="00550E7C">
            <w:pPr>
              <w:pStyle w:val="afff0"/>
              <w:ind w:left="709"/>
              <w:jc w:val="left"/>
            </w:pPr>
            <w:r w:rsidRPr="00AC5340">
              <w:t>реквизит «</w:t>
            </w:r>
            <w:r w:rsidRPr="00AC5340">
              <w:rPr>
                <w:noProof/>
              </w:rPr>
              <w:t xml:space="preserve">Код статуса маркированного товара </w:t>
            </w:r>
            <w:r w:rsidR="00DE1063" w:rsidRPr="00DE1063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Statu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» должен содержать значение «00» – «состояние не определено»;</w:t>
            </w:r>
          </w:p>
          <w:p w14:paraId="073FAFF1" w14:textId="77777777" w:rsidR="001D6C9B" w:rsidRPr="00AC5340" w:rsidRDefault="001D6C9B" w:rsidP="00550E7C">
            <w:pPr>
              <w:pStyle w:val="afff0"/>
              <w:ind w:left="709"/>
              <w:jc w:val="left"/>
            </w:pPr>
            <w:r w:rsidRPr="00AC5340">
              <w:t>реквизит «</w:t>
            </w:r>
            <w:r w:rsidRPr="00AC5340">
              <w:rPr>
                <w:noProof/>
              </w:rPr>
              <w:t>Код причины установки статуса</w:t>
            </w:r>
          </w:p>
          <w:p w14:paraId="314D74D0" w14:textId="77777777" w:rsidR="001D6C9B" w:rsidRPr="00AC5340" w:rsidRDefault="001D6C9B" w:rsidP="00550E7C">
            <w:pPr>
              <w:pStyle w:val="afff0"/>
              <w:ind w:left="709"/>
              <w:jc w:val="left"/>
              <w:rPr>
                <w:szCs w:val="24"/>
              </w:rPr>
            </w:pP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Statu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Reas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» должен содержать значение «99» – «информация аннулирована»;</w:t>
            </w:r>
          </w:p>
          <w:p w14:paraId="03871540" w14:textId="03F77260" w:rsidR="001D6C9B" w:rsidRPr="00AC5340" w:rsidRDefault="001D6C9B" w:rsidP="00550E7C">
            <w:pPr>
              <w:pStyle w:val="afff0"/>
              <w:ind w:left="709"/>
              <w:jc w:val="left"/>
            </w:pPr>
            <w:r w:rsidRPr="00AC5340">
              <w:t>реквизит «</w:t>
            </w:r>
            <w:r w:rsidRPr="00AC5340">
              <w:rPr>
                <w:noProof/>
              </w:rPr>
              <w:t xml:space="preserve">Код результата обработки сведений </w:t>
            </w:r>
            <w:r w:rsidR="00DE1063" w:rsidRPr="00DE1063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Resul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Processing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 xml:space="preserve">)» должен содержать значение «600» – </w:t>
            </w:r>
            <w:r w:rsidRPr="00AC5340">
              <w:rPr>
                <w:noProof/>
              </w:rPr>
              <w:t>сведения обработаны</w:t>
            </w:r>
          </w:p>
        </w:tc>
      </w:tr>
      <w:tr w:rsidR="001D6C9B" w:rsidRPr="00AC5340" w14:paraId="6AAF5EDC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B60D527" w14:textId="0BF501A6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1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CDE3C10" w14:textId="46EB9209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r w:rsidRPr="00AC5340">
              <w:t xml:space="preserve">если при обработке </w:t>
            </w:r>
            <w:r w:rsidRPr="00AC5340">
              <w:rPr>
                <w:noProof/>
              </w:rPr>
              <w:t xml:space="preserve">информации об аннулировании сведений, указанной в </w:t>
            </w:r>
            <w:r w:rsidRPr="00AC5340">
              <w:rPr>
                <w:rStyle w:val="a9"/>
                <w:sz w:val="24"/>
                <w:lang w:val="ru-RU"/>
              </w:rPr>
              <w:t xml:space="preserve">реквизите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="00DE1063" w:rsidRPr="00DE1063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 w:rsidRPr="00AC5340">
              <w:rPr>
                <w:rStyle w:val="a9"/>
                <w:sz w:val="24"/>
                <w:lang w:val="ru-RU"/>
              </w:rPr>
              <w:t xml:space="preserve">, установлено </w:t>
            </w:r>
            <w:r w:rsidRPr="00AC5340">
              <w:rPr>
                <w:noProof/>
              </w:rPr>
              <w:t>следующее:</w:t>
            </w:r>
          </w:p>
          <w:p w14:paraId="74B33E9A" w14:textId="77777777" w:rsidR="001D6C9B" w:rsidRPr="00AC5340" w:rsidRDefault="001D6C9B" w:rsidP="00550E7C">
            <w:pPr>
              <w:pStyle w:val="afff0"/>
              <w:ind w:left="708"/>
              <w:jc w:val="left"/>
            </w:pPr>
            <w:r w:rsidRPr="00AC5340">
              <w:t xml:space="preserve">статус товара в национальном компоненте информационной системы маркировки товаров, в рамках которого обрабатывается </w:t>
            </w:r>
            <w:r w:rsidRPr="00AC5340">
              <w:rPr>
                <w:noProof/>
              </w:rPr>
              <w:t>информация об аннулировании сведений</w:t>
            </w:r>
            <w:r w:rsidRPr="00AC5340">
              <w:rPr>
                <w:rStyle w:val="a9"/>
                <w:sz w:val="24"/>
                <w:lang w:val="ru-RU"/>
              </w:rPr>
              <w:t xml:space="preserve">, </w:t>
            </w:r>
            <w:r w:rsidRPr="00AC5340">
              <w:t>не соответствует значению «31» – «товар реализован (предназначен для реализации) в рамках трансграничной торговли»;</w:t>
            </w:r>
          </w:p>
          <w:p w14:paraId="1B757F7A" w14:textId="77777777" w:rsidR="001D6C9B" w:rsidRPr="00AC5340" w:rsidRDefault="001D6C9B" w:rsidP="00550E7C">
            <w:pPr>
              <w:pStyle w:val="afff0"/>
              <w:jc w:val="left"/>
            </w:pPr>
            <w:r w:rsidRPr="00AC5340">
              <w:rPr>
                <w:noProof/>
              </w:rPr>
              <w:t>то в составе реквизита «Сведения о средстве идентификации</w:t>
            </w:r>
          </w:p>
          <w:p w14:paraId="05A82398" w14:textId="564E2FD8" w:rsidR="001D6C9B" w:rsidRPr="00AC5340" w:rsidRDefault="001D6C9B" w:rsidP="00550E7C">
            <w:pPr>
              <w:pStyle w:val="afff0"/>
              <w:jc w:val="left"/>
            </w:pP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 w:rsidRPr="00AC5340">
              <w:rPr>
                <w:noProof/>
              </w:rPr>
              <w:t>реквизиты «Статус маркированного товара 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Statu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rPr>
                <w:noProof/>
              </w:rPr>
              <w:t xml:space="preserve">)» и </w:t>
            </w:r>
            <w:r w:rsidRPr="00AC5340">
              <w:t>«</w:t>
            </w:r>
            <w:r w:rsidRPr="00B13C45">
              <w:rPr>
                <w:noProof/>
              </w:rPr>
              <w:t xml:space="preserve">Результат обработки </w:t>
            </w:r>
            <w:r w:rsidR="00DE1063" w:rsidRPr="00DE1063">
              <w:rPr>
                <w:noProof/>
              </w:rPr>
              <w:br/>
            </w:r>
            <w:r w:rsidRPr="00B13C45">
              <w:t>(</w:t>
            </w:r>
            <w:r>
              <w:rPr>
                <w:noProof/>
                <w:lang w:val="en-US"/>
              </w:rPr>
              <w:t>ctcdo</w:t>
            </w:r>
            <w:r w:rsidRPr="00B13C45">
              <w:rPr>
                <w:noProof/>
              </w:rPr>
              <w:t>:‌</w:t>
            </w:r>
            <w:r>
              <w:rPr>
                <w:noProof/>
                <w:lang w:val="en-US"/>
              </w:rPr>
              <w:t>Result</w:t>
            </w:r>
            <w:r w:rsidRPr="00B13C45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B13C45">
              <w:t>)</w:t>
            </w:r>
            <w:r w:rsidRPr="00AC5340">
              <w:t>»</w:t>
            </w:r>
            <w:r w:rsidRPr="00AC5340">
              <w:rPr>
                <w:noProof/>
              </w:rPr>
              <w:t xml:space="preserve"> должны быть заполнены, при этом в составе указанных реквизитов:</w:t>
            </w:r>
          </w:p>
          <w:p w14:paraId="1E6A4182" w14:textId="108E63BD" w:rsidR="001D6C9B" w:rsidRPr="00AC5340" w:rsidRDefault="001D6C9B" w:rsidP="00550E7C">
            <w:pPr>
              <w:pStyle w:val="afff0"/>
              <w:ind w:left="709"/>
              <w:jc w:val="left"/>
            </w:pPr>
            <w:r w:rsidRPr="00AC5340">
              <w:t>реквизит «</w:t>
            </w:r>
            <w:r w:rsidRPr="00AC5340">
              <w:rPr>
                <w:noProof/>
              </w:rPr>
              <w:t xml:space="preserve">Код статуса маркированного товара </w:t>
            </w:r>
            <w:r w:rsidR="00DE1063" w:rsidRPr="00DE1063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Statu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» должен быть заполнен и содержать текущее значение статуса товара в соответствии с перечнем статусов товаров, применяемых в рамках информационной системы маркировки товаров, установленное в рамках национального компонента информационной системы маркировки товаров;</w:t>
            </w:r>
          </w:p>
          <w:p w14:paraId="6D5FD00C" w14:textId="4194FD36" w:rsidR="001D6C9B" w:rsidRPr="00AC5340" w:rsidRDefault="001D6C9B" w:rsidP="00550E7C">
            <w:pPr>
              <w:pStyle w:val="afff0"/>
              <w:ind w:left="709"/>
              <w:jc w:val="left"/>
            </w:pPr>
            <w:r w:rsidRPr="00AC5340">
              <w:t xml:space="preserve">реквизит «Код причины установки статуса </w:t>
            </w:r>
            <w:r w:rsidR="00DE1063" w:rsidRPr="00DE1063">
              <w:br/>
            </w:r>
            <w:r w:rsidRPr="00AC5340">
              <w:t xml:space="preserve">(ctsdo:‌Marked‌Goods‌Status‌Reason‌Code)» не </w:t>
            </w:r>
            <w:r>
              <w:t>должен быть заполнен</w:t>
            </w:r>
            <w:r w:rsidRPr="00AC5340">
              <w:t>;</w:t>
            </w:r>
          </w:p>
          <w:p w14:paraId="0FBD4291" w14:textId="5ECCCF1B" w:rsidR="001D6C9B" w:rsidRPr="00AC5340" w:rsidRDefault="001D6C9B" w:rsidP="00550E7C">
            <w:pPr>
              <w:pStyle w:val="afff0"/>
              <w:ind w:left="709"/>
              <w:jc w:val="left"/>
            </w:pPr>
            <w:r w:rsidRPr="00AC5340">
              <w:t>реквизит «</w:t>
            </w:r>
            <w:r w:rsidRPr="00AC5340">
              <w:rPr>
                <w:noProof/>
              </w:rPr>
              <w:t xml:space="preserve">Код результата обработки сведений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Resul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Processing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» должен содержать значение «710» – «</w:t>
            </w:r>
            <w:r w:rsidRPr="00AC5340">
              <w:rPr>
                <w:noProof/>
              </w:rPr>
              <w:t xml:space="preserve">товар </w:t>
            </w:r>
            <w:r w:rsidR="00DB301B">
              <w:rPr>
                <w:noProof/>
              </w:rPr>
              <w:br/>
            </w:r>
            <w:r w:rsidRPr="00AC5340">
              <w:rPr>
                <w:noProof/>
              </w:rPr>
              <w:t>не предназначен для продажи в рамках трансграничной торговли»</w:t>
            </w:r>
          </w:p>
        </w:tc>
      </w:tr>
      <w:tr w:rsidR="001D6C9B" w:rsidRPr="00AC5340" w14:paraId="325FFF24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4D701E0" w14:textId="77777777" w:rsidR="001D6C9B" w:rsidRPr="00AC5340" w:rsidDel="00E23B2C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t>1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76FD40E" w14:textId="0C9AD452" w:rsidR="001D6C9B" w:rsidRPr="00AC5340" w:rsidRDefault="001D6C9B" w:rsidP="00550E7C">
            <w:pPr>
              <w:pStyle w:val="afff0"/>
              <w:jc w:val="left"/>
              <w:rPr>
                <w:rStyle w:val="a9"/>
                <w:sz w:val="24"/>
                <w:lang w:val="ru-RU"/>
              </w:rPr>
            </w:pPr>
            <w:r w:rsidRPr="00AC5340">
              <w:t xml:space="preserve">если при обработке </w:t>
            </w:r>
            <w:r w:rsidR="00D07BC2">
              <w:rPr>
                <w:noProof/>
              </w:rPr>
              <w:t>информации</w:t>
            </w:r>
            <w:r w:rsidRPr="00AC5340">
              <w:rPr>
                <w:noProof/>
              </w:rPr>
              <w:t xml:space="preserve"> </w:t>
            </w:r>
            <w:r w:rsidR="00D07BC2" w:rsidRPr="00AC5340">
              <w:rPr>
                <w:noProof/>
              </w:rPr>
              <w:t>об аннулировании сведений</w:t>
            </w:r>
            <w:r w:rsidRPr="00AC5340">
              <w:rPr>
                <w:noProof/>
              </w:rPr>
              <w:t>, указанн</w:t>
            </w:r>
            <w:r w:rsidR="00D07BC2">
              <w:rPr>
                <w:noProof/>
              </w:rPr>
              <w:t>ой</w:t>
            </w:r>
            <w:r w:rsidRPr="00AC5340">
              <w:rPr>
                <w:noProof/>
              </w:rPr>
              <w:t xml:space="preserve"> </w:t>
            </w:r>
            <w:r w:rsidRPr="00AC5340">
              <w:rPr>
                <w:noProof/>
              </w:rPr>
              <w:br/>
              <w:t xml:space="preserve">в </w:t>
            </w:r>
            <w:r w:rsidRPr="00AC5340">
              <w:rPr>
                <w:rStyle w:val="a9"/>
                <w:sz w:val="24"/>
                <w:lang w:val="ru-RU"/>
              </w:rPr>
              <w:t xml:space="preserve">реквизите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="00DE1063" w:rsidRPr="00DE1063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 w:rsidRPr="00AC5340">
              <w:rPr>
                <w:rStyle w:val="a9"/>
                <w:sz w:val="24"/>
                <w:lang w:val="ru-RU"/>
              </w:rPr>
              <w:t>, установлено следующее:</w:t>
            </w:r>
          </w:p>
          <w:p w14:paraId="0826E339" w14:textId="77777777" w:rsidR="001D6C9B" w:rsidRPr="00AC5340" w:rsidRDefault="001D6C9B" w:rsidP="00550E7C">
            <w:pPr>
              <w:pStyle w:val="afff0"/>
              <w:ind w:left="708"/>
              <w:jc w:val="left"/>
            </w:pPr>
            <w:r w:rsidRPr="00AC5340">
              <w:t xml:space="preserve">статус товара в национальном компоненте информационной системы маркировки товаров, в рамках которого обрабатывается </w:t>
            </w:r>
            <w:r w:rsidRPr="00AC5340">
              <w:rPr>
                <w:noProof/>
              </w:rPr>
              <w:t>информация об аннулировании сведений</w:t>
            </w:r>
            <w:r w:rsidRPr="00465B88">
              <w:t xml:space="preserve">, </w:t>
            </w:r>
            <w:r w:rsidRPr="00AC5340">
              <w:t>соответствует значению «31» – «товар реализован (предназначен для реализации) в рамках трансграничной торговли»;</w:t>
            </w:r>
          </w:p>
          <w:p w14:paraId="56E7B5C8" w14:textId="77777777" w:rsidR="001D6C9B" w:rsidRPr="00AC5340" w:rsidRDefault="001D6C9B" w:rsidP="00550E7C">
            <w:pPr>
              <w:pStyle w:val="afff0"/>
              <w:ind w:left="708"/>
              <w:jc w:val="left"/>
            </w:pPr>
            <w:r w:rsidRPr="00AC5340">
              <w:t xml:space="preserve">сведения о продавце и покупателе товара, указанные </w:t>
            </w:r>
            <w:r w:rsidRPr="00AC5340">
              <w:rPr>
                <w:noProof/>
              </w:rPr>
              <w:t>информации об аннулировании сведений</w:t>
            </w:r>
            <w:r w:rsidRPr="00AC5340">
              <w:t xml:space="preserve">, не соответствуют сведениям </w:t>
            </w:r>
            <w:r>
              <w:br/>
            </w:r>
            <w:r w:rsidRPr="00AC5340">
              <w:t xml:space="preserve">о продавце и покупателе товара, хранящимся в национальном компоненте информационной системы маркировки товаров, </w:t>
            </w:r>
            <w:r>
              <w:br/>
            </w:r>
            <w:r w:rsidRPr="00AC5340">
              <w:t>в рамках которого осуществляется обработка указанной информации;</w:t>
            </w:r>
          </w:p>
          <w:p w14:paraId="12359CB7" w14:textId="77777777" w:rsidR="001D6C9B" w:rsidRPr="00AC5340" w:rsidRDefault="001D6C9B" w:rsidP="00550E7C">
            <w:pPr>
              <w:pStyle w:val="afff0"/>
              <w:jc w:val="left"/>
            </w:pPr>
            <w:r w:rsidRPr="00AC5340">
              <w:t xml:space="preserve">то </w:t>
            </w:r>
            <w:r w:rsidRPr="00AC5340">
              <w:rPr>
                <w:noProof/>
              </w:rPr>
              <w:t>в составе реквизита «Сведения о средстве идентификации</w:t>
            </w:r>
          </w:p>
          <w:p w14:paraId="2DC9D0E7" w14:textId="38EDB5BA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реквизит «</w:t>
            </w:r>
            <w:r w:rsidRPr="00AC5340">
              <w:rPr>
                <w:noProof/>
              </w:rPr>
              <w:t xml:space="preserve">Статус маркированного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Statu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не </w:t>
            </w:r>
            <w:r>
              <w:t>должен быть заполнен</w:t>
            </w:r>
            <w:r w:rsidRPr="00AC5340">
              <w:t>, реквизит «</w:t>
            </w:r>
            <w:r w:rsidRPr="00B13C45">
              <w:rPr>
                <w:noProof/>
              </w:rPr>
              <w:t xml:space="preserve">Результат обработки </w:t>
            </w:r>
            <w:r w:rsidRPr="00B13C45">
              <w:t>(</w:t>
            </w:r>
            <w:r>
              <w:rPr>
                <w:noProof/>
                <w:lang w:val="en-US"/>
              </w:rPr>
              <w:t>ctcdo</w:t>
            </w:r>
            <w:r w:rsidRPr="00B13C45">
              <w:rPr>
                <w:noProof/>
              </w:rPr>
              <w:t>:‌</w:t>
            </w:r>
            <w:r>
              <w:rPr>
                <w:noProof/>
                <w:lang w:val="en-US"/>
              </w:rPr>
              <w:t>Result</w:t>
            </w:r>
            <w:r w:rsidRPr="00B13C45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B13C45">
              <w:t>)</w:t>
            </w:r>
            <w:r w:rsidRPr="00AC5340">
              <w:t>» должен быть заполнен, при этом реквизит «</w:t>
            </w:r>
            <w:r w:rsidRPr="00AC5340">
              <w:rPr>
                <w:noProof/>
              </w:rPr>
              <w:t xml:space="preserve">Код результата обработки сведений </w:t>
            </w:r>
            <w:r w:rsidR="00DB301B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Resul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Processing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» в его составе должен содержать значение «720» – «</w:t>
            </w:r>
            <w:r w:rsidRPr="00AC5340">
              <w:rPr>
                <w:noProof/>
              </w:rPr>
              <w:t>товар не предназначен для продажи между указанными участниками оборота»</w:t>
            </w:r>
          </w:p>
        </w:tc>
      </w:tr>
      <w:tr w:rsidR="001D6C9B" w:rsidRPr="00AC5340" w14:paraId="72D8F2A5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7CBDE06" w14:textId="77777777" w:rsidR="001D6C9B" w:rsidRPr="00AC5340" w:rsidDel="00E23B2C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lastRenderedPageBreak/>
              <w:t>1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9BAEB12" w14:textId="5C51E10E" w:rsidR="001D6C9B" w:rsidRPr="00AC5340" w:rsidRDefault="001D6C9B" w:rsidP="00A50AC7">
            <w:pPr>
              <w:pStyle w:val="afff0"/>
              <w:jc w:val="left"/>
              <w:rPr>
                <w:noProof/>
              </w:rPr>
            </w:pPr>
            <w:r w:rsidRPr="00AC5340">
              <w:t xml:space="preserve">если при обработке </w:t>
            </w:r>
            <w:r w:rsidRPr="00AC5340">
              <w:rPr>
                <w:noProof/>
              </w:rPr>
              <w:t xml:space="preserve">информации об аннулировании сведений, указанном в </w:t>
            </w:r>
            <w:r w:rsidRPr="00AC5340">
              <w:rPr>
                <w:rStyle w:val="a9"/>
                <w:sz w:val="24"/>
                <w:lang w:val="ru-RU"/>
              </w:rPr>
              <w:t xml:space="preserve">реквизите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="00DE1063" w:rsidRPr="00DE1063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 w:rsidRPr="00AC5340">
              <w:rPr>
                <w:rStyle w:val="a9"/>
                <w:sz w:val="24"/>
                <w:lang w:val="ru-RU"/>
              </w:rPr>
              <w:t xml:space="preserve">, </w:t>
            </w:r>
            <w:r w:rsidRPr="00AC5340">
              <w:t xml:space="preserve">установлено, что </w:t>
            </w:r>
            <w:r w:rsidRPr="00AC5340">
              <w:rPr>
                <w:rStyle w:val="a9"/>
                <w:sz w:val="24"/>
                <w:lang w:val="ru-RU"/>
              </w:rPr>
              <w:t xml:space="preserve">сведения о средстве идентификации не найдены </w:t>
            </w:r>
            <w:r w:rsidRPr="00AC5340">
              <w:t xml:space="preserve">в национальном компоненте информационной системы маркировки товаров, в рамках которого осуществляется обработка, то </w:t>
            </w:r>
            <w:r w:rsidRPr="00AC5340">
              <w:rPr>
                <w:noProof/>
              </w:rPr>
              <w:t>в составе реквизита «Сведения о средстве идентификации</w:t>
            </w:r>
            <w:r w:rsidR="00A50AC7" w:rsidRPr="00A50AC7">
              <w:rPr>
                <w:noProof/>
              </w:rPr>
              <w:t xml:space="preserve">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реквизит «</w:t>
            </w:r>
            <w:r w:rsidRPr="00AC5340">
              <w:rPr>
                <w:noProof/>
              </w:rPr>
              <w:t xml:space="preserve">Статус маркированного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Statu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не </w:t>
            </w:r>
            <w:r>
              <w:t>должен быть заполнен</w:t>
            </w:r>
            <w:r w:rsidRPr="00AC5340">
              <w:t>, реквизит «</w:t>
            </w:r>
            <w:r w:rsidRPr="00B13C45">
              <w:rPr>
                <w:noProof/>
              </w:rPr>
              <w:t xml:space="preserve">Результат обработки </w:t>
            </w:r>
            <w:r w:rsidRPr="00B13C45">
              <w:t>(</w:t>
            </w:r>
            <w:r>
              <w:rPr>
                <w:noProof/>
                <w:lang w:val="en-US"/>
              </w:rPr>
              <w:t>ctcdo</w:t>
            </w:r>
            <w:r w:rsidRPr="00B13C45">
              <w:rPr>
                <w:noProof/>
              </w:rPr>
              <w:t>:‌</w:t>
            </w:r>
            <w:r>
              <w:rPr>
                <w:noProof/>
                <w:lang w:val="en-US"/>
              </w:rPr>
              <w:t>Result</w:t>
            </w:r>
            <w:r w:rsidRPr="00B13C45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B13C45">
              <w:t>)</w:t>
            </w:r>
            <w:r w:rsidRPr="00AC5340">
              <w:t>» должен быть заполнен, при этом реквизит «</w:t>
            </w:r>
            <w:r w:rsidRPr="00AC5340">
              <w:rPr>
                <w:noProof/>
              </w:rPr>
              <w:t xml:space="preserve">Код результата обработки сведений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Resul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Processing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» в его составе должен содержать значение «100» – «</w:t>
            </w:r>
            <w:r w:rsidRPr="00AC5340">
              <w:rPr>
                <w:noProof/>
              </w:rPr>
              <w:t xml:space="preserve">сведения о средстве идентификации отсутствуют </w:t>
            </w:r>
            <w:r>
              <w:rPr>
                <w:noProof/>
              </w:rPr>
              <w:br/>
            </w:r>
            <w:r w:rsidRPr="00AC5340">
              <w:rPr>
                <w:noProof/>
              </w:rPr>
              <w:t>в национальном компоненте информационной системы маркировки товаров»</w:t>
            </w:r>
          </w:p>
        </w:tc>
      </w:tr>
      <w:tr w:rsidR="001D6C9B" w:rsidRPr="00AC5340" w14:paraId="592DE008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7E18D5F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t>1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2F91880" w14:textId="4A2AC7E2" w:rsidR="001D6C9B" w:rsidRPr="00AC5340" w:rsidRDefault="001D6C9B" w:rsidP="00550E7C">
            <w:pPr>
              <w:pStyle w:val="afff0"/>
              <w:jc w:val="left"/>
            </w:pPr>
            <w:r w:rsidRPr="00AC5340">
              <w:t>реквизит «</w:t>
            </w:r>
            <w:r w:rsidRPr="00AC5340">
              <w:rPr>
                <w:noProof/>
              </w:rPr>
              <w:t xml:space="preserve">Конечная дат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En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ate</w:t>
            </w:r>
            <w:r w:rsidRPr="00AC5340">
              <w:t>)» в составе реквизита 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>
              <w:br/>
            </w:r>
            <w:r w:rsidRPr="00AC5340">
              <w:t xml:space="preserve">не </w:t>
            </w:r>
            <w:r>
              <w:rPr>
                <w:noProof/>
              </w:rPr>
              <w:t>должен быть заполнен</w:t>
            </w:r>
          </w:p>
        </w:tc>
      </w:tr>
      <w:tr w:rsidR="001D6C9B" w:rsidRPr="00AC5340" w14:paraId="3DB04EDA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FF884B9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t>1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C0883AE" w14:textId="4C33B013" w:rsidR="001D6C9B" w:rsidRPr="00AC5340" w:rsidRDefault="001D6C9B" w:rsidP="00550E7C">
            <w:pPr>
              <w:pStyle w:val="afff0"/>
              <w:jc w:val="left"/>
            </w:pPr>
            <w:r w:rsidRPr="00AC5340">
              <w:t>реквизит «</w:t>
            </w:r>
            <w:r w:rsidRPr="00AC5340">
              <w:rPr>
                <w:noProof/>
              </w:rPr>
              <w:t>Номер серии продукта (ctsdo:ProductSeriesId)</w:t>
            </w:r>
            <w:r w:rsidRPr="00AC5340">
              <w:t>» в составе реквизита 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="00A50AC7" w:rsidRPr="00A50AC7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не </w:t>
            </w:r>
            <w:r>
              <w:rPr>
                <w:noProof/>
              </w:rPr>
              <w:t>должен быть заполнен</w:t>
            </w:r>
          </w:p>
        </w:tc>
      </w:tr>
      <w:tr w:rsidR="001D6C9B" w:rsidRPr="00AC5340" w14:paraId="3EDA87E4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FCDD438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t>1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65325B7" w14:textId="77777777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r w:rsidRPr="00AC5340">
              <w:rPr>
                <w:noProof/>
              </w:rPr>
              <w:t xml:space="preserve">если в составе информации об аннулировании сведений заполнен 1 или несколько экземпляров реквизита «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, то электронный документ (сведения) </w:t>
            </w:r>
            <w:r w:rsidRPr="00AC5340">
              <w:t>«Результат обработки сведений о средствах идентификации» (R.CT.LS.03.012)</w:t>
            </w:r>
            <w:r w:rsidRPr="00AC5340">
              <w:rPr>
                <w:noProof/>
              </w:rPr>
              <w:t xml:space="preserve"> должен содержать 1 или несколько экземпляров реквизита «Перечнь групповых или транспортных упаковок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</w:p>
        </w:tc>
      </w:tr>
      <w:tr w:rsidR="001D6C9B" w:rsidRPr="00AC5340" w14:paraId="388E8FDA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09C0853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t>1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CF83177" w14:textId="5BB3D8CB" w:rsidR="001D6C9B" w:rsidRPr="00AC5340" w:rsidRDefault="001D6C9B" w:rsidP="00A50AC7">
            <w:pPr>
              <w:pStyle w:val="afff0"/>
              <w:jc w:val="left"/>
              <w:rPr>
                <w:noProof/>
              </w:rPr>
            </w:pPr>
            <w:r w:rsidRPr="00AC5340">
              <w:rPr>
                <w:noProof/>
              </w:rPr>
              <w:t xml:space="preserve">если в составе информации об аннулировании сведений заполнен 1 или несколько экземпляров реквизита «Сведения о средстве идентификации групповой или транспортной упаковки </w:t>
            </w:r>
            <w:r w:rsidR="00A50AC7" w:rsidRPr="00A50AC7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, то электронный документ (сведения) </w:t>
            </w:r>
            <w:r w:rsidRPr="00AC5340">
              <w:t xml:space="preserve">«Результат обработки сведений о средствах идентификации» (R.CT.LS.03.012) должен содержать сведения обо всех средствах идентификации, указанных в экземплярах реквизита </w:t>
            </w:r>
            <w:r w:rsidRPr="00AC5340">
              <w:rPr>
                <w:noProof/>
              </w:rPr>
              <w:t xml:space="preserve">«Сведения </w:t>
            </w:r>
            <w:r w:rsidR="00A50AC7" w:rsidRPr="00A50AC7">
              <w:rPr>
                <w:noProof/>
              </w:rPr>
              <w:br/>
            </w:r>
            <w:r w:rsidRPr="00AC5340">
              <w:rPr>
                <w:noProof/>
              </w:rPr>
              <w:t xml:space="preserve">о средстве идентификации групповой или транспортной упаковки </w:t>
            </w:r>
            <w:r w:rsidR="00A50AC7" w:rsidRPr="00A50AC7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, входящих в состав информации об аннулировании сведений </w:t>
            </w:r>
          </w:p>
        </w:tc>
      </w:tr>
      <w:tr w:rsidR="001D6C9B" w:rsidRPr="00AC5340" w14:paraId="436C6D7B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0316E11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t>1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3587425" w14:textId="663A82ED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r w:rsidRPr="00AC5340">
              <w:rPr>
                <w:noProof/>
              </w:rPr>
              <w:t xml:space="preserve">если реквизит «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 заполнен, то реквизит </w:t>
            </w:r>
            <w:r w:rsidRPr="00AC5340">
              <w:t>«</w:t>
            </w:r>
            <w:r w:rsidRPr="00B13C45">
              <w:rPr>
                <w:noProof/>
              </w:rPr>
              <w:t xml:space="preserve">Результат обработки </w:t>
            </w:r>
            <w:r w:rsidRPr="00B13C45">
              <w:t>(</w:t>
            </w:r>
            <w:r>
              <w:rPr>
                <w:noProof/>
                <w:lang w:val="en-US"/>
              </w:rPr>
              <w:t>ctcdo</w:t>
            </w:r>
            <w:r w:rsidRPr="00B13C45">
              <w:rPr>
                <w:noProof/>
              </w:rPr>
              <w:t>:‌</w:t>
            </w:r>
            <w:r>
              <w:rPr>
                <w:noProof/>
                <w:lang w:val="en-US"/>
              </w:rPr>
              <w:t>Result</w:t>
            </w:r>
            <w:r w:rsidRPr="00B13C45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B13C45">
              <w:t>)</w:t>
            </w:r>
            <w:r w:rsidRPr="00AC5340">
              <w:t xml:space="preserve">» </w:t>
            </w:r>
            <w:r w:rsidR="00DB301B">
              <w:br/>
            </w:r>
            <w:r w:rsidRPr="00AC5340">
              <w:t>из состава указанного реквизита должен быть заполнен</w:t>
            </w:r>
          </w:p>
        </w:tc>
      </w:tr>
      <w:tr w:rsidR="001D6C9B" w:rsidRPr="00AC5340" w14:paraId="314BEEC8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1B0F0CF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lastRenderedPageBreak/>
              <w:t>1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C1308F7" w14:textId="15B7F011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r w:rsidRPr="00AC5340">
              <w:rPr>
                <w:noProof/>
              </w:rPr>
              <w:t xml:space="preserve">если реквизит «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 заполнен, то реквизит </w:t>
            </w:r>
            <w:r w:rsidRPr="00AC5340">
              <w:t>«</w:t>
            </w:r>
            <w:r w:rsidRPr="00AC5340">
              <w:rPr>
                <w:noProof/>
              </w:rPr>
              <w:t xml:space="preserve">Статус маркированного товара </w:t>
            </w:r>
            <w:r w:rsidR="00A50AC7" w:rsidRPr="00A50AC7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Statu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в составе реквизита </w:t>
            </w:r>
            <w:r w:rsidRPr="00AC5340">
              <w:rPr>
                <w:noProof/>
              </w:rPr>
              <w:t xml:space="preserve">«Сведения </w:t>
            </w:r>
            <w:r w:rsidR="00A50AC7" w:rsidRPr="00A50AC7">
              <w:rPr>
                <w:noProof/>
              </w:rPr>
              <w:br/>
            </w:r>
            <w:r w:rsidRPr="00AC5340">
              <w:rPr>
                <w:noProof/>
              </w:rPr>
              <w:t xml:space="preserve">о средстве идентификации групповой или транспортной упаковки </w:t>
            </w:r>
            <w:r w:rsidR="00A50AC7" w:rsidRPr="00A50AC7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>»</w:t>
            </w:r>
            <w:r w:rsidRPr="00AC5340">
              <w:t xml:space="preserve"> не </w:t>
            </w:r>
            <w:r>
              <w:rPr>
                <w:noProof/>
              </w:rPr>
              <w:t>должен быть заполнен</w:t>
            </w:r>
          </w:p>
        </w:tc>
      </w:tr>
      <w:tr w:rsidR="001D6C9B" w:rsidRPr="00AC5340" w14:paraId="5DCC96F9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9143CA8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t>1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867D63E" w14:textId="4C816EFA" w:rsidR="001D6C9B" w:rsidRPr="00AC5340" w:rsidRDefault="001D6C9B" w:rsidP="00550E7C">
            <w:pPr>
              <w:pStyle w:val="afff0"/>
              <w:jc w:val="left"/>
            </w:pPr>
            <w:r w:rsidRPr="00AC5340">
              <w:rPr>
                <w:noProof/>
              </w:rPr>
              <w:t>если реквизит</w:t>
            </w:r>
            <w:r w:rsidRPr="00AC5340">
              <w:t xml:space="preserve"> </w:t>
            </w:r>
            <w:r w:rsidRPr="00AC5340">
              <w:rPr>
                <w:noProof/>
              </w:rPr>
              <w:t xml:space="preserve">«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>» заполнен</w:t>
            </w:r>
            <w:r w:rsidRPr="00AC5340">
              <w:t xml:space="preserve"> и при обработке </w:t>
            </w:r>
            <w:r w:rsidRPr="00AC5340">
              <w:rPr>
                <w:noProof/>
              </w:rPr>
              <w:t xml:space="preserve">информации об аннулировании сведений </w:t>
            </w:r>
            <w:r w:rsidR="00A50AC7" w:rsidRPr="00A50AC7">
              <w:rPr>
                <w:noProof/>
              </w:rPr>
              <w:br/>
            </w:r>
            <w:r w:rsidRPr="00AC5340">
              <w:t>в национальном компоненте информационной системы маркировки товаров, в рамках которого выполняется обработка, для всех средств идентификации, нанесенных на товар, индивидуальную или потребительскую упаковки и включенных в состав данной групповой или транспортной упаковки, одновременно установлено следующее:</w:t>
            </w:r>
          </w:p>
          <w:p w14:paraId="3292E0DD" w14:textId="77777777" w:rsidR="001D6C9B" w:rsidRPr="00AC5340" w:rsidRDefault="001D6C9B" w:rsidP="00550E7C">
            <w:pPr>
              <w:pStyle w:val="afff0"/>
              <w:ind w:left="708"/>
              <w:jc w:val="left"/>
            </w:pPr>
            <w:r w:rsidRPr="00AC5340">
              <w:t xml:space="preserve">статус товара в национальном компоненте информационной системы маркировки товаров, в рамках которого обрабатывается </w:t>
            </w:r>
            <w:r w:rsidRPr="00AC5340">
              <w:rPr>
                <w:noProof/>
              </w:rPr>
              <w:t>информация об аннулировании сведений</w:t>
            </w:r>
            <w:r w:rsidRPr="00AC5340">
              <w:t>, соответствует значению «31» – «товар реализован (предназначен для реализации) в рамках трансграничной торговли»;</w:t>
            </w:r>
          </w:p>
          <w:p w14:paraId="47C95E0B" w14:textId="77777777" w:rsidR="001D6C9B" w:rsidRPr="00AC5340" w:rsidRDefault="001D6C9B" w:rsidP="00550E7C">
            <w:pPr>
              <w:pStyle w:val="afff0"/>
              <w:ind w:left="708"/>
              <w:jc w:val="left"/>
            </w:pPr>
            <w:r w:rsidRPr="00AC5340">
              <w:t xml:space="preserve">сведения о продавце и покупателе товара, указанные </w:t>
            </w:r>
            <w:r>
              <w:br/>
            </w:r>
            <w:r w:rsidRPr="00AC5340">
              <w:t xml:space="preserve">в </w:t>
            </w:r>
            <w:r w:rsidRPr="00AC5340">
              <w:rPr>
                <w:noProof/>
              </w:rPr>
              <w:t>информации об аннулировании сведений</w:t>
            </w:r>
            <w:r w:rsidRPr="00AC5340">
              <w:t>, соответствуют сведениям, хранящимся в национальном компоненте информационной системы маркировки товаров, в рамках которого обрабатывается указанная информация,</w:t>
            </w:r>
          </w:p>
          <w:p w14:paraId="1329AB15" w14:textId="77777777" w:rsidR="001D6C9B" w:rsidRPr="00AC5340" w:rsidRDefault="001D6C9B" w:rsidP="00550E7C">
            <w:pPr>
              <w:pStyle w:val="afff0"/>
              <w:jc w:val="left"/>
            </w:pPr>
            <w:r w:rsidRPr="00AC5340">
              <w:t xml:space="preserve">то </w:t>
            </w:r>
            <w:r w:rsidRPr="00AC5340">
              <w:rPr>
                <w:noProof/>
              </w:rPr>
              <w:t xml:space="preserve">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:</w:t>
            </w:r>
          </w:p>
          <w:p w14:paraId="40950B5D" w14:textId="36E801F0" w:rsidR="001D6C9B" w:rsidRPr="00AC5340" w:rsidRDefault="001D6C9B" w:rsidP="00550E7C">
            <w:pPr>
              <w:pStyle w:val="afff0"/>
              <w:ind w:left="708"/>
              <w:jc w:val="left"/>
            </w:pPr>
            <w:r w:rsidRPr="00AC5340">
              <w:t xml:space="preserve">реквизит «Уровень группировки (ctsdo:‌Group‌Level‌Code)» </w:t>
            </w:r>
            <w:r w:rsidR="00B3218B">
              <w:br/>
            </w:r>
            <w:r w:rsidRPr="00AC5340">
              <w:t>должен быть заполнен;</w:t>
            </w:r>
          </w:p>
          <w:p w14:paraId="30E1B43F" w14:textId="232C024B" w:rsidR="001D6C9B" w:rsidRPr="00AC5340" w:rsidRDefault="001D6C9B" w:rsidP="00550E7C">
            <w:pPr>
              <w:pStyle w:val="afff0"/>
              <w:ind w:left="708"/>
              <w:jc w:val="left"/>
              <w:rPr>
                <w:noProof/>
              </w:rPr>
            </w:pPr>
            <w:r w:rsidRPr="00AC5340">
              <w:t>реквизит «</w:t>
            </w:r>
            <w:r w:rsidRPr="00B13C45">
              <w:rPr>
                <w:noProof/>
              </w:rPr>
              <w:t xml:space="preserve">Результат обработки </w:t>
            </w:r>
            <w:r w:rsidRPr="00B13C45">
              <w:t>(</w:t>
            </w:r>
            <w:r>
              <w:rPr>
                <w:noProof/>
                <w:lang w:val="en-US"/>
              </w:rPr>
              <w:t>ctcdo</w:t>
            </w:r>
            <w:r w:rsidRPr="00B13C45">
              <w:rPr>
                <w:noProof/>
              </w:rPr>
              <w:t>:‌</w:t>
            </w:r>
            <w:r>
              <w:rPr>
                <w:noProof/>
                <w:lang w:val="en-US"/>
              </w:rPr>
              <w:t>Result</w:t>
            </w:r>
            <w:r w:rsidRPr="00B13C45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B13C45">
              <w:t>)</w:t>
            </w:r>
            <w:r w:rsidRPr="00AC5340">
              <w:t>» должен быть заполнен, при этом реквизит «Код результата обработки сведений (ctsdo:‌Result‌Processing‌Code)» в его составе должен содержать значение «600» – «сведения обработаны»</w:t>
            </w:r>
            <w:r w:rsidRPr="00AC5340">
              <w:rPr>
                <w:noProof/>
              </w:rPr>
              <w:t xml:space="preserve"> </w:t>
            </w:r>
          </w:p>
        </w:tc>
      </w:tr>
      <w:tr w:rsidR="00EE5BD2" w:rsidRPr="00AC5340" w14:paraId="27197362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CC8B03E" w14:textId="77777777" w:rsidR="00EE5BD2" w:rsidRPr="00AC5340" w:rsidRDefault="00EE5BD2" w:rsidP="00EE5BD2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lastRenderedPageBreak/>
              <w:t>2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AD496BA" w14:textId="77777777" w:rsidR="00EE5BD2" w:rsidRPr="00A50AC7" w:rsidRDefault="00EE5BD2" w:rsidP="00EE5BD2">
            <w:pPr>
              <w:pStyle w:val="afff0"/>
              <w:jc w:val="left"/>
            </w:pPr>
            <w:r w:rsidRPr="00A50AC7">
              <w:rPr>
                <w:noProof/>
              </w:rPr>
              <w:t>если реквизит</w:t>
            </w:r>
            <w:r w:rsidRPr="00A50AC7">
              <w:t xml:space="preserve"> </w:t>
            </w:r>
            <w:r w:rsidRPr="00A50AC7">
              <w:rPr>
                <w:noProof/>
              </w:rPr>
              <w:t xml:space="preserve">«Сведения о средстве идентификации групповой или транспортной упаковки </w:t>
            </w:r>
            <w:r w:rsidRPr="00A50AC7">
              <w:t>(</w:t>
            </w:r>
            <w:r w:rsidRPr="00A50AC7">
              <w:rPr>
                <w:noProof/>
                <w:lang w:val="en-US"/>
              </w:rPr>
              <w:t>ctcdo</w:t>
            </w:r>
            <w:r w:rsidRPr="00A50AC7">
              <w:rPr>
                <w:noProof/>
              </w:rPr>
              <w:t>:‌</w:t>
            </w:r>
            <w:r w:rsidRPr="00A50AC7">
              <w:rPr>
                <w:noProof/>
                <w:lang w:val="en-US"/>
              </w:rPr>
              <w:t>Group</w:t>
            </w:r>
            <w:r w:rsidRPr="00A50AC7">
              <w:rPr>
                <w:noProof/>
              </w:rPr>
              <w:t>‌</w:t>
            </w:r>
            <w:r w:rsidRPr="00A50AC7">
              <w:rPr>
                <w:noProof/>
                <w:lang w:val="en-US"/>
              </w:rPr>
              <w:t>Identification</w:t>
            </w:r>
            <w:r w:rsidRPr="00A50AC7">
              <w:rPr>
                <w:noProof/>
              </w:rPr>
              <w:t>‌</w:t>
            </w:r>
            <w:r w:rsidRPr="00A50AC7">
              <w:rPr>
                <w:noProof/>
                <w:lang w:val="en-US"/>
              </w:rPr>
              <w:t>Means</w:t>
            </w:r>
            <w:r w:rsidRPr="00A50AC7">
              <w:rPr>
                <w:noProof/>
              </w:rPr>
              <w:t>‌</w:t>
            </w:r>
            <w:r w:rsidRPr="00A50AC7">
              <w:rPr>
                <w:noProof/>
                <w:lang w:val="en-US"/>
              </w:rPr>
              <w:t>Details</w:t>
            </w:r>
            <w:r w:rsidRPr="00A50AC7">
              <w:t>)</w:t>
            </w:r>
            <w:r w:rsidRPr="00A50AC7">
              <w:rPr>
                <w:noProof/>
              </w:rPr>
              <w:t>» заполнен</w:t>
            </w:r>
            <w:r w:rsidRPr="00A50AC7">
              <w:t xml:space="preserve"> и при обработке </w:t>
            </w:r>
            <w:r w:rsidRPr="00A50AC7">
              <w:rPr>
                <w:noProof/>
              </w:rPr>
              <w:t xml:space="preserve">информации об аннулировании сведений </w:t>
            </w:r>
            <w:r w:rsidRPr="00A50AC7">
              <w:rPr>
                <w:noProof/>
              </w:rPr>
              <w:br/>
            </w:r>
            <w:r w:rsidRPr="00A50AC7">
              <w:t>в национальном компоненте информационной системы маркировки товаров, в рамках которого выполняется обработка, не для всех средств идентификации, нанесенных на товар, индивидуальную или потребительскую упаковки и включенных в состав данной групповой или транспортной упаковки, одновременно установлено следующее:</w:t>
            </w:r>
          </w:p>
          <w:p w14:paraId="18A70F2D" w14:textId="77777777" w:rsidR="00EE5BD2" w:rsidRPr="00A50AC7" w:rsidRDefault="00EE5BD2" w:rsidP="00EE5BD2">
            <w:pPr>
              <w:pStyle w:val="afff0"/>
              <w:ind w:left="708"/>
              <w:jc w:val="left"/>
            </w:pPr>
            <w:r w:rsidRPr="00A50AC7">
              <w:t xml:space="preserve">статус товара в национальном компоненте информационной системы маркировки товаров, в рамках которого обрабатывается </w:t>
            </w:r>
            <w:r w:rsidRPr="00A50AC7">
              <w:rPr>
                <w:noProof/>
              </w:rPr>
              <w:t>информация об аннулировании сведений</w:t>
            </w:r>
            <w:r w:rsidRPr="00A50AC7">
              <w:t>, соответствует значению «31» – «товар реализован (предназначен для реализации) в рамках трансграничной торговли»;</w:t>
            </w:r>
          </w:p>
          <w:p w14:paraId="5BFDEE43" w14:textId="77777777" w:rsidR="00EE5BD2" w:rsidRPr="00A50AC7" w:rsidRDefault="00EE5BD2" w:rsidP="00EE5BD2">
            <w:pPr>
              <w:pStyle w:val="afff0"/>
              <w:ind w:left="708"/>
              <w:jc w:val="left"/>
            </w:pPr>
            <w:r w:rsidRPr="00A50AC7">
              <w:t xml:space="preserve">сведения о продавце и покупателе товара, указанные </w:t>
            </w:r>
            <w:r w:rsidRPr="00A50AC7">
              <w:br/>
              <w:t xml:space="preserve">в </w:t>
            </w:r>
            <w:r w:rsidRPr="00A50AC7">
              <w:rPr>
                <w:noProof/>
              </w:rPr>
              <w:t>информации об аннулировании сведений</w:t>
            </w:r>
            <w:r w:rsidRPr="00A50AC7">
              <w:t>, соответствуют сведениям, хранящимся в национальном компоненте информационной системы маркировки товаров, в рамках которого обрабатывается указанная информация,</w:t>
            </w:r>
          </w:p>
          <w:p w14:paraId="37AA7408" w14:textId="77777777" w:rsidR="00EE5BD2" w:rsidRPr="00A50AC7" w:rsidRDefault="00EE5BD2" w:rsidP="00EE5BD2">
            <w:pPr>
              <w:pStyle w:val="afff0"/>
              <w:jc w:val="left"/>
            </w:pPr>
            <w:r w:rsidRPr="00A50AC7">
              <w:t xml:space="preserve">то </w:t>
            </w:r>
            <w:r w:rsidRPr="00A50AC7">
              <w:rPr>
                <w:noProof/>
              </w:rPr>
              <w:t xml:space="preserve">в составе реквизита </w:t>
            </w:r>
            <w:r w:rsidRPr="00A50AC7">
              <w:t>«</w:t>
            </w:r>
            <w:r w:rsidRPr="00A50AC7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A50AC7">
              <w:t>(</w:t>
            </w:r>
            <w:r w:rsidRPr="00A50AC7">
              <w:rPr>
                <w:noProof/>
                <w:lang w:val="en-US"/>
              </w:rPr>
              <w:t>ctcdo</w:t>
            </w:r>
            <w:r w:rsidRPr="00A50AC7">
              <w:rPr>
                <w:noProof/>
              </w:rPr>
              <w:t>:‌</w:t>
            </w:r>
            <w:r w:rsidRPr="00A50AC7">
              <w:rPr>
                <w:noProof/>
                <w:lang w:val="en-US"/>
              </w:rPr>
              <w:t>Group</w:t>
            </w:r>
            <w:r w:rsidRPr="00A50AC7">
              <w:rPr>
                <w:noProof/>
              </w:rPr>
              <w:t>‌</w:t>
            </w:r>
            <w:r w:rsidRPr="00A50AC7">
              <w:rPr>
                <w:noProof/>
                <w:lang w:val="en-US"/>
              </w:rPr>
              <w:t>Identification</w:t>
            </w:r>
            <w:r w:rsidRPr="00A50AC7">
              <w:rPr>
                <w:noProof/>
              </w:rPr>
              <w:t>‌</w:t>
            </w:r>
            <w:r w:rsidRPr="00A50AC7">
              <w:rPr>
                <w:noProof/>
                <w:lang w:val="en-US"/>
              </w:rPr>
              <w:t>Means</w:t>
            </w:r>
            <w:r w:rsidRPr="00A50AC7">
              <w:rPr>
                <w:noProof/>
              </w:rPr>
              <w:t>‌</w:t>
            </w:r>
            <w:r w:rsidRPr="00A50AC7">
              <w:rPr>
                <w:noProof/>
                <w:lang w:val="en-US"/>
              </w:rPr>
              <w:t>Details</w:t>
            </w:r>
            <w:r w:rsidRPr="00A50AC7">
              <w:t>)»:</w:t>
            </w:r>
          </w:p>
          <w:p w14:paraId="21321BC4" w14:textId="77777777" w:rsidR="00EE5BD2" w:rsidRPr="00A50AC7" w:rsidRDefault="00EE5BD2" w:rsidP="00EE5BD2">
            <w:pPr>
              <w:pStyle w:val="afff0"/>
              <w:ind w:left="708"/>
              <w:jc w:val="left"/>
            </w:pPr>
            <w:r w:rsidRPr="00A50AC7">
              <w:t>реквизит «Уровень группировки (ctsdo:‌Group‌Level‌Code)» должен быть заполнен;</w:t>
            </w:r>
          </w:p>
          <w:p w14:paraId="6A3FA7E9" w14:textId="1A600546" w:rsidR="00EE5BD2" w:rsidRPr="00A50AC7" w:rsidRDefault="00EE5BD2" w:rsidP="00EE5BD2">
            <w:pPr>
              <w:pStyle w:val="afff0"/>
              <w:ind w:left="708"/>
              <w:jc w:val="left"/>
              <w:rPr>
                <w:szCs w:val="24"/>
              </w:rPr>
            </w:pPr>
            <w:r w:rsidRPr="00A50AC7">
              <w:t>реквизит «</w:t>
            </w:r>
            <w:r w:rsidRPr="00A50AC7">
              <w:rPr>
                <w:noProof/>
              </w:rPr>
              <w:t xml:space="preserve">Результат обработки </w:t>
            </w:r>
            <w:r w:rsidRPr="00A50AC7">
              <w:t>(</w:t>
            </w:r>
            <w:r w:rsidRPr="00A50AC7">
              <w:rPr>
                <w:noProof/>
                <w:lang w:val="en-US"/>
              </w:rPr>
              <w:t>ctcdo</w:t>
            </w:r>
            <w:r w:rsidRPr="00A50AC7">
              <w:rPr>
                <w:noProof/>
              </w:rPr>
              <w:t>:‌</w:t>
            </w:r>
            <w:r w:rsidRPr="00A50AC7">
              <w:rPr>
                <w:noProof/>
                <w:lang w:val="en-US"/>
              </w:rPr>
              <w:t>Result</w:t>
            </w:r>
            <w:r w:rsidRPr="00A50AC7">
              <w:rPr>
                <w:noProof/>
              </w:rPr>
              <w:t>‌</w:t>
            </w:r>
            <w:r w:rsidRPr="00A50AC7">
              <w:rPr>
                <w:noProof/>
                <w:lang w:val="en-US"/>
              </w:rPr>
              <w:t>Details</w:t>
            </w:r>
            <w:r w:rsidRPr="00A50AC7">
              <w:t>)» должен быть заполнен, при этом реквизит «Код результата обработки сведений (ctsdo:‌Result‌Processing‌Code)» в его составе должен содержать значение «749» – «результат обработки сведений о групповой (транспортной) упаковке различен по средствам идентификации, нанесенным на товар»</w:t>
            </w:r>
          </w:p>
        </w:tc>
      </w:tr>
      <w:tr w:rsidR="001D6C9B" w:rsidRPr="00AC5340" w14:paraId="10A202AE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66C32FF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lastRenderedPageBreak/>
              <w:t>2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FED238C" w14:textId="250AD48F" w:rsidR="001D6C9B" w:rsidRPr="00A50AC7" w:rsidRDefault="001D6C9B" w:rsidP="00550E7C">
            <w:pPr>
              <w:pStyle w:val="afff0"/>
              <w:jc w:val="left"/>
            </w:pPr>
            <w:r w:rsidRPr="00A50AC7">
              <w:rPr>
                <w:noProof/>
              </w:rPr>
              <w:t>если реквизит</w:t>
            </w:r>
            <w:r w:rsidRPr="00A50AC7">
              <w:t xml:space="preserve"> </w:t>
            </w:r>
            <w:r w:rsidRPr="00A50AC7">
              <w:rPr>
                <w:noProof/>
              </w:rPr>
              <w:t xml:space="preserve">«Сведения о средстве идентификации групповой или транспортной упаковки </w:t>
            </w:r>
            <w:r w:rsidRPr="00A50AC7">
              <w:t>(</w:t>
            </w:r>
            <w:r w:rsidRPr="00A50AC7">
              <w:rPr>
                <w:noProof/>
                <w:lang w:val="en-US"/>
              </w:rPr>
              <w:t>ctcdo</w:t>
            </w:r>
            <w:r w:rsidRPr="00A50AC7">
              <w:rPr>
                <w:noProof/>
              </w:rPr>
              <w:t>:‌</w:t>
            </w:r>
            <w:r w:rsidRPr="00A50AC7">
              <w:rPr>
                <w:noProof/>
                <w:lang w:val="en-US"/>
              </w:rPr>
              <w:t>Group</w:t>
            </w:r>
            <w:r w:rsidRPr="00A50AC7">
              <w:rPr>
                <w:noProof/>
              </w:rPr>
              <w:t>‌</w:t>
            </w:r>
            <w:r w:rsidRPr="00A50AC7">
              <w:rPr>
                <w:noProof/>
                <w:lang w:val="en-US"/>
              </w:rPr>
              <w:t>Identification</w:t>
            </w:r>
            <w:r w:rsidRPr="00A50AC7">
              <w:rPr>
                <w:noProof/>
              </w:rPr>
              <w:t>‌</w:t>
            </w:r>
            <w:r w:rsidRPr="00A50AC7">
              <w:rPr>
                <w:noProof/>
                <w:lang w:val="en-US"/>
              </w:rPr>
              <w:t>Means</w:t>
            </w:r>
            <w:r w:rsidRPr="00A50AC7">
              <w:rPr>
                <w:noProof/>
              </w:rPr>
              <w:t>‌</w:t>
            </w:r>
            <w:r w:rsidRPr="00A50AC7">
              <w:rPr>
                <w:noProof/>
                <w:lang w:val="en-US"/>
              </w:rPr>
              <w:t>Details</w:t>
            </w:r>
            <w:r w:rsidRPr="00A50AC7">
              <w:t>)</w:t>
            </w:r>
            <w:r w:rsidRPr="00A50AC7">
              <w:rPr>
                <w:noProof/>
              </w:rPr>
              <w:t>» заполнен</w:t>
            </w:r>
            <w:r w:rsidRPr="00A50AC7">
              <w:t xml:space="preserve"> и при обработке </w:t>
            </w:r>
            <w:r w:rsidRPr="00A50AC7">
              <w:rPr>
                <w:noProof/>
              </w:rPr>
              <w:t xml:space="preserve">информации об аннулировании сведений, </w:t>
            </w:r>
            <w:r w:rsidRPr="00A50AC7">
              <w:rPr>
                <w:noProof/>
              </w:rPr>
              <w:br/>
            </w:r>
            <w:r w:rsidRPr="00A50AC7">
              <w:t xml:space="preserve">в национальном компоненте информационной системы маркировки товаров, в рамках которого выполняется обработка, ни для одного </w:t>
            </w:r>
            <w:r w:rsidR="00DB301B" w:rsidRPr="00A50AC7">
              <w:br/>
            </w:r>
            <w:r w:rsidRPr="00A50AC7">
              <w:t>из средств идентификации, нанесенных на товар, индивидуальную или потребительскую упаковки и включенных в состав данной групповой или транспортной упаковки, не выполняется одновременно следующие условия:</w:t>
            </w:r>
          </w:p>
          <w:p w14:paraId="57799391" w14:textId="77777777" w:rsidR="001D6C9B" w:rsidRPr="00A50AC7" w:rsidRDefault="001D6C9B" w:rsidP="00550E7C">
            <w:pPr>
              <w:pStyle w:val="afff0"/>
              <w:ind w:left="708"/>
              <w:jc w:val="left"/>
            </w:pPr>
            <w:r w:rsidRPr="00A50AC7">
              <w:t xml:space="preserve">статус товара в национальном компоненте информационной системы маркировки товаров, в рамках которого обрабатывается </w:t>
            </w:r>
            <w:r w:rsidRPr="00A50AC7">
              <w:rPr>
                <w:noProof/>
              </w:rPr>
              <w:t>информация об аннулировании сведений</w:t>
            </w:r>
            <w:r w:rsidRPr="00A50AC7">
              <w:t>, соответствует значению «31» – «товар реализован (предназначен для реализации) в рамках трансграничной торговли»;</w:t>
            </w:r>
          </w:p>
          <w:p w14:paraId="6E1EF61E" w14:textId="30E5100A" w:rsidR="001D6C9B" w:rsidRPr="00A50AC7" w:rsidRDefault="001D6C9B" w:rsidP="00550E7C">
            <w:pPr>
              <w:pStyle w:val="afff0"/>
              <w:ind w:left="708"/>
              <w:jc w:val="left"/>
            </w:pPr>
            <w:r w:rsidRPr="00A50AC7">
              <w:t xml:space="preserve">сведения о продавце и покупателе товара, указанные </w:t>
            </w:r>
            <w:r w:rsidR="00A50AC7" w:rsidRPr="00A50AC7">
              <w:br/>
            </w:r>
            <w:r w:rsidRPr="00A50AC7">
              <w:t xml:space="preserve">в </w:t>
            </w:r>
            <w:r w:rsidRPr="00A50AC7">
              <w:rPr>
                <w:noProof/>
              </w:rPr>
              <w:t>информации об аннулировании сведений</w:t>
            </w:r>
            <w:r w:rsidRPr="00A50AC7">
              <w:t>, соответствуют сведениям, хранящимся в национальном компоненте информационной системы маркировки товаров, в рамках которого обрабатывается указанная информация;</w:t>
            </w:r>
          </w:p>
          <w:p w14:paraId="34D4D1F0" w14:textId="77777777" w:rsidR="001D6C9B" w:rsidRPr="00A50AC7" w:rsidRDefault="001D6C9B" w:rsidP="00550E7C">
            <w:pPr>
              <w:pStyle w:val="afff0"/>
              <w:jc w:val="left"/>
            </w:pPr>
            <w:r w:rsidRPr="00A50AC7">
              <w:rPr>
                <w:bCs w:val="0"/>
              </w:rPr>
              <w:t xml:space="preserve">то </w:t>
            </w:r>
            <w:r w:rsidRPr="00A50AC7">
              <w:rPr>
                <w:bCs w:val="0"/>
                <w:noProof/>
              </w:rPr>
              <w:t xml:space="preserve">в составе реквизита </w:t>
            </w:r>
            <w:r w:rsidRPr="00A50AC7">
              <w:rPr>
                <w:bCs w:val="0"/>
              </w:rPr>
              <w:t>«</w:t>
            </w:r>
            <w:r w:rsidRPr="00A50AC7">
              <w:rPr>
                <w:bCs w:val="0"/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A50AC7">
              <w:rPr>
                <w:bCs w:val="0"/>
              </w:rPr>
              <w:t>(</w:t>
            </w:r>
            <w:r w:rsidRPr="00A50AC7">
              <w:rPr>
                <w:bCs w:val="0"/>
                <w:noProof/>
                <w:lang w:val="en-US"/>
              </w:rPr>
              <w:t>ctcdo</w:t>
            </w:r>
            <w:r w:rsidRPr="00A50AC7">
              <w:rPr>
                <w:bCs w:val="0"/>
                <w:noProof/>
              </w:rPr>
              <w:t>:‌</w:t>
            </w:r>
            <w:r w:rsidRPr="00A50AC7">
              <w:rPr>
                <w:bCs w:val="0"/>
                <w:noProof/>
                <w:lang w:val="en-US"/>
              </w:rPr>
              <w:t>Group</w:t>
            </w:r>
            <w:r w:rsidRPr="00A50AC7">
              <w:rPr>
                <w:bCs w:val="0"/>
                <w:noProof/>
              </w:rPr>
              <w:t>‌</w:t>
            </w:r>
            <w:r w:rsidRPr="00A50AC7">
              <w:rPr>
                <w:bCs w:val="0"/>
                <w:noProof/>
                <w:lang w:val="en-US"/>
              </w:rPr>
              <w:t>Identification</w:t>
            </w:r>
            <w:r w:rsidRPr="00A50AC7">
              <w:rPr>
                <w:bCs w:val="0"/>
                <w:noProof/>
              </w:rPr>
              <w:t>‌</w:t>
            </w:r>
            <w:r w:rsidRPr="00A50AC7">
              <w:rPr>
                <w:bCs w:val="0"/>
                <w:noProof/>
                <w:lang w:val="en-US"/>
              </w:rPr>
              <w:t>Means</w:t>
            </w:r>
            <w:r w:rsidRPr="00A50AC7">
              <w:rPr>
                <w:bCs w:val="0"/>
                <w:noProof/>
              </w:rPr>
              <w:t>‌</w:t>
            </w:r>
            <w:r w:rsidRPr="00A50AC7">
              <w:rPr>
                <w:bCs w:val="0"/>
                <w:noProof/>
                <w:lang w:val="en-US"/>
              </w:rPr>
              <w:t>Details</w:t>
            </w:r>
            <w:r w:rsidRPr="00A50AC7">
              <w:rPr>
                <w:bCs w:val="0"/>
              </w:rPr>
              <w:t>)»:</w:t>
            </w:r>
          </w:p>
          <w:p w14:paraId="6386B389" w14:textId="050FDB9C" w:rsidR="001D6C9B" w:rsidRPr="00A50AC7" w:rsidRDefault="001D6C9B" w:rsidP="00550E7C">
            <w:pPr>
              <w:pStyle w:val="afff0"/>
              <w:ind w:left="708"/>
              <w:jc w:val="left"/>
            </w:pPr>
            <w:r w:rsidRPr="00A50AC7">
              <w:rPr>
                <w:bCs w:val="0"/>
              </w:rPr>
              <w:t>реквизит «Уровень группировки (ctsdo:‌Group‌Level‌Code)»</w:t>
            </w:r>
            <w:r w:rsidRPr="00A50AC7">
              <w:rPr>
                <w:bCs w:val="0"/>
              </w:rPr>
              <w:br/>
              <w:t xml:space="preserve"> </w:t>
            </w:r>
            <w:r w:rsidRPr="00A50AC7">
              <w:t>не должен быть заполнен</w:t>
            </w:r>
            <w:r w:rsidRPr="00A50AC7">
              <w:rPr>
                <w:bCs w:val="0"/>
              </w:rPr>
              <w:t>;</w:t>
            </w:r>
          </w:p>
          <w:p w14:paraId="41A27652" w14:textId="4C68AFF6" w:rsidR="001D6C9B" w:rsidRPr="00A50AC7" w:rsidRDefault="001D6C9B" w:rsidP="00550E7C">
            <w:pPr>
              <w:pStyle w:val="afff0"/>
              <w:ind w:left="709"/>
              <w:jc w:val="left"/>
              <w:rPr>
                <w:noProof/>
              </w:rPr>
            </w:pPr>
            <w:r w:rsidRPr="00A50AC7">
              <w:rPr>
                <w:bCs w:val="0"/>
              </w:rPr>
              <w:t xml:space="preserve">реквизит </w:t>
            </w:r>
            <w:r w:rsidRPr="00A50AC7">
              <w:t>«</w:t>
            </w:r>
            <w:r w:rsidRPr="00A50AC7">
              <w:rPr>
                <w:noProof/>
              </w:rPr>
              <w:t xml:space="preserve">Результат обработки </w:t>
            </w:r>
            <w:r w:rsidRPr="00A50AC7">
              <w:t>(</w:t>
            </w:r>
            <w:r w:rsidRPr="00A50AC7">
              <w:rPr>
                <w:noProof/>
                <w:lang w:val="en-US"/>
              </w:rPr>
              <w:t>ctcdo</w:t>
            </w:r>
            <w:r w:rsidRPr="00A50AC7">
              <w:rPr>
                <w:noProof/>
              </w:rPr>
              <w:t>:‌</w:t>
            </w:r>
            <w:r w:rsidRPr="00A50AC7">
              <w:rPr>
                <w:noProof/>
                <w:lang w:val="en-US"/>
              </w:rPr>
              <w:t>Result</w:t>
            </w:r>
            <w:r w:rsidRPr="00A50AC7">
              <w:rPr>
                <w:noProof/>
              </w:rPr>
              <w:t>‌</w:t>
            </w:r>
            <w:r w:rsidRPr="00A50AC7">
              <w:rPr>
                <w:noProof/>
                <w:lang w:val="en-US"/>
              </w:rPr>
              <w:t>Details</w:t>
            </w:r>
            <w:r w:rsidRPr="00A50AC7">
              <w:t>)»</w:t>
            </w:r>
            <w:r w:rsidRPr="00A50AC7">
              <w:rPr>
                <w:bCs w:val="0"/>
              </w:rPr>
              <w:t xml:space="preserve"> должен быть заполнен, при этом реквизит «Код результата обработки сведений (ctsdo:‌Result‌Processing‌Code)» в его составе должен содержать значение «</w:t>
            </w:r>
            <w:r w:rsidRPr="00A50AC7">
              <w:rPr>
                <w:bCs w:val="0"/>
                <w:noProof/>
              </w:rPr>
              <w:t>791»</w:t>
            </w:r>
            <w:r w:rsidRPr="00A50AC7">
              <w:rPr>
                <w:noProof/>
              </w:rPr>
              <w:t> </w:t>
            </w:r>
            <w:r w:rsidRPr="00A50AC7">
              <w:rPr>
                <w:bCs w:val="0"/>
                <w:noProof/>
              </w:rPr>
              <w:t>– «для товаров, включенных в групповую или транспортную упаковку, операция не может быть выполнена»</w:t>
            </w:r>
          </w:p>
        </w:tc>
      </w:tr>
      <w:tr w:rsidR="001D6C9B" w:rsidRPr="00AC5340" w14:paraId="4C7C6E95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24D8D5A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t>2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4347BC0" w14:textId="7071D045" w:rsidR="001D6C9B" w:rsidRPr="00AC5340" w:rsidRDefault="001D6C9B" w:rsidP="00A50AC7">
            <w:pPr>
              <w:pStyle w:val="afff0"/>
              <w:jc w:val="left"/>
              <w:rPr>
                <w:szCs w:val="24"/>
              </w:rPr>
            </w:pPr>
            <w:r w:rsidRPr="00AC5340">
              <w:rPr>
                <w:noProof/>
              </w:rPr>
              <w:t>если реквизит</w:t>
            </w:r>
            <w:r w:rsidRPr="00AC5340">
              <w:t xml:space="preserve"> </w:t>
            </w:r>
            <w:r w:rsidRPr="00AC5340">
              <w:rPr>
                <w:noProof/>
              </w:rPr>
              <w:t xml:space="preserve">«Сведения о средстве идентификации групповой или транспортной упак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>» заполнен</w:t>
            </w:r>
            <w:r w:rsidRPr="00AC5340">
              <w:t xml:space="preserve"> и при обработке </w:t>
            </w:r>
            <w:r w:rsidRPr="00AC5340">
              <w:rPr>
                <w:noProof/>
              </w:rPr>
              <w:t>информации об аннулировании сведений</w:t>
            </w:r>
            <w:r w:rsidRPr="00AC5340">
              <w:t xml:space="preserve"> </w:t>
            </w:r>
            <w:r w:rsidR="00A50AC7" w:rsidRPr="00A50AC7">
              <w:br/>
            </w:r>
            <w:r w:rsidRPr="00AC5340">
              <w:t xml:space="preserve">в национальном компоненте информационной системы маркировки товаров, в рамках которого выполняется обработка, установлено, </w:t>
            </w:r>
            <w:r w:rsidR="00DB301B">
              <w:br/>
            </w:r>
            <w:r w:rsidRPr="00AC5340">
              <w:t xml:space="preserve">что </w:t>
            </w:r>
            <w:r w:rsidRPr="00AC5340">
              <w:rPr>
                <w:rStyle w:val="a9"/>
                <w:sz w:val="24"/>
                <w:lang w:val="ru-RU"/>
              </w:rPr>
              <w:t xml:space="preserve">сведения о средстве идентификации </w:t>
            </w:r>
            <w:r w:rsidRPr="00AC5340">
              <w:rPr>
                <w:noProof/>
              </w:rPr>
              <w:t>групповой или транспортной упаковки</w:t>
            </w:r>
            <w:r w:rsidRPr="00AC5340">
              <w:rPr>
                <w:rStyle w:val="a9"/>
                <w:sz w:val="24"/>
                <w:lang w:val="ru-RU"/>
              </w:rPr>
              <w:t xml:space="preserve"> не найдены </w:t>
            </w:r>
            <w:r w:rsidRPr="00AC5340">
              <w:t xml:space="preserve">в национальном компоненте информационной системы маркировки товаров, в рамках которого выполняется обработка, то </w:t>
            </w:r>
            <w:r w:rsidRPr="00AC5340">
              <w:rPr>
                <w:noProof/>
              </w:rPr>
              <w:t xml:space="preserve">реквизит «Уровень группир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evel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 xml:space="preserve">» не </w:t>
            </w:r>
            <w:r>
              <w:rPr>
                <w:noProof/>
              </w:rPr>
              <w:t>должен быть заполнен</w:t>
            </w:r>
            <w:r w:rsidRPr="00AC5340">
              <w:rPr>
                <w:noProof/>
              </w:rPr>
              <w:t xml:space="preserve">, </w:t>
            </w:r>
            <w:r w:rsidRPr="00AC5340">
              <w:t>реквизит «</w:t>
            </w:r>
            <w:r w:rsidRPr="00AC5340">
              <w:rPr>
                <w:noProof/>
              </w:rPr>
              <w:t xml:space="preserve">Статус маркированного товара </w:t>
            </w:r>
            <w:r w:rsidR="00A50AC7" w:rsidRPr="00A50AC7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Statu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не </w:t>
            </w:r>
            <w:r>
              <w:rPr>
                <w:noProof/>
              </w:rPr>
              <w:t>должен быть заполнен</w:t>
            </w:r>
            <w:r w:rsidRPr="00AC5340">
              <w:t>, реквизит «</w:t>
            </w:r>
            <w:r w:rsidRPr="00B13C45">
              <w:rPr>
                <w:noProof/>
              </w:rPr>
              <w:t xml:space="preserve">Результат обработки </w:t>
            </w:r>
            <w:r w:rsidRPr="00B13C45">
              <w:t>(</w:t>
            </w:r>
            <w:r>
              <w:rPr>
                <w:noProof/>
                <w:lang w:val="en-US"/>
              </w:rPr>
              <w:t>ctcdo</w:t>
            </w:r>
            <w:r w:rsidRPr="00B13C45">
              <w:rPr>
                <w:noProof/>
              </w:rPr>
              <w:t>:‌</w:t>
            </w:r>
            <w:r>
              <w:rPr>
                <w:noProof/>
                <w:lang w:val="en-US"/>
              </w:rPr>
              <w:t>Result</w:t>
            </w:r>
            <w:r w:rsidRPr="00B13C45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B13C45">
              <w:t>)</w:t>
            </w:r>
            <w:r w:rsidRPr="00AC5340">
              <w:t>» должен быть заполнен, при этом реквизит «</w:t>
            </w:r>
            <w:r w:rsidRPr="00AC5340">
              <w:rPr>
                <w:noProof/>
              </w:rPr>
              <w:t xml:space="preserve">Код результата обработки сведений </w:t>
            </w:r>
            <w:r w:rsidR="00A50AC7" w:rsidRPr="00A50AC7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Resul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Processing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» в его составе должен содержать значение «100» - «</w:t>
            </w:r>
            <w:r w:rsidRPr="00AC5340">
              <w:rPr>
                <w:noProof/>
              </w:rPr>
              <w:t xml:space="preserve">сведения о средстве идентификации отсутствуют </w:t>
            </w:r>
            <w:r w:rsidR="00A50AC7" w:rsidRPr="00A50AC7">
              <w:rPr>
                <w:noProof/>
              </w:rPr>
              <w:br/>
            </w:r>
            <w:r w:rsidRPr="00AC5340">
              <w:rPr>
                <w:noProof/>
              </w:rPr>
              <w:t>в национальном компоненте информационной системы маркировки товаров»</w:t>
            </w:r>
          </w:p>
        </w:tc>
      </w:tr>
      <w:tr w:rsidR="00EE5BD2" w:rsidRPr="00AC5340" w14:paraId="50C1E44E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591D135" w14:textId="43083DFC" w:rsidR="00EE5BD2" w:rsidRPr="00AC5340" w:rsidRDefault="00EE5BD2" w:rsidP="00EE5BD2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lastRenderedPageBreak/>
              <w:t>2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E3EC723" w14:textId="77777777" w:rsidR="00EE5BD2" w:rsidRPr="00AC5340" w:rsidRDefault="00EE5BD2" w:rsidP="00EE5BD2">
            <w:pPr>
              <w:pStyle w:val="afff0"/>
              <w:jc w:val="left"/>
              <w:rPr>
                <w:noProof/>
              </w:rPr>
            </w:pPr>
            <w:r w:rsidRPr="00AC5340">
              <w:rPr>
                <w:szCs w:val="24"/>
              </w:rPr>
              <w:t xml:space="preserve">если реквизит </w:t>
            </w:r>
            <w:r w:rsidRPr="00AC5340">
              <w:rPr>
                <w:noProof/>
              </w:rPr>
              <w:t xml:space="preserve">«Уровень группировк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evel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>» заполнен, то значение реквизита должно содержать значения уровня группировки (агрегации) средств идентификации, сформированное по следующему правилу:</w:t>
            </w:r>
          </w:p>
          <w:p w14:paraId="396A5458" w14:textId="77777777" w:rsidR="00EE5BD2" w:rsidRPr="00AC5340" w:rsidRDefault="00EE5BD2" w:rsidP="00EE5BD2">
            <w:pPr>
              <w:pStyle w:val="afff0"/>
              <w:jc w:val="left"/>
            </w:pPr>
            <w:r w:rsidRPr="00AC5340">
              <w:t>1 – групповая упаковка или транспортная упаковка первого уровня агрегации;</w:t>
            </w:r>
          </w:p>
          <w:p w14:paraId="3F328A83" w14:textId="77777777" w:rsidR="00EE5BD2" w:rsidRPr="00AC5340" w:rsidRDefault="00EE5BD2" w:rsidP="00EE5BD2">
            <w:pPr>
              <w:pStyle w:val="afff0"/>
              <w:jc w:val="left"/>
            </w:pPr>
            <w:r w:rsidRPr="00AC5340">
              <w:t>2 – транспортная упаковка второго уровня агрегации;</w:t>
            </w:r>
          </w:p>
          <w:p w14:paraId="5613CD90" w14:textId="10F89591" w:rsidR="00EE5BD2" w:rsidRPr="00AC5340" w:rsidRDefault="00EE5BD2" w:rsidP="00EE5BD2">
            <w:pPr>
              <w:pStyle w:val="afff0"/>
              <w:jc w:val="left"/>
              <w:rPr>
                <w:noProof/>
              </w:rPr>
            </w:pPr>
            <w:r w:rsidRPr="00AC5340">
              <w:t>3 – транспортная упаковка третьего уровня агрегации и т.д.</w:t>
            </w:r>
          </w:p>
        </w:tc>
      </w:tr>
      <w:tr w:rsidR="00EE5BD2" w:rsidRPr="00AC5340" w14:paraId="37865165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A08A6F6" w14:textId="2A4B296A" w:rsidR="00EE5BD2" w:rsidRPr="00AC5340" w:rsidRDefault="00EE5BD2" w:rsidP="00EE5BD2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77439C6" w14:textId="267F686C" w:rsidR="00EE5BD2" w:rsidRPr="00A50AC7" w:rsidRDefault="00EE5BD2" w:rsidP="00EE5BD2">
            <w:pPr>
              <w:pStyle w:val="afff0"/>
              <w:jc w:val="left"/>
            </w:pPr>
            <w:r w:rsidRPr="00A50AC7">
              <w:t xml:space="preserve">если реквизит «Код результата обработки сведений </w:t>
            </w:r>
            <w:r w:rsidRPr="00A50AC7">
              <w:br/>
              <w:t>(ctsdo:‌Result‌Processing‌Code)» в составе экземпляра реквизита «</w:t>
            </w:r>
            <w:r w:rsidRPr="00A50AC7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A50AC7">
              <w:t>(</w:t>
            </w:r>
            <w:r w:rsidRPr="00A50AC7">
              <w:rPr>
                <w:noProof/>
                <w:lang w:val="en-US"/>
              </w:rPr>
              <w:t>ctcdo</w:t>
            </w:r>
            <w:r w:rsidRPr="00A50AC7">
              <w:rPr>
                <w:noProof/>
              </w:rPr>
              <w:t>:‌</w:t>
            </w:r>
            <w:r w:rsidRPr="00A50AC7">
              <w:rPr>
                <w:noProof/>
                <w:lang w:val="en-US"/>
              </w:rPr>
              <w:t>Group</w:t>
            </w:r>
            <w:r w:rsidRPr="00A50AC7">
              <w:rPr>
                <w:noProof/>
              </w:rPr>
              <w:t>‌</w:t>
            </w:r>
            <w:r w:rsidRPr="00A50AC7">
              <w:rPr>
                <w:noProof/>
                <w:lang w:val="en-US"/>
              </w:rPr>
              <w:t>Identification</w:t>
            </w:r>
            <w:r w:rsidRPr="00A50AC7">
              <w:rPr>
                <w:noProof/>
              </w:rPr>
              <w:t>‌</w:t>
            </w:r>
            <w:r w:rsidRPr="00A50AC7">
              <w:rPr>
                <w:noProof/>
                <w:lang w:val="en-US"/>
              </w:rPr>
              <w:t>Means</w:t>
            </w:r>
            <w:r w:rsidRPr="00A50AC7">
              <w:rPr>
                <w:noProof/>
              </w:rPr>
              <w:t>‌</w:t>
            </w:r>
            <w:r w:rsidRPr="00A50AC7">
              <w:rPr>
                <w:noProof/>
                <w:lang w:val="en-US"/>
              </w:rPr>
              <w:t>Details</w:t>
            </w:r>
            <w:r w:rsidRPr="00A50AC7">
              <w:t xml:space="preserve">)» содержит значение «600» или «749» </w:t>
            </w:r>
            <w:r w:rsidR="00E44D50">
              <w:br/>
            </w:r>
            <w:r w:rsidRPr="00A50AC7">
              <w:t xml:space="preserve">и </w:t>
            </w:r>
            <w:r w:rsidRPr="00A50AC7">
              <w:rPr>
                <w:noProof/>
              </w:rPr>
              <w:t xml:space="preserve">реквизит «Уровень группировки </w:t>
            </w:r>
            <w:r w:rsidRPr="00A50AC7">
              <w:t>(</w:t>
            </w:r>
            <w:r w:rsidRPr="00A50AC7">
              <w:rPr>
                <w:noProof/>
                <w:lang w:val="en-US"/>
              </w:rPr>
              <w:t>ctsdo</w:t>
            </w:r>
            <w:r w:rsidRPr="00A50AC7">
              <w:rPr>
                <w:noProof/>
              </w:rPr>
              <w:t>:‌</w:t>
            </w:r>
            <w:r w:rsidRPr="00A50AC7">
              <w:rPr>
                <w:noProof/>
                <w:lang w:val="en-US"/>
              </w:rPr>
              <w:t>Group</w:t>
            </w:r>
            <w:r w:rsidRPr="00A50AC7">
              <w:rPr>
                <w:noProof/>
              </w:rPr>
              <w:t>‌</w:t>
            </w:r>
            <w:r w:rsidRPr="00A50AC7">
              <w:rPr>
                <w:noProof/>
                <w:lang w:val="en-US"/>
              </w:rPr>
              <w:t>Level</w:t>
            </w:r>
            <w:r w:rsidRPr="00A50AC7">
              <w:rPr>
                <w:noProof/>
              </w:rPr>
              <w:t>‌</w:t>
            </w:r>
            <w:r w:rsidRPr="00A50AC7">
              <w:rPr>
                <w:noProof/>
                <w:lang w:val="en-US"/>
              </w:rPr>
              <w:t>Code</w:t>
            </w:r>
            <w:r w:rsidRPr="00A50AC7">
              <w:t>)</w:t>
            </w:r>
            <w:r w:rsidRPr="00A50AC7">
              <w:rPr>
                <w:noProof/>
              </w:rPr>
              <w:t>» содержит значение «1»</w:t>
            </w:r>
            <w:r w:rsidRPr="00A50AC7">
              <w:t>, то для указанного экземпляра реквизита «</w:t>
            </w:r>
            <w:r w:rsidRPr="00A50AC7">
              <w:rPr>
                <w:noProof/>
              </w:rPr>
              <w:t xml:space="preserve">Сведения </w:t>
            </w:r>
            <w:r w:rsidRPr="00A50AC7">
              <w:rPr>
                <w:noProof/>
              </w:rPr>
              <w:br/>
              <w:t xml:space="preserve">о средстве идентификации групповой или транспортной упаковки </w:t>
            </w:r>
            <w:r w:rsidRPr="00A50AC7">
              <w:rPr>
                <w:noProof/>
              </w:rPr>
              <w:br/>
            </w:r>
            <w:r w:rsidRPr="00A50AC7">
              <w:t>(</w:t>
            </w:r>
            <w:r w:rsidRPr="00A50AC7">
              <w:rPr>
                <w:noProof/>
                <w:lang w:val="en-US"/>
              </w:rPr>
              <w:t>ctcdo</w:t>
            </w:r>
            <w:r w:rsidRPr="00A50AC7">
              <w:rPr>
                <w:noProof/>
              </w:rPr>
              <w:t>:‌</w:t>
            </w:r>
            <w:r w:rsidRPr="00A50AC7">
              <w:rPr>
                <w:noProof/>
                <w:lang w:val="en-US"/>
              </w:rPr>
              <w:t>Group</w:t>
            </w:r>
            <w:r w:rsidRPr="00A50AC7">
              <w:rPr>
                <w:noProof/>
              </w:rPr>
              <w:t>‌</w:t>
            </w:r>
            <w:r w:rsidRPr="00A50AC7">
              <w:rPr>
                <w:noProof/>
                <w:lang w:val="en-US"/>
              </w:rPr>
              <w:t>Identification</w:t>
            </w:r>
            <w:r w:rsidRPr="00A50AC7">
              <w:rPr>
                <w:noProof/>
              </w:rPr>
              <w:t>‌</w:t>
            </w:r>
            <w:r w:rsidRPr="00A50AC7">
              <w:rPr>
                <w:noProof/>
                <w:lang w:val="en-US"/>
              </w:rPr>
              <w:t>Means</w:t>
            </w:r>
            <w:r w:rsidRPr="00A50AC7">
              <w:rPr>
                <w:noProof/>
              </w:rPr>
              <w:t>‌</w:t>
            </w:r>
            <w:r w:rsidRPr="00A50AC7">
              <w:rPr>
                <w:noProof/>
                <w:lang w:val="en-US"/>
              </w:rPr>
              <w:t>Details</w:t>
            </w:r>
            <w:r w:rsidRPr="00A50AC7">
              <w:t xml:space="preserve">)» </w:t>
            </w:r>
            <w:r w:rsidRPr="00A50AC7">
              <w:rPr>
                <w:noProof/>
              </w:rPr>
              <w:t xml:space="preserve">должен быть создан экземпляр реквизита «Перечень средств идентификации </w:t>
            </w:r>
            <w:r w:rsidRPr="00A50AC7">
              <w:rPr>
                <w:noProof/>
                <w:lang w:val="en-US"/>
              </w:rPr>
              <w:t>ctcdo</w:t>
            </w:r>
            <w:r w:rsidRPr="00A50AC7">
              <w:rPr>
                <w:noProof/>
              </w:rPr>
              <w:t>:‌</w:t>
            </w:r>
            <w:r w:rsidRPr="00A50AC7">
              <w:rPr>
                <w:noProof/>
                <w:lang w:val="en-US"/>
              </w:rPr>
              <w:t>Identification</w:t>
            </w:r>
            <w:r w:rsidRPr="00A50AC7">
              <w:rPr>
                <w:noProof/>
              </w:rPr>
              <w:t>‌</w:t>
            </w:r>
            <w:r w:rsidRPr="00A50AC7">
              <w:rPr>
                <w:noProof/>
                <w:lang w:val="en-US"/>
              </w:rPr>
              <w:t>Means</w:t>
            </w:r>
            <w:r w:rsidRPr="00A50AC7">
              <w:rPr>
                <w:noProof/>
              </w:rPr>
              <w:t>‌</w:t>
            </w:r>
            <w:r w:rsidRPr="00A50AC7">
              <w:rPr>
                <w:noProof/>
                <w:lang w:val="en-US"/>
              </w:rPr>
              <w:t>List</w:t>
            </w:r>
            <w:r w:rsidRPr="00A50AC7">
              <w:rPr>
                <w:noProof/>
              </w:rPr>
              <w:t>‌</w:t>
            </w:r>
            <w:r w:rsidRPr="00A50AC7">
              <w:rPr>
                <w:noProof/>
                <w:lang w:val="en-US"/>
              </w:rPr>
              <w:t>Details</w:t>
            </w:r>
            <w:r w:rsidRPr="00A50AC7">
              <w:t xml:space="preserve">)» содержащий сведения о средствах идентификации, включенных в состав указанной групповой или транспортной упаковки </w:t>
            </w:r>
            <w:r w:rsidR="00E44D50">
              <w:br/>
            </w:r>
            <w:r w:rsidRPr="00A50AC7">
              <w:t>и результатах их обработки.</w:t>
            </w:r>
          </w:p>
          <w:p w14:paraId="15D56B69" w14:textId="60D915C1" w:rsidR="00EE5BD2" w:rsidRPr="00A50AC7" w:rsidRDefault="00EE5BD2" w:rsidP="00EE5BD2">
            <w:pPr>
              <w:pStyle w:val="afff0"/>
              <w:jc w:val="left"/>
              <w:rPr>
                <w:noProof/>
              </w:rPr>
            </w:pPr>
            <w:r w:rsidRPr="00A50AC7">
              <w:t>При этом р</w:t>
            </w:r>
            <w:r w:rsidRPr="00A50AC7">
              <w:rPr>
                <w:noProof/>
              </w:rPr>
              <w:t xml:space="preserve">еквизит «Средство идентификации на упаковке вышестоящего уровня </w:t>
            </w:r>
            <w:r w:rsidRPr="00A50AC7">
              <w:t>(</w:t>
            </w:r>
            <w:r w:rsidRPr="00A50AC7">
              <w:rPr>
                <w:noProof/>
                <w:lang w:val="en-US"/>
              </w:rPr>
              <w:t>ctcdo</w:t>
            </w:r>
            <w:r w:rsidRPr="00A50AC7">
              <w:rPr>
                <w:noProof/>
              </w:rPr>
              <w:t>:‌</w:t>
            </w:r>
            <w:r w:rsidRPr="00A50AC7">
              <w:rPr>
                <w:noProof/>
                <w:lang w:val="en-US"/>
              </w:rPr>
              <w:t>Parent</w:t>
            </w:r>
            <w:r w:rsidRPr="00A50AC7">
              <w:rPr>
                <w:noProof/>
              </w:rPr>
              <w:t>‌</w:t>
            </w:r>
            <w:r w:rsidRPr="00A50AC7">
              <w:rPr>
                <w:noProof/>
                <w:lang w:val="en-US"/>
              </w:rPr>
              <w:t>Identification</w:t>
            </w:r>
            <w:r w:rsidRPr="00A50AC7">
              <w:rPr>
                <w:noProof/>
              </w:rPr>
              <w:t>‌</w:t>
            </w:r>
            <w:r w:rsidRPr="00A50AC7">
              <w:rPr>
                <w:noProof/>
                <w:lang w:val="en-US"/>
              </w:rPr>
              <w:t>Means</w:t>
            </w:r>
            <w:r w:rsidRPr="00A50AC7">
              <w:rPr>
                <w:noProof/>
              </w:rPr>
              <w:t>‌</w:t>
            </w:r>
            <w:r w:rsidRPr="00A50AC7">
              <w:rPr>
                <w:noProof/>
                <w:lang w:val="en-US"/>
              </w:rPr>
              <w:t>Details</w:t>
            </w:r>
            <w:r w:rsidRPr="00A50AC7">
              <w:t>)» в составе создаваемого экземпляра реквизита «</w:t>
            </w:r>
            <w:r w:rsidRPr="00A50AC7">
              <w:rPr>
                <w:noProof/>
              </w:rPr>
              <w:t>Перечень средств идентификации (</w:t>
            </w:r>
            <w:r w:rsidRPr="00A50AC7">
              <w:rPr>
                <w:noProof/>
                <w:lang w:val="en-US"/>
              </w:rPr>
              <w:t>ctcdo</w:t>
            </w:r>
            <w:r w:rsidRPr="00A50AC7">
              <w:rPr>
                <w:noProof/>
              </w:rPr>
              <w:t>:‌</w:t>
            </w:r>
            <w:r w:rsidRPr="00A50AC7">
              <w:rPr>
                <w:noProof/>
                <w:lang w:val="en-US"/>
              </w:rPr>
              <w:t>Identification</w:t>
            </w:r>
            <w:r w:rsidRPr="00A50AC7">
              <w:rPr>
                <w:noProof/>
              </w:rPr>
              <w:t>‌</w:t>
            </w:r>
            <w:r w:rsidRPr="00A50AC7">
              <w:rPr>
                <w:noProof/>
                <w:lang w:val="en-US"/>
              </w:rPr>
              <w:t>Means</w:t>
            </w:r>
            <w:r w:rsidRPr="00A50AC7">
              <w:rPr>
                <w:noProof/>
              </w:rPr>
              <w:t>‌</w:t>
            </w:r>
            <w:r w:rsidRPr="00A50AC7">
              <w:rPr>
                <w:noProof/>
                <w:lang w:val="en-US"/>
              </w:rPr>
              <w:t>List</w:t>
            </w:r>
            <w:r w:rsidRPr="00A50AC7">
              <w:rPr>
                <w:noProof/>
              </w:rPr>
              <w:t>‌</w:t>
            </w:r>
            <w:r w:rsidRPr="00A50AC7">
              <w:rPr>
                <w:noProof/>
                <w:lang w:val="en-US"/>
              </w:rPr>
              <w:t>Details</w:t>
            </w:r>
            <w:r w:rsidRPr="00A50AC7">
              <w:t>)» должен быть заполнен</w:t>
            </w:r>
          </w:p>
        </w:tc>
      </w:tr>
      <w:tr w:rsidR="00EE5BD2" w:rsidRPr="00F87D24" w14:paraId="497DE4D4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42E6D5A" w14:textId="686CE191" w:rsidR="00EE5BD2" w:rsidRDefault="00EE5BD2" w:rsidP="00EE5BD2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AEA7C35" w14:textId="77777777" w:rsidR="00EE5BD2" w:rsidRPr="00A50AC7" w:rsidRDefault="00EE5BD2" w:rsidP="00EE5BD2">
            <w:pPr>
              <w:pStyle w:val="afff0"/>
              <w:jc w:val="left"/>
            </w:pPr>
            <w:r w:rsidRPr="00A50AC7">
              <w:t xml:space="preserve">если реквизит «Код результата обработки сведений </w:t>
            </w:r>
            <w:r w:rsidRPr="00A50AC7">
              <w:br/>
              <w:t>(ctsdo:‌Result‌Processing‌Code)» в составе экземпляра реквизита «</w:t>
            </w:r>
            <w:r w:rsidRPr="00A50AC7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A50AC7">
              <w:rPr>
                <w:noProof/>
              </w:rPr>
              <w:br/>
            </w:r>
            <w:r w:rsidRPr="00A50AC7">
              <w:t>(</w:t>
            </w:r>
            <w:r w:rsidRPr="00A50AC7">
              <w:rPr>
                <w:noProof/>
                <w:lang w:val="en-US"/>
              </w:rPr>
              <w:t>ctcdo</w:t>
            </w:r>
            <w:r w:rsidRPr="00A50AC7">
              <w:rPr>
                <w:noProof/>
              </w:rPr>
              <w:t>:‌</w:t>
            </w:r>
            <w:r w:rsidRPr="00A50AC7">
              <w:rPr>
                <w:noProof/>
                <w:lang w:val="en-US"/>
              </w:rPr>
              <w:t>Group</w:t>
            </w:r>
            <w:r w:rsidRPr="00A50AC7">
              <w:rPr>
                <w:noProof/>
              </w:rPr>
              <w:t>‌</w:t>
            </w:r>
            <w:r w:rsidRPr="00A50AC7">
              <w:rPr>
                <w:noProof/>
                <w:lang w:val="en-US"/>
              </w:rPr>
              <w:t>Identification</w:t>
            </w:r>
            <w:r w:rsidRPr="00A50AC7">
              <w:rPr>
                <w:noProof/>
              </w:rPr>
              <w:t>‌</w:t>
            </w:r>
            <w:r w:rsidRPr="00A50AC7">
              <w:rPr>
                <w:noProof/>
                <w:lang w:val="en-US"/>
              </w:rPr>
              <w:t>Means</w:t>
            </w:r>
            <w:r w:rsidRPr="00A50AC7">
              <w:rPr>
                <w:noProof/>
              </w:rPr>
              <w:t>‌</w:t>
            </w:r>
            <w:r w:rsidRPr="00A50AC7">
              <w:rPr>
                <w:noProof/>
                <w:lang w:val="en-US"/>
              </w:rPr>
              <w:t>Details</w:t>
            </w:r>
            <w:r w:rsidRPr="00A50AC7">
              <w:t xml:space="preserve">)» содержит значение «600» </w:t>
            </w:r>
            <w:r w:rsidRPr="00A50AC7">
              <w:br/>
              <w:t xml:space="preserve">или «749» и </w:t>
            </w:r>
            <w:r w:rsidRPr="00A50AC7">
              <w:rPr>
                <w:noProof/>
              </w:rPr>
              <w:t xml:space="preserve">реквизит «Уровень группировки </w:t>
            </w:r>
            <w:r w:rsidRPr="00A50AC7">
              <w:t>(</w:t>
            </w:r>
            <w:r w:rsidRPr="00A50AC7">
              <w:rPr>
                <w:noProof/>
                <w:lang w:val="en-US"/>
              </w:rPr>
              <w:t>ctsdo</w:t>
            </w:r>
            <w:r w:rsidRPr="00A50AC7">
              <w:rPr>
                <w:noProof/>
              </w:rPr>
              <w:t>:‌</w:t>
            </w:r>
            <w:r w:rsidRPr="00A50AC7">
              <w:rPr>
                <w:noProof/>
                <w:lang w:val="en-US"/>
              </w:rPr>
              <w:t>Group</w:t>
            </w:r>
            <w:r w:rsidRPr="00A50AC7">
              <w:rPr>
                <w:noProof/>
              </w:rPr>
              <w:t>‌</w:t>
            </w:r>
            <w:r w:rsidRPr="00A50AC7">
              <w:rPr>
                <w:noProof/>
                <w:lang w:val="en-US"/>
              </w:rPr>
              <w:t>Level</w:t>
            </w:r>
            <w:r w:rsidRPr="00A50AC7">
              <w:rPr>
                <w:noProof/>
              </w:rPr>
              <w:t>‌</w:t>
            </w:r>
            <w:r w:rsidRPr="00A50AC7">
              <w:rPr>
                <w:noProof/>
                <w:lang w:val="en-US"/>
              </w:rPr>
              <w:t>Code</w:t>
            </w:r>
            <w:r w:rsidRPr="00A50AC7">
              <w:t>)</w:t>
            </w:r>
            <w:r w:rsidRPr="00A50AC7">
              <w:rPr>
                <w:noProof/>
              </w:rPr>
              <w:t>» содержит значение больше «1»</w:t>
            </w:r>
            <w:r w:rsidRPr="00A50AC7">
              <w:t>, то для указанного экземпляра реквизита «</w:t>
            </w:r>
            <w:r w:rsidRPr="00A50AC7">
              <w:rPr>
                <w:noProof/>
              </w:rPr>
              <w:t xml:space="preserve">Сведения о средстве идентификации групповой или транспортной упаковки  </w:t>
            </w:r>
            <w:r w:rsidRPr="00A50AC7">
              <w:t>(</w:t>
            </w:r>
            <w:r w:rsidRPr="00A50AC7">
              <w:rPr>
                <w:noProof/>
                <w:lang w:val="en-US"/>
              </w:rPr>
              <w:t>ctcdo</w:t>
            </w:r>
            <w:r w:rsidRPr="00A50AC7">
              <w:rPr>
                <w:noProof/>
              </w:rPr>
              <w:t>:‌</w:t>
            </w:r>
            <w:r w:rsidRPr="00A50AC7">
              <w:rPr>
                <w:noProof/>
                <w:lang w:val="en-US"/>
              </w:rPr>
              <w:t>Group</w:t>
            </w:r>
            <w:r w:rsidRPr="00A50AC7">
              <w:rPr>
                <w:noProof/>
              </w:rPr>
              <w:t>‌</w:t>
            </w:r>
            <w:r w:rsidRPr="00A50AC7">
              <w:rPr>
                <w:noProof/>
                <w:lang w:val="en-US"/>
              </w:rPr>
              <w:t>Identification</w:t>
            </w:r>
            <w:r w:rsidRPr="00A50AC7">
              <w:rPr>
                <w:noProof/>
              </w:rPr>
              <w:t>‌</w:t>
            </w:r>
            <w:r w:rsidRPr="00A50AC7">
              <w:rPr>
                <w:noProof/>
                <w:lang w:val="en-US"/>
              </w:rPr>
              <w:t>Means</w:t>
            </w:r>
            <w:r w:rsidRPr="00A50AC7">
              <w:rPr>
                <w:noProof/>
              </w:rPr>
              <w:t>‌</w:t>
            </w:r>
            <w:r w:rsidRPr="00A50AC7">
              <w:rPr>
                <w:noProof/>
                <w:lang w:val="en-US"/>
              </w:rPr>
              <w:t>Details</w:t>
            </w:r>
            <w:r w:rsidRPr="00A50AC7">
              <w:t xml:space="preserve">)» </w:t>
            </w:r>
            <w:r w:rsidRPr="00A50AC7">
              <w:rPr>
                <w:noProof/>
              </w:rPr>
              <w:t xml:space="preserve">должен быть создан экземпляр реквизита «Перечень групповых или транспортных упаковок </w:t>
            </w:r>
            <w:r w:rsidRPr="00A50AC7">
              <w:rPr>
                <w:noProof/>
              </w:rPr>
              <w:br/>
            </w:r>
            <w:r w:rsidRPr="00A50AC7">
              <w:t>(</w:t>
            </w:r>
            <w:r w:rsidRPr="00A50AC7">
              <w:rPr>
                <w:noProof/>
                <w:lang w:val="en-US"/>
              </w:rPr>
              <w:t>ctcdo</w:t>
            </w:r>
            <w:r w:rsidRPr="00A50AC7">
              <w:rPr>
                <w:noProof/>
              </w:rPr>
              <w:t>:‌</w:t>
            </w:r>
            <w:r w:rsidRPr="00A50AC7">
              <w:rPr>
                <w:noProof/>
                <w:lang w:val="en-US"/>
              </w:rPr>
              <w:t>Group</w:t>
            </w:r>
            <w:r w:rsidRPr="00A50AC7">
              <w:rPr>
                <w:noProof/>
              </w:rPr>
              <w:t>‌</w:t>
            </w:r>
            <w:r w:rsidRPr="00A50AC7">
              <w:rPr>
                <w:noProof/>
                <w:lang w:val="en-US"/>
              </w:rPr>
              <w:t>Identification</w:t>
            </w:r>
            <w:r w:rsidRPr="00A50AC7">
              <w:rPr>
                <w:noProof/>
              </w:rPr>
              <w:t>‌</w:t>
            </w:r>
            <w:r w:rsidRPr="00A50AC7">
              <w:rPr>
                <w:noProof/>
                <w:lang w:val="en-US"/>
              </w:rPr>
              <w:t>Means</w:t>
            </w:r>
            <w:r w:rsidRPr="00A50AC7">
              <w:rPr>
                <w:noProof/>
              </w:rPr>
              <w:t>‌</w:t>
            </w:r>
            <w:r w:rsidRPr="00A50AC7">
              <w:rPr>
                <w:noProof/>
                <w:lang w:val="en-US"/>
              </w:rPr>
              <w:t>List</w:t>
            </w:r>
            <w:r w:rsidRPr="00A50AC7">
              <w:rPr>
                <w:noProof/>
              </w:rPr>
              <w:t>‌</w:t>
            </w:r>
            <w:r w:rsidRPr="00A50AC7">
              <w:rPr>
                <w:noProof/>
                <w:lang w:val="en-US"/>
              </w:rPr>
              <w:t>Details</w:t>
            </w:r>
            <w:r w:rsidRPr="00A50AC7">
              <w:t xml:space="preserve">)», содержащий сведения </w:t>
            </w:r>
            <w:r w:rsidRPr="00A50AC7">
              <w:br/>
              <w:t>о средствах идентификации, включенных в состав указанной групповой или транспортной упаковки и результатах их обработки. При этом р</w:t>
            </w:r>
            <w:r w:rsidRPr="00A50AC7">
              <w:rPr>
                <w:noProof/>
              </w:rPr>
              <w:t>еквизит «Средство идентификации на упаковке вышестоящего уровня</w:t>
            </w:r>
          </w:p>
          <w:p w14:paraId="50ABCE67" w14:textId="77777777" w:rsidR="00EE5BD2" w:rsidRPr="00A50AC7" w:rsidRDefault="00EE5BD2" w:rsidP="00EE5BD2">
            <w:pPr>
              <w:pStyle w:val="afff0"/>
              <w:jc w:val="left"/>
            </w:pPr>
            <w:r w:rsidRPr="00A50AC7">
              <w:t>(</w:t>
            </w:r>
            <w:r w:rsidRPr="00A50AC7">
              <w:rPr>
                <w:noProof/>
                <w:lang w:val="en-US"/>
              </w:rPr>
              <w:t>ctcdo</w:t>
            </w:r>
            <w:r w:rsidRPr="00A50AC7">
              <w:rPr>
                <w:noProof/>
              </w:rPr>
              <w:t>:‌</w:t>
            </w:r>
            <w:r w:rsidRPr="00A50AC7">
              <w:rPr>
                <w:noProof/>
                <w:lang w:val="en-US"/>
              </w:rPr>
              <w:t>Parent</w:t>
            </w:r>
            <w:r w:rsidRPr="00A50AC7">
              <w:rPr>
                <w:noProof/>
              </w:rPr>
              <w:t>‌</w:t>
            </w:r>
            <w:r w:rsidRPr="00A50AC7">
              <w:rPr>
                <w:noProof/>
                <w:lang w:val="en-US"/>
              </w:rPr>
              <w:t>Identification</w:t>
            </w:r>
            <w:r w:rsidRPr="00A50AC7">
              <w:rPr>
                <w:noProof/>
              </w:rPr>
              <w:t>‌</w:t>
            </w:r>
            <w:r w:rsidRPr="00A50AC7">
              <w:rPr>
                <w:noProof/>
                <w:lang w:val="en-US"/>
              </w:rPr>
              <w:t>Means</w:t>
            </w:r>
            <w:r w:rsidRPr="00A50AC7">
              <w:rPr>
                <w:noProof/>
              </w:rPr>
              <w:t>‌</w:t>
            </w:r>
            <w:r w:rsidRPr="00A50AC7">
              <w:rPr>
                <w:noProof/>
                <w:lang w:val="en-US"/>
              </w:rPr>
              <w:t>Details</w:t>
            </w:r>
            <w:r w:rsidRPr="00A50AC7">
              <w:t xml:space="preserve">)» в составе создаваемого экземпляра реквизита </w:t>
            </w:r>
            <w:r w:rsidRPr="00A50AC7">
              <w:rPr>
                <w:noProof/>
              </w:rPr>
              <w:t>«Перечень групповых или транспортных упаковок</w:t>
            </w:r>
          </w:p>
          <w:p w14:paraId="5425CEDD" w14:textId="6A1A1464" w:rsidR="00EE5BD2" w:rsidRPr="00EE5BD2" w:rsidRDefault="00EE5BD2" w:rsidP="00EE5BD2">
            <w:pPr>
              <w:pStyle w:val="afff0"/>
              <w:jc w:val="left"/>
              <w:rPr>
                <w:lang w:val="en-US"/>
              </w:rPr>
            </w:pPr>
            <w:r w:rsidRPr="00FA1222">
              <w:rPr>
                <w:lang w:val="en-US"/>
              </w:rPr>
              <w:t>(</w:t>
            </w:r>
            <w:r w:rsidRPr="00A50AC7">
              <w:rPr>
                <w:noProof/>
                <w:lang w:val="en-US"/>
              </w:rPr>
              <w:t>ctcdo</w:t>
            </w:r>
            <w:r w:rsidRPr="00FA1222">
              <w:rPr>
                <w:noProof/>
                <w:lang w:val="en-US"/>
              </w:rPr>
              <w:t>:‌</w:t>
            </w:r>
            <w:r w:rsidRPr="00A50AC7">
              <w:rPr>
                <w:noProof/>
                <w:lang w:val="en-US"/>
              </w:rPr>
              <w:t>Group</w:t>
            </w:r>
            <w:r w:rsidRPr="00FA1222">
              <w:rPr>
                <w:noProof/>
                <w:lang w:val="en-US"/>
              </w:rPr>
              <w:t>‌</w:t>
            </w:r>
            <w:r w:rsidRPr="00A50AC7">
              <w:rPr>
                <w:noProof/>
                <w:lang w:val="en-US"/>
              </w:rPr>
              <w:t>Identification</w:t>
            </w:r>
            <w:r w:rsidRPr="00FA1222">
              <w:rPr>
                <w:noProof/>
                <w:lang w:val="en-US"/>
              </w:rPr>
              <w:t>‌</w:t>
            </w:r>
            <w:r w:rsidRPr="00A50AC7">
              <w:rPr>
                <w:noProof/>
                <w:lang w:val="en-US"/>
              </w:rPr>
              <w:t>Means</w:t>
            </w:r>
            <w:r w:rsidRPr="00FA1222">
              <w:rPr>
                <w:noProof/>
                <w:lang w:val="en-US"/>
              </w:rPr>
              <w:t>‌</w:t>
            </w:r>
            <w:r w:rsidRPr="00A50AC7">
              <w:rPr>
                <w:noProof/>
                <w:lang w:val="en-US"/>
              </w:rPr>
              <w:t>List</w:t>
            </w:r>
            <w:r w:rsidRPr="00FA1222">
              <w:rPr>
                <w:noProof/>
                <w:lang w:val="en-US"/>
              </w:rPr>
              <w:t>‌</w:t>
            </w:r>
            <w:r w:rsidRPr="00A50AC7">
              <w:rPr>
                <w:noProof/>
                <w:lang w:val="en-US"/>
              </w:rPr>
              <w:t>Details</w:t>
            </w:r>
            <w:r w:rsidRPr="00A50AC7">
              <w:rPr>
                <w:lang w:val="en-US"/>
              </w:rPr>
              <w:t xml:space="preserve">)» </w:t>
            </w:r>
            <w:r w:rsidRPr="00A50AC7">
              <w:t>должен</w:t>
            </w:r>
            <w:r w:rsidRPr="00A50AC7">
              <w:rPr>
                <w:lang w:val="en-US"/>
              </w:rPr>
              <w:t xml:space="preserve"> </w:t>
            </w:r>
            <w:r w:rsidRPr="00A50AC7">
              <w:t>быть</w:t>
            </w:r>
            <w:r w:rsidRPr="00A50AC7">
              <w:rPr>
                <w:lang w:val="en-US"/>
              </w:rPr>
              <w:t xml:space="preserve"> </w:t>
            </w:r>
            <w:r w:rsidRPr="00A50AC7">
              <w:t>заполнен</w:t>
            </w:r>
          </w:p>
        </w:tc>
      </w:tr>
      <w:tr w:rsidR="00EE5BD2" w:rsidRPr="00AC5340" w14:paraId="35D2FED5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E6CAB91" w14:textId="1AF0D5F5" w:rsidR="00EE5BD2" w:rsidRPr="00CF4B4E" w:rsidRDefault="00EE5BD2" w:rsidP="00EE5BD2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9FE8F79" w14:textId="527631AF" w:rsidR="00EE5BD2" w:rsidRPr="00FE647E" w:rsidRDefault="00EE5BD2" w:rsidP="00EE5BD2">
            <w:pPr>
              <w:pStyle w:val="afff0"/>
              <w:jc w:val="left"/>
            </w:pPr>
            <w:r w:rsidRPr="00AC5340">
              <w:t xml:space="preserve">реквизит «Конечная дата (csdo:EndDate)» в составе реквизита «Сведения о средстве идентификации групповой или транспортной упаковки </w:t>
            </w:r>
            <w:r>
              <w:br/>
            </w:r>
            <w:r w:rsidRPr="00AC5340">
              <w:t>(</w:t>
            </w:r>
            <w:r w:rsidRPr="00FE647E">
              <w:t>ctcdo</w:t>
            </w:r>
            <w:r w:rsidRPr="00AC5340">
              <w:t>:‌</w:t>
            </w:r>
            <w:r w:rsidRPr="00FE647E">
              <w:t>Group</w:t>
            </w:r>
            <w:r w:rsidRPr="00AC5340">
              <w:t>‌</w:t>
            </w:r>
            <w:r w:rsidRPr="00FE647E">
              <w:t>Identification</w:t>
            </w:r>
            <w:r w:rsidRPr="00AC5340">
              <w:t>‌</w:t>
            </w:r>
            <w:r w:rsidRPr="00FE647E">
              <w:t>Means</w:t>
            </w:r>
            <w:r w:rsidRPr="00AC5340">
              <w:t>‌</w:t>
            </w:r>
            <w:r w:rsidRPr="00FE647E">
              <w:t>Details</w:t>
            </w:r>
            <w:r w:rsidRPr="00AC5340">
              <w:t>)» не</w:t>
            </w:r>
            <w:r w:rsidRPr="00FE647E">
              <w:t xml:space="preserve"> </w:t>
            </w:r>
            <w:r>
              <w:rPr>
                <w:noProof/>
              </w:rPr>
              <w:t>должен</w:t>
            </w:r>
            <w:r w:rsidRPr="00FE647E">
              <w:t xml:space="preserve"> </w:t>
            </w:r>
            <w:r>
              <w:rPr>
                <w:noProof/>
              </w:rPr>
              <w:t>быть</w:t>
            </w:r>
            <w:r w:rsidRPr="00FE647E">
              <w:t xml:space="preserve"> </w:t>
            </w:r>
            <w:r>
              <w:rPr>
                <w:noProof/>
              </w:rPr>
              <w:t>заполнен</w:t>
            </w:r>
          </w:p>
        </w:tc>
      </w:tr>
      <w:tr w:rsidR="00EE5BD2" w:rsidRPr="00AC5340" w14:paraId="4010BADE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A86FE2D" w14:textId="09CB3FB9" w:rsidR="00EE5BD2" w:rsidRPr="00CF4B4E" w:rsidRDefault="00EE5BD2" w:rsidP="00EE5BD2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2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7D20B85" w14:textId="75DA2A9B" w:rsidR="00EE5BD2" w:rsidRPr="00AC5340" w:rsidRDefault="00EE5BD2" w:rsidP="00EE5BD2">
            <w:pPr>
              <w:pStyle w:val="afff0"/>
              <w:jc w:val="left"/>
            </w:pPr>
            <w:r w:rsidRPr="00AC5340">
              <w:t xml:space="preserve">реквизит «Номер серии продукта (ctsdo:ProductSeriesId)» в составе реквизита «Сведения о средстве идентификации групповой или транспортной упаковки (ctcdo:‌Group‌Identification‌Means‌Details)» </w:t>
            </w:r>
            <w:r>
              <w:br/>
            </w:r>
            <w:r w:rsidRPr="00AC5340">
              <w:t xml:space="preserve">не </w:t>
            </w:r>
            <w:r>
              <w:rPr>
                <w:noProof/>
              </w:rPr>
              <w:t>должен быть заполнен</w:t>
            </w:r>
          </w:p>
        </w:tc>
      </w:tr>
      <w:tr w:rsidR="00EE5BD2" w:rsidRPr="00AC5340" w14:paraId="1B2CFE21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CDDB069" w14:textId="65C76004" w:rsidR="00EE5BD2" w:rsidRPr="00CF4B4E" w:rsidRDefault="00EE5BD2" w:rsidP="00EE5BD2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FC59D36" w14:textId="3ED8D9C3" w:rsidR="00EE5BD2" w:rsidRPr="00AC5340" w:rsidRDefault="00EE5BD2" w:rsidP="00EE5BD2">
            <w:pPr>
              <w:pStyle w:val="afff0"/>
              <w:jc w:val="left"/>
              <w:rPr>
                <w:noProof/>
              </w:rPr>
            </w:pPr>
            <w:r w:rsidRPr="00AC5340">
              <w:rPr>
                <w:noProof/>
              </w:rPr>
              <w:t xml:space="preserve">значение реквизита «Средство идентификации </w:t>
            </w:r>
            <w:r w:rsidRPr="00A50AC7">
              <w:rPr>
                <w:noProof/>
              </w:rPr>
              <w:br/>
            </w:r>
            <w:r w:rsidRPr="00AC5340">
              <w:rPr>
                <w:noProof/>
              </w:rPr>
              <w:t xml:space="preserve">(ctcdo:‌Identification‌Means‌Item‌Details)» в составе реквизита «Перечень средств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>» не должно повторяться в рамках электронного документа (сведений) «</w:t>
            </w:r>
            <w:r w:rsidRPr="00AC5340">
              <w:t>Результат обработки сведений о средствах идентификации</w:t>
            </w:r>
            <w:r w:rsidRPr="00AC5340">
              <w:rPr>
                <w:noProof/>
              </w:rPr>
              <w:t>» (</w:t>
            </w:r>
            <w:r w:rsidRPr="00AC5340">
              <w:t>R.CT.LS.03.012</w:t>
            </w:r>
            <w:r w:rsidRPr="00AC5340">
              <w:rPr>
                <w:noProof/>
              </w:rPr>
              <w:t>)</w:t>
            </w:r>
          </w:p>
        </w:tc>
      </w:tr>
    </w:tbl>
    <w:p w14:paraId="281E05D7" w14:textId="77777777" w:rsidR="001D6C9B" w:rsidRPr="00AC5340" w:rsidRDefault="001D6C9B" w:rsidP="001D6C9B">
      <w:pPr>
        <w:spacing w:line="240" w:lineRule="auto"/>
        <w:rPr>
          <w:sz w:val="24"/>
          <w:szCs w:val="24"/>
        </w:rPr>
      </w:pPr>
    </w:p>
    <w:p w14:paraId="22D2D862" w14:textId="77777777" w:rsidR="001D6C9B" w:rsidRPr="00AC5340" w:rsidRDefault="001D6C9B" w:rsidP="001D6C9B">
      <w:pPr>
        <w:spacing w:line="240" w:lineRule="auto"/>
        <w:rPr>
          <w:sz w:val="24"/>
          <w:szCs w:val="24"/>
        </w:rPr>
      </w:pPr>
    </w:p>
    <w:p w14:paraId="0DC3E1D3" w14:textId="7FC00DBB" w:rsidR="001D6C9B" w:rsidRPr="00AC5340" w:rsidRDefault="00387A5B" w:rsidP="001D6C9B">
      <w:pPr>
        <w:pStyle w:val="a7"/>
        <w:spacing w:before="120" w:line="336" w:lineRule="auto"/>
        <w:rPr>
          <w:rStyle w:val="a9"/>
          <w:lang w:val="ru-RU"/>
        </w:rPr>
      </w:pPr>
      <w:r>
        <w:rPr>
          <w:rStyle w:val="a9"/>
          <w:lang w:val="ru-RU"/>
        </w:rPr>
        <w:t>48</w:t>
      </w:r>
      <w:r w:rsidR="001D6C9B" w:rsidRPr="00AC5340">
        <w:rPr>
          <w:rStyle w:val="a9"/>
          <w:lang w:val="ru-RU"/>
        </w:rPr>
        <w:t>. Требования к заполнению реквизитов электронных документов (сведений) «</w:t>
      </w:r>
      <w:r w:rsidR="001D6C9B" w:rsidRPr="00AC5340">
        <w:t>Сведения о характеристиках товара, подлежащего маркировке средствами идентификации» (R.CT.LS.03.0</w:t>
      </w:r>
      <w:r w:rsidR="001D6C9B" w:rsidRPr="00AC5340">
        <w:rPr>
          <w:lang w:val="ru-RU"/>
        </w:rPr>
        <w:t>16</w:t>
      </w:r>
      <w:r w:rsidR="001D6C9B" w:rsidRPr="00AC5340">
        <w:t>), передаваемых в сообщении «</w:t>
      </w:r>
      <w:r w:rsidR="001D6C9B" w:rsidRPr="00AC5340">
        <w:rPr>
          <w:lang w:val="ru-RU"/>
        </w:rPr>
        <w:t>С</w:t>
      </w:r>
      <w:r w:rsidR="001D6C9B" w:rsidRPr="00AC5340">
        <w:t xml:space="preserve">ведения о товаре для внесения </w:t>
      </w:r>
      <w:r w:rsidR="001D6C9B">
        <w:rPr>
          <w:lang w:val="ru-RU"/>
        </w:rPr>
        <w:br/>
      </w:r>
      <w:r w:rsidR="001D6C9B" w:rsidRPr="00AC5340">
        <w:t xml:space="preserve">в национальный компонент </w:t>
      </w:r>
      <w:r w:rsidR="001D6C9B" w:rsidRPr="00AC5340">
        <w:rPr>
          <w:lang w:val="ru-RU"/>
        </w:rPr>
        <w:t xml:space="preserve">информационной </w:t>
      </w:r>
      <w:r w:rsidR="001D6C9B" w:rsidRPr="00AC5340">
        <w:t>системы маркировки товаров» (P.LS.03.MSG.</w:t>
      </w:r>
      <w:r w:rsidR="001D6C9B" w:rsidRPr="00AC5340">
        <w:rPr>
          <w:lang w:val="ru-RU"/>
        </w:rPr>
        <w:t>024</w:t>
      </w:r>
      <w:r w:rsidR="001D6C9B" w:rsidRPr="00AC5340">
        <w:t>)</w:t>
      </w:r>
      <w:r w:rsidR="001D6C9B" w:rsidRPr="00AC5340">
        <w:rPr>
          <w:rStyle w:val="a9"/>
          <w:lang w:val="ru-RU"/>
        </w:rPr>
        <w:t>, приведены в таблице </w:t>
      </w:r>
      <w:r w:rsidR="00194651">
        <w:rPr>
          <w:rStyle w:val="a9"/>
          <w:lang w:val="ru-RU"/>
        </w:rPr>
        <w:t>3</w:t>
      </w:r>
      <w:r w:rsidR="00E3327D" w:rsidRPr="00E3327D">
        <w:rPr>
          <w:rStyle w:val="a9"/>
          <w:lang w:val="ru-RU"/>
        </w:rPr>
        <w:t>8</w:t>
      </w:r>
      <w:r w:rsidR="001D6C9B" w:rsidRPr="00AC5340">
        <w:rPr>
          <w:rStyle w:val="a9"/>
          <w:lang w:val="ru-RU"/>
        </w:rPr>
        <w:t>.</w:t>
      </w:r>
    </w:p>
    <w:p w14:paraId="2EBB144D" w14:textId="57609491" w:rsidR="001D6C9B" w:rsidRPr="00D3575A" w:rsidRDefault="001D6C9B" w:rsidP="001D6C9B">
      <w:pPr>
        <w:pStyle w:val="affd"/>
        <w:spacing w:before="120"/>
        <w:rPr>
          <w:rStyle w:val="afc"/>
          <w:bCs w:val="0"/>
          <w:noProof/>
          <w:lang w:val="ru-RU"/>
        </w:rPr>
      </w:pPr>
      <w:r w:rsidRPr="00AC5340">
        <w:t xml:space="preserve">Таблица </w:t>
      </w:r>
      <w:r w:rsidR="00194651">
        <w:t>3</w:t>
      </w:r>
      <w:r w:rsidR="00E3327D" w:rsidRPr="00D3575A">
        <w:t>8</w:t>
      </w:r>
    </w:p>
    <w:p w14:paraId="5A068DBC" w14:textId="77777777" w:rsidR="001D6C9B" w:rsidRPr="00AC5340" w:rsidRDefault="001D6C9B" w:rsidP="001D6C9B">
      <w:pPr>
        <w:pStyle w:val="a6"/>
      </w:pPr>
      <w:r w:rsidRPr="00AC5340">
        <w:rPr>
          <w:rStyle w:val="a9"/>
          <w:lang w:val="ru-RU"/>
        </w:rPr>
        <w:t>Требования к заполнению реквизитов электронных документов (сведений) «</w:t>
      </w:r>
      <w:r w:rsidRPr="00AC5340">
        <w:rPr>
          <w:noProof/>
        </w:rPr>
        <w:t xml:space="preserve">Сведения о </w:t>
      </w:r>
      <w:r w:rsidRPr="00AC5340">
        <w:t xml:space="preserve">характеристиках </w:t>
      </w:r>
      <w:r w:rsidRPr="00AC5340">
        <w:rPr>
          <w:noProof/>
        </w:rPr>
        <w:t>товара, подлежащего маркировке средствами идентификации</w:t>
      </w:r>
      <w:r w:rsidRPr="00AC5340">
        <w:t xml:space="preserve">» (R.CT.LS.03.016), передаваемых в сообщении «Сведения о товаре для внесения </w:t>
      </w:r>
      <w:r w:rsidRPr="00AC5340">
        <w:br/>
        <w:t>в национальный компонент информационной системы маркировки товаров» (P.LS.03.MSG.024)</w:t>
      </w:r>
    </w:p>
    <w:tbl>
      <w:tblPr>
        <w:tblW w:w="9356" w:type="dxa"/>
        <w:jc w:val="center"/>
        <w:tblLook w:val="0400" w:firstRow="0" w:lastRow="0" w:firstColumn="0" w:lastColumn="0" w:noHBand="0" w:noVBand="1"/>
      </w:tblPr>
      <w:tblGrid>
        <w:gridCol w:w="1561"/>
        <w:gridCol w:w="7795"/>
      </w:tblGrid>
      <w:tr w:rsidR="001D6C9B" w:rsidRPr="00AC5340" w14:paraId="601BFC19" w14:textId="77777777" w:rsidTr="00FA196E">
        <w:trPr>
          <w:cantSplit/>
          <w:trHeight w:val="601"/>
          <w:tblHeader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878553D" w14:textId="77777777" w:rsidR="001D6C9B" w:rsidRPr="00AC5340" w:rsidRDefault="001D6C9B" w:rsidP="00550E7C">
            <w:pPr>
              <w:pStyle w:val="af0"/>
              <w:spacing w:line="264" w:lineRule="auto"/>
            </w:pPr>
            <w:r w:rsidRPr="00AC5340">
              <w:t>Код требования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B6AED3C" w14:textId="77777777" w:rsidR="001D6C9B" w:rsidRPr="00AC5340" w:rsidRDefault="001D6C9B" w:rsidP="00550E7C">
            <w:pPr>
              <w:pStyle w:val="af0"/>
              <w:spacing w:line="264" w:lineRule="auto"/>
            </w:pPr>
            <w:r w:rsidRPr="00AC5340">
              <w:t>Формулировка требования</w:t>
            </w:r>
          </w:p>
        </w:tc>
      </w:tr>
      <w:tr w:rsidR="001D6C9B" w:rsidRPr="00AC5340" w14:paraId="78F6103A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CA33B1A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t>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D1F1D21" w14:textId="77777777" w:rsidR="001D6C9B" w:rsidRPr="00AC5340" w:rsidRDefault="001D6C9B" w:rsidP="00550E7C">
            <w:pPr>
              <w:pStyle w:val="afff0"/>
              <w:jc w:val="left"/>
            </w:pPr>
            <w:r w:rsidRPr="00AC5340">
              <w:rPr>
                <w:noProof/>
              </w:rPr>
              <w:t>в электронном документе (сведениях) должен содержаться только 1 экземпляр реквизита «Описание характеристик товара</w:t>
            </w:r>
          </w:p>
          <w:p w14:paraId="7DAD35CE" w14:textId="77777777" w:rsidR="001D6C9B" w:rsidRPr="00AC5340" w:rsidRDefault="001D6C9B" w:rsidP="00550E7C">
            <w:pPr>
              <w:pStyle w:val="afff0"/>
              <w:jc w:val="left"/>
            </w:pPr>
            <w:r w:rsidRPr="00AC5340">
              <w:rPr>
                <w:lang w:val="en-US"/>
              </w:rPr>
              <w:t>(</w:t>
            </w:r>
            <w:r w:rsidRPr="00AC5340">
              <w:rPr>
                <w:noProof/>
                <w:lang w:val="en-US"/>
              </w:rPr>
              <w:t>ctcdo:‌Goods‌Characteristic‌Details</w:t>
            </w:r>
            <w:r w:rsidRPr="00AC5340">
              <w:rPr>
                <w:lang w:val="en-US"/>
              </w:rPr>
              <w:t>)</w:t>
            </w:r>
            <w:r w:rsidRPr="00AC5340">
              <w:t>»</w:t>
            </w:r>
          </w:p>
        </w:tc>
      </w:tr>
      <w:tr w:rsidR="001D6C9B" w:rsidRPr="00AC5340" w14:paraId="245E70E2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2D96C98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t>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A27CFDF" w14:textId="3D32DEFF" w:rsidR="001D6C9B" w:rsidRPr="00AC5340" w:rsidRDefault="001D6C9B" w:rsidP="00550E7C">
            <w:pPr>
              <w:pStyle w:val="afff0"/>
              <w:jc w:val="left"/>
            </w:pPr>
            <w:r w:rsidRPr="00AC5340">
              <w:t>реквизит 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 xml:space="preserve">)» </w:t>
            </w:r>
            <w:r>
              <w:t xml:space="preserve">на корневом уровне документа </w:t>
            </w:r>
            <w:r w:rsidRPr="00AC5340">
              <w:rPr>
                <w:noProof/>
              </w:rPr>
              <w:t xml:space="preserve">должен содержать кодовое обозначение государства-члена, </w:t>
            </w:r>
            <w:r w:rsidR="00610966">
              <w:rPr>
                <w:noProof/>
              </w:rPr>
              <w:br/>
            </w:r>
            <w:r w:rsidRPr="00AC5340">
              <w:rPr>
                <w:noProof/>
              </w:rPr>
              <w:t xml:space="preserve">в информационной системе которого сформировано сообщение, </w:t>
            </w:r>
            <w:r w:rsidR="00610966">
              <w:rPr>
                <w:noProof/>
              </w:rPr>
              <w:br/>
            </w:r>
            <w:r w:rsidRPr="00AC5340">
              <w:rPr>
                <w:noProof/>
              </w:rPr>
              <w:t xml:space="preserve">в соответствии </w:t>
            </w:r>
            <w:r w:rsidR="00604B27" w:rsidRPr="00AC5340">
              <w:rPr>
                <w:noProof/>
              </w:rPr>
              <w:t xml:space="preserve">с </w:t>
            </w:r>
            <w:r w:rsidR="00604B27">
              <w:rPr>
                <w:noProof/>
              </w:rPr>
              <w:t>классификатором стран мира</w:t>
            </w:r>
          </w:p>
        </w:tc>
      </w:tr>
      <w:tr w:rsidR="001D6C9B" w:rsidRPr="00AC5340" w14:paraId="279CC001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61D63E5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08E2135" w14:textId="2026F53E" w:rsidR="001D6C9B" w:rsidRPr="00AC5340" w:rsidRDefault="001D6C9B" w:rsidP="00550E7C">
            <w:pPr>
              <w:pStyle w:val="afff0"/>
              <w:jc w:val="left"/>
            </w:pPr>
            <w:r>
              <w:t>атрибут «</w:t>
            </w:r>
            <w:r>
              <w:rPr>
                <w:noProof/>
              </w:rPr>
              <w:t>идентификатор справочника (классификатора)</w:t>
            </w:r>
            <w:r w:rsidRPr="005050C7">
              <w:rPr>
                <w:noProof/>
              </w:rPr>
              <w:t xml:space="preserve"> </w:t>
            </w:r>
            <w:r w:rsidR="00A50AC7" w:rsidRPr="00A50AC7">
              <w:rPr>
                <w:noProof/>
              </w:rPr>
              <w:br/>
            </w: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  <w:r>
              <w:t>»</w:t>
            </w:r>
            <w:r w:rsidRPr="005050C7">
              <w:t xml:space="preserve"> </w:t>
            </w:r>
            <w:r>
              <w:t xml:space="preserve">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>
              <w:t>)» на корневом уровне документа должен содержать значение «2021»</w:t>
            </w:r>
          </w:p>
        </w:tc>
      </w:tr>
      <w:tr w:rsidR="001D6C9B" w:rsidRPr="00AC5340" w14:paraId="40260E2C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37EA05C" w14:textId="4DA17278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BDAB386" w14:textId="1F324517" w:rsidR="001D6C9B" w:rsidRPr="00AC5340" w:rsidRDefault="001D6C9B" w:rsidP="00070C44">
            <w:pPr>
              <w:pStyle w:val="afff0"/>
              <w:jc w:val="left"/>
            </w:pPr>
            <w:r w:rsidRPr="00AC5340">
              <w:t>реквизит «Код товара по ТН</w:t>
            </w:r>
            <w:r w:rsidRPr="00BC5E3C">
              <w:t> </w:t>
            </w:r>
            <w:r w:rsidRPr="00AC5340">
              <w:t>ВЭД</w:t>
            </w:r>
            <w:r w:rsidRPr="001D20CE">
              <w:t> </w:t>
            </w:r>
            <w:r w:rsidRPr="00AC5340">
              <w:t>ЕАЭС (</w:t>
            </w:r>
            <w:r w:rsidRPr="001D20CE">
              <w:t>csdo</w:t>
            </w:r>
            <w:r w:rsidRPr="00AC5340">
              <w:t>:‌</w:t>
            </w:r>
            <w:r w:rsidRPr="001D20CE">
              <w:t>Commodity</w:t>
            </w:r>
            <w:r w:rsidRPr="00AC5340">
              <w:t>‌</w:t>
            </w:r>
            <w:r w:rsidRPr="001D20CE">
              <w:t>Code</w:t>
            </w:r>
            <w:r w:rsidR="00CE41C5">
              <w:t>)»</w:t>
            </w:r>
            <w:r w:rsidRPr="00AC5340">
              <w:t xml:space="preserve"> на корневом уровне документа должен содержать кодовое обозначение товара </w:t>
            </w:r>
            <w:r w:rsidR="00804162">
              <w:t>на уровне 10 знаков</w:t>
            </w:r>
          </w:p>
        </w:tc>
      </w:tr>
      <w:tr w:rsidR="001D6C9B" w:rsidRPr="00AC5340" w14:paraId="146D01E9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EFA7671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99E9954" w14:textId="77777777" w:rsidR="001D6C9B" w:rsidRPr="00AC5340" w:rsidRDefault="001D6C9B" w:rsidP="00550E7C">
            <w:pPr>
              <w:pStyle w:val="afff0"/>
              <w:jc w:val="left"/>
            </w:pPr>
            <w:r w:rsidRPr="00AC5340">
              <w:t>реквизит «Заявитель (</w:t>
            </w:r>
            <w:r w:rsidRPr="001D20CE">
              <w:t>ctcdo</w:t>
            </w:r>
            <w:r w:rsidRPr="00AC5340">
              <w:t>:‌</w:t>
            </w:r>
            <w:r w:rsidRPr="001D20CE">
              <w:t>IMApplicant</w:t>
            </w:r>
            <w:r w:rsidRPr="00AC5340">
              <w:t>‌</w:t>
            </w:r>
            <w:r w:rsidRPr="001D20CE">
              <w:t>Details</w:t>
            </w:r>
            <w:r w:rsidRPr="00AC5340">
              <w:t>)» должен быть заполнен</w:t>
            </w:r>
          </w:p>
        </w:tc>
      </w:tr>
      <w:tr w:rsidR="001D6C9B" w:rsidRPr="00AC5340" w14:paraId="7EC8050C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4EF0BAE" w14:textId="45B150AB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19FE95A" w14:textId="77777777" w:rsidR="001D6C9B" w:rsidRPr="00AC5340" w:rsidRDefault="001D6C9B" w:rsidP="00550E7C">
            <w:pPr>
              <w:pStyle w:val="afff0"/>
              <w:jc w:val="left"/>
            </w:pPr>
            <w:r>
              <w:t>реквизит</w:t>
            </w:r>
            <w:r w:rsidRPr="0045587A">
              <w:t xml:space="preserve"> «</w:t>
            </w:r>
            <w:r w:rsidRPr="00AC5340">
              <w:rPr>
                <w:noProof/>
              </w:rPr>
              <w:t>Код</w:t>
            </w:r>
            <w:r w:rsidRPr="0045587A">
              <w:rPr>
                <w:noProof/>
              </w:rPr>
              <w:t xml:space="preserve"> </w:t>
            </w:r>
            <w:r w:rsidRPr="00AC5340">
              <w:rPr>
                <w:noProof/>
              </w:rPr>
              <w:t>страны</w:t>
            </w:r>
            <w:r w:rsidRPr="0045587A">
              <w:rPr>
                <w:noProof/>
              </w:rPr>
              <w:t xml:space="preserve"> </w:t>
            </w:r>
            <w:r w:rsidRPr="0045587A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45587A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Unified</w:t>
            </w:r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45587A">
              <w:t xml:space="preserve">)» </w:t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Заяв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MApplica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>
              <w:t>должен быть заполнен</w:t>
            </w:r>
          </w:p>
        </w:tc>
      </w:tr>
      <w:tr w:rsidR="001D6C9B" w:rsidRPr="00AC5340" w14:paraId="6D61D6E5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A769804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2B2B8A2" w14:textId="0606C8B4" w:rsidR="001D6C9B" w:rsidRPr="00AC5340" w:rsidRDefault="001D6C9B" w:rsidP="00A50AC7">
            <w:pPr>
              <w:pStyle w:val="afff0"/>
              <w:jc w:val="left"/>
            </w:pPr>
            <w:r>
              <w:t>атрибут «</w:t>
            </w:r>
            <w:r>
              <w:rPr>
                <w:noProof/>
              </w:rPr>
              <w:t>идентификатор справочника (классификатора)</w:t>
            </w:r>
            <w:r w:rsidRPr="005050C7">
              <w:rPr>
                <w:noProof/>
              </w:rPr>
              <w:t xml:space="preserve"> </w:t>
            </w:r>
            <w:r w:rsidR="00A50AC7" w:rsidRPr="00A50AC7">
              <w:rPr>
                <w:noProof/>
              </w:rPr>
              <w:br/>
            </w: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  <w:r>
              <w:t>»</w:t>
            </w:r>
            <w:r w:rsidRPr="005050C7">
              <w:t xml:space="preserve"> </w:t>
            </w:r>
            <w:r>
              <w:t xml:space="preserve">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>
              <w:t xml:space="preserve">)», входящего в состав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Заяв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MApplica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>
              <w:t>)» должен содержать значение «2021»</w:t>
            </w:r>
          </w:p>
        </w:tc>
      </w:tr>
      <w:tr w:rsidR="001D6C9B" w:rsidRPr="00AC5340" w14:paraId="79D5F37A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D7E0A4C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75DF03B" w14:textId="77777777" w:rsidR="001D6C9B" w:rsidRDefault="001D6C9B" w:rsidP="00550E7C">
            <w:pPr>
              <w:pStyle w:val="afff0"/>
              <w:jc w:val="left"/>
            </w:pPr>
            <w:r>
              <w:t>реквизит</w:t>
            </w:r>
            <w:r w:rsidRPr="0045587A">
              <w:t xml:space="preserve"> </w:t>
            </w:r>
            <w:r w:rsidRPr="00BD1108">
              <w:t>«</w:t>
            </w:r>
            <w:r w:rsidRPr="00F91A7E">
              <w:rPr>
                <w:noProof/>
              </w:rPr>
              <w:t>Наименование</w:t>
            </w:r>
            <w:r w:rsidRPr="00BD1108">
              <w:rPr>
                <w:noProof/>
              </w:rPr>
              <w:t xml:space="preserve"> </w:t>
            </w:r>
            <w:r w:rsidRPr="00F91A7E">
              <w:rPr>
                <w:noProof/>
              </w:rPr>
              <w:t>субъекта</w:t>
            </w:r>
            <w:r w:rsidRPr="00BD1108">
              <w:rPr>
                <w:noProof/>
              </w:rPr>
              <w:t xml:space="preserve"> </w:t>
            </w:r>
            <w:r w:rsidRPr="00BD1108">
              <w:t>(</w:t>
            </w:r>
            <w:r>
              <w:rPr>
                <w:noProof/>
                <w:lang w:val="en-US"/>
              </w:rPr>
              <w:t>csdo</w:t>
            </w:r>
            <w:r w:rsidRPr="00BD1108">
              <w:rPr>
                <w:noProof/>
              </w:rPr>
              <w:t>:‌</w:t>
            </w:r>
            <w:r>
              <w:rPr>
                <w:noProof/>
                <w:lang w:val="en-US"/>
              </w:rPr>
              <w:t>Subject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BD1108">
              <w:t>)»</w:t>
            </w:r>
            <w:r w:rsidRPr="0045587A">
              <w:t xml:space="preserve"> </w:t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Заяв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MApplica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>
              <w:t>должен быть заполнен</w:t>
            </w:r>
          </w:p>
        </w:tc>
      </w:tr>
      <w:tr w:rsidR="001D6C9B" w:rsidRPr="00AC5340" w14:paraId="657E531C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FEA8CAD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4239E58" w14:textId="23D368E1" w:rsidR="001D6C9B" w:rsidRDefault="001D6C9B" w:rsidP="00550E7C">
            <w:pPr>
              <w:pStyle w:val="afff0"/>
              <w:jc w:val="left"/>
            </w:pPr>
            <w:r>
              <w:t>реквизит</w:t>
            </w:r>
            <w:r w:rsidRPr="0045587A">
              <w:t xml:space="preserve"> </w:t>
            </w:r>
            <w:r>
              <w:t>«</w:t>
            </w:r>
            <w:r w:rsidRPr="007B6F66">
              <w:rPr>
                <w:noProof/>
              </w:rPr>
              <w:t>Краткое наименование субъекта</w:t>
            </w:r>
            <w:r>
              <w:rPr>
                <w:noProof/>
              </w:rPr>
              <w:t xml:space="preserve"> </w:t>
            </w:r>
            <w:r w:rsidRPr="007B6F66">
              <w:t>(</w:t>
            </w:r>
            <w:r>
              <w:rPr>
                <w:noProof/>
                <w:lang w:val="en-US"/>
              </w:rPr>
              <w:t>csdo</w:t>
            </w:r>
            <w:r w:rsidRPr="007B6F66">
              <w:rPr>
                <w:noProof/>
              </w:rPr>
              <w:t>:‌</w:t>
            </w:r>
            <w:r>
              <w:rPr>
                <w:noProof/>
                <w:lang w:val="en-US"/>
              </w:rPr>
              <w:t>Subject</w:t>
            </w:r>
            <w:r w:rsidRPr="007B6F66">
              <w:rPr>
                <w:noProof/>
              </w:rPr>
              <w:t>‌</w:t>
            </w:r>
            <w:r>
              <w:rPr>
                <w:noProof/>
                <w:lang w:val="en-US"/>
              </w:rPr>
              <w:t>Brief</w:t>
            </w:r>
            <w:r w:rsidRPr="007B6F66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7B6F66">
              <w:t>)</w:t>
            </w:r>
            <w:r>
              <w:t xml:space="preserve">» </w:t>
            </w:r>
            <w:r w:rsidR="00610966">
              <w:br/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Заяв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MApplica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>
              <w:t>должен быть заполнен</w:t>
            </w:r>
          </w:p>
        </w:tc>
      </w:tr>
      <w:tr w:rsidR="001D6C9B" w:rsidRPr="00AC5340" w14:paraId="057024FD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A473B67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9BEBD47" w14:textId="352509FB" w:rsidR="001D6C9B" w:rsidRDefault="001D6C9B" w:rsidP="00550E7C">
            <w:pPr>
              <w:pStyle w:val="afff0"/>
              <w:jc w:val="left"/>
            </w:pPr>
            <w:r>
              <w:t>реквизит</w:t>
            </w:r>
            <w:r w:rsidRPr="0045587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Идентификатор налогоплательщик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Taxpa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</w:t>
            </w:r>
            <w:r w:rsidRPr="00AC5340">
              <w:t>)»</w:t>
            </w:r>
            <w:r>
              <w:t xml:space="preserve"> </w:t>
            </w:r>
            <w:r w:rsidR="00610966">
              <w:br/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Заяв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MApplica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>
              <w:t>должен быть заполнен</w:t>
            </w:r>
          </w:p>
        </w:tc>
      </w:tr>
      <w:tr w:rsidR="001D6C9B" w:rsidRPr="00AC5340" w14:paraId="3683A84E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A47A95F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A396279" w14:textId="4D4E66B3" w:rsidR="001D6C9B" w:rsidRPr="00AC5340" w:rsidRDefault="001D6C9B" w:rsidP="00550E7C">
            <w:pPr>
              <w:pStyle w:val="afff0"/>
              <w:jc w:val="left"/>
            </w:pPr>
            <w:r>
              <w:t>если</w:t>
            </w:r>
            <w:r w:rsidRPr="00F91A7E">
              <w:t xml:space="preserve"> </w:t>
            </w:r>
            <w:r>
              <w:t>реквизит</w:t>
            </w:r>
            <w:r w:rsidRPr="00F91A7E">
              <w:t xml:space="preserve"> </w:t>
            </w:r>
            <w:r w:rsidRPr="00BD1108">
              <w:t>«</w:t>
            </w:r>
            <w:r w:rsidRPr="00F213B7">
              <w:rPr>
                <w:noProof/>
              </w:rPr>
              <w:t>Код</w:t>
            </w:r>
            <w:r w:rsidRPr="00BD1108">
              <w:rPr>
                <w:noProof/>
              </w:rPr>
              <w:t xml:space="preserve"> </w:t>
            </w:r>
            <w:r w:rsidRPr="00F213B7">
              <w:rPr>
                <w:noProof/>
              </w:rPr>
              <w:t>страны</w:t>
            </w:r>
            <w:r w:rsidRPr="00BD1108">
              <w:rPr>
                <w:noProof/>
              </w:rPr>
              <w:t xml:space="preserve"> </w:t>
            </w:r>
            <w:r w:rsidRPr="00BD1108">
              <w:t>(</w:t>
            </w:r>
            <w:r>
              <w:rPr>
                <w:noProof/>
                <w:lang w:val="en-US"/>
              </w:rPr>
              <w:t>csdo</w:t>
            </w:r>
            <w:r w:rsidRPr="00BD1108">
              <w:rPr>
                <w:noProof/>
              </w:rPr>
              <w:t>:‌</w:t>
            </w:r>
            <w:r>
              <w:rPr>
                <w:noProof/>
                <w:lang w:val="en-US"/>
              </w:rPr>
              <w:t>Unified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»</w:t>
            </w:r>
            <w:r w:rsidRPr="00AC5340">
              <w:t xml:space="preserve"> </w:t>
            </w:r>
            <w:r>
              <w:t xml:space="preserve">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Заяв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MApplica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>
              <w:t>содержит значение «</w:t>
            </w:r>
            <w:r>
              <w:rPr>
                <w:lang w:val="en-US"/>
              </w:rPr>
              <w:t>RU</w:t>
            </w:r>
            <w:r>
              <w:t>», то реквизит «</w:t>
            </w:r>
            <w:r w:rsidRPr="00074019">
              <w:rPr>
                <w:noProof/>
              </w:rPr>
              <w:t>Код причины постановки на учет</w:t>
            </w:r>
            <w:r>
              <w:rPr>
                <w:noProof/>
              </w:rPr>
              <w:t xml:space="preserve"> </w:t>
            </w:r>
            <w:r w:rsidR="00A50AC7" w:rsidRPr="00A50AC7">
              <w:rPr>
                <w:noProof/>
              </w:rPr>
              <w:br/>
            </w:r>
            <w:r w:rsidRPr="00074019">
              <w:t>(</w:t>
            </w:r>
            <w:r>
              <w:rPr>
                <w:noProof/>
                <w:lang w:val="en-US"/>
              </w:rPr>
              <w:t>csdo</w:t>
            </w:r>
            <w:r w:rsidRPr="00074019">
              <w:rPr>
                <w:noProof/>
              </w:rPr>
              <w:t>:‌</w:t>
            </w:r>
            <w:r>
              <w:rPr>
                <w:noProof/>
                <w:lang w:val="en-US"/>
              </w:rPr>
              <w:t>Tax</w:t>
            </w:r>
            <w:r w:rsidRPr="00074019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ation</w:t>
            </w:r>
            <w:r w:rsidRPr="00074019">
              <w:rPr>
                <w:noProof/>
              </w:rPr>
              <w:t>‌</w:t>
            </w:r>
            <w:r>
              <w:rPr>
                <w:noProof/>
                <w:lang w:val="en-US"/>
              </w:rPr>
              <w:t>Reas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</w:t>
            </w:r>
            <w:r>
              <w:t>» может быть заполнен</w:t>
            </w:r>
          </w:p>
        </w:tc>
      </w:tr>
      <w:tr w:rsidR="001D6C9B" w:rsidRPr="00AC5340" w14:paraId="698BEAAA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3DC84D6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DE0F109" w14:textId="53C6BB8A" w:rsidR="001D6C9B" w:rsidRPr="00AC5340" w:rsidRDefault="001D6C9B" w:rsidP="00550E7C">
            <w:pPr>
              <w:pStyle w:val="afff0"/>
              <w:jc w:val="left"/>
            </w:pPr>
            <w:r>
              <w:t>если</w:t>
            </w:r>
            <w:r w:rsidRPr="00F91A7E">
              <w:t xml:space="preserve"> </w:t>
            </w:r>
            <w:r>
              <w:t>реквизит</w:t>
            </w:r>
            <w:r w:rsidRPr="00F91A7E">
              <w:t xml:space="preserve"> </w:t>
            </w:r>
            <w:r w:rsidRPr="00BD1108">
              <w:t>«</w:t>
            </w:r>
            <w:r w:rsidRPr="00F213B7">
              <w:rPr>
                <w:noProof/>
              </w:rPr>
              <w:t>Код</w:t>
            </w:r>
            <w:r w:rsidRPr="00BD1108">
              <w:rPr>
                <w:noProof/>
              </w:rPr>
              <w:t xml:space="preserve"> </w:t>
            </w:r>
            <w:r w:rsidRPr="00F213B7">
              <w:rPr>
                <w:noProof/>
              </w:rPr>
              <w:t>страны</w:t>
            </w:r>
            <w:r w:rsidRPr="00BD1108">
              <w:rPr>
                <w:noProof/>
              </w:rPr>
              <w:t xml:space="preserve"> </w:t>
            </w:r>
            <w:r w:rsidRPr="00BD1108">
              <w:t>(</w:t>
            </w:r>
            <w:r>
              <w:rPr>
                <w:noProof/>
                <w:lang w:val="en-US"/>
              </w:rPr>
              <w:t>csdo</w:t>
            </w:r>
            <w:r w:rsidRPr="00BD1108">
              <w:rPr>
                <w:noProof/>
              </w:rPr>
              <w:t>:‌</w:t>
            </w:r>
            <w:r>
              <w:rPr>
                <w:noProof/>
                <w:lang w:val="en-US"/>
              </w:rPr>
              <w:t>Unified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»</w:t>
            </w:r>
            <w:r w:rsidRPr="00AC5340">
              <w:t xml:space="preserve"> </w:t>
            </w:r>
            <w:r>
              <w:t xml:space="preserve">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Заяв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MApplica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>
              <w:t>не содержит значение «</w:t>
            </w:r>
            <w:r>
              <w:rPr>
                <w:lang w:val="en-US"/>
              </w:rPr>
              <w:t>RU</w:t>
            </w:r>
            <w:r>
              <w:t>», то реквизит «</w:t>
            </w:r>
            <w:r w:rsidRPr="00074019">
              <w:rPr>
                <w:noProof/>
              </w:rPr>
              <w:t>Код причины постановки на учет</w:t>
            </w:r>
            <w:r>
              <w:rPr>
                <w:noProof/>
              </w:rPr>
              <w:t xml:space="preserve"> </w:t>
            </w:r>
            <w:r w:rsidR="00A50AC7" w:rsidRPr="00A50AC7">
              <w:rPr>
                <w:noProof/>
              </w:rPr>
              <w:br/>
            </w:r>
            <w:r w:rsidRPr="00074019">
              <w:t>(</w:t>
            </w:r>
            <w:r>
              <w:rPr>
                <w:noProof/>
                <w:lang w:val="en-US"/>
              </w:rPr>
              <w:t>csdo</w:t>
            </w:r>
            <w:r w:rsidRPr="00074019">
              <w:rPr>
                <w:noProof/>
              </w:rPr>
              <w:t>:‌</w:t>
            </w:r>
            <w:r>
              <w:rPr>
                <w:noProof/>
                <w:lang w:val="en-US"/>
              </w:rPr>
              <w:t>Tax</w:t>
            </w:r>
            <w:r w:rsidRPr="00074019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ation</w:t>
            </w:r>
            <w:r w:rsidRPr="00074019">
              <w:rPr>
                <w:noProof/>
              </w:rPr>
              <w:t>‌</w:t>
            </w:r>
            <w:r>
              <w:rPr>
                <w:noProof/>
                <w:lang w:val="en-US"/>
              </w:rPr>
              <w:t>Reas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</w:t>
            </w:r>
            <w:r>
              <w:t>» не должен быть заполнен</w:t>
            </w:r>
          </w:p>
        </w:tc>
      </w:tr>
      <w:tr w:rsidR="001D6C9B" w:rsidRPr="00AC5340" w14:paraId="0B013127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5CFA85E" w14:textId="3E707940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t>1</w:t>
            </w:r>
            <w:r>
              <w:rPr>
                <w:lang w:val="ru-RU"/>
              </w:rPr>
              <w:t>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A7AFB22" w14:textId="0A158729" w:rsidR="001D6C9B" w:rsidRPr="00AC5340" w:rsidRDefault="001D6C9B" w:rsidP="00550E7C">
            <w:pPr>
              <w:pStyle w:val="afff0"/>
              <w:jc w:val="left"/>
            </w:pPr>
            <w:r w:rsidRPr="00AC5340">
              <w:t>реквизит «</w:t>
            </w:r>
            <w:r w:rsidRPr="00AC5340">
              <w:rPr>
                <w:noProof/>
              </w:rPr>
              <w:t xml:space="preserve">Производ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nufactur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 w:rsidRPr="00AC5340">
              <w:rPr>
                <w:noProof/>
              </w:rPr>
              <w:t xml:space="preserve">в составе реквизита «Описание характеристик товара </w:t>
            </w:r>
            <w:r w:rsidR="00A50AC7" w:rsidRPr="00A50AC7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haracteristic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 w:rsidRPr="00AC5340">
              <w:rPr>
                <w:noProof/>
              </w:rPr>
              <w:t xml:space="preserve"> </w:t>
            </w:r>
            <w:r w:rsidRPr="00AC5340">
              <w:t>должен быть заполнен</w:t>
            </w:r>
          </w:p>
        </w:tc>
      </w:tr>
      <w:tr w:rsidR="001D6C9B" w:rsidRPr="00AC5340" w14:paraId="5C9FF701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7C76AED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85DE40F" w14:textId="77777777" w:rsidR="001D6C9B" w:rsidRDefault="001D6C9B" w:rsidP="00550E7C">
            <w:pPr>
              <w:pStyle w:val="afff0"/>
              <w:jc w:val="left"/>
            </w:pPr>
            <w:r>
              <w:t xml:space="preserve">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роизвод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nufactur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szCs w:val="24"/>
              </w:rPr>
              <w:t>»</w:t>
            </w:r>
            <w:r>
              <w:rPr>
                <w:szCs w:val="24"/>
              </w:rPr>
              <w:t xml:space="preserve"> </w:t>
            </w:r>
            <w:r w:rsidRPr="00AC5340">
              <w:t>долж</w:t>
            </w:r>
            <w:r>
              <w:t>ны</w:t>
            </w:r>
            <w:r w:rsidRPr="00AC5340">
              <w:t xml:space="preserve"> быть заполнен</w:t>
            </w:r>
            <w:r>
              <w:t>ы</w:t>
            </w:r>
            <w:r w:rsidRPr="00AC5340">
              <w:t xml:space="preserve"> реквизит</w:t>
            </w:r>
            <w:r>
              <w:t>ы:</w:t>
            </w:r>
            <w:r w:rsidRPr="00AC5340">
              <w:t xml:space="preserve"> </w:t>
            </w:r>
          </w:p>
          <w:p w14:paraId="5502E4BF" w14:textId="77777777" w:rsidR="001D6C9B" w:rsidRPr="005050C7" w:rsidRDefault="001D6C9B" w:rsidP="00550E7C">
            <w:pPr>
              <w:pStyle w:val="afff0"/>
              <w:jc w:val="left"/>
              <w:rPr>
                <w:lang w:val="en-US"/>
              </w:rPr>
            </w:pPr>
            <w:r w:rsidRPr="00FA1222">
              <w:rPr>
                <w:lang w:val="en-US"/>
              </w:rPr>
              <w:t>«</w:t>
            </w:r>
            <w:r w:rsidRPr="00F213B7">
              <w:rPr>
                <w:noProof/>
              </w:rPr>
              <w:t>Код</w:t>
            </w:r>
            <w:r w:rsidRPr="00FA1222">
              <w:rPr>
                <w:noProof/>
                <w:lang w:val="en-US"/>
              </w:rPr>
              <w:t xml:space="preserve"> </w:t>
            </w:r>
            <w:r w:rsidRPr="00F213B7">
              <w:rPr>
                <w:noProof/>
              </w:rPr>
              <w:t>страны</w:t>
            </w:r>
            <w:r w:rsidRPr="00FA1222">
              <w:rPr>
                <w:noProof/>
                <w:lang w:val="en-US"/>
              </w:rPr>
              <w:t xml:space="preserve"> </w:t>
            </w:r>
            <w:r w:rsidRPr="00FA1222"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FA1222">
              <w:rPr>
                <w:noProof/>
                <w:lang w:val="en-US"/>
              </w:rPr>
              <w:t>:‌</w:t>
            </w:r>
            <w:r>
              <w:rPr>
                <w:noProof/>
                <w:lang w:val="en-US"/>
              </w:rPr>
              <w:t>Unified</w:t>
            </w:r>
            <w:r w:rsidRPr="005050C7">
              <w:rPr>
                <w:noProof/>
                <w:lang w:val="en-US"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5050C7">
              <w:rPr>
                <w:noProof/>
                <w:lang w:val="en-US"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5050C7">
              <w:rPr>
                <w:lang w:val="en-US"/>
              </w:rPr>
              <w:t>)»;</w:t>
            </w:r>
          </w:p>
          <w:p w14:paraId="6B0E504C" w14:textId="77777777" w:rsidR="001D6C9B" w:rsidRPr="005050C7" w:rsidRDefault="001D6C9B" w:rsidP="00550E7C">
            <w:pPr>
              <w:pStyle w:val="afff0"/>
              <w:jc w:val="left"/>
              <w:rPr>
                <w:lang w:val="en-US"/>
              </w:rPr>
            </w:pPr>
            <w:r w:rsidRPr="005050C7">
              <w:rPr>
                <w:lang w:val="en-US"/>
              </w:rPr>
              <w:t>«</w:t>
            </w:r>
            <w:r w:rsidRPr="005050C7">
              <w:rPr>
                <w:noProof/>
              </w:rPr>
              <w:t>Наименование</w:t>
            </w:r>
            <w:r w:rsidRPr="005050C7">
              <w:rPr>
                <w:noProof/>
                <w:lang w:val="en-US"/>
              </w:rPr>
              <w:t xml:space="preserve"> </w:t>
            </w:r>
            <w:r w:rsidRPr="005050C7">
              <w:rPr>
                <w:noProof/>
              </w:rPr>
              <w:t>субъекта</w:t>
            </w:r>
            <w:r w:rsidRPr="005050C7">
              <w:rPr>
                <w:noProof/>
                <w:lang w:val="en-US"/>
              </w:rPr>
              <w:t xml:space="preserve"> </w:t>
            </w:r>
            <w:r w:rsidRPr="005050C7"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5050C7">
              <w:rPr>
                <w:noProof/>
                <w:lang w:val="en-US"/>
              </w:rPr>
              <w:t>:‌</w:t>
            </w:r>
            <w:r>
              <w:rPr>
                <w:noProof/>
                <w:lang w:val="en-US"/>
              </w:rPr>
              <w:t>Subject</w:t>
            </w:r>
            <w:r w:rsidRPr="005050C7">
              <w:rPr>
                <w:noProof/>
                <w:lang w:val="en-US"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5050C7">
              <w:rPr>
                <w:lang w:val="en-US"/>
              </w:rPr>
              <w:t>)»;</w:t>
            </w:r>
          </w:p>
          <w:p w14:paraId="1F2B5671" w14:textId="77777777" w:rsidR="001D6C9B" w:rsidRPr="00AC5340" w:rsidRDefault="001D6C9B" w:rsidP="00550E7C">
            <w:pPr>
              <w:pStyle w:val="afff0"/>
              <w:jc w:val="left"/>
            </w:pPr>
            <w:r>
              <w:t>«</w:t>
            </w:r>
            <w:r w:rsidRPr="007B6F66">
              <w:rPr>
                <w:noProof/>
              </w:rPr>
              <w:t>Краткое наименование субъекта</w:t>
            </w:r>
            <w:r>
              <w:rPr>
                <w:noProof/>
              </w:rPr>
              <w:t xml:space="preserve"> </w:t>
            </w:r>
            <w:r w:rsidRPr="007B6F66">
              <w:t>(</w:t>
            </w:r>
            <w:r>
              <w:rPr>
                <w:noProof/>
                <w:lang w:val="en-US"/>
              </w:rPr>
              <w:t>csdo</w:t>
            </w:r>
            <w:r w:rsidRPr="007B6F66">
              <w:rPr>
                <w:noProof/>
              </w:rPr>
              <w:t>:‌</w:t>
            </w:r>
            <w:r>
              <w:rPr>
                <w:noProof/>
                <w:lang w:val="en-US"/>
              </w:rPr>
              <w:t>Subject</w:t>
            </w:r>
            <w:r w:rsidRPr="007B6F66">
              <w:rPr>
                <w:noProof/>
              </w:rPr>
              <w:t>‌</w:t>
            </w:r>
            <w:r>
              <w:rPr>
                <w:noProof/>
                <w:lang w:val="en-US"/>
              </w:rPr>
              <w:t>Brief</w:t>
            </w:r>
            <w:r w:rsidRPr="007B6F66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7B6F66">
              <w:t>)</w:t>
            </w:r>
            <w:r>
              <w:t>»</w:t>
            </w:r>
          </w:p>
        </w:tc>
      </w:tr>
      <w:tr w:rsidR="001D6C9B" w:rsidRPr="00AC5340" w14:paraId="4D691324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FD3C5EA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A5C9911" w14:textId="4A11368E" w:rsidR="001D6C9B" w:rsidRPr="00AC5340" w:rsidRDefault="001D6C9B" w:rsidP="00A50AC7">
            <w:pPr>
              <w:pStyle w:val="afff0"/>
              <w:jc w:val="left"/>
            </w:pPr>
            <w:r>
              <w:t>атрибут «</w:t>
            </w:r>
            <w:r>
              <w:rPr>
                <w:noProof/>
              </w:rPr>
              <w:t>идентификатор справочника (классификатора)</w:t>
            </w:r>
            <w:r w:rsidRPr="005050C7">
              <w:rPr>
                <w:noProof/>
              </w:rPr>
              <w:t xml:space="preserve"> </w:t>
            </w:r>
            <w:r w:rsidR="00A50AC7" w:rsidRPr="00A50AC7">
              <w:rPr>
                <w:noProof/>
              </w:rPr>
              <w:br/>
            </w: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  <w:r>
              <w:t>»</w:t>
            </w:r>
            <w:r w:rsidRPr="005050C7">
              <w:t xml:space="preserve"> </w:t>
            </w:r>
            <w:r>
              <w:t xml:space="preserve">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>
              <w:t xml:space="preserve">)», входящего </w:t>
            </w:r>
            <w:r w:rsidR="00A50AC7" w:rsidRPr="00A50AC7">
              <w:t xml:space="preserve"> </w:t>
            </w:r>
            <w:r>
              <w:t xml:space="preserve">в состав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роизводитель </w:t>
            </w:r>
            <w:r w:rsidR="00A50AC7" w:rsidRPr="00A50AC7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nufactur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szCs w:val="24"/>
              </w:rPr>
              <w:t>»</w:t>
            </w:r>
            <w:r>
              <w:t xml:space="preserve"> должен содержать значение «2021»</w:t>
            </w:r>
          </w:p>
        </w:tc>
      </w:tr>
      <w:tr w:rsidR="001D6C9B" w:rsidRPr="00AC5340" w14:paraId="05E48DDD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310308E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1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F23A7AE" w14:textId="06DE56AA" w:rsidR="001D6C9B" w:rsidRDefault="001D6C9B" w:rsidP="00550E7C">
            <w:pPr>
              <w:pStyle w:val="afff0"/>
              <w:jc w:val="left"/>
            </w:pPr>
            <w:r>
              <w:t>если</w:t>
            </w:r>
            <w:r w:rsidRPr="00F91A7E">
              <w:t xml:space="preserve"> </w:t>
            </w:r>
            <w:r>
              <w:t>реквизит</w:t>
            </w:r>
            <w:r w:rsidRPr="00F91A7E">
              <w:t xml:space="preserve"> «</w:t>
            </w:r>
            <w:r w:rsidRPr="00F213B7">
              <w:rPr>
                <w:noProof/>
              </w:rPr>
              <w:t>Код</w:t>
            </w:r>
            <w:r w:rsidRPr="00F91A7E">
              <w:rPr>
                <w:noProof/>
              </w:rPr>
              <w:t xml:space="preserve"> </w:t>
            </w:r>
            <w:r w:rsidRPr="00F213B7">
              <w:rPr>
                <w:noProof/>
              </w:rPr>
              <w:t>страны</w:t>
            </w:r>
            <w:r w:rsidRPr="00F91A7E">
              <w:rPr>
                <w:noProof/>
              </w:rPr>
              <w:t xml:space="preserve"> </w:t>
            </w:r>
            <w:r w:rsidRPr="00F91A7E">
              <w:t>(</w:t>
            </w:r>
            <w:r>
              <w:rPr>
                <w:noProof/>
                <w:lang w:val="en-US"/>
              </w:rPr>
              <w:t>csdo</w:t>
            </w:r>
            <w:r w:rsidRPr="00F91A7E">
              <w:rPr>
                <w:noProof/>
              </w:rPr>
              <w:t>:‌</w:t>
            </w:r>
            <w:r>
              <w:rPr>
                <w:noProof/>
                <w:lang w:val="en-US"/>
              </w:rPr>
              <w:t>Unified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F91A7E">
              <w:t>)»</w:t>
            </w:r>
            <w:r>
              <w:t xml:space="preserve"> 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роизвод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nufactur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szCs w:val="24"/>
              </w:rPr>
              <w:t>»</w:t>
            </w:r>
            <w:r>
              <w:t xml:space="preserve"> содержит 1 </w:t>
            </w:r>
            <w:r w:rsidR="00610966">
              <w:br/>
            </w:r>
            <w:r>
              <w:t>из значений «</w:t>
            </w:r>
            <w:r>
              <w:rPr>
                <w:lang w:val="en-US"/>
              </w:rPr>
              <w:t>AM</w:t>
            </w:r>
            <w:r>
              <w:t>», «</w:t>
            </w:r>
            <w:r>
              <w:rPr>
                <w:lang w:val="en-US"/>
              </w:rPr>
              <w:t>BY</w:t>
            </w:r>
            <w:r>
              <w:t>», «</w:t>
            </w:r>
            <w:r>
              <w:rPr>
                <w:lang w:val="en-US"/>
              </w:rPr>
              <w:t>KG</w:t>
            </w:r>
            <w:r>
              <w:t>», «</w:t>
            </w:r>
            <w:r>
              <w:rPr>
                <w:lang w:val="en-US"/>
              </w:rPr>
              <w:t>KZ</w:t>
            </w:r>
            <w:r>
              <w:t>», «</w:t>
            </w:r>
            <w:r>
              <w:rPr>
                <w:lang w:val="en-US"/>
              </w:rPr>
              <w:t>RU</w:t>
            </w:r>
            <w:r>
              <w:t>», то реквизит</w:t>
            </w:r>
            <w:r w:rsidR="00D3575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Идентификатор налогоплательщик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Taxpa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</w:t>
            </w:r>
            <w:r w:rsidRPr="00AC5340">
              <w:t>)»</w:t>
            </w:r>
            <w:r>
              <w:t xml:space="preserve"> </w:t>
            </w:r>
            <w:r w:rsidR="00391558">
              <w:t xml:space="preserve">в составе реквизита </w:t>
            </w:r>
            <w:r w:rsidR="00391558" w:rsidRPr="00AC5340">
              <w:t>«</w:t>
            </w:r>
            <w:r w:rsidR="00391558" w:rsidRPr="00AC5340">
              <w:rPr>
                <w:noProof/>
              </w:rPr>
              <w:t xml:space="preserve">Производитель </w:t>
            </w:r>
            <w:r w:rsidR="00391558" w:rsidRPr="00AC5340">
              <w:t>(</w:t>
            </w:r>
            <w:r w:rsidR="00391558" w:rsidRPr="00AC5340">
              <w:rPr>
                <w:noProof/>
                <w:lang w:val="en-US"/>
              </w:rPr>
              <w:t>ctcdo</w:t>
            </w:r>
            <w:r w:rsidR="00391558" w:rsidRPr="00AC5340">
              <w:rPr>
                <w:noProof/>
              </w:rPr>
              <w:t>:‌</w:t>
            </w:r>
            <w:r w:rsidR="00391558" w:rsidRPr="00AC5340">
              <w:rPr>
                <w:noProof/>
                <w:lang w:val="en-US"/>
              </w:rPr>
              <w:t>Manufacturer</w:t>
            </w:r>
            <w:r w:rsidR="00391558" w:rsidRPr="00AC5340">
              <w:rPr>
                <w:noProof/>
              </w:rPr>
              <w:t>‌</w:t>
            </w:r>
            <w:r w:rsidR="00391558" w:rsidRPr="00AC5340">
              <w:rPr>
                <w:noProof/>
                <w:lang w:val="en-US"/>
              </w:rPr>
              <w:t>Details</w:t>
            </w:r>
            <w:r w:rsidR="00391558" w:rsidRPr="00AC5340">
              <w:t>)</w:t>
            </w:r>
            <w:r w:rsidR="00391558" w:rsidRPr="00AC5340">
              <w:rPr>
                <w:szCs w:val="24"/>
              </w:rPr>
              <w:t>»</w:t>
            </w:r>
            <w:r w:rsidR="00391558">
              <w:rPr>
                <w:szCs w:val="24"/>
              </w:rPr>
              <w:t xml:space="preserve"> </w:t>
            </w:r>
            <w:r>
              <w:t>должен быть заполнен</w:t>
            </w:r>
          </w:p>
        </w:tc>
      </w:tr>
      <w:tr w:rsidR="001D6C9B" w:rsidRPr="00AC5340" w14:paraId="389AC047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C230DFC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7DC46F3" w14:textId="25433CF6" w:rsidR="001D6C9B" w:rsidRDefault="001D6C9B" w:rsidP="00550E7C">
            <w:pPr>
              <w:pStyle w:val="afff0"/>
              <w:jc w:val="left"/>
            </w:pPr>
            <w:r>
              <w:t>если</w:t>
            </w:r>
            <w:r w:rsidRPr="00F91A7E">
              <w:t xml:space="preserve"> </w:t>
            </w:r>
            <w:r>
              <w:t>реквизит</w:t>
            </w:r>
            <w:r w:rsidRPr="00F91A7E">
              <w:t xml:space="preserve"> «</w:t>
            </w:r>
            <w:r w:rsidRPr="00F213B7">
              <w:rPr>
                <w:noProof/>
              </w:rPr>
              <w:t>Код</w:t>
            </w:r>
            <w:r w:rsidRPr="00F91A7E">
              <w:rPr>
                <w:noProof/>
              </w:rPr>
              <w:t xml:space="preserve"> </w:t>
            </w:r>
            <w:r w:rsidRPr="00F213B7">
              <w:rPr>
                <w:noProof/>
              </w:rPr>
              <w:t>страны</w:t>
            </w:r>
            <w:r w:rsidRPr="00F91A7E">
              <w:rPr>
                <w:noProof/>
              </w:rPr>
              <w:t xml:space="preserve"> </w:t>
            </w:r>
            <w:r w:rsidRPr="00F91A7E">
              <w:t>(</w:t>
            </w:r>
            <w:r>
              <w:rPr>
                <w:noProof/>
                <w:lang w:val="en-US"/>
              </w:rPr>
              <w:t>csdo</w:t>
            </w:r>
            <w:r w:rsidRPr="00F91A7E">
              <w:rPr>
                <w:noProof/>
              </w:rPr>
              <w:t>:‌</w:t>
            </w:r>
            <w:r>
              <w:rPr>
                <w:noProof/>
                <w:lang w:val="en-US"/>
              </w:rPr>
              <w:t>Unified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F91A7E">
              <w:t>)»</w:t>
            </w:r>
            <w:r>
              <w:t xml:space="preserve"> 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роизвод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nufactur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szCs w:val="24"/>
              </w:rPr>
              <w:t>»</w:t>
            </w:r>
            <w:r>
              <w:t xml:space="preserve"> не содержит значений «</w:t>
            </w:r>
            <w:r>
              <w:rPr>
                <w:lang w:val="en-US"/>
              </w:rPr>
              <w:t>AM</w:t>
            </w:r>
            <w:r>
              <w:t>», «</w:t>
            </w:r>
            <w:r>
              <w:rPr>
                <w:lang w:val="en-US"/>
              </w:rPr>
              <w:t>BY</w:t>
            </w:r>
            <w:r>
              <w:t>», «</w:t>
            </w:r>
            <w:r>
              <w:rPr>
                <w:lang w:val="en-US"/>
              </w:rPr>
              <w:t>KG</w:t>
            </w:r>
            <w:r>
              <w:t>», «</w:t>
            </w:r>
            <w:r>
              <w:rPr>
                <w:lang w:val="en-US"/>
              </w:rPr>
              <w:t>KZ</w:t>
            </w:r>
            <w:r>
              <w:t>», «</w:t>
            </w:r>
            <w:r>
              <w:rPr>
                <w:lang w:val="en-US"/>
              </w:rPr>
              <w:t>RU</w:t>
            </w:r>
            <w:r>
              <w:t>», то реквизит</w:t>
            </w:r>
            <w:r w:rsidR="00D3575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Идентификатор налогоплательщик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Taxpa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</w:t>
            </w:r>
            <w:r w:rsidRPr="00AC5340">
              <w:t>)»</w:t>
            </w:r>
            <w:r>
              <w:t xml:space="preserve"> </w:t>
            </w:r>
            <w:r w:rsidR="00391558">
              <w:t xml:space="preserve">в составе реквизита </w:t>
            </w:r>
            <w:r w:rsidR="00391558" w:rsidRPr="00AC5340">
              <w:t>«</w:t>
            </w:r>
            <w:r w:rsidR="00391558" w:rsidRPr="00AC5340">
              <w:rPr>
                <w:noProof/>
              </w:rPr>
              <w:t xml:space="preserve">Производитель </w:t>
            </w:r>
            <w:r w:rsidR="00391558" w:rsidRPr="00AC5340">
              <w:t>(</w:t>
            </w:r>
            <w:r w:rsidR="00391558" w:rsidRPr="00AC5340">
              <w:rPr>
                <w:noProof/>
                <w:lang w:val="en-US"/>
              </w:rPr>
              <w:t>ctcdo</w:t>
            </w:r>
            <w:r w:rsidR="00391558" w:rsidRPr="00AC5340">
              <w:rPr>
                <w:noProof/>
              </w:rPr>
              <w:t>:‌</w:t>
            </w:r>
            <w:r w:rsidR="00391558" w:rsidRPr="00AC5340">
              <w:rPr>
                <w:noProof/>
                <w:lang w:val="en-US"/>
              </w:rPr>
              <w:t>Manufacturer</w:t>
            </w:r>
            <w:r w:rsidR="00391558" w:rsidRPr="00AC5340">
              <w:rPr>
                <w:noProof/>
              </w:rPr>
              <w:t>‌</w:t>
            </w:r>
            <w:r w:rsidR="00391558" w:rsidRPr="00AC5340">
              <w:rPr>
                <w:noProof/>
                <w:lang w:val="en-US"/>
              </w:rPr>
              <w:t>Details</w:t>
            </w:r>
            <w:r w:rsidR="00391558" w:rsidRPr="00AC5340">
              <w:t>)</w:t>
            </w:r>
            <w:r w:rsidR="00391558" w:rsidRPr="00AC5340">
              <w:rPr>
                <w:szCs w:val="24"/>
              </w:rPr>
              <w:t>»</w:t>
            </w:r>
            <w:r w:rsidR="00391558">
              <w:rPr>
                <w:szCs w:val="24"/>
              </w:rPr>
              <w:t xml:space="preserve"> </w:t>
            </w:r>
            <w:r>
              <w:t>не должен быть заполнен</w:t>
            </w:r>
          </w:p>
        </w:tc>
      </w:tr>
      <w:tr w:rsidR="001D6C9B" w:rsidRPr="00AC5340" w14:paraId="726B5C82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3CF4221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128B9C3" w14:textId="1166D336" w:rsidR="001D6C9B" w:rsidRPr="00AC5340" w:rsidRDefault="001D6C9B" w:rsidP="00550E7C">
            <w:pPr>
              <w:pStyle w:val="afff0"/>
              <w:jc w:val="left"/>
            </w:pPr>
            <w:r>
              <w:t>если</w:t>
            </w:r>
            <w:r w:rsidRPr="00F91A7E">
              <w:t xml:space="preserve"> </w:t>
            </w:r>
            <w:r>
              <w:t>реквизит</w:t>
            </w:r>
            <w:r w:rsidRPr="00F91A7E">
              <w:t xml:space="preserve"> </w:t>
            </w:r>
            <w:r w:rsidRPr="00BD1108">
              <w:t>«</w:t>
            </w:r>
            <w:r w:rsidRPr="00F213B7">
              <w:rPr>
                <w:noProof/>
              </w:rPr>
              <w:t>Код</w:t>
            </w:r>
            <w:r w:rsidRPr="00BD1108">
              <w:rPr>
                <w:noProof/>
              </w:rPr>
              <w:t xml:space="preserve"> </w:t>
            </w:r>
            <w:r w:rsidRPr="00F213B7">
              <w:rPr>
                <w:noProof/>
              </w:rPr>
              <w:t>страны</w:t>
            </w:r>
            <w:r w:rsidRPr="00BD1108">
              <w:rPr>
                <w:noProof/>
              </w:rPr>
              <w:t xml:space="preserve"> </w:t>
            </w:r>
            <w:r w:rsidRPr="00BD1108">
              <w:t>(</w:t>
            </w:r>
            <w:r>
              <w:rPr>
                <w:noProof/>
                <w:lang w:val="en-US"/>
              </w:rPr>
              <w:t>csdo</w:t>
            </w:r>
            <w:r w:rsidRPr="00BD1108">
              <w:rPr>
                <w:noProof/>
              </w:rPr>
              <w:t>:‌</w:t>
            </w:r>
            <w:r>
              <w:rPr>
                <w:noProof/>
                <w:lang w:val="en-US"/>
              </w:rPr>
              <w:t>Unified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»</w:t>
            </w:r>
            <w:r w:rsidRPr="00AC5340">
              <w:t xml:space="preserve"> </w:t>
            </w:r>
            <w:r>
              <w:t xml:space="preserve">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роизвод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nufactur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>
              <w:t>содержит значение «</w:t>
            </w:r>
            <w:r>
              <w:rPr>
                <w:lang w:val="en-US"/>
              </w:rPr>
              <w:t>RU</w:t>
            </w:r>
            <w:r>
              <w:t>», то реквизит «</w:t>
            </w:r>
            <w:r w:rsidRPr="00074019">
              <w:rPr>
                <w:noProof/>
              </w:rPr>
              <w:t>Код причины постановки на учет</w:t>
            </w:r>
            <w:r>
              <w:rPr>
                <w:noProof/>
              </w:rPr>
              <w:t xml:space="preserve"> </w:t>
            </w:r>
            <w:r w:rsidR="00A50AC7" w:rsidRPr="00A50AC7">
              <w:rPr>
                <w:noProof/>
              </w:rPr>
              <w:br/>
            </w:r>
            <w:r w:rsidRPr="00074019">
              <w:t>(</w:t>
            </w:r>
            <w:r>
              <w:rPr>
                <w:noProof/>
                <w:lang w:val="en-US"/>
              </w:rPr>
              <w:t>csdo</w:t>
            </w:r>
            <w:r w:rsidRPr="00074019">
              <w:rPr>
                <w:noProof/>
              </w:rPr>
              <w:t>:‌</w:t>
            </w:r>
            <w:r>
              <w:rPr>
                <w:noProof/>
                <w:lang w:val="en-US"/>
              </w:rPr>
              <w:t>Tax</w:t>
            </w:r>
            <w:r w:rsidRPr="00074019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ation</w:t>
            </w:r>
            <w:r w:rsidRPr="00074019">
              <w:rPr>
                <w:noProof/>
              </w:rPr>
              <w:t>‌</w:t>
            </w:r>
            <w:r>
              <w:rPr>
                <w:noProof/>
                <w:lang w:val="en-US"/>
              </w:rPr>
              <w:t>Reas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</w:t>
            </w:r>
            <w:r>
              <w:t xml:space="preserve">» </w:t>
            </w:r>
            <w:r w:rsidR="00391558">
              <w:t xml:space="preserve">в составе реквизита </w:t>
            </w:r>
            <w:r w:rsidR="00391558" w:rsidRPr="00AC5340">
              <w:t>«</w:t>
            </w:r>
            <w:r w:rsidR="00391558" w:rsidRPr="00AC5340">
              <w:rPr>
                <w:noProof/>
              </w:rPr>
              <w:t xml:space="preserve">Производитель </w:t>
            </w:r>
            <w:r w:rsidR="00391558" w:rsidRPr="00AC5340">
              <w:t>(</w:t>
            </w:r>
            <w:r w:rsidR="00391558" w:rsidRPr="00AC5340">
              <w:rPr>
                <w:noProof/>
                <w:lang w:val="en-US"/>
              </w:rPr>
              <w:t>ctcdo</w:t>
            </w:r>
            <w:r w:rsidR="00391558" w:rsidRPr="00AC5340">
              <w:rPr>
                <w:noProof/>
              </w:rPr>
              <w:t>:‌</w:t>
            </w:r>
            <w:r w:rsidR="00391558" w:rsidRPr="00AC5340">
              <w:rPr>
                <w:noProof/>
                <w:lang w:val="en-US"/>
              </w:rPr>
              <w:t>Manufacturer</w:t>
            </w:r>
            <w:r w:rsidR="00391558" w:rsidRPr="00AC5340">
              <w:rPr>
                <w:noProof/>
              </w:rPr>
              <w:t>‌</w:t>
            </w:r>
            <w:r w:rsidR="00391558" w:rsidRPr="00AC5340">
              <w:rPr>
                <w:noProof/>
                <w:lang w:val="en-US"/>
              </w:rPr>
              <w:t>Details</w:t>
            </w:r>
            <w:r w:rsidR="00391558" w:rsidRPr="00AC5340">
              <w:t>)</w:t>
            </w:r>
            <w:r w:rsidR="00391558" w:rsidRPr="00AC5340">
              <w:rPr>
                <w:szCs w:val="24"/>
              </w:rPr>
              <w:t>»</w:t>
            </w:r>
            <w:r w:rsidR="00391558">
              <w:rPr>
                <w:szCs w:val="24"/>
              </w:rPr>
              <w:t xml:space="preserve"> </w:t>
            </w:r>
            <w:r>
              <w:t>может быть заполнен</w:t>
            </w:r>
          </w:p>
        </w:tc>
      </w:tr>
      <w:tr w:rsidR="001D6C9B" w:rsidRPr="00AC5340" w14:paraId="338EAA5E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BC8CBEF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1444819" w14:textId="30C16821" w:rsidR="001D6C9B" w:rsidRPr="00AC5340" w:rsidRDefault="001D6C9B" w:rsidP="00550E7C">
            <w:pPr>
              <w:pStyle w:val="afff0"/>
              <w:jc w:val="left"/>
            </w:pPr>
            <w:r>
              <w:t>если</w:t>
            </w:r>
            <w:r w:rsidRPr="00F91A7E">
              <w:t xml:space="preserve"> </w:t>
            </w:r>
            <w:r>
              <w:t>реквизит</w:t>
            </w:r>
            <w:r w:rsidRPr="00F91A7E">
              <w:t xml:space="preserve"> </w:t>
            </w:r>
            <w:r w:rsidRPr="00BD1108">
              <w:t>«</w:t>
            </w:r>
            <w:r w:rsidRPr="00F213B7">
              <w:rPr>
                <w:noProof/>
              </w:rPr>
              <w:t>Код</w:t>
            </w:r>
            <w:r w:rsidRPr="00BD1108">
              <w:rPr>
                <w:noProof/>
              </w:rPr>
              <w:t xml:space="preserve"> </w:t>
            </w:r>
            <w:r w:rsidRPr="00F213B7">
              <w:rPr>
                <w:noProof/>
              </w:rPr>
              <w:t>страны</w:t>
            </w:r>
            <w:r w:rsidRPr="00BD1108">
              <w:rPr>
                <w:noProof/>
              </w:rPr>
              <w:t xml:space="preserve"> </w:t>
            </w:r>
            <w:r w:rsidRPr="00BD1108">
              <w:t>(</w:t>
            </w:r>
            <w:r>
              <w:rPr>
                <w:noProof/>
                <w:lang w:val="en-US"/>
              </w:rPr>
              <w:t>csdo</w:t>
            </w:r>
            <w:r w:rsidRPr="00BD1108">
              <w:rPr>
                <w:noProof/>
              </w:rPr>
              <w:t>:‌</w:t>
            </w:r>
            <w:r>
              <w:rPr>
                <w:noProof/>
                <w:lang w:val="en-US"/>
              </w:rPr>
              <w:t>Unified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»</w:t>
            </w:r>
            <w:r w:rsidRPr="00AC5340">
              <w:t xml:space="preserve"> </w:t>
            </w:r>
            <w:r>
              <w:t xml:space="preserve">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роизвод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nufactur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>
              <w:t>не содержит значение «</w:t>
            </w:r>
            <w:r>
              <w:rPr>
                <w:lang w:val="en-US"/>
              </w:rPr>
              <w:t>RU</w:t>
            </w:r>
            <w:r>
              <w:t>», то реквизит «</w:t>
            </w:r>
            <w:r w:rsidRPr="00074019">
              <w:rPr>
                <w:noProof/>
              </w:rPr>
              <w:t>Код причины постановки на учет</w:t>
            </w:r>
            <w:r>
              <w:rPr>
                <w:noProof/>
              </w:rPr>
              <w:t xml:space="preserve"> </w:t>
            </w:r>
            <w:r w:rsidR="00A50AC7" w:rsidRPr="00A50AC7">
              <w:rPr>
                <w:noProof/>
              </w:rPr>
              <w:br/>
            </w:r>
            <w:r w:rsidRPr="00074019">
              <w:t>(</w:t>
            </w:r>
            <w:r>
              <w:rPr>
                <w:noProof/>
                <w:lang w:val="en-US"/>
              </w:rPr>
              <w:t>csdo</w:t>
            </w:r>
            <w:r w:rsidRPr="00074019">
              <w:rPr>
                <w:noProof/>
              </w:rPr>
              <w:t>:‌</w:t>
            </w:r>
            <w:r>
              <w:rPr>
                <w:noProof/>
                <w:lang w:val="en-US"/>
              </w:rPr>
              <w:t>Tax</w:t>
            </w:r>
            <w:r w:rsidRPr="00074019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ation</w:t>
            </w:r>
            <w:r w:rsidRPr="00074019">
              <w:rPr>
                <w:noProof/>
              </w:rPr>
              <w:t>‌</w:t>
            </w:r>
            <w:r>
              <w:rPr>
                <w:noProof/>
                <w:lang w:val="en-US"/>
              </w:rPr>
              <w:t>Reas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</w:t>
            </w:r>
            <w:r>
              <w:t xml:space="preserve">» </w:t>
            </w:r>
            <w:r w:rsidR="00391558">
              <w:t xml:space="preserve">в составе реквизита </w:t>
            </w:r>
            <w:r w:rsidR="00391558" w:rsidRPr="00AC5340">
              <w:t>«</w:t>
            </w:r>
            <w:r w:rsidR="00391558" w:rsidRPr="00AC5340">
              <w:rPr>
                <w:noProof/>
              </w:rPr>
              <w:t xml:space="preserve">Производитель </w:t>
            </w:r>
            <w:r w:rsidR="00391558" w:rsidRPr="00AC5340">
              <w:t>(</w:t>
            </w:r>
            <w:r w:rsidR="00391558" w:rsidRPr="00AC5340">
              <w:rPr>
                <w:noProof/>
                <w:lang w:val="en-US"/>
              </w:rPr>
              <w:t>ctcdo</w:t>
            </w:r>
            <w:r w:rsidR="00391558" w:rsidRPr="00AC5340">
              <w:rPr>
                <w:noProof/>
              </w:rPr>
              <w:t>:‌</w:t>
            </w:r>
            <w:r w:rsidR="00391558" w:rsidRPr="00AC5340">
              <w:rPr>
                <w:noProof/>
                <w:lang w:val="en-US"/>
              </w:rPr>
              <w:t>Manufacturer</w:t>
            </w:r>
            <w:r w:rsidR="00391558" w:rsidRPr="00AC5340">
              <w:rPr>
                <w:noProof/>
              </w:rPr>
              <w:t>‌</w:t>
            </w:r>
            <w:r w:rsidR="00391558" w:rsidRPr="00AC5340">
              <w:rPr>
                <w:noProof/>
                <w:lang w:val="en-US"/>
              </w:rPr>
              <w:t>Details</w:t>
            </w:r>
            <w:r w:rsidR="00391558" w:rsidRPr="00AC5340">
              <w:t>)</w:t>
            </w:r>
            <w:r w:rsidR="00391558" w:rsidRPr="00AC5340">
              <w:rPr>
                <w:szCs w:val="24"/>
              </w:rPr>
              <w:t>»</w:t>
            </w:r>
            <w:r w:rsidR="00391558">
              <w:rPr>
                <w:szCs w:val="24"/>
              </w:rPr>
              <w:t xml:space="preserve"> </w:t>
            </w:r>
            <w:r>
              <w:t>не должен быть заполнен</w:t>
            </w:r>
          </w:p>
        </w:tc>
      </w:tr>
      <w:tr w:rsidR="001D6C9B" w:rsidRPr="00AC5340" w14:paraId="12324F55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32AB657" w14:textId="7BE870E0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8A1CC96" w14:textId="06C48598" w:rsidR="001D6C9B" w:rsidRPr="00AC5340" w:rsidRDefault="001D6C9B" w:rsidP="00550E7C">
            <w:pPr>
              <w:pStyle w:val="afff0"/>
              <w:jc w:val="left"/>
            </w:pPr>
            <w:r w:rsidRPr="00AC5340">
              <w:t>реквизит «</w:t>
            </w:r>
            <w:r w:rsidRPr="00AC5340">
              <w:rPr>
                <w:noProof/>
              </w:rPr>
              <w:t>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 xml:space="preserve">)» </w:t>
            </w:r>
            <w:r w:rsidRPr="00AC5340">
              <w:br/>
            </w:r>
            <w:r w:rsidRPr="00AC5340">
              <w:rPr>
                <w:noProof/>
              </w:rPr>
              <w:t xml:space="preserve">в составе реквизита «Описание характеристик товара </w:t>
            </w:r>
            <w:r w:rsidR="00A50AC7" w:rsidRPr="00A50AC7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haracteristic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 w:rsidRPr="00AC5340">
              <w:rPr>
                <w:noProof/>
              </w:rPr>
              <w:t xml:space="preserve"> </w:t>
            </w:r>
            <w:r w:rsidRPr="00AC5340">
              <w:t>должен быть заполнен</w:t>
            </w:r>
          </w:p>
        </w:tc>
      </w:tr>
      <w:tr w:rsidR="001D6C9B" w:rsidRPr="00AC5340" w14:paraId="7C9BD05F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F1A1E86" w14:textId="1F3F3F68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811C413" w14:textId="3C45D643" w:rsidR="001D6C9B" w:rsidRPr="00AC5340" w:rsidRDefault="001D6C9B" w:rsidP="00550E7C">
            <w:pPr>
              <w:pStyle w:val="afff0"/>
              <w:jc w:val="left"/>
            </w:pPr>
            <w:r w:rsidRPr="00AC5340">
              <w:t>реквизит «</w:t>
            </w:r>
            <w:r w:rsidRPr="00AC5340">
              <w:rPr>
                <w:noProof/>
              </w:rPr>
              <w:t xml:space="preserve">Идентификатор </w:t>
            </w:r>
            <w:r w:rsidRPr="00AC5340">
              <w:rPr>
                <w:noProof/>
                <w:lang w:val="en-US"/>
              </w:rPr>
              <w:t>Global</w:t>
            </w:r>
            <w:r w:rsidRPr="00AC5340">
              <w:rPr>
                <w:noProof/>
              </w:rPr>
              <w:t xml:space="preserve"> </w:t>
            </w:r>
            <w:r w:rsidRPr="00AC5340">
              <w:rPr>
                <w:noProof/>
                <w:lang w:val="en-US"/>
              </w:rPr>
              <w:t>Trade</w:t>
            </w:r>
            <w:r w:rsidRPr="00AC5340">
              <w:rPr>
                <w:noProof/>
              </w:rPr>
              <w:t xml:space="preserve"> </w:t>
            </w:r>
            <w:r w:rsidRPr="00AC5340">
              <w:rPr>
                <w:noProof/>
                <w:lang w:val="en-US"/>
              </w:rPr>
              <w:t>Item</w:t>
            </w:r>
            <w:r w:rsidRPr="00AC5340">
              <w:rPr>
                <w:noProof/>
              </w:rPr>
              <w:t xml:space="preserve"> </w:t>
            </w:r>
            <w:r w:rsidRPr="00AC5340">
              <w:rPr>
                <w:noProof/>
                <w:lang w:val="en-US"/>
              </w:rPr>
              <w:t>Number</w:t>
            </w:r>
            <w:r w:rsidRPr="00AC5340">
              <w:rPr>
                <w:noProof/>
              </w:rPr>
              <w:t xml:space="preserve">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TINId</w:t>
            </w:r>
            <w:r w:rsidRPr="00AC5340">
              <w:t xml:space="preserve">)» </w:t>
            </w:r>
            <w:r w:rsidRPr="00AC5340">
              <w:br/>
            </w:r>
            <w:r w:rsidRPr="00AC5340">
              <w:rPr>
                <w:noProof/>
              </w:rPr>
              <w:t xml:space="preserve">в составе реквизита «Описание характеристик товара </w:t>
            </w:r>
            <w:r w:rsidR="00A50AC7" w:rsidRPr="00A50AC7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haracteristic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 w:rsidRPr="00AC5340">
              <w:rPr>
                <w:noProof/>
              </w:rPr>
              <w:t xml:space="preserve"> </w:t>
            </w:r>
            <w:r w:rsidRPr="00AC5340">
              <w:t>должен быть заполнен</w:t>
            </w:r>
          </w:p>
        </w:tc>
      </w:tr>
      <w:tr w:rsidR="001D6C9B" w:rsidRPr="00AC5340" w14:paraId="0F9D18BA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095CF4E" w14:textId="58704030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E3E85BB" w14:textId="77777777" w:rsidR="001D6C9B" w:rsidRPr="00AC5340" w:rsidRDefault="001D6C9B" w:rsidP="00550E7C">
            <w:pPr>
              <w:pStyle w:val="afff0"/>
              <w:jc w:val="left"/>
            </w:pPr>
            <w:r w:rsidRPr="00AC5340">
              <w:rPr>
                <w:noProof/>
              </w:rPr>
              <w:t xml:space="preserve">реквизит «Сведения о стране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 w:rsidRPr="00AC5340">
              <w:rPr>
                <w:noProof/>
              </w:rPr>
              <w:t xml:space="preserve">в составе реквизита «Описание характеристик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haracteristic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должен быть заполнен</w:t>
            </w:r>
          </w:p>
        </w:tc>
      </w:tr>
      <w:tr w:rsidR="001D6C9B" w:rsidRPr="00AC5340" w14:paraId="6A13CC98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8CA429F" w14:textId="655B4F3F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26A7B95" w14:textId="77777777" w:rsidR="001D6C9B" w:rsidRPr="00AC5340" w:rsidRDefault="001D6C9B" w:rsidP="00550E7C">
            <w:pPr>
              <w:pStyle w:val="afff0"/>
              <w:jc w:val="left"/>
            </w:pPr>
            <w:r w:rsidRPr="00AC5340">
              <w:t xml:space="preserve">реквизит </w:t>
            </w:r>
            <w:r w:rsidRPr="00AC5340">
              <w:rPr>
                <w:noProof/>
              </w:rPr>
              <w:t xml:space="preserve">«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>»</w:t>
            </w:r>
            <w:r w:rsidRPr="00AC5340">
              <w:t xml:space="preserve"> в составе реквизита «</w:t>
            </w:r>
            <w:r w:rsidRPr="00AC5340">
              <w:rPr>
                <w:noProof/>
              </w:rPr>
              <w:t xml:space="preserve">Сведения о стране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должен быть заполнен</w:t>
            </w:r>
          </w:p>
        </w:tc>
      </w:tr>
      <w:tr w:rsidR="001D6C9B" w:rsidRPr="00AC5340" w14:paraId="1CF66835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49CD407" w14:textId="7AFC0D9B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F7EC272" w14:textId="28A67F84" w:rsidR="001D6C9B" w:rsidRPr="00AC5340" w:rsidRDefault="001D6C9B" w:rsidP="00661356">
            <w:pPr>
              <w:pStyle w:val="afff0"/>
              <w:jc w:val="left"/>
            </w:pPr>
            <w:r w:rsidRPr="00AC5340">
              <w:t xml:space="preserve">если реквизит </w:t>
            </w:r>
            <w:r w:rsidRPr="00AC5340">
              <w:rPr>
                <w:noProof/>
              </w:rPr>
              <w:t xml:space="preserve">«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 xml:space="preserve">» в составе реквизита «Сведения о стране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 содержит </w:t>
            </w:r>
            <w:r w:rsidR="00661356">
              <w:rPr>
                <w:noProof/>
              </w:rPr>
              <w:t>код страны государства-члена</w:t>
            </w:r>
            <w:r w:rsidRPr="00AC5340">
              <w:rPr>
                <w:noProof/>
              </w:rPr>
              <w:t>, то реквизит «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 xml:space="preserve">» в составе реквизита «Описание характеристик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1D20CE">
              <w:t>Goods</w:t>
            </w:r>
            <w:r w:rsidRPr="00AC5340">
              <w:rPr>
                <w:noProof/>
              </w:rPr>
              <w:t>‌</w:t>
            </w:r>
            <w:r w:rsidRPr="001D20CE">
              <w:t>Characteristic</w:t>
            </w:r>
            <w:r w:rsidRPr="00AC5340">
              <w:rPr>
                <w:noProof/>
              </w:rPr>
              <w:t>‌</w:t>
            </w:r>
            <w:r w:rsidRPr="001D20CE">
              <w:t>Details</w:t>
            </w:r>
            <w:r w:rsidRPr="00AC5340">
              <w:rPr>
                <w:noProof/>
              </w:rPr>
              <w:t xml:space="preserve">)» должен содержать значение кода товара по ТН ВЭД ЕАЭС </w:t>
            </w:r>
            <w:r w:rsidR="00804162">
              <w:rPr>
                <w:noProof/>
              </w:rPr>
              <w:t>на уровне 10 знаков</w:t>
            </w:r>
          </w:p>
        </w:tc>
      </w:tr>
      <w:tr w:rsidR="001D6C9B" w:rsidRPr="00AC5340" w14:paraId="079EAF09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4087619" w14:textId="32A2FED4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2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3A76371" w14:textId="65D14C83" w:rsidR="001D6C9B" w:rsidRPr="00AC5340" w:rsidRDefault="001D6C9B" w:rsidP="00661356">
            <w:pPr>
              <w:pStyle w:val="afff0"/>
              <w:jc w:val="left"/>
            </w:pPr>
            <w:r w:rsidRPr="00AC5340">
              <w:t xml:space="preserve">если реквизит </w:t>
            </w:r>
            <w:r w:rsidRPr="00AC5340">
              <w:rPr>
                <w:noProof/>
              </w:rPr>
              <w:t xml:space="preserve">«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 xml:space="preserve">» в составе реквизита «Сведения о стране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 содержит значения, отличные значений </w:t>
            </w:r>
            <w:r w:rsidR="00661356">
              <w:rPr>
                <w:noProof/>
              </w:rPr>
              <w:t>кодов стран государств-членов</w:t>
            </w:r>
            <w:r w:rsidRPr="00AC5340">
              <w:rPr>
                <w:noProof/>
              </w:rPr>
              <w:t>, то реквизит «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 xml:space="preserve">» в составе реквизита «Описание характеристик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haracteristic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 w:rsidRPr="00AC5340">
              <w:rPr>
                <w:noProof/>
              </w:rPr>
              <w:t xml:space="preserve"> должен содержать значение кода товара по ТН ВЭД ЕАЭС </w:t>
            </w:r>
            <w:r w:rsidR="00661356">
              <w:rPr>
                <w:noProof/>
              </w:rPr>
              <w:br/>
            </w:r>
            <w:r w:rsidRPr="00AC5340">
              <w:rPr>
                <w:noProof/>
              </w:rPr>
              <w:t>на уровне 10 знаков</w:t>
            </w:r>
          </w:p>
        </w:tc>
      </w:tr>
      <w:tr w:rsidR="001D6C9B" w:rsidRPr="00AC5340" w14:paraId="750A9D6E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DAD9C99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85D797E" w14:textId="735A9BD6" w:rsidR="001D6C9B" w:rsidRPr="00AC5340" w:rsidRDefault="001D6C9B" w:rsidP="000F632D">
            <w:pPr>
              <w:pStyle w:val="afff0"/>
              <w:jc w:val="left"/>
            </w:pPr>
            <w:r>
              <w:t>значени</w:t>
            </w:r>
            <w:r w:rsidR="000F632D">
              <w:t>е</w:t>
            </w:r>
            <w:r>
              <w:t xml:space="preserve"> реквизита </w:t>
            </w:r>
            <w:r w:rsidRPr="00AC5340">
              <w:rPr>
                <w:noProof/>
              </w:rPr>
              <w:t>«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 xml:space="preserve">» в составе реквизита «Описание характеристик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haracteristic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должн</w:t>
            </w:r>
            <w:r w:rsidR="000F632D">
              <w:t>о</w:t>
            </w:r>
            <w:r>
              <w:t xml:space="preserve"> совпадать со значением реквизита </w:t>
            </w:r>
            <w:r w:rsidRPr="00AC5340">
              <w:rPr>
                <w:noProof/>
              </w:rPr>
              <w:t>«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>»</w:t>
            </w:r>
            <w:r>
              <w:rPr>
                <w:noProof/>
              </w:rPr>
              <w:t xml:space="preserve"> </w:t>
            </w:r>
            <w:r w:rsidR="00610966">
              <w:rPr>
                <w:noProof/>
              </w:rPr>
              <w:br/>
            </w:r>
            <w:r>
              <w:rPr>
                <w:noProof/>
              </w:rPr>
              <w:t>на корневом уровне документа</w:t>
            </w:r>
            <w:r>
              <w:t xml:space="preserve"> </w:t>
            </w:r>
          </w:p>
        </w:tc>
      </w:tr>
      <w:tr w:rsidR="001D6C9B" w:rsidRPr="00AC5340" w14:paraId="1A79E281" w14:textId="77777777" w:rsidTr="00BD199D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34669D1" w14:textId="3216C6BC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F563D49" w14:textId="00D5B042" w:rsidR="00BD5795" w:rsidRPr="00AC5340" w:rsidRDefault="00661356" w:rsidP="001D20CE">
            <w:pPr>
              <w:pStyle w:val="afff0"/>
              <w:jc w:val="left"/>
              <w:rPr>
                <w:noProof/>
              </w:rPr>
            </w:pPr>
            <w:r w:rsidRPr="00E929DB">
              <w:t>если реквизит «</w:t>
            </w:r>
            <w:r w:rsidRPr="00E929DB">
              <w:rPr>
                <w:noProof/>
              </w:rPr>
              <w:t xml:space="preserve">Произвольное содержимое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c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Any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Details</w:t>
            </w:r>
            <w:r w:rsidRPr="00E929DB">
              <w:t>)</w:t>
            </w:r>
            <w:r w:rsidRPr="00E929DB">
              <w:rPr>
                <w:noProof/>
              </w:rPr>
              <w:t>» заполнен,</w:t>
            </w:r>
            <w:r w:rsidRPr="00E929DB">
              <w:t xml:space="preserve"> то </w:t>
            </w:r>
            <w:r w:rsidRPr="00E929DB">
              <w:rPr>
                <w:noProof/>
              </w:rPr>
              <w:t xml:space="preserve">реквизит «Произвольное содержимое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c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Any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Details</w:t>
            </w:r>
            <w:r w:rsidRPr="00E929DB">
              <w:t>)</w:t>
            </w:r>
            <w:r w:rsidRPr="00E929DB">
              <w:rPr>
                <w:noProof/>
              </w:rPr>
              <w:t xml:space="preserve">» должен содержать один экземпляр электронного документа (сведений) </w:t>
            </w:r>
            <w:r>
              <w:rPr>
                <w:noProof/>
              </w:rPr>
              <w:br/>
            </w:r>
            <w:r w:rsidRPr="00E929DB">
              <w:rPr>
                <w:noProof/>
              </w:rPr>
              <w:t xml:space="preserve">из </w:t>
            </w:r>
            <w:r w:rsidRPr="00E929DB">
              <w:rPr>
                <w:noProof/>
                <w:szCs w:val="24"/>
              </w:rPr>
              <w:t xml:space="preserve">Таблицы 1 Описания форматов и структур электронных документов </w:t>
            </w:r>
            <w:r w:rsidR="00E44D50">
              <w:rPr>
                <w:noProof/>
                <w:szCs w:val="24"/>
              </w:rPr>
              <w:br/>
            </w:r>
            <w:r w:rsidRPr="00E929DB">
              <w:rPr>
                <w:noProof/>
                <w:szCs w:val="24"/>
              </w:rPr>
              <w:t>и сведений</w:t>
            </w:r>
            <w:r w:rsidRPr="00E929DB">
              <w:rPr>
                <w:noProof/>
              </w:rPr>
              <w:t>, содержащ</w:t>
            </w:r>
            <w:r>
              <w:rPr>
                <w:noProof/>
              </w:rPr>
              <w:t>ий</w:t>
            </w:r>
            <w:r w:rsidRPr="00E929DB">
              <w:rPr>
                <w:noProof/>
              </w:rPr>
              <w:t xml:space="preserve"> </w:t>
            </w:r>
            <w:r w:rsidRPr="00E929DB">
              <w:rPr>
                <w:noProof/>
                <w:szCs w:val="24"/>
              </w:rPr>
              <w:t xml:space="preserve">детализированное описание категории товаров, подлежащих маркировке и соответствующих значению </w:t>
            </w:r>
            <w:r w:rsidRPr="00E929DB">
              <w:t xml:space="preserve">реквизита «Код товара по ТН ВЭД ЕАЭС (csdo:‌Commodity‌Code)», указанному </w:t>
            </w:r>
            <w:r w:rsidRPr="00D13F91">
              <w:t>на корневом уровне</w:t>
            </w:r>
            <w:r w:rsidRPr="001D20CE">
              <w:t xml:space="preserve"> электронного документа (сведений) «</w:t>
            </w:r>
            <w:r w:rsidRPr="00D13F91">
              <w:t>Сведения о товарах, маркированных средствами идентификации</w:t>
            </w:r>
            <w:r w:rsidRPr="001D20CE">
              <w:t>» (R.CT.LS.03.</w:t>
            </w:r>
            <w:r w:rsidRPr="00AC5340">
              <w:t>016</w:t>
            </w:r>
            <w:r w:rsidRPr="00D13F91">
              <w:t>)</w:t>
            </w:r>
          </w:p>
        </w:tc>
      </w:tr>
      <w:tr w:rsidR="001D6C9B" w:rsidRPr="00AC5340" w14:paraId="1F705EC7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0F31F31" w14:textId="04FF881C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A007AB6" w14:textId="77777777" w:rsidR="001D6C9B" w:rsidRPr="00AC5340" w:rsidRDefault="001D6C9B" w:rsidP="00550E7C">
            <w:pPr>
              <w:pStyle w:val="afff0"/>
              <w:jc w:val="left"/>
            </w:pPr>
            <w:r w:rsidRPr="00AC5340">
              <w:t>реквизит «</w:t>
            </w:r>
            <w:r w:rsidRPr="00AC5340">
              <w:rPr>
                <w:noProof/>
              </w:rPr>
              <w:t xml:space="preserve">Начальная дат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tar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ate</w:t>
            </w:r>
            <w:r w:rsidRPr="00AC5340">
              <w:t xml:space="preserve">)» </w:t>
            </w:r>
            <w:r w:rsidRPr="00AC5340">
              <w:rPr>
                <w:noProof/>
              </w:rPr>
              <w:t xml:space="preserve">в составе реквизита «Описание характеристик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haracteristic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должен быть заполнен</w:t>
            </w:r>
          </w:p>
        </w:tc>
      </w:tr>
      <w:tr w:rsidR="001D6C9B" w:rsidRPr="00AC5340" w14:paraId="6905A97A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4F0B6C9" w14:textId="6C96A3C6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1A1033B" w14:textId="6A15DA5D" w:rsidR="001D6C9B" w:rsidRPr="00AC5340" w:rsidRDefault="001D6C9B" w:rsidP="00550E7C">
            <w:pPr>
              <w:pStyle w:val="afff0"/>
              <w:jc w:val="left"/>
            </w:pPr>
            <w:r w:rsidRPr="00AC5340">
              <w:t>реквизит «</w:t>
            </w:r>
            <w:r w:rsidRPr="00AC5340">
              <w:rPr>
                <w:noProof/>
              </w:rPr>
              <w:t xml:space="preserve">Конечная дат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En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ate</w:t>
            </w:r>
            <w:r w:rsidRPr="00AC5340">
              <w:t xml:space="preserve">)» </w:t>
            </w:r>
            <w:r w:rsidRPr="00AC5340">
              <w:rPr>
                <w:noProof/>
              </w:rPr>
              <w:t xml:space="preserve">в составе реквизита «Описание характеристик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haracteristic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не </w:t>
            </w:r>
            <w:r>
              <w:t>должен быть заполнен</w:t>
            </w:r>
          </w:p>
        </w:tc>
      </w:tr>
    </w:tbl>
    <w:p w14:paraId="19438C42" w14:textId="77777777" w:rsidR="001D6C9B" w:rsidRPr="00AC5340" w:rsidRDefault="001D6C9B" w:rsidP="001D6C9B">
      <w:pPr>
        <w:spacing w:line="240" w:lineRule="auto"/>
        <w:rPr>
          <w:sz w:val="24"/>
          <w:szCs w:val="24"/>
        </w:rPr>
      </w:pPr>
    </w:p>
    <w:p w14:paraId="4F6878C6" w14:textId="709A8543" w:rsidR="001D6C9B" w:rsidRPr="00AC5340" w:rsidRDefault="00387A5B" w:rsidP="001D6C9B">
      <w:pPr>
        <w:pStyle w:val="a7"/>
        <w:spacing w:before="120" w:line="336" w:lineRule="auto"/>
        <w:rPr>
          <w:rStyle w:val="a9"/>
          <w:lang w:val="ru-RU"/>
        </w:rPr>
      </w:pPr>
      <w:r>
        <w:rPr>
          <w:rStyle w:val="a9"/>
          <w:lang w:val="ru-RU"/>
        </w:rPr>
        <w:t>49</w:t>
      </w:r>
      <w:r w:rsidR="001D6C9B" w:rsidRPr="00AC5340">
        <w:rPr>
          <w:rStyle w:val="a9"/>
          <w:lang w:val="ru-RU"/>
        </w:rPr>
        <w:t>. Требования к заполнению реквизитов электронных документов (сведений) «</w:t>
      </w:r>
      <w:r w:rsidR="001D6C9B" w:rsidRPr="00AC5340">
        <w:t>Детализированное описание обувных товаров» (R.CT.LS.03.015), передаваемых в сообщении «</w:t>
      </w:r>
      <w:r w:rsidR="001D6C9B" w:rsidRPr="00AC5340">
        <w:rPr>
          <w:lang w:val="ru-RU"/>
        </w:rPr>
        <w:t>С</w:t>
      </w:r>
      <w:r w:rsidR="001D6C9B" w:rsidRPr="00AC5340">
        <w:t xml:space="preserve">ведения о товаре </w:t>
      </w:r>
      <w:r w:rsidR="00610966">
        <w:br/>
      </w:r>
      <w:r w:rsidR="001D6C9B" w:rsidRPr="00AC5340">
        <w:t xml:space="preserve">для внесения в национальный компонент </w:t>
      </w:r>
      <w:r w:rsidR="001D6C9B" w:rsidRPr="00AC5340">
        <w:rPr>
          <w:lang w:val="ru-RU"/>
        </w:rPr>
        <w:t xml:space="preserve">информационной </w:t>
      </w:r>
      <w:r w:rsidR="001D6C9B" w:rsidRPr="00AC5340">
        <w:t>системы маркировки товаров» (P.LS.03.MSG.</w:t>
      </w:r>
      <w:r w:rsidR="001D6C9B" w:rsidRPr="00AC5340">
        <w:rPr>
          <w:lang w:val="ru-RU"/>
        </w:rPr>
        <w:t>024</w:t>
      </w:r>
      <w:r w:rsidR="001D6C9B" w:rsidRPr="00AC5340">
        <w:t>)</w:t>
      </w:r>
      <w:r w:rsidR="001D6C9B" w:rsidRPr="00AC5340">
        <w:rPr>
          <w:rStyle w:val="a9"/>
          <w:lang w:val="ru-RU"/>
        </w:rPr>
        <w:t>, приведены в таблице </w:t>
      </w:r>
      <w:r w:rsidR="00194651">
        <w:rPr>
          <w:rStyle w:val="a9"/>
          <w:lang w:val="ru-RU"/>
        </w:rPr>
        <w:t>3</w:t>
      </w:r>
      <w:r w:rsidR="00E3327D" w:rsidRPr="00E3327D">
        <w:rPr>
          <w:rStyle w:val="a9"/>
          <w:lang w:val="ru-RU"/>
        </w:rPr>
        <w:t>9</w:t>
      </w:r>
      <w:r w:rsidR="001D6C9B" w:rsidRPr="00AC5340">
        <w:rPr>
          <w:rStyle w:val="a9"/>
          <w:lang w:val="ru-RU"/>
        </w:rPr>
        <w:t>.</w:t>
      </w:r>
    </w:p>
    <w:p w14:paraId="75EE11A1" w14:textId="17518BBB" w:rsidR="001D6C9B" w:rsidRPr="00D3575A" w:rsidRDefault="001D6C9B" w:rsidP="001D6C9B">
      <w:pPr>
        <w:pStyle w:val="affd"/>
        <w:spacing w:before="120"/>
        <w:rPr>
          <w:rStyle w:val="afc"/>
          <w:bCs w:val="0"/>
          <w:noProof/>
          <w:lang w:val="ru-RU"/>
        </w:rPr>
      </w:pPr>
      <w:r w:rsidRPr="00AC5340">
        <w:lastRenderedPageBreak/>
        <w:t xml:space="preserve">Таблица </w:t>
      </w:r>
      <w:r w:rsidR="00194651">
        <w:t>3</w:t>
      </w:r>
      <w:r w:rsidR="00E3327D" w:rsidRPr="00D3575A">
        <w:t>9</w:t>
      </w:r>
    </w:p>
    <w:p w14:paraId="49273530" w14:textId="33A88FED" w:rsidR="001D6C9B" w:rsidRPr="00AC5340" w:rsidRDefault="001D6C9B" w:rsidP="001D6C9B">
      <w:pPr>
        <w:pStyle w:val="a6"/>
      </w:pPr>
      <w:r w:rsidRPr="00AC5340">
        <w:rPr>
          <w:rStyle w:val="a9"/>
          <w:lang w:val="ru-RU"/>
        </w:rPr>
        <w:t>Требования к заполнению реквизитов электронных документов (сведений) «</w:t>
      </w:r>
      <w:r w:rsidRPr="00AC5340">
        <w:t xml:space="preserve">Детализированное описание обувных товаров» (R.CT.LS.03.015), передаваемых в сообщении «Сведения о товаре </w:t>
      </w:r>
      <w:r w:rsidR="00610966">
        <w:br/>
      </w:r>
      <w:r w:rsidRPr="00AC5340">
        <w:t>для внесения в национальный компонент информационной системы маркировки товаров» (P.LS.03.MSG.024)</w:t>
      </w:r>
    </w:p>
    <w:tbl>
      <w:tblPr>
        <w:tblW w:w="9356" w:type="dxa"/>
        <w:jc w:val="center"/>
        <w:tblLook w:val="0400" w:firstRow="0" w:lastRow="0" w:firstColumn="0" w:lastColumn="0" w:noHBand="0" w:noVBand="1"/>
      </w:tblPr>
      <w:tblGrid>
        <w:gridCol w:w="1561"/>
        <w:gridCol w:w="7795"/>
      </w:tblGrid>
      <w:tr w:rsidR="001D6C9B" w:rsidRPr="00AC5340" w14:paraId="170C95C2" w14:textId="77777777" w:rsidTr="00550E7C">
        <w:trPr>
          <w:cantSplit/>
          <w:trHeight w:val="601"/>
          <w:tblHeader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0305B44" w14:textId="77777777" w:rsidR="001D6C9B" w:rsidRPr="00AC5340" w:rsidRDefault="001D6C9B" w:rsidP="00550E7C">
            <w:pPr>
              <w:pStyle w:val="af0"/>
              <w:spacing w:line="264" w:lineRule="auto"/>
            </w:pPr>
            <w:r w:rsidRPr="00AC5340">
              <w:t>Код требования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A29F799" w14:textId="77777777" w:rsidR="001D6C9B" w:rsidRPr="00AC5340" w:rsidRDefault="001D6C9B" w:rsidP="00550E7C">
            <w:pPr>
              <w:pStyle w:val="af0"/>
              <w:spacing w:line="264" w:lineRule="auto"/>
            </w:pPr>
            <w:r w:rsidRPr="00AC5340">
              <w:t>Формулировка требования</w:t>
            </w:r>
          </w:p>
        </w:tc>
      </w:tr>
      <w:tr w:rsidR="001D6C9B" w:rsidRPr="00AC5340" w14:paraId="260C6708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8D9E7ED" w14:textId="77777777" w:rsidR="001D6C9B" w:rsidRPr="00AC5340" w:rsidRDefault="001D6C9B" w:rsidP="00550E7C">
            <w:pPr>
              <w:pStyle w:val="aff4"/>
            </w:pPr>
            <w:r w:rsidRPr="00AC5340">
              <w:t>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AA34EA2" w14:textId="77777777" w:rsidR="001D6C9B" w:rsidRPr="00AC5340" w:rsidRDefault="001D6C9B" w:rsidP="00550E7C">
            <w:pPr>
              <w:pStyle w:val="afff0"/>
              <w:jc w:val="left"/>
            </w:pPr>
            <w:r w:rsidRPr="00AC5340">
              <w:t>реквизит «</w:t>
            </w:r>
            <w:r w:rsidRPr="00AC5340">
              <w:rPr>
                <w:noProof/>
              </w:rPr>
              <w:t xml:space="preserve">Разновидность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Varie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Text</w:t>
            </w:r>
            <w:r w:rsidRPr="00AC5340">
              <w:t>)» должен быть заполнен</w:t>
            </w:r>
          </w:p>
        </w:tc>
      </w:tr>
      <w:tr w:rsidR="001D6C9B" w:rsidRPr="00AC5340" w14:paraId="3FBB5AAE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4D97100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t>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4D0F7B2" w14:textId="77777777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r w:rsidRPr="00AC5340">
              <w:rPr>
                <w:noProof/>
              </w:rPr>
              <w:t xml:space="preserve">реквизит «Код единицы измерения (ctsdo:‌Measurement‌Unit‌Code)» должен содержать кодовое обозначение единицы измерения в соответствии </w:t>
            </w:r>
            <w:r>
              <w:rPr>
                <w:noProof/>
              </w:rPr>
              <w:br/>
            </w:r>
            <w:r w:rsidRPr="00AC5340">
              <w:rPr>
                <w:noProof/>
              </w:rPr>
              <w:t xml:space="preserve">со значениями, указанными </w:t>
            </w:r>
            <w:r>
              <w:rPr>
                <w:noProof/>
              </w:rPr>
              <w:t xml:space="preserve">в </w:t>
            </w:r>
            <w:r w:rsidRPr="006B17D7">
              <w:rPr>
                <w:rFonts w:eastAsiaTheme="minorEastAsia"/>
              </w:rPr>
              <w:t>классификатор</w:t>
            </w:r>
            <w:r>
              <w:rPr>
                <w:rFonts w:eastAsiaTheme="minorEastAsia"/>
              </w:rPr>
              <w:t>е</w:t>
            </w:r>
            <w:r w:rsidRPr="006B17D7">
              <w:rPr>
                <w:rFonts w:eastAsiaTheme="minorEastAsia"/>
              </w:rPr>
              <w:t xml:space="preserve"> единиц измерения</w:t>
            </w:r>
          </w:p>
        </w:tc>
      </w:tr>
      <w:tr w:rsidR="001D6C9B" w:rsidRPr="00AC5340" w14:paraId="3D7E8F40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1929816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FE1336C" w14:textId="70DF1A99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r>
              <w:rPr>
                <w:noProof/>
              </w:rPr>
              <w:t xml:space="preserve">атрибут «идентификатор справочника (классификатора) </w:t>
            </w:r>
            <w:r w:rsidR="00A50AC7" w:rsidRPr="00A50AC7">
              <w:rPr>
                <w:noProof/>
              </w:rPr>
              <w:br/>
            </w: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  <w:r>
              <w:t xml:space="preserve">» реквизита </w:t>
            </w:r>
            <w:r w:rsidRPr="00AC5340">
              <w:rPr>
                <w:noProof/>
              </w:rPr>
              <w:t xml:space="preserve">«Код единицы измерения </w:t>
            </w:r>
            <w:r w:rsidR="00A50AC7" w:rsidRPr="00A50AC7">
              <w:rPr>
                <w:noProof/>
              </w:rPr>
              <w:br/>
            </w:r>
            <w:r w:rsidRPr="00AC5340">
              <w:rPr>
                <w:noProof/>
              </w:rPr>
              <w:t>(ctsdo:‌Measurement‌Unit‌Code)»</w:t>
            </w:r>
            <w:r>
              <w:rPr>
                <w:noProof/>
              </w:rPr>
              <w:t xml:space="preserve"> должен содержать значение «</w:t>
            </w:r>
            <w:r w:rsidRPr="00DE356E">
              <w:rPr>
                <w:rFonts w:cs="Times New Roman"/>
                <w:szCs w:val="24"/>
              </w:rPr>
              <w:t>2016»</w:t>
            </w:r>
          </w:p>
        </w:tc>
      </w:tr>
      <w:tr w:rsidR="001D6C9B" w:rsidRPr="00AC5340" w14:paraId="4E9B6DCF" w14:textId="77777777" w:rsidTr="00550E7C">
        <w:trPr>
          <w:cantSplit/>
          <w:trHeight w:val="15"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B4A5BFF" w14:textId="6367102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EB825FF" w14:textId="77777777" w:rsidR="001D6C9B" w:rsidRPr="00AC5340" w:rsidRDefault="001D6C9B" w:rsidP="00550E7C">
            <w:pPr>
              <w:pStyle w:val="afff0"/>
              <w:jc w:val="left"/>
            </w:pPr>
            <w:r w:rsidRPr="00AC5340">
              <w:t>если реквизит «</w:t>
            </w:r>
            <w:r w:rsidRPr="00AC5340">
              <w:rPr>
                <w:noProof/>
              </w:rPr>
              <w:t xml:space="preserve">Размер обув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Footwea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Size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 xml:space="preserve">)» заполнен, </w:t>
            </w:r>
            <w:r w:rsidRPr="00AC5340">
              <w:br/>
              <w:t>то атрибут «</w:t>
            </w:r>
            <w:r w:rsidRPr="00AC5340">
              <w:rPr>
                <w:noProof/>
              </w:rPr>
              <w:t xml:space="preserve">код системы определения размера </w:t>
            </w:r>
            <w:r w:rsidRPr="00AC5340">
              <w:t xml:space="preserve">(атрибут </w:t>
            </w:r>
            <w:r w:rsidRPr="00AC5340">
              <w:rPr>
                <w:noProof/>
              </w:rPr>
              <w:t>size‌System‌Code</w:t>
            </w:r>
            <w:r w:rsidRPr="00AC5340">
              <w:t>)» должен содержать одно из следующих значений:</w:t>
            </w:r>
          </w:p>
          <w:p w14:paraId="699671BD" w14:textId="77777777" w:rsidR="001D6C9B" w:rsidRPr="00AC5340" w:rsidRDefault="001D6C9B" w:rsidP="00550E7C">
            <w:pPr>
              <w:pStyle w:val="afff0"/>
              <w:jc w:val="left"/>
            </w:pPr>
            <w:r w:rsidRPr="00AC5340">
              <w:rPr>
                <w:lang w:val="en-US"/>
              </w:rPr>
              <w:t>MDP</w:t>
            </w:r>
            <w:r w:rsidRPr="00AC5340">
              <w:t xml:space="preserve"> – международная система стандартных метрических размеров обуви (Mondopoint);</w:t>
            </w:r>
          </w:p>
          <w:p w14:paraId="4B965226" w14:textId="77777777" w:rsidR="001D6C9B" w:rsidRPr="00AC5340" w:rsidRDefault="001D6C9B" w:rsidP="00550E7C">
            <w:pPr>
              <w:pStyle w:val="afff0"/>
              <w:jc w:val="left"/>
            </w:pPr>
            <w:r w:rsidRPr="00AC5340">
              <w:t xml:space="preserve">EUR – Европейская система (штихмасовая, </w:t>
            </w:r>
            <w:r w:rsidRPr="00AC5340">
              <w:rPr>
                <w:rFonts w:eastAsiaTheme="majorEastAsia"/>
              </w:rPr>
              <w:t>Paris point</w:t>
            </w:r>
            <w:r w:rsidRPr="00AC5340">
              <w:t>)</w:t>
            </w:r>
          </w:p>
          <w:p w14:paraId="60DA6A9F" w14:textId="77777777" w:rsidR="001D6C9B" w:rsidRPr="00AC5340" w:rsidRDefault="001D6C9B" w:rsidP="00550E7C">
            <w:pPr>
              <w:pStyle w:val="afff0"/>
              <w:jc w:val="left"/>
            </w:pPr>
            <w:r w:rsidRPr="00AC5340">
              <w:rPr>
                <w:lang w:val="en-US"/>
              </w:rPr>
              <w:t>UK</w:t>
            </w:r>
            <w:r w:rsidRPr="00AC5340">
              <w:t xml:space="preserve"> – дюймовая система, применяемая в Великобритании;</w:t>
            </w:r>
          </w:p>
          <w:p w14:paraId="36394867" w14:textId="77777777" w:rsidR="001D6C9B" w:rsidRPr="00AC5340" w:rsidRDefault="001D6C9B" w:rsidP="00550E7C">
            <w:pPr>
              <w:pStyle w:val="afff0"/>
              <w:jc w:val="left"/>
            </w:pPr>
            <w:r w:rsidRPr="00AC5340">
              <w:rPr>
                <w:lang w:val="en-US"/>
              </w:rPr>
              <w:t>US</w:t>
            </w:r>
            <w:r w:rsidRPr="00AC5340">
              <w:t xml:space="preserve"> – дюймовая система, применяемая в США</w:t>
            </w:r>
          </w:p>
        </w:tc>
      </w:tr>
    </w:tbl>
    <w:p w14:paraId="3BD08899" w14:textId="77777777" w:rsidR="001D6C9B" w:rsidRDefault="001D6C9B" w:rsidP="001D6C9B">
      <w:pPr>
        <w:pStyle w:val="a6"/>
      </w:pPr>
    </w:p>
    <w:p w14:paraId="539B05E7" w14:textId="531E8B77" w:rsidR="00CE41C5" w:rsidRPr="00C94E9C" w:rsidRDefault="00CE41C5" w:rsidP="00CE41C5">
      <w:pPr>
        <w:pStyle w:val="a7"/>
        <w:spacing w:before="120" w:line="348" w:lineRule="auto"/>
        <w:rPr>
          <w:rStyle w:val="a9"/>
        </w:rPr>
      </w:pPr>
      <w:r w:rsidRPr="00C94E9C">
        <w:rPr>
          <w:rStyle w:val="a9"/>
          <w:lang w:val="ru-RU"/>
        </w:rPr>
        <w:t>50</w:t>
      </w:r>
      <w:r w:rsidRPr="00C94E9C">
        <w:rPr>
          <w:rStyle w:val="a9"/>
        </w:rPr>
        <w:t>. Требования к заполнению реквизитов электронн</w:t>
      </w:r>
      <w:r w:rsidRPr="00C94E9C">
        <w:rPr>
          <w:rStyle w:val="a9"/>
          <w:lang w:val="ru-RU"/>
        </w:rPr>
        <w:t>ого</w:t>
      </w:r>
      <w:r w:rsidRPr="00C94E9C">
        <w:rPr>
          <w:rStyle w:val="a9"/>
        </w:rPr>
        <w:t xml:space="preserve"> документ</w:t>
      </w:r>
      <w:r w:rsidRPr="00C94E9C">
        <w:rPr>
          <w:rStyle w:val="a9"/>
          <w:lang w:val="ru-RU"/>
        </w:rPr>
        <w:t>а</w:t>
      </w:r>
      <w:r w:rsidRPr="00C94E9C">
        <w:rPr>
          <w:rStyle w:val="a9"/>
        </w:rPr>
        <w:t xml:space="preserve"> (сведений) «Детализированное описание товара легкой промышленности</w:t>
      </w:r>
      <w:r w:rsidRPr="00C94E9C">
        <w:rPr>
          <w:rStyle w:val="a9"/>
          <w:lang w:val="ru-RU"/>
        </w:rPr>
        <w:t>»</w:t>
      </w:r>
      <w:r w:rsidRPr="00C94E9C">
        <w:rPr>
          <w:rStyle w:val="a9"/>
        </w:rPr>
        <w:t xml:space="preserve"> (R.CT.LS.03.022), передаваемого в сообщении «</w:t>
      </w:r>
      <w:r w:rsidRPr="00C94E9C">
        <w:rPr>
          <w:lang w:val="ru-RU"/>
        </w:rPr>
        <w:t>С</w:t>
      </w:r>
      <w:r w:rsidRPr="00C94E9C">
        <w:t xml:space="preserve">ведения о товаре для внесения в национальный компонент </w:t>
      </w:r>
      <w:r w:rsidRPr="00C94E9C">
        <w:rPr>
          <w:lang w:val="ru-RU"/>
        </w:rPr>
        <w:t xml:space="preserve">информационной </w:t>
      </w:r>
      <w:r w:rsidRPr="00C94E9C">
        <w:t>системы маркировки товаров» (P.LS.03.MSG.</w:t>
      </w:r>
      <w:r w:rsidRPr="00C94E9C">
        <w:rPr>
          <w:lang w:val="ru-RU"/>
        </w:rPr>
        <w:t>024</w:t>
      </w:r>
      <w:r w:rsidRPr="00C94E9C">
        <w:t>)</w:t>
      </w:r>
      <w:r w:rsidRPr="00C94E9C">
        <w:rPr>
          <w:rStyle w:val="a9"/>
          <w:lang w:val="ru-RU"/>
        </w:rPr>
        <w:t xml:space="preserve">, </w:t>
      </w:r>
      <w:r w:rsidRPr="00C94E9C">
        <w:rPr>
          <w:rStyle w:val="a9"/>
        </w:rPr>
        <w:t>приведены в таблице</w:t>
      </w:r>
      <w:r w:rsidR="00194651" w:rsidRPr="00C94E9C">
        <w:rPr>
          <w:rStyle w:val="a9"/>
          <w:lang w:val="ru-RU"/>
        </w:rPr>
        <w:t xml:space="preserve"> 40</w:t>
      </w:r>
      <w:r w:rsidRPr="00C94E9C">
        <w:rPr>
          <w:rStyle w:val="a9"/>
        </w:rPr>
        <w:t>.</w:t>
      </w:r>
    </w:p>
    <w:p w14:paraId="7D3E63A7" w14:textId="4D860F18" w:rsidR="00CE41C5" w:rsidRPr="00C94E9C" w:rsidRDefault="00CE41C5" w:rsidP="00CE41C5">
      <w:pPr>
        <w:pStyle w:val="affd"/>
        <w:spacing w:before="120"/>
        <w:rPr>
          <w:rStyle w:val="afc"/>
          <w:color w:val="auto"/>
          <w:lang w:val="ru-RU"/>
        </w:rPr>
      </w:pPr>
      <w:r w:rsidRPr="00C94E9C">
        <w:lastRenderedPageBreak/>
        <w:t>Таблица</w:t>
      </w:r>
      <w:r w:rsidRPr="00C94E9C">
        <w:rPr>
          <w:lang w:val="en-US"/>
        </w:rPr>
        <w:t> </w:t>
      </w:r>
      <w:r w:rsidR="00194651" w:rsidRPr="00C94E9C">
        <w:t>40</w:t>
      </w:r>
    </w:p>
    <w:p w14:paraId="5D81FDB8" w14:textId="01C6A563" w:rsidR="00CE41C5" w:rsidRPr="00C94E9C" w:rsidRDefault="00CE41C5" w:rsidP="00CE41C5">
      <w:pPr>
        <w:pStyle w:val="a6"/>
      </w:pPr>
      <w:r w:rsidRPr="00C94E9C">
        <w:rPr>
          <w:rStyle w:val="a9"/>
        </w:rPr>
        <w:t>Требования к заполнению реквизитов электронн</w:t>
      </w:r>
      <w:r w:rsidRPr="00C94E9C">
        <w:rPr>
          <w:rStyle w:val="a9"/>
          <w:lang w:val="ru-RU"/>
        </w:rPr>
        <w:t>ого</w:t>
      </w:r>
      <w:r w:rsidRPr="00C94E9C">
        <w:rPr>
          <w:rStyle w:val="a9"/>
        </w:rPr>
        <w:t xml:space="preserve"> документ</w:t>
      </w:r>
      <w:r w:rsidRPr="00C94E9C">
        <w:rPr>
          <w:rStyle w:val="a9"/>
          <w:lang w:val="ru-RU"/>
        </w:rPr>
        <w:t>а</w:t>
      </w:r>
      <w:r w:rsidRPr="00C94E9C">
        <w:rPr>
          <w:rStyle w:val="a9"/>
        </w:rPr>
        <w:t xml:space="preserve"> (сведений) </w:t>
      </w:r>
      <w:r w:rsidRPr="00C94E9C">
        <w:t>«</w:t>
      </w:r>
      <w:r w:rsidRPr="00C94E9C">
        <w:rPr>
          <w:rStyle w:val="a9"/>
        </w:rPr>
        <w:t>Детализированное описание товара легкой промышленности</w:t>
      </w:r>
      <w:r w:rsidRPr="00C94E9C">
        <w:rPr>
          <w:rStyle w:val="a9"/>
          <w:lang w:val="ru-RU"/>
        </w:rPr>
        <w:t>»</w:t>
      </w:r>
      <w:r w:rsidRPr="00C94E9C">
        <w:rPr>
          <w:rStyle w:val="a9"/>
        </w:rPr>
        <w:t xml:space="preserve"> (R.CT.LS.03.022), передаваемого в сообщении «</w:t>
      </w:r>
      <w:r w:rsidRPr="00C94E9C">
        <w:t>Сведения о товаре для внесения в национальный компонент информационной системы маркировки товаров» (P.LS.03.MSG.024)</w:t>
      </w:r>
    </w:p>
    <w:tbl>
      <w:tblPr>
        <w:tblW w:w="9356" w:type="dxa"/>
        <w:jc w:val="center"/>
        <w:tblLook w:val="0400" w:firstRow="0" w:lastRow="0" w:firstColumn="0" w:lastColumn="0" w:noHBand="0" w:noVBand="1"/>
      </w:tblPr>
      <w:tblGrid>
        <w:gridCol w:w="1561"/>
        <w:gridCol w:w="7795"/>
      </w:tblGrid>
      <w:tr w:rsidR="00661356" w:rsidRPr="00661356" w14:paraId="52883271" w14:textId="77777777" w:rsidTr="00405000">
        <w:trPr>
          <w:trHeight w:val="601"/>
          <w:tblHeader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EEF6604" w14:textId="77777777" w:rsidR="00CE41C5" w:rsidRPr="00C94E9C" w:rsidRDefault="00CE41C5" w:rsidP="00405000">
            <w:pPr>
              <w:pStyle w:val="af0"/>
              <w:spacing w:line="264" w:lineRule="auto"/>
            </w:pPr>
            <w:r w:rsidRPr="00C94E9C">
              <w:t>Код требования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129900E" w14:textId="77777777" w:rsidR="00CE41C5" w:rsidRPr="00C94E9C" w:rsidRDefault="00CE41C5" w:rsidP="00405000">
            <w:pPr>
              <w:pStyle w:val="af0"/>
              <w:spacing w:line="264" w:lineRule="auto"/>
            </w:pPr>
            <w:r w:rsidRPr="00C94E9C">
              <w:t>Формулировка требования</w:t>
            </w:r>
          </w:p>
        </w:tc>
      </w:tr>
      <w:tr w:rsidR="00661356" w:rsidRPr="00661356" w14:paraId="4FC74BF4" w14:textId="77777777" w:rsidTr="00405000">
        <w:trPr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685DCD4" w14:textId="795C668E" w:rsidR="00661356" w:rsidRPr="00661356" w:rsidRDefault="00661356" w:rsidP="0040500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87586F5" w14:textId="68D75D81" w:rsidR="00661356" w:rsidRPr="00661356" w:rsidRDefault="00661356" w:rsidP="00405000">
            <w:pPr>
              <w:pStyle w:val="afff0"/>
              <w:jc w:val="left"/>
              <w:rPr>
                <w:noProof/>
              </w:rPr>
            </w:pPr>
            <w:r w:rsidRPr="00E929DB">
              <w:t>реквизит «</w:t>
            </w:r>
            <w:r w:rsidRPr="00E929DB">
              <w:rPr>
                <w:noProof/>
              </w:rPr>
              <w:t>Разновидность товара (</w:t>
            </w:r>
            <w:r w:rsidRPr="00E929DB">
              <w:rPr>
                <w:noProof/>
                <w:lang w:val="en-US"/>
              </w:rPr>
              <w:t>ctsdo</w:t>
            </w:r>
            <w:r w:rsidRPr="00E929DB">
              <w:rPr>
                <w:noProof/>
              </w:rPr>
              <w:t>:​</w:t>
            </w:r>
            <w:r w:rsidRPr="00E929DB">
              <w:rPr>
                <w:noProof/>
                <w:lang w:val="en-US"/>
              </w:rPr>
              <w:t>Goods</w:t>
            </w:r>
            <w:r w:rsidRPr="00E929DB">
              <w:rPr>
                <w:noProof/>
              </w:rPr>
              <w:t>​</w:t>
            </w:r>
            <w:r w:rsidRPr="00E929DB">
              <w:rPr>
                <w:noProof/>
                <w:lang w:val="en-US"/>
              </w:rPr>
              <w:t>Variety</w:t>
            </w:r>
            <w:r w:rsidRPr="00E929DB">
              <w:rPr>
                <w:noProof/>
              </w:rPr>
              <w:t>​</w:t>
            </w:r>
            <w:r w:rsidRPr="00E929DB">
              <w:rPr>
                <w:noProof/>
                <w:lang w:val="en-US"/>
              </w:rPr>
              <w:t>Text</w:t>
            </w:r>
            <w:r w:rsidRPr="00E929DB">
              <w:rPr>
                <w:noProof/>
              </w:rPr>
              <w:t>)</w:t>
            </w:r>
            <w:r w:rsidRPr="00E929DB">
              <w:t>» должен быть заполнен</w:t>
            </w:r>
          </w:p>
        </w:tc>
      </w:tr>
      <w:tr w:rsidR="00661356" w:rsidRPr="00661356" w14:paraId="56E1C59F" w14:textId="77777777" w:rsidTr="00405000">
        <w:trPr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E03EC38" w14:textId="6CE3461F" w:rsidR="00661356" w:rsidRPr="00C94E9C" w:rsidRDefault="00661356" w:rsidP="0040500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78A1204" w14:textId="77777777" w:rsidR="00661356" w:rsidRPr="00C94E9C" w:rsidRDefault="00661356" w:rsidP="00405000">
            <w:pPr>
              <w:pStyle w:val="afff0"/>
              <w:jc w:val="left"/>
            </w:pPr>
            <w:r w:rsidRPr="00C94E9C">
              <w:t>реквизит «Код единицы измерения (</w:t>
            </w:r>
            <w:r w:rsidRPr="00C94E9C">
              <w:rPr>
                <w:lang w:val="en-US"/>
              </w:rPr>
              <w:t>ctsdo</w:t>
            </w:r>
            <w:r w:rsidRPr="00C94E9C">
              <w:t>:​</w:t>
            </w:r>
            <w:r w:rsidRPr="00C94E9C">
              <w:rPr>
                <w:lang w:val="en-US"/>
              </w:rPr>
              <w:t>Measurement</w:t>
            </w:r>
            <w:r w:rsidRPr="00C94E9C">
              <w:t>​</w:t>
            </w:r>
            <w:r w:rsidRPr="00C94E9C">
              <w:rPr>
                <w:lang w:val="en-US"/>
              </w:rPr>
              <w:t>Unit</w:t>
            </w:r>
            <w:r w:rsidRPr="00C94E9C">
              <w:t>​</w:t>
            </w:r>
            <w:r w:rsidRPr="00C94E9C">
              <w:rPr>
                <w:lang w:val="en-US"/>
              </w:rPr>
              <w:t>Code</w:t>
            </w:r>
            <w:r w:rsidRPr="00C94E9C">
              <w:t xml:space="preserve">)» должен содержать кодовое обозначение единицы измерения в соответствии </w:t>
            </w:r>
            <w:r w:rsidRPr="00C94E9C">
              <w:br/>
              <w:t xml:space="preserve">со значениями, указанными в </w:t>
            </w:r>
            <w:r w:rsidRPr="00C94E9C">
              <w:rPr>
                <w:rFonts w:eastAsiaTheme="minorEastAsia"/>
              </w:rPr>
              <w:t>классификаторе единиц измерения</w:t>
            </w:r>
          </w:p>
        </w:tc>
      </w:tr>
      <w:tr w:rsidR="00661356" w:rsidRPr="00661356" w14:paraId="4CCDFF69" w14:textId="77777777" w:rsidTr="00405000">
        <w:trPr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E673802" w14:textId="66061197" w:rsidR="00661356" w:rsidRPr="00C94E9C" w:rsidRDefault="00661356" w:rsidP="0040500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8DC76FF" w14:textId="77777777" w:rsidR="00661356" w:rsidRPr="00C94E9C" w:rsidRDefault="00661356" w:rsidP="00405000">
            <w:pPr>
              <w:pStyle w:val="afff0"/>
              <w:jc w:val="left"/>
            </w:pPr>
            <w:r w:rsidRPr="00C94E9C">
              <w:t>атрибут «Идентификатор справочника (классификатора) (атрибут code‌List‌Id)» реквизита «Код единицы измерения (ctsdo:‌Measurement‌Unit‌Code)» должен содержать значение «2016»</w:t>
            </w:r>
          </w:p>
        </w:tc>
      </w:tr>
      <w:tr w:rsidR="00661356" w:rsidRPr="00661356" w14:paraId="43661511" w14:textId="77777777" w:rsidTr="00405000">
        <w:trPr>
          <w:trHeight w:val="15"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5CC32C4" w14:textId="11DDB14A" w:rsidR="00661356" w:rsidRPr="00C94E9C" w:rsidRDefault="00661356" w:rsidP="0040500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8FEF319" w14:textId="77777777" w:rsidR="008D5CCC" w:rsidRDefault="008D5CCC" w:rsidP="008D5CCC">
            <w:pPr>
              <w:pStyle w:val="af1"/>
              <w:rPr>
                <w:color w:val="000000" w:themeColor="text1"/>
              </w:rPr>
            </w:pPr>
            <w:r w:rsidRPr="00BA4570">
              <w:rPr>
                <w:color w:val="000000" w:themeColor="text1"/>
              </w:rPr>
              <w:t>если реквизит «Категория товара по принадлежности к полу (ctsdo:SexIdentityCommodityKindCode)» заполнен, то его значение должно соответствовать одному из следующих значений:</w:t>
            </w:r>
          </w:p>
          <w:p w14:paraId="37C0ADF2" w14:textId="77777777" w:rsidR="008D5CCC" w:rsidRDefault="008D5CCC" w:rsidP="008D5CCC">
            <w:pPr>
              <w:pStyle w:val="af1"/>
              <w:rPr>
                <w:color w:val="000000" w:themeColor="text1"/>
              </w:rPr>
            </w:pPr>
            <w:r>
              <w:rPr>
                <w:color w:val="000000" w:themeColor="text1"/>
              </w:rPr>
              <w:t>M – мужской (мужская);</w:t>
            </w:r>
          </w:p>
          <w:p w14:paraId="75DDE8AA" w14:textId="77777777" w:rsidR="008D5CCC" w:rsidRDefault="008D5CCC" w:rsidP="008D5CCC">
            <w:pPr>
              <w:pStyle w:val="af1"/>
              <w:rPr>
                <w:color w:val="000000" w:themeColor="text1"/>
              </w:rPr>
            </w:pPr>
            <w:r>
              <w:rPr>
                <w:color w:val="000000" w:themeColor="text1"/>
              </w:rPr>
              <w:t>F – женский (женская);</w:t>
            </w:r>
          </w:p>
          <w:p w14:paraId="2E5664CF" w14:textId="5D33B419" w:rsidR="00661356" w:rsidRPr="00C94E9C" w:rsidRDefault="008D5CCC" w:rsidP="008D5CCC">
            <w:pPr>
              <w:pStyle w:val="afff0"/>
              <w:jc w:val="left"/>
            </w:pPr>
            <w:r w:rsidRPr="00BA4570">
              <w:rPr>
                <w:color w:val="000000" w:themeColor="text1"/>
              </w:rPr>
              <w:t>U – унисекс</w:t>
            </w:r>
          </w:p>
        </w:tc>
      </w:tr>
    </w:tbl>
    <w:p w14:paraId="3E430C09" w14:textId="0302728D" w:rsidR="00CE41C5" w:rsidRPr="00C94E9C" w:rsidRDefault="00CE41C5" w:rsidP="00CE41C5">
      <w:pPr>
        <w:pStyle w:val="a7"/>
        <w:spacing w:before="120" w:line="348" w:lineRule="auto"/>
        <w:rPr>
          <w:rStyle w:val="a9"/>
        </w:rPr>
      </w:pPr>
      <w:r w:rsidRPr="00C94E9C">
        <w:rPr>
          <w:rStyle w:val="a9"/>
          <w:lang w:val="ru-RU"/>
        </w:rPr>
        <w:t>51</w:t>
      </w:r>
      <w:r w:rsidRPr="00C94E9C">
        <w:rPr>
          <w:rStyle w:val="a9"/>
        </w:rPr>
        <w:t>. Требования к заполнению реквизитов электронн</w:t>
      </w:r>
      <w:r w:rsidRPr="00C94E9C">
        <w:rPr>
          <w:rStyle w:val="a9"/>
          <w:lang w:val="ru-RU"/>
        </w:rPr>
        <w:t>ого</w:t>
      </w:r>
      <w:r w:rsidRPr="00C94E9C">
        <w:rPr>
          <w:rStyle w:val="a9"/>
        </w:rPr>
        <w:t xml:space="preserve"> документ</w:t>
      </w:r>
      <w:r w:rsidRPr="00C94E9C">
        <w:rPr>
          <w:rStyle w:val="a9"/>
          <w:lang w:val="ru-RU"/>
        </w:rPr>
        <w:t>а</w:t>
      </w:r>
      <w:r w:rsidRPr="00C94E9C">
        <w:rPr>
          <w:rStyle w:val="a9"/>
        </w:rPr>
        <w:t xml:space="preserve"> (сведений) «</w:t>
      </w:r>
      <w:r w:rsidRPr="00C94E9C">
        <w:rPr>
          <w:lang w:val="ru-RU"/>
        </w:rPr>
        <w:t>Д</w:t>
      </w:r>
      <w:r w:rsidRPr="00C94E9C">
        <w:t>етализированное описание духов (туалетной воды)</w:t>
      </w:r>
      <w:r w:rsidRPr="00C94E9C">
        <w:rPr>
          <w:lang w:val="ru-RU"/>
        </w:rPr>
        <w:t>»</w:t>
      </w:r>
      <w:r w:rsidRPr="00C94E9C">
        <w:t xml:space="preserve"> (R.CT.LS.03.023</w:t>
      </w:r>
      <w:r w:rsidRPr="00C94E9C">
        <w:rPr>
          <w:rStyle w:val="a9"/>
        </w:rPr>
        <w:t>), передаваемого в сообщении «</w:t>
      </w:r>
      <w:r w:rsidRPr="00C94E9C">
        <w:rPr>
          <w:lang w:val="ru-RU"/>
        </w:rPr>
        <w:t>С</w:t>
      </w:r>
      <w:r w:rsidRPr="00C94E9C">
        <w:t xml:space="preserve">ведения о товаре для внесения в национальный компонент </w:t>
      </w:r>
      <w:r w:rsidRPr="00C94E9C">
        <w:rPr>
          <w:lang w:val="ru-RU"/>
        </w:rPr>
        <w:t xml:space="preserve">информационной </w:t>
      </w:r>
      <w:r w:rsidRPr="00C94E9C">
        <w:t>системы маркировки товаров» (P.LS.03.MSG.</w:t>
      </w:r>
      <w:r w:rsidRPr="00C94E9C">
        <w:rPr>
          <w:lang w:val="ru-RU"/>
        </w:rPr>
        <w:t>024</w:t>
      </w:r>
      <w:r w:rsidRPr="00C94E9C">
        <w:t>)</w:t>
      </w:r>
      <w:r w:rsidRPr="00C94E9C">
        <w:rPr>
          <w:rStyle w:val="a9"/>
          <w:lang w:val="ru-RU"/>
        </w:rPr>
        <w:t xml:space="preserve">, </w:t>
      </w:r>
      <w:r w:rsidRPr="00C94E9C">
        <w:rPr>
          <w:rStyle w:val="a9"/>
        </w:rPr>
        <w:t>приведены в таблице</w:t>
      </w:r>
      <w:r w:rsidR="00194651" w:rsidRPr="00C94E9C">
        <w:rPr>
          <w:rStyle w:val="a9"/>
          <w:lang w:val="ru-RU"/>
        </w:rPr>
        <w:t xml:space="preserve"> 41</w:t>
      </w:r>
      <w:r w:rsidRPr="00C94E9C">
        <w:rPr>
          <w:rStyle w:val="a9"/>
        </w:rPr>
        <w:t>.</w:t>
      </w:r>
    </w:p>
    <w:p w14:paraId="2D318D76" w14:textId="1C245C12" w:rsidR="00CE41C5" w:rsidRPr="00C94E9C" w:rsidRDefault="00CE41C5" w:rsidP="00CE41C5">
      <w:pPr>
        <w:pStyle w:val="affd"/>
        <w:spacing w:before="120"/>
        <w:rPr>
          <w:rStyle w:val="afc"/>
          <w:color w:val="auto"/>
          <w:lang w:val="ru-RU"/>
        </w:rPr>
      </w:pPr>
      <w:r w:rsidRPr="00C94E9C">
        <w:lastRenderedPageBreak/>
        <w:t>Таблица</w:t>
      </w:r>
      <w:r w:rsidRPr="00C94E9C">
        <w:rPr>
          <w:lang w:val="en-US"/>
        </w:rPr>
        <w:t> </w:t>
      </w:r>
      <w:r w:rsidR="00194651" w:rsidRPr="00C94E9C">
        <w:t>41</w:t>
      </w:r>
    </w:p>
    <w:p w14:paraId="610CB9B0" w14:textId="25E57C7C" w:rsidR="00CE41C5" w:rsidRPr="00C94E9C" w:rsidRDefault="00CE41C5" w:rsidP="00CE41C5">
      <w:pPr>
        <w:pStyle w:val="a6"/>
      </w:pPr>
      <w:r w:rsidRPr="00C94E9C">
        <w:rPr>
          <w:rStyle w:val="a9"/>
        </w:rPr>
        <w:t>Требования к заполнению реквизитов электронн</w:t>
      </w:r>
      <w:r w:rsidRPr="00C94E9C">
        <w:rPr>
          <w:rStyle w:val="a9"/>
          <w:lang w:val="ru-RU"/>
        </w:rPr>
        <w:t>ого</w:t>
      </w:r>
      <w:r w:rsidRPr="00C94E9C">
        <w:rPr>
          <w:rStyle w:val="a9"/>
        </w:rPr>
        <w:t xml:space="preserve"> документ</w:t>
      </w:r>
      <w:r w:rsidRPr="00C94E9C">
        <w:rPr>
          <w:rStyle w:val="a9"/>
          <w:lang w:val="ru-RU"/>
        </w:rPr>
        <w:t>а</w:t>
      </w:r>
      <w:r w:rsidRPr="00C94E9C">
        <w:rPr>
          <w:rStyle w:val="a9"/>
        </w:rPr>
        <w:t xml:space="preserve"> (сведений) </w:t>
      </w:r>
      <w:r w:rsidRPr="00C94E9C">
        <w:t>«Детализированное описание духов (туалетной воды)» (R.CT.LS.03.023</w:t>
      </w:r>
      <w:r w:rsidRPr="00C94E9C">
        <w:rPr>
          <w:rStyle w:val="a9"/>
        </w:rPr>
        <w:t>), передаваемого в сообщении «</w:t>
      </w:r>
      <w:r w:rsidRPr="00C94E9C">
        <w:t>Сведения о товаре для внесения в национальный компонент информационной системы маркировки товаров» (P.LS.03.MSG.024)</w:t>
      </w:r>
    </w:p>
    <w:tbl>
      <w:tblPr>
        <w:tblW w:w="9356" w:type="dxa"/>
        <w:jc w:val="center"/>
        <w:tblLook w:val="0400" w:firstRow="0" w:lastRow="0" w:firstColumn="0" w:lastColumn="0" w:noHBand="0" w:noVBand="1"/>
      </w:tblPr>
      <w:tblGrid>
        <w:gridCol w:w="1561"/>
        <w:gridCol w:w="7795"/>
      </w:tblGrid>
      <w:tr w:rsidR="00661356" w:rsidRPr="00661356" w14:paraId="760BE670" w14:textId="77777777" w:rsidTr="00405000">
        <w:trPr>
          <w:trHeight w:val="601"/>
          <w:tblHeader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03C7C44" w14:textId="77777777" w:rsidR="00CE41C5" w:rsidRPr="00C94E9C" w:rsidRDefault="00CE41C5" w:rsidP="00405000">
            <w:pPr>
              <w:pStyle w:val="af0"/>
              <w:spacing w:line="264" w:lineRule="auto"/>
            </w:pPr>
            <w:r w:rsidRPr="00C94E9C">
              <w:t>Код требования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B7802AF" w14:textId="77777777" w:rsidR="00CE41C5" w:rsidRPr="00C94E9C" w:rsidRDefault="00CE41C5" w:rsidP="00405000">
            <w:pPr>
              <w:pStyle w:val="af0"/>
              <w:spacing w:line="264" w:lineRule="auto"/>
            </w:pPr>
            <w:r w:rsidRPr="00C94E9C">
              <w:t>Формулировка требования</w:t>
            </w:r>
          </w:p>
        </w:tc>
      </w:tr>
      <w:tr w:rsidR="00661356" w:rsidRPr="00661356" w14:paraId="7744BC38" w14:textId="77777777" w:rsidTr="00405000">
        <w:trPr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136B02E" w14:textId="27FD6AC6" w:rsidR="00661356" w:rsidRPr="00C94E9C" w:rsidRDefault="00661356" w:rsidP="00405000">
            <w:pPr>
              <w:pStyle w:val="aff4"/>
              <w:rPr>
                <w:lang w:val="ru-RU"/>
              </w:rPr>
            </w:pPr>
            <w:r w:rsidRPr="00C94E9C">
              <w:rPr>
                <w:lang w:val="ru-RU"/>
              </w:rPr>
              <w:t>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A11C879" w14:textId="7DC4CB26" w:rsidR="00661356" w:rsidRPr="00C94E9C" w:rsidRDefault="00661356" w:rsidP="00405000">
            <w:pPr>
              <w:pStyle w:val="afff0"/>
              <w:jc w:val="left"/>
            </w:pPr>
            <w:r w:rsidRPr="00E929DB">
              <w:t>реквизит «Наименование товарного знака (ctsdo:​Trademark​Name) » должен быть заполнен</w:t>
            </w:r>
          </w:p>
        </w:tc>
      </w:tr>
      <w:tr w:rsidR="00661356" w:rsidRPr="00661356" w14:paraId="68893C06" w14:textId="77777777" w:rsidTr="00C94E9C">
        <w:trPr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9711499" w14:textId="01B27821" w:rsidR="00661356" w:rsidRPr="00C94E9C" w:rsidRDefault="00661356" w:rsidP="0040500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2300DAB" w14:textId="20D79039" w:rsidR="00661356" w:rsidRPr="00661356" w:rsidRDefault="00661356" w:rsidP="00C94E9C">
            <w:pPr>
              <w:pStyle w:val="afff0"/>
              <w:jc w:val="left"/>
              <w:rPr>
                <w:noProof/>
              </w:rPr>
            </w:pPr>
            <w:r w:rsidRPr="00C94E9C">
              <w:t>реквизит «Объем нетто (</w:t>
            </w:r>
            <w:r w:rsidRPr="00C94E9C">
              <w:rPr>
                <w:lang w:val="en-US"/>
              </w:rPr>
              <w:t>csdo</w:t>
            </w:r>
            <w:r w:rsidRPr="00C94E9C">
              <w:t>:​</w:t>
            </w:r>
            <w:r w:rsidRPr="00C94E9C">
              <w:rPr>
                <w:lang w:val="en-US"/>
              </w:rPr>
              <w:t>Unified</w:t>
            </w:r>
            <w:r w:rsidRPr="00C94E9C">
              <w:t>​</w:t>
            </w:r>
            <w:r w:rsidRPr="00C94E9C">
              <w:rPr>
                <w:lang w:val="en-US"/>
              </w:rPr>
              <w:t>Net</w:t>
            </w:r>
            <w:r w:rsidRPr="00C94E9C">
              <w:t>​</w:t>
            </w:r>
            <w:r w:rsidRPr="00C94E9C">
              <w:rPr>
                <w:lang w:val="en-US"/>
              </w:rPr>
              <w:t>Volume</w:t>
            </w:r>
            <w:r w:rsidRPr="00C94E9C">
              <w:t>​</w:t>
            </w:r>
            <w:r w:rsidRPr="00C94E9C">
              <w:rPr>
                <w:lang w:val="en-US"/>
              </w:rPr>
              <w:t>Measure</w:t>
            </w:r>
            <w:r w:rsidRPr="00E929DB">
              <w:rPr>
                <w:noProof/>
              </w:rPr>
              <w:t>)</w:t>
            </w:r>
            <w:r w:rsidRPr="00E929DB">
              <w:t>» должен быть</w:t>
            </w:r>
            <w:r w:rsidRPr="00C94E9C">
              <w:t xml:space="preserve"> заполнен</w:t>
            </w:r>
            <w:r w:rsidRPr="00E929DB">
              <w:t>. При этом</w:t>
            </w:r>
            <w:r w:rsidRPr="00C94E9C">
              <w:t xml:space="preserve"> атрибут «Единица измерения (атрибут </w:t>
            </w:r>
            <w:r w:rsidRPr="00C94E9C">
              <w:rPr>
                <w:lang w:val="en-US"/>
              </w:rPr>
              <w:t>measurement</w:t>
            </w:r>
            <w:r w:rsidRPr="00C94E9C">
              <w:t>​</w:t>
            </w:r>
            <w:r w:rsidRPr="00C94E9C">
              <w:rPr>
                <w:lang w:val="en-US"/>
              </w:rPr>
              <w:t>Unit</w:t>
            </w:r>
            <w:r w:rsidRPr="00C94E9C">
              <w:t>​</w:t>
            </w:r>
            <w:r w:rsidRPr="00C94E9C">
              <w:rPr>
                <w:lang w:val="en-US"/>
              </w:rPr>
              <w:t>Code</w:t>
            </w:r>
            <w:r w:rsidRPr="00C94E9C">
              <w:t xml:space="preserve">)» </w:t>
            </w:r>
            <w:r w:rsidRPr="00E929DB">
              <w:t>в составе реквизита «</w:t>
            </w:r>
            <w:r w:rsidRPr="00E929DB">
              <w:rPr>
                <w:noProof/>
              </w:rPr>
              <w:t>Объем нетто</w:t>
            </w:r>
            <w:r w:rsidRPr="00E929DB">
              <w:t xml:space="preserve"> </w:t>
            </w:r>
            <w:r w:rsidRPr="00E929DB">
              <w:rPr>
                <w:noProof/>
              </w:rPr>
              <w:t>(</w:t>
            </w:r>
            <w:r w:rsidRPr="00E929DB">
              <w:rPr>
                <w:noProof/>
                <w:lang w:val="en-US"/>
              </w:rPr>
              <w:t>csdo</w:t>
            </w:r>
            <w:r w:rsidRPr="00E929DB">
              <w:rPr>
                <w:noProof/>
              </w:rPr>
              <w:t>:​</w:t>
            </w:r>
            <w:r w:rsidRPr="00E929DB">
              <w:rPr>
                <w:noProof/>
                <w:lang w:val="en-US"/>
              </w:rPr>
              <w:t>Unified</w:t>
            </w:r>
            <w:r w:rsidRPr="00E929DB">
              <w:rPr>
                <w:noProof/>
              </w:rPr>
              <w:t>​</w:t>
            </w:r>
            <w:r w:rsidRPr="00E929DB">
              <w:rPr>
                <w:noProof/>
                <w:lang w:val="en-US"/>
              </w:rPr>
              <w:t>Net</w:t>
            </w:r>
            <w:r w:rsidRPr="00E929DB">
              <w:rPr>
                <w:noProof/>
              </w:rPr>
              <w:t>​</w:t>
            </w:r>
            <w:r w:rsidRPr="00E929DB">
              <w:rPr>
                <w:noProof/>
                <w:lang w:val="en-US"/>
              </w:rPr>
              <w:t>Volume</w:t>
            </w:r>
            <w:r w:rsidRPr="00E929DB">
              <w:rPr>
                <w:noProof/>
              </w:rPr>
              <w:t>​</w:t>
            </w:r>
            <w:r w:rsidRPr="00E929DB">
              <w:rPr>
                <w:noProof/>
                <w:lang w:val="en-US"/>
              </w:rPr>
              <w:t>Measure</w:t>
            </w:r>
            <w:r w:rsidRPr="00E929DB">
              <w:rPr>
                <w:noProof/>
              </w:rPr>
              <w:t>)</w:t>
            </w:r>
            <w:r w:rsidRPr="00E929DB">
              <w:t xml:space="preserve">» </w:t>
            </w:r>
            <w:r w:rsidRPr="00C94E9C">
              <w:t xml:space="preserve">должен содержать кодовое обозначение единицы измерения </w:t>
            </w:r>
            <w:r w:rsidR="00E44D50">
              <w:br/>
            </w:r>
            <w:r w:rsidRPr="00C94E9C">
              <w:t xml:space="preserve">в соответствии со значениями, указанными в </w:t>
            </w:r>
            <w:r w:rsidRPr="00C94E9C">
              <w:rPr>
                <w:rFonts w:eastAsiaTheme="minorEastAsia"/>
              </w:rPr>
              <w:t xml:space="preserve">классификаторе единиц измерения, а </w:t>
            </w:r>
            <w:r w:rsidRPr="00C94E9C">
              <w:t xml:space="preserve">атрибут «Идентификатор справочника (классификатора) (атрибут </w:t>
            </w:r>
            <w:r w:rsidRPr="00C94E9C">
              <w:rPr>
                <w:lang w:val="en-US"/>
              </w:rPr>
              <w:t>measurement</w:t>
            </w:r>
            <w:r w:rsidRPr="00C94E9C">
              <w:t>​</w:t>
            </w:r>
            <w:r w:rsidRPr="00C94E9C">
              <w:rPr>
                <w:lang w:val="en-US"/>
              </w:rPr>
              <w:t>Unit</w:t>
            </w:r>
            <w:r w:rsidRPr="00C94E9C">
              <w:t>​</w:t>
            </w:r>
            <w:r w:rsidRPr="00C94E9C">
              <w:rPr>
                <w:lang w:val="en-US"/>
              </w:rPr>
              <w:t>Code</w:t>
            </w:r>
            <w:r w:rsidRPr="00C94E9C">
              <w:t>​</w:t>
            </w:r>
            <w:r w:rsidRPr="00C94E9C">
              <w:rPr>
                <w:lang w:val="en-US"/>
              </w:rPr>
              <w:t>List</w:t>
            </w:r>
            <w:r w:rsidRPr="00C94E9C">
              <w:t>​</w:t>
            </w:r>
            <w:r w:rsidRPr="00C94E9C">
              <w:rPr>
                <w:lang w:val="en-US"/>
              </w:rPr>
              <w:t>Id</w:t>
            </w:r>
            <w:r w:rsidRPr="00C94E9C">
              <w:t>)» должен содержать значение «2016»</w:t>
            </w:r>
          </w:p>
        </w:tc>
      </w:tr>
      <w:tr w:rsidR="00661356" w:rsidRPr="00661356" w14:paraId="5F1AFC27" w14:textId="77777777" w:rsidTr="00405000">
        <w:trPr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194420F" w14:textId="12E0FFD1" w:rsidR="00661356" w:rsidRPr="00661356" w:rsidRDefault="00661356" w:rsidP="0040500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FB71E86" w14:textId="77777777" w:rsidR="00661356" w:rsidRPr="00661356" w:rsidRDefault="00661356" w:rsidP="00405000">
            <w:pPr>
              <w:pStyle w:val="afff0"/>
              <w:jc w:val="left"/>
              <w:rPr>
                <w:noProof/>
              </w:rPr>
            </w:pPr>
            <w:r w:rsidRPr="00661356">
              <w:rPr>
                <w:noProof/>
              </w:rPr>
              <w:t>реквизит «Код единицы измерения (</w:t>
            </w:r>
            <w:r w:rsidRPr="00661356">
              <w:rPr>
                <w:noProof/>
                <w:lang w:val="en-US"/>
              </w:rPr>
              <w:t>ctsdo</w:t>
            </w:r>
            <w:r w:rsidRPr="00661356">
              <w:rPr>
                <w:noProof/>
              </w:rPr>
              <w:t>:​</w:t>
            </w:r>
            <w:r w:rsidRPr="00661356">
              <w:rPr>
                <w:noProof/>
                <w:lang w:val="en-US"/>
              </w:rPr>
              <w:t>Measurement</w:t>
            </w:r>
            <w:r w:rsidRPr="00661356">
              <w:rPr>
                <w:noProof/>
              </w:rPr>
              <w:t>​</w:t>
            </w:r>
            <w:r w:rsidRPr="00661356">
              <w:rPr>
                <w:noProof/>
                <w:lang w:val="en-US"/>
              </w:rPr>
              <w:t>Unit</w:t>
            </w:r>
            <w:r w:rsidRPr="00661356">
              <w:rPr>
                <w:noProof/>
              </w:rPr>
              <w:t>​</w:t>
            </w:r>
            <w:r w:rsidRPr="00661356">
              <w:rPr>
                <w:noProof/>
                <w:lang w:val="en-US"/>
              </w:rPr>
              <w:t>Code</w:t>
            </w:r>
            <w:r w:rsidRPr="00661356">
              <w:rPr>
                <w:noProof/>
              </w:rPr>
              <w:t xml:space="preserve">)» должен содержать кодовое обозначение единицы измерения в соответствии </w:t>
            </w:r>
            <w:r w:rsidRPr="00661356">
              <w:rPr>
                <w:noProof/>
              </w:rPr>
              <w:br/>
              <w:t xml:space="preserve">со значениями, указанными в </w:t>
            </w:r>
            <w:r w:rsidRPr="00661356">
              <w:rPr>
                <w:rFonts w:eastAsiaTheme="minorEastAsia"/>
              </w:rPr>
              <w:t>классификаторе единиц измерения</w:t>
            </w:r>
          </w:p>
        </w:tc>
      </w:tr>
      <w:tr w:rsidR="00661356" w:rsidRPr="00661356" w14:paraId="5E0C0576" w14:textId="77777777" w:rsidTr="00405000">
        <w:trPr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9485F94" w14:textId="321F7076" w:rsidR="00661356" w:rsidRPr="00661356" w:rsidRDefault="00661356" w:rsidP="0040500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8876A76" w14:textId="77777777" w:rsidR="00661356" w:rsidRPr="00661356" w:rsidRDefault="00661356" w:rsidP="00405000">
            <w:pPr>
              <w:pStyle w:val="afff0"/>
              <w:jc w:val="left"/>
              <w:rPr>
                <w:noProof/>
              </w:rPr>
            </w:pPr>
            <w:r w:rsidRPr="00661356">
              <w:rPr>
                <w:noProof/>
              </w:rPr>
              <w:t xml:space="preserve">атрибут «Идентификатор справочника (классификатора) </w:t>
            </w:r>
            <w:r w:rsidRPr="00661356">
              <w:t xml:space="preserve">(атрибут </w:t>
            </w:r>
            <w:r w:rsidRPr="00661356">
              <w:rPr>
                <w:noProof/>
              </w:rPr>
              <w:t>code‌List‌Id</w:t>
            </w:r>
            <w:r w:rsidRPr="00661356">
              <w:t xml:space="preserve">)» реквизита </w:t>
            </w:r>
            <w:r w:rsidRPr="00661356">
              <w:rPr>
                <w:noProof/>
              </w:rPr>
              <w:t>«Код единицы измерения (ctsdo:‌Measurement‌Unit‌Code)» должен содержать значение «</w:t>
            </w:r>
            <w:r w:rsidRPr="00661356">
              <w:rPr>
                <w:rFonts w:cs="Times New Roman"/>
                <w:szCs w:val="24"/>
              </w:rPr>
              <w:t>2016»</w:t>
            </w:r>
          </w:p>
        </w:tc>
      </w:tr>
      <w:tr w:rsidR="00E44D50" w:rsidRPr="00661356" w14:paraId="249F4CC3" w14:textId="77777777" w:rsidTr="00405000">
        <w:trPr>
          <w:trHeight w:val="15"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99CFBCA" w14:textId="322F3306" w:rsidR="00E44D50" w:rsidRPr="00C94E9C" w:rsidRDefault="00E44D50" w:rsidP="00E44D5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6743EF0" w14:textId="0559375E" w:rsidR="00E44D50" w:rsidRPr="00661356" w:rsidRDefault="00E44D50" w:rsidP="00E44D50">
            <w:pPr>
              <w:pStyle w:val="af1"/>
            </w:pPr>
            <w:r w:rsidRPr="00FA43B9">
              <w:t>е</w:t>
            </w:r>
            <w:r>
              <w:t xml:space="preserve">сли реквизит «Код вида упаковки </w:t>
            </w:r>
            <w:r w:rsidRPr="00FA43B9">
              <w:t>(csdo:UnifiedPackageKindCode)» заполнен, то его значение должно содержать кодовое обозначение вида упаковки в соответствии со значениями, указанными в классификаторе типов потребительской упаковки, а атрибут «Идентификатор справочника (классификатора) (атрибут codeListId)» должен содержать значение кода указанного классификатора в реестре нормативно-справочной информации Союза. До момента включения в состав ресурсов единой системы нормативно-справочной информации Союза указанного классификатора для заполнения реквизита «Код вида упаковки (csdo:UnifiedPackageKindCode)» может быть использован справочник «Типы упаковок» GS1. При этом, атрибут «Идентификатор справочника (классификатора) (атрибут codeListId)» должен содержать значение «GS1_P.LS.03.CLS.006»</w:t>
            </w:r>
          </w:p>
        </w:tc>
      </w:tr>
      <w:tr w:rsidR="00661356" w:rsidRPr="00661356" w14:paraId="18EE5B2F" w14:textId="77777777" w:rsidTr="00405000">
        <w:trPr>
          <w:trHeight w:val="15"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EB0A22B" w14:textId="293E9968" w:rsidR="00661356" w:rsidRPr="00661356" w:rsidRDefault="00661356" w:rsidP="0040500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94A0D56" w14:textId="618FE7D9" w:rsidR="00661356" w:rsidRPr="00661356" w:rsidRDefault="00661356" w:rsidP="00405000">
            <w:pPr>
              <w:pStyle w:val="af1"/>
            </w:pPr>
            <w:r w:rsidRPr="00E929DB">
              <w:t>реквизит «</w:t>
            </w:r>
            <w:r w:rsidRPr="00E929DB">
              <w:rPr>
                <w:noProof/>
              </w:rPr>
              <w:t>Наименование материала (</w:t>
            </w:r>
            <w:r w:rsidRPr="00E929DB">
              <w:rPr>
                <w:noProof/>
                <w:lang w:val="en-US"/>
              </w:rPr>
              <w:t>ctsdo</w:t>
            </w:r>
            <w:r w:rsidRPr="00E929DB">
              <w:rPr>
                <w:noProof/>
              </w:rPr>
              <w:t>:​</w:t>
            </w:r>
            <w:r w:rsidRPr="00E929DB">
              <w:rPr>
                <w:noProof/>
                <w:lang w:val="en-US"/>
              </w:rPr>
              <w:t>Material</w:t>
            </w:r>
            <w:r w:rsidRPr="00E929DB">
              <w:rPr>
                <w:noProof/>
              </w:rPr>
              <w:t>​</w:t>
            </w:r>
            <w:r w:rsidRPr="00E929DB">
              <w:rPr>
                <w:noProof/>
                <w:lang w:val="en-US"/>
              </w:rPr>
              <w:t>Name</w:t>
            </w:r>
            <w:r w:rsidRPr="00E929DB">
              <w:rPr>
                <w:noProof/>
              </w:rPr>
              <w:t>)</w:t>
            </w:r>
            <w:r w:rsidRPr="00E929DB">
              <w:t>» должен быть заполнен</w:t>
            </w:r>
          </w:p>
        </w:tc>
      </w:tr>
      <w:tr w:rsidR="00661356" w:rsidRPr="00661356" w14:paraId="20B4DF09" w14:textId="77777777" w:rsidTr="00405000">
        <w:trPr>
          <w:trHeight w:val="15"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E607937" w14:textId="68BE4B18" w:rsidR="00661356" w:rsidRPr="00661356" w:rsidRDefault="00661356" w:rsidP="0040500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617235F" w14:textId="6753BAB2" w:rsidR="00661356" w:rsidRPr="00661356" w:rsidRDefault="00661356" w:rsidP="00405000">
            <w:pPr>
              <w:pStyle w:val="af1"/>
            </w:pPr>
            <w:r w:rsidRPr="00E929DB">
              <w:t>реквизит «</w:t>
            </w:r>
            <w:r w:rsidRPr="00E929DB">
              <w:rPr>
                <w:noProof/>
              </w:rPr>
              <w:t>Дата производства (</w:t>
            </w:r>
            <w:r w:rsidRPr="00E929DB">
              <w:rPr>
                <w:noProof/>
                <w:lang w:val="en-US"/>
              </w:rPr>
              <w:t>csdo</w:t>
            </w:r>
            <w:r w:rsidRPr="00E929DB">
              <w:rPr>
                <w:noProof/>
              </w:rPr>
              <w:t>:​</w:t>
            </w:r>
            <w:r w:rsidRPr="00E929DB">
              <w:rPr>
                <w:noProof/>
                <w:lang w:val="en-US"/>
              </w:rPr>
              <w:t>Manufacture</w:t>
            </w:r>
            <w:r w:rsidRPr="00E929DB">
              <w:rPr>
                <w:noProof/>
              </w:rPr>
              <w:t>​</w:t>
            </w:r>
            <w:r w:rsidRPr="00E929DB">
              <w:rPr>
                <w:noProof/>
                <w:lang w:val="en-US"/>
              </w:rPr>
              <w:t>Date</w:t>
            </w:r>
            <w:r w:rsidRPr="00E929DB">
              <w:rPr>
                <w:noProof/>
              </w:rPr>
              <w:t>)</w:t>
            </w:r>
            <w:r w:rsidRPr="00E929DB">
              <w:t>» должен быть заполнен</w:t>
            </w:r>
          </w:p>
        </w:tc>
      </w:tr>
    </w:tbl>
    <w:p w14:paraId="0E50AAF0" w14:textId="13767A41" w:rsidR="00CE41C5" w:rsidRPr="00C94E9C" w:rsidRDefault="00CE41C5" w:rsidP="00CE41C5">
      <w:pPr>
        <w:pStyle w:val="a7"/>
        <w:spacing w:before="120" w:line="348" w:lineRule="auto"/>
        <w:rPr>
          <w:rStyle w:val="a9"/>
        </w:rPr>
      </w:pPr>
      <w:r w:rsidRPr="00C94E9C">
        <w:rPr>
          <w:rStyle w:val="a9"/>
          <w:lang w:val="ru-RU"/>
        </w:rPr>
        <w:lastRenderedPageBreak/>
        <w:t>52</w:t>
      </w:r>
      <w:r w:rsidRPr="00C94E9C">
        <w:rPr>
          <w:rStyle w:val="a9"/>
        </w:rPr>
        <w:t>. Требования к заполнению реквизитов электронн</w:t>
      </w:r>
      <w:r w:rsidRPr="00C94E9C">
        <w:rPr>
          <w:rStyle w:val="a9"/>
          <w:lang w:val="ru-RU"/>
        </w:rPr>
        <w:t>ого</w:t>
      </w:r>
      <w:r w:rsidRPr="00C94E9C">
        <w:rPr>
          <w:rStyle w:val="a9"/>
        </w:rPr>
        <w:t xml:space="preserve"> документ</w:t>
      </w:r>
      <w:r w:rsidRPr="00C94E9C">
        <w:rPr>
          <w:rStyle w:val="a9"/>
          <w:lang w:val="ru-RU"/>
        </w:rPr>
        <w:t>а</w:t>
      </w:r>
      <w:r w:rsidRPr="00C94E9C">
        <w:rPr>
          <w:rStyle w:val="a9"/>
        </w:rPr>
        <w:t xml:space="preserve"> (сведений) «</w:t>
      </w:r>
      <w:r w:rsidRPr="00C94E9C">
        <w:t>Детализированное описание шины (покрышки) пневматической резиновой новой» (R.CT.LS.03.024</w:t>
      </w:r>
      <w:r w:rsidRPr="00C94E9C">
        <w:rPr>
          <w:rStyle w:val="a9"/>
        </w:rPr>
        <w:t xml:space="preserve">), передаваемого </w:t>
      </w:r>
      <w:r w:rsidR="00801B2C">
        <w:rPr>
          <w:rStyle w:val="a9"/>
        </w:rPr>
        <w:br/>
      </w:r>
      <w:r w:rsidRPr="00C94E9C">
        <w:rPr>
          <w:rStyle w:val="a9"/>
        </w:rPr>
        <w:t>в сообщении «</w:t>
      </w:r>
      <w:r w:rsidRPr="00C94E9C">
        <w:rPr>
          <w:lang w:val="ru-RU"/>
        </w:rPr>
        <w:t>С</w:t>
      </w:r>
      <w:r w:rsidRPr="00C94E9C">
        <w:t xml:space="preserve">ведения о товаре для внесения в национальный компонент </w:t>
      </w:r>
      <w:r w:rsidRPr="00C94E9C">
        <w:rPr>
          <w:lang w:val="ru-RU"/>
        </w:rPr>
        <w:t xml:space="preserve">информационной </w:t>
      </w:r>
      <w:r w:rsidRPr="00C94E9C">
        <w:t>системы маркировки товаров» (P.LS.03.MSG.</w:t>
      </w:r>
      <w:r w:rsidRPr="00C94E9C">
        <w:rPr>
          <w:lang w:val="ru-RU"/>
        </w:rPr>
        <w:t>024</w:t>
      </w:r>
      <w:r w:rsidRPr="00C94E9C">
        <w:t>)</w:t>
      </w:r>
      <w:r w:rsidRPr="00C94E9C">
        <w:rPr>
          <w:rStyle w:val="a9"/>
          <w:lang w:val="ru-RU"/>
        </w:rPr>
        <w:t xml:space="preserve">, </w:t>
      </w:r>
      <w:r w:rsidRPr="00C94E9C">
        <w:rPr>
          <w:rStyle w:val="a9"/>
        </w:rPr>
        <w:t>приведены в таблице</w:t>
      </w:r>
      <w:r w:rsidR="00194651" w:rsidRPr="00C94E9C">
        <w:rPr>
          <w:rStyle w:val="a9"/>
          <w:lang w:val="ru-RU"/>
        </w:rPr>
        <w:t xml:space="preserve"> 42</w:t>
      </w:r>
      <w:r w:rsidRPr="00C94E9C">
        <w:rPr>
          <w:rStyle w:val="a9"/>
        </w:rPr>
        <w:t>.</w:t>
      </w:r>
    </w:p>
    <w:p w14:paraId="47BA6159" w14:textId="495EE1AD" w:rsidR="00CE41C5" w:rsidRPr="00C94E9C" w:rsidRDefault="00CE41C5" w:rsidP="00CE41C5">
      <w:pPr>
        <w:pStyle w:val="affd"/>
        <w:spacing w:before="120"/>
        <w:rPr>
          <w:rStyle w:val="afc"/>
          <w:color w:val="auto"/>
          <w:lang w:val="ru-RU"/>
        </w:rPr>
      </w:pPr>
      <w:r w:rsidRPr="00C94E9C">
        <w:t>Таблица</w:t>
      </w:r>
      <w:r w:rsidRPr="00C94E9C">
        <w:rPr>
          <w:lang w:val="en-US"/>
        </w:rPr>
        <w:t> </w:t>
      </w:r>
      <w:r w:rsidR="00194651" w:rsidRPr="00C94E9C">
        <w:t>42</w:t>
      </w:r>
    </w:p>
    <w:p w14:paraId="54357AF5" w14:textId="433CBFA4" w:rsidR="00CE41C5" w:rsidRDefault="00CE41C5" w:rsidP="00CE41C5">
      <w:pPr>
        <w:pStyle w:val="a6"/>
      </w:pPr>
      <w:r w:rsidRPr="00C94E9C">
        <w:rPr>
          <w:rStyle w:val="a9"/>
        </w:rPr>
        <w:t>Требования к заполнению реквизитов электронн</w:t>
      </w:r>
      <w:r w:rsidRPr="00C94E9C">
        <w:rPr>
          <w:rStyle w:val="a9"/>
          <w:lang w:val="ru-RU"/>
        </w:rPr>
        <w:t>ого</w:t>
      </w:r>
      <w:r w:rsidRPr="00C94E9C">
        <w:rPr>
          <w:rStyle w:val="a9"/>
        </w:rPr>
        <w:t xml:space="preserve"> документ</w:t>
      </w:r>
      <w:r w:rsidRPr="00C94E9C">
        <w:rPr>
          <w:rStyle w:val="a9"/>
          <w:lang w:val="ru-RU"/>
        </w:rPr>
        <w:t>а</w:t>
      </w:r>
      <w:r w:rsidRPr="00C94E9C">
        <w:rPr>
          <w:rStyle w:val="a9"/>
        </w:rPr>
        <w:t xml:space="preserve"> (сведений) </w:t>
      </w:r>
      <w:r w:rsidRPr="00C94E9C">
        <w:t>«Детализированное описание шины (покрышки) пневматической резиновой новой» (R.CT.LS.03.024</w:t>
      </w:r>
      <w:r w:rsidRPr="00C94E9C">
        <w:rPr>
          <w:rStyle w:val="a9"/>
        </w:rPr>
        <w:t xml:space="preserve">), передаваемого </w:t>
      </w:r>
      <w:r w:rsidR="00801B2C">
        <w:rPr>
          <w:rStyle w:val="a9"/>
        </w:rPr>
        <w:br/>
      </w:r>
      <w:r w:rsidRPr="00C94E9C">
        <w:rPr>
          <w:rStyle w:val="a9"/>
        </w:rPr>
        <w:t>в сообщении «</w:t>
      </w:r>
      <w:r w:rsidRPr="00C94E9C">
        <w:t>Сведения о товаре для внесения в национальный компонент информационной системы маркировки товаров» (P.LS.03.MSG.024)</w:t>
      </w:r>
    </w:p>
    <w:tbl>
      <w:tblPr>
        <w:tblW w:w="9356" w:type="dxa"/>
        <w:jc w:val="center"/>
        <w:tblLook w:val="0400" w:firstRow="0" w:lastRow="0" w:firstColumn="0" w:lastColumn="0" w:noHBand="0" w:noVBand="1"/>
      </w:tblPr>
      <w:tblGrid>
        <w:gridCol w:w="1561"/>
        <w:gridCol w:w="7795"/>
      </w:tblGrid>
      <w:tr w:rsidR="00801B2C" w:rsidRPr="005A447D" w14:paraId="2D393899" w14:textId="77777777" w:rsidTr="00277786">
        <w:trPr>
          <w:cantSplit/>
          <w:trHeight w:val="601"/>
          <w:tblHeader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C9FCBDF" w14:textId="77777777" w:rsidR="00801B2C" w:rsidRPr="005A447D" w:rsidRDefault="00801B2C" w:rsidP="00277786">
            <w:pPr>
              <w:pStyle w:val="af0"/>
              <w:spacing w:line="264" w:lineRule="auto"/>
            </w:pPr>
            <w:r w:rsidRPr="005A447D">
              <w:t>Код требования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95CEE92" w14:textId="77777777" w:rsidR="00801B2C" w:rsidRPr="005A447D" w:rsidRDefault="00801B2C" w:rsidP="00277786">
            <w:pPr>
              <w:pStyle w:val="af0"/>
              <w:spacing w:line="264" w:lineRule="auto"/>
            </w:pPr>
            <w:r w:rsidRPr="005A447D">
              <w:t>Формулировка требования</w:t>
            </w:r>
          </w:p>
        </w:tc>
      </w:tr>
      <w:tr w:rsidR="00801B2C" w:rsidRPr="00E929DB" w14:paraId="0FA23CE2" w14:textId="77777777" w:rsidTr="00277786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73D0C18" w14:textId="77777777" w:rsidR="00801B2C" w:rsidRPr="00E929DB" w:rsidRDefault="00801B2C" w:rsidP="00277786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C05A546" w14:textId="77777777" w:rsidR="00801B2C" w:rsidRPr="00E929DB" w:rsidRDefault="00801B2C" w:rsidP="00277786">
            <w:pPr>
              <w:pStyle w:val="afff0"/>
              <w:jc w:val="left"/>
              <w:rPr>
                <w:noProof/>
              </w:rPr>
            </w:pPr>
            <w:r w:rsidRPr="00E929DB">
              <w:t>реквизит «</w:t>
            </w:r>
            <w:r w:rsidRPr="00E929DB">
              <w:rPr>
                <w:noProof/>
              </w:rPr>
              <w:t>Разновидность товара (</w:t>
            </w:r>
            <w:r w:rsidRPr="00E929DB">
              <w:rPr>
                <w:noProof/>
                <w:lang w:val="en-US"/>
              </w:rPr>
              <w:t>ctsdo</w:t>
            </w:r>
            <w:r w:rsidRPr="00E929DB">
              <w:rPr>
                <w:noProof/>
              </w:rPr>
              <w:t>:​</w:t>
            </w:r>
            <w:r w:rsidRPr="00E929DB">
              <w:rPr>
                <w:noProof/>
                <w:lang w:val="en-US"/>
              </w:rPr>
              <w:t>Goods</w:t>
            </w:r>
            <w:r w:rsidRPr="00E929DB">
              <w:rPr>
                <w:noProof/>
              </w:rPr>
              <w:t>​</w:t>
            </w:r>
            <w:r w:rsidRPr="00E929DB">
              <w:rPr>
                <w:noProof/>
                <w:lang w:val="en-US"/>
              </w:rPr>
              <w:t>Variety</w:t>
            </w:r>
            <w:r w:rsidRPr="00E929DB">
              <w:rPr>
                <w:noProof/>
              </w:rPr>
              <w:t>​</w:t>
            </w:r>
            <w:r w:rsidRPr="00E929DB">
              <w:rPr>
                <w:noProof/>
                <w:lang w:val="en-US"/>
              </w:rPr>
              <w:t>Text</w:t>
            </w:r>
            <w:r w:rsidRPr="00E929DB">
              <w:rPr>
                <w:noProof/>
              </w:rPr>
              <w:t>)</w:t>
            </w:r>
            <w:r w:rsidRPr="00E929DB">
              <w:t>» должен быть заполнен</w:t>
            </w:r>
          </w:p>
        </w:tc>
      </w:tr>
      <w:tr w:rsidR="00801B2C" w:rsidRPr="005A447D" w14:paraId="445DEE21" w14:textId="77777777" w:rsidTr="00277786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E066465" w14:textId="77777777" w:rsidR="00801B2C" w:rsidRPr="005A447D" w:rsidRDefault="00801B2C" w:rsidP="00277786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6465CAB" w14:textId="77777777" w:rsidR="00801B2C" w:rsidRPr="005A447D" w:rsidRDefault="00801B2C" w:rsidP="00277786">
            <w:pPr>
              <w:pStyle w:val="afff0"/>
              <w:jc w:val="left"/>
            </w:pPr>
            <w:r w:rsidRPr="005A447D">
              <w:t>реквизит «Код единицы измерения (ctsdo</w:t>
            </w:r>
            <w:r w:rsidRPr="00E929DB">
              <w:rPr>
                <w:noProof/>
              </w:rPr>
              <w:t>:‌Measurement‌Unit‌Code</w:t>
            </w:r>
            <w:r w:rsidRPr="005A447D">
              <w:t xml:space="preserve">)» должен содержать кодовое обозначение единицы измерения в соответствии </w:t>
            </w:r>
            <w:r w:rsidRPr="005A447D">
              <w:br/>
              <w:t xml:space="preserve">со значениями, указанными в </w:t>
            </w:r>
            <w:r w:rsidRPr="005A447D">
              <w:rPr>
                <w:rFonts w:eastAsiaTheme="minorEastAsia"/>
              </w:rPr>
              <w:t>классификаторе единиц измерения</w:t>
            </w:r>
            <w:r>
              <w:rPr>
                <w:rFonts w:eastAsiaTheme="minorEastAsia"/>
              </w:rPr>
              <w:t xml:space="preserve">. </w:t>
            </w:r>
            <w:r>
              <w:rPr>
                <w:noProof/>
              </w:rPr>
              <w:t xml:space="preserve">При этом </w:t>
            </w:r>
            <w:r w:rsidRPr="00E929DB">
              <w:rPr>
                <w:noProof/>
              </w:rPr>
              <w:t xml:space="preserve">атрибут «идентификатор справочника (классификатора) </w:t>
            </w:r>
            <w:r>
              <w:rPr>
                <w:noProof/>
              </w:rPr>
              <w:br/>
            </w:r>
            <w:r w:rsidRPr="00E929DB">
              <w:t xml:space="preserve">(атрибут </w:t>
            </w:r>
            <w:r w:rsidRPr="00E929DB">
              <w:rPr>
                <w:noProof/>
              </w:rPr>
              <w:t>code‌List‌Id</w:t>
            </w:r>
            <w:r w:rsidRPr="00E929DB">
              <w:t xml:space="preserve">)» реквизита </w:t>
            </w:r>
            <w:r w:rsidRPr="00E929DB">
              <w:rPr>
                <w:noProof/>
              </w:rPr>
              <w:t xml:space="preserve">«Код единицы измерения </w:t>
            </w:r>
            <w:r>
              <w:rPr>
                <w:noProof/>
              </w:rPr>
              <w:br/>
            </w:r>
            <w:r w:rsidRPr="00E929DB">
              <w:rPr>
                <w:noProof/>
              </w:rPr>
              <w:t>(ctsdo:‌Measurement‌Unit‌Code)» должен содержать значение «</w:t>
            </w:r>
            <w:r w:rsidRPr="00E929DB">
              <w:rPr>
                <w:rFonts w:cs="Times New Roman"/>
                <w:szCs w:val="24"/>
              </w:rPr>
              <w:t>2016»</w:t>
            </w:r>
            <w:r>
              <w:rPr>
                <w:rFonts w:cs="Times New Roman"/>
                <w:szCs w:val="24"/>
              </w:rPr>
              <w:t>.</w:t>
            </w:r>
          </w:p>
        </w:tc>
      </w:tr>
      <w:tr w:rsidR="00801B2C" w14:paraId="47FF616B" w14:textId="77777777" w:rsidTr="00277786">
        <w:trPr>
          <w:cantSplit/>
          <w:trHeight w:val="15"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28531F1" w14:textId="77777777" w:rsidR="00801B2C" w:rsidRDefault="00801B2C" w:rsidP="00277786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AD9CF1B" w14:textId="77777777" w:rsidR="00801B2C" w:rsidRDefault="00801B2C" w:rsidP="00277786">
            <w:pPr>
              <w:pStyle w:val="af1"/>
            </w:pPr>
            <w:r>
              <w:t xml:space="preserve">в случае указания сведений о ширине </w:t>
            </w:r>
            <w:r w:rsidRPr="00F86344">
              <w:rPr>
                <w:noProof/>
              </w:rPr>
              <w:t>профиля шины (покрышки)</w:t>
            </w:r>
            <w:r>
              <w:t xml:space="preserve"> </w:t>
            </w:r>
            <w:r>
              <w:br/>
              <w:t>в сложном реквизите «Ширина профиля шины (покрышки) (ctcdo:TyreWidthDetails)» должен быть заполнены:</w:t>
            </w:r>
          </w:p>
          <w:p w14:paraId="00EB0F83" w14:textId="77777777" w:rsidR="00801B2C" w:rsidRDefault="00801B2C" w:rsidP="00277786">
            <w:pPr>
              <w:pStyle w:val="af1"/>
            </w:pPr>
            <w:r>
              <w:t>один из следующих реквизитов:</w:t>
            </w:r>
          </w:p>
          <w:p w14:paraId="54BEB9C1" w14:textId="77777777" w:rsidR="00801B2C" w:rsidRDefault="00801B2C" w:rsidP="00277786">
            <w:pPr>
              <w:pStyle w:val="af1"/>
              <w:ind w:left="708"/>
            </w:pPr>
            <w:r>
              <w:t>«Значение характеристики товара в числовой форме (ctsdo:GoodsCharacteristicMeasure)»;</w:t>
            </w:r>
          </w:p>
          <w:p w14:paraId="33E8FE8D" w14:textId="77777777" w:rsidR="00801B2C" w:rsidRDefault="00801B2C" w:rsidP="00277786">
            <w:pPr>
              <w:pStyle w:val="af1"/>
              <w:ind w:left="708"/>
            </w:pPr>
            <w:r>
              <w:t>либо «Значение характеристики товара в числовой или нечисловой форме (ctsdo:GoodsCharacteristicValue)»,</w:t>
            </w:r>
          </w:p>
          <w:p w14:paraId="0C7A3993" w14:textId="77777777" w:rsidR="00801B2C" w:rsidRDefault="00801B2C" w:rsidP="00277786">
            <w:pPr>
              <w:pStyle w:val="af1"/>
            </w:pPr>
            <w:r>
              <w:t xml:space="preserve">а также реквизит «Код единицы измерения (ctsdo:MeasurementUnitCode)», содержащий кодовое </w:t>
            </w:r>
            <w:r w:rsidRPr="00A9461E">
              <w:t>значение, соответствующи</w:t>
            </w:r>
            <w:r>
              <w:t>е</w:t>
            </w:r>
            <w:r w:rsidRPr="00A9461E">
              <w:t xml:space="preserve"> значению «</w:t>
            </w:r>
            <w:r>
              <w:t>мм</w:t>
            </w:r>
            <w:r w:rsidRPr="00A9461E">
              <w:t>»</w:t>
            </w:r>
            <w:r>
              <w:t xml:space="preserve"> или «дюйм» в классификаторе единиц измерения и счета Евразийского экономического союза. </w:t>
            </w:r>
            <w:r>
              <w:rPr>
                <w:noProof/>
              </w:rPr>
              <w:t xml:space="preserve">При этом </w:t>
            </w:r>
            <w:r w:rsidRPr="00E929DB">
              <w:rPr>
                <w:noProof/>
              </w:rPr>
              <w:t xml:space="preserve">атрибут «идентификатор справочника (классификатора) </w:t>
            </w:r>
            <w:r>
              <w:rPr>
                <w:noProof/>
              </w:rPr>
              <w:br/>
            </w:r>
            <w:r w:rsidRPr="00E929DB">
              <w:t xml:space="preserve">(атрибут </w:t>
            </w:r>
            <w:r w:rsidRPr="00E929DB">
              <w:rPr>
                <w:noProof/>
              </w:rPr>
              <w:t>code‌List‌Id</w:t>
            </w:r>
            <w:r w:rsidRPr="00E929DB">
              <w:t xml:space="preserve">)» реквизита </w:t>
            </w:r>
            <w:r w:rsidRPr="00E929DB">
              <w:rPr>
                <w:noProof/>
              </w:rPr>
              <w:t xml:space="preserve">«Код единицы измерения </w:t>
            </w:r>
            <w:r>
              <w:rPr>
                <w:noProof/>
              </w:rPr>
              <w:br/>
            </w:r>
            <w:r w:rsidRPr="00E929DB">
              <w:rPr>
                <w:noProof/>
              </w:rPr>
              <w:t>(ctsdo:‌Measurement‌Unit‌Code)» должен содержать значение «</w:t>
            </w:r>
            <w:r w:rsidRPr="00E929DB">
              <w:rPr>
                <w:rFonts w:cs="Times New Roman"/>
                <w:szCs w:val="24"/>
              </w:rPr>
              <w:t>20</w:t>
            </w:r>
            <w:r>
              <w:rPr>
                <w:rFonts w:cs="Times New Roman"/>
                <w:szCs w:val="24"/>
              </w:rPr>
              <w:t>64</w:t>
            </w:r>
            <w:r w:rsidRPr="00E929DB">
              <w:rPr>
                <w:rFonts w:cs="Times New Roman"/>
                <w:szCs w:val="24"/>
              </w:rPr>
              <w:t>»</w:t>
            </w:r>
            <w:r>
              <w:t>.</w:t>
            </w:r>
          </w:p>
        </w:tc>
      </w:tr>
      <w:tr w:rsidR="00801B2C" w14:paraId="137CBBDD" w14:textId="77777777" w:rsidTr="00277786">
        <w:trPr>
          <w:cantSplit/>
          <w:trHeight w:val="15"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B49155F" w14:textId="77777777" w:rsidR="00801B2C" w:rsidRPr="006230CB" w:rsidRDefault="00801B2C" w:rsidP="00277786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DC5ACA3" w14:textId="77777777" w:rsidR="00801B2C" w:rsidRDefault="00801B2C" w:rsidP="00277786">
            <w:pPr>
              <w:pStyle w:val="af1"/>
            </w:pPr>
            <w:r>
              <w:t>реквизит «Номинальное соотношение высоты профиля шины (покрышки) к его ширине (ctcdo:TyreHighttoWidthRatioDetails)» может быть заполнен</w:t>
            </w:r>
          </w:p>
        </w:tc>
      </w:tr>
      <w:tr w:rsidR="00801B2C" w14:paraId="27924D94" w14:textId="77777777" w:rsidTr="00277786">
        <w:trPr>
          <w:trHeight w:val="15"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33FCE2D" w14:textId="77777777" w:rsidR="00801B2C" w:rsidRDefault="00801B2C" w:rsidP="00277786">
            <w:pPr>
              <w:pStyle w:val="aff4"/>
              <w:rPr>
                <w:lang w:val="ru-RU"/>
              </w:rPr>
            </w:pPr>
            <w:r>
              <w:t>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1D5535D" w14:textId="77777777" w:rsidR="00801B2C" w:rsidRDefault="00801B2C" w:rsidP="00277786">
            <w:pPr>
              <w:pStyle w:val="af1"/>
            </w:pPr>
            <w:r>
              <w:t xml:space="preserve">в случае указания сведений о номинальном соотношении высоты профиля шины (покрышки) к его ширине с использованием сведений </w:t>
            </w:r>
            <w:r>
              <w:br/>
              <w:t xml:space="preserve">из национального справочника в сложном реквизите «Номинальное соотношение высоты профиля шины (покрышки) к его ширине (ctcdo:TyreHighttoWidthRatioDetails)» должен быть заполнен </w:t>
            </w:r>
          </w:p>
          <w:p w14:paraId="5FEBE768" w14:textId="77777777" w:rsidR="00801B2C" w:rsidRDefault="00801B2C" w:rsidP="00277786">
            <w:pPr>
              <w:pStyle w:val="af1"/>
            </w:pPr>
            <w:r>
              <w:t xml:space="preserve">реквизит «Значение характеристики товара в форме кодового обозначения (ctsdo:GoodsCharacteristicValueCode)» в соответствии </w:t>
            </w:r>
            <w:r>
              <w:br/>
              <w:t>с национальным справочником, а также один из следующих реквизитов:</w:t>
            </w:r>
          </w:p>
          <w:p w14:paraId="78196BB3" w14:textId="77777777" w:rsidR="00801B2C" w:rsidRPr="00A9461E" w:rsidRDefault="00801B2C" w:rsidP="00277786">
            <w:pPr>
              <w:pStyle w:val="af1"/>
            </w:pPr>
            <w:r>
              <w:t>реквизит «Значение характеристики товара в текстовой форме (ctsdo:GoodsCharacteristicValueName)»</w:t>
            </w:r>
            <w:r w:rsidRPr="00A9461E">
              <w:t>;</w:t>
            </w:r>
          </w:p>
          <w:p w14:paraId="0245B9F4" w14:textId="77777777" w:rsidR="00801B2C" w:rsidRDefault="00801B2C" w:rsidP="00277786">
            <w:pPr>
              <w:pStyle w:val="af1"/>
            </w:pPr>
            <w:r>
              <w:t>либо «Значение характеристики товара в числовой или нечисловой форме (ctsdo:GoodsCharacteristicValue)».</w:t>
            </w:r>
          </w:p>
          <w:p w14:paraId="47FB65EF" w14:textId="77777777" w:rsidR="00801B2C" w:rsidRDefault="00801B2C" w:rsidP="00277786">
            <w:pPr>
              <w:pStyle w:val="af1"/>
            </w:pPr>
            <w:r>
              <w:t xml:space="preserve">Если в сложном реквизите «Номинальное соотношение высоты профиля шины (покрышки) к его ширине (ctcdo:TyreHighttoWidthRatioDetails)» заполнен реквизит «Значение характеристики товара в числовой или нечисловой форме  (ctsdo:GoodsCharacteristicValue)», то реквизит </w:t>
            </w:r>
            <w:r>
              <w:br/>
              <w:t>«</w:t>
            </w:r>
            <w:r w:rsidRPr="00A9461E">
              <w:t>Код единицы измерения (ctsdo:MeasurementUnitCode)</w:t>
            </w:r>
            <w:r>
              <w:t>»</w:t>
            </w:r>
            <w:r w:rsidRPr="00A9461E">
              <w:t xml:space="preserve"> </w:t>
            </w:r>
            <w:r>
              <w:t xml:space="preserve">также должен быть заполнен и содержать кодовое </w:t>
            </w:r>
            <w:r w:rsidRPr="00A9461E">
              <w:t>значение, соответствующи</w:t>
            </w:r>
            <w:r>
              <w:t>е</w:t>
            </w:r>
            <w:r w:rsidRPr="00A9461E">
              <w:t xml:space="preserve"> значению «процент»</w:t>
            </w:r>
            <w:r>
              <w:t xml:space="preserve"> в классификаторе единиц измерения и счета Евразийского экономического союза. </w:t>
            </w:r>
            <w:r>
              <w:rPr>
                <w:noProof/>
              </w:rPr>
              <w:t xml:space="preserve">При этом </w:t>
            </w:r>
            <w:r w:rsidRPr="00E929DB">
              <w:rPr>
                <w:noProof/>
              </w:rPr>
              <w:t xml:space="preserve">атрибут «идентификатор справочника (классификатора) </w:t>
            </w:r>
            <w:r w:rsidRPr="00E929DB">
              <w:t xml:space="preserve">(атрибут </w:t>
            </w:r>
            <w:r w:rsidRPr="00E929DB">
              <w:rPr>
                <w:noProof/>
              </w:rPr>
              <w:t>code‌List‌Id</w:t>
            </w:r>
            <w:r w:rsidRPr="00E929DB">
              <w:t xml:space="preserve">)» реквизита </w:t>
            </w:r>
            <w:r w:rsidRPr="00E929DB">
              <w:rPr>
                <w:noProof/>
              </w:rPr>
              <w:t>«Код единицы измерения (ctsdo:‌Measurement‌Unit‌Code)» должен содержать значение «</w:t>
            </w:r>
            <w:r w:rsidRPr="00E929DB">
              <w:rPr>
                <w:rFonts w:cs="Times New Roman"/>
                <w:szCs w:val="24"/>
              </w:rPr>
              <w:t>20</w:t>
            </w:r>
            <w:r>
              <w:rPr>
                <w:rFonts w:cs="Times New Roman"/>
                <w:szCs w:val="24"/>
              </w:rPr>
              <w:t>64</w:t>
            </w:r>
            <w:r w:rsidRPr="00E929DB">
              <w:rPr>
                <w:rFonts w:cs="Times New Roman"/>
                <w:szCs w:val="24"/>
              </w:rPr>
              <w:t>»</w:t>
            </w:r>
            <w:r>
              <w:rPr>
                <w:rFonts w:cs="Times New Roman"/>
                <w:szCs w:val="24"/>
              </w:rPr>
              <w:t>.</w:t>
            </w:r>
          </w:p>
          <w:p w14:paraId="128266AF" w14:textId="77777777" w:rsidR="00801B2C" w:rsidRDefault="00801B2C" w:rsidP="00277786">
            <w:pPr>
              <w:pStyle w:val="af1"/>
            </w:pPr>
          </w:p>
          <w:p w14:paraId="2FA9FE6C" w14:textId="77777777" w:rsidR="00801B2C" w:rsidRDefault="00801B2C" w:rsidP="00277786">
            <w:pPr>
              <w:pStyle w:val="af1"/>
            </w:pPr>
            <w:r>
              <w:t xml:space="preserve">В случае указания сведений о номинальном соотношении высоты профиля шины (покрышки) к его ширине без использования сведений </w:t>
            </w:r>
            <w:r>
              <w:br/>
              <w:t>из национального справочника в сложном реквизите «Номинальное соотношение высоты профиля шины (покрышки) к его ширине (ctcdo:TyreHighttoWidthRatioDetails)» реквизиты «Значение характеристики товара в числовой форме (ctsdo:GoodsCharacteristicMeasure)» и «</w:t>
            </w:r>
            <w:r w:rsidRPr="00A9461E">
              <w:t>Код единицы измерения (ctsdo:MeasurementUnitCode)</w:t>
            </w:r>
            <w:r>
              <w:t>»</w:t>
            </w:r>
            <w:r w:rsidRPr="00A9461E">
              <w:t xml:space="preserve"> </w:t>
            </w:r>
            <w:r>
              <w:t>должны быть заполнены. При этом реквизит «</w:t>
            </w:r>
            <w:r w:rsidRPr="00A9461E">
              <w:t>Код единицы измерения (ctsdo:MeasurementUnitCode)</w:t>
            </w:r>
            <w:r>
              <w:t>»</w:t>
            </w:r>
            <w:r w:rsidRPr="00A9461E">
              <w:t xml:space="preserve"> </w:t>
            </w:r>
            <w:r>
              <w:t xml:space="preserve">должен содержать кодовое </w:t>
            </w:r>
            <w:r w:rsidRPr="00A9461E">
              <w:t>значение, соответствующи</w:t>
            </w:r>
            <w:r>
              <w:t>е</w:t>
            </w:r>
            <w:r w:rsidRPr="00A9461E">
              <w:t xml:space="preserve"> значению «процент»</w:t>
            </w:r>
            <w:r>
              <w:t xml:space="preserve"> </w:t>
            </w:r>
            <w:r>
              <w:br/>
              <w:t>в классификаторе единиц измерения и счета Евразийского экономического союза,</w:t>
            </w:r>
            <w:r>
              <w:rPr>
                <w:noProof/>
              </w:rPr>
              <w:t xml:space="preserve"> </w:t>
            </w:r>
            <w:r w:rsidRPr="00E929DB">
              <w:rPr>
                <w:noProof/>
              </w:rPr>
              <w:t xml:space="preserve">атрибут «идентификатор справочника (классификатора) </w:t>
            </w:r>
            <w:r w:rsidRPr="00E929DB">
              <w:t xml:space="preserve">(атрибут </w:t>
            </w:r>
            <w:r w:rsidRPr="00E929DB">
              <w:rPr>
                <w:noProof/>
              </w:rPr>
              <w:t>code‌List‌Id</w:t>
            </w:r>
            <w:r w:rsidRPr="00E929DB">
              <w:t xml:space="preserve">)» реквизита </w:t>
            </w:r>
            <w:r w:rsidRPr="00E929DB">
              <w:rPr>
                <w:noProof/>
              </w:rPr>
              <w:t>«Код единицы измерения (ctsdo:‌Measurement‌Unit‌Code)» должен содержать значение «</w:t>
            </w:r>
            <w:r w:rsidRPr="00E929DB">
              <w:rPr>
                <w:rFonts w:cs="Times New Roman"/>
                <w:szCs w:val="24"/>
              </w:rPr>
              <w:t>20</w:t>
            </w:r>
            <w:r>
              <w:rPr>
                <w:rFonts w:cs="Times New Roman"/>
                <w:szCs w:val="24"/>
              </w:rPr>
              <w:t>64</w:t>
            </w:r>
            <w:r w:rsidRPr="00E929DB">
              <w:rPr>
                <w:rFonts w:cs="Times New Roman"/>
                <w:szCs w:val="24"/>
              </w:rPr>
              <w:t>»</w:t>
            </w:r>
            <w:r>
              <w:rPr>
                <w:rFonts w:cs="Times New Roman"/>
                <w:szCs w:val="24"/>
              </w:rPr>
              <w:t>.</w:t>
            </w:r>
          </w:p>
        </w:tc>
      </w:tr>
      <w:tr w:rsidR="00801B2C" w:rsidRPr="00CC478D" w14:paraId="38825AEB" w14:textId="77777777" w:rsidTr="00277786">
        <w:trPr>
          <w:cantSplit/>
          <w:trHeight w:val="15"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2B6E029" w14:textId="77777777" w:rsidR="00801B2C" w:rsidRDefault="00801B2C" w:rsidP="00277786">
            <w:pPr>
              <w:pStyle w:val="aff4"/>
            </w:pPr>
            <w:r>
              <w:rPr>
                <w:lang w:val="ru-RU"/>
              </w:rPr>
              <w:lastRenderedPageBreak/>
              <w:t>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CC263FB" w14:textId="77777777" w:rsidR="00801B2C" w:rsidRPr="00CC478D" w:rsidRDefault="00801B2C" w:rsidP="00277786">
            <w:pPr>
              <w:pStyle w:val="af1"/>
              <w:rPr>
                <w:lang w:val="en-US"/>
              </w:rPr>
            </w:pPr>
            <w:r>
              <w:t>реквизит</w:t>
            </w:r>
            <w:r w:rsidRPr="00CC478D">
              <w:rPr>
                <w:lang w:val="en-US"/>
              </w:rPr>
              <w:t xml:space="preserve"> «</w:t>
            </w:r>
            <w:r>
              <w:t>Тип</w:t>
            </w:r>
            <w:r w:rsidRPr="00CC478D">
              <w:rPr>
                <w:lang w:val="en-US"/>
              </w:rPr>
              <w:t xml:space="preserve"> </w:t>
            </w:r>
            <w:r>
              <w:t>каркаса</w:t>
            </w:r>
            <w:r w:rsidRPr="00CC478D">
              <w:rPr>
                <w:lang w:val="en-US"/>
              </w:rPr>
              <w:t xml:space="preserve"> </w:t>
            </w:r>
            <w:r>
              <w:t>шины</w:t>
            </w:r>
            <w:r w:rsidRPr="00CC478D">
              <w:rPr>
                <w:lang w:val="en-US"/>
              </w:rPr>
              <w:t xml:space="preserve"> (</w:t>
            </w:r>
            <w:r>
              <w:t>покрышки</w:t>
            </w:r>
            <w:r w:rsidRPr="00CC478D">
              <w:rPr>
                <w:lang w:val="en-US"/>
              </w:rPr>
              <w:t xml:space="preserve">) (ctcdo:TyreCarcassKindDetails)» </w:t>
            </w:r>
            <w:r>
              <w:t>может</w:t>
            </w:r>
            <w:r w:rsidRPr="00CC478D">
              <w:rPr>
                <w:lang w:val="en-US"/>
              </w:rPr>
              <w:t xml:space="preserve"> </w:t>
            </w:r>
            <w:r>
              <w:t>быть</w:t>
            </w:r>
            <w:r w:rsidRPr="00CC478D">
              <w:rPr>
                <w:lang w:val="en-US"/>
              </w:rPr>
              <w:t xml:space="preserve"> </w:t>
            </w:r>
            <w:r>
              <w:t>заполнен</w:t>
            </w:r>
          </w:p>
        </w:tc>
      </w:tr>
      <w:tr w:rsidR="00801B2C" w14:paraId="06BF85D2" w14:textId="77777777" w:rsidTr="00277786">
        <w:trPr>
          <w:cantSplit/>
          <w:trHeight w:val="15"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BE6AED4" w14:textId="77777777" w:rsidR="00801B2C" w:rsidRDefault="00801B2C" w:rsidP="00277786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BCDE377" w14:textId="77777777" w:rsidR="00801B2C" w:rsidRDefault="00801B2C" w:rsidP="00277786">
            <w:pPr>
              <w:pStyle w:val="af1"/>
            </w:pPr>
            <w:r>
              <w:t>в случае указания сведений о типе</w:t>
            </w:r>
            <w:r w:rsidRPr="00CC478D">
              <w:t xml:space="preserve"> </w:t>
            </w:r>
            <w:r>
              <w:t>каркаса</w:t>
            </w:r>
            <w:r w:rsidRPr="00CC478D">
              <w:t xml:space="preserve"> </w:t>
            </w:r>
            <w:r>
              <w:t>шины</w:t>
            </w:r>
            <w:r w:rsidRPr="00CC478D">
              <w:t xml:space="preserve"> (</w:t>
            </w:r>
            <w:r>
              <w:t>покрышки</w:t>
            </w:r>
            <w:r w:rsidRPr="00CC478D">
              <w:t>)</w:t>
            </w:r>
            <w:r>
              <w:br/>
              <w:t xml:space="preserve">в сложном реквизите </w:t>
            </w:r>
            <w:r w:rsidRPr="00CC478D">
              <w:t>«</w:t>
            </w:r>
            <w:r>
              <w:t>Тип</w:t>
            </w:r>
            <w:r w:rsidRPr="00CC478D">
              <w:t xml:space="preserve"> </w:t>
            </w:r>
            <w:r>
              <w:t>каркаса</w:t>
            </w:r>
            <w:r w:rsidRPr="00CC478D">
              <w:t xml:space="preserve"> </w:t>
            </w:r>
            <w:r>
              <w:t>шины</w:t>
            </w:r>
            <w:r w:rsidRPr="00CC478D">
              <w:t xml:space="preserve"> (</w:t>
            </w:r>
            <w:r>
              <w:t>покрышки</w:t>
            </w:r>
            <w:r w:rsidRPr="00CC478D">
              <w:t>) (</w:t>
            </w:r>
            <w:r w:rsidRPr="00CC478D">
              <w:rPr>
                <w:lang w:val="en-US"/>
              </w:rPr>
              <w:t>ctcdo</w:t>
            </w:r>
            <w:r w:rsidRPr="00CC478D">
              <w:t>:</w:t>
            </w:r>
            <w:r w:rsidRPr="00CC478D">
              <w:rPr>
                <w:lang w:val="en-US"/>
              </w:rPr>
              <w:t>TyreCarcassKindDetails</w:t>
            </w:r>
            <w:r w:rsidRPr="00CC478D">
              <w:t xml:space="preserve">)» </w:t>
            </w:r>
            <w:r>
              <w:t xml:space="preserve">должен быть заполнен </w:t>
            </w:r>
          </w:p>
          <w:p w14:paraId="049C2E2A" w14:textId="77777777" w:rsidR="00801B2C" w:rsidRDefault="00801B2C" w:rsidP="00277786">
            <w:pPr>
              <w:pStyle w:val="af1"/>
            </w:pPr>
            <w:r>
              <w:t>реквизит «Значение характеристики товара в форме кодового обозначения (ctsdo:GoodsCharacteristicValueCode)» и его значение должно соответствовать одному из следующих значений:</w:t>
            </w:r>
          </w:p>
          <w:p w14:paraId="76A3C43E" w14:textId="77777777" w:rsidR="00801B2C" w:rsidRPr="00A9461E" w:rsidRDefault="00801B2C" w:rsidP="00277786">
            <w:pPr>
              <w:pStyle w:val="af1"/>
            </w:pPr>
            <w:r>
              <w:t>NC – не классифицировано</w:t>
            </w:r>
            <w:r w:rsidRPr="007A5C33">
              <w:t>;</w:t>
            </w:r>
          </w:p>
          <w:p w14:paraId="03AC6734" w14:textId="77777777" w:rsidR="00801B2C" w:rsidRPr="007A5C33" w:rsidRDefault="00801B2C" w:rsidP="00277786">
            <w:pPr>
              <w:pStyle w:val="af1"/>
            </w:pPr>
            <w:r>
              <w:t>ND – не определено</w:t>
            </w:r>
            <w:r w:rsidRPr="007A5C33">
              <w:t>;</w:t>
            </w:r>
          </w:p>
          <w:p w14:paraId="07FFDFEE" w14:textId="77777777" w:rsidR="00801B2C" w:rsidRPr="00CD4DD8" w:rsidRDefault="00801B2C" w:rsidP="00277786">
            <w:pPr>
              <w:pStyle w:val="af1"/>
            </w:pPr>
            <w:r w:rsidRPr="00CD4DD8">
              <w:t>R – радиальный;</w:t>
            </w:r>
          </w:p>
          <w:p w14:paraId="7E3E5D1D" w14:textId="77777777" w:rsidR="00801B2C" w:rsidRPr="00CD4DD8" w:rsidRDefault="00801B2C" w:rsidP="00277786">
            <w:pPr>
              <w:pStyle w:val="af1"/>
            </w:pPr>
            <w:r w:rsidRPr="00CD4DD8">
              <w:t xml:space="preserve">B – диагонально-опоясанный; </w:t>
            </w:r>
          </w:p>
          <w:p w14:paraId="39870F75" w14:textId="77777777" w:rsidR="00801B2C" w:rsidRPr="007A5C33" w:rsidRDefault="00801B2C" w:rsidP="00277786">
            <w:pPr>
              <w:pStyle w:val="af1"/>
            </w:pPr>
            <w:r w:rsidRPr="00CD4DD8">
              <w:t>D – диагональный</w:t>
            </w:r>
            <w:r>
              <w:t>.</w:t>
            </w:r>
          </w:p>
          <w:p w14:paraId="0D68C0F7" w14:textId="77777777" w:rsidR="00801B2C" w:rsidRDefault="00801B2C" w:rsidP="00277786">
            <w:pPr>
              <w:pStyle w:val="af1"/>
            </w:pPr>
            <w:r>
              <w:t>При этом значение атрибута «Идентификатор справочника (классификатора) (атрибут codeListId)» не заполняется</w:t>
            </w:r>
          </w:p>
        </w:tc>
      </w:tr>
      <w:tr w:rsidR="00801B2C" w14:paraId="452B57F6" w14:textId="77777777" w:rsidTr="00277786">
        <w:trPr>
          <w:cantSplit/>
          <w:trHeight w:val="15"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C7D84B4" w14:textId="77777777" w:rsidR="00801B2C" w:rsidRDefault="00801B2C" w:rsidP="00277786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658EF2A" w14:textId="77777777" w:rsidR="00801B2C" w:rsidRDefault="00801B2C" w:rsidP="00277786">
            <w:pPr>
              <w:pStyle w:val="af1"/>
            </w:pPr>
            <w:r>
              <w:t>в случае указания сведений о номинальном посадочном диаметре обода</w:t>
            </w:r>
            <w:r>
              <w:br/>
              <w:t>в сложном реквизите «Номинальный посадочный диаметр обода</w:t>
            </w:r>
            <w:r w:rsidRPr="007A5C33">
              <w:t xml:space="preserve"> </w:t>
            </w:r>
            <w:r>
              <w:t>(ctcdo:RimDiameterDetails)» должен быть заполнены:</w:t>
            </w:r>
          </w:p>
          <w:p w14:paraId="4CDC0F2D" w14:textId="77777777" w:rsidR="00801B2C" w:rsidRDefault="00801B2C" w:rsidP="00277786">
            <w:pPr>
              <w:pStyle w:val="af1"/>
            </w:pPr>
            <w:r>
              <w:t>один из следующих реквизитов:</w:t>
            </w:r>
          </w:p>
          <w:p w14:paraId="313F00FF" w14:textId="77777777" w:rsidR="00801B2C" w:rsidRDefault="00801B2C" w:rsidP="00277786">
            <w:pPr>
              <w:pStyle w:val="af1"/>
              <w:ind w:left="708"/>
            </w:pPr>
            <w:r>
              <w:t>«Значение характеристики товара в числовой форме (ctsdo:GoodsCharacteristicMeasure)»;</w:t>
            </w:r>
          </w:p>
          <w:p w14:paraId="591613B2" w14:textId="77777777" w:rsidR="00801B2C" w:rsidRDefault="00801B2C" w:rsidP="00277786">
            <w:pPr>
              <w:pStyle w:val="af1"/>
              <w:ind w:left="708"/>
            </w:pPr>
            <w:r>
              <w:t>либо «Значение характеристики товара в числовой или нечисловой форме (ctsdo:GoodsCharacteristicValue)»,</w:t>
            </w:r>
          </w:p>
          <w:p w14:paraId="3EFE846E" w14:textId="77777777" w:rsidR="00801B2C" w:rsidRDefault="00801B2C" w:rsidP="00277786">
            <w:pPr>
              <w:pStyle w:val="af1"/>
            </w:pPr>
            <w:r>
              <w:t xml:space="preserve">а также реквизит «Код единицы измерения (ctsdo:MeasurementUnitCode)», содержащий кодовое </w:t>
            </w:r>
            <w:r w:rsidRPr="00A9461E">
              <w:t>значение, соответствующи</w:t>
            </w:r>
            <w:r>
              <w:t>е</w:t>
            </w:r>
            <w:r w:rsidRPr="00A9461E">
              <w:t xml:space="preserve"> значению </w:t>
            </w:r>
            <w:r>
              <w:t xml:space="preserve">«дюйм» в классификаторе единиц измерения и счета Евразийского экономического союза. </w:t>
            </w:r>
            <w:r>
              <w:rPr>
                <w:noProof/>
              </w:rPr>
              <w:t xml:space="preserve">При этом </w:t>
            </w:r>
            <w:r w:rsidRPr="00E929DB">
              <w:rPr>
                <w:noProof/>
              </w:rPr>
              <w:t xml:space="preserve">атрибут «идентификатор справочника (классификатора) </w:t>
            </w:r>
            <w:r w:rsidRPr="00E929DB">
              <w:t xml:space="preserve">(атрибут </w:t>
            </w:r>
            <w:r w:rsidRPr="00E929DB">
              <w:rPr>
                <w:noProof/>
              </w:rPr>
              <w:t>code‌List‌Id</w:t>
            </w:r>
            <w:r w:rsidRPr="00E929DB">
              <w:t xml:space="preserve">)» реквизита </w:t>
            </w:r>
            <w:r w:rsidRPr="00E929DB">
              <w:rPr>
                <w:noProof/>
              </w:rPr>
              <w:t>«Код единицы измерения (ctsdo:‌Measurement‌Unit‌Code)» должен содержать значение «</w:t>
            </w:r>
            <w:r w:rsidRPr="00E929DB">
              <w:rPr>
                <w:rFonts w:cs="Times New Roman"/>
                <w:szCs w:val="24"/>
              </w:rPr>
              <w:t>20</w:t>
            </w:r>
            <w:r>
              <w:rPr>
                <w:rFonts w:cs="Times New Roman"/>
                <w:szCs w:val="24"/>
              </w:rPr>
              <w:t>64</w:t>
            </w:r>
            <w:r w:rsidRPr="00E929DB">
              <w:rPr>
                <w:rFonts w:cs="Times New Roman"/>
                <w:szCs w:val="24"/>
              </w:rPr>
              <w:t>»</w:t>
            </w:r>
            <w:r>
              <w:t>.</w:t>
            </w:r>
          </w:p>
        </w:tc>
      </w:tr>
      <w:tr w:rsidR="00801B2C" w14:paraId="60FC0AED" w14:textId="77777777" w:rsidTr="00277786">
        <w:trPr>
          <w:cantSplit/>
          <w:trHeight w:val="15"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ADA56B4" w14:textId="77777777" w:rsidR="00801B2C" w:rsidRDefault="00801B2C" w:rsidP="00277786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53D052B" w14:textId="77777777" w:rsidR="00801B2C" w:rsidRDefault="00801B2C" w:rsidP="00277786">
            <w:pPr>
              <w:pStyle w:val="af1"/>
            </w:pPr>
            <w:r>
              <w:t>реквизит «Индекс нагрузки на шину (покрышку)</w:t>
            </w:r>
            <w:r w:rsidRPr="00987187">
              <w:t xml:space="preserve"> </w:t>
            </w:r>
            <w:r>
              <w:t>(ctcdo:TyreLoadIndexDetails)» может быть заполнен</w:t>
            </w:r>
          </w:p>
        </w:tc>
      </w:tr>
      <w:tr w:rsidR="00801B2C" w14:paraId="0EBB0DD1" w14:textId="77777777" w:rsidTr="00277786">
        <w:trPr>
          <w:cantSplit/>
          <w:trHeight w:val="15"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03C0ACD" w14:textId="77777777" w:rsidR="00801B2C" w:rsidRDefault="00801B2C" w:rsidP="00277786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1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A77391B" w14:textId="77777777" w:rsidR="00801B2C" w:rsidRDefault="00801B2C" w:rsidP="00277786">
            <w:pPr>
              <w:pStyle w:val="af1"/>
            </w:pPr>
            <w:r>
              <w:t xml:space="preserve">в случае указания сведений об индексе нагрузки на шину (покрышку) </w:t>
            </w:r>
            <w:r>
              <w:br/>
              <w:t>с использованием сведений из национального справочника в сложном реквизите «Индекс нагрузки на шину (покрышку)</w:t>
            </w:r>
            <w:r w:rsidRPr="00987187">
              <w:t xml:space="preserve"> </w:t>
            </w:r>
            <w:r>
              <w:t xml:space="preserve">(ctcdo:TyreLoadIndexDetails)» должен быть заполнен </w:t>
            </w:r>
          </w:p>
          <w:p w14:paraId="2AD6AA76" w14:textId="77777777" w:rsidR="00801B2C" w:rsidRDefault="00801B2C" w:rsidP="00277786">
            <w:pPr>
              <w:pStyle w:val="af1"/>
            </w:pPr>
            <w:r>
              <w:t xml:space="preserve">реквизит «Значение характеристики товара в форме кодового обозначения (ctsdo:GoodsCharacteristicValueCode)» в соответствии </w:t>
            </w:r>
            <w:r>
              <w:br/>
              <w:t>с национальным справочником, а также один из следующих реквизитов:</w:t>
            </w:r>
          </w:p>
          <w:p w14:paraId="085628B1" w14:textId="77777777" w:rsidR="00801B2C" w:rsidRPr="00A9461E" w:rsidRDefault="00801B2C" w:rsidP="00277786">
            <w:pPr>
              <w:pStyle w:val="af1"/>
            </w:pPr>
            <w:r>
              <w:t>реквизит «Значение характеристики товара в текстовой форме (ctsdo:GoodsCharacteristicValueName)»</w:t>
            </w:r>
            <w:r w:rsidRPr="00A9461E">
              <w:t>;</w:t>
            </w:r>
          </w:p>
          <w:p w14:paraId="6C63CE23" w14:textId="77777777" w:rsidR="00801B2C" w:rsidRDefault="00801B2C" w:rsidP="00277786">
            <w:pPr>
              <w:pStyle w:val="af1"/>
            </w:pPr>
            <w:r>
              <w:t>либо «Значение характеристики товара в числовой форме (ctsdo:GoodsCharacteristicMeasure)».</w:t>
            </w:r>
          </w:p>
          <w:p w14:paraId="4BE80BA0" w14:textId="77777777" w:rsidR="00801B2C" w:rsidRDefault="00801B2C" w:rsidP="00277786">
            <w:pPr>
              <w:pStyle w:val="af1"/>
            </w:pPr>
          </w:p>
          <w:p w14:paraId="2012DD28" w14:textId="77777777" w:rsidR="00801B2C" w:rsidRDefault="00801B2C" w:rsidP="00277786">
            <w:pPr>
              <w:pStyle w:val="af1"/>
            </w:pPr>
            <w:r>
              <w:t>В случае указания сведений об индексе нагрузки на шину (покрышку) без использования сведений из национального справочника в сложном реквизите «Индекс нагрузки на шину (покрышку)</w:t>
            </w:r>
            <w:r w:rsidRPr="00987187">
              <w:t xml:space="preserve"> </w:t>
            </w:r>
            <w:r>
              <w:t>(ctcdo:TyreLoadIndexDetails)» заполняется реквизит «Значение характеристики товара в числовой форме (ctsdo:GoodsCharacteristicMeasure)»</w:t>
            </w:r>
            <w:r>
              <w:rPr>
                <w:rFonts w:cs="Times New Roman"/>
                <w:szCs w:val="24"/>
              </w:rPr>
              <w:t>.</w:t>
            </w:r>
          </w:p>
        </w:tc>
      </w:tr>
      <w:tr w:rsidR="00801B2C" w14:paraId="6A665588" w14:textId="77777777" w:rsidTr="00277786">
        <w:trPr>
          <w:cantSplit/>
          <w:trHeight w:val="15"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90DCCF0" w14:textId="77777777" w:rsidR="00801B2C" w:rsidRPr="005178C0" w:rsidRDefault="00801B2C" w:rsidP="00277786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17BEE00" w14:textId="77777777" w:rsidR="00801B2C" w:rsidRDefault="00801B2C" w:rsidP="00277786">
            <w:pPr>
              <w:pStyle w:val="af1"/>
            </w:pPr>
            <w:r>
              <w:t xml:space="preserve">реквизит </w:t>
            </w:r>
            <w:r w:rsidRPr="007A5C33">
              <w:t>«</w:t>
            </w:r>
            <w:r>
              <w:t>Категория скорости шины (покрышки) (ctcdo:TyreSpeedRatingDetails)» может быть заполнен</w:t>
            </w:r>
          </w:p>
        </w:tc>
      </w:tr>
      <w:tr w:rsidR="00801B2C" w14:paraId="0CD7E030" w14:textId="77777777" w:rsidTr="00277786">
        <w:trPr>
          <w:cantSplit/>
          <w:trHeight w:val="15"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2EC32F2" w14:textId="77777777" w:rsidR="00801B2C" w:rsidRPr="00E758ED" w:rsidRDefault="00801B2C" w:rsidP="00277786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A6B675F" w14:textId="77777777" w:rsidR="00801B2C" w:rsidRDefault="00801B2C" w:rsidP="00277786">
            <w:pPr>
              <w:pStyle w:val="af1"/>
            </w:pPr>
            <w:r>
              <w:t xml:space="preserve">в случае указания сведений о категории скорости шины (покрышки) </w:t>
            </w:r>
            <w:r>
              <w:br/>
              <w:t xml:space="preserve">с использованием сведений из национального справочника в сложном реквизите </w:t>
            </w:r>
            <w:r w:rsidRPr="007A5C33">
              <w:t>«</w:t>
            </w:r>
            <w:r>
              <w:t xml:space="preserve">Категория скорости шины (покрышки) (ctcdo:TyreSpeedRatingDetails)» должен быть заполнен </w:t>
            </w:r>
          </w:p>
          <w:p w14:paraId="35699249" w14:textId="77777777" w:rsidR="00801B2C" w:rsidRDefault="00801B2C" w:rsidP="00277786">
            <w:pPr>
              <w:pStyle w:val="af1"/>
            </w:pPr>
            <w:r>
              <w:t xml:space="preserve">реквизит «Значение характеристики товара в форме кодового обозначения (ctsdo:GoodsCharacteristicValueCode)» в соответствии </w:t>
            </w:r>
            <w:r>
              <w:br/>
              <w:t>с национальным справочником, а также реквизит «Значение характеристики товара в текстовой форме (ctsdo:GoodsCharacteristicValueName)».</w:t>
            </w:r>
          </w:p>
          <w:p w14:paraId="2E1DCE24" w14:textId="77777777" w:rsidR="00801B2C" w:rsidRDefault="00801B2C" w:rsidP="00277786">
            <w:pPr>
              <w:pStyle w:val="af1"/>
            </w:pPr>
          </w:p>
          <w:p w14:paraId="487A09D4" w14:textId="77777777" w:rsidR="00801B2C" w:rsidRDefault="00801B2C" w:rsidP="00277786">
            <w:pPr>
              <w:pStyle w:val="af1"/>
            </w:pPr>
            <w:r>
              <w:t xml:space="preserve">В случае указания сведений о категории скорости шины (покрышки) </w:t>
            </w:r>
            <w:r>
              <w:br/>
              <w:t xml:space="preserve">без использования сведений из национального справочника в сложном реквизите </w:t>
            </w:r>
            <w:r w:rsidRPr="007A5C33">
              <w:t>«</w:t>
            </w:r>
            <w:r>
              <w:t>Категория скорости шины (покрышки) (ctcdo:TyreSpeedRatingDetails)» заполняется реквизит «Значение характеристики товара в текстовой форме (ctsdo:GoodsCharacteristicValueName)»</w:t>
            </w:r>
            <w:r>
              <w:rPr>
                <w:rFonts w:cs="Times New Roman"/>
                <w:szCs w:val="24"/>
              </w:rPr>
              <w:t>.</w:t>
            </w:r>
          </w:p>
        </w:tc>
      </w:tr>
      <w:tr w:rsidR="00801B2C" w14:paraId="304D6CF1" w14:textId="77777777" w:rsidTr="00277786">
        <w:trPr>
          <w:cantSplit/>
          <w:trHeight w:val="15"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0C04091" w14:textId="77777777" w:rsidR="00801B2C" w:rsidRPr="005178C0" w:rsidRDefault="00801B2C" w:rsidP="00277786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A79DE2D" w14:textId="77777777" w:rsidR="00801B2C" w:rsidRDefault="00801B2C" w:rsidP="00277786">
            <w:pPr>
              <w:pStyle w:val="af1"/>
            </w:pPr>
            <w:r>
              <w:t xml:space="preserve">реквизит </w:t>
            </w:r>
            <w:r w:rsidRPr="007A5C33">
              <w:t>«</w:t>
            </w:r>
            <w:r>
              <w:t>Сезонность шины (покрышки) (ctcdo:TyreSeasonDetails)» может быть заполнен</w:t>
            </w:r>
          </w:p>
        </w:tc>
      </w:tr>
      <w:tr w:rsidR="00801B2C" w14:paraId="4310944D" w14:textId="77777777" w:rsidTr="00277786">
        <w:trPr>
          <w:cantSplit/>
          <w:trHeight w:val="15"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559387D" w14:textId="77777777" w:rsidR="00801B2C" w:rsidRPr="005178C0" w:rsidRDefault="00801B2C" w:rsidP="00277786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1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AD8CC34" w14:textId="77777777" w:rsidR="00801B2C" w:rsidRDefault="00801B2C" w:rsidP="00277786">
            <w:pPr>
              <w:pStyle w:val="af1"/>
            </w:pPr>
            <w:r>
              <w:t xml:space="preserve">в случае указания сведений о сезонности шины (покрышки) </w:t>
            </w:r>
            <w:r>
              <w:br/>
              <w:t xml:space="preserve">с использованием сведений из национального справочника в сложном реквизите «Сезонность шины (покрышки) (ctcdo:TyreSeasonDetails)» должен быть заполнен реквизит «Значение характеристики товара </w:t>
            </w:r>
            <w:r>
              <w:br/>
              <w:t xml:space="preserve">в форме кодового обозначения (ctsdo:GoodsCharacteristicValueCode)» </w:t>
            </w:r>
            <w:r>
              <w:br/>
              <w:t>в соответствии с национальным справочником, а также реквизит «Значение характеристики товара в текстовой форме (ctsdo:GoodsCharacteristicValueName)».</w:t>
            </w:r>
          </w:p>
          <w:p w14:paraId="1A1EDAF5" w14:textId="77777777" w:rsidR="00801B2C" w:rsidRDefault="00801B2C" w:rsidP="00277786">
            <w:pPr>
              <w:pStyle w:val="af1"/>
            </w:pPr>
          </w:p>
          <w:p w14:paraId="2CC2AA6B" w14:textId="77777777" w:rsidR="00801B2C" w:rsidRDefault="00801B2C" w:rsidP="00277786">
            <w:pPr>
              <w:pStyle w:val="af1"/>
            </w:pPr>
            <w:r>
              <w:t xml:space="preserve">В случае указания сведений о сезонности шины (покрышки) </w:t>
            </w:r>
            <w:r>
              <w:br/>
              <w:t>без использования сведений из национального справочника в сложном реквизите «Сезонность шины (покрышки) (ctcdo:TyreSeasonDetails)» заполняется реквизит «Значение характеристики товара в текстовой форме (ctsdo:GoodsCharacteristicValueName)»</w:t>
            </w:r>
            <w:r>
              <w:rPr>
                <w:rFonts w:cs="Times New Roman"/>
                <w:szCs w:val="24"/>
              </w:rPr>
              <w:t>.</w:t>
            </w:r>
          </w:p>
        </w:tc>
      </w:tr>
    </w:tbl>
    <w:p w14:paraId="53EED64B" w14:textId="77777777" w:rsidR="00801B2C" w:rsidRPr="00C94E9C" w:rsidRDefault="00801B2C" w:rsidP="00CE41C5">
      <w:pPr>
        <w:pStyle w:val="a6"/>
      </w:pPr>
    </w:p>
    <w:p w14:paraId="34A15C8A" w14:textId="6E16281C" w:rsidR="00CE41C5" w:rsidRPr="00C94E9C" w:rsidRDefault="00CE41C5" w:rsidP="00CE41C5">
      <w:pPr>
        <w:pStyle w:val="a7"/>
        <w:spacing w:before="120" w:line="348" w:lineRule="auto"/>
        <w:rPr>
          <w:rStyle w:val="a9"/>
        </w:rPr>
      </w:pPr>
      <w:r w:rsidRPr="00C94E9C">
        <w:rPr>
          <w:rStyle w:val="a9"/>
          <w:lang w:val="ru-RU"/>
        </w:rPr>
        <w:t>53</w:t>
      </w:r>
      <w:r w:rsidRPr="00C94E9C">
        <w:rPr>
          <w:rStyle w:val="a9"/>
        </w:rPr>
        <w:t>. Требования к заполнению реквизитов электронн</w:t>
      </w:r>
      <w:r w:rsidRPr="00C94E9C">
        <w:rPr>
          <w:rStyle w:val="a9"/>
          <w:lang w:val="ru-RU"/>
        </w:rPr>
        <w:t>ого</w:t>
      </w:r>
      <w:r w:rsidRPr="00C94E9C">
        <w:rPr>
          <w:rStyle w:val="a9"/>
        </w:rPr>
        <w:t xml:space="preserve"> документ</w:t>
      </w:r>
      <w:r w:rsidRPr="00C94E9C">
        <w:rPr>
          <w:rStyle w:val="a9"/>
          <w:lang w:val="ru-RU"/>
        </w:rPr>
        <w:t>а</w:t>
      </w:r>
      <w:r w:rsidRPr="00C94E9C">
        <w:rPr>
          <w:rStyle w:val="a9"/>
        </w:rPr>
        <w:t xml:space="preserve"> (сведений) «</w:t>
      </w:r>
      <w:r w:rsidRPr="00C94E9C">
        <w:t>Детализированное описание фотокамеры (кроме кинокамеры), фотовспышки или лампы-вспышки</w:t>
      </w:r>
      <w:r w:rsidRPr="00C94E9C">
        <w:rPr>
          <w:lang w:val="ru-RU"/>
        </w:rPr>
        <w:t>»</w:t>
      </w:r>
      <w:r w:rsidRPr="00C94E9C">
        <w:t xml:space="preserve"> (R.CT.LS.03.025</w:t>
      </w:r>
      <w:r w:rsidRPr="00C94E9C">
        <w:rPr>
          <w:rStyle w:val="a9"/>
        </w:rPr>
        <w:t>), передаваемого в сообщении «</w:t>
      </w:r>
      <w:r w:rsidRPr="00C94E9C">
        <w:rPr>
          <w:lang w:val="ru-RU"/>
        </w:rPr>
        <w:t>С</w:t>
      </w:r>
      <w:r w:rsidRPr="00C94E9C">
        <w:t xml:space="preserve">ведения о товаре для внесения </w:t>
      </w:r>
      <w:r w:rsidR="00801B2C">
        <w:br/>
      </w:r>
      <w:r w:rsidRPr="00C94E9C">
        <w:t xml:space="preserve">в национальный компонент </w:t>
      </w:r>
      <w:r w:rsidRPr="00C94E9C">
        <w:rPr>
          <w:lang w:val="ru-RU"/>
        </w:rPr>
        <w:t xml:space="preserve">информационной </w:t>
      </w:r>
      <w:r w:rsidRPr="00C94E9C">
        <w:t>системы маркировки товаров» (P.LS.03.MSG.</w:t>
      </w:r>
      <w:r w:rsidRPr="00C94E9C">
        <w:rPr>
          <w:lang w:val="ru-RU"/>
        </w:rPr>
        <w:t>024</w:t>
      </w:r>
      <w:r w:rsidRPr="00C94E9C">
        <w:t>)</w:t>
      </w:r>
      <w:r w:rsidRPr="00C94E9C">
        <w:rPr>
          <w:rStyle w:val="a9"/>
          <w:lang w:val="ru-RU"/>
        </w:rPr>
        <w:t xml:space="preserve">, </w:t>
      </w:r>
      <w:r w:rsidRPr="00C94E9C">
        <w:rPr>
          <w:rStyle w:val="a9"/>
        </w:rPr>
        <w:t>приведены в таблице</w:t>
      </w:r>
      <w:r w:rsidR="00194651" w:rsidRPr="00C94E9C">
        <w:rPr>
          <w:rStyle w:val="a9"/>
          <w:lang w:val="ru-RU"/>
        </w:rPr>
        <w:t xml:space="preserve"> 43</w:t>
      </w:r>
      <w:r w:rsidRPr="00C94E9C">
        <w:rPr>
          <w:rStyle w:val="a9"/>
        </w:rPr>
        <w:t>.</w:t>
      </w:r>
    </w:p>
    <w:p w14:paraId="2D67D806" w14:textId="0B54224A" w:rsidR="00CE41C5" w:rsidRPr="00C94E9C" w:rsidRDefault="00CE41C5" w:rsidP="00CE41C5">
      <w:pPr>
        <w:pStyle w:val="affd"/>
        <w:spacing w:before="120"/>
        <w:rPr>
          <w:rStyle w:val="afc"/>
          <w:color w:val="auto"/>
          <w:lang w:val="ru-RU"/>
        </w:rPr>
      </w:pPr>
      <w:r w:rsidRPr="00C94E9C">
        <w:t>Таблица</w:t>
      </w:r>
      <w:r w:rsidRPr="00C94E9C">
        <w:rPr>
          <w:lang w:val="en-US"/>
        </w:rPr>
        <w:t> </w:t>
      </w:r>
      <w:r w:rsidR="00194651" w:rsidRPr="00C94E9C">
        <w:t>43</w:t>
      </w:r>
    </w:p>
    <w:p w14:paraId="03D7395F" w14:textId="6B4E4D22" w:rsidR="00CE41C5" w:rsidRPr="00C94E9C" w:rsidRDefault="00CE41C5" w:rsidP="00CE41C5">
      <w:pPr>
        <w:pStyle w:val="a6"/>
      </w:pPr>
      <w:r w:rsidRPr="00C94E9C">
        <w:rPr>
          <w:rStyle w:val="a9"/>
        </w:rPr>
        <w:t>Требования к заполнению реквизитов электронн</w:t>
      </w:r>
      <w:r w:rsidRPr="00C94E9C">
        <w:rPr>
          <w:rStyle w:val="a9"/>
          <w:lang w:val="ru-RU"/>
        </w:rPr>
        <w:t>ого</w:t>
      </w:r>
      <w:r w:rsidRPr="00C94E9C">
        <w:rPr>
          <w:rStyle w:val="a9"/>
        </w:rPr>
        <w:t xml:space="preserve"> документ</w:t>
      </w:r>
      <w:r w:rsidRPr="00C94E9C">
        <w:rPr>
          <w:rStyle w:val="a9"/>
          <w:lang w:val="ru-RU"/>
        </w:rPr>
        <w:t>а</w:t>
      </w:r>
      <w:r w:rsidRPr="00C94E9C">
        <w:rPr>
          <w:rStyle w:val="a9"/>
        </w:rPr>
        <w:t xml:space="preserve"> (сведений) </w:t>
      </w:r>
      <w:r w:rsidRPr="00C94E9C">
        <w:t>«Детализированное описание фотокамеры (кроме кинокамеры), фотовспышки или лампы-вспышки» (R.CT.LS.03.025</w:t>
      </w:r>
      <w:r w:rsidRPr="00C94E9C">
        <w:rPr>
          <w:rStyle w:val="a9"/>
        </w:rPr>
        <w:t>), передаваемого в сообщении «</w:t>
      </w:r>
      <w:r w:rsidRPr="00C94E9C">
        <w:t>Сведения о товаре для внесения в национальный компонент информационной системы маркировки товаров» (P.LS.03.MSG.024)</w:t>
      </w:r>
    </w:p>
    <w:tbl>
      <w:tblPr>
        <w:tblW w:w="9356" w:type="dxa"/>
        <w:jc w:val="center"/>
        <w:tblLook w:val="0400" w:firstRow="0" w:lastRow="0" w:firstColumn="0" w:lastColumn="0" w:noHBand="0" w:noVBand="1"/>
      </w:tblPr>
      <w:tblGrid>
        <w:gridCol w:w="1561"/>
        <w:gridCol w:w="7795"/>
      </w:tblGrid>
      <w:tr w:rsidR="00661356" w:rsidRPr="00661356" w14:paraId="30A1DF6C" w14:textId="77777777" w:rsidTr="00405000">
        <w:trPr>
          <w:trHeight w:val="601"/>
          <w:tblHeader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2C0A728" w14:textId="77777777" w:rsidR="00CE41C5" w:rsidRPr="00C94E9C" w:rsidRDefault="00CE41C5" w:rsidP="00405000">
            <w:pPr>
              <w:pStyle w:val="af0"/>
              <w:spacing w:line="264" w:lineRule="auto"/>
            </w:pPr>
            <w:r w:rsidRPr="00C94E9C">
              <w:t>Код требования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3D9ABD4" w14:textId="77777777" w:rsidR="00CE41C5" w:rsidRPr="00C94E9C" w:rsidRDefault="00CE41C5" w:rsidP="00405000">
            <w:pPr>
              <w:pStyle w:val="af0"/>
              <w:spacing w:line="264" w:lineRule="auto"/>
            </w:pPr>
            <w:r w:rsidRPr="00C94E9C">
              <w:t>Формулировка требования</w:t>
            </w:r>
          </w:p>
        </w:tc>
      </w:tr>
      <w:tr w:rsidR="00661356" w:rsidRPr="00661356" w14:paraId="2AB663B8" w14:textId="77777777" w:rsidTr="00405000">
        <w:trPr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D05124B" w14:textId="0E727DAC" w:rsidR="00CE41C5" w:rsidRPr="00C94E9C" w:rsidRDefault="006C0727" w:rsidP="0040500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69B9BD7" w14:textId="77777777" w:rsidR="00CE41C5" w:rsidRPr="00661356" w:rsidRDefault="00CE41C5" w:rsidP="00405000">
            <w:pPr>
              <w:pStyle w:val="af1"/>
            </w:pPr>
            <w:r w:rsidRPr="00C94E9C">
              <w:t>если реквизит «Код единицы измерения (</w:t>
            </w:r>
            <w:r w:rsidRPr="00C94E9C">
              <w:rPr>
                <w:lang w:val="en-US"/>
              </w:rPr>
              <w:t>ctsdo</w:t>
            </w:r>
            <w:r w:rsidRPr="00C94E9C">
              <w:t>:​</w:t>
            </w:r>
            <w:r w:rsidRPr="00C94E9C">
              <w:rPr>
                <w:lang w:val="en-US"/>
              </w:rPr>
              <w:t>Measurement</w:t>
            </w:r>
            <w:r w:rsidRPr="00C94E9C">
              <w:t>​</w:t>
            </w:r>
            <w:r w:rsidRPr="00C94E9C">
              <w:rPr>
                <w:lang w:val="en-US"/>
              </w:rPr>
              <w:t>Unit</w:t>
            </w:r>
            <w:r w:rsidRPr="00C94E9C">
              <w:t>​</w:t>
            </w:r>
            <w:r w:rsidRPr="00C94E9C">
              <w:rPr>
                <w:lang w:val="en-US"/>
              </w:rPr>
              <w:t>Code</w:t>
            </w:r>
            <w:r w:rsidRPr="00C94E9C">
              <w:t xml:space="preserve">)» заполнен, то его значение должно содержать кодовое обозначение единицы измерения в соответствии со значениями, указанными в </w:t>
            </w:r>
            <w:r w:rsidRPr="00C94E9C">
              <w:rPr>
                <w:rFonts w:eastAsiaTheme="minorEastAsia"/>
              </w:rPr>
              <w:t xml:space="preserve">классификаторе единиц измерения, а </w:t>
            </w:r>
            <w:r w:rsidRPr="00C94E9C">
              <w:t xml:space="preserve">атрибут «Идентификатор справочника (классификатора) (атрибут </w:t>
            </w:r>
            <w:r w:rsidRPr="00C94E9C">
              <w:rPr>
                <w:lang w:val="en-US"/>
              </w:rPr>
              <w:t>code</w:t>
            </w:r>
            <w:r w:rsidRPr="00C94E9C">
              <w:t>​</w:t>
            </w:r>
            <w:r w:rsidRPr="00C94E9C">
              <w:rPr>
                <w:lang w:val="en-US"/>
              </w:rPr>
              <w:t>List</w:t>
            </w:r>
            <w:r w:rsidRPr="00C94E9C">
              <w:t>​</w:t>
            </w:r>
            <w:r w:rsidRPr="00C94E9C">
              <w:rPr>
                <w:lang w:val="en-US"/>
              </w:rPr>
              <w:t>Id</w:t>
            </w:r>
            <w:r w:rsidRPr="00C94E9C">
              <w:t>))» должен содержать значение «2016»</w:t>
            </w:r>
          </w:p>
        </w:tc>
      </w:tr>
      <w:tr w:rsidR="00801B2C" w:rsidRPr="00661356" w14:paraId="60F7C7D4" w14:textId="77777777" w:rsidTr="00405000">
        <w:trPr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21C50CD" w14:textId="5012403F" w:rsidR="00801B2C" w:rsidRPr="00C94E9C" w:rsidRDefault="00801B2C" w:rsidP="00801B2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354A2D7" w14:textId="1E11D0FD" w:rsidR="00801B2C" w:rsidRPr="00C94E9C" w:rsidRDefault="00801B2C" w:rsidP="00801B2C">
            <w:pPr>
              <w:pStyle w:val="afff0"/>
              <w:jc w:val="left"/>
            </w:pPr>
            <w:r w:rsidRPr="00130954">
              <w:t xml:space="preserve">если реквизит «Код вида упаковки (csdo:UnifiedPackageKindCode)» заполнен, то его значение должно содержать кодовое обозначение вида упаковки в соответствии со значениями, указанными в классификаторе типов потребительской упаковки, а атрибут «Идентификатор справочника (классификатора) (атрибут codeListId)» должен содержать значение кода указанного классификатора в реестре </w:t>
            </w:r>
            <w:r>
              <w:br/>
            </w:r>
            <w:r w:rsidRPr="00130954">
              <w:t xml:space="preserve">нормативно-справочной информации Союза. До момента включения </w:t>
            </w:r>
            <w:r>
              <w:br/>
            </w:r>
            <w:r w:rsidRPr="00130954">
              <w:t>в состав ресурсов единой системы нормативно-справочной информации Союза указанного классификатора для заполнения реквизита «Код вида упаковки (csdo:UnifiedPackageKindCode)» может быть использован справочник «Типы упаковок» GS1. При этом, атрибут «Идентификатор справочника (классификатора) (атрибут codeListId)» должен содержать значение «GS1_P.LS.03.CLS.006»</w:t>
            </w:r>
          </w:p>
        </w:tc>
      </w:tr>
    </w:tbl>
    <w:p w14:paraId="1CB9F2ED" w14:textId="09CDCCB8" w:rsidR="00CE41C5" w:rsidRPr="00C94E9C" w:rsidRDefault="00CE41C5" w:rsidP="00CE41C5">
      <w:pPr>
        <w:pStyle w:val="a7"/>
        <w:spacing w:before="120" w:line="348" w:lineRule="auto"/>
        <w:rPr>
          <w:rStyle w:val="a9"/>
        </w:rPr>
      </w:pPr>
      <w:r w:rsidRPr="00C94E9C">
        <w:rPr>
          <w:rStyle w:val="a9"/>
          <w:lang w:val="ru-RU"/>
        </w:rPr>
        <w:t>54</w:t>
      </w:r>
      <w:r w:rsidRPr="00C94E9C">
        <w:rPr>
          <w:rStyle w:val="a9"/>
        </w:rPr>
        <w:t>. Требования к заполнению реквизитов электронн</w:t>
      </w:r>
      <w:r w:rsidRPr="00C94E9C">
        <w:rPr>
          <w:rStyle w:val="a9"/>
          <w:lang w:val="ru-RU"/>
        </w:rPr>
        <w:t>ого</w:t>
      </w:r>
      <w:r w:rsidRPr="00C94E9C">
        <w:rPr>
          <w:rStyle w:val="a9"/>
        </w:rPr>
        <w:t xml:space="preserve"> документ</w:t>
      </w:r>
      <w:r w:rsidRPr="00C94E9C">
        <w:rPr>
          <w:rStyle w:val="a9"/>
          <w:lang w:val="ru-RU"/>
        </w:rPr>
        <w:t>а</w:t>
      </w:r>
      <w:r w:rsidRPr="00C94E9C">
        <w:rPr>
          <w:rStyle w:val="a9"/>
        </w:rPr>
        <w:t xml:space="preserve"> (сведений) «</w:t>
      </w:r>
      <w:r w:rsidRPr="00C94E9C">
        <w:rPr>
          <w:lang w:val="ru-RU"/>
        </w:rPr>
        <w:t>Д</w:t>
      </w:r>
      <w:r w:rsidRPr="00C94E9C">
        <w:t>етализированное описание молочной продукции</w:t>
      </w:r>
      <w:r w:rsidRPr="00C94E9C">
        <w:rPr>
          <w:lang w:val="ru-RU"/>
        </w:rPr>
        <w:t>»</w:t>
      </w:r>
      <w:r w:rsidRPr="00C94E9C">
        <w:t xml:space="preserve"> (R.CT.LS.03.026</w:t>
      </w:r>
      <w:r w:rsidRPr="00C94E9C">
        <w:rPr>
          <w:rStyle w:val="a9"/>
        </w:rPr>
        <w:t>), передаваемого в сообщении «</w:t>
      </w:r>
      <w:r w:rsidRPr="00C94E9C">
        <w:rPr>
          <w:lang w:val="ru-RU"/>
        </w:rPr>
        <w:t>С</w:t>
      </w:r>
      <w:r w:rsidRPr="00C94E9C">
        <w:t xml:space="preserve">ведения о товаре для внесения в национальный компонент </w:t>
      </w:r>
      <w:r w:rsidRPr="00C94E9C">
        <w:rPr>
          <w:lang w:val="ru-RU"/>
        </w:rPr>
        <w:t xml:space="preserve">информационной </w:t>
      </w:r>
      <w:r w:rsidRPr="00C94E9C">
        <w:t>системы маркировки товаров» (P.LS.03.MSG.</w:t>
      </w:r>
      <w:r w:rsidRPr="00C94E9C">
        <w:rPr>
          <w:lang w:val="ru-RU"/>
        </w:rPr>
        <w:t>024</w:t>
      </w:r>
      <w:r w:rsidRPr="00C94E9C">
        <w:t>)</w:t>
      </w:r>
      <w:r w:rsidRPr="00C94E9C">
        <w:rPr>
          <w:rStyle w:val="a9"/>
          <w:lang w:val="ru-RU"/>
        </w:rPr>
        <w:t xml:space="preserve">, </w:t>
      </w:r>
      <w:r w:rsidRPr="00C94E9C">
        <w:rPr>
          <w:rStyle w:val="a9"/>
        </w:rPr>
        <w:t>приведены в таблице</w:t>
      </w:r>
      <w:r w:rsidR="00194651" w:rsidRPr="00C94E9C">
        <w:rPr>
          <w:rStyle w:val="a9"/>
          <w:lang w:val="ru-RU"/>
        </w:rPr>
        <w:t xml:space="preserve"> 44</w:t>
      </w:r>
      <w:r w:rsidRPr="00C94E9C">
        <w:rPr>
          <w:rStyle w:val="a9"/>
        </w:rPr>
        <w:t>.</w:t>
      </w:r>
    </w:p>
    <w:p w14:paraId="24A92F96" w14:textId="02523809" w:rsidR="00CE41C5" w:rsidRPr="00C94E9C" w:rsidRDefault="00CE41C5" w:rsidP="00CE41C5">
      <w:pPr>
        <w:pStyle w:val="affd"/>
        <w:spacing w:before="120"/>
        <w:rPr>
          <w:rStyle w:val="afc"/>
          <w:color w:val="auto"/>
          <w:lang w:val="ru-RU"/>
        </w:rPr>
      </w:pPr>
      <w:r w:rsidRPr="00C94E9C">
        <w:lastRenderedPageBreak/>
        <w:t>Таблица</w:t>
      </w:r>
      <w:r w:rsidRPr="00C94E9C">
        <w:rPr>
          <w:lang w:val="en-US"/>
        </w:rPr>
        <w:t> </w:t>
      </w:r>
      <w:r w:rsidR="00194651" w:rsidRPr="00C94E9C">
        <w:t>44</w:t>
      </w:r>
    </w:p>
    <w:p w14:paraId="09935DE5" w14:textId="65E508B0" w:rsidR="00CE41C5" w:rsidRDefault="00CE41C5" w:rsidP="00CE41C5">
      <w:pPr>
        <w:pStyle w:val="a6"/>
      </w:pPr>
      <w:r w:rsidRPr="00C94E9C">
        <w:rPr>
          <w:rStyle w:val="a9"/>
        </w:rPr>
        <w:t>Требования к заполнению реквизитов электронн</w:t>
      </w:r>
      <w:r w:rsidRPr="00C94E9C">
        <w:rPr>
          <w:rStyle w:val="a9"/>
          <w:lang w:val="ru-RU"/>
        </w:rPr>
        <w:t>ого</w:t>
      </w:r>
      <w:r w:rsidRPr="00C94E9C">
        <w:rPr>
          <w:rStyle w:val="a9"/>
        </w:rPr>
        <w:t xml:space="preserve"> документ</w:t>
      </w:r>
      <w:r w:rsidRPr="00C94E9C">
        <w:rPr>
          <w:rStyle w:val="a9"/>
          <w:lang w:val="ru-RU"/>
        </w:rPr>
        <w:t>а</w:t>
      </w:r>
      <w:r w:rsidRPr="00C94E9C">
        <w:rPr>
          <w:rStyle w:val="a9"/>
        </w:rPr>
        <w:t xml:space="preserve"> (сведений) </w:t>
      </w:r>
      <w:r w:rsidRPr="00C94E9C">
        <w:t>«Детализированное описание молочной продукции» (R.CT.LS.03.026</w:t>
      </w:r>
      <w:r w:rsidRPr="00C94E9C">
        <w:rPr>
          <w:rStyle w:val="a9"/>
        </w:rPr>
        <w:t>), передаваемого в сообщении «</w:t>
      </w:r>
      <w:r w:rsidRPr="00C94E9C">
        <w:t>Сведения о товаре для внесения в национальный компонент информационной системы маркировки товаров» (P.LS.03.MSG.024)</w:t>
      </w:r>
    </w:p>
    <w:tbl>
      <w:tblPr>
        <w:tblW w:w="9356" w:type="dxa"/>
        <w:jc w:val="center"/>
        <w:tblLook w:val="0400" w:firstRow="0" w:lastRow="0" w:firstColumn="0" w:lastColumn="0" w:noHBand="0" w:noVBand="1"/>
      </w:tblPr>
      <w:tblGrid>
        <w:gridCol w:w="1561"/>
        <w:gridCol w:w="7795"/>
      </w:tblGrid>
      <w:tr w:rsidR="00801B2C" w:rsidRPr="005A447D" w14:paraId="178DB244" w14:textId="77777777" w:rsidTr="00277786">
        <w:trPr>
          <w:cantSplit/>
          <w:trHeight w:val="601"/>
          <w:tblHeader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2323036" w14:textId="77777777" w:rsidR="00801B2C" w:rsidRPr="005A447D" w:rsidRDefault="00801B2C" w:rsidP="00277786">
            <w:pPr>
              <w:pStyle w:val="af0"/>
              <w:spacing w:line="264" w:lineRule="auto"/>
            </w:pPr>
            <w:r w:rsidRPr="005A447D">
              <w:t>Код требования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A7076E4" w14:textId="77777777" w:rsidR="00801B2C" w:rsidRPr="005A447D" w:rsidRDefault="00801B2C" w:rsidP="00277786">
            <w:pPr>
              <w:pStyle w:val="af0"/>
              <w:spacing w:line="264" w:lineRule="auto"/>
            </w:pPr>
            <w:r w:rsidRPr="005A447D">
              <w:t>Формулировка требования</w:t>
            </w:r>
          </w:p>
        </w:tc>
      </w:tr>
      <w:tr w:rsidR="00801B2C" w:rsidRPr="00E929DB" w14:paraId="70D4E7A7" w14:textId="77777777" w:rsidTr="00277786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1FC9F57" w14:textId="77777777" w:rsidR="00801B2C" w:rsidRPr="005A447D" w:rsidRDefault="00801B2C" w:rsidP="00277786">
            <w:pPr>
              <w:pStyle w:val="aff4"/>
              <w:rPr>
                <w:lang w:val="ru-RU"/>
              </w:rPr>
            </w:pPr>
            <w:r w:rsidRPr="005A447D">
              <w:rPr>
                <w:lang w:val="ru-RU"/>
              </w:rPr>
              <w:t>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3798EC4" w14:textId="77777777" w:rsidR="00801B2C" w:rsidRPr="005A447D" w:rsidRDefault="00801B2C" w:rsidP="00277786">
            <w:pPr>
              <w:pStyle w:val="af1"/>
            </w:pPr>
            <w:r w:rsidRPr="005A447D">
              <w:t>если реквизит «Код вида (группы) животного (</w:t>
            </w:r>
            <w:r w:rsidRPr="005A447D">
              <w:rPr>
                <w:lang w:val="en-US"/>
              </w:rPr>
              <w:t>ctsdo</w:t>
            </w:r>
            <w:r w:rsidRPr="005A447D">
              <w:t>:​</w:t>
            </w:r>
            <w:r w:rsidRPr="005A447D">
              <w:rPr>
                <w:lang w:val="en-US"/>
              </w:rPr>
              <w:t>Animal</w:t>
            </w:r>
            <w:r w:rsidRPr="005A447D">
              <w:t>​</w:t>
            </w:r>
            <w:r w:rsidRPr="005A447D">
              <w:rPr>
                <w:lang w:val="en-US"/>
              </w:rPr>
              <w:t>Kind</w:t>
            </w:r>
            <w:r w:rsidRPr="005A447D">
              <w:t>​</w:t>
            </w:r>
            <w:r w:rsidRPr="005A447D">
              <w:rPr>
                <w:lang w:val="en-US"/>
              </w:rPr>
              <w:t>Code</w:t>
            </w:r>
            <w:r w:rsidRPr="005A447D">
              <w:t>)» заполнен, то его значение должно соответствовать одному из следующих значений:</w:t>
            </w:r>
          </w:p>
          <w:p w14:paraId="2966DDF4" w14:textId="77777777" w:rsidR="00801B2C" w:rsidRDefault="00801B2C" w:rsidP="00277786">
            <w:pPr>
              <w:pStyle w:val="af1"/>
            </w:pPr>
            <w:r>
              <w:t xml:space="preserve">1 – буйволица; </w:t>
            </w:r>
          </w:p>
          <w:p w14:paraId="6A5DB0EE" w14:textId="77777777" w:rsidR="00801B2C" w:rsidRDefault="00801B2C" w:rsidP="00277786">
            <w:pPr>
              <w:pStyle w:val="af1"/>
            </w:pPr>
            <w:r>
              <w:t>2 – верблюдица;</w:t>
            </w:r>
          </w:p>
          <w:p w14:paraId="27598BC1" w14:textId="77777777" w:rsidR="00801B2C" w:rsidRDefault="00801B2C" w:rsidP="00277786">
            <w:pPr>
              <w:pStyle w:val="af1"/>
            </w:pPr>
            <w:r>
              <w:t>3 – кобыла;</w:t>
            </w:r>
          </w:p>
          <w:p w14:paraId="3153372B" w14:textId="77777777" w:rsidR="00801B2C" w:rsidRDefault="00801B2C" w:rsidP="00277786">
            <w:pPr>
              <w:pStyle w:val="af1"/>
            </w:pPr>
            <w:r>
              <w:t>4 – коза;</w:t>
            </w:r>
          </w:p>
          <w:p w14:paraId="60782E1B" w14:textId="77777777" w:rsidR="00801B2C" w:rsidRDefault="00801B2C" w:rsidP="00277786">
            <w:pPr>
              <w:pStyle w:val="af1"/>
            </w:pPr>
            <w:r>
              <w:t>5 – корова;</w:t>
            </w:r>
          </w:p>
          <w:p w14:paraId="7D8DB891" w14:textId="77777777" w:rsidR="00801B2C" w:rsidRDefault="00801B2C" w:rsidP="00277786">
            <w:pPr>
              <w:pStyle w:val="af1"/>
            </w:pPr>
            <w:r>
              <w:t>6 – овца;</w:t>
            </w:r>
          </w:p>
          <w:p w14:paraId="40EE8F0F" w14:textId="77777777" w:rsidR="00801B2C" w:rsidRDefault="00801B2C" w:rsidP="00277786">
            <w:pPr>
              <w:pStyle w:val="af1"/>
            </w:pPr>
            <w:r>
              <w:t>7 – ослица;</w:t>
            </w:r>
          </w:p>
          <w:p w14:paraId="1AF2FA02" w14:textId="77777777" w:rsidR="00801B2C" w:rsidRPr="005A447D" w:rsidRDefault="00801B2C" w:rsidP="00277786">
            <w:pPr>
              <w:pStyle w:val="af1"/>
            </w:pPr>
            <w:r>
              <w:t>ND – не определено.</w:t>
            </w:r>
          </w:p>
          <w:p w14:paraId="766DE41B" w14:textId="77777777" w:rsidR="00801B2C" w:rsidRPr="00E929DB" w:rsidRDefault="00801B2C" w:rsidP="00277786">
            <w:pPr>
              <w:pStyle w:val="af1"/>
            </w:pPr>
            <w:r w:rsidRPr="005A447D">
              <w:t>В случае, если реквизит «Код вида (группы) животного (</w:t>
            </w:r>
            <w:r w:rsidRPr="005A447D">
              <w:rPr>
                <w:lang w:val="en-US"/>
              </w:rPr>
              <w:t>ctsdo</w:t>
            </w:r>
            <w:r w:rsidRPr="005A447D">
              <w:t>:​</w:t>
            </w:r>
            <w:r w:rsidRPr="005A447D">
              <w:rPr>
                <w:lang w:val="en-US"/>
              </w:rPr>
              <w:t>Animal</w:t>
            </w:r>
            <w:r w:rsidRPr="005A447D">
              <w:t>​</w:t>
            </w:r>
            <w:r w:rsidRPr="005A447D">
              <w:rPr>
                <w:lang w:val="en-US"/>
              </w:rPr>
              <w:t>Kind</w:t>
            </w:r>
            <w:r w:rsidRPr="005A447D">
              <w:t>​</w:t>
            </w:r>
            <w:r w:rsidRPr="005A447D">
              <w:rPr>
                <w:lang w:val="en-US"/>
              </w:rPr>
              <w:t>Code</w:t>
            </w:r>
            <w:r w:rsidRPr="005A447D">
              <w:t>)» не заполнен, то должен быть заполнен реквизит «Наименование вида (группы) животного (</w:t>
            </w:r>
            <w:r w:rsidRPr="005A447D">
              <w:rPr>
                <w:lang w:val="en-US"/>
              </w:rPr>
              <w:t>ctsdo</w:t>
            </w:r>
            <w:r w:rsidRPr="005A447D">
              <w:t>:​</w:t>
            </w:r>
            <w:r w:rsidRPr="005A447D">
              <w:rPr>
                <w:lang w:val="en-US"/>
              </w:rPr>
              <w:t>Animal</w:t>
            </w:r>
            <w:r w:rsidRPr="005A447D">
              <w:t>​</w:t>
            </w:r>
            <w:r w:rsidRPr="005A447D">
              <w:rPr>
                <w:lang w:val="en-US"/>
              </w:rPr>
              <w:t>Kind</w:t>
            </w:r>
            <w:r w:rsidRPr="005A447D">
              <w:t>​</w:t>
            </w:r>
            <w:r w:rsidRPr="005A447D">
              <w:rPr>
                <w:lang w:val="en-US"/>
              </w:rPr>
              <w:t>Name</w:t>
            </w:r>
            <w:r w:rsidRPr="005A447D">
              <w:t>)»</w:t>
            </w:r>
          </w:p>
        </w:tc>
      </w:tr>
      <w:tr w:rsidR="00801B2C" w:rsidRPr="00E929DB" w14:paraId="5E82321A" w14:textId="77777777" w:rsidTr="00277786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2C7D7A6" w14:textId="77777777" w:rsidR="00801B2C" w:rsidRPr="005A447D" w:rsidRDefault="00801B2C" w:rsidP="00277786">
            <w:pPr>
              <w:pStyle w:val="aff4"/>
              <w:rPr>
                <w:lang w:val="ru-RU"/>
              </w:rPr>
            </w:pPr>
            <w:r w:rsidRPr="005A447D">
              <w:rPr>
                <w:lang w:val="ru-RU"/>
              </w:rPr>
              <w:t>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7A8B706" w14:textId="77777777" w:rsidR="00801B2C" w:rsidRPr="00E929DB" w:rsidRDefault="00801B2C" w:rsidP="00277786">
            <w:pPr>
              <w:pStyle w:val="af1"/>
            </w:pPr>
            <w:r w:rsidRPr="005A447D">
              <w:t>если реквизит «Масса нетто (</w:t>
            </w:r>
            <w:r w:rsidRPr="005A447D">
              <w:rPr>
                <w:lang w:val="en-US"/>
              </w:rPr>
              <w:t>csdo</w:t>
            </w:r>
            <w:r w:rsidRPr="005A447D">
              <w:t>:​</w:t>
            </w:r>
            <w:r w:rsidRPr="005A447D">
              <w:rPr>
                <w:lang w:val="en-US"/>
              </w:rPr>
              <w:t>Unified</w:t>
            </w:r>
            <w:r w:rsidRPr="005A447D">
              <w:t>​</w:t>
            </w:r>
            <w:r w:rsidRPr="005A447D">
              <w:rPr>
                <w:lang w:val="en-US"/>
              </w:rPr>
              <w:t>Net</w:t>
            </w:r>
            <w:r w:rsidRPr="005A447D">
              <w:t>​</w:t>
            </w:r>
            <w:r w:rsidRPr="005A447D">
              <w:rPr>
                <w:lang w:val="en-US"/>
              </w:rPr>
              <w:t>Mass</w:t>
            </w:r>
            <w:r w:rsidRPr="005A447D">
              <w:t>​</w:t>
            </w:r>
            <w:r w:rsidRPr="005A447D">
              <w:rPr>
                <w:lang w:val="en-US"/>
              </w:rPr>
              <w:t>Measure</w:t>
            </w:r>
            <w:r w:rsidRPr="005A447D">
              <w:t>)» заполнен,</w:t>
            </w:r>
            <w:r w:rsidRPr="005A447D">
              <w:br/>
              <w:t xml:space="preserve">то атрибут «Единица измерения (атрибут </w:t>
            </w:r>
            <w:r w:rsidRPr="005A447D">
              <w:rPr>
                <w:lang w:val="en-US"/>
              </w:rPr>
              <w:t>measurement</w:t>
            </w:r>
            <w:r w:rsidRPr="005A447D">
              <w:t>​</w:t>
            </w:r>
            <w:r w:rsidRPr="005A447D">
              <w:rPr>
                <w:lang w:val="en-US"/>
              </w:rPr>
              <w:t>Unit</w:t>
            </w:r>
            <w:r w:rsidRPr="005A447D">
              <w:t>​</w:t>
            </w:r>
            <w:r w:rsidRPr="005A447D">
              <w:rPr>
                <w:lang w:val="en-US"/>
              </w:rPr>
              <w:t>Code</w:t>
            </w:r>
            <w:r w:rsidRPr="005A447D">
              <w:t xml:space="preserve">)» должен содержать кодовое обозначение единицы измерения в соответствии </w:t>
            </w:r>
            <w:r w:rsidRPr="005A447D">
              <w:br/>
              <w:t xml:space="preserve">со значениями, указанными в </w:t>
            </w:r>
            <w:r w:rsidRPr="005A447D">
              <w:rPr>
                <w:rFonts w:eastAsiaTheme="minorEastAsia"/>
              </w:rPr>
              <w:t xml:space="preserve">классификаторе единиц измерения, </w:t>
            </w:r>
            <w:r>
              <w:rPr>
                <w:rFonts w:eastAsiaTheme="minorEastAsia"/>
              </w:rPr>
              <w:br/>
            </w:r>
            <w:r w:rsidRPr="005A447D">
              <w:rPr>
                <w:rFonts w:eastAsiaTheme="minorEastAsia"/>
              </w:rPr>
              <w:t xml:space="preserve">а </w:t>
            </w:r>
            <w:r w:rsidRPr="005A447D">
              <w:t xml:space="preserve">атрибут «Идентификатор справочника (классификатора) (атрибут </w:t>
            </w:r>
            <w:r w:rsidRPr="005A447D">
              <w:rPr>
                <w:lang w:val="en-US"/>
              </w:rPr>
              <w:t>measurement</w:t>
            </w:r>
            <w:r w:rsidRPr="005A447D">
              <w:t>​</w:t>
            </w:r>
            <w:r w:rsidRPr="005A447D">
              <w:rPr>
                <w:lang w:val="en-US"/>
              </w:rPr>
              <w:t>Unit</w:t>
            </w:r>
            <w:r w:rsidRPr="005A447D">
              <w:t>​</w:t>
            </w:r>
            <w:r w:rsidRPr="005A447D">
              <w:rPr>
                <w:lang w:val="en-US"/>
              </w:rPr>
              <w:t>Code</w:t>
            </w:r>
            <w:r w:rsidRPr="005A447D">
              <w:t>​</w:t>
            </w:r>
            <w:r w:rsidRPr="005A447D">
              <w:rPr>
                <w:lang w:val="en-US"/>
              </w:rPr>
              <w:t>List</w:t>
            </w:r>
            <w:r w:rsidRPr="005A447D">
              <w:t>​</w:t>
            </w:r>
            <w:r w:rsidRPr="005A447D">
              <w:rPr>
                <w:lang w:val="en-US"/>
              </w:rPr>
              <w:t>Id</w:t>
            </w:r>
            <w:r w:rsidRPr="005A447D">
              <w:t>)» должен содержать значение «2016»</w:t>
            </w:r>
          </w:p>
        </w:tc>
      </w:tr>
      <w:tr w:rsidR="00801B2C" w:rsidRPr="00E929DB" w14:paraId="457A0292" w14:textId="77777777" w:rsidTr="00277786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3C8EFE1" w14:textId="77777777" w:rsidR="00801B2C" w:rsidRPr="005A447D" w:rsidRDefault="00801B2C" w:rsidP="00277786">
            <w:pPr>
              <w:pStyle w:val="aff4"/>
              <w:rPr>
                <w:lang w:val="ru-RU"/>
              </w:rPr>
            </w:pPr>
            <w:r w:rsidRPr="005A447D">
              <w:rPr>
                <w:lang w:val="ru-RU"/>
              </w:rPr>
              <w:t>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EA75BD0" w14:textId="77777777" w:rsidR="00801B2C" w:rsidRPr="00E929DB" w:rsidRDefault="00801B2C" w:rsidP="00277786">
            <w:pPr>
              <w:pStyle w:val="af1"/>
            </w:pPr>
            <w:r w:rsidRPr="005A447D">
              <w:t>если реквизит «Объем нетто (</w:t>
            </w:r>
            <w:r w:rsidRPr="005A447D">
              <w:rPr>
                <w:lang w:val="en-US"/>
              </w:rPr>
              <w:t>csdo</w:t>
            </w:r>
            <w:r w:rsidRPr="005A447D">
              <w:t>:​</w:t>
            </w:r>
            <w:r w:rsidRPr="005A447D">
              <w:rPr>
                <w:lang w:val="en-US"/>
              </w:rPr>
              <w:t>Unified</w:t>
            </w:r>
            <w:r w:rsidRPr="005A447D">
              <w:t>​</w:t>
            </w:r>
            <w:r w:rsidRPr="005A447D">
              <w:rPr>
                <w:lang w:val="en-US"/>
              </w:rPr>
              <w:t>Net</w:t>
            </w:r>
            <w:r w:rsidRPr="005A447D">
              <w:t>​</w:t>
            </w:r>
            <w:r w:rsidRPr="005A447D">
              <w:rPr>
                <w:lang w:val="en-US"/>
              </w:rPr>
              <w:t>Volume</w:t>
            </w:r>
            <w:r w:rsidRPr="005A447D">
              <w:t>​</w:t>
            </w:r>
            <w:r w:rsidRPr="005A447D">
              <w:rPr>
                <w:lang w:val="en-US"/>
              </w:rPr>
              <w:t>Measure</w:t>
            </w:r>
            <w:r w:rsidRPr="005A447D">
              <w:t>)» заполнен,</w:t>
            </w:r>
            <w:r w:rsidRPr="005A447D">
              <w:br/>
              <w:t xml:space="preserve">то атрибут «Единица измерения (атрибут </w:t>
            </w:r>
            <w:r w:rsidRPr="005A447D">
              <w:rPr>
                <w:lang w:val="en-US"/>
              </w:rPr>
              <w:t>measurement</w:t>
            </w:r>
            <w:r w:rsidRPr="005A447D">
              <w:t>​</w:t>
            </w:r>
            <w:r w:rsidRPr="005A447D">
              <w:rPr>
                <w:lang w:val="en-US"/>
              </w:rPr>
              <w:t>Unit</w:t>
            </w:r>
            <w:r w:rsidRPr="005A447D">
              <w:t>​</w:t>
            </w:r>
            <w:r w:rsidRPr="005A447D">
              <w:rPr>
                <w:lang w:val="en-US"/>
              </w:rPr>
              <w:t>Code</w:t>
            </w:r>
            <w:r w:rsidRPr="005A447D">
              <w:t xml:space="preserve">)» должен содержать кодовое обозначение единицы измерения в соответствии </w:t>
            </w:r>
            <w:r w:rsidRPr="005A447D">
              <w:br/>
              <w:t xml:space="preserve">со значениями, указанными в </w:t>
            </w:r>
            <w:r w:rsidRPr="005A447D">
              <w:rPr>
                <w:rFonts w:eastAsiaTheme="minorEastAsia"/>
              </w:rPr>
              <w:t xml:space="preserve">классификаторе единиц измерения, </w:t>
            </w:r>
            <w:r>
              <w:rPr>
                <w:rFonts w:eastAsiaTheme="minorEastAsia"/>
              </w:rPr>
              <w:br/>
            </w:r>
            <w:r w:rsidRPr="005A447D">
              <w:rPr>
                <w:rFonts w:eastAsiaTheme="minorEastAsia"/>
              </w:rPr>
              <w:t xml:space="preserve">а </w:t>
            </w:r>
            <w:r w:rsidRPr="005A447D">
              <w:t xml:space="preserve">атрибут «Идентификатор справочника (классификатора) (атрибут </w:t>
            </w:r>
            <w:r w:rsidRPr="005A447D">
              <w:rPr>
                <w:lang w:val="en-US"/>
              </w:rPr>
              <w:t>measurement</w:t>
            </w:r>
            <w:r w:rsidRPr="005A447D">
              <w:t>​</w:t>
            </w:r>
            <w:r w:rsidRPr="005A447D">
              <w:rPr>
                <w:lang w:val="en-US"/>
              </w:rPr>
              <w:t>Unit</w:t>
            </w:r>
            <w:r w:rsidRPr="005A447D">
              <w:t>​</w:t>
            </w:r>
            <w:r w:rsidRPr="005A447D">
              <w:rPr>
                <w:lang w:val="en-US"/>
              </w:rPr>
              <w:t>Code</w:t>
            </w:r>
            <w:r w:rsidRPr="005A447D">
              <w:t>​</w:t>
            </w:r>
            <w:r w:rsidRPr="005A447D">
              <w:rPr>
                <w:lang w:val="en-US"/>
              </w:rPr>
              <w:t>List</w:t>
            </w:r>
            <w:r w:rsidRPr="005A447D">
              <w:t>​</w:t>
            </w:r>
            <w:r w:rsidRPr="005A447D">
              <w:rPr>
                <w:lang w:val="en-US"/>
              </w:rPr>
              <w:t>Id</w:t>
            </w:r>
            <w:r w:rsidRPr="005A447D">
              <w:t>)» должен содержать значение «2016»</w:t>
            </w:r>
          </w:p>
        </w:tc>
      </w:tr>
      <w:tr w:rsidR="00801B2C" w:rsidRPr="005A447D" w14:paraId="7A92B284" w14:textId="77777777" w:rsidTr="00277786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4C163DE" w14:textId="77777777" w:rsidR="00801B2C" w:rsidRPr="005A447D" w:rsidRDefault="00801B2C" w:rsidP="00277786">
            <w:pPr>
              <w:pStyle w:val="aff4"/>
              <w:rPr>
                <w:lang w:val="ru-RU"/>
              </w:rPr>
            </w:pPr>
            <w:r w:rsidRPr="005A447D">
              <w:rPr>
                <w:lang w:val="ru-RU"/>
              </w:rPr>
              <w:t>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A212AC5" w14:textId="77777777" w:rsidR="00801B2C" w:rsidRPr="005A447D" w:rsidRDefault="00801B2C" w:rsidP="00277786">
            <w:pPr>
              <w:pStyle w:val="af1"/>
            </w:pPr>
            <w:r w:rsidRPr="005A447D">
              <w:t>значение реквизита «Признак лечебного или иного специализированного питания (</w:t>
            </w:r>
            <w:r w:rsidRPr="005A447D">
              <w:rPr>
                <w:lang w:val="en-US"/>
              </w:rPr>
              <w:t>ctsdo</w:t>
            </w:r>
            <w:r w:rsidRPr="005A447D">
              <w:t>:​</w:t>
            </w:r>
            <w:r w:rsidRPr="005A447D">
              <w:rPr>
                <w:lang w:val="en-US"/>
              </w:rPr>
              <w:t>Clinical</w:t>
            </w:r>
            <w:r w:rsidRPr="005A447D">
              <w:t>​</w:t>
            </w:r>
            <w:r w:rsidRPr="005A447D">
              <w:rPr>
                <w:lang w:val="en-US"/>
              </w:rPr>
              <w:t>Nutrition</w:t>
            </w:r>
            <w:r w:rsidRPr="005A447D">
              <w:t>​</w:t>
            </w:r>
            <w:r w:rsidRPr="005A447D">
              <w:rPr>
                <w:lang w:val="en-US"/>
              </w:rPr>
              <w:t>Indicator</w:t>
            </w:r>
            <w:r w:rsidRPr="005A447D">
              <w:t>)» должно соответствовать одному из следующих значений:</w:t>
            </w:r>
          </w:p>
          <w:p w14:paraId="2572896E" w14:textId="77777777" w:rsidR="00801B2C" w:rsidRPr="005A447D" w:rsidRDefault="00801B2C" w:rsidP="00277786">
            <w:pPr>
              <w:pStyle w:val="afff0"/>
              <w:jc w:val="left"/>
            </w:pPr>
            <w:r w:rsidRPr="005A447D">
              <w:rPr>
                <w:lang w:val="en-US"/>
              </w:rPr>
              <w:t>true</w:t>
            </w:r>
            <w:r w:rsidRPr="005A447D">
              <w:t xml:space="preserve"> – продукция (товар) является лечебным или иным специализированным питанием;</w:t>
            </w:r>
          </w:p>
          <w:p w14:paraId="360F0DD7" w14:textId="77777777" w:rsidR="00801B2C" w:rsidRPr="005A447D" w:rsidRDefault="00801B2C" w:rsidP="00277786">
            <w:pPr>
              <w:pStyle w:val="afff0"/>
              <w:jc w:val="left"/>
            </w:pPr>
            <w:r w:rsidRPr="005A447D">
              <w:rPr>
                <w:lang w:val="en-US"/>
              </w:rPr>
              <w:t>false</w:t>
            </w:r>
            <w:r w:rsidRPr="005A447D">
              <w:t xml:space="preserve"> – продукция (товар) не является лечебным или иным специализированным питанием</w:t>
            </w:r>
          </w:p>
        </w:tc>
      </w:tr>
      <w:tr w:rsidR="00801B2C" w:rsidRPr="005A447D" w14:paraId="548E5B8B" w14:textId="77777777" w:rsidTr="00277786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8D761BE" w14:textId="77777777" w:rsidR="00801B2C" w:rsidRPr="005A447D" w:rsidRDefault="00801B2C" w:rsidP="00277786">
            <w:pPr>
              <w:pStyle w:val="aff4"/>
              <w:rPr>
                <w:lang w:val="ru-RU"/>
              </w:rPr>
            </w:pPr>
            <w:r w:rsidRPr="005A447D">
              <w:rPr>
                <w:lang w:val="ru-RU"/>
              </w:rPr>
              <w:lastRenderedPageBreak/>
              <w:t>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9CDB687" w14:textId="77777777" w:rsidR="00801B2C" w:rsidRPr="005A447D" w:rsidRDefault="00801B2C" w:rsidP="00277786">
            <w:pPr>
              <w:pStyle w:val="af1"/>
            </w:pPr>
            <w:r w:rsidRPr="005A447D">
              <w:t>значение реквизита «Признак детского питания (</w:t>
            </w:r>
            <w:r w:rsidRPr="005A447D">
              <w:rPr>
                <w:lang w:val="en-US"/>
              </w:rPr>
              <w:t>ctsdo</w:t>
            </w:r>
            <w:r w:rsidRPr="005A447D">
              <w:t>:​</w:t>
            </w:r>
            <w:r w:rsidRPr="005A447D">
              <w:rPr>
                <w:lang w:val="en-US"/>
              </w:rPr>
              <w:t>Child</w:t>
            </w:r>
            <w:r w:rsidRPr="005A447D">
              <w:t>​</w:t>
            </w:r>
            <w:r w:rsidRPr="005A447D">
              <w:rPr>
                <w:lang w:val="en-US"/>
              </w:rPr>
              <w:t>Nutrition</w:t>
            </w:r>
            <w:r w:rsidRPr="005A447D">
              <w:t>​</w:t>
            </w:r>
            <w:r w:rsidRPr="005A447D">
              <w:rPr>
                <w:lang w:val="en-US"/>
              </w:rPr>
              <w:t>Indicator</w:t>
            </w:r>
            <w:r w:rsidRPr="005A447D">
              <w:t>)» должно соответствовать одному из следующих значений:</w:t>
            </w:r>
          </w:p>
          <w:p w14:paraId="53E02039" w14:textId="77777777" w:rsidR="00801B2C" w:rsidRPr="005A447D" w:rsidRDefault="00801B2C" w:rsidP="00277786">
            <w:pPr>
              <w:pStyle w:val="afff0"/>
              <w:jc w:val="left"/>
            </w:pPr>
            <w:r w:rsidRPr="005A447D">
              <w:rPr>
                <w:lang w:val="en-US"/>
              </w:rPr>
              <w:t>true</w:t>
            </w:r>
            <w:r>
              <w:t xml:space="preserve"> </w:t>
            </w:r>
            <w:r w:rsidRPr="005A447D">
              <w:t>– продукция (товар) является детским питанием;</w:t>
            </w:r>
          </w:p>
          <w:p w14:paraId="584119F9" w14:textId="77777777" w:rsidR="00801B2C" w:rsidRPr="005A447D" w:rsidRDefault="00801B2C" w:rsidP="00277786">
            <w:pPr>
              <w:pStyle w:val="af1"/>
            </w:pPr>
            <w:r w:rsidRPr="005A447D">
              <w:rPr>
                <w:lang w:val="en-US"/>
              </w:rPr>
              <w:t>false</w:t>
            </w:r>
            <w:r w:rsidRPr="005A447D">
              <w:t xml:space="preserve"> – продукция (товар) не является детским питанием</w:t>
            </w:r>
          </w:p>
        </w:tc>
      </w:tr>
      <w:tr w:rsidR="00801B2C" w:rsidRPr="005A447D" w14:paraId="356DF4AE" w14:textId="77777777" w:rsidTr="00277786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45AC786" w14:textId="77777777" w:rsidR="00801B2C" w:rsidRPr="005A447D" w:rsidRDefault="00801B2C" w:rsidP="00277786">
            <w:pPr>
              <w:pStyle w:val="aff4"/>
              <w:rPr>
                <w:lang w:val="ru-RU"/>
              </w:rPr>
            </w:pPr>
            <w:r w:rsidRPr="005A447D">
              <w:rPr>
                <w:lang w:val="ru-RU"/>
              </w:rPr>
              <w:t>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9A54C53" w14:textId="77777777" w:rsidR="00801B2C" w:rsidRPr="005A447D" w:rsidRDefault="00801B2C" w:rsidP="00277786">
            <w:pPr>
              <w:pStyle w:val="af1"/>
            </w:pPr>
            <w:r w:rsidRPr="00FA43B9">
              <w:t xml:space="preserve">реквизит «Код вида упаковки (csdo:UnifiedPackageKindCode)» должен быть заполнен, его значение должно содержать кодовое обозначение вида упаковки в соответствии со значениями, указанными </w:t>
            </w:r>
            <w:r>
              <w:br/>
            </w:r>
            <w:r w:rsidRPr="00FA43B9">
              <w:t xml:space="preserve">в классификаторе типов потребительской упаковки, а атрибут «Идентификатор справочника (классификатора) (атрибут codeListId)» должен содержать значение кода указанного классификатора в реестре нормативно-справочной информации Союза. До момента включения </w:t>
            </w:r>
            <w:r>
              <w:br/>
            </w:r>
            <w:r w:rsidRPr="00FA43B9">
              <w:t>в состав ресурсов единой системы нормативно-справочной информации Союза указанного классификатора для заполнения реквизита «Код вида упаковки (csdo:UnifiedPackageKindCode)» может быть использован справочник «Типы упаковок» GS1. При этом, атрибут «Идентификатор справочника (классификатора) (атрибут codeListId)» должен содержать значение «GS1_P.LS.03.CLS.006»</w:t>
            </w:r>
          </w:p>
        </w:tc>
      </w:tr>
      <w:tr w:rsidR="00801B2C" w:rsidRPr="005A447D" w14:paraId="3BC8914E" w14:textId="77777777" w:rsidTr="00277786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6507999" w14:textId="77777777" w:rsidR="00801B2C" w:rsidRPr="005A447D" w:rsidRDefault="00801B2C" w:rsidP="00277786">
            <w:pPr>
              <w:pStyle w:val="aff4"/>
              <w:rPr>
                <w:lang w:val="ru-RU"/>
              </w:rPr>
            </w:pPr>
            <w:r w:rsidRPr="005A447D">
              <w:rPr>
                <w:lang w:val="ru-RU"/>
              </w:rPr>
              <w:t>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855B9DF" w14:textId="77777777" w:rsidR="00801B2C" w:rsidRPr="005A447D" w:rsidRDefault="00801B2C" w:rsidP="00277786">
            <w:pPr>
              <w:pStyle w:val="af1"/>
            </w:pPr>
            <w:r w:rsidRPr="00FE26C7">
              <w:t xml:space="preserve">значение реквизита «Код материала упаковки (ctsdo:PackageMaterialKindCode)» должно содержать кодовое обозначение </w:t>
            </w:r>
            <w:r>
              <w:t>материала потребительской</w:t>
            </w:r>
            <w:r w:rsidRPr="00FE26C7">
              <w:t xml:space="preserve"> упаковки в соответствии </w:t>
            </w:r>
            <w:r>
              <w:br/>
            </w:r>
            <w:r w:rsidRPr="00FE26C7">
              <w:t xml:space="preserve">со значениями, указанными в классификаторе материалов потребительской упаковки, атрибут «Идентификатор справочника (классификатора) (атрибут codeListId)» должен содержать значение кода указанного классификатора в реестре нормативно-справочной информации Союза. До момента включения в состав ресурсов единой системы нормативно-справочной информации Союза указанного классификатора </w:t>
            </w:r>
            <w:r>
              <w:t xml:space="preserve">заполняется реквизит «Наименование материала (ctsdo:MaterialName)», при этом </w:t>
            </w:r>
            <w:r w:rsidRPr="00FE26C7">
              <w:t>реквизит «Код материала упаковки (ctsdo:PackageMaterialKindCode)</w:t>
            </w:r>
            <w:r>
              <w:t>»</w:t>
            </w:r>
            <w:r w:rsidRPr="00FE26C7">
              <w:t xml:space="preserve"> не заполняется</w:t>
            </w:r>
            <w:r>
              <w:t>.</w:t>
            </w:r>
          </w:p>
        </w:tc>
      </w:tr>
      <w:tr w:rsidR="00801B2C" w:rsidRPr="005A447D" w14:paraId="20A4A98B" w14:textId="77777777" w:rsidTr="00277786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87B2964" w14:textId="77777777" w:rsidR="00801B2C" w:rsidRPr="005A447D" w:rsidRDefault="00801B2C" w:rsidP="00277786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7EFA2D1" w14:textId="77777777" w:rsidR="00801B2C" w:rsidRPr="005A447D" w:rsidRDefault="00801B2C" w:rsidP="00277786">
            <w:pPr>
              <w:pStyle w:val="af1"/>
            </w:pPr>
            <w:r w:rsidRPr="005A447D">
              <w:t>значение реквизита «Признак подконтрольности ветеринарному контролю (надзору) (</w:t>
            </w:r>
            <w:r w:rsidRPr="005A447D">
              <w:rPr>
                <w:lang w:val="en-US"/>
              </w:rPr>
              <w:t>ctsdo</w:t>
            </w:r>
            <w:r w:rsidRPr="005A447D">
              <w:t>:​</w:t>
            </w:r>
            <w:r w:rsidRPr="005A447D">
              <w:rPr>
                <w:lang w:val="en-US"/>
              </w:rPr>
              <w:t>Veterinary</w:t>
            </w:r>
            <w:r w:rsidRPr="005A447D">
              <w:t>​</w:t>
            </w:r>
            <w:r w:rsidRPr="005A447D">
              <w:rPr>
                <w:lang w:val="en-US"/>
              </w:rPr>
              <w:t>Control</w:t>
            </w:r>
            <w:r w:rsidRPr="005A447D">
              <w:t>​</w:t>
            </w:r>
            <w:r w:rsidRPr="005A447D">
              <w:rPr>
                <w:lang w:val="en-US"/>
              </w:rPr>
              <w:t>Indicator</w:t>
            </w:r>
            <w:r w:rsidRPr="005A447D">
              <w:t>)» должно соответствовать одному из следующих значений:</w:t>
            </w:r>
          </w:p>
          <w:p w14:paraId="4F45FC53" w14:textId="77777777" w:rsidR="00801B2C" w:rsidRPr="005A447D" w:rsidRDefault="00801B2C" w:rsidP="00277786">
            <w:pPr>
              <w:pStyle w:val="afff0"/>
              <w:jc w:val="left"/>
            </w:pPr>
            <w:r w:rsidRPr="005A447D">
              <w:rPr>
                <w:lang w:val="en-US"/>
              </w:rPr>
              <w:t>true</w:t>
            </w:r>
            <w:r w:rsidRPr="005A447D">
              <w:t xml:space="preserve"> – продукция (товар) является подконтрольным ветеринарному контролю (надзору);</w:t>
            </w:r>
          </w:p>
          <w:p w14:paraId="4AEDD22B" w14:textId="77777777" w:rsidR="00801B2C" w:rsidRPr="005A447D" w:rsidRDefault="00801B2C" w:rsidP="00277786">
            <w:pPr>
              <w:pStyle w:val="af1"/>
            </w:pPr>
            <w:r w:rsidRPr="005A447D">
              <w:rPr>
                <w:lang w:val="en-US"/>
              </w:rPr>
              <w:t>false</w:t>
            </w:r>
            <w:r w:rsidRPr="005A447D">
              <w:t xml:space="preserve"> – продукция (товар) не является подконтрольным ветеринарному контролю (надзору)</w:t>
            </w:r>
          </w:p>
        </w:tc>
      </w:tr>
      <w:tr w:rsidR="00801B2C" w:rsidRPr="005A447D" w14:paraId="1D5CAA2A" w14:textId="77777777" w:rsidTr="00277786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808FEE1" w14:textId="77777777" w:rsidR="00801B2C" w:rsidRPr="005A447D" w:rsidRDefault="00801B2C" w:rsidP="00277786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C26DF38" w14:textId="77777777" w:rsidR="00801B2C" w:rsidRPr="005A447D" w:rsidRDefault="00801B2C" w:rsidP="00277786">
            <w:pPr>
              <w:pStyle w:val="af1"/>
            </w:pPr>
            <w:r w:rsidRPr="005A447D">
              <w:t>значение реквизита «Признак срока хранения до 40 суток</w:t>
            </w:r>
          </w:p>
          <w:p w14:paraId="3A4E4D3F" w14:textId="77777777" w:rsidR="00801B2C" w:rsidRPr="005A447D" w:rsidRDefault="00801B2C" w:rsidP="00277786">
            <w:pPr>
              <w:pStyle w:val="af1"/>
            </w:pPr>
            <w:r w:rsidRPr="005A447D">
              <w:t>(</w:t>
            </w:r>
            <w:r w:rsidRPr="005A447D">
              <w:rPr>
                <w:lang w:val="en-US"/>
              </w:rPr>
              <w:t>ctsdo</w:t>
            </w:r>
            <w:r w:rsidRPr="005A447D">
              <w:t>:​</w:t>
            </w:r>
            <w:r w:rsidRPr="005A447D">
              <w:rPr>
                <w:lang w:val="en-US"/>
              </w:rPr>
              <w:t>Storage</w:t>
            </w:r>
            <w:r w:rsidRPr="005A447D">
              <w:t>​</w:t>
            </w:r>
            <w:r w:rsidRPr="005A447D">
              <w:rPr>
                <w:lang w:val="en-US"/>
              </w:rPr>
              <w:t>Life</w:t>
            </w:r>
            <w:r w:rsidRPr="005A447D">
              <w:t>40​</w:t>
            </w:r>
            <w:r w:rsidRPr="005A447D">
              <w:rPr>
                <w:lang w:val="en-US"/>
              </w:rPr>
              <w:t>Days</w:t>
            </w:r>
            <w:r w:rsidRPr="005A447D">
              <w:t>​</w:t>
            </w:r>
            <w:r w:rsidRPr="005A447D">
              <w:rPr>
                <w:lang w:val="en-US"/>
              </w:rPr>
              <w:t>Indicator</w:t>
            </w:r>
            <w:r w:rsidRPr="005A447D">
              <w:t>)» должно соответствовать одному из следующих значений:</w:t>
            </w:r>
          </w:p>
          <w:p w14:paraId="68F644EC" w14:textId="77777777" w:rsidR="00801B2C" w:rsidRPr="005A447D" w:rsidRDefault="00801B2C" w:rsidP="00277786">
            <w:pPr>
              <w:pStyle w:val="afff0"/>
              <w:jc w:val="left"/>
            </w:pPr>
            <w:r w:rsidRPr="005A447D">
              <w:rPr>
                <w:lang w:val="en-US"/>
              </w:rPr>
              <w:t>true</w:t>
            </w:r>
            <w:r w:rsidRPr="005A447D">
              <w:t xml:space="preserve"> – продукция (товар) принадлежит к продукции (товарам), срок хранения которых составляет до 40 суток (включительно);</w:t>
            </w:r>
          </w:p>
          <w:p w14:paraId="4ABF062C" w14:textId="77777777" w:rsidR="00801B2C" w:rsidRPr="005A447D" w:rsidRDefault="00801B2C" w:rsidP="00277786">
            <w:pPr>
              <w:pStyle w:val="af1"/>
            </w:pPr>
            <w:r w:rsidRPr="005A447D">
              <w:rPr>
                <w:lang w:val="en-US"/>
              </w:rPr>
              <w:t>false</w:t>
            </w:r>
            <w:r w:rsidRPr="005A447D">
              <w:t xml:space="preserve"> – продукция (товар) не принадлежит к продукции (товарам), срок хранения которых составляет до 40 суток (включительно)</w:t>
            </w:r>
          </w:p>
        </w:tc>
      </w:tr>
      <w:tr w:rsidR="00801B2C" w14:paraId="5188A92A" w14:textId="77777777" w:rsidTr="00277786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6F8E17B" w14:textId="77777777" w:rsidR="00801B2C" w:rsidRDefault="00801B2C" w:rsidP="00277786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4EEE575" w14:textId="77777777" w:rsidR="00801B2C" w:rsidRDefault="00801B2C" w:rsidP="00277786">
            <w:pPr>
              <w:pStyle w:val="af1"/>
            </w:pPr>
            <w:r>
              <w:t>в случае указания сведений о массовой доле жира в сложном реквизите «Массовая доля жира (ctcdo:FatMassFractionDetails)» должен быть заполнен один из следующих реквизитов:</w:t>
            </w:r>
          </w:p>
          <w:p w14:paraId="2BE56EB4" w14:textId="77777777" w:rsidR="00801B2C" w:rsidRDefault="00801B2C" w:rsidP="00277786">
            <w:pPr>
              <w:pStyle w:val="af1"/>
              <w:ind w:left="708"/>
            </w:pPr>
            <w:r>
              <w:t>«Значение характеристики товара в числовой форме (ctsdo:GoodsCharacteristicMeasure)»;</w:t>
            </w:r>
          </w:p>
          <w:p w14:paraId="1BD4C7E2" w14:textId="77777777" w:rsidR="00801B2C" w:rsidRDefault="00801B2C" w:rsidP="00277786">
            <w:pPr>
              <w:pStyle w:val="af1"/>
              <w:ind w:left="708"/>
            </w:pPr>
            <w:r>
              <w:t>либо «Значение характеристики товара в числовой или нечисловой форме (ctsdo:GoodsCharacteristicValue)»,</w:t>
            </w:r>
          </w:p>
          <w:p w14:paraId="4D04F06F" w14:textId="77777777" w:rsidR="00801B2C" w:rsidRDefault="00801B2C" w:rsidP="00277786">
            <w:pPr>
              <w:pStyle w:val="af1"/>
            </w:pPr>
            <w:r>
              <w:t xml:space="preserve">а также реквизит «Код единицы измерения (ctsdo:MeasurementUnitCode)», содержащий кодовое </w:t>
            </w:r>
            <w:r w:rsidRPr="00A9461E">
              <w:t>значение, соответствующи</w:t>
            </w:r>
            <w:r>
              <w:t>е</w:t>
            </w:r>
            <w:r w:rsidRPr="00A9461E">
              <w:t xml:space="preserve"> значению </w:t>
            </w:r>
            <w:r>
              <w:t xml:space="preserve">«процент» в классификаторе единиц измерения и счета Евразийского экономического союза. </w:t>
            </w:r>
            <w:r>
              <w:rPr>
                <w:noProof/>
              </w:rPr>
              <w:t xml:space="preserve">При этом </w:t>
            </w:r>
            <w:r w:rsidRPr="00E929DB">
              <w:rPr>
                <w:noProof/>
              </w:rPr>
              <w:t xml:space="preserve">атрибут «идентификатор справочника (классификатора) </w:t>
            </w:r>
            <w:r w:rsidRPr="00E929DB">
              <w:t xml:space="preserve">(атрибут </w:t>
            </w:r>
            <w:r w:rsidRPr="00E929DB">
              <w:rPr>
                <w:noProof/>
              </w:rPr>
              <w:t>code‌List‌Id</w:t>
            </w:r>
            <w:r w:rsidRPr="00E929DB">
              <w:t xml:space="preserve">)» реквизита </w:t>
            </w:r>
            <w:r w:rsidRPr="00E929DB">
              <w:rPr>
                <w:noProof/>
              </w:rPr>
              <w:t>«Код единицы измерения (ctsdo:‌Measurement‌Unit‌Code)» должен содержать значение «</w:t>
            </w:r>
            <w:r w:rsidRPr="00E929DB">
              <w:rPr>
                <w:rFonts w:cs="Times New Roman"/>
                <w:szCs w:val="24"/>
              </w:rPr>
              <w:t>20</w:t>
            </w:r>
            <w:r>
              <w:rPr>
                <w:rFonts w:cs="Times New Roman"/>
                <w:szCs w:val="24"/>
              </w:rPr>
              <w:t>64</w:t>
            </w:r>
            <w:r w:rsidRPr="00E929DB">
              <w:rPr>
                <w:rFonts w:cs="Times New Roman"/>
                <w:szCs w:val="24"/>
              </w:rPr>
              <w:t>»</w:t>
            </w:r>
            <w:r>
              <w:t>.</w:t>
            </w:r>
          </w:p>
        </w:tc>
      </w:tr>
      <w:tr w:rsidR="00801B2C" w14:paraId="1B12EE9B" w14:textId="77777777" w:rsidTr="00277786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2CE9E1B" w14:textId="77777777" w:rsidR="00801B2C" w:rsidRDefault="00801B2C" w:rsidP="00277786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B943039" w14:textId="77777777" w:rsidR="00801B2C" w:rsidRDefault="00801B2C" w:rsidP="00277786">
            <w:pPr>
              <w:pStyle w:val="af1"/>
            </w:pPr>
            <w:r>
              <w:t>в случае указания сведений о массовой доле белка в сложном реквизите «Массовая доля белка (ctcdo:ProteinMassFractionDetails)» должен быть заполнен один из следующих реквизитов:</w:t>
            </w:r>
          </w:p>
          <w:p w14:paraId="0F0AE051" w14:textId="77777777" w:rsidR="00801B2C" w:rsidRDefault="00801B2C" w:rsidP="00277786">
            <w:pPr>
              <w:pStyle w:val="af1"/>
              <w:ind w:left="708"/>
            </w:pPr>
            <w:r>
              <w:t>«Значение характеристики товара в числовой форме (ctsdo:GoodsCharacteristicMeasure)»;</w:t>
            </w:r>
          </w:p>
          <w:p w14:paraId="2F4C333B" w14:textId="77777777" w:rsidR="00801B2C" w:rsidRDefault="00801B2C" w:rsidP="00277786">
            <w:pPr>
              <w:pStyle w:val="af1"/>
              <w:ind w:left="708"/>
            </w:pPr>
            <w:r>
              <w:t>либо «Значение характеристики товара в числовой или нечисловой форме (ctsdo:GoodsCharacteristicValue)»,</w:t>
            </w:r>
          </w:p>
          <w:p w14:paraId="195633EE" w14:textId="77777777" w:rsidR="00801B2C" w:rsidRDefault="00801B2C" w:rsidP="00277786">
            <w:pPr>
              <w:pStyle w:val="af1"/>
            </w:pPr>
            <w:r>
              <w:t xml:space="preserve">а также реквизит «Код единицы измерения (ctsdo:MeasurementUnitCode)», содержащий кодовое </w:t>
            </w:r>
            <w:r w:rsidRPr="00A9461E">
              <w:t>значение, соответствующи</w:t>
            </w:r>
            <w:r>
              <w:t>е</w:t>
            </w:r>
            <w:r w:rsidRPr="00A9461E">
              <w:t xml:space="preserve"> значению </w:t>
            </w:r>
            <w:r>
              <w:t xml:space="preserve">«процент» в классификаторе единиц измерения и счета Евразийского экономического союза. </w:t>
            </w:r>
            <w:r>
              <w:rPr>
                <w:noProof/>
              </w:rPr>
              <w:t xml:space="preserve">При этом </w:t>
            </w:r>
            <w:r w:rsidRPr="00E929DB">
              <w:rPr>
                <w:noProof/>
              </w:rPr>
              <w:t xml:space="preserve">атрибут «идентификатор справочника (классификатора) </w:t>
            </w:r>
            <w:r w:rsidRPr="00E929DB">
              <w:t xml:space="preserve">(атрибут </w:t>
            </w:r>
            <w:r w:rsidRPr="00E929DB">
              <w:rPr>
                <w:noProof/>
              </w:rPr>
              <w:t>code‌List‌Id</w:t>
            </w:r>
            <w:r w:rsidRPr="00E929DB">
              <w:t xml:space="preserve">)» реквизита </w:t>
            </w:r>
            <w:r w:rsidRPr="00E929DB">
              <w:rPr>
                <w:noProof/>
              </w:rPr>
              <w:t>«Код единицы измерения (ctsdo:‌Measurement‌Unit‌Code)» должен содержать значение «</w:t>
            </w:r>
            <w:r w:rsidRPr="00E929DB">
              <w:rPr>
                <w:rFonts w:cs="Times New Roman"/>
                <w:szCs w:val="24"/>
              </w:rPr>
              <w:t>20</w:t>
            </w:r>
            <w:r>
              <w:rPr>
                <w:rFonts w:cs="Times New Roman"/>
                <w:szCs w:val="24"/>
              </w:rPr>
              <w:t>64</w:t>
            </w:r>
            <w:r w:rsidRPr="00E929DB">
              <w:rPr>
                <w:rFonts w:cs="Times New Roman"/>
                <w:szCs w:val="24"/>
              </w:rPr>
              <w:t>»</w:t>
            </w:r>
            <w:r>
              <w:t>.</w:t>
            </w:r>
          </w:p>
        </w:tc>
      </w:tr>
    </w:tbl>
    <w:p w14:paraId="77577BB8" w14:textId="77777777" w:rsidR="00801B2C" w:rsidRPr="00C94E9C" w:rsidRDefault="00801B2C" w:rsidP="00CE41C5">
      <w:pPr>
        <w:pStyle w:val="a6"/>
      </w:pPr>
    </w:p>
    <w:p w14:paraId="4A152CB9" w14:textId="6106150C" w:rsidR="001D6C9B" w:rsidRPr="00AC5340" w:rsidRDefault="00CE41C5" w:rsidP="001D6C9B">
      <w:pPr>
        <w:pStyle w:val="a7"/>
        <w:spacing w:before="120" w:line="348" w:lineRule="auto"/>
        <w:rPr>
          <w:rStyle w:val="a9"/>
        </w:rPr>
      </w:pPr>
      <w:r>
        <w:rPr>
          <w:rStyle w:val="a9"/>
          <w:lang w:val="ru-RU"/>
        </w:rPr>
        <w:t>55</w:t>
      </w:r>
      <w:r w:rsidR="001D6C9B" w:rsidRPr="00AC5340">
        <w:rPr>
          <w:rStyle w:val="a9"/>
        </w:rPr>
        <w:t>. Требования к заполнению реквизитов электронн</w:t>
      </w:r>
      <w:r w:rsidR="001D6C9B" w:rsidRPr="00AC5340">
        <w:rPr>
          <w:rStyle w:val="a9"/>
          <w:lang w:val="ru-RU"/>
        </w:rPr>
        <w:t>ого</w:t>
      </w:r>
      <w:r w:rsidR="001D6C9B" w:rsidRPr="00AC5340">
        <w:rPr>
          <w:rStyle w:val="a9"/>
        </w:rPr>
        <w:t xml:space="preserve"> документ</w:t>
      </w:r>
      <w:r w:rsidR="001D6C9B" w:rsidRPr="00AC5340">
        <w:rPr>
          <w:rStyle w:val="a9"/>
          <w:lang w:val="ru-RU"/>
        </w:rPr>
        <w:t>а</w:t>
      </w:r>
      <w:r w:rsidR="001D6C9B" w:rsidRPr="00AC5340">
        <w:rPr>
          <w:rStyle w:val="a9"/>
        </w:rPr>
        <w:t xml:space="preserve"> (сведений) </w:t>
      </w:r>
      <w:r w:rsidR="001D6C9B" w:rsidRPr="00AC5340">
        <w:t>«</w:t>
      </w:r>
      <w:r w:rsidR="001D6C9B" w:rsidRPr="00AC5340">
        <w:rPr>
          <w:lang w:val="ru-RU"/>
        </w:rPr>
        <w:t>У</w:t>
      </w:r>
      <w:r w:rsidR="001D6C9B" w:rsidRPr="00AC5340">
        <w:t>ведомление о результате обработки</w:t>
      </w:r>
      <w:r w:rsidR="001D6C9B" w:rsidRPr="00AC5340">
        <w:rPr>
          <w:lang w:val="ru-RU"/>
        </w:rPr>
        <w:t>»</w:t>
      </w:r>
      <w:r w:rsidR="001D6C9B" w:rsidRPr="00AC5340">
        <w:t xml:space="preserve"> (</w:t>
      </w:r>
      <w:r w:rsidR="001D6C9B" w:rsidRPr="00AC5340">
        <w:rPr>
          <w:lang w:val="en-US"/>
        </w:rPr>
        <w:t>R</w:t>
      </w:r>
      <w:r w:rsidR="001D6C9B" w:rsidRPr="00AC5340">
        <w:t>.006)</w:t>
      </w:r>
      <w:r w:rsidR="001D6C9B" w:rsidRPr="00AC5340">
        <w:rPr>
          <w:rStyle w:val="a9"/>
        </w:rPr>
        <w:t xml:space="preserve">, </w:t>
      </w:r>
      <w:r w:rsidR="001D6C9B" w:rsidRPr="00AC5340">
        <w:t>передаваем</w:t>
      </w:r>
      <w:r w:rsidR="001D6C9B" w:rsidRPr="00AC5340">
        <w:rPr>
          <w:lang w:val="ru-RU"/>
        </w:rPr>
        <w:t>ого</w:t>
      </w:r>
      <w:r w:rsidR="001D6C9B" w:rsidRPr="00AC5340">
        <w:t xml:space="preserve"> в сообщении передаваемых в сообщении «</w:t>
      </w:r>
      <w:r w:rsidR="001D6C9B" w:rsidRPr="00AC5340">
        <w:rPr>
          <w:lang w:val="ru-RU"/>
        </w:rPr>
        <w:t>У</w:t>
      </w:r>
      <w:r w:rsidR="001D6C9B" w:rsidRPr="00AC5340">
        <w:t xml:space="preserve">ведомление </w:t>
      </w:r>
      <w:r w:rsidR="00610966">
        <w:br/>
      </w:r>
      <w:r w:rsidR="001D6C9B" w:rsidRPr="00AC5340">
        <w:t>о результат</w:t>
      </w:r>
      <w:r w:rsidR="001D6C9B" w:rsidRPr="00AC5340">
        <w:rPr>
          <w:lang w:val="ru-RU"/>
        </w:rPr>
        <w:t>е</w:t>
      </w:r>
      <w:r w:rsidR="001D6C9B" w:rsidRPr="00AC5340">
        <w:t xml:space="preserve"> обработки сведений о товаре для внесения в национальный </w:t>
      </w:r>
      <w:r w:rsidR="001D6C9B" w:rsidRPr="00AC5340">
        <w:lastRenderedPageBreak/>
        <w:t xml:space="preserve">компонент </w:t>
      </w:r>
      <w:r w:rsidR="001D6C9B" w:rsidRPr="00AC5340">
        <w:rPr>
          <w:lang w:val="ru-RU"/>
        </w:rPr>
        <w:t xml:space="preserve">информационной </w:t>
      </w:r>
      <w:r w:rsidR="001D6C9B" w:rsidRPr="00AC5340">
        <w:t>системы маркировки товаров» (P.LS.03.MSG.02</w:t>
      </w:r>
      <w:r w:rsidR="001D6C9B" w:rsidRPr="00AC5340">
        <w:rPr>
          <w:lang w:val="ru-RU"/>
        </w:rPr>
        <w:t>5</w:t>
      </w:r>
      <w:r w:rsidR="001D6C9B" w:rsidRPr="00AC5340">
        <w:t>)</w:t>
      </w:r>
      <w:r w:rsidR="001D6C9B" w:rsidRPr="00AC5340">
        <w:rPr>
          <w:rStyle w:val="a9"/>
          <w:lang w:val="ru-RU"/>
        </w:rPr>
        <w:t xml:space="preserve">, </w:t>
      </w:r>
      <w:r w:rsidR="001D6C9B" w:rsidRPr="00AC5340">
        <w:rPr>
          <w:rStyle w:val="a9"/>
        </w:rPr>
        <w:t>приведены в таблице</w:t>
      </w:r>
      <w:r w:rsidR="001D6C9B" w:rsidRPr="00AC5340">
        <w:rPr>
          <w:rStyle w:val="a9"/>
          <w:lang w:val="ru-RU"/>
        </w:rPr>
        <w:t xml:space="preserve"> </w:t>
      </w:r>
      <w:r w:rsidR="00194651">
        <w:rPr>
          <w:rStyle w:val="a9"/>
          <w:lang w:val="ru-RU"/>
        </w:rPr>
        <w:t>45</w:t>
      </w:r>
      <w:r w:rsidR="001D6C9B" w:rsidRPr="00AC5340">
        <w:rPr>
          <w:rStyle w:val="a9"/>
        </w:rPr>
        <w:t>.</w:t>
      </w:r>
    </w:p>
    <w:p w14:paraId="29619890" w14:textId="0B8B58E4" w:rsidR="001D6C9B" w:rsidRPr="00D3575A" w:rsidRDefault="001D6C9B" w:rsidP="001D6C9B">
      <w:pPr>
        <w:pStyle w:val="affd"/>
        <w:spacing w:before="120"/>
        <w:rPr>
          <w:rStyle w:val="afc"/>
          <w:bCs w:val="0"/>
          <w:noProof/>
          <w:lang w:val="ru-RU"/>
        </w:rPr>
      </w:pPr>
      <w:r w:rsidRPr="00AC5340">
        <w:t>Таблица</w:t>
      </w:r>
      <w:r w:rsidRPr="00AC5340">
        <w:rPr>
          <w:lang w:val="en-US"/>
        </w:rPr>
        <w:t> </w:t>
      </w:r>
      <w:r w:rsidR="00194651">
        <w:t>45</w:t>
      </w:r>
    </w:p>
    <w:p w14:paraId="2026A09C" w14:textId="77777777" w:rsidR="001D6C9B" w:rsidRPr="00AC5340" w:rsidRDefault="001D6C9B" w:rsidP="001D6C9B">
      <w:pPr>
        <w:pStyle w:val="a6"/>
        <w:rPr>
          <w:rStyle w:val="a9"/>
        </w:rPr>
      </w:pPr>
      <w:r w:rsidRPr="00AC5340">
        <w:rPr>
          <w:rStyle w:val="a9"/>
        </w:rPr>
        <w:t>Требования к заполнению реквизитов электронн</w:t>
      </w:r>
      <w:r w:rsidRPr="00AC5340">
        <w:rPr>
          <w:rStyle w:val="a9"/>
          <w:lang w:val="ru-RU"/>
        </w:rPr>
        <w:t>ого</w:t>
      </w:r>
      <w:r w:rsidRPr="00AC5340">
        <w:rPr>
          <w:rStyle w:val="a9"/>
        </w:rPr>
        <w:t xml:space="preserve"> документ</w:t>
      </w:r>
      <w:r w:rsidRPr="00AC5340">
        <w:rPr>
          <w:rStyle w:val="a9"/>
          <w:lang w:val="ru-RU"/>
        </w:rPr>
        <w:t>а</w:t>
      </w:r>
      <w:r w:rsidRPr="00AC5340">
        <w:rPr>
          <w:rStyle w:val="a9"/>
        </w:rPr>
        <w:t xml:space="preserve"> (сведений) </w:t>
      </w:r>
      <w:r w:rsidRPr="00AC5340">
        <w:t>«Уведомление о результате обработки» (</w:t>
      </w:r>
      <w:r w:rsidRPr="00AC5340">
        <w:rPr>
          <w:lang w:val="en-US"/>
        </w:rPr>
        <w:t>R</w:t>
      </w:r>
      <w:r w:rsidRPr="00AC5340">
        <w:t>.006)</w:t>
      </w:r>
      <w:r w:rsidRPr="00AC5340">
        <w:rPr>
          <w:rStyle w:val="a9"/>
        </w:rPr>
        <w:t xml:space="preserve">, </w:t>
      </w:r>
      <w:r w:rsidRPr="00AC5340">
        <w:t>передаваемого в сообщении передаваемых в сообщении «Уведомление о результате обработки сведений о товаре для внесения в национальный компонент информационной системы маркировки товаров» (P.LS.03.MSG.025)</w:t>
      </w:r>
    </w:p>
    <w:tbl>
      <w:tblPr>
        <w:tblW w:w="9356" w:type="dxa"/>
        <w:jc w:val="center"/>
        <w:tblLook w:val="0400" w:firstRow="0" w:lastRow="0" w:firstColumn="0" w:lastColumn="0" w:noHBand="0" w:noVBand="1"/>
      </w:tblPr>
      <w:tblGrid>
        <w:gridCol w:w="1561"/>
        <w:gridCol w:w="7795"/>
      </w:tblGrid>
      <w:tr w:rsidR="001D6C9B" w:rsidRPr="00AC5340" w14:paraId="7AD2C35B" w14:textId="77777777" w:rsidTr="00387A5B">
        <w:trPr>
          <w:trHeight w:val="601"/>
          <w:tblHeader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4EC416A" w14:textId="77777777" w:rsidR="001D6C9B" w:rsidRPr="00AC5340" w:rsidRDefault="001D6C9B" w:rsidP="00550E7C">
            <w:pPr>
              <w:pStyle w:val="af0"/>
              <w:spacing w:line="264" w:lineRule="auto"/>
            </w:pPr>
            <w:r w:rsidRPr="00AC5340">
              <w:t>Код требования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6963095" w14:textId="77777777" w:rsidR="001D6C9B" w:rsidRPr="00AC5340" w:rsidRDefault="001D6C9B" w:rsidP="00550E7C">
            <w:pPr>
              <w:pStyle w:val="af0"/>
              <w:spacing w:line="264" w:lineRule="auto"/>
            </w:pPr>
            <w:r w:rsidRPr="00AC5340">
              <w:t>Формулировка требования</w:t>
            </w:r>
          </w:p>
        </w:tc>
      </w:tr>
      <w:tr w:rsidR="001D6C9B" w:rsidRPr="00AC5340" w14:paraId="656C1A47" w14:textId="77777777" w:rsidTr="00387A5B">
        <w:trPr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29D6463" w14:textId="77777777" w:rsidR="001D6C9B" w:rsidRPr="00AC5340" w:rsidRDefault="001D6C9B" w:rsidP="00550E7C">
            <w:pPr>
              <w:pStyle w:val="aff4"/>
            </w:pPr>
            <w:r w:rsidRPr="00AC5340">
              <w:rPr>
                <w:lang w:val="ru-RU"/>
              </w:rPr>
              <w:t>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B20D3D9" w14:textId="5F19032C" w:rsidR="001D6C9B" w:rsidRPr="00AC5340" w:rsidRDefault="001D6C9B" w:rsidP="00550E7C">
            <w:pPr>
              <w:pStyle w:val="afff0"/>
              <w:jc w:val="left"/>
            </w:pPr>
            <w:r w:rsidRPr="00AC5340">
              <w:t xml:space="preserve">реквизит «Идентификатор исходного электронного документа (сведений) (csdo:‌EDoc‌Ref‌Id)» в составе реквизита «Заголовок электронного документа (сведений) (ccdo:‌EDoc‌Header)» должен быть заполнен </w:t>
            </w:r>
            <w:r w:rsidRPr="00AC5340">
              <w:br/>
              <w:t xml:space="preserve">и содержать значение реквизита «Идентификатор электронного документа (сведений) (csdo:‌EDoc‌Id)», указанное в </w:t>
            </w:r>
            <w:r w:rsidRPr="00AC5340">
              <w:rPr>
                <w:rStyle w:val="a9"/>
                <w:lang w:val="ru-RU"/>
              </w:rPr>
              <w:t>«</w:t>
            </w:r>
            <w:r w:rsidRPr="00AC5340">
              <w:rPr>
                <w:noProof/>
              </w:rPr>
              <w:t xml:space="preserve">Сведениях </w:t>
            </w:r>
            <w:r>
              <w:rPr>
                <w:noProof/>
              </w:rPr>
              <w:br/>
            </w:r>
            <w:r w:rsidRPr="00AC5340">
              <w:rPr>
                <w:noProof/>
              </w:rPr>
              <w:t xml:space="preserve">о </w:t>
            </w:r>
            <w:r w:rsidRPr="00AC5340">
              <w:t xml:space="preserve">характеристиках </w:t>
            </w:r>
            <w:r w:rsidRPr="00AC5340">
              <w:rPr>
                <w:noProof/>
              </w:rPr>
              <w:t>товара, подлежащего маркировке средствами идентификации</w:t>
            </w:r>
            <w:r w:rsidRPr="00AC5340">
              <w:t xml:space="preserve">» (R.CT.LS.03.016), передаваемых в сообщении «Сведения о товаре для внесения в национальный компонент информационной системы маркировки товаров» (P.LS.03.MSG.024) </w:t>
            </w:r>
            <w:r>
              <w:br/>
            </w:r>
            <w:r w:rsidRPr="00AC5340">
              <w:t xml:space="preserve">в рамках одного экземпляра транзакции «Представление сведений </w:t>
            </w:r>
            <w:r w:rsidR="00610966">
              <w:br/>
            </w:r>
            <w:r w:rsidRPr="00AC5340">
              <w:t>о реализации экспортером (продавцом) маркированных товаров в рамках трансграничной торговли» (P.LS.03.TRN.014)</w:t>
            </w:r>
          </w:p>
        </w:tc>
      </w:tr>
      <w:tr w:rsidR="001D6C9B" w:rsidRPr="00AC5340" w14:paraId="2A2D460C" w14:textId="77777777" w:rsidTr="00387A5B">
        <w:trPr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F38FCAA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t>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8421505" w14:textId="7602EB3D" w:rsidR="001D6C9B" w:rsidRPr="00AC5340" w:rsidRDefault="001D6C9B" w:rsidP="00FE647E">
            <w:pPr>
              <w:pStyle w:val="afff0"/>
              <w:jc w:val="left"/>
            </w:pPr>
            <w:r w:rsidRPr="00AC5340">
              <w:t xml:space="preserve">если сведения о характеристиках товара успешно внесены </w:t>
            </w:r>
            <w:r>
              <w:br/>
            </w:r>
            <w:r w:rsidRPr="00AC5340">
              <w:t>в национальный компонент информационной системы маркировки товаров, то реквизит «</w:t>
            </w:r>
            <w:r w:rsidRPr="00AC5340">
              <w:rPr>
                <w:noProof/>
              </w:rPr>
              <w:t xml:space="preserve">Код результата обработки </w:t>
            </w:r>
            <w:r w:rsidR="00ED56B7" w:rsidRPr="00ED56B7">
              <w:rPr>
                <w:noProof/>
              </w:rPr>
              <w:br/>
            </w:r>
            <w:r w:rsidRPr="00AC5340">
              <w:t>(</w:t>
            </w:r>
            <w:r w:rsidR="006C6F8D">
              <w:rPr>
                <w:noProof/>
                <w:lang w:val="en-US"/>
              </w:rPr>
              <w:t>csdo</w:t>
            </w:r>
            <w:r w:rsidR="006C6F8D" w:rsidRPr="00FB156C">
              <w:rPr>
                <w:noProof/>
              </w:rPr>
              <w:t>:</w:t>
            </w:r>
            <w:r w:rsidR="006C6F8D">
              <w:rPr>
                <w:noProof/>
                <w:lang w:val="en-US"/>
              </w:rPr>
              <w:t>ProcessingResultV</w:t>
            </w:r>
            <w:r w:rsidR="006C6F8D" w:rsidRPr="00FB156C">
              <w:rPr>
                <w:noProof/>
              </w:rPr>
              <w:t>2</w:t>
            </w:r>
            <w:r w:rsidR="006C6F8D">
              <w:rPr>
                <w:noProof/>
                <w:lang w:val="en-US"/>
              </w:rPr>
              <w:t>Code</w:t>
            </w:r>
            <w:r w:rsidRPr="00AC5340">
              <w:t>)» должен содержать значение «6» – сведения обработаны. При этом реквизит «</w:t>
            </w:r>
            <w:r w:rsidRPr="00AC5340">
              <w:rPr>
                <w:noProof/>
              </w:rPr>
              <w:t xml:space="preserve">Описание </w:t>
            </w:r>
            <w:r w:rsidR="00FE647E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Descrip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Text</w:t>
            </w:r>
            <w:r w:rsidRPr="00AC5340">
              <w:t xml:space="preserve">)» не </w:t>
            </w:r>
            <w:r>
              <w:t>должен быть заполнен</w:t>
            </w:r>
          </w:p>
        </w:tc>
      </w:tr>
      <w:tr w:rsidR="001D6C9B" w:rsidRPr="00AC5340" w14:paraId="2CAA3FB4" w14:textId="77777777" w:rsidTr="00387A5B">
        <w:trPr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5E4FD0C" w14:textId="77777777" w:rsidR="001D6C9B" w:rsidRPr="009E2FD6" w:rsidRDefault="001D6C9B" w:rsidP="00550E7C">
            <w:pPr>
              <w:pStyle w:val="aff4"/>
              <w:rPr>
                <w:lang w:val="ru-RU"/>
              </w:rPr>
            </w:pPr>
            <w:r w:rsidRPr="009E2FD6">
              <w:rPr>
                <w:lang w:val="ru-RU"/>
              </w:rPr>
              <w:t>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CCC8229" w14:textId="5A3309A8" w:rsidR="001D6C9B" w:rsidRPr="00AC5340" w:rsidRDefault="001D6C9B" w:rsidP="00550E7C">
            <w:pPr>
              <w:pStyle w:val="afff0"/>
              <w:jc w:val="left"/>
            </w:pPr>
            <w:r w:rsidRPr="00AC5340">
              <w:t xml:space="preserve">если сведения о характеристиках товара не могут быть внесены </w:t>
            </w:r>
            <w:r>
              <w:br/>
            </w:r>
            <w:r w:rsidRPr="00AC5340">
              <w:t>в национальный компонент информационной системы маркировки товаров, то реквизит «</w:t>
            </w:r>
            <w:r w:rsidRPr="00AC5340">
              <w:rPr>
                <w:noProof/>
              </w:rPr>
              <w:t xml:space="preserve">Код результата обработки </w:t>
            </w:r>
            <w:r w:rsidR="00ED56B7" w:rsidRPr="00ED56B7">
              <w:rPr>
                <w:noProof/>
              </w:rPr>
              <w:br/>
            </w:r>
            <w:r w:rsidRPr="00AC5340">
              <w:t>(</w:t>
            </w:r>
            <w:r w:rsidR="006C6F8D">
              <w:rPr>
                <w:noProof/>
                <w:lang w:val="en-US"/>
              </w:rPr>
              <w:t>csdo</w:t>
            </w:r>
            <w:r w:rsidR="006C6F8D" w:rsidRPr="00FB156C">
              <w:rPr>
                <w:noProof/>
              </w:rPr>
              <w:t>:</w:t>
            </w:r>
            <w:r w:rsidR="006C6F8D">
              <w:rPr>
                <w:noProof/>
                <w:lang w:val="en-US"/>
              </w:rPr>
              <w:t>ProcessingResultV</w:t>
            </w:r>
            <w:r w:rsidR="006C6F8D" w:rsidRPr="00FB156C">
              <w:rPr>
                <w:noProof/>
              </w:rPr>
              <w:t>2</w:t>
            </w:r>
            <w:r w:rsidR="006C6F8D">
              <w:rPr>
                <w:noProof/>
                <w:lang w:val="en-US"/>
              </w:rPr>
              <w:t>Code</w:t>
            </w:r>
            <w:r w:rsidRPr="00AC5340">
              <w:t>)» должен содержать значение «7» – сведения не могут быть обработаны. При этом реквизит «</w:t>
            </w:r>
            <w:r w:rsidRPr="00AC5340">
              <w:rPr>
                <w:noProof/>
              </w:rPr>
              <w:t xml:space="preserve">Описание </w:t>
            </w:r>
            <w:r w:rsidR="00ED56B7" w:rsidRPr="00FE647E"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Descrip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Text</w:t>
            </w:r>
            <w:r w:rsidRPr="00AC5340">
              <w:t>)» должен быть заполнен</w:t>
            </w:r>
          </w:p>
        </w:tc>
      </w:tr>
    </w:tbl>
    <w:p w14:paraId="1A5AA9F2" w14:textId="77777777" w:rsidR="001D6C9B" w:rsidRPr="00AC5340" w:rsidRDefault="001D6C9B" w:rsidP="001D6C9B">
      <w:pPr>
        <w:spacing w:line="240" w:lineRule="auto"/>
        <w:rPr>
          <w:sz w:val="24"/>
          <w:szCs w:val="24"/>
        </w:rPr>
      </w:pPr>
    </w:p>
    <w:p w14:paraId="23365C51" w14:textId="1BC9B672" w:rsidR="001D6C9B" w:rsidRPr="00AC5340" w:rsidRDefault="00CE41C5" w:rsidP="001D6C9B">
      <w:pPr>
        <w:pStyle w:val="a7"/>
        <w:spacing w:before="120" w:line="336" w:lineRule="auto"/>
        <w:rPr>
          <w:rStyle w:val="a9"/>
          <w:lang w:val="ru-RU"/>
        </w:rPr>
      </w:pPr>
      <w:r>
        <w:rPr>
          <w:rStyle w:val="a9"/>
          <w:lang w:val="ru-RU"/>
        </w:rPr>
        <w:t>56</w:t>
      </w:r>
      <w:r w:rsidR="001D6C9B" w:rsidRPr="00AC5340">
        <w:rPr>
          <w:rStyle w:val="a9"/>
          <w:lang w:val="ru-RU"/>
        </w:rPr>
        <w:t>. Требования к заполнению реквизитов электронных документов (сведений) «</w:t>
      </w:r>
      <w:r w:rsidR="001D6C9B" w:rsidRPr="00AC5340">
        <w:t>Сведения о характеристиках товара, подлежащего маркировке средствами идентификации» (R.CT.LS.03.0</w:t>
      </w:r>
      <w:r w:rsidR="001D6C9B" w:rsidRPr="00AC5340">
        <w:rPr>
          <w:lang w:val="ru-RU"/>
        </w:rPr>
        <w:t>16</w:t>
      </w:r>
      <w:r w:rsidR="001D6C9B" w:rsidRPr="00AC5340">
        <w:t>), передаваемых в сообщении «</w:t>
      </w:r>
      <w:r w:rsidR="001D6C9B" w:rsidRPr="00AC5340">
        <w:rPr>
          <w:lang w:val="ru-RU"/>
        </w:rPr>
        <w:t>И</w:t>
      </w:r>
      <w:r w:rsidR="001D6C9B" w:rsidRPr="00AC5340">
        <w:t xml:space="preserve">змененные сведения о товаре для внесения </w:t>
      </w:r>
      <w:r w:rsidR="001D6C9B" w:rsidRPr="00AC5340">
        <w:lastRenderedPageBreak/>
        <w:t xml:space="preserve">в национальный компонент </w:t>
      </w:r>
      <w:r w:rsidR="001D6C9B" w:rsidRPr="00AC5340">
        <w:rPr>
          <w:lang w:val="ru-RU"/>
        </w:rPr>
        <w:t xml:space="preserve">информационной </w:t>
      </w:r>
      <w:r w:rsidR="001D6C9B" w:rsidRPr="00AC5340">
        <w:t>системы маркировки товаров» (P.LS.03.MSG.</w:t>
      </w:r>
      <w:r w:rsidR="001D6C9B" w:rsidRPr="00AC5340">
        <w:rPr>
          <w:lang w:val="ru-RU"/>
        </w:rPr>
        <w:t>026</w:t>
      </w:r>
      <w:r w:rsidR="001D6C9B" w:rsidRPr="00AC5340">
        <w:t>)</w:t>
      </w:r>
      <w:r w:rsidR="001D6C9B" w:rsidRPr="00AC5340">
        <w:rPr>
          <w:rStyle w:val="a9"/>
          <w:lang w:val="ru-RU"/>
        </w:rPr>
        <w:t>, приведены в таблице </w:t>
      </w:r>
      <w:r w:rsidR="00194651">
        <w:rPr>
          <w:rStyle w:val="a9"/>
          <w:lang w:val="ru-RU"/>
        </w:rPr>
        <w:t>46</w:t>
      </w:r>
      <w:r w:rsidR="001D6C9B" w:rsidRPr="00AC5340">
        <w:rPr>
          <w:rStyle w:val="a9"/>
          <w:lang w:val="ru-RU"/>
        </w:rPr>
        <w:t>.</w:t>
      </w:r>
    </w:p>
    <w:p w14:paraId="77805A20" w14:textId="0E65372A" w:rsidR="001D6C9B" w:rsidRPr="00D3575A" w:rsidRDefault="001D6C9B" w:rsidP="001D6C9B">
      <w:pPr>
        <w:pStyle w:val="affd"/>
        <w:spacing w:before="120"/>
        <w:rPr>
          <w:rStyle w:val="afc"/>
          <w:bCs w:val="0"/>
          <w:noProof/>
          <w:lang w:val="ru-RU"/>
        </w:rPr>
      </w:pPr>
      <w:r w:rsidRPr="00AC5340">
        <w:t xml:space="preserve">Таблица </w:t>
      </w:r>
      <w:r w:rsidR="00194651">
        <w:t>46</w:t>
      </w:r>
    </w:p>
    <w:p w14:paraId="120E8180" w14:textId="77777777" w:rsidR="001D6C9B" w:rsidRPr="00AC5340" w:rsidRDefault="001D6C9B" w:rsidP="001D6C9B">
      <w:pPr>
        <w:pStyle w:val="a6"/>
      </w:pPr>
      <w:r w:rsidRPr="00AC5340">
        <w:rPr>
          <w:rStyle w:val="a9"/>
          <w:lang w:val="ru-RU"/>
        </w:rPr>
        <w:t>Требования к заполнению реквизитов электронных документов (сведений) «</w:t>
      </w:r>
      <w:r w:rsidRPr="00AC5340">
        <w:rPr>
          <w:noProof/>
        </w:rPr>
        <w:t>Сведения о характеристиках товара, подлежащего маркировке средствами идентификации</w:t>
      </w:r>
      <w:r w:rsidRPr="00AC5340">
        <w:t>» (R.CT.LS.03.016), передаваемых в сообщении «Измененные сведения о товаре для внесения в национальный компонент информационной системы маркировки товаров» (P.LS.03.MSG.026)</w:t>
      </w:r>
    </w:p>
    <w:tbl>
      <w:tblPr>
        <w:tblW w:w="9356" w:type="dxa"/>
        <w:jc w:val="center"/>
        <w:tblLook w:val="0400" w:firstRow="0" w:lastRow="0" w:firstColumn="0" w:lastColumn="0" w:noHBand="0" w:noVBand="1"/>
      </w:tblPr>
      <w:tblGrid>
        <w:gridCol w:w="1561"/>
        <w:gridCol w:w="7795"/>
      </w:tblGrid>
      <w:tr w:rsidR="001D6C9B" w:rsidRPr="00AC5340" w14:paraId="4A1AAAAD" w14:textId="77777777" w:rsidTr="00FA196E">
        <w:trPr>
          <w:cantSplit/>
          <w:trHeight w:val="601"/>
          <w:tblHeader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18AD95A" w14:textId="77777777" w:rsidR="001D6C9B" w:rsidRPr="00AC5340" w:rsidRDefault="001D6C9B" w:rsidP="00550E7C">
            <w:pPr>
              <w:pStyle w:val="af0"/>
              <w:spacing w:line="264" w:lineRule="auto"/>
            </w:pPr>
            <w:r w:rsidRPr="00AC5340">
              <w:t>Код требования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6C120F8" w14:textId="77777777" w:rsidR="001D6C9B" w:rsidRPr="00AC5340" w:rsidRDefault="001D6C9B" w:rsidP="00550E7C">
            <w:pPr>
              <w:pStyle w:val="af0"/>
              <w:spacing w:line="264" w:lineRule="auto"/>
            </w:pPr>
            <w:r w:rsidRPr="00AC5340">
              <w:t>Формулировка требования</w:t>
            </w:r>
          </w:p>
        </w:tc>
      </w:tr>
      <w:tr w:rsidR="001D6C9B" w:rsidRPr="00AC5340" w14:paraId="13965998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C128DDA" w14:textId="4D32938A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ED8F0AF" w14:textId="4C4E5A33" w:rsidR="001D6C9B" w:rsidRPr="00AC5340" w:rsidRDefault="001D6C9B" w:rsidP="00550E7C">
            <w:pPr>
              <w:pStyle w:val="afff0"/>
              <w:jc w:val="left"/>
            </w:pPr>
            <w:r w:rsidRPr="00AC5340">
              <w:t>реквизит 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 xml:space="preserve">)» </w:t>
            </w:r>
            <w:r>
              <w:t xml:space="preserve">на корневом уровне документа </w:t>
            </w:r>
            <w:r w:rsidRPr="00AC5340">
              <w:rPr>
                <w:noProof/>
              </w:rPr>
              <w:t xml:space="preserve">должен содержать кодовое обозначение государства-члена, </w:t>
            </w:r>
            <w:r w:rsidR="00610966">
              <w:rPr>
                <w:noProof/>
              </w:rPr>
              <w:br/>
            </w:r>
            <w:r w:rsidRPr="00AC5340">
              <w:rPr>
                <w:noProof/>
              </w:rPr>
              <w:t xml:space="preserve">в информационной системе которого сформировано сообщение, </w:t>
            </w:r>
            <w:r w:rsidR="00610966">
              <w:rPr>
                <w:noProof/>
              </w:rPr>
              <w:br/>
            </w:r>
            <w:r w:rsidRPr="00AC5340">
              <w:rPr>
                <w:noProof/>
              </w:rPr>
              <w:t xml:space="preserve">в соответствии </w:t>
            </w:r>
            <w:r w:rsidR="00604B27" w:rsidRPr="00AC5340">
              <w:rPr>
                <w:noProof/>
              </w:rPr>
              <w:t xml:space="preserve">с </w:t>
            </w:r>
            <w:r w:rsidR="00604B27">
              <w:rPr>
                <w:noProof/>
              </w:rPr>
              <w:t>классификатором стран мира</w:t>
            </w:r>
          </w:p>
        </w:tc>
      </w:tr>
      <w:tr w:rsidR="001D6C9B" w:rsidRPr="00AC5340" w14:paraId="63A88294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9F7E4FA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6180C9C" w14:textId="31A61345" w:rsidR="001D6C9B" w:rsidRPr="00AC5340" w:rsidRDefault="001D6C9B" w:rsidP="00550E7C">
            <w:pPr>
              <w:pStyle w:val="afff0"/>
              <w:jc w:val="left"/>
            </w:pPr>
            <w:r>
              <w:t>атрибут «</w:t>
            </w:r>
            <w:r>
              <w:rPr>
                <w:noProof/>
              </w:rPr>
              <w:t>идентификатор справочника (классификатора)</w:t>
            </w:r>
            <w:r w:rsidRPr="005050C7">
              <w:rPr>
                <w:noProof/>
              </w:rPr>
              <w:t xml:space="preserve"> </w:t>
            </w:r>
            <w:r w:rsidR="00ED56B7" w:rsidRPr="00ED56B7">
              <w:rPr>
                <w:noProof/>
              </w:rPr>
              <w:br/>
            </w: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  <w:r>
              <w:t>»</w:t>
            </w:r>
            <w:r w:rsidRPr="005050C7">
              <w:t xml:space="preserve"> </w:t>
            </w:r>
            <w:r>
              <w:t xml:space="preserve">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>
              <w:t>)» на корневом уровне документа должен содержать значение «2021»</w:t>
            </w:r>
          </w:p>
        </w:tc>
      </w:tr>
      <w:tr w:rsidR="001D6C9B" w:rsidRPr="00AC5340" w14:paraId="42BC2E39" w14:textId="77777777" w:rsidTr="00BD199D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2A653A9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t>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1E469D0" w14:textId="5A236867" w:rsidR="001D6C9B" w:rsidRPr="00AC5340" w:rsidRDefault="001D6C9B" w:rsidP="00070C44">
            <w:pPr>
              <w:pStyle w:val="afff0"/>
              <w:jc w:val="left"/>
              <w:rPr>
                <w:noProof/>
              </w:rPr>
            </w:pPr>
            <w:r w:rsidRPr="00661356">
              <w:t>реквизит «</w:t>
            </w:r>
            <w:r w:rsidRPr="00661356">
              <w:rPr>
                <w:noProof/>
              </w:rPr>
              <w:t>Код товара по ТН</w:t>
            </w:r>
            <w:r w:rsidRPr="00661356">
              <w:rPr>
                <w:noProof/>
                <w:lang w:val="en-US"/>
              </w:rPr>
              <w:t> </w:t>
            </w:r>
            <w:r w:rsidRPr="00661356">
              <w:rPr>
                <w:noProof/>
              </w:rPr>
              <w:t>ВЭД</w:t>
            </w:r>
            <w:r w:rsidRPr="00661356">
              <w:rPr>
                <w:noProof/>
                <w:lang w:val="en-US"/>
              </w:rPr>
              <w:t> </w:t>
            </w:r>
            <w:r w:rsidRPr="00661356">
              <w:rPr>
                <w:noProof/>
              </w:rPr>
              <w:t xml:space="preserve">ЕАЭС </w:t>
            </w:r>
            <w:r w:rsidRPr="00661356">
              <w:t>(</w:t>
            </w:r>
            <w:r w:rsidRPr="00661356">
              <w:rPr>
                <w:noProof/>
                <w:lang w:val="en-US"/>
              </w:rPr>
              <w:t>csdo</w:t>
            </w:r>
            <w:r w:rsidRPr="00661356">
              <w:rPr>
                <w:noProof/>
              </w:rPr>
              <w:t>:‌</w:t>
            </w:r>
            <w:r w:rsidRPr="00661356">
              <w:rPr>
                <w:noProof/>
                <w:lang w:val="en-US"/>
              </w:rPr>
              <w:t>Commodity</w:t>
            </w:r>
            <w:r w:rsidRPr="00661356">
              <w:rPr>
                <w:noProof/>
              </w:rPr>
              <w:t>‌</w:t>
            </w:r>
            <w:r w:rsidRPr="00661356">
              <w:rPr>
                <w:noProof/>
                <w:lang w:val="en-US"/>
              </w:rPr>
              <w:t>Code</w:t>
            </w:r>
            <w:r w:rsidRPr="00661356">
              <w:t xml:space="preserve">)» </w:t>
            </w:r>
            <w:r w:rsidRPr="00661356">
              <w:br/>
              <w:t xml:space="preserve">на корневом уровне документа должен содержать кодовое обозначение товара </w:t>
            </w:r>
            <w:r w:rsidR="00804162">
              <w:t>на уровне 10 знаков</w:t>
            </w:r>
          </w:p>
        </w:tc>
      </w:tr>
      <w:tr w:rsidR="001D6C9B" w:rsidRPr="00AC5340" w14:paraId="141381F5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8461C7E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4BFFB2B" w14:textId="77777777" w:rsidR="001D6C9B" w:rsidRPr="00AC5340" w:rsidRDefault="001D6C9B" w:rsidP="00550E7C">
            <w:pPr>
              <w:pStyle w:val="afff0"/>
              <w:jc w:val="left"/>
            </w:pPr>
            <w:r w:rsidRPr="00AC5340">
              <w:t>реквизит «</w:t>
            </w:r>
            <w:r w:rsidRPr="00AC5340">
              <w:rPr>
                <w:noProof/>
              </w:rPr>
              <w:t xml:space="preserve">Заяв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MApplica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должен быть заполнен</w:t>
            </w:r>
          </w:p>
        </w:tc>
      </w:tr>
      <w:tr w:rsidR="001D6C9B" w:rsidRPr="00AC5340" w14:paraId="334C242F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B6D459B" w14:textId="2852FD49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A142E97" w14:textId="77777777" w:rsidR="001D6C9B" w:rsidRPr="00AC5340" w:rsidRDefault="001D6C9B" w:rsidP="00550E7C">
            <w:pPr>
              <w:pStyle w:val="afff0"/>
              <w:jc w:val="left"/>
            </w:pPr>
            <w:r>
              <w:t>реквизит</w:t>
            </w:r>
            <w:r w:rsidRPr="0045587A">
              <w:t xml:space="preserve"> «</w:t>
            </w:r>
            <w:r w:rsidRPr="00AC5340">
              <w:rPr>
                <w:noProof/>
              </w:rPr>
              <w:t>Код</w:t>
            </w:r>
            <w:r w:rsidRPr="0045587A">
              <w:rPr>
                <w:noProof/>
              </w:rPr>
              <w:t xml:space="preserve"> </w:t>
            </w:r>
            <w:r w:rsidRPr="00AC5340">
              <w:rPr>
                <w:noProof/>
              </w:rPr>
              <w:t>страны</w:t>
            </w:r>
            <w:r w:rsidRPr="0045587A">
              <w:rPr>
                <w:noProof/>
              </w:rPr>
              <w:t xml:space="preserve"> </w:t>
            </w:r>
            <w:r w:rsidRPr="0045587A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45587A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Unified</w:t>
            </w:r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45587A">
              <w:t xml:space="preserve">)» </w:t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Заяв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MApplica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>
              <w:t>должен быть заполнен</w:t>
            </w:r>
          </w:p>
        </w:tc>
      </w:tr>
      <w:tr w:rsidR="001D6C9B" w:rsidRPr="00AC5340" w14:paraId="30A2ED37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B14E3F0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B791EE4" w14:textId="28758D77" w:rsidR="001D6C9B" w:rsidRPr="00AC5340" w:rsidRDefault="001D6C9B" w:rsidP="00ED56B7">
            <w:pPr>
              <w:pStyle w:val="afff0"/>
              <w:jc w:val="left"/>
            </w:pPr>
            <w:r>
              <w:t>атрибут «</w:t>
            </w:r>
            <w:r>
              <w:rPr>
                <w:noProof/>
              </w:rPr>
              <w:t>идентификатор справочника (классификатора)</w:t>
            </w:r>
            <w:r w:rsidRPr="005050C7">
              <w:rPr>
                <w:noProof/>
              </w:rPr>
              <w:t xml:space="preserve"> </w:t>
            </w:r>
            <w:r w:rsidR="00ED56B7" w:rsidRPr="00ED56B7">
              <w:rPr>
                <w:noProof/>
              </w:rPr>
              <w:br/>
            </w: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  <w:r>
              <w:t>»</w:t>
            </w:r>
            <w:r w:rsidRPr="005050C7">
              <w:t xml:space="preserve"> </w:t>
            </w:r>
            <w:r>
              <w:t xml:space="preserve">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>
              <w:t xml:space="preserve">)», входящего в состав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Заяв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MApplica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>
              <w:t>)» должен содержать значение «2021»</w:t>
            </w:r>
          </w:p>
        </w:tc>
      </w:tr>
      <w:tr w:rsidR="001D6C9B" w:rsidRPr="00AC5340" w14:paraId="6FC50FE8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5732F65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EEE1C6B" w14:textId="77777777" w:rsidR="001D6C9B" w:rsidRDefault="001D6C9B" w:rsidP="00550E7C">
            <w:pPr>
              <w:pStyle w:val="afff0"/>
              <w:jc w:val="left"/>
            </w:pPr>
            <w:r>
              <w:t>реквизит</w:t>
            </w:r>
            <w:r w:rsidRPr="0045587A">
              <w:t xml:space="preserve"> </w:t>
            </w:r>
            <w:r w:rsidRPr="00BD1108">
              <w:t>«</w:t>
            </w:r>
            <w:r w:rsidRPr="00F91A7E">
              <w:rPr>
                <w:noProof/>
              </w:rPr>
              <w:t>Наименование</w:t>
            </w:r>
            <w:r w:rsidRPr="00BD1108">
              <w:rPr>
                <w:noProof/>
              </w:rPr>
              <w:t xml:space="preserve"> </w:t>
            </w:r>
            <w:r w:rsidRPr="00F91A7E">
              <w:rPr>
                <w:noProof/>
              </w:rPr>
              <w:t>субъекта</w:t>
            </w:r>
            <w:r w:rsidRPr="00BD1108">
              <w:rPr>
                <w:noProof/>
              </w:rPr>
              <w:t xml:space="preserve"> </w:t>
            </w:r>
            <w:r w:rsidRPr="00BD1108">
              <w:t>(</w:t>
            </w:r>
            <w:r>
              <w:rPr>
                <w:noProof/>
                <w:lang w:val="en-US"/>
              </w:rPr>
              <w:t>csdo</w:t>
            </w:r>
            <w:r w:rsidRPr="00BD1108">
              <w:rPr>
                <w:noProof/>
              </w:rPr>
              <w:t>:‌</w:t>
            </w:r>
            <w:r>
              <w:rPr>
                <w:noProof/>
                <w:lang w:val="en-US"/>
              </w:rPr>
              <w:t>Subject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BD1108">
              <w:t>)»</w:t>
            </w:r>
            <w:r w:rsidRPr="0045587A">
              <w:t xml:space="preserve"> </w:t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Заяв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MApplica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>
              <w:t>должен быть заполнен</w:t>
            </w:r>
          </w:p>
        </w:tc>
      </w:tr>
      <w:tr w:rsidR="001D6C9B" w:rsidRPr="00AC5340" w14:paraId="55517837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6002BB8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F9A162B" w14:textId="6B6AC223" w:rsidR="001D6C9B" w:rsidRDefault="001D6C9B" w:rsidP="00550E7C">
            <w:pPr>
              <w:pStyle w:val="afff0"/>
              <w:jc w:val="left"/>
            </w:pPr>
            <w:r>
              <w:t>реквизит</w:t>
            </w:r>
            <w:r w:rsidRPr="0045587A">
              <w:t xml:space="preserve"> </w:t>
            </w:r>
            <w:r>
              <w:t>«</w:t>
            </w:r>
            <w:r w:rsidRPr="007B6F66">
              <w:rPr>
                <w:noProof/>
              </w:rPr>
              <w:t>Краткое наименование субъекта</w:t>
            </w:r>
            <w:r>
              <w:rPr>
                <w:noProof/>
              </w:rPr>
              <w:t xml:space="preserve"> </w:t>
            </w:r>
            <w:r w:rsidRPr="007B6F66">
              <w:t>(</w:t>
            </w:r>
            <w:r>
              <w:rPr>
                <w:noProof/>
                <w:lang w:val="en-US"/>
              </w:rPr>
              <w:t>csdo</w:t>
            </w:r>
            <w:r w:rsidRPr="007B6F66">
              <w:rPr>
                <w:noProof/>
              </w:rPr>
              <w:t>:‌</w:t>
            </w:r>
            <w:r>
              <w:rPr>
                <w:noProof/>
                <w:lang w:val="en-US"/>
              </w:rPr>
              <w:t>Subject</w:t>
            </w:r>
            <w:r w:rsidRPr="007B6F66">
              <w:rPr>
                <w:noProof/>
              </w:rPr>
              <w:t>‌</w:t>
            </w:r>
            <w:r>
              <w:rPr>
                <w:noProof/>
                <w:lang w:val="en-US"/>
              </w:rPr>
              <w:t>Brief</w:t>
            </w:r>
            <w:r w:rsidRPr="007B6F66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7B6F66">
              <w:t>)</w:t>
            </w:r>
            <w:r>
              <w:t xml:space="preserve">» </w:t>
            </w:r>
            <w:r w:rsidR="00610966">
              <w:br/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Заяв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MApplica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>
              <w:t>должен быть заполнен</w:t>
            </w:r>
          </w:p>
        </w:tc>
      </w:tr>
      <w:tr w:rsidR="001D6C9B" w:rsidRPr="00AC5340" w14:paraId="0EB3C353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17DB4EA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E92542B" w14:textId="27797401" w:rsidR="001D6C9B" w:rsidRDefault="001D6C9B" w:rsidP="00550E7C">
            <w:pPr>
              <w:pStyle w:val="afff0"/>
              <w:jc w:val="left"/>
            </w:pPr>
            <w:r>
              <w:t>реквизит</w:t>
            </w:r>
            <w:r w:rsidRPr="0045587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Идентификатор налогоплательщик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Taxpa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</w:t>
            </w:r>
            <w:r w:rsidRPr="00AC5340">
              <w:t>)»</w:t>
            </w:r>
            <w:r>
              <w:t xml:space="preserve"> </w:t>
            </w:r>
            <w:r w:rsidR="00610966">
              <w:br/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Заяв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MApplica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>
              <w:t>должен быть заполнен</w:t>
            </w:r>
          </w:p>
        </w:tc>
      </w:tr>
      <w:tr w:rsidR="001D6C9B" w:rsidRPr="00AC5340" w14:paraId="09BBB80F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159087E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1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FA78C3B" w14:textId="40C0C514" w:rsidR="001D6C9B" w:rsidRPr="00AC5340" w:rsidRDefault="001D6C9B" w:rsidP="00550E7C">
            <w:pPr>
              <w:pStyle w:val="afff0"/>
              <w:jc w:val="left"/>
            </w:pPr>
            <w:r>
              <w:t>если</w:t>
            </w:r>
            <w:r w:rsidRPr="00F91A7E">
              <w:t xml:space="preserve"> </w:t>
            </w:r>
            <w:r>
              <w:t>реквизит</w:t>
            </w:r>
            <w:r w:rsidRPr="00F91A7E">
              <w:t xml:space="preserve"> </w:t>
            </w:r>
            <w:r w:rsidRPr="00BD1108">
              <w:t>«</w:t>
            </w:r>
            <w:r w:rsidRPr="00F213B7">
              <w:rPr>
                <w:noProof/>
              </w:rPr>
              <w:t>Код</w:t>
            </w:r>
            <w:r w:rsidRPr="00BD1108">
              <w:rPr>
                <w:noProof/>
              </w:rPr>
              <w:t xml:space="preserve"> </w:t>
            </w:r>
            <w:r w:rsidRPr="00F213B7">
              <w:rPr>
                <w:noProof/>
              </w:rPr>
              <w:t>страны</w:t>
            </w:r>
            <w:r w:rsidRPr="00BD1108">
              <w:rPr>
                <w:noProof/>
              </w:rPr>
              <w:t xml:space="preserve"> </w:t>
            </w:r>
            <w:r w:rsidRPr="00BD1108">
              <w:t>(</w:t>
            </w:r>
            <w:r>
              <w:rPr>
                <w:noProof/>
                <w:lang w:val="en-US"/>
              </w:rPr>
              <w:t>csdo</w:t>
            </w:r>
            <w:r w:rsidRPr="00BD1108">
              <w:rPr>
                <w:noProof/>
              </w:rPr>
              <w:t>:‌</w:t>
            </w:r>
            <w:r>
              <w:rPr>
                <w:noProof/>
                <w:lang w:val="en-US"/>
              </w:rPr>
              <w:t>Unified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»</w:t>
            </w:r>
            <w:r w:rsidRPr="00AC5340">
              <w:t xml:space="preserve"> </w:t>
            </w:r>
            <w:r>
              <w:t xml:space="preserve">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Заяв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MApplica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>
              <w:t>содержит значение «</w:t>
            </w:r>
            <w:r>
              <w:rPr>
                <w:lang w:val="en-US"/>
              </w:rPr>
              <w:t>RU</w:t>
            </w:r>
            <w:r>
              <w:t>», то реквизит «</w:t>
            </w:r>
            <w:r w:rsidRPr="00074019">
              <w:rPr>
                <w:noProof/>
              </w:rPr>
              <w:t>Код причины постановки на учет</w:t>
            </w:r>
            <w:r>
              <w:rPr>
                <w:noProof/>
              </w:rPr>
              <w:t xml:space="preserve"> </w:t>
            </w:r>
            <w:r w:rsidR="00ED56B7" w:rsidRPr="00ED56B7">
              <w:rPr>
                <w:noProof/>
              </w:rPr>
              <w:br/>
            </w:r>
            <w:r w:rsidRPr="00074019">
              <w:t>(</w:t>
            </w:r>
            <w:r>
              <w:rPr>
                <w:noProof/>
                <w:lang w:val="en-US"/>
              </w:rPr>
              <w:t>csdo</w:t>
            </w:r>
            <w:r w:rsidRPr="00074019">
              <w:rPr>
                <w:noProof/>
              </w:rPr>
              <w:t>:‌</w:t>
            </w:r>
            <w:r>
              <w:rPr>
                <w:noProof/>
                <w:lang w:val="en-US"/>
              </w:rPr>
              <w:t>Tax</w:t>
            </w:r>
            <w:r w:rsidRPr="00074019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ation</w:t>
            </w:r>
            <w:r w:rsidRPr="00074019">
              <w:rPr>
                <w:noProof/>
              </w:rPr>
              <w:t>‌</w:t>
            </w:r>
            <w:r>
              <w:rPr>
                <w:noProof/>
                <w:lang w:val="en-US"/>
              </w:rPr>
              <w:t>Reas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</w:t>
            </w:r>
            <w:r>
              <w:t>» может быть заполнен</w:t>
            </w:r>
          </w:p>
        </w:tc>
      </w:tr>
      <w:tr w:rsidR="001D6C9B" w:rsidRPr="00AC5340" w14:paraId="7DAB6587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190DE69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DB11625" w14:textId="3E55689B" w:rsidR="001D6C9B" w:rsidRDefault="001D6C9B" w:rsidP="00550E7C">
            <w:pPr>
              <w:pStyle w:val="afff0"/>
              <w:jc w:val="left"/>
            </w:pPr>
            <w:r>
              <w:t>если</w:t>
            </w:r>
            <w:r w:rsidRPr="00F91A7E">
              <w:t xml:space="preserve"> </w:t>
            </w:r>
            <w:r>
              <w:t>реквизит</w:t>
            </w:r>
            <w:r w:rsidRPr="00F91A7E">
              <w:t xml:space="preserve"> </w:t>
            </w:r>
            <w:r w:rsidRPr="00BD1108">
              <w:t>«</w:t>
            </w:r>
            <w:r w:rsidRPr="00F213B7">
              <w:rPr>
                <w:noProof/>
              </w:rPr>
              <w:t>Код</w:t>
            </w:r>
            <w:r w:rsidRPr="00BD1108">
              <w:rPr>
                <w:noProof/>
              </w:rPr>
              <w:t xml:space="preserve"> </w:t>
            </w:r>
            <w:r w:rsidRPr="00F213B7">
              <w:rPr>
                <w:noProof/>
              </w:rPr>
              <w:t>страны</w:t>
            </w:r>
            <w:r w:rsidRPr="00BD1108">
              <w:rPr>
                <w:noProof/>
              </w:rPr>
              <w:t xml:space="preserve"> </w:t>
            </w:r>
            <w:r w:rsidRPr="00BD1108">
              <w:t>(</w:t>
            </w:r>
            <w:r>
              <w:rPr>
                <w:noProof/>
                <w:lang w:val="en-US"/>
              </w:rPr>
              <w:t>csdo</w:t>
            </w:r>
            <w:r w:rsidRPr="00BD1108">
              <w:rPr>
                <w:noProof/>
              </w:rPr>
              <w:t>:‌</w:t>
            </w:r>
            <w:r>
              <w:rPr>
                <w:noProof/>
                <w:lang w:val="en-US"/>
              </w:rPr>
              <w:t>Unified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»</w:t>
            </w:r>
            <w:r w:rsidRPr="00AC5340">
              <w:t xml:space="preserve"> </w:t>
            </w:r>
            <w:r>
              <w:t xml:space="preserve">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Заяв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MApplica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>
              <w:t>не содержит значение «</w:t>
            </w:r>
            <w:r>
              <w:rPr>
                <w:lang w:val="en-US"/>
              </w:rPr>
              <w:t>RU</w:t>
            </w:r>
            <w:r>
              <w:t>», то реквизит «</w:t>
            </w:r>
            <w:r w:rsidRPr="00074019">
              <w:rPr>
                <w:noProof/>
              </w:rPr>
              <w:t>Код причины постановки на учет</w:t>
            </w:r>
            <w:r>
              <w:rPr>
                <w:noProof/>
              </w:rPr>
              <w:t xml:space="preserve"> </w:t>
            </w:r>
            <w:r w:rsidR="00ED56B7" w:rsidRPr="00ED56B7">
              <w:rPr>
                <w:noProof/>
              </w:rPr>
              <w:br/>
            </w:r>
            <w:r w:rsidRPr="00074019">
              <w:t>(</w:t>
            </w:r>
            <w:r>
              <w:rPr>
                <w:noProof/>
                <w:lang w:val="en-US"/>
              </w:rPr>
              <w:t>csdo</w:t>
            </w:r>
            <w:r w:rsidRPr="00074019">
              <w:rPr>
                <w:noProof/>
              </w:rPr>
              <w:t>:‌</w:t>
            </w:r>
            <w:r>
              <w:rPr>
                <w:noProof/>
                <w:lang w:val="en-US"/>
              </w:rPr>
              <w:t>Tax</w:t>
            </w:r>
            <w:r w:rsidRPr="00074019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ation</w:t>
            </w:r>
            <w:r w:rsidRPr="00074019">
              <w:rPr>
                <w:noProof/>
              </w:rPr>
              <w:t>‌</w:t>
            </w:r>
            <w:r>
              <w:rPr>
                <w:noProof/>
                <w:lang w:val="en-US"/>
              </w:rPr>
              <w:t>Reas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</w:t>
            </w:r>
            <w:r>
              <w:t>» не должен быть заполнен</w:t>
            </w:r>
          </w:p>
        </w:tc>
      </w:tr>
      <w:tr w:rsidR="001D6C9B" w:rsidRPr="00AC5340" w:rsidDel="00BB18F2" w14:paraId="041D0BBA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459BA56" w14:textId="12CB9F6E" w:rsidR="001D6C9B" w:rsidRPr="00AC5340" w:rsidDel="00BB18F2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14E4E43" w14:textId="77777777" w:rsidR="001D6C9B" w:rsidRPr="00AC5340" w:rsidDel="00BB18F2" w:rsidRDefault="001D6C9B" w:rsidP="00550E7C">
            <w:pPr>
              <w:pStyle w:val="afff0"/>
              <w:jc w:val="left"/>
            </w:pPr>
            <w:r w:rsidRPr="00AC5340">
              <w:t>должно быть сформировано 2 экземпляра реквизита «</w:t>
            </w:r>
            <w:r w:rsidRPr="00AC5340">
              <w:rPr>
                <w:noProof/>
              </w:rPr>
              <w:t xml:space="preserve">Описание характеристик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haracteristic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, содержащие сведения об изменяемой записи и измененные сведения </w:t>
            </w:r>
            <w:r>
              <w:br/>
            </w:r>
            <w:r w:rsidRPr="00AC5340">
              <w:t>о характеристиках товара</w:t>
            </w:r>
          </w:p>
        </w:tc>
      </w:tr>
      <w:tr w:rsidR="001D6C9B" w:rsidRPr="00AC5340" w14:paraId="5F4B10C8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9579890" w14:textId="28B0047F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084BCC7" w14:textId="69DF8542" w:rsidR="001D6C9B" w:rsidRPr="00AC5340" w:rsidRDefault="001D6C9B" w:rsidP="00550E7C">
            <w:pPr>
              <w:pStyle w:val="afff0"/>
              <w:jc w:val="left"/>
            </w:pPr>
            <w:r w:rsidRPr="00AC5340">
              <w:t>в составе экземпляра реквизита «</w:t>
            </w:r>
            <w:r w:rsidRPr="00AC5340">
              <w:rPr>
                <w:noProof/>
              </w:rPr>
              <w:t xml:space="preserve">Описание характеристик товара </w:t>
            </w:r>
            <w:r w:rsidR="00ED56B7" w:rsidRPr="00ED56B7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haracteristic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, содержащего сведения об изменяемой записи должны быть заполнены следующие реквизиты: «</w:t>
            </w:r>
            <w:r w:rsidRPr="00AC5340">
              <w:rPr>
                <w:noProof/>
              </w:rPr>
              <w:t xml:space="preserve">Код товара </w:t>
            </w:r>
            <w:r>
              <w:rPr>
                <w:noProof/>
              </w:rPr>
              <w:br/>
            </w:r>
            <w:r w:rsidRPr="00AC5340">
              <w:rPr>
                <w:noProof/>
              </w:rPr>
              <w:t>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rPr>
                <w:noProof/>
              </w:rPr>
              <w:t xml:space="preserve">)», </w:t>
            </w:r>
            <w:r w:rsidRPr="00AC5340">
              <w:t>«</w:t>
            </w:r>
            <w:r w:rsidRPr="00AC5340">
              <w:rPr>
                <w:noProof/>
              </w:rPr>
              <w:t xml:space="preserve">Идентификатор </w:t>
            </w:r>
            <w:r w:rsidRPr="00AC5340">
              <w:rPr>
                <w:noProof/>
                <w:lang w:val="en-US"/>
              </w:rPr>
              <w:t>Global</w:t>
            </w:r>
            <w:r w:rsidRPr="00AC5340">
              <w:rPr>
                <w:noProof/>
              </w:rPr>
              <w:t xml:space="preserve"> </w:t>
            </w:r>
            <w:r w:rsidRPr="00AC5340">
              <w:rPr>
                <w:noProof/>
                <w:lang w:val="en-US"/>
              </w:rPr>
              <w:t>Trade</w:t>
            </w:r>
            <w:r w:rsidRPr="00AC5340">
              <w:rPr>
                <w:noProof/>
              </w:rPr>
              <w:t xml:space="preserve"> </w:t>
            </w:r>
            <w:r w:rsidRPr="00AC5340">
              <w:rPr>
                <w:noProof/>
                <w:lang w:val="en-US"/>
              </w:rPr>
              <w:t>Item</w:t>
            </w:r>
            <w:r w:rsidRPr="00AC5340">
              <w:rPr>
                <w:noProof/>
              </w:rPr>
              <w:t xml:space="preserve"> </w:t>
            </w:r>
            <w:r w:rsidRPr="00AC5340">
              <w:rPr>
                <w:noProof/>
                <w:lang w:val="en-US"/>
              </w:rPr>
              <w:t>Number</w:t>
            </w:r>
            <w:r w:rsidRPr="00AC5340">
              <w:rPr>
                <w:noProof/>
              </w:rPr>
              <w:t xml:space="preserve">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TINId</w:t>
            </w:r>
            <w:r w:rsidRPr="00AC5340">
              <w:t>)», «</w:t>
            </w:r>
            <w:r w:rsidRPr="00AC5340">
              <w:rPr>
                <w:noProof/>
              </w:rPr>
              <w:t xml:space="preserve">Конечная дат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En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ate</w:t>
            </w:r>
            <w:r w:rsidRPr="00AC5340">
              <w:t>)». Иные реквизиты</w:t>
            </w:r>
            <w:r w:rsidR="00D3575A">
              <w:t xml:space="preserve"> </w:t>
            </w:r>
            <w:r w:rsidRPr="00AC5340">
              <w:t>в составе экземпляра реквизита «</w:t>
            </w:r>
            <w:r w:rsidRPr="00AC5340">
              <w:rPr>
                <w:noProof/>
              </w:rPr>
              <w:t xml:space="preserve">Описание характеристик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haracteristic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, содержащего сведения </w:t>
            </w:r>
            <w:r w:rsidR="00610966">
              <w:br/>
            </w:r>
            <w:r w:rsidRPr="00AC5340">
              <w:t xml:space="preserve">о прекращении действии ранее направленных сведений </w:t>
            </w:r>
            <w:r w:rsidR="00ED56B7" w:rsidRPr="00ED56B7">
              <w:br/>
            </w:r>
            <w:r w:rsidRPr="00AC5340">
              <w:t xml:space="preserve">о характеристиках товара не </w:t>
            </w:r>
            <w:r>
              <w:t>должны быть заполнены</w:t>
            </w:r>
          </w:p>
        </w:tc>
      </w:tr>
      <w:tr w:rsidR="001D6C9B" w:rsidRPr="00AC5340" w14:paraId="1D97B6FA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DCFB779" w14:textId="0FD04677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t>1</w:t>
            </w:r>
            <w:r>
              <w:rPr>
                <w:lang w:val="ru-RU"/>
              </w:rPr>
              <w:t>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4BE8F9A" w14:textId="05A516F0" w:rsidR="001D6C9B" w:rsidRPr="00AC5340" w:rsidRDefault="001D6C9B" w:rsidP="00550E7C">
            <w:pPr>
              <w:pStyle w:val="afff0"/>
              <w:jc w:val="left"/>
            </w:pPr>
            <w:r w:rsidRPr="00AC5340">
              <w:t>реквизит «</w:t>
            </w:r>
            <w:r w:rsidRPr="00AC5340">
              <w:rPr>
                <w:noProof/>
              </w:rPr>
              <w:t xml:space="preserve">Конечная дат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En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ate</w:t>
            </w:r>
            <w:r w:rsidRPr="00AC5340">
              <w:t>)» в составе экземпляра реквизита «</w:t>
            </w:r>
            <w:r w:rsidRPr="00AC5340">
              <w:rPr>
                <w:noProof/>
              </w:rPr>
              <w:t xml:space="preserve">Описание характеристик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haracteristic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, содержащего сведения об изменяемой записи, должен содержать дату</w:t>
            </w:r>
            <w:r w:rsidR="00610966">
              <w:t>,</w:t>
            </w:r>
            <w:r w:rsidRPr="00AC5340">
              <w:t xml:space="preserve"> </w:t>
            </w:r>
            <w:r w:rsidR="00610966">
              <w:br/>
            </w:r>
            <w:r w:rsidRPr="00AC5340">
              <w:t xml:space="preserve">с которой прекращается действие ранее направленных сведений </w:t>
            </w:r>
            <w:r w:rsidR="00BF03C0" w:rsidRPr="00BF03C0">
              <w:br/>
            </w:r>
            <w:r w:rsidRPr="00AC5340">
              <w:t xml:space="preserve">о характеристиках товара </w:t>
            </w:r>
          </w:p>
        </w:tc>
      </w:tr>
      <w:tr w:rsidR="001D6C9B" w:rsidRPr="00AC5340" w14:paraId="47CE420C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05358DB" w14:textId="442BF8A8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t>1</w:t>
            </w:r>
            <w:r>
              <w:rPr>
                <w:lang w:val="ru-RU"/>
              </w:rPr>
              <w:t>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315D663" w14:textId="2C3934F8" w:rsidR="001D6C9B" w:rsidRPr="00AC5340" w:rsidRDefault="001D6C9B" w:rsidP="00BF03C0">
            <w:pPr>
              <w:pStyle w:val="afff0"/>
              <w:jc w:val="left"/>
            </w:pPr>
            <w:r w:rsidRPr="00AC5340">
              <w:t>в составе экземпляра реквизита «</w:t>
            </w:r>
            <w:r w:rsidRPr="00AC5340">
              <w:rPr>
                <w:noProof/>
              </w:rPr>
              <w:t xml:space="preserve">Описание характеристик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haracteristic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, содержащего измененные сведения </w:t>
            </w:r>
            <w:r w:rsidR="00BF03C0" w:rsidRPr="00BF03C0">
              <w:br/>
            </w:r>
            <w:r w:rsidRPr="00AC5340">
              <w:t>о характеристиках товара, должны быть заполнены следующие реквизиты:</w:t>
            </w:r>
            <w:r w:rsidR="00BF03C0" w:rsidRPr="00BF03C0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Производ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nufactur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rPr>
                <w:noProof/>
              </w:rPr>
              <w:t>)»,</w:t>
            </w:r>
            <w:r w:rsidRPr="00AC5340">
              <w:t xml:space="preserve"> «</w:t>
            </w:r>
            <w:r w:rsidRPr="00AC5340">
              <w:rPr>
                <w:noProof/>
              </w:rPr>
              <w:t xml:space="preserve">Код товара </w:t>
            </w:r>
            <w:r w:rsidR="00BF03C0" w:rsidRPr="00BF03C0">
              <w:rPr>
                <w:noProof/>
              </w:rPr>
              <w:br/>
            </w:r>
            <w:r w:rsidRPr="00AC5340">
              <w:rPr>
                <w:noProof/>
              </w:rPr>
              <w:t>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», «</w:t>
            </w:r>
            <w:r w:rsidRPr="00AC5340">
              <w:rPr>
                <w:noProof/>
              </w:rPr>
              <w:t xml:space="preserve">Идентификатор </w:t>
            </w:r>
            <w:r w:rsidRPr="00AC5340">
              <w:rPr>
                <w:noProof/>
                <w:lang w:val="en-US"/>
              </w:rPr>
              <w:t>Global</w:t>
            </w:r>
            <w:r w:rsidRPr="00AC5340">
              <w:rPr>
                <w:noProof/>
              </w:rPr>
              <w:t xml:space="preserve"> </w:t>
            </w:r>
            <w:r w:rsidRPr="00AC5340">
              <w:rPr>
                <w:noProof/>
                <w:lang w:val="en-US"/>
              </w:rPr>
              <w:t>Trade</w:t>
            </w:r>
            <w:r w:rsidRPr="00AC5340">
              <w:rPr>
                <w:noProof/>
              </w:rPr>
              <w:t xml:space="preserve"> </w:t>
            </w:r>
            <w:r w:rsidRPr="00AC5340">
              <w:rPr>
                <w:noProof/>
                <w:lang w:val="en-US"/>
              </w:rPr>
              <w:t>Item</w:t>
            </w:r>
            <w:r w:rsidRPr="00AC5340">
              <w:rPr>
                <w:noProof/>
              </w:rPr>
              <w:t xml:space="preserve"> </w:t>
            </w:r>
            <w:r w:rsidRPr="00AC5340">
              <w:rPr>
                <w:noProof/>
                <w:lang w:val="en-US"/>
              </w:rPr>
              <w:t>Number</w:t>
            </w:r>
            <w:r w:rsidRPr="00AC5340">
              <w:rPr>
                <w:noProof/>
              </w:rPr>
              <w:t xml:space="preserve">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TINId</w:t>
            </w:r>
            <w:r w:rsidRPr="00AC5340">
              <w:t xml:space="preserve">)», </w:t>
            </w:r>
            <w:r w:rsidRPr="00AC5340">
              <w:rPr>
                <w:noProof/>
              </w:rPr>
              <w:t xml:space="preserve">«Сведения о стране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,</w:t>
            </w:r>
            <w:r w:rsidRPr="00AC5340">
              <w:rPr>
                <w:noProof/>
              </w:rPr>
              <w:t xml:space="preserve"> «Произвольное содержимое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An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 xml:space="preserve">», </w:t>
            </w:r>
            <w:r w:rsidRPr="00AC5340">
              <w:t>«</w:t>
            </w:r>
            <w:r w:rsidRPr="00AC5340">
              <w:rPr>
                <w:noProof/>
              </w:rPr>
              <w:t xml:space="preserve">Начальная дата </w:t>
            </w:r>
            <w:r w:rsidR="00F33202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tar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ate</w:t>
            </w:r>
            <w:r w:rsidRPr="00AC5340">
              <w:t>)»</w:t>
            </w:r>
          </w:p>
        </w:tc>
      </w:tr>
      <w:tr w:rsidR="001D6C9B" w:rsidRPr="00AC5340" w14:paraId="56EDEF9F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EC89509" w14:textId="77777777" w:rsidR="001D6C9B" w:rsidRPr="00AC5340" w:rsidDel="00062493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00A4979" w14:textId="77777777" w:rsidR="001D6C9B" w:rsidRDefault="001D6C9B" w:rsidP="00550E7C">
            <w:pPr>
              <w:pStyle w:val="afff0"/>
              <w:jc w:val="left"/>
            </w:pPr>
            <w:r>
              <w:t xml:space="preserve">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роизвод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nufactur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szCs w:val="24"/>
              </w:rPr>
              <w:t>»</w:t>
            </w:r>
            <w:r>
              <w:rPr>
                <w:szCs w:val="24"/>
              </w:rPr>
              <w:t xml:space="preserve">, входящего в состав </w:t>
            </w:r>
            <w:r w:rsidRPr="00AC5340">
              <w:t>экземпляра реквизита «</w:t>
            </w:r>
            <w:r w:rsidRPr="00AC5340">
              <w:rPr>
                <w:noProof/>
              </w:rPr>
              <w:t xml:space="preserve">Описание характеристик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haracteristic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, содержащего измененные сведения о характеристиках товара</w:t>
            </w:r>
            <w:r>
              <w:t>,</w:t>
            </w:r>
            <w:r>
              <w:rPr>
                <w:szCs w:val="24"/>
              </w:rPr>
              <w:t xml:space="preserve"> </w:t>
            </w:r>
            <w:r w:rsidRPr="00AC5340">
              <w:t>долж</w:t>
            </w:r>
            <w:r>
              <w:t>ны</w:t>
            </w:r>
            <w:r w:rsidRPr="00AC5340">
              <w:t xml:space="preserve"> быть заполнен</w:t>
            </w:r>
            <w:r>
              <w:t>ы</w:t>
            </w:r>
            <w:r w:rsidRPr="00AC5340">
              <w:t xml:space="preserve"> реквизит</w:t>
            </w:r>
            <w:r>
              <w:t>ы:</w:t>
            </w:r>
            <w:r w:rsidRPr="00AC5340">
              <w:t xml:space="preserve"> </w:t>
            </w:r>
          </w:p>
          <w:p w14:paraId="25B15A36" w14:textId="77777777" w:rsidR="001D6C9B" w:rsidRPr="005050C7" w:rsidRDefault="001D6C9B" w:rsidP="00550E7C">
            <w:pPr>
              <w:pStyle w:val="afff0"/>
              <w:jc w:val="left"/>
              <w:rPr>
                <w:lang w:val="en-US"/>
              </w:rPr>
            </w:pPr>
            <w:r w:rsidRPr="005050C7">
              <w:rPr>
                <w:lang w:val="en-US"/>
              </w:rPr>
              <w:t>«</w:t>
            </w:r>
            <w:r w:rsidRPr="00F213B7">
              <w:rPr>
                <w:noProof/>
              </w:rPr>
              <w:t>Код</w:t>
            </w:r>
            <w:r w:rsidRPr="005050C7">
              <w:rPr>
                <w:noProof/>
                <w:lang w:val="en-US"/>
              </w:rPr>
              <w:t xml:space="preserve"> </w:t>
            </w:r>
            <w:r w:rsidRPr="00F213B7">
              <w:rPr>
                <w:noProof/>
              </w:rPr>
              <w:t>страны</w:t>
            </w:r>
            <w:r w:rsidRPr="005050C7">
              <w:rPr>
                <w:noProof/>
                <w:lang w:val="en-US"/>
              </w:rPr>
              <w:t xml:space="preserve"> </w:t>
            </w:r>
            <w:r w:rsidRPr="005050C7"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5050C7">
              <w:rPr>
                <w:noProof/>
                <w:lang w:val="en-US"/>
              </w:rPr>
              <w:t>:‌</w:t>
            </w:r>
            <w:r>
              <w:rPr>
                <w:noProof/>
                <w:lang w:val="en-US"/>
              </w:rPr>
              <w:t>Unified</w:t>
            </w:r>
            <w:r w:rsidRPr="005050C7">
              <w:rPr>
                <w:noProof/>
                <w:lang w:val="en-US"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5050C7">
              <w:rPr>
                <w:noProof/>
                <w:lang w:val="en-US"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5050C7">
              <w:rPr>
                <w:lang w:val="en-US"/>
              </w:rPr>
              <w:t>)»;</w:t>
            </w:r>
          </w:p>
          <w:p w14:paraId="1FDE8663" w14:textId="77777777" w:rsidR="001D6C9B" w:rsidRPr="005050C7" w:rsidRDefault="001D6C9B" w:rsidP="00550E7C">
            <w:pPr>
              <w:pStyle w:val="afff0"/>
              <w:jc w:val="left"/>
              <w:rPr>
                <w:lang w:val="en-US"/>
              </w:rPr>
            </w:pPr>
            <w:r w:rsidRPr="005050C7">
              <w:rPr>
                <w:lang w:val="en-US"/>
              </w:rPr>
              <w:t>«</w:t>
            </w:r>
            <w:r w:rsidRPr="005050C7">
              <w:rPr>
                <w:noProof/>
              </w:rPr>
              <w:t>Наименование</w:t>
            </w:r>
            <w:r w:rsidRPr="005050C7">
              <w:rPr>
                <w:noProof/>
                <w:lang w:val="en-US"/>
              </w:rPr>
              <w:t xml:space="preserve"> </w:t>
            </w:r>
            <w:r w:rsidRPr="005050C7">
              <w:rPr>
                <w:noProof/>
              </w:rPr>
              <w:t>субъекта</w:t>
            </w:r>
            <w:r w:rsidRPr="005050C7">
              <w:rPr>
                <w:noProof/>
                <w:lang w:val="en-US"/>
              </w:rPr>
              <w:t xml:space="preserve"> </w:t>
            </w:r>
            <w:r w:rsidRPr="005050C7"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5050C7">
              <w:rPr>
                <w:noProof/>
                <w:lang w:val="en-US"/>
              </w:rPr>
              <w:t>:‌</w:t>
            </w:r>
            <w:r>
              <w:rPr>
                <w:noProof/>
                <w:lang w:val="en-US"/>
              </w:rPr>
              <w:t>Subject</w:t>
            </w:r>
            <w:r w:rsidRPr="005050C7">
              <w:rPr>
                <w:noProof/>
                <w:lang w:val="en-US"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5050C7">
              <w:rPr>
                <w:lang w:val="en-US"/>
              </w:rPr>
              <w:t>)»;</w:t>
            </w:r>
          </w:p>
          <w:p w14:paraId="36D650FE" w14:textId="77777777" w:rsidR="001D6C9B" w:rsidRPr="00AC5340" w:rsidRDefault="001D6C9B" w:rsidP="00550E7C">
            <w:pPr>
              <w:pStyle w:val="afff0"/>
              <w:jc w:val="left"/>
            </w:pPr>
            <w:r>
              <w:t>«</w:t>
            </w:r>
            <w:r w:rsidRPr="007B6F66">
              <w:rPr>
                <w:noProof/>
              </w:rPr>
              <w:t>Краткое наименование субъекта</w:t>
            </w:r>
            <w:r>
              <w:rPr>
                <w:noProof/>
              </w:rPr>
              <w:t xml:space="preserve"> </w:t>
            </w:r>
            <w:r w:rsidRPr="007B6F66">
              <w:t>(</w:t>
            </w:r>
            <w:r>
              <w:rPr>
                <w:noProof/>
                <w:lang w:val="en-US"/>
              </w:rPr>
              <w:t>csdo</w:t>
            </w:r>
            <w:r w:rsidRPr="007B6F66">
              <w:rPr>
                <w:noProof/>
              </w:rPr>
              <w:t>:‌</w:t>
            </w:r>
            <w:r>
              <w:rPr>
                <w:noProof/>
                <w:lang w:val="en-US"/>
              </w:rPr>
              <w:t>Subject</w:t>
            </w:r>
            <w:r w:rsidRPr="007B6F66">
              <w:rPr>
                <w:noProof/>
              </w:rPr>
              <w:t>‌</w:t>
            </w:r>
            <w:r>
              <w:rPr>
                <w:noProof/>
                <w:lang w:val="en-US"/>
              </w:rPr>
              <w:t>Brief</w:t>
            </w:r>
            <w:r w:rsidRPr="007B6F66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7B6F66">
              <w:t>)</w:t>
            </w:r>
            <w:r>
              <w:t>»</w:t>
            </w:r>
          </w:p>
        </w:tc>
      </w:tr>
      <w:tr w:rsidR="001D6C9B" w:rsidRPr="00AC5340" w14:paraId="2864E9C8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10E8E51" w14:textId="77777777" w:rsidR="001D6C9B" w:rsidRPr="00AC5340" w:rsidDel="00062493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1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6766DF4" w14:textId="3C540EB8" w:rsidR="001D6C9B" w:rsidRPr="00AC5340" w:rsidRDefault="001D6C9B" w:rsidP="00550E7C">
            <w:pPr>
              <w:pStyle w:val="afff0"/>
              <w:jc w:val="left"/>
            </w:pPr>
            <w:r>
              <w:t>атрибут «</w:t>
            </w:r>
            <w:r>
              <w:rPr>
                <w:noProof/>
              </w:rPr>
              <w:t>идентификатор справочника (классификатора)</w:t>
            </w:r>
            <w:r w:rsidRPr="005050C7">
              <w:rPr>
                <w:noProof/>
              </w:rPr>
              <w:t xml:space="preserve"> </w:t>
            </w: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  <w:r>
              <w:t>»</w:t>
            </w:r>
            <w:r w:rsidRPr="005050C7">
              <w:t xml:space="preserve"> </w:t>
            </w:r>
            <w:r>
              <w:t xml:space="preserve">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>
              <w:t xml:space="preserve">)», входящего </w:t>
            </w:r>
            <w:r w:rsidR="00F33202">
              <w:br/>
            </w:r>
            <w:r>
              <w:t xml:space="preserve">в состав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роизвод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nufactur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szCs w:val="24"/>
              </w:rPr>
              <w:t>»</w:t>
            </w:r>
            <w:r>
              <w:t xml:space="preserve"> должен содержать значение «2021»</w:t>
            </w:r>
          </w:p>
        </w:tc>
      </w:tr>
      <w:tr w:rsidR="001D6C9B" w:rsidRPr="00AC5340" w14:paraId="61386DA2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2696F37" w14:textId="77777777" w:rsidR="001D6C9B" w:rsidRPr="00AC5340" w:rsidDel="00062493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1DC7319" w14:textId="1CB7C873" w:rsidR="001D6C9B" w:rsidRPr="00AC5340" w:rsidRDefault="001D6C9B" w:rsidP="00661356">
            <w:pPr>
              <w:pStyle w:val="afff0"/>
              <w:jc w:val="left"/>
            </w:pPr>
            <w:r>
              <w:t>если</w:t>
            </w:r>
            <w:r w:rsidRPr="00F91A7E">
              <w:t xml:space="preserve"> </w:t>
            </w:r>
            <w:r>
              <w:t>реквизит</w:t>
            </w:r>
            <w:r w:rsidRPr="00F91A7E">
              <w:t xml:space="preserve"> «</w:t>
            </w:r>
            <w:r w:rsidRPr="00F213B7">
              <w:rPr>
                <w:noProof/>
              </w:rPr>
              <w:t>Код</w:t>
            </w:r>
            <w:r w:rsidRPr="00F91A7E">
              <w:rPr>
                <w:noProof/>
              </w:rPr>
              <w:t xml:space="preserve"> </w:t>
            </w:r>
            <w:r w:rsidRPr="00F213B7">
              <w:rPr>
                <w:noProof/>
              </w:rPr>
              <w:t>страны</w:t>
            </w:r>
            <w:r w:rsidRPr="00F91A7E">
              <w:rPr>
                <w:noProof/>
              </w:rPr>
              <w:t xml:space="preserve"> </w:t>
            </w:r>
            <w:r w:rsidRPr="00F91A7E">
              <w:t>(</w:t>
            </w:r>
            <w:r>
              <w:rPr>
                <w:noProof/>
                <w:lang w:val="en-US"/>
              </w:rPr>
              <w:t>csdo</w:t>
            </w:r>
            <w:r w:rsidRPr="00F91A7E">
              <w:rPr>
                <w:noProof/>
              </w:rPr>
              <w:t>:‌</w:t>
            </w:r>
            <w:r>
              <w:rPr>
                <w:noProof/>
                <w:lang w:val="en-US"/>
              </w:rPr>
              <w:t>Unified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F91A7E">
              <w:t>)»</w:t>
            </w:r>
            <w:r>
              <w:t xml:space="preserve"> 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роизвод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nufactur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szCs w:val="24"/>
              </w:rPr>
              <w:t>»</w:t>
            </w:r>
            <w:r>
              <w:rPr>
                <w:szCs w:val="24"/>
              </w:rPr>
              <w:t xml:space="preserve">, входящий в состав </w:t>
            </w:r>
            <w:r w:rsidRPr="00AC5340">
              <w:t>экземпляра реквизита «</w:t>
            </w:r>
            <w:r w:rsidRPr="00AC5340">
              <w:rPr>
                <w:noProof/>
              </w:rPr>
              <w:t xml:space="preserve">Описание характеристик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haracteristic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, содержащего измененные сведения </w:t>
            </w:r>
            <w:r w:rsidR="00BF03C0" w:rsidRPr="00BF03C0">
              <w:br/>
            </w:r>
            <w:r w:rsidRPr="00AC5340">
              <w:t>о характеристиках товара</w:t>
            </w:r>
            <w:r>
              <w:t>,</w:t>
            </w:r>
            <w:r>
              <w:rPr>
                <w:szCs w:val="24"/>
              </w:rPr>
              <w:t xml:space="preserve"> </w:t>
            </w:r>
            <w:r>
              <w:t xml:space="preserve">содержит </w:t>
            </w:r>
            <w:r w:rsidR="00661356">
              <w:t>значение кода страны государства-члена</w:t>
            </w:r>
            <w:r>
              <w:t>, то реквизит</w:t>
            </w:r>
            <w:r w:rsidR="00D3575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Идентификатор налогоплательщика </w:t>
            </w:r>
            <w:r w:rsidR="00BF03C0" w:rsidRPr="00BF03C0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Taxpa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</w:t>
            </w:r>
            <w:r w:rsidRPr="00AC5340">
              <w:t>)»</w:t>
            </w:r>
            <w:r>
              <w:t xml:space="preserve"> </w:t>
            </w:r>
            <w:r w:rsidR="00391558">
              <w:t xml:space="preserve">в составе реквизита </w:t>
            </w:r>
            <w:r w:rsidR="00391558" w:rsidRPr="00AC5340">
              <w:t>«</w:t>
            </w:r>
            <w:r w:rsidR="00391558" w:rsidRPr="00AC5340">
              <w:rPr>
                <w:noProof/>
              </w:rPr>
              <w:t xml:space="preserve">Производитель </w:t>
            </w:r>
            <w:r w:rsidR="00BF03C0" w:rsidRPr="00BF03C0">
              <w:rPr>
                <w:noProof/>
              </w:rPr>
              <w:br/>
            </w:r>
            <w:r w:rsidR="00391558" w:rsidRPr="00AC5340">
              <w:t>(</w:t>
            </w:r>
            <w:r w:rsidR="00391558" w:rsidRPr="00AC5340">
              <w:rPr>
                <w:noProof/>
                <w:lang w:val="en-US"/>
              </w:rPr>
              <w:t>ctcdo</w:t>
            </w:r>
            <w:r w:rsidR="00391558" w:rsidRPr="00AC5340">
              <w:rPr>
                <w:noProof/>
              </w:rPr>
              <w:t>:‌</w:t>
            </w:r>
            <w:r w:rsidR="00391558" w:rsidRPr="00AC5340">
              <w:rPr>
                <w:noProof/>
                <w:lang w:val="en-US"/>
              </w:rPr>
              <w:t>Manufacturer</w:t>
            </w:r>
            <w:r w:rsidR="00391558" w:rsidRPr="00AC5340">
              <w:rPr>
                <w:noProof/>
              </w:rPr>
              <w:t>‌</w:t>
            </w:r>
            <w:r w:rsidR="00391558" w:rsidRPr="00AC5340">
              <w:rPr>
                <w:noProof/>
                <w:lang w:val="en-US"/>
              </w:rPr>
              <w:t>Details</w:t>
            </w:r>
            <w:r w:rsidR="00391558" w:rsidRPr="00AC5340">
              <w:t>)</w:t>
            </w:r>
            <w:r w:rsidR="00391558" w:rsidRPr="00AC5340">
              <w:rPr>
                <w:szCs w:val="24"/>
              </w:rPr>
              <w:t>»</w:t>
            </w:r>
            <w:r w:rsidR="00391558">
              <w:rPr>
                <w:szCs w:val="24"/>
              </w:rPr>
              <w:t xml:space="preserve"> </w:t>
            </w:r>
            <w:r>
              <w:t>должен быть заполнен</w:t>
            </w:r>
          </w:p>
        </w:tc>
      </w:tr>
      <w:tr w:rsidR="001D6C9B" w:rsidRPr="00AC5340" w14:paraId="4248D051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CD2BABD" w14:textId="77777777" w:rsidR="001D6C9B" w:rsidRPr="00AC5340" w:rsidDel="00062493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B52CB29" w14:textId="659F0F9A" w:rsidR="001D6C9B" w:rsidRPr="00AC5340" w:rsidRDefault="001D6C9B" w:rsidP="00661356">
            <w:pPr>
              <w:pStyle w:val="afff0"/>
              <w:jc w:val="left"/>
            </w:pPr>
            <w:r>
              <w:t>если</w:t>
            </w:r>
            <w:r w:rsidRPr="00F91A7E">
              <w:t xml:space="preserve"> </w:t>
            </w:r>
            <w:r>
              <w:t>реквизит</w:t>
            </w:r>
            <w:r w:rsidRPr="00F91A7E">
              <w:t xml:space="preserve"> «</w:t>
            </w:r>
            <w:r w:rsidRPr="00F213B7">
              <w:rPr>
                <w:noProof/>
              </w:rPr>
              <w:t>Код</w:t>
            </w:r>
            <w:r w:rsidRPr="00F91A7E">
              <w:rPr>
                <w:noProof/>
              </w:rPr>
              <w:t xml:space="preserve"> </w:t>
            </w:r>
            <w:r w:rsidRPr="00F213B7">
              <w:rPr>
                <w:noProof/>
              </w:rPr>
              <w:t>страны</w:t>
            </w:r>
            <w:r w:rsidRPr="00F91A7E">
              <w:rPr>
                <w:noProof/>
              </w:rPr>
              <w:t xml:space="preserve"> </w:t>
            </w:r>
            <w:r w:rsidRPr="00F91A7E">
              <w:t>(</w:t>
            </w:r>
            <w:r>
              <w:rPr>
                <w:noProof/>
                <w:lang w:val="en-US"/>
              </w:rPr>
              <w:t>csdo</w:t>
            </w:r>
            <w:r w:rsidRPr="00F91A7E">
              <w:rPr>
                <w:noProof/>
              </w:rPr>
              <w:t>:‌</w:t>
            </w:r>
            <w:r>
              <w:rPr>
                <w:noProof/>
                <w:lang w:val="en-US"/>
              </w:rPr>
              <w:t>Unified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F91A7E">
              <w:t>)»</w:t>
            </w:r>
            <w:r>
              <w:t xml:space="preserve"> 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роизвод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nufactur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szCs w:val="24"/>
              </w:rPr>
              <w:t>»</w:t>
            </w:r>
            <w:r>
              <w:rPr>
                <w:szCs w:val="24"/>
              </w:rPr>
              <w:t xml:space="preserve">, входящий </w:t>
            </w:r>
            <w:r w:rsidR="00F33202">
              <w:rPr>
                <w:szCs w:val="24"/>
              </w:rPr>
              <w:br/>
            </w:r>
            <w:r>
              <w:rPr>
                <w:szCs w:val="24"/>
              </w:rPr>
              <w:t xml:space="preserve">в состав </w:t>
            </w:r>
            <w:r w:rsidRPr="00AC5340">
              <w:t>экземпляра реквизита «</w:t>
            </w:r>
            <w:r w:rsidRPr="00AC5340">
              <w:rPr>
                <w:noProof/>
              </w:rPr>
              <w:t xml:space="preserve">Описание характеристик товара </w:t>
            </w:r>
            <w:r w:rsidR="00BF03C0" w:rsidRPr="00BF03C0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haracteristic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, содержащего измененные сведения </w:t>
            </w:r>
            <w:r w:rsidR="00F33202">
              <w:br/>
            </w:r>
            <w:r w:rsidRPr="00AC5340">
              <w:t>о характеристиках товара</w:t>
            </w:r>
            <w:r>
              <w:t>, не содержит значений</w:t>
            </w:r>
            <w:r w:rsidR="00661356">
              <w:t>. Соответствующих коду страны государства-члена</w:t>
            </w:r>
            <w:r>
              <w:t>, то реквизит</w:t>
            </w:r>
            <w:r w:rsidR="00D3575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Идентификатор налогоплательщик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Taxpa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</w:t>
            </w:r>
            <w:r w:rsidRPr="00AC5340">
              <w:t>)»</w:t>
            </w:r>
            <w:r>
              <w:t xml:space="preserve"> </w:t>
            </w:r>
            <w:r w:rsidR="00391558">
              <w:t xml:space="preserve">в составе реквизита </w:t>
            </w:r>
            <w:r w:rsidR="00391558" w:rsidRPr="00AC5340">
              <w:t>«</w:t>
            </w:r>
            <w:r w:rsidR="00391558" w:rsidRPr="00AC5340">
              <w:rPr>
                <w:noProof/>
              </w:rPr>
              <w:t xml:space="preserve">Производитель </w:t>
            </w:r>
            <w:r w:rsidR="00391558" w:rsidRPr="00AC5340">
              <w:t>(</w:t>
            </w:r>
            <w:r w:rsidR="00391558" w:rsidRPr="00AC5340">
              <w:rPr>
                <w:noProof/>
                <w:lang w:val="en-US"/>
              </w:rPr>
              <w:t>ctcdo</w:t>
            </w:r>
            <w:r w:rsidR="00391558" w:rsidRPr="00AC5340">
              <w:rPr>
                <w:noProof/>
              </w:rPr>
              <w:t>:‌</w:t>
            </w:r>
            <w:r w:rsidR="00391558" w:rsidRPr="00AC5340">
              <w:rPr>
                <w:noProof/>
                <w:lang w:val="en-US"/>
              </w:rPr>
              <w:t>Manufacturer</w:t>
            </w:r>
            <w:r w:rsidR="00391558" w:rsidRPr="00AC5340">
              <w:rPr>
                <w:noProof/>
              </w:rPr>
              <w:t>‌</w:t>
            </w:r>
            <w:r w:rsidR="00391558" w:rsidRPr="00AC5340">
              <w:rPr>
                <w:noProof/>
                <w:lang w:val="en-US"/>
              </w:rPr>
              <w:t>Details</w:t>
            </w:r>
            <w:r w:rsidR="00391558" w:rsidRPr="00AC5340">
              <w:t>)</w:t>
            </w:r>
            <w:r w:rsidR="00391558" w:rsidRPr="00AC5340">
              <w:rPr>
                <w:szCs w:val="24"/>
              </w:rPr>
              <w:t>»</w:t>
            </w:r>
            <w:r w:rsidR="00391558">
              <w:rPr>
                <w:szCs w:val="24"/>
              </w:rPr>
              <w:t xml:space="preserve"> </w:t>
            </w:r>
            <w:r>
              <w:t>не должен быть заполнен</w:t>
            </w:r>
          </w:p>
        </w:tc>
      </w:tr>
      <w:tr w:rsidR="001D6C9B" w:rsidRPr="00AC5340" w14:paraId="59B582A2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E6C86E4" w14:textId="77777777" w:rsidR="001D6C9B" w:rsidRPr="00AC5340" w:rsidDel="00062493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47FE65F" w14:textId="5FB5096C" w:rsidR="001D6C9B" w:rsidRPr="00AC5340" w:rsidRDefault="001D6C9B" w:rsidP="00550E7C">
            <w:pPr>
              <w:pStyle w:val="afff0"/>
              <w:jc w:val="left"/>
            </w:pPr>
            <w:r>
              <w:t>если</w:t>
            </w:r>
            <w:r w:rsidRPr="00F91A7E">
              <w:t xml:space="preserve"> </w:t>
            </w:r>
            <w:r>
              <w:t>реквизит</w:t>
            </w:r>
            <w:r w:rsidRPr="00F91A7E">
              <w:t xml:space="preserve"> </w:t>
            </w:r>
            <w:r w:rsidRPr="00BD1108">
              <w:t>«</w:t>
            </w:r>
            <w:r w:rsidRPr="00F213B7">
              <w:rPr>
                <w:noProof/>
              </w:rPr>
              <w:t>Код</w:t>
            </w:r>
            <w:r w:rsidRPr="00BD1108">
              <w:rPr>
                <w:noProof/>
              </w:rPr>
              <w:t xml:space="preserve"> </w:t>
            </w:r>
            <w:r w:rsidRPr="00F213B7">
              <w:rPr>
                <w:noProof/>
              </w:rPr>
              <w:t>страны</w:t>
            </w:r>
            <w:r w:rsidRPr="00BD1108">
              <w:rPr>
                <w:noProof/>
              </w:rPr>
              <w:t xml:space="preserve"> </w:t>
            </w:r>
            <w:r w:rsidRPr="00BD1108">
              <w:t>(</w:t>
            </w:r>
            <w:r>
              <w:rPr>
                <w:noProof/>
                <w:lang w:val="en-US"/>
              </w:rPr>
              <w:t>csdo</w:t>
            </w:r>
            <w:r w:rsidRPr="00BD1108">
              <w:rPr>
                <w:noProof/>
              </w:rPr>
              <w:t>:‌</w:t>
            </w:r>
            <w:r>
              <w:rPr>
                <w:noProof/>
                <w:lang w:val="en-US"/>
              </w:rPr>
              <w:t>Unified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»</w:t>
            </w:r>
            <w:r w:rsidRPr="00AC5340">
              <w:t xml:space="preserve"> </w:t>
            </w:r>
            <w:r>
              <w:t xml:space="preserve">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роизвод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nufactur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szCs w:val="24"/>
              </w:rPr>
              <w:t>»</w:t>
            </w:r>
            <w:r>
              <w:rPr>
                <w:szCs w:val="24"/>
              </w:rPr>
              <w:t xml:space="preserve">, входящий </w:t>
            </w:r>
            <w:r w:rsidR="00F33202">
              <w:rPr>
                <w:szCs w:val="24"/>
              </w:rPr>
              <w:br/>
            </w:r>
            <w:r>
              <w:rPr>
                <w:szCs w:val="24"/>
              </w:rPr>
              <w:t xml:space="preserve">в состав </w:t>
            </w:r>
            <w:r w:rsidRPr="00AC5340">
              <w:t>экземпляра реквизита «</w:t>
            </w:r>
            <w:r w:rsidRPr="00AC5340">
              <w:rPr>
                <w:noProof/>
              </w:rPr>
              <w:t xml:space="preserve">Описание характеристик товара </w:t>
            </w:r>
            <w:r w:rsidR="00BF03C0" w:rsidRPr="00BF03C0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haracteristic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, содержащего измененные сведения </w:t>
            </w:r>
            <w:r w:rsidR="00F33202">
              <w:br/>
            </w:r>
            <w:r w:rsidRPr="00AC5340">
              <w:t>о характеристиках товара</w:t>
            </w:r>
            <w:r>
              <w:t>, содержит значение «</w:t>
            </w:r>
            <w:r>
              <w:rPr>
                <w:lang w:val="en-US"/>
              </w:rPr>
              <w:t>RU</w:t>
            </w:r>
            <w:r>
              <w:t>», то реквизит «</w:t>
            </w:r>
            <w:r w:rsidRPr="00074019">
              <w:rPr>
                <w:noProof/>
              </w:rPr>
              <w:t>Код причины постановки на учет</w:t>
            </w:r>
            <w:r>
              <w:rPr>
                <w:noProof/>
              </w:rPr>
              <w:t xml:space="preserve"> </w:t>
            </w:r>
            <w:r w:rsidRPr="00074019">
              <w:t>(</w:t>
            </w:r>
            <w:r>
              <w:rPr>
                <w:noProof/>
                <w:lang w:val="en-US"/>
              </w:rPr>
              <w:t>csdo</w:t>
            </w:r>
            <w:r w:rsidRPr="00074019">
              <w:rPr>
                <w:noProof/>
              </w:rPr>
              <w:t>:‌</w:t>
            </w:r>
            <w:r>
              <w:rPr>
                <w:noProof/>
                <w:lang w:val="en-US"/>
              </w:rPr>
              <w:t>Tax</w:t>
            </w:r>
            <w:r w:rsidRPr="00074019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ation</w:t>
            </w:r>
            <w:r w:rsidRPr="00074019">
              <w:rPr>
                <w:noProof/>
              </w:rPr>
              <w:t>‌</w:t>
            </w:r>
            <w:r>
              <w:rPr>
                <w:noProof/>
                <w:lang w:val="en-US"/>
              </w:rPr>
              <w:t>Reas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</w:t>
            </w:r>
            <w:r>
              <w:t>»</w:t>
            </w:r>
            <w:r w:rsidR="00391558">
              <w:t xml:space="preserve"> в составе реквизита </w:t>
            </w:r>
            <w:r w:rsidR="00391558" w:rsidRPr="00AC5340">
              <w:t>«</w:t>
            </w:r>
            <w:r w:rsidR="00391558" w:rsidRPr="00AC5340">
              <w:rPr>
                <w:noProof/>
              </w:rPr>
              <w:t xml:space="preserve">Производитель </w:t>
            </w:r>
            <w:r w:rsidR="00391558" w:rsidRPr="00AC5340">
              <w:t>(</w:t>
            </w:r>
            <w:r w:rsidR="00391558" w:rsidRPr="00AC5340">
              <w:rPr>
                <w:noProof/>
                <w:lang w:val="en-US"/>
              </w:rPr>
              <w:t>ctcdo</w:t>
            </w:r>
            <w:r w:rsidR="00391558" w:rsidRPr="00AC5340">
              <w:rPr>
                <w:noProof/>
              </w:rPr>
              <w:t>:‌</w:t>
            </w:r>
            <w:r w:rsidR="00391558" w:rsidRPr="00AC5340">
              <w:rPr>
                <w:noProof/>
                <w:lang w:val="en-US"/>
              </w:rPr>
              <w:t>Manufacturer</w:t>
            </w:r>
            <w:r w:rsidR="00391558" w:rsidRPr="00AC5340">
              <w:rPr>
                <w:noProof/>
              </w:rPr>
              <w:t>‌</w:t>
            </w:r>
            <w:r w:rsidR="00391558" w:rsidRPr="00AC5340">
              <w:rPr>
                <w:noProof/>
                <w:lang w:val="en-US"/>
              </w:rPr>
              <w:t>Details</w:t>
            </w:r>
            <w:r w:rsidR="00391558" w:rsidRPr="00AC5340">
              <w:t>)</w:t>
            </w:r>
            <w:r w:rsidR="00391558" w:rsidRPr="00AC5340">
              <w:rPr>
                <w:szCs w:val="24"/>
              </w:rPr>
              <w:t>»</w:t>
            </w:r>
            <w:r w:rsidR="00391558">
              <w:rPr>
                <w:szCs w:val="24"/>
              </w:rPr>
              <w:t xml:space="preserve"> </w:t>
            </w:r>
            <w:r>
              <w:t xml:space="preserve"> может быть заполнен</w:t>
            </w:r>
          </w:p>
        </w:tc>
      </w:tr>
      <w:tr w:rsidR="001D6C9B" w:rsidRPr="00AC5340" w14:paraId="6128C61D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3615C91" w14:textId="77777777" w:rsidR="001D6C9B" w:rsidRPr="00AC5340" w:rsidDel="00062493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928E6BD" w14:textId="4BFF4F6E" w:rsidR="001D6C9B" w:rsidRDefault="001D6C9B" w:rsidP="00550E7C">
            <w:pPr>
              <w:pStyle w:val="afff0"/>
              <w:jc w:val="left"/>
            </w:pPr>
            <w:r>
              <w:t>если</w:t>
            </w:r>
            <w:r w:rsidRPr="00F91A7E">
              <w:t xml:space="preserve"> </w:t>
            </w:r>
            <w:r>
              <w:t>реквизит</w:t>
            </w:r>
            <w:r w:rsidRPr="00F91A7E">
              <w:t xml:space="preserve"> </w:t>
            </w:r>
            <w:r w:rsidRPr="00BD1108">
              <w:t>«</w:t>
            </w:r>
            <w:r w:rsidRPr="00F213B7">
              <w:rPr>
                <w:noProof/>
              </w:rPr>
              <w:t>Код</w:t>
            </w:r>
            <w:r w:rsidRPr="00BD1108">
              <w:rPr>
                <w:noProof/>
              </w:rPr>
              <w:t xml:space="preserve"> </w:t>
            </w:r>
            <w:r w:rsidRPr="00F213B7">
              <w:rPr>
                <w:noProof/>
              </w:rPr>
              <w:t>страны</w:t>
            </w:r>
            <w:r w:rsidRPr="00BD1108">
              <w:rPr>
                <w:noProof/>
              </w:rPr>
              <w:t xml:space="preserve"> </w:t>
            </w:r>
            <w:r w:rsidRPr="00BD1108">
              <w:t>(</w:t>
            </w:r>
            <w:r>
              <w:rPr>
                <w:noProof/>
                <w:lang w:val="en-US"/>
              </w:rPr>
              <w:t>csdo</w:t>
            </w:r>
            <w:r w:rsidRPr="00BD1108">
              <w:rPr>
                <w:noProof/>
              </w:rPr>
              <w:t>:‌</w:t>
            </w:r>
            <w:r>
              <w:rPr>
                <w:noProof/>
                <w:lang w:val="en-US"/>
              </w:rPr>
              <w:t>Unified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»</w:t>
            </w:r>
            <w:r w:rsidRPr="00AC5340">
              <w:t xml:space="preserve"> </w:t>
            </w:r>
            <w:r>
              <w:t xml:space="preserve">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роизвод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nufactur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szCs w:val="24"/>
              </w:rPr>
              <w:t>»</w:t>
            </w:r>
            <w:r>
              <w:rPr>
                <w:szCs w:val="24"/>
              </w:rPr>
              <w:t xml:space="preserve">, входящий </w:t>
            </w:r>
            <w:r w:rsidR="00F33202">
              <w:rPr>
                <w:szCs w:val="24"/>
              </w:rPr>
              <w:br/>
            </w:r>
            <w:r>
              <w:rPr>
                <w:szCs w:val="24"/>
              </w:rPr>
              <w:t xml:space="preserve">в состав </w:t>
            </w:r>
            <w:r w:rsidRPr="00AC5340">
              <w:t>экземпляра реквизита «</w:t>
            </w:r>
            <w:r w:rsidRPr="00AC5340">
              <w:rPr>
                <w:noProof/>
              </w:rPr>
              <w:t xml:space="preserve">Описание характеристик товара </w:t>
            </w:r>
            <w:r w:rsidR="00BF03C0" w:rsidRPr="00BF03C0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haracteristic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, содержащего измененные сведения </w:t>
            </w:r>
            <w:r w:rsidR="00BF03C0" w:rsidRPr="00BF03C0">
              <w:br/>
            </w:r>
            <w:r w:rsidRPr="00AC5340">
              <w:t>о характеристиках товара</w:t>
            </w:r>
            <w:r>
              <w:t>, не содержит значение «</w:t>
            </w:r>
            <w:r>
              <w:rPr>
                <w:lang w:val="en-US"/>
              </w:rPr>
              <w:t>RU</w:t>
            </w:r>
            <w:r>
              <w:t>», то реквизит «</w:t>
            </w:r>
            <w:r w:rsidRPr="00074019">
              <w:rPr>
                <w:noProof/>
              </w:rPr>
              <w:t>Код причины постановки на учет</w:t>
            </w:r>
            <w:r>
              <w:rPr>
                <w:noProof/>
              </w:rPr>
              <w:t xml:space="preserve"> </w:t>
            </w:r>
            <w:r w:rsidRPr="00074019">
              <w:t>(</w:t>
            </w:r>
            <w:r>
              <w:rPr>
                <w:noProof/>
                <w:lang w:val="en-US"/>
              </w:rPr>
              <w:t>csdo</w:t>
            </w:r>
            <w:r w:rsidRPr="00074019">
              <w:rPr>
                <w:noProof/>
              </w:rPr>
              <w:t>:‌</w:t>
            </w:r>
            <w:r>
              <w:rPr>
                <w:noProof/>
                <w:lang w:val="en-US"/>
              </w:rPr>
              <w:t>Tax</w:t>
            </w:r>
            <w:r w:rsidRPr="00074019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ation</w:t>
            </w:r>
            <w:r w:rsidRPr="00074019">
              <w:rPr>
                <w:noProof/>
              </w:rPr>
              <w:t>‌</w:t>
            </w:r>
            <w:r>
              <w:rPr>
                <w:noProof/>
                <w:lang w:val="en-US"/>
              </w:rPr>
              <w:t>Reas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</w:t>
            </w:r>
            <w:r>
              <w:t xml:space="preserve">» </w:t>
            </w:r>
            <w:r w:rsidR="00391558">
              <w:t xml:space="preserve">в составе реквизита </w:t>
            </w:r>
            <w:r w:rsidR="00391558" w:rsidRPr="00AC5340">
              <w:t>«</w:t>
            </w:r>
            <w:r w:rsidR="00391558" w:rsidRPr="00AC5340">
              <w:rPr>
                <w:noProof/>
              </w:rPr>
              <w:t xml:space="preserve">Производитель </w:t>
            </w:r>
            <w:r w:rsidR="00391558" w:rsidRPr="00AC5340">
              <w:t>(</w:t>
            </w:r>
            <w:r w:rsidR="00391558" w:rsidRPr="00AC5340">
              <w:rPr>
                <w:noProof/>
                <w:lang w:val="en-US"/>
              </w:rPr>
              <w:t>ctcdo</w:t>
            </w:r>
            <w:r w:rsidR="00391558" w:rsidRPr="00AC5340">
              <w:rPr>
                <w:noProof/>
              </w:rPr>
              <w:t>:‌</w:t>
            </w:r>
            <w:r w:rsidR="00391558" w:rsidRPr="00AC5340">
              <w:rPr>
                <w:noProof/>
                <w:lang w:val="en-US"/>
              </w:rPr>
              <w:t>Manufacturer</w:t>
            </w:r>
            <w:r w:rsidR="00391558" w:rsidRPr="00AC5340">
              <w:rPr>
                <w:noProof/>
              </w:rPr>
              <w:t>‌</w:t>
            </w:r>
            <w:r w:rsidR="00391558" w:rsidRPr="00AC5340">
              <w:rPr>
                <w:noProof/>
                <w:lang w:val="en-US"/>
              </w:rPr>
              <w:t>Details</w:t>
            </w:r>
            <w:r w:rsidR="00391558" w:rsidRPr="00AC5340">
              <w:t>)</w:t>
            </w:r>
            <w:r w:rsidR="00391558" w:rsidRPr="00AC5340">
              <w:rPr>
                <w:szCs w:val="24"/>
              </w:rPr>
              <w:t>»</w:t>
            </w:r>
            <w:r w:rsidR="00391558">
              <w:rPr>
                <w:szCs w:val="24"/>
              </w:rPr>
              <w:t xml:space="preserve"> </w:t>
            </w:r>
            <w:r>
              <w:t>не должен быть заполнен</w:t>
            </w:r>
          </w:p>
        </w:tc>
      </w:tr>
      <w:tr w:rsidR="001D6C9B" w:rsidRPr="00AC5340" w14:paraId="44616F87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4451E20" w14:textId="65EF0C10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AA1986E" w14:textId="1EAEA326" w:rsidR="001D6C9B" w:rsidRPr="00AC5340" w:rsidRDefault="001D6C9B" w:rsidP="00550E7C">
            <w:pPr>
              <w:pStyle w:val="afff0"/>
              <w:jc w:val="left"/>
            </w:pPr>
            <w:r w:rsidRPr="00AC5340">
              <w:t>реквизит «</w:t>
            </w:r>
            <w:r w:rsidRPr="00AC5340">
              <w:rPr>
                <w:noProof/>
              </w:rPr>
              <w:t xml:space="preserve">Конечная дат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En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ate</w:t>
            </w:r>
            <w:r w:rsidRPr="00AC5340">
              <w:t xml:space="preserve">)» </w:t>
            </w:r>
            <w:r w:rsidRPr="00AC5340">
              <w:rPr>
                <w:noProof/>
              </w:rPr>
              <w:t xml:space="preserve">в </w:t>
            </w:r>
            <w:r w:rsidRPr="00AC5340">
              <w:t>составе экземпляра реквизита «</w:t>
            </w:r>
            <w:r w:rsidRPr="00AC5340">
              <w:rPr>
                <w:noProof/>
              </w:rPr>
              <w:t xml:space="preserve">Описание характеристик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haracteristic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, содержащего измененные сведения о характеристиках товара, не </w:t>
            </w:r>
            <w:r>
              <w:t>должен быть заполнен</w:t>
            </w:r>
          </w:p>
        </w:tc>
      </w:tr>
      <w:tr w:rsidR="001D6C9B" w:rsidRPr="00AC5340" w14:paraId="2A6596B0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9007764" w14:textId="2CB59A69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1F12001" w14:textId="1C970F3F" w:rsidR="001D6C9B" w:rsidRPr="00AC5340" w:rsidRDefault="001D6C9B" w:rsidP="00550E7C">
            <w:pPr>
              <w:pStyle w:val="afff0"/>
              <w:jc w:val="left"/>
            </w:pPr>
            <w:r w:rsidRPr="00AC5340">
              <w:t>значения реквизитов «</w:t>
            </w:r>
            <w:r w:rsidRPr="00AC5340">
              <w:rPr>
                <w:noProof/>
              </w:rPr>
              <w:t xml:space="preserve">Идентификатор </w:t>
            </w:r>
            <w:r w:rsidRPr="00AC5340">
              <w:rPr>
                <w:noProof/>
                <w:lang w:val="en-US"/>
              </w:rPr>
              <w:t>Global</w:t>
            </w:r>
            <w:r w:rsidRPr="00AC5340">
              <w:rPr>
                <w:noProof/>
              </w:rPr>
              <w:t xml:space="preserve"> </w:t>
            </w:r>
            <w:r w:rsidRPr="00AC5340">
              <w:rPr>
                <w:noProof/>
                <w:lang w:val="en-US"/>
              </w:rPr>
              <w:t>Trade</w:t>
            </w:r>
            <w:r w:rsidRPr="00AC5340">
              <w:rPr>
                <w:noProof/>
              </w:rPr>
              <w:t xml:space="preserve"> </w:t>
            </w:r>
            <w:r w:rsidRPr="00AC5340">
              <w:rPr>
                <w:noProof/>
                <w:lang w:val="en-US"/>
              </w:rPr>
              <w:t>Item</w:t>
            </w:r>
            <w:r w:rsidRPr="00AC5340">
              <w:rPr>
                <w:noProof/>
              </w:rPr>
              <w:t xml:space="preserve"> </w:t>
            </w:r>
            <w:r w:rsidRPr="00AC5340">
              <w:rPr>
                <w:noProof/>
                <w:lang w:val="en-US"/>
              </w:rPr>
              <w:t>Number</w:t>
            </w:r>
            <w:r w:rsidRPr="00AC5340">
              <w:rPr>
                <w:noProof/>
              </w:rPr>
              <w:t xml:space="preserve"> </w:t>
            </w:r>
            <w:r w:rsidR="00BF03C0" w:rsidRPr="00BF03C0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TINId</w:t>
            </w:r>
            <w:r w:rsidRPr="00AC5340">
              <w:t>)» в обоих экземплярах реквизита «</w:t>
            </w:r>
            <w:r w:rsidRPr="00AC5340">
              <w:rPr>
                <w:noProof/>
              </w:rPr>
              <w:t xml:space="preserve">Описание характеристик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haracteristic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должны совпадать</w:t>
            </w:r>
          </w:p>
        </w:tc>
      </w:tr>
      <w:tr w:rsidR="001D6C9B" w:rsidRPr="00AC5340" w14:paraId="675232DD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652ACFD" w14:textId="4DF16B10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2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CC33196" w14:textId="6784616D" w:rsidR="001D6C9B" w:rsidRPr="00AC5340" w:rsidRDefault="001D6C9B" w:rsidP="00550E7C">
            <w:pPr>
              <w:pStyle w:val="afff0"/>
              <w:jc w:val="left"/>
            </w:pPr>
            <w:r w:rsidRPr="00AC5340">
              <w:t xml:space="preserve">реквизит </w:t>
            </w:r>
            <w:r w:rsidRPr="00AC5340">
              <w:rPr>
                <w:noProof/>
              </w:rPr>
              <w:t xml:space="preserve">«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>»</w:t>
            </w:r>
            <w:r w:rsidRPr="00AC5340">
              <w:t xml:space="preserve"> в составе реквизита «</w:t>
            </w:r>
            <w:r w:rsidRPr="00AC5340">
              <w:rPr>
                <w:noProof/>
              </w:rPr>
              <w:t xml:space="preserve">Сведения о стране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, входящего в состав экземпляра реквизита «</w:t>
            </w:r>
            <w:r w:rsidRPr="00AC5340">
              <w:rPr>
                <w:noProof/>
              </w:rPr>
              <w:t xml:space="preserve">Описание характеристик товара </w:t>
            </w:r>
            <w:r w:rsidR="00BF03C0" w:rsidRPr="00BF03C0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haracteristic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, содержащего измененные сведения </w:t>
            </w:r>
            <w:r w:rsidR="00BF03C0" w:rsidRPr="00BF03C0">
              <w:br/>
            </w:r>
            <w:r w:rsidRPr="00AC5340">
              <w:t>о характеристиках товара,</w:t>
            </w:r>
            <w:r w:rsidR="00D3575A">
              <w:t xml:space="preserve"> </w:t>
            </w:r>
            <w:r w:rsidRPr="00AC5340">
              <w:t>должен быть заполнен</w:t>
            </w:r>
          </w:p>
        </w:tc>
      </w:tr>
      <w:tr w:rsidR="001D6C9B" w:rsidRPr="00AC5340" w14:paraId="6BE90399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7762D5D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BB723E5" w14:textId="5C9A810A" w:rsidR="001D6C9B" w:rsidRPr="00AC5340" w:rsidRDefault="001D6C9B" w:rsidP="00550E7C">
            <w:pPr>
              <w:pStyle w:val="afff0"/>
              <w:jc w:val="left"/>
            </w:pPr>
            <w:r>
              <w:t>атрибут «</w:t>
            </w:r>
            <w:r>
              <w:rPr>
                <w:noProof/>
              </w:rPr>
              <w:t>идентификатор справочника (классификатора)</w:t>
            </w:r>
            <w:r w:rsidRPr="005050C7">
              <w:rPr>
                <w:noProof/>
              </w:rPr>
              <w:t xml:space="preserve"> </w:t>
            </w: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  <w:r>
              <w:t>»</w:t>
            </w:r>
            <w:r w:rsidRPr="005050C7">
              <w:t xml:space="preserve"> </w:t>
            </w:r>
            <w:r>
              <w:t xml:space="preserve">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>»</w:t>
            </w:r>
            <w:r w:rsidRPr="00AC5340">
              <w:t xml:space="preserve"> в составе реквизита «</w:t>
            </w:r>
            <w:r w:rsidRPr="00AC5340">
              <w:rPr>
                <w:noProof/>
              </w:rPr>
              <w:t xml:space="preserve">Сведения о стране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, входящего </w:t>
            </w:r>
            <w:r w:rsidR="00F33202">
              <w:br/>
            </w:r>
            <w:r w:rsidRPr="00AC5340">
              <w:t>в состав экземпляра реквизита «</w:t>
            </w:r>
            <w:r w:rsidRPr="00AC5340">
              <w:rPr>
                <w:noProof/>
              </w:rPr>
              <w:t xml:space="preserve">Описание характеристик товара </w:t>
            </w:r>
            <w:r w:rsidR="00BF03C0" w:rsidRPr="00BF03C0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haracteristic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должен содержать значение «2021»</w:t>
            </w:r>
          </w:p>
        </w:tc>
      </w:tr>
      <w:tr w:rsidR="001D6C9B" w:rsidRPr="00AC5340" w14:paraId="42BD8A5B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53BE4B7" w14:textId="41A51224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5C21C1E" w14:textId="0096A840" w:rsidR="001D6C9B" w:rsidRPr="00AC5340" w:rsidRDefault="001D6C9B" w:rsidP="00661356">
            <w:pPr>
              <w:pStyle w:val="afff0"/>
              <w:jc w:val="left"/>
            </w:pPr>
            <w:r w:rsidRPr="00AC5340">
              <w:t xml:space="preserve">если реквизит </w:t>
            </w:r>
            <w:r w:rsidRPr="00AC5340">
              <w:rPr>
                <w:noProof/>
              </w:rPr>
              <w:t xml:space="preserve">«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 xml:space="preserve">» в составе экземпляра реквизита «Сведения о стране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>»</w:t>
            </w:r>
            <w:r w:rsidRPr="00AC5340">
              <w:t>, входящего в состав экземпляра реквизита «</w:t>
            </w:r>
            <w:r w:rsidRPr="00AC5340">
              <w:rPr>
                <w:noProof/>
              </w:rPr>
              <w:t xml:space="preserve">Описание характеристик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haracteristic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, содержащего измененные сведения о характеристиках товара,</w:t>
            </w:r>
            <w:r w:rsidRPr="00AC5340">
              <w:rPr>
                <w:noProof/>
              </w:rPr>
              <w:t xml:space="preserve"> содержит </w:t>
            </w:r>
            <w:r w:rsidR="00661356">
              <w:rPr>
                <w:noProof/>
              </w:rPr>
              <w:t>значение кода страны одного из государства-члена</w:t>
            </w:r>
            <w:r w:rsidRPr="00AC5340">
              <w:rPr>
                <w:noProof/>
              </w:rPr>
              <w:t>, то реквизит «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 xml:space="preserve">» в составе экземпляра реквизита «Описание характеристик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haracteristic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, содержащего измененные сведения о характеристиках товара,</w:t>
            </w:r>
            <w:r w:rsidRPr="00AC5340">
              <w:rPr>
                <w:noProof/>
              </w:rPr>
              <w:t xml:space="preserve"> должен содержать значение кода товара по ТН ВЭД </w:t>
            </w:r>
            <w:r w:rsidRPr="00661356">
              <w:rPr>
                <w:noProof/>
              </w:rPr>
              <w:t xml:space="preserve">ЕАЭС </w:t>
            </w:r>
            <w:r w:rsidR="00804162">
              <w:t>на уровне 10 знаков</w:t>
            </w:r>
          </w:p>
        </w:tc>
      </w:tr>
      <w:tr w:rsidR="001D6C9B" w:rsidRPr="00AC5340" w14:paraId="6EB6FA7F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C71AEA1" w14:textId="74B5B3EF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0455412" w14:textId="44E84E75" w:rsidR="001D6C9B" w:rsidRPr="00AC5340" w:rsidRDefault="001D6C9B" w:rsidP="00661356">
            <w:pPr>
              <w:pStyle w:val="afff0"/>
              <w:jc w:val="left"/>
            </w:pPr>
            <w:r w:rsidRPr="00AC5340">
              <w:t xml:space="preserve">если реквизит </w:t>
            </w:r>
            <w:r w:rsidRPr="00AC5340">
              <w:rPr>
                <w:noProof/>
              </w:rPr>
              <w:t xml:space="preserve">«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 xml:space="preserve">» в составе экземпляра реквизита «Сведения о стране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>»</w:t>
            </w:r>
            <w:r w:rsidRPr="00AC5340">
              <w:t>, входящего в состав экземпляра реквизита «</w:t>
            </w:r>
            <w:r w:rsidRPr="00AC5340">
              <w:rPr>
                <w:noProof/>
              </w:rPr>
              <w:t xml:space="preserve">Описание характеристик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haracteristic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, содержащего измененные сведения о характеристиках товара,</w:t>
            </w:r>
            <w:r w:rsidRPr="00AC5340">
              <w:rPr>
                <w:noProof/>
              </w:rPr>
              <w:t xml:space="preserve"> содержит значени</w:t>
            </w:r>
            <w:r w:rsidR="00661356">
              <w:rPr>
                <w:noProof/>
              </w:rPr>
              <w:t>е</w:t>
            </w:r>
            <w:r w:rsidRPr="00AC5340">
              <w:rPr>
                <w:noProof/>
              </w:rPr>
              <w:t>, отличн</w:t>
            </w:r>
            <w:r w:rsidR="00661356">
              <w:rPr>
                <w:noProof/>
              </w:rPr>
              <w:t>ое</w:t>
            </w:r>
            <w:r w:rsidRPr="00AC5340">
              <w:rPr>
                <w:noProof/>
              </w:rPr>
              <w:t xml:space="preserve"> </w:t>
            </w:r>
            <w:r w:rsidR="00661356">
              <w:rPr>
                <w:noProof/>
              </w:rPr>
              <w:t xml:space="preserve">от </w:t>
            </w:r>
            <w:r w:rsidRPr="00AC5340">
              <w:rPr>
                <w:noProof/>
              </w:rPr>
              <w:t>значени</w:t>
            </w:r>
            <w:r w:rsidR="00661356">
              <w:rPr>
                <w:noProof/>
              </w:rPr>
              <w:t>я</w:t>
            </w:r>
            <w:r w:rsidRPr="00AC5340">
              <w:rPr>
                <w:noProof/>
              </w:rPr>
              <w:t xml:space="preserve"> </w:t>
            </w:r>
            <w:r w:rsidR="00661356">
              <w:rPr>
                <w:noProof/>
              </w:rPr>
              <w:t>кода страны одного из государств-членов</w:t>
            </w:r>
            <w:r w:rsidRPr="00AC5340">
              <w:rPr>
                <w:noProof/>
              </w:rPr>
              <w:t>, то реквизит «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 xml:space="preserve">» в составе реквизита «Описание характеристик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haracteristic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, содержащего измененные сведения о характеристиках товара,</w:t>
            </w:r>
            <w:r w:rsidRPr="00AC5340">
              <w:rPr>
                <w:noProof/>
              </w:rPr>
              <w:t xml:space="preserve"> должен содержать значение кода товара по ТН ВЭД ЕАЭС на уровне 10 знаков</w:t>
            </w:r>
          </w:p>
        </w:tc>
      </w:tr>
      <w:tr w:rsidR="001D6C9B" w:rsidRPr="00AC5340" w14:paraId="4D799A1A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CB4D0AB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FB63E1C" w14:textId="39292481" w:rsidR="001D6C9B" w:rsidRPr="00AC5340" w:rsidRDefault="001D6C9B" w:rsidP="000F632D">
            <w:pPr>
              <w:pStyle w:val="afff0"/>
              <w:jc w:val="left"/>
            </w:pPr>
            <w:r>
              <w:t>значени</w:t>
            </w:r>
            <w:r w:rsidR="000F632D">
              <w:t>е</w:t>
            </w:r>
            <w:r>
              <w:t xml:space="preserve"> реквизита </w:t>
            </w:r>
            <w:r w:rsidRPr="00AC5340">
              <w:rPr>
                <w:noProof/>
              </w:rPr>
              <w:t>«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="00BF03C0" w:rsidRPr="00BF03C0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 xml:space="preserve">» в составе реквизита «Описание характеристик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haracteristic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, </w:t>
            </w:r>
            <w:r w:rsidRPr="00AC5340">
              <w:t>содержащего измененные сведения о характеристиках товара</w:t>
            </w:r>
            <w:r>
              <w:t>, должн</w:t>
            </w:r>
            <w:r w:rsidR="000F632D">
              <w:t>о</w:t>
            </w:r>
            <w:r>
              <w:t xml:space="preserve"> совпадать со значением реквизита </w:t>
            </w:r>
            <w:r w:rsidRPr="00AC5340">
              <w:rPr>
                <w:noProof/>
              </w:rPr>
              <w:t>«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>)</w:t>
            </w:r>
            <w:r w:rsidRPr="00AC5340">
              <w:rPr>
                <w:noProof/>
              </w:rPr>
              <w:t>»</w:t>
            </w:r>
            <w:r>
              <w:rPr>
                <w:noProof/>
              </w:rPr>
              <w:t xml:space="preserve"> </w:t>
            </w:r>
            <w:r w:rsidR="00BF03C0" w:rsidRPr="00BF03C0">
              <w:rPr>
                <w:noProof/>
              </w:rPr>
              <w:br/>
            </w:r>
            <w:r>
              <w:rPr>
                <w:noProof/>
              </w:rPr>
              <w:t>на корневом уровне документа</w:t>
            </w:r>
            <w:r>
              <w:t xml:space="preserve"> </w:t>
            </w:r>
          </w:p>
        </w:tc>
      </w:tr>
      <w:tr w:rsidR="00661356" w:rsidRPr="00AC5340" w14:paraId="344A438F" w14:textId="77777777" w:rsidTr="00BD199D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D19C0CB" w14:textId="79C4D540" w:rsidR="00661356" w:rsidRPr="00AC5340" w:rsidRDefault="00661356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006146B" w14:textId="3CCD42EF" w:rsidR="00661356" w:rsidRPr="006A1848" w:rsidRDefault="00661356" w:rsidP="006C0727">
            <w:pPr>
              <w:pStyle w:val="afff0"/>
              <w:jc w:val="left"/>
              <w:rPr>
                <w:noProof/>
                <w:color w:val="FF0000"/>
              </w:rPr>
            </w:pPr>
            <w:r w:rsidRPr="00E929DB">
              <w:rPr>
                <w:noProof/>
              </w:rPr>
              <w:t xml:space="preserve">реквизит «Произвольное содержимое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c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Any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Details</w:t>
            </w:r>
            <w:r w:rsidRPr="00E929DB">
              <w:t>)</w:t>
            </w:r>
            <w:r w:rsidRPr="00E929DB">
              <w:rPr>
                <w:noProof/>
              </w:rPr>
              <w:t xml:space="preserve">» должен содержать один экземпляр электронного документа (сведений) </w:t>
            </w:r>
            <w:r>
              <w:rPr>
                <w:noProof/>
              </w:rPr>
              <w:br/>
            </w:r>
            <w:r w:rsidRPr="00E929DB">
              <w:rPr>
                <w:noProof/>
              </w:rPr>
              <w:t xml:space="preserve">из </w:t>
            </w:r>
            <w:r w:rsidRPr="00E929DB">
              <w:rPr>
                <w:noProof/>
                <w:szCs w:val="24"/>
              </w:rPr>
              <w:t>Таблицы 1 Описания форматов и структур электронных документов и сведений</w:t>
            </w:r>
            <w:r w:rsidRPr="00E929DB">
              <w:rPr>
                <w:noProof/>
              </w:rPr>
              <w:t>, содержащ</w:t>
            </w:r>
            <w:r>
              <w:rPr>
                <w:noProof/>
              </w:rPr>
              <w:t>ий</w:t>
            </w:r>
            <w:r w:rsidRPr="00E929DB">
              <w:rPr>
                <w:noProof/>
              </w:rPr>
              <w:t xml:space="preserve"> </w:t>
            </w:r>
            <w:r w:rsidRPr="00E929DB">
              <w:rPr>
                <w:noProof/>
                <w:szCs w:val="24"/>
              </w:rPr>
              <w:t xml:space="preserve">детализированное описание категории товаров, подлежащих маркировке и соответствующих значению </w:t>
            </w:r>
            <w:r w:rsidRPr="00E929DB">
              <w:t xml:space="preserve">реквизита «Код товара по ТН ВЭД ЕАЭС (csdo:‌Commodity‌Code)», указанному </w:t>
            </w:r>
            <w:r w:rsidRPr="00D13F91">
              <w:t>на корневом уровне</w:t>
            </w:r>
            <w:r w:rsidRPr="006C0727">
              <w:t xml:space="preserve"> электронного документа (сведений) «</w:t>
            </w:r>
            <w:r w:rsidRPr="00D13F91">
              <w:t>Сведения о товарах, маркированных средствами идентификации</w:t>
            </w:r>
            <w:r w:rsidRPr="006C0727">
              <w:t>» (R.CT.LS.03.</w:t>
            </w:r>
            <w:r w:rsidRPr="00AC5340">
              <w:t>016</w:t>
            </w:r>
            <w:r w:rsidRPr="006C0727">
              <w:t>)</w:t>
            </w:r>
          </w:p>
        </w:tc>
      </w:tr>
      <w:tr w:rsidR="001D6C9B" w:rsidRPr="00AC5340" w14:paraId="2FA4CB39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00E9400" w14:textId="0F35FB01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3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A508FAD" w14:textId="40CF409C" w:rsidR="001D6C9B" w:rsidRPr="00AC5340" w:rsidRDefault="001D6C9B" w:rsidP="00550E7C">
            <w:pPr>
              <w:pStyle w:val="afff0"/>
              <w:jc w:val="left"/>
            </w:pPr>
            <w:r w:rsidRPr="00AC5340">
              <w:t>значение реквизита «</w:t>
            </w:r>
            <w:r w:rsidRPr="00AC5340">
              <w:rPr>
                <w:noProof/>
              </w:rPr>
              <w:t xml:space="preserve">Начальная дат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tar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ate</w:t>
            </w:r>
            <w:r w:rsidRPr="00AC5340">
              <w:t xml:space="preserve">)» </w:t>
            </w:r>
            <w:r w:rsidRPr="00AC5340">
              <w:rPr>
                <w:noProof/>
              </w:rPr>
              <w:t xml:space="preserve">в составе экземпляра реквизита «Описание характеристик товара </w:t>
            </w:r>
            <w:r w:rsidR="00BF03C0" w:rsidRPr="00BF03C0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haracteristic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, содержащего измененные сведения </w:t>
            </w:r>
            <w:r>
              <w:br/>
            </w:r>
            <w:r w:rsidRPr="00AC5340">
              <w:t>о характеристиках товара, должно быть</w:t>
            </w:r>
            <w:r w:rsidR="00D3575A">
              <w:t xml:space="preserve"> </w:t>
            </w:r>
            <w:r w:rsidRPr="00AC5340">
              <w:t>больше значения реквизита</w:t>
            </w:r>
            <w:r w:rsidR="00D3575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Конечная дат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En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ate</w:t>
            </w:r>
            <w:r w:rsidRPr="00AC5340">
              <w:t>)» в составе экземпляра реквизита «</w:t>
            </w:r>
            <w:r w:rsidRPr="00AC5340">
              <w:rPr>
                <w:noProof/>
              </w:rPr>
              <w:t xml:space="preserve">Описание характеристик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haracteristic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, содержащего сведения об изменяемой записи</w:t>
            </w:r>
          </w:p>
        </w:tc>
      </w:tr>
    </w:tbl>
    <w:p w14:paraId="60150858" w14:textId="77777777" w:rsidR="001D6C9B" w:rsidRPr="00AC5340" w:rsidRDefault="001D6C9B" w:rsidP="001D6C9B">
      <w:pPr>
        <w:spacing w:line="240" w:lineRule="auto"/>
        <w:rPr>
          <w:sz w:val="24"/>
          <w:szCs w:val="24"/>
        </w:rPr>
      </w:pPr>
    </w:p>
    <w:p w14:paraId="21EE127B" w14:textId="3A4F2321" w:rsidR="001D6C9B" w:rsidRPr="00AC5340" w:rsidRDefault="00A77DF8" w:rsidP="001D6C9B">
      <w:pPr>
        <w:pStyle w:val="a7"/>
        <w:spacing w:before="120" w:line="336" w:lineRule="auto"/>
        <w:rPr>
          <w:rStyle w:val="a9"/>
          <w:lang w:val="ru-RU"/>
        </w:rPr>
      </w:pPr>
      <w:r>
        <w:rPr>
          <w:rStyle w:val="a9"/>
          <w:lang w:val="ru-RU"/>
        </w:rPr>
        <w:t>57</w:t>
      </w:r>
      <w:r w:rsidR="001D6C9B" w:rsidRPr="00AC5340">
        <w:rPr>
          <w:rStyle w:val="a9"/>
          <w:lang w:val="ru-RU"/>
        </w:rPr>
        <w:t>. Требования к заполнению реквизитов электронных документов (сведений) «</w:t>
      </w:r>
      <w:r w:rsidR="001D6C9B" w:rsidRPr="00AC5340">
        <w:t xml:space="preserve">Детализированное описание обувных товаров» (R.CT.LS.03.015), передаваемых в сообщении «Измененные сведения </w:t>
      </w:r>
      <w:r w:rsidR="00F33202">
        <w:br/>
      </w:r>
      <w:r w:rsidR="001D6C9B" w:rsidRPr="00AC5340">
        <w:t xml:space="preserve">о товаре для внесения в национальный компонент </w:t>
      </w:r>
      <w:r w:rsidR="001D6C9B" w:rsidRPr="00AC5340">
        <w:rPr>
          <w:lang w:val="ru-RU"/>
        </w:rPr>
        <w:t xml:space="preserve">информационной </w:t>
      </w:r>
      <w:r w:rsidR="001D6C9B" w:rsidRPr="00AC5340">
        <w:t>системы маркировки товаров» (P.LS.03.MSG.026)</w:t>
      </w:r>
      <w:r w:rsidR="001D6C9B" w:rsidRPr="00AC5340">
        <w:rPr>
          <w:rStyle w:val="a9"/>
          <w:lang w:val="ru-RU"/>
        </w:rPr>
        <w:t xml:space="preserve">, приведены </w:t>
      </w:r>
      <w:r w:rsidR="00F33202">
        <w:rPr>
          <w:rStyle w:val="a9"/>
          <w:lang w:val="ru-RU"/>
        </w:rPr>
        <w:br/>
      </w:r>
      <w:r w:rsidR="001D6C9B" w:rsidRPr="00AC5340">
        <w:rPr>
          <w:rStyle w:val="a9"/>
          <w:lang w:val="ru-RU"/>
        </w:rPr>
        <w:t>в таблице </w:t>
      </w:r>
      <w:r w:rsidR="00194651">
        <w:rPr>
          <w:rStyle w:val="a9"/>
          <w:lang w:val="ru-RU"/>
        </w:rPr>
        <w:t>47</w:t>
      </w:r>
      <w:r w:rsidR="001D6C9B" w:rsidRPr="00AC5340">
        <w:rPr>
          <w:rStyle w:val="a9"/>
          <w:lang w:val="ru-RU"/>
        </w:rPr>
        <w:t>.</w:t>
      </w:r>
    </w:p>
    <w:p w14:paraId="4547AB7C" w14:textId="2092EB5D" w:rsidR="001D6C9B" w:rsidRPr="00D3575A" w:rsidRDefault="001D6C9B" w:rsidP="001D6C9B">
      <w:pPr>
        <w:pStyle w:val="affd"/>
        <w:spacing w:before="120"/>
        <w:rPr>
          <w:rStyle w:val="afc"/>
          <w:bCs w:val="0"/>
          <w:noProof/>
          <w:lang w:val="ru-RU"/>
        </w:rPr>
      </w:pPr>
      <w:r w:rsidRPr="00AC5340">
        <w:t xml:space="preserve">Таблица </w:t>
      </w:r>
      <w:r w:rsidR="00194651">
        <w:t>47</w:t>
      </w:r>
    </w:p>
    <w:p w14:paraId="698A93BA" w14:textId="77777777" w:rsidR="001D6C9B" w:rsidRPr="00AC5340" w:rsidRDefault="001D6C9B" w:rsidP="001D6C9B">
      <w:pPr>
        <w:pStyle w:val="a6"/>
      </w:pPr>
      <w:r w:rsidRPr="00AC5340">
        <w:rPr>
          <w:rStyle w:val="a9"/>
          <w:lang w:val="ru-RU"/>
        </w:rPr>
        <w:t>Требования к заполнению реквизитов электронных документов (сведений) «</w:t>
      </w:r>
      <w:r w:rsidRPr="00AC5340">
        <w:t xml:space="preserve">Детализированное описание обувных товаров» (R.CT.LS.03.015), передаваемых в сообщении «Измененные сведения </w:t>
      </w:r>
      <w:r>
        <w:br/>
      </w:r>
      <w:r w:rsidRPr="00AC5340">
        <w:t>о товаре для внесения в национальный компонент информационной системы маркировки товаров» (P.LS.03.MSG.026)</w:t>
      </w:r>
    </w:p>
    <w:tbl>
      <w:tblPr>
        <w:tblW w:w="9356" w:type="dxa"/>
        <w:jc w:val="center"/>
        <w:tblLook w:val="0400" w:firstRow="0" w:lastRow="0" w:firstColumn="0" w:lastColumn="0" w:noHBand="0" w:noVBand="1"/>
      </w:tblPr>
      <w:tblGrid>
        <w:gridCol w:w="1561"/>
        <w:gridCol w:w="7795"/>
      </w:tblGrid>
      <w:tr w:rsidR="001D6C9B" w:rsidRPr="00AC5340" w14:paraId="3C14C8DA" w14:textId="77777777" w:rsidTr="00FA196E">
        <w:trPr>
          <w:cantSplit/>
          <w:trHeight w:val="601"/>
          <w:tblHeader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452450E" w14:textId="77777777" w:rsidR="001D6C9B" w:rsidRPr="00AC5340" w:rsidRDefault="001D6C9B" w:rsidP="00550E7C">
            <w:pPr>
              <w:pStyle w:val="af0"/>
              <w:spacing w:line="264" w:lineRule="auto"/>
            </w:pPr>
            <w:r w:rsidRPr="00AC5340">
              <w:t>Код требования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32FCE93" w14:textId="77777777" w:rsidR="001D6C9B" w:rsidRPr="00AC5340" w:rsidRDefault="001D6C9B" w:rsidP="00550E7C">
            <w:pPr>
              <w:pStyle w:val="af0"/>
              <w:spacing w:line="264" w:lineRule="auto"/>
            </w:pPr>
            <w:r w:rsidRPr="00AC5340">
              <w:t>Формулировка требования</w:t>
            </w:r>
          </w:p>
        </w:tc>
      </w:tr>
      <w:tr w:rsidR="001D6C9B" w:rsidRPr="00AC5340" w14:paraId="28E4DF77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46A18CF" w14:textId="77777777" w:rsidR="001D6C9B" w:rsidRPr="009E2FD6" w:rsidRDefault="001D6C9B" w:rsidP="00550E7C">
            <w:pPr>
              <w:pStyle w:val="aff4"/>
              <w:rPr>
                <w:lang w:val="ru-RU"/>
              </w:rPr>
            </w:pPr>
            <w:r w:rsidRPr="009E2FD6">
              <w:rPr>
                <w:lang w:val="ru-RU"/>
              </w:rPr>
              <w:t>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54666DB" w14:textId="77777777" w:rsidR="001D6C9B" w:rsidRPr="00AC5340" w:rsidRDefault="001D6C9B" w:rsidP="00550E7C">
            <w:pPr>
              <w:pStyle w:val="afff0"/>
              <w:jc w:val="left"/>
            </w:pPr>
            <w:r w:rsidRPr="00AC5340">
              <w:t>реквизит «</w:t>
            </w:r>
            <w:r w:rsidRPr="00AC5340">
              <w:rPr>
                <w:noProof/>
              </w:rPr>
              <w:t xml:space="preserve">Разновидность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Varie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Text</w:t>
            </w:r>
            <w:r w:rsidRPr="00AC5340">
              <w:t>)» должен быть заполнен</w:t>
            </w:r>
          </w:p>
        </w:tc>
      </w:tr>
      <w:tr w:rsidR="001D6C9B" w:rsidRPr="00AC5340" w14:paraId="64441BA3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F5D8E1A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t>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3216C49" w14:textId="77777777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r w:rsidRPr="00AC5340">
              <w:rPr>
                <w:noProof/>
              </w:rPr>
              <w:t xml:space="preserve">реквизит «Код единицы измерения (ctsdo:‌Measurement‌Unit‌Code)» должен содержать кодовое обозначение единицы измерения в соответствии </w:t>
            </w:r>
            <w:r>
              <w:rPr>
                <w:noProof/>
              </w:rPr>
              <w:br/>
            </w:r>
            <w:r w:rsidRPr="00AC5340">
              <w:rPr>
                <w:noProof/>
              </w:rPr>
              <w:t xml:space="preserve">со значениями, указанными </w:t>
            </w:r>
            <w:r>
              <w:rPr>
                <w:noProof/>
              </w:rPr>
              <w:t xml:space="preserve">в </w:t>
            </w:r>
            <w:r w:rsidRPr="006B17D7">
              <w:rPr>
                <w:rFonts w:eastAsiaTheme="minorEastAsia"/>
              </w:rPr>
              <w:t>классификатор</w:t>
            </w:r>
            <w:r>
              <w:rPr>
                <w:rFonts w:eastAsiaTheme="minorEastAsia"/>
              </w:rPr>
              <w:t>е</w:t>
            </w:r>
            <w:r w:rsidRPr="006B17D7">
              <w:rPr>
                <w:rFonts w:eastAsiaTheme="minorEastAsia"/>
              </w:rPr>
              <w:t xml:space="preserve"> единиц измерения</w:t>
            </w:r>
          </w:p>
        </w:tc>
      </w:tr>
      <w:tr w:rsidR="001D6C9B" w:rsidRPr="00AC5340" w14:paraId="153C9EE0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3E52471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8B3CFEE" w14:textId="7C7D09A8" w:rsidR="001D6C9B" w:rsidRPr="00AC5340" w:rsidRDefault="001D6C9B" w:rsidP="00550E7C">
            <w:pPr>
              <w:pStyle w:val="afff0"/>
              <w:jc w:val="left"/>
              <w:rPr>
                <w:noProof/>
              </w:rPr>
            </w:pPr>
            <w:r>
              <w:rPr>
                <w:noProof/>
              </w:rPr>
              <w:t xml:space="preserve">атрибут «идентификатор справочника (классификатора) </w:t>
            </w:r>
            <w:r w:rsidR="00BF03C0" w:rsidRPr="00BF03C0">
              <w:rPr>
                <w:noProof/>
              </w:rPr>
              <w:br/>
            </w: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  <w:r>
              <w:t xml:space="preserve">» реквизита </w:t>
            </w:r>
            <w:r w:rsidRPr="00AC5340">
              <w:rPr>
                <w:noProof/>
              </w:rPr>
              <w:t xml:space="preserve">«Код единицы измерения </w:t>
            </w:r>
            <w:r w:rsidR="00BF03C0" w:rsidRPr="00BF03C0">
              <w:rPr>
                <w:noProof/>
              </w:rPr>
              <w:br/>
            </w:r>
            <w:r w:rsidRPr="00AC5340">
              <w:rPr>
                <w:noProof/>
              </w:rPr>
              <w:t>(ctsdo:‌Measurement‌Unit‌Code)»</w:t>
            </w:r>
            <w:r>
              <w:rPr>
                <w:noProof/>
              </w:rPr>
              <w:t xml:space="preserve"> должен содержать значение «</w:t>
            </w:r>
            <w:r w:rsidRPr="00DE356E">
              <w:rPr>
                <w:rFonts w:cs="Times New Roman"/>
                <w:szCs w:val="24"/>
              </w:rPr>
              <w:t>2016»</w:t>
            </w:r>
          </w:p>
        </w:tc>
      </w:tr>
      <w:tr w:rsidR="001D6C9B" w:rsidRPr="00AC5340" w14:paraId="3A05C4CB" w14:textId="77777777" w:rsidTr="00FA196E">
        <w:trPr>
          <w:cantSplit/>
          <w:trHeight w:val="15"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1A7C0CE" w14:textId="24EB077E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B9C78FA" w14:textId="1B686FB2" w:rsidR="001D6C9B" w:rsidRPr="00AC5340" w:rsidRDefault="001D6C9B" w:rsidP="00550E7C">
            <w:pPr>
              <w:pStyle w:val="afff0"/>
              <w:jc w:val="left"/>
            </w:pPr>
            <w:r w:rsidRPr="00AC5340">
              <w:t>если реквизит «</w:t>
            </w:r>
            <w:r w:rsidRPr="00AC5340">
              <w:rPr>
                <w:noProof/>
              </w:rPr>
              <w:t xml:space="preserve">Размер обув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Footwea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Size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 xml:space="preserve">)» заполнен, </w:t>
            </w:r>
            <w:r w:rsidR="00F33202">
              <w:br/>
            </w:r>
            <w:r w:rsidRPr="00AC5340">
              <w:t>то атрибут «</w:t>
            </w:r>
            <w:r w:rsidRPr="00AC5340">
              <w:rPr>
                <w:noProof/>
              </w:rPr>
              <w:t xml:space="preserve">код системы определения размера </w:t>
            </w:r>
            <w:r w:rsidRPr="00AC5340">
              <w:t xml:space="preserve">(атрибут </w:t>
            </w:r>
            <w:r w:rsidRPr="00AC5340">
              <w:rPr>
                <w:noProof/>
              </w:rPr>
              <w:t>size‌System‌Code</w:t>
            </w:r>
            <w:r w:rsidRPr="00AC5340">
              <w:t>)» должен содержать одно из следующих значений:</w:t>
            </w:r>
          </w:p>
          <w:p w14:paraId="2CD9D601" w14:textId="77777777" w:rsidR="001D6C9B" w:rsidRPr="00AC5340" w:rsidRDefault="001D6C9B" w:rsidP="00550E7C">
            <w:pPr>
              <w:pStyle w:val="afff0"/>
              <w:jc w:val="left"/>
            </w:pPr>
            <w:r w:rsidRPr="00AC5340">
              <w:rPr>
                <w:lang w:val="en-US"/>
              </w:rPr>
              <w:t>MDP</w:t>
            </w:r>
            <w:r w:rsidRPr="00AC5340">
              <w:t xml:space="preserve"> – международная система стандартных метрических размеров обуви (Mondopoint);</w:t>
            </w:r>
          </w:p>
          <w:p w14:paraId="3BF3AD45" w14:textId="77777777" w:rsidR="001D6C9B" w:rsidRPr="00AC5340" w:rsidRDefault="001D6C9B" w:rsidP="00550E7C">
            <w:pPr>
              <w:pStyle w:val="afff0"/>
              <w:jc w:val="left"/>
            </w:pPr>
            <w:r w:rsidRPr="00AC5340">
              <w:t xml:space="preserve">EUR – Европейская система (штихмасовая, </w:t>
            </w:r>
            <w:r w:rsidRPr="00AC5340">
              <w:rPr>
                <w:rFonts w:eastAsiaTheme="majorEastAsia"/>
              </w:rPr>
              <w:t>Paris point</w:t>
            </w:r>
            <w:r w:rsidRPr="00AC5340">
              <w:t>)</w:t>
            </w:r>
          </w:p>
          <w:p w14:paraId="0E4AFFCB" w14:textId="77777777" w:rsidR="001D6C9B" w:rsidRPr="00AC5340" w:rsidRDefault="001D6C9B" w:rsidP="00550E7C">
            <w:pPr>
              <w:pStyle w:val="afff0"/>
              <w:jc w:val="left"/>
            </w:pPr>
            <w:r w:rsidRPr="00AC5340">
              <w:rPr>
                <w:lang w:val="en-US"/>
              </w:rPr>
              <w:t>UK</w:t>
            </w:r>
            <w:r w:rsidRPr="00AC5340">
              <w:t xml:space="preserve"> – дюймовая система, применяемая в Великобритании;</w:t>
            </w:r>
          </w:p>
          <w:p w14:paraId="6E43CC69" w14:textId="77777777" w:rsidR="001D6C9B" w:rsidRPr="00AC5340" w:rsidRDefault="001D6C9B" w:rsidP="00550E7C">
            <w:pPr>
              <w:pStyle w:val="afff0"/>
              <w:jc w:val="left"/>
            </w:pPr>
            <w:r w:rsidRPr="00AC5340">
              <w:rPr>
                <w:lang w:val="en-US"/>
              </w:rPr>
              <w:t>US</w:t>
            </w:r>
            <w:r w:rsidRPr="00AC5340">
              <w:t xml:space="preserve"> – дюймовая система, применяемая в США</w:t>
            </w:r>
          </w:p>
        </w:tc>
      </w:tr>
    </w:tbl>
    <w:p w14:paraId="0A5B61E9" w14:textId="77777777" w:rsidR="001D6C9B" w:rsidRDefault="001D6C9B" w:rsidP="001D6C9B">
      <w:pPr>
        <w:spacing w:line="240" w:lineRule="auto"/>
        <w:rPr>
          <w:sz w:val="24"/>
          <w:szCs w:val="24"/>
        </w:rPr>
      </w:pPr>
    </w:p>
    <w:p w14:paraId="732298F6" w14:textId="7A3E1A22" w:rsidR="00A77DF8" w:rsidRPr="006C0727" w:rsidRDefault="00A77DF8" w:rsidP="00A77DF8">
      <w:pPr>
        <w:pStyle w:val="a7"/>
        <w:spacing w:before="120" w:line="348" w:lineRule="auto"/>
        <w:rPr>
          <w:rStyle w:val="a9"/>
        </w:rPr>
      </w:pPr>
      <w:r w:rsidRPr="006C0727">
        <w:rPr>
          <w:rStyle w:val="a9"/>
          <w:lang w:val="ru-RU"/>
        </w:rPr>
        <w:t>58</w:t>
      </w:r>
      <w:r w:rsidRPr="006C0727">
        <w:rPr>
          <w:rStyle w:val="a9"/>
        </w:rPr>
        <w:t>. Требования к заполнению реквизитов электронн</w:t>
      </w:r>
      <w:r w:rsidRPr="006C0727">
        <w:rPr>
          <w:rStyle w:val="a9"/>
          <w:lang w:val="ru-RU"/>
        </w:rPr>
        <w:t>ого</w:t>
      </w:r>
      <w:r w:rsidRPr="006C0727">
        <w:rPr>
          <w:rStyle w:val="a9"/>
        </w:rPr>
        <w:t xml:space="preserve"> документ</w:t>
      </w:r>
      <w:r w:rsidRPr="006C0727">
        <w:rPr>
          <w:rStyle w:val="a9"/>
          <w:lang w:val="ru-RU"/>
        </w:rPr>
        <w:t>а</w:t>
      </w:r>
      <w:r w:rsidRPr="006C0727">
        <w:rPr>
          <w:rStyle w:val="a9"/>
        </w:rPr>
        <w:t xml:space="preserve"> (сведений) «Детализированное описание товара легкой промышленности</w:t>
      </w:r>
      <w:r w:rsidRPr="006C0727">
        <w:rPr>
          <w:rStyle w:val="a9"/>
          <w:lang w:val="ru-RU"/>
        </w:rPr>
        <w:t>»</w:t>
      </w:r>
      <w:r w:rsidRPr="006C0727">
        <w:rPr>
          <w:rStyle w:val="a9"/>
        </w:rPr>
        <w:t xml:space="preserve"> (R.CT.LS.03.022), передаваемого в сообщении «</w:t>
      </w:r>
      <w:r w:rsidRPr="006C0727">
        <w:t xml:space="preserve">Измененные сведения о товаре для внесения в национальный компонент </w:t>
      </w:r>
      <w:r w:rsidRPr="006C0727">
        <w:rPr>
          <w:lang w:val="ru-RU"/>
        </w:rPr>
        <w:t xml:space="preserve">информационной </w:t>
      </w:r>
      <w:r w:rsidRPr="006C0727">
        <w:t>системы маркировки товаров» (P.LS.03.MSG.026)</w:t>
      </w:r>
      <w:r w:rsidRPr="006C0727">
        <w:rPr>
          <w:rStyle w:val="a9"/>
          <w:lang w:val="ru-RU"/>
        </w:rPr>
        <w:t xml:space="preserve">, </w:t>
      </w:r>
      <w:r w:rsidRPr="006C0727">
        <w:rPr>
          <w:rStyle w:val="a9"/>
        </w:rPr>
        <w:t>приведены в таблице</w:t>
      </w:r>
      <w:r w:rsidR="00194651" w:rsidRPr="006C0727">
        <w:rPr>
          <w:rStyle w:val="a9"/>
          <w:lang w:val="ru-RU"/>
        </w:rPr>
        <w:t xml:space="preserve"> 48</w:t>
      </w:r>
      <w:r w:rsidRPr="006C0727">
        <w:rPr>
          <w:rStyle w:val="a9"/>
        </w:rPr>
        <w:t>.</w:t>
      </w:r>
    </w:p>
    <w:p w14:paraId="11531426" w14:textId="72957757" w:rsidR="00A77DF8" w:rsidRPr="006C0727" w:rsidRDefault="00A77DF8" w:rsidP="00A77DF8">
      <w:pPr>
        <w:pStyle w:val="affd"/>
        <w:spacing w:before="120"/>
        <w:rPr>
          <w:rStyle w:val="afc"/>
          <w:color w:val="auto"/>
          <w:lang w:val="ru-RU"/>
        </w:rPr>
      </w:pPr>
      <w:r w:rsidRPr="006C0727">
        <w:t>Таблица</w:t>
      </w:r>
      <w:r w:rsidRPr="006C0727">
        <w:rPr>
          <w:lang w:val="en-US"/>
        </w:rPr>
        <w:t> </w:t>
      </w:r>
      <w:r w:rsidR="00194651" w:rsidRPr="006C0727">
        <w:t>48</w:t>
      </w:r>
    </w:p>
    <w:p w14:paraId="3B38B62B" w14:textId="26B5FA53" w:rsidR="00A77DF8" w:rsidRPr="006C0727" w:rsidRDefault="00A77DF8" w:rsidP="00A77DF8">
      <w:pPr>
        <w:pStyle w:val="a6"/>
      </w:pPr>
      <w:r w:rsidRPr="006C0727">
        <w:rPr>
          <w:rStyle w:val="a9"/>
        </w:rPr>
        <w:t>Требования к заполнению реквизитов электронн</w:t>
      </w:r>
      <w:r w:rsidRPr="006C0727">
        <w:rPr>
          <w:rStyle w:val="a9"/>
          <w:lang w:val="ru-RU"/>
        </w:rPr>
        <w:t>ого</w:t>
      </w:r>
      <w:r w:rsidRPr="006C0727">
        <w:rPr>
          <w:rStyle w:val="a9"/>
        </w:rPr>
        <w:t xml:space="preserve"> документ</w:t>
      </w:r>
      <w:r w:rsidRPr="006C0727">
        <w:rPr>
          <w:rStyle w:val="a9"/>
          <w:lang w:val="ru-RU"/>
        </w:rPr>
        <w:t>а</w:t>
      </w:r>
      <w:r w:rsidRPr="006C0727">
        <w:rPr>
          <w:rStyle w:val="a9"/>
        </w:rPr>
        <w:t xml:space="preserve"> (сведений) </w:t>
      </w:r>
      <w:r w:rsidRPr="006C0727">
        <w:t>«</w:t>
      </w:r>
      <w:r w:rsidRPr="006C0727">
        <w:rPr>
          <w:rStyle w:val="a9"/>
        </w:rPr>
        <w:t>Детализированное описание товара легкой промышленности</w:t>
      </w:r>
      <w:r w:rsidRPr="006C0727">
        <w:rPr>
          <w:rStyle w:val="a9"/>
          <w:lang w:val="ru-RU"/>
        </w:rPr>
        <w:t>»</w:t>
      </w:r>
      <w:r w:rsidRPr="006C0727">
        <w:rPr>
          <w:rStyle w:val="a9"/>
        </w:rPr>
        <w:t xml:space="preserve"> (R.CT.LS.03.022), передаваемого в сообщении «</w:t>
      </w:r>
      <w:r w:rsidRPr="006C0727">
        <w:t>Измененные сведения о товаре для внесения в национальный компонент информационной системы маркировки товаров» (P.LS.03.MSG.026)</w:t>
      </w:r>
    </w:p>
    <w:tbl>
      <w:tblPr>
        <w:tblW w:w="9356" w:type="dxa"/>
        <w:jc w:val="center"/>
        <w:tblLook w:val="0400" w:firstRow="0" w:lastRow="0" w:firstColumn="0" w:lastColumn="0" w:noHBand="0" w:noVBand="1"/>
      </w:tblPr>
      <w:tblGrid>
        <w:gridCol w:w="1561"/>
        <w:gridCol w:w="7795"/>
      </w:tblGrid>
      <w:tr w:rsidR="00BF3D20" w:rsidRPr="00661356" w14:paraId="49137418" w14:textId="77777777" w:rsidTr="00FA196E">
        <w:trPr>
          <w:cantSplit/>
          <w:trHeight w:val="601"/>
          <w:tblHeader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D680FDC" w14:textId="77777777" w:rsidR="00BF3D20" w:rsidRPr="006C0727" w:rsidRDefault="00BF3D20" w:rsidP="00E33138">
            <w:pPr>
              <w:pStyle w:val="af0"/>
              <w:spacing w:line="264" w:lineRule="auto"/>
            </w:pPr>
            <w:r w:rsidRPr="006C0727">
              <w:t>Код требования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C356FEC" w14:textId="77777777" w:rsidR="00BF3D20" w:rsidRPr="006C0727" w:rsidRDefault="00BF3D20" w:rsidP="00E33138">
            <w:pPr>
              <w:pStyle w:val="af0"/>
              <w:spacing w:line="264" w:lineRule="auto"/>
            </w:pPr>
            <w:r w:rsidRPr="006C0727">
              <w:t>Формулировка требования</w:t>
            </w:r>
          </w:p>
        </w:tc>
      </w:tr>
      <w:tr w:rsidR="00BF3D20" w:rsidRPr="00661356" w14:paraId="458CCBA4" w14:textId="77777777" w:rsidTr="00BF3D20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A59A1E0" w14:textId="77777777" w:rsidR="00BF3D20" w:rsidRPr="00661356" w:rsidRDefault="00BF3D20" w:rsidP="00E33138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BA3CA18" w14:textId="77777777" w:rsidR="00BF3D20" w:rsidRPr="00661356" w:rsidRDefault="00BF3D20" w:rsidP="00E33138">
            <w:pPr>
              <w:pStyle w:val="afff0"/>
              <w:jc w:val="left"/>
              <w:rPr>
                <w:noProof/>
              </w:rPr>
            </w:pPr>
            <w:r w:rsidRPr="00E929DB">
              <w:t>реквизит «</w:t>
            </w:r>
            <w:r w:rsidRPr="00E929DB">
              <w:rPr>
                <w:noProof/>
              </w:rPr>
              <w:t>Разновидность товара (</w:t>
            </w:r>
            <w:r w:rsidRPr="00E929DB">
              <w:rPr>
                <w:noProof/>
                <w:lang w:val="en-US"/>
              </w:rPr>
              <w:t>ctsdo</w:t>
            </w:r>
            <w:r w:rsidRPr="00E929DB">
              <w:rPr>
                <w:noProof/>
              </w:rPr>
              <w:t>:​</w:t>
            </w:r>
            <w:r w:rsidRPr="00E929DB">
              <w:rPr>
                <w:noProof/>
                <w:lang w:val="en-US"/>
              </w:rPr>
              <w:t>Goods</w:t>
            </w:r>
            <w:r w:rsidRPr="00E929DB">
              <w:rPr>
                <w:noProof/>
              </w:rPr>
              <w:t>​</w:t>
            </w:r>
            <w:r w:rsidRPr="00E929DB">
              <w:rPr>
                <w:noProof/>
                <w:lang w:val="en-US"/>
              </w:rPr>
              <w:t>Variety</w:t>
            </w:r>
            <w:r w:rsidRPr="00E929DB">
              <w:rPr>
                <w:noProof/>
              </w:rPr>
              <w:t>​</w:t>
            </w:r>
            <w:r w:rsidRPr="00E929DB">
              <w:rPr>
                <w:noProof/>
                <w:lang w:val="en-US"/>
              </w:rPr>
              <w:t>Text</w:t>
            </w:r>
            <w:r w:rsidRPr="00E929DB">
              <w:rPr>
                <w:noProof/>
              </w:rPr>
              <w:t>)</w:t>
            </w:r>
            <w:r w:rsidRPr="00E929DB">
              <w:t>» должен быть заполнен</w:t>
            </w:r>
          </w:p>
        </w:tc>
      </w:tr>
      <w:tr w:rsidR="00BF3D20" w:rsidRPr="00661356" w14:paraId="1560D244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56D3303" w14:textId="42B4E953" w:rsidR="00BF3D20" w:rsidRPr="006C0727" w:rsidRDefault="00BF3D20" w:rsidP="00E33138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94ACB2A" w14:textId="77777777" w:rsidR="00BF3D20" w:rsidRPr="006C0727" w:rsidRDefault="00BF3D20" w:rsidP="00E33138">
            <w:pPr>
              <w:pStyle w:val="afff0"/>
              <w:jc w:val="left"/>
            </w:pPr>
            <w:r w:rsidRPr="006C0727">
              <w:t>реквизит «Код единицы измерения (</w:t>
            </w:r>
            <w:r w:rsidRPr="006C0727">
              <w:rPr>
                <w:lang w:val="en-US"/>
              </w:rPr>
              <w:t>ctsdo</w:t>
            </w:r>
            <w:r w:rsidRPr="006C0727">
              <w:t>:​</w:t>
            </w:r>
            <w:r w:rsidRPr="006C0727">
              <w:rPr>
                <w:lang w:val="en-US"/>
              </w:rPr>
              <w:t>Measurement</w:t>
            </w:r>
            <w:r w:rsidRPr="006C0727">
              <w:t>​</w:t>
            </w:r>
            <w:r w:rsidRPr="006C0727">
              <w:rPr>
                <w:lang w:val="en-US"/>
              </w:rPr>
              <w:t>Unit</w:t>
            </w:r>
            <w:r w:rsidRPr="006C0727">
              <w:t>​</w:t>
            </w:r>
            <w:r w:rsidRPr="006C0727">
              <w:rPr>
                <w:lang w:val="en-US"/>
              </w:rPr>
              <w:t>Code</w:t>
            </w:r>
            <w:r w:rsidRPr="006C0727">
              <w:t xml:space="preserve">)» должен содержать кодовое обозначение единицы измерения в соответствии </w:t>
            </w:r>
            <w:r w:rsidRPr="006C0727">
              <w:br/>
              <w:t xml:space="preserve">со значениями, указанными в </w:t>
            </w:r>
            <w:r w:rsidRPr="006C0727">
              <w:rPr>
                <w:rFonts w:eastAsiaTheme="minorEastAsia"/>
              </w:rPr>
              <w:t>классификаторе единиц измерения</w:t>
            </w:r>
          </w:p>
        </w:tc>
      </w:tr>
      <w:tr w:rsidR="00BF3D20" w:rsidRPr="00661356" w14:paraId="0EEDA7D5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E6F4389" w14:textId="3167EC38" w:rsidR="00BF3D20" w:rsidRPr="006C0727" w:rsidRDefault="00BF3D20" w:rsidP="00E33138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D7EA786" w14:textId="77777777" w:rsidR="00BF3D20" w:rsidRPr="006C0727" w:rsidRDefault="00BF3D20" w:rsidP="00E33138">
            <w:pPr>
              <w:pStyle w:val="afff0"/>
              <w:jc w:val="left"/>
            </w:pPr>
            <w:r w:rsidRPr="006C0727">
              <w:t>атрибут «Идентификатор справочника (классификатора) (атрибут code‌List‌Id)» реквизита «Код единицы измерения (ctsdo:‌Measurement‌Unit‌Code)» должен содержать значение «2016»</w:t>
            </w:r>
          </w:p>
        </w:tc>
      </w:tr>
      <w:tr w:rsidR="00BF3D20" w:rsidRPr="00661356" w14:paraId="405773BC" w14:textId="77777777" w:rsidTr="00FA196E">
        <w:trPr>
          <w:cantSplit/>
          <w:trHeight w:val="15"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E4C5C49" w14:textId="7ADDFCBA" w:rsidR="00BF3D20" w:rsidRPr="006C0727" w:rsidRDefault="00BF3D20" w:rsidP="00E33138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D57AEFF" w14:textId="77777777" w:rsidR="008D5CCC" w:rsidRDefault="008D5CCC" w:rsidP="008D5CCC">
            <w:pPr>
              <w:pStyle w:val="af1"/>
              <w:rPr>
                <w:color w:val="000000" w:themeColor="text1"/>
              </w:rPr>
            </w:pPr>
            <w:r w:rsidRPr="00BA4570">
              <w:rPr>
                <w:color w:val="000000" w:themeColor="text1"/>
              </w:rPr>
              <w:t>если реквизит «Категория товара по принадлежности к полу (ctsdo:SexIdentityCommodityKindCode)» заполнен, то его значение должно соответствовать одному из следующих значений:</w:t>
            </w:r>
          </w:p>
          <w:p w14:paraId="77E113AC" w14:textId="77777777" w:rsidR="008D5CCC" w:rsidRDefault="008D5CCC" w:rsidP="008D5CCC">
            <w:pPr>
              <w:pStyle w:val="af1"/>
              <w:rPr>
                <w:color w:val="000000" w:themeColor="text1"/>
              </w:rPr>
            </w:pPr>
            <w:r>
              <w:rPr>
                <w:color w:val="000000" w:themeColor="text1"/>
              </w:rPr>
              <w:t>M – мужской (мужская);</w:t>
            </w:r>
          </w:p>
          <w:p w14:paraId="10BC9FAE" w14:textId="77777777" w:rsidR="008D5CCC" w:rsidRDefault="008D5CCC" w:rsidP="008D5CCC">
            <w:pPr>
              <w:pStyle w:val="af1"/>
              <w:rPr>
                <w:color w:val="000000" w:themeColor="text1"/>
              </w:rPr>
            </w:pPr>
            <w:r>
              <w:rPr>
                <w:color w:val="000000" w:themeColor="text1"/>
              </w:rPr>
              <w:t>F – женский (женская);</w:t>
            </w:r>
          </w:p>
          <w:p w14:paraId="4DC2AC43" w14:textId="2F4682CB" w:rsidR="00BF3D20" w:rsidRPr="006C0727" w:rsidRDefault="008D5CCC" w:rsidP="008D5CCC">
            <w:pPr>
              <w:pStyle w:val="afff0"/>
              <w:jc w:val="left"/>
            </w:pPr>
            <w:r w:rsidRPr="00BA4570">
              <w:rPr>
                <w:color w:val="000000" w:themeColor="text1"/>
              </w:rPr>
              <w:t>U – унисекс</w:t>
            </w:r>
          </w:p>
        </w:tc>
      </w:tr>
    </w:tbl>
    <w:p w14:paraId="5402BC5B" w14:textId="6F5193DD" w:rsidR="00A77DF8" w:rsidRPr="006C0727" w:rsidRDefault="00A77DF8" w:rsidP="00A77DF8">
      <w:pPr>
        <w:pStyle w:val="a7"/>
        <w:spacing w:before="120" w:line="348" w:lineRule="auto"/>
        <w:rPr>
          <w:rStyle w:val="a9"/>
        </w:rPr>
      </w:pPr>
      <w:r w:rsidRPr="006C0727">
        <w:rPr>
          <w:rStyle w:val="a9"/>
          <w:lang w:val="ru-RU"/>
        </w:rPr>
        <w:t>59</w:t>
      </w:r>
      <w:r w:rsidRPr="006C0727">
        <w:rPr>
          <w:rStyle w:val="a9"/>
        </w:rPr>
        <w:t>. Требования к заполнению реквизитов электронн</w:t>
      </w:r>
      <w:r w:rsidRPr="006C0727">
        <w:rPr>
          <w:rStyle w:val="a9"/>
          <w:lang w:val="ru-RU"/>
        </w:rPr>
        <w:t>ого</w:t>
      </w:r>
      <w:r w:rsidRPr="006C0727">
        <w:rPr>
          <w:rStyle w:val="a9"/>
        </w:rPr>
        <w:t xml:space="preserve"> документ</w:t>
      </w:r>
      <w:r w:rsidRPr="006C0727">
        <w:rPr>
          <w:rStyle w:val="a9"/>
          <w:lang w:val="ru-RU"/>
        </w:rPr>
        <w:t>а</w:t>
      </w:r>
      <w:r w:rsidRPr="006C0727">
        <w:rPr>
          <w:rStyle w:val="a9"/>
        </w:rPr>
        <w:t xml:space="preserve"> (сведений) «</w:t>
      </w:r>
      <w:r w:rsidRPr="006C0727">
        <w:rPr>
          <w:lang w:val="ru-RU"/>
        </w:rPr>
        <w:t>Д</w:t>
      </w:r>
      <w:r w:rsidRPr="006C0727">
        <w:t>етализированное описание духов (туалетной воды)</w:t>
      </w:r>
      <w:r w:rsidRPr="006C0727">
        <w:rPr>
          <w:lang w:val="ru-RU"/>
        </w:rPr>
        <w:t>»</w:t>
      </w:r>
      <w:r w:rsidRPr="006C0727">
        <w:t xml:space="preserve"> (R.CT.LS.03.023</w:t>
      </w:r>
      <w:r w:rsidRPr="006C0727">
        <w:rPr>
          <w:rStyle w:val="a9"/>
        </w:rPr>
        <w:t>), передаваемого в сообщении «</w:t>
      </w:r>
      <w:r w:rsidRPr="006C0727">
        <w:t xml:space="preserve">Измененные сведения о товаре для внесения в национальный компонент </w:t>
      </w:r>
      <w:r w:rsidRPr="006C0727">
        <w:rPr>
          <w:lang w:val="ru-RU"/>
        </w:rPr>
        <w:t xml:space="preserve">информационной </w:t>
      </w:r>
      <w:r w:rsidRPr="006C0727">
        <w:t>системы маркировки товаров» (P.LS.03.MSG.026)</w:t>
      </w:r>
      <w:r w:rsidRPr="006C0727">
        <w:rPr>
          <w:rStyle w:val="a9"/>
          <w:lang w:val="ru-RU"/>
        </w:rPr>
        <w:t xml:space="preserve">, </w:t>
      </w:r>
      <w:r w:rsidRPr="006C0727">
        <w:rPr>
          <w:rStyle w:val="a9"/>
        </w:rPr>
        <w:t>приведены в таблице</w:t>
      </w:r>
      <w:r w:rsidR="00194651" w:rsidRPr="006C0727">
        <w:rPr>
          <w:rStyle w:val="a9"/>
          <w:lang w:val="ru-RU"/>
        </w:rPr>
        <w:t xml:space="preserve"> 4</w:t>
      </w:r>
      <w:r w:rsidRPr="006C0727">
        <w:rPr>
          <w:rStyle w:val="a9"/>
          <w:lang w:val="ru-RU"/>
        </w:rPr>
        <w:t>9</w:t>
      </w:r>
      <w:r w:rsidRPr="006C0727">
        <w:rPr>
          <w:rStyle w:val="a9"/>
        </w:rPr>
        <w:t>.</w:t>
      </w:r>
    </w:p>
    <w:p w14:paraId="0800BFD6" w14:textId="1E781A4C" w:rsidR="00A77DF8" w:rsidRPr="006C0727" w:rsidRDefault="00A77DF8" w:rsidP="00A77DF8">
      <w:pPr>
        <w:pStyle w:val="affd"/>
        <w:spacing w:before="120"/>
        <w:rPr>
          <w:rStyle w:val="afc"/>
          <w:color w:val="auto"/>
          <w:lang w:val="ru-RU"/>
        </w:rPr>
      </w:pPr>
      <w:r w:rsidRPr="006C0727">
        <w:t>Таблица</w:t>
      </w:r>
      <w:r w:rsidRPr="006C0727">
        <w:rPr>
          <w:lang w:val="en-US"/>
        </w:rPr>
        <w:t> </w:t>
      </w:r>
      <w:r w:rsidR="00194651" w:rsidRPr="006C0727">
        <w:t>4</w:t>
      </w:r>
      <w:r w:rsidRPr="006C0727">
        <w:t>9</w:t>
      </w:r>
    </w:p>
    <w:p w14:paraId="1FCC20E1" w14:textId="77149BCC" w:rsidR="00A77DF8" w:rsidRPr="006C0727" w:rsidRDefault="00A77DF8" w:rsidP="00A77DF8">
      <w:pPr>
        <w:pStyle w:val="a6"/>
      </w:pPr>
      <w:r w:rsidRPr="006C0727">
        <w:rPr>
          <w:rStyle w:val="a9"/>
        </w:rPr>
        <w:t>Требования к заполнению реквизитов электронн</w:t>
      </w:r>
      <w:r w:rsidRPr="006C0727">
        <w:rPr>
          <w:rStyle w:val="a9"/>
          <w:lang w:val="ru-RU"/>
        </w:rPr>
        <w:t>ого</w:t>
      </w:r>
      <w:r w:rsidRPr="006C0727">
        <w:rPr>
          <w:rStyle w:val="a9"/>
        </w:rPr>
        <w:t xml:space="preserve"> документ</w:t>
      </w:r>
      <w:r w:rsidRPr="006C0727">
        <w:rPr>
          <w:rStyle w:val="a9"/>
          <w:lang w:val="ru-RU"/>
        </w:rPr>
        <w:t>а</w:t>
      </w:r>
      <w:r w:rsidRPr="006C0727">
        <w:rPr>
          <w:rStyle w:val="a9"/>
        </w:rPr>
        <w:t xml:space="preserve"> (сведений) </w:t>
      </w:r>
      <w:r w:rsidRPr="006C0727">
        <w:t>«Детализированное описание духов (туалетной воды)» (R.CT.LS.03.023</w:t>
      </w:r>
      <w:r w:rsidRPr="006C0727">
        <w:rPr>
          <w:rStyle w:val="a9"/>
        </w:rPr>
        <w:t>), передаваемого в сообщении «</w:t>
      </w:r>
      <w:r w:rsidRPr="006C0727">
        <w:t>Измененные сведения о товаре для внесения в национальный компонент информационной системы маркировки товаров» (P.LS.03.MSG.026)</w:t>
      </w:r>
    </w:p>
    <w:tbl>
      <w:tblPr>
        <w:tblW w:w="9356" w:type="dxa"/>
        <w:jc w:val="center"/>
        <w:tblLook w:val="0400" w:firstRow="0" w:lastRow="0" w:firstColumn="0" w:lastColumn="0" w:noHBand="0" w:noVBand="1"/>
      </w:tblPr>
      <w:tblGrid>
        <w:gridCol w:w="1561"/>
        <w:gridCol w:w="7795"/>
      </w:tblGrid>
      <w:tr w:rsidR="00BF3D20" w:rsidRPr="00661356" w14:paraId="738EE91B" w14:textId="77777777" w:rsidTr="00E33138">
        <w:trPr>
          <w:trHeight w:val="601"/>
          <w:tblHeader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20A9FC8" w14:textId="77777777" w:rsidR="00BF3D20" w:rsidRPr="006C0727" w:rsidRDefault="00BF3D20" w:rsidP="00E33138">
            <w:pPr>
              <w:pStyle w:val="af0"/>
              <w:spacing w:line="264" w:lineRule="auto"/>
            </w:pPr>
            <w:r w:rsidRPr="006C0727">
              <w:t>Код требования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CA07AAC" w14:textId="77777777" w:rsidR="00BF3D20" w:rsidRPr="006C0727" w:rsidRDefault="00BF3D20" w:rsidP="00E33138">
            <w:pPr>
              <w:pStyle w:val="af0"/>
              <w:spacing w:line="264" w:lineRule="auto"/>
            </w:pPr>
            <w:r w:rsidRPr="006C0727">
              <w:t>Формулировка требования</w:t>
            </w:r>
          </w:p>
        </w:tc>
      </w:tr>
      <w:tr w:rsidR="00BF3D20" w:rsidRPr="00661356" w14:paraId="4E0A2627" w14:textId="77777777" w:rsidTr="00E33138">
        <w:trPr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C919BBB" w14:textId="0AF607DF" w:rsidR="00BF3D20" w:rsidRPr="006C0727" w:rsidRDefault="006C0727" w:rsidP="00E33138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9103692" w14:textId="37A43919" w:rsidR="00BF3D20" w:rsidRPr="006C0727" w:rsidRDefault="00BF3D20" w:rsidP="00E33138">
            <w:pPr>
              <w:pStyle w:val="afff0"/>
              <w:jc w:val="left"/>
            </w:pPr>
            <w:r w:rsidRPr="00E929DB">
              <w:t>реквизит «Наименование товарного знака (ctsdo:​Trademark​Name) » должен быть заполнен</w:t>
            </w:r>
          </w:p>
        </w:tc>
      </w:tr>
      <w:tr w:rsidR="00BF3D20" w:rsidRPr="00661356" w14:paraId="0673A6BA" w14:textId="77777777" w:rsidTr="006C0727">
        <w:trPr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66678F6" w14:textId="0F1F7CD1" w:rsidR="00BF3D20" w:rsidRPr="006C0727" w:rsidRDefault="00BF3D20" w:rsidP="00E33138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43B6A8E" w14:textId="39DEC056" w:rsidR="00BF3D20" w:rsidRPr="00661356" w:rsidRDefault="00BF3D20" w:rsidP="006C0727">
            <w:pPr>
              <w:pStyle w:val="afff0"/>
              <w:jc w:val="left"/>
              <w:rPr>
                <w:noProof/>
              </w:rPr>
            </w:pPr>
            <w:r w:rsidRPr="006C0727">
              <w:t>реквизит «Объем нетто (</w:t>
            </w:r>
            <w:r w:rsidRPr="006C0727">
              <w:rPr>
                <w:lang w:val="en-US"/>
              </w:rPr>
              <w:t>csdo</w:t>
            </w:r>
            <w:r w:rsidRPr="006C0727">
              <w:t>:​</w:t>
            </w:r>
            <w:r w:rsidRPr="006C0727">
              <w:rPr>
                <w:lang w:val="en-US"/>
              </w:rPr>
              <w:t>Unified</w:t>
            </w:r>
            <w:r w:rsidRPr="006C0727">
              <w:t>​</w:t>
            </w:r>
            <w:r w:rsidRPr="006C0727">
              <w:rPr>
                <w:lang w:val="en-US"/>
              </w:rPr>
              <w:t>Net</w:t>
            </w:r>
            <w:r w:rsidRPr="006C0727">
              <w:t>​</w:t>
            </w:r>
            <w:r w:rsidRPr="006C0727">
              <w:rPr>
                <w:lang w:val="en-US"/>
              </w:rPr>
              <w:t>Volume</w:t>
            </w:r>
            <w:r w:rsidRPr="006C0727">
              <w:t>​</w:t>
            </w:r>
            <w:r w:rsidRPr="006C0727">
              <w:rPr>
                <w:lang w:val="en-US"/>
              </w:rPr>
              <w:t>Measure</w:t>
            </w:r>
            <w:r w:rsidRPr="00E929DB">
              <w:rPr>
                <w:noProof/>
              </w:rPr>
              <w:t>)</w:t>
            </w:r>
            <w:r w:rsidRPr="00E929DB">
              <w:t>» должен быть</w:t>
            </w:r>
            <w:r w:rsidRPr="006C0727">
              <w:t xml:space="preserve"> заполнен</w:t>
            </w:r>
            <w:r w:rsidRPr="00E929DB">
              <w:t>. При этом</w:t>
            </w:r>
            <w:r w:rsidRPr="006C0727">
              <w:t xml:space="preserve"> атрибут «Единица измерения (атрибут </w:t>
            </w:r>
            <w:r w:rsidRPr="006C0727">
              <w:rPr>
                <w:lang w:val="en-US"/>
              </w:rPr>
              <w:t>measurement</w:t>
            </w:r>
            <w:r w:rsidRPr="006C0727">
              <w:t>​</w:t>
            </w:r>
            <w:r w:rsidRPr="006C0727">
              <w:rPr>
                <w:lang w:val="en-US"/>
              </w:rPr>
              <w:t>Unit</w:t>
            </w:r>
            <w:r w:rsidRPr="006C0727">
              <w:t>​</w:t>
            </w:r>
            <w:r w:rsidRPr="006C0727">
              <w:rPr>
                <w:lang w:val="en-US"/>
              </w:rPr>
              <w:t>Code</w:t>
            </w:r>
            <w:r w:rsidRPr="006C0727">
              <w:t xml:space="preserve">)» </w:t>
            </w:r>
            <w:r w:rsidRPr="00E929DB">
              <w:t>в составе реквизита «</w:t>
            </w:r>
            <w:r w:rsidRPr="00E929DB">
              <w:rPr>
                <w:noProof/>
              </w:rPr>
              <w:t>Объем нетто</w:t>
            </w:r>
            <w:r w:rsidRPr="00E929DB">
              <w:t xml:space="preserve"> </w:t>
            </w:r>
            <w:r w:rsidRPr="00E929DB">
              <w:rPr>
                <w:noProof/>
              </w:rPr>
              <w:t>(</w:t>
            </w:r>
            <w:r w:rsidRPr="00E929DB">
              <w:rPr>
                <w:noProof/>
                <w:lang w:val="en-US"/>
              </w:rPr>
              <w:t>csdo</w:t>
            </w:r>
            <w:r w:rsidRPr="00E929DB">
              <w:rPr>
                <w:noProof/>
              </w:rPr>
              <w:t>:​</w:t>
            </w:r>
            <w:r w:rsidRPr="00E929DB">
              <w:rPr>
                <w:noProof/>
                <w:lang w:val="en-US"/>
              </w:rPr>
              <w:t>Unified</w:t>
            </w:r>
            <w:r w:rsidRPr="00E929DB">
              <w:rPr>
                <w:noProof/>
              </w:rPr>
              <w:t>​</w:t>
            </w:r>
            <w:r w:rsidRPr="00E929DB">
              <w:rPr>
                <w:noProof/>
                <w:lang w:val="en-US"/>
              </w:rPr>
              <w:t>Net</w:t>
            </w:r>
            <w:r w:rsidRPr="00E929DB">
              <w:rPr>
                <w:noProof/>
              </w:rPr>
              <w:t>​</w:t>
            </w:r>
            <w:r w:rsidRPr="00E929DB">
              <w:rPr>
                <w:noProof/>
                <w:lang w:val="en-US"/>
              </w:rPr>
              <w:t>Volume</w:t>
            </w:r>
            <w:r w:rsidRPr="00E929DB">
              <w:rPr>
                <w:noProof/>
              </w:rPr>
              <w:t>​</w:t>
            </w:r>
            <w:r w:rsidRPr="00E929DB">
              <w:rPr>
                <w:noProof/>
                <w:lang w:val="en-US"/>
              </w:rPr>
              <w:t>Measure</w:t>
            </w:r>
            <w:r w:rsidRPr="00E929DB">
              <w:rPr>
                <w:noProof/>
              </w:rPr>
              <w:t>)</w:t>
            </w:r>
            <w:r w:rsidRPr="00E929DB">
              <w:t xml:space="preserve">» </w:t>
            </w:r>
            <w:r w:rsidRPr="006C0727">
              <w:t xml:space="preserve">должен содержать кодовое обозначение единицы измерения в соответствии со значениями, указанными в </w:t>
            </w:r>
            <w:r w:rsidRPr="006C0727">
              <w:rPr>
                <w:rFonts w:eastAsiaTheme="minorEastAsia"/>
              </w:rPr>
              <w:t xml:space="preserve">классификаторе единиц измерения, а </w:t>
            </w:r>
            <w:r w:rsidRPr="006C0727">
              <w:t xml:space="preserve">атрибут «Идентификатор справочника (классификатора) (атрибут </w:t>
            </w:r>
            <w:r w:rsidRPr="006C0727">
              <w:rPr>
                <w:lang w:val="en-US"/>
              </w:rPr>
              <w:t>measurement</w:t>
            </w:r>
            <w:r w:rsidRPr="006C0727">
              <w:t>​</w:t>
            </w:r>
            <w:r w:rsidRPr="006C0727">
              <w:rPr>
                <w:lang w:val="en-US"/>
              </w:rPr>
              <w:t>Unit</w:t>
            </w:r>
            <w:r w:rsidRPr="006C0727">
              <w:t>​</w:t>
            </w:r>
            <w:r w:rsidRPr="006C0727">
              <w:rPr>
                <w:lang w:val="en-US"/>
              </w:rPr>
              <w:t>Code</w:t>
            </w:r>
            <w:r w:rsidRPr="006C0727">
              <w:t>​</w:t>
            </w:r>
            <w:r w:rsidRPr="006C0727">
              <w:rPr>
                <w:lang w:val="en-US"/>
              </w:rPr>
              <w:t>List</w:t>
            </w:r>
            <w:r w:rsidRPr="006C0727">
              <w:t>​</w:t>
            </w:r>
            <w:r w:rsidRPr="006C0727">
              <w:rPr>
                <w:lang w:val="en-US"/>
              </w:rPr>
              <w:t>Id</w:t>
            </w:r>
            <w:r w:rsidRPr="006C0727">
              <w:t>)» должен содержать значение «2016»</w:t>
            </w:r>
          </w:p>
        </w:tc>
      </w:tr>
      <w:tr w:rsidR="00BF3D20" w:rsidRPr="00661356" w14:paraId="2E115DA7" w14:textId="77777777" w:rsidTr="00E33138">
        <w:trPr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DCFD895" w14:textId="77777777" w:rsidR="00BF3D20" w:rsidRPr="00661356" w:rsidRDefault="00BF3D20" w:rsidP="00E33138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9B489A5" w14:textId="77777777" w:rsidR="00BF3D20" w:rsidRPr="00661356" w:rsidRDefault="00BF3D20" w:rsidP="00E33138">
            <w:pPr>
              <w:pStyle w:val="afff0"/>
              <w:jc w:val="left"/>
              <w:rPr>
                <w:noProof/>
              </w:rPr>
            </w:pPr>
            <w:r w:rsidRPr="00661356">
              <w:rPr>
                <w:noProof/>
              </w:rPr>
              <w:t>реквизит «Код единицы измерения (</w:t>
            </w:r>
            <w:r w:rsidRPr="00661356">
              <w:rPr>
                <w:noProof/>
                <w:lang w:val="en-US"/>
              </w:rPr>
              <w:t>ctsdo</w:t>
            </w:r>
            <w:r w:rsidRPr="00661356">
              <w:rPr>
                <w:noProof/>
              </w:rPr>
              <w:t>:​</w:t>
            </w:r>
            <w:r w:rsidRPr="00661356">
              <w:rPr>
                <w:noProof/>
                <w:lang w:val="en-US"/>
              </w:rPr>
              <w:t>Measurement</w:t>
            </w:r>
            <w:r w:rsidRPr="00661356">
              <w:rPr>
                <w:noProof/>
              </w:rPr>
              <w:t>​</w:t>
            </w:r>
            <w:r w:rsidRPr="00661356">
              <w:rPr>
                <w:noProof/>
                <w:lang w:val="en-US"/>
              </w:rPr>
              <w:t>Unit</w:t>
            </w:r>
            <w:r w:rsidRPr="00661356">
              <w:rPr>
                <w:noProof/>
              </w:rPr>
              <w:t>​</w:t>
            </w:r>
            <w:r w:rsidRPr="00661356">
              <w:rPr>
                <w:noProof/>
                <w:lang w:val="en-US"/>
              </w:rPr>
              <w:t>Code</w:t>
            </w:r>
            <w:r w:rsidRPr="00661356">
              <w:rPr>
                <w:noProof/>
              </w:rPr>
              <w:t xml:space="preserve">)» должен содержать кодовое обозначение единицы измерения в соответствии </w:t>
            </w:r>
            <w:r w:rsidRPr="00661356">
              <w:rPr>
                <w:noProof/>
              </w:rPr>
              <w:br/>
              <w:t xml:space="preserve">со значениями, указанными в </w:t>
            </w:r>
            <w:r w:rsidRPr="00661356">
              <w:rPr>
                <w:rFonts w:eastAsiaTheme="minorEastAsia"/>
              </w:rPr>
              <w:t>классификаторе единиц измерения</w:t>
            </w:r>
          </w:p>
        </w:tc>
      </w:tr>
      <w:tr w:rsidR="00BF3D20" w:rsidRPr="00661356" w14:paraId="2D1894B0" w14:textId="77777777" w:rsidTr="00E33138">
        <w:trPr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B4299EB" w14:textId="77777777" w:rsidR="00BF3D20" w:rsidRPr="00661356" w:rsidRDefault="00BF3D20" w:rsidP="00E33138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517CCCC" w14:textId="77777777" w:rsidR="00BF3D20" w:rsidRPr="00661356" w:rsidRDefault="00BF3D20" w:rsidP="00E33138">
            <w:pPr>
              <w:pStyle w:val="afff0"/>
              <w:jc w:val="left"/>
              <w:rPr>
                <w:noProof/>
              </w:rPr>
            </w:pPr>
            <w:r w:rsidRPr="00661356">
              <w:rPr>
                <w:noProof/>
              </w:rPr>
              <w:t xml:space="preserve">атрибут «Идентификатор справочника (классификатора) </w:t>
            </w:r>
            <w:r w:rsidRPr="00661356">
              <w:t xml:space="preserve">(атрибут </w:t>
            </w:r>
            <w:r w:rsidRPr="00661356">
              <w:rPr>
                <w:noProof/>
              </w:rPr>
              <w:t>code‌List‌Id</w:t>
            </w:r>
            <w:r w:rsidRPr="00661356">
              <w:t xml:space="preserve">)» реквизита </w:t>
            </w:r>
            <w:r w:rsidRPr="00661356">
              <w:rPr>
                <w:noProof/>
              </w:rPr>
              <w:t>«Код единицы измерения (ctsdo:‌Measurement‌Unit‌Code)» должен содержать значение «</w:t>
            </w:r>
            <w:r w:rsidRPr="00661356">
              <w:rPr>
                <w:rFonts w:cs="Times New Roman"/>
                <w:szCs w:val="24"/>
              </w:rPr>
              <w:t>2016»</w:t>
            </w:r>
          </w:p>
        </w:tc>
      </w:tr>
      <w:tr w:rsidR="00801B2C" w:rsidRPr="00661356" w14:paraId="721A67B4" w14:textId="77777777" w:rsidTr="00E33138">
        <w:trPr>
          <w:trHeight w:val="15"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30CF10A" w14:textId="46040EC7" w:rsidR="00801B2C" w:rsidRPr="006C0727" w:rsidRDefault="00801B2C" w:rsidP="00801B2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287E2F3" w14:textId="2A58A731" w:rsidR="00801B2C" w:rsidRPr="00661356" w:rsidRDefault="00801B2C" w:rsidP="00801B2C">
            <w:pPr>
              <w:pStyle w:val="af1"/>
            </w:pPr>
            <w:r w:rsidRPr="00FA43B9">
              <w:t>е</w:t>
            </w:r>
            <w:r>
              <w:t xml:space="preserve">сли реквизит «Код вида упаковки </w:t>
            </w:r>
            <w:r w:rsidRPr="00FA43B9">
              <w:t>(csdo:UnifiedPackageKindCode)» заполнен, то его значение должно содержать кодовое обозначение вида упаковки в соответствии со значениями, указанными в классификаторе типов потребительской упаковки, а атрибут «Идентификатор справочника (классификатора) (атрибут codeListId)» должен содержать значение кода указанного классификатора в реестре нормативно-справочной информации Союза. До момента включения в состав ресурсов единой системы нормативно-справочной информации Союза указанного классификатора для заполнения реквизита «Код вида упаковки (csdo:UnifiedPackageKindCode)» может быть использован справочник «Типы упаковок» GS1. При этом, атрибут «Идентификатор справочника (классификатора) (атрибут codeListId)» должен содержать значение «GS1_P.LS.03.CLS.006»</w:t>
            </w:r>
          </w:p>
        </w:tc>
      </w:tr>
      <w:tr w:rsidR="00BF3D20" w:rsidRPr="00661356" w14:paraId="4B1A9C37" w14:textId="77777777" w:rsidTr="00E33138">
        <w:trPr>
          <w:trHeight w:val="15"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A096603" w14:textId="77777777" w:rsidR="00BF3D20" w:rsidRPr="00661356" w:rsidRDefault="00BF3D20" w:rsidP="00E33138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59B8A6F" w14:textId="77777777" w:rsidR="00BF3D20" w:rsidRPr="00661356" w:rsidRDefault="00BF3D20" w:rsidP="00E33138">
            <w:pPr>
              <w:pStyle w:val="af1"/>
            </w:pPr>
            <w:r w:rsidRPr="00E929DB">
              <w:t>реквизит «</w:t>
            </w:r>
            <w:r w:rsidRPr="00E929DB">
              <w:rPr>
                <w:noProof/>
              </w:rPr>
              <w:t>Наименование материала (</w:t>
            </w:r>
            <w:r w:rsidRPr="00E929DB">
              <w:rPr>
                <w:noProof/>
                <w:lang w:val="en-US"/>
              </w:rPr>
              <w:t>ctsdo</w:t>
            </w:r>
            <w:r w:rsidRPr="00E929DB">
              <w:rPr>
                <w:noProof/>
              </w:rPr>
              <w:t>:​</w:t>
            </w:r>
            <w:r w:rsidRPr="00E929DB">
              <w:rPr>
                <w:noProof/>
                <w:lang w:val="en-US"/>
              </w:rPr>
              <w:t>Material</w:t>
            </w:r>
            <w:r w:rsidRPr="00E929DB">
              <w:rPr>
                <w:noProof/>
              </w:rPr>
              <w:t>​</w:t>
            </w:r>
            <w:r w:rsidRPr="00E929DB">
              <w:rPr>
                <w:noProof/>
                <w:lang w:val="en-US"/>
              </w:rPr>
              <w:t>Name</w:t>
            </w:r>
            <w:r w:rsidRPr="00E929DB">
              <w:rPr>
                <w:noProof/>
              </w:rPr>
              <w:t>)</w:t>
            </w:r>
            <w:r w:rsidRPr="00E929DB">
              <w:t>» должен быть заполнен</w:t>
            </w:r>
          </w:p>
        </w:tc>
      </w:tr>
      <w:tr w:rsidR="00BF3D20" w:rsidRPr="00661356" w14:paraId="1820FD27" w14:textId="77777777" w:rsidTr="00E33138">
        <w:trPr>
          <w:trHeight w:val="15"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6E7C64B" w14:textId="77777777" w:rsidR="00BF3D20" w:rsidRPr="00661356" w:rsidRDefault="00BF3D20" w:rsidP="00E33138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4AEFCB2" w14:textId="77777777" w:rsidR="00BF3D20" w:rsidRPr="00661356" w:rsidRDefault="00BF3D20" w:rsidP="00E33138">
            <w:pPr>
              <w:pStyle w:val="af1"/>
            </w:pPr>
            <w:r w:rsidRPr="00E929DB">
              <w:t>реквизит «</w:t>
            </w:r>
            <w:r w:rsidRPr="00E929DB">
              <w:rPr>
                <w:noProof/>
              </w:rPr>
              <w:t>Дата производства (</w:t>
            </w:r>
            <w:r w:rsidRPr="00E929DB">
              <w:rPr>
                <w:noProof/>
                <w:lang w:val="en-US"/>
              </w:rPr>
              <w:t>csdo</w:t>
            </w:r>
            <w:r w:rsidRPr="00E929DB">
              <w:rPr>
                <w:noProof/>
              </w:rPr>
              <w:t>:​</w:t>
            </w:r>
            <w:r w:rsidRPr="00E929DB">
              <w:rPr>
                <w:noProof/>
                <w:lang w:val="en-US"/>
              </w:rPr>
              <w:t>Manufacture</w:t>
            </w:r>
            <w:r w:rsidRPr="00E929DB">
              <w:rPr>
                <w:noProof/>
              </w:rPr>
              <w:t>​</w:t>
            </w:r>
            <w:r w:rsidRPr="00E929DB">
              <w:rPr>
                <w:noProof/>
                <w:lang w:val="en-US"/>
              </w:rPr>
              <w:t>Date</w:t>
            </w:r>
            <w:r w:rsidRPr="00E929DB">
              <w:rPr>
                <w:noProof/>
              </w:rPr>
              <w:t>)</w:t>
            </w:r>
            <w:r w:rsidRPr="00E929DB">
              <w:t>» должен быть заполнен</w:t>
            </w:r>
          </w:p>
        </w:tc>
      </w:tr>
    </w:tbl>
    <w:p w14:paraId="7E2FA048" w14:textId="3C6AF3F7" w:rsidR="00A77DF8" w:rsidRPr="006C0727" w:rsidRDefault="00A77DF8" w:rsidP="00A77DF8">
      <w:pPr>
        <w:pStyle w:val="a7"/>
        <w:spacing w:before="120" w:line="348" w:lineRule="auto"/>
        <w:rPr>
          <w:rStyle w:val="a9"/>
        </w:rPr>
      </w:pPr>
      <w:r w:rsidRPr="006C0727">
        <w:rPr>
          <w:rStyle w:val="a9"/>
          <w:lang w:val="ru-RU"/>
        </w:rPr>
        <w:t>60</w:t>
      </w:r>
      <w:r w:rsidRPr="006C0727">
        <w:rPr>
          <w:rStyle w:val="a9"/>
        </w:rPr>
        <w:t>. Требования к заполнению реквизитов электронн</w:t>
      </w:r>
      <w:r w:rsidRPr="006C0727">
        <w:rPr>
          <w:rStyle w:val="a9"/>
          <w:lang w:val="ru-RU"/>
        </w:rPr>
        <w:t>ого</w:t>
      </w:r>
      <w:r w:rsidRPr="006C0727">
        <w:rPr>
          <w:rStyle w:val="a9"/>
        </w:rPr>
        <w:t xml:space="preserve"> документ</w:t>
      </w:r>
      <w:r w:rsidRPr="006C0727">
        <w:rPr>
          <w:rStyle w:val="a9"/>
          <w:lang w:val="ru-RU"/>
        </w:rPr>
        <w:t>а</w:t>
      </w:r>
      <w:r w:rsidRPr="006C0727">
        <w:rPr>
          <w:rStyle w:val="a9"/>
        </w:rPr>
        <w:t xml:space="preserve"> (сведений) «</w:t>
      </w:r>
      <w:r w:rsidRPr="006C0727">
        <w:t>Детализированное описание шины (покрышки) пневматической резиновой новой» (R.CT.LS.03.024</w:t>
      </w:r>
      <w:r w:rsidRPr="006C0727">
        <w:rPr>
          <w:rStyle w:val="a9"/>
        </w:rPr>
        <w:t xml:space="preserve">), передаваемого </w:t>
      </w:r>
      <w:r w:rsidR="00801B2C">
        <w:rPr>
          <w:rStyle w:val="a9"/>
        </w:rPr>
        <w:br/>
      </w:r>
      <w:r w:rsidRPr="006C0727">
        <w:rPr>
          <w:rStyle w:val="a9"/>
        </w:rPr>
        <w:t>в сообщении «</w:t>
      </w:r>
      <w:r w:rsidRPr="006C0727">
        <w:t xml:space="preserve">Измененные сведения о товаре для внесения </w:t>
      </w:r>
      <w:r w:rsidR="00801B2C">
        <w:br/>
      </w:r>
      <w:r w:rsidRPr="006C0727">
        <w:t xml:space="preserve">в национальный компонент </w:t>
      </w:r>
      <w:r w:rsidRPr="006C0727">
        <w:rPr>
          <w:lang w:val="ru-RU"/>
        </w:rPr>
        <w:t xml:space="preserve">информационной </w:t>
      </w:r>
      <w:r w:rsidRPr="006C0727">
        <w:t>системы маркировки товаров» (P.LS.03.MSG.026)</w:t>
      </w:r>
      <w:r w:rsidRPr="006C0727">
        <w:rPr>
          <w:rStyle w:val="a9"/>
          <w:lang w:val="ru-RU"/>
        </w:rPr>
        <w:t xml:space="preserve">, </w:t>
      </w:r>
      <w:r w:rsidRPr="006C0727">
        <w:rPr>
          <w:rStyle w:val="a9"/>
        </w:rPr>
        <w:t>приведены в таблице</w:t>
      </w:r>
      <w:r w:rsidR="00194651" w:rsidRPr="006C0727">
        <w:rPr>
          <w:rStyle w:val="a9"/>
          <w:lang w:val="ru-RU"/>
        </w:rPr>
        <w:t xml:space="preserve"> 50</w:t>
      </w:r>
      <w:r w:rsidRPr="006C0727">
        <w:rPr>
          <w:rStyle w:val="a9"/>
        </w:rPr>
        <w:t>.</w:t>
      </w:r>
    </w:p>
    <w:p w14:paraId="0424D53C" w14:textId="00B019CB" w:rsidR="00A77DF8" w:rsidRPr="006C0727" w:rsidRDefault="00A77DF8" w:rsidP="00A77DF8">
      <w:pPr>
        <w:pStyle w:val="affd"/>
        <w:spacing w:before="120"/>
        <w:rPr>
          <w:rStyle w:val="afc"/>
          <w:color w:val="auto"/>
          <w:lang w:val="ru-RU"/>
        </w:rPr>
      </w:pPr>
      <w:r w:rsidRPr="006C0727">
        <w:t>Таблица</w:t>
      </w:r>
      <w:r w:rsidRPr="006C0727">
        <w:rPr>
          <w:lang w:val="en-US"/>
        </w:rPr>
        <w:t> </w:t>
      </w:r>
      <w:r w:rsidR="00194651" w:rsidRPr="006C0727">
        <w:t>50</w:t>
      </w:r>
    </w:p>
    <w:p w14:paraId="14151892" w14:textId="16D5168C" w:rsidR="00A77DF8" w:rsidRDefault="00A77DF8" w:rsidP="00A77DF8">
      <w:pPr>
        <w:pStyle w:val="a6"/>
      </w:pPr>
      <w:r w:rsidRPr="006C0727">
        <w:rPr>
          <w:rStyle w:val="a9"/>
        </w:rPr>
        <w:t>Требования к заполнению реквизитов электронн</w:t>
      </w:r>
      <w:r w:rsidRPr="006C0727">
        <w:rPr>
          <w:rStyle w:val="a9"/>
          <w:lang w:val="ru-RU"/>
        </w:rPr>
        <w:t>ого</w:t>
      </w:r>
      <w:r w:rsidRPr="006C0727">
        <w:rPr>
          <w:rStyle w:val="a9"/>
        </w:rPr>
        <w:t xml:space="preserve"> документ</w:t>
      </w:r>
      <w:r w:rsidRPr="006C0727">
        <w:rPr>
          <w:rStyle w:val="a9"/>
          <w:lang w:val="ru-RU"/>
        </w:rPr>
        <w:t>а</w:t>
      </w:r>
      <w:r w:rsidRPr="006C0727">
        <w:rPr>
          <w:rStyle w:val="a9"/>
        </w:rPr>
        <w:t xml:space="preserve"> (сведений) </w:t>
      </w:r>
      <w:r w:rsidRPr="006C0727">
        <w:t>«Детализированное описание шины (покрышки) пневматической резиновой новой» (R.CT.LS.03.024</w:t>
      </w:r>
      <w:r w:rsidRPr="006C0727">
        <w:rPr>
          <w:rStyle w:val="a9"/>
        </w:rPr>
        <w:t xml:space="preserve">), передаваемого </w:t>
      </w:r>
      <w:r w:rsidR="00801B2C">
        <w:rPr>
          <w:rStyle w:val="a9"/>
        </w:rPr>
        <w:br/>
      </w:r>
      <w:r w:rsidRPr="006C0727">
        <w:rPr>
          <w:rStyle w:val="a9"/>
        </w:rPr>
        <w:t>в сообщении «</w:t>
      </w:r>
      <w:r w:rsidRPr="006C0727">
        <w:t xml:space="preserve">Измененные сведения о товаре для внесения </w:t>
      </w:r>
      <w:r w:rsidR="00801B2C">
        <w:br/>
      </w:r>
      <w:r w:rsidRPr="006C0727">
        <w:t>в национальный компонент информационной системы маркировки товаров» (P.LS.03.MSG.026)</w:t>
      </w:r>
    </w:p>
    <w:tbl>
      <w:tblPr>
        <w:tblW w:w="9356" w:type="dxa"/>
        <w:jc w:val="center"/>
        <w:tblLook w:val="0400" w:firstRow="0" w:lastRow="0" w:firstColumn="0" w:lastColumn="0" w:noHBand="0" w:noVBand="1"/>
      </w:tblPr>
      <w:tblGrid>
        <w:gridCol w:w="1561"/>
        <w:gridCol w:w="7795"/>
      </w:tblGrid>
      <w:tr w:rsidR="00801B2C" w:rsidRPr="005A447D" w14:paraId="6543A377" w14:textId="77777777" w:rsidTr="00277786">
        <w:trPr>
          <w:cantSplit/>
          <w:trHeight w:val="601"/>
          <w:tblHeader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3C73CBF" w14:textId="77777777" w:rsidR="00801B2C" w:rsidRPr="005A447D" w:rsidRDefault="00801B2C" w:rsidP="00277786">
            <w:pPr>
              <w:pStyle w:val="af0"/>
              <w:spacing w:line="264" w:lineRule="auto"/>
            </w:pPr>
            <w:r w:rsidRPr="005A447D">
              <w:t>Код требования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D724EBE" w14:textId="77777777" w:rsidR="00801B2C" w:rsidRPr="005A447D" w:rsidRDefault="00801B2C" w:rsidP="00277786">
            <w:pPr>
              <w:pStyle w:val="af0"/>
              <w:spacing w:line="264" w:lineRule="auto"/>
            </w:pPr>
            <w:r w:rsidRPr="005A447D">
              <w:t>Формулировка требования</w:t>
            </w:r>
          </w:p>
        </w:tc>
      </w:tr>
      <w:tr w:rsidR="00801B2C" w:rsidRPr="00E929DB" w14:paraId="491CA164" w14:textId="77777777" w:rsidTr="00277786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EE30144" w14:textId="77777777" w:rsidR="00801B2C" w:rsidRPr="00E929DB" w:rsidRDefault="00801B2C" w:rsidP="00277786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5B48345" w14:textId="77777777" w:rsidR="00801B2C" w:rsidRPr="00E929DB" w:rsidRDefault="00801B2C" w:rsidP="00277786">
            <w:pPr>
              <w:pStyle w:val="afff0"/>
              <w:jc w:val="left"/>
              <w:rPr>
                <w:noProof/>
              </w:rPr>
            </w:pPr>
            <w:r w:rsidRPr="00E929DB">
              <w:t>реквизит «</w:t>
            </w:r>
            <w:r w:rsidRPr="00E929DB">
              <w:rPr>
                <w:noProof/>
              </w:rPr>
              <w:t>Разновидность товара (</w:t>
            </w:r>
            <w:r w:rsidRPr="00E929DB">
              <w:rPr>
                <w:noProof/>
                <w:lang w:val="en-US"/>
              </w:rPr>
              <w:t>ctsdo</w:t>
            </w:r>
            <w:r w:rsidRPr="00E929DB">
              <w:rPr>
                <w:noProof/>
              </w:rPr>
              <w:t>:​</w:t>
            </w:r>
            <w:r w:rsidRPr="00E929DB">
              <w:rPr>
                <w:noProof/>
                <w:lang w:val="en-US"/>
              </w:rPr>
              <w:t>Goods</w:t>
            </w:r>
            <w:r w:rsidRPr="00E929DB">
              <w:rPr>
                <w:noProof/>
              </w:rPr>
              <w:t>​</w:t>
            </w:r>
            <w:r w:rsidRPr="00E929DB">
              <w:rPr>
                <w:noProof/>
                <w:lang w:val="en-US"/>
              </w:rPr>
              <w:t>Variety</w:t>
            </w:r>
            <w:r w:rsidRPr="00E929DB">
              <w:rPr>
                <w:noProof/>
              </w:rPr>
              <w:t>​</w:t>
            </w:r>
            <w:r w:rsidRPr="00E929DB">
              <w:rPr>
                <w:noProof/>
                <w:lang w:val="en-US"/>
              </w:rPr>
              <w:t>Text</w:t>
            </w:r>
            <w:r w:rsidRPr="00E929DB">
              <w:rPr>
                <w:noProof/>
              </w:rPr>
              <w:t>)</w:t>
            </w:r>
            <w:r w:rsidRPr="00E929DB">
              <w:t>» должен быть заполнен</w:t>
            </w:r>
          </w:p>
        </w:tc>
      </w:tr>
      <w:tr w:rsidR="00801B2C" w:rsidRPr="005A447D" w14:paraId="44E95AE9" w14:textId="77777777" w:rsidTr="00277786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A68636D" w14:textId="77777777" w:rsidR="00801B2C" w:rsidRPr="005A447D" w:rsidRDefault="00801B2C" w:rsidP="00277786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1BB2E3B" w14:textId="77777777" w:rsidR="00801B2C" w:rsidRPr="005A447D" w:rsidRDefault="00801B2C" w:rsidP="00277786">
            <w:pPr>
              <w:pStyle w:val="afff0"/>
              <w:jc w:val="left"/>
            </w:pPr>
            <w:r w:rsidRPr="005A447D">
              <w:t>реквизит «Код единицы измерения (ctsdo</w:t>
            </w:r>
            <w:r w:rsidRPr="00E929DB">
              <w:rPr>
                <w:noProof/>
              </w:rPr>
              <w:t>:‌Measurement‌Unit‌Code</w:t>
            </w:r>
            <w:r w:rsidRPr="005A447D">
              <w:t xml:space="preserve">)» должен содержать кодовое обозначение единицы измерения в соответствии </w:t>
            </w:r>
            <w:r w:rsidRPr="005A447D">
              <w:br/>
              <w:t xml:space="preserve">со значениями, указанными в </w:t>
            </w:r>
            <w:r w:rsidRPr="005A447D">
              <w:rPr>
                <w:rFonts w:eastAsiaTheme="minorEastAsia"/>
              </w:rPr>
              <w:t>классификаторе единиц измерения</w:t>
            </w:r>
            <w:r>
              <w:rPr>
                <w:rFonts w:eastAsiaTheme="minorEastAsia"/>
              </w:rPr>
              <w:t xml:space="preserve">. </w:t>
            </w:r>
            <w:r>
              <w:rPr>
                <w:noProof/>
              </w:rPr>
              <w:t xml:space="preserve">При этом </w:t>
            </w:r>
            <w:r w:rsidRPr="00E929DB">
              <w:rPr>
                <w:noProof/>
              </w:rPr>
              <w:t xml:space="preserve">атрибут «идентификатор справочника (классификатора) </w:t>
            </w:r>
            <w:r>
              <w:rPr>
                <w:noProof/>
              </w:rPr>
              <w:br/>
            </w:r>
            <w:r w:rsidRPr="00E929DB">
              <w:t xml:space="preserve">(атрибут </w:t>
            </w:r>
            <w:r w:rsidRPr="00E929DB">
              <w:rPr>
                <w:noProof/>
              </w:rPr>
              <w:t>code‌List‌Id</w:t>
            </w:r>
            <w:r w:rsidRPr="00E929DB">
              <w:t xml:space="preserve">)» реквизита </w:t>
            </w:r>
            <w:r w:rsidRPr="00E929DB">
              <w:rPr>
                <w:noProof/>
              </w:rPr>
              <w:t xml:space="preserve">«Код единицы измерения </w:t>
            </w:r>
            <w:r>
              <w:rPr>
                <w:noProof/>
              </w:rPr>
              <w:br/>
            </w:r>
            <w:r w:rsidRPr="00E929DB">
              <w:rPr>
                <w:noProof/>
              </w:rPr>
              <w:t>(ctsdo:‌Measurement‌Unit‌Code)» должен содержать значение «</w:t>
            </w:r>
            <w:r w:rsidRPr="00E929DB">
              <w:rPr>
                <w:rFonts w:cs="Times New Roman"/>
                <w:szCs w:val="24"/>
              </w:rPr>
              <w:t>2016»</w:t>
            </w:r>
            <w:r>
              <w:rPr>
                <w:rFonts w:cs="Times New Roman"/>
                <w:szCs w:val="24"/>
              </w:rPr>
              <w:t>.</w:t>
            </w:r>
          </w:p>
        </w:tc>
      </w:tr>
      <w:tr w:rsidR="00801B2C" w14:paraId="7FD9CBD5" w14:textId="77777777" w:rsidTr="00277786">
        <w:trPr>
          <w:cantSplit/>
          <w:trHeight w:val="15"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7516F71" w14:textId="77777777" w:rsidR="00801B2C" w:rsidRDefault="00801B2C" w:rsidP="00277786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A2D10E1" w14:textId="77777777" w:rsidR="00801B2C" w:rsidRDefault="00801B2C" w:rsidP="00277786">
            <w:pPr>
              <w:pStyle w:val="af1"/>
            </w:pPr>
            <w:r>
              <w:t xml:space="preserve">в случае указания сведений о ширине </w:t>
            </w:r>
            <w:r w:rsidRPr="00F86344">
              <w:rPr>
                <w:noProof/>
              </w:rPr>
              <w:t>профиля шины (покрышки)</w:t>
            </w:r>
            <w:r>
              <w:t xml:space="preserve"> </w:t>
            </w:r>
            <w:r>
              <w:br/>
              <w:t>в сложном реквизите «Ширина профиля шины (покрышки) (ctcdo:TyreWidthDetails)» должен быть заполнены:</w:t>
            </w:r>
          </w:p>
          <w:p w14:paraId="4DED3E83" w14:textId="77777777" w:rsidR="00801B2C" w:rsidRDefault="00801B2C" w:rsidP="00277786">
            <w:pPr>
              <w:pStyle w:val="af1"/>
            </w:pPr>
            <w:r>
              <w:t>один из следующих реквизитов:</w:t>
            </w:r>
          </w:p>
          <w:p w14:paraId="2183F8F7" w14:textId="77777777" w:rsidR="00801B2C" w:rsidRDefault="00801B2C" w:rsidP="00277786">
            <w:pPr>
              <w:pStyle w:val="af1"/>
              <w:ind w:left="708"/>
            </w:pPr>
            <w:r>
              <w:t>«Значение характеристики товара в числовой форме (ctsdo:GoodsCharacteristicMeasure)»;</w:t>
            </w:r>
          </w:p>
          <w:p w14:paraId="5EF2D93F" w14:textId="77777777" w:rsidR="00801B2C" w:rsidRDefault="00801B2C" w:rsidP="00277786">
            <w:pPr>
              <w:pStyle w:val="af1"/>
              <w:ind w:left="708"/>
            </w:pPr>
            <w:r>
              <w:t>либо «Значение характеристики товара в числовой или нечисловой форме (ctsdo:GoodsCharacteristicValue)»,</w:t>
            </w:r>
          </w:p>
          <w:p w14:paraId="25852499" w14:textId="77777777" w:rsidR="00801B2C" w:rsidRDefault="00801B2C" w:rsidP="00277786">
            <w:pPr>
              <w:pStyle w:val="af1"/>
            </w:pPr>
            <w:r>
              <w:t xml:space="preserve">а также реквизит «Код единицы измерения (ctsdo:MeasurementUnitCode)», содержащий кодовое </w:t>
            </w:r>
            <w:r w:rsidRPr="00A9461E">
              <w:t>значение, соответствующи</w:t>
            </w:r>
            <w:r>
              <w:t>е</w:t>
            </w:r>
            <w:r w:rsidRPr="00A9461E">
              <w:t xml:space="preserve"> значению «</w:t>
            </w:r>
            <w:r>
              <w:t>мм</w:t>
            </w:r>
            <w:r w:rsidRPr="00A9461E">
              <w:t>»</w:t>
            </w:r>
            <w:r>
              <w:t xml:space="preserve"> или «дюйм» в классификаторе единиц измерения и счета Евразийского экономического союза. </w:t>
            </w:r>
            <w:r>
              <w:rPr>
                <w:noProof/>
              </w:rPr>
              <w:t xml:space="preserve">При этом </w:t>
            </w:r>
            <w:r w:rsidRPr="00E929DB">
              <w:rPr>
                <w:noProof/>
              </w:rPr>
              <w:t xml:space="preserve">атрибут «идентификатор справочника (классификатора) </w:t>
            </w:r>
            <w:r>
              <w:rPr>
                <w:noProof/>
              </w:rPr>
              <w:br/>
            </w:r>
            <w:r w:rsidRPr="00E929DB">
              <w:t xml:space="preserve">(атрибут </w:t>
            </w:r>
            <w:r w:rsidRPr="00E929DB">
              <w:rPr>
                <w:noProof/>
              </w:rPr>
              <w:t>code‌List‌Id</w:t>
            </w:r>
            <w:r w:rsidRPr="00E929DB">
              <w:t xml:space="preserve">)» реквизита </w:t>
            </w:r>
            <w:r w:rsidRPr="00E929DB">
              <w:rPr>
                <w:noProof/>
              </w:rPr>
              <w:t xml:space="preserve">«Код единицы измерения </w:t>
            </w:r>
            <w:r>
              <w:rPr>
                <w:noProof/>
              </w:rPr>
              <w:br/>
            </w:r>
            <w:r w:rsidRPr="00E929DB">
              <w:rPr>
                <w:noProof/>
              </w:rPr>
              <w:t>(ctsdo:‌Measurement‌Unit‌Code)» должен содержать значение «</w:t>
            </w:r>
            <w:r w:rsidRPr="00E929DB">
              <w:rPr>
                <w:rFonts w:cs="Times New Roman"/>
                <w:szCs w:val="24"/>
              </w:rPr>
              <w:t>20</w:t>
            </w:r>
            <w:r>
              <w:rPr>
                <w:rFonts w:cs="Times New Roman"/>
                <w:szCs w:val="24"/>
              </w:rPr>
              <w:t>64</w:t>
            </w:r>
            <w:r w:rsidRPr="00E929DB">
              <w:rPr>
                <w:rFonts w:cs="Times New Roman"/>
                <w:szCs w:val="24"/>
              </w:rPr>
              <w:t>»</w:t>
            </w:r>
            <w:r>
              <w:t>.</w:t>
            </w:r>
          </w:p>
        </w:tc>
      </w:tr>
      <w:tr w:rsidR="00801B2C" w14:paraId="44E37A47" w14:textId="77777777" w:rsidTr="00277786">
        <w:trPr>
          <w:cantSplit/>
          <w:trHeight w:val="15"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16DAACE" w14:textId="77777777" w:rsidR="00801B2C" w:rsidRPr="006230CB" w:rsidRDefault="00801B2C" w:rsidP="00277786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73E8790" w14:textId="77777777" w:rsidR="00801B2C" w:rsidRDefault="00801B2C" w:rsidP="00277786">
            <w:pPr>
              <w:pStyle w:val="af1"/>
            </w:pPr>
            <w:r>
              <w:t>реквизит «Номинальное соотношение высоты профиля шины (покрышки) к его ширине (ctcdo:TyreHighttoWidthRatioDetails)» может быть заполнен</w:t>
            </w:r>
          </w:p>
        </w:tc>
      </w:tr>
      <w:tr w:rsidR="00801B2C" w14:paraId="0453E2D6" w14:textId="77777777" w:rsidTr="00277786">
        <w:trPr>
          <w:trHeight w:val="15"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5D6BCE6" w14:textId="77777777" w:rsidR="00801B2C" w:rsidRDefault="00801B2C" w:rsidP="00277786">
            <w:pPr>
              <w:pStyle w:val="aff4"/>
              <w:rPr>
                <w:lang w:val="ru-RU"/>
              </w:rPr>
            </w:pPr>
            <w:r>
              <w:t>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A19ABDA" w14:textId="77777777" w:rsidR="00801B2C" w:rsidRDefault="00801B2C" w:rsidP="00277786">
            <w:pPr>
              <w:pStyle w:val="af1"/>
            </w:pPr>
            <w:r>
              <w:t xml:space="preserve">в случае указания сведений о номинальном соотношении высоты профиля шины (покрышки) к его ширине с использованием сведений </w:t>
            </w:r>
            <w:r>
              <w:br/>
              <w:t xml:space="preserve">из национального справочника в сложном реквизите «Номинальное соотношение высоты профиля шины (покрышки) к его ширине (ctcdo:TyreHighttoWidthRatioDetails)» должен быть заполнен </w:t>
            </w:r>
          </w:p>
          <w:p w14:paraId="45E2C467" w14:textId="77777777" w:rsidR="00801B2C" w:rsidRDefault="00801B2C" w:rsidP="00277786">
            <w:pPr>
              <w:pStyle w:val="af1"/>
            </w:pPr>
            <w:r>
              <w:t xml:space="preserve">реквизит «Значение характеристики товара в форме кодового обозначения (ctsdo:GoodsCharacteristicValueCode)» в соответствии </w:t>
            </w:r>
            <w:r>
              <w:br/>
              <w:t>с национальным справочником, а также один из следующих реквизитов:</w:t>
            </w:r>
          </w:p>
          <w:p w14:paraId="27958726" w14:textId="77777777" w:rsidR="00801B2C" w:rsidRPr="00A9461E" w:rsidRDefault="00801B2C" w:rsidP="00277786">
            <w:pPr>
              <w:pStyle w:val="af1"/>
            </w:pPr>
            <w:r>
              <w:t>реквизит «Значение характеристики товара в текстовой форме (ctsdo:GoodsCharacteristicValueName)»</w:t>
            </w:r>
            <w:r w:rsidRPr="00A9461E">
              <w:t>;</w:t>
            </w:r>
          </w:p>
          <w:p w14:paraId="2E6E8D94" w14:textId="77777777" w:rsidR="00801B2C" w:rsidRDefault="00801B2C" w:rsidP="00277786">
            <w:pPr>
              <w:pStyle w:val="af1"/>
            </w:pPr>
            <w:r>
              <w:t>либо «Значение характеристики товара в числовой или нечисловой форме (ctsdo:GoodsCharacteristicValue)».</w:t>
            </w:r>
          </w:p>
          <w:p w14:paraId="623A3943" w14:textId="77777777" w:rsidR="00801B2C" w:rsidRDefault="00801B2C" w:rsidP="00277786">
            <w:pPr>
              <w:pStyle w:val="af1"/>
            </w:pPr>
            <w:r>
              <w:t xml:space="preserve">Если в сложном реквизите «Номинальное соотношение высоты профиля шины (покрышки) к его ширине (ctcdo:TyreHighttoWidthRatioDetails)» заполнен реквизит «Значение характеристики товара в числовой или нечисловой форме  (ctsdo:GoodsCharacteristicValue)», то реквизит </w:t>
            </w:r>
            <w:r>
              <w:br/>
              <w:t>«</w:t>
            </w:r>
            <w:r w:rsidRPr="00A9461E">
              <w:t>Код единицы измерения (ctsdo:MeasurementUnitCode)</w:t>
            </w:r>
            <w:r>
              <w:t>»</w:t>
            </w:r>
            <w:r w:rsidRPr="00A9461E">
              <w:t xml:space="preserve"> </w:t>
            </w:r>
            <w:r>
              <w:t xml:space="preserve">также должен быть заполнен и содержать кодовое </w:t>
            </w:r>
            <w:r w:rsidRPr="00A9461E">
              <w:t>значение, соответствующи</w:t>
            </w:r>
            <w:r>
              <w:t>е</w:t>
            </w:r>
            <w:r w:rsidRPr="00A9461E">
              <w:t xml:space="preserve"> значению «процент»</w:t>
            </w:r>
            <w:r>
              <w:t xml:space="preserve"> в классификаторе единиц измерения и счета </w:t>
            </w:r>
            <w:r>
              <w:lastRenderedPageBreak/>
              <w:t xml:space="preserve">Евразийского экономического союза. </w:t>
            </w:r>
            <w:r>
              <w:rPr>
                <w:noProof/>
              </w:rPr>
              <w:t xml:space="preserve">При этом </w:t>
            </w:r>
            <w:r w:rsidRPr="00E929DB">
              <w:rPr>
                <w:noProof/>
              </w:rPr>
              <w:t xml:space="preserve">атрибут «идентификатор справочника (классификатора) </w:t>
            </w:r>
            <w:r w:rsidRPr="00E929DB">
              <w:t xml:space="preserve">(атрибут </w:t>
            </w:r>
            <w:r w:rsidRPr="00E929DB">
              <w:rPr>
                <w:noProof/>
              </w:rPr>
              <w:t>code‌List‌Id</w:t>
            </w:r>
            <w:r w:rsidRPr="00E929DB">
              <w:t xml:space="preserve">)» реквизита </w:t>
            </w:r>
            <w:r w:rsidRPr="00E929DB">
              <w:rPr>
                <w:noProof/>
              </w:rPr>
              <w:t>«Код единицы измерения (ctsdo:‌Measurement‌Unit‌Code)» должен содержать значение «</w:t>
            </w:r>
            <w:r w:rsidRPr="00E929DB">
              <w:rPr>
                <w:rFonts w:cs="Times New Roman"/>
                <w:szCs w:val="24"/>
              </w:rPr>
              <w:t>20</w:t>
            </w:r>
            <w:r>
              <w:rPr>
                <w:rFonts w:cs="Times New Roman"/>
                <w:szCs w:val="24"/>
              </w:rPr>
              <w:t>64</w:t>
            </w:r>
            <w:r w:rsidRPr="00E929DB">
              <w:rPr>
                <w:rFonts w:cs="Times New Roman"/>
                <w:szCs w:val="24"/>
              </w:rPr>
              <w:t>»</w:t>
            </w:r>
            <w:r>
              <w:rPr>
                <w:rFonts w:cs="Times New Roman"/>
                <w:szCs w:val="24"/>
              </w:rPr>
              <w:t>.</w:t>
            </w:r>
          </w:p>
          <w:p w14:paraId="6EB398A7" w14:textId="77777777" w:rsidR="00801B2C" w:rsidRDefault="00801B2C" w:rsidP="00277786">
            <w:pPr>
              <w:pStyle w:val="af1"/>
            </w:pPr>
          </w:p>
          <w:p w14:paraId="7AF42C49" w14:textId="77777777" w:rsidR="00801B2C" w:rsidRDefault="00801B2C" w:rsidP="00277786">
            <w:pPr>
              <w:pStyle w:val="af1"/>
            </w:pPr>
            <w:r>
              <w:t xml:space="preserve">В случае указания сведений о номинальном соотношении высоты профиля шины (покрышки) к его ширине без использования сведений </w:t>
            </w:r>
            <w:r>
              <w:br/>
              <w:t>из национального справочника в сложном реквизите «Номинальное соотношение высоты профиля шины (покрышки) к его ширине (ctcdo:TyreHighttoWidthRatioDetails)» реквизиты «Значение характеристики товара в числовой форме (ctsdo:GoodsCharacteristicMeasure)» и «</w:t>
            </w:r>
            <w:r w:rsidRPr="00A9461E">
              <w:t>Код единицы измерения (ctsdo:MeasurementUnitCode)</w:t>
            </w:r>
            <w:r>
              <w:t>»</w:t>
            </w:r>
            <w:r w:rsidRPr="00A9461E">
              <w:t xml:space="preserve"> </w:t>
            </w:r>
            <w:r>
              <w:t>должны быть заполнены. При этом реквизит «</w:t>
            </w:r>
            <w:r w:rsidRPr="00A9461E">
              <w:t>Код единицы измерения (ctsdo:MeasurementUnitCode)</w:t>
            </w:r>
            <w:r>
              <w:t>»</w:t>
            </w:r>
            <w:r w:rsidRPr="00A9461E">
              <w:t xml:space="preserve"> </w:t>
            </w:r>
            <w:r>
              <w:t xml:space="preserve">должен содержать кодовое </w:t>
            </w:r>
            <w:r w:rsidRPr="00A9461E">
              <w:t>значение, соответствующи</w:t>
            </w:r>
            <w:r>
              <w:t>е</w:t>
            </w:r>
            <w:r w:rsidRPr="00A9461E">
              <w:t xml:space="preserve"> значению «процент»</w:t>
            </w:r>
            <w:r>
              <w:t xml:space="preserve"> </w:t>
            </w:r>
            <w:r>
              <w:br/>
              <w:t>в классификаторе единиц измерения и счета Евразийского экономического союза,</w:t>
            </w:r>
            <w:r>
              <w:rPr>
                <w:noProof/>
              </w:rPr>
              <w:t xml:space="preserve"> </w:t>
            </w:r>
            <w:r w:rsidRPr="00E929DB">
              <w:rPr>
                <w:noProof/>
              </w:rPr>
              <w:t xml:space="preserve">атрибут «идентификатор справочника (классификатора) </w:t>
            </w:r>
            <w:r w:rsidRPr="00E929DB">
              <w:t xml:space="preserve">(атрибут </w:t>
            </w:r>
            <w:r w:rsidRPr="00E929DB">
              <w:rPr>
                <w:noProof/>
              </w:rPr>
              <w:t>code‌List‌Id</w:t>
            </w:r>
            <w:r w:rsidRPr="00E929DB">
              <w:t xml:space="preserve">)» реквизита </w:t>
            </w:r>
            <w:r w:rsidRPr="00E929DB">
              <w:rPr>
                <w:noProof/>
              </w:rPr>
              <w:t>«Код единицы измерения (ctsdo:‌Measurement‌Unit‌Code)» должен содержать значение «</w:t>
            </w:r>
            <w:r w:rsidRPr="00E929DB">
              <w:rPr>
                <w:rFonts w:cs="Times New Roman"/>
                <w:szCs w:val="24"/>
              </w:rPr>
              <w:t>20</w:t>
            </w:r>
            <w:r>
              <w:rPr>
                <w:rFonts w:cs="Times New Roman"/>
                <w:szCs w:val="24"/>
              </w:rPr>
              <w:t>64</w:t>
            </w:r>
            <w:r w:rsidRPr="00E929DB">
              <w:rPr>
                <w:rFonts w:cs="Times New Roman"/>
                <w:szCs w:val="24"/>
              </w:rPr>
              <w:t>»</w:t>
            </w:r>
            <w:r>
              <w:rPr>
                <w:rFonts w:cs="Times New Roman"/>
                <w:szCs w:val="24"/>
              </w:rPr>
              <w:t>.</w:t>
            </w:r>
          </w:p>
        </w:tc>
      </w:tr>
      <w:tr w:rsidR="00801B2C" w:rsidRPr="00CC478D" w14:paraId="00297258" w14:textId="77777777" w:rsidTr="00277786">
        <w:trPr>
          <w:cantSplit/>
          <w:trHeight w:val="15"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131D807" w14:textId="77777777" w:rsidR="00801B2C" w:rsidRDefault="00801B2C" w:rsidP="00277786">
            <w:pPr>
              <w:pStyle w:val="aff4"/>
            </w:pPr>
            <w:r>
              <w:rPr>
                <w:lang w:val="ru-RU"/>
              </w:rPr>
              <w:lastRenderedPageBreak/>
              <w:t>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039456F" w14:textId="77777777" w:rsidR="00801B2C" w:rsidRPr="00CC478D" w:rsidRDefault="00801B2C" w:rsidP="00277786">
            <w:pPr>
              <w:pStyle w:val="af1"/>
              <w:rPr>
                <w:lang w:val="en-US"/>
              </w:rPr>
            </w:pPr>
            <w:r>
              <w:t>реквизит</w:t>
            </w:r>
            <w:r w:rsidRPr="00CC478D">
              <w:rPr>
                <w:lang w:val="en-US"/>
              </w:rPr>
              <w:t xml:space="preserve"> «</w:t>
            </w:r>
            <w:r>
              <w:t>Тип</w:t>
            </w:r>
            <w:r w:rsidRPr="00CC478D">
              <w:rPr>
                <w:lang w:val="en-US"/>
              </w:rPr>
              <w:t xml:space="preserve"> </w:t>
            </w:r>
            <w:r>
              <w:t>каркаса</w:t>
            </w:r>
            <w:r w:rsidRPr="00CC478D">
              <w:rPr>
                <w:lang w:val="en-US"/>
              </w:rPr>
              <w:t xml:space="preserve"> </w:t>
            </w:r>
            <w:r>
              <w:t>шины</w:t>
            </w:r>
            <w:r w:rsidRPr="00CC478D">
              <w:rPr>
                <w:lang w:val="en-US"/>
              </w:rPr>
              <w:t xml:space="preserve"> (</w:t>
            </w:r>
            <w:r>
              <w:t>покрышки</w:t>
            </w:r>
            <w:r w:rsidRPr="00CC478D">
              <w:rPr>
                <w:lang w:val="en-US"/>
              </w:rPr>
              <w:t xml:space="preserve">) (ctcdo:TyreCarcassKindDetails)» </w:t>
            </w:r>
            <w:r>
              <w:t>может</w:t>
            </w:r>
            <w:r w:rsidRPr="00CC478D">
              <w:rPr>
                <w:lang w:val="en-US"/>
              </w:rPr>
              <w:t xml:space="preserve"> </w:t>
            </w:r>
            <w:r>
              <w:t>быть</w:t>
            </w:r>
            <w:r w:rsidRPr="00CC478D">
              <w:rPr>
                <w:lang w:val="en-US"/>
              </w:rPr>
              <w:t xml:space="preserve"> </w:t>
            </w:r>
            <w:r>
              <w:t>заполнен</w:t>
            </w:r>
          </w:p>
        </w:tc>
      </w:tr>
      <w:tr w:rsidR="00801B2C" w14:paraId="2272A563" w14:textId="77777777" w:rsidTr="00277786">
        <w:trPr>
          <w:cantSplit/>
          <w:trHeight w:val="15"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114443A" w14:textId="77777777" w:rsidR="00801B2C" w:rsidRDefault="00801B2C" w:rsidP="00277786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18A4FFF" w14:textId="77777777" w:rsidR="00801B2C" w:rsidRDefault="00801B2C" w:rsidP="00277786">
            <w:pPr>
              <w:pStyle w:val="af1"/>
            </w:pPr>
            <w:r>
              <w:t>в случае указания сведений о типе</w:t>
            </w:r>
            <w:r w:rsidRPr="00CC478D">
              <w:t xml:space="preserve"> </w:t>
            </w:r>
            <w:r>
              <w:t>каркаса</w:t>
            </w:r>
            <w:r w:rsidRPr="00CC478D">
              <w:t xml:space="preserve"> </w:t>
            </w:r>
            <w:r>
              <w:t>шины</w:t>
            </w:r>
            <w:r w:rsidRPr="00CC478D">
              <w:t xml:space="preserve"> (</w:t>
            </w:r>
            <w:r>
              <w:t>покрышки</w:t>
            </w:r>
            <w:r w:rsidRPr="00CC478D">
              <w:t>)</w:t>
            </w:r>
            <w:r>
              <w:br/>
              <w:t xml:space="preserve">в сложном реквизите </w:t>
            </w:r>
            <w:r w:rsidRPr="00CC478D">
              <w:t>«</w:t>
            </w:r>
            <w:r>
              <w:t>Тип</w:t>
            </w:r>
            <w:r w:rsidRPr="00CC478D">
              <w:t xml:space="preserve"> </w:t>
            </w:r>
            <w:r>
              <w:t>каркаса</w:t>
            </w:r>
            <w:r w:rsidRPr="00CC478D">
              <w:t xml:space="preserve"> </w:t>
            </w:r>
            <w:r>
              <w:t>шины</w:t>
            </w:r>
            <w:r w:rsidRPr="00CC478D">
              <w:t xml:space="preserve"> (</w:t>
            </w:r>
            <w:r>
              <w:t>покрышки</w:t>
            </w:r>
            <w:r w:rsidRPr="00CC478D">
              <w:t>) (</w:t>
            </w:r>
            <w:r w:rsidRPr="00CC478D">
              <w:rPr>
                <w:lang w:val="en-US"/>
              </w:rPr>
              <w:t>ctcdo</w:t>
            </w:r>
            <w:r w:rsidRPr="00CC478D">
              <w:t>:</w:t>
            </w:r>
            <w:r w:rsidRPr="00CC478D">
              <w:rPr>
                <w:lang w:val="en-US"/>
              </w:rPr>
              <w:t>TyreCarcassKindDetails</w:t>
            </w:r>
            <w:r w:rsidRPr="00CC478D">
              <w:t xml:space="preserve">)» </w:t>
            </w:r>
            <w:r>
              <w:t xml:space="preserve">должен быть заполнен </w:t>
            </w:r>
          </w:p>
          <w:p w14:paraId="022BB338" w14:textId="77777777" w:rsidR="00801B2C" w:rsidRDefault="00801B2C" w:rsidP="00277786">
            <w:pPr>
              <w:pStyle w:val="af1"/>
            </w:pPr>
            <w:r>
              <w:t>реквизит «Значение характеристики товара в форме кодового обозначения (ctsdo:GoodsCharacteristicValueCode)» и его значение должно соответствовать одному из следующих значений:</w:t>
            </w:r>
          </w:p>
          <w:p w14:paraId="61872D0E" w14:textId="77777777" w:rsidR="00801B2C" w:rsidRPr="00A9461E" w:rsidRDefault="00801B2C" w:rsidP="00277786">
            <w:pPr>
              <w:pStyle w:val="af1"/>
            </w:pPr>
            <w:r>
              <w:t>NC – не классифицировано</w:t>
            </w:r>
            <w:r w:rsidRPr="007A5C33">
              <w:t>;</w:t>
            </w:r>
          </w:p>
          <w:p w14:paraId="19D85765" w14:textId="77777777" w:rsidR="00801B2C" w:rsidRPr="007A5C33" w:rsidRDefault="00801B2C" w:rsidP="00277786">
            <w:pPr>
              <w:pStyle w:val="af1"/>
            </w:pPr>
            <w:r>
              <w:t>ND – не определено</w:t>
            </w:r>
            <w:r w:rsidRPr="007A5C33">
              <w:t>;</w:t>
            </w:r>
          </w:p>
          <w:p w14:paraId="1B9D77FD" w14:textId="77777777" w:rsidR="00801B2C" w:rsidRPr="00CD4DD8" w:rsidRDefault="00801B2C" w:rsidP="00277786">
            <w:pPr>
              <w:pStyle w:val="af1"/>
            </w:pPr>
            <w:r w:rsidRPr="00CD4DD8">
              <w:t>R – радиальный;</w:t>
            </w:r>
          </w:p>
          <w:p w14:paraId="0310E487" w14:textId="77777777" w:rsidR="00801B2C" w:rsidRPr="00CD4DD8" w:rsidRDefault="00801B2C" w:rsidP="00277786">
            <w:pPr>
              <w:pStyle w:val="af1"/>
            </w:pPr>
            <w:r w:rsidRPr="00CD4DD8">
              <w:t xml:space="preserve">B – диагонально-опоясанный; </w:t>
            </w:r>
          </w:p>
          <w:p w14:paraId="3A1BCAB0" w14:textId="77777777" w:rsidR="00801B2C" w:rsidRPr="007A5C33" w:rsidRDefault="00801B2C" w:rsidP="00277786">
            <w:pPr>
              <w:pStyle w:val="af1"/>
            </w:pPr>
            <w:r w:rsidRPr="00CD4DD8">
              <w:t>D – диагональный</w:t>
            </w:r>
            <w:r>
              <w:t>.</w:t>
            </w:r>
          </w:p>
          <w:p w14:paraId="573B8BE5" w14:textId="77777777" w:rsidR="00801B2C" w:rsidRDefault="00801B2C" w:rsidP="00277786">
            <w:pPr>
              <w:pStyle w:val="af1"/>
            </w:pPr>
            <w:r>
              <w:t>При этом значение атрибута «Идентификатор справочника (классификатора) (атрибут codeListId)» не заполняется</w:t>
            </w:r>
          </w:p>
        </w:tc>
      </w:tr>
      <w:tr w:rsidR="00801B2C" w14:paraId="2E04B6D5" w14:textId="77777777" w:rsidTr="00277786">
        <w:trPr>
          <w:cantSplit/>
          <w:trHeight w:val="15"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33F8E99" w14:textId="77777777" w:rsidR="00801B2C" w:rsidRDefault="00801B2C" w:rsidP="00277786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84E4FEF" w14:textId="77777777" w:rsidR="00801B2C" w:rsidRDefault="00801B2C" w:rsidP="00277786">
            <w:pPr>
              <w:pStyle w:val="af1"/>
            </w:pPr>
            <w:r>
              <w:t>в случае указания сведений о номинальном посадочном диаметре обода</w:t>
            </w:r>
            <w:r>
              <w:br/>
              <w:t>в сложном реквизите «Номинальный посадочный диаметр обода</w:t>
            </w:r>
            <w:r w:rsidRPr="007A5C33">
              <w:t xml:space="preserve"> </w:t>
            </w:r>
            <w:r>
              <w:t>(ctcdo:RimDiameterDetails)» должен быть заполнены:</w:t>
            </w:r>
          </w:p>
          <w:p w14:paraId="4F5D612F" w14:textId="77777777" w:rsidR="00801B2C" w:rsidRDefault="00801B2C" w:rsidP="00277786">
            <w:pPr>
              <w:pStyle w:val="af1"/>
            </w:pPr>
            <w:r>
              <w:t>один из следующих реквизитов:</w:t>
            </w:r>
          </w:p>
          <w:p w14:paraId="4C662E5A" w14:textId="77777777" w:rsidR="00801B2C" w:rsidRDefault="00801B2C" w:rsidP="00277786">
            <w:pPr>
              <w:pStyle w:val="af1"/>
              <w:ind w:left="708"/>
            </w:pPr>
            <w:r>
              <w:t>«Значение характеристики товара в числовой форме (ctsdo:GoodsCharacteristicMeasure)»;</w:t>
            </w:r>
          </w:p>
          <w:p w14:paraId="070D0A37" w14:textId="77777777" w:rsidR="00801B2C" w:rsidRDefault="00801B2C" w:rsidP="00277786">
            <w:pPr>
              <w:pStyle w:val="af1"/>
              <w:ind w:left="708"/>
            </w:pPr>
            <w:r>
              <w:t>либо «Значение характеристики товара в числовой или нечисловой форме (ctsdo:GoodsCharacteristicValue)»,</w:t>
            </w:r>
          </w:p>
          <w:p w14:paraId="1A4D9974" w14:textId="77777777" w:rsidR="00801B2C" w:rsidRDefault="00801B2C" w:rsidP="00277786">
            <w:pPr>
              <w:pStyle w:val="af1"/>
            </w:pPr>
            <w:r>
              <w:t xml:space="preserve">а также реквизит «Код единицы измерения (ctsdo:MeasurementUnitCode)», содержащий кодовое </w:t>
            </w:r>
            <w:r w:rsidRPr="00A9461E">
              <w:t>значение, соответствующи</w:t>
            </w:r>
            <w:r>
              <w:t>е</w:t>
            </w:r>
            <w:r w:rsidRPr="00A9461E">
              <w:t xml:space="preserve"> значению </w:t>
            </w:r>
            <w:r>
              <w:t xml:space="preserve">«дюйм» в классификаторе единиц измерения и счета Евразийского экономического союза. </w:t>
            </w:r>
            <w:r>
              <w:rPr>
                <w:noProof/>
              </w:rPr>
              <w:t xml:space="preserve">При этом </w:t>
            </w:r>
            <w:r w:rsidRPr="00E929DB">
              <w:rPr>
                <w:noProof/>
              </w:rPr>
              <w:t xml:space="preserve">атрибут «идентификатор справочника (классификатора) </w:t>
            </w:r>
            <w:r w:rsidRPr="00E929DB">
              <w:t xml:space="preserve">(атрибут </w:t>
            </w:r>
            <w:r w:rsidRPr="00E929DB">
              <w:rPr>
                <w:noProof/>
              </w:rPr>
              <w:t>code‌List‌Id</w:t>
            </w:r>
            <w:r w:rsidRPr="00E929DB">
              <w:t xml:space="preserve">)» реквизита </w:t>
            </w:r>
            <w:r w:rsidRPr="00E929DB">
              <w:rPr>
                <w:noProof/>
              </w:rPr>
              <w:t>«Код единицы измерения (ctsdo:‌Measurement‌Unit‌Code)» должен содержать значение «</w:t>
            </w:r>
            <w:r w:rsidRPr="00E929DB">
              <w:rPr>
                <w:rFonts w:cs="Times New Roman"/>
                <w:szCs w:val="24"/>
              </w:rPr>
              <w:t>20</w:t>
            </w:r>
            <w:r>
              <w:rPr>
                <w:rFonts w:cs="Times New Roman"/>
                <w:szCs w:val="24"/>
              </w:rPr>
              <w:t>64</w:t>
            </w:r>
            <w:r w:rsidRPr="00E929DB">
              <w:rPr>
                <w:rFonts w:cs="Times New Roman"/>
                <w:szCs w:val="24"/>
              </w:rPr>
              <w:t>»</w:t>
            </w:r>
            <w:r>
              <w:t>.</w:t>
            </w:r>
          </w:p>
        </w:tc>
      </w:tr>
      <w:tr w:rsidR="00801B2C" w14:paraId="036111BE" w14:textId="77777777" w:rsidTr="00277786">
        <w:trPr>
          <w:cantSplit/>
          <w:trHeight w:val="15"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5E6CBFE" w14:textId="77777777" w:rsidR="00801B2C" w:rsidRDefault="00801B2C" w:rsidP="00277786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22C951C" w14:textId="77777777" w:rsidR="00801B2C" w:rsidRDefault="00801B2C" w:rsidP="00277786">
            <w:pPr>
              <w:pStyle w:val="af1"/>
            </w:pPr>
            <w:r>
              <w:t>реквизит «Индекс нагрузки на шину (покрышку)</w:t>
            </w:r>
            <w:r w:rsidRPr="00987187">
              <w:t xml:space="preserve"> </w:t>
            </w:r>
            <w:r>
              <w:t>(ctcdo:TyreLoadIndexDetails)» может быть заполнен</w:t>
            </w:r>
          </w:p>
        </w:tc>
      </w:tr>
      <w:tr w:rsidR="00801B2C" w14:paraId="3A705B36" w14:textId="77777777" w:rsidTr="00277786">
        <w:trPr>
          <w:cantSplit/>
          <w:trHeight w:val="15"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DF24CD7" w14:textId="77777777" w:rsidR="00801B2C" w:rsidRDefault="00801B2C" w:rsidP="00277786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37AA206" w14:textId="77777777" w:rsidR="00801B2C" w:rsidRDefault="00801B2C" w:rsidP="00277786">
            <w:pPr>
              <w:pStyle w:val="af1"/>
            </w:pPr>
            <w:r>
              <w:t xml:space="preserve">в случае указания сведений об индексе нагрузки на шину (покрышку) </w:t>
            </w:r>
            <w:r>
              <w:br/>
              <w:t>с использованием сведений из национального справочника в сложном реквизите «Индекс нагрузки на шину (покрышку)</w:t>
            </w:r>
            <w:r w:rsidRPr="00987187">
              <w:t xml:space="preserve"> </w:t>
            </w:r>
            <w:r>
              <w:t xml:space="preserve">(ctcdo:TyreLoadIndexDetails)» должен быть заполнен </w:t>
            </w:r>
          </w:p>
          <w:p w14:paraId="62A68723" w14:textId="77777777" w:rsidR="00801B2C" w:rsidRDefault="00801B2C" w:rsidP="00277786">
            <w:pPr>
              <w:pStyle w:val="af1"/>
            </w:pPr>
            <w:r>
              <w:t xml:space="preserve">реквизит «Значение характеристики товара в форме кодового обозначения (ctsdo:GoodsCharacteristicValueCode)» в соответствии </w:t>
            </w:r>
            <w:r>
              <w:br/>
              <w:t>с национальным справочником, а также один из следующих реквизитов:</w:t>
            </w:r>
          </w:p>
          <w:p w14:paraId="299B2414" w14:textId="77777777" w:rsidR="00801B2C" w:rsidRPr="00A9461E" w:rsidRDefault="00801B2C" w:rsidP="00277786">
            <w:pPr>
              <w:pStyle w:val="af1"/>
            </w:pPr>
            <w:r>
              <w:t>реквизит «Значение характеристики товара в текстовой форме (ctsdo:GoodsCharacteristicValueName)»</w:t>
            </w:r>
            <w:r w:rsidRPr="00A9461E">
              <w:t>;</w:t>
            </w:r>
          </w:p>
          <w:p w14:paraId="3FC3EF5A" w14:textId="77777777" w:rsidR="00801B2C" w:rsidRDefault="00801B2C" w:rsidP="00277786">
            <w:pPr>
              <w:pStyle w:val="af1"/>
            </w:pPr>
            <w:r>
              <w:t>либо «Значение характеристики товара в числовой форме (ctsdo:GoodsCharacteristicMeasure)».</w:t>
            </w:r>
          </w:p>
          <w:p w14:paraId="5AC23299" w14:textId="77777777" w:rsidR="00801B2C" w:rsidRDefault="00801B2C" w:rsidP="00277786">
            <w:pPr>
              <w:pStyle w:val="af1"/>
            </w:pPr>
          </w:p>
          <w:p w14:paraId="671C0ECA" w14:textId="77777777" w:rsidR="00801B2C" w:rsidRDefault="00801B2C" w:rsidP="00277786">
            <w:pPr>
              <w:pStyle w:val="af1"/>
            </w:pPr>
            <w:r>
              <w:t>В случае указания сведений об индексе нагрузки на шину (покрышку) без использования сведений из национального справочника в сложном реквизите «Индекс нагрузки на шину (покрышку)</w:t>
            </w:r>
            <w:r w:rsidRPr="00987187">
              <w:t xml:space="preserve"> </w:t>
            </w:r>
            <w:r>
              <w:t>(ctcdo:TyreLoadIndexDetails)» заполняется реквизит «Значение характеристики товара в числовой форме (ctsdo:GoodsCharacteristicMeasure)»</w:t>
            </w:r>
            <w:r>
              <w:rPr>
                <w:rFonts w:cs="Times New Roman"/>
                <w:szCs w:val="24"/>
              </w:rPr>
              <w:t>.</w:t>
            </w:r>
          </w:p>
        </w:tc>
      </w:tr>
      <w:tr w:rsidR="00801B2C" w14:paraId="3610A484" w14:textId="77777777" w:rsidTr="00277786">
        <w:trPr>
          <w:cantSplit/>
          <w:trHeight w:val="15"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367FBD1" w14:textId="77777777" w:rsidR="00801B2C" w:rsidRPr="005178C0" w:rsidRDefault="00801B2C" w:rsidP="00277786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7342232" w14:textId="77777777" w:rsidR="00801B2C" w:rsidRDefault="00801B2C" w:rsidP="00277786">
            <w:pPr>
              <w:pStyle w:val="af1"/>
            </w:pPr>
            <w:r>
              <w:t xml:space="preserve">реквизит </w:t>
            </w:r>
            <w:r w:rsidRPr="007A5C33">
              <w:t>«</w:t>
            </w:r>
            <w:r>
              <w:t>Категория скорости шины (покрышки) (ctcdo:TyreSpeedRatingDetails)» может быть заполнен</w:t>
            </w:r>
          </w:p>
        </w:tc>
      </w:tr>
      <w:tr w:rsidR="00801B2C" w14:paraId="40031E8B" w14:textId="77777777" w:rsidTr="00277786">
        <w:trPr>
          <w:cantSplit/>
          <w:trHeight w:val="15"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7843951" w14:textId="77777777" w:rsidR="00801B2C" w:rsidRPr="00E758ED" w:rsidRDefault="00801B2C" w:rsidP="00277786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1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6979856" w14:textId="77777777" w:rsidR="00801B2C" w:rsidRDefault="00801B2C" w:rsidP="00277786">
            <w:pPr>
              <w:pStyle w:val="af1"/>
            </w:pPr>
            <w:r>
              <w:t xml:space="preserve">в случае указания сведений о категории скорости шины (покрышки) </w:t>
            </w:r>
            <w:r>
              <w:br/>
              <w:t xml:space="preserve">с использованием сведений из национального справочника в сложном реквизите </w:t>
            </w:r>
            <w:r w:rsidRPr="007A5C33">
              <w:t>«</w:t>
            </w:r>
            <w:r>
              <w:t xml:space="preserve">Категория скорости шины (покрышки) (ctcdo:TyreSpeedRatingDetails)» должен быть заполнен </w:t>
            </w:r>
          </w:p>
          <w:p w14:paraId="60BC191F" w14:textId="77777777" w:rsidR="00801B2C" w:rsidRDefault="00801B2C" w:rsidP="00277786">
            <w:pPr>
              <w:pStyle w:val="af1"/>
            </w:pPr>
            <w:r>
              <w:t xml:space="preserve">реквизит «Значение характеристики товара в форме кодового обозначения (ctsdo:GoodsCharacteristicValueCode)» в соответствии </w:t>
            </w:r>
            <w:r>
              <w:br/>
              <w:t>с национальным справочником, а также реквизит «Значение характеристики товара в текстовой форме (ctsdo:GoodsCharacteristicValueName)».</w:t>
            </w:r>
          </w:p>
          <w:p w14:paraId="2B1C9A19" w14:textId="77777777" w:rsidR="00801B2C" w:rsidRDefault="00801B2C" w:rsidP="00277786">
            <w:pPr>
              <w:pStyle w:val="af1"/>
            </w:pPr>
          </w:p>
          <w:p w14:paraId="035070C6" w14:textId="77777777" w:rsidR="00801B2C" w:rsidRDefault="00801B2C" w:rsidP="00277786">
            <w:pPr>
              <w:pStyle w:val="af1"/>
            </w:pPr>
            <w:r>
              <w:t xml:space="preserve">В случае указания сведений о категории скорости шины (покрышки) </w:t>
            </w:r>
            <w:r>
              <w:br/>
              <w:t xml:space="preserve">без использования сведений из национального справочника в сложном реквизите </w:t>
            </w:r>
            <w:r w:rsidRPr="007A5C33">
              <w:t>«</w:t>
            </w:r>
            <w:r>
              <w:t>Категория скорости шины (покрышки) (ctcdo:TyreSpeedRatingDetails)» заполняется реквизит «Значение характеристики товара в текстовой форме (ctsdo:GoodsCharacteristicValueName)»</w:t>
            </w:r>
            <w:r>
              <w:rPr>
                <w:rFonts w:cs="Times New Roman"/>
                <w:szCs w:val="24"/>
              </w:rPr>
              <w:t>.</w:t>
            </w:r>
          </w:p>
        </w:tc>
      </w:tr>
      <w:tr w:rsidR="00801B2C" w14:paraId="2AA789E4" w14:textId="77777777" w:rsidTr="00277786">
        <w:trPr>
          <w:cantSplit/>
          <w:trHeight w:val="15"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2B78055" w14:textId="77777777" w:rsidR="00801B2C" w:rsidRPr="005178C0" w:rsidRDefault="00801B2C" w:rsidP="00277786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4C31272" w14:textId="77777777" w:rsidR="00801B2C" w:rsidRDefault="00801B2C" w:rsidP="00277786">
            <w:pPr>
              <w:pStyle w:val="af1"/>
            </w:pPr>
            <w:r>
              <w:t xml:space="preserve">реквизит </w:t>
            </w:r>
            <w:r w:rsidRPr="007A5C33">
              <w:t>«</w:t>
            </w:r>
            <w:r>
              <w:t>Сезонность шины (покрышки) (ctcdo:TyreSeasonDetails)» может быть заполнен</w:t>
            </w:r>
          </w:p>
        </w:tc>
      </w:tr>
      <w:tr w:rsidR="00801B2C" w14:paraId="7995614C" w14:textId="77777777" w:rsidTr="00277786">
        <w:trPr>
          <w:cantSplit/>
          <w:trHeight w:val="15"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861A792" w14:textId="77777777" w:rsidR="00801B2C" w:rsidRPr="005178C0" w:rsidRDefault="00801B2C" w:rsidP="00277786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56691A3" w14:textId="77777777" w:rsidR="00801B2C" w:rsidRDefault="00801B2C" w:rsidP="00277786">
            <w:pPr>
              <w:pStyle w:val="af1"/>
            </w:pPr>
            <w:r>
              <w:t xml:space="preserve">в случае указания сведений о сезонности шины (покрышки) </w:t>
            </w:r>
            <w:r>
              <w:br/>
              <w:t xml:space="preserve">с использованием сведений из национального справочника в сложном реквизите «Сезонность шины (покрышки) (ctcdo:TyreSeasonDetails)» должен быть заполнен реквизит «Значение характеристики товара </w:t>
            </w:r>
            <w:r>
              <w:br/>
              <w:t xml:space="preserve">в форме кодового обозначения (ctsdo:GoodsCharacteristicValueCode)» </w:t>
            </w:r>
            <w:r>
              <w:br/>
              <w:t>в соответствии с национальным справочником, а также реквизит «Значение характеристики товара в текстовой форме (ctsdo:GoodsCharacteristicValueName)».</w:t>
            </w:r>
          </w:p>
          <w:p w14:paraId="5AEDEEF5" w14:textId="77777777" w:rsidR="00801B2C" w:rsidRDefault="00801B2C" w:rsidP="00277786">
            <w:pPr>
              <w:pStyle w:val="af1"/>
            </w:pPr>
          </w:p>
          <w:p w14:paraId="74F5178D" w14:textId="77777777" w:rsidR="00801B2C" w:rsidRDefault="00801B2C" w:rsidP="00277786">
            <w:pPr>
              <w:pStyle w:val="af1"/>
            </w:pPr>
            <w:r>
              <w:t xml:space="preserve">В случае указания сведений о сезонности шины (покрышки) </w:t>
            </w:r>
            <w:r>
              <w:br/>
              <w:t>без использования сведений из национального справочника в сложном реквизите «Сезонность шины (покрышки) (ctcdo:TyreSeasonDetails)» заполняется реквизит «Значение характеристики товара в текстовой форме (ctsdo:GoodsCharacteristicValueName)»</w:t>
            </w:r>
            <w:r>
              <w:rPr>
                <w:rFonts w:cs="Times New Roman"/>
                <w:szCs w:val="24"/>
              </w:rPr>
              <w:t>.</w:t>
            </w:r>
          </w:p>
        </w:tc>
      </w:tr>
    </w:tbl>
    <w:p w14:paraId="29EF146A" w14:textId="72C2A228" w:rsidR="00A77DF8" w:rsidRPr="006C0727" w:rsidRDefault="00A77DF8" w:rsidP="00A77DF8">
      <w:pPr>
        <w:pStyle w:val="a7"/>
        <w:spacing w:before="120" w:line="348" w:lineRule="auto"/>
        <w:rPr>
          <w:rStyle w:val="a9"/>
        </w:rPr>
      </w:pPr>
      <w:r w:rsidRPr="006C0727">
        <w:rPr>
          <w:rStyle w:val="a9"/>
          <w:lang w:val="ru-RU"/>
        </w:rPr>
        <w:t>61</w:t>
      </w:r>
      <w:r w:rsidRPr="006C0727">
        <w:rPr>
          <w:rStyle w:val="a9"/>
        </w:rPr>
        <w:t>. Требования к заполнению реквизитов электронн</w:t>
      </w:r>
      <w:r w:rsidRPr="006C0727">
        <w:rPr>
          <w:rStyle w:val="a9"/>
          <w:lang w:val="ru-RU"/>
        </w:rPr>
        <w:t>ого</w:t>
      </w:r>
      <w:r w:rsidRPr="006C0727">
        <w:rPr>
          <w:rStyle w:val="a9"/>
        </w:rPr>
        <w:t xml:space="preserve"> документ</w:t>
      </w:r>
      <w:r w:rsidRPr="006C0727">
        <w:rPr>
          <w:rStyle w:val="a9"/>
          <w:lang w:val="ru-RU"/>
        </w:rPr>
        <w:t>а</w:t>
      </w:r>
      <w:r w:rsidRPr="006C0727">
        <w:rPr>
          <w:rStyle w:val="a9"/>
        </w:rPr>
        <w:t xml:space="preserve"> (сведений) «</w:t>
      </w:r>
      <w:r w:rsidRPr="006C0727">
        <w:t>Детализированное описание фотокамеры (кроме кинокамеры), фотовспышки или лампы-вспышки</w:t>
      </w:r>
      <w:r w:rsidRPr="006C0727">
        <w:rPr>
          <w:lang w:val="ru-RU"/>
        </w:rPr>
        <w:t>»</w:t>
      </w:r>
      <w:r w:rsidRPr="006C0727">
        <w:t xml:space="preserve"> (R.CT.LS.03.025</w:t>
      </w:r>
      <w:r w:rsidRPr="006C0727">
        <w:rPr>
          <w:rStyle w:val="a9"/>
        </w:rPr>
        <w:t>), передаваемого в сообщении «</w:t>
      </w:r>
      <w:r w:rsidRPr="006C0727">
        <w:t xml:space="preserve">Измененные сведения о товаре </w:t>
      </w:r>
      <w:r w:rsidR="00801B2C">
        <w:br/>
      </w:r>
      <w:r w:rsidRPr="006C0727">
        <w:t xml:space="preserve">для внесения в национальный компонент </w:t>
      </w:r>
      <w:r w:rsidRPr="006C0727">
        <w:rPr>
          <w:lang w:val="ru-RU"/>
        </w:rPr>
        <w:t xml:space="preserve">информационной </w:t>
      </w:r>
      <w:r w:rsidRPr="006C0727">
        <w:t>системы маркировки товаров» (P.LS.03.MSG.026)</w:t>
      </w:r>
      <w:r w:rsidRPr="006C0727">
        <w:rPr>
          <w:rStyle w:val="a9"/>
          <w:lang w:val="ru-RU"/>
        </w:rPr>
        <w:t xml:space="preserve">, </w:t>
      </w:r>
      <w:r w:rsidRPr="006C0727">
        <w:rPr>
          <w:rStyle w:val="a9"/>
        </w:rPr>
        <w:t>приведены в таблице</w:t>
      </w:r>
      <w:r w:rsidR="00194651" w:rsidRPr="006C0727">
        <w:rPr>
          <w:rStyle w:val="a9"/>
          <w:lang w:val="ru-RU"/>
        </w:rPr>
        <w:t xml:space="preserve"> 51</w:t>
      </w:r>
      <w:r w:rsidRPr="006C0727">
        <w:rPr>
          <w:rStyle w:val="a9"/>
        </w:rPr>
        <w:t>.</w:t>
      </w:r>
    </w:p>
    <w:p w14:paraId="53EEEAD7" w14:textId="29C6DC10" w:rsidR="00A77DF8" w:rsidRPr="006C0727" w:rsidRDefault="00A77DF8" w:rsidP="00A77DF8">
      <w:pPr>
        <w:pStyle w:val="affd"/>
        <w:spacing w:before="120"/>
        <w:rPr>
          <w:rStyle w:val="afc"/>
          <w:color w:val="auto"/>
          <w:lang w:val="ru-RU"/>
        </w:rPr>
      </w:pPr>
      <w:r w:rsidRPr="006C0727">
        <w:lastRenderedPageBreak/>
        <w:t>Таблица</w:t>
      </w:r>
      <w:r w:rsidRPr="006C0727">
        <w:rPr>
          <w:lang w:val="en-US"/>
        </w:rPr>
        <w:t> </w:t>
      </w:r>
      <w:r w:rsidR="00194651" w:rsidRPr="006C0727">
        <w:t>51</w:t>
      </w:r>
    </w:p>
    <w:p w14:paraId="0FB42D20" w14:textId="6D84B229" w:rsidR="00A77DF8" w:rsidRPr="006C0727" w:rsidRDefault="00A77DF8" w:rsidP="00A77DF8">
      <w:pPr>
        <w:pStyle w:val="a6"/>
      </w:pPr>
      <w:r w:rsidRPr="006C0727">
        <w:rPr>
          <w:rStyle w:val="a9"/>
        </w:rPr>
        <w:t>Требования к заполнению реквизитов электронн</w:t>
      </w:r>
      <w:r w:rsidRPr="006C0727">
        <w:rPr>
          <w:rStyle w:val="a9"/>
          <w:lang w:val="ru-RU"/>
        </w:rPr>
        <w:t>ого</w:t>
      </w:r>
      <w:r w:rsidRPr="006C0727">
        <w:rPr>
          <w:rStyle w:val="a9"/>
        </w:rPr>
        <w:t xml:space="preserve"> документ</w:t>
      </w:r>
      <w:r w:rsidRPr="006C0727">
        <w:rPr>
          <w:rStyle w:val="a9"/>
          <w:lang w:val="ru-RU"/>
        </w:rPr>
        <w:t>а</w:t>
      </w:r>
      <w:r w:rsidRPr="006C0727">
        <w:rPr>
          <w:rStyle w:val="a9"/>
        </w:rPr>
        <w:t xml:space="preserve"> (сведений) </w:t>
      </w:r>
      <w:r w:rsidRPr="006C0727">
        <w:t xml:space="preserve">«Детализированное описание фотокамеры </w:t>
      </w:r>
      <w:r w:rsidR="00801B2C">
        <w:br/>
      </w:r>
      <w:r w:rsidRPr="006C0727">
        <w:t>(кроме кинокамеры), фотовспышки или лампы-вспышки» (R.CT.LS.03.025</w:t>
      </w:r>
      <w:r w:rsidRPr="006C0727">
        <w:rPr>
          <w:rStyle w:val="a9"/>
        </w:rPr>
        <w:t>), передаваемого в сообщении «</w:t>
      </w:r>
      <w:r w:rsidRPr="006C0727">
        <w:t xml:space="preserve">Измененные сведения </w:t>
      </w:r>
      <w:r w:rsidR="00801B2C">
        <w:br/>
      </w:r>
      <w:r w:rsidRPr="006C0727">
        <w:t>о товаре для внесения в национальный компонент информационной системы маркировки товаров» (P.LS.03.MSG.026)</w:t>
      </w:r>
    </w:p>
    <w:tbl>
      <w:tblPr>
        <w:tblW w:w="9356" w:type="dxa"/>
        <w:jc w:val="center"/>
        <w:tblLook w:val="0400" w:firstRow="0" w:lastRow="0" w:firstColumn="0" w:lastColumn="0" w:noHBand="0" w:noVBand="1"/>
      </w:tblPr>
      <w:tblGrid>
        <w:gridCol w:w="1561"/>
        <w:gridCol w:w="7795"/>
      </w:tblGrid>
      <w:tr w:rsidR="00BF3D20" w:rsidRPr="00BF3D20" w14:paraId="70E5F374" w14:textId="77777777" w:rsidTr="00FA196E">
        <w:trPr>
          <w:cantSplit/>
          <w:trHeight w:val="601"/>
          <w:tblHeader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E33D123" w14:textId="77777777" w:rsidR="00A77DF8" w:rsidRPr="006C0727" w:rsidRDefault="00A77DF8" w:rsidP="00405000">
            <w:pPr>
              <w:pStyle w:val="af0"/>
              <w:spacing w:line="264" w:lineRule="auto"/>
            </w:pPr>
            <w:r w:rsidRPr="006C0727">
              <w:t>Код требования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4EADB24" w14:textId="77777777" w:rsidR="00A77DF8" w:rsidRPr="006C0727" w:rsidRDefault="00A77DF8" w:rsidP="00405000">
            <w:pPr>
              <w:pStyle w:val="af0"/>
              <w:spacing w:line="264" w:lineRule="auto"/>
            </w:pPr>
            <w:r w:rsidRPr="006C0727">
              <w:t>Формулировка требования</w:t>
            </w:r>
          </w:p>
        </w:tc>
      </w:tr>
      <w:tr w:rsidR="00BF3D20" w:rsidRPr="00BF3D20" w14:paraId="4496AEA6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0B9A140" w14:textId="1B0925E7" w:rsidR="00A77DF8" w:rsidRPr="006C0727" w:rsidRDefault="006C0727" w:rsidP="0040500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C6BF4AF" w14:textId="77777777" w:rsidR="00A77DF8" w:rsidRPr="00BF3D20" w:rsidRDefault="00A77DF8" w:rsidP="00405000">
            <w:pPr>
              <w:pStyle w:val="af1"/>
            </w:pPr>
            <w:r w:rsidRPr="006C0727">
              <w:t>если реквизит «Код единицы измерения (</w:t>
            </w:r>
            <w:r w:rsidRPr="006C0727">
              <w:rPr>
                <w:lang w:val="en-US"/>
              </w:rPr>
              <w:t>ctsdo</w:t>
            </w:r>
            <w:r w:rsidRPr="006C0727">
              <w:t>:​</w:t>
            </w:r>
            <w:r w:rsidRPr="006C0727">
              <w:rPr>
                <w:lang w:val="en-US"/>
              </w:rPr>
              <w:t>Measurement</w:t>
            </w:r>
            <w:r w:rsidRPr="006C0727">
              <w:t>​</w:t>
            </w:r>
            <w:r w:rsidRPr="006C0727">
              <w:rPr>
                <w:lang w:val="en-US"/>
              </w:rPr>
              <w:t>Unit</w:t>
            </w:r>
            <w:r w:rsidRPr="006C0727">
              <w:t>​</w:t>
            </w:r>
            <w:r w:rsidRPr="006C0727">
              <w:rPr>
                <w:lang w:val="en-US"/>
              </w:rPr>
              <w:t>Code</w:t>
            </w:r>
            <w:r w:rsidRPr="006C0727">
              <w:t xml:space="preserve">)» заполнен, то его значение должно содержать кодовое обозначение единицы измерения в соответствии со значениями, указанными в </w:t>
            </w:r>
            <w:r w:rsidRPr="006C0727">
              <w:rPr>
                <w:rFonts w:eastAsiaTheme="minorEastAsia"/>
              </w:rPr>
              <w:t xml:space="preserve">классификаторе единиц измерения, а </w:t>
            </w:r>
            <w:r w:rsidRPr="006C0727">
              <w:t xml:space="preserve">атрибут «Идентификатор справочника (классификатора) (атрибут </w:t>
            </w:r>
            <w:r w:rsidRPr="006C0727">
              <w:rPr>
                <w:lang w:val="en-US"/>
              </w:rPr>
              <w:t>code</w:t>
            </w:r>
            <w:r w:rsidRPr="006C0727">
              <w:t>​</w:t>
            </w:r>
            <w:r w:rsidRPr="006C0727">
              <w:rPr>
                <w:lang w:val="en-US"/>
              </w:rPr>
              <w:t>List</w:t>
            </w:r>
            <w:r w:rsidRPr="006C0727">
              <w:t>​</w:t>
            </w:r>
            <w:r w:rsidRPr="006C0727">
              <w:rPr>
                <w:lang w:val="en-US"/>
              </w:rPr>
              <w:t>Id</w:t>
            </w:r>
            <w:r w:rsidRPr="006C0727">
              <w:t>))» должен содержать значение «2016»</w:t>
            </w:r>
          </w:p>
        </w:tc>
      </w:tr>
      <w:tr w:rsidR="00801B2C" w:rsidRPr="00BF3D20" w14:paraId="0EE6F8F3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3B6DE4F" w14:textId="16643348" w:rsidR="00801B2C" w:rsidRPr="006C0727" w:rsidRDefault="00801B2C" w:rsidP="00801B2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97B6BE4" w14:textId="60C1DE9B" w:rsidR="00801B2C" w:rsidRPr="006C0727" w:rsidRDefault="00801B2C" w:rsidP="00801B2C">
            <w:pPr>
              <w:pStyle w:val="afff0"/>
              <w:jc w:val="left"/>
            </w:pPr>
            <w:r w:rsidRPr="00130954">
              <w:t xml:space="preserve">если реквизит «Код вида упаковки (csdo:UnifiedPackageKindCode)» заполнен, то его значение должно содержать кодовое обозначение вида упаковки в соответствии со значениями, указанными в классификаторе типов потребительской упаковки, а атрибут «Идентификатор справочника (классификатора) (атрибут codeListId)» должен содержать значение кода указанного классификатора в реестре </w:t>
            </w:r>
            <w:r>
              <w:br/>
            </w:r>
            <w:r w:rsidRPr="00130954">
              <w:t xml:space="preserve">нормативно-справочной информации Союза. До момента включения </w:t>
            </w:r>
            <w:r>
              <w:br/>
            </w:r>
            <w:r w:rsidRPr="00130954">
              <w:t>в состав ресурсов единой системы нормативно-справочной информации Союза указанного классификатора для заполнения реквизита «Код вида упаковки (csdo:UnifiedPackageKindCode)» может быть использован справочник «Типы упаковок» GS1. При этом, атрибут «Идентификатор справочника (классификатора) (атрибут codeListId)» должен содержать значение «GS1_P.LS.03.CLS.006»</w:t>
            </w:r>
          </w:p>
        </w:tc>
      </w:tr>
    </w:tbl>
    <w:p w14:paraId="4DE94424" w14:textId="64C597FD" w:rsidR="00A77DF8" w:rsidRPr="006C0727" w:rsidRDefault="00A77DF8" w:rsidP="00A77DF8">
      <w:pPr>
        <w:pStyle w:val="a7"/>
        <w:spacing w:before="120" w:line="348" w:lineRule="auto"/>
        <w:rPr>
          <w:rStyle w:val="a9"/>
        </w:rPr>
      </w:pPr>
      <w:r w:rsidRPr="006C0727">
        <w:rPr>
          <w:rStyle w:val="a9"/>
          <w:lang w:val="ru-RU"/>
        </w:rPr>
        <w:t>62</w:t>
      </w:r>
      <w:r w:rsidRPr="006C0727">
        <w:rPr>
          <w:rStyle w:val="a9"/>
        </w:rPr>
        <w:t>. Требования к заполнению реквизитов электронн</w:t>
      </w:r>
      <w:r w:rsidRPr="006C0727">
        <w:rPr>
          <w:rStyle w:val="a9"/>
          <w:lang w:val="ru-RU"/>
        </w:rPr>
        <w:t>ого</w:t>
      </w:r>
      <w:r w:rsidRPr="006C0727">
        <w:rPr>
          <w:rStyle w:val="a9"/>
        </w:rPr>
        <w:t xml:space="preserve"> документ</w:t>
      </w:r>
      <w:r w:rsidRPr="006C0727">
        <w:rPr>
          <w:rStyle w:val="a9"/>
          <w:lang w:val="ru-RU"/>
        </w:rPr>
        <w:t>а</w:t>
      </w:r>
      <w:r w:rsidRPr="006C0727">
        <w:rPr>
          <w:rStyle w:val="a9"/>
        </w:rPr>
        <w:t xml:space="preserve"> (сведений) «</w:t>
      </w:r>
      <w:r w:rsidRPr="006C0727">
        <w:rPr>
          <w:lang w:val="ru-RU"/>
        </w:rPr>
        <w:t>Д</w:t>
      </w:r>
      <w:r w:rsidRPr="006C0727">
        <w:t>етализированное описание молочной продукции</w:t>
      </w:r>
      <w:r w:rsidRPr="006C0727">
        <w:rPr>
          <w:lang w:val="ru-RU"/>
        </w:rPr>
        <w:t>»</w:t>
      </w:r>
      <w:r w:rsidRPr="006C0727">
        <w:t xml:space="preserve"> (R.CT.LS.03.026</w:t>
      </w:r>
      <w:r w:rsidRPr="006C0727">
        <w:rPr>
          <w:rStyle w:val="a9"/>
        </w:rPr>
        <w:t>), передаваемого в сообщении «</w:t>
      </w:r>
      <w:r w:rsidRPr="006C0727">
        <w:t xml:space="preserve">Измененные сведения </w:t>
      </w:r>
      <w:r w:rsidR="00801B2C">
        <w:br/>
      </w:r>
      <w:r w:rsidRPr="006C0727">
        <w:t xml:space="preserve">о товаре для внесения в национальный компонент </w:t>
      </w:r>
      <w:r w:rsidRPr="006C0727">
        <w:rPr>
          <w:lang w:val="ru-RU"/>
        </w:rPr>
        <w:t xml:space="preserve">информационной </w:t>
      </w:r>
      <w:r w:rsidRPr="006C0727">
        <w:t>системы маркировки товаров» (P.LS.03.MSG.026)</w:t>
      </w:r>
      <w:r w:rsidRPr="006C0727">
        <w:rPr>
          <w:rStyle w:val="a9"/>
          <w:lang w:val="ru-RU"/>
        </w:rPr>
        <w:t xml:space="preserve">, </w:t>
      </w:r>
      <w:r w:rsidRPr="006C0727">
        <w:rPr>
          <w:rStyle w:val="a9"/>
        </w:rPr>
        <w:t xml:space="preserve">приведены </w:t>
      </w:r>
      <w:r w:rsidR="00801B2C">
        <w:rPr>
          <w:rStyle w:val="a9"/>
        </w:rPr>
        <w:br/>
      </w:r>
      <w:r w:rsidRPr="006C0727">
        <w:rPr>
          <w:rStyle w:val="a9"/>
        </w:rPr>
        <w:t>в таблице</w:t>
      </w:r>
      <w:r w:rsidR="00194651" w:rsidRPr="006C0727">
        <w:rPr>
          <w:rStyle w:val="a9"/>
          <w:lang w:val="ru-RU"/>
        </w:rPr>
        <w:t xml:space="preserve"> 52</w:t>
      </w:r>
      <w:r w:rsidRPr="006C0727">
        <w:rPr>
          <w:rStyle w:val="a9"/>
        </w:rPr>
        <w:t>.</w:t>
      </w:r>
    </w:p>
    <w:p w14:paraId="08E7E5F5" w14:textId="6AA3D7A2" w:rsidR="00A77DF8" w:rsidRPr="006C0727" w:rsidRDefault="00A77DF8" w:rsidP="00A77DF8">
      <w:pPr>
        <w:pStyle w:val="affd"/>
        <w:spacing w:before="120"/>
        <w:rPr>
          <w:rStyle w:val="afc"/>
          <w:color w:val="auto"/>
          <w:lang w:val="ru-RU"/>
        </w:rPr>
      </w:pPr>
      <w:r w:rsidRPr="006C0727">
        <w:lastRenderedPageBreak/>
        <w:t>Таблица</w:t>
      </w:r>
      <w:r w:rsidRPr="006C0727">
        <w:rPr>
          <w:lang w:val="en-US"/>
        </w:rPr>
        <w:t> </w:t>
      </w:r>
      <w:r w:rsidR="00194651" w:rsidRPr="006C0727">
        <w:t>52</w:t>
      </w:r>
    </w:p>
    <w:p w14:paraId="436DA96B" w14:textId="0D6593EE" w:rsidR="00A77DF8" w:rsidRDefault="00A77DF8" w:rsidP="00A77DF8">
      <w:pPr>
        <w:pStyle w:val="a6"/>
      </w:pPr>
      <w:r w:rsidRPr="006C0727">
        <w:rPr>
          <w:rStyle w:val="a9"/>
        </w:rPr>
        <w:t>Требования к заполнению реквизитов электронн</w:t>
      </w:r>
      <w:r w:rsidRPr="006C0727">
        <w:rPr>
          <w:rStyle w:val="a9"/>
          <w:lang w:val="ru-RU"/>
        </w:rPr>
        <w:t>ого</w:t>
      </w:r>
      <w:r w:rsidRPr="006C0727">
        <w:rPr>
          <w:rStyle w:val="a9"/>
        </w:rPr>
        <w:t xml:space="preserve"> документ</w:t>
      </w:r>
      <w:r w:rsidRPr="006C0727">
        <w:rPr>
          <w:rStyle w:val="a9"/>
          <w:lang w:val="ru-RU"/>
        </w:rPr>
        <w:t>а</w:t>
      </w:r>
      <w:r w:rsidRPr="006C0727">
        <w:rPr>
          <w:rStyle w:val="a9"/>
        </w:rPr>
        <w:t xml:space="preserve"> (сведений) </w:t>
      </w:r>
      <w:r w:rsidRPr="006C0727">
        <w:t>«Детализированное описание молочной продукции» (R.CT.LS.03.026</w:t>
      </w:r>
      <w:r w:rsidRPr="006C0727">
        <w:rPr>
          <w:rStyle w:val="a9"/>
        </w:rPr>
        <w:t>), передаваемого в сообщении «</w:t>
      </w:r>
      <w:r w:rsidRPr="006C0727">
        <w:t xml:space="preserve">Измененные сведения </w:t>
      </w:r>
      <w:r w:rsidR="00801B2C">
        <w:br/>
      </w:r>
      <w:r w:rsidRPr="006C0727">
        <w:t>о товаре для внесения в национальный компонент информационной системы маркировки товаров» (P.LS.03.MSG.026)</w:t>
      </w:r>
    </w:p>
    <w:tbl>
      <w:tblPr>
        <w:tblW w:w="9356" w:type="dxa"/>
        <w:jc w:val="center"/>
        <w:tblLook w:val="0400" w:firstRow="0" w:lastRow="0" w:firstColumn="0" w:lastColumn="0" w:noHBand="0" w:noVBand="1"/>
      </w:tblPr>
      <w:tblGrid>
        <w:gridCol w:w="1561"/>
        <w:gridCol w:w="7795"/>
      </w:tblGrid>
      <w:tr w:rsidR="00801B2C" w:rsidRPr="005A447D" w14:paraId="0393BE66" w14:textId="77777777" w:rsidTr="00277786">
        <w:trPr>
          <w:cantSplit/>
          <w:trHeight w:val="601"/>
          <w:tblHeader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AA25DD3" w14:textId="77777777" w:rsidR="00801B2C" w:rsidRPr="005A447D" w:rsidRDefault="00801B2C" w:rsidP="00277786">
            <w:pPr>
              <w:pStyle w:val="af0"/>
              <w:spacing w:line="264" w:lineRule="auto"/>
            </w:pPr>
            <w:r w:rsidRPr="005A447D">
              <w:t>Код требования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1F65E7E" w14:textId="77777777" w:rsidR="00801B2C" w:rsidRPr="005A447D" w:rsidRDefault="00801B2C" w:rsidP="00277786">
            <w:pPr>
              <w:pStyle w:val="af0"/>
              <w:spacing w:line="264" w:lineRule="auto"/>
            </w:pPr>
            <w:r w:rsidRPr="005A447D">
              <w:t>Формулировка требования</w:t>
            </w:r>
          </w:p>
        </w:tc>
      </w:tr>
      <w:tr w:rsidR="00801B2C" w:rsidRPr="00E929DB" w14:paraId="1B2501DE" w14:textId="77777777" w:rsidTr="00277786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5FC127D" w14:textId="77777777" w:rsidR="00801B2C" w:rsidRPr="005A447D" w:rsidRDefault="00801B2C" w:rsidP="00277786">
            <w:pPr>
              <w:pStyle w:val="aff4"/>
              <w:rPr>
                <w:lang w:val="ru-RU"/>
              </w:rPr>
            </w:pPr>
            <w:r w:rsidRPr="005A447D">
              <w:rPr>
                <w:lang w:val="ru-RU"/>
              </w:rPr>
              <w:t>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25E3188" w14:textId="77777777" w:rsidR="00801B2C" w:rsidRPr="005A447D" w:rsidRDefault="00801B2C" w:rsidP="00277786">
            <w:pPr>
              <w:pStyle w:val="af1"/>
            </w:pPr>
            <w:r w:rsidRPr="005A447D">
              <w:t>если реквизит «Код вида (группы) животного (</w:t>
            </w:r>
            <w:r w:rsidRPr="005A447D">
              <w:rPr>
                <w:lang w:val="en-US"/>
              </w:rPr>
              <w:t>ctsdo</w:t>
            </w:r>
            <w:r w:rsidRPr="005A447D">
              <w:t>:​</w:t>
            </w:r>
            <w:r w:rsidRPr="005A447D">
              <w:rPr>
                <w:lang w:val="en-US"/>
              </w:rPr>
              <w:t>Animal</w:t>
            </w:r>
            <w:r w:rsidRPr="005A447D">
              <w:t>​</w:t>
            </w:r>
            <w:r w:rsidRPr="005A447D">
              <w:rPr>
                <w:lang w:val="en-US"/>
              </w:rPr>
              <w:t>Kind</w:t>
            </w:r>
            <w:r w:rsidRPr="005A447D">
              <w:t>​</w:t>
            </w:r>
            <w:r w:rsidRPr="005A447D">
              <w:rPr>
                <w:lang w:val="en-US"/>
              </w:rPr>
              <w:t>Code</w:t>
            </w:r>
            <w:r w:rsidRPr="005A447D">
              <w:t>)» заполнен, то его значение должно соответствовать одному из следующих значений:</w:t>
            </w:r>
          </w:p>
          <w:p w14:paraId="329F0C5E" w14:textId="77777777" w:rsidR="00801B2C" w:rsidRDefault="00801B2C" w:rsidP="00277786">
            <w:pPr>
              <w:pStyle w:val="af1"/>
            </w:pPr>
            <w:r>
              <w:t xml:space="preserve">1 – буйволица; </w:t>
            </w:r>
          </w:p>
          <w:p w14:paraId="1AAA4373" w14:textId="77777777" w:rsidR="00801B2C" w:rsidRDefault="00801B2C" w:rsidP="00277786">
            <w:pPr>
              <w:pStyle w:val="af1"/>
            </w:pPr>
            <w:r>
              <w:t>2 – верблюдица;</w:t>
            </w:r>
          </w:p>
          <w:p w14:paraId="10EA4954" w14:textId="77777777" w:rsidR="00801B2C" w:rsidRDefault="00801B2C" w:rsidP="00277786">
            <w:pPr>
              <w:pStyle w:val="af1"/>
            </w:pPr>
            <w:r>
              <w:t>3 – кобыла;</w:t>
            </w:r>
          </w:p>
          <w:p w14:paraId="070BD7FD" w14:textId="77777777" w:rsidR="00801B2C" w:rsidRDefault="00801B2C" w:rsidP="00277786">
            <w:pPr>
              <w:pStyle w:val="af1"/>
            </w:pPr>
            <w:r>
              <w:t>4 – коза;</w:t>
            </w:r>
          </w:p>
          <w:p w14:paraId="6C69A86C" w14:textId="77777777" w:rsidR="00801B2C" w:rsidRDefault="00801B2C" w:rsidP="00277786">
            <w:pPr>
              <w:pStyle w:val="af1"/>
            </w:pPr>
            <w:r>
              <w:t>5 – корова;</w:t>
            </w:r>
          </w:p>
          <w:p w14:paraId="2C6F3B2F" w14:textId="77777777" w:rsidR="00801B2C" w:rsidRDefault="00801B2C" w:rsidP="00277786">
            <w:pPr>
              <w:pStyle w:val="af1"/>
            </w:pPr>
            <w:r>
              <w:t>6 – овца;</w:t>
            </w:r>
          </w:p>
          <w:p w14:paraId="423E4EF8" w14:textId="77777777" w:rsidR="00801B2C" w:rsidRDefault="00801B2C" w:rsidP="00277786">
            <w:pPr>
              <w:pStyle w:val="af1"/>
            </w:pPr>
            <w:r>
              <w:t>7 – ослица;</w:t>
            </w:r>
          </w:p>
          <w:p w14:paraId="6B685236" w14:textId="77777777" w:rsidR="00801B2C" w:rsidRPr="005A447D" w:rsidRDefault="00801B2C" w:rsidP="00277786">
            <w:pPr>
              <w:pStyle w:val="af1"/>
            </w:pPr>
            <w:r>
              <w:t>ND – не определено.</w:t>
            </w:r>
          </w:p>
          <w:p w14:paraId="1C26E4D2" w14:textId="77777777" w:rsidR="00801B2C" w:rsidRPr="00E929DB" w:rsidRDefault="00801B2C" w:rsidP="00277786">
            <w:pPr>
              <w:pStyle w:val="af1"/>
            </w:pPr>
            <w:r w:rsidRPr="005A447D">
              <w:t>В случае, если реквизит «Код вида (группы) животного (</w:t>
            </w:r>
            <w:r w:rsidRPr="005A447D">
              <w:rPr>
                <w:lang w:val="en-US"/>
              </w:rPr>
              <w:t>ctsdo</w:t>
            </w:r>
            <w:r w:rsidRPr="005A447D">
              <w:t>:​</w:t>
            </w:r>
            <w:r w:rsidRPr="005A447D">
              <w:rPr>
                <w:lang w:val="en-US"/>
              </w:rPr>
              <w:t>Animal</w:t>
            </w:r>
            <w:r w:rsidRPr="005A447D">
              <w:t>​</w:t>
            </w:r>
            <w:r w:rsidRPr="005A447D">
              <w:rPr>
                <w:lang w:val="en-US"/>
              </w:rPr>
              <w:t>Kind</w:t>
            </w:r>
            <w:r w:rsidRPr="005A447D">
              <w:t>​</w:t>
            </w:r>
            <w:r w:rsidRPr="005A447D">
              <w:rPr>
                <w:lang w:val="en-US"/>
              </w:rPr>
              <w:t>Code</w:t>
            </w:r>
            <w:r w:rsidRPr="005A447D">
              <w:t>)» не заполнен, то должен быть заполнен реквизит «Наименование вида (группы) животного (</w:t>
            </w:r>
            <w:r w:rsidRPr="005A447D">
              <w:rPr>
                <w:lang w:val="en-US"/>
              </w:rPr>
              <w:t>ctsdo</w:t>
            </w:r>
            <w:r w:rsidRPr="005A447D">
              <w:t>:​</w:t>
            </w:r>
            <w:r w:rsidRPr="005A447D">
              <w:rPr>
                <w:lang w:val="en-US"/>
              </w:rPr>
              <w:t>Animal</w:t>
            </w:r>
            <w:r w:rsidRPr="005A447D">
              <w:t>​</w:t>
            </w:r>
            <w:r w:rsidRPr="005A447D">
              <w:rPr>
                <w:lang w:val="en-US"/>
              </w:rPr>
              <w:t>Kind</w:t>
            </w:r>
            <w:r w:rsidRPr="005A447D">
              <w:t>​</w:t>
            </w:r>
            <w:r w:rsidRPr="005A447D">
              <w:rPr>
                <w:lang w:val="en-US"/>
              </w:rPr>
              <w:t>Name</w:t>
            </w:r>
            <w:r w:rsidRPr="005A447D">
              <w:t>)»</w:t>
            </w:r>
          </w:p>
        </w:tc>
      </w:tr>
      <w:tr w:rsidR="00801B2C" w:rsidRPr="00E929DB" w14:paraId="209C202F" w14:textId="77777777" w:rsidTr="00277786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5C55040" w14:textId="77777777" w:rsidR="00801B2C" w:rsidRPr="005A447D" w:rsidRDefault="00801B2C" w:rsidP="00277786">
            <w:pPr>
              <w:pStyle w:val="aff4"/>
              <w:rPr>
                <w:lang w:val="ru-RU"/>
              </w:rPr>
            </w:pPr>
            <w:r w:rsidRPr="005A447D">
              <w:rPr>
                <w:lang w:val="ru-RU"/>
              </w:rPr>
              <w:t>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DA4A6B4" w14:textId="77777777" w:rsidR="00801B2C" w:rsidRPr="00E929DB" w:rsidRDefault="00801B2C" w:rsidP="00277786">
            <w:pPr>
              <w:pStyle w:val="af1"/>
            </w:pPr>
            <w:r w:rsidRPr="005A447D">
              <w:t>если реквизит «Масса нетто (</w:t>
            </w:r>
            <w:r w:rsidRPr="005A447D">
              <w:rPr>
                <w:lang w:val="en-US"/>
              </w:rPr>
              <w:t>csdo</w:t>
            </w:r>
            <w:r w:rsidRPr="005A447D">
              <w:t>:​</w:t>
            </w:r>
            <w:r w:rsidRPr="005A447D">
              <w:rPr>
                <w:lang w:val="en-US"/>
              </w:rPr>
              <w:t>Unified</w:t>
            </w:r>
            <w:r w:rsidRPr="005A447D">
              <w:t>​</w:t>
            </w:r>
            <w:r w:rsidRPr="005A447D">
              <w:rPr>
                <w:lang w:val="en-US"/>
              </w:rPr>
              <w:t>Net</w:t>
            </w:r>
            <w:r w:rsidRPr="005A447D">
              <w:t>​</w:t>
            </w:r>
            <w:r w:rsidRPr="005A447D">
              <w:rPr>
                <w:lang w:val="en-US"/>
              </w:rPr>
              <w:t>Mass</w:t>
            </w:r>
            <w:r w:rsidRPr="005A447D">
              <w:t>​</w:t>
            </w:r>
            <w:r w:rsidRPr="005A447D">
              <w:rPr>
                <w:lang w:val="en-US"/>
              </w:rPr>
              <w:t>Measure</w:t>
            </w:r>
            <w:r w:rsidRPr="005A447D">
              <w:t>)» заполнен,</w:t>
            </w:r>
            <w:r w:rsidRPr="005A447D">
              <w:br/>
              <w:t xml:space="preserve">то атрибут «Единица измерения (атрибут </w:t>
            </w:r>
            <w:r w:rsidRPr="005A447D">
              <w:rPr>
                <w:lang w:val="en-US"/>
              </w:rPr>
              <w:t>measurement</w:t>
            </w:r>
            <w:r w:rsidRPr="005A447D">
              <w:t>​</w:t>
            </w:r>
            <w:r w:rsidRPr="005A447D">
              <w:rPr>
                <w:lang w:val="en-US"/>
              </w:rPr>
              <w:t>Unit</w:t>
            </w:r>
            <w:r w:rsidRPr="005A447D">
              <w:t>​</w:t>
            </w:r>
            <w:r w:rsidRPr="005A447D">
              <w:rPr>
                <w:lang w:val="en-US"/>
              </w:rPr>
              <w:t>Code</w:t>
            </w:r>
            <w:r w:rsidRPr="005A447D">
              <w:t xml:space="preserve">)» должен содержать кодовое обозначение единицы измерения в соответствии </w:t>
            </w:r>
            <w:r w:rsidRPr="005A447D">
              <w:br/>
              <w:t xml:space="preserve">со значениями, указанными в </w:t>
            </w:r>
            <w:r w:rsidRPr="005A447D">
              <w:rPr>
                <w:rFonts w:eastAsiaTheme="minorEastAsia"/>
              </w:rPr>
              <w:t xml:space="preserve">классификаторе единиц измерения, </w:t>
            </w:r>
            <w:r>
              <w:rPr>
                <w:rFonts w:eastAsiaTheme="minorEastAsia"/>
              </w:rPr>
              <w:br/>
            </w:r>
            <w:r w:rsidRPr="005A447D">
              <w:rPr>
                <w:rFonts w:eastAsiaTheme="minorEastAsia"/>
              </w:rPr>
              <w:t xml:space="preserve">а </w:t>
            </w:r>
            <w:r w:rsidRPr="005A447D">
              <w:t xml:space="preserve">атрибут «Идентификатор справочника (классификатора) (атрибут </w:t>
            </w:r>
            <w:r w:rsidRPr="005A447D">
              <w:rPr>
                <w:lang w:val="en-US"/>
              </w:rPr>
              <w:t>measurement</w:t>
            </w:r>
            <w:r w:rsidRPr="005A447D">
              <w:t>​</w:t>
            </w:r>
            <w:r w:rsidRPr="005A447D">
              <w:rPr>
                <w:lang w:val="en-US"/>
              </w:rPr>
              <w:t>Unit</w:t>
            </w:r>
            <w:r w:rsidRPr="005A447D">
              <w:t>​</w:t>
            </w:r>
            <w:r w:rsidRPr="005A447D">
              <w:rPr>
                <w:lang w:val="en-US"/>
              </w:rPr>
              <w:t>Code</w:t>
            </w:r>
            <w:r w:rsidRPr="005A447D">
              <w:t>​</w:t>
            </w:r>
            <w:r w:rsidRPr="005A447D">
              <w:rPr>
                <w:lang w:val="en-US"/>
              </w:rPr>
              <w:t>List</w:t>
            </w:r>
            <w:r w:rsidRPr="005A447D">
              <w:t>​</w:t>
            </w:r>
            <w:r w:rsidRPr="005A447D">
              <w:rPr>
                <w:lang w:val="en-US"/>
              </w:rPr>
              <w:t>Id</w:t>
            </w:r>
            <w:r w:rsidRPr="005A447D">
              <w:t>)» должен содержать значение «2016»</w:t>
            </w:r>
          </w:p>
        </w:tc>
      </w:tr>
      <w:tr w:rsidR="00801B2C" w:rsidRPr="00E929DB" w14:paraId="6CA496E9" w14:textId="77777777" w:rsidTr="00277786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08B67EB" w14:textId="77777777" w:rsidR="00801B2C" w:rsidRPr="005A447D" w:rsidRDefault="00801B2C" w:rsidP="00277786">
            <w:pPr>
              <w:pStyle w:val="aff4"/>
              <w:rPr>
                <w:lang w:val="ru-RU"/>
              </w:rPr>
            </w:pPr>
            <w:r w:rsidRPr="005A447D">
              <w:rPr>
                <w:lang w:val="ru-RU"/>
              </w:rPr>
              <w:t>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F1E68BB" w14:textId="77777777" w:rsidR="00801B2C" w:rsidRPr="00E929DB" w:rsidRDefault="00801B2C" w:rsidP="00277786">
            <w:pPr>
              <w:pStyle w:val="af1"/>
            </w:pPr>
            <w:r w:rsidRPr="005A447D">
              <w:t>если реквизит «Объем нетто (</w:t>
            </w:r>
            <w:r w:rsidRPr="005A447D">
              <w:rPr>
                <w:lang w:val="en-US"/>
              </w:rPr>
              <w:t>csdo</w:t>
            </w:r>
            <w:r w:rsidRPr="005A447D">
              <w:t>:​</w:t>
            </w:r>
            <w:r w:rsidRPr="005A447D">
              <w:rPr>
                <w:lang w:val="en-US"/>
              </w:rPr>
              <w:t>Unified</w:t>
            </w:r>
            <w:r w:rsidRPr="005A447D">
              <w:t>​</w:t>
            </w:r>
            <w:r w:rsidRPr="005A447D">
              <w:rPr>
                <w:lang w:val="en-US"/>
              </w:rPr>
              <w:t>Net</w:t>
            </w:r>
            <w:r w:rsidRPr="005A447D">
              <w:t>​</w:t>
            </w:r>
            <w:r w:rsidRPr="005A447D">
              <w:rPr>
                <w:lang w:val="en-US"/>
              </w:rPr>
              <w:t>Volume</w:t>
            </w:r>
            <w:r w:rsidRPr="005A447D">
              <w:t>​</w:t>
            </w:r>
            <w:r w:rsidRPr="005A447D">
              <w:rPr>
                <w:lang w:val="en-US"/>
              </w:rPr>
              <w:t>Measure</w:t>
            </w:r>
            <w:r w:rsidRPr="005A447D">
              <w:t>)» заполнен,</w:t>
            </w:r>
            <w:r w:rsidRPr="005A447D">
              <w:br/>
              <w:t xml:space="preserve">то атрибут «Единица измерения (атрибут </w:t>
            </w:r>
            <w:r w:rsidRPr="005A447D">
              <w:rPr>
                <w:lang w:val="en-US"/>
              </w:rPr>
              <w:t>measurement</w:t>
            </w:r>
            <w:r w:rsidRPr="005A447D">
              <w:t>​</w:t>
            </w:r>
            <w:r w:rsidRPr="005A447D">
              <w:rPr>
                <w:lang w:val="en-US"/>
              </w:rPr>
              <w:t>Unit</w:t>
            </w:r>
            <w:r w:rsidRPr="005A447D">
              <w:t>​</w:t>
            </w:r>
            <w:r w:rsidRPr="005A447D">
              <w:rPr>
                <w:lang w:val="en-US"/>
              </w:rPr>
              <w:t>Code</w:t>
            </w:r>
            <w:r w:rsidRPr="005A447D">
              <w:t xml:space="preserve">)» должен содержать кодовое обозначение единицы измерения в соответствии </w:t>
            </w:r>
            <w:r w:rsidRPr="005A447D">
              <w:br/>
              <w:t xml:space="preserve">со значениями, указанными в </w:t>
            </w:r>
            <w:r w:rsidRPr="005A447D">
              <w:rPr>
                <w:rFonts w:eastAsiaTheme="minorEastAsia"/>
              </w:rPr>
              <w:t xml:space="preserve">классификаторе единиц измерения, </w:t>
            </w:r>
            <w:r>
              <w:rPr>
                <w:rFonts w:eastAsiaTheme="minorEastAsia"/>
              </w:rPr>
              <w:br/>
            </w:r>
            <w:r w:rsidRPr="005A447D">
              <w:rPr>
                <w:rFonts w:eastAsiaTheme="minorEastAsia"/>
              </w:rPr>
              <w:t xml:space="preserve">а </w:t>
            </w:r>
            <w:r w:rsidRPr="005A447D">
              <w:t xml:space="preserve">атрибут «Идентификатор справочника (классификатора) (атрибут </w:t>
            </w:r>
            <w:r w:rsidRPr="005A447D">
              <w:rPr>
                <w:lang w:val="en-US"/>
              </w:rPr>
              <w:t>measurement</w:t>
            </w:r>
            <w:r w:rsidRPr="005A447D">
              <w:t>​</w:t>
            </w:r>
            <w:r w:rsidRPr="005A447D">
              <w:rPr>
                <w:lang w:val="en-US"/>
              </w:rPr>
              <w:t>Unit</w:t>
            </w:r>
            <w:r w:rsidRPr="005A447D">
              <w:t>​</w:t>
            </w:r>
            <w:r w:rsidRPr="005A447D">
              <w:rPr>
                <w:lang w:val="en-US"/>
              </w:rPr>
              <w:t>Code</w:t>
            </w:r>
            <w:r w:rsidRPr="005A447D">
              <w:t>​</w:t>
            </w:r>
            <w:r w:rsidRPr="005A447D">
              <w:rPr>
                <w:lang w:val="en-US"/>
              </w:rPr>
              <w:t>List</w:t>
            </w:r>
            <w:r w:rsidRPr="005A447D">
              <w:t>​</w:t>
            </w:r>
            <w:r w:rsidRPr="005A447D">
              <w:rPr>
                <w:lang w:val="en-US"/>
              </w:rPr>
              <w:t>Id</w:t>
            </w:r>
            <w:r w:rsidRPr="005A447D">
              <w:t>)» должен содержать значение «2016»</w:t>
            </w:r>
          </w:p>
        </w:tc>
      </w:tr>
      <w:tr w:rsidR="00801B2C" w:rsidRPr="005A447D" w14:paraId="0EB7FDC8" w14:textId="77777777" w:rsidTr="00277786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13E65B4" w14:textId="77777777" w:rsidR="00801B2C" w:rsidRPr="005A447D" w:rsidRDefault="00801B2C" w:rsidP="00277786">
            <w:pPr>
              <w:pStyle w:val="aff4"/>
              <w:rPr>
                <w:lang w:val="ru-RU"/>
              </w:rPr>
            </w:pPr>
            <w:r w:rsidRPr="005A447D">
              <w:rPr>
                <w:lang w:val="ru-RU"/>
              </w:rPr>
              <w:t>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1D06402" w14:textId="77777777" w:rsidR="00801B2C" w:rsidRPr="005A447D" w:rsidRDefault="00801B2C" w:rsidP="00277786">
            <w:pPr>
              <w:pStyle w:val="af1"/>
            </w:pPr>
            <w:r w:rsidRPr="005A447D">
              <w:t>значение реквизита «Признак лечебного или иного специализированного питания (</w:t>
            </w:r>
            <w:r w:rsidRPr="005A447D">
              <w:rPr>
                <w:lang w:val="en-US"/>
              </w:rPr>
              <w:t>ctsdo</w:t>
            </w:r>
            <w:r w:rsidRPr="005A447D">
              <w:t>:​</w:t>
            </w:r>
            <w:r w:rsidRPr="005A447D">
              <w:rPr>
                <w:lang w:val="en-US"/>
              </w:rPr>
              <w:t>Clinical</w:t>
            </w:r>
            <w:r w:rsidRPr="005A447D">
              <w:t>​</w:t>
            </w:r>
            <w:r w:rsidRPr="005A447D">
              <w:rPr>
                <w:lang w:val="en-US"/>
              </w:rPr>
              <w:t>Nutrition</w:t>
            </w:r>
            <w:r w:rsidRPr="005A447D">
              <w:t>​</w:t>
            </w:r>
            <w:r w:rsidRPr="005A447D">
              <w:rPr>
                <w:lang w:val="en-US"/>
              </w:rPr>
              <w:t>Indicator</w:t>
            </w:r>
            <w:r w:rsidRPr="005A447D">
              <w:t>)» должно соответствовать одному из следующих значений:</w:t>
            </w:r>
          </w:p>
          <w:p w14:paraId="429994B8" w14:textId="77777777" w:rsidR="00801B2C" w:rsidRPr="005A447D" w:rsidRDefault="00801B2C" w:rsidP="00277786">
            <w:pPr>
              <w:pStyle w:val="afff0"/>
              <w:jc w:val="left"/>
            </w:pPr>
            <w:r w:rsidRPr="005A447D">
              <w:rPr>
                <w:lang w:val="en-US"/>
              </w:rPr>
              <w:t>true</w:t>
            </w:r>
            <w:r w:rsidRPr="005A447D">
              <w:t xml:space="preserve"> – продукция (товар) является лечебным или иным специализированным питанием;</w:t>
            </w:r>
          </w:p>
          <w:p w14:paraId="18EB1CAE" w14:textId="77777777" w:rsidR="00801B2C" w:rsidRPr="005A447D" w:rsidRDefault="00801B2C" w:rsidP="00277786">
            <w:pPr>
              <w:pStyle w:val="afff0"/>
              <w:jc w:val="left"/>
            </w:pPr>
            <w:r w:rsidRPr="005A447D">
              <w:rPr>
                <w:lang w:val="en-US"/>
              </w:rPr>
              <w:t>false</w:t>
            </w:r>
            <w:r w:rsidRPr="005A447D">
              <w:t xml:space="preserve"> – продукция (товар) не является лечебным или иным специализированным питанием</w:t>
            </w:r>
          </w:p>
        </w:tc>
      </w:tr>
      <w:tr w:rsidR="00801B2C" w:rsidRPr="005A447D" w14:paraId="129F9019" w14:textId="77777777" w:rsidTr="00277786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38F8878" w14:textId="77777777" w:rsidR="00801B2C" w:rsidRPr="005A447D" w:rsidRDefault="00801B2C" w:rsidP="00277786">
            <w:pPr>
              <w:pStyle w:val="aff4"/>
              <w:rPr>
                <w:lang w:val="ru-RU"/>
              </w:rPr>
            </w:pPr>
            <w:r w:rsidRPr="005A447D">
              <w:rPr>
                <w:lang w:val="ru-RU"/>
              </w:rPr>
              <w:lastRenderedPageBreak/>
              <w:t>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47340E0" w14:textId="77777777" w:rsidR="00801B2C" w:rsidRPr="005A447D" w:rsidRDefault="00801B2C" w:rsidP="00277786">
            <w:pPr>
              <w:pStyle w:val="af1"/>
            </w:pPr>
            <w:r w:rsidRPr="005A447D">
              <w:t>значение реквизита «Признак детского питания (</w:t>
            </w:r>
            <w:r w:rsidRPr="005A447D">
              <w:rPr>
                <w:lang w:val="en-US"/>
              </w:rPr>
              <w:t>ctsdo</w:t>
            </w:r>
            <w:r w:rsidRPr="005A447D">
              <w:t>:​</w:t>
            </w:r>
            <w:r w:rsidRPr="005A447D">
              <w:rPr>
                <w:lang w:val="en-US"/>
              </w:rPr>
              <w:t>Child</w:t>
            </w:r>
            <w:r w:rsidRPr="005A447D">
              <w:t>​</w:t>
            </w:r>
            <w:r w:rsidRPr="005A447D">
              <w:rPr>
                <w:lang w:val="en-US"/>
              </w:rPr>
              <w:t>Nutrition</w:t>
            </w:r>
            <w:r w:rsidRPr="005A447D">
              <w:t>​</w:t>
            </w:r>
            <w:r w:rsidRPr="005A447D">
              <w:rPr>
                <w:lang w:val="en-US"/>
              </w:rPr>
              <w:t>Indicator</w:t>
            </w:r>
            <w:r w:rsidRPr="005A447D">
              <w:t>)» должно соответствовать одному из следующих значений:</w:t>
            </w:r>
          </w:p>
          <w:p w14:paraId="048CD70D" w14:textId="77777777" w:rsidR="00801B2C" w:rsidRPr="005A447D" w:rsidRDefault="00801B2C" w:rsidP="00277786">
            <w:pPr>
              <w:pStyle w:val="afff0"/>
              <w:jc w:val="left"/>
            </w:pPr>
            <w:r w:rsidRPr="005A447D">
              <w:rPr>
                <w:lang w:val="en-US"/>
              </w:rPr>
              <w:t>true</w:t>
            </w:r>
            <w:r>
              <w:t xml:space="preserve"> </w:t>
            </w:r>
            <w:r w:rsidRPr="005A447D">
              <w:t>– продукция (товар) является детским питанием;</w:t>
            </w:r>
          </w:p>
          <w:p w14:paraId="2A22C300" w14:textId="77777777" w:rsidR="00801B2C" w:rsidRPr="005A447D" w:rsidRDefault="00801B2C" w:rsidP="00277786">
            <w:pPr>
              <w:pStyle w:val="af1"/>
            </w:pPr>
            <w:r w:rsidRPr="005A447D">
              <w:rPr>
                <w:lang w:val="en-US"/>
              </w:rPr>
              <w:t>false</w:t>
            </w:r>
            <w:r w:rsidRPr="005A447D">
              <w:t xml:space="preserve"> – продукция (товар) не является детским питанием</w:t>
            </w:r>
          </w:p>
        </w:tc>
      </w:tr>
      <w:tr w:rsidR="00801B2C" w:rsidRPr="005A447D" w14:paraId="2963BF31" w14:textId="77777777" w:rsidTr="00277786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E67D24C" w14:textId="77777777" w:rsidR="00801B2C" w:rsidRPr="005A447D" w:rsidRDefault="00801B2C" w:rsidP="00277786">
            <w:pPr>
              <w:pStyle w:val="aff4"/>
              <w:rPr>
                <w:lang w:val="ru-RU"/>
              </w:rPr>
            </w:pPr>
            <w:r w:rsidRPr="005A447D">
              <w:rPr>
                <w:lang w:val="ru-RU"/>
              </w:rPr>
              <w:t>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FFB5E77" w14:textId="77777777" w:rsidR="00801B2C" w:rsidRPr="005A447D" w:rsidRDefault="00801B2C" w:rsidP="00277786">
            <w:pPr>
              <w:pStyle w:val="af1"/>
            </w:pPr>
            <w:r w:rsidRPr="00FA43B9">
              <w:t xml:space="preserve">реквизит «Код вида упаковки (csdo:UnifiedPackageKindCode)» должен быть заполнен, его значение должно содержать кодовое обозначение вида упаковки в соответствии со значениями, указанными </w:t>
            </w:r>
            <w:r>
              <w:br/>
            </w:r>
            <w:r w:rsidRPr="00FA43B9">
              <w:t xml:space="preserve">в классификаторе типов потребительской упаковки, а атрибут «Идентификатор справочника (классификатора) (атрибут codeListId)» должен содержать значение кода указанного классификатора в реестре нормативно-справочной информации Союза. До момента включения </w:t>
            </w:r>
            <w:r>
              <w:br/>
            </w:r>
            <w:r w:rsidRPr="00FA43B9">
              <w:t>в состав ресурсов единой системы нормативно-справочной информации Союза указанного классификатора для заполнения реквизита «Код вида упаковки (csdo:UnifiedPackageKindCode)» может быть использован справочник «Типы упаковок» GS1. При этом, атрибут «Идентификатор справочника (классификатора) (атрибут codeListId)» должен содержать значение «GS1_P.LS.03.CLS.006»</w:t>
            </w:r>
          </w:p>
        </w:tc>
      </w:tr>
      <w:tr w:rsidR="00801B2C" w:rsidRPr="005A447D" w14:paraId="5660F9D1" w14:textId="77777777" w:rsidTr="00277786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2AA8AF9" w14:textId="77777777" w:rsidR="00801B2C" w:rsidRPr="005A447D" w:rsidRDefault="00801B2C" w:rsidP="00277786">
            <w:pPr>
              <w:pStyle w:val="aff4"/>
              <w:rPr>
                <w:lang w:val="ru-RU"/>
              </w:rPr>
            </w:pPr>
            <w:r w:rsidRPr="005A447D">
              <w:rPr>
                <w:lang w:val="ru-RU"/>
              </w:rPr>
              <w:t>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3A259F0" w14:textId="77777777" w:rsidR="00801B2C" w:rsidRPr="005A447D" w:rsidRDefault="00801B2C" w:rsidP="00277786">
            <w:pPr>
              <w:pStyle w:val="af1"/>
            </w:pPr>
            <w:r w:rsidRPr="00FE26C7">
              <w:t xml:space="preserve">значение реквизита «Код материала упаковки (ctsdo:PackageMaterialKindCode)» должно содержать кодовое обозначение </w:t>
            </w:r>
            <w:r>
              <w:t>материала потребительской</w:t>
            </w:r>
            <w:r w:rsidRPr="00FE26C7">
              <w:t xml:space="preserve"> упаковки в соответствии </w:t>
            </w:r>
            <w:r>
              <w:br/>
            </w:r>
            <w:r w:rsidRPr="00FE26C7">
              <w:t xml:space="preserve">со значениями, указанными в классификаторе материалов потребительской упаковки, атрибут «Идентификатор справочника (классификатора) (атрибут codeListId)» должен содержать значение кода указанного классификатора в реестре нормативно-справочной информации Союза. До момента включения в состав ресурсов единой системы нормативно-справочной информации Союза указанного классификатора </w:t>
            </w:r>
            <w:r>
              <w:t xml:space="preserve">заполняется реквизит «Наименование материала (ctsdo:MaterialName)», при этом </w:t>
            </w:r>
            <w:r w:rsidRPr="00FE26C7">
              <w:t>реквизит «Код материала упаковки (ctsdo:PackageMaterialKindCode)</w:t>
            </w:r>
            <w:r>
              <w:t>»</w:t>
            </w:r>
            <w:r w:rsidRPr="00FE26C7">
              <w:t xml:space="preserve"> не заполняется</w:t>
            </w:r>
            <w:r>
              <w:t>.</w:t>
            </w:r>
          </w:p>
        </w:tc>
      </w:tr>
      <w:tr w:rsidR="00801B2C" w:rsidRPr="005A447D" w14:paraId="714D1AC2" w14:textId="77777777" w:rsidTr="00277786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15CB884" w14:textId="77777777" w:rsidR="00801B2C" w:rsidRPr="005A447D" w:rsidRDefault="00801B2C" w:rsidP="00277786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D1F87E1" w14:textId="77777777" w:rsidR="00801B2C" w:rsidRPr="005A447D" w:rsidRDefault="00801B2C" w:rsidP="00277786">
            <w:pPr>
              <w:pStyle w:val="af1"/>
            </w:pPr>
            <w:r w:rsidRPr="005A447D">
              <w:t>значение реквизита «Признак подконтрольности ветеринарному контролю (надзору) (</w:t>
            </w:r>
            <w:r w:rsidRPr="005A447D">
              <w:rPr>
                <w:lang w:val="en-US"/>
              </w:rPr>
              <w:t>ctsdo</w:t>
            </w:r>
            <w:r w:rsidRPr="005A447D">
              <w:t>:​</w:t>
            </w:r>
            <w:r w:rsidRPr="005A447D">
              <w:rPr>
                <w:lang w:val="en-US"/>
              </w:rPr>
              <w:t>Veterinary</w:t>
            </w:r>
            <w:r w:rsidRPr="005A447D">
              <w:t>​</w:t>
            </w:r>
            <w:r w:rsidRPr="005A447D">
              <w:rPr>
                <w:lang w:val="en-US"/>
              </w:rPr>
              <w:t>Control</w:t>
            </w:r>
            <w:r w:rsidRPr="005A447D">
              <w:t>​</w:t>
            </w:r>
            <w:r w:rsidRPr="005A447D">
              <w:rPr>
                <w:lang w:val="en-US"/>
              </w:rPr>
              <w:t>Indicator</w:t>
            </w:r>
            <w:r w:rsidRPr="005A447D">
              <w:t>)» должно соответствовать одному из следующих значений:</w:t>
            </w:r>
          </w:p>
          <w:p w14:paraId="7DAC9A1A" w14:textId="77777777" w:rsidR="00801B2C" w:rsidRPr="005A447D" w:rsidRDefault="00801B2C" w:rsidP="00277786">
            <w:pPr>
              <w:pStyle w:val="afff0"/>
              <w:jc w:val="left"/>
            </w:pPr>
            <w:r w:rsidRPr="005A447D">
              <w:rPr>
                <w:lang w:val="en-US"/>
              </w:rPr>
              <w:t>true</w:t>
            </w:r>
            <w:r w:rsidRPr="005A447D">
              <w:t xml:space="preserve"> – продукция (товар) является подконтрольным ветеринарному контролю (надзору);</w:t>
            </w:r>
          </w:p>
          <w:p w14:paraId="61A0CFB4" w14:textId="77777777" w:rsidR="00801B2C" w:rsidRPr="005A447D" w:rsidRDefault="00801B2C" w:rsidP="00277786">
            <w:pPr>
              <w:pStyle w:val="af1"/>
            </w:pPr>
            <w:r w:rsidRPr="005A447D">
              <w:rPr>
                <w:lang w:val="en-US"/>
              </w:rPr>
              <w:t>false</w:t>
            </w:r>
            <w:r w:rsidRPr="005A447D">
              <w:t xml:space="preserve"> – продукция (товар) не является подконтрольным ветеринарному контролю (надзору)</w:t>
            </w:r>
          </w:p>
        </w:tc>
      </w:tr>
      <w:tr w:rsidR="00801B2C" w:rsidRPr="005A447D" w14:paraId="2AD2121D" w14:textId="77777777" w:rsidTr="00277786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60873AC" w14:textId="77777777" w:rsidR="00801B2C" w:rsidRPr="005A447D" w:rsidRDefault="00801B2C" w:rsidP="00277786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D4A563D" w14:textId="77777777" w:rsidR="00801B2C" w:rsidRPr="005A447D" w:rsidRDefault="00801B2C" w:rsidP="00277786">
            <w:pPr>
              <w:pStyle w:val="af1"/>
            </w:pPr>
            <w:r w:rsidRPr="005A447D">
              <w:t>значение реквизита «Признак срока хранения до 40 суток</w:t>
            </w:r>
          </w:p>
          <w:p w14:paraId="27DB4A50" w14:textId="77777777" w:rsidR="00801B2C" w:rsidRPr="005A447D" w:rsidRDefault="00801B2C" w:rsidP="00277786">
            <w:pPr>
              <w:pStyle w:val="af1"/>
            </w:pPr>
            <w:r w:rsidRPr="005A447D">
              <w:t>(</w:t>
            </w:r>
            <w:r w:rsidRPr="005A447D">
              <w:rPr>
                <w:lang w:val="en-US"/>
              </w:rPr>
              <w:t>ctsdo</w:t>
            </w:r>
            <w:r w:rsidRPr="005A447D">
              <w:t>:​</w:t>
            </w:r>
            <w:r w:rsidRPr="005A447D">
              <w:rPr>
                <w:lang w:val="en-US"/>
              </w:rPr>
              <w:t>Storage</w:t>
            </w:r>
            <w:r w:rsidRPr="005A447D">
              <w:t>​</w:t>
            </w:r>
            <w:r w:rsidRPr="005A447D">
              <w:rPr>
                <w:lang w:val="en-US"/>
              </w:rPr>
              <w:t>Life</w:t>
            </w:r>
            <w:r w:rsidRPr="005A447D">
              <w:t>40​</w:t>
            </w:r>
            <w:r w:rsidRPr="005A447D">
              <w:rPr>
                <w:lang w:val="en-US"/>
              </w:rPr>
              <w:t>Days</w:t>
            </w:r>
            <w:r w:rsidRPr="005A447D">
              <w:t>​</w:t>
            </w:r>
            <w:r w:rsidRPr="005A447D">
              <w:rPr>
                <w:lang w:val="en-US"/>
              </w:rPr>
              <w:t>Indicator</w:t>
            </w:r>
            <w:r w:rsidRPr="005A447D">
              <w:t>)» должно соответствовать одному из следующих значений:</w:t>
            </w:r>
          </w:p>
          <w:p w14:paraId="22BEA51F" w14:textId="77777777" w:rsidR="00801B2C" w:rsidRPr="005A447D" w:rsidRDefault="00801B2C" w:rsidP="00277786">
            <w:pPr>
              <w:pStyle w:val="afff0"/>
              <w:jc w:val="left"/>
            </w:pPr>
            <w:r w:rsidRPr="005A447D">
              <w:rPr>
                <w:lang w:val="en-US"/>
              </w:rPr>
              <w:t>true</w:t>
            </w:r>
            <w:r w:rsidRPr="005A447D">
              <w:t xml:space="preserve"> – продукция (товар) принадлежит к продукции (товарам), срок хранения которых составляет до 40 суток (включительно);</w:t>
            </w:r>
          </w:p>
          <w:p w14:paraId="06D169BC" w14:textId="77777777" w:rsidR="00801B2C" w:rsidRPr="005A447D" w:rsidRDefault="00801B2C" w:rsidP="00277786">
            <w:pPr>
              <w:pStyle w:val="af1"/>
            </w:pPr>
            <w:r w:rsidRPr="005A447D">
              <w:rPr>
                <w:lang w:val="en-US"/>
              </w:rPr>
              <w:t>false</w:t>
            </w:r>
            <w:r w:rsidRPr="005A447D">
              <w:t xml:space="preserve"> – продукция (товар) не принадлежит к продукции (товарам), срок хранения которых составляет до 40 суток (включительно)</w:t>
            </w:r>
          </w:p>
        </w:tc>
      </w:tr>
      <w:tr w:rsidR="00801B2C" w14:paraId="5581FB13" w14:textId="77777777" w:rsidTr="00277786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80D9A95" w14:textId="77777777" w:rsidR="00801B2C" w:rsidRDefault="00801B2C" w:rsidP="00277786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CF01AE0" w14:textId="77777777" w:rsidR="00801B2C" w:rsidRDefault="00801B2C" w:rsidP="00277786">
            <w:pPr>
              <w:pStyle w:val="af1"/>
            </w:pPr>
            <w:r>
              <w:t>в случае указания сведений о массовой доле жира в сложном реквизите «Массовая доля жира (ctcdo:FatMassFractionDetails)» должен быть заполнен один из следующих реквизитов:</w:t>
            </w:r>
          </w:p>
          <w:p w14:paraId="4243C78F" w14:textId="77777777" w:rsidR="00801B2C" w:rsidRDefault="00801B2C" w:rsidP="00277786">
            <w:pPr>
              <w:pStyle w:val="af1"/>
              <w:ind w:left="708"/>
            </w:pPr>
            <w:r>
              <w:t>«Значение характеристики товара в числовой форме (ctsdo:GoodsCharacteristicMeasure)»;</w:t>
            </w:r>
          </w:p>
          <w:p w14:paraId="3D4B9E07" w14:textId="77777777" w:rsidR="00801B2C" w:rsidRDefault="00801B2C" w:rsidP="00277786">
            <w:pPr>
              <w:pStyle w:val="af1"/>
              <w:ind w:left="708"/>
            </w:pPr>
            <w:r>
              <w:t>либо «Значение характеристики товара в числовой или нечисловой форме (ctsdo:GoodsCharacteristicValue)»,</w:t>
            </w:r>
          </w:p>
          <w:p w14:paraId="18FA4DA9" w14:textId="77777777" w:rsidR="00801B2C" w:rsidRDefault="00801B2C" w:rsidP="00277786">
            <w:pPr>
              <w:pStyle w:val="af1"/>
            </w:pPr>
            <w:r>
              <w:t xml:space="preserve">а также реквизит «Код единицы измерения (ctsdo:MeasurementUnitCode)», содержащий кодовое </w:t>
            </w:r>
            <w:r w:rsidRPr="00A9461E">
              <w:t>значение, соответствующи</w:t>
            </w:r>
            <w:r>
              <w:t>е</w:t>
            </w:r>
            <w:r w:rsidRPr="00A9461E">
              <w:t xml:space="preserve"> значению </w:t>
            </w:r>
            <w:r>
              <w:t xml:space="preserve">«процент» в классификаторе единиц измерения и счета Евразийского экономического союза. </w:t>
            </w:r>
            <w:r>
              <w:rPr>
                <w:noProof/>
              </w:rPr>
              <w:t xml:space="preserve">При этом </w:t>
            </w:r>
            <w:r w:rsidRPr="00E929DB">
              <w:rPr>
                <w:noProof/>
              </w:rPr>
              <w:t xml:space="preserve">атрибут «идентификатор справочника (классификатора) </w:t>
            </w:r>
            <w:r w:rsidRPr="00E929DB">
              <w:t xml:space="preserve">(атрибут </w:t>
            </w:r>
            <w:r w:rsidRPr="00E929DB">
              <w:rPr>
                <w:noProof/>
              </w:rPr>
              <w:t>code‌List‌Id</w:t>
            </w:r>
            <w:r w:rsidRPr="00E929DB">
              <w:t xml:space="preserve">)» реквизита </w:t>
            </w:r>
            <w:r w:rsidRPr="00E929DB">
              <w:rPr>
                <w:noProof/>
              </w:rPr>
              <w:t>«Код единицы измерения (ctsdo:‌Measurement‌Unit‌Code)» должен содержать значение «</w:t>
            </w:r>
            <w:r w:rsidRPr="00E929DB">
              <w:rPr>
                <w:rFonts w:cs="Times New Roman"/>
                <w:szCs w:val="24"/>
              </w:rPr>
              <w:t>20</w:t>
            </w:r>
            <w:r>
              <w:rPr>
                <w:rFonts w:cs="Times New Roman"/>
                <w:szCs w:val="24"/>
              </w:rPr>
              <w:t>64</w:t>
            </w:r>
            <w:r w:rsidRPr="00E929DB">
              <w:rPr>
                <w:rFonts w:cs="Times New Roman"/>
                <w:szCs w:val="24"/>
              </w:rPr>
              <w:t>»</w:t>
            </w:r>
            <w:r>
              <w:t>.</w:t>
            </w:r>
          </w:p>
        </w:tc>
      </w:tr>
      <w:tr w:rsidR="00801B2C" w14:paraId="06617B58" w14:textId="77777777" w:rsidTr="00277786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689E7F5" w14:textId="77777777" w:rsidR="00801B2C" w:rsidRDefault="00801B2C" w:rsidP="00277786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3949CF7" w14:textId="77777777" w:rsidR="00801B2C" w:rsidRDefault="00801B2C" w:rsidP="00277786">
            <w:pPr>
              <w:pStyle w:val="af1"/>
            </w:pPr>
            <w:r>
              <w:t>в случае указания сведений о массовой доле белка в сложном реквизите «Массовая доля белка (ctcdo:ProteinMassFractionDetails)» должен быть заполнен один из следующих реквизитов:</w:t>
            </w:r>
          </w:p>
          <w:p w14:paraId="1756660E" w14:textId="77777777" w:rsidR="00801B2C" w:rsidRDefault="00801B2C" w:rsidP="00277786">
            <w:pPr>
              <w:pStyle w:val="af1"/>
              <w:ind w:left="708"/>
            </w:pPr>
            <w:r>
              <w:t>«Значение характеристики товара в числовой форме (ctsdo:GoodsCharacteristicMeasure)»;</w:t>
            </w:r>
          </w:p>
          <w:p w14:paraId="6895F502" w14:textId="77777777" w:rsidR="00801B2C" w:rsidRDefault="00801B2C" w:rsidP="00277786">
            <w:pPr>
              <w:pStyle w:val="af1"/>
              <w:ind w:left="708"/>
            </w:pPr>
            <w:r>
              <w:t>либо «Значение характеристики товара в числовой или нечисловой форме (ctsdo:GoodsCharacteristicValue)»,</w:t>
            </w:r>
          </w:p>
          <w:p w14:paraId="5BE54A55" w14:textId="77777777" w:rsidR="00801B2C" w:rsidRDefault="00801B2C" w:rsidP="00277786">
            <w:pPr>
              <w:pStyle w:val="af1"/>
            </w:pPr>
            <w:r>
              <w:t xml:space="preserve">а также реквизит «Код единицы измерения (ctsdo:MeasurementUnitCode)», содержащий кодовое </w:t>
            </w:r>
            <w:r w:rsidRPr="00A9461E">
              <w:t>значение, соответствующи</w:t>
            </w:r>
            <w:r>
              <w:t>е</w:t>
            </w:r>
            <w:r w:rsidRPr="00A9461E">
              <w:t xml:space="preserve"> значению </w:t>
            </w:r>
            <w:r>
              <w:t xml:space="preserve">«процент» в классификаторе единиц измерения и счета Евразийского экономического союза. </w:t>
            </w:r>
            <w:r>
              <w:rPr>
                <w:noProof/>
              </w:rPr>
              <w:t xml:space="preserve">При этом </w:t>
            </w:r>
            <w:r w:rsidRPr="00E929DB">
              <w:rPr>
                <w:noProof/>
              </w:rPr>
              <w:t xml:space="preserve">атрибут «идентификатор справочника (классификатора) </w:t>
            </w:r>
            <w:r w:rsidRPr="00E929DB">
              <w:t xml:space="preserve">(атрибут </w:t>
            </w:r>
            <w:r w:rsidRPr="00E929DB">
              <w:rPr>
                <w:noProof/>
              </w:rPr>
              <w:t>code‌List‌Id</w:t>
            </w:r>
            <w:r w:rsidRPr="00E929DB">
              <w:t xml:space="preserve">)» реквизита </w:t>
            </w:r>
            <w:r w:rsidRPr="00E929DB">
              <w:rPr>
                <w:noProof/>
              </w:rPr>
              <w:t>«Код единицы измерения (ctsdo:‌Measurement‌Unit‌Code)» должен содержать значение «</w:t>
            </w:r>
            <w:r w:rsidRPr="00E929DB">
              <w:rPr>
                <w:rFonts w:cs="Times New Roman"/>
                <w:szCs w:val="24"/>
              </w:rPr>
              <w:t>20</w:t>
            </w:r>
            <w:r>
              <w:rPr>
                <w:rFonts w:cs="Times New Roman"/>
                <w:szCs w:val="24"/>
              </w:rPr>
              <w:t>64</w:t>
            </w:r>
            <w:r w:rsidRPr="00E929DB">
              <w:rPr>
                <w:rFonts w:cs="Times New Roman"/>
                <w:szCs w:val="24"/>
              </w:rPr>
              <w:t>»</w:t>
            </w:r>
            <w:r>
              <w:t>.</w:t>
            </w:r>
          </w:p>
        </w:tc>
      </w:tr>
    </w:tbl>
    <w:p w14:paraId="6EC7EA07" w14:textId="195D2671" w:rsidR="001D6C9B" w:rsidRPr="00AC5340" w:rsidRDefault="00A77DF8" w:rsidP="001D6C9B">
      <w:pPr>
        <w:pStyle w:val="a7"/>
        <w:spacing w:before="120" w:line="348" w:lineRule="auto"/>
        <w:rPr>
          <w:rStyle w:val="a9"/>
        </w:rPr>
      </w:pPr>
      <w:r>
        <w:rPr>
          <w:rStyle w:val="a9"/>
          <w:lang w:val="ru-RU"/>
        </w:rPr>
        <w:t>63</w:t>
      </w:r>
      <w:r w:rsidR="001D6C9B" w:rsidRPr="00AC5340">
        <w:rPr>
          <w:rStyle w:val="a9"/>
        </w:rPr>
        <w:t xml:space="preserve">. Требования к заполнению реквизитов </w:t>
      </w:r>
      <w:r w:rsidR="001D6C9B" w:rsidRPr="00AC5340">
        <w:rPr>
          <w:rStyle w:val="a9"/>
          <w:lang w:val="ru-RU"/>
        </w:rPr>
        <w:t>электронных документов (сведений)</w:t>
      </w:r>
      <w:r w:rsidR="001D6C9B" w:rsidRPr="00AC5340">
        <w:rPr>
          <w:rStyle w:val="a9"/>
        </w:rPr>
        <w:t xml:space="preserve"> </w:t>
      </w:r>
      <w:r w:rsidR="001D6C9B" w:rsidRPr="00AC5340">
        <w:t>«</w:t>
      </w:r>
      <w:r w:rsidR="001D6C9B" w:rsidRPr="00AC5340">
        <w:rPr>
          <w:lang w:val="ru-RU"/>
        </w:rPr>
        <w:t>У</w:t>
      </w:r>
      <w:r w:rsidR="001D6C9B" w:rsidRPr="00AC5340">
        <w:t>ведомление о результате обработки</w:t>
      </w:r>
      <w:r w:rsidR="001D6C9B" w:rsidRPr="00AC5340">
        <w:rPr>
          <w:lang w:val="ru-RU"/>
        </w:rPr>
        <w:t>»</w:t>
      </w:r>
      <w:r w:rsidR="001D6C9B" w:rsidRPr="00AC5340">
        <w:t xml:space="preserve"> (</w:t>
      </w:r>
      <w:r w:rsidR="001D6C9B" w:rsidRPr="00AC5340">
        <w:rPr>
          <w:lang w:val="en-US"/>
        </w:rPr>
        <w:t>R</w:t>
      </w:r>
      <w:r w:rsidR="001D6C9B" w:rsidRPr="00AC5340">
        <w:t>.006)</w:t>
      </w:r>
      <w:r w:rsidR="001D6C9B" w:rsidRPr="00AC5340">
        <w:rPr>
          <w:rStyle w:val="a9"/>
        </w:rPr>
        <w:t xml:space="preserve">, </w:t>
      </w:r>
      <w:r w:rsidR="001D6C9B" w:rsidRPr="00AC5340">
        <w:t>передаваемых в сообщении «</w:t>
      </w:r>
      <w:r w:rsidR="001D6C9B" w:rsidRPr="00AC5340">
        <w:rPr>
          <w:lang w:val="ru-RU"/>
        </w:rPr>
        <w:t>У</w:t>
      </w:r>
      <w:r w:rsidR="001D6C9B" w:rsidRPr="00AC5340">
        <w:t>ведомление о результат</w:t>
      </w:r>
      <w:r w:rsidR="001D6C9B" w:rsidRPr="00AC5340">
        <w:rPr>
          <w:lang w:val="ru-RU"/>
        </w:rPr>
        <w:t>е</w:t>
      </w:r>
      <w:r w:rsidR="001D6C9B" w:rsidRPr="00AC5340">
        <w:t xml:space="preserve"> обработки измененных сведений о товаре для внесения в национальный компонент </w:t>
      </w:r>
      <w:r w:rsidR="001D6C9B" w:rsidRPr="00AC5340">
        <w:rPr>
          <w:lang w:val="ru-RU"/>
        </w:rPr>
        <w:lastRenderedPageBreak/>
        <w:t xml:space="preserve">информационной </w:t>
      </w:r>
      <w:r w:rsidR="001D6C9B" w:rsidRPr="00AC5340">
        <w:t>системы маркировки товаров» (P.LS.03.MSG.0</w:t>
      </w:r>
      <w:r w:rsidR="001D6C9B" w:rsidRPr="00AC5340">
        <w:rPr>
          <w:lang w:val="ru-RU"/>
        </w:rPr>
        <w:t>27</w:t>
      </w:r>
      <w:r w:rsidR="001D6C9B" w:rsidRPr="00AC5340">
        <w:t>)</w:t>
      </w:r>
      <w:r w:rsidR="001D6C9B" w:rsidRPr="00AC5340">
        <w:rPr>
          <w:rStyle w:val="a9"/>
          <w:lang w:val="ru-RU"/>
        </w:rPr>
        <w:t xml:space="preserve">, </w:t>
      </w:r>
      <w:r w:rsidR="001D6C9B" w:rsidRPr="00AC5340">
        <w:rPr>
          <w:rStyle w:val="a9"/>
        </w:rPr>
        <w:t>приведены в таблице</w:t>
      </w:r>
      <w:r w:rsidR="001D6C9B" w:rsidRPr="00AC5340">
        <w:rPr>
          <w:rStyle w:val="a9"/>
          <w:lang w:val="ru-RU"/>
        </w:rPr>
        <w:t xml:space="preserve"> </w:t>
      </w:r>
      <w:r w:rsidR="00194651">
        <w:rPr>
          <w:rStyle w:val="a9"/>
          <w:lang w:val="ru-RU"/>
        </w:rPr>
        <w:t>5</w:t>
      </w:r>
      <w:r w:rsidR="00E3327D" w:rsidRPr="00E3327D">
        <w:rPr>
          <w:rStyle w:val="a9"/>
          <w:lang w:val="ru-RU"/>
        </w:rPr>
        <w:t>3</w:t>
      </w:r>
      <w:r w:rsidR="001D6C9B" w:rsidRPr="00AC5340">
        <w:rPr>
          <w:rStyle w:val="a9"/>
        </w:rPr>
        <w:t>.</w:t>
      </w:r>
    </w:p>
    <w:p w14:paraId="066A0C34" w14:textId="6658033C" w:rsidR="001D6C9B" w:rsidRPr="00D3575A" w:rsidRDefault="001D6C9B" w:rsidP="001D6C9B">
      <w:pPr>
        <w:pStyle w:val="affd"/>
        <w:spacing w:before="120"/>
        <w:rPr>
          <w:rStyle w:val="afc"/>
          <w:bCs w:val="0"/>
          <w:noProof/>
          <w:lang w:val="ru-RU"/>
        </w:rPr>
      </w:pPr>
      <w:r w:rsidRPr="00AC5340">
        <w:t>Таблица</w:t>
      </w:r>
      <w:r w:rsidRPr="00AC5340">
        <w:rPr>
          <w:lang w:val="en-US"/>
        </w:rPr>
        <w:t> </w:t>
      </w:r>
      <w:r w:rsidR="00194651">
        <w:t>5</w:t>
      </w:r>
      <w:r w:rsidR="00E3327D" w:rsidRPr="00D3575A">
        <w:t>3</w:t>
      </w:r>
    </w:p>
    <w:p w14:paraId="2D62CB88" w14:textId="0B64A785" w:rsidR="001D6C9B" w:rsidRPr="00AC5340" w:rsidRDefault="001D6C9B" w:rsidP="001D6C9B">
      <w:pPr>
        <w:pStyle w:val="a6"/>
        <w:rPr>
          <w:rStyle w:val="a9"/>
        </w:rPr>
      </w:pPr>
      <w:r w:rsidRPr="00AC5340">
        <w:rPr>
          <w:rStyle w:val="a9"/>
        </w:rPr>
        <w:t xml:space="preserve">Требования к заполнению реквизитов </w:t>
      </w:r>
      <w:r w:rsidRPr="00AC5340">
        <w:rPr>
          <w:rStyle w:val="a9"/>
          <w:lang w:val="ru-RU"/>
        </w:rPr>
        <w:t>электронных документов (сведений)</w:t>
      </w:r>
      <w:r w:rsidRPr="00AC5340">
        <w:rPr>
          <w:rStyle w:val="a9"/>
        </w:rPr>
        <w:t xml:space="preserve"> </w:t>
      </w:r>
      <w:r w:rsidRPr="00AC5340">
        <w:t>«Уведомление о результате обработки» (</w:t>
      </w:r>
      <w:r w:rsidRPr="00AC5340">
        <w:rPr>
          <w:lang w:val="en-US"/>
        </w:rPr>
        <w:t>R</w:t>
      </w:r>
      <w:r w:rsidRPr="00AC5340">
        <w:t>.006)</w:t>
      </w:r>
      <w:r w:rsidRPr="00AC5340">
        <w:rPr>
          <w:rStyle w:val="a9"/>
        </w:rPr>
        <w:t xml:space="preserve">, </w:t>
      </w:r>
      <w:r w:rsidRPr="00AC5340">
        <w:t>передаваемых в сообщении «Уведомление о результате обработки измененных сведений о товаре для внесения в национальный компонент информационной системы маркировки товаров» (P.LS.03.MSG.027)</w:t>
      </w:r>
    </w:p>
    <w:tbl>
      <w:tblPr>
        <w:tblW w:w="9356" w:type="dxa"/>
        <w:jc w:val="center"/>
        <w:tblLook w:val="0400" w:firstRow="0" w:lastRow="0" w:firstColumn="0" w:lastColumn="0" w:noHBand="0" w:noVBand="1"/>
      </w:tblPr>
      <w:tblGrid>
        <w:gridCol w:w="1561"/>
        <w:gridCol w:w="7795"/>
      </w:tblGrid>
      <w:tr w:rsidR="001D6C9B" w:rsidRPr="00AC5340" w14:paraId="4A28E74A" w14:textId="77777777" w:rsidTr="00550E7C">
        <w:trPr>
          <w:cantSplit/>
          <w:trHeight w:val="601"/>
          <w:tblHeader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226F36D" w14:textId="77777777" w:rsidR="001D6C9B" w:rsidRPr="00AC5340" w:rsidRDefault="001D6C9B" w:rsidP="00550E7C">
            <w:pPr>
              <w:pStyle w:val="af0"/>
              <w:spacing w:line="264" w:lineRule="auto"/>
            </w:pPr>
            <w:r w:rsidRPr="00AC5340">
              <w:t>Код требования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B558053" w14:textId="77777777" w:rsidR="001D6C9B" w:rsidRPr="00AC5340" w:rsidRDefault="001D6C9B" w:rsidP="00550E7C">
            <w:pPr>
              <w:pStyle w:val="af0"/>
              <w:spacing w:line="264" w:lineRule="auto"/>
            </w:pPr>
            <w:r w:rsidRPr="00AC5340">
              <w:t>Формулировка требования</w:t>
            </w:r>
          </w:p>
        </w:tc>
      </w:tr>
      <w:tr w:rsidR="001D6C9B" w:rsidRPr="00AC5340" w14:paraId="713CF09F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E3DD488" w14:textId="77777777" w:rsidR="001D6C9B" w:rsidRPr="009E2FD6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t>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50F264B" w14:textId="77777777" w:rsidR="001D6C9B" w:rsidRPr="00AC5340" w:rsidRDefault="001D6C9B" w:rsidP="00550E7C">
            <w:pPr>
              <w:pStyle w:val="afff0"/>
              <w:jc w:val="left"/>
            </w:pPr>
            <w:r w:rsidRPr="00AC5340">
              <w:rPr>
                <w:noProof/>
              </w:rPr>
              <w:t xml:space="preserve">реквизит «Идентификатор исходного электронного документа (сведений) (csdo:‌EDoc‌Ref‌Id)» в составе реквизита «Заголовок электронного документа (сведений) (ccdo:‌EDoc‌Header)» должен быть заполнен </w:t>
            </w:r>
            <w:r>
              <w:rPr>
                <w:noProof/>
              </w:rPr>
              <w:br/>
            </w:r>
            <w:r w:rsidRPr="00AC5340">
              <w:rPr>
                <w:noProof/>
              </w:rPr>
              <w:t xml:space="preserve">и содержать значение реквизита «Идентификатор электронного документа (сведений) (csdo:‌EDoc‌Id)», указанное в «Сведениях </w:t>
            </w:r>
            <w:r>
              <w:rPr>
                <w:noProof/>
              </w:rPr>
              <w:br/>
            </w:r>
            <w:r w:rsidRPr="00AC5340">
              <w:rPr>
                <w:noProof/>
              </w:rPr>
              <w:t>о характеристиках товара, подлежащего маркировке средствами идентификации» (R.CT.LS.03.016), передаваемого в сообщении «</w:t>
            </w:r>
            <w:r w:rsidRPr="00AC5340">
              <w:t xml:space="preserve">Измененные сведения о товаре для внесения в национальный компонент информационной системы маркировки товаров» (P.LS.03.MSG.026) в рамках одного экземпляра транзакции «Представление измененных сведений о товаре для внесения </w:t>
            </w:r>
            <w:r>
              <w:br/>
            </w:r>
            <w:r w:rsidRPr="00AC5340">
              <w:t>в национальный компонент информационной системы маркировки товаров» (P.LS.03.TRN.017)</w:t>
            </w:r>
          </w:p>
        </w:tc>
      </w:tr>
      <w:tr w:rsidR="001D6C9B" w:rsidRPr="00AC5340" w14:paraId="74612441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9E7FABF" w14:textId="77777777" w:rsidR="001D6C9B" w:rsidRPr="00AC5340" w:rsidRDefault="001D6C9B" w:rsidP="00550E7C">
            <w:pPr>
              <w:pStyle w:val="aff4"/>
            </w:pPr>
            <w:r w:rsidRPr="00AC5340">
              <w:t>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38B5C4F" w14:textId="69077413" w:rsidR="001D6C9B" w:rsidRPr="00AC5340" w:rsidRDefault="001D6C9B" w:rsidP="00461C15">
            <w:pPr>
              <w:pStyle w:val="afff0"/>
              <w:jc w:val="left"/>
            </w:pPr>
            <w:r w:rsidRPr="00AC5340">
              <w:t>если сведения о характеристиках товара успешно изменены в национальном компоненте информационной системы маркировки товаров, то реквизит «</w:t>
            </w:r>
            <w:r w:rsidRPr="00AC5340">
              <w:rPr>
                <w:noProof/>
              </w:rPr>
              <w:t xml:space="preserve">Код результата обработки </w:t>
            </w:r>
            <w:r w:rsidR="00BF03C0" w:rsidRPr="00BF03C0">
              <w:rPr>
                <w:noProof/>
              </w:rPr>
              <w:br/>
            </w:r>
            <w:r w:rsidRPr="00AC5340">
              <w:t>(</w:t>
            </w:r>
            <w:r w:rsidR="006C6F8D">
              <w:rPr>
                <w:noProof/>
                <w:lang w:val="en-US"/>
              </w:rPr>
              <w:t>csdo</w:t>
            </w:r>
            <w:r w:rsidR="006C6F8D" w:rsidRPr="00FB156C">
              <w:rPr>
                <w:noProof/>
              </w:rPr>
              <w:t>:</w:t>
            </w:r>
            <w:r w:rsidR="006C6F8D">
              <w:rPr>
                <w:noProof/>
                <w:lang w:val="en-US"/>
              </w:rPr>
              <w:t>ProcessingResultV</w:t>
            </w:r>
            <w:r w:rsidR="006C6F8D" w:rsidRPr="00FB156C">
              <w:rPr>
                <w:noProof/>
              </w:rPr>
              <w:t>2</w:t>
            </w:r>
            <w:r w:rsidR="006C6F8D">
              <w:rPr>
                <w:noProof/>
                <w:lang w:val="en-US"/>
              </w:rPr>
              <w:t>Code</w:t>
            </w:r>
            <w:r w:rsidRPr="00AC5340">
              <w:t>)» должен содержать значение «6» – сведения обработаны. При этом реквизит «</w:t>
            </w:r>
            <w:r w:rsidRPr="00AC5340">
              <w:rPr>
                <w:noProof/>
              </w:rPr>
              <w:t xml:space="preserve">Описание </w:t>
            </w:r>
            <w:r w:rsidR="00461C15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Descrip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Text</w:t>
            </w:r>
            <w:r w:rsidRPr="00AC5340">
              <w:t xml:space="preserve">)» не </w:t>
            </w:r>
            <w:r>
              <w:t>должен быть заполнен</w:t>
            </w:r>
          </w:p>
        </w:tc>
      </w:tr>
      <w:tr w:rsidR="001D6C9B" w:rsidRPr="00AC5340" w14:paraId="4BD3BF0D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DB8BE7C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t>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370720A" w14:textId="0B2CCD44" w:rsidR="001D6C9B" w:rsidRPr="00AC5340" w:rsidRDefault="001D6C9B" w:rsidP="00550E7C">
            <w:pPr>
              <w:pStyle w:val="afff0"/>
              <w:jc w:val="left"/>
            </w:pPr>
            <w:r w:rsidRPr="00AC5340">
              <w:t xml:space="preserve">если сведения о характеристиках товара не могут быть изменены </w:t>
            </w:r>
            <w:r w:rsidR="00F33202">
              <w:br/>
            </w:r>
            <w:r w:rsidRPr="00AC5340">
              <w:t>в национальном компоненте информационной системы маркировки товаров, то реквизит «</w:t>
            </w:r>
            <w:r w:rsidRPr="00AC5340">
              <w:rPr>
                <w:noProof/>
              </w:rPr>
              <w:t xml:space="preserve">Код результата обработки </w:t>
            </w:r>
            <w:r w:rsidR="00BF03C0" w:rsidRPr="00BF03C0">
              <w:rPr>
                <w:noProof/>
              </w:rPr>
              <w:br/>
            </w:r>
            <w:r w:rsidRPr="00AC5340">
              <w:t>(</w:t>
            </w:r>
            <w:r w:rsidR="006C6F8D">
              <w:rPr>
                <w:noProof/>
                <w:lang w:val="en-US"/>
              </w:rPr>
              <w:t>csdo</w:t>
            </w:r>
            <w:r w:rsidR="006C6F8D" w:rsidRPr="00FB156C">
              <w:rPr>
                <w:noProof/>
              </w:rPr>
              <w:t>:</w:t>
            </w:r>
            <w:r w:rsidR="006C6F8D">
              <w:rPr>
                <w:noProof/>
                <w:lang w:val="en-US"/>
              </w:rPr>
              <w:t>ProcessingResultV</w:t>
            </w:r>
            <w:r w:rsidR="006C6F8D" w:rsidRPr="00FB156C">
              <w:rPr>
                <w:noProof/>
              </w:rPr>
              <w:t>2</w:t>
            </w:r>
            <w:r w:rsidR="006C6F8D">
              <w:rPr>
                <w:noProof/>
                <w:lang w:val="en-US"/>
              </w:rPr>
              <w:t>Code</w:t>
            </w:r>
            <w:r w:rsidRPr="00AC5340">
              <w:t>)» должен содержать значение «7» – сведения не могут быть обработаны. При этом реквизит «</w:t>
            </w:r>
            <w:r w:rsidRPr="00AC5340">
              <w:rPr>
                <w:noProof/>
              </w:rPr>
              <w:t xml:space="preserve">Описание </w:t>
            </w:r>
            <w:r w:rsidR="00BF03C0" w:rsidRPr="00461C15"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Descrip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Text</w:t>
            </w:r>
            <w:r w:rsidRPr="00AC5340">
              <w:t>)» должен быть заполнен</w:t>
            </w:r>
          </w:p>
        </w:tc>
      </w:tr>
    </w:tbl>
    <w:p w14:paraId="15553243" w14:textId="77777777" w:rsidR="001D6C9B" w:rsidRPr="00AC5340" w:rsidRDefault="001D6C9B" w:rsidP="001D6C9B">
      <w:pPr>
        <w:spacing w:line="240" w:lineRule="auto"/>
        <w:rPr>
          <w:sz w:val="28"/>
          <w:szCs w:val="24"/>
        </w:rPr>
      </w:pPr>
    </w:p>
    <w:p w14:paraId="0075F455" w14:textId="470F9E2F" w:rsidR="001D6C9B" w:rsidRPr="00AC5340" w:rsidRDefault="00A77DF8" w:rsidP="001D6C9B">
      <w:pPr>
        <w:pStyle w:val="a7"/>
        <w:spacing w:before="120" w:line="348" w:lineRule="auto"/>
        <w:rPr>
          <w:rStyle w:val="a9"/>
        </w:rPr>
      </w:pPr>
      <w:r>
        <w:rPr>
          <w:rStyle w:val="a9"/>
          <w:lang w:val="ru-RU"/>
        </w:rPr>
        <w:t>6</w:t>
      </w:r>
      <w:r w:rsidR="00387A5B">
        <w:rPr>
          <w:rStyle w:val="a9"/>
          <w:lang w:val="ru-RU"/>
        </w:rPr>
        <w:t>4</w:t>
      </w:r>
      <w:r w:rsidR="001D6C9B" w:rsidRPr="00AC5340">
        <w:rPr>
          <w:rStyle w:val="a9"/>
        </w:rPr>
        <w:t xml:space="preserve">. Требования к заполнению реквизитов </w:t>
      </w:r>
      <w:r w:rsidR="001D6C9B" w:rsidRPr="00AC5340">
        <w:rPr>
          <w:rStyle w:val="a9"/>
          <w:lang w:val="ru-RU"/>
        </w:rPr>
        <w:t>электронных документов (сведений)</w:t>
      </w:r>
      <w:r w:rsidR="001D6C9B" w:rsidRPr="00AC5340">
        <w:rPr>
          <w:rStyle w:val="a9"/>
        </w:rPr>
        <w:t xml:space="preserve"> </w:t>
      </w:r>
      <w:r w:rsidR="001D6C9B" w:rsidRPr="00AC5340">
        <w:t>«</w:t>
      </w:r>
      <w:r w:rsidR="001D6C9B" w:rsidRPr="00AC5340">
        <w:rPr>
          <w:lang w:val="ru-RU"/>
        </w:rPr>
        <w:t>З</w:t>
      </w:r>
      <w:r w:rsidR="001D6C9B" w:rsidRPr="00AC5340">
        <w:t xml:space="preserve">апрос на </w:t>
      </w:r>
      <w:r w:rsidR="001D6C9B">
        <w:rPr>
          <w:lang w:val="ru-RU"/>
        </w:rPr>
        <w:t>генерацию</w:t>
      </w:r>
      <w:r w:rsidR="001D6C9B" w:rsidRPr="00AC5340">
        <w:t xml:space="preserve"> </w:t>
      </w:r>
      <w:r w:rsidR="001D6C9B">
        <w:rPr>
          <w:lang w:val="ru-RU"/>
        </w:rPr>
        <w:t>кодов маркировки</w:t>
      </w:r>
      <w:r w:rsidR="001D6C9B" w:rsidRPr="00AC5340">
        <w:rPr>
          <w:lang w:val="ru-RU"/>
        </w:rPr>
        <w:t>»</w:t>
      </w:r>
      <w:r w:rsidR="001D6C9B" w:rsidRPr="00AC5340">
        <w:t xml:space="preserve"> (R.CT.LS.03.014)</w:t>
      </w:r>
      <w:r w:rsidR="001D6C9B" w:rsidRPr="00AC5340">
        <w:rPr>
          <w:rStyle w:val="a9"/>
        </w:rPr>
        <w:t xml:space="preserve">, </w:t>
      </w:r>
      <w:r w:rsidR="001D6C9B" w:rsidRPr="00AC5340">
        <w:t>передаваемых в сообщении «</w:t>
      </w:r>
      <w:r w:rsidR="001D6C9B" w:rsidRPr="00AC5340">
        <w:rPr>
          <w:lang w:val="ru-RU"/>
        </w:rPr>
        <w:t>С</w:t>
      </w:r>
      <w:r w:rsidR="001D6C9B" w:rsidRPr="00AC5340">
        <w:t xml:space="preserve">ведения для генерации </w:t>
      </w:r>
      <w:r w:rsidR="001D6C9B">
        <w:rPr>
          <w:lang w:val="ru-RU"/>
        </w:rPr>
        <w:t>кодов маркировки</w:t>
      </w:r>
      <w:r w:rsidR="001D6C9B" w:rsidRPr="00AC5340">
        <w:t>» (</w:t>
      </w:r>
      <w:r w:rsidR="001D6C9B" w:rsidRPr="00AC5340">
        <w:rPr>
          <w:lang w:val="en-US"/>
        </w:rPr>
        <w:t>P</w:t>
      </w:r>
      <w:r w:rsidR="001D6C9B" w:rsidRPr="00AC5340">
        <w:rPr>
          <w:lang w:val="ru-RU"/>
        </w:rPr>
        <w:t>.</w:t>
      </w:r>
      <w:r w:rsidR="001D6C9B" w:rsidRPr="00AC5340">
        <w:rPr>
          <w:lang w:val="en-US"/>
        </w:rPr>
        <w:t>LS</w:t>
      </w:r>
      <w:r w:rsidR="001D6C9B" w:rsidRPr="00AC5340">
        <w:rPr>
          <w:lang w:val="ru-RU"/>
        </w:rPr>
        <w:t>.03.</w:t>
      </w:r>
      <w:r w:rsidR="001D6C9B" w:rsidRPr="00AC5340">
        <w:rPr>
          <w:lang w:val="en-US"/>
        </w:rPr>
        <w:t>MSG</w:t>
      </w:r>
      <w:r w:rsidR="001D6C9B" w:rsidRPr="00AC5340">
        <w:rPr>
          <w:lang w:val="ru-RU"/>
        </w:rPr>
        <w:t>.028</w:t>
      </w:r>
      <w:r w:rsidR="001D6C9B" w:rsidRPr="00AC5340">
        <w:t>)</w:t>
      </w:r>
      <w:r w:rsidR="001D6C9B" w:rsidRPr="00AC5340">
        <w:rPr>
          <w:rStyle w:val="a9"/>
          <w:lang w:val="ru-RU"/>
        </w:rPr>
        <w:t xml:space="preserve">, </w:t>
      </w:r>
      <w:r w:rsidR="001D6C9B" w:rsidRPr="00AC5340">
        <w:rPr>
          <w:rStyle w:val="a9"/>
        </w:rPr>
        <w:t>приведены в таблице</w:t>
      </w:r>
      <w:r w:rsidR="001D6C9B" w:rsidRPr="00AC5340">
        <w:rPr>
          <w:rStyle w:val="a9"/>
          <w:lang w:val="ru-RU"/>
        </w:rPr>
        <w:t xml:space="preserve"> </w:t>
      </w:r>
      <w:r w:rsidR="00194651">
        <w:rPr>
          <w:rStyle w:val="a9"/>
          <w:lang w:val="ru-RU"/>
        </w:rPr>
        <w:t>5</w:t>
      </w:r>
      <w:r w:rsidR="00E3327D" w:rsidRPr="00E3327D">
        <w:rPr>
          <w:rStyle w:val="a9"/>
          <w:lang w:val="ru-RU"/>
        </w:rPr>
        <w:t>4</w:t>
      </w:r>
      <w:r w:rsidR="001D6C9B" w:rsidRPr="00AC5340">
        <w:rPr>
          <w:rStyle w:val="a9"/>
        </w:rPr>
        <w:t>.</w:t>
      </w:r>
    </w:p>
    <w:p w14:paraId="482B1900" w14:textId="1792C28F" w:rsidR="001D6C9B" w:rsidRPr="00D3575A" w:rsidRDefault="001D6C9B" w:rsidP="001D6C9B">
      <w:pPr>
        <w:pStyle w:val="affd"/>
        <w:spacing w:before="120"/>
        <w:rPr>
          <w:rStyle w:val="afc"/>
          <w:bCs w:val="0"/>
          <w:noProof/>
          <w:lang w:val="ru-RU"/>
        </w:rPr>
      </w:pPr>
      <w:r w:rsidRPr="00AC5340">
        <w:lastRenderedPageBreak/>
        <w:t>Таблица</w:t>
      </w:r>
      <w:r w:rsidRPr="00AC5340">
        <w:rPr>
          <w:lang w:val="en-US"/>
        </w:rPr>
        <w:t> </w:t>
      </w:r>
      <w:r w:rsidR="00194651">
        <w:t>5</w:t>
      </w:r>
      <w:r w:rsidR="00E3327D" w:rsidRPr="00D3575A">
        <w:t>4</w:t>
      </w:r>
    </w:p>
    <w:p w14:paraId="386AF0B7" w14:textId="77777777" w:rsidR="001D6C9B" w:rsidRPr="00AC5340" w:rsidRDefault="001D6C9B" w:rsidP="001D6C9B">
      <w:pPr>
        <w:pStyle w:val="a6"/>
        <w:rPr>
          <w:rStyle w:val="a9"/>
        </w:rPr>
      </w:pPr>
      <w:r w:rsidRPr="00AC5340">
        <w:rPr>
          <w:rStyle w:val="a9"/>
        </w:rPr>
        <w:t xml:space="preserve">Требования к заполнению реквизитов </w:t>
      </w:r>
      <w:r w:rsidRPr="00AC5340">
        <w:rPr>
          <w:rStyle w:val="a9"/>
          <w:lang w:val="ru-RU"/>
        </w:rPr>
        <w:t>электронных документов (сведений)</w:t>
      </w:r>
      <w:r w:rsidRPr="00AC5340">
        <w:rPr>
          <w:rStyle w:val="a9"/>
        </w:rPr>
        <w:t xml:space="preserve"> </w:t>
      </w:r>
      <w:r w:rsidRPr="00AC5340">
        <w:t xml:space="preserve">«Запрос на </w:t>
      </w:r>
      <w:r>
        <w:t>генерацию</w:t>
      </w:r>
      <w:r w:rsidRPr="00AC5340">
        <w:t xml:space="preserve"> </w:t>
      </w:r>
      <w:r>
        <w:t>кодов маркировки</w:t>
      </w:r>
      <w:r w:rsidRPr="00AC5340">
        <w:t>» (R.CT.LS.03.014)</w:t>
      </w:r>
      <w:r w:rsidRPr="00AC5340">
        <w:rPr>
          <w:rStyle w:val="a9"/>
        </w:rPr>
        <w:t xml:space="preserve">, </w:t>
      </w:r>
      <w:r w:rsidRPr="00AC5340">
        <w:t xml:space="preserve">передаваемых в сообщении «Сведения для генерации </w:t>
      </w:r>
      <w:r>
        <w:t>кодов маркировки</w:t>
      </w:r>
      <w:r w:rsidRPr="00AC5340">
        <w:t>» (</w:t>
      </w:r>
      <w:r w:rsidRPr="00AC5340">
        <w:rPr>
          <w:lang w:val="en-US"/>
        </w:rPr>
        <w:t>P</w:t>
      </w:r>
      <w:r w:rsidRPr="00AC5340">
        <w:t>.</w:t>
      </w:r>
      <w:r w:rsidRPr="00AC5340">
        <w:rPr>
          <w:lang w:val="en-US"/>
        </w:rPr>
        <w:t>LS</w:t>
      </w:r>
      <w:r w:rsidRPr="00AC5340">
        <w:t>.03.</w:t>
      </w:r>
      <w:r w:rsidRPr="00AC5340">
        <w:rPr>
          <w:lang w:val="en-US"/>
        </w:rPr>
        <w:t>MSG</w:t>
      </w:r>
      <w:r w:rsidRPr="00AC5340">
        <w:t>.028)</w:t>
      </w:r>
    </w:p>
    <w:tbl>
      <w:tblPr>
        <w:tblW w:w="9356" w:type="dxa"/>
        <w:jc w:val="center"/>
        <w:tblLook w:val="0400" w:firstRow="0" w:lastRow="0" w:firstColumn="0" w:lastColumn="0" w:noHBand="0" w:noVBand="1"/>
      </w:tblPr>
      <w:tblGrid>
        <w:gridCol w:w="1561"/>
        <w:gridCol w:w="7795"/>
      </w:tblGrid>
      <w:tr w:rsidR="001D6C9B" w:rsidRPr="00AC5340" w14:paraId="2499FC38" w14:textId="77777777" w:rsidTr="00FA196E">
        <w:trPr>
          <w:cantSplit/>
          <w:trHeight w:val="601"/>
          <w:tblHeader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9A16801" w14:textId="77777777" w:rsidR="001D6C9B" w:rsidRPr="00AC5340" w:rsidRDefault="001D6C9B" w:rsidP="00550E7C">
            <w:pPr>
              <w:pStyle w:val="af0"/>
              <w:spacing w:line="264" w:lineRule="auto"/>
            </w:pPr>
            <w:r w:rsidRPr="00AC5340">
              <w:t>Код требования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01FF22A" w14:textId="77777777" w:rsidR="001D6C9B" w:rsidRPr="00AC5340" w:rsidRDefault="001D6C9B" w:rsidP="00550E7C">
            <w:pPr>
              <w:pStyle w:val="af0"/>
              <w:spacing w:line="264" w:lineRule="auto"/>
            </w:pPr>
            <w:r w:rsidRPr="00AC5340">
              <w:t>Формулировка требования</w:t>
            </w:r>
          </w:p>
        </w:tc>
      </w:tr>
      <w:tr w:rsidR="001D6C9B" w:rsidRPr="00AC5340" w14:paraId="47771BFE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26DA458" w14:textId="77777777" w:rsidR="001D6C9B" w:rsidRPr="00AC5340" w:rsidRDefault="001D6C9B" w:rsidP="00550E7C">
            <w:pPr>
              <w:pStyle w:val="aff4"/>
            </w:pPr>
            <w:r w:rsidRPr="00AC5340">
              <w:t>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346A00F" w14:textId="7C4139FD" w:rsidR="001D6C9B" w:rsidRPr="00AC5340" w:rsidRDefault="001D6C9B" w:rsidP="00550E7C">
            <w:pPr>
              <w:pStyle w:val="afff0"/>
              <w:jc w:val="left"/>
            </w:pPr>
            <w:r w:rsidRPr="00AC5340">
              <w:t>реквизит 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 xml:space="preserve">)» </w:t>
            </w:r>
            <w:r>
              <w:t xml:space="preserve">на корневом уровне документа </w:t>
            </w:r>
            <w:r w:rsidRPr="00AC5340">
              <w:rPr>
                <w:noProof/>
              </w:rPr>
              <w:t xml:space="preserve">должен содержать кодовое обозначение государства-члена, </w:t>
            </w:r>
            <w:r w:rsidR="00F33202">
              <w:rPr>
                <w:noProof/>
              </w:rPr>
              <w:br/>
            </w:r>
            <w:r w:rsidRPr="00AC5340">
              <w:rPr>
                <w:noProof/>
              </w:rPr>
              <w:t xml:space="preserve">в информационной системе которого сформировано сообщение, </w:t>
            </w:r>
            <w:r w:rsidR="00BF03C0" w:rsidRPr="00BF03C0">
              <w:rPr>
                <w:noProof/>
              </w:rPr>
              <w:br/>
            </w:r>
            <w:r w:rsidRPr="00AC5340">
              <w:rPr>
                <w:noProof/>
              </w:rPr>
              <w:t xml:space="preserve">в соответствии </w:t>
            </w:r>
            <w:r w:rsidR="00604B27" w:rsidRPr="00AC5340">
              <w:rPr>
                <w:noProof/>
              </w:rPr>
              <w:t xml:space="preserve">с </w:t>
            </w:r>
            <w:r w:rsidR="00604B27">
              <w:rPr>
                <w:noProof/>
              </w:rPr>
              <w:t>классификатором стран мира</w:t>
            </w:r>
          </w:p>
        </w:tc>
      </w:tr>
      <w:tr w:rsidR="001D6C9B" w:rsidRPr="00AC5340" w14:paraId="0A252310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F79B020" w14:textId="77777777" w:rsidR="001D6C9B" w:rsidRPr="00C06CBB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A6685BB" w14:textId="6D5A8722" w:rsidR="001D6C9B" w:rsidRPr="00AC5340" w:rsidRDefault="001D6C9B" w:rsidP="00550E7C">
            <w:pPr>
              <w:pStyle w:val="afff0"/>
              <w:jc w:val="left"/>
            </w:pPr>
            <w:r>
              <w:t>атрибут «</w:t>
            </w:r>
            <w:r>
              <w:rPr>
                <w:noProof/>
              </w:rPr>
              <w:t>идентификатор справочника (классификатора)</w:t>
            </w:r>
            <w:r w:rsidRPr="005050C7">
              <w:rPr>
                <w:noProof/>
              </w:rPr>
              <w:t xml:space="preserve"> </w:t>
            </w:r>
            <w:r w:rsidR="00BF03C0" w:rsidRPr="00BF03C0">
              <w:rPr>
                <w:noProof/>
              </w:rPr>
              <w:br/>
            </w: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  <w:r>
              <w:t>»</w:t>
            </w:r>
            <w:r w:rsidRPr="005050C7">
              <w:t xml:space="preserve"> </w:t>
            </w:r>
            <w:r>
              <w:t xml:space="preserve">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>
              <w:t>)» на корневом уровне документа должен содержать значение «2021»</w:t>
            </w:r>
          </w:p>
        </w:tc>
      </w:tr>
      <w:tr w:rsidR="001D6C9B" w:rsidRPr="00AC5340" w14:paraId="36A68A5D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DBEE545" w14:textId="625AC6A6" w:rsidR="001D6C9B" w:rsidRPr="00AC5340" w:rsidRDefault="001D6C9B" w:rsidP="00550E7C">
            <w:pPr>
              <w:pStyle w:val="aff4"/>
            </w:pPr>
            <w:r>
              <w:rPr>
                <w:lang w:val="ru-RU"/>
              </w:rPr>
              <w:t>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F6E5458" w14:textId="4A307400" w:rsidR="001D6C9B" w:rsidRPr="00AC5340" w:rsidRDefault="001D6C9B" w:rsidP="00550E7C">
            <w:pPr>
              <w:pStyle w:val="afff0"/>
              <w:jc w:val="left"/>
            </w:pPr>
            <w:r w:rsidRPr="00AC5340">
              <w:t>реквизит «</w:t>
            </w:r>
            <w:r w:rsidRPr="00AC5340">
              <w:rPr>
                <w:noProof/>
              </w:rPr>
              <w:t>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 xml:space="preserve">)» должен содержать кодовое обозначение товара </w:t>
            </w:r>
            <w:r w:rsidR="00804162">
              <w:t>на уровне 10 знаков</w:t>
            </w:r>
          </w:p>
        </w:tc>
      </w:tr>
      <w:tr w:rsidR="001D6C9B" w:rsidRPr="00AC5340" w14:paraId="041E4F52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E16D5D2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D15B06E" w14:textId="77777777" w:rsidR="001D6C9B" w:rsidRPr="00AC5340" w:rsidRDefault="001D6C9B" w:rsidP="00550E7C">
            <w:pPr>
              <w:pStyle w:val="afff0"/>
              <w:jc w:val="left"/>
            </w:pPr>
            <w:r w:rsidRPr="00AC5340">
              <w:t>реквизит «</w:t>
            </w:r>
            <w:r w:rsidRPr="00AC5340">
              <w:rPr>
                <w:noProof/>
              </w:rPr>
              <w:t xml:space="preserve">Заяв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MApplica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должен быть заполнен</w:t>
            </w:r>
          </w:p>
        </w:tc>
      </w:tr>
      <w:tr w:rsidR="001D6C9B" w:rsidRPr="00AC5340" w14:paraId="581F8A5B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9D5AAB9" w14:textId="4F83BC26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5033BF2" w14:textId="77777777" w:rsidR="001D6C9B" w:rsidRPr="00AC5340" w:rsidRDefault="001D6C9B" w:rsidP="00550E7C">
            <w:pPr>
              <w:pStyle w:val="afff0"/>
              <w:jc w:val="left"/>
            </w:pPr>
            <w:r>
              <w:t>реквизит</w:t>
            </w:r>
            <w:r w:rsidRPr="0045587A">
              <w:t xml:space="preserve"> «</w:t>
            </w:r>
            <w:r w:rsidRPr="00AC5340">
              <w:rPr>
                <w:noProof/>
              </w:rPr>
              <w:t>Код</w:t>
            </w:r>
            <w:r w:rsidRPr="0045587A">
              <w:rPr>
                <w:noProof/>
              </w:rPr>
              <w:t xml:space="preserve"> </w:t>
            </w:r>
            <w:r w:rsidRPr="00AC5340">
              <w:rPr>
                <w:noProof/>
              </w:rPr>
              <w:t>страны</w:t>
            </w:r>
            <w:r w:rsidRPr="0045587A">
              <w:rPr>
                <w:noProof/>
              </w:rPr>
              <w:t xml:space="preserve"> </w:t>
            </w:r>
            <w:r w:rsidRPr="0045587A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45587A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Unified</w:t>
            </w:r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45587A">
              <w:t xml:space="preserve">)» </w:t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Заяв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MApplica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>
              <w:t>должен быть заполнен</w:t>
            </w:r>
          </w:p>
        </w:tc>
      </w:tr>
      <w:tr w:rsidR="001D6C9B" w:rsidRPr="00AC5340" w14:paraId="5A4ABCE1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D0B9DEC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1B650E8" w14:textId="09156695" w:rsidR="001D6C9B" w:rsidRPr="00AC5340" w:rsidRDefault="001D6C9B" w:rsidP="00BF03C0">
            <w:pPr>
              <w:pStyle w:val="afff0"/>
              <w:jc w:val="left"/>
            </w:pPr>
            <w:r>
              <w:t>атрибут «</w:t>
            </w:r>
            <w:r>
              <w:rPr>
                <w:noProof/>
              </w:rPr>
              <w:t>идентификатор справочника (классификатора)</w:t>
            </w:r>
            <w:r w:rsidRPr="005050C7">
              <w:rPr>
                <w:noProof/>
              </w:rPr>
              <w:t xml:space="preserve"> </w:t>
            </w:r>
            <w:r w:rsidR="00BF03C0" w:rsidRPr="00BF03C0">
              <w:rPr>
                <w:noProof/>
              </w:rPr>
              <w:br/>
            </w: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  <w:r>
              <w:t>»</w:t>
            </w:r>
            <w:r w:rsidRPr="005050C7">
              <w:t xml:space="preserve"> </w:t>
            </w:r>
            <w:r>
              <w:t xml:space="preserve">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>
              <w:t xml:space="preserve">)», входящего в состав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Заяв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MApplica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>
              <w:t>)» должен содержать значение «2021»</w:t>
            </w:r>
          </w:p>
        </w:tc>
      </w:tr>
      <w:tr w:rsidR="001D6C9B" w:rsidRPr="00AC5340" w14:paraId="72F19226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03CF376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D54A2AD" w14:textId="77777777" w:rsidR="001D6C9B" w:rsidRDefault="001D6C9B" w:rsidP="00550E7C">
            <w:pPr>
              <w:pStyle w:val="afff0"/>
              <w:jc w:val="left"/>
            </w:pPr>
            <w:r>
              <w:t>реквизит</w:t>
            </w:r>
            <w:r w:rsidRPr="0045587A">
              <w:t xml:space="preserve"> </w:t>
            </w:r>
            <w:r w:rsidRPr="00BD1108">
              <w:t>«</w:t>
            </w:r>
            <w:r w:rsidRPr="00F91A7E">
              <w:rPr>
                <w:noProof/>
              </w:rPr>
              <w:t>Наименование</w:t>
            </w:r>
            <w:r w:rsidRPr="00BD1108">
              <w:rPr>
                <w:noProof/>
              </w:rPr>
              <w:t xml:space="preserve"> </w:t>
            </w:r>
            <w:r w:rsidRPr="00F91A7E">
              <w:rPr>
                <w:noProof/>
              </w:rPr>
              <w:t>субъекта</w:t>
            </w:r>
            <w:r w:rsidRPr="00BD1108">
              <w:rPr>
                <w:noProof/>
              </w:rPr>
              <w:t xml:space="preserve"> </w:t>
            </w:r>
            <w:r w:rsidRPr="00BD1108">
              <w:t>(</w:t>
            </w:r>
            <w:r>
              <w:rPr>
                <w:noProof/>
                <w:lang w:val="en-US"/>
              </w:rPr>
              <w:t>csdo</w:t>
            </w:r>
            <w:r w:rsidRPr="00BD1108">
              <w:rPr>
                <w:noProof/>
              </w:rPr>
              <w:t>:‌</w:t>
            </w:r>
            <w:r>
              <w:rPr>
                <w:noProof/>
                <w:lang w:val="en-US"/>
              </w:rPr>
              <w:t>Subject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BD1108">
              <w:t>)»</w:t>
            </w:r>
            <w:r w:rsidRPr="0045587A">
              <w:t xml:space="preserve"> </w:t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Заяв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MApplica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>
              <w:t>должен быть заполнен</w:t>
            </w:r>
          </w:p>
        </w:tc>
      </w:tr>
      <w:tr w:rsidR="001D6C9B" w:rsidRPr="00AC5340" w14:paraId="407982B5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880B916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D494F71" w14:textId="7B54D5F2" w:rsidR="001D6C9B" w:rsidRDefault="001D6C9B" w:rsidP="00550E7C">
            <w:pPr>
              <w:pStyle w:val="afff0"/>
              <w:jc w:val="left"/>
            </w:pPr>
            <w:r>
              <w:t>реквизит</w:t>
            </w:r>
            <w:r w:rsidRPr="0045587A">
              <w:t xml:space="preserve"> </w:t>
            </w:r>
            <w:r>
              <w:t>«</w:t>
            </w:r>
            <w:r w:rsidRPr="007B6F66">
              <w:rPr>
                <w:noProof/>
              </w:rPr>
              <w:t>Краткое наименование субъекта</w:t>
            </w:r>
            <w:r>
              <w:rPr>
                <w:noProof/>
              </w:rPr>
              <w:t xml:space="preserve"> </w:t>
            </w:r>
            <w:r w:rsidRPr="007B6F66">
              <w:t>(</w:t>
            </w:r>
            <w:r>
              <w:rPr>
                <w:noProof/>
                <w:lang w:val="en-US"/>
              </w:rPr>
              <w:t>csdo</w:t>
            </w:r>
            <w:r w:rsidRPr="007B6F66">
              <w:rPr>
                <w:noProof/>
              </w:rPr>
              <w:t>:‌</w:t>
            </w:r>
            <w:r>
              <w:rPr>
                <w:noProof/>
                <w:lang w:val="en-US"/>
              </w:rPr>
              <w:t>Subject</w:t>
            </w:r>
            <w:r w:rsidRPr="007B6F66">
              <w:rPr>
                <w:noProof/>
              </w:rPr>
              <w:t>‌</w:t>
            </w:r>
            <w:r>
              <w:rPr>
                <w:noProof/>
                <w:lang w:val="en-US"/>
              </w:rPr>
              <w:t>Brief</w:t>
            </w:r>
            <w:r w:rsidRPr="007B6F66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7B6F66">
              <w:t>)</w:t>
            </w:r>
            <w:r>
              <w:t xml:space="preserve">» </w:t>
            </w:r>
            <w:r w:rsidR="00F33202">
              <w:br/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Заяв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MApplica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>
              <w:t>должен быть заполнен</w:t>
            </w:r>
          </w:p>
        </w:tc>
      </w:tr>
      <w:tr w:rsidR="001D6C9B" w:rsidRPr="00AC5340" w14:paraId="7A634980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0983FBC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BD1CAF1" w14:textId="397014FD" w:rsidR="001D6C9B" w:rsidRDefault="001D6C9B" w:rsidP="00550E7C">
            <w:pPr>
              <w:pStyle w:val="afff0"/>
              <w:jc w:val="left"/>
            </w:pPr>
            <w:r>
              <w:t>реквизит</w:t>
            </w:r>
            <w:r w:rsidRPr="0045587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Идентификатор налогоплательщик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Taxpa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</w:t>
            </w:r>
            <w:r w:rsidRPr="00AC5340">
              <w:t>)»</w:t>
            </w:r>
            <w:r>
              <w:t xml:space="preserve"> </w:t>
            </w:r>
            <w:r w:rsidR="00F33202">
              <w:br/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Заяв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MApplica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>
              <w:t>должен быть заполнен</w:t>
            </w:r>
          </w:p>
        </w:tc>
      </w:tr>
      <w:tr w:rsidR="001D6C9B" w:rsidRPr="00AC5340" w14:paraId="7A336F4E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E07BE6B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A20DFB9" w14:textId="150D080C" w:rsidR="001D6C9B" w:rsidRPr="00AC5340" w:rsidRDefault="001D6C9B" w:rsidP="00550E7C">
            <w:pPr>
              <w:pStyle w:val="afff0"/>
              <w:jc w:val="left"/>
            </w:pPr>
            <w:r>
              <w:t>если</w:t>
            </w:r>
            <w:r w:rsidRPr="00F91A7E">
              <w:t xml:space="preserve"> </w:t>
            </w:r>
            <w:r>
              <w:t>реквизит</w:t>
            </w:r>
            <w:r w:rsidRPr="00F91A7E">
              <w:t xml:space="preserve"> </w:t>
            </w:r>
            <w:r w:rsidRPr="00BD1108">
              <w:t>«</w:t>
            </w:r>
            <w:r w:rsidRPr="00F213B7">
              <w:rPr>
                <w:noProof/>
              </w:rPr>
              <w:t>Код</w:t>
            </w:r>
            <w:r w:rsidRPr="00BD1108">
              <w:rPr>
                <w:noProof/>
              </w:rPr>
              <w:t xml:space="preserve"> </w:t>
            </w:r>
            <w:r w:rsidRPr="00F213B7">
              <w:rPr>
                <w:noProof/>
              </w:rPr>
              <w:t>страны</w:t>
            </w:r>
            <w:r w:rsidRPr="00BD1108">
              <w:rPr>
                <w:noProof/>
              </w:rPr>
              <w:t xml:space="preserve"> </w:t>
            </w:r>
            <w:r w:rsidRPr="00BD1108">
              <w:t>(</w:t>
            </w:r>
            <w:r>
              <w:rPr>
                <w:noProof/>
                <w:lang w:val="en-US"/>
              </w:rPr>
              <w:t>csdo</w:t>
            </w:r>
            <w:r w:rsidRPr="00BD1108">
              <w:rPr>
                <w:noProof/>
              </w:rPr>
              <w:t>:‌</w:t>
            </w:r>
            <w:r>
              <w:rPr>
                <w:noProof/>
                <w:lang w:val="en-US"/>
              </w:rPr>
              <w:t>Unified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»</w:t>
            </w:r>
            <w:r w:rsidRPr="00AC5340">
              <w:t xml:space="preserve"> </w:t>
            </w:r>
            <w:r>
              <w:t xml:space="preserve">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Заяв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MApplica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>
              <w:t>содержит значение «</w:t>
            </w:r>
            <w:r>
              <w:rPr>
                <w:lang w:val="en-US"/>
              </w:rPr>
              <w:t>RU</w:t>
            </w:r>
            <w:r>
              <w:t>», то реквизит «</w:t>
            </w:r>
            <w:r w:rsidRPr="00074019">
              <w:rPr>
                <w:noProof/>
              </w:rPr>
              <w:t>Код причины постановки на учет</w:t>
            </w:r>
            <w:r>
              <w:rPr>
                <w:noProof/>
              </w:rPr>
              <w:t xml:space="preserve"> </w:t>
            </w:r>
            <w:r w:rsidR="00BF03C0" w:rsidRPr="00BF03C0">
              <w:rPr>
                <w:noProof/>
              </w:rPr>
              <w:br/>
            </w:r>
            <w:r w:rsidRPr="00074019">
              <w:t>(</w:t>
            </w:r>
            <w:r>
              <w:rPr>
                <w:noProof/>
                <w:lang w:val="en-US"/>
              </w:rPr>
              <w:t>csdo</w:t>
            </w:r>
            <w:r w:rsidRPr="00074019">
              <w:rPr>
                <w:noProof/>
              </w:rPr>
              <w:t>:‌</w:t>
            </w:r>
            <w:r>
              <w:rPr>
                <w:noProof/>
                <w:lang w:val="en-US"/>
              </w:rPr>
              <w:t>Tax</w:t>
            </w:r>
            <w:r w:rsidRPr="00074019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ation</w:t>
            </w:r>
            <w:r w:rsidRPr="00074019">
              <w:rPr>
                <w:noProof/>
              </w:rPr>
              <w:t>‌</w:t>
            </w:r>
            <w:r>
              <w:rPr>
                <w:noProof/>
                <w:lang w:val="en-US"/>
              </w:rPr>
              <w:t>Reas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</w:t>
            </w:r>
            <w:r>
              <w:t>» может быть заполнен</w:t>
            </w:r>
          </w:p>
        </w:tc>
      </w:tr>
      <w:tr w:rsidR="001D6C9B" w:rsidRPr="00AC5340" w14:paraId="193170E1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241FEE5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8DC5EE6" w14:textId="2FFA6464" w:rsidR="001D6C9B" w:rsidRPr="00AC5340" w:rsidRDefault="001D6C9B" w:rsidP="00550E7C">
            <w:pPr>
              <w:pStyle w:val="afff0"/>
              <w:jc w:val="left"/>
            </w:pPr>
            <w:r>
              <w:t>если</w:t>
            </w:r>
            <w:r w:rsidRPr="00F91A7E">
              <w:t xml:space="preserve"> </w:t>
            </w:r>
            <w:r>
              <w:t>реквизит</w:t>
            </w:r>
            <w:r w:rsidRPr="00F91A7E">
              <w:t xml:space="preserve"> </w:t>
            </w:r>
            <w:r w:rsidRPr="00BD1108">
              <w:t>«</w:t>
            </w:r>
            <w:r w:rsidRPr="00F213B7">
              <w:rPr>
                <w:noProof/>
              </w:rPr>
              <w:t>Код</w:t>
            </w:r>
            <w:r w:rsidRPr="00BD1108">
              <w:rPr>
                <w:noProof/>
              </w:rPr>
              <w:t xml:space="preserve"> </w:t>
            </w:r>
            <w:r w:rsidRPr="00F213B7">
              <w:rPr>
                <w:noProof/>
              </w:rPr>
              <w:t>страны</w:t>
            </w:r>
            <w:r w:rsidRPr="00BD1108">
              <w:rPr>
                <w:noProof/>
              </w:rPr>
              <w:t xml:space="preserve"> </w:t>
            </w:r>
            <w:r w:rsidRPr="00BD1108">
              <w:t>(</w:t>
            </w:r>
            <w:r>
              <w:rPr>
                <w:noProof/>
                <w:lang w:val="en-US"/>
              </w:rPr>
              <w:t>csdo</w:t>
            </w:r>
            <w:r w:rsidRPr="00BD1108">
              <w:rPr>
                <w:noProof/>
              </w:rPr>
              <w:t>:‌</w:t>
            </w:r>
            <w:r>
              <w:rPr>
                <w:noProof/>
                <w:lang w:val="en-US"/>
              </w:rPr>
              <w:t>Unified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»</w:t>
            </w:r>
            <w:r w:rsidRPr="00AC5340">
              <w:t xml:space="preserve"> </w:t>
            </w:r>
            <w:r>
              <w:t xml:space="preserve">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Заяв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MApplica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не содержит значение, «</w:t>
            </w:r>
            <w:r>
              <w:rPr>
                <w:lang w:val="en-US"/>
              </w:rPr>
              <w:t>RU</w:t>
            </w:r>
            <w:r>
              <w:t>», то реквизит «</w:t>
            </w:r>
            <w:r w:rsidRPr="00BD1108">
              <w:rPr>
                <w:noProof/>
              </w:rPr>
              <w:t>Код причины постановки на учет</w:t>
            </w:r>
            <w:r>
              <w:rPr>
                <w:noProof/>
              </w:rPr>
              <w:t xml:space="preserve"> </w:t>
            </w:r>
            <w:r w:rsidR="00BF03C0" w:rsidRPr="00BF03C0">
              <w:rPr>
                <w:noProof/>
              </w:rPr>
              <w:br/>
            </w:r>
            <w:r w:rsidRPr="00BD1108">
              <w:t>(</w:t>
            </w:r>
            <w:r>
              <w:rPr>
                <w:noProof/>
                <w:lang w:val="en-US"/>
              </w:rPr>
              <w:t>csdo</w:t>
            </w:r>
            <w:r w:rsidRPr="00BD1108">
              <w:rPr>
                <w:noProof/>
              </w:rPr>
              <w:t>:‌</w:t>
            </w:r>
            <w:r>
              <w:rPr>
                <w:noProof/>
                <w:lang w:val="en-US"/>
              </w:rPr>
              <w:t>Tax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ati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Reas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</w:t>
            </w:r>
            <w:r>
              <w:t>» не должен быть заполнен</w:t>
            </w:r>
          </w:p>
        </w:tc>
      </w:tr>
      <w:tr w:rsidR="001D6C9B" w:rsidRPr="00AC5340" w14:paraId="34BAECA6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8C41A9E" w14:textId="0BD5E296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1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63DDFB0" w14:textId="7D9B17D0" w:rsidR="001D6C9B" w:rsidRDefault="001D6C9B" w:rsidP="00550E7C">
            <w:pPr>
              <w:pStyle w:val="afff0"/>
              <w:jc w:val="left"/>
            </w:pPr>
            <w:r w:rsidRPr="00AC5340">
              <w:t>реквизит</w:t>
            </w:r>
            <w:r w:rsidRPr="00CD7051">
              <w:t xml:space="preserve"> </w:t>
            </w:r>
            <w:r>
              <w:t>«</w:t>
            </w:r>
            <w:r w:rsidRPr="00CD7051">
              <w:t xml:space="preserve">Вид агрегации упаковки </w:t>
            </w:r>
            <w:r>
              <w:t>(</w:t>
            </w:r>
            <w:r w:rsidR="004E4C46">
              <w:rPr>
                <w:lang w:val="en-US"/>
              </w:rPr>
              <w:t>ctsdo</w:t>
            </w:r>
            <w:r w:rsidR="004E4C46" w:rsidRPr="00FB156C">
              <w:t>:</w:t>
            </w:r>
            <w:r w:rsidR="004E4C46" w:rsidRPr="00461C15">
              <w:rPr>
                <w:lang w:val="en-US"/>
              </w:rPr>
              <w:t>AggregationKindCode</w:t>
            </w:r>
            <w:r w:rsidRPr="00F23C9B">
              <w:t>)</w:t>
            </w:r>
            <w:r>
              <w:t>» должен содержать 1 из значений:</w:t>
            </w:r>
          </w:p>
          <w:p w14:paraId="7EBB36EE" w14:textId="77777777" w:rsidR="001D6C9B" w:rsidRDefault="001D6C9B" w:rsidP="00550E7C">
            <w:pPr>
              <w:pStyle w:val="afff0"/>
              <w:jc w:val="left"/>
            </w:pPr>
            <w:r>
              <w:t>0 – средство идентификации предназначено для нанесения на товар, индивидуальную или потребительскую упаковки;</w:t>
            </w:r>
          </w:p>
          <w:p w14:paraId="6F373A0D" w14:textId="77777777" w:rsidR="001D6C9B" w:rsidRPr="00CD7051" w:rsidRDefault="001D6C9B" w:rsidP="00550E7C">
            <w:pPr>
              <w:pStyle w:val="afff0"/>
              <w:jc w:val="left"/>
            </w:pPr>
            <w:r>
              <w:t>1 – средство идентификации предназначено для нанесения на групповую упаковку</w:t>
            </w:r>
          </w:p>
        </w:tc>
      </w:tr>
      <w:tr w:rsidR="00093F2A" w:rsidRPr="00AC5340" w14:paraId="01B38F30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EE4130D" w14:textId="41ED9514" w:rsidR="00093F2A" w:rsidRDefault="00694755" w:rsidP="00694755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EBBB249" w14:textId="7D23B0F9" w:rsidR="00093F2A" w:rsidRDefault="00093F2A" w:rsidP="00093F2A">
            <w:pPr>
              <w:pStyle w:val="afff0"/>
              <w:jc w:val="left"/>
            </w:pPr>
            <w:r>
              <w:t>реквизит «</w:t>
            </w:r>
            <w:r w:rsidRPr="00403CF8">
              <w:rPr>
                <w:noProof/>
              </w:rPr>
              <w:t>Количество единиц маркированного товара</w:t>
            </w:r>
            <w:r>
              <w:rPr>
                <w:noProof/>
              </w:rPr>
              <w:t xml:space="preserve"> </w:t>
            </w:r>
            <w:r w:rsidRPr="00403CF8">
              <w:t>(</w:t>
            </w:r>
            <w:r>
              <w:rPr>
                <w:noProof/>
                <w:lang w:val="en-US"/>
              </w:rPr>
              <w:t>ctsdo</w:t>
            </w:r>
            <w:r w:rsidRPr="00403CF8">
              <w:rPr>
                <w:noProof/>
              </w:rPr>
              <w:t>:‌</w:t>
            </w:r>
            <w:r>
              <w:rPr>
                <w:noProof/>
                <w:lang w:val="en-US"/>
              </w:rPr>
              <w:t>Identificated</w:t>
            </w:r>
            <w:r w:rsidRPr="00403CF8">
              <w:rPr>
                <w:noProof/>
              </w:rPr>
              <w:t>‌</w:t>
            </w:r>
            <w:r>
              <w:rPr>
                <w:noProof/>
                <w:lang w:val="en-US"/>
              </w:rPr>
              <w:t>Goods</w:t>
            </w:r>
            <w:r w:rsidRPr="00403CF8">
              <w:rPr>
                <w:noProof/>
              </w:rPr>
              <w:t>‌</w:t>
            </w:r>
            <w:r>
              <w:rPr>
                <w:noProof/>
                <w:lang w:val="en-US"/>
              </w:rPr>
              <w:t>Quantity</w:t>
            </w:r>
            <w:r w:rsidRPr="00403CF8">
              <w:t>)</w:t>
            </w:r>
            <w:r>
              <w:t>» в составе реквизита «</w:t>
            </w:r>
            <w:r w:rsidRPr="0098121C">
              <w:rPr>
                <w:noProof/>
              </w:rPr>
              <w:t>Параметры генерации кодов маркировки</w:t>
            </w:r>
            <w:r>
              <w:rPr>
                <w:noProof/>
              </w:rPr>
              <w:t xml:space="preserve">  </w:t>
            </w:r>
            <w:r w:rsidRPr="0098121C">
              <w:t>(</w:t>
            </w:r>
            <w:r>
              <w:rPr>
                <w:noProof/>
                <w:lang w:val="en-US"/>
              </w:rPr>
              <w:t>ctcdo</w:t>
            </w:r>
            <w:r w:rsidRPr="0098121C">
              <w:rPr>
                <w:noProof/>
              </w:rPr>
              <w:t>:‌</w:t>
            </w:r>
            <w:r>
              <w:rPr>
                <w:noProof/>
                <w:lang w:val="en-US"/>
              </w:rPr>
              <w:t>Identification</w:t>
            </w:r>
            <w:r w:rsidRPr="0098121C">
              <w:rPr>
                <w:noProof/>
              </w:rPr>
              <w:t>‌</w:t>
            </w:r>
            <w:r>
              <w:rPr>
                <w:noProof/>
                <w:lang w:val="en-US"/>
              </w:rPr>
              <w:t>Means</w:t>
            </w:r>
            <w:r w:rsidRPr="0098121C">
              <w:rPr>
                <w:noProof/>
              </w:rPr>
              <w:t>‌</w:t>
            </w:r>
            <w:r>
              <w:rPr>
                <w:noProof/>
                <w:lang w:val="en-US"/>
              </w:rPr>
              <w:t>Emission</w:t>
            </w:r>
            <w:r w:rsidRPr="0098121C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98121C">
              <w:t>)</w:t>
            </w:r>
            <w:r>
              <w:t>» должен быть заполнен</w:t>
            </w:r>
          </w:p>
        </w:tc>
      </w:tr>
      <w:tr w:rsidR="00093F2A" w:rsidRPr="00AC5340" w14:paraId="454AD982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4D9D661" w14:textId="527CE653" w:rsidR="00093F2A" w:rsidRDefault="00694755" w:rsidP="00093F2A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4023F7F" w14:textId="33EA145D" w:rsidR="00093F2A" w:rsidRDefault="00093F2A" w:rsidP="00093F2A">
            <w:pPr>
              <w:pStyle w:val="afff0"/>
              <w:jc w:val="left"/>
            </w:pPr>
            <w:r>
              <w:t>реквизит «</w:t>
            </w:r>
            <w:r w:rsidRPr="00F9071A">
              <w:rPr>
                <w:noProof/>
              </w:rPr>
              <w:t>Идентификатор единицы продукта</w:t>
            </w:r>
            <w:r>
              <w:rPr>
                <w:noProof/>
              </w:rPr>
              <w:t xml:space="preserve"> </w:t>
            </w:r>
            <w:r w:rsidRPr="00F9071A">
              <w:t>(</w:t>
            </w:r>
            <w:r>
              <w:rPr>
                <w:noProof/>
                <w:lang w:val="en-US"/>
              </w:rPr>
              <w:t>csdo</w:t>
            </w:r>
            <w:r w:rsidRPr="00F9071A">
              <w:rPr>
                <w:noProof/>
              </w:rPr>
              <w:t>:‌</w:t>
            </w:r>
            <w:r>
              <w:rPr>
                <w:noProof/>
                <w:lang w:val="en-US"/>
              </w:rPr>
              <w:t>Product</w:t>
            </w:r>
            <w:r w:rsidRPr="00F9071A">
              <w:rPr>
                <w:noProof/>
              </w:rPr>
              <w:t>‌</w:t>
            </w:r>
            <w:r>
              <w:rPr>
                <w:noProof/>
                <w:lang w:val="en-US"/>
              </w:rPr>
              <w:t>Instance</w:t>
            </w:r>
            <w:r w:rsidRPr="00F9071A">
              <w:rPr>
                <w:noProof/>
              </w:rPr>
              <w:t>‌</w:t>
            </w:r>
            <w:r>
              <w:rPr>
                <w:noProof/>
                <w:lang w:val="en-US"/>
              </w:rPr>
              <w:t>Id</w:t>
            </w:r>
            <w:r w:rsidRPr="00F9071A">
              <w:t>)</w:t>
            </w:r>
            <w:r>
              <w:t xml:space="preserve">» </w:t>
            </w:r>
            <w:r>
              <w:br/>
              <w:t>в составе реквизита «</w:t>
            </w:r>
            <w:r w:rsidRPr="0098121C">
              <w:rPr>
                <w:noProof/>
              </w:rPr>
              <w:t>Параметры генерации кодов маркировки</w:t>
            </w:r>
            <w:r>
              <w:rPr>
                <w:noProof/>
              </w:rPr>
              <w:t xml:space="preserve"> </w:t>
            </w:r>
            <w:r w:rsidRPr="00BF03C0">
              <w:rPr>
                <w:noProof/>
              </w:rPr>
              <w:br/>
            </w:r>
            <w:r w:rsidRPr="0098121C">
              <w:t>(</w:t>
            </w:r>
            <w:r>
              <w:rPr>
                <w:noProof/>
                <w:lang w:val="en-US"/>
              </w:rPr>
              <w:t>ctcdo</w:t>
            </w:r>
            <w:r w:rsidRPr="0098121C">
              <w:rPr>
                <w:noProof/>
              </w:rPr>
              <w:t>:‌</w:t>
            </w:r>
            <w:r>
              <w:rPr>
                <w:noProof/>
                <w:lang w:val="en-US"/>
              </w:rPr>
              <w:t>Identification</w:t>
            </w:r>
            <w:r w:rsidRPr="0098121C">
              <w:rPr>
                <w:noProof/>
              </w:rPr>
              <w:t>‌</w:t>
            </w:r>
            <w:r>
              <w:rPr>
                <w:noProof/>
                <w:lang w:val="en-US"/>
              </w:rPr>
              <w:t>Means</w:t>
            </w:r>
            <w:r w:rsidRPr="0098121C">
              <w:rPr>
                <w:noProof/>
              </w:rPr>
              <w:t>‌</w:t>
            </w:r>
            <w:r>
              <w:rPr>
                <w:noProof/>
                <w:lang w:val="en-US"/>
              </w:rPr>
              <w:t>Emission</w:t>
            </w:r>
            <w:r w:rsidRPr="0098121C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98121C">
              <w:t>)</w:t>
            </w:r>
            <w:r>
              <w:t>» не должен быть заполнен</w:t>
            </w:r>
          </w:p>
        </w:tc>
      </w:tr>
    </w:tbl>
    <w:p w14:paraId="79A290D7" w14:textId="77777777" w:rsidR="001D6C9B" w:rsidRPr="00AC5340" w:rsidRDefault="001D6C9B" w:rsidP="001D6C9B">
      <w:pPr>
        <w:spacing w:line="240" w:lineRule="auto"/>
        <w:rPr>
          <w:sz w:val="24"/>
          <w:szCs w:val="24"/>
        </w:rPr>
      </w:pPr>
    </w:p>
    <w:p w14:paraId="6C9B8A67" w14:textId="1FBB2355" w:rsidR="001D6C9B" w:rsidRPr="00AC5340" w:rsidRDefault="00450845" w:rsidP="001D6C9B">
      <w:pPr>
        <w:pStyle w:val="a7"/>
        <w:spacing w:before="120" w:line="348" w:lineRule="auto"/>
        <w:rPr>
          <w:rStyle w:val="a9"/>
        </w:rPr>
      </w:pPr>
      <w:r>
        <w:rPr>
          <w:rStyle w:val="a9"/>
          <w:lang w:val="ru-RU"/>
        </w:rPr>
        <w:t>6</w:t>
      </w:r>
      <w:r w:rsidR="00387A5B">
        <w:rPr>
          <w:rStyle w:val="a9"/>
          <w:lang w:val="ru-RU"/>
        </w:rPr>
        <w:t>5</w:t>
      </w:r>
      <w:r w:rsidR="001D6C9B" w:rsidRPr="00AC5340">
        <w:rPr>
          <w:rStyle w:val="a9"/>
        </w:rPr>
        <w:t>. Требования к заполнению реквизитов электронн</w:t>
      </w:r>
      <w:r w:rsidR="001D6C9B">
        <w:rPr>
          <w:rStyle w:val="a9"/>
          <w:lang w:val="ru-RU"/>
        </w:rPr>
        <w:t>ых</w:t>
      </w:r>
      <w:r w:rsidR="001D6C9B" w:rsidRPr="00AC5340">
        <w:rPr>
          <w:rStyle w:val="a9"/>
        </w:rPr>
        <w:t xml:space="preserve"> документ</w:t>
      </w:r>
      <w:r w:rsidR="001D6C9B">
        <w:rPr>
          <w:rStyle w:val="a9"/>
          <w:lang w:val="ru-RU"/>
        </w:rPr>
        <w:t>ов</w:t>
      </w:r>
      <w:r w:rsidR="001D6C9B" w:rsidRPr="00AC5340">
        <w:rPr>
          <w:rStyle w:val="a9"/>
        </w:rPr>
        <w:t xml:space="preserve"> (сведений) «</w:t>
      </w:r>
      <w:r w:rsidR="001D6C9B" w:rsidRPr="00AC5340">
        <w:t>Результат обработки сведений о средствах идентификации» (R.CT.LS.03.012)</w:t>
      </w:r>
      <w:r w:rsidR="001D6C9B" w:rsidRPr="00AC5340">
        <w:rPr>
          <w:rStyle w:val="a9"/>
        </w:rPr>
        <w:t xml:space="preserve">, </w:t>
      </w:r>
      <w:r w:rsidR="001D6C9B" w:rsidRPr="00AC5340">
        <w:t>передаваем</w:t>
      </w:r>
      <w:r w:rsidR="001D6C9B">
        <w:rPr>
          <w:lang w:val="ru-RU"/>
        </w:rPr>
        <w:t>ых</w:t>
      </w:r>
      <w:r w:rsidR="001D6C9B" w:rsidRPr="00AC5340">
        <w:t xml:space="preserve"> в сообщении</w:t>
      </w:r>
      <w:r w:rsidR="001D6C9B" w:rsidRPr="00AC5340">
        <w:rPr>
          <w:lang w:val="ru-RU"/>
        </w:rPr>
        <w:t xml:space="preserve"> </w:t>
      </w:r>
      <w:r w:rsidR="001D6C9B" w:rsidRPr="00AC5340">
        <w:t>«</w:t>
      </w:r>
      <w:r w:rsidR="001D6C9B" w:rsidRPr="00AC5340">
        <w:rPr>
          <w:lang w:val="ru-RU"/>
        </w:rPr>
        <w:t>С</w:t>
      </w:r>
      <w:r w:rsidR="001D6C9B" w:rsidRPr="00AC5340">
        <w:t xml:space="preserve">ведения </w:t>
      </w:r>
      <w:r w:rsidR="00F33202">
        <w:br/>
      </w:r>
      <w:r w:rsidR="001D6C9B" w:rsidRPr="00AC5340">
        <w:t xml:space="preserve">о сгенерированных </w:t>
      </w:r>
      <w:r w:rsidR="001D6C9B">
        <w:rPr>
          <w:lang w:val="ru-RU"/>
        </w:rPr>
        <w:t>кодах маркировки</w:t>
      </w:r>
      <w:r w:rsidR="001D6C9B" w:rsidRPr="00AC5340">
        <w:t>» (</w:t>
      </w:r>
      <w:r w:rsidR="001D6C9B" w:rsidRPr="00AC5340">
        <w:rPr>
          <w:lang w:val="en-US"/>
        </w:rPr>
        <w:t>P</w:t>
      </w:r>
      <w:r w:rsidR="001D6C9B" w:rsidRPr="00AC5340">
        <w:rPr>
          <w:lang w:val="ru-RU"/>
        </w:rPr>
        <w:t>.</w:t>
      </w:r>
      <w:r w:rsidR="001D6C9B" w:rsidRPr="00AC5340">
        <w:rPr>
          <w:lang w:val="en-US"/>
        </w:rPr>
        <w:t>LS</w:t>
      </w:r>
      <w:r w:rsidR="001D6C9B" w:rsidRPr="00AC5340">
        <w:rPr>
          <w:lang w:val="ru-RU"/>
        </w:rPr>
        <w:t>.03.</w:t>
      </w:r>
      <w:r w:rsidR="001D6C9B" w:rsidRPr="00AC5340">
        <w:rPr>
          <w:lang w:val="en-US"/>
        </w:rPr>
        <w:t>MSG</w:t>
      </w:r>
      <w:r w:rsidR="001D6C9B" w:rsidRPr="00AC5340">
        <w:rPr>
          <w:lang w:val="ru-RU"/>
        </w:rPr>
        <w:t>.029</w:t>
      </w:r>
      <w:r w:rsidR="001D6C9B" w:rsidRPr="00AC5340">
        <w:t>)</w:t>
      </w:r>
      <w:r w:rsidR="001D6C9B" w:rsidRPr="00AC5340">
        <w:rPr>
          <w:rStyle w:val="a9"/>
          <w:lang w:val="ru-RU"/>
        </w:rPr>
        <w:t xml:space="preserve">, </w:t>
      </w:r>
      <w:r w:rsidR="001D6C9B" w:rsidRPr="00AC5340">
        <w:rPr>
          <w:rStyle w:val="a9"/>
        </w:rPr>
        <w:t xml:space="preserve">приведены </w:t>
      </w:r>
      <w:r w:rsidR="00F33202">
        <w:rPr>
          <w:rStyle w:val="a9"/>
        </w:rPr>
        <w:br/>
      </w:r>
      <w:r w:rsidR="001D6C9B" w:rsidRPr="00AC5340">
        <w:rPr>
          <w:rStyle w:val="a9"/>
        </w:rPr>
        <w:t>в таблице</w:t>
      </w:r>
      <w:r w:rsidR="001D6C9B" w:rsidRPr="00AC5340">
        <w:rPr>
          <w:rStyle w:val="a9"/>
          <w:lang w:val="ru-RU"/>
        </w:rPr>
        <w:t xml:space="preserve"> </w:t>
      </w:r>
      <w:r w:rsidR="00194651">
        <w:rPr>
          <w:rStyle w:val="a9"/>
          <w:lang w:val="ru-RU"/>
        </w:rPr>
        <w:t>5</w:t>
      </w:r>
      <w:r w:rsidR="00E3327D" w:rsidRPr="00E3327D">
        <w:rPr>
          <w:rStyle w:val="a9"/>
          <w:lang w:val="ru-RU"/>
        </w:rPr>
        <w:t>5</w:t>
      </w:r>
      <w:r w:rsidR="001D6C9B" w:rsidRPr="00AC5340">
        <w:rPr>
          <w:rStyle w:val="a9"/>
        </w:rPr>
        <w:t>.</w:t>
      </w:r>
    </w:p>
    <w:p w14:paraId="26198CD4" w14:textId="6E91A81E" w:rsidR="001D6C9B" w:rsidRPr="00D3575A" w:rsidRDefault="001D6C9B" w:rsidP="001D6C9B">
      <w:pPr>
        <w:pStyle w:val="affd"/>
        <w:spacing w:before="120"/>
        <w:rPr>
          <w:rStyle w:val="afc"/>
          <w:bCs w:val="0"/>
          <w:noProof/>
          <w:lang w:val="ru-RU"/>
        </w:rPr>
      </w:pPr>
      <w:r w:rsidRPr="00AC5340">
        <w:t>Таблица</w:t>
      </w:r>
      <w:r w:rsidRPr="00AC5340">
        <w:rPr>
          <w:lang w:val="en-US"/>
        </w:rPr>
        <w:t> </w:t>
      </w:r>
      <w:r w:rsidR="00194651">
        <w:t>5</w:t>
      </w:r>
      <w:r w:rsidR="00E3327D" w:rsidRPr="00D3575A">
        <w:t>5</w:t>
      </w:r>
    </w:p>
    <w:p w14:paraId="3D3C5AC9" w14:textId="21C6DB37" w:rsidR="001D6C9B" w:rsidRPr="004D1577" w:rsidRDefault="001D6C9B" w:rsidP="001D6C9B">
      <w:pPr>
        <w:pStyle w:val="a6"/>
      </w:pPr>
      <w:r w:rsidRPr="00AC5340">
        <w:rPr>
          <w:rStyle w:val="a9"/>
        </w:rPr>
        <w:t>Требования к заполнению реквизитов электронн</w:t>
      </w:r>
      <w:r>
        <w:rPr>
          <w:rStyle w:val="a9"/>
          <w:lang w:val="ru-RU"/>
        </w:rPr>
        <w:t>ых</w:t>
      </w:r>
      <w:r w:rsidRPr="00AC5340">
        <w:rPr>
          <w:rStyle w:val="a9"/>
        </w:rPr>
        <w:t xml:space="preserve"> документ</w:t>
      </w:r>
      <w:r>
        <w:rPr>
          <w:rStyle w:val="a9"/>
          <w:lang w:val="ru-RU"/>
        </w:rPr>
        <w:t>ов</w:t>
      </w:r>
      <w:r w:rsidRPr="00AC5340">
        <w:rPr>
          <w:rStyle w:val="a9"/>
        </w:rPr>
        <w:t xml:space="preserve"> (сведений) «</w:t>
      </w:r>
      <w:r w:rsidRPr="00AC5340">
        <w:t>Результат обработки сведений о средствах идентификации» (R.CT.LS.03.012)</w:t>
      </w:r>
      <w:r w:rsidRPr="00AC5340">
        <w:rPr>
          <w:rStyle w:val="a9"/>
        </w:rPr>
        <w:t xml:space="preserve">, </w:t>
      </w:r>
      <w:r w:rsidRPr="00AC5340">
        <w:t>передаваем</w:t>
      </w:r>
      <w:r>
        <w:t>ых</w:t>
      </w:r>
      <w:r w:rsidRPr="00AC5340">
        <w:t xml:space="preserve"> в сообщении «Сведения </w:t>
      </w:r>
      <w:r w:rsidR="00F33202">
        <w:br/>
      </w:r>
      <w:r w:rsidRPr="00AC5340">
        <w:t xml:space="preserve">о сгенерированных </w:t>
      </w:r>
      <w:r>
        <w:t>кодах маркировки</w:t>
      </w:r>
      <w:r w:rsidRPr="00AC5340">
        <w:t>» (</w:t>
      </w:r>
      <w:r w:rsidRPr="00AC5340">
        <w:rPr>
          <w:lang w:val="en-US"/>
        </w:rPr>
        <w:t>P</w:t>
      </w:r>
      <w:r w:rsidRPr="00AC5340">
        <w:t>.</w:t>
      </w:r>
      <w:r w:rsidRPr="00AC5340">
        <w:rPr>
          <w:lang w:val="en-US"/>
        </w:rPr>
        <w:t>LS</w:t>
      </w:r>
      <w:r w:rsidRPr="00AC5340">
        <w:t>.03.</w:t>
      </w:r>
      <w:r w:rsidRPr="00AC5340">
        <w:rPr>
          <w:lang w:val="en-US"/>
        </w:rPr>
        <w:t>MSG</w:t>
      </w:r>
      <w:r w:rsidRPr="00AC5340">
        <w:t>.029)</w:t>
      </w:r>
    </w:p>
    <w:tbl>
      <w:tblPr>
        <w:tblW w:w="9356" w:type="dxa"/>
        <w:jc w:val="center"/>
        <w:tblLook w:val="0400" w:firstRow="0" w:lastRow="0" w:firstColumn="0" w:lastColumn="0" w:noHBand="0" w:noVBand="1"/>
      </w:tblPr>
      <w:tblGrid>
        <w:gridCol w:w="1561"/>
        <w:gridCol w:w="7795"/>
      </w:tblGrid>
      <w:tr w:rsidR="001D6C9B" w:rsidRPr="00AC5340" w14:paraId="4B41A318" w14:textId="77777777" w:rsidTr="00FA196E">
        <w:trPr>
          <w:cantSplit/>
          <w:trHeight w:val="601"/>
          <w:tblHeader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F73AC95" w14:textId="77777777" w:rsidR="001D6C9B" w:rsidRPr="00AC5340" w:rsidRDefault="001D6C9B" w:rsidP="00550E7C">
            <w:pPr>
              <w:pStyle w:val="af0"/>
              <w:spacing w:line="264" w:lineRule="auto"/>
            </w:pPr>
            <w:r w:rsidRPr="00AC5340">
              <w:t>Код требования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3B0A89F" w14:textId="77777777" w:rsidR="001D6C9B" w:rsidRPr="00AC5340" w:rsidRDefault="001D6C9B" w:rsidP="00550E7C">
            <w:pPr>
              <w:pStyle w:val="af0"/>
              <w:spacing w:line="264" w:lineRule="auto"/>
            </w:pPr>
            <w:r w:rsidRPr="00AC5340">
              <w:t>Формулировка требования</w:t>
            </w:r>
          </w:p>
        </w:tc>
      </w:tr>
      <w:tr w:rsidR="001D6C9B" w:rsidRPr="00AC5340" w14:paraId="5BA2B586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01AA690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t>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974A9CC" w14:textId="6CDC0973" w:rsidR="001D6C9B" w:rsidRPr="00AC5340" w:rsidRDefault="001D6C9B" w:rsidP="00BF03C0">
            <w:pPr>
              <w:pStyle w:val="afff0"/>
              <w:jc w:val="left"/>
            </w:pPr>
            <w:r w:rsidRPr="00AC5340">
              <w:rPr>
                <w:noProof/>
              </w:rPr>
              <w:t xml:space="preserve">реквизит «Идентификатор исходного электронного документа (сведений) (csdo:‌EDoc‌Ref‌Id)» в составе реквизита «Заголовок электронного документа (сведений) (ccdo:‌EDoc‌Header)» должен быть заполнен </w:t>
            </w:r>
            <w:r w:rsidRPr="00AC5340">
              <w:rPr>
                <w:noProof/>
              </w:rPr>
              <w:br/>
              <w:t>и содержать значение реквизита «Идентификатор электронного документа (сведений) (csdo:‌EDoc‌Id)», указанное в «</w:t>
            </w:r>
            <w:r w:rsidRPr="00AC5340">
              <w:t xml:space="preserve">Запросе </w:t>
            </w:r>
            <w:r w:rsidR="00F33202">
              <w:br/>
            </w:r>
            <w:r w:rsidRPr="00AC5340">
              <w:t xml:space="preserve">на </w:t>
            </w:r>
            <w:r>
              <w:t>генерацию кодов маркировки</w:t>
            </w:r>
            <w:r w:rsidRPr="00AC5340">
              <w:rPr>
                <w:noProof/>
              </w:rPr>
              <w:t xml:space="preserve">» (R.CT.LS.03.014), передаваемого </w:t>
            </w:r>
            <w:r w:rsidR="00F33202">
              <w:rPr>
                <w:noProof/>
              </w:rPr>
              <w:br/>
            </w:r>
            <w:r w:rsidRPr="00AC5340">
              <w:rPr>
                <w:noProof/>
              </w:rPr>
              <w:t xml:space="preserve">в </w:t>
            </w:r>
            <w:r w:rsidRPr="00AC5340">
              <w:t xml:space="preserve">«Сведения для генерации </w:t>
            </w:r>
            <w:r>
              <w:t>кодов маркировки</w:t>
            </w:r>
            <w:r w:rsidRPr="00AC5340">
              <w:t>» (</w:t>
            </w:r>
            <w:r w:rsidRPr="00AC5340">
              <w:rPr>
                <w:lang w:val="en-US"/>
              </w:rPr>
              <w:t>P</w:t>
            </w:r>
            <w:r w:rsidRPr="00AC5340">
              <w:t>.</w:t>
            </w:r>
            <w:r w:rsidRPr="00AC5340">
              <w:rPr>
                <w:lang w:val="en-US"/>
              </w:rPr>
              <w:t>LS</w:t>
            </w:r>
            <w:r w:rsidRPr="00AC5340">
              <w:t>.03.</w:t>
            </w:r>
            <w:r w:rsidRPr="00AC5340">
              <w:rPr>
                <w:lang w:val="en-US"/>
              </w:rPr>
              <w:t>MSG</w:t>
            </w:r>
            <w:r w:rsidRPr="00AC5340">
              <w:t xml:space="preserve">.028) </w:t>
            </w:r>
            <w:r w:rsidR="00F33202">
              <w:br/>
            </w:r>
            <w:r w:rsidRPr="00AC5340">
              <w:t xml:space="preserve">в рамках одного экземпляра транзакции </w:t>
            </w:r>
            <w:r w:rsidRPr="004D1577">
              <w:t xml:space="preserve">«Представление сведений </w:t>
            </w:r>
            <w:r w:rsidR="00F33202">
              <w:br/>
            </w:r>
            <w:r w:rsidRPr="004D1577">
              <w:t xml:space="preserve">для генерации кодов маркировки» (P.LS.03.TRN.018) </w:t>
            </w:r>
            <w:r w:rsidR="00BF03C0" w:rsidRPr="00BF03C0">
              <w:br/>
            </w:r>
            <w:r w:rsidRPr="004D1577">
              <w:t>(далее – запрос на генерацию кодов маркировки)</w:t>
            </w:r>
          </w:p>
        </w:tc>
      </w:tr>
      <w:tr w:rsidR="001D6C9B" w:rsidRPr="00AC5340" w14:paraId="38C77E22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C1ABB49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lastRenderedPageBreak/>
              <w:t>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88F9EAE" w14:textId="24302F48" w:rsidR="001D6C9B" w:rsidRPr="00AC5340" w:rsidRDefault="001D6C9B" w:rsidP="00550E7C">
            <w:pPr>
              <w:pStyle w:val="afff0"/>
              <w:jc w:val="left"/>
            </w:pPr>
            <w:r w:rsidRPr="00AC5340">
              <w:t>реквизит 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 xml:space="preserve">)» </w:t>
            </w:r>
            <w:r>
              <w:t xml:space="preserve">на корневом уровне документа </w:t>
            </w:r>
            <w:r w:rsidRPr="00AC5340">
              <w:rPr>
                <w:noProof/>
              </w:rPr>
              <w:t xml:space="preserve">должен содержать кодовое обозначение государства-члена, </w:t>
            </w:r>
            <w:r w:rsidR="00F33202">
              <w:rPr>
                <w:noProof/>
              </w:rPr>
              <w:br/>
            </w:r>
            <w:r w:rsidRPr="00AC5340">
              <w:rPr>
                <w:noProof/>
              </w:rPr>
              <w:t xml:space="preserve">в информационной системе которого сформировано сообщение, </w:t>
            </w:r>
            <w:r w:rsidR="00F33202">
              <w:rPr>
                <w:noProof/>
              </w:rPr>
              <w:br/>
            </w:r>
            <w:r w:rsidRPr="00AC5340">
              <w:rPr>
                <w:noProof/>
              </w:rPr>
              <w:t xml:space="preserve">в соответствии </w:t>
            </w:r>
            <w:r w:rsidR="00604B27" w:rsidRPr="00AC5340">
              <w:rPr>
                <w:noProof/>
              </w:rPr>
              <w:t xml:space="preserve">с </w:t>
            </w:r>
            <w:r w:rsidR="00604B27">
              <w:rPr>
                <w:noProof/>
              </w:rPr>
              <w:t>классификатором стран мира</w:t>
            </w:r>
          </w:p>
        </w:tc>
      </w:tr>
      <w:tr w:rsidR="001D6C9B" w:rsidRPr="00AC5340" w14:paraId="7F9FFB39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83EC12E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A85F1F3" w14:textId="50637B6F" w:rsidR="001D6C9B" w:rsidRPr="00AC5340" w:rsidRDefault="001D6C9B" w:rsidP="00550E7C">
            <w:pPr>
              <w:pStyle w:val="afff0"/>
              <w:jc w:val="left"/>
            </w:pPr>
            <w:r>
              <w:t>атрибут «</w:t>
            </w:r>
            <w:r>
              <w:rPr>
                <w:noProof/>
              </w:rPr>
              <w:t>идентификатор справочника (классификатора)</w:t>
            </w:r>
            <w:r w:rsidRPr="005050C7">
              <w:rPr>
                <w:noProof/>
              </w:rPr>
              <w:t xml:space="preserve"> </w:t>
            </w:r>
            <w:r w:rsidR="00BF03C0" w:rsidRPr="00BF03C0">
              <w:rPr>
                <w:noProof/>
              </w:rPr>
              <w:br/>
            </w: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  <w:r>
              <w:t>»</w:t>
            </w:r>
            <w:r w:rsidRPr="005050C7">
              <w:t xml:space="preserve"> </w:t>
            </w:r>
            <w:r>
              <w:t xml:space="preserve">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>
              <w:t>)» на корневом уровне документа должен содержать значение «2021»</w:t>
            </w:r>
          </w:p>
        </w:tc>
      </w:tr>
      <w:tr w:rsidR="001D6C9B" w:rsidRPr="00AC5340" w14:paraId="1F371CE8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775B4F7" w14:textId="1A56D7EE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9AC39ED" w14:textId="2F7B4E4B" w:rsidR="001D6C9B" w:rsidRPr="00AC5340" w:rsidRDefault="001D6C9B" w:rsidP="00450845">
            <w:pPr>
              <w:pStyle w:val="afff0"/>
              <w:jc w:val="left"/>
            </w:pPr>
            <w:r w:rsidRPr="00AC5340">
              <w:t>реквизит «</w:t>
            </w:r>
            <w:r w:rsidRPr="00AC5340">
              <w:rPr>
                <w:noProof/>
              </w:rPr>
              <w:t>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 xml:space="preserve">)» должен содержать кодовое обозначение товара </w:t>
            </w:r>
            <w:r w:rsidR="00804162">
              <w:t>на уровне 10 знаков</w:t>
            </w:r>
            <w:r w:rsidRPr="00694755">
              <w:t xml:space="preserve">, указанное </w:t>
            </w:r>
            <w:r w:rsidR="00801B2C">
              <w:br/>
            </w:r>
            <w:r w:rsidRPr="00694755">
              <w:t xml:space="preserve">в </w:t>
            </w:r>
            <w:r w:rsidRPr="00694755">
              <w:rPr>
                <w:noProof/>
              </w:rPr>
              <w:t>запросе на генерацию кодов маркировки</w:t>
            </w:r>
          </w:p>
        </w:tc>
      </w:tr>
      <w:tr w:rsidR="001D6C9B" w:rsidRPr="00AC5340" w14:paraId="0B81C542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05CA1A9" w14:textId="5DED5BAF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CB29EC6" w14:textId="6EA50D44" w:rsidR="001D6C9B" w:rsidRPr="00AC5340" w:rsidRDefault="001D6C9B" w:rsidP="00550E7C">
            <w:pPr>
              <w:pStyle w:val="afff0"/>
              <w:jc w:val="left"/>
            </w:pPr>
            <w:r>
              <w:t>если реквизит «</w:t>
            </w:r>
            <w:r w:rsidRPr="00CD7051">
              <w:t xml:space="preserve">Вид агрегации упаковки </w:t>
            </w:r>
            <w:r>
              <w:t>(</w:t>
            </w:r>
            <w:r w:rsidR="004E4C46">
              <w:rPr>
                <w:lang w:val="en-US"/>
              </w:rPr>
              <w:t>ctsdo</w:t>
            </w:r>
            <w:r w:rsidR="004E4C46" w:rsidRPr="00FB156C">
              <w:t>:</w:t>
            </w:r>
            <w:r w:rsidR="004E4C46" w:rsidRPr="00ED7FD4">
              <w:rPr>
                <w:lang w:val="en-US"/>
              </w:rPr>
              <w:t>AggregationKindCode</w:t>
            </w:r>
            <w:r w:rsidRPr="00F23C9B">
              <w:t>)</w:t>
            </w:r>
            <w:r>
              <w:t xml:space="preserve">» </w:t>
            </w:r>
            <w:r>
              <w:br/>
              <w:t xml:space="preserve">в составе запроса на генерацию кодов маркировки содержит значение «0», то </w:t>
            </w:r>
            <w:r w:rsidRPr="00AC5340">
              <w:t>реквизит «</w:t>
            </w:r>
            <w:r w:rsidRPr="00AC5340">
              <w:rPr>
                <w:noProof/>
              </w:rPr>
              <w:t xml:space="preserve">Перечень средств идентификации </w:t>
            </w:r>
            <w:r w:rsidR="00BF03C0" w:rsidRPr="00BF03C0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должен быть заполнен</w:t>
            </w:r>
          </w:p>
        </w:tc>
      </w:tr>
      <w:tr w:rsidR="001D6C9B" w:rsidRPr="00AC5340" w14:paraId="000EB63B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C7938B7" w14:textId="52074165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1817FC0" w14:textId="4CFAEE07" w:rsidR="001D6C9B" w:rsidRDefault="001D6C9B" w:rsidP="00550E7C">
            <w:pPr>
              <w:pStyle w:val="afff0"/>
              <w:jc w:val="left"/>
            </w:pPr>
            <w:r>
              <w:t>если реквизит «</w:t>
            </w:r>
            <w:r w:rsidRPr="00CD7051">
              <w:t xml:space="preserve">Вид агрегации упаковки </w:t>
            </w:r>
            <w:r>
              <w:t>(</w:t>
            </w:r>
            <w:r w:rsidR="004E4C46">
              <w:rPr>
                <w:lang w:val="en-US"/>
              </w:rPr>
              <w:t>ctsdo</w:t>
            </w:r>
            <w:r w:rsidR="004E4C46" w:rsidRPr="00FB156C">
              <w:t>:</w:t>
            </w:r>
            <w:r w:rsidR="004E4C46" w:rsidRPr="00ED7FD4">
              <w:rPr>
                <w:lang w:val="en-US"/>
              </w:rPr>
              <w:t>AggregationKindCode</w:t>
            </w:r>
            <w:r w:rsidRPr="00F23C9B">
              <w:t>)</w:t>
            </w:r>
            <w:r>
              <w:t xml:space="preserve">» </w:t>
            </w:r>
            <w:r>
              <w:br/>
              <w:t xml:space="preserve">в составе запроса на генерацию кодов маркировки содержит значение «0», то </w:t>
            </w:r>
            <w:r w:rsidRPr="00AC5340">
              <w:t>реквизит «</w:t>
            </w:r>
            <w:r w:rsidRPr="00AC5340">
              <w:rPr>
                <w:noProof/>
              </w:rPr>
              <w:t xml:space="preserve">Перечень групповых или транспортных упаковок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не </w:t>
            </w:r>
            <w:r>
              <w:t>должен быть заполнен</w:t>
            </w:r>
          </w:p>
        </w:tc>
      </w:tr>
      <w:tr w:rsidR="001D6C9B" w:rsidRPr="00AC5340" w14:paraId="34C25CBB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F71A1DE" w14:textId="46BE1B25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55B9079" w14:textId="518A53D7" w:rsidR="001D6C9B" w:rsidRDefault="001D6C9B" w:rsidP="00550E7C">
            <w:pPr>
              <w:pStyle w:val="afff0"/>
              <w:jc w:val="left"/>
            </w:pPr>
            <w:r>
              <w:t>если реквизит «</w:t>
            </w:r>
            <w:r w:rsidRPr="00CD7051">
              <w:t xml:space="preserve">Вид агрегации упаковки </w:t>
            </w:r>
            <w:r>
              <w:t>(</w:t>
            </w:r>
            <w:r w:rsidR="004E4C46">
              <w:rPr>
                <w:lang w:val="en-US"/>
              </w:rPr>
              <w:t>ctsdo</w:t>
            </w:r>
            <w:r w:rsidR="004E4C46" w:rsidRPr="00FB156C">
              <w:t>:</w:t>
            </w:r>
            <w:r w:rsidR="004E4C46" w:rsidRPr="00ED7FD4">
              <w:rPr>
                <w:lang w:val="en-US"/>
              </w:rPr>
              <w:t>AggregationKindCode</w:t>
            </w:r>
            <w:r w:rsidRPr="00F23C9B">
              <w:t>)</w:t>
            </w:r>
            <w:r>
              <w:t xml:space="preserve">» </w:t>
            </w:r>
            <w:r>
              <w:br/>
              <w:t xml:space="preserve">в составе запроса на генерацию кодов маркировки содержит значение «1», то </w:t>
            </w:r>
            <w:r w:rsidRPr="00AC5340">
              <w:t>реквизит «</w:t>
            </w:r>
            <w:r w:rsidRPr="00AC5340">
              <w:rPr>
                <w:noProof/>
              </w:rPr>
              <w:t xml:space="preserve">Перечень средств идентификации </w:t>
            </w:r>
            <w:r w:rsidR="00BF03C0" w:rsidRPr="00BF03C0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>
              <w:t>не должен быть заполнен</w:t>
            </w:r>
          </w:p>
        </w:tc>
      </w:tr>
      <w:tr w:rsidR="001D6C9B" w:rsidRPr="00AC5340" w14:paraId="1BB2E46A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F6C458E" w14:textId="02CE5D66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7B52757" w14:textId="42BF3C04" w:rsidR="001D6C9B" w:rsidRDefault="001D6C9B" w:rsidP="00550E7C">
            <w:pPr>
              <w:pStyle w:val="afff0"/>
              <w:jc w:val="left"/>
            </w:pPr>
            <w:r>
              <w:t>если реквизит «</w:t>
            </w:r>
            <w:r w:rsidRPr="00CD7051">
              <w:t xml:space="preserve">Вид агрегации упаковки </w:t>
            </w:r>
            <w:r>
              <w:t>(</w:t>
            </w:r>
            <w:r w:rsidR="004E4C46">
              <w:rPr>
                <w:lang w:val="en-US"/>
              </w:rPr>
              <w:t>ctsdo</w:t>
            </w:r>
            <w:r w:rsidR="004E4C46" w:rsidRPr="00FB156C">
              <w:t>:</w:t>
            </w:r>
            <w:r w:rsidR="004E4C46" w:rsidRPr="00ED7FD4">
              <w:rPr>
                <w:lang w:val="en-US"/>
              </w:rPr>
              <w:t>AggregationKindCode</w:t>
            </w:r>
            <w:r w:rsidRPr="00F23C9B">
              <w:t>)</w:t>
            </w:r>
            <w:r>
              <w:t xml:space="preserve">» </w:t>
            </w:r>
            <w:r>
              <w:br/>
              <w:t xml:space="preserve">в составе запроса на генерацию кодов маркировки содержит значение «1», то </w:t>
            </w:r>
            <w:r w:rsidRPr="00AC5340">
              <w:t>реквизит «</w:t>
            </w:r>
            <w:r w:rsidRPr="00AC5340">
              <w:rPr>
                <w:noProof/>
              </w:rPr>
              <w:t xml:space="preserve">Перечень групповых или транспортных упаковок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Group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должен быть заполнен</w:t>
            </w:r>
          </w:p>
        </w:tc>
      </w:tr>
      <w:tr w:rsidR="001D6C9B" w:rsidRPr="00AC5340" w14:paraId="49AFD213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8F165A3" w14:textId="0897CFE8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FD501B9" w14:textId="430FB8D8" w:rsidR="001D6C9B" w:rsidRPr="00AC5340" w:rsidRDefault="001D6C9B" w:rsidP="00550E7C">
            <w:pPr>
              <w:pStyle w:val="afff0"/>
              <w:jc w:val="left"/>
            </w:pPr>
            <w:r w:rsidRPr="00AC5340">
              <w:t>реквизит «</w:t>
            </w:r>
            <w:r w:rsidRPr="00AC5340">
              <w:rPr>
                <w:noProof/>
              </w:rPr>
              <w:t xml:space="preserve">Средство идентификации на упаковке вышестоящего уровня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Pare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в составе реквизита «</w:t>
            </w:r>
            <w:r w:rsidRPr="00AC5340">
              <w:rPr>
                <w:noProof/>
              </w:rPr>
              <w:t xml:space="preserve">Перечень средств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 w:rsidRPr="00AC5340">
              <w:br/>
              <w:t xml:space="preserve">не </w:t>
            </w:r>
            <w:r>
              <w:t>должен быть заполнен</w:t>
            </w:r>
          </w:p>
        </w:tc>
      </w:tr>
      <w:tr w:rsidR="001D6C9B" w:rsidRPr="00AC5340" w14:paraId="7CCCFACD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91B01C2" w14:textId="4D330DD6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C1F6E08" w14:textId="0823A784" w:rsidR="001D6C9B" w:rsidRPr="00AC5340" w:rsidRDefault="001D6C9B" w:rsidP="00BF03C0">
            <w:pPr>
              <w:pStyle w:val="afff0"/>
              <w:jc w:val="left"/>
            </w:pPr>
            <w:r w:rsidRPr="00AC5340">
              <w:t>реквизиты «</w:t>
            </w:r>
            <w:r w:rsidRPr="00AC5340">
              <w:rPr>
                <w:noProof/>
              </w:rPr>
              <w:t xml:space="preserve">Статус маркированного товара </w:t>
            </w:r>
            <w:r w:rsidR="00BF03C0" w:rsidRPr="00BF03C0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Statu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, «</w:t>
            </w:r>
            <w:r w:rsidRPr="00B13C45">
              <w:rPr>
                <w:noProof/>
              </w:rPr>
              <w:t xml:space="preserve">Результат обработки </w:t>
            </w:r>
            <w:r w:rsidRPr="00B13C45">
              <w:t>(</w:t>
            </w:r>
            <w:r>
              <w:rPr>
                <w:noProof/>
                <w:lang w:val="en-US"/>
              </w:rPr>
              <w:t>ctcdo</w:t>
            </w:r>
            <w:r w:rsidRPr="00B13C45">
              <w:rPr>
                <w:noProof/>
              </w:rPr>
              <w:t>:‌</w:t>
            </w:r>
            <w:r>
              <w:rPr>
                <w:noProof/>
                <w:lang w:val="en-US"/>
              </w:rPr>
              <w:t>Result</w:t>
            </w:r>
            <w:r w:rsidRPr="00B13C45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B13C45">
              <w:t>)</w:t>
            </w:r>
            <w:r w:rsidRPr="00AC5340">
              <w:t>», «</w:t>
            </w:r>
            <w:r w:rsidRPr="00AC5340">
              <w:rPr>
                <w:noProof/>
              </w:rPr>
              <w:t xml:space="preserve">Конечная дат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En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ate</w:t>
            </w:r>
            <w:r w:rsidRPr="00AC5340">
              <w:t>)», «</w:t>
            </w:r>
            <w:r w:rsidRPr="00AC5340">
              <w:rPr>
                <w:noProof/>
              </w:rPr>
              <w:t>Номер серии продукта (ctsdo:ProductSeriesId)</w:t>
            </w:r>
            <w:r w:rsidRPr="00AC5340">
              <w:t>» в составе реквизита 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не </w:t>
            </w:r>
            <w:r>
              <w:t>должны быть заполнены</w:t>
            </w:r>
          </w:p>
        </w:tc>
      </w:tr>
      <w:tr w:rsidR="001D6C9B" w:rsidRPr="001A5776" w14:paraId="4A274BD6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EBE78C4" w14:textId="1C9CD1A0" w:rsidR="001D6C9B" w:rsidRPr="000B3276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1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C2BDF6E" w14:textId="165FDB40" w:rsidR="001D6C9B" w:rsidRPr="000B3276" w:rsidRDefault="001D6C9B" w:rsidP="00FF0553">
            <w:pPr>
              <w:pStyle w:val="afff0"/>
              <w:jc w:val="left"/>
            </w:pPr>
            <w:r w:rsidRPr="006C0727">
              <w:t xml:space="preserve">если реквизит «Перечень средств идентификации </w:t>
            </w:r>
            <w:r w:rsidR="00694755">
              <w:rPr>
                <w:noProof/>
              </w:rPr>
              <w:br/>
            </w:r>
            <w:r w:rsidRPr="006C0727">
              <w:t>(</w:t>
            </w:r>
            <w:r w:rsidRPr="006C0727">
              <w:rPr>
                <w:lang w:val="en-US"/>
              </w:rPr>
              <w:t>ctcdo</w:t>
            </w:r>
            <w:r w:rsidRPr="006C0727">
              <w:t>:‌</w:t>
            </w:r>
            <w:r w:rsidRPr="006C0727">
              <w:rPr>
                <w:lang w:val="en-US"/>
              </w:rPr>
              <w:t>Identification</w:t>
            </w:r>
            <w:r w:rsidRPr="006C0727">
              <w:t>‌</w:t>
            </w:r>
            <w:r w:rsidRPr="006C0727">
              <w:rPr>
                <w:lang w:val="en-US"/>
              </w:rPr>
              <w:t>Means</w:t>
            </w:r>
            <w:r w:rsidRPr="006C0727">
              <w:t>‌</w:t>
            </w:r>
            <w:r w:rsidRPr="006C0727">
              <w:rPr>
                <w:lang w:val="en-US"/>
              </w:rPr>
              <w:t>List</w:t>
            </w:r>
            <w:r w:rsidRPr="006C0727">
              <w:t>‌</w:t>
            </w:r>
            <w:r w:rsidRPr="006C0727">
              <w:rPr>
                <w:lang w:val="en-US"/>
              </w:rPr>
              <w:t>Details</w:t>
            </w:r>
            <w:r w:rsidRPr="006C0727">
              <w:t xml:space="preserve">)» заполнен, то </w:t>
            </w:r>
            <w:r w:rsidRPr="000B3276">
              <w:t>реквизит «</w:t>
            </w:r>
            <w:r w:rsidRPr="000B3276">
              <w:rPr>
                <w:noProof/>
              </w:rPr>
              <w:t>Код вида</w:t>
            </w:r>
            <w:r w:rsidRPr="006C0727">
              <w:t xml:space="preserve"> средства идентификации (</w:t>
            </w:r>
            <w:r w:rsidRPr="000B3276">
              <w:rPr>
                <w:noProof/>
                <w:lang w:val="en-US"/>
              </w:rPr>
              <w:t>ctsdo</w:t>
            </w:r>
            <w:r w:rsidRPr="000B3276">
              <w:rPr>
                <w:noProof/>
              </w:rPr>
              <w:t>:‌</w:t>
            </w:r>
            <w:r w:rsidRPr="000B3276">
              <w:rPr>
                <w:noProof/>
                <w:lang w:val="en-US"/>
              </w:rPr>
              <w:t>Identification</w:t>
            </w:r>
            <w:r w:rsidRPr="000B3276">
              <w:rPr>
                <w:noProof/>
              </w:rPr>
              <w:t>‌</w:t>
            </w:r>
            <w:r w:rsidRPr="000B3276">
              <w:rPr>
                <w:noProof/>
                <w:lang w:val="en-US"/>
              </w:rPr>
              <w:t>Means</w:t>
            </w:r>
            <w:r w:rsidRPr="000B3276">
              <w:rPr>
                <w:noProof/>
              </w:rPr>
              <w:t>‌</w:t>
            </w:r>
            <w:r w:rsidRPr="000B3276">
              <w:rPr>
                <w:noProof/>
                <w:lang w:val="en-US"/>
              </w:rPr>
              <w:t>Kind</w:t>
            </w:r>
            <w:r w:rsidRPr="000B3276">
              <w:rPr>
                <w:noProof/>
              </w:rPr>
              <w:t>‌</w:t>
            </w:r>
            <w:r w:rsidRPr="000B3276">
              <w:rPr>
                <w:noProof/>
                <w:lang w:val="en-US"/>
              </w:rPr>
              <w:t>Code</w:t>
            </w:r>
            <w:r w:rsidRPr="006C0727">
              <w:t>)» в составе реквизита «Средство идентификации (</w:t>
            </w:r>
            <w:r w:rsidRPr="006C0727">
              <w:rPr>
                <w:lang w:val="en-US"/>
              </w:rPr>
              <w:t>ctcdo</w:t>
            </w:r>
            <w:r w:rsidRPr="006C0727">
              <w:t>:‌</w:t>
            </w:r>
            <w:r w:rsidRPr="006C0727">
              <w:rPr>
                <w:lang w:val="en-US"/>
              </w:rPr>
              <w:t>Identification</w:t>
            </w:r>
            <w:r w:rsidRPr="006C0727">
              <w:t>‌</w:t>
            </w:r>
            <w:r w:rsidRPr="006C0727">
              <w:rPr>
                <w:lang w:val="en-US"/>
              </w:rPr>
              <w:t>Means</w:t>
            </w:r>
            <w:r w:rsidRPr="006C0727">
              <w:t>‌</w:t>
            </w:r>
            <w:r w:rsidRPr="006C0727">
              <w:rPr>
                <w:lang w:val="en-US"/>
              </w:rPr>
              <w:t>Item</w:t>
            </w:r>
            <w:r w:rsidRPr="006C0727">
              <w:t>‌</w:t>
            </w:r>
            <w:r w:rsidRPr="006C0727">
              <w:rPr>
                <w:lang w:val="en-US"/>
              </w:rPr>
              <w:t>Details</w:t>
            </w:r>
            <w:r w:rsidR="00E96286" w:rsidRPr="006C0727">
              <w:t xml:space="preserve">)», входящего </w:t>
            </w:r>
            <w:r w:rsidRPr="006C0727">
              <w:t>в состав реквизита «Сведения о средстве идентификации (</w:t>
            </w:r>
            <w:r w:rsidRPr="006C0727">
              <w:rPr>
                <w:lang w:val="en-US"/>
              </w:rPr>
              <w:t>ctcdo</w:t>
            </w:r>
            <w:r w:rsidRPr="006C0727">
              <w:t>:‌</w:t>
            </w:r>
            <w:r w:rsidRPr="006C0727">
              <w:rPr>
                <w:lang w:val="en-US"/>
              </w:rPr>
              <w:t>Identification</w:t>
            </w:r>
            <w:r w:rsidRPr="006C0727">
              <w:t>‌</w:t>
            </w:r>
            <w:r w:rsidRPr="006C0727">
              <w:rPr>
                <w:lang w:val="en-US"/>
              </w:rPr>
              <w:t>Means</w:t>
            </w:r>
            <w:r w:rsidRPr="006C0727">
              <w:t>‌</w:t>
            </w:r>
            <w:r w:rsidRPr="006C0727">
              <w:rPr>
                <w:lang w:val="en-US"/>
              </w:rPr>
              <w:t>Details</w:t>
            </w:r>
            <w:r w:rsidRPr="006C0727">
              <w:t xml:space="preserve">)», </w:t>
            </w:r>
            <w:r w:rsidRPr="000B3276">
              <w:t xml:space="preserve">должен содержать значение </w:t>
            </w:r>
            <w:r w:rsidR="00694755" w:rsidRPr="00E929DB">
              <w:t xml:space="preserve">из </w:t>
            </w:r>
            <w:r w:rsidR="00694755" w:rsidRPr="00E929DB">
              <w:rPr>
                <w:szCs w:val="24"/>
              </w:rPr>
              <w:t xml:space="preserve">классификатора видов средств идентификации, используемых для маркировки товаров (до момента его утверждения Коллегией Комиссии из перечня видов средств идентификации), определенное с учетом правил формирования «Блока данных средств идентификации», установленных решением Совета Комиссии о введении маркировки товаров, указанных в </w:t>
            </w:r>
            <w:r w:rsidR="00694755" w:rsidRPr="00E929DB">
              <w:t>реквизите «</w:t>
            </w:r>
            <w:r w:rsidR="00694755" w:rsidRPr="00E929DB">
              <w:rPr>
                <w:noProof/>
              </w:rPr>
              <w:t>Код товара по ТН</w:t>
            </w:r>
            <w:r w:rsidR="00694755" w:rsidRPr="00E929DB">
              <w:rPr>
                <w:noProof/>
                <w:lang w:val="en-US"/>
              </w:rPr>
              <w:t> </w:t>
            </w:r>
            <w:r w:rsidR="00694755" w:rsidRPr="00E929DB">
              <w:rPr>
                <w:noProof/>
              </w:rPr>
              <w:t>ВЭД</w:t>
            </w:r>
            <w:r w:rsidR="00694755" w:rsidRPr="00E929DB">
              <w:rPr>
                <w:noProof/>
                <w:lang w:val="en-US"/>
              </w:rPr>
              <w:t> </w:t>
            </w:r>
            <w:r w:rsidR="00694755" w:rsidRPr="00E929DB">
              <w:rPr>
                <w:noProof/>
              </w:rPr>
              <w:t xml:space="preserve">ЕАЭС </w:t>
            </w:r>
            <w:r w:rsidR="00694755" w:rsidRPr="00E929DB">
              <w:t>(</w:t>
            </w:r>
            <w:r w:rsidR="00694755" w:rsidRPr="00E929DB">
              <w:rPr>
                <w:noProof/>
                <w:lang w:val="en-US"/>
              </w:rPr>
              <w:t>csdo</w:t>
            </w:r>
            <w:r w:rsidR="00694755" w:rsidRPr="00E929DB">
              <w:rPr>
                <w:noProof/>
              </w:rPr>
              <w:t>:‌</w:t>
            </w:r>
            <w:r w:rsidR="00694755" w:rsidRPr="00E929DB">
              <w:rPr>
                <w:noProof/>
                <w:lang w:val="en-US"/>
              </w:rPr>
              <w:t>Commodity</w:t>
            </w:r>
            <w:r w:rsidR="00694755" w:rsidRPr="00E929DB">
              <w:rPr>
                <w:noProof/>
              </w:rPr>
              <w:t>‌</w:t>
            </w:r>
            <w:r w:rsidR="00694755" w:rsidRPr="00E929DB">
              <w:rPr>
                <w:noProof/>
                <w:lang w:val="en-US"/>
              </w:rPr>
              <w:t>Code</w:t>
            </w:r>
            <w:r w:rsidR="00694755" w:rsidRPr="00E929DB">
              <w:t>)</w:t>
            </w:r>
          </w:p>
        </w:tc>
      </w:tr>
      <w:tr w:rsidR="001D6C9B" w:rsidRPr="00AC5340" w14:paraId="18B6EC87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0953884" w14:textId="04B04053" w:rsidR="001D6C9B" w:rsidRPr="000B3276" w:rsidRDefault="00694755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7A60FBF" w14:textId="054AFD14" w:rsidR="001D6C9B" w:rsidRPr="000B3276" w:rsidRDefault="005200B1" w:rsidP="006C0727">
            <w:pPr>
              <w:pStyle w:val="afff0"/>
              <w:jc w:val="left"/>
            </w:pPr>
            <w:r>
              <w:t>если реквизит «</w:t>
            </w:r>
            <w:r w:rsidR="00376844">
              <w:t xml:space="preserve">Перечень средств идентификации </w:t>
            </w:r>
            <w:r>
              <w:t>(</w:t>
            </w:r>
            <w:r w:rsidRPr="006C0727">
              <w:rPr>
                <w:lang w:val="en-US"/>
              </w:rPr>
              <w:t>ctcdo</w:t>
            </w:r>
            <w:r>
              <w:t>:‌</w:t>
            </w:r>
            <w:r w:rsidRPr="006C0727">
              <w:rPr>
                <w:lang w:val="en-US"/>
              </w:rPr>
              <w:t>Identification</w:t>
            </w:r>
            <w:r>
              <w:t>‌</w:t>
            </w:r>
            <w:r w:rsidRPr="006C0727">
              <w:rPr>
                <w:lang w:val="en-US"/>
              </w:rPr>
              <w:t>Means</w:t>
            </w:r>
            <w:r>
              <w:t>‌</w:t>
            </w:r>
            <w:r w:rsidRPr="006C0727">
              <w:rPr>
                <w:lang w:val="en-US"/>
              </w:rPr>
              <w:t>List</w:t>
            </w:r>
            <w:r>
              <w:t>‌</w:t>
            </w:r>
            <w:r w:rsidRPr="006C0727">
              <w:rPr>
                <w:lang w:val="en-US"/>
              </w:rPr>
              <w:t>Details</w:t>
            </w:r>
            <w:r>
              <w:t>)» заполнен</w:t>
            </w:r>
            <w:r w:rsidR="00694755">
              <w:t xml:space="preserve">, то </w:t>
            </w:r>
            <w:r w:rsidR="00694755" w:rsidRPr="00E929DB">
              <w:t xml:space="preserve">в составе реквизита «Средство идентификации (ctcdo:‌Identification‌Means‌Item‌Details)», входящего </w:t>
            </w:r>
            <w:r w:rsidR="00694755">
              <w:br/>
            </w:r>
            <w:r w:rsidR="00694755" w:rsidRPr="00E929DB">
              <w:t xml:space="preserve">в состав реквизита «Сведения о средстве идентификации </w:t>
            </w:r>
            <w:r w:rsidR="00694755">
              <w:br/>
            </w:r>
            <w:r w:rsidR="00694755" w:rsidRPr="00E929DB">
              <w:t xml:space="preserve">(ctcdo:‌Identification‌Means‌Details)», количество экземпляров реквизита «Элемент данных средства идентификации (ctcdo:‌Identification‌Means‌Data‌Unit‌Details)» должно </w:t>
            </w:r>
            <w:r w:rsidR="00694755">
              <w:t xml:space="preserve">быть не менее минимального </w:t>
            </w:r>
            <w:r w:rsidR="00694755" w:rsidRPr="00E929DB">
              <w:t>количеств</w:t>
            </w:r>
            <w:r w:rsidR="00694755">
              <w:t>а</w:t>
            </w:r>
            <w:r w:rsidR="00694755" w:rsidRPr="00E929DB">
              <w:t xml:space="preserve"> создаваемых экземпляров реквизита «Блок данных средства идентификации», указанных в правилах формирования реквизита «Блок данных средства идентификации» в части средства идентификации, нанесенного на товар, индивидуальную</w:t>
            </w:r>
            <w:r w:rsidR="00694755">
              <w:t>,</w:t>
            </w:r>
            <w:r w:rsidR="00694755" w:rsidRPr="00E929DB">
              <w:t xml:space="preserve"> потребительскую упаковку</w:t>
            </w:r>
            <w:r w:rsidR="00694755">
              <w:t xml:space="preserve"> </w:t>
            </w:r>
            <w:r w:rsidR="00801B2C">
              <w:br/>
            </w:r>
            <w:r w:rsidR="00694755">
              <w:t>(или групповую упаковку)</w:t>
            </w:r>
            <w:r w:rsidR="00694755" w:rsidRPr="00E929DB">
              <w:rPr>
                <w:szCs w:val="24"/>
              </w:rPr>
              <w:t xml:space="preserve">», установленных решением Совета Комиссии о введении маркировки товаров, указанных в </w:t>
            </w:r>
            <w:r w:rsidR="00694755" w:rsidRPr="00E929DB">
              <w:t>реквизите «</w:t>
            </w:r>
            <w:r w:rsidR="00694755" w:rsidRPr="00E929DB">
              <w:rPr>
                <w:noProof/>
              </w:rPr>
              <w:t xml:space="preserve">Код товара </w:t>
            </w:r>
            <w:r w:rsidR="00801B2C">
              <w:rPr>
                <w:noProof/>
              </w:rPr>
              <w:br/>
            </w:r>
            <w:r w:rsidR="00694755" w:rsidRPr="00E929DB">
              <w:rPr>
                <w:noProof/>
              </w:rPr>
              <w:t>по ТН</w:t>
            </w:r>
            <w:r w:rsidR="00694755" w:rsidRPr="00E929DB">
              <w:rPr>
                <w:noProof/>
                <w:lang w:val="en-US"/>
              </w:rPr>
              <w:t> </w:t>
            </w:r>
            <w:r w:rsidR="00694755" w:rsidRPr="00E929DB">
              <w:rPr>
                <w:noProof/>
              </w:rPr>
              <w:t>ВЭД</w:t>
            </w:r>
            <w:r w:rsidR="00694755" w:rsidRPr="00E929DB">
              <w:rPr>
                <w:noProof/>
                <w:lang w:val="en-US"/>
              </w:rPr>
              <w:t> </w:t>
            </w:r>
            <w:r w:rsidR="00694755" w:rsidRPr="00E929DB">
              <w:rPr>
                <w:noProof/>
              </w:rPr>
              <w:t xml:space="preserve">ЕАЭС </w:t>
            </w:r>
            <w:r w:rsidR="00694755" w:rsidRPr="00E929DB">
              <w:t>(</w:t>
            </w:r>
            <w:r w:rsidR="00694755" w:rsidRPr="00E929DB">
              <w:rPr>
                <w:noProof/>
                <w:lang w:val="en-US"/>
              </w:rPr>
              <w:t>csdo</w:t>
            </w:r>
            <w:r w:rsidR="00694755" w:rsidRPr="00E929DB">
              <w:rPr>
                <w:noProof/>
              </w:rPr>
              <w:t>:‌</w:t>
            </w:r>
            <w:r w:rsidR="00694755" w:rsidRPr="00E929DB">
              <w:rPr>
                <w:noProof/>
                <w:lang w:val="en-US"/>
              </w:rPr>
              <w:t>Commodity</w:t>
            </w:r>
            <w:r w:rsidR="00694755" w:rsidRPr="00E929DB">
              <w:rPr>
                <w:noProof/>
              </w:rPr>
              <w:t>‌</w:t>
            </w:r>
            <w:r w:rsidR="00694755" w:rsidRPr="00E929DB">
              <w:rPr>
                <w:noProof/>
                <w:lang w:val="en-US"/>
              </w:rPr>
              <w:t>Code</w:t>
            </w:r>
            <w:r w:rsidR="00694755" w:rsidRPr="00E929DB">
              <w:t>)»</w:t>
            </w:r>
          </w:p>
        </w:tc>
      </w:tr>
      <w:tr w:rsidR="001D6C9B" w:rsidRPr="00AC5340" w14:paraId="14143A88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579DD87" w14:textId="03DFC9EB" w:rsidR="001D6C9B" w:rsidRPr="00AC5340" w:rsidRDefault="00694755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F344A52" w14:textId="28DB979F" w:rsidR="001D6C9B" w:rsidRPr="00AC5340" w:rsidRDefault="001D6C9B" w:rsidP="00694755">
            <w:pPr>
              <w:pStyle w:val="afff0"/>
              <w:jc w:val="left"/>
            </w:pPr>
            <w:r w:rsidRPr="00AC5340">
              <w:rPr>
                <w:noProof/>
              </w:rPr>
              <w:t xml:space="preserve">если реквизит </w:t>
            </w:r>
            <w:r>
              <w:rPr>
                <w:noProof/>
              </w:rPr>
              <w:t>«</w:t>
            </w:r>
            <w:r w:rsidRPr="001A5776">
              <w:rPr>
                <w:noProof/>
              </w:rPr>
              <w:t>Перечень средств идентификации</w:t>
            </w:r>
            <w:r>
              <w:rPr>
                <w:noProof/>
              </w:rPr>
              <w:t xml:space="preserve"> </w:t>
            </w:r>
            <w:r w:rsidRPr="001A5776">
              <w:t>(</w:t>
            </w:r>
            <w:r w:rsidRPr="006C0727">
              <w:rPr>
                <w:lang w:val="en-US"/>
              </w:rPr>
              <w:t>ctcdo</w:t>
            </w:r>
            <w:r w:rsidRPr="001A5776">
              <w:rPr>
                <w:noProof/>
              </w:rPr>
              <w:t>:‌</w:t>
            </w:r>
            <w:r w:rsidRPr="006C0727">
              <w:rPr>
                <w:lang w:val="en-US"/>
              </w:rPr>
              <w:t>Identification</w:t>
            </w:r>
            <w:r w:rsidRPr="001A5776">
              <w:rPr>
                <w:noProof/>
              </w:rPr>
              <w:t>‌</w:t>
            </w:r>
            <w:r w:rsidRPr="006C0727">
              <w:rPr>
                <w:lang w:val="en-US"/>
              </w:rPr>
              <w:t>Means</w:t>
            </w:r>
            <w:r w:rsidRPr="001A5776">
              <w:rPr>
                <w:noProof/>
              </w:rPr>
              <w:t>‌</w:t>
            </w:r>
            <w:r w:rsidRPr="006C0727">
              <w:rPr>
                <w:lang w:val="en-US"/>
              </w:rPr>
              <w:t>List</w:t>
            </w:r>
            <w:r w:rsidRPr="001A5776">
              <w:rPr>
                <w:noProof/>
              </w:rPr>
              <w:t>‌</w:t>
            </w:r>
            <w:r w:rsidRPr="006C0727">
              <w:rPr>
                <w:lang w:val="en-US"/>
              </w:rPr>
              <w:t>Details</w:t>
            </w:r>
            <w:r w:rsidRPr="001A5776">
              <w:t>)</w:t>
            </w:r>
            <w:r w:rsidRPr="001A5776">
              <w:rPr>
                <w:noProof/>
              </w:rPr>
              <w:t xml:space="preserve">» </w:t>
            </w:r>
            <w:r>
              <w:rPr>
                <w:noProof/>
              </w:rPr>
              <w:t>заполнен,</w:t>
            </w:r>
            <w:r w:rsidRPr="00AC5340">
              <w:rPr>
                <w:noProof/>
              </w:rPr>
              <w:t xml:space="preserve"> то </w:t>
            </w:r>
            <w:r w:rsidR="00694755" w:rsidRPr="00E929DB">
              <w:rPr>
                <w:noProof/>
              </w:rPr>
              <w:t xml:space="preserve">правила формирования экземпляров реквизита «Элемент данных средства идентификации </w:t>
            </w:r>
            <w:r w:rsidR="00694755" w:rsidRPr="00E929DB">
              <w:t>(</w:t>
            </w:r>
            <w:r w:rsidR="00694755" w:rsidRPr="006C0727">
              <w:rPr>
                <w:lang w:val="en-US"/>
              </w:rPr>
              <w:t>ctcdo</w:t>
            </w:r>
            <w:r w:rsidR="00694755" w:rsidRPr="00E929DB">
              <w:rPr>
                <w:noProof/>
              </w:rPr>
              <w:t>:‌</w:t>
            </w:r>
            <w:r w:rsidR="00694755" w:rsidRPr="006C0727">
              <w:rPr>
                <w:lang w:val="en-US"/>
              </w:rPr>
              <w:t>Identification</w:t>
            </w:r>
            <w:r w:rsidR="00694755" w:rsidRPr="00E929DB">
              <w:rPr>
                <w:noProof/>
              </w:rPr>
              <w:t>‌</w:t>
            </w:r>
            <w:r w:rsidR="00694755" w:rsidRPr="006C0727">
              <w:rPr>
                <w:lang w:val="en-US"/>
              </w:rPr>
              <w:t>Means</w:t>
            </w:r>
            <w:r w:rsidR="00694755" w:rsidRPr="00E929DB">
              <w:rPr>
                <w:noProof/>
              </w:rPr>
              <w:t>‌</w:t>
            </w:r>
            <w:r w:rsidR="00694755" w:rsidRPr="006C0727">
              <w:rPr>
                <w:lang w:val="en-US"/>
              </w:rPr>
              <w:t>Data</w:t>
            </w:r>
            <w:r w:rsidR="00694755" w:rsidRPr="00E929DB">
              <w:rPr>
                <w:noProof/>
              </w:rPr>
              <w:t>‌</w:t>
            </w:r>
            <w:r w:rsidR="00694755" w:rsidRPr="006C0727">
              <w:rPr>
                <w:lang w:val="en-US"/>
              </w:rPr>
              <w:t>Unit</w:t>
            </w:r>
            <w:r w:rsidR="00694755" w:rsidRPr="00E929DB">
              <w:rPr>
                <w:noProof/>
              </w:rPr>
              <w:t>‌</w:t>
            </w:r>
            <w:r w:rsidR="00694755" w:rsidRPr="006C0727">
              <w:rPr>
                <w:lang w:val="en-US"/>
              </w:rPr>
              <w:t>Details</w:t>
            </w:r>
            <w:r w:rsidR="00694755" w:rsidRPr="00E929DB">
              <w:t>)</w:t>
            </w:r>
            <w:r w:rsidR="00694755" w:rsidRPr="00E929DB">
              <w:rPr>
                <w:noProof/>
              </w:rPr>
              <w:t xml:space="preserve">» </w:t>
            </w:r>
            <w:r w:rsidR="00694755" w:rsidRPr="00E929DB">
              <w:t>в составе реквизита «</w:t>
            </w:r>
            <w:r w:rsidR="00694755" w:rsidRPr="00E929DB">
              <w:rPr>
                <w:noProof/>
              </w:rPr>
              <w:t xml:space="preserve">Средство идентификации </w:t>
            </w:r>
            <w:r w:rsidR="00694755" w:rsidRPr="00E929DB">
              <w:t>(</w:t>
            </w:r>
            <w:r w:rsidR="00694755" w:rsidRPr="006C0727">
              <w:rPr>
                <w:lang w:val="en-US"/>
              </w:rPr>
              <w:t>ctcdo</w:t>
            </w:r>
            <w:r w:rsidR="00694755" w:rsidRPr="00E929DB">
              <w:rPr>
                <w:noProof/>
              </w:rPr>
              <w:t>:‌</w:t>
            </w:r>
            <w:r w:rsidR="00694755" w:rsidRPr="006C0727">
              <w:rPr>
                <w:lang w:val="en-US"/>
              </w:rPr>
              <w:t>Identification</w:t>
            </w:r>
            <w:r w:rsidR="00694755" w:rsidRPr="00E929DB">
              <w:rPr>
                <w:noProof/>
              </w:rPr>
              <w:t>‌</w:t>
            </w:r>
            <w:r w:rsidR="00694755" w:rsidRPr="006C0727">
              <w:rPr>
                <w:lang w:val="en-US"/>
              </w:rPr>
              <w:t>Means</w:t>
            </w:r>
            <w:r w:rsidR="00694755" w:rsidRPr="00E929DB">
              <w:rPr>
                <w:noProof/>
              </w:rPr>
              <w:t>‌</w:t>
            </w:r>
            <w:r w:rsidR="00694755" w:rsidRPr="006C0727">
              <w:rPr>
                <w:lang w:val="en-US"/>
              </w:rPr>
              <w:t>Item</w:t>
            </w:r>
            <w:r w:rsidR="00694755" w:rsidRPr="00E929DB">
              <w:rPr>
                <w:noProof/>
              </w:rPr>
              <w:t>‌</w:t>
            </w:r>
            <w:r w:rsidR="00694755" w:rsidRPr="006C0727">
              <w:rPr>
                <w:lang w:val="en-US"/>
              </w:rPr>
              <w:t>Details</w:t>
            </w:r>
            <w:r w:rsidR="00694755" w:rsidRPr="00E929DB">
              <w:t>)», входящего в состав реквизита «</w:t>
            </w:r>
            <w:r w:rsidR="00694755" w:rsidRPr="00E929DB">
              <w:rPr>
                <w:noProof/>
              </w:rPr>
              <w:t xml:space="preserve">Сведения о средстве идентификации </w:t>
            </w:r>
            <w:r w:rsidR="00694755" w:rsidRPr="00E929DB">
              <w:t>(</w:t>
            </w:r>
            <w:r w:rsidR="00694755" w:rsidRPr="006C0727">
              <w:rPr>
                <w:lang w:val="en-US"/>
              </w:rPr>
              <w:t>ctcdo</w:t>
            </w:r>
            <w:r w:rsidR="00694755" w:rsidRPr="00E929DB">
              <w:rPr>
                <w:noProof/>
              </w:rPr>
              <w:t>:‌</w:t>
            </w:r>
            <w:r w:rsidR="00694755" w:rsidRPr="006C0727">
              <w:rPr>
                <w:lang w:val="en-US"/>
              </w:rPr>
              <w:t>Identification</w:t>
            </w:r>
            <w:r w:rsidR="00694755" w:rsidRPr="00E929DB">
              <w:rPr>
                <w:noProof/>
              </w:rPr>
              <w:t>‌</w:t>
            </w:r>
            <w:r w:rsidR="00694755" w:rsidRPr="006C0727">
              <w:rPr>
                <w:lang w:val="en-US"/>
              </w:rPr>
              <w:t>Means</w:t>
            </w:r>
            <w:r w:rsidR="00694755" w:rsidRPr="00E929DB">
              <w:rPr>
                <w:noProof/>
              </w:rPr>
              <w:t>‌</w:t>
            </w:r>
            <w:r w:rsidR="00694755" w:rsidRPr="006C0727">
              <w:rPr>
                <w:lang w:val="en-US"/>
              </w:rPr>
              <w:t>Details</w:t>
            </w:r>
            <w:r w:rsidR="00694755" w:rsidRPr="00E929DB">
              <w:t>)», должны соответствовать правилам формирования реквизита «Блок данных средства идентификации» в части средства идентификации, нанесенного на товар, индивидуальную</w:t>
            </w:r>
            <w:r w:rsidR="00694755">
              <w:t>,</w:t>
            </w:r>
            <w:r w:rsidR="00694755" w:rsidRPr="00E929DB">
              <w:t xml:space="preserve"> потребительскую упаковку</w:t>
            </w:r>
            <w:r w:rsidR="00694755">
              <w:t xml:space="preserve"> </w:t>
            </w:r>
            <w:r w:rsidR="00694755">
              <w:br/>
              <w:t>(или групповую упаковку)</w:t>
            </w:r>
            <w:r w:rsidR="00694755" w:rsidRPr="00E929DB">
              <w:t xml:space="preserve">, </w:t>
            </w:r>
            <w:r w:rsidR="00694755" w:rsidRPr="00E929DB">
              <w:rPr>
                <w:szCs w:val="24"/>
              </w:rPr>
              <w:t>установленны</w:t>
            </w:r>
            <w:r w:rsidR="00694755">
              <w:rPr>
                <w:szCs w:val="24"/>
              </w:rPr>
              <w:t>х</w:t>
            </w:r>
            <w:r w:rsidR="00694755" w:rsidRPr="00E929DB">
              <w:rPr>
                <w:szCs w:val="24"/>
              </w:rPr>
              <w:t xml:space="preserve"> решением Совета Комиссии </w:t>
            </w:r>
            <w:r w:rsidR="00801B2C">
              <w:rPr>
                <w:szCs w:val="24"/>
              </w:rPr>
              <w:br/>
            </w:r>
            <w:r w:rsidR="00694755" w:rsidRPr="00E929DB">
              <w:rPr>
                <w:szCs w:val="24"/>
              </w:rPr>
              <w:t xml:space="preserve">о введении маркировки товаров, указанных в </w:t>
            </w:r>
            <w:r w:rsidR="00694755" w:rsidRPr="00E929DB">
              <w:t>реквизите «</w:t>
            </w:r>
            <w:r w:rsidR="00694755" w:rsidRPr="00E929DB">
              <w:rPr>
                <w:noProof/>
              </w:rPr>
              <w:t xml:space="preserve">Код товара </w:t>
            </w:r>
            <w:r w:rsidR="00694755">
              <w:rPr>
                <w:noProof/>
              </w:rPr>
              <w:br/>
            </w:r>
            <w:r w:rsidR="00694755" w:rsidRPr="00E929DB">
              <w:rPr>
                <w:noProof/>
              </w:rPr>
              <w:t>по ТН</w:t>
            </w:r>
            <w:r w:rsidR="00694755" w:rsidRPr="00E929DB">
              <w:rPr>
                <w:noProof/>
                <w:lang w:val="en-US"/>
              </w:rPr>
              <w:t> </w:t>
            </w:r>
            <w:r w:rsidR="00694755" w:rsidRPr="00E929DB">
              <w:rPr>
                <w:noProof/>
              </w:rPr>
              <w:t>ВЭД</w:t>
            </w:r>
            <w:r w:rsidR="00694755" w:rsidRPr="00E929DB">
              <w:rPr>
                <w:noProof/>
                <w:lang w:val="en-US"/>
              </w:rPr>
              <w:t> </w:t>
            </w:r>
            <w:r w:rsidR="00694755" w:rsidRPr="00E929DB">
              <w:rPr>
                <w:noProof/>
              </w:rPr>
              <w:t xml:space="preserve">ЕАЭС </w:t>
            </w:r>
            <w:r w:rsidR="00694755" w:rsidRPr="00E929DB">
              <w:t>(</w:t>
            </w:r>
            <w:r w:rsidR="00694755" w:rsidRPr="00E929DB">
              <w:rPr>
                <w:noProof/>
                <w:lang w:val="en-US"/>
              </w:rPr>
              <w:t>csdo</w:t>
            </w:r>
            <w:r w:rsidR="00694755" w:rsidRPr="00E929DB">
              <w:rPr>
                <w:noProof/>
              </w:rPr>
              <w:t>:‌</w:t>
            </w:r>
            <w:r w:rsidR="00694755" w:rsidRPr="00E929DB">
              <w:rPr>
                <w:noProof/>
                <w:lang w:val="en-US"/>
              </w:rPr>
              <w:t>Commodity</w:t>
            </w:r>
            <w:r w:rsidR="00694755" w:rsidRPr="00E929DB">
              <w:rPr>
                <w:noProof/>
              </w:rPr>
              <w:t>‌</w:t>
            </w:r>
            <w:r w:rsidR="00694755" w:rsidRPr="00E929DB">
              <w:rPr>
                <w:noProof/>
                <w:lang w:val="en-US"/>
              </w:rPr>
              <w:t>Code</w:t>
            </w:r>
            <w:r w:rsidR="00694755" w:rsidRPr="00E929DB">
              <w:t>)»</w:t>
            </w:r>
          </w:p>
        </w:tc>
      </w:tr>
    </w:tbl>
    <w:p w14:paraId="4EE1870D" w14:textId="77777777" w:rsidR="001D6C9B" w:rsidRPr="00FF3703" w:rsidRDefault="001D6C9B" w:rsidP="001D6C9B">
      <w:pPr>
        <w:spacing w:line="240" w:lineRule="auto"/>
        <w:rPr>
          <w:sz w:val="24"/>
          <w:szCs w:val="24"/>
        </w:rPr>
      </w:pPr>
    </w:p>
    <w:p w14:paraId="3D06E486" w14:textId="397FCFA5" w:rsidR="001D6C9B" w:rsidRPr="00AC5340" w:rsidRDefault="00BA5A1A" w:rsidP="001D6C9B">
      <w:pPr>
        <w:pStyle w:val="a7"/>
        <w:spacing w:before="120" w:line="348" w:lineRule="auto"/>
        <w:rPr>
          <w:rStyle w:val="a9"/>
        </w:rPr>
      </w:pPr>
      <w:r>
        <w:rPr>
          <w:rStyle w:val="a9"/>
          <w:lang w:val="ru-RU"/>
        </w:rPr>
        <w:t>6</w:t>
      </w:r>
      <w:r w:rsidR="00387A5B">
        <w:rPr>
          <w:rStyle w:val="a9"/>
          <w:lang w:val="ru-RU"/>
        </w:rPr>
        <w:t>6</w:t>
      </w:r>
      <w:r w:rsidR="001D6C9B" w:rsidRPr="00AC5340">
        <w:rPr>
          <w:rStyle w:val="a9"/>
        </w:rPr>
        <w:t>. Требования к заполнению реквизитов электронн</w:t>
      </w:r>
      <w:r w:rsidR="001D6C9B" w:rsidRPr="00AC5340">
        <w:rPr>
          <w:rStyle w:val="a9"/>
          <w:lang w:val="ru-RU"/>
        </w:rPr>
        <w:t>ого</w:t>
      </w:r>
      <w:r w:rsidR="001D6C9B" w:rsidRPr="00AC5340">
        <w:rPr>
          <w:rStyle w:val="a9"/>
        </w:rPr>
        <w:t xml:space="preserve"> документ</w:t>
      </w:r>
      <w:r w:rsidR="001D6C9B" w:rsidRPr="00AC5340">
        <w:rPr>
          <w:rStyle w:val="a9"/>
          <w:lang w:val="ru-RU"/>
        </w:rPr>
        <w:t>а</w:t>
      </w:r>
      <w:r w:rsidR="001D6C9B" w:rsidRPr="00AC5340">
        <w:rPr>
          <w:rStyle w:val="a9"/>
        </w:rPr>
        <w:t xml:space="preserve"> (сведений) </w:t>
      </w:r>
      <w:r w:rsidR="001D6C9B" w:rsidRPr="00AC5340">
        <w:t>«</w:t>
      </w:r>
      <w:r w:rsidR="001D6C9B" w:rsidRPr="004D1577">
        <w:rPr>
          <w:lang w:val="ru-RU"/>
        </w:rPr>
        <w:t>У</w:t>
      </w:r>
      <w:r w:rsidR="001D6C9B" w:rsidRPr="004D1577">
        <w:t>ведомление о результате обработки</w:t>
      </w:r>
      <w:r w:rsidR="001D6C9B" w:rsidRPr="004D1577">
        <w:rPr>
          <w:lang w:val="ru-RU"/>
        </w:rPr>
        <w:t>»</w:t>
      </w:r>
      <w:r w:rsidR="001D6C9B" w:rsidRPr="004D1577">
        <w:t xml:space="preserve"> (</w:t>
      </w:r>
      <w:r w:rsidR="001D6C9B" w:rsidRPr="004D1577">
        <w:rPr>
          <w:lang w:val="en-US"/>
        </w:rPr>
        <w:t>R</w:t>
      </w:r>
      <w:r w:rsidR="001D6C9B" w:rsidRPr="004D1577">
        <w:t>.006)</w:t>
      </w:r>
      <w:r w:rsidR="001D6C9B" w:rsidRPr="00995720">
        <w:rPr>
          <w:rStyle w:val="a9"/>
        </w:rPr>
        <w:t xml:space="preserve">, </w:t>
      </w:r>
      <w:r w:rsidR="001D6C9B" w:rsidRPr="00995720">
        <w:t>передаваем</w:t>
      </w:r>
      <w:r w:rsidR="001D6C9B" w:rsidRPr="00995720">
        <w:rPr>
          <w:lang w:val="ru-RU"/>
        </w:rPr>
        <w:t>ого</w:t>
      </w:r>
      <w:r w:rsidR="001D6C9B" w:rsidRPr="00995720">
        <w:t xml:space="preserve"> в сообщении передаваемых в сообщении «</w:t>
      </w:r>
      <w:r w:rsidR="001D6C9B" w:rsidRPr="00995720">
        <w:rPr>
          <w:lang w:val="ru-RU"/>
        </w:rPr>
        <w:t>У</w:t>
      </w:r>
      <w:r w:rsidR="001D6C9B" w:rsidRPr="00995720">
        <w:t xml:space="preserve">ведомление </w:t>
      </w:r>
      <w:r w:rsidR="001D6C9B" w:rsidRPr="00995720">
        <w:lastRenderedPageBreak/>
        <w:t xml:space="preserve">об отказе в </w:t>
      </w:r>
      <w:r w:rsidR="001D6C9B" w:rsidRPr="00995720">
        <w:rPr>
          <w:lang w:val="ru-RU"/>
        </w:rPr>
        <w:t>генерации</w:t>
      </w:r>
      <w:r w:rsidR="001D6C9B" w:rsidRPr="00995720">
        <w:t xml:space="preserve"> </w:t>
      </w:r>
      <w:r w:rsidR="001D6C9B" w:rsidRPr="00995720">
        <w:rPr>
          <w:lang w:val="ru-RU"/>
        </w:rPr>
        <w:t>кодов маркировки</w:t>
      </w:r>
      <w:r w:rsidR="001D6C9B" w:rsidRPr="00995720">
        <w:t>» (P.LS.03.MSG.0</w:t>
      </w:r>
      <w:r w:rsidR="001D6C9B" w:rsidRPr="00995720">
        <w:rPr>
          <w:lang w:val="ru-RU"/>
        </w:rPr>
        <w:t>30</w:t>
      </w:r>
      <w:r w:rsidR="001D6C9B" w:rsidRPr="00995720">
        <w:t>)</w:t>
      </w:r>
      <w:r w:rsidR="001D6C9B" w:rsidRPr="00995720">
        <w:rPr>
          <w:rStyle w:val="a9"/>
          <w:lang w:val="ru-RU"/>
        </w:rPr>
        <w:t xml:space="preserve">, </w:t>
      </w:r>
      <w:r w:rsidR="001D6C9B" w:rsidRPr="00995720">
        <w:rPr>
          <w:rStyle w:val="a9"/>
        </w:rPr>
        <w:t>приведены в таблице</w:t>
      </w:r>
      <w:r w:rsidR="001D6C9B" w:rsidRPr="00995720">
        <w:rPr>
          <w:rStyle w:val="a9"/>
          <w:lang w:val="ru-RU"/>
        </w:rPr>
        <w:t xml:space="preserve"> </w:t>
      </w:r>
      <w:r w:rsidR="00194651">
        <w:rPr>
          <w:rStyle w:val="a9"/>
          <w:lang w:val="ru-RU"/>
        </w:rPr>
        <w:t>5</w:t>
      </w:r>
      <w:r w:rsidR="00E3327D" w:rsidRPr="00E3327D">
        <w:rPr>
          <w:rStyle w:val="a9"/>
          <w:lang w:val="ru-RU"/>
        </w:rPr>
        <w:t>6</w:t>
      </w:r>
      <w:r w:rsidR="001D6C9B" w:rsidRPr="00995720">
        <w:rPr>
          <w:rStyle w:val="a9"/>
        </w:rPr>
        <w:t>.</w:t>
      </w:r>
    </w:p>
    <w:p w14:paraId="4C79CA9C" w14:textId="7A0703E8" w:rsidR="001D6C9B" w:rsidRPr="00D3575A" w:rsidRDefault="001D6C9B" w:rsidP="00BC53E7">
      <w:pPr>
        <w:pStyle w:val="affd"/>
        <w:keepLines/>
        <w:spacing w:before="120"/>
        <w:rPr>
          <w:rStyle w:val="afc"/>
          <w:bCs w:val="0"/>
          <w:noProof/>
          <w:lang w:val="ru-RU"/>
        </w:rPr>
      </w:pPr>
      <w:r w:rsidRPr="00AC5340">
        <w:t>Таблица</w:t>
      </w:r>
      <w:r w:rsidRPr="00AC5340">
        <w:rPr>
          <w:lang w:val="en-US"/>
        </w:rPr>
        <w:t> </w:t>
      </w:r>
      <w:r w:rsidR="00194651">
        <w:t>5</w:t>
      </w:r>
      <w:r w:rsidR="00E3327D" w:rsidRPr="00D3575A">
        <w:t>6</w:t>
      </w:r>
    </w:p>
    <w:p w14:paraId="775EAC05" w14:textId="77777777" w:rsidR="001D6C9B" w:rsidRPr="00AC5340" w:rsidRDefault="001D6C9B" w:rsidP="00BC53E7">
      <w:pPr>
        <w:pStyle w:val="a6"/>
        <w:rPr>
          <w:rStyle w:val="a9"/>
        </w:rPr>
      </w:pPr>
      <w:r w:rsidRPr="00AC5340">
        <w:rPr>
          <w:rStyle w:val="a9"/>
        </w:rPr>
        <w:t>Требования к заполнению реквизитов электронн</w:t>
      </w:r>
      <w:r w:rsidRPr="00AC5340">
        <w:rPr>
          <w:rStyle w:val="a9"/>
          <w:lang w:val="ru-RU"/>
        </w:rPr>
        <w:t>ого</w:t>
      </w:r>
      <w:r w:rsidRPr="00AC5340">
        <w:rPr>
          <w:rStyle w:val="a9"/>
        </w:rPr>
        <w:t xml:space="preserve"> документ</w:t>
      </w:r>
      <w:r w:rsidRPr="00AC5340">
        <w:rPr>
          <w:rStyle w:val="a9"/>
          <w:lang w:val="ru-RU"/>
        </w:rPr>
        <w:t>а</w:t>
      </w:r>
      <w:r w:rsidRPr="00AC5340">
        <w:rPr>
          <w:rStyle w:val="a9"/>
        </w:rPr>
        <w:t xml:space="preserve"> (сведений) </w:t>
      </w:r>
      <w:r w:rsidRPr="00AC5340">
        <w:t>«</w:t>
      </w:r>
      <w:r w:rsidRPr="004D1577">
        <w:t>Уведомление о результате обработки</w:t>
      </w:r>
      <w:r w:rsidRPr="00BD1108">
        <w:t>» (</w:t>
      </w:r>
      <w:r w:rsidRPr="00BD1108">
        <w:rPr>
          <w:lang w:val="en-US"/>
        </w:rPr>
        <w:t>R</w:t>
      </w:r>
      <w:r w:rsidRPr="00BD1108">
        <w:t>.006)</w:t>
      </w:r>
      <w:r w:rsidRPr="00BD1108">
        <w:rPr>
          <w:rStyle w:val="a9"/>
        </w:rPr>
        <w:t xml:space="preserve">, </w:t>
      </w:r>
      <w:r w:rsidRPr="00BD1108">
        <w:t>передаваемого в сообщении передаваемых в сообщении «Уведомление об отказе в генерации кодов маркировки» (P.LS.03.MSG.030)</w:t>
      </w:r>
    </w:p>
    <w:tbl>
      <w:tblPr>
        <w:tblW w:w="9356" w:type="dxa"/>
        <w:jc w:val="center"/>
        <w:tblLook w:val="0400" w:firstRow="0" w:lastRow="0" w:firstColumn="0" w:lastColumn="0" w:noHBand="0" w:noVBand="1"/>
      </w:tblPr>
      <w:tblGrid>
        <w:gridCol w:w="1561"/>
        <w:gridCol w:w="7795"/>
      </w:tblGrid>
      <w:tr w:rsidR="001D6C9B" w:rsidRPr="00AC5340" w14:paraId="63FD5C00" w14:textId="77777777" w:rsidTr="00550E7C">
        <w:trPr>
          <w:cantSplit/>
          <w:trHeight w:val="601"/>
          <w:tblHeader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5FA247F" w14:textId="77777777" w:rsidR="001D6C9B" w:rsidRPr="00AC5340" w:rsidRDefault="001D6C9B" w:rsidP="00BC53E7">
            <w:pPr>
              <w:pStyle w:val="af0"/>
              <w:spacing w:line="264" w:lineRule="auto"/>
            </w:pPr>
            <w:r w:rsidRPr="00AC5340">
              <w:t>Код требования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856C62B" w14:textId="77777777" w:rsidR="001D6C9B" w:rsidRPr="00AC5340" w:rsidRDefault="001D6C9B" w:rsidP="00BC53E7">
            <w:pPr>
              <w:pStyle w:val="af0"/>
              <w:spacing w:line="264" w:lineRule="auto"/>
            </w:pPr>
            <w:r w:rsidRPr="00AC5340">
              <w:t>Формулировка требования</w:t>
            </w:r>
          </w:p>
        </w:tc>
      </w:tr>
      <w:tr w:rsidR="001D6C9B" w:rsidRPr="00AC5340" w14:paraId="73B1F861" w14:textId="77777777" w:rsidTr="00143160">
        <w:trPr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9BF59EC" w14:textId="77777777" w:rsidR="001D6C9B" w:rsidRPr="00AC5340" w:rsidRDefault="001D6C9B" w:rsidP="00BC53E7">
            <w:pPr>
              <w:pStyle w:val="aff4"/>
              <w:keepNext/>
              <w:keepLines/>
            </w:pPr>
            <w:r w:rsidRPr="00AC5340">
              <w:rPr>
                <w:lang w:val="ru-RU"/>
              </w:rPr>
              <w:t>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CE9781F" w14:textId="548CA4B4" w:rsidR="001D6C9B" w:rsidRPr="00AC5340" w:rsidRDefault="001D6C9B" w:rsidP="00BC53E7">
            <w:pPr>
              <w:pStyle w:val="afff0"/>
              <w:keepNext/>
              <w:keepLines/>
              <w:jc w:val="left"/>
            </w:pPr>
            <w:r w:rsidRPr="00AC5340">
              <w:rPr>
                <w:noProof/>
              </w:rPr>
              <w:t xml:space="preserve">реквизит «Идентификатор исходного электронного документа (сведений) (csdo:‌EDoc‌Ref‌Id)» в составе реквизита «Заголовок электронного документа (сведений) (ccdo:‌EDoc‌Header)» должен быть заполнен </w:t>
            </w:r>
            <w:r w:rsidRPr="00AC5340">
              <w:rPr>
                <w:noProof/>
              </w:rPr>
              <w:br/>
              <w:t>и содержать значение реквизита «Идентификатор электронного документа (сведений) (csdo:‌EDoc‌Id)», указанное в «</w:t>
            </w:r>
            <w:r w:rsidRPr="00AC5340">
              <w:t xml:space="preserve">Запросе </w:t>
            </w:r>
            <w:r w:rsidR="00F33202">
              <w:br/>
            </w:r>
            <w:r w:rsidRPr="00AC5340">
              <w:t xml:space="preserve">на </w:t>
            </w:r>
            <w:r>
              <w:t>генерацию кодов маркировки</w:t>
            </w:r>
            <w:r w:rsidRPr="00AC5340">
              <w:rPr>
                <w:noProof/>
              </w:rPr>
              <w:t xml:space="preserve">» (R.CT.LS.03.014), передаваемого </w:t>
            </w:r>
            <w:r w:rsidR="00F33202">
              <w:rPr>
                <w:noProof/>
              </w:rPr>
              <w:br/>
            </w:r>
            <w:r w:rsidRPr="00AC5340">
              <w:rPr>
                <w:noProof/>
              </w:rPr>
              <w:t xml:space="preserve">в </w:t>
            </w:r>
            <w:r w:rsidRPr="00AC5340">
              <w:t>«Сведения</w:t>
            </w:r>
            <w:r>
              <w:t>х</w:t>
            </w:r>
            <w:r w:rsidRPr="00AC5340">
              <w:t xml:space="preserve"> для генерации </w:t>
            </w:r>
            <w:r>
              <w:t>кодов маркировки</w:t>
            </w:r>
            <w:r w:rsidRPr="00AC5340">
              <w:t>» (</w:t>
            </w:r>
            <w:r w:rsidRPr="00AC5340">
              <w:rPr>
                <w:lang w:val="en-US"/>
              </w:rPr>
              <w:t>P</w:t>
            </w:r>
            <w:r w:rsidRPr="00AC5340">
              <w:t>.</w:t>
            </w:r>
            <w:r w:rsidRPr="00AC5340">
              <w:rPr>
                <w:lang w:val="en-US"/>
              </w:rPr>
              <w:t>LS</w:t>
            </w:r>
            <w:r w:rsidRPr="00AC5340">
              <w:t>.03.</w:t>
            </w:r>
            <w:r w:rsidRPr="00AC5340">
              <w:rPr>
                <w:lang w:val="en-US"/>
              </w:rPr>
              <w:t>MSG</w:t>
            </w:r>
            <w:r w:rsidRPr="00AC5340">
              <w:t xml:space="preserve">.028) </w:t>
            </w:r>
            <w:r w:rsidR="00F33202">
              <w:br/>
            </w:r>
            <w:r w:rsidRPr="00AC5340">
              <w:t xml:space="preserve">в рамках одного экземпляра транзакции </w:t>
            </w:r>
            <w:r w:rsidRPr="004D1577">
              <w:t xml:space="preserve">«Представление сведений для генерации кодов маркировки» (P.LS.03.TRN.018) </w:t>
            </w:r>
          </w:p>
        </w:tc>
      </w:tr>
      <w:tr w:rsidR="001D6C9B" w:rsidRPr="008C70B5" w14:paraId="34E98BFA" w14:textId="77777777" w:rsidTr="00550E7C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D928725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t>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9574B1E" w14:textId="70284642" w:rsidR="001D6C9B" w:rsidRDefault="001D6C9B" w:rsidP="00550E7C">
            <w:pPr>
              <w:pStyle w:val="afff0"/>
              <w:jc w:val="left"/>
            </w:pPr>
            <w:r w:rsidRPr="00AC5340">
              <w:t xml:space="preserve">если средства идентификации не могут быть сгенерированы </w:t>
            </w:r>
            <w:r w:rsidRPr="00AC5340">
              <w:br/>
              <w:t>в национальном компоненте информационной системы маркировки товаров, то реквизит «</w:t>
            </w:r>
            <w:r w:rsidRPr="00AC5340">
              <w:rPr>
                <w:noProof/>
              </w:rPr>
              <w:t xml:space="preserve">Код результата обработки </w:t>
            </w:r>
            <w:r w:rsidR="00C0359D" w:rsidRPr="00C0359D">
              <w:rPr>
                <w:noProof/>
              </w:rPr>
              <w:br/>
            </w:r>
            <w:r w:rsidRPr="00AC5340">
              <w:t>(</w:t>
            </w:r>
            <w:r w:rsidR="006C6F8D">
              <w:rPr>
                <w:noProof/>
                <w:lang w:val="en-US"/>
              </w:rPr>
              <w:t>csdo</w:t>
            </w:r>
            <w:r w:rsidR="006C6F8D" w:rsidRPr="00FB156C">
              <w:rPr>
                <w:noProof/>
              </w:rPr>
              <w:t>:</w:t>
            </w:r>
            <w:r w:rsidR="006C6F8D">
              <w:rPr>
                <w:noProof/>
                <w:lang w:val="en-US"/>
              </w:rPr>
              <w:t>ProcessingResultV</w:t>
            </w:r>
            <w:r w:rsidR="006C6F8D" w:rsidRPr="00FB156C">
              <w:rPr>
                <w:noProof/>
              </w:rPr>
              <w:t>2</w:t>
            </w:r>
            <w:r w:rsidR="006C6F8D">
              <w:rPr>
                <w:noProof/>
                <w:lang w:val="en-US"/>
              </w:rPr>
              <w:t>Code</w:t>
            </w:r>
            <w:r w:rsidRPr="00AC5340">
              <w:t>)» должен содержать значение «7» – сведения не могут быть обработаны. При этом реквизит «</w:t>
            </w:r>
            <w:r w:rsidRPr="00AC5340">
              <w:rPr>
                <w:noProof/>
              </w:rPr>
              <w:t xml:space="preserve">Описание </w:t>
            </w:r>
            <w:r w:rsidR="00C0359D" w:rsidRPr="00A97478"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Descrip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Text</w:t>
            </w:r>
            <w:r w:rsidRPr="00AC5340">
              <w:t>)» должен быть заполнен</w:t>
            </w:r>
          </w:p>
        </w:tc>
      </w:tr>
    </w:tbl>
    <w:p w14:paraId="7EABB3A2" w14:textId="77777777" w:rsidR="001D6C9B" w:rsidRDefault="001D6C9B" w:rsidP="001D6C9B">
      <w:pPr>
        <w:pStyle w:val="afb"/>
        <w:ind w:firstLine="0"/>
        <w:rPr>
          <w:color w:val="auto"/>
          <w:lang w:val="ru-RU"/>
        </w:rPr>
      </w:pPr>
    </w:p>
    <w:p w14:paraId="1C174870" w14:textId="4D63A91F" w:rsidR="001D6C9B" w:rsidRPr="00995720" w:rsidRDefault="00BA5A1A" w:rsidP="001D6C9B">
      <w:pPr>
        <w:pStyle w:val="a7"/>
        <w:spacing w:before="120" w:line="348" w:lineRule="auto"/>
        <w:rPr>
          <w:rStyle w:val="a9"/>
        </w:rPr>
      </w:pPr>
      <w:r>
        <w:rPr>
          <w:rStyle w:val="a9"/>
          <w:lang w:val="ru-RU"/>
        </w:rPr>
        <w:t>6</w:t>
      </w:r>
      <w:r w:rsidR="000132E1">
        <w:rPr>
          <w:rStyle w:val="a9"/>
          <w:lang w:val="ru-RU"/>
        </w:rPr>
        <w:t>7</w:t>
      </w:r>
      <w:r w:rsidR="001D6C9B" w:rsidRPr="00995720">
        <w:rPr>
          <w:rStyle w:val="a9"/>
        </w:rPr>
        <w:t xml:space="preserve">. Требования к заполнению реквизитов </w:t>
      </w:r>
      <w:r w:rsidR="001D6C9B" w:rsidRPr="00995720">
        <w:rPr>
          <w:rStyle w:val="a9"/>
          <w:lang w:val="ru-RU"/>
        </w:rPr>
        <w:t>электронных документов (сведений)</w:t>
      </w:r>
      <w:r w:rsidR="001D6C9B" w:rsidRPr="00995720">
        <w:rPr>
          <w:rStyle w:val="a9"/>
        </w:rPr>
        <w:t xml:space="preserve"> </w:t>
      </w:r>
      <w:r w:rsidR="001D6C9B" w:rsidRPr="00995720">
        <w:t>«</w:t>
      </w:r>
      <w:r w:rsidR="001D6C9B" w:rsidRPr="00995720">
        <w:rPr>
          <w:lang w:val="ru-RU"/>
        </w:rPr>
        <w:t>З</w:t>
      </w:r>
      <w:r w:rsidR="001D6C9B" w:rsidRPr="00995720">
        <w:t xml:space="preserve">апрос на </w:t>
      </w:r>
      <w:r w:rsidR="001D6C9B" w:rsidRPr="00995720">
        <w:rPr>
          <w:lang w:val="ru-RU"/>
        </w:rPr>
        <w:t>генерацию</w:t>
      </w:r>
      <w:r w:rsidR="001D6C9B" w:rsidRPr="00995720">
        <w:t xml:space="preserve"> </w:t>
      </w:r>
      <w:r w:rsidR="001D6C9B" w:rsidRPr="00995720">
        <w:rPr>
          <w:lang w:val="ru-RU"/>
        </w:rPr>
        <w:t>кодов маркировки»</w:t>
      </w:r>
      <w:r w:rsidR="001D6C9B" w:rsidRPr="00995720">
        <w:t xml:space="preserve"> (R.CT.LS.03.014)</w:t>
      </w:r>
      <w:r w:rsidR="001D6C9B" w:rsidRPr="00995720">
        <w:rPr>
          <w:rStyle w:val="a9"/>
        </w:rPr>
        <w:t xml:space="preserve">, </w:t>
      </w:r>
      <w:r w:rsidR="001D6C9B" w:rsidRPr="00995720">
        <w:t>передаваемых в сообщении «</w:t>
      </w:r>
      <w:r w:rsidR="001D6C9B" w:rsidRPr="00995720">
        <w:rPr>
          <w:lang w:val="ru-RU"/>
        </w:rPr>
        <w:t>С</w:t>
      </w:r>
      <w:r w:rsidR="001D6C9B" w:rsidRPr="00995720">
        <w:t>ведения</w:t>
      </w:r>
      <w:r w:rsidR="00C270CF" w:rsidRPr="00C06CBB">
        <w:rPr>
          <w:lang w:val="ru-RU"/>
        </w:rPr>
        <w:t xml:space="preserve"> </w:t>
      </w:r>
      <w:r w:rsidR="00C270CF">
        <w:rPr>
          <w:lang w:val="ru-RU"/>
        </w:rPr>
        <w:t>для</w:t>
      </w:r>
      <w:r w:rsidR="001D6C9B" w:rsidRPr="00995720">
        <w:t xml:space="preserve"> </w:t>
      </w:r>
      <w:r w:rsidR="001D6C9B" w:rsidRPr="00995720">
        <w:rPr>
          <w:lang w:val="ru-RU"/>
        </w:rPr>
        <w:t>регистрации</w:t>
      </w:r>
      <w:r w:rsidR="001D6C9B" w:rsidRPr="00995720">
        <w:t xml:space="preserve"> </w:t>
      </w:r>
      <w:r w:rsidR="001D6C9B" w:rsidRPr="00995720">
        <w:rPr>
          <w:lang w:val="ru-RU"/>
        </w:rPr>
        <w:t>кодов маркировки</w:t>
      </w:r>
      <w:r w:rsidR="001D6C9B" w:rsidRPr="00995720">
        <w:t>» (</w:t>
      </w:r>
      <w:r w:rsidR="001D6C9B" w:rsidRPr="00995720">
        <w:rPr>
          <w:lang w:val="en-US"/>
        </w:rPr>
        <w:t>P</w:t>
      </w:r>
      <w:r w:rsidR="001D6C9B" w:rsidRPr="00995720">
        <w:rPr>
          <w:lang w:val="ru-RU"/>
        </w:rPr>
        <w:t>.</w:t>
      </w:r>
      <w:r w:rsidR="001D6C9B" w:rsidRPr="00995720">
        <w:rPr>
          <w:lang w:val="en-US"/>
        </w:rPr>
        <w:t>LS</w:t>
      </w:r>
      <w:r w:rsidR="001D6C9B" w:rsidRPr="00995720">
        <w:rPr>
          <w:lang w:val="ru-RU"/>
        </w:rPr>
        <w:t>.03.</w:t>
      </w:r>
      <w:r w:rsidR="001D6C9B" w:rsidRPr="00995720">
        <w:rPr>
          <w:lang w:val="en-US"/>
        </w:rPr>
        <w:t>MSG</w:t>
      </w:r>
      <w:r w:rsidR="001D6C9B" w:rsidRPr="00995720">
        <w:rPr>
          <w:lang w:val="ru-RU"/>
        </w:rPr>
        <w:t>.031</w:t>
      </w:r>
      <w:r w:rsidR="001D6C9B" w:rsidRPr="00995720">
        <w:t>)</w:t>
      </w:r>
      <w:r w:rsidR="001D6C9B" w:rsidRPr="00995720">
        <w:rPr>
          <w:rStyle w:val="a9"/>
          <w:lang w:val="ru-RU"/>
        </w:rPr>
        <w:t xml:space="preserve">, </w:t>
      </w:r>
      <w:r w:rsidR="001D6C9B" w:rsidRPr="00995720">
        <w:rPr>
          <w:rStyle w:val="a9"/>
        </w:rPr>
        <w:t>приведены в таблице</w:t>
      </w:r>
      <w:r w:rsidR="001D6C9B" w:rsidRPr="00995720">
        <w:rPr>
          <w:rStyle w:val="a9"/>
          <w:lang w:val="ru-RU"/>
        </w:rPr>
        <w:t xml:space="preserve"> </w:t>
      </w:r>
      <w:r w:rsidR="00194651">
        <w:rPr>
          <w:rStyle w:val="a9"/>
          <w:lang w:val="ru-RU"/>
        </w:rPr>
        <w:t>5</w:t>
      </w:r>
      <w:r w:rsidR="00E3327D" w:rsidRPr="00E3327D">
        <w:rPr>
          <w:rStyle w:val="a9"/>
          <w:lang w:val="ru-RU"/>
        </w:rPr>
        <w:t>7</w:t>
      </w:r>
      <w:r w:rsidR="001D6C9B" w:rsidRPr="00995720">
        <w:rPr>
          <w:rStyle w:val="a9"/>
        </w:rPr>
        <w:t>.</w:t>
      </w:r>
    </w:p>
    <w:p w14:paraId="4442AA75" w14:textId="753F62A7" w:rsidR="001D6C9B" w:rsidRPr="00D3575A" w:rsidRDefault="001D6C9B" w:rsidP="001D6C9B">
      <w:pPr>
        <w:pStyle w:val="affd"/>
        <w:spacing w:before="120"/>
        <w:rPr>
          <w:rStyle w:val="afc"/>
          <w:bCs w:val="0"/>
          <w:noProof/>
          <w:lang w:val="ru-RU"/>
        </w:rPr>
      </w:pPr>
      <w:r w:rsidRPr="00995720">
        <w:lastRenderedPageBreak/>
        <w:t>Таблица</w:t>
      </w:r>
      <w:r w:rsidRPr="00995720">
        <w:rPr>
          <w:lang w:val="en-US"/>
        </w:rPr>
        <w:t> </w:t>
      </w:r>
      <w:r w:rsidR="00194651">
        <w:t>5</w:t>
      </w:r>
      <w:r w:rsidR="00E3327D" w:rsidRPr="00D3575A">
        <w:t>7</w:t>
      </w:r>
    </w:p>
    <w:p w14:paraId="4C922611" w14:textId="47EE34C3" w:rsidR="001D6C9B" w:rsidRPr="00AC5340" w:rsidRDefault="001D6C9B" w:rsidP="001D6C9B">
      <w:pPr>
        <w:pStyle w:val="a6"/>
        <w:rPr>
          <w:rStyle w:val="a9"/>
        </w:rPr>
      </w:pPr>
      <w:r w:rsidRPr="00995720">
        <w:rPr>
          <w:rStyle w:val="a9"/>
        </w:rPr>
        <w:t xml:space="preserve">Требования к заполнению реквизитов </w:t>
      </w:r>
      <w:r w:rsidRPr="00995720">
        <w:rPr>
          <w:rStyle w:val="a9"/>
          <w:lang w:val="ru-RU"/>
        </w:rPr>
        <w:t>электронных документов (сведений)</w:t>
      </w:r>
      <w:r w:rsidRPr="00995720">
        <w:rPr>
          <w:rStyle w:val="a9"/>
        </w:rPr>
        <w:t xml:space="preserve"> </w:t>
      </w:r>
      <w:r w:rsidRPr="00995720">
        <w:t>«Запрос на генерацию кодов маркировки» (R.CT.LS.03.014)</w:t>
      </w:r>
      <w:r w:rsidRPr="00995720">
        <w:rPr>
          <w:rStyle w:val="a9"/>
        </w:rPr>
        <w:t xml:space="preserve">, </w:t>
      </w:r>
      <w:r w:rsidRPr="00995720">
        <w:t>передаваемых в сообщении «Сведения</w:t>
      </w:r>
      <w:r w:rsidR="00C270CF">
        <w:t xml:space="preserve"> для</w:t>
      </w:r>
      <w:r w:rsidRPr="00995720">
        <w:t xml:space="preserve"> регистрации кодов маркировки» (</w:t>
      </w:r>
      <w:r w:rsidRPr="00995720">
        <w:rPr>
          <w:lang w:val="en-US"/>
        </w:rPr>
        <w:t>P</w:t>
      </w:r>
      <w:r w:rsidRPr="00995720">
        <w:t>.</w:t>
      </w:r>
      <w:r w:rsidRPr="00995720">
        <w:rPr>
          <w:lang w:val="en-US"/>
        </w:rPr>
        <w:t>LS</w:t>
      </w:r>
      <w:r w:rsidRPr="00995720">
        <w:t>.03.</w:t>
      </w:r>
      <w:r w:rsidRPr="00995720">
        <w:rPr>
          <w:lang w:val="en-US"/>
        </w:rPr>
        <w:t>MSG</w:t>
      </w:r>
      <w:r w:rsidRPr="00995720">
        <w:t>.031)</w:t>
      </w:r>
    </w:p>
    <w:tbl>
      <w:tblPr>
        <w:tblW w:w="9356" w:type="dxa"/>
        <w:jc w:val="center"/>
        <w:tblLook w:val="0400" w:firstRow="0" w:lastRow="0" w:firstColumn="0" w:lastColumn="0" w:noHBand="0" w:noVBand="1"/>
      </w:tblPr>
      <w:tblGrid>
        <w:gridCol w:w="1561"/>
        <w:gridCol w:w="7795"/>
      </w:tblGrid>
      <w:tr w:rsidR="001D6C9B" w:rsidRPr="00AC5340" w14:paraId="61CFE5FB" w14:textId="77777777" w:rsidTr="00FA196E">
        <w:trPr>
          <w:cantSplit/>
          <w:trHeight w:val="601"/>
          <w:tblHeader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DCB32AB" w14:textId="77777777" w:rsidR="001D6C9B" w:rsidRPr="00AC5340" w:rsidRDefault="001D6C9B" w:rsidP="00550E7C">
            <w:pPr>
              <w:pStyle w:val="af0"/>
              <w:spacing w:line="264" w:lineRule="auto"/>
            </w:pPr>
            <w:r w:rsidRPr="00AC5340">
              <w:t>Код требования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7639175" w14:textId="77777777" w:rsidR="001D6C9B" w:rsidRPr="00AC5340" w:rsidRDefault="001D6C9B" w:rsidP="00550E7C">
            <w:pPr>
              <w:pStyle w:val="af0"/>
              <w:spacing w:line="264" w:lineRule="auto"/>
            </w:pPr>
            <w:r w:rsidRPr="00AC5340">
              <w:t>Формулировка требования</w:t>
            </w:r>
          </w:p>
        </w:tc>
      </w:tr>
      <w:tr w:rsidR="001D6C9B" w:rsidRPr="00AC5340" w14:paraId="74355877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FB6BC06" w14:textId="77777777" w:rsidR="001D6C9B" w:rsidRPr="00AC5340" w:rsidRDefault="001D6C9B" w:rsidP="00550E7C">
            <w:pPr>
              <w:pStyle w:val="aff4"/>
            </w:pPr>
            <w:r w:rsidRPr="00AC5340">
              <w:t>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0583D53" w14:textId="7FF3C3CB" w:rsidR="001D6C9B" w:rsidRPr="00AC5340" w:rsidRDefault="001D6C9B" w:rsidP="00550E7C">
            <w:pPr>
              <w:pStyle w:val="afff0"/>
              <w:jc w:val="left"/>
            </w:pPr>
            <w:r w:rsidRPr="00AC5340">
              <w:t>реквизит 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 xml:space="preserve">)» </w:t>
            </w:r>
            <w:r>
              <w:t xml:space="preserve">на корневом уровне документа </w:t>
            </w:r>
            <w:r w:rsidRPr="00AC5340">
              <w:rPr>
                <w:noProof/>
              </w:rPr>
              <w:t xml:space="preserve">должен содержать кодовое обозначение государства-члена, </w:t>
            </w:r>
            <w:r w:rsidR="00F33202">
              <w:rPr>
                <w:noProof/>
              </w:rPr>
              <w:br/>
            </w:r>
            <w:r w:rsidRPr="00AC5340">
              <w:rPr>
                <w:noProof/>
              </w:rPr>
              <w:t xml:space="preserve">в информационной системе которого сформировано сообщение, </w:t>
            </w:r>
            <w:r w:rsidR="00F33202">
              <w:rPr>
                <w:noProof/>
              </w:rPr>
              <w:br/>
            </w:r>
            <w:r w:rsidRPr="00AC5340">
              <w:rPr>
                <w:noProof/>
              </w:rPr>
              <w:t xml:space="preserve">в соответствии </w:t>
            </w:r>
            <w:r w:rsidR="00604B27" w:rsidRPr="00AC5340">
              <w:rPr>
                <w:noProof/>
              </w:rPr>
              <w:t xml:space="preserve">с </w:t>
            </w:r>
            <w:r w:rsidR="00604B27">
              <w:rPr>
                <w:noProof/>
              </w:rPr>
              <w:t>классификатором стран мира</w:t>
            </w:r>
          </w:p>
        </w:tc>
      </w:tr>
      <w:tr w:rsidR="001D6C9B" w:rsidRPr="00AC5340" w14:paraId="7CE202C7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D8FB9BA" w14:textId="77777777" w:rsidR="001D6C9B" w:rsidRPr="007A389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DD4EF02" w14:textId="7887689E" w:rsidR="001D6C9B" w:rsidRPr="00AC5340" w:rsidRDefault="001D6C9B" w:rsidP="00550E7C">
            <w:pPr>
              <w:pStyle w:val="afff0"/>
              <w:jc w:val="left"/>
            </w:pPr>
            <w:r>
              <w:t>атрибут «</w:t>
            </w:r>
            <w:r>
              <w:rPr>
                <w:noProof/>
              </w:rPr>
              <w:t>идентификатор справочника (классификатора)</w:t>
            </w:r>
            <w:r w:rsidRPr="005050C7">
              <w:rPr>
                <w:noProof/>
              </w:rPr>
              <w:t xml:space="preserve"> </w:t>
            </w:r>
            <w:r w:rsidR="00C0359D" w:rsidRPr="00C0359D">
              <w:rPr>
                <w:noProof/>
              </w:rPr>
              <w:br/>
            </w: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  <w:r>
              <w:t>»</w:t>
            </w:r>
            <w:r w:rsidRPr="005050C7">
              <w:t xml:space="preserve"> </w:t>
            </w:r>
            <w:r>
              <w:t xml:space="preserve">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>
              <w:t>)» на корневом уровне документа должен содержать значение «2021»</w:t>
            </w:r>
          </w:p>
        </w:tc>
      </w:tr>
      <w:tr w:rsidR="001D6C9B" w:rsidRPr="00AC5340" w14:paraId="65C0CC3E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5919172" w14:textId="29B4D74E" w:rsidR="001D6C9B" w:rsidRPr="00C0359D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C856D59" w14:textId="5B461207" w:rsidR="001D6C9B" w:rsidRPr="00AC5340" w:rsidRDefault="001D6C9B" w:rsidP="00550E7C">
            <w:pPr>
              <w:pStyle w:val="afff0"/>
              <w:jc w:val="left"/>
            </w:pPr>
            <w:r w:rsidRPr="00AC5340">
              <w:t>реквизит «</w:t>
            </w:r>
            <w:r w:rsidRPr="00AC5340">
              <w:rPr>
                <w:noProof/>
              </w:rPr>
              <w:t>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 xml:space="preserve">)» должен содержать кодовое обозначение товара </w:t>
            </w:r>
            <w:r w:rsidR="00804162">
              <w:t>на уровне 10 знаков</w:t>
            </w:r>
          </w:p>
        </w:tc>
      </w:tr>
      <w:tr w:rsidR="001D6C9B" w:rsidRPr="00AC5340" w14:paraId="569861C6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068495B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BD2F1F0" w14:textId="77777777" w:rsidR="001D6C9B" w:rsidRPr="00AC5340" w:rsidRDefault="001D6C9B" w:rsidP="00550E7C">
            <w:pPr>
              <w:pStyle w:val="afff0"/>
              <w:jc w:val="left"/>
            </w:pPr>
            <w:r w:rsidRPr="00AC5340">
              <w:t>реквизит «</w:t>
            </w:r>
            <w:r w:rsidRPr="00AC5340">
              <w:rPr>
                <w:noProof/>
              </w:rPr>
              <w:t xml:space="preserve">Заяв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MApplica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должен быть заполнен</w:t>
            </w:r>
          </w:p>
        </w:tc>
      </w:tr>
      <w:tr w:rsidR="001D6C9B" w:rsidRPr="00AC5340" w14:paraId="094933E1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EEBBDC0" w14:textId="19B49824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4DB39E8" w14:textId="77777777" w:rsidR="001D6C9B" w:rsidRPr="00AC5340" w:rsidRDefault="001D6C9B" w:rsidP="00550E7C">
            <w:pPr>
              <w:pStyle w:val="afff0"/>
              <w:jc w:val="left"/>
            </w:pPr>
            <w:r>
              <w:t>реквизит</w:t>
            </w:r>
            <w:r w:rsidRPr="0045587A">
              <w:t xml:space="preserve"> «</w:t>
            </w:r>
            <w:r w:rsidRPr="00AC5340">
              <w:rPr>
                <w:noProof/>
              </w:rPr>
              <w:t>Код</w:t>
            </w:r>
            <w:r w:rsidRPr="0045587A">
              <w:rPr>
                <w:noProof/>
              </w:rPr>
              <w:t xml:space="preserve"> </w:t>
            </w:r>
            <w:r w:rsidRPr="00AC5340">
              <w:rPr>
                <w:noProof/>
              </w:rPr>
              <w:t>страны</w:t>
            </w:r>
            <w:r w:rsidRPr="0045587A">
              <w:rPr>
                <w:noProof/>
              </w:rPr>
              <w:t xml:space="preserve"> </w:t>
            </w:r>
            <w:r w:rsidRPr="0045587A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45587A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Unified</w:t>
            </w:r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45587A">
              <w:t xml:space="preserve">)» </w:t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Заяв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MApplica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>
              <w:t>должен быть заполнен</w:t>
            </w:r>
          </w:p>
        </w:tc>
      </w:tr>
      <w:tr w:rsidR="001D6C9B" w:rsidRPr="00AC5340" w14:paraId="64CA6EA6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857F3DC" w14:textId="77777777" w:rsidR="001D6C9B" w:rsidRPr="00AC5340" w:rsidDel="00BF3A67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13336CF" w14:textId="1B0F68C4" w:rsidR="001D6C9B" w:rsidRDefault="001D6C9B" w:rsidP="00C0359D">
            <w:pPr>
              <w:pStyle w:val="afff0"/>
              <w:jc w:val="left"/>
            </w:pPr>
            <w:r>
              <w:t>атрибут «</w:t>
            </w:r>
            <w:r>
              <w:rPr>
                <w:noProof/>
              </w:rPr>
              <w:t>идентификатор справочника (классификатора)</w:t>
            </w:r>
            <w:r w:rsidRPr="005050C7">
              <w:rPr>
                <w:noProof/>
              </w:rPr>
              <w:t xml:space="preserve"> </w:t>
            </w:r>
            <w:r w:rsidR="00C0359D" w:rsidRPr="00C0359D">
              <w:rPr>
                <w:noProof/>
              </w:rPr>
              <w:br/>
            </w: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  <w:r>
              <w:t>»</w:t>
            </w:r>
            <w:r w:rsidRPr="005050C7">
              <w:t xml:space="preserve"> </w:t>
            </w:r>
            <w:r>
              <w:t xml:space="preserve">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>
              <w:t xml:space="preserve">)», входящего в состав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Заяв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MApplica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>
              <w:t>)» должен содержать значение «2021»</w:t>
            </w:r>
          </w:p>
        </w:tc>
      </w:tr>
      <w:tr w:rsidR="001D6C9B" w:rsidRPr="00AC5340" w14:paraId="0DD355DE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503D323" w14:textId="77777777" w:rsidR="001D6C9B" w:rsidRPr="00AC5340" w:rsidDel="00BF3A67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EC7B0B8" w14:textId="77777777" w:rsidR="001D6C9B" w:rsidRDefault="001D6C9B" w:rsidP="00550E7C">
            <w:pPr>
              <w:pStyle w:val="afff0"/>
              <w:jc w:val="left"/>
            </w:pPr>
            <w:r>
              <w:t>реквизит</w:t>
            </w:r>
            <w:r w:rsidRPr="0045587A">
              <w:t xml:space="preserve"> </w:t>
            </w:r>
            <w:r w:rsidRPr="00BD1108">
              <w:t>«</w:t>
            </w:r>
            <w:r w:rsidRPr="00F91A7E">
              <w:rPr>
                <w:noProof/>
              </w:rPr>
              <w:t>Наименование</w:t>
            </w:r>
            <w:r w:rsidRPr="00BD1108">
              <w:rPr>
                <w:noProof/>
              </w:rPr>
              <w:t xml:space="preserve"> </w:t>
            </w:r>
            <w:r w:rsidRPr="00F91A7E">
              <w:rPr>
                <w:noProof/>
              </w:rPr>
              <w:t>субъекта</w:t>
            </w:r>
            <w:r w:rsidRPr="00BD1108">
              <w:rPr>
                <w:noProof/>
              </w:rPr>
              <w:t xml:space="preserve"> </w:t>
            </w:r>
            <w:r w:rsidRPr="00BD1108">
              <w:t>(</w:t>
            </w:r>
            <w:r>
              <w:rPr>
                <w:noProof/>
                <w:lang w:val="en-US"/>
              </w:rPr>
              <w:t>csdo</w:t>
            </w:r>
            <w:r w:rsidRPr="00BD1108">
              <w:rPr>
                <w:noProof/>
              </w:rPr>
              <w:t>:‌</w:t>
            </w:r>
            <w:r>
              <w:rPr>
                <w:noProof/>
                <w:lang w:val="en-US"/>
              </w:rPr>
              <w:t>Subject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BD1108">
              <w:t>)»</w:t>
            </w:r>
            <w:r w:rsidRPr="0045587A">
              <w:t xml:space="preserve"> </w:t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Заяв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MApplica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>
              <w:t>должен быть заполнен</w:t>
            </w:r>
          </w:p>
        </w:tc>
      </w:tr>
      <w:tr w:rsidR="001D6C9B" w:rsidRPr="00AC5340" w14:paraId="27D340B8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F91E303" w14:textId="77777777" w:rsidR="001D6C9B" w:rsidRPr="00AC5340" w:rsidDel="00BF3A67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ABEE13A" w14:textId="79BE3864" w:rsidR="001D6C9B" w:rsidRDefault="001D6C9B" w:rsidP="00550E7C">
            <w:pPr>
              <w:pStyle w:val="afff0"/>
              <w:jc w:val="left"/>
            </w:pPr>
            <w:r>
              <w:t>реквизит</w:t>
            </w:r>
            <w:r w:rsidRPr="0045587A">
              <w:t xml:space="preserve"> </w:t>
            </w:r>
            <w:r>
              <w:t>«</w:t>
            </w:r>
            <w:r w:rsidRPr="007B6F66">
              <w:rPr>
                <w:noProof/>
              </w:rPr>
              <w:t>Краткое наименование субъекта</w:t>
            </w:r>
            <w:r>
              <w:rPr>
                <w:noProof/>
              </w:rPr>
              <w:t xml:space="preserve"> </w:t>
            </w:r>
            <w:r w:rsidRPr="007B6F66">
              <w:t>(</w:t>
            </w:r>
            <w:r>
              <w:rPr>
                <w:noProof/>
                <w:lang w:val="en-US"/>
              </w:rPr>
              <w:t>csdo</w:t>
            </w:r>
            <w:r w:rsidRPr="007B6F66">
              <w:rPr>
                <w:noProof/>
              </w:rPr>
              <w:t>:‌</w:t>
            </w:r>
            <w:r>
              <w:rPr>
                <w:noProof/>
                <w:lang w:val="en-US"/>
              </w:rPr>
              <w:t>Subject</w:t>
            </w:r>
            <w:r w:rsidRPr="007B6F66">
              <w:rPr>
                <w:noProof/>
              </w:rPr>
              <w:t>‌</w:t>
            </w:r>
            <w:r>
              <w:rPr>
                <w:noProof/>
                <w:lang w:val="en-US"/>
              </w:rPr>
              <w:t>Brief</w:t>
            </w:r>
            <w:r w:rsidRPr="007B6F66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7B6F66">
              <w:t>)</w:t>
            </w:r>
            <w:r>
              <w:t xml:space="preserve">» </w:t>
            </w:r>
            <w:r w:rsidR="00F33202">
              <w:br/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Заяв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MApplica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>
              <w:t>должен быть заполнен</w:t>
            </w:r>
          </w:p>
        </w:tc>
      </w:tr>
      <w:tr w:rsidR="001D6C9B" w:rsidRPr="00AC5340" w14:paraId="21E897C3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E6693BB" w14:textId="403D5786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03E524F" w14:textId="4A9647BC" w:rsidR="001D6C9B" w:rsidRPr="00AC5340" w:rsidRDefault="001D6C9B" w:rsidP="00550E7C">
            <w:pPr>
              <w:pStyle w:val="afff0"/>
              <w:jc w:val="left"/>
            </w:pPr>
            <w:r>
              <w:t>реквизит</w:t>
            </w:r>
            <w:r w:rsidRPr="0045587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Идентификатор налогоплательщик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Taxpa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</w:t>
            </w:r>
            <w:r w:rsidRPr="00AC5340">
              <w:t>)»</w:t>
            </w:r>
            <w:r>
              <w:t xml:space="preserve"> </w:t>
            </w:r>
            <w:r w:rsidR="00F33202">
              <w:br/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Заяв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MApplica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>
              <w:t>должен быть заполнен</w:t>
            </w:r>
          </w:p>
        </w:tc>
      </w:tr>
      <w:tr w:rsidR="001D6C9B" w:rsidRPr="00AC5340" w14:paraId="0BBA0945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312DF71" w14:textId="0C537D3C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612D675" w14:textId="3932D67C" w:rsidR="001D6C9B" w:rsidRPr="00AC5340" w:rsidRDefault="001D6C9B" w:rsidP="00550E7C">
            <w:pPr>
              <w:pStyle w:val="afff0"/>
              <w:jc w:val="left"/>
            </w:pPr>
            <w:r>
              <w:t>если</w:t>
            </w:r>
            <w:r w:rsidRPr="00F91A7E">
              <w:t xml:space="preserve"> </w:t>
            </w:r>
            <w:r>
              <w:t>реквизит</w:t>
            </w:r>
            <w:r w:rsidRPr="00F91A7E">
              <w:t xml:space="preserve"> </w:t>
            </w:r>
            <w:r w:rsidRPr="00BD1108">
              <w:t>«</w:t>
            </w:r>
            <w:r w:rsidRPr="00F213B7">
              <w:rPr>
                <w:noProof/>
              </w:rPr>
              <w:t>Код</w:t>
            </w:r>
            <w:r w:rsidRPr="00BD1108">
              <w:rPr>
                <w:noProof/>
              </w:rPr>
              <w:t xml:space="preserve"> </w:t>
            </w:r>
            <w:r w:rsidRPr="00F213B7">
              <w:rPr>
                <w:noProof/>
              </w:rPr>
              <w:t>страны</w:t>
            </w:r>
            <w:r w:rsidRPr="00BD1108">
              <w:rPr>
                <w:noProof/>
              </w:rPr>
              <w:t xml:space="preserve"> </w:t>
            </w:r>
            <w:r w:rsidRPr="00BD1108">
              <w:t>(</w:t>
            </w:r>
            <w:r>
              <w:rPr>
                <w:noProof/>
                <w:lang w:val="en-US"/>
              </w:rPr>
              <w:t>csdo</w:t>
            </w:r>
            <w:r w:rsidRPr="00BD1108">
              <w:rPr>
                <w:noProof/>
              </w:rPr>
              <w:t>:‌</w:t>
            </w:r>
            <w:r>
              <w:rPr>
                <w:noProof/>
                <w:lang w:val="en-US"/>
              </w:rPr>
              <w:t>Unified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»</w:t>
            </w:r>
            <w:r w:rsidRPr="00AC5340">
              <w:t xml:space="preserve"> </w:t>
            </w:r>
            <w:r>
              <w:t xml:space="preserve">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Заяв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MApplica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>
              <w:t>содержит значение «</w:t>
            </w:r>
            <w:r>
              <w:rPr>
                <w:lang w:val="en-US"/>
              </w:rPr>
              <w:t>RU</w:t>
            </w:r>
            <w:r>
              <w:t>», то реквизит «</w:t>
            </w:r>
            <w:r w:rsidRPr="00074019">
              <w:rPr>
                <w:noProof/>
              </w:rPr>
              <w:t>Код причины постановки на учет</w:t>
            </w:r>
            <w:r>
              <w:rPr>
                <w:noProof/>
              </w:rPr>
              <w:t xml:space="preserve"> </w:t>
            </w:r>
            <w:r w:rsidR="00C0359D" w:rsidRPr="00C0359D">
              <w:rPr>
                <w:noProof/>
              </w:rPr>
              <w:br/>
            </w:r>
            <w:r w:rsidRPr="00074019">
              <w:t>(</w:t>
            </w:r>
            <w:r>
              <w:rPr>
                <w:noProof/>
                <w:lang w:val="en-US"/>
              </w:rPr>
              <w:t>csdo</w:t>
            </w:r>
            <w:r w:rsidRPr="00074019">
              <w:rPr>
                <w:noProof/>
              </w:rPr>
              <w:t>:‌</w:t>
            </w:r>
            <w:r>
              <w:rPr>
                <w:noProof/>
                <w:lang w:val="en-US"/>
              </w:rPr>
              <w:t>Tax</w:t>
            </w:r>
            <w:r w:rsidRPr="00074019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ation</w:t>
            </w:r>
            <w:r w:rsidRPr="00074019">
              <w:rPr>
                <w:noProof/>
              </w:rPr>
              <w:t>‌</w:t>
            </w:r>
            <w:r>
              <w:rPr>
                <w:noProof/>
                <w:lang w:val="en-US"/>
              </w:rPr>
              <w:t>Reas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</w:t>
            </w:r>
            <w:r>
              <w:t>» может быть заполнен</w:t>
            </w:r>
          </w:p>
        </w:tc>
      </w:tr>
      <w:tr w:rsidR="001D6C9B" w:rsidRPr="00AC5340" w14:paraId="4ACC1EF1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B024978" w14:textId="79F81A32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1C983A5" w14:textId="6E5B1E1F" w:rsidR="001D6C9B" w:rsidRDefault="001D6C9B" w:rsidP="00550E7C">
            <w:pPr>
              <w:pStyle w:val="afff0"/>
              <w:jc w:val="left"/>
            </w:pPr>
            <w:r>
              <w:t>если</w:t>
            </w:r>
            <w:r w:rsidRPr="00F91A7E">
              <w:t xml:space="preserve"> </w:t>
            </w:r>
            <w:r>
              <w:t>реквизит</w:t>
            </w:r>
            <w:r w:rsidRPr="00F91A7E">
              <w:t xml:space="preserve"> </w:t>
            </w:r>
            <w:r w:rsidRPr="00BD1108">
              <w:t>«</w:t>
            </w:r>
            <w:r w:rsidRPr="00F213B7">
              <w:rPr>
                <w:noProof/>
              </w:rPr>
              <w:t>Код</w:t>
            </w:r>
            <w:r w:rsidRPr="00BD1108">
              <w:rPr>
                <w:noProof/>
              </w:rPr>
              <w:t xml:space="preserve"> </w:t>
            </w:r>
            <w:r w:rsidRPr="00F213B7">
              <w:rPr>
                <w:noProof/>
              </w:rPr>
              <w:t>страны</w:t>
            </w:r>
            <w:r w:rsidRPr="00BD1108">
              <w:rPr>
                <w:noProof/>
              </w:rPr>
              <w:t xml:space="preserve"> </w:t>
            </w:r>
            <w:r w:rsidRPr="00BD1108">
              <w:t>(</w:t>
            </w:r>
            <w:r>
              <w:rPr>
                <w:noProof/>
                <w:lang w:val="en-US"/>
              </w:rPr>
              <w:t>csdo</w:t>
            </w:r>
            <w:r w:rsidRPr="00BD1108">
              <w:rPr>
                <w:noProof/>
              </w:rPr>
              <w:t>:‌</w:t>
            </w:r>
            <w:r>
              <w:rPr>
                <w:noProof/>
                <w:lang w:val="en-US"/>
              </w:rPr>
              <w:t>Unified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»</w:t>
            </w:r>
            <w:r w:rsidRPr="00AC5340">
              <w:t xml:space="preserve"> </w:t>
            </w:r>
            <w:r>
              <w:t xml:space="preserve">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Заяв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MApplica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не содержит значение, «</w:t>
            </w:r>
            <w:r>
              <w:rPr>
                <w:lang w:val="en-US"/>
              </w:rPr>
              <w:t>RU</w:t>
            </w:r>
            <w:r>
              <w:t>», то реквизит «</w:t>
            </w:r>
            <w:r w:rsidRPr="00BD1108">
              <w:rPr>
                <w:noProof/>
              </w:rPr>
              <w:t>Код причины постановки на учет</w:t>
            </w:r>
            <w:r>
              <w:rPr>
                <w:noProof/>
              </w:rPr>
              <w:t xml:space="preserve"> </w:t>
            </w:r>
            <w:r w:rsidR="00C0359D" w:rsidRPr="00C0359D">
              <w:rPr>
                <w:noProof/>
              </w:rPr>
              <w:br/>
            </w:r>
            <w:r w:rsidRPr="00BD1108">
              <w:t>(</w:t>
            </w:r>
            <w:r>
              <w:rPr>
                <w:noProof/>
                <w:lang w:val="en-US"/>
              </w:rPr>
              <w:t>csdo</w:t>
            </w:r>
            <w:r w:rsidRPr="00BD1108">
              <w:rPr>
                <w:noProof/>
              </w:rPr>
              <w:t>:‌</w:t>
            </w:r>
            <w:r>
              <w:rPr>
                <w:noProof/>
                <w:lang w:val="en-US"/>
              </w:rPr>
              <w:t>Tax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ati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Reas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</w:t>
            </w:r>
            <w:r>
              <w:t>» не должен быть заполнен</w:t>
            </w:r>
          </w:p>
        </w:tc>
      </w:tr>
      <w:tr w:rsidR="001D6C9B" w:rsidRPr="00AC5340" w14:paraId="389D24F2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3CBE0C4" w14:textId="4EFA7205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1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F7A712F" w14:textId="6280FF01" w:rsidR="001D6C9B" w:rsidRDefault="001D6C9B" w:rsidP="00550E7C">
            <w:pPr>
              <w:pStyle w:val="afff0"/>
              <w:jc w:val="left"/>
            </w:pPr>
            <w:r w:rsidRPr="00AC5340">
              <w:t>реквизит</w:t>
            </w:r>
            <w:r w:rsidRPr="00CD7051">
              <w:t xml:space="preserve"> </w:t>
            </w:r>
            <w:r>
              <w:t>«</w:t>
            </w:r>
            <w:r w:rsidRPr="00CD7051">
              <w:t xml:space="preserve">Вид агрегации упаковки </w:t>
            </w:r>
            <w:r>
              <w:t>(</w:t>
            </w:r>
            <w:r w:rsidR="004E4C46">
              <w:rPr>
                <w:lang w:val="en-US"/>
              </w:rPr>
              <w:t>ctsdo</w:t>
            </w:r>
            <w:r w:rsidR="004E4C46" w:rsidRPr="00FB156C">
              <w:t>:</w:t>
            </w:r>
            <w:r w:rsidR="004E4C46" w:rsidRPr="00ED7FD4">
              <w:rPr>
                <w:lang w:val="en-US"/>
              </w:rPr>
              <w:t>AggregationKindCode</w:t>
            </w:r>
            <w:r w:rsidRPr="00F23C9B">
              <w:t>)</w:t>
            </w:r>
            <w:r>
              <w:t>» должен содержать 1 из значений:</w:t>
            </w:r>
          </w:p>
          <w:p w14:paraId="6754D178" w14:textId="77777777" w:rsidR="001D6C9B" w:rsidRDefault="001D6C9B" w:rsidP="00550E7C">
            <w:pPr>
              <w:pStyle w:val="afff0"/>
              <w:jc w:val="left"/>
            </w:pPr>
            <w:r>
              <w:t>0 – средство идентификации предназначено для нанесения на товар, индивидуальную или потребительскую упаковки;</w:t>
            </w:r>
          </w:p>
          <w:p w14:paraId="3BF4C7AE" w14:textId="77777777" w:rsidR="001D6C9B" w:rsidRPr="00CD7051" w:rsidRDefault="001D6C9B" w:rsidP="00550E7C">
            <w:pPr>
              <w:pStyle w:val="afff0"/>
              <w:jc w:val="left"/>
            </w:pPr>
            <w:r>
              <w:t>1 – средство идентификации предназначено для нанесения на групповую упаковку</w:t>
            </w:r>
          </w:p>
        </w:tc>
      </w:tr>
      <w:tr w:rsidR="00093F2A" w:rsidRPr="00AC5340" w14:paraId="201ADED3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3DA2441" w14:textId="09C3BD81" w:rsidR="00093F2A" w:rsidRDefault="00D60194" w:rsidP="00093F2A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2ADC993" w14:textId="1F7CBEF6" w:rsidR="00093F2A" w:rsidRDefault="00093F2A" w:rsidP="00093F2A">
            <w:pPr>
              <w:pStyle w:val="afff0"/>
              <w:jc w:val="left"/>
            </w:pPr>
            <w:r>
              <w:t>реквизит «</w:t>
            </w:r>
            <w:r w:rsidRPr="00403CF8">
              <w:rPr>
                <w:noProof/>
              </w:rPr>
              <w:t>Количество единиц маркированного товара</w:t>
            </w:r>
            <w:r>
              <w:rPr>
                <w:noProof/>
              </w:rPr>
              <w:t xml:space="preserve"> </w:t>
            </w:r>
            <w:r w:rsidRPr="00403CF8">
              <w:t>(</w:t>
            </w:r>
            <w:r>
              <w:rPr>
                <w:noProof/>
                <w:lang w:val="en-US"/>
              </w:rPr>
              <w:t>ctsdo</w:t>
            </w:r>
            <w:r w:rsidRPr="00403CF8">
              <w:rPr>
                <w:noProof/>
              </w:rPr>
              <w:t>:‌</w:t>
            </w:r>
            <w:r>
              <w:rPr>
                <w:noProof/>
                <w:lang w:val="en-US"/>
              </w:rPr>
              <w:t>Identificated</w:t>
            </w:r>
            <w:r w:rsidRPr="00403CF8">
              <w:rPr>
                <w:noProof/>
              </w:rPr>
              <w:t>‌</w:t>
            </w:r>
            <w:r>
              <w:rPr>
                <w:noProof/>
                <w:lang w:val="en-US"/>
              </w:rPr>
              <w:t>Goods</w:t>
            </w:r>
            <w:r w:rsidRPr="00403CF8">
              <w:rPr>
                <w:noProof/>
              </w:rPr>
              <w:t>‌</w:t>
            </w:r>
            <w:r>
              <w:rPr>
                <w:noProof/>
                <w:lang w:val="en-US"/>
              </w:rPr>
              <w:t>Quantity</w:t>
            </w:r>
            <w:r w:rsidRPr="00403CF8">
              <w:t>)</w:t>
            </w:r>
            <w:r>
              <w:t>» в составе реквизита «</w:t>
            </w:r>
            <w:r w:rsidRPr="0098121C">
              <w:rPr>
                <w:noProof/>
              </w:rPr>
              <w:t>Параметры генерации кодов маркировки</w:t>
            </w:r>
            <w:r>
              <w:rPr>
                <w:noProof/>
              </w:rPr>
              <w:t xml:space="preserve">  </w:t>
            </w:r>
            <w:r w:rsidRPr="0098121C">
              <w:t>(</w:t>
            </w:r>
            <w:r>
              <w:rPr>
                <w:noProof/>
                <w:lang w:val="en-US"/>
              </w:rPr>
              <w:t>ctcdo</w:t>
            </w:r>
            <w:r w:rsidRPr="0098121C">
              <w:rPr>
                <w:noProof/>
              </w:rPr>
              <w:t>:‌</w:t>
            </w:r>
            <w:r>
              <w:rPr>
                <w:noProof/>
                <w:lang w:val="en-US"/>
              </w:rPr>
              <w:t>Identification</w:t>
            </w:r>
            <w:r w:rsidRPr="0098121C">
              <w:rPr>
                <w:noProof/>
              </w:rPr>
              <w:t>‌</w:t>
            </w:r>
            <w:r>
              <w:rPr>
                <w:noProof/>
                <w:lang w:val="en-US"/>
              </w:rPr>
              <w:t>Means</w:t>
            </w:r>
            <w:r w:rsidRPr="0098121C">
              <w:rPr>
                <w:noProof/>
              </w:rPr>
              <w:t>‌</w:t>
            </w:r>
            <w:r>
              <w:rPr>
                <w:noProof/>
                <w:lang w:val="en-US"/>
              </w:rPr>
              <w:t>Emission</w:t>
            </w:r>
            <w:r w:rsidRPr="0098121C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98121C">
              <w:t>)</w:t>
            </w:r>
            <w:r>
              <w:t>» не должен быть заполнен</w:t>
            </w:r>
          </w:p>
        </w:tc>
      </w:tr>
      <w:tr w:rsidR="00093F2A" w:rsidRPr="00AC5340" w14:paraId="674638D1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09893AD" w14:textId="3549C62C" w:rsidR="00093F2A" w:rsidRDefault="00D60194" w:rsidP="00093F2A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8664A88" w14:textId="377A705A" w:rsidR="00093F2A" w:rsidRDefault="00093F2A" w:rsidP="00093F2A">
            <w:pPr>
              <w:pStyle w:val="afff0"/>
              <w:jc w:val="left"/>
            </w:pPr>
            <w:r>
              <w:t>реквизит «</w:t>
            </w:r>
            <w:r w:rsidRPr="00F9071A">
              <w:rPr>
                <w:noProof/>
              </w:rPr>
              <w:t>Идентификатор единицы продукта</w:t>
            </w:r>
            <w:r>
              <w:rPr>
                <w:noProof/>
              </w:rPr>
              <w:t xml:space="preserve"> </w:t>
            </w:r>
            <w:r w:rsidRPr="00F9071A">
              <w:t>(</w:t>
            </w:r>
            <w:r>
              <w:rPr>
                <w:noProof/>
                <w:lang w:val="en-US"/>
              </w:rPr>
              <w:t>csdo</w:t>
            </w:r>
            <w:r w:rsidRPr="00F9071A">
              <w:rPr>
                <w:noProof/>
              </w:rPr>
              <w:t>:‌</w:t>
            </w:r>
            <w:r>
              <w:rPr>
                <w:noProof/>
                <w:lang w:val="en-US"/>
              </w:rPr>
              <w:t>Product</w:t>
            </w:r>
            <w:r w:rsidRPr="00F9071A">
              <w:rPr>
                <w:noProof/>
              </w:rPr>
              <w:t>‌</w:t>
            </w:r>
            <w:r>
              <w:rPr>
                <w:noProof/>
                <w:lang w:val="en-US"/>
              </w:rPr>
              <w:t>Instance</w:t>
            </w:r>
            <w:r w:rsidRPr="00F9071A">
              <w:rPr>
                <w:noProof/>
              </w:rPr>
              <w:t>‌</w:t>
            </w:r>
            <w:r>
              <w:rPr>
                <w:noProof/>
                <w:lang w:val="en-US"/>
              </w:rPr>
              <w:t>Id</w:t>
            </w:r>
            <w:r w:rsidRPr="00F9071A">
              <w:t>)</w:t>
            </w:r>
            <w:r>
              <w:t xml:space="preserve">» </w:t>
            </w:r>
            <w:r>
              <w:br/>
              <w:t>в составе реквизита «</w:t>
            </w:r>
            <w:r w:rsidRPr="0098121C">
              <w:rPr>
                <w:noProof/>
              </w:rPr>
              <w:t>Параметры генерации кодов маркировки</w:t>
            </w:r>
            <w:r>
              <w:rPr>
                <w:noProof/>
              </w:rPr>
              <w:t xml:space="preserve"> </w:t>
            </w:r>
            <w:r w:rsidRPr="00C0359D">
              <w:rPr>
                <w:noProof/>
              </w:rPr>
              <w:br/>
            </w:r>
            <w:r w:rsidRPr="0098121C">
              <w:t>(</w:t>
            </w:r>
            <w:r>
              <w:rPr>
                <w:noProof/>
                <w:lang w:val="en-US"/>
              </w:rPr>
              <w:t>ctcdo</w:t>
            </w:r>
            <w:r w:rsidRPr="0098121C">
              <w:rPr>
                <w:noProof/>
              </w:rPr>
              <w:t>:‌</w:t>
            </w:r>
            <w:r>
              <w:rPr>
                <w:noProof/>
                <w:lang w:val="en-US"/>
              </w:rPr>
              <w:t>Identification</w:t>
            </w:r>
            <w:r w:rsidRPr="0098121C">
              <w:rPr>
                <w:noProof/>
              </w:rPr>
              <w:t>‌</w:t>
            </w:r>
            <w:r>
              <w:rPr>
                <w:noProof/>
                <w:lang w:val="en-US"/>
              </w:rPr>
              <w:t>Means</w:t>
            </w:r>
            <w:r w:rsidRPr="0098121C">
              <w:rPr>
                <w:noProof/>
              </w:rPr>
              <w:t>‌</w:t>
            </w:r>
            <w:r>
              <w:rPr>
                <w:noProof/>
                <w:lang w:val="en-US"/>
              </w:rPr>
              <w:t>Emission</w:t>
            </w:r>
            <w:r w:rsidRPr="0098121C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98121C">
              <w:t>)</w:t>
            </w:r>
            <w:r>
              <w:t>» должен быть заполнен</w:t>
            </w:r>
          </w:p>
        </w:tc>
      </w:tr>
    </w:tbl>
    <w:p w14:paraId="5CEC1FEC" w14:textId="77777777" w:rsidR="001D6C9B" w:rsidRPr="00AC5340" w:rsidRDefault="001D6C9B" w:rsidP="001D6C9B">
      <w:pPr>
        <w:spacing w:line="240" w:lineRule="auto"/>
        <w:rPr>
          <w:sz w:val="24"/>
          <w:szCs w:val="24"/>
        </w:rPr>
      </w:pPr>
    </w:p>
    <w:p w14:paraId="699179F9" w14:textId="1259FB48" w:rsidR="001D6C9B" w:rsidRPr="00C67E4F" w:rsidRDefault="00BA5A1A" w:rsidP="001D6C9B">
      <w:pPr>
        <w:pStyle w:val="a7"/>
        <w:spacing w:before="120" w:line="348" w:lineRule="auto"/>
        <w:rPr>
          <w:rStyle w:val="a9"/>
        </w:rPr>
      </w:pPr>
      <w:r>
        <w:rPr>
          <w:rStyle w:val="a9"/>
          <w:lang w:val="ru-RU"/>
        </w:rPr>
        <w:t>6</w:t>
      </w:r>
      <w:r w:rsidR="000132E1">
        <w:rPr>
          <w:rStyle w:val="a9"/>
          <w:lang w:val="ru-RU"/>
        </w:rPr>
        <w:t>8</w:t>
      </w:r>
      <w:r w:rsidR="001D6C9B" w:rsidRPr="00C67E4F">
        <w:rPr>
          <w:rStyle w:val="a9"/>
        </w:rPr>
        <w:t>. Требования к заполнению реквизитов электронн</w:t>
      </w:r>
      <w:r w:rsidR="001D6C9B" w:rsidRPr="00C67E4F">
        <w:rPr>
          <w:rStyle w:val="a9"/>
          <w:lang w:val="ru-RU"/>
        </w:rPr>
        <w:t>ых</w:t>
      </w:r>
      <w:r w:rsidR="001D6C9B" w:rsidRPr="00C67E4F">
        <w:rPr>
          <w:rStyle w:val="a9"/>
        </w:rPr>
        <w:t xml:space="preserve"> документ</w:t>
      </w:r>
      <w:r w:rsidR="001D6C9B" w:rsidRPr="00C67E4F">
        <w:rPr>
          <w:rStyle w:val="a9"/>
          <w:lang w:val="ru-RU"/>
        </w:rPr>
        <w:t>ов</w:t>
      </w:r>
      <w:r w:rsidR="001D6C9B" w:rsidRPr="00C67E4F">
        <w:rPr>
          <w:rStyle w:val="a9"/>
        </w:rPr>
        <w:t xml:space="preserve"> (сведений) «</w:t>
      </w:r>
      <w:r w:rsidR="001D6C9B" w:rsidRPr="00C67E4F">
        <w:t>Результат обработки сведений о средствах идентификации» (R.CT.LS.03.012)</w:t>
      </w:r>
      <w:r w:rsidR="001D6C9B" w:rsidRPr="00C67E4F">
        <w:rPr>
          <w:rStyle w:val="a9"/>
        </w:rPr>
        <w:t xml:space="preserve">, </w:t>
      </w:r>
      <w:r w:rsidR="001D6C9B" w:rsidRPr="00C67E4F">
        <w:t>передаваем</w:t>
      </w:r>
      <w:r w:rsidR="001D6C9B" w:rsidRPr="00C67E4F">
        <w:rPr>
          <w:lang w:val="ru-RU"/>
        </w:rPr>
        <w:t>ых</w:t>
      </w:r>
      <w:r w:rsidR="001D6C9B" w:rsidRPr="00C67E4F">
        <w:t xml:space="preserve"> в сообщении</w:t>
      </w:r>
      <w:r w:rsidR="001D6C9B" w:rsidRPr="00C67E4F">
        <w:rPr>
          <w:lang w:val="ru-RU"/>
        </w:rPr>
        <w:t xml:space="preserve"> </w:t>
      </w:r>
      <w:r w:rsidR="001D6C9B" w:rsidRPr="00C67E4F">
        <w:t>«</w:t>
      </w:r>
      <w:r w:rsidR="001D6C9B">
        <w:rPr>
          <w:lang w:val="ru-RU"/>
        </w:rPr>
        <w:t>У</w:t>
      </w:r>
      <w:r w:rsidR="001D6C9B" w:rsidRPr="00AC5340">
        <w:t xml:space="preserve">ведомление </w:t>
      </w:r>
      <w:r w:rsidR="00F33202">
        <w:br/>
      </w:r>
      <w:r w:rsidR="001D6C9B" w:rsidRPr="00AC5340">
        <w:t>о результате обработки сведени</w:t>
      </w:r>
      <w:r w:rsidR="005E264B">
        <w:rPr>
          <w:lang w:val="ru-RU"/>
        </w:rPr>
        <w:t>й</w:t>
      </w:r>
      <w:r w:rsidR="001D6C9B" w:rsidRPr="00AC5340">
        <w:t xml:space="preserve"> для </w:t>
      </w:r>
      <w:r w:rsidR="001D6C9B">
        <w:t>регистрации</w:t>
      </w:r>
      <w:r w:rsidR="001D6C9B" w:rsidRPr="00AC5340">
        <w:t xml:space="preserve"> </w:t>
      </w:r>
      <w:r w:rsidR="001D6C9B">
        <w:t>кодов маркировки</w:t>
      </w:r>
      <w:r w:rsidR="001D6C9B" w:rsidRPr="00C67E4F">
        <w:t>» (</w:t>
      </w:r>
      <w:r w:rsidR="001D6C9B" w:rsidRPr="00C67E4F">
        <w:rPr>
          <w:lang w:val="en-US"/>
        </w:rPr>
        <w:t>P</w:t>
      </w:r>
      <w:r w:rsidR="001D6C9B" w:rsidRPr="00C67E4F">
        <w:rPr>
          <w:lang w:val="ru-RU"/>
        </w:rPr>
        <w:t>.</w:t>
      </w:r>
      <w:r w:rsidR="001D6C9B" w:rsidRPr="00C67E4F">
        <w:rPr>
          <w:lang w:val="en-US"/>
        </w:rPr>
        <w:t>LS</w:t>
      </w:r>
      <w:r w:rsidR="001D6C9B" w:rsidRPr="00C67E4F">
        <w:rPr>
          <w:lang w:val="ru-RU"/>
        </w:rPr>
        <w:t>.03.</w:t>
      </w:r>
      <w:r w:rsidR="001D6C9B" w:rsidRPr="00C67E4F">
        <w:rPr>
          <w:lang w:val="en-US"/>
        </w:rPr>
        <w:t>MSG</w:t>
      </w:r>
      <w:r w:rsidR="001D6C9B" w:rsidRPr="00C67E4F">
        <w:rPr>
          <w:lang w:val="ru-RU"/>
        </w:rPr>
        <w:t>.0</w:t>
      </w:r>
      <w:r w:rsidR="001D6C9B">
        <w:rPr>
          <w:lang w:val="ru-RU"/>
        </w:rPr>
        <w:t>32</w:t>
      </w:r>
      <w:r w:rsidR="001D6C9B" w:rsidRPr="00C67E4F">
        <w:t>)</w:t>
      </w:r>
      <w:r w:rsidR="001D6C9B" w:rsidRPr="00C67E4F">
        <w:rPr>
          <w:rStyle w:val="a9"/>
          <w:lang w:val="ru-RU"/>
        </w:rPr>
        <w:t xml:space="preserve">, </w:t>
      </w:r>
      <w:r w:rsidR="001D6C9B" w:rsidRPr="00C67E4F">
        <w:rPr>
          <w:rStyle w:val="a9"/>
        </w:rPr>
        <w:t>приведены в таблице</w:t>
      </w:r>
      <w:r w:rsidR="001D6C9B" w:rsidRPr="00C67E4F">
        <w:rPr>
          <w:rStyle w:val="a9"/>
          <w:lang w:val="ru-RU"/>
        </w:rPr>
        <w:t xml:space="preserve"> </w:t>
      </w:r>
      <w:r w:rsidR="00194651">
        <w:rPr>
          <w:rStyle w:val="a9"/>
          <w:lang w:val="ru-RU"/>
        </w:rPr>
        <w:t>5</w:t>
      </w:r>
      <w:r w:rsidR="00E3327D" w:rsidRPr="00E3327D">
        <w:rPr>
          <w:rStyle w:val="a9"/>
          <w:lang w:val="ru-RU"/>
        </w:rPr>
        <w:t>8</w:t>
      </w:r>
      <w:r w:rsidR="001D6C9B" w:rsidRPr="00C67E4F">
        <w:rPr>
          <w:rStyle w:val="a9"/>
        </w:rPr>
        <w:t>.</w:t>
      </w:r>
    </w:p>
    <w:p w14:paraId="0D012C1D" w14:textId="0E3011FF" w:rsidR="001D6C9B" w:rsidRPr="00D3575A" w:rsidRDefault="001D6C9B" w:rsidP="001D6C9B">
      <w:pPr>
        <w:pStyle w:val="affd"/>
        <w:spacing w:before="120"/>
        <w:rPr>
          <w:rStyle w:val="afc"/>
          <w:bCs w:val="0"/>
          <w:noProof/>
          <w:lang w:val="ru-RU"/>
        </w:rPr>
      </w:pPr>
      <w:r w:rsidRPr="00C67E4F">
        <w:t>Таблица</w:t>
      </w:r>
      <w:r w:rsidRPr="00C67E4F">
        <w:rPr>
          <w:lang w:val="en-US"/>
        </w:rPr>
        <w:t> </w:t>
      </w:r>
      <w:r w:rsidR="00194651">
        <w:t>5</w:t>
      </w:r>
      <w:r w:rsidR="00E3327D" w:rsidRPr="00D3575A">
        <w:t>8</w:t>
      </w:r>
    </w:p>
    <w:p w14:paraId="0106022C" w14:textId="41765352" w:rsidR="001D6C9B" w:rsidRPr="00AC5340" w:rsidRDefault="001D6C9B" w:rsidP="001D6C9B">
      <w:pPr>
        <w:pStyle w:val="a6"/>
      </w:pPr>
      <w:r w:rsidRPr="00C67E4F">
        <w:rPr>
          <w:rStyle w:val="a9"/>
        </w:rPr>
        <w:t>Требования к заполнению реквизитов электронн</w:t>
      </w:r>
      <w:r w:rsidRPr="00C67E4F">
        <w:rPr>
          <w:rStyle w:val="a9"/>
          <w:lang w:val="ru-RU"/>
        </w:rPr>
        <w:t>ых</w:t>
      </w:r>
      <w:r w:rsidRPr="00C67E4F">
        <w:rPr>
          <w:rStyle w:val="a9"/>
        </w:rPr>
        <w:t xml:space="preserve"> документ</w:t>
      </w:r>
      <w:r w:rsidRPr="00C67E4F">
        <w:rPr>
          <w:rStyle w:val="a9"/>
          <w:lang w:val="ru-RU"/>
        </w:rPr>
        <w:t>ов</w:t>
      </w:r>
      <w:r w:rsidRPr="00C67E4F">
        <w:rPr>
          <w:rStyle w:val="a9"/>
        </w:rPr>
        <w:t xml:space="preserve"> (сведений) «</w:t>
      </w:r>
      <w:r w:rsidRPr="00C67E4F">
        <w:t>Результат обработки сведений о средствах идентификации» (R.CT.LS.03.012)</w:t>
      </w:r>
      <w:r w:rsidRPr="00C67E4F">
        <w:rPr>
          <w:rStyle w:val="a9"/>
        </w:rPr>
        <w:t xml:space="preserve">, </w:t>
      </w:r>
      <w:r w:rsidRPr="00C67E4F">
        <w:t>передаваемых в сообщении «</w:t>
      </w:r>
      <w:r>
        <w:t>У</w:t>
      </w:r>
      <w:r w:rsidRPr="00AC5340">
        <w:t xml:space="preserve">ведомление </w:t>
      </w:r>
      <w:r w:rsidR="00F33202">
        <w:br/>
      </w:r>
      <w:r w:rsidRPr="00AC5340">
        <w:t>о результате обработки сведени</w:t>
      </w:r>
      <w:r w:rsidR="005E264B">
        <w:t>й</w:t>
      </w:r>
      <w:r w:rsidRPr="00AC5340">
        <w:t xml:space="preserve"> для </w:t>
      </w:r>
      <w:r>
        <w:t>регистрации</w:t>
      </w:r>
      <w:r w:rsidRPr="00AC5340">
        <w:t xml:space="preserve"> </w:t>
      </w:r>
      <w:r>
        <w:t>кодов маркировки</w:t>
      </w:r>
      <w:r w:rsidRPr="00C67E4F">
        <w:t>» (</w:t>
      </w:r>
      <w:r w:rsidRPr="00C67E4F">
        <w:rPr>
          <w:lang w:val="en-US"/>
        </w:rPr>
        <w:t>P</w:t>
      </w:r>
      <w:r w:rsidRPr="00C67E4F">
        <w:t>.</w:t>
      </w:r>
      <w:r w:rsidRPr="00C67E4F">
        <w:rPr>
          <w:lang w:val="en-US"/>
        </w:rPr>
        <w:t>LS</w:t>
      </w:r>
      <w:r w:rsidRPr="00C67E4F">
        <w:t>.03.</w:t>
      </w:r>
      <w:r w:rsidRPr="00C67E4F">
        <w:rPr>
          <w:lang w:val="en-US"/>
        </w:rPr>
        <w:t>MSG</w:t>
      </w:r>
      <w:r w:rsidRPr="00C67E4F">
        <w:t>.0</w:t>
      </w:r>
      <w:r>
        <w:t>32</w:t>
      </w:r>
      <w:r w:rsidRPr="00C67E4F">
        <w:t>)</w:t>
      </w:r>
    </w:p>
    <w:tbl>
      <w:tblPr>
        <w:tblW w:w="9356" w:type="dxa"/>
        <w:jc w:val="center"/>
        <w:tblLook w:val="0400" w:firstRow="0" w:lastRow="0" w:firstColumn="0" w:lastColumn="0" w:noHBand="0" w:noVBand="1"/>
      </w:tblPr>
      <w:tblGrid>
        <w:gridCol w:w="1683"/>
        <w:gridCol w:w="7673"/>
      </w:tblGrid>
      <w:tr w:rsidR="001D6C9B" w:rsidRPr="00AC5340" w14:paraId="4EC6574E" w14:textId="77777777" w:rsidTr="00FA196E">
        <w:trPr>
          <w:cantSplit/>
          <w:trHeight w:val="601"/>
          <w:tblHeader/>
          <w:jc w:val="center"/>
        </w:trPr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E8DF6D9" w14:textId="77777777" w:rsidR="001D6C9B" w:rsidRPr="00AC5340" w:rsidRDefault="001D6C9B" w:rsidP="00550E7C">
            <w:pPr>
              <w:pStyle w:val="af0"/>
              <w:spacing w:line="264" w:lineRule="auto"/>
            </w:pPr>
            <w:r w:rsidRPr="00AC5340">
              <w:t>Код требования</w:t>
            </w:r>
          </w:p>
        </w:tc>
        <w:tc>
          <w:tcPr>
            <w:tcW w:w="7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743CAC3" w14:textId="77777777" w:rsidR="001D6C9B" w:rsidRPr="00AC5340" w:rsidRDefault="001D6C9B" w:rsidP="00550E7C">
            <w:pPr>
              <w:pStyle w:val="af0"/>
              <w:spacing w:line="264" w:lineRule="auto"/>
            </w:pPr>
            <w:r w:rsidRPr="00AC5340">
              <w:t>Формулировка требования</w:t>
            </w:r>
          </w:p>
        </w:tc>
      </w:tr>
      <w:tr w:rsidR="004A388B" w:rsidRPr="00AC5340" w14:paraId="31C4A384" w14:textId="77777777" w:rsidTr="00FA196E">
        <w:trPr>
          <w:cantSplit/>
          <w:jc w:val="center"/>
        </w:trPr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A103B95" w14:textId="77777777" w:rsidR="004A388B" w:rsidRPr="00AC5340" w:rsidRDefault="004A388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t>1</w:t>
            </w:r>
          </w:p>
        </w:tc>
        <w:tc>
          <w:tcPr>
            <w:tcW w:w="7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BCA7A5A" w14:textId="6B2D8017" w:rsidR="004A388B" w:rsidRPr="00AC5340" w:rsidRDefault="004A388B" w:rsidP="00C93AFD">
            <w:pPr>
              <w:pStyle w:val="afff0"/>
              <w:jc w:val="left"/>
            </w:pPr>
            <w:r w:rsidRPr="00AC5340">
              <w:rPr>
                <w:noProof/>
              </w:rPr>
              <w:t xml:space="preserve">реквизит «Идентификатор исходного электронного документа (сведений) (csdo:‌EDoc‌Ref‌Id)» в составе реквизита «Заголовок электронного документа (сведений) (ccdo:‌EDoc‌Header)» должен быть заполнен и содержать значение реквизита «Идентификатор электронного документа (сведений) (csdo:‌EDoc‌Id)», </w:t>
            </w:r>
            <w:r w:rsidRPr="00C67E4F">
              <w:rPr>
                <w:noProof/>
              </w:rPr>
              <w:t xml:space="preserve">указанное </w:t>
            </w:r>
            <w:r>
              <w:rPr>
                <w:noProof/>
              </w:rPr>
              <w:br/>
            </w:r>
            <w:r w:rsidRPr="00C67E4F">
              <w:rPr>
                <w:noProof/>
              </w:rPr>
              <w:t>в «</w:t>
            </w:r>
            <w:r w:rsidRPr="00C67E4F">
              <w:t xml:space="preserve">Запросе на </w:t>
            </w:r>
            <w:r>
              <w:t>генерацию кодов маркировки</w:t>
            </w:r>
            <w:r w:rsidRPr="00C67E4F">
              <w:rPr>
                <w:noProof/>
              </w:rPr>
              <w:t>» (R.CT.LS.03.014), передаваемого в</w:t>
            </w:r>
            <w:r>
              <w:rPr>
                <w:noProof/>
              </w:rPr>
              <w:t xml:space="preserve"> сообщении</w:t>
            </w:r>
            <w:r w:rsidRPr="00C67E4F">
              <w:rPr>
                <w:noProof/>
              </w:rPr>
              <w:t xml:space="preserve"> </w:t>
            </w:r>
            <w:r w:rsidRPr="00995720">
              <w:t>«Сведения</w:t>
            </w:r>
            <w:r>
              <w:t xml:space="preserve"> для</w:t>
            </w:r>
            <w:r w:rsidRPr="00995720">
              <w:t xml:space="preserve"> регистрации кодов маркировки» (</w:t>
            </w:r>
            <w:r w:rsidRPr="00995720">
              <w:rPr>
                <w:lang w:val="en-US"/>
              </w:rPr>
              <w:t>P</w:t>
            </w:r>
            <w:r w:rsidRPr="00995720">
              <w:t>.</w:t>
            </w:r>
            <w:r w:rsidRPr="00995720">
              <w:rPr>
                <w:lang w:val="en-US"/>
              </w:rPr>
              <w:t>LS</w:t>
            </w:r>
            <w:r w:rsidRPr="00995720">
              <w:t>.03.</w:t>
            </w:r>
            <w:r w:rsidRPr="00995720">
              <w:rPr>
                <w:lang w:val="en-US"/>
              </w:rPr>
              <w:t>MSG</w:t>
            </w:r>
            <w:r w:rsidRPr="00995720">
              <w:t>.031)</w:t>
            </w:r>
            <w:r w:rsidRPr="00C67E4F">
              <w:t xml:space="preserve"> в рамках одного экземпляра транзакции «</w:t>
            </w:r>
            <w:r>
              <w:t>П</w:t>
            </w:r>
            <w:r w:rsidRPr="00AC5340">
              <w:t xml:space="preserve">редставление сведений для </w:t>
            </w:r>
            <w:r>
              <w:t>регистрации</w:t>
            </w:r>
            <w:r w:rsidRPr="00AC5340">
              <w:t xml:space="preserve"> </w:t>
            </w:r>
            <w:r>
              <w:t>кодов маркировки</w:t>
            </w:r>
            <w:r w:rsidRPr="00C67E4F">
              <w:t>» (P.LS.03.TRN.01</w:t>
            </w:r>
            <w:r>
              <w:t>9</w:t>
            </w:r>
            <w:r w:rsidRPr="00C67E4F">
              <w:t xml:space="preserve">) (далее – запрос на </w:t>
            </w:r>
            <w:r>
              <w:t>регистрацию кодов маркировки</w:t>
            </w:r>
            <w:r w:rsidRPr="00C67E4F">
              <w:t>)</w:t>
            </w:r>
          </w:p>
        </w:tc>
      </w:tr>
      <w:tr w:rsidR="004A388B" w:rsidRPr="00AC5340" w14:paraId="6AA190B0" w14:textId="77777777" w:rsidTr="00FA196E">
        <w:trPr>
          <w:cantSplit/>
          <w:jc w:val="center"/>
        </w:trPr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FC1CA1B" w14:textId="77777777" w:rsidR="004A388B" w:rsidRPr="00AC5340" w:rsidRDefault="004A388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lastRenderedPageBreak/>
              <w:t>2</w:t>
            </w:r>
          </w:p>
        </w:tc>
        <w:tc>
          <w:tcPr>
            <w:tcW w:w="7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8734EC4" w14:textId="1D36013C" w:rsidR="004A388B" w:rsidRPr="00AC5340" w:rsidRDefault="004A388B" w:rsidP="00550E7C">
            <w:pPr>
              <w:pStyle w:val="afff0"/>
              <w:jc w:val="left"/>
            </w:pPr>
            <w:r w:rsidRPr="00AC5340">
              <w:t>реквизит 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 xml:space="preserve">)» </w:t>
            </w:r>
            <w:r>
              <w:t xml:space="preserve">на корневом уровне документа </w:t>
            </w:r>
            <w:r w:rsidRPr="00AC5340">
              <w:rPr>
                <w:noProof/>
              </w:rPr>
              <w:t xml:space="preserve">должен содержать кодовое обозначение государства-члена, </w:t>
            </w:r>
            <w:r>
              <w:rPr>
                <w:noProof/>
              </w:rPr>
              <w:br/>
            </w:r>
            <w:r w:rsidRPr="00AC5340">
              <w:rPr>
                <w:noProof/>
              </w:rPr>
              <w:t xml:space="preserve">в информационной системе которого сформировано сообщение, </w:t>
            </w:r>
            <w:r>
              <w:rPr>
                <w:noProof/>
              </w:rPr>
              <w:br/>
            </w:r>
            <w:r w:rsidRPr="00AC5340">
              <w:rPr>
                <w:noProof/>
              </w:rPr>
              <w:t xml:space="preserve">в соответствии с </w:t>
            </w:r>
            <w:r>
              <w:rPr>
                <w:noProof/>
              </w:rPr>
              <w:t>классификатором стран мира</w:t>
            </w:r>
          </w:p>
        </w:tc>
      </w:tr>
      <w:tr w:rsidR="004A388B" w:rsidRPr="00AC5340" w14:paraId="55B58346" w14:textId="77777777" w:rsidTr="00FA196E">
        <w:trPr>
          <w:cantSplit/>
          <w:jc w:val="center"/>
        </w:trPr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338A7D2" w14:textId="77777777" w:rsidR="004A388B" w:rsidRPr="00AC5340" w:rsidRDefault="004A388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</w:t>
            </w:r>
          </w:p>
        </w:tc>
        <w:tc>
          <w:tcPr>
            <w:tcW w:w="7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F8B151B" w14:textId="3B871562" w:rsidR="004A388B" w:rsidRPr="00AC5340" w:rsidRDefault="004A388B" w:rsidP="00550E7C">
            <w:pPr>
              <w:pStyle w:val="afff0"/>
              <w:jc w:val="left"/>
            </w:pPr>
            <w:r>
              <w:t>атрибут «</w:t>
            </w:r>
            <w:r>
              <w:rPr>
                <w:noProof/>
              </w:rPr>
              <w:t>идентификатор справочника (классификатора)</w:t>
            </w:r>
            <w:r w:rsidRPr="005050C7">
              <w:rPr>
                <w:noProof/>
              </w:rPr>
              <w:t xml:space="preserve"> </w:t>
            </w:r>
            <w:r w:rsidRPr="00C0359D">
              <w:rPr>
                <w:noProof/>
              </w:rPr>
              <w:br/>
            </w: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  <w:r>
              <w:t>»</w:t>
            </w:r>
            <w:r w:rsidRPr="005050C7">
              <w:t xml:space="preserve"> </w:t>
            </w:r>
            <w:r>
              <w:t xml:space="preserve">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>
              <w:t>)» на корневом уровне документа должен содержать значение «2021»</w:t>
            </w:r>
          </w:p>
        </w:tc>
      </w:tr>
      <w:tr w:rsidR="004A388B" w:rsidRPr="00AC5340" w14:paraId="025273B9" w14:textId="77777777" w:rsidTr="00FA196E">
        <w:trPr>
          <w:cantSplit/>
          <w:jc w:val="center"/>
        </w:trPr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F7A05CC" w14:textId="3141CE17" w:rsidR="004A388B" w:rsidRPr="00AC5340" w:rsidRDefault="004A388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</w:t>
            </w:r>
          </w:p>
        </w:tc>
        <w:tc>
          <w:tcPr>
            <w:tcW w:w="7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73D3620" w14:textId="5762BA2E" w:rsidR="004A388B" w:rsidRPr="00AC5340" w:rsidRDefault="004A388B" w:rsidP="00550E7C">
            <w:pPr>
              <w:pStyle w:val="afff0"/>
              <w:jc w:val="left"/>
            </w:pPr>
            <w:r w:rsidRPr="00AC5340">
              <w:t>реквизит «</w:t>
            </w:r>
            <w:r w:rsidRPr="00AC5340">
              <w:rPr>
                <w:noProof/>
              </w:rPr>
              <w:t>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 xml:space="preserve">)» должен содержать кодовое обозначение товара </w:t>
            </w:r>
            <w:r w:rsidR="00804162">
              <w:t>на уровне 10 знаков</w:t>
            </w:r>
            <w:r w:rsidRPr="006C0727">
              <w:t>,</w:t>
            </w:r>
            <w:r w:rsidRPr="00AC5340">
              <w:t xml:space="preserve"> указанное в запросе на генерацию средств идентификации</w:t>
            </w:r>
          </w:p>
        </w:tc>
      </w:tr>
      <w:tr w:rsidR="004A388B" w:rsidRPr="00AC5340" w14:paraId="0FD2C867" w14:textId="77777777" w:rsidTr="00FA196E">
        <w:trPr>
          <w:cantSplit/>
          <w:jc w:val="center"/>
        </w:trPr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02E2AB1" w14:textId="4F4DA6BB" w:rsidR="004A388B" w:rsidRPr="00AC5340" w:rsidRDefault="004A388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5</w:t>
            </w:r>
          </w:p>
        </w:tc>
        <w:tc>
          <w:tcPr>
            <w:tcW w:w="7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628A1C4" w14:textId="3DB10449" w:rsidR="004A388B" w:rsidRPr="00D4276A" w:rsidRDefault="004A388B" w:rsidP="00550E7C">
            <w:pPr>
              <w:pStyle w:val="afff0"/>
              <w:jc w:val="left"/>
            </w:pPr>
            <w:r w:rsidRPr="00D4276A">
              <w:t>если реквизит «Вид агрегации упаковки (</w:t>
            </w:r>
            <w:r>
              <w:rPr>
                <w:lang w:val="en-US"/>
              </w:rPr>
              <w:t>ctsdo</w:t>
            </w:r>
            <w:r w:rsidRPr="00FB156C">
              <w:t>:</w:t>
            </w:r>
            <w:r w:rsidRPr="00F4263F">
              <w:rPr>
                <w:lang w:val="en-US"/>
              </w:rPr>
              <w:t>AggregationKindCode</w:t>
            </w:r>
            <w:r w:rsidRPr="00D4276A">
              <w:t xml:space="preserve">)» </w:t>
            </w:r>
            <w:r w:rsidRPr="00D4276A">
              <w:br/>
              <w:t>в составе запроса на регистрацию кодов маркировки содержит значение «0», то реквизит «</w:t>
            </w:r>
            <w:r w:rsidRPr="00D4276A">
              <w:rPr>
                <w:noProof/>
              </w:rPr>
              <w:t xml:space="preserve">Перечень средств идентификации </w:t>
            </w:r>
            <w:r w:rsidRPr="00814382">
              <w:rPr>
                <w:noProof/>
              </w:rPr>
              <w:br/>
            </w:r>
            <w:r w:rsidRPr="00D4276A">
              <w:t>(</w:t>
            </w:r>
            <w:r w:rsidRPr="00D4276A">
              <w:rPr>
                <w:noProof/>
                <w:lang w:val="en-US"/>
              </w:rPr>
              <w:t>ctcdo</w:t>
            </w:r>
            <w:r w:rsidRPr="00D4276A">
              <w:rPr>
                <w:noProof/>
              </w:rPr>
              <w:t>:‌</w:t>
            </w:r>
            <w:r w:rsidRPr="00D4276A">
              <w:rPr>
                <w:noProof/>
                <w:lang w:val="en-US"/>
              </w:rPr>
              <w:t>Identification</w:t>
            </w:r>
            <w:r w:rsidRPr="00D4276A">
              <w:rPr>
                <w:noProof/>
              </w:rPr>
              <w:t>‌</w:t>
            </w:r>
            <w:r w:rsidRPr="00D4276A">
              <w:rPr>
                <w:noProof/>
                <w:lang w:val="en-US"/>
              </w:rPr>
              <w:t>Means</w:t>
            </w:r>
            <w:r w:rsidRPr="00D4276A">
              <w:rPr>
                <w:noProof/>
              </w:rPr>
              <w:t>‌</w:t>
            </w:r>
            <w:r w:rsidRPr="00D4276A">
              <w:rPr>
                <w:noProof/>
                <w:lang w:val="en-US"/>
              </w:rPr>
              <w:t>List</w:t>
            </w:r>
            <w:r w:rsidRPr="00D4276A">
              <w:rPr>
                <w:noProof/>
              </w:rPr>
              <w:t>‌</w:t>
            </w:r>
            <w:r w:rsidRPr="00D4276A">
              <w:rPr>
                <w:noProof/>
                <w:lang w:val="en-US"/>
              </w:rPr>
              <w:t>Details</w:t>
            </w:r>
            <w:r w:rsidRPr="00D4276A">
              <w:t>)» должен быть заполнен</w:t>
            </w:r>
          </w:p>
        </w:tc>
      </w:tr>
      <w:tr w:rsidR="004A388B" w:rsidRPr="00AC5340" w14:paraId="7A9D237D" w14:textId="77777777" w:rsidTr="00FA196E">
        <w:trPr>
          <w:cantSplit/>
          <w:jc w:val="center"/>
        </w:trPr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45ED5FC" w14:textId="7DFE7B71" w:rsidR="004A388B" w:rsidRPr="00AC5340" w:rsidRDefault="004A388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6</w:t>
            </w:r>
          </w:p>
        </w:tc>
        <w:tc>
          <w:tcPr>
            <w:tcW w:w="7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543F1B9" w14:textId="17D333C7" w:rsidR="004A388B" w:rsidRPr="00D4276A" w:rsidRDefault="004A388B" w:rsidP="00550E7C">
            <w:pPr>
              <w:pStyle w:val="afff0"/>
              <w:jc w:val="left"/>
            </w:pPr>
            <w:r w:rsidRPr="00D4276A">
              <w:t>если реквизит «Вид агрегации упаковки (</w:t>
            </w:r>
            <w:r>
              <w:rPr>
                <w:lang w:val="en-US"/>
              </w:rPr>
              <w:t>ctsdo</w:t>
            </w:r>
            <w:r w:rsidRPr="00FB156C">
              <w:t>:</w:t>
            </w:r>
            <w:r w:rsidRPr="00F4263F">
              <w:rPr>
                <w:lang w:val="en-US"/>
              </w:rPr>
              <w:t>AggregationKindCode</w:t>
            </w:r>
            <w:r w:rsidRPr="00D4276A">
              <w:t xml:space="preserve">)» </w:t>
            </w:r>
            <w:r w:rsidRPr="00D4276A">
              <w:br/>
              <w:t xml:space="preserve">в составе запроса на </w:t>
            </w:r>
            <w:r>
              <w:t>регистрацию</w:t>
            </w:r>
            <w:r w:rsidRPr="00D4276A">
              <w:t xml:space="preserve"> кодов маркировки содержит значение «0», то реквизит «</w:t>
            </w:r>
            <w:r w:rsidRPr="00D4276A">
              <w:rPr>
                <w:noProof/>
              </w:rPr>
              <w:t xml:space="preserve">Перечень групповых или транспортных упаковок </w:t>
            </w:r>
            <w:r w:rsidRPr="00D4276A">
              <w:t>(</w:t>
            </w:r>
            <w:r w:rsidRPr="00D4276A">
              <w:rPr>
                <w:noProof/>
                <w:lang w:val="en-US"/>
              </w:rPr>
              <w:t>ctcdo</w:t>
            </w:r>
            <w:r w:rsidRPr="00D4276A">
              <w:rPr>
                <w:noProof/>
              </w:rPr>
              <w:t>:‌</w:t>
            </w:r>
            <w:r w:rsidRPr="00D4276A">
              <w:rPr>
                <w:noProof/>
                <w:lang w:val="en-US"/>
              </w:rPr>
              <w:t>Group</w:t>
            </w:r>
            <w:r w:rsidRPr="00D4276A">
              <w:rPr>
                <w:noProof/>
              </w:rPr>
              <w:t>‌</w:t>
            </w:r>
            <w:r w:rsidRPr="00D4276A">
              <w:rPr>
                <w:noProof/>
                <w:lang w:val="en-US"/>
              </w:rPr>
              <w:t>Identification</w:t>
            </w:r>
            <w:r w:rsidRPr="00D4276A">
              <w:rPr>
                <w:noProof/>
              </w:rPr>
              <w:t>‌</w:t>
            </w:r>
            <w:r w:rsidRPr="00D4276A">
              <w:rPr>
                <w:noProof/>
                <w:lang w:val="en-US"/>
              </w:rPr>
              <w:t>Means</w:t>
            </w:r>
            <w:r w:rsidRPr="00D4276A">
              <w:rPr>
                <w:noProof/>
              </w:rPr>
              <w:t>‌</w:t>
            </w:r>
            <w:r w:rsidRPr="00D4276A">
              <w:rPr>
                <w:noProof/>
                <w:lang w:val="en-US"/>
              </w:rPr>
              <w:t>List</w:t>
            </w:r>
            <w:r w:rsidRPr="00D4276A">
              <w:rPr>
                <w:noProof/>
              </w:rPr>
              <w:t>‌</w:t>
            </w:r>
            <w:r w:rsidRPr="00D4276A">
              <w:rPr>
                <w:noProof/>
                <w:lang w:val="en-US"/>
              </w:rPr>
              <w:t>Details</w:t>
            </w:r>
            <w:r w:rsidRPr="00D4276A">
              <w:t xml:space="preserve">)» не </w:t>
            </w:r>
            <w:r>
              <w:t>должен быть заполнен</w:t>
            </w:r>
          </w:p>
        </w:tc>
      </w:tr>
      <w:tr w:rsidR="004A388B" w:rsidRPr="00AC5340" w14:paraId="0DE2A53D" w14:textId="77777777" w:rsidTr="00FA196E">
        <w:trPr>
          <w:cantSplit/>
          <w:jc w:val="center"/>
        </w:trPr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9677814" w14:textId="5F39E2B4" w:rsidR="004A388B" w:rsidRPr="00AC5340" w:rsidRDefault="004A388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7</w:t>
            </w:r>
          </w:p>
        </w:tc>
        <w:tc>
          <w:tcPr>
            <w:tcW w:w="7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1769945" w14:textId="77649847" w:rsidR="004A388B" w:rsidRPr="00D4276A" w:rsidRDefault="004A388B" w:rsidP="00550E7C">
            <w:pPr>
              <w:pStyle w:val="afff0"/>
              <w:jc w:val="left"/>
            </w:pPr>
            <w:r w:rsidRPr="00D4276A">
              <w:t>если реквизит «Вид агрегации упаковки (</w:t>
            </w:r>
            <w:r>
              <w:rPr>
                <w:lang w:val="en-US"/>
              </w:rPr>
              <w:t>ctsdo</w:t>
            </w:r>
            <w:r w:rsidRPr="00FB156C">
              <w:t>:</w:t>
            </w:r>
            <w:r w:rsidRPr="00F4263F">
              <w:rPr>
                <w:lang w:val="en-US"/>
              </w:rPr>
              <w:t>AggregationKindCode</w:t>
            </w:r>
            <w:r w:rsidRPr="00D4276A">
              <w:t xml:space="preserve">)» </w:t>
            </w:r>
            <w:r w:rsidRPr="00D4276A">
              <w:br/>
              <w:t xml:space="preserve">в составе запроса на </w:t>
            </w:r>
            <w:r>
              <w:t>регистрацию</w:t>
            </w:r>
            <w:r w:rsidRPr="00D4276A">
              <w:t xml:space="preserve"> </w:t>
            </w:r>
            <w:r>
              <w:t>кодов маркировки</w:t>
            </w:r>
            <w:r w:rsidRPr="00D4276A">
              <w:t xml:space="preserve"> содержит значение «1», то реквизит «</w:t>
            </w:r>
            <w:r w:rsidRPr="00D4276A">
              <w:rPr>
                <w:noProof/>
              </w:rPr>
              <w:t xml:space="preserve">Перечень средств идентификации </w:t>
            </w:r>
            <w:r w:rsidRPr="00814382">
              <w:rPr>
                <w:noProof/>
              </w:rPr>
              <w:br/>
            </w:r>
            <w:r w:rsidRPr="00D4276A">
              <w:t>(</w:t>
            </w:r>
            <w:r w:rsidRPr="00D4276A">
              <w:rPr>
                <w:noProof/>
                <w:lang w:val="en-US"/>
              </w:rPr>
              <w:t>ctcdo</w:t>
            </w:r>
            <w:r w:rsidRPr="00D4276A">
              <w:rPr>
                <w:noProof/>
              </w:rPr>
              <w:t>:‌</w:t>
            </w:r>
            <w:r w:rsidRPr="00D4276A">
              <w:rPr>
                <w:noProof/>
                <w:lang w:val="en-US"/>
              </w:rPr>
              <w:t>Identification</w:t>
            </w:r>
            <w:r w:rsidRPr="00D4276A">
              <w:rPr>
                <w:noProof/>
              </w:rPr>
              <w:t>‌</w:t>
            </w:r>
            <w:r w:rsidRPr="00D4276A">
              <w:rPr>
                <w:noProof/>
                <w:lang w:val="en-US"/>
              </w:rPr>
              <w:t>Means</w:t>
            </w:r>
            <w:r w:rsidRPr="00D4276A">
              <w:rPr>
                <w:noProof/>
              </w:rPr>
              <w:t>‌</w:t>
            </w:r>
            <w:r w:rsidRPr="00D4276A">
              <w:rPr>
                <w:noProof/>
                <w:lang w:val="en-US"/>
              </w:rPr>
              <w:t>List</w:t>
            </w:r>
            <w:r w:rsidRPr="00D4276A">
              <w:rPr>
                <w:noProof/>
              </w:rPr>
              <w:t>‌</w:t>
            </w:r>
            <w:r w:rsidRPr="00D4276A">
              <w:rPr>
                <w:noProof/>
                <w:lang w:val="en-US"/>
              </w:rPr>
              <w:t>Details</w:t>
            </w:r>
            <w:r w:rsidRPr="00D4276A">
              <w:t xml:space="preserve">)» не </w:t>
            </w:r>
            <w:r>
              <w:t>должен быть заполнен</w:t>
            </w:r>
          </w:p>
        </w:tc>
      </w:tr>
      <w:tr w:rsidR="004A388B" w:rsidRPr="00AC5340" w14:paraId="2677C0BA" w14:textId="77777777" w:rsidTr="00FA196E">
        <w:trPr>
          <w:cantSplit/>
          <w:jc w:val="center"/>
        </w:trPr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AE9DF57" w14:textId="7F796265" w:rsidR="004A388B" w:rsidRPr="00D4276A" w:rsidRDefault="004A388B" w:rsidP="00550E7C">
            <w:pPr>
              <w:pStyle w:val="aff4"/>
              <w:rPr>
                <w:lang w:val="ru-RU"/>
              </w:rPr>
            </w:pPr>
            <w:r w:rsidRPr="00D4276A">
              <w:rPr>
                <w:lang w:val="ru-RU"/>
              </w:rPr>
              <w:t>8</w:t>
            </w:r>
          </w:p>
        </w:tc>
        <w:tc>
          <w:tcPr>
            <w:tcW w:w="7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929DFB4" w14:textId="60342B8A" w:rsidR="004A388B" w:rsidRPr="00987426" w:rsidRDefault="004A388B" w:rsidP="00550E7C">
            <w:pPr>
              <w:pStyle w:val="afff0"/>
              <w:jc w:val="left"/>
            </w:pPr>
            <w:r w:rsidRPr="00D4276A">
              <w:t>если реквизит «Вид агрегации упаковки (</w:t>
            </w:r>
            <w:r>
              <w:rPr>
                <w:lang w:val="en-US"/>
              </w:rPr>
              <w:t>ctsdo</w:t>
            </w:r>
            <w:r w:rsidRPr="00FB156C">
              <w:t>:</w:t>
            </w:r>
            <w:r w:rsidRPr="00F4263F">
              <w:rPr>
                <w:lang w:val="en-US"/>
              </w:rPr>
              <w:t>AggregationKindCode</w:t>
            </w:r>
            <w:r w:rsidRPr="00D4276A">
              <w:t xml:space="preserve">)» </w:t>
            </w:r>
            <w:r w:rsidRPr="00D4276A">
              <w:br/>
              <w:t>в составе запроса на регистрацию кодов маркировки содержит значение «1», то реквизит «</w:t>
            </w:r>
            <w:r w:rsidRPr="00D4276A">
              <w:rPr>
                <w:noProof/>
              </w:rPr>
              <w:t xml:space="preserve">Перечень групповых или транспортных упаковок </w:t>
            </w:r>
            <w:r w:rsidRPr="00D4276A">
              <w:t>(</w:t>
            </w:r>
            <w:r w:rsidRPr="00D4276A">
              <w:rPr>
                <w:noProof/>
                <w:lang w:val="en-US"/>
              </w:rPr>
              <w:t>ctcdo</w:t>
            </w:r>
            <w:r w:rsidRPr="00D4276A">
              <w:rPr>
                <w:noProof/>
              </w:rPr>
              <w:t>:‌</w:t>
            </w:r>
            <w:r w:rsidRPr="00D4276A">
              <w:rPr>
                <w:noProof/>
                <w:lang w:val="en-US"/>
              </w:rPr>
              <w:t>Group</w:t>
            </w:r>
            <w:r w:rsidRPr="00D4276A">
              <w:rPr>
                <w:noProof/>
              </w:rPr>
              <w:t>‌</w:t>
            </w:r>
            <w:r w:rsidRPr="00D4276A">
              <w:rPr>
                <w:noProof/>
                <w:lang w:val="en-US"/>
              </w:rPr>
              <w:t>Identification</w:t>
            </w:r>
            <w:r w:rsidRPr="00D4276A">
              <w:rPr>
                <w:noProof/>
              </w:rPr>
              <w:t>‌</w:t>
            </w:r>
            <w:r w:rsidRPr="00D4276A">
              <w:rPr>
                <w:noProof/>
                <w:lang w:val="en-US"/>
              </w:rPr>
              <w:t>Means</w:t>
            </w:r>
            <w:r w:rsidRPr="00D4276A">
              <w:rPr>
                <w:noProof/>
              </w:rPr>
              <w:t>‌</w:t>
            </w:r>
            <w:r w:rsidRPr="00084E9E">
              <w:rPr>
                <w:noProof/>
                <w:lang w:val="en-US"/>
              </w:rPr>
              <w:t>List</w:t>
            </w:r>
            <w:r w:rsidRPr="00084E9E">
              <w:rPr>
                <w:noProof/>
              </w:rPr>
              <w:t>‌</w:t>
            </w:r>
            <w:r w:rsidRPr="00084E9E">
              <w:rPr>
                <w:noProof/>
                <w:lang w:val="en-US"/>
              </w:rPr>
              <w:t>Details</w:t>
            </w:r>
            <w:r w:rsidRPr="007F264F">
              <w:t>)» должен быть заполнен</w:t>
            </w:r>
          </w:p>
        </w:tc>
      </w:tr>
      <w:tr w:rsidR="004A388B" w:rsidRPr="00AC5340" w14:paraId="59F5988F" w14:textId="77777777" w:rsidTr="00FA196E">
        <w:trPr>
          <w:cantSplit/>
          <w:jc w:val="center"/>
        </w:trPr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B296C38" w14:textId="72B9B355" w:rsidR="004A388B" w:rsidRPr="00AC5340" w:rsidRDefault="004A388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9</w:t>
            </w:r>
          </w:p>
        </w:tc>
        <w:tc>
          <w:tcPr>
            <w:tcW w:w="7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F299993" w14:textId="13584209" w:rsidR="004A388B" w:rsidRPr="00AC5340" w:rsidRDefault="004A388B" w:rsidP="00550E7C">
            <w:pPr>
              <w:pStyle w:val="afff0"/>
              <w:jc w:val="left"/>
            </w:pPr>
            <w:r w:rsidRPr="00AC5340">
              <w:t>реквизит «</w:t>
            </w:r>
            <w:r w:rsidRPr="00AC5340">
              <w:rPr>
                <w:noProof/>
              </w:rPr>
              <w:t xml:space="preserve">Средство идентификации на упаковке вышестоящего уровня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Pare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в составе реквизита «</w:t>
            </w:r>
            <w:r w:rsidRPr="00AC5340">
              <w:rPr>
                <w:noProof/>
              </w:rPr>
              <w:t xml:space="preserve">Перечень средств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Lis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 w:rsidRPr="00AC5340">
              <w:br/>
              <w:t xml:space="preserve">не </w:t>
            </w:r>
            <w:r>
              <w:t>должен быть заполнен</w:t>
            </w:r>
          </w:p>
        </w:tc>
      </w:tr>
      <w:tr w:rsidR="004A388B" w:rsidRPr="00AC5340" w14:paraId="1FFA77AE" w14:textId="77777777" w:rsidTr="00FA196E">
        <w:trPr>
          <w:cantSplit/>
          <w:jc w:val="center"/>
        </w:trPr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DEA7EF7" w14:textId="77777777" w:rsidR="004A388B" w:rsidRPr="00D4276A" w:rsidRDefault="004A388B" w:rsidP="00550E7C">
            <w:pPr>
              <w:pStyle w:val="aff4"/>
              <w:rPr>
                <w:lang w:val="ru-RU"/>
              </w:rPr>
            </w:pPr>
            <w:r w:rsidRPr="00D4276A">
              <w:rPr>
                <w:lang w:val="ru-RU"/>
              </w:rPr>
              <w:t>10</w:t>
            </w:r>
          </w:p>
        </w:tc>
        <w:tc>
          <w:tcPr>
            <w:tcW w:w="7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8159B7A" w14:textId="1DACAC91" w:rsidR="004A388B" w:rsidRDefault="004A388B" w:rsidP="00550E7C">
            <w:pPr>
              <w:pStyle w:val="afff0"/>
              <w:jc w:val="left"/>
            </w:pPr>
            <w:r w:rsidRPr="00D4276A">
              <w:t>если реквизит «Вид агрегации упаковки (</w:t>
            </w:r>
            <w:r>
              <w:rPr>
                <w:lang w:val="en-US"/>
              </w:rPr>
              <w:t>ctsdo</w:t>
            </w:r>
            <w:r w:rsidRPr="00FB156C">
              <w:t>:</w:t>
            </w:r>
            <w:r w:rsidRPr="00F4263F">
              <w:rPr>
                <w:lang w:val="en-US"/>
              </w:rPr>
              <w:t>AggregationKindCode</w:t>
            </w:r>
            <w:r w:rsidRPr="00D4276A">
              <w:t xml:space="preserve">)» </w:t>
            </w:r>
            <w:r w:rsidRPr="00D4276A">
              <w:br/>
              <w:t>в составе запроса на регистрацию кодов маркировки содержит значение «0», то для каждой пары значений реквизитов «</w:t>
            </w:r>
            <w:r w:rsidRPr="00D4276A">
              <w:rPr>
                <w:noProof/>
              </w:rPr>
              <w:t xml:space="preserve">Идентификатор </w:t>
            </w:r>
            <w:r w:rsidRPr="00D4276A">
              <w:rPr>
                <w:noProof/>
                <w:lang w:val="en-US"/>
              </w:rPr>
              <w:t>Global</w:t>
            </w:r>
            <w:r w:rsidRPr="00D4276A">
              <w:rPr>
                <w:noProof/>
              </w:rPr>
              <w:t xml:space="preserve"> </w:t>
            </w:r>
            <w:r w:rsidRPr="00D4276A">
              <w:rPr>
                <w:noProof/>
                <w:lang w:val="en-US"/>
              </w:rPr>
              <w:t>Trade</w:t>
            </w:r>
            <w:r w:rsidRPr="00D4276A">
              <w:rPr>
                <w:noProof/>
              </w:rPr>
              <w:t xml:space="preserve"> </w:t>
            </w:r>
            <w:r w:rsidRPr="00D4276A">
              <w:rPr>
                <w:noProof/>
                <w:lang w:val="en-US"/>
              </w:rPr>
              <w:t>Item</w:t>
            </w:r>
            <w:r w:rsidRPr="00D4276A">
              <w:rPr>
                <w:noProof/>
              </w:rPr>
              <w:t xml:space="preserve"> </w:t>
            </w:r>
            <w:r w:rsidRPr="00D4276A">
              <w:rPr>
                <w:noProof/>
                <w:lang w:val="en-US"/>
              </w:rPr>
              <w:t>Number</w:t>
            </w:r>
            <w:r w:rsidRPr="00D4276A">
              <w:rPr>
                <w:noProof/>
              </w:rPr>
              <w:t xml:space="preserve"> </w:t>
            </w:r>
            <w:r w:rsidRPr="00D4276A">
              <w:t>(</w:t>
            </w:r>
            <w:r w:rsidRPr="00D4276A">
              <w:rPr>
                <w:noProof/>
                <w:lang w:val="en-US"/>
              </w:rPr>
              <w:t>ctsdo</w:t>
            </w:r>
            <w:r w:rsidRPr="00D4276A">
              <w:rPr>
                <w:noProof/>
              </w:rPr>
              <w:t>:‌</w:t>
            </w:r>
            <w:r w:rsidRPr="00D4276A">
              <w:rPr>
                <w:noProof/>
                <w:lang w:val="en-US"/>
              </w:rPr>
              <w:t>GTINId</w:t>
            </w:r>
            <w:r w:rsidRPr="00D4276A">
              <w:t>)» и «</w:t>
            </w:r>
            <w:r w:rsidRPr="00D4276A">
              <w:rPr>
                <w:noProof/>
              </w:rPr>
              <w:t xml:space="preserve">Идентификатор единицы продукта </w:t>
            </w:r>
            <w:r w:rsidRPr="00D4276A">
              <w:t>(</w:t>
            </w:r>
            <w:r w:rsidRPr="00D4276A">
              <w:rPr>
                <w:noProof/>
                <w:lang w:val="en-US"/>
              </w:rPr>
              <w:t>csdo</w:t>
            </w:r>
            <w:r w:rsidRPr="00D4276A">
              <w:rPr>
                <w:noProof/>
              </w:rPr>
              <w:t>:‌</w:t>
            </w:r>
            <w:r w:rsidRPr="00D4276A">
              <w:rPr>
                <w:noProof/>
                <w:lang w:val="en-US"/>
              </w:rPr>
              <w:t>Product</w:t>
            </w:r>
            <w:r w:rsidRPr="00D4276A">
              <w:rPr>
                <w:noProof/>
              </w:rPr>
              <w:t>‌</w:t>
            </w:r>
            <w:r w:rsidRPr="00D4276A">
              <w:rPr>
                <w:noProof/>
                <w:lang w:val="en-US"/>
              </w:rPr>
              <w:t>Instance</w:t>
            </w:r>
            <w:r w:rsidRPr="00D4276A">
              <w:rPr>
                <w:noProof/>
              </w:rPr>
              <w:t>‌</w:t>
            </w:r>
            <w:r w:rsidRPr="00D4276A">
              <w:rPr>
                <w:noProof/>
                <w:lang w:val="en-US"/>
              </w:rPr>
              <w:t>Id</w:t>
            </w:r>
            <w:r w:rsidRPr="00D4276A">
              <w:t xml:space="preserve">)», указанных в составе запроса, </w:t>
            </w:r>
            <w:r>
              <w:br/>
            </w:r>
            <w:r w:rsidRPr="00D4276A">
              <w:t>в составе реквизита «</w:t>
            </w:r>
            <w:r w:rsidRPr="00D4276A">
              <w:rPr>
                <w:noProof/>
              </w:rPr>
              <w:t xml:space="preserve">Перечень средств идентификации </w:t>
            </w:r>
            <w:r>
              <w:rPr>
                <w:noProof/>
              </w:rPr>
              <w:br/>
            </w:r>
            <w:r w:rsidRPr="00D4276A">
              <w:t>(</w:t>
            </w:r>
            <w:r w:rsidRPr="00D4276A">
              <w:rPr>
                <w:noProof/>
                <w:lang w:val="en-US"/>
              </w:rPr>
              <w:t>ctcdo</w:t>
            </w:r>
            <w:r w:rsidRPr="00D4276A">
              <w:rPr>
                <w:noProof/>
              </w:rPr>
              <w:t>:‌</w:t>
            </w:r>
            <w:r w:rsidRPr="00D4276A">
              <w:rPr>
                <w:noProof/>
                <w:lang w:val="en-US"/>
              </w:rPr>
              <w:t>Identification</w:t>
            </w:r>
            <w:r w:rsidRPr="00D4276A">
              <w:rPr>
                <w:noProof/>
              </w:rPr>
              <w:t>‌</w:t>
            </w:r>
            <w:r w:rsidRPr="00D4276A">
              <w:rPr>
                <w:noProof/>
                <w:lang w:val="en-US"/>
              </w:rPr>
              <w:t>Means</w:t>
            </w:r>
            <w:r w:rsidRPr="00D4276A">
              <w:rPr>
                <w:noProof/>
              </w:rPr>
              <w:t>‌</w:t>
            </w:r>
            <w:r w:rsidRPr="00D4276A">
              <w:rPr>
                <w:noProof/>
                <w:lang w:val="en-US"/>
              </w:rPr>
              <w:t>List</w:t>
            </w:r>
            <w:r w:rsidRPr="00D4276A">
              <w:rPr>
                <w:noProof/>
              </w:rPr>
              <w:t>‌</w:t>
            </w:r>
            <w:r w:rsidRPr="00D4276A">
              <w:rPr>
                <w:noProof/>
                <w:lang w:val="en-US"/>
              </w:rPr>
              <w:t>Details</w:t>
            </w:r>
            <w:r w:rsidRPr="00D4276A">
              <w:t>)» должен быть создан экземпляр реквизита «</w:t>
            </w:r>
            <w:r w:rsidRPr="00D4276A">
              <w:rPr>
                <w:noProof/>
              </w:rPr>
              <w:t xml:space="preserve">Сведения о средстве идентификации </w:t>
            </w:r>
            <w:r w:rsidRPr="00814382">
              <w:rPr>
                <w:noProof/>
              </w:rPr>
              <w:br/>
            </w:r>
            <w:r w:rsidRPr="00D4276A">
              <w:t>(</w:t>
            </w:r>
            <w:r w:rsidRPr="00D4276A">
              <w:rPr>
                <w:noProof/>
                <w:lang w:val="en-US"/>
              </w:rPr>
              <w:t>ctcdo</w:t>
            </w:r>
            <w:r w:rsidRPr="00D4276A">
              <w:rPr>
                <w:noProof/>
              </w:rPr>
              <w:t>:‌</w:t>
            </w:r>
            <w:r w:rsidRPr="00D4276A">
              <w:rPr>
                <w:noProof/>
                <w:lang w:val="en-US"/>
              </w:rPr>
              <w:t>Identification</w:t>
            </w:r>
            <w:r w:rsidRPr="00D4276A">
              <w:rPr>
                <w:noProof/>
              </w:rPr>
              <w:t>‌</w:t>
            </w:r>
            <w:r w:rsidRPr="00084E9E">
              <w:rPr>
                <w:noProof/>
                <w:lang w:val="en-US"/>
              </w:rPr>
              <w:t>Means</w:t>
            </w:r>
            <w:r w:rsidRPr="00084E9E">
              <w:rPr>
                <w:noProof/>
              </w:rPr>
              <w:t>‌</w:t>
            </w:r>
            <w:r w:rsidRPr="00084E9E">
              <w:rPr>
                <w:noProof/>
                <w:lang w:val="en-US"/>
              </w:rPr>
              <w:t>Details</w:t>
            </w:r>
            <w:r w:rsidRPr="007F264F">
              <w:t>)»</w:t>
            </w:r>
            <w:r w:rsidRPr="00987426">
              <w:t>, содержащий результаты обработки</w:t>
            </w:r>
            <w:r>
              <w:t xml:space="preserve"> </w:t>
            </w:r>
          </w:p>
        </w:tc>
      </w:tr>
      <w:tr w:rsidR="004A388B" w:rsidRPr="00AC5340" w14:paraId="6E33BB0A" w14:textId="77777777" w:rsidTr="00FA196E">
        <w:trPr>
          <w:cantSplit/>
          <w:jc w:val="center"/>
        </w:trPr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6CE1850" w14:textId="2F07A813" w:rsidR="004A388B" w:rsidRPr="00AC5340" w:rsidRDefault="004A388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11</w:t>
            </w:r>
          </w:p>
        </w:tc>
        <w:tc>
          <w:tcPr>
            <w:tcW w:w="7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B87A78E" w14:textId="32126254" w:rsidR="004A388B" w:rsidRPr="00AC5340" w:rsidRDefault="004A388B" w:rsidP="00550E7C">
            <w:pPr>
              <w:pStyle w:val="afff0"/>
              <w:jc w:val="left"/>
            </w:pPr>
            <w:r w:rsidRPr="00AC5340">
              <w:t>реквизиты «</w:t>
            </w:r>
            <w:r w:rsidRPr="00AC5340">
              <w:rPr>
                <w:noProof/>
              </w:rPr>
              <w:t xml:space="preserve">Статус маркированного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rk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Good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Statu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, «</w:t>
            </w:r>
            <w:r w:rsidRPr="00AC5340">
              <w:rPr>
                <w:noProof/>
              </w:rPr>
              <w:t xml:space="preserve">Конечная дат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En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ate</w:t>
            </w:r>
            <w:r w:rsidRPr="00AC5340">
              <w:t>)», «</w:t>
            </w:r>
            <w:r w:rsidRPr="00AC5340">
              <w:rPr>
                <w:noProof/>
              </w:rPr>
              <w:t>Номер серии продукта (ctsdo:ProductSeriesId)</w:t>
            </w:r>
            <w:r w:rsidRPr="00AC5340">
              <w:t>» в составе реквизита 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не </w:t>
            </w:r>
            <w:r>
              <w:t>должен быть заполнен</w:t>
            </w:r>
          </w:p>
        </w:tc>
      </w:tr>
      <w:tr w:rsidR="004A388B" w:rsidRPr="00AC5340" w14:paraId="1199726F" w14:textId="77777777" w:rsidTr="00FA196E">
        <w:trPr>
          <w:cantSplit/>
          <w:jc w:val="center"/>
        </w:trPr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19B6146" w14:textId="77777777" w:rsidR="004A388B" w:rsidRDefault="004A388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2</w:t>
            </w:r>
          </w:p>
        </w:tc>
        <w:tc>
          <w:tcPr>
            <w:tcW w:w="7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0EF90F9" w14:textId="37E9D773" w:rsidR="004A388B" w:rsidRPr="00AC5340" w:rsidRDefault="004A388B" w:rsidP="00550E7C">
            <w:pPr>
              <w:pStyle w:val="afff0"/>
              <w:jc w:val="left"/>
            </w:pPr>
            <w:r w:rsidRPr="00AC5340">
              <w:t>реквизит «</w:t>
            </w:r>
            <w:r w:rsidRPr="00B13C45">
              <w:rPr>
                <w:noProof/>
              </w:rPr>
              <w:t xml:space="preserve">Результат обработки </w:t>
            </w:r>
            <w:r w:rsidRPr="00B13C45">
              <w:t>(</w:t>
            </w:r>
            <w:r>
              <w:rPr>
                <w:noProof/>
                <w:lang w:val="en-US"/>
              </w:rPr>
              <w:t>ctcdo</w:t>
            </w:r>
            <w:r w:rsidRPr="00B13C45">
              <w:rPr>
                <w:noProof/>
              </w:rPr>
              <w:t>:‌</w:t>
            </w:r>
            <w:r>
              <w:rPr>
                <w:noProof/>
                <w:lang w:val="en-US"/>
              </w:rPr>
              <w:t>Result</w:t>
            </w:r>
            <w:r w:rsidRPr="00B13C45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B13C45">
              <w:t>)</w:t>
            </w:r>
            <w:r w:rsidRPr="00AC5340">
              <w:t>»,</w:t>
            </w:r>
            <w:r>
              <w:t xml:space="preserve"> </w:t>
            </w:r>
            <w:r w:rsidRPr="00AC5340">
              <w:t>в составе реквизита 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Pr="00814382">
              <w:rPr>
                <w:noProof/>
              </w:rPr>
              <w:br/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должен быть заполнен</w:t>
            </w:r>
          </w:p>
        </w:tc>
      </w:tr>
      <w:tr w:rsidR="004A388B" w:rsidRPr="001A5776" w14:paraId="180F19CC" w14:textId="77777777" w:rsidTr="00FA196E">
        <w:trPr>
          <w:cantSplit/>
          <w:jc w:val="center"/>
        </w:trPr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6C7B4DC" w14:textId="6A444453" w:rsidR="004A388B" w:rsidRPr="000B3276" w:rsidRDefault="004A388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3</w:t>
            </w:r>
          </w:p>
        </w:tc>
        <w:tc>
          <w:tcPr>
            <w:tcW w:w="7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6724006" w14:textId="0B5480D0" w:rsidR="004A388B" w:rsidRPr="000B3276" w:rsidRDefault="004A388B" w:rsidP="00FF0553">
            <w:pPr>
              <w:pStyle w:val="afff0"/>
              <w:jc w:val="left"/>
            </w:pPr>
            <w:r w:rsidRPr="000B3276">
              <w:rPr>
                <w:noProof/>
              </w:rPr>
              <w:t xml:space="preserve">если реквизит «Перечень средств идентификации </w:t>
            </w:r>
            <w:r w:rsidRPr="000B3276">
              <w:t>(</w:t>
            </w:r>
            <w:r w:rsidRPr="000B3276">
              <w:rPr>
                <w:noProof/>
                <w:lang w:val="en-US"/>
              </w:rPr>
              <w:t>ctcdo</w:t>
            </w:r>
            <w:r w:rsidRPr="000B3276">
              <w:rPr>
                <w:noProof/>
              </w:rPr>
              <w:t>:‌</w:t>
            </w:r>
            <w:r w:rsidRPr="000B3276">
              <w:rPr>
                <w:noProof/>
                <w:lang w:val="en-US"/>
              </w:rPr>
              <w:t>Identification</w:t>
            </w:r>
            <w:r w:rsidRPr="000B3276">
              <w:rPr>
                <w:noProof/>
              </w:rPr>
              <w:t>‌</w:t>
            </w:r>
            <w:r w:rsidRPr="000B3276">
              <w:rPr>
                <w:noProof/>
                <w:lang w:val="en-US"/>
              </w:rPr>
              <w:t>Means</w:t>
            </w:r>
            <w:r w:rsidRPr="000B3276">
              <w:rPr>
                <w:noProof/>
              </w:rPr>
              <w:t>‌</w:t>
            </w:r>
            <w:r w:rsidRPr="000B3276">
              <w:rPr>
                <w:noProof/>
                <w:lang w:val="en-US"/>
              </w:rPr>
              <w:t>List</w:t>
            </w:r>
            <w:r w:rsidRPr="000B3276">
              <w:rPr>
                <w:noProof/>
              </w:rPr>
              <w:t>‌</w:t>
            </w:r>
            <w:r w:rsidRPr="000B3276">
              <w:rPr>
                <w:noProof/>
                <w:lang w:val="en-US"/>
              </w:rPr>
              <w:t>Details</w:t>
            </w:r>
            <w:r w:rsidRPr="000B3276">
              <w:t>)</w:t>
            </w:r>
            <w:r w:rsidRPr="000B3276">
              <w:rPr>
                <w:noProof/>
              </w:rPr>
              <w:t xml:space="preserve">» заполнен, то </w:t>
            </w:r>
            <w:r w:rsidRPr="000B3276">
              <w:t>реквизит «</w:t>
            </w:r>
            <w:r w:rsidRPr="000B3276">
              <w:rPr>
                <w:noProof/>
              </w:rPr>
              <w:t xml:space="preserve">Код вида средства идентификации </w:t>
            </w:r>
            <w:r w:rsidRPr="000B3276">
              <w:t>(</w:t>
            </w:r>
            <w:r w:rsidRPr="000B3276">
              <w:rPr>
                <w:noProof/>
                <w:lang w:val="en-US"/>
              </w:rPr>
              <w:t>ctsdo</w:t>
            </w:r>
            <w:r w:rsidRPr="000B3276">
              <w:rPr>
                <w:noProof/>
              </w:rPr>
              <w:t>:‌</w:t>
            </w:r>
            <w:r w:rsidRPr="000B3276">
              <w:rPr>
                <w:noProof/>
                <w:lang w:val="en-US"/>
              </w:rPr>
              <w:t>Identification</w:t>
            </w:r>
            <w:r w:rsidRPr="000B3276">
              <w:rPr>
                <w:noProof/>
              </w:rPr>
              <w:t>‌</w:t>
            </w:r>
            <w:r w:rsidRPr="000B3276">
              <w:rPr>
                <w:noProof/>
                <w:lang w:val="en-US"/>
              </w:rPr>
              <w:t>Means</w:t>
            </w:r>
            <w:r w:rsidRPr="000B3276">
              <w:rPr>
                <w:noProof/>
              </w:rPr>
              <w:t>‌</w:t>
            </w:r>
            <w:r w:rsidRPr="000B3276">
              <w:rPr>
                <w:noProof/>
                <w:lang w:val="en-US"/>
              </w:rPr>
              <w:t>Kind</w:t>
            </w:r>
            <w:r w:rsidRPr="000B3276">
              <w:rPr>
                <w:noProof/>
              </w:rPr>
              <w:t>‌</w:t>
            </w:r>
            <w:r w:rsidRPr="000B3276">
              <w:rPr>
                <w:noProof/>
                <w:lang w:val="en-US"/>
              </w:rPr>
              <w:t>Code</w:t>
            </w:r>
            <w:r w:rsidRPr="000B3276">
              <w:t>)» в составе реквизита «</w:t>
            </w:r>
            <w:r w:rsidRPr="000B3276">
              <w:rPr>
                <w:noProof/>
              </w:rPr>
              <w:t xml:space="preserve">Средство идентификации </w:t>
            </w:r>
            <w:r w:rsidRPr="000B3276">
              <w:t>(</w:t>
            </w:r>
            <w:r w:rsidRPr="000B3276">
              <w:rPr>
                <w:noProof/>
                <w:lang w:val="en-US"/>
              </w:rPr>
              <w:t>ctcdo</w:t>
            </w:r>
            <w:r w:rsidRPr="000B3276">
              <w:rPr>
                <w:noProof/>
              </w:rPr>
              <w:t>:‌</w:t>
            </w:r>
            <w:r w:rsidRPr="000B3276">
              <w:rPr>
                <w:noProof/>
                <w:lang w:val="en-US"/>
              </w:rPr>
              <w:t>Identification</w:t>
            </w:r>
            <w:r w:rsidRPr="000B3276">
              <w:rPr>
                <w:noProof/>
              </w:rPr>
              <w:t>‌</w:t>
            </w:r>
            <w:r w:rsidRPr="000B3276">
              <w:rPr>
                <w:noProof/>
                <w:lang w:val="en-US"/>
              </w:rPr>
              <w:t>Means</w:t>
            </w:r>
            <w:r w:rsidRPr="000B3276">
              <w:rPr>
                <w:noProof/>
              </w:rPr>
              <w:t>‌</w:t>
            </w:r>
            <w:r w:rsidRPr="000B3276">
              <w:rPr>
                <w:noProof/>
                <w:lang w:val="en-US"/>
              </w:rPr>
              <w:t>Item</w:t>
            </w:r>
            <w:r w:rsidRPr="000B3276">
              <w:rPr>
                <w:noProof/>
              </w:rPr>
              <w:t>‌</w:t>
            </w:r>
            <w:r w:rsidRPr="000B3276">
              <w:rPr>
                <w:noProof/>
                <w:lang w:val="en-US"/>
              </w:rPr>
              <w:t>Details</w:t>
            </w:r>
            <w:r w:rsidRPr="000B3276">
              <w:t>)», входящего в состав реквизита «</w:t>
            </w:r>
            <w:r w:rsidRPr="000B3276">
              <w:rPr>
                <w:noProof/>
              </w:rPr>
              <w:t xml:space="preserve">Сведения о средстве идентификации </w:t>
            </w:r>
            <w:r w:rsidRPr="000B3276">
              <w:t>(</w:t>
            </w:r>
            <w:r w:rsidRPr="000B3276">
              <w:rPr>
                <w:noProof/>
                <w:lang w:val="en-US"/>
              </w:rPr>
              <w:t>ctcdo</w:t>
            </w:r>
            <w:r w:rsidRPr="000B3276">
              <w:rPr>
                <w:noProof/>
              </w:rPr>
              <w:t>:‌</w:t>
            </w:r>
            <w:r w:rsidRPr="000B3276">
              <w:rPr>
                <w:noProof/>
                <w:lang w:val="en-US"/>
              </w:rPr>
              <w:t>Identification</w:t>
            </w:r>
            <w:r w:rsidRPr="000B3276">
              <w:rPr>
                <w:noProof/>
              </w:rPr>
              <w:t>‌</w:t>
            </w:r>
            <w:r w:rsidRPr="000B3276">
              <w:rPr>
                <w:noProof/>
                <w:lang w:val="en-US"/>
              </w:rPr>
              <w:t>Means</w:t>
            </w:r>
            <w:r w:rsidRPr="000B3276">
              <w:rPr>
                <w:noProof/>
              </w:rPr>
              <w:t>‌</w:t>
            </w:r>
            <w:r w:rsidRPr="000B3276">
              <w:rPr>
                <w:noProof/>
                <w:lang w:val="en-US"/>
              </w:rPr>
              <w:t>Details</w:t>
            </w:r>
            <w:r w:rsidRPr="000B3276">
              <w:t xml:space="preserve">)», должен </w:t>
            </w:r>
            <w:r w:rsidR="00D60194" w:rsidRPr="00AC5340">
              <w:t xml:space="preserve">содержать значение </w:t>
            </w:r>
            <w:r w:rsidR="00D60194" w:rsidRPr="00E929DB">
              <w:t xml:space="preserve">из </w:t>
            </w:r>
            <w:r w:rsidR="00D60194" w:rsidRPr="00E929DB">
              <w:rPr>
                <w:szCs w:val="24"/>
              </w:rPr>
              <w:t xml:space="preserve">классификатора видов средств идентификации, используемых для маркировки товаров (до момента его утверждения Коллегией Комиссии из перечня видов средств идентификации), определенное с учетом правил формирования «Блока данных средств идентификации», установленных решением Совета Комиссии </w:t>
            </w:r>
            <w:r w:rsidR="00D60194">
              <w:rPr>
                <w:szCs w:val="24"/>
              </w:rPr>
              <w:br/>
            </w:r>
            <w:r w:rsidR="00D60194" w:rsidRPr="00E929DB">
              <w:rPr>
                <w:szCs w:val="24"/>
              </w:rPr>
              <w:t xml:space="preserve">о введении маркировки товаров, указанных в </w:t>
            </w:r>
            <w:r w:rsidR="00D60194" w:rsidRPr="00E929DB">
              <w:t>реквизите «</w:t>
            </w:r>
            <w:r w:rsidR="00D60194" w:rsidRPr="00E929DB">
              <w:rPr>
                <w:noProof/>
              </w:rPr>
              <w:t xml:space="preserve">Код товара </w:t>
            </w:r>
            <w:r w:rsidR="00801B2C">
              <w:rPr>
                <w:noProof/>
              </w:rPr>
              <w:br/>
            </w:r>
            <w:r w:rsidR="00D60194" w:rsidRPr="00E929DB">
              <w:rPr>
                <w:noProof/>
              </w:rPr>
              <w:t>по ТН</w:t>
            </w:r>
            <w:r w:rsidR="00D60194" w:rsidRPr="00E929DB">
              <w:rPr>
                <w:noProof/>
                <w:lang w:val="en-US"/>
              </w:rPr>
              <w:t> </w:t>
            </w:r>
            <w:r w:rsidR="00D60194" w:rsidRPr="00E929DB">
              <w:rPr>
                <w:noProof/>
              </w:rPr>
              <w:t>ВЭД</w:t>
            </w:r>
            <w:r w:rsidR="00D60194" w:rsidRPr="00E929DB">
              <w:rPr>
                <w:noProof/>
                <w:lang w:val="en-US"/>
              </w:rPr>
              <w:t> </w:t>
            </w:r>
            <w:r w:rsidR="00D60194" w:rsidRPr="00E929DB">
              <w:rPr>
                <w:noProof/>
              </w:rPr>
              <w:t xml:space="preserve">ЕАЭС </w:t>
            </w:r>
            <w:r w:rsidR="00D60194" w:rsidRPr="00E929DB">
              <w:t>(</w:t>
            </w:r>
            <w:r w:rsidR="00D60194" w:rsidRPr="00E929DB">
              <w:rPr>
                <w:noProof/>
                <w:lang w:val="en-US"/>
              </w:rPr>
              <w:t>csdo</w:t>
            </w:r>
            <w:r w:rsidR="00D60194" w:rsidRPr="00E929DB">
              <w:rPr>
                <w:noProof/>
              </w:rPr>
              <w:t>:‌</w:t>
            </w:r>
            <w:r w:rsidR="00D60194" w:rsidRPr="00E929DB">
              <w:rPr>
                <w:noProof/>
                <w:lang w:val="en-US"/>
              </w:rPr>
              <w:t>Commodity</w:t>
            </w:r>
            <w:r w:rsidR="00D60194" w:rsidRPr="00E929DB">
              <w:rPr>
                <w:noProof/>
              </w:rPr>
              <w:t>‌</w:t>
            </w:r>
            <w:r w:rsidR="00D60194" w:rsidRPr="00E929DB">
              <w:rPr>
                <w:noProof/>
                <w:lang w:val="en-US"/>
              </w:rPr>
              <w:t>Code</w:t>
            </w:r>
            <w:r w:rsidR="00D60194" w:rsidRPr="00E929DB">
              <w:t>)</w:t>
            </w:r>
          </w:p>
        </w:tc>
      </w:tr>
      <w:tr w:rsidR="004A388B" w:rsidRPr="00AC5340" w14:paraId="236D5358" w14:textId="77777777" w:rsidTr="00FA196E">
        <w:trPr>
          <w:cantSplit/>
          <w:jc w:val="center"/>
        </w:trPr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65D6514" w14:textId="3FE3C4DC" w:rsidR="004A388B" w:rsidRPr="000B3276" w:rsidRDefault="00D60194" w:rsidP="00F56C18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4</w:t>
            </w:r>
          </w:p>
        </w:tc>
        <w:tc>
          <w:tcPr>
            <w:tcW w:w="7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7FB6C10" w14:textId="3805A6AD" w:rsidR="004A388B" w:rsidRPr="000B3276" w:rsidRDefault="004A388B" w:rsidP="00D60194">
            <w:pPr>
              <w:pStyle w:val="afff0"/>
              <w:jc w:val="left"/>
            </w:pPr>
            <w:r w:rsidRPr="006C0727">
              <w:t xml:space="preserve">если реквизит «Перечень средств идентификации </w:t>
            </w:r>
            <w:r w:rsidR="00D60194">
              <w:br/>
            </w:r>
            <w:r w:rsidRPr="006C0727">
              <w:t>(</w:t>
            </w:r>
            <w:r w:rsidRPr="006C0727">
              <w:rPr>
                <w:lang w:val="en-US"/>
              </w:rPr>
              <w:t>ctcdo</w:t>
            </w:r>
            <w:r w:rsidRPr="006C0727">
              <w:t>:‌</w:t>
            </w:r>
            <w:r w:rsidRPr="006C0727">
              <w:rPr>
                <w:lang w:val="en-US"/>
              </w:rPr>
              <w:t>Identification</w:t>
            </w:r>
            <w:r w:rsidRPr="006C0727">
              <w:t>‌</w:t>
            </w:r>
            <w:r w:rsidRPr="006C0727">
              <w:rPr>
                <w:lang w:val="en-US"/>
              </w:rPr>
              <w:t>Means</w:t>
            </w:r>
            <w:r w:rsidRPr="006C0727">
              <w:t>‌</w:t>
            </w:r>
            <w:r w:rsidRPr="006C0727">
              <w:rPr>
                <w:lang w:val="en-US"/>
              </w:rPr>
              <w:t>List</w:t>
            </w:r>
            <w:r w:rsidRPr="006C0727">
              <w:t>‌</w:t>
            </w:r>
            <w:r w:rsidRPr="006C0727">
              <w:rPr>
                <w:lang w:val="en-US"/>
              </w:rPr>
              <w:t>Details</w:t>
            </w:r>
            <w:r w:rsidRPr="006C0727">
              <w:t>)» заполнен</w:t>
            </w:r>
            <w:r w:rsidR="00D60194" w:rsidRPr="006C0727">
              <w:t>,</w:t>
            </w:r>
            <w:r w:rsidRPr="006C0727">
              <w:t xml:space="preserve"> </w:t>
            </w:r>
            <w:r w:rsidR="00D60194" w:rsidRPr="006C0727">
              <w:t xml:space="preserve">то в составе реквизита «Средство идентификации (ctcdo:‌Identification‌Means‌Item‌Details)», входящего в состав реквизита «Сведения о средстве идентификации (ctcdo:‌Identification‌Means‌Details)», </w:t>
            </w:r>
            <w:r w:rsidR="00D60194" w:rsidRPr="00E929DB">
              <w:t>количество экземпляров</w:t>
            </w:r>
            <w:r w:rsidR="00D60194" w:rsidRPr="006C0727">
              <w:t xml:space="preserve"> реквизита «Элемент данных средства идентификации </w:t>
            </w:r>
            <w:r w:rsidR="00D60194">
              <w:br/>
            </w:r>
            <w:r w:rsidR="00D60194" w:rsidRPr="006C0727">
              <w:t>(ctcdo:‌Identification‌Means‌Data‌Unit‌Details)»</w:t>
            </w:r>
            <w:r w:rsidR="00D60194" w:rsidRPr="00E929DB">
              <w:t xml:space="preserve"> должно </w:t>
            </w:r>
            <w:r w:rsidR="00D60194">
              <w:t xml:space="preserve">быть не менее минимального </w:t>
            </w:r>
            <w:r w:rsidR="00D60194" w:rsidRPr="00E929DB">
              <w:t>количеств</w:t>
            </w:r>
            <w:r w:rsidR="00D60194">
              <w:t>а</w:t>
            </w:r>
            <w:r w:rsidR="00D60194" w:rsidRPr="00E929DB">
              <w:t xml:space="preserve"> создаваемых экземпляров реквизита «Блок данных средства идентификации», указанных в правилах формирования реквизита «Блок данных средства идентификации» в части средства идентификации, нанесенного на товар, индивидуальную</w:t>
            </w:r>
            <w:r w:rsidR="00D60194">
              <w:t>,</w:t>
            </w:r>
            <w:r w:rsidR="00D60194" w:rsidRPr="00E929DB">
              <w:t xml:space="preserve"> потребительскую упаковку</w:t>
            </w:r>
            <w:r w:rsidR="00D60194">
              <w:t xml:space="preserve"> (или групповую упаковку)</w:t>
            </w:r>
            <w:r w:rsidR="00D60194" w:rsidRPr="00E929DB">
              <w:rPr>
                <w:szCs w:val="24"/>
              </w:rPr>
              <w:t xml:space="preserve">», установленных решением Совета Комиссии о введении маркировки товаров, указанных в </w:t>
            </w:r>
            <w:r w:rsidR="00D60194" w:rsidRPr="00E929DB">
              <w:t>реквизите «</w:t>
            </w:r>
            <w:r w:rsidR="00D60194" w:rsidRPr="00E929DB">
              <w:rPr>
                <w:noProof/>
              </w:rPr>
              <w:t>Код товара по ТН</w:t>
            </w:r>
            <w:r w:rsidR="00D60194" w:rsidRPr="00E929DB">
              <w:rPr>
                <w:noProof/>
                <w:lang w:val="en-US"/>
              </w:rPr>
              <w:t> </w:t>
            </w:r>
            <w:r w:rsidR="00D60194" w:rsidRPr="00E929DB">
              <w:rPr>
                <w:noProof/>
              </w:rPr>
              <w:t>ВЭД</w:t>
            </w:r>
            <w:r w:rsidR="00D60194" w:rsidRPr="00E929DB">
              <w:rPr>
                <w:noProof/>
                <w:lang w:val="en-US"/>
              </w:rPr>
              <w:t> </w:t>
            </w:r>
            <w:r w:rsidR="00D60194" w:rsidRPr="00E929DB">
              <w:rPr>
                <w:noProof/>
              </w:rPr>
              <w:t xml:space="preserve">ЕАЭС </w:t>
            </w:r>
            <w:r w:rsidR="00D60194" w:rsidRPr="00E929DB">
              <w:t>(</w:t>
            </w:r>
            <w:r w:rsidR="00D60194" w:rsidRPr="00E929DB">
              <w:rPr>
                <w:noProof/>
                <w:lang w:val="en-US"/>
              </w:rPr>
              <w:t>csdo</w:t>
            </w:r>
            <w:r w:rsidR="00D60194" w:rsidRPr="00E929DB">
              <w:rPr>
                <w:noProof/>
              </w:rPr>
              <w:t>:‌</w:t>
            </w:r>
            <w:r w:rsidR="00D60194" w:rsidRPr="00E929DB">
              <w:rPr>
                <w:noProof/>
                <w:lang w:val="en-US"/>
              </w:rPr>
              <w:t>Commodity</w:t>
            </w:r>
            <w:r w:rsidR="00D60194" w:rsidRPr="00E929DB">
              <w:rPr>
                <w:noProof/>
              </w:rPr>
              <w:t>‌</w:t>
            </w:r>
            <w:r w:rsidR="00D60194" w:rsidRPr="00E929DB">
              <w:rPr>
                <w:noProof/>
                <w:lang w:val="en-US"/>
              </w:rPr>
              <w:t>Code</w:t>
            </w:r>
            <w:r w:rsidR="00D60194" w:rsidRPr="00E929DB">
              <w:t>)»</w:t>
            </w:r>
          </w:p>
        </w:tc>
      </w:tr>
      <w:tr w:rsidR="004A388B" w:rsidRPr="009D4CE9" w14:paraId="0DC1A108" w14:textId="77777777" w:rsidTr="00FA196E">
        <w:trPr>
          <w:cantSplit/>
          <w:jc w:val="center"/>
        </w:trPr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C349ADB" w14:textId="4BD81416" w:rsidR="004A388B" w:rsidRPr="009D4CE9" w:rsidRDefault="00D60194" w:rsidP="00F56C18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15</w:t>
            </w:r>
          </w:p>
        </w:tc>
        <w:tc>
          <w:tcPr>
            <w:tcW w:w="7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92579E1" w14:textId="44587B29" w:rsidR="004A388B" w:rsidRPr="009D4CE9" w:rsidRDefault="004A388B" w:rsidP="00FA196E">
            <w:pPr>
              <w:pStyle w:val="afff0"/>
              <w:jc w:val="left"/>
              <w:rPr>
                <w:noProof/>
              </w:rPr>
            </w:pPr>
            <w:r w:rsidRPr="00AC5340">
              <w:rPr>
                <w:noProof/>
              </w:rPr>
              <w:t>если</w:t>
            </w:r>
            <w:r w:rsidRPr="004A388B">
              <w:t xml:space="preserve"> </w:t>
            </w:r>
            <w:r w:rsidRPr="00AC5340">
              <w:rPr>
                <w:noProof/>
              </w:rPr>
              <w:t>реквизит</w:t>
            </w:r>
            <w:r w:rsidRPr="004A388B">
              <w:t xml:space="preserve"> «</w:t>
            </w:r>
            <w:r w:rsidRPr="001A5776">
              <w:rPr>
                <w:noProof/>
              </w:rPr>
              <w:t>Перечень</w:t>
            </w:r>
            <w:r w:rsidRPr="004A388B">
              <w:t xml:space="preserve"> </w:t>
            </w:r>
            <w:r w:rsidRPr="001A5776">
              <w:rPr>
                <w:noProof/>
              </w:rPr>
              <w:t>средств</w:t>
            </w:r>
            <w:r w:rsidRPr="004A388B">
              <w:t xml:space="preserve"> </w:t>
            </w:r>
            <w:r w:rsidRPr="001A5776">
              <w:rPr>
                <w:noProof/>
              </w:rPr>
              <w:t>идентификации</w:t>
            </w:r>
            <w:r w:rsidRPr="004A388B">
              <w:t xml:space="preserve"> (</w:t>
            </w:r>
            <w:r>
              <w:rPr>
                <w:noProof/>
                <w:lang w:val="en-US"/>
              </w:rPr>
              <w:t>ctcdo</w:t>
            </w:r>
            <w:r w:rsidRPr="004A388B">
              <w:t>:‌</w:t>
            </w:r>
            <w:r>
              <w:rPr>
                <w:noProof/>
                <w:lang w:val="en-US"/>
              </w:rPr>
              <w:t>Identification</w:t>
            </w:r>
            <w:r w:rsidRPr="004A388B">
              <w:t>‌</w:t>
            </w:r>
            <w:r>
              <w:rPr>
                <w:noProof/>
                <w:lang w:val="en-US"/>
              </w:rPr>
              <w:t>Means</w:t>
            </w:r>
            <w:r w:rsidRPr="004A388B">
              <w:t>‌</w:t>
            </w:r>
            <w:r>
              <w:rPr>
                <w:noProof/>
                <w:lang w:val="en-US"/>
              </w:rPr>
              <w:t>List</w:t>
            </w:r>
            <w:r w:rsidRPr="004A388B">
              <w:t>‌</w:t>
            </w:r>
            <w:r>
              <w:rPr>
                <w:noProof/>
                <w:lang w:val="en-US"/>
              </w:rPr>
              <w:t>Details</w:t>
            </w:r>
            <w:r w:rsidRPr="004A388B">
              <w:t xml:space="preserve">)» </w:t>
            </w:r>
            <w:r>
              <w:rPr>
                <w:noProof/>
              </w:rPr>
              <w:t>заполнен</w:t>
            </w:r>
            <w:r w:rsidRPr="004A388B">
              <w:t xml:space="preserve">, </w:t>
            </w:r>
            <w:r w:rsidRPr="00AC5340">
              <w:rPr>
                <w:noProof/>
              </w:rPr>
              <w:t>то</w:t>
            </w:r>
            <w:r w:rsidRPr="004A388B">
              <w:t xml:space="preserve"> </w:t>
            </w:r>
            <w:r w:rsidR="00D60194" w:rsidRPr="00E929DB">
              <w:rPr>
                <w:noProof/>
              </w:rPr>
              <w:t xml:space="preserve">правила формирования экземпляров реквизита «Элемент данных средства идентификации </w:t>
            </w:r>
            <w:r w:rsidR="00D60194">
              <w:rPr>
                <w:noProof/>
              </w:rPr>
              <w:br/>
            </w:r>
            <w:r w:rsidR="00D60194" w:rsidRPr="00E929DB">
              <w:t>(</w:t>
            </w:r>
            <w:r w:rsidR="00D60194" w:rsidRPr="00E929DB">
              <w:rPr>
                <w:noProof/>
                <w:lang w:val="en-US"/>
              </w:rPr>
              <w:t>ctcdo</w:t>
            </w:r>
            <w:r w:rsidR="00D60194" w:rsidRPr="00E929DB">
              <w:rPr>
                <w:noProof/>
              </w:rPr>
              <w:t>:‌</w:t>
            </w:r>
            <w:r w:rsidR="00D60194" w:rsidRPr="00E929DB">
              <w:rPr>
                <w:noProof/>
                <w:lang w:val="en-US"/>
              </w:rPr>
              <w:t>Identification</w:t>
            </w:r>
            <w:r w:rsidR="00D60194" w:rsidRPr="00E929DB">
              <w:rPr>
                <w:noProof/>
              </w:rPr>
              <w:t>‌</w:t>
            </w:r>
            <w:r w:rsidR="00D60194" w:rsidRPr="00E929DB">
              <w:rPr>
                <w:noProof/>
                <w:lang w:val="en-US"/>
              </w:rPr>
              <w:t>Means</w:t>
            </w:r>
            <w:r w:rsidR="00D60194" w:rsidRPr="00E929DB">
              <w:rPr>
                <w:noProof/>
              </w:rPr>
              <w:t>‌</w:t>
            </w:r>
            <w:r w:rsidR="00D60194" w:rsidRPr="00E929DB">
              <w:rPr>
                <w:noProof/>
                <w:lang w:val="en-US"/>
              </w:rPr>
              <w:t>Data</w:t>
            </w:r>
            <w:r w:rsidR="00D60194" w:rsidRPr="00E929DB">
              <w:rPr>
                <w:noProof/>
              </w:rPr>
              <w:t>‌</w:t>
            </w:r>
            <w:r w:rsidR="00D60194" w:rsidRPr="00E929DB">
              <w:rPr>
                <w:noProof/>
                <w:lang w:val="en-US"/>
              </w:rPr>
              <w:t>Unit</w:t>
            </w:r>
            <w:r w:rsidR="00D60194" w:rsidRPr="00E929DB">
              <w:rPr>
                <w:noProof/>
              </w:rPr>
              <w:t>‌</w:t>
            </w:r>
            <w:r w:rsidR="00D60194" w:rsidRPr="00E929DB">
              <w:rPr>
                <w:noProof/>
                <w:lang w:val="en-US"/>
              </w:rPr>
              <w:t>Details</w:t>
            </w:r>
            <w:r w:rsidR="00D60194" w:rsidRPr="00E929DB">
              <w:t>)</w:t>
            </w:r>
            <w:r w:rsidR="00D60194" w:rsidRPr="00E929DB">
              <w:rPr>
                <w:noProof/>
              </w:rPr>
              <w:t xml:space="preserve">» </w:t>
            </w:r>
            <w:r w:rsidR="00D60194" w:rsidRPr="00E929DB">
              <w:t>в составе реквизита «</w:t>
            </w:r>
            <w:r w:rsidR="00D60194" w:rsidRPr="00E929DB">
              <w:rPr>
                <w:noProof/>
              </w:rPr>
              <w:t xml:space="preserve">Средство идентификации </w:t>
            </w:r>
            <w:r w:rsidR="00D60194" w:rsidRPr="00E929DB">
              <w:t>(</w:t>
            </w:r>
            <w:r w:rsidR="00D60194" w:rsidRPr="00E929DB">
              <w:rPr>
                <w:noProof/>
                <w:lang w:val="en-US"/>
              </w:rPr>
              <w:t>ctcdo</w:t>
            </w:r>
            <w:r w:rsidR="00D60194" w:rsidRPr="00E929DB">
              <w:rPr>
                <w:noProof/>
              </w:rPr>
              <w:t>:‌</w:t>
            </w:r>
            <w:r w:rsidR="00D60194" w:rsidRPr="00E929DB">
              <w:rPr>
                <w:noProof/>
                <w:lang w:val="en-US"/>
              </w:rPr>
              <w:t>Identification</w:t>
            </w:r>
            <w:r w:rsidR="00D60194" w:rsidRPr="00E929DB">
              <w:rPr>
                <w:noProof/>
              </w:rPr>
              <w:t>‌</w:t>
            </w:r>
            <w:r w:rsidR="00D60194" w:rsidRPr="00E929DB">
              <w:rPr>
                <w:noProof/>
                <w:lang w:val="en-US"/>
              </w:rPr>
              <w:t>Means</w:t>
            </w:r>
            <w:r w:rsidR="00D60194" w:rsidRPr="00E929DB">
              <w:rPr>
                <w:noProof/>
              </w:rPr>
              <w:t>‌</w:t>
            </w:r>
            <w:r w:rsidR="00D60194" w:rsidRPr="00E929DB">
              <w:rPr>
                <w:noProof/>
                <w:lang w:val="en-US"/>
              </w:rPr>
              <w:t>Item</w:t>
            </w:r>
            <w:r w:rsidR="00D60194" w:rsidRPr="00E929DB">
              <w:rPr>
                <w:noProof/>
              </w:rPr>
              <w:t>‌</w:t>
            </w:r>
            <w:r w:rsidR="00D60194" w:rsidRPr="00E929DB">
              <w:rPr>
                <w:noProof/>
                <w:lang w:val="en-US"/>
              </w:rPr>
              <w:t>Details</w:t>
            </w:r>
            <w:r w:rsidR="00D60194" w:rsidRPr="00E929DB">
              <w:t>)», входящего в состав реквизита «</w:t>
            </w:r>
            <w:r w:rsidR="00D60194" w:rsidRPr="00E929DB">
              <w:rPr>
                <w:noProof/>
              </w:rPr>
              <w:t xml:space="preserve">Сведения о средстве идентификации </w:t>
            </w:r>
            <w:r w:rsidR="00D60194" w:rsidRPr="00E929DB">
              <w:t>(</w:t>
            </w:r>
            <w:r w:rsidR="00D60194" w:rsidRPr="00E929DB">
              <w:rPr>
                <w:noProof/>
                <w:lang w:val="en-US"/>
              </w:rPr>
              <w:t>ctcdo</w:t>
            </w:r>
            <w:r w:rsidR="00D60194" w:rsidRPr="00E929DB">
              <w:rPr>
                <w:noProof/>
              </w:rPr>
              <w:t>:‌</w:t>
            </w:r>
            <w:r w:rsidR="00D60194" w:rsidRPr="00E929DB">
              <w:rPr>
                <w:noProof/>
                <w:lang w:val="en-US"/>
              </w:rPr>
              <w:t>Identification</w:t>
            </w:r>
            <w:r w:rsidR="00D60194" w:rsidRPr="00E929DB">
              <w:rPr>
                <w:noProof/>
              </w:rPr>
              <w:t>‌</w:t>
            </w:r>
            <w:r w:rsidR="00D60194" w:rsidRPr="00E929DB">
              <w:rPr>
                <w:noProof/>
                <w:lang w:val="en-US"/>
              </w:rPr>
              <w:t>Means</w:t>
            </w:r>
            <w:r w:rsidR="00D60194" w:rsidRPr="00E929DB">
              <w:rPr>
                <w:noProof/>
              </w:rPr>
              <w:t>‌</w:t>
            </w:r>
            <w:r w:rsidR="00D60194" w:rsidRPr="00E929DB">
              <w:rPr>
                <w:noProof/>
                <w:lang w:val="en-US"/>
              </w:rPr>
              <w:t>Details</w:t>
            </w:r>
            <w:r w:rsidR="00D60194" w:rsidRPr="00E929DB">
              <w:t xml:space="preserve">)», должны соответствовать правилам формирования реквизита «Блок данных средства идентификации» </w:t>
            </w:r>
            <w:r w:rsidR="00801B2C">
              <w:br/>
            </w:r>
            <w:r w:rsidR="00D60194" w:rsidRPr="00E929DB">
              <w:t>в части средства идентификации, нанесенного на товар, индивидуальную</w:t>
            </w:r>
            <w:r w:rsidR="00D60194">
              <w:t>,</w:t>
            </w:r>
            <w:r w:rsidR="00D60194" w:rsidRPr="00E929DB">
              <w:t xml:space="preserve"> потребительскую упаковку</w:t>
            </w:r>
            <w:r w:rsidR="00D60194">
              <w:t xml:space="preserve"> (или групповую упаковку)</w:t>
            </w:r>
            <w:r w:rsidR="00D60194" w:rsidRPr="00E929DB">
              <w:t xml:space="preserve">, </w:t>
            </w:r>
            <w:r w:rsidR="00D60194" w:rsidRPr="00E929DB">
              <w:rPr>
                <w:szCs w:val="24"/>
              </w:rPr>
              <w:t>установленны</w:t>
            </w:r>
            <w:r w:rsidR="00D60194">
              <w:rPr>
                <w:szCs w:val="24"/>
              </w:rPr>
              <w:t>х</w:t>
            </w:r>
            <w:r w:rsidR="00D60194" w:rsidRPr="00E929DB">
              <w:rPr>
                <w:szCs w:val="24"/>
              </w:rPr>
              <w:t xml:space="preserve"> решением Совета Комиссии о введении маркировки товаров, указанных в </w:t>
            </w:r>
            <w:r w:rsidR="00D60194" w:rsidRPr="00E929DB">
              <w:t>реквизите «</w:t>
            </w:r>
            <w:r w:rsidR="00D60194" w:rsidRPr="00E929DB">
              <w:rPr>
                <w:noProof/>
              </w:rPr>
              <w:t xml:space="preserve">Код товара </w:t>
            </w:r>
            <w:r w:rsidR="00801B2C">
              <w:rPr>
                <w:noProof/>
              </w:rPr>
              <w:br/>
            </w:r>
            <w:r w:rsidR="00D60194" w:rsidRPr="00E929DB">
              <w:rPr>
                <w:noProof/>
              </w:rPr>
              <w:t>по ТН</w:t>
            </w:r>
            <w:r w:rsidR="00D60194" w:rsidRPr="00E929DB">
              <w:rPr>
                <w:noProof/>
                <w:lang w:val="en-US"/>
              </w:rPr>
              <w:t> </w:t>
            </w:r>
            <w:r w:rsidR="00D60194" w:rsidRPr="00E929DB">
              <w:rPr>
                <w:noProof/>
              </w:rPr>
              <w:t>ВЭД</w:t>
            </w:r>
            <w:r w:rsidR="00D60194" w:rsidRPr="00E929DB">
              <w:rPr>
                <w:noProof/>
                <w:lang w:val="en-US"/>
              </w:rPr>
              <w:t> </w:t>
            </w:r>
            <w:r w:rsidR="00D60194" w:rsidRPr="00E929DB">
              <w:rPr>
                <w:noProof/>
              </w:rPr>
              <w:t xml:space="preserve">ЕАЭС </w:t>
            </w:r>
            <w:r w:rsidR="00D60194" w:rsidRPr="00E929DB">
              <w:t>(</w:t>
            </w:r>
            <w:r w:rsidR="00D60194" w:rsidRPr="00E929DB">
              <w:rPr>
                <w:noProof/>
                <w:lang w:val="en-US"/>
              </w:rPr>
              <w:t>csdo</w:t>
            </w:r>
            <w:r w:rsidR="00D60194" w:rsidRPr="00E929DB">
              <w:rPr>
                <w:noProof/>
              </w:rPr>
              <w:t>:‌</w:t>
            </w:r>
            <w:r w:rsidR="00D60194" w:rsidRPr="00E929DB">
              <w:rPr>
                <w:noProof/>
                <w:lang w:val="en-US"/>
              </w:rPr>
              <w:t>Commodity</w:t>
            </w:r>
            <w:r w:rsidR="00D60194" w:rsidRPr="00E929DB">
              <w:rPr>
                <w:noProof/>
              </w:rPr>
              <w:t>‌</w:t>
            </w:r>
            <w:r w:rsidR="00D60194" w:rsidRPr="00E929DB">
              <w:rPr>
                <w:noProof/>
                <w:lang w:val="en-US"/>
              </w:rPr>
              <w:t>Code</w:t>
            </w:r>
            <w:r w:rsidR="00D60194" w:rsidRPr="00E929DB">
              <w:t>)»</w:t>
            </w:r>
          </w:p>
        </w:tc>
      </w:tr>
      <w:tr w:rsidR="004A388B" w:rsidRPr="004A388B" w14:paraId="602F90C6" w14:textId="77777777" w:rsidTr="00FA196E">
        <w:trPr>
          <w:cantSplit/>
          <w:jc w:val="center"/>
        </w:trPr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4230CEB" w14:textId="0BB8B6D4" w:rsidR="004A388B" w:rsidRPr="00D60194" w:rsidRDefault="00D60194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6</w:t>
            </w:r>
          </w:p>
        </w:tc>
        <w:tc>
          <w:tcPr>
            <w:tcW w:w="7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FB364D2" w14:textId="53E25384" w:rsidR="004A388B" w:rsidRPr="004A388B" w:rsidRDefault="004A388B" w:rsidP="00D60194">
            <w:pPr>
              <w:pStyle w:val="afff0"/>
              <w:jc w:val="left"/>
            </w:pPr>
            <w:r w:rsidRPr="00AC5340">
              <w:rPr>
                <w:noProof/>
              </w:rPr>
              <w:t>если</w:t>
            </w:r>
            <w:r w:rsidRPr="007C7203">
              <w:rPr>
                <w:noProof/>
              </w:rPr>
              <w:t xml:space="preserve"> </w:t>
            </w:r>
            <w:r w:rsidRPr="00AC5340">
              <w:rPr>
                <w:noProof/>
              </w:rPr>
              <w:t>реквизит</w:t>
            </w:r>
            <w:r w:rsidRPr="007C7203">
              <w:rPr>
                <w:noProof/>
              </w:rPr>
              <w:t xml:space="preserve"> </w:t>
            </w:r>
            <w:r>
              <w:rPr>
                <w:noProof/>
              </w:rPr>
              <w:t>«</w:t>
            </w:r>
            <w:r w:rsidRPr="001A5776">
              <w:rPr>
                <w:noProof/>
              </w:rPr>
              <w:t>Перечень средств идентификации</w:t>
            </w:r>
            <w:r>
              <w:rPr>
                <w:noProof/>
              </w:rPr>
              <w:t xml:space="preserve"> </w:t>
            </w:r>
            <w:r w:rsidR="00D60194">
              <w:rPr>
                <w:noProof/>
              </w:rPr>
              <w:br/>
            </w:r>
            <w:r w:rsidRPr="001A5776">
              <w:t>(</w:t>
            </w:r>
            <w:r>
              <w:rPr>
                <w:noProof/>
                <w:lang w:val="en-US"/>
              </w:rPr>
              <w:t>ctcdo</w:t>
            </w:r>
            <w:r w:rsidRPr="001A5776">
              <w:rPr>
                <w:noProof/>
              </w:rPr>
              <w:t>:‌</w:t>
            </w:r>
            <w:r>
              <w:rPr>
                <w:noProof/>
                <w:lang w:val="en-US"/>
              </w:rPr>
              <w:t>Identification</w:t>
            </w:r>
            <w:r w:rsidRPr="001A5776">
              <w:rPr>
                <w:noProof/>
              </w:rPr>
              <w:t>‌</w:t>
            </w:r>
            <w:r>
              <w:rPr>
                <w:noProof/>
                <w:lang w:val="en-US"/>
              </w:rPr>
              <w:t>Means</w:t>
            </w:r>
            <w:r w:rsidRPr="001A5776">
              <w:rPr>
                <w:noProof/>
              </w:rPr>
              <w:t>‌</w:t>
            </w:r>
            <w:r>
              <w:rPr>
                <w:noProof/>
                <w:lang w:val="en-US"/>
              </w:rPr>
              <w:t>List</w:t>
            </w:r>
            <w:r w:rsidRPr="001A5776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1A5776">
              <w:t>)</w:t>
            </w:r>
            <w:r w:rsidRPr="001A5776">
              <w:rPr>
                <w:noProof/>
              </w:rPr>
              <w:t xml:space="preserve">» </w:t>
            </w:r>
            <w:r>
              <w:rPr>
                <w:noProof/>
              </w:rPr>
              <w:t>заполнен,</w:t>
            </w:r>
            <w:r w:rsidRPr="00AC5340">
              <w:rPr>
                <w:noProof/>
              </w:rPr>
              <w:t xml:space="preserve"> </w:t>
            </w:r>
            <w:r>
              <w:rPr>
                <w:noProof/>
              </w:rPr>
              <w:t xml:space="preserve">то значение </w:t>
            </w:r>
            <w:r>
              <w:t xml:space="preserve">глобального </w:t>
            </w:r>
            <w:r w:rsidRPr="00AC5340">
              <w:t xml:space="preserve">идентификационного номера </w:t>
            </w:r>
            <w:r>
              <w:t>торговой единицы</w:t>
            </w:r>
            <w:r w:rsidRPr="00AC5340">
              <w:t xml:space="preserve"> (GTIN)</w:t>
            </w:r>
            <w:r>
              <w:t xml:space="preserve">, указанное в первом экземпляре реквизита </w:t>
            </w:r>
            <w:r w:rsidRPr="00AC5340">
              <w:rPr>
                <w:noProof/>
              </w:rPr>
              <w:t xml:space="preserve">«Элемент данных средства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ata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noProof/>
              </w:rPr>
              <w:t>»</w:t>
            </w:r>
            <w:r>
              <w:rPr>
                <w:noProof/>
              </w:rPr>
              <w:t xml:space="preserve"> должно соответствовать значению реквизита </w:t>
            </w:r>
            <w:r>
              <w:t>«</w:t>
            </w:r>
            <w:r w:rsidRPr="00BD1108">
              <w:rPr>
                <w:noProof/>
              </w:rPr>
              <w:t xml:space="preserve">Идентификатор </w:t>
            </w:r>
            <w:r w:rsidRPr="008919E9">
              <w:rPr>
                <w:noProof/>
                <w:lang w:val="en-US"/>
              </w:rPr>
              <w:t>Global</w:t>
            </w:r>
            <w:r w:rsidRPr="00BD1108">
              <w:rPr>
                <w:noProof/>
              </w:rPr>
              <w:t xml:space="preserve"> </w:t>
            </w:r>
            <w:r w:rsidRPr="008919E9">
              <w:rPr>
                <w:noProof/>
                <w:lang w:val="en-US"/>
              </w:rPr>
              <w:t>Trade</w:t>
            </w:r>
            <w:r w:rsidRPr="00BD1108">
              <w:rPr>
                <w:noProof/>
              </w:rPr>
              <w:t xml:space="preserve"> </w:t>
            </w:r>
            <w:r w:rsidRPr="008919E9">
              <w:rPr>
                <w:noProof/>
                <w:lang w:val="en-US"/>
              </w:rPr>
              <w:t>Item</w:t>
            </w:r>
            <w:r w:rsidRPr="00BD1108">
              <w:rPr>
                <w:noProof/>
              </w:rPr>
              <w:t xml:space="preserve"> </w:t>
            </w:r>
            <w:r w:rsidRPr="008919E9">
              <w:rPr>
                <w:noProof/>
                <w:lang w:val="en-US"/>
              </w:rPr>
              <w:t>Number</w:t>
            </w:r>
            <w:r>
              <w:rPr>
                <w:noProof/>
              </w:rPr>
              <w:t xml:space="preserve"> </w:t>
            </w:r>
            <w:r w:rsidRPr="00BD1108">
              <w:t>(</w:t>
            </w:r>
            <w:r>
              <w:rPr>
                <w:noProof/>
                <w:lang w:val="en-US"/>
              </w:rPr>
              <w:t>ctsdo</w:t>
            </w:r>
            <w:r w:rsidRPr="00BD1108">
              <w:rPr>
                <w:noProof/>
              </w:rPr>
              <w:t>:‌</w:t>
            </w:r>
            <w:r>
              <w:rPr>
                <w:noProof/>
                <w:lang w:val="en-US"/>
              </w:rPr>
              <w:t>GTINId</w:t>
            </w:r>
            <w:r w:rsidRPr="00BD1108">
              <w:t>)</w:t>
            </w:r>
            <w:r>
              <w:t xml:space="preserve">», указанному </w:t>
            </w:r>
            <w:r w:rsidRPr="00D4276A">
              <w:t>в запросе</w:t>
            </w:r>
            <w:r>
              <w:t xml:space="preserve"> на регистрацию кодов маркировки</w:t>
            </w:r>
          </w:p>
        </w:tc>
      </w:tr>
      <w:tr w:rsidR="004A388B" w:rsidRPr="00A97478" w14:paraId="5C802572" w14:textId="77777777" w:rsidTr="00FA196E">
        <w:trPr>
          <w:cantSplit/>
          <w:jc w:val="center"/>
        </w:trPr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EA27279" w14:textId="30CBAF90" w:rsidR="004A388B" w:rsidRPr="00A97478" w:rsidRDefault="00D60194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7</w:t>
            </w:r>
          </w:p>
        </w:tc>
        <w:tc>
          <w:tcPr>
            <w:tcW w:w="7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90E8139" w14:textId="5354F0B5" w:rsidR="004A388B" w:rsidRPr="00A97478" w:rsidRDefault="004A388B" w:rsidP="00D60194">
            <w:pPr>
              <w:pStyle w:val="afff0"/>
              <w:jc w:val="left"/>
            </w:pPr>
            <w:r w:rsidRPr="00D4276A">
              <w:rPr>
                <w:noProof/>
              </w:rPr>
              <w:t xml:space="preserve">если реквизит </w:t>
            </w:r>
            <w:r w:rsidRPr="00084E9E">
              <w:rPr>
                <w:noProof/>
              </w:rPr>
              <w:t>«</w:t>
            </w:r>
            <w:r w:rsidRPr="00987426">
              <w:rPr>
                <w:noProof/>
              </w:rPr>
              <w:t>Перечень средств идентификации</w:t>
            </w:r>
            <w:r w:rsidRPr="00751774">
              <w:rPr>
                <w:noProof/>
              </w:rPr>
              <w:t xml:space="preserve"> </w:t>
            </w:r>
            <w:r w:rsidRPr="001D6C9B">
              <w:t>(</w:t>
            </w:r>
            <w:r w:rsidRPr="001D6C9B">
              <w:rPr>
                <w:noProof/>
                <w:lang w:val="en-US"/>
              </w:rPr>
              <w:t>ctcdo</w:t>
            </w:r>
            <w:r w:rsidRPr="001D6C9B">
              <w:rPr>
                <w:noProof/>
              </w:rPr>
              <w:t>:‌</w:t>
            </w:r>
            <w:r w:rsidRPr="00E3327D">
              <w:rPr>
                <w:noProof/>
                <w:lang w:val="en-US"/>
              </w:rPr>
              <w:t>Identification</w:t>
            </w:r>
            <w:r w:rsidRPr="00E3327D">
              <w:rPr>
                <w:noProof/>
              </w:rPr>
              <w:t>‌</w:t>
            </w:r>
            <w:r w:rsidRPr="00E3327D">
              <w:rPr>
                <w:noProof/>
                <w:lang w:val="en-US"/>
              </w:rPr>
              <w:t>Means</w:t>
            </w:r>
            <w:r w:rsidRPr="00E3327D">
              <w:rPr>
                <w:noProof/>
              </w:rPr>
              <w:t>‌</w:t>
            </w:r>
            <w:r w:rsidRPr="00E3327D">
              <w:rPr>
                <w:noProof/>
                <w:lang w:val="en-US"/>
              </w:rPr>
              <w:t>List</w:t>
            </w:r>
            <w:r w:rsidRPr="00987426">
              <w:rPr>
                <w:noProof/>
              </w:rPr>
              <w:t>‌</w:t>
            </w:r>
            <w:r w:rsidRPr="00987426">
              <w:rPr>
                <w:noProof/>
                <w:lang w:val="en-US"/>
              </w:rPr>
              <w:t>Details</w:t>
            </w:r>
            <w:r w:rsidRPr="00987426">
              <w:t>)</w:t>
            </w:r>
            <w:r w:rsidRPr="00987426">
              <w:rPr>
                <w:noProof/>
              </w:rPr>
              <w:t>» заполнен, то значение индивидуального серийного номера упаковки (SN),</w:t>
            </w:r>
            <w:r w:rsidRPr="00987426">
              <w:t xml:space="preserve"> указанное во втором экземпляре реквизита </w:t>
            </w:r>
            <w:r w:rsidRPr="00987426">
              <w:rPr>
                <w:noProof/>
              </w:rPr>
              <w:t xml:space="preserve">«Элемент данных средства идентификации </w:t>
            </w:r>
            <w:r w:rsidRPr="00987426">
              <w:t>(</w:t>
            </w:r>
            <w:r w:rsidRPr="00987426">
              <w:rPr>
                <w:noProof/>
                <w:lang w:val="en-US"/>
              </w:rPr>
              <w:t>ctcdo</w:t>
            </w:r>
            <w:r w:rsidRPr="00987426">
              <w:rPr>
                <w:noProof/>
              </w:rPr>
              <w:t>:‌</w:t>
            </w:r>
            <w:r w:rsidRPr="00987426">
              <w:rPr>
                <w:noProof/>
                <w:lang w:val="en-US"/>
              </w:rPr>
              <w:t>Identification</w:t>
            </w:r>
            <w:r w:rsidRPr="00987426">
              <w:rPr>
                <w:noProof/>
              </w:rPr>
              <w:t>‌</w:t>
            </w:r>
            <w:r w:rsidRPr="00987426">
              <w:rPr>
                <w:noProof/>
                <w:lang w:val="en-US"/>
              </w:rPr>
              <w:t>Means</w:t>
            </w:r>
            <w:r w:rsidRPr="00987426">
              <w:rPr>
                <w:noProof/>
              </w:rPr>
              <w:t>‌</w:t>
            </w:r>
            <w:r w:rsidRPr="00987426">
              <w:rPr>
                <w:noProof/>
                <w:lang w:val="en-US"/>
              </w:rPr>
              <w:t>Data</w:t>
            </w:r>
            <w:r w:rsidRPr="00987426">
              <w:rPr>
                <w:noProof/>
              </w:rPr>
              <w:t>‌</w:t>
            </w:r>
            <w:r w:rsidRPr="00987426">
              <w:rPr>
                <w:noProof/>
                <w:lang w:val="en-US"/>
              </w:rPr>
              <w:t>Unit</w:t>
            </w:r>
            <w:r w:rsidRPr="00987426">
              <w:rPr>
                <w:noProof/>
              </w:rPr>
              <w:t>‌</w:t>
            </w:r>
            <w:r w:rsidRPr="00987426">
              <w:rPr>
                <w:noProof/>
                <w:lang w:val="en-US"/>
              </w:rPr>
              <w:t>Details</w:t>
            </w:r>
            <w:r w:rsidRPr="00987426">
              <w:t>)</w:t>
            </w:r>
            <w:r w:rsidRPr="00987426">
              <w:rPr>
                <w:noProof/>
              </w:rPr>
              <w:t xml:space="preserve">» должно соответствовать значению реквизита </w:t>
            </w:r>
            <w:r w:rsidRPr="00987426">
              <w:t>«</w:t>
            </w:r>
            <w:r w:rsidRPr="00987426">
              <w:rPr>
                <w:noProof/>
              </w:rPr>
              <w:t xml:space="preserve">Идентификатор единицы продукта </w:t>
            </w:r>
            <w:r w:rsidRPr="00987426">
              <w:t>(</w:t>
            </w:r>
            <w:r w:rsidRPr="00987426">
              <w:rPr>
                <w:noProof/>
                <w:lang w:val="en-US"/>
              </w:rPr>
              <w:t>csdo</w:t>
            </w:r>
            <w:r w:rsidRPr="00987426">
              <w:rPr>
                <w:noProof/>
              </w:rPr>
              <w:t>:‌</w:t>
            </w:r>
            <w:r w:rsidRPr="00987426">
              <w:rPr>
                <w:noProof/>
                <w:lang w:val="en-US"/>
              </w:rPr>
              <w:t>Product</w:t>
            </w:r>
            <w:r w:rsidRPr="00987426">
              <w:rPr>
                <w:noProof/>
              </w:rPr>
              <w:t>‌</w:t>
            </w:r>
            <w:r w:rsidRPr="00987426">
              <w:rPr>
                <w:noProof/>
                <w:lang w:val="en-US"/>
              </w:rPr>
              <w:t>Instance</w:t>
            </w:r>
            <w:r w:rsidRPr="00987426">
              <w:rPr>
                <w:noProof/>
              </w:rPr>
              <w:t>‌</w:t>
            </w:r>
            <w:r w:rsidRPr="00987426">
              <w:rPr>
                <w:noProof/>
                <w:lang w:val="en-US"/>
              </w:rPr>
              <w:t>Id</w:t>
            </w:r>
            <w:r w:rsidRPr="00987426">
              <w:t xml:space="preserve">)», указанному </w:t>
            </w:r>
            <w:r w:rsidRPr="00D4276A">
              <w:t xml:space="preserve">в запросе на регистрацию кодов маркировки </w:t>
            </w:r>
          </w:p>
        </w:tc>
      </w:tr>
      <w:tr w:rsidR="004A388B" w:rsidRPr="00AC5340" w14:paraId="197E674D" w14:textId="77777777" w:rsidTr="00FA196E">
        <w:trPr>
          <w:cantSplit/>
          <w:jc w:val="center"/>
        </w:trPr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B297A07" w14:textId="7CA32099" w:rsidR="004A388B" w:rsidRPr="009376D2" w:rsidRDefault="00D60194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8</w:t>
            </w:r>
          </w:p>
        </w:tc>
        <w:tc>
          <w:tcPr>
            <w:tcW w:w="7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13B42CC" w14:textId="2E771918" w:rsidR="004A388B" w:rsidRPr="00D4276A" w:rsidRDefault="004A388B" w:rsidP="00550E7C">
            <w:pPr>
              <w:pStyle w:val="afff0"/>
              <w:jc w:val="left"/>
              <w:rPr>
                <w:noProof/>
              </w:rPr>
            </w:pPr>
            <w:r w:rsidRPr="00D4276A">
              <w:rPr>
                <w:noProof/>
              </w:rPr>
              <w:t>если по результатам обработки сведений установлено, что</w:t>
            </w:r>
            <w:r>
              <w:rPr>
                <w:noProof/>
              </w:rPr>
              <w:t xml:space="preserve"> </w:t>
            </w:r>
            <w:r w:rsidRPr="00D4276A">
              <w:rPr>
                <w:noProof/>
              </w:rPr>
              <w:t xml:space="preserve">для пары значений </w:t>
            </w:r>
            <w:r w:rsidRPr="00D4276A">
              <w:t>«</w:t>
            </w:r>
            <w:r w:rsidRPr="00D4276A">
              <w:rPr>
                <w:noProof/>
              </w:rPr>
              <w:t xml:space="preserve">Идентификатор </w:t>
            </w:r>
            <w:r w:rsidRPr="00D4276A">
              <w:rPr>
                <w:noProof/>
                <w:lang w:val="en-US"/>
              </w:rPr>
              <w:t>Global</w:t>
            </w:r>
            <w:r w:rsidRPr="00D4276A">
              <w:rPr>
                <w:noProof/>
              </w:rPr>
              <w:t xml:space="preserve"> </w:t>
            </w:r>
            <w:r w:rsidRPr="00D4276A">
              <w:rPr>
                <w:noProof/>
                <w:lang w:val="en-US"/>
              </w:rPr>
              <w:t>Trade</w:t>
            </w:r>
            <w:r w:rsidRPr="00D4276A">
              <w:rPr>
                <w:noProof/>
              </w:rPr>
              <w:t xml:space="preserve"> </w:t>
            </w:r>
            <w:r w:rsidRPr="00D4276A">
              <w:rPr>
                <w:noProof/>
                <w:lang w:val="en-US"/>
              </w:rPr>
              <w:t>Item</w:t>
            </w:r>
            <w:r w:rsidRPr="00D4276A">
              <w:rPr>
                <w:noProof/>
              </w:rPr>
              <w:t xml:space="preserve"> </w:t>
            </w:r>
            <w:r w:rsidRPr="00084E9E">
              <w:rPr>
                <w:noProof/>
                <w:lang w:val="en-US"/>
              </w:rPr>
              <w:t>Number</w:t>
            </w:r>
            <w:r w:rsidRPr="00084E9E">
              <w:rPr>
                <w:noProof/>
              </w:rPr>
              <w:t xml:space="preserve"> </w:t>
            </w:r>
            <w:r w:rsidRPr="00084E9E">
              <w:t>(</w:t>
            </w:r>
            <w:r w:rsidRPr="00084E9E">
              <w:rPr>
                <w:noProof/>
                <w:lang w:val="en-US"/>
              </w:rPr>
              <w:t>ctsdo</w:t>
            </w:r>
            <w:r w:rsidRPr="00084E9E">
              <w:rPr>
                <w:noProof/>
              </w:rPr>
              <w:t>:‌</w:t>
            </w:r>
            <w:r w:rsidRPr="00084E9E">
              <w:rPr>
                <w:noProof/>
                <w:lang w:val="en-US"/>
              </w:rPr>
              <w:t>GTINId</w:t>
            </w:r>
            <w:r w:rsidRPr="00084E9E">
              <w:t xml:space="preserve">)» </w:t>
            </w:r>
            <w:r w:rsidRPr="0079094A">
              <w:br/>
            </w:r>
            <w:r w:rsidRPr="00084E9E">
              <w:t>и «</w:t>
            </w:r>
            <w:r w:rsidRPr="00084E9E">
              <w:rPr>
                <w:noProof/>
              </w:rPr>
              <w:t xml:space="preserve">Идентификатор единицы продукта </w:t>
            </w:r>
            <w:r w:rsidRPr="00084E9E">
              <w:t>(</w:t>
            </w:r>
            <w:r w:rsidRPr="00084E9E">
              <w:rPr>
                <w:noProof/>
                <w:lang w:val="en-US"/>
              </w:rPr>
              <w:t>csdo</w:t>
            </w:r>
            <w:r w:rsidRPr="00084E9E">
              <w:rPr>
                <w:noProof/>
              </w:rPr>
              <w:t>:‌</w:t>
            </w:r>
            <w:r w:rsidRPr="00084E9E">
              <w:rPr>
                <w:noProof/>
                <w:lang w:val="en-US"/>
              </w:rPr>
              <w:t>Product</w:t>
            </w:r>
            <w:r w:rsidRPr="00084E9E">
              <w:rPr>
                <w:noProof/>
              </w:rPr>
              <w:t>‌</w:t>
            </w:r>
            <w:r w:rsidRPr="00084E9E">
              <w:rPr>
                <w:noProof/>
                <w:lang w:val="en-US"/>
              </w:rPr>
              <w:t>Instance</w:t>
            </w:r>
            <w:r w:rsidRPr="00084E9E">
              <w:rPr>
                <w:noProof/>
              </w:rPr>
              <w:t>‌</w:t>
            </w:r>
            <w:r w:rsidRPr="00084E9E">
              <w:rPr>
                <w:noProof/>
                <w:lang w:val="en-US"/>
              </w:rPr>
              <w:t>Id</w:t>
            </w:r>
            <w:r w:rsidRPr="00084E9E">
              <w:t xml:space="preserve">)», указанным в запросе, регистрация кодов маркировки осуществлена успешно, то </w:t>
            </w:r>
            <w:r w:rsidRPr="00987426">
              <w:t xml:space="preserve">реквизит «Код результата обработки сведений </w:t>
            </w:r>
            <w:r w:rsidRPr="0079094A">
              <w:br/>
            </w:r>
            <w:r w:rsidRPr="00987426">
              <w:t>(</w:t>
            </w:r>
            <w:r w:rsidRPr="00751774">
              <w:t>ctsdo</w:t>
            </w:r>
            <w:r w:rsidRPr="001D6C9B">
              <w:t>:‌Result‌</w:t>
            </w:r>
            <w:r w:rsidRPr="00E3327D">
              <w:t>Processing</w:t>
            </w:r>
            <w:r w:rsidRPr="00987426">
              <w:t>‌Code)» в составе реквизита «</w:t>
            </w:r>
            <w:r w:rsidRPr="00987426">
              <w:rPr>
                <w:noProof/>
              </w:rPr>
              <w:t xml:space="preserve">Сведения о средстве идентификации </w:t>
            </w:r>
            <w:r w:rsidRPr="00987426">
              <w:t>(</w:t>
            </w:r>
            <w:r w:rsidRPr="00987426">
              <w:rPr>
                <w:noProof/>
                <w:lang w:val="en-US"/>
              </w:rPr>
              <w:t>ctcdo</w:t>
            </w:r>
            <w:r w:rsidRPr="00987426">
              <w:rPr>
                <w:noProof/>
              </w:rPr>
              <w:t>:‌</w:t>
            </w:r>
            <w:r w:rsidRPr="00987426">
              <w:rPr>
                <w:noProof/>
                <w:lang w:val="en-US"/>
              </w:rPr>
              <w:t>Identification</w:t>
            </w:r>
            <w:r w:rsidRPr="00987426">
              <w:rPr>
                <w:noProof/>
              </w:rPr>
              <w:t>‌</w:t>
            </w:r>
            <w:r w:rsidRPr="00987426">
              <w:rPr>
                <w:noProof/>
                <w:lang w:val="en-US"/>
              </w:rPr>
              <w:t>Means</w:t>
            </w:r>
            <w:r w:rsidRPr="00987426">
              <w:rPr>
                <w:noProof/>
              </w:rPr>
              <w:t>‌</w:t>
            </w:r>
            <w:r w:rsidRPr="00987426">
              <w:rPr>
                <w:noProof/>
                <w:lang w:val="en-US"/>
              </w:rPr>
              <w:t>Details</w:t>
            </w:r>
            <w:r w:rsidRPr="00987426">
              <w:t>)», содержащего результаты обработки для данной пары значений, должен содержать значение «600» – «сведения обработаны»</w:t>
            </w:r>
          </w:p>
        </w:tc>
      </w:tr>
      <w:tr w:rsidR="004A388B" w:rsidRPr="00AC5340" w14:paraId="3BF1B4FF" w14:textId="77777777" w:rsidTr="00FA196E">
        <w:trPr>
          <w:cantSplit/>
          <w:jc w:val="center"/>
        </w:trPr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14DAAA0" w14:textId="19268D6A" w:rsidR="004A388B" w:rsidRPr="00A97478" w:rsidRDefault="00D60194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19</w:t>
            </w:r>
          </w:p>
        </w:tc>
        <w:tc>
          <w:tcPr>
            <w:tcW w:w="7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B9771B3" w14:textId="6F0E00FE" w:rsidR="004A388B" w:rsidRPr="00987426" w:rsidRDefault="004A388B" w:rsidP="00550E7C">
            <w:pPr>
              <w:pStyle w:val="afff0"/>
              <w:jc w:val="left"/>
              <w:rPr>
                <w:noProof/>
              </w:rPr>
            </w:pPr>
            <w:r w:rsidRPr="00084E9E">
              <w:rPr>
                <w:noProof/>
              </w:rPr>
              <w:t>если по результатам обработки сведений установлено, что</w:t>
            </w:r>
            <w:r>
              <w:rPr>
                <w:noProof/>
              </w:rPr>
              <w:t xml:space="preserve"> </w:t>
            </w:r>
            <w:r w:rsidRPr="00084E9E">
              <w:rPr>
                <w:noProof/>
              </w:rPr>
              <w:t xml:space="preserve">для пары значений </w:t>
            </w:r>
            <w:r w:rsidRPr="00084E9E">
              <w:t>«</w:t>
            </w:r>
            <w:r w:rsidRPr="00084E9E">
              <w:rPr>
                <w:noProof/>
              </w:rPr>
              <w:t xml:space="preserve">Идентификатор </w:t>
            </w:r>
            <w:r w:rsidRPr="00084E9E">
              <w:rPr>
                <w:noProof/>
                <w:lang w:val="en-US"/>
              </w:rPr>
              <w:t>Global</w:t>
            </w:r>
            <w:r w:rsidRPr="00084E9E">
              <w:rPr>
                <w:noProof/>
              </w:rPr>
              <w:t xml:space="preserve"> </w:t>
            </w:r>
            <w:r w:rsidRPr="00084E9E">
              <w:rPr>
                <w:noProof/>
                <w:lang w:val="en-US"/>
              </w:rPr>
              <w:t>Trade</w:t>
            </w:r>
            <w:r w:rsidRPr="00084E9E">
              <w:rPr>
                <w:noProof/>
              </w:rPr>
              <w:t xml:space="preserve"> </w:t>
            </w:r>
            <w:r w:rsidRPr="00084E9E">
              <w:rPr>
                <w:noProof/>
                <w:lang w:val="en-US"/>
              </w:rPr>
              <w:t>Item</w:t>
            </w:r>
            <w:r w:rsidRPr="00084E9E">
              <w:rPr>
                <w:noProof/>
              </w:rPr>
              <w:t xml:space="preserve"> </w:t>
            </w:r>
            <w:r w:rsidRPr="00084E9E">
              <w:rPr>
                <w:noProof/>
                <w:lang w:val="en-US"/>
              </w:rPr>
              <w:t>Number</w:t>
            </w:r>
            <w:r w:rsidRPr="00084E9E">
              <w:rPr>
                <w:noProof/>
              </w:rPr>
              <w:t xml:space="preserve"> </w:t>
            </w:r>
            <w:r w:rsidRPr="00084E9E">
              <w:t>(</w:t>
            </w:r>
            <w:r w:rsidRPr="00084E9E">
              <w:rPr>
                <w:noProof/>
                <w:lang w:val="en-US"/>
              </w:rPr>
              <w:t>ctsdo</w:t>
            </w:r>
            <w:r w:rsidRPr="00084E9E">
              <w:rPr>
                <w:noProof/>
              </w:rPr>
              <w:t>:‌</w:t>
            </w:r>
            <w:r w:rsidRPr="00084E9E">
              <w:rPr>
                <w:noProof/>
                <w:lang w:val="en-US"/>
              </w:rPr>
              <w:t>GTINId</w:t>
            </w:r>
            <w:r w:rsidRPr="00084E9E">
              <w:t xml:space="preserve">)» </w:t>
            </w:r>
            <w:r w:rsidRPr="0079094A">
              <w:br/>
            </w:r>
            <w:r w:rsidRPr="00084E9E">
              <w:t>и «</w:t>
            </w:r>
            <w:r w:rsidRPr="00084E9E">
              <w:rPr>
                <w:noProof/>
              </w:rPr>
              <w:t xml:space="preserve">Идентификатор единицы продукта </w:t>
            </w:r>
            <w:r w:rsidRPr="00084E9E">
              <w:t>(</w:t>
            </w:r>
            <w:r w:rsidRPr="00084E9E">
              <w:rPr>
                <w:noProof/>
                <w:lang w:val="en-US"/>
              </w:rPr>
              <w:t>csdo</w:t>
            </w:r>
            <w:r w:rsidRPr="00084E9E">
              <w:rPr>
                <w:noProof/>
              </w:rPr>
              <w:t>:‌</w:t>
            </w:r>
            <w:r w:rsidRPr="00084E9E">
              <w:rPr>
                <w:noProof/>
                <w:lang w:val="en-US"/>
              </w:rPr>
              <w:t>Product</w:t>
            </w:r>
            <w:r w:rsidRPr="00084E9E">
              <w:rPr>
                <w:noProof/>
              </w:rPr>
              <w:t>‌</w:t>
            </w:r>
            <w:r w:rsidRPr="00084E9E">
              <w:rPr>
                <w:noProof/>
                <w:lang w:val="en-US"/>
              </w:rPr>
              <w:t>Instance</w:t>
            </w:r>
            <w:r w:rsidRPr="00084E9E">
              <w:rPr>
                <w:noProof/>
              </w:rPr>
              <w:t>‌</w:t>
            </w:r>
            <w:r w:rsidRPr="00084E9E">
              <w:rPr>
                <w:noProof/>
                <w:lang w:val="en-US"/>
              </w:rPr>
              <w:t>Id</w:t>
            </w:r>
            <w:r w:rsidRPr="00084E9E">
              <w:t xml:space="preserve">)», указанным в запросе, регистрация кодов маркировки не может быть выполнена, то реквизит «Код результата обработки сведений </w:t>
            </w:r>
            <w:r w:rsidRPr="0079094A">
              <w:br/>
            </w:r>
            <w:r w:rsidRPr="00084E9E">
              <w:t>(ctsdo:‌Result‌Processing‌Code)» в составе реквизита «</w:t>
            </w:r>
            <w:r w:rsidRPr="00084E9E">
              <w:rPr>
                <w:noProof/>
              </w:rPr>
              <w:t xml:space="preserve">Сведения о средстве идентификации </w:t>
            </w:r>
            <w:r w:rsidRPr="00084E9E">
              <w:t>(</w:t>
            </w:r>
            <w:r w:rsidRPr="00084E9E">
              <w:rPr>
                <w:noProof/>
                <w:lang w:val="en-US"/>
              </w:rPr>
              <w:t>ctcdo</w:t>
            </w:r>
            <w:r w:rsidRPr="00084E9E">
              <w:rPr>
                <w:noProof/>
              </w:rPr>
              <w:t>:‌</w:t>
            </w:r>
            <w:r w:rsidRPr="00084E9E">
              <w:rPr>
                <w:noProof/>
                <w:lang w:val="en-US"/>
              </w:rPr>
              <w:t>Identification</w:t>
            </w:r>
            <w:r w:rsidRPr="00084E9E">
              <w:rPr>
                <w:noProof/>
              </w:rPr>
              <w:t>‌</w:t>
            </w:r>
            <w:r w:rsidRPr="00084E9E">
              <w:rPr>
                <w:noProof/>
                <w:lang w:val="en-US"/>
              </w:rPr>
              <w:t>Means</w:t>
            </w:r>
            <w:r w:rsidRPr="00084E9E">
              <w:rPr>
                <w:noProof/>
              </w:rPr>
              <w:t>‌</w:t>
            </w:r>
            <w:r w:rsidRPr="00084E9E">
              <w:rPr>
                <w:noProof/>
                <w:lang w:val="en-US"/>
              </w:rPr>
              <w:t>Details</w:t>
            </w:r>
            <w:r w:rsidRPr="00084E9E">
              <w:t>)», содержащего результаты обработки для данной пары значений, должен содержать значение «780» – «сведения о регистрации</w:t>
            </w:r>
            <w:r>
              <w:t xml:space="preserve"> </w:t>
            </w:r>
            <w:r w:rsidRPr="00084E9E">
              <w:t>не могут быть обработаны»</w:t>
            </w:r>
            <w:r>
              <w:t xml:space="preserve"> при этом реквизит «</w:t>
            </w:r>
            <w:r w:rsidRPr="00B17859">
              <w:rPr>
                <w:noProof/>
              </w:rPr>
              <w:t>Описание результата обработки сведений</w:t>
            </w:r>
            <w:r>
              <w:rPr>
                <w:noProof/>
              </w:rPr>
              <w:t xml:space="preserve"> </w:t>
            </w:r>
            <w:r w:rsidRPr="0079094A">
              <w:rPr>
                <w:noProof/>
              </w:rPr>
              <w:br/>
            </w:r>
            <w:r w:rsidRPr="00B17859">
              <w:t>(</w:t>
            </w:r>
            <w:r>
              <w:rPr>
                <w:noProof/>
                <w:lang w:val="en-US"/>
              </w:rPr>
              <w:t>ctsdo</w:t>
            </w:r>
            <w:r w:rsidRPr="00B17859">
              <w:rPr>
                <w:noProof/>
              </w:rPr>
              <w:t>:‌</w:t>
            </w:r>
            <w:r>
              <w:rPr>
                <w:noProof/>
                <w:lang w:val="en-US"/>
              </w:rPr>
              <w:t>Result</w:t>
            </w:r>
            <w:r w:rsidRPr="00B17859">
              <w:rPr>
                <w:noProof/>
              </w:rPr>
              <w:t>‌</w:t>
            </w:r>
            <w:r>
              <w:rPr>
                <w:noProof/>
                <w:lang w:val="en-US"/>
              </w:rPr>
              <w:t>Description</w:t>
            </w:r>
            <w:r w:rsidRPr="00B17859">
              <w:rPr>
                <w:noProof/>
              </w:rPr>
              <w:t>‌</w:t>
            </w:r>
            <w:r>
              <w:rPr>
                <w:noProof/>
                <w:lang w:val="en-US"/>
              </w:rPr>
              <w:t>Text</w:t>
            </w:r>
            <w:r w:rsidRPr="00B17859">
              <w:t>)</w:t>
            </w:r>
            <w:r>
              <w:t>» должен быть заполнен</w:t>
            </w:r>
          </w:p>
        </w:tc>
      </w:tr>
    </w:tbl>
    <w:p w14:paraId="719B5F38" w14:textId="5C59D0E7" w:rsidR="001D6C9B" w:rsidRPr="00084E9E" w:rsidRDefault="009376D2" w:rsidP="001D6C9B">
      <w:pPr>
        <w:pStyle w:val="a7"/>
        <w:spacing w:before="120" w:line="348" w:lineRule="auto"/>
        <w:rPr>
          <w:rStyle w:val="a9"/>
        </w:rPr>
      </w:pPr>
      <w:r>
        <w:rPr>
          <w:rStyle w:val="a9"/>
          <w:lang w:val="ru-RU"/>
        </w:rPr>
        <w:t>6</w:t>
      </w:r>
      <w:r w:rsidR="000132E1">
        <w:rPr>
          <w:rStyle w:val="a9"/>
          <w:lang w:val="ru-RU"/>
        </w:rPr>
        <w:t>9</w:t>
      </w:r>
      <w:r w:rsidR="001D6C9B" w:rsidRPr="00084E9E">
        <w:rPr>
          <w:rStyle w:val="a9"/>
        </w:rPr>
        <w:t xml:space="preserve">. Требования к заполнению реквизитов </w:t>
      </w:r>
      <w:r w:rsidR="001D6C9B" w:rsidRPr="00084E9E">
        <w:rPr>
          <w:rStyle w:val="a9"/>
          <w:lang w:val="ru-RU"/>
        </w:rPr>
        <w:t>электронных документов (сведений)</w:t>
      </w:r>
      <w:r w:rsidR="001D6C9B" w:rsidRPr="00084E9E">
        <w:rPr>
          <w:rStyle w:val="a9"/>
        </w:rPr>
        <w:t xml:space="preserve"> </w:t>
      </w:r>
      <w:r w:rsidR="001D6C9B" w:rsidRPr="00084E9E">
        <w:t>«</w:t>
      </w:r>
      <w:r w:rsidR="001D6C9B" w:rsidRPr="00084E9E">
        <w:rPr>
          <w:lang w:val="ru-RU"/>
        </w:rPr>
        <w:t>С</w:t>
      </w:r>
      <w:r w:rsidR="001D6C9B" w:rsidRPr="00084E9E">
        <w:rPr>
          <w:szCs w:val="30"/>
        </w:rPr>
        <w:t>ведения об использовании кодов маркировки</w:t>
      </w:r>
      <w:r w:rsidR="001D6C9B" w:rsidRPr="00084E9E">
        <w:rPr>
          <w:lang w:val="ru-RU"/>
        </w:rPr>
        <w:t>»</w:t>
      </w:r>
      <w:r w:rsidR="001D6C9B" w:rsidRPr="00084E9E">
        <w:t xml:space="preserve"> (R.CT.LS.03.0</w:t>
      </w:r>
      <w:r w:rsidR="001D6C9B" w:rsidRPr="00084E9E">
        <w:rPr>
          <w:lang w:val="ru-RU"/>
        </w:rPr>
        <w:t>19</w:t>
      </w:r>
      <w:r w:rsidR="001D6C9B" w:rsidRPr="00084E9E">
        <w:t>)</w:t>
      </w:r>
      <w:r w:rsidR="001D6C9B" w:rsidRPr="00084E9E">
        <w:rPr>
          <w:rStyle w:val="a9"/>
        </w:rPr>
        <w:t xml:space="preserve">, </w:t>
      </w:r>
      <w:r w:rsidR="001D6C9B" w:rsidRPr="00084E9E">
        <w:t>передаваемых в сообщении «</w:t>
      </w:r>
      <w:r w:rsidR="001D6C9B" w:rsidRPr="00084E9E">
        <w:rPr>
          <w:lang w:val="ru-RU"/>
        </w:rPr>
        <w:t>И</w:t>
      </w:r>
      <w:r w:rsidR="001D6C9B" w:rsidRPr="00084E9E">
        <w:t xml:space="preserve">нформация </w:t>
      </w:r>
      <w:r w:rsidR="00C96EE1">
        <w:br/>
      </w:r>
      <w:r w:rsidR="001D6C9B" w:rsidRPr="00084E9E">
        <w:t>об использовании кодов маркировки» (</w:t>
      </w:r>
      <w:r w:rsidR="001D6C9B" w:rsidRPr="00084E9E">
        <w:rPr>
          <w:lang w:val="en-US"/>
        </w:rPr>
        <w:t>P</w:t>
      </w:r>
      <w:r w:rsidR="001D6C9B" w:rsidRPr="00084E9E">
        <w:rPr>
          <w:lang w:val="ru-RU"/>
        </w:rPr>
        <w:t>.</w:t>
      </w:r>
      <w:r w:rsidR="001D6C9B" w:rsidRPr="00084E9E">
        <w:rPr>
          <w:lang w:val="en-US"/>
        </w:rPr>
        <w:t>LS</w:t>
      </w:r>
      <w:r w:rsidR="001D6C9B" w:rsidRPr="00084E9E">
        <w:rPr>
          <w:lang w:val="ru-RU"/>
        </w:rPr>
        <w:t>.03.</w:t>
      </w:r>
      <w:r w:rsidR="001D6C9B" w:rsidRPr="00084E9E">
        <w:rPr>
          <w:lang w:val="en-US"/>
        </w:rPr>
        <w:t>MSG</w:t>
      </w:r>
      <w:r w:rsidR="001D6C9B" w:rsidRPr="00084E9E">
        <w:rPr>
          <w:lang w:val="ru-RU"/>
        </w:rPr>
        <w:t>.033</w:t>
      </w:r>
      <w:r w:rsidR="001D6C9B" w:rsidRPr="00084E9E">
        <w:t>)</w:t>
      </w:r>
      <w:r w:rsidR="001D6C9B" w:rsidRPr="00084E9E">
        <w:rPr>
          <w:rStyle w:val="a9"/>
          <w:lang w:val="ru-RU"/>
        </w:rPr>
        <w:t xml:space="preserve">, </w:t>
      </w:r>
      <w:r w:rsidR="001D6C9B" w:rsidRPr="00084E9E">
        <w:rPr>
          <w:rStyle w:val="a9"/>
        </w:rPr>
        <w:t xml:space="preserve">приведены </w:t>
      </w:r>
      <w:r w:rsidR="00C96EE1">
        <w:rPr>
          <w:rStyle w:val="a9"/>
        </w:rPr>
        <w:br/>
      </w:r>
      <w:r w:rsidR="001D6C9B" w:rsidRPr="00084E9E">
        <w:rPr>
          <w:rStyle w:val="a9"/>
        </w:rPr>
        <w:t>в таблице</w:t>
      </w:r>
      <w:r w:rsidR="001D6C9B" w:rsidRPr="00084E9E">
        <w:rPr>
          <w:rStyle w:val="a9"/>
          <w:lang w:val="ru-RU"/>
        </w:rPr>
        <w:t xml:space="preserve"> </w:t>
      </w:r>
      <w:r w:rsidR="00194651">
        <w:rPr>
          <w:rStyle w:val="a9"/>
          <w:lang w:val="ru-RU"/>
        </w:rPr>
        <w:t>5</w:t>
      </w:r>
      <w:r w:rsidR="00E3327D" w:rsidRPr="00E3327D">
        <w:rPr>
          <w:rStyle w:val="a9"/>
          <w:lang w:val="ru-RU"/>
        </w:rPr>
        <w:t>9</w:t>
      </w:r>
      <w:r w:rsidR="001D6C9B" w:rsidRPr="00084E9E">
        <w:rPr>
          <w:rStyle w:val="a9"/>
        </w:rPr>
        <w:t>.</w:t>
      </w:r>
    </w:p>
    <w:p w14:paraId="70A0D1F7" w14:textId="08DB8701" w:rsidR="001D6C9B" w:rsidRPr="00D3575A" w:rsidRDefault="001D6C9B" w:rsidP="001D6C9B">
      <w:pPr>
        <w:pStyle w:val="affd"/>
        <w:spacing w:before="120"/>
        <w:rPr>
          <w:rStyle w:val="afc"/>
          <w:bCs w:val="0"/>
          <w:noProof/>
          <w:lang w:val="ru-RU"/>
        </w:rPr>
      </w:pPr>
      <w:r w:rsidRPr="001D6C9B">
        <w:t>Таблица</w:t>
      </w:r>
      <w:r w:rsidRPr="001D6C9B">
        <w:rPr>
          <w:lang w:val="en-US"/>
        </w:rPr>
        <w:t> </w:t>
      </w:r>
      <w:r w:rsidR="00194651">
        <w:t>5</w:t>
      </w:r>
      <w:r w:rsidR="00E3327D" w:rsidRPr="00D3575A">
        <w:t>9</w:t>
      </w:r>
    </w:p>
    <w:p w14:paraId="64A3DCDA" w14:textId="526196A7" w:rsidR="001D6C9B" w:rsidRPr="00AC5340" w:rsidRDefault="001D6C9B" w:rsidP="001D6C9B">
      <w:pPr>
        <w:pStyle w:val="a6"/>
        <w:rPr>
          <w:rStyle w:val="a9"/>
        </w:rPr>
      </w:pPr>
      <w:r w:rsidRPr="00084E9E">
        <w:rPr>
          <w:rStyle w:val="a9"/>
        </w:rPr>
        <w:t xml:space="preserve">Требования к заполнению реквизитов </w:t>
      </w:r>
      <w:r w:rsidRPr="00084E9E">
        <w:rPr>
          <w:rStyle w:val="a9"/>
          <w:lang w:val="ru-RU"/>
        </w:rPr>
        <w:t>электронных документов (сведений)</w:t>
      </w:r>
      <w:r w:rsidRPr="00084E9E">
        <w:rPr>
          <w:rStyle w:val="a9"/>
        </w:rPr>
        <w:t xml:space="preserve"> </w:t>
      </w:r>
      <w:r w:rsidRPr="00084E9E">
        <w:t>«С</w:t>
      </w:r>
      <w:r w:rsidRPr="00084E9E">
        <w:rPr>
          <w:noProof/>
          <w:szCs w:val="30"/>
        </w:rPr>
        <w:t>ведения об использовании кодов маркировки</w:t>
      </w:r>
      <w:r w:rsidRPr="00084E9E">
        <w:t>» (R.CT.LS.03.019)</w:t>
      </w:r>
      <w:r w:rsidRPr="00084E9E">
        <w:rPr>
          <w:rStyle w:val="a9"/>
        </w:rPr>
        <w:t xml:space="preserve">, </w:t>
      </w:r>
      <w:r w:rsidRPr="00084E9E">
        <w:t xml:space="preserve">передаваемых в сообщении «Информация </w:t>
      </w:r>
      <w:r w:rsidR="00C96EE1">
        <w:br/>
      </w:r>
      <w:r w:rsidRPr="00084E9E">
        <w:t>об использовании кодов маркировки» (</w:t>
      </w:r>
      <w:r w:rsidRPr="00084E9E">
        <w:rPr>
          <w:lang w:val="en-US"/>
        </w:rPr>
        <w:t>P</w:t>
      </w:r>
      <w:r w:rsidRPr="00084E9E">
        <w:t>.</w:t>
      </w:r>
      <w:r w:rsidRPr="00084E9E">
        <w:rPr>
          <w:lang w:val="en-US"/>
        </w:rPr>
        <w:t>LS</w:t>
      </w:r>
      <w:r w:rsidRPr="00084E9E">
        <w:t>.03.</w:t>
      </w:r>
      <w:r w:rsidRPr="00084E9E">
        <w:rPr>
          <w:lang w:val="en-US"/>
        </w:rPr>
        <w:t>MSG</w:t>
      </w:r>
      <w:r w:rsidRPr="00084E9E">
        <w:t>.033)</w:t>
      </w:r>
    </w:p>
    <w:tbl>
      <w:tblPr>
        <w:tblW w:w="9356" w:type="dxa"/>
        <w:jc w:val="center"/>
        <w:tblLook w:val="0400" w:firstRow="0" w:lastRow="0" w:firstColumn="0" w:lastColumn="0" w:noHBand="0" w:noVBand="1"/>
      </w:tblPr>
      <w:tblGrid>
        <w:gridCol w:w="1561"/>
        <w:gridCol w:w="7795"/>
      </w:tblGrid>
      <w:tr w:rsidR="001D6C9B" w:rsidRPr="00AC5340" w14:paraId="24FB1BF8" w14:textId="77777777" w:rsidTr="00FA196E">
        <w:trPr>
          <w:cantSplit/>
          <w:trHeight w:val="601"/>
          <w:tblHeader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D5C753A" w14:textId="77777777" w:rsidR="001D6C9B" w:rsidRPr="00AC5340" w:rsidRDefault="001D6C9B" w:rsidP="00550E7C">
            <w:pPr>
              <w:pStyle w:val="af0"/>
              <w:spacing w:line="264" w:lineRule="auto"/>
            </w:pPr>
            <w:r w:rsidRPr="00AC5340">
              <w:t>Код требования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F0A30B3" w14:textId="77777777" w:rsidR="001D6C9B" w:rsidRPr="00AC5340" w:rsidRDefault="001D6C9B" w:rsidP="00550E7C">
            <w:pPr>
              <w:pStyle w:val="af0"/>
              <w:spacing w:line="264" w:lineRule="auto"/>
            </w:pPr>
            <w:r w:rsidRPr="00AC5340">
              <w:t>Формулировка требования</w:t>
            </w:r>
          </w:p>
        </w:tc>
      </w:tr>
      <w:tr w:rsidR="001D6C9B" w:rsidRPr="00AC5340" w14:paraId="49087981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06CC3DF" w14:textId="77777777" w:rsidR="001D6C9B" w:rsidRPr="00AC5340" w:rsidRDefault="001D6C9B" w:rsidP="00550E7C">
            <w:pPr>
              <w:pStyle w:val="aff4"/>
            </w:pPr>
            <w:r w:rsidRPr="00AC5340">
              <w:t>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7A3267D" w14:textId="1217764E" w:rsidR="001D6C9B" w:rsidRPr="00AC5340" w:rsidRDefault="001D6C9B" w:rsidP="00550E7C">
            <w:pPr>
              <w:pStyle w:val="afff0"/>
              <w:jc w:val="left"/>
            </w:pPr>
            <w:r w:rsidRPr="00AC5340">
              <w:t>реквизит 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 xml:space="preserve">)» </w:t>
            </w:r>
            <w:r>
              <w:t xml:space="preserve">на корневом уровне документа </w:t>
            </w:r>
            <w:r w:rsidRPr="00AC5340">
              <w:rPr>
                <w:noProof/>
              </w:rPr>
              <w:t xml:space="preserve">должен содержать кодовое обозначение государства-члена, </w:t>
            </w:r>
            <w:r w:rsidR="00C96EE1">
              <w:rPr>
                <w:noProof/>
              </w:rPr>
              <w:br/>
            </w:r>
            <w:r w:rsidRPr="00AC5340">
              <w:rPr>
                <w:noProof/>
              </w:rPr>
              <w:t xml:space="preserve">в информационной системе которого сформировано сообщение, </w:t>
            </w:r>
            <w:r w:rsidR="00C96EE1">
              <w:rPr>
                <w:noProof/>
              </w:rPr>
              <w:br/>
            </w:r>
            <w:r w:rsidRPr="00AC5340">
              <w:rPr>
                <w:noProof/>
              </w:rPr>
              <w:t xml:space="preserve">в соответствии </w:t>
            </w:r>
            <w:r w:rsidR="00604B27" w:rsidRPr="00AC5340">
              <w:rPr>
                <w:noProof/>
              </w:rPr>
              <w:t xml:space="preserve">с </w:t>
            </w:r>
            <w:r w:rsidR="00604B27">
              <w:rPr>
                <w:noProof/>
              </w:rPr>
              <w:t>классификатором стран мира</w:t>
            </w:r>
          </w:p>
        </w:tc>
      </w:tr>
      <w:tr w:rsidR="001D6C9B" w:rsidRPr="00AC5340" w14:paraId="722A3812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52A1983" w14:textId="77777777" w:rsidR="001D6C9B" w:rsidRPr="007A389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B2193A7" w14:textId="694D293E" w:rsidR="001D6C9B" w:rsidRPr="00AC5340" w:rsidRDefault="001D6C9B" w:rsidP="00550E7C">
            <w:pPr>
              <w:pStyle w:val="afff0"/>
              <w:jc w:val="left"/>
            </w:pPr>
            <w:r>
              <w:t>атрибут «</w:t>
            </w:r>
            <w:r>
              <w:rPr>
                <w:noProof/>
              </w:rPr>
              <w:t>идентификатор справочника (классификатора)</w:t>
            </w:r>
            <w:r w:rsidRPr="005050C7">
              <w:rPr>
                <w:noProof/>
              </w:rPr>
              <w:t xml:space="preserve"> </w:t>
            </w:r>
            <w:r w:rsidR="0079094A" w:rsidRPr="0079094A">
              <w:rPr>
                <w:noProof/>
              </w:rPr>
              <w:br/>
            </w: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  <w:r>
              <w:t>»</w:t>
            </w:r>
            <w:r w:rsidRPr="005050C7">
              <w:t xml:space="preserve"> </w:t>
            </w:r>
            <w:r>
              <w:t xml:space="preserve">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>
              <w:t>)» на корневом уровне документа должен содержать значение «2021»</w:t>
            </w:r>
          </w:p>
        </w:tc>
      </w:tr>
      <w:tr w:rsidR="001D6C9B" w:rsidRPr="00AC5340" w14:paraId="799BA75E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8B5F28A" w14:textId="004A22DD" w:rsidR="001D6C9B" w:rsidRPr="0079094A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7267677" w14:textId="26A573E5" w:rsidR="001D6C9B" w:rsidRPr="00AC5340" w:rsidRDefault="001D6C9B" w:rsidP="00550E7C">
            <w:pPr>
              <w:pStyle w:val="afff0"/>
              <w:jc w:val="left"/>
            </w:pPr>
            <w:r w:rsidRPr="00AC5340">
              <w:t>реквизит «</w:t>
            </w:r>
            <w:r w:rsidRPr="00AC5340">
              <w:rPr>
                <w:noProof/>
              </w:rPr>
              <w:t>Код товара по ТН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>ВЭД</w:t>
            </w:r>
            <w:r w:rsidRPr="00AC5340">
              <w:rPr>
                <w:noProof/>
                <w:lang w:val="en-US"/>
              </w:rPr>
              <w:t> </w:t>
            </w:r>
            <w:r w:rsidRPr="00AC5340">
              <w:rPr>
                <w:noProof/>
              </w:rPr>
              <w:t xml:space="preserve">ЕАЭС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Commodit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 xml:space="preserve">)» должен содержать кодовое обозначение товара </w:t>
            </w:r>
            <w:r w:rsidR="00804162">
              <w:t>на уровне 10 знаков</w:t>
            </w:r>
          </w:p>
        </w:tc>
      </w:tr>
      <w:tr w:rsidR="001D6C9B" w:rsidRPr="00AC5340" w14:paraId="5FE7E3FE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370AFD1" w14:textId="3728301C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515C9B4" w14:textId="77777777" w:rsidR="001D6C9B" w:rsidRPr="00AC5340" w:rsidRDefault="001D6C9B" w:rsidP="00550E7C">
            <w:pPr>
              <w:pStyle w:val="afff0"/>
              <w:jc w:val="left"/>
            </w:pPr>
            <w:r w:rsidRPr="00AC5340">
              <w:t>реквизит «</w:t>
            </w:r>
            <w:r w:rsidRPr="00AC5340">
              <w:rPr>
                <w:noProof/>
              </w:rPr>
              <w:t xml:space="preserve">Заяв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MApplica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 должен быть заполнен</w:t>
            </w:r>
          </w:p>
        </w:tc>
      </w:tr>
      <w:tr w:rsidR="001D6C9B" w:rsidRPr="00AC5340" w14:paraId="5910BC96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E226CCD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9B4D308" w14:textId="77777777" w:rsidR="001D6C9B" w:rsidRPr="00AC5340" w:rsidRDefault="001D6C9B" w:rsidP="00550E7C">
            <w:pPr>
              <w:pStyle w:val="afff0"/>
              <w:jc w:val="left"/>
            </w:pPr>
            <w:r>
              <w:t>реквизит</w:t>
            </w:r>
            <w:r w:rsidRPr="0045587A">
              <w:t xml:space="preserve"> «</w:t>
            </w:r>
            <w:r w:rsidRPr="00AC5340">
              <w:rPr>
                <w:noProof/>
              </w:rPr>
              <w:t>Код</w:t>
            </w:r>
            <w:r w:rsidRPr="0045587A">
              <w:rPr>
                <w:noProof/>
              </w:rPr>
              <w:t xml:space="preserve"> </w:t>
            </w:r>
            <w:r w:rsidRPr="00AC5340">
              <w:rPr>
                <w:noProof/>
              </w:rPr>
              <w:t>страны</w:t>
            </w:r>
            <w:r w:rsidRPr="0045587A">
              <w:rPr>
                <w:noProof/>
              </w:rPr>
              <w:t xml:space="preserve"> </w:t>
            </w:r>
            <w:r w:rsidRPr="0045587A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45587A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Unified</w:t>
            </w:r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45587A">
              <w:t xml:space="preserve">)» </w:t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Заяв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MApplica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>
              <w:t>должен быть заполнен</w:t>
            </w:r>
          </w:p>
        </w:tc>
      </w:tr>
      <w:tr w:rsidR="001D6C9B" w:rsidRPr="00AC5340" w14:paraId="3F87EE55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21FA8CC" w14:textId="77777777" w:rsidR="001D6C9B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39B7FF0" w14:textId="051DA547" w:rsidR="001D6C9B" w:rsidRDefault="001D6C9B" w:rsidP="00550E7C">
            <w:pPr>
              <w:pStyle w:val="afff0"/>
              <w:jc w:val="left"/>
            </w:pPr>
            <w:r>
              <w:t>атрибут «</w:t>
            </w:r>
            <w:r>
              <w:rPr>
                <w:noProof/>
              </w:rPr>
              <w:t>идентификатор справочника (классификатора)</w:t>
            </w:r>
            <w:r w:rsidRPr="005050C7">
              <w:rPr>
                <w:noProof/>
              </w:rPr>
              <w:t xml:space="preserve"> </w:t>
            </w: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  <w:r>
              <w:t>»</w:t>
            </w:r>
            <w:r w:rsidRPr="005050C7">
              <w:t xml:space="preserve"> </w:t>
            </w:r>
            <w:r>
              <w:t xml:space="preserve">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>
              <w:t xml:space="preserve">)», входящего </w:t>
            </w:r>
            <w:r w:rsidR="00C96EE1">
              <w:br/>
            </w:r>
            <w:r>
              <w:t xml:space="preserve">в состав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Заяв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MApplica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>
              <w:t>)» должен содержать значение «2021»</w:t>
            </w:r>
          </w:p>
        </w:tc>
      </w:tr>
      <w:tr w:rsidR="001D6C9B" w:rsidRPr="00AC5340" w14:paraId="4597A854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CCF0C0B" w14:textId="77777777" w:rsidR="001D6C9B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E0DE1AF" w14:textId="77777777" w:rsidR="001D6C9B" w:rsidRDefault="001D6C9B" w:rsidP="00550E7C">
            <w:pPr>
              <w:pStyle w:val="afff0"/>
              <w:jc w:val="left"/>
            </w:pPr>
            <w:r>
              <w:t>реквизит</w:t>
            </w:r>
            <w:r w:rsidRPr="0045587A">
              <w:t xml:space="preserve"> </w:t>
            </w:r>
            <w:r w:rsidRPr="00BD1108">
              <w:t>«</w:t>
            </w:r>
            <w:r w:rsidRPr="00F91A7E">
              <w:rPr>
                <w:noProof/>
              </w:rPr>
              <w:t>Наименование</w:t>
            </w:r>
            <w:r w:rsidRPr="00BD1108">
              <w:rPr>
                <w:noProof/>
              </w:rPr>
              <w:t xml:space="preserve"> </w:t>
            </w:r>
            <w:r w:rsidRPr="00F91A7E">
              <w:rPr>
                <w:noProof/>
              </w:rPr>
              <w:t>субъекта</w:t>
            </w:r>
            <w:r w:rsidRPr="00BD1108">
              <w:rPr>
                <w:noProof/>
              </w:rPr>
              <w:t xml:space="preserve"> </w:t>
            </w:r>
            <w:r w:rsidRPr="00BD1108">
              <w:t>(</w:t>
            </w:r>
            <w:r>
              <w:rPr>
                <w:noProof/>
                <w:lang w:val="en-US"/>
              </w:rPr>
              <w:t>csdo</w:t>
            </w:r>
            <w:r w:rsidRPr="00BD1108">
              <w:rPr>
                <w:noProof/>
              </w:rPr>
              <w:t>:‌</w:t>
            </w:r>
            <w:r>
              <w:rPr>
                <w:noProof/>
                <w:lang w:val="en-US"/>
              </w:rPr>
              <w:t>Subject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BD1108">
              <w:t>)»</w:t>
            </w:r>
            <w:r w:rsidRPr="0045587A">
              <w:t xml:space="preserve"> </w:t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Заяв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MApplica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>
              <w:t>должен быть заполнен</w:t>
            </w:r>
          </w:p>
        </w:tc>
      </w:tr>
      <w:tr w:rsidR="001D6C9B" w:rsidRPr="00AC5340" w14:paraId="27D98131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621695E" w14:textId="77777777" w:rsidR="001D6C9B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AD42699" w14:textId="5AD7CB27" w:rsidR="001D6C9B" w:rsidRDefault="001D6C9B" w:rsidP="00550E7C">
            <w:pPr>
              <w:pStyle w:val="afff0"/>
              <w:jc w:val="left"/>
            </w:pPr>
            <w:r>
              <w:t>реквизит</w:t>
            </w:r>
            <w:r w:rsidRPr="0045587A">
              <w:t xml:space="preserve"> </w:t>
            </w:r>
            <w:r>
              <w:t>«</w:t>
            </w:r>
            <w:r w:rsidRPr="007B6F66">
              <w:rPr>
                <w:noProof/>
              </w:rPr>
              <w:t>Краткое наименование субъекта</w:t>
            </w:r>
            <w:r>
              <w:rPr>
                <w:noProof/>
              </w:rPr>
              <w:t xml:space="preserve"> </w:t>
            </w:r>
            <w:r w:rsidRPr="007B6F66">
              <w:t>(</w:t>
            </w:r>
            <w:r>
              <w:rPr>
                <w:noProof/>
                <w:lang w:val="en-US"/>
              </w:rPr>
              <w:t>csdo</w:t>
            </w:r>
            <w:r w:rsidRPr="007B6F66">
              <w:rPr>
                <w:noProof/>
              </w:rPr>
              <w:t>:‌</w:t>
            </w:r>
            <w:r>
              <w:rPr>
                <w:noProof/>
                <w:lang w:val="en-US"/>
              </w:rPr>
              <w:t>Subject</w:t>
            </w:r>
            <w:r w:rsidRPr="007B6F66">
              <w:rPr>
                <w:noProof/>
              </w:rPr>
              <w:t>‌</w:t>
            </w:r>
            <w:r>
              <w:rPr>
                <w:noProof/>
                <w:lang w:val="en-US"/>
              </w:rPr>
              <w:t>Brief</w:t>
            </w:r>
            <w:r w:rsidRPr="007B6F66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7B6F66">
              <w:t>)</w:t>
            </w:r>
            <w:r>
              <w:t xml:space="preserve">» </w:t>
            </w:r>
            <w:r w:rsidR="00C96EE1">
              <w:br/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Заяв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MApplica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>
              <w:t>должен быть заполнен</w:t>
            </w:r>
          </w:p>
        </w:tc>
      </w:tr>
      <w:tr w:rsidR="001D6C9B" w:rsidRPr="00AC5340" w14:paraId="57B0EFF6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E3E04D3" w14:textId="77777777" w:rsidR="001D6C9B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C4BEC32" w14:textId="3975673C" w:rsidR="001D6C9B" w:rsidRDefault="001D6C9B" w:rsidP="00550E7C">
            <w:pPr>
              <w:pStyle w:val="afff0"/>
              <w:jc w:val="left"/>
            </w:pPr>
            <w:r>
              <w:t>реквизит</w:t>
            </w:r>
            <w:r w:rsidRPr="0045587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Идентификатор налогоплательщик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Taxpa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</w:t>
            </w:r>
            <w:r w:rsidRPr="00AC5340">
              <w:t>)»</w:t>
            </w:r>
            <w:r>
              <w:t xml:space="preserve"> </w:t>
            </w:r>
            <w:r w:rsidR="00C96EE1">
              <w:br/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Заяв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MApplica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>
              <w:t>должен быть заполнен</w:t>
            </w:r>
          </w:p>
        </w:tc>
      </w:tr>
      <w:tr w:rsidR="001D6C9B" w:rsidRPr="00AC5340" w14:paraId="3AB3B617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9F29A3E" w14:textId="1BCA6204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B140940" w14:textId="50340D1C" w:rsidR="001D6C9B" w:rsidRPr="00AC5340" w:rsidRDefault="001D6C9B" w:rsidP="00550E7C">
            <w:pPr>
              <w:pStyle w:val="afff0"/>
              <w:jc w:val="left"/>
            </w:pPr>
            <w:r>
              <w:t>если</w:t>
            </w:r>
            <w:r w:rsidRPr="00F91A7E">
              <w:t xml:space="preserve"> </w:t>
            </w:r>
            <w:r>
              <w:t>реквизит</w:t>
            </w:r>
            <w:r w:rsidRPr="00F91A7E">
              <w:t xml:space="preserve"> </w:t>
            </w:r>
            <w:r w:rsidRPr="00BD1108">
              <w:t>«</w:t>
            </w:r>
            <w:r w:rsidRPr="00F213B7">
              <w:rPr>
                <w:noProof/>
              </w:rPr>
              <w:t>Код</w:t>
            </w:r>
            <w:r w:rsidRPr="00BD1108">
              <w:rPr>
                <w:noProof/>
              </w:rPr>
              <w:t xml:space="preserve"> </w:t>
            </w:r>
            <w:r w:rsidRPr="00F213B7">
              <w:rPr>
                <w:noProof/>
              </w:rPr>
              <w:t>страны</w:t>
            </w:r>
            <w:r w:rsidRPr="00BD1108">
              <w:rPr>
                <w:noProof/>
              </w:rPr>
              <w:t xml:space="preserve"> </w:t>
            </w:r>
            <w:r w:rsidRPr="00BD1108">
              <w:t>(</w:t>
            </w:r>
            <w:r>
              <w:rPr>
                <w:noProof/>
                <w:lang w:val="en-US"/>
              </w:rPr>
              <w:t>csdo</w:t>
            </w:r>
            <w:r w:rsidRPr="00BD1108">
              <w:rPr>
                <w:noProof/>
              </w:rPr>
              <w:t>:‌</w:t>
            </w:r>
            <w:r>
              <w:rPr>
                <w:noProof/>
                <w:lang w:val="en-US"/>
              </w:rPr>
              <w:t>Unified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»</w:t>
            </w:r>
            <w:r w:rsidRPr="00AC5340">
              <w:t xml:space="preserve"> </w:t>
            </w:r>
            <w:r>
              <w:t xml:space="preserve">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Заяв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MApplica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 xml:space="preserve">)» </w:t>
            </w:r>
            <w:r>
              <w:t>содержит значение «</w:t>
            </w:r>
            <w:r>
              <w:rPr>
                <w:lang w:val="en-US"/>
              </w:rPr>
              <w:t>RU</w:t>
            </w:r>
            <w:r>
              <w:t>», то реквизит «</w:t>
            </w:r>
            <w:r w:rsidRPr="00074019">
              <w:rPr>
                <w:noProof/>
              </w:rPr>
              <w:t>Код причины постановки на учет</w:t>
            </w:r>
            <w:r>
              <w:rPr>
                <w:noProof/>
              </w:rPr>
              <w:t xml:space="preserve"> </w:t>
            </w:r>
            <w:r w:rsidR="0079094A" w:rsidRPr="0079094A">
              <w:rPr>
                <w:noProof/>
              </w:rPr>
              <w:br/>
            </w:r>
            <w:r w:rsidRPr="00074019">
              <w:t>(</w:t>
            </w:r>
            <w:r>
              <w:rPr>
                <w:noProof/>
                <w:lang w:val="en-US"/>
              </w:rPr>
              <w:t>csdo</w:t>
            </w:r>
            <w:r w:rsidRPr="00074019">
              <w:rPr>
                <w:noProof/>
              </w:rPr>
              <w:t>:‌</w:t>
            </w:r>
            <w:r>
              <w:rPr>
                <w:noProof/>
                <w:lang w:val="en-US"/>
              </w:rPr>
              <w:t>Tax</w:t>
            </w:r>
            <w:r w:rsidRPr="00074019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ation</w:t>
            </w:r>
            <w:r w:rsidRPr="00074019">
              <w:rPr>
                <w:noProof/>
              </w:rPr>
              <w:t>‌</w:t>
            </w:r>
            <w:r>
              <w:rPr>
                <w:noProof/>
                <w:lang w:val="en-US"/>
              </w:rPr>
              <w:t>Reas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</w:t>
            </w:r>
            <w:r>
              <w:t>» может быть заполнен</w:t>
            </w:r>
          </w:p>
        </w:tc>
      </w:tr>
      <w:tr w:rsidR="001D6C9B" w:rsidRPr="00AC5340" w14:paraId="0AE6C20E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B5D6208" w14:textId="3E1EEC06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8867FEE" w14:textId="77E7BFFD" w:rsidR="001D6C9B" w:rsidRDefault="001D6C9B" w:rsidP="00550E7C">
            <w:pPr>
              <w:pStyle w:val="afff0"/>
              <w:jc w:val="left"/>
            </w:pPr>
            <w:r>
              <w:t>если</w:t>
            </w:r>
            <w:r w:rsidRPr="00F91A7E">
              <w:t xml:space="preserve"> </w:t>
            </w:r>
            <w:r>
              <w:t>реквизит</w:t>
            </w:r>
            <w:r w:rsidRPr="00F91A7E">
              <w:t xml:space="preserve"> </w:t>
            </w:r>
            <w:r w:rsidRPr="00BD1108">
              <w:t>«</w:t>
            </w:r>
            <w:r w:rsidRPr="00F213B7">
              <w:rPr>
                <w:noProof/>
              </w:rPr>
              <w:t>Код</w:t>
            </w:r>
            <w:r w:rsidRPr="00BD1108">
              <w:rPr>
                <w:noProof/>
              </w:rPr>
              <w:t xml:space="preserve"> </w:t>
            </w:r>
            <w:r w:rsidRPr="00F213B7">
              <w:rPr>
                <w:noProof/>
              </w:rPr>
              <w:t>страны</w:t>
            </w:r>
            <w:r w:rsidRPr="00BD1108">
              <w:rPr>
                <w:noProof/>
              </w:rPr>
              <w:t xml:space="preserve"> </w:t>
            </w:r>
            <w:r w:rsidRPr="00BD1108">
              <w:t>(</w:t>
            </w:r>
            <w:r>
              <w:rPr>
                <w:noProof/>
                <w:lang w:val="en-US"/>
              </w:rPr>
              <w:t>csdo</w:t>
            </w:r>
            <w:r w:rsidRPr="00BD1108">
              <w:rPr>
                <w:noProof/>
              </w:rPr>
              <w:t>:‌</w:t>
            </w:r>
            <w:r>
              <w:rPr>
                <w:noProof/>
                <w:lang w:val="en-US"/>
              </w:rPr>
              <w:t>Unified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»</w:t>
            </w:r>
            <w:r w:rsidRPr="00AC5340">
              <w:t xml:space="preserve"> </w:t>
            </w:r>
            <w:r>
              <w:t xml:space="preserve">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Заяв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MApplicant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</w:t>
            </w:r>
            <w:r>
              <w:t xml:space="preserve"> не содержит значение, «</w:t>
            </w:r>
            <w:r>
              <w:rPr>
                <w:lang w:val="en-US"/>
              </w:rPr>
              <w:t>RU</w:t>
            </w:r>
            <w:r>
              <w:t>», то реквизит «</w:t>
            </w:r>
            <w:r w:rsidRPr="00BD1108">
              <w:rPr>
                <w:noProof/>
              </w:rPr>
              <w:t>Код причины постановки на учет</w:t>
            </w:r>
            <w:r>
              <w:rPr>
                <w:noProof/>
              </w:rPr>
              <w:t xml:space="preserve"> </w:t>
            </w:r>
            <w:r w:rsidR="0079094A" w:rsidRPr="0079094A">
              <w:rPr>
                <w:noProof/>
              </w:rPr>
              <w:br/>
            </w:r>
            <w:r w:rsidRPr="00BD1108">
              <w:t>(</w:t>
            </w:r>
            <w:r>
              <w:rPr>
                <w:noProof/>
                <w:lang w:val="en-US"/>
              </w:rPr>
              <w:t>csdo</w:t>
            </w:r>
            <w:r w:rsidRPr="00BD1108">
              <w:rPr>
                <w:noProof/>
              </w:rPr>
              <w:t>:‌</w:t>
            </w:r>
            <w:r>
              <w:rPr>
                <w:noProof/>
                <w:lang w:val="en-US"/>
              </w:rPr>
              <w:t>Tax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ati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Reas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</w:t>
            </w:r>
            <w:r>
              <w:t>» не должен быть заполнен</w:t>
            </w:r>
          </w:p>
        </w:tc>
      </w:tr>
      <w:tr w:rsidR="001D6C9B" w:rsidRPr="00AC5340" w14:paraId="0F38E5E9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1AF3879" w14:textId="43518157" w:rsidR="001D6C9B" w:rsidRPr="00AC5340" w:rsidRDefault="001D6C9B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A166C4C" w14:textId="5A508A3E" w:rsidR="001D6C9B" w:rsidRPr="00FE0F6D" w:rsidRDefault="001D6C9B" w:rsidP="00550E7C">
            <w:pPr>
              <w:pStyle w:val="afff0"/>
              <w:jc w:val="left"/>
            </w:pPr>
            <w:r w:rsidRPr="00AC5340">
              <w:t>реквизит</w:t>
            </w:r>
            <w:r w:rsidRPr="00CD7051">
              <w:t xml:space="preserve"> </w:t>
            </w:r>
            <w:r>
              <w:t>«</w:t>
            </w:r>
            <w:r w:rsidRPr="00CD7051">
              <w:t xml:space="preserve">Вид агрегации упаковки </w:t>
            </w:r>
            <w:r>
              <w:t>(</w:t>
            </w:r>
            <w:r w:rsidR="004E4C46">
              <w:rPr>
                <w:lang w:val="en-US"/>
              </w:rPr>
              <w:t>ctsdo</w:t>
            </w:r>
            <w:r w:rsidR="004E4C46" w:rsidRPr="00FB156C">
              <w:t>:</w:t>
            </w:r>
            <w:r w:rsidR="004E4C46" w:rsidRPr="00A97478">
              <w:rPr>
                <w:lang w:val="en-US"/>
              </w:rPr>
              <w:t>AggregationKindCode</w:t>
            </w:r>
            <w:r w:rsidRPr="00F23C9B">
              <w:t>)</w:t>
            </w:r>
            <w:r>
              <w:t>»</w:t>
            </w:r>
            <w:r w:rsidRPr="00FE0F6D">
              <w:t xml:space="preserve"> </w:t>
            </w:r>
            <w:r>
              <w:t>в составе реквизита «</w:t>
            </w:r>
            <w:r w:rsidRPr="00FE0F6D">
              <w:rPr>
                <w:noProof/>
              </w:rPr>
              <w:t xml:space="preserve">Перечень использованных кодов </w:t>
            </w:r>
            <w:r>
              <w:rPr>
                <w:noProof/>
              </w:rPr>
              <w:t>маркировки</w:t>
            </w:r>
          </w:p>
          <w:p w14:paraId="5945807E" w14:textId="49483EF9" w:rsidR="001D6C9B" w:rsidRPr="00FE0F6D" w:rsidRDefault="001D6C9B" w:rsidP="00550E7C">
            <w:pPr>
              <w:pStyle w:val="afff0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cdo:‌Used‌Identification‌Means‌List‌Details</w:t>
            </w:r>
            <w:r>
              <w:rPr>
                <w:lang w:val="en-US"/>
              </w:rPr>
              <w:t>)</w:t>
            </w:r>
            <w:r w:rsidRPr="00FE0F6D">
              <w:rPr>
                <w:lang w:val="en-US"/>
              </w:rPr>
              <w:t>»</w:t>
            </w:r>
            <w:r w:rsidR="00D3575A">
              <w:rPr>
                <w:lang w:val="en-US"/>
              </w:rPr>
              <w:t xml:space="preserve"> </w:t>
            </w:r>
            <w:r>
              <w:t>должен</w:t>
            </w:r>
            <w:r w:rsidRPr="00FE0F6D">
              <w:rPr>
                <w:lang w:val="en-US"/>
              </w:rPr>
              <w:t xml:space="preserve"> </w:t>
            </w:r>
            <w:r>
              <w:t>содержать</w:t>
            </w:r>
            <w:r w:rsidRPr="00FE0F6D">
              <w:rPr>
                <w:lang w:val="en-US"/>
              </w:rPr>
              <w:t xml:space="preserve"> 1 </w:t>
            </w:r>
            <w:r w:rsidR="00C96EE1">
              <w:rPr>
                <w:lang w:val="en-US"/>
              </w:rPr>
              <w:br/>
            </w:r>
            <w:r>
              <w:t>из</w:t>
            </w:r>
            <w:r w:rsidRPr="00FE0F6D">
              <w:rPr>
                <w:lang w:val="en-US"/>
              </w:rPr>
              <w:t xml:space="preserve"> </w:t>
            </w:r>
            <w:r>
              <w:t>значений</w:t>
            </w:r>
            <w:r w:rsidRPr="00FE0F6D">
              <w:rPr>
                <w:lang w:val="en-US"/>
              </w:rPr>
              <w:t>:</w:t>
            </w:r>
          </w:p>
          <w:p w14:paraId="5A5F364B" w14:textId="77777777" w:rsidR="001D6C9B" w:rsidRDefault="001D6C9B" w:rsidP="00550E7C">
            <w:pPr>
              <w:pStyle w:val="afff0"/>
              <w:jc w:val="left"/>
            </w:pPr>
            <w:r>
              <w:t>0 – средство идентификации предназначено для нанесения на товар, индивидуальную или потребительскую упаковки;</w:t>
            </w:r>
          </w:p>
          <w:p w14:paraId="11B2B0E4" w14:textId="77777777" w:rsidR="001D6C9B" w:rsidRPr="00CD7051" w:rsidRDefault="001D6C9B" w:rsidP="00550E7C">
            <w:pPr>
              <w:pStyle w:val="afff0"/>
              <w:jc w:val="left"/>
            </w:pPr>
            <w:r>
              <w:t>1 – средство идентификации предназначено для нанесения на групповую упаковку</w:t>
            </w:r>
          </w:p>
        </w:tc>
      </w:tr>
      <w:tr w:rsidR="001D6C9B" w:rsidRPr="00AC5340" w14:paraId="228CF295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94C8EBF" w14:textId="770BCA7C" w:rsidR="001D6C9B" w:rsidRDefault="001D6C9B" w:rsidP="00D60194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</w:t>
            </w:r>
            <w:r w:rsidR="00D60194">
              <w:rPr>
                <w:lang w:val="ru-RU"/>
              </w:rPr>
              <w:t>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90CFE85" w14:textId="4F2E5A41" w:rsidR="001D6C9B" w:rsidRPr="00E41151" w:rsidRDefault="001D6C9B" w:rsidP="0079094A">
            <w:pPr>
              <w:pStyle w:val="afff0"/>
              <w:jc w:val="left"/>
            </w:pPr>
            <w:r>
              <w:t>реквизиты «</w:t>
            </w:r>
            <w:r w:rsidRPr="00FE0F6D">
              <w:rPr>
                <w:noProof/>
              </w:rPr>
              <w:t>Статус маркированного товара</w:t>
            </w:r>
            <w:r>
              <w:rPr>
                <w:noProof/>
              </w:rPr>
              <w:t xml:space="preserve"> </w:t>
            </w:r>
            <w:r w:rsidR="0079094A" w:rsidRPr="0079094A">
              <w:rPr>
                <w:noProof/>
              </w:rPr>
              <w:br/>
            </w:r>
            <w:r w:rsidRPr="00FE0F6D">
              <w:t>(</w:t>
            </w:r>
            <w:r>
              <w:rPr>
                <w:noProof/>
                <w:lang w:val="en-US"/>
              </w:rPr>
              <w:t>ctcdo</w:t>
            </w:r>
            <w:r w:rsidRPr="00FE0F6D">
              <w:rPr>
                <w:noProof/>
              </w:rPr>
              <w:t>:‌</w:t>
            </w:r>
            <w:r>
              <w:rPr>
                <w:noProof/>
                <w:lang w:val="en-US"/>
              </w:rPr>
              <w:t>Marked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Goods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Status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FE0F6D">
              <w:t>)</w:t>
            </w:r>
            <w:r>
              <w:t xml:space="preserve">», </w:t>
            </w:r>
            <w:r w:rsidRPr="00AC5340">
              <w:t>«</w:t>
            </w:r>
            <w:r w:rsidRPr="00B13C45">
              <w:rPr>
                <w:noProof/>
              </w:rPr>
              <w:t xml:space="preserve">Результат обработки </w:t>
            </w:r>
            <w:r w:rsidR="0079094A" w:rsidRPr="0079094A">
              <w:rPr>
                <w:noProof/>
              </w:rPr>
              <w:br/>
            </w:r>
            <w:r w:rsidRPr="00B13C45">
              <w:t>(</w:t>
            </w:r>
            <w:r>
              <w:rPr>
                <w:noProof/>
                <w:lang w:val="en-US"/>
              </w:rPr>
              <w:t>ctcdo</w:t>
            </w:r>
            <w:r w:rsidRPr="00B13C45">
              <w:rPr>
                <w:noProof/>
              </w:rPr>
              <w:t>:‌</w:t>
            </w:r>
            <w:r>
              <w:rPr>
                <w:noProof/>
                <w:lang w:val="en-US"/>
              </w:rPr>
              <w:t>Result</w:t>
            </w:r>
            <w:r w:rsidRPr="00B13C45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B13C45">
              <w:t>)</w:t>
            </w:r>
            <w:r w:rsidRPr="00AC5340">
              <w:t>»</w:t>
            </w:r>
            <w:r>
              <w:t>, «</w:t>
            </w:r>
            <w:r w:rsidRPr="00FE0F6D">
              <w:rPr>
                <w:noProof/>
              </w:rPr>
              <w:t>Конечная дата</w:t>
            </w:r>
            <w:r>
              <w:rPr>
                <w:noProof/>
              </w:rPr>
              <w:t xml:space="preserve"> </w:t>
            </w:r>
            <w:r w:rsidRPr="00FE0F6D">
              <w:t>(</w:t>
            </w:r>
            <w:r>
              <w:rPr>
                <w:noProof/>
                <w:lang w:val="en-US"/>
              </w:rPr>
              <w:t>csdo</w:t>
            </w:r>
            <w:r w:rsidRPr="00FE0F6D">
              <w:rPr>
                <w:noProof/>
              </w:rPr>
              <w:t>:‌</w:t>
            </w:r>
            <w:r>
              <w:rPr>
                <w:noProof/>
                <w:lang w:val="en-US"/>
              </w:rPr>
              <w:t>End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Date</w:t>
            </w:r>
            <w:r w:rsidRPr="00FE0F6D">
              <w:t>)</w:t>
            </w:r>
            <w:r>
              <w:t>», «</w:t>
            </w:r>
            <w:r w:rsidRPr="00FE0F6D">
              <w:rPr>
                <w:noProof/>
              </w:rPr>
              <w:t>Номер серии продукта</w:t>
            </w:r>
            <w:r>
              <w:rPr>
                <w:noProof/>
              </w:rPr>
              <w:t xml:space="preserve"> </w:t>
            </w:r>
            <w:r w:rsidRPr="00FE0F6D">
              <w:t>(</w:t>
            </w:r>
            <w:r>
              <w:rPr>
                <w:noProof/>
                <w:lang w:val="en-US"/>
              </w:rPr>
              <w:t>ctsdo</w:t>
            </w:r>
            <w:r w:rsidRPr="00FE0F6D">
              <w:rPr>
                <w:noProof/>
              </w:rPr>
              <w:t>:‌</w:t>
            </w:r>
            <w:r>
              <w:rPr>
                <w:noProof/>
                <w:lang w:val="en-US"/>
              </w:rPr>
              <w:t>Product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Series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Id</w:t>
            </w:r>
            <w:r w:rsidRPr="00FE0F6D">
              <w:t>)</w:t>
            </w:r>
            <w:r>
              <w:t xml:space="preserve">» </w:t>
            </w:r>
            <w:r w:rsidR="0079094A" w:rsidRPr="0079094A">
              <w:t xml:space="preserve"> </w:t>
            </w:r>
            <w:r>
              <w:t>в составе реквизита «</w:t>
            </w:r>
            <w:r w:rsidRPr="00FE0F6D">
              <w:rPr>
                <w:noProof/>
              </w:rPr>
              <w:t xml:space="preserve">Сведения </w:t>
            </w:r>
            <w:r w:rsidR="0079094A" w:rsidRPr="0079094A">
              <w:rPr>
                <w:noProof/>
              </w:rPr>
              <w:br/>
            </w:r>
            <w:r w:rsidRPr="00FE0F6D">
              <w:rPr>
                <w:noProof/>
              </w:rPr>
              <w:t>о средстве идентификации</w:t>
            </w:r>
            <w:r>
              <w:rPr>
                <w:noProof/>
              </w:rPr>
              <w:t xml:space="preserve"> </w:t>
            </w:r>
            <w:r w:rsidRPr="00FE0F6D">
              <w:t>(</w:t>
            </w:r>
            <w:r>
              <w:rPr>
                <w:noProof/>
                <w:lang w:val="en-US"/>
              </w:rPr>
              <w:t>ctcdo</w:t>
            </w:r>
            <w:r w:rsidRPr="00FE0F6D">
              <w:rPr>
                <w:noProof/>
              </w:rPr>
              <w:t>:‌</w:t>
            </w:r>
            <w:r>
              <w:rPr>
                <w:noProof/>
                <w:lang w:val="en-US"/>
              </w:rPr>
              <w:t>Identification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Means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FE0F6D">
              <w:t>)</w:t>
            </w:r>
            <w:r>
              <w:t>» не должны быть заполнены</w:t>
            </w:r>
          </w:p>
        </w:tc>
      </w:tr>
      <w:tr w:rsidR="001D6C9B" w:rsidRPr="00AC5340" w14:paraId="034277C4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44315CC" w14:textId="1A63F2FB" w:rsidR="001D6C9B" w:rsidRDefault="001D6C9B" w:rsidP="00D60194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1</w:t>
            </w:r>
            <w:r w:rsidR="00D60194">
              <w:rPr>
                <w:lang w:val="ru-RU"/>
              </w:rPr>
              <w:t>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CA7FA83" w14:textId="52ECFB50" w:rsidR="001D6C9B" w:rsidRDefault="001D6C9B" w:rsidP="00FF0553">
            <w:pPr>
              <w:pStyle w:val="afff0"/>
              <w:jc w:val="left"/>
            </w:pPr>
            <w:r>
              <w:rPr>
                <w:noProof/>
              </w:rPr>
              <w:t>реквизит «</w:t>
            </w:r>
            <w:r w:rsidRPr="00FE0F6D">
              <w:rPr>
                <w:noProof/>
              </w:rPr>
              <w:t>Код вида средства идентификации</w:t>
            </w:r>
            <w:r>
              <w:rPr>
                <w:noProof/>
              </w:rPr>
              <w:t xml:space="preserve"> </w:t>
            </w:r>
            <w:r w:rsidRPr="00FE0F6D">
              <w:t>(</w:t>
            </w:r>
            <w:r>
              <w:rPr>
                <w:noProof/>
                <w:lang w:val="en-US"/>
              </w:rPr>
              <w:t>ctsdo</w:t>
            </w:r>
            <w:r w:rsidRPr="00FE0F6D">
              <w:rPr>
                <w:noProof/>
              </w:rPr>
              <w:t>:‌</w:t>
            </w:r>
            <w:r>
              <w:rPr>
                <w:noProof/>
                <w:lang w:val="en-US"/>
              </w:rPr>
              <w:t>Identification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Means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Kind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FE0F6D">
              <w:t>)</w:t>
            </w:r>
            <w:r>
              <w:rPr>
                <w:noProof/>
              </w:rPr>
              <w:t>» в составе реквизита «</w:t>
            </w:r>
            <w:r w:rsidRPr="00FE0F6D">
              <w:rPr>
                <w:noProof/>
              </w:rPr>
              <w:t>Средство идентификации</w:t>
            </w:r>
            <w:r>
              <w:rPr>
                <w:noProof/>
              </w:rPr>
              <w:t xml:space="preserve"> </w:t>
            </w:r>
            <w:r w:rsidRPr="00FE0F6D">
              <w:t>(</w:t>
            </w:r>
            <w:r>
              <w:rPr>
                <w:noProof/>
                <w:lang w:val="en-US"/>
              </w:rPr>
              <w:t>ctcdo</w:t>
            </w:r>
            <w:r w:rsidRPr="00FE0F6D">
              <w:rPr>
                <w:noProof/>
              </w:rPr>
              <w:t>:‌</w:t>
            </w:r>
            <w:r>
              <w:rPr>
                <w:noProof/>
                <w:lang w:val="en-US"/>
              </w:rPr>
              <w:t>Identification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Means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Item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FE0F6D">
              <w:t>)</w:t>
            </w:r>
            <w:r>
              <w:rPr>
                <w:noProof/>
              </w:rPr>
              <w:t>»</w:t>
            </w:r>
            <w:r w:rsidR="00D60194">
              <w:rPr>
                <w:noProof/>
              </w:rPr>
              <w:t xml:space="preserve">, </w:t>
            </w:r>
            <w:r w:rsidR="00D60194">
              <w:t xml:space="preserve">входящего </w:t>
            </w:r>
            <w:r w:rsidR="00D60194" w:rsidRPr="00AC5340">
              <w:t>в состав реквизита «</w:t>
            </w:r>
            <w:r w:rsidR="00D60194" w:rsidRPr="00AC5340">
              <w:rPr>
                <w:noProof/>
              </w:rPr>
              <w:t xml:space="preserve">Сведения о средстве идентификации </w:t>
            </w:r>
            <w:r w:rsidR="00D60194" w:rsidRPr="00AC5340">
              <w:t>(</w:t>
            </w:r>
            <w:r w:rsidR="00D60194" w:rsidRPr="00AC5340">
              <w:rPr>
                <w:noProof/>
                <w:lang w:val="en-US"/>
              </w:rPr>
              <w:t>ctcdo</w:t>
            </w:r>
            <w:r w:rsidR="00D60194" w:rsidRPr="00AC5340">
              <w:rPr>
                <w:noProof/>
              </w:rPr>
              <w:t>:‌</w:t>
            </w:r>
            <w:r w:rsidR="00D60194" w:rsidRPr="00AC5340">
              <w:rPr>
                <w:noProof/>
                <w:lang w:val="en-US"/>
              </w:rPr>
              <w:t>Identification</w:t>
            </w:r>
            <w:r w:rsidR="00D60194" w:rsidRPr="00AC5340">
              <w:rPr>
                <w:noProof/>
              </w:rPr>
              <w:t>‌</w:t>
            </w:r>
            <w:r w:rsidR="00D60194" w:rsidRPr="00AC5340">
              <w:rPr>
                <w:noProof/>
                <w:lang w:val="en-US"/>
              </w:rPr>
              <w:t>Means</w:t>
            </w:r>
            <w:r w:rsidR="00D60194" w:rsidRPr="00AC5340">
              <w:rPr>
                <w:noProof/>
              </w:rPr>
              <w:t>‌</w:t>
            </w:r>
            <w:r w:rsidR="00D60194" w:rsidRPr="00AC5340">
              <w:rPr>
                <w:noProof/>
                <w:lang w:val="en-US"/>
              </w:rPr>
              <w:t>Details</w:t>
            </w:r>
            <w:r w:rsidR="00D60194" w:rsidRPr="00AC5340">
              <w:t xml:space="preserve">)», должен содержать значение </w:t>
            </w:r>
            <w:r w:rsidR="00D60194" w:rsidRPr="00E929DB">
              <w:t xml:space="preserve">из </w:t>
            </w:r>
            <w:r w:rsidR="00D60194" w:rsidRPr="00E929DB">
              <w:rPr>
                <w:szCs w:val="24"/>
              </w:rPr>
              <w:t xml:space="preserve">классификатора видов средств идентификации, используемых для маркировки товаров (до момента его утверждения Коллегией Комиссии из перечня видов средств идентификации), определенное с учетом правил формирования «Блока данных средств идентификации», установленных решением Совета Комиссии о введении маркировки товаров, указанных в </w:t>
            </w:r>
            <w:r w:rsidR="00D60194" w:rsidRPr="00E929DB">
              <w:t>реквизите «</w:t>
            </w:r>
            <w:r w:rsidR="00D60194" w:rsidRPr="00E929DB">
              <w:rPr>
                <w:noProof/>
              </w:rPr>
              <w:t>Код товара по ТН</w:t>
            </w:r>
            <w:r w:rsidR="00D60194" w:rsidRPr="00E929DB">
              <w:rPr>
                <w:noProof/>
                <w:lang w:val="en-US"/>
              </w:rPr>
              <w:t> </w:t>
            </w:r>
            <w:r w:rsidR="00D60194" w:rsidRPr="00E929DB">
              <w:rPr>
                <w:noProof/>
              </w:rPr>
              <w:t>ВЭД</w:t>
            </w:r>
            <w:r w:rsidR="00D60194" w:rsidRPr="00E929DB">
              <w:rPr>
                <w:noProof/>
                <w:lang w:val="en-US"/>
              </w:rPr>
              <w:t> </w:t>
            </w:r>
            <w:r w:rsidR="00D60194" w:rsidRPr="00E929DB">
              <w:rPr>
                <w:noProof/>
              </w:rPr>
              <w:t xml:space="preserve">ЕАЭС </w:t>
            </w:r>
            <w:r w:rsidR="00D60194" w:rsidRPr="00E929DB">
              <w:t>(</w:t>
            </w:r>
            <w:r w:rsidR="00D60194" w:rsidRPr="00E929DB">
              <w:rPr>
                <w:noProof/>
                <w:lang w:val="en-US"/>
              </w:rPr>
              <w:t>csdo</w:t>
            </w:r>
            <w:r w:rsidR="00D60194" w:rsidRPr="00E929DB">
              <w:rPr>
                <w:noProof/>
              </w:rPr>
              <w:t>:‌</w:t>
            </w:r>
            <w:r w:rsidR="00D60194" w:rsidRPr="00E929DB">
              <w:rPr>
                <w:noProof/>
                <w:lang w:val="en-US"/>
              </w:rPr>
              <w:t>Commodity</w:t>
            </w:r>
            <w:r w:rsidR="00D60194" w:rsidRPr="00E929DB">
              <w:rPr>
                <w:noProof/>
              </w:rPr>
              <w:t>‌</w:t>
            </w:r>
            <w:r w:rsidR="00D60194" w:rsidRPr="00E929DB">
              <w:rPr>
                <w:noProof/>
                <w:lang w:val="en-US"/>
              </w:rPr>
              <w:t>Code</w:t>
            </w:r>
            <w:r w:rsidR="00D60194" w:rsidRPr="00E929DB">
              <w:t>)</w:t>
            </w:r>
            <w:r>
              <w:rPr>
                <w:noProof/>
              </w:rPr>
              <w:t xml:space="preserve"> </w:t>
            </w:r>
          </w:p>
        </w:tc>
      </w:tr>
      <w:tr w:rsidR="001D6C9B" w:rsidRPr="00AC5340" w14:paraId="740DC850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7F95D91" w14:textId="0D830D9B" w:rsidR="001D6C9B" w:rsidRDefault="00086D77" w:rsidP="00D60194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</w:t>
            </w:r>
            <w:r w:rsidR="00D60194">
              <w:rPr>
                <w:lang w:val="ru-RU"/>
              </w:rPr>
              <w:t>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4874278" w14:textId="77ADB0D2" w:rsidR="001D6C9B" w:rsidRDefault="001D6C9B" w:rsidP="00D60194">
            <w:pPr>
              <w:pStyle w:val="afff0"/>
              <w:jc w:val="left"/>
            </w:pPr>
            <w:r>
              <w:t>реквизит «</w:t>
            </w:r>
            <w:r w:rsidRPr="00B17859">
              <w:rPr>
                <w:noProof/>
              </w:rPr>
              <w:t>Регистрационный номер по единому реестру средств идентификации</w:t>
            </w:r>
            <w:r>
              <w:rPr>
                <w:noProof/>
              </w:rPr>
              <w:t xml:space="preserve"> </w:t>
            </w:r>
            <w:r w:rsidRPr="00FE0F6D">
              <w:t>(</w:t>
            </w:r>
            <w:r>
              <w:rPr>
                <w:noProof/>
                <w:lang w:val="en-US"/>
              </w:rPr>
              <w:t>ctcdo</w:t>
            </w:r>
            <w:r w:rsidRPr="00FE0F6D">
              <w:rPr>
                <w:noProof/>
              </w:rPr>
              <w:t>:‌</w:t>
            </w:r>
            <w:r>
              <w:rPr>
                <w:noProof/>
                <w:lang w:val="en-US"/>
              </w:rPr>
              <w:t>Identification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Means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y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Id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FE0F6D">
              <w:t>)</w:t>
            </w:r>
            <w:r>
              <w:t xml:space="preserve">» в составе реквизита </w:t>
            </w:r>
            <w:r>
              <w:rPr>
                <w:noProof/>
              </w:rPr>
              <w:t>«</w:t>
            </w:r>
            <w:r w:rsidRPr="00BD1108">
              <w:rPr>
                <w:noProof/>
              </w:rPr>
              <w:t>Средство идентификации</w:t>
            </w:r>
            <w:r>
              <w:rPr>
                <w:noProof/>
              </w:rPr>
              <w:t xml:space="preserve"> </w:t>
            </w:r>
            <w:r w:rsidRPr="00BD1108">
              <w:t>(</w:t>
            </w:r>
            <w:r>
              <w:rPr>
                <w:noProof/>
                <w:lang w:val="en-US"/>
              </w:rPr>
              <w:t>ctcdo</w:t>
            </w:r>
            <w:r w:rsidRPr="00BD1108">
              <w:rPr>
                <w:noProof/>
              </w:rPr>
              <w:t>:‌</w:t>
            </w:r>
            <w:r>
              <w:rPr>
                <w:noProof/>
                <w:lang w:val="en-US"/>
              </w:rPr>
              <w:t>Identificati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Means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Item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BD1108">
              <w:t>)</w:t>
            </w:r>
            <w:r>
              <w:rPr>
                <w:noProof/>
              </w:rPr>
              <w:t>» не должен быть заполнен</w:t>
            </w:r>
          </w:p>
        </w:tc>
      </w:tr>
      <w:tr w:rsidR="001D6C9B" w:rsidRPr="00AC5340" w14:paraId="57AF1D60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FCA9348" w14:textId="5D656D5C" w:rsidR="001D6C9B" w:rsidRDefault="00086D77" w:rsidP="00D60194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</w:t>
            </w:r>
            <w:r w:rsidR="00D60194">
              <w:rPr>
                <w:lang w:val="ru-RU"/>
              </w:rPr>
              <w:t>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981127D" w14:textId="6EC8D913" w:rsidR="001D6C9B" w:rsidRDefault="00D60194" w:rsidP="00550E7C">
            <w:pPr>
              <w:pStyle w:val="afff0"/>
              <w:jc w:val="left"/>
            </w:pPr>
            <w:r w:rsidRPr="00E929DB">
              <w:t>в составе реквизита «Средство идентификации (</w:t>
            </w:r>
            <w:r w:rsidRPr="006C0727">
              <w:t>ctcdo</w:t>
            </w:r>
            <w:r w:rsidRPr="00E929DB">
              <w:t>:‌</w:t>
            </w:r>
            <w:r w:rsidRPr="006C0727">
              <w:t>Identification</w:t>
            </w:r>
            <w:r w:rsidRPr="00E929DB">
              <w:t>‌</w:t>
            </w:r>
            <w:r w:rsidRPr="006C0727">
              <w:t>Means</w:t>
            </w:r>
            <w:r w:rsidRPr="00E929DB">
              <w:t>‌</w:t>
            </w:r>
            <w:r w:rsidRPr="006C0727">
              <w:t>Item</w:t>
            </w:r>
            <w:r w:rsidRPr="00E929DB">
              <w:t>‌</w:t>
            </w:r>
            <w:r w:rsidRPr="006C0727">
              <w:t>Details</w:t>
            </w:r>
            <w:r w:rsidRPr="00E929DB">
              <w:t>)», входящего в состав реквизита «Сведения о средстве идентификации (ctcdo:‌Identification‌Means‌Details)», количество экземпляров реквизита «Элемент данных средства идентификации (</w:t>
            </w:r>
            <w:r w:rsidRPr="006C0727">
              <w:t>ctcdo</w:t>
            </w:r>
            <w:r w:rsidRPr="00E929DB">
              <w:t>:‌</w:t>
            </w:r>
            <w:r w:rsidRPr="006C0727">
              <w:t>Identification</w:t>
            </w:r>
            <w:r w:rsidRPr="00E929DB">
              <w:t>‌</w:t>
            </w:r>
            <w:r w:rsidRPr="006C0727">
              <w:t>Means</w:t>
            </w:r>
            <w:r w:rsidRPr="00E929DB">
              <w:t>‌</w:t>
            </w:r>
            <w:r w:rsidRPr="006C0727">
              <w:t>Data</w:t>
            </w:r>
            <w:r w:rsidRPr="00E929DB">
              <w:t>‌</w:t>
            </w:r>
            <w:r w:rsidRPr="006C0727">
              <w:t>Unit</w:t>
            </w:r>
            <w:r w:rsidRPr="00E929DB">
              <w:t>‌</w:t>
            </w:r>
            <w:r w:rsidRPr="006C0727">
              <w:t>Details</w:t>
            </w:r>
            <w:r w:rsidRPr="00E929DB">
              <w:t xml:space="preserve">)» должно </w:t>
            </w:r>
            <w:r>
              <w:t xml:space="preserve">быть не менее минимального </w:t>
            </w:r>
            <w:r w:rsidRPr="00E929DB">
              <w:t>количеств</w:t>
            </w:r>
            <w:r>
              <w:t>а</w:t>
            </w:r>
            <w:r w:rsidRPr="00E929DB">
              <w:t xml:space="preserve"> создаваемых экземпляров реквизита «Блок данных средства идентификации», указанных в правилах формирования реквизита «Блок данных средства идентификации» в части средства идентификации, нанесенного на товар, индивидуальную</w:t>
            </w:r>
            <w:r>
              <w:t>,</w:t>
            </w:r>
            <w:r w:rsidRPr="00E929DB">
              <w:t xml:space="preserve"> потребительскую упаковку</w:t>
            </w:r>
            <w:r>
              <w:t xml:space="preserve"> (или групповую упаковку)</w:t>
            </w:r>
            <w:r w:rsidRPr="00E929DB">
              <w:rPr>
                <w:szCs w:val="24"/>
              </w:rPr>
              <w:t xml:space="preserve">», установленных решением Совета Комиссии о введении маркировки товаров, указанных в </w:t>
            </w:r>
            <w:r w:rsidRPr="00E929DB">
              <w:t>реквизите «</w:t>
            </w:r>
            <w:r w:rsidRPr="00E929DB">
              <w:rPr>
                <w:noProof/>
              </w:rPr>
              <w:t>Код товара по ТН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>ВЭД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 xml:space="preserve">ЕАЭС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s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Commodity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Code</w:t>
            </w:r>
            <w:r w:rsidRPr="00E929DB">
              <w:t>)»</w:t>
            </w:r>
          </w:p>
        </w:tc>
      </w:tr>
      <w:tr w:rsidR="001D6C9B" w:rsidRPr="00AC5340" w14:paraId="4C4F02C8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406CF27" w14:textId="2A3C9741" w:rsidR="001D6C9B" w:rsidRDefault="00D60194" w:rsidP="00550E7C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7626A9C" w14:textId="43479356" w:rsidR="00D60194" w:rsidRDefault="00D60194" w:rsidP="00D60194">
            <w:pPr>
              <w:pStyle w:val="afff0"/>
              <w:jc w:val="left"/>
              <w:rPr>
                <w:noProof/>
              </w:rPr>
            </w:pPr>
            <w:r w:rsidRPr="00AC5340">
              <w:rPr>
                <w:noProof/>
              </w:rPr>
              <w:t xml:space="preserve">то </w:t>
            </w:r>
            <w:r w:rsidRPr="00E929DB">
              <w:rPr>
                <w:noProof/>
              </w:rPr>
              <w:t xml:space="preserve">правила формирования экземпляров реквизита «Элемент данных средства идентификации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tc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Identification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Means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Data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Unit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Details</w:t>
            </w:r>
            <w:r w:rsidRPr="00E929DB">
              <w:t>)</w:t>
            </w:r>
            <w:r w:rsidRPr="00E929DB">
              <w:rPr>
                <w:noProof/>
              </w:rPr>
              <w:t xml:space="preserve">» </w:t>
            </w:r>
          </w:p>
          <w:p w14:paraId="4445FEDB" w14:textId="35A0AAAE" w:rsidR="001D6C9B" w:rsidRDefault="00D60194" w:rsidP="00D60194">
            <w:pPr>
              <w:pStyle w:val="afff0"/>
              <w:jc w:val="left"/>
            </w:pPr>
            <w:r w:rsidRPr="00E929DB">
              <w:t>в составе реквизита «</w:t>
            </w:r>
            <w:r w:rsidRPr="00E929DB">
              <w:rPr>
                <w:noProof/>
              </w:rPr>
              <w:t xml:space="preserve">Средство идентификации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tc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Identification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Means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Item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Details</w:t>
            </w:r>
            <w:r w:rsidRPr="00E929DB">
              <w:t>)», входящего в состав реквизита «</w:t>
            </w:r>
            <w:r w:rsidRPr="00E929DB">
              <w:rPr>
                <w:noProof/>
              </w:rPr>
              <w:t xml:space="preserve">Сведения о средстве идентификации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tc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Identification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Means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Details</w:t>
            </w:r>
            <w:r w:rsidRPr="00E929DB">
              <w:t>)», должны соответствовать правилам формирования реквизита «Блок данных средства идентификации» в части средства идентификации, нанесенного на товар, индивидуальную</w:t>
            </w:r>
            <w:r>
              <w:t>,</w:t>
            </w:r>
            <w:r w:rsidRPr="00E929DB">
              <w:t xml:space="preserve"> потребительскую упаковку</w:t>
            </w:r>
            <w:r>
              <w:t xml:space="preserve"> (или групповую упаковку)</w:t>
            </w:r>
            <w:r w:rsidRPr="00E929DB">
              <w:t xml:space="preserve">, </w:t>
            </w:r>
            <w:r w:rsidRPr="00E929DB">
              <w:rPr>
                <w:szCs w:val="24"/>
              </w:rPr>
              <w:t>установленны</w:t>
            </w:r>
            <w:r>
              <w:rPr>
                <w:szCs w:val="24"/>
              </w:rPr>
              <w:t>х</w:t>
            </w:r>
            <w:r w:rsidRPr="00E929DB">
              <w:rPr>
                <w:szCs w:val="24"/>
              </w:rPr>
              <w:t xml:space="preserve"> решением Совета Комиссии о введении маркировки товаров, указанных в </w:t>
            </w:r>
            <w:r w:rsidRPr="00E929DB">
              <w:t>реквизите «</w:t>
            </w:r>
            <w:r w:rsidRPr="00E929DB">
              <w:rPr>
                <w:noProof/>
              </w:rPr>
              <w:t xml:space="preserve">Код товара </w:t>
            </w:r>
            <w:r>
              <w:rPr>
                <w:noProof/>
              </w:rPr>
              <w:br/>
            </w:r>
            <w:r w:rsidRPr="00E929DB">
              <w:rPr>
                <w:noProof/>
              </w:rPr>
              <w:t>по ТН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>ВЭД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 xml:space="preserve">ЕАЭС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s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Commodity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Code</w:t>
            </w:r>
            <w:r w:rsidRPr="00E929DB">
              <w:t>)»</w:t>
            </w:r>
          </w:p>
        </w:tc>
      </w:tr>
    </w:tbl>
    <w:p w14:paraId="216A9A95" w14:textId="77777777" w:rsidR="001D6C9B" w:rsidRPr="00AC5340" w:rsidRDefault="001D6C9B" w:rsidP="001D6C9B">
      <w:pPr>
        <w:spacing w:line="240" w:lineRule="auto"/>
        <w:rPr>
          <w:sz w:val="24"/>
          <w:szCs w:val="24"/>
        </w:rPr>
      </w:pPr>
    </w:p>
    <w:p w14:paraId="11B8FABB" w14:textId="612A7562" w:rsidR="001D6C9B" w:rsidRPr="007F264F" w:rsidRDefault="009376D2" w:rsidP="001D6C9B">
      <w:pPr>
        <w:pStyle w:val="a7"/>
        <w:spacing w:before="120" w:line="348" w:lineRule="auto"/>
        <w:rPr>
          <w:rStyle w:val="a9"/>
        </w:rPr>
      </w:pPr>
      <w:r>
        <w:rPr>
          <w:rStyle w:val="a9"/>
          <w:lang w:val="ru-RU"/>
        </w:rPr>
        <w:t>7</w:t>
      </w:r>
      <w:r w:rsidR="000132E1">
        <w:rPr>
          <w:rStyle w:val="a9"/>
          <w:lang w:val="ru-RU"/>
        </w:rPr>
        <w:t>0</w:t>
      </w:r>
      <w:r w:rsidR="001D6C9B" w:rsidRPr="007F264F">
        <w:rPr>
          <w:rStyle w:val="a9"/>
        </w:rPr>
        <w:t>. Требования к заполнению реквизитов электронн</w:t>
      </w:r>
      <w:r w:rsidR="001D6C9B" w:rsidRPr="007F264F">
        <w:rPr>
          <w:rStyle w:val="a9"/>
          <w:lang w:val="ru-RU"/>
        </w:rPr>
        <w:t>ых</w:t>
      </w:r>
      <w:r w:rsidR="001D6C9B" w:rsidRPr="007F264F">
        <w:rPr>
          <w:rStyle w:val="a9"/>
        </w:rPr>
        <w:t xml:space="preserve"> документ</w:t>
      </w:r>
      <w:r w:rsidR="001D6C9B" w:rsidRPr="007F264F">
        <w:rPr>
          <w:rStyle w:val="a9"/>
          <w:lang w:val="ru-RU"/>
        </w:rPr>
        <w:t>ов</w:t>
      </w:r>
      <w:r w:rsidR="001D6C9B" w:rsidRPr="007F264F">
        <w:rPr>
          <w:rStyle w:val="a9"/>
        </w:rPr>
        <w:t xml:space="preserve"> (сведений) «</w:t>
      </w:r>
      <w:r w:rsidR="001D6C9B" w:rsidRPr="007F264F">
        <w:rPr>
          <w:rStyle w:val="a9"/>
          <w:lang w:val="ru-RU"/>
        </w:rPr>
        <w:t>У</w:t>
      </w:r>
      <w:r w:rsidR="001D6C9B" w:rsidRPr="007F264F">
        <w:t>ведомление о результате обработки» (R.</w:t>
      </w:r>
      <w:r w:rsidR="001D6C9B" w:rsidRPr="007F264F">
        <w:rPr>
          <w:lang w:val="ru-RU"/>
        </w:rPr>
        <w:t>006</w:t>
      </w:r>
      <w:r w:rsidR="001D6C9B" w:rsidRPr="007F264F">
        <w:t>)</w:t>
      </w:r>
      <w:r w:rsidR="001D6C9B" w:rsidRPr="007F264F">
        <w:rPr>
          <w:rStyle w:val="a9"/>
        </w:rPr>
        <w:t xml:space="preserve">, </w:t>
      </w:r>
      <w:r w:rsidR="001D6C9B" w:rsidRPr="007F264F">
        <w:t>передаваем</w:t>
      </w:r>
      <w:r w:rsidR="001D6C9B" w:rsidRPr="007F264F">
        <w:rPr>
          <w:lang w:val="ru-RU"/>
        </w:rPr>
        <w:t>ых</w:t>
      </w:r>
      <w:r w:rsidR="001D6C9B" w:rsidRPr="007F264F">
        <w:t xml:space="preserve"> в сообщении</w:t>
      </w:r>
      <w:r w:rsidR="001D6C9B" w:rsidRPr="007F264F">
        <w:rPr>
          <w:lang w:val="ru-RU"/>
        </w:rPr>
        <w:t xml:space="preserve"> </w:t>
      </w:r>
      <w:r w:rsidR="001D6C9B" w:rsidRPr="007F264F">
        <w:t>«</w:t>
      </w:r>
      <w:r w:rsidR="009B5D30">
        <w:t>У</w:t>
      </w:r>
      <w:r w:rsidR="009B5D30" w:rsidRPr="00AC5340">
        <w:t xml:space="preserve">ведомление о результате обработки </w:t>
      </w:r>
      <w:r w:rsidR="009B5D30">
        <w:lastRenderedPageBreak/>
        <w:t>информации</w:t>
      </w:r>
      <w:r w:rsidR="009B5D30" w:rsidRPr="00AC5340">
        <w:t xml:space="preserve"> </w:t>
      </w:r>
      <w:r w:rsidR="009B5D30">
        <w:t>об использовании</w:t>
      </w:r>
      <w:r w:rsidR="009B5D30" w:rsidRPr="00AC5340">
        <w:t xml:space="preserve"> </w:t>
      </w:r>
      <w:r w:rsidR="009B5D30">
        <w:t>кодов маркировки</w:t>
      </w:r>
      <w:r w:rsidR="001D6C9B" w:rsidRPr="007F264F">
        <w:t>» (</w:t>
      </w:r>
      <w:r w:rsidR="001D6C9B" w:rsidRPr="007F264F">
        <w:rPr>
          <w:lang w:val="en-US"/>
        </w:rPr>
        <w:t>P</w:t>
      </w:r>
      <w:r w:rsidR="001D6C9B" w:rsidRPr="007F264F">
        <w:rPr>
          <w:lang w:val="ru-RU"/>
        </w:rPr>
        <w:t>.</w:t>
      </w:r>
      <w:r w:rsidR="001D6C9B" w:rsidRPr="007F264F">
        <w:rPr>
          <w:lang w:val="en-US"/>
        </w:rPr>
        <w:t>LS</w:t>
      </w:r>
      <w:r w:rsidR="001D6C9B" w:rsidRPr="007F264F">
        <w:rPr>
          <w:lang w:val="ru-RU"/>
        </w:rPr>
        <w:t>.03.</w:t>
      </w:r>
      <w:r w:rsidR="001D6C9B" w:rsidRPr="007F264F">
        <w:rPr>
          <w:lang w:val="en-US"/>
        </w:rPr>
        <w:t>MSG</w:t>
      </w:r>
      <w:r w:rsidR="001D6C9B" w:rsidRPr="007F264F">
        <w:rPr>
          <w:lang w:val="ru-RU"/>
        </w:rPr>
        <w:t>.034</w:t>
      </w:r>
      <w:r w:rsidR="001D6C9B" w:rsidRPr="007F264F">
        <w:t>)</w:t>
      </w:r>
      <w:r w:rsidR="001D6C9B" w:rsidRPr="007F264F">
        <w:rPr>
          <w:rStyle w:val="a9"/>
          <w:lang w:val="ru-RU"/>
        </w:rPr>
        <w:t xml:space="preserve">, </w:t>
      </w:r>
      <w:r w:rsidR="001D6C9B" w:rsidRPr="007F264F">
        <w:rPr>
          <w:rStyle w:val="a9"/>
        </w:rPr>
        <w:t>приведены в таблице</w:t>
      </w:r>
      <w:r w:rsidR="001D6C9B" w:rsidRPr="007F264F">
        <w:rPr>
          <w:rStyle w:val="a9"/>
          <w:lang w:val="ru-RU"/>
        </w:rPr>
        <w:t xml:space="preserve"> </w:t>
      </w:r>
      <w:r w:rsidR="00F26608">
        <w:rPr>
          <w:rStyle w:val="a9"/>
          <w:lang w:val="ru-RU"/>
        </w:rPr>
        <w:t>6</w:t>
      </w:r>
      <w:r w:rsidR="00E3327D" w:rsidRPr="00E3327D">
        <w:rPr>
          <w:rStyle w:val="a9"/>
          <w:lang w:val="ru-RU"/>
        </w:rPr>
        <w:t>0</w:t>
      </w:r>
      <w:r w:rsidR="001D6C9B" w:rsidRPr="007F264F">
        <w:rPr>
          <w:rStyle w:val="a9"/>
        </w:rPr>
        <w:t>.</w:t>
      </w:r>
    </w:p>
    <w:p w14:paraId="00779F0B" w14:textId="7992B28E" w:rsidR="001D6C9B" w:rsidRPr="00D3575A" w:rsidRDefault="001D6C9B" w:rsidP="001D6C9B">
      <w:pPr>
        <w:pStyle w:val="affd"/>
        <w:spacing w:before="120"/>
        <w:rPr>
          <w:rStyle w:val="afc"/>
          <w:bCs w:val="0"/>
          <w:noProof/>
          <w:lang w:val="ru-RU"/>
        </w:rPr>
      </w:pPr>
      <w:r w:rsidRPr="007F264F">
        <w:t>Таблица</w:t>
      </w:r>
      <w:r w:rsidRPr="007F264F">
        <w:rPr>
          <w:lang w:val="en-US"/>
        </w:rPr>
        <w:t> </w:t>
      </w:r>
      <w:r w:rsidR="00F26608">
        <w:t>6</w:t>
      </w:r>
      <w:r w:rsidR="00E3327D" w:rsidRPr="00D3575A">
        <w:t>0</w:t>
      </w:r>
    </w:p>
    <w:p w14:paraId="081D2AF0" w14:textId="48DA2AE1" w:rsidR="001D6C9B" w:rsidRPr="00AC5340" w:rsidRDefault="001D6C9B" w:rsidP="001D6C9B">
      <w:pPr>
        <w:pStyle w:val="a6"/>
      </w:pPr>
      <w:r w:rsidRPr="007F264F">
        <w:rPr>
          <w:rStyle w:val="a9"/>
        </w:rPr>
        <w:t>Требования к заполнению реквизитов электронн</w:t>
      </w:r>
      <w:r w:rsidRPr="007F264F">
        <w:rPr>
          <w:rStyle w:val="a9"/>
          <w:lang w:val="ru-RU"/>
        </w:rPr>
        <w:t>ых</w:t>
      </w:r>
      <w:r w:rsidRPr="007F264F">
        <w:rPr>
          <w:rStyle w:val="a9"/>
        </w:rPr>
        <w:t xml:space="preserve"> документ</w:t>
      </w:r>
      <w:r w:rsidRPr="007F264F">
        <w:rPr>
          <w:rStyle w:val="a9"/>
          <w:lang w:val="ru-RU"/>
        </w:rPr>
        <w:t>ов</w:t>
      </w:r>
      <w:r w:rsidRPr="007F264F">
        <w:rPr>
          <w:rStyle w:val="a9"/>
        </w:rPr>
        <w:t xml:space="preserve"> (сведений) «</w:t>
      </w:r>
      <w:r w:rsidRPr="007F264F">
        <w:rPr>
          <w:rStyle w:val="a9"/>
          <w:lang w:val="ru-RU"/>
        </w:rPr>
        <w:t>У</w:t>
      </w:r>
      <w:r w:rsidRPr="007F264F">
        <w:t>ведомление о результате обработки» (R.006)</w:t>
      </w:r>
      <w:r w:rsidRPr="007F264F">
        <w:rPr>
          <w:rStyle w:val="a9"/>
        </w:rPr>
        <w:t xml:space="preserve">, </w:t>
      </w:r>
      <w:r w:rsidRPr="007F264F">
        <w:t xml:space="preserve">передаваемых в сообщении «Уведомление о результате обработки </w:t>
      </w:r>
      <w:r w:rsidR="00BB1939">
        <w:t>информации</w:t>
      </w:r>
      <w:r w:rsidRPr="007F264F">
        <w:t xml:space="preserve"> об использовании кодов маркировки» (</w:t>
      </w:r>
      <w:r w:rsidRPr="007F264F">
        <w:rPr>
          <w:lang w:val="en-US"/>
        </w:rPr>
        <w:t>P</w:t>
      </w:r>
      <w:r w:rsidRPr="007F264F">
        <w:t>.</w:t>
      </w:r>
      <w:r w:rsidRPr="007F264F">
        <w:rPr>
          <w:lang w:val="en-US"/>
        </w:rPr>
        <w:t>LS</w:t>
      </w:r>
      <w:r w:rsidRPr="007F264F">
        <w:t>.03.</w:t>
      </w:r>
      <w:r w:rsidRPr="007F264F">
        <w:rPr>
          <w:lang w:val="en-US"/>
        </w:rPr>
        <w:t>MSG</w:t>
      </w:r>
      <w:r w:rsidRPr="007F264F">
        <w:t>.034)</w:t>
      </w:r>
    </w:p>
    <w:tbl>
      <w:tblPr>
        <w:tblW w:w="9356" w:type="dxa"/>
        <w:jc w:val="center"/>
        <w:tblLook w:val="0400" w:firstRow="0" w:lastRow="0" w:firstColumn="0" w:lastColumn="0" w:noHBand="0" w:noVBand="1"/>
      </w:tblPr>
      <w:tblGrid>
        <w:gridCol w:w="1561"/>
        <w:gridCol w:w="7795"/>
      </w:tblGrid>
      <w:tr w:rsidR="001D6C9B" w:rsidRPr="00AC5340" w14:paraId="5EFA0535" w14:textId="77777777" w:rsidTr="000132E1">
        <w:trPr>
          <w:trHeight w:val="601"/>
          <w:tblHeader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204E6AB" w14:textId="77777777" w:rsidR="001D6C9B" w:rsidRPr="00AC5340" w:rsidRDefault="001D6C9B" w:rsidP="00550E7C">
            <w:pPr>
              <w:pStyle w:val="af0"/>
              <w:spacing w:line="264" w:lineRule="auto"/>
            </w:pPr>
            <w:r w:rsidRPr="00AC5340">
              <w:t>Код требования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1121D46" w14:textId="77777777" w:rsidR="001D6C9B" w:rsidRPr="00AC5340" w:rsidRDefault="001D6C9B" w:rsidP="00550E7C">
            <w:pPr>
              <w:pStyle w:val="af0"/>
              <w:spacing w:line="264" w:lineRule="auto"/>
            </w:pPr>
            <w:r w:rsidRPr="00AC5340">
              <w:t>Формулировка требования</w:t>
            </w:r>
          </w:p>
        </w:tc>
      </w:tr>
      <w:tr w:rsidR="001D6C9B" w:rsidRPr="00AC5340" w14:paraId="5719F8E9" w14:textId="77777777" w:rsidTr="000132E1">
        <w:trPr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8A6A8FB" w14:textId="77777777" w:rsidR="001D6C9B" w:rsidRPr="00AC5340" w:rsidRDefault="001D6C9B" w:rsidP="00550E7C">
            <w:pPr>
              <w:pStyle w:val="aff4"/>
            </w:pPr>
            <w:r w:rsidRPr="00AC5340">
              <w:rPr>
                <w:lang w:val="ru-RU"/>
              </w:rPr>
              <w:t>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CAD8025" w14:textId="3DD78ADA" w:rsidR="001D6C9B" w:rsidRPr="00AC5340" w:rsidRDefault="001D6C9B" w:rsidP="0079094A">
            <w:pPr>
              <w:pStyle w:val="afff0"/>
              <w:jc w:val="left"/>
            </w:pPr>
            <w:r w:rsidRPr="00AC5340">
              <w:rPr>
                <w:noProof/>
              </w:rPr>
              <w:t xml:space="preserve">реквизит «Идентификатор исходного электронного документа (сведений) (csdo:‌EDoc‌Ref‌Id)» в составе реквизита «Заголовок электронного документа (сведений) (ccdo:‌EDoc‌Header)» должен быть заполнен </w:t>
            </w:r>
            <w:r w:rsidRPr="00AC5340">
              <w:rPr>
                <w:noProof/>
              </w:rPr>
              <w:br/>
              <w:t xml:space="preserve">и содержать значение реквизита «Идентификатор электронного документа (сведений) (csdo:‌EDoc‌Id)», указанное в </w:t>
            </w:r>
            <w:r w:rsidRPr="00084E9E">
              <w:t>«</w:t>
            </w:r>
            <w:r>
              <w:t>Сведениях</w:t>
            </w:r>
            <w:r w:rsidRPr="00084E9E">
              <w:t xml:space="preserve"> </w:t>
            </w:r>
            <w:r w:rsidR="0079094A" w:rsidRPr="0079094A">
              <w:br/>
            </w:r>
            <w:r w:rsidRPr="00084E9E">
              <w:t>о</w:t>
            </w:r>
            <w:r w:rsidR="0079094A" w:rsidRPr="0079094A">
              <w:t xml:space="preserve"> </w:t>
            </w:r>
            <w:r w:rsidRPr="00084E9E">
              <w:t xml:space="preserve"> использовании кодов маркировки» ((R.CT.LS.03.019)</w:t>
            </w:r>
            <w:r w:rsidRPr="00AC5340">
              <w:rPr>
                <w:noProof/>
              </w:rPr>
              <w:t xml:space="preserve">, передаваемого </w:t>
            </w:r>
            <w:r w:rsidR="00C96EE1">
              <w:rPr>
                <w:noProof/>
              </w:rPr>
              <w:br/>
            </w:r>
            <w:r w:rsidRPr="00AC5340">
              <w:rPr>
                <w:noProof/>
              </w:rPr>
              <w:t xml:space="preserve">в </w:t>
            </w:r>
            <w:r w:rsidRPr="00AC5340">
              <w:t>«</w:t>
            </w:r>
            <w:r>
              <w:t>Информации</w:t>
            </w:r>
            <w:r w:rsidRPr="00AC5340">
              <w:t xml:space="preserve"> </w:t>
            </w:r>
            <w:r w:rsidRPr="00084E9E">
              <w:rPr>
                <w:noProof/>
                <w:szCs w:val="30"/>
              </w:rPr>
              <w:t>об использовании кодов маркировки</w:t>
            </w:r>
            <w:r w:rsidRPr="00AC5340">
              <w:t>» (</w:t>
            </w:r>
            <w:r w:rsidRPr="00AC5340">
              <w:rPr>
                <w:lang w:val="en-US"/>
              </w:rPr>
              <w:t>P</w:t>
            </w:r>
            <w:r w:rsidRPr="00AC5340">
              <w:t>.</w:t>
            </w:r>
            <w:r w:rsidRPr="00AC5340">
              <w:rPr>
                <w:lang w:val="en-US"/>
              </w:rPr>
              <w:t>LS</w:t>
            </w:r>
            <w:r w:rsidRPr="00AC5340">
              <w:t>.03.</w:t>
            </w:r>
            <w:r w:rsidRPr="00AC5340">
              <w:rPr>
                <w:lang w:val="en-US"/>
              </w:rPr>
              <w:t>MSG</w:t>
            </w:r>
            <w:r w:rsidRPr="00AC5340">
              <w:t>.0</w:t>
            </w:r>
            <w:r>
              <w:t>34</w:t>
            </w:r>
            <w:r w:rsidRPr="00AC5340">
              <w:t xml:space="preserve">) в рамках одного экземпляра транзакции </w:t>
            </w:r>
            <w:r w:rsidRPr="004D1577">
              <w:t>«</w:t>
            </w:r>
            <w:r>
              <w:t>П</w:t>
            </w:r>
            <w:r w:rsidRPr="00866B31">
              <w:t xml:space="preserve">редставление информации </w:t>
            </w:r>
            <w:r w:rsidR="00C96EE1">
              <w:br/>
            </w:r>
            <w:r w:rsidRPr="00866B31">
              <w:t>об использовании кодов маркировки</w:t>
            </w:r>
            <w:r w:rsidRPr="004D1577">
              <w:t>» (P.LS.03.TRN.0</w:t>
            </w:r>
            <w:r>
              <w:t>20</w:t>
            </w:r>
            <w:r w:rsidRPr="004D1577">
              <w:t xml:space="preserve">) </w:t>
            </w:r>
          </w:p>
        </w:tc>
      </w:tr>
      <w:tr w:rsidR="001D6C9B" w:rsidRPr="00AC5340" w14:paraId="6D877505" w14:textId="77777777" w:rsidTr="000132E1">
        <w:trPr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A6EEB06" w14:textId="77777777" w:rsidR="001D6C9B" w:rsidRPr="00AC5340" w:rsidRDefault="001D6C9B" w:rsidP="00550E7C">
            <w:pPr>
              <w:pStyle w:val="aff4"/>
              <w:rPr>
                <w:lang w:val="ru-RU"/>
              </w:rPr>
            </w:pPr>
            <w:r w:rsidRPr="00AC5340">
              <w:rPr>
                <w:lang w:val="ru-RU"/>
              </w:rPr>
              <w:t>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C3AF9A2" w14:textId="26BE20C7" w:rsidR="001D6C9B" w:rsidRPr="00AC5340" w:rsidRDefault="001D6C9B" w:rsidP="00550E7C">
            <w:pPr>
              <w:pStyle w:val="afff0"/>
              <w:jc w:val="left"/>
            </w:pPr>
            <w:r w:rsidRPr="007F264F">
              <w:t>если сведения об использовании кодов маркировки успешно обработаны, то реквизит «</w:t>
            </w:r>
            <w:r w:rsidRPr="007F264F">
              <w:rPr>
                <w:noProof/>
              </w:rPr>
              <w:t xml:space="preserve">Код результата обработки </w:t>
            </w:r>
            <w:r w:rsidRPr="007F264F">
              <w:t>(</w:t>
            </w:r>
            <w:r w:rsidR="006C6F8D">
              <w:rPr>
                <w:noProof/>
                <w:lang w:val="en-US"/>
              </w:rPr>
              <w:t>csdo</w:t>
            </w:r>
            <w:r w:rsidR="006C6F8D" w:rsidRPr="00FB156C">
              <w:rPr>
                <w:noProof/>
              </w:rPr>
              <w:t>:</w:t>
            </w:r>
            <w:r w:rsidR="006C6F8D">
              <w:rPr>
                <w:noProof/>
                <w:lang w:val="en-US"/>
              </w:rPr>
              <w:t>ProcessingResultV</w:t>
            </w:r>
            <w:r w:rsidR="006C6F8D" w:rsidRPr="00FB156C">
              <w:rPr>
                <w:noProof/>
              </w:rPr>
              <w:t>2</w:t>
            </w:r>
            <w:r w:rsidR="006C6F8D">
              <w:rPr>
                <w:noProof/>
                <w:lang w:val="en-US"/>
              </w:rPr>
              <w:t>Code</w:t>
            </w:r>
            <w:r w:rsidRPr="00F12594">
              <w:t>)» должен содержать значение «6» – сведения обработаны. При этом реквизит «</w:t>
            </w:r>
            <w:r w:rsidRPr="001D6C9B">
              <w:rPr>
                <w:noProof/>
              </w:rPr>
              <w:t xml:space="preserve">Описание </w:t>
            </w:r>
            <w:r w:rsidRPr="001D6C9B">
              <w:t>(</w:t>
            </w:r>
            <w:r w:rsidRPr="001D6C9B">
              <w:rPr>
                <w:noProof/>
                <w:lang w:val="en-US"/>
              </w:rPr>
              <w:t>csdo</w:t>
            </w:r>
            <w:r w:rsidRPr="00E3327D">
              <w:rPr>
                <w:noProof/>
              </w:rPr>
              <w:t>:‌</w:t>
            </w:r>
            <w:r w:rsidRPr="00E3327D">
              <w:rPr>
                <w:noProof/>
                <w:lang w:val="en-US"/>
              </w:rPr>
              <w:t>Description</w:t>
            </w:r>
            <w:r w:rsidRPr="00E3327D">
              <w:rPr>
                <w:noProof/>
              </w:rPr>
              <w:t>‌</w:t>
            </w:r>
            <w:r w:rsidRPr="00E3327D">
              <w:rPr>
                <w:noProof/>
                <w:lang w:val="en-US"/>
              </w:rPr>
              <w:t>Text</w:t>
            </w:r>
            <w:r w:rsidRPr="00E3327D">
              <w:t>)» не должен быть заполнен</w:t>
            </w:r>
          </w:p>
        </w:tc>
      </w:tr>
      <w:tr w:rsidR="001D6C9B" w:rsidRPr="00AC5340" w14:paraId="75B59764" w14:textId="77777777" w:rsidTr="000132E1">
        <w:trPr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0A1315D" w14:textId="77777777" w:rsidR="001D6C9B" w:rsidRPr="009E2FD6" w:rsidRDefault="001D6C9B" w:rsidP="00550E7C">
            <w:pPr>
              <w:pStyle w:val="aff4"/>
              <w:rPr>
                <w:lang w:val="ru-RU"/>
              </w:rPr>
            </w:pPr>
            <w:r w:rsidRPr="009E2FD6">
              <w:rPr>
                <w:lang w:val="ru-RU"/>
              </w:rPr>
              <w:t>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2EF69AB" w14:textId="26962913" w:rsidR="001D6C9B" w:rsidRPr="00AC5340" w:rsidRDefault="001D6C9B" w:rsidP="006C6F8D">
            <w:pPr>
              <w:pStyle w:val="afff0"/>
              <w:jc w:val="left"/>
            </w:pPr>
            <w:r w:rsidRPr="00AC5340">
              <w:t xml:space="preserve">если сведения о </w:t>
            </w:r>
            <w:r w:rsidRPr="007F264F">
              <w:t xml:space="preserve">об использовании кодов маркировки </w:t>
            </w:r>
            <w:r w:rsidR="006C6F8D">
              <w:t>не могут быть обработаны</w:t>
            </w:r>
            <w:r>
              <w:t>,</w:t>
            </w:r>
            <w:r w:rsidRPr="00AC5340">
              <w:t xml:space="preserve"> то реквизит «</w:t>
            </w:r>
            <w:r w:rsidRPr="00AC5340">
              <w:rPr>
                <w:noProof/>
              </w:rPr>
              <w:t xml:space="preserve">Код результата обработки </w:t>
            </w:r>
            <w:r w:rsidRPr="00AC5340">
              <w:t>(</w:t>
            </w:r>
            <w:r w:rsidR="006C6F8D">
              <w:rPr>
                <w:noProof/>
                <w:lang w:val="en-US"/>
              </w:rPr>
              <w:t>csdo</w:t>
            </w:r>
            <w:r w:rsidR="006C6F8D" w:rsidRPr="00FB156C">
              <w:rPr>
                <w:noProof/>
              </w:rPr>
              <w:t>:</w:t>
            </w:r>
            <w:r w:rsidR="006C6F8D">
              <w:rPr>
                <w:noProof/>
                <w:lang w:val="en-US"/>
              </w:rPr>
              <w:t>ProcessingResultV</w:t>
            </w:r>
            <w:r w:rsidR="006C6F8D" w:rsidRPr="00FB156C">
              <w:rPr>
                <w:noProof/>
              </w:rPr>
              <w:t>2</w:t>
            </w:r>
            <w:r w:rsidR="006C6F8D">
              <w:rPr>
                <w:noProof/>
                <w:lang w:val="en-US"/>
              </w:rPr>
              <w:t>Code</w:t>
            </w:r>
            <w:r w:rsidRPr="00AC5340">
              <w:t>)» должен содержать значение «7» – сведения не могут быть обработаны. При этом реквизит «</w:t>
            </w:r>
            <w:r w:rsidRPr="00AC5340">
              <w:rPr>
                <w:noProof/>
              </w:rPr>
              <w:t xml:space="preserve">Описание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Descrip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Text</w:t>
            </w:r>
            <w:r w:rsidRPr="00AC5340">
              <w:t>)» должен быть заполнен</w:t>
            </w:r>
          </w:p>
        </w:tc>
      </w:tr>
    </w:tbl>
    <w:p w14:paraId="7BBDC42E" w14:textId="46481AB4" w:rsidR="00B30725" w:rsidRPr="006C0727" w:rsidRDefault="00086D77" w:rsidP="00B30725">
      <w:pPr>
        <w:pStyle w:val="a7"/>
        <w:spacing w:before="120" w:line="348" w:lineRule="auto"/>
        <w:rPr>
          <w:rStyle w:val="a9"/>
        </w:rPr>
      </w:pPr>
      <w:r w:rsidRPr="006C0727">
        <w:rPr>
          <w:rStyle w:val="a9"/>
          <w:lang w:val="ru-RU"/>
        </w:rPr>
        <w:t>7</w:t>
      </w:r>
      <w:r w:rsidR="00B30725" w:rsidRPr="006C0727">
        <w:rPr>
          <w:rStyle w:val="a9"/>
        </w:rPr>
        <w:t>1. Требования к заполнению реквизитов электронных документов (сведений) «Сведения запроса подлинности (подтверждения эмиссии) средств идентификации» (R.CT.LS.03.020), передаваемых в сообщении «Запрос подтверждения эмиссии средств идентификации и возможности ввода в оборот товаров» (P.LS.03.MSG</w:t>
      </w:r>
      <w:r w:rsidR="00F26608" w:rsidRPr="006C0727">
        <w:rPr>
          <w:rStyle w:val="a9"/>
        </w:rPr>
        <w:t xml:space="preserve">.040), приведены в таблице </w:t>
      </w:r>
      <w:r w:rsidR="00F26608" w:rsidRPr="006C0727">
        <w:rPr>
          <w:rStyle w:val="a9"/>
          <w:lang w:val="ru-RU"/>
        </w:rPr>
        <w:t>61</w:t>
      </w:r>
      <w:r w:rsidR="00B30725" w:rsidRPr="006C0727">
        <w:rPr>
          <w:rStyle w:val="a9"/>
        </w:rPr>
        <w:t>.</w:t>
      </w:r>
    </w:p>
    <w:p w14:paraId="3A1C1851" w14:textId="01BBDD97" w:rsidR="00B30725" w:rsidRPr="00F5267F" w:rsidRDefault="00B30725" w:rsidP="00B30725">
      <w:pPr>
        <w:pStyle w:val="affd"/>
        <w:spacing w:before="120"/>
        <w:rPr>
          <w:rStyle w:val="afc"/>
          <w:color w:val="auto"/>
          <w:lang w:val="ru-RU"/>
        </w:rPr>
      </w:pPr>
      <w:r w:rsidRPr="006C0727">
        <w:lastRenderedPageBreak/>
        <w:t>Таблица</w:t>
      </w:r>
      <w:r w:rsidRPr="006C0727">
        <w:rPr>
          <w:lang w:val="en-US"/>
        </w:rPr>
        <w:t> </w:t>
      </w:r>
      <w:r w:rsidR="00F26608" w:rsidRPr="006C0727">
        <w:t>61</w:t>
      </w:r>
    </w:p>
    <w:p w14:paraId="62DD9BCA" w14:textId="3E4FB1EA" w:rsidR="00B30725" w:rsidRPr="00F5267F" w:rsidRDefault="00B30725" w:rsidP="00B30725">
      <w:pPr>
        <w:pStyle w:val="a6"/>
        <w:rPr>
          <w:rStyle w:val="a9"/>
        </w:rPr>
      </w:pPr>
      <w:r w:rsidRPr="00F5267F">
        <w:rPr>
          <w:rStyle w:val="a9"/>
        </w:rPr>
        <w:t>Требования к заполнению реквизитов электронных документов (сведений) «</w:t>
      </w:r>
      <w:r w:rsidR="009C5D38" w:rsidRPr="00F5267F">
        <w:rPr>
          <w:rStyle w:val="a9"/>
        </w:rPr>
        <w:t xml:space="preserve">Сведения запроса подлинности (подтверждения эмиссии) средств идентификации» (R.CT.LS.03.020), передаваемых в сообщении «Запрос подтверждения эмиссии средств идентификации </w:t>
      </w:r>
      <w:r w:rsidR="00487A4D">
        <w:rPr>
          <w:rStyle w:val="a9"/>
          <w:lang w:val="ru-RU"/>
        </w:rPr>
        <w:br/>
      </w:r>
      <w:r w:rsidR="009C5D38" w:rsidRPr="00F5267F">
        <w:rPr>
          <w:rStyle w:val="a9"/>
        </w:rPr>
        <w:t>и возможности ввода в оборот товаров» (P.LS.03.MSG.040</w:t>
      </w:r>
      <w:r w:rsidRPr="00F5267F">
        <w:rPr>
          <w:rStyle w:val="a9"/>
        </w:rPr>
        <w:t>)</w:t>
      </w:r>
    </w:p>
    <w:tbl>
      <w:tblPr>
        <w:tblW w:w="9356" w:type="dxa"/>
        <w:jc w:val="center"/>
        <w:tblLook w:val="0400" w:firstRow="0" w:lastRow="0" w:firstColumn="0" w:lastColumn="0" w:noHBand="0" w:noVBand="1"/>
      </w:tblPr>
      <w:tblGrid>
        <w:gridCol w:w="1561"/>
        <w:gridCol w:w="7795"/>
      </w:tblGrid>
      <w:tr w:rsidR="00487A4D" w:rsidRPr="00487A4D" w14:paraId="2FD060FD" w14:textId="77777777" w:rsidTr="00FA196E">
        <w:trPr>
          <w:cantSplit/>
          <w:trHeight w:val="601"/>
          <w:tblHeader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AAE6F58" w14:textId="77777777" w:rsidR="00B30725" w:rsidRPr="00F5267F" w:rsidRDefault="00B30725" w:rsidP="004C6D70">
            <w:pPr>
              <w:pStyle w:val="af0"/>
              <w:spacing w:line="264" w:lineRule="auto"/>
            </w:pPr>
            <w:r w:rsidRPr="00F5267F">
              <w:t>Код требования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0F27070" w14:textId="77777777" w:rsidR="00B30725" w:rsidRPr="00F5267F" w:rsidRDefault="00B30725" w:rsidP="004C6D70">
            <w:pPr>
              <w:pStyle w:val="af0"/>
              <w:spacing w:line="264" w:lineRule="auto"/>
            </w:pPr>
            <w:r w:rsidRPr="00F5267F">
              <w:t>Формулировка требования</w:t>
            </w:r>
          </w:p>
        </w:tc>
      </w:tr>
      <w:tr w:rsidR="00487A4D" w:rsidRPr="00487A4D" w14:paraId="5B85C75F" w14:textId="77777777" w:rsidTr="00FA196E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8259DC1" w14:textId="77777777" w:rsidR="00B30725" w:rsidRPr="00A735A4" w:rsidRDefault="00B30725" w:rsidP="004C6D70">
            <w:pPr>
              <w:pStyle w:val="aff4"/>
            </w:pPr>
            <w:r w:rsidRPr="00A735A4">
              <w:rPr>
                <w:lang w:val="ru-RU"/>
              </w:rPr>
              <w:t>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621D8C6" w14:textId="0E0ADA42" w:rsidR="00B30725" w:rsidRPr="00A735A4" w:rsidRDefault="00AD22FC" w:rsidP="00AD22FC">
            <w:pPr>
              <w:pStyle w:val="afff0"/>
              <w:jc w:val="left"/>
            </w:pPr>
            <w:r w:rsidRPr="00A735A4">
              <w:t xml:space="preserve">значение </w:t>
            </w:r>
            <w:r w:rsidR="00E9414F" w:rsidRPr="00A735A4">
              <w:t>реквизит</w:t>
            </w:r>
            <w:r w:rsidRPr="00A735A4">
              <w:t>а</w:t>
            </w:r>
            <w:r w:rsidR="00E9414F" w:rsidRPr="00A735A4">
              <w:t xml:space="preserve"> «Код страны (</w:t>
            </w:r>
            <w:r w:rsidR="00E9414F" w:rsidRPr="00A735A4">
              <w:rPr>
                <w:lang w:val="en-US"/>
              </w:rPr>
              <w:t>csdo</w:t>
            </w:r>
            <w:r w:rsidR="00E9414F" w:rsidRPr="00A735A4">
              <w:t>:‌</w:t>
            </w:r>
            <w:r w:rsidR="00E9414F" w:rsidRPr="00A735A4">
              <w:rPr>
                <w:lang w:val="en-US"/>
              </w:rPr>
              <w:t>Unified</w:t>
            </w:r>
            <w:r w:rsidR="00E9414F" w:rsidRPr="00A735A4">
              <w:t>‌</w:t>
            </w:r>
            <w:r w:rsidR="00E9414F" w:rsidRPr="00A735A4">
              <w:rPr>
                <w:lang w:val="en-US"/>
              </w:rPr>
              <w:t>Country</w:t>
            </w:r>
            <w:r w:rsidR="00E9414F" w:rsidRPr="00A735A4">
              <w:t>‌</w:t>
            </w:r>
            <w:r w:rsidR="00E9414F" w:rsidRPr="00A735A4">
              <w:rPr>
                <w:lang w:val="en-US"/>
              </w:rPr>
              <w:t>Code</w:t>
            </w:r>
            <w:r w:rsidR="00E9414F" w:rsidRPr="00A735A4">
              <w:t xml:space="preserve">)» </w:t>
            </w:r>
            <w:r w:rsidRPr="00A735A4">
              <w:t>должно</w:t>
            </w:r>
            <w:r w:rsidR="00E9414F" w:rsidRPr="00A735A4">
              <w:t xml:space="preserve"> содержать кодовое</w:t>
            </w:r>
            <w:r w:rsidRPr="00A735A4">
              <w:t xml:space="preserve"> обозначение страны </w:t>
            </w:r>
            <w:r w:rsidR="00E9414F" w:rsidRPr="00A735A4">
              <w:t xml:space="preserve">в соответствии </w:t>
            </w:r>
            <w:r w:rsidR="00487A4D">
              <w:rPr>
                <w:noProof/>
              </w:rPr>
              <w:br/>
            </w:r>
            <w:r w:rsidR="00E9414F" w:rsidRPr="00A735A4">
              <w:rPr>
                <w:lang w:val="en-US"/>
              </w:rPr>
              <w:t>c</w:t>
            </w:r>
            <w:r w:rsidRPr="00A735A4">
              <w:t xml:space="preserve"> </w:t>
            </w:r>
            <w:r w:rsidR="00E9414F" w:rsidRPr="00A735A4">
              <w:t>классификатором стран мира</w:t>
            </w:r>
            <w:r w:rsidRPr="00A735A4">
              <w:t>, а атрибут «Идентификатор справочника (классификатора) (атрибут code‌List‌Id)» в его составе должен содержать значение «2021»</w:t>
            </w:r>
          </w:p>
        </w:tc>
      </w:tr>
      <w:tr w:rsidR="00487A4D" w:rsidRPr="00487A4D" w14:paraId="5900A53D" w14:textId="77777777" w:rsidTr="00487A4D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63E5E21" w14:textId="3185731E" w:rsidR="00487A4D" w:rsidRPr="00487A4D" w:rsidRDefault="00052A10" w:rsidP="004C6D7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1ADF0EE" w14:textId="76B73A95" w:rsidR="00487A4D" w:rsidRPr="00487A4D" w:rsidRDefault="00487A4D" w:rsidP="00487A4D">
            <w:pPr>
              <w:pStyle w:val="af1"/>
            </w:pPr>
            <w:r w:rsidRPr="00487A4D">
              <w:rPr>
                <w:noProof/>
              </w:rPr>
              <w:t>реквизит «Заявитель (</w:t>
            </w:r>
            <w:r w:rsidRPr="00487A4D">
              <w:rPr>
                <w:noProof/>
                <w:lang w:val="en-US"/>
              </w:rPr>
              <w:t>ctcdo</w:t>
            </w:r>
            <w:r w:rsidRPr="00487A4D">
              <w:rPr>
                <w:noProof/>
              </w:rPr>
              <w:t>:​</w:t>
            </w:r>
            <w:r w:rsidRPr="00487A4D">
              <w:rPr>
                <w:noProof/>
                <w:lang w:val="en-US"/>
              </w:rPr>
              <w:t>I</w:t>
            </w:r>
            <w:r w:rsidRPr="00487A4D">
              <w:rPr>
                <w:noProof/>
              </w:rPr>
              <w:t>​</w:t>
            </w:r>
            <w:r w:rsidRPr="00487A4D">
              <w:rPr>
                <w:noProof/>
                <w:lang w:val="en-US"/>
              </w:rPr>
              <w:t>M</w:t>
            </w:r>
            <w:r w:rsidRPr="00487A4D">
              <w:rPr>
                <w:noProof/>
              </w:rPr>
              <w:t>​</w:t>
            </w:r>
            <w:r w:rsidRPr="00487A4D">
              <w:rPr>
                <w:noProof/>
                <w:lang w:val="en-US"/>
              </w:rPr>
              <w:t>Applicant</w:t>
            </w:r>
            <w:r w:rsidRPr="00487A4D">
              <w:rPr>
                <w:noProof/>
              </w:rPr>
              <w:t>​</w:t>
            </w:r>
            <w:r w:rsidRPr="00487A4D">
              <w:rPr>
                <w:noProof/>
                <w:lang w:val="en-US"/>
              </w:rPr>
              <w:t>Details</w:t>
            </w:r>
            <w:r w:rsidRPr="00487A4D">
              <w:rPr>
                <w:noProof/>
              </w:rPr>
              <w:t>)»</w:t>
            </w:r>
            <w:r>
              <w:rPr>
                <w:noProof/>
              </w:rPr>
              <w:t xml:space="preserve"> </w:t>
            </w:r>
            <w:r w:rsidRPr="00487A4D">
              <w:rPr>
                <w:noProof/>
              </w:rPr>
              <w:t>долж</w:t>
            </w:r>
            <w:r>
              <w:rPr>
                <w:noProof/>
              </w:rPr>
              <w:t>ен</w:t>
            </w:r>
            <w:r w:rsidRPr="00487A4D">
              <w:rPr>
                <w:noProof/>
              </w:rPr>
              <w:t xml:space="preserve"> быть заполнены</w:t>
            </w:r>
          </w:p>
        </w:tc>
      </w:tr>
      <w:tr w:rsidR="00487A4D" w:rsidRPr="00487A4D" w14:paraId="529E9A8A" w14:textId="77777777" w:rsidTr="00BD199D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2CE4594" w14:textId="679E1180" w:rsidR="00487A4D" w:rsidRPr="00A735A4" w:rsidRDefault="00052A10" w:rsidP="004C6D7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E501E13" w14:textId="3CD6C400" w:rsidR="00487A4D" w:rsidRPr="00A735A4" w:rsidRDefault="00487A4D" w:rsidP="00487A4D">
            <w:pPr>
              <w:pStyle w:val="af1"/>
            </w:pPr>
            <w:r w:rsidRPr="00487A4D">
              <w:rPr>
                <w:noProof/>
              </w:rPr>
              <w:t>реквизит</w:t>
            </w:r>
            <w:r w:rsidRPr="00A735A4">
              <w:t xml:space="preserve"> «Эмитент контрольных (идентификационных) знаков (</w:t>
            </w:r>
            <w:r w:rsidRPr="00A735A4">
              <w:rPr>
                <w:lang w:val="en-US"/>
              </w:rPr>
              <w:t>ctcdo</w:t>
            </w:r>
            <w:r w:rsidRPr="00A735A4">
              <w:t>:​</w:t>
            </w:r>
            <w:r w:rsidRPr="00A735A4">
              <w:rPr>
                <w:lang w:val="en-US"/>
              </w:rPr>
              <w:t>Issuer</w:t>
            </w:r>
            <w:r w:rsidRPr="00A735A4">
              <w:t>​</w:t>
            </w:r>
            <w:r w:rsidRPr="00A735A4">
              <w:rPr>
                <w:lang w:val="en-US"/>
              </w:rPr>
              <w:t>Details</w:t>
            </w:r>
            <w:r>
              <w:rPr>
                <w:noProof/>
              </w:rPr>
              <w:t>)</w:t>
            </w:r>
            <w:r w:rsidRPr="00487A4D">
              <w:rPr>
                <w:noProof/>
              </w:rPr>
              <w:t>» долж</w:t>
            </w:r>
            <w:r>
              <w:rPr>
                <w:noProof/>
              </w:rPr>
              <w:t>е</w:t>
            </w:r>
            <w:r w:rsidRPr="00487A4D">
              <w:rPr>
                <w:noProof/>
              </w:rPr>
              <w:t>н</w:t>
            </w:r>
            <w:r w:rsidRPr="00A735A4">
              <w:t xml:space="preserve"> быть </w:t>
            </w:r>
            <w:r w:rsidRPr="00487A4D">
              <w:rPr>
                <w:noProof/>
              </w:rPr>
              <w:t>заполнен</w:t>
            </w:r>
          </w:p>
        </w:tc>
      </w:tr>
      <w:tr w:rsidR="00487A4D" w:rsidRPr="00487A4D" w14:paraId="0D1AD233" w14:textId="77777777" w:rsidTr="00487A4D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C1C14A0" w14:textId="36123FE8" w:rsidR="00487A4D" w:rsidRPr="00487A4D" w:rsidRDefault="00052A10" w:rsidP="004C6D7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C503C01" w14:textId="21FDBDCD" w:rsidR="00487A4D" w:rsidRPr="00487A4D" w:rsidRDefault="00487A4D" w:rsidP="00487A4D">
            <w:pPr>
              <w:pStyle w:val="af1"/>
            </w:pPr>
            <w:r>
              <w:rPr>
                <w:noProof/>
              </w:rPr>
              <w:t xml:space="preserve">реквизит </w:t>
            </w:r>
            <w:r w:rsidRPr="00487A4D">
              <w:rPr>
                <w:noProof/>
              </w:rPr>
              <w:t>«Документ</w:t>
            </w:r>
            <w:r w:rsidRPr="00487A4D">
              <w:t xml:space="preserve"> </w:t>
            </w:r>
            <w:r w:rsidRPr="00487A4D">
              <w:rPr>
                <w:noProof/>
              </w:rPr>
              <w:t>(</w:t>
            </w:r>
            <w:r w:rsidRPr="00487A4D">
              <w:rPr>
                <w:noProof/>
                <w:lang w:val="en-US"/>
              </w:rPr>
              <w:t>ccdo</w:t>
            </w:r>
            <w:r w:rsidRPr="00487A4D">
              <w:rPr>
                <w:noProof/>
              </w:rPr>
              <w:t>:​</w:t>
            </w:r>
            <w:r w:rsidRPr="00487A4D">
              <w:rPr>
                <w:noProof/>
                <w:lang w:val="en-US"/>
              </w:rPr>
              <w:t>Doc</w:t>
            </w:r>
            <w:r w:rsidRPr="00487A4D">
              <w:rPr>
                <w:noProof/>
              </w:rPr>
              <w:t>​</w:t>
            </w:r>
            <w:r w:rsidRPr="00487A4D">
              <w:rPr>
                <w:noProof/>
                <w:lang w:val="en-US"/>
              </w:rPr>
              <w:t>Content</w:t>
            </w:r>
            <w:r w:rsidRPr="00487A4D">
              <w:rPr>
                <w:noProof/>
              </w:rPr>
              <w:t>​</w:t>
            </w:r>
            <w:r w:rsidRPr="00487A4D">
              <w:rPr>
                <w:noProof/>
                <w:lang w:val="en-US"/>
              </w:rPr>
              <w:t>Details</w:t>
            </w:r>
            <w:r w:rsidRPr="00487A4D">
              <w:rPr>
                <w:noProof/>
              </w:rPr>
              <w:t>)» долж</w:t>
            </w:r>
            <w:r>
              <w:rPr>
                <w:noProof/>
              </w:rPr>
              <w:t>е</w:t>
            </w:r>
            <w:r w:rsidRPr="00487A4D">
              <w:rPr>
                <w:noProof/>
              </w:rPr>
              <w:t>н быть заполнен</w:t>
            </w:r>
          </w:p>
        </w:tc>
      </w:tr>
      <w:tr w:rsidR="00487A4D" w:rsidRPr="00487A4D" w14:paraId="4098F059" w14:textId="77777777" w:rsidTr="00BD199D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8CFF9A5" w14:textId="752A6A0A" w:rsidR="00487A4D" w:rsidRPr="00A735A4" w:rsidRDefault="00052A10" w:rsidP="004C6D7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CB9166D" w14:textId="24F95021" w:rsidR="00487A4D" w:rsidRDefault="00487A4D" w:rsidP="00487A4D">
            <w:pPr>
              <w:pStyle w:val="af1"/>
              <w:rPr>
                <w:noProof/>
              </w:rPr>
            </w:pPr>
            <w:r w:rsidRPr="00A735A4">
              <w:t>в составе сложного реквизита «Заявитель (</w:t>
            </w:r>
            <w:r w:rsidRPr="00A735A4">
              <w:rPr>
                <w:lang w:val="en-US"/>
              </w:rPr>
              <w:t>ctcdo</w:t>
            </w:r>
            <w:r w:rsidRPr="00A735A4">
              <w:t>:​</w:t>
            </w:r>
            <w:r w:rsidRPr="00A735A4">
              <w:rPr>
                <w:lang w:val="en-US"/>
              </w:rPr>
              <w:t>I</w:t>
            </w:r>
            <w:r w:rsidRPr="00A735A4">
              <w:t>​</w:t>
            </w:r>
            <w:r w:rsidRPr="00A735A4">
              <w:rPr>
                <w:lang w:val="en-US"/>
              </w:rPr>
              <w:t>M</w:t>
            </w:r>
            <w:r w:rsidRPr="00A735A4">
              <w:t>​</w:t>
            </w:r>
            <w:r w:rsidRPr="00A735A4">
              <w:rPr>
                <w:lang w:val="en-US"/>
              </w:rPr>
              <w:t>Applicant</w:t>
            </w:r>
            <w:r w:rsidRPr="00A735A4">
              <w:t>​</w:t>
            </w:r>
            <w:r w:rsidRPr="00A735A4">
              <w:rPr>
                <w:lang w:val="en-US"/>
              </w:rPr>
              <w:t>Details</w:t>
            </w:r>
            <w:r w:rsidRPr="00A735A4">
              <w:t xml:space="preserve">)» </w:t>
            </w:r>
            <w:r>
              <w:rPr>
                <w:noProof/>
              </w:rPr>
              <w:t>должны быть заполнены следующие</w:t>
            </w:r>
            <w:r w:rsidRPr="00A735A4">
              <w:t xml:space="preserve"> реквизиты</w:t>
            </w:r>
            <w:r w:rsidR="00A735A4">
              <w:rPr>
                <w:noProof/>
              </w:rPr>
              <w:t xml:space="preserve">: </w:t>
            </w:r>
            <w:r w:rsidRPr="00A735A4">
              <w:t>«Код страны (</w:t>
            </w:r>
            <w:r w:rsidRPr="00A735A4">
              <w:rPr>
                <w:lang w:val="en-US"/>
              </w:rPr>
              <w:t>csdo</w:t>
            </w:r>
            <w:r w:rsidRPr="00A735A4">
              <w:t>:​</w:t>
            </w:r>
            <w:r w:rsidRPr="00A735A4">
              <w:rPr>
                <w:lang w:val="en-US"/>
              </w:rPr>
              <w:t>Unified</w:t>
            </w:r>
            <w:r w:rsidRPr="00A735A4">
              <w:t>​</w:t>
            </w:r>
            <w:r w:rsidRPr="00A735A4">
              <w:rPr>
                <w:lang w:val="en-US"/>
              </w:rPr>
              <w:t>Country</w:t>
            </w:r>
            <w:r w:rsidRPr="00A735A4">
              <w:t>​</w:t>
            </w:r>
            <w:r w:rsidRPr="00A735A4">
              <w:rPr>
                <w:lang w:val="en-US"/>
              </w:rPr>
              <w:t>Code</w:t>
            </w:r>
            <w:r w:rsidR="00A735A4">
              <w:rPr>
                <w:noProof/>
              </w:rPr>
              <w:t xml:space="preserve">)», </w:t>
            </w:r>
            <w:r w:rsidRPr="00A735A4">
              <w:t>«Наименование субъекта (</w:t>
            </w:r>
            <w:r w:rsidRPr="00A735A4">
              <w:rPr>
                <w:lang w:val="en-US"/>
              </w:rPr>
              <w:t>csdo</w:t>
            </w:r>
            <w:r w:rsidRPr="00A735A4">
              <w:t>:​</w:t>
            </w:r>
            <w:r w:rsidRPr="00A735A4">
              <w:rPr>
                <w:lang w:val="en-US"/>
              </w:rPr>
              <w:t>Subject</w:t>
            </w:r>
            <w:r w:rsidRPr="00A735A4">
              <w:t>​</w:t>
            </w:r>
            <w:r w:rsidRPr="00A735A4">
              <w:rPr>
                <w:lang w:val="en-US"/>
              </w:rPr>
              <w:t>Name</w:t>
            </w:r>
            <w:r w:rsidRPr="00487A4D">
              <w:rPr>
                <w:noProof/>
              </w:rPr>
              <w:t>)</w:t>
            </w:r>
            <w:r w:rsidR="00A735A4">
              <w:rPr>
                <w:noProof/>
              </w:rPr>
              <w:t>»,</w:t>
            </w:r>
          </w:p>
          <w:p w14:paraId="2DA8D24F" w14:textId="26CBED27" w:rsidR="00487A4D" w:rsidRPr="00A735A4" w:rsidRDefault="00487A4D" w:rsidP="00487A4D">
            <w:pPr>
              <w:pStyle w:val="af1"/>
            </w:pPr>
            <w:r w:rsidRPr="00A735A4">
              <w:t>«Идентификатор налогоплательщика (</w:t>
            </w:r>
            <w:r w:rsidRPr="00A735A4">
              <w:rPr>
                <w:lang w:val="en-US"/>
              </w:rPr>
              <w:t>csdo</w:t>
            </w:r>
            <w:r w:rsidRPr="00A735A4">
              <w:t>:​</w:t>
            </w:r>
            <w:r w:rsidRPr="00A735A4">
              <w:rPr>
                <w:lang w:val="en-US"/>
              </w:rPr>
              <w:t>Taxpayer</w:t>
            </w:r>
            <w:r w:rsidRPr="00A735A4">
              <w:t>​</w:t>
            </w:r>
            <w:r w:rsidRPr="00A735A4">
              <w:rPr>
                <w:lang w:val="en-US"/>
              </w:rPr>
              <w:t>Id</w:t>
            </w:r>
            <w:r w:rsidRPr="00A735A4">
              <w:t>)»</w:t>
            </w:r>
          </w:p>
        </w:tc>
      </w:tr>
      <w:tr w:rsidR="00487A4D" w:rsidRPr="00487A4D" w14:paraId="3F053F12" w14:textId="77777777" w:rsidTr="0098665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8A57366" w14:textId="7D718995" w:rsidR="00487A4D" w:rsidRPr="00A735A4" w:rsidRDefault="00052A10" w:rsidP="004C6D7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E48EEFE" w14:textId="405921D2" w:rsidR="00487A4D" w:rsidRPr="00A735A4" w:rsidRDefault="00487A4D" w:rsidP="003D3DE9">
            <w:pPr>
              <w:pStyle w:val="af1"/>
              <w:rPr>
                <w:noProof/>
              </w:rPr>
            </w:pPr>
            <w:r w:rsidRPr="00A735A4">
              <w:t>в составе сложного реквизита «Эмитент контрольных (идентификационных) знаков (</w:t>
            </w:r>
            <w:r w:rsidRPr="00A735A4">
              <w:rPr>
                <w:lang w:val="en-US"/>
              </w:rPr>
              <w:t>ctcdo</w:t>
            </w:r>
            <w:r w:rsidRPr="00A735A4">
              <w:t>:​</w:t>
            </w:r>
            <w:r w:rsidRPr="00A735A4">
              <w:rPr>
                <w:lang w:val="en-US"/>
              </w:rPr>
              <w:t>Issuer</w:t>
            </w:r>
            <w:r w:rsidRPr="00A735A4">
              <w:t>​</w:t>
            </w:r>
            <w:r w:rsidRPr="00A735A4">
              <w:rPr>
                <w:lang w:val="en-US"/>
              </w:rPr>
              <w:t>Details</w:t>
            </w:r>
            <w:r w:rsidRPr="00A735A4">
              <w:t xml:space="preserve">)» </w:t>
            </w:r>
            <w:r>
              <w:rPr>
                <w:noProof/>
              </w:rPr>
              <w:t>должны быть заполнены следующие</w:t>
            </w:r>
            <w:r w:rsidRPr="00A735A4">
              <w:t xml:space="preserve"> реквизиты</w:t>
            </w:r>
            <w:r w:rsidR="00A735A4">
              <w:rPr>
                <w:noProof/>
              </w:rPr>
              <w:t xml:space="preserve">: </w:t>
            </w:r>
            <w:r w:rsidRPr="00986654">
              <w:rPr>
                <w:bCs w:val="0"/>
              </w:rPr>
              <w:t>«</w:t>
            </w:r>
            <w:r w:rsidRPr="00A735A4">
              <w:t>Код</w:t>
            </w:r>
            <w:r w:rsidRPr="00986654">
              <w:rPr>
                <w:bCs w:val="0"/>
              </w:rPr>
              <w:t xml:space="preserve"> </w:t>
            </w:r>
            <w:r w:rsidRPr="00A735A4">
              <w:t>страны</w:t>
            </w:r>
            <w:r w:rsidRPr="00986654">
              <w:rPr>
                <w:bCs w:val="0"/>
              </w:rPr>
              <w:t xml:space="preserve"> (</w:t>
            </w:r>
            <w:r w:rsidRPr="00A735A4">
              <w:rPr>
                <w:lang w:val="en-US"/>
              </w:rPr>
              <w:t>csdo</w:t>
            </w:r>
            <w:r w:rsidRPr="00986654">
              <w:rPr>
                <w:bCs w:val="0"/>
              </w:rPr>
              <w:t>:​</w:t>
            </w:r>
            <w:r w:rsidRPr="00A735A4">
              <w:rPr>
                <w:lang w:val="en-US"/>
              </w:rPr>
              <w:t>Unified</w:t>
            </w:r>
            <w:r w:rsidRPr="00986654">
              <w:rPr>
                <w:bCs w:val="0"/>
              </w:rPr>
              <w:t>​</w:t>
            </w:r>
            <w:r w:rsidRPr="00A735A4">
              <w:rPr>
                <w:lang w:val="en-US"/>
              </w:rPr>
              <w:t>Country</w:t>
            </w:r>
            <w:r w:rsidRPr="00986654">
              <w:rPr>
                <w:bCs w:val="0"/>
              </w:rPr>
              <w:t>​</w:t>
            </w:r>
            <w:r w:rsidRPr="00A735A4">
              <w:rPr>
                <w:lang w:val="en-US"/>
              </w:rPr>
              <w:t>Code</w:t>
            </w:r>
            <w:r w:rsidR="00A735A4">
              <w:rPr>
                <w:noProof/>
              </w:rPr>
              <w:t xml:space="preserve">)», </w:t>
            </w:r>
            <w:r w:rsidRPr="00A735A4">
              <w:t>«Наименование хозяйствующего субъекта (</w:t>
            </w:r>
            <w:r w:rsidRPr="00A735A4">
              <w:rPr>
                <w:lang w:val="en-US"/>
              </w:rPr>
              <w:t>csdo</w:t>
            </w:r>
            <w:r w:rsidRPr="00A735A4">
              <w:t>:​</w:t>
            </w:r>
            <w:r w:rsidRPr="00A735A4">
              <w:rPr>
                <w:lang w:val="en-US"/>
              </w:rPr>
              <w:t>Business</w:t>
            </w:r>
            <w:r w:rsidRPr="00A735A4">
              <w:t>​</w:t>
            </w:r>
            <w:r w:rsidRPr="00A735A4">
              <w:rPr>
                <w:lang w:val="en-US"/>
              </w:rPr>
              <w:t>Entity</w:t>
            </w:r>
            <w:r w:rsidRPr="00A735A4">
              <w:t>​</w:t>
            </w:r>
            <w:r w:rsidRPr="00A735A4">
              <w:rPr>
                <w:lang w:val="en-US"/>
              </w:rPr>
              <w:t>Name</w:t>
            </w:r>
            <w:r w:rsidR="00A735A4">
              <w:rPr>
                <w:noProof/>
              </w:rPr>
              <w:t>)»,</w:t>
            </w:r>
            <w:r w:rsidRPr="00A735A4">
              <w:t xml:space="preserve"> «Идентификатор налогоплательщика (</w:t>
            </w:r>
            <w:r w:rsidRPr="00A735A4">
              <w:rPr>
                <w:lang w:val="en-US"/>
              </w:rPr>
              <w:t>csdo</w:t>
            </w:r>
            <w:r w:rsidRPr="00A735A4">
              <w:t>:​</w:t>
            </w:r>
            <w:r w:rsidRPr="00A735A4">
              <w:rPr>
                <w:lang w:val="en-US"/>
              </w:rPr>
              <w:t>Taxpayer</w:t>
            </w:r>
            <w:r w:rsidRPr="00A735A4">
              <w:t>​</w:t>
            </w:r>
            <w:r w:rsidRPr="00A735A4">
              <w:rPr>
                <w:lang w:val="en-US"/>
              </w:rPr>
              <w:t>Id</w:t>
            </w:r>
            <w:r w:rsidRPr="00A735A4">
              <w:t>)»</w:t>
            </w:r>
          </w:p>
        </w:tc>
      </w:tr>
      <w:tr w:rsidR="00487A4D" w:rsidRPr="00487A4D" w14:paraId="712AFBD7" w14:textId="77777777" w:rsidTr="00487A4D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89013AC" w14:textId="3DBB59E8" w:rsidR="00487A4D" w:rsidRPr="00487A4D" w:rsidRDefault="00052A10" w:rsidP="004C6D7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A4F598B" w14:textId="66555ABE" w:rsidR="00487A4D" w:rsidRPr="00487A4D" w:rsidRDefault="00487A4D" w:rsidP="00487A4D">
            <w:pPr>
              <w:pStyle w:val="af1"/>
            </w:pPr>
            <w:r w:rsidRPr="00487A4D">
              <w:t xml:space="preserve">в составе сложного реквизита </w:t>
            </w:r>
            <w:r w:rsidRPr="00487A4D">
              <w:rPr>
                <w:noProof/>
              </w:rPr>
              <w:t>«Документ</w:t>
            </w:r>
            <w:r w:rsidRPr="00487A4D">
              <w:t xml:space="preserve"> </w:t>
            </w:r>
            <w:r w:rsidRPr="00487A4D">
              <w:rPr>
                <w:noProof/>
              </w:rPr>
              <w:t>(</w:t>
            </w:r>
            <w:r w:rsidRPr="00487A4D">
              <w:rPr>
                <w:noProof/>
                <w:lang w:val="en-US"/>
              </w:rPr>
              <w:t>ccdo</w:t>
            </w:r>
            <w:r w:rsidRPr="00487A4D">
              <w:rPr>
                <w:noProof/>
              </w:rPr>
              <w:t>:​</w:t>
            </w:r>
            <w:r w:rsidRPr="00487A4D">
              <w:rPr>
                <w:noProof/>
                <w:lang w:val="en-US"/>
              </w:rPr>
              <w:t>Doc</w:t>
            </w:r>
            <w:r w:rsidRPr="00487A4D">
              <w:rPr>
                <w:noProof/>
              </w:rPr>
              <w:t>​</w:t>
            </w:r>
            <w:r w:rsidRPr="00487A4D">
              <w:rPr>
                <w:noProof/>
                <w:lang w:val="en-US"/>
              </w:rPr>
              <w:t>Content</w:t>
            </w:r>
            <w:r w:rsidRPr="00487A4D">
              <w:rPr>
                <w:noProof/>
              </w:rPr>
              <w:t>​</w:t>
            </w:r>
            <w:r w:rsidRPr="00487A4D">
              <w:rPr>
                <w:noProof/>
                <w:lang w:val="en-US"/>
              </w:rPr>
              <w:t>Details</w:t>
            </w:r>
            <w:r w:rsidRPr="00487A4D">
              <w:rPr>
                <w:noProof/>
              </w:rPr>
              <w:t xml:space="preserve">)» </w:t>
            </w:r>
            <w:r>
              <w:rPr>
                <w:noProof/>
              </w:rPr>
              <w:t xml:space="preserve">должен быть заполнен реквизит </w:t>
            </w:r>
            <w:r w:rsidRPr="00487A4D">
              <w:rPr>
                <w:noProof/>
              </w:rPr>
              <w:t>«Наименование документа</w:t>
            </w:r>
            <w:r>
              <w:rPr>
                <w:noProof/>
              </w:rPr>
              <w:br/>
            </w:r>
            <w:r w:rsidRPr="00487A4D">
              <w:rPr>
                <w:noProof/>
              </w:rPr>
              <w:t>(</w:t>
            </w:r>
            <w:r w:rsidRPr="00487A4D">
              <w:rPr>
                <w:noProof/>
                <w:lang w:val="en-US"/>
              </w:rPr>
              <w:t>csdo</w:t>
            </w:r>
            <w:r w:rsidRPr="00487A4D">
              <w:rPr>
                <w:noProof/>
              </w:rPr>
              <w:t>:​</w:t>
            </w:r>
            <w:r w:rsidRPr="00487A4D">
              <w:rPr>
                <w:noProof/>
                <w:lang w:val="en-US"/>
              </w:rPr>
              <w:t>Doc</w:t>
            </w:r>
            <w:r w:rsidRPr="00487A4D">
              <w:rPr>
                <w:noProof/>
              </w:rPr>
              <w:t>​</w:t>
            </w:r>
            <w:r w:rsidRPr="00487A4D">
              <w:rPr>
                <w:noProof/>
                <w:lang w:val="en-US"/>
              </w:rPr>
              <w:t>Name</w:t>
            </w:r>
            <w:r w:rsidRPr="00487A4D">
              <w:rPr>
                <w:noProof/>
              </w:rPr>
              <w:t>)»</w:t>
            </w:r>
          </w:p>
        </w:tc>
      </w:tr>
      <w:tr w:rsidR="00487A4D" w:rsidRPr="00F25317" w14:paraId="0C31169E" w14:textId="77777777" w:rsidTr="0098665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BBEDC88" w14:textId="5774EBB4" w:rsidR="00487A4D" w:rsidRPr="00A735A4" w:rsidRDefault="00052A10" w:rsidP="004C6D7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7E53AB1" w14:textId="1FCE8310" w:rsidR="00F25317" w:rsidRDefault="00F25317" w:rsidP="00F25317">
            <w:pPr>
              <w:pStyle w:val="af1"/>
              <w:rPr>
                <w:noProof/>
              </w:rPr>
            </w:pPr>
            <w:r w:rsidRPr="00F25317">
              <w:t>в составе сложного реквизита «Документ (</w:t>
            </w:r>
            <w:r w:rsidRPr="00F25317">
              <w:rPr>
                <w:lang w:val="en-US"/>
              </w:rPr>
              <w:t>ccdo</w:t>
            </w:r>
            <w:r w:rsidRPr="00F25317">
              <w:t>:​</w:t>
            </w:r>
            <w:r w:rsidRPr="00F25317">
              <w:rPr>
                <w:lang w:val="en-US"/>
              </w:rPr>
              <w:t>Doc</w:t>
            </w:r>
            <w:r w:rsidRPr="00F25317">
              <w:t>​</w:t>
            </w:r>
            <w:r w:rsidRPr="00F25317">
              <w:rPr>
                <w:lang w:val="en-US"/>
              </w:rPr>
              <w:t>Content</w:t>
            </w:r>
            <w:r w:rsidRPr="00F25317">
              <w:t>​</w:t>
            </w:r>
            <w:r w:rsidRPr="00F25317">
              <w:rPr>
                <w:lang w:val="en-US"/>
              </w:rPr>
              <w:t>Details</w:t>
            </w:r>
            <w:r w:rsidRPr="00F25317">
              <w:t xml:space="preserve">)» </w:t>
            </w:r>
            <w:r w:rsidR="00212117">
              <w:rPr>
                <w:noProof/>
              </w:rPr>
              <w:t>должен быть заполнен х</w:t>
            </w:r>
            <w:r>
              <w:rPr>
                <w:noProof/>
              </w:rPr>
              <w:t xml:space="preserve">отя бы один из следующих </w:t>
            </w:r>
            <w:r w:rsidRPr="00487A4D">
              <w:rPr>
                <w:noProof/>
              </w:rPr>
              <w:t>реквизит</w:t>
            </w:r>
            <w:r>
              <w:rPr>
                <w:noProof/>
              </w:rPr>
              <w:t>ов:</w:t>
            </w:r>
          </w:p>
          <w:p w14:paraId="141F3496" w14:textId="7B7F3AEE" w:rsidR="00F25317" w:rsidRPr="00F25317" w:rsidRDefault="00F25317" w:rsidP="00F25317">
            <w:pPr>
              <w:pStyle w:val="af1"/>
              <w:rPr>
                <w:noProof/>
              </w:rPr>
            </w:pPr>
            <w:r w:rsidRPr="00F25317">
              <w:t>«Номер документа (</w:t>
            </w:r>
            <w:r w:rsidRPr="00F25317">
              <w:rPr>
                <w:lang w:val="en-US"/>
              </w:rPr>
              <w:t>csdo</w:t>
            </w:r>
            <w:r w:rsidRPr="00F25317">
              <w:t>:​</w:t>
            </w:r>
            <w:r w:rsidRPr="00F25317">
              <w:rPr>
                <w:lang w:val="en-US"/>
              </w:rPr>
              <w:t>Doc</w:t>
            </w:r>
            <w:r w:rsidRPr="00F25317">
              <w:t>​</w:t>
            </w:r>
            <w:r w:rsidRPr="00F25317">
              <w:rPr>
                <w:lang w:val="en-US"/>
              </w:rPr>
              <w:t>Id</w:t>
            </w:r>
            <w:r w:rsidRPr="00487A4D">
              <w:rPr>
                <w:noProof/>
              </w:rPr>
              <w:t>)»</w:t>
            </w:r>
            <w:r>
              <w:rPr>
                <w:noProof/>
              </w:rPr>
              <w:t xml:space="preserve">, </w:t>
            </w:r>
            <w:r w:rsidRPr="00F25317">
              <w:rPr>
                <w:bCs w:val="0"/>
              </w:rPr>
              <w:t>«Дата документа (</w:t>
            </w:r>
            <w:r w:rsidRPr="00F25317">
              <w:rPr>
                <w:bCs w:val="0"/>
                <w:lang w:val="en-US"/>
              </w:rPr>
              <w:t>csdo</w:t>
            </w:r>
            <w:r w:rsidRPr="00F25317">
              <w:rPr>
                <w:bCs w:val="0"/>
              </w:rPr>
              <w:t>:​</w:t>
            </w:r>
            <w:r w:rsidRPr="00F25317">
              <w:rPr>
                <w:bCs w:val="0"/>
                <w:lang w:val="en-US"/>
              </w:rPr>
              <w:t>Doc</w:t>
            </w:r>
            <w:r w:rsidRPr="00F25317">
              <w:rPr>
                <w:bCs w:val="0"/>
              </w:rPr>
              <w:t>​</w:t>
            </w:r>
            <w:r w:rsidRPr="00F25317">
              <w:rPr>
                <w:bCs w:val="0"/>
                <w:lang w:val="en-US"/>
              </w:rPr>
              <w:t>Creation</w:t>
            </w:r>
            <w:r w:rsidRPr="00F25317">
              <w:rPr>
                <w:bCs w:val="0"/>
              </w:rPr>
              <w:t>​</w:t>
            </w:r>
            <w:r w:rsidRPr="00F25317">
              <w:rPr>
                <w:bCs w:val="0"/>
                <w:lang w:val="en-US"/>
              </w:rPr>
              <w:t>Date</w:t>
            </w:r>
            <w:r w:rsidRPr="00F25317">
              <w:rPr>
                <w:noProof/>
              </w:rPr>
              <w:t>)»</w:t>
            </w:r>
          </w:p>
        </w:tc>
      </w:tr>
      <w:tr w:rsidR="00487A4D" w:rsidRPr="00487A4D" w14:paraId="46AE7852" w14:textId="77777777" w:rsidTr="0098665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1EEDD4D" w14:textId="3B832ABD" w:rsidR="00487A4D" w:rsidRPr="00A735A4" w:rsidRDefault="00052A10" w:rsidP="004C6D7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3ACC92B" w14:textId="053621B2" w:rsidR="00487A4D" w:rsidRPr="00A735A4" w:rsidRDefault="00487A4D" w:rsidP="00487A4D">
            <w:pPr>
              <w:pStyle w:val="af1"/>
            </w:pPr>
            <w:r w:rsidRPr="00A735A4">
              <w:rPr>
                <w:bCs w:val="0"/>
              </w:rPr>
              <w:t>реквизит «Документ в бинарном формате (</w:t>
            </w:r>
            <w:r w:rsidRPr="00A735A4">
              <w:rPr>
                <w:bCs w:val="0"/>
                <w:lang w:val="en-US"/>
              </w:rPr>
              <w:t>csdo</w:t>
            </w:r>
            <w:r w:rsidRPr="00A735A4">
              <w:rPr>
                <w:bCs w:val="0"/>
              </w:rPr>
              <w:t>:​</w:t>
            </w:r>
            <w:r w:rsidRPr="00A735A4">
              <w:rPr>
                <w:bCs w:val="0"/>
                <w:lang w:val="en-US"/>
              </w:rPr>
              <w:t>Doc</w:t>
            </w:r>
            <w:r w:rsidRPr="00A735A4">
              <w:rPr>
                <w:bCs w:val="0"/>
              </w:rPr>
              <w:t>​</w:t>
            </w:r>
            <w:r w:rsidRPr="00A735A4">
              <w:rPr>
                <w:bCs w:val="0"/>
                <w:lang w:val="en-US"/>
              </w:rPr>
              <w:t>Binary</w:t>
            </w:r>
            <w:r w:rsidRPr="00A735A4">
              <w:rPr>
                <w:bCs w:val="0"/>
              </w:rPr>
              <w:t>​</w:t>
            </w:r>
            <w:r w:rsidRPr="00A735A4">
              <w:rPr>
                <w:bCs w:val="0"/>
                <w:lang w:val="en-US"/>
              </w:rPr>
              <w:t>Text</w:t>
            </w:r>
            <w:r w:rsidRPr="00A735A4">
              <w:rPr>
                <w:bCs w:val="0"/>
              </w:rPr>
              <w:t xml:space="preserve">)» </w:t>
            </w:r>
            <w:r>
              <w:rPr>
                <w:noProof/>
              </w:rPr>
              <w:br/>
            </w:r>
            <w:r w:rsidRPr="00A735A4">
              <w:rPr>
                <w:bCs w:val="0"/>
              </w:rPr>
              <w:t>в составе сложного реквизита «Документ» (</w:t>
            </w:r>
            <w:r w:rsidRPr="00A735A4">
              <w:rPr>
                <w:bCs w:val="0"/>
                <w:lang w:val="en-US"/>
              </w:rPr>
              <w:t>ccdo</w:t>
            </w:r>
            <w:r w:rsidRPr="00A735A4">
              <w:rPr>
                <w:bCs w:val="0"/>
              </w:rPr>
              <w:t>:​</w:t>
            </w:r>
            <w:r w:rsidRPr="00A735A4">
              <w:rPr>
                <w:bCs w:val="0"/>
                <w:lang w:val="en-US"/>
              </w:rPr>
              <w:t>Doc</w:t>
            </w:r>
            <w:r w:rsidRPr="00A735A4">
              <w:rPr>
                <w:bCs w:val="0"/>
              </w:rPr>
              <w:t>​</w:t>
            </w:r>
            <w:r w:rsidRPr="00A735A4">
              <w:rPr>
                <w:bCs w:val="0"/>
                <w:lang w:val="en-US"/>
              </w:rPr>
              <w:t>Content</w:t>
            </w:r>
            <w:r w:rsidRPr="00A735A4">
              <w:rPr>
                <w:bCs w:val="0"/>
              </w:rPr>
              <w:t>​</w:t>
            </w:r>
            <w:r w:rsidRPr="00A735A4">
              <w:rPr>
                <w:bCs w:val="0"/>
                <w:lang w:val="en-US"/>
              </w:rPr>
              <w:t>Details</w:t>
            </w:r>
            <w:r w:rsidRPr="00A735A4">
              <w:rPr>
                <w:bCs w:val="0"/>
              </w:rPr>
              <w:t xml:space="preserve">) </w:t>
            </w:r>
            <w:r>
              <w:rPr>
                <w:noProof/>
              </w:rPr>
              <w:br/>
              <w:t>не заполняется</w:t>
            </w:r>
          </w:p>
        </w:tc>
      </w:tr>
      <w:tr w:rsidR="00487A4D" w:rsidRPr="00487A4D" w14:paraId="7B677DD6" w14:textId="77777777" w:rsidTr="0098665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865C50E" w14:textId="320B600A" w:rsidR="00487A4D" w:rsidRPr="00A735A4" w:rsidRDefault="00052A10" w:rsidP="004C6D7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3457A08" w14:textId="283C7247" w:rsidR="00487A4D" w:rsidRPr="00A735A4" w:rsidRDefault="00487A4D" w:rsidP="00487A4D">
            <w:pPr>
              <w:pStyle w:val="af1"/>
            </w:pPr>
            <w:r w:rsidRPr="00487A4D">
              <w:rPr>
                <w:noProof/>
              </w:rPr>
              <w:t>реквизит «</w:t>
            </w:r>
            <w:r>
              <w:rPr>
                <w:noProof/>
                <w:lang w:val="en-US"/>
              </w:rPr>
              <w:t>XML</w:t>
            </w:r>
            <w:r w:rsidRPr="00487A4D">
              <w:rPr>
                <w:noProof/>
              </w:rPr>
              <w:t>-документ (</w:t>
            </w:r>
            <w:r>
              <w:rPr>
                <w:noProof/>
                <w:lang w:val="en-US"/>
              </w:rPr>
              <w:t>ccdo</w:t>
            </w:r>
            <w:r w:rsidRPr="00487A4D">
              <w:rPr>
                <w:noProof/>
              </w:rPr>
              <w:t>:​</w:t>
            </w:r>
            <w:r>
              <w:rPr>
                <w:noProof/>
                <w:lang w:val="en-US"/>
              </w:rPr>
              <w:t>Any</w:t>
            </w:r>
            <w:r w:rsidRPr="00487A4D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487A4D">
              <w:rPr>
                <w:noProof/>
              </w:rPr>
              <w:t>)»</w:t>
            </w:r>
            <w:r>
              <w:rPr>
                <w:noProof/>
              </w:rPr>
              <w:t xml:space="preserve"> </w:t>
            </w:r>
            <w:r w:rsidRPr="00487A4D">
              <w:t>в составе сложного реквизита «</w:t>
            </w:r>
            <w:r w:rsidRPr="00487A4D">
              <w:rPr>
                <w:noProof/>
              </w:rPr>
              <w:t>Документ»</w:t>
            </w:r>
            <w:r w:rsidRPr="00487A4D">
              <w:t xml:space="preserve"> </w:t>
            </w:r>
            <w:r w:rsidRPr="00487A4D">
              <w:rPr>
                <w:noProof/>
              </w:rPr>
              <w:t>(</w:t>
            </w:r>
            <w:r w:rsidRPr="00487A4D">
              <w:rPr>
                <w:noProof/>
                <w:lang w:val="en-US"/>
              </w:rPr>
              <w:t>ccdo</w:t>
            </w:r>
            <w:r w:rsidRPr="00487A4D">
              <w:rPr>
                <w:noProof/>
              </w:rPr>
              <w:t>:​</w:t>
            </w:r>
            <w:r w:rsidRPr="00487A4D">
              <w:rPr>
                <w:noProof/>
                <w:lang w:val="en-US"/>
              </w:rPr>
              <w:t>Doc</w:t>
            </w:r>
            <w:r w:rsidRPr="00487A4D">
              <w:rPr>
                <w:noProof/>
              </w:rPr>
              <w:t>​</w:t>
            </w:r>
            <w:r w:rsidRPr="00487A4D">
              <w:rPr>
                <w:noProof/>
                <w:lang w:val="en-US"/>
              </w:rPr>
              <w:t>Content</w:t>
            </w:r>
            <w:r w:rsidRPr="00487A4D">
              <w:rPr>
                <w:noProof/>
              </w:rPr>
              <w:t>​</w:t>
            </w:r>
            <w:r w:rsidRPr="00487A4D">
              <w:rPr>
                <w:noProof/>
                <w:lang w:val="en-US"/>
              </w:rPr>
              <w:t>Details</w:t>
            </w:r>
            <w:r w:rsidRPr="00487A4D">
              <w:rPr>
                <w:noProof/>
              </w:rPr>
              <w:t xml:space="preserve">) </w:t>
            </w:r>
            <w:r>
              <w:rPr>
                <w:noProof/>
              </w:rPr>
              <w:t>не заполняется</w:t>
            </w:r>
          </w:p>
        </w:tc>
      </w:tr>
      <w:tr w:rsidR="00052A10" w:rsidRPr="00487A4D" w14:paraId="358DC6D0" w14:textId="77777777" w:rsidTr="00A735A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7BCB4BF" w14:textId="1CBE2E58" w:rsidR="00052A10" w:rsidRDefault="00052A10" w:rsidP="004C6D7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1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D6EFA86" w14:textId="1179A186" w:rsidR="00052A10" w:rsidRPr="00052A10" w:rsidRDefault="00052A10" w:rsidP="00487A4D">
            <w:pPr>
              <w:pStyle w:val="af1"/>
              <w:rPr>
                <w:color w:val="FF0000"/>
              </w:rPr>
            </w:pPr>
            <w:r w:rsidRPr="00052A10">
              <w:t xml:space="preserve">реквизит «Код товара по ТН ВЭД ЕАЭС (csdo:CommodityCode)» </w:t>
            </w:r>
            <w:r w:rsidR="00801B2C">
              <w:br/>
            </w:r>
            <w:r w:rsidRPr="00052A10">
              <w:t>в составе сложного реквизита «</w:t>
            </w:r>
            <w:r w:rsidRPr="00D309F1">
              <w:t>Перечень средств идентификации для подтверждения подлинности (эмиссии)</w:t>
            </w:r>
            <w:r>
              <w:t xml:space="preserve"> </w:t>
            </w:r>
            <w:r w:rsidRPr="00052A10">
              <w:t>(ctcdo:​Identification​Means​Request​List​Details)»</w:t>
            </w:r>
            <w:r w:rsidR="00681DF5">
              <w:t xml:space="preserve"> должен быть заполнен, и</w:t>
            </w:r>
            <w:r w:rsidRPr="00052A10">
              <w:t xml:space="preserve"> его значение должно</w:t>
            </w:r>
            <w:r w:rsidRPr="00AC5340">
              <w:t xml:space="preserve"> содержать кодовое обозначение товара </w:t>
            </w:r>
            <w:r w:rsidR="00804162">
              <w:t>на уровне 10 знаков</w:t>
            </w:r>
          </w:p>
        </w:tc>
      </w:tr>
      <w:tr w:rsidR="00487A4D" w:rsidRPr="00F87D24" w14:paraId="321C560C" w14:textId="77777777" w:rsidTr="0098665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BE94FFB" w14:textId="1CFED090" w:rsidR="00487A4D" w:rsidRPr="00A735A4" w:rsidRDefault="00052A10" w:rsidP="004C6D7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BD505B3" w14:textId="55B1ECF7" w:rsidR="00BE7277" w:rsidRPr="00D309F1" w:rsidRDefault="00487A4D" w:rsidP="00BE7277">
            <w:pPr>
              <w:pStyle w:val="af1"/>
            </w:pPr>
            <w:r w:rsidRPr="00A735A4">
              <w:rPr>
                <w:bCs w:val="0"/>
              </w:rPr>
              <w:t xml:space="preserve">в </w:t>
            </w:r>
            <w:r w:rsidRPr="00487A4D">
              <w:t>сообщении передается не более 1000 экземпляров</w:t>
            </w:r>
            <w:r w:rsidRPr="00A735A4">
              <w:rPr>
                <w:bCs w:val="0"/>
              </w:rPr>
              <w:t xml:space="preserve"> реквизита «</w:t>
            </w:r>
            <w:r w:rsidR="00BE7277" w:rsidRPr="00D309F1">
              <w:rPr>
                <w:noProof/>
              </w:rPr>
              <w:t>Перечень средств идентификации для подтверждения подлинности (эмиссии)</w:t>
            </w:r>
          </w:p>
          <w:p w14:paraId="00AE19B1" w14:textId="16488BF5" w:rsidR="00487A4D" w:rsidRPr="00FA196E" w:rsidRDefault="00BE7277" w:rsidP="00BE7277">
            <w:pPr>
              <w:pStyle w:val="af1"/>
              <w:rPr>
                <w:lang w:val="en-US"/>
              </w:rPr>
            </w:pPr>
            <w:r w:rsidRPr="00986654"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986654">
              <w:rPr>
                <w:lang w:val="en-US"/>
              </w:rPr>
              <w:t>:​</w:t>
            </w:r>
            <w:r>
              <w:rPr>
                <w:noProof/>
                <w:lang w:val="en-US"/>
              </w:rPr>
              <w:t>Identification</w:t>
            </w:r>
            <w:r w:rsidRPr="00986654">
              <w:rPr>
                <w:lang w:val="en-US"/>
              </w:rPr>
              <w:t>​</w:t>
            </w:r>
            <w:r>
              <w:rPr>
                <w:noProof/>
                <w:lang w:val="en-US"/>
              </w:rPr>
              <w:t>Means</w:t>
            </w:r>
            <w:r w:rsidRPr="00986654">
              <w:rPr>
                <w:lang w:val="en-US"/>
              </w:rPr>
              <w:t>​</w:t>
            </w:r>
            <w:r>
              <w:rPr>
                <w:noProof/>
                <w:lang w:val="en-US"/>
              </w:rPr>
              <w:t>Request</w:t>
            </w:r>
            <w:r w:rsidRPr="00986654">
              <w:rPr>
                <w:lang w:val="en-US"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986654">
              <w:rPr>
                <w:lang w:val="en-US"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986654">
              <w:rPr>
                <w:lang w:val="en-US"/>
              </w:rPr>
              <w:t>)</w:t>
            </w:r>
            <w:r w:rsidR="00487A4D" w:rsidRPr="00986654">
              <w:rPr>
                <w:lang w:val="en-US"/>
              </w:rPr>
              <w:t>»</w:t>
            </w:r>
          </w:p>
        </w:tc>
      </w:tr>
      <w:tr w:rsidR="00487A4D" w:rsidRPr="00487A4D" w14:paraId="3DEFBB25" w14:textId="77777777" w:rsidTr="0098665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9109516" w14:textId="7693F4EF" w:rsidR="00487A4D" w:rsidRPr="00A735A4" w:rsidRDefault="00052A10" w:rsidP="004C6D7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87DAEA0" w14:textId="77777777" w:rsidR="00487A4D" w:rsidRPr="00FE0F6D" w:rsidRDefault="00487A4D" w:rsidP="00E33138">
            <w:pPr>
              <w:pStyle w:val="afff0"/>
              <w:jc w:val="left"/>
            </w:pPr>
            <w:r w:rsidRPr="00AC5340">
              <w:t>реквизит</w:t>
            </w:r>
            <w:r w:rsidRPr="00CD7051">
              <w:t xml:space="preserve"> </w:t>
            </w:r>
            <w:r>
              <w:t>«</w:t>
            </w:r>
            <w:r w:rsidRPr="00CD7051">
              <w:t xml:space="preserve">Вид агрегации упаковки </w:t>
            </w:r>
            <w:r>
              <w:t>(</w:t>
            </w:r>
            <w:r>
              <w:rPr>
                <w:lang w:val="en-US"/>
              </w:rPr>
              <w:t>ctsdo</w:t>
            </w:r>
            <w:r w:rsidRPr="00FB156C">
              <w:t>:</w:t>
            </w:r>
            <w:r w:rsidRPr="00A97478">
              <w:rPr>
                <w:lang w:val="en-US"/>
              </w:rPr>
              <w:t>AggregationKindCode</w:t>
            </w:r>
            <w:r w:rsidRPr="00F23C9B">
              <w:t>)</w:t>
            </w:r>
            <w:r>
              <w:t>»</w:t>
            </w:r>
            <w:r w:rsidRPr="00FE0F6D">
              <w:t xml:space="preserve"> </w:t>
            </w:r>
            <w:r>
              <w:t>в составе реквизита «</w:t>
            </w:r>
            <w:r w:rsidRPr="00FE0F6D">
              <w:rPr>
                <w:noProof/>
              </w:rPr>
              <w:t xml:space="preserve">Перечень использованных кодов </w:t>
            </w:r>
            <w:r>
              <w:rPr>
                <w:noProof/>
              </w:rPr>
              <w:t>маркировки</w:t>
            </w:r>
          </w:p>
          <w:p w14:paraId="48A0FCC7" w14:textId="25DCA6FC" w:rsidR="00487A4D" w:rsidRPr="00FE0F6D" w:rsidRDefault="00487A4D" w:rsidP="00E33138">
            <w:pPr>
              <w:pStyle w:val="afff0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cdo:‌Used‌Identification‌Means‌List‌Details</w:t>
            </w:r>
            <w:r>
              <w:rPr>
                <w:lang w:val="en-US"/>
              </w:rPr>
              <w:t>)</w:t>
            </w:r>
            <w:r w:rsidRPr="00FE0F6D">
              <w:rPr>
                <w:lang w:val="en-US"/>
              </w:rPr>
              <w:t>»</w:t>
            </w:r>
            <w:r>
              <w:rPr>
                <w:lang w:val="en-US"/>
              </w:rPr>
              <w:t xml:space="preserve"> </w:t>
            </w:r>
            <w:r>
              <w:t>должен</w:t>
            </w:r>
            <w:r w:rsidRPr="00FE0F6D">
              <w:rPr>
                <w:lang w:val="en-US"/>
              </w:rPr>
              <w:t xml:space="preserve"> </w:t>
            </w:r>
            <w:r>
              <w:t>содержать</w:t>
            </w:r>
            <w:r w:rsidR="00495364">
              <w:rPr>
                <w:lang w:val="en-US"/>
              </w:rPr>
              <w:t xml:space="preserve"> </w:t>
            </w:r>
            <w:r w:rsidR="00495364">
              <w:t>одно</w:t>
            </w:r>
            <w:r w:rsidRPr="00FE0F6D">
              <w:rPr>
                <w:lang w:val="en-US"/>
              </w:rPr>
              <w:t xml:space="preserve"> </w:t>
            </w:r>
            <w:r>
              <w:rPr>
                <w:lang w:val="en-US"/>
              </w:rPr>
              <w:br/>
            </w:r>
            <w:r>
              <w:t>из</w:t>
            </w:r>
            <w:r w:rsidRPr="00FE0F6D">
              <w:rPr>
                <w:lang w:val="en-US"/>
              </w:rPr>
              <w:t xml:space="preserve"> </w:t>
            </w:r>
            <w:r>
              <w:t>значений</w:t>
            </w:r>
            <w:r w:rsidRPr="00FE0F6D">
              <w:rPr>
                <w:lang w:val="en-US"/>
              </w:rPr>
              <w:t>:</w:t>
            </w:r>
          </w:p>
          <w:p w14:paraId="630E3129" w14:textId="1C0D8DD2" w:rsidR="00487A4D" w:rsidRDefault="00487A4D" w:rsidP="00E33138">
            <w:pPr>
              <w:pStyle w:val="afff0"/>
              <w:jc w:val="left"/>
            </w:pPr>
            <w:r>
              <w:t>0 – средство идентификации предназначено для нанесения на товар, индивидуальную или потребительскую упаковки;</w:t>
            </w:r>
          </w:p>
          <w:p w14:paraId="3C34500C" w14:textId="3280EE0D" w:rsidR="00487A4D" w:rsidRPr="00A735A4" w:rsidRDefault="00487A4D" w:rsidP="001D3112">
            <w:pPr>
              <w:pStyle w:val="af1"/>
            </w:pPr>
            <w:r>
              <w:t>1 – средство идентификации предназначено для нанесения на групповую упаковку</w:t>
            </w:r>
          </w:p>
        </w:tc>
      </w:tr>
      <w:tr w:rsidR="00487A4D" w:rsidRPr="00487A4D" w14:paraId="0B8384F0" w14:textId="77777777" w:rsidTr="0098665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BBB7459" w14:textId="25285FC0" w:rsidR="00487A4D" w:rsidRPr="00A735A4" w:rsidRDefault="00052A10" w:rsidP="004C6D7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16B46B0" w14:textId="63433FEA" w:rsidR="00487A4D" w:rsidRPr="00A735A4" w:rsidRDefault="00487A4D" w:rsidP="004C6D70">
            <w:pPr>
              <w:pStyle w:val="af1"/>
            </w:pPr>
            <w:r>
              <w:t>реквизиты «</w:t>
            </w:r>
            <w:r w:rsidRPr="00FE0F6D">
              <w:rPr>
                <w:noProof/>
              </w:rPr>
              <w:t>Статус маркированного товара</w:t>
            </w:r>
            <w:r>
              <w:rPr>
                <w:noProof/>
              </w:rPr>
              <w:t xml:space="preserve"> </w:t>
            </w:r>
            <w:r w:rsidRPr="0079094A">
              <w:rPr>
                <w:noProof/>
              </w:rPr>
              <w:br/>
            </w:r>
            <w:r w:rsidRPr="00FE0F6D">
              <w:t>(</w:t>
            </w:r>
            <w:r>
              <w:rPr>
                <w:noProof/>
                <w:lang w:val="en-US"/>
              </w:rPr>
              <w:t>ctcdo</w:t>
            </w:r>
            <w:r w:rsidRPr="00FE0F6D">
              <w:rPr>
                <w:noProof/>
              </w:rPr>
              <w:t>:‌</w:t>
            </w:r>
            <w:r>
              <w:rPr>
                <w:noProof/>
                <w:lang w:val="en-US"/>
              </w:rPr>
              <w:t>Marked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Goods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Status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FE0F6D">
              <w:t>)</w:t>
            </w:r>
            <w:r>
              <w:t xml:space="preserve">», </w:t>
            </w:r>
            <w:r w:rsidRPr="00AC5340">
              <w:t>«</w:t>
            </w:r>
            <w:r w:rsidRPr="00B13C45">
              <w:rPr>
                <w:noProof/>
              </w:rPr>
              <w:t xml:space="preserve">Результат обработки </w:t>
            </w:r>
            <w:r w:rsidRPr="0079094A">
              <w:rPr>
                <w:noProof/>
              </w:rPr>
              <w:br/>
            </w:r>
            <w:r w:rsidRPr="00B13C45">
              <w:t>(</w:t>
            </w:r>
            <w:r>
              <w:rPr>
                <w:noProof/>
                <w:lang w:val="en-US"/>
              </w:rPr>
              <w:t>ctcdo</w:t>
            </w:r>
            <w:r w:rsidRPr="00B13C45">
              <w:rPr>
                <w:noProof/>
              </w:rPr>
              <w:t>:‌</w:t>
            </w:r>
            <w:r>
              <w:rPr>
                <w:noProof/>
                <w:lang w:val="en-US"/>
              </w:rPr>
              <w:t>Result</w:t>
            </w:r>
            <w:r w:rsidRPr="00B13C45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B13C45">
              <w:t>)</w:t>
            </w:r>
            <w:r w:rsidRPr="00AC5340">
              <w:t>»</w:t>
            </w:r>
            <w:r>
              <w:t>, «</w:t>
            </w:r>
            <w:r w:rsidRPr="00FE0F6D">
              <w:rPr>
                <w:noProof/>
              </w:rPr>
              <w:t>Конечная дата</w:t>
            </w:r>
            <w:r>
              <w:rPr>
                <w:noProof/>
              </w:rPr>
              <w:t xml:space="preserve"> </w:t>
            </w:r>
            <w:r w:rsidRPr="00FE0F6D">
              <w:t>(</w:t>
            </w:r>
            <w:r>
              <w:rPr>
                <w:noProof/>
                <w:lang w:val="en-US"/>
              </w:rPr>
              <w:t>csdo</w:t>
            </w:r>
            <w:r w:rsidRPr="00FE0F6D">
              <w:rPr>
                <w:noProof/>
              </w:rPr>
              <w:t>:‌</w:t>
            </w:r>
            <w:r>
              <w:rPr>
                <w:noProof/>
                <w:lang w:val="en-US"/>
              </w:rPr>
              <w:t>End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Date</w:t>
            </w:r>
            <w:r w:rsidRPr="00FE0F6D">
              <w:t>)</w:t>
            </w:r>
            <w:r>
              <w:t>», «</w:t>
            </w:r>
            <w:r w:rsidRPr="00FE0F6D">
              <w:rPr>
                <w:noProof/>
              </w:rPr>
              <w:t>Номер серии продукта</w:t>
            </w:r>
            <w:r>
              <w:rPr>
                <w:noProof/>
              </w:rPr>
              <w:t xml:space="preserve"> </w:t>
            </w:r>
            <w:r w:rsidRPr="00FE0F6D">
              <w:t>(</w:t>
            </w:r>
            <w:r>
              <w:rPr>
                <w:noProof/>
                <w:lang w:val="en-US"/>
              </w:rPr>
              <w:t>ctsdo</w:t>
            </w:r>
            <w:r w:rsidRPr="00FE0F6D">
              <w:rPr>
                <w:noProof/>
              </w:rPr>
              <w:t>:‌</w:t>
            </w:r>
            <w:r>
              <w:rPr>
                <w:noProof/>
                <w:lang w:val="en-US"/>
              </w:rPr>
              <w:t>Product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Series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Id</w:t>
            </w:r>
            <w:r w:rsidRPr="00FE0F6D">
              <w:t>)</w:t>
            </w:r>
            <w:r>
              <w:t xml:space="preserve">» </w:t>
            </w:r>
            <w:r w:rsidRPr="0079094A">
              <w:t xml:space="preserve"> </w:t>
            </w:r>
            <w:r>
              <w:t>в составе реквизита «</w:t>
            </w:r>
            <w:r w:rsidRPr="00FE0F6D">
              <w:rPr>
                <w:noProof/>
              </w:rPr>
              <w:t xml:space="preserve">Сведения </w:t>
            </w:r>
            <w:r w:rsidRPr="0079094A">
              <w:rPr>
                <w:noProof/>
              </w:rPr>
              <w:br/>
            </w:r>
            <w:r w:rsidRPr="00FE0F6D">
              <w:rPr>
                <w:noProof/>
              </w:rPr>
              <w:t>о средстве идентификации</w:t>
            </w:r>
            <w:r>
              <w:rPr>
                <w:noProof/>
              </w:rPr>
              <w:t xml:space="preserve"> </w:t>
            </w:r>
            <w:r w:rsidRPr="00FE0F6D">
              <w:t>(</w:t>
            </w:r>
            <w:r>
              <w:rPr>
                <w:noProof/>
                <w:lang w:val="en-US"/>
              </w:rPr>
              <w:t>ctcdo</w:t>
            </w:r>
            <w:r w:rsidRPr="00FE0F6D">
              <w:rPr>
                <w:noProof/>
              </w:rPr>
              <w:t>:‌</w:t>
            </w:r>
            <w:r>
              <w:rPr>
                <w:noProof/>
                <w:lang w:val="en-US"/>
              </w:rPr>
              <w:t>Identification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Means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FE0F6D">
              <w:t>)</w:t>
            </w:r>
            <w:r>
              <w:t>» не должны быть заполнены</w:t>
            </w:r>
          </w:p>
        </w:tc>
      </w:tr>
      <w:tr w:rsidR="00487A4D" w:rsidRPr="00487A4D" w14:paraId="07AB8E9B" w14:textId="77777777" w:rsidTr="0098665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2295C8C" w14:textId="18EE0405" w:rsidR="00487A4D" w:rsidRPr="00A735A4" w:rsidRDefault="00052A10" w:rsidP="004C6D7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7D0286B" w14:textId="68720AEB" w:rsidR="00487A4D" w:rsidRPr="00A735A4" w:rsidRDefault="00487A4D" w:rsidP="00FF0553">
            <w:pPr>
              <w:pStyle w:val="af1"/>
            </w:pPr>
            <w:r w:rsidRPr="00A735A4">
              <w:rPr>
                <w:bCs w:val="0"/>
              </w:rPr>
              <w:t xml:space="preserve">реквизит «Код </w:t>
            </w:r>
            <w:r w:rsidRPr="00A735A4">
              <w:t>вида средства идентификации (</w:t>
            </w:r>
            <w:r w:rsidRPr="00A735A4">
              <w:rPr>
                <w:lang w:val="en-US"/>
              </w:rPr>
              <w:t>ctsdo</w:t>
            </w:r>
            <w:r w:rsidRPr="00FE0F6D">
              <w:rPr>
                <w:noProof/>
              </w:rPr>
              <w:t>:‌</w:t>
            </w:r>
            <w:r>
              <w:rPr>
                <w:noProof/>
                <w:lang w:val="en-US"/>
              </w:rPr>
              <w:t>Identification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Means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Kind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A735A4">
              <w:t>)» в составе реквизита «Средство идентификации (</w:t>
            </w:r>
            <w:r w:rsidRPr="00A735A4">
              <w:rPr>
                <w:lang w:val="en-US"/>
              </w:rPr>
              <w:t>ctcdo</w:t>
            </w:r>
            <w:r w:rsidRPr="00A735A4">
              <w:t>:‌</w:t>
            </w:r>
            <w:r w:rsidRPr="00A735A4">
              <w:rPr>
                <w:lang w:val="en-US"/>
              </w:rPr>
              <w:t>Identification</w:t>
            </w:r>
            <w:r w:rsidRPr="00A735A4">
              <w:t>‌</w:t>
            </w:r>
            <w:r w:rsidRPr="00A735A4">
              <w:rPr>
                <w:lang w:val="en-US"/>
              </w:rPr>
              <w:t>Means</w:t>
            </w:r>
            <w:r w:rsidRPr="00A735A4">
              <w:t>‌</w:t>
            </w:r>
            <w:r w:rsidRPr="00A735A4">
              <w:rPr>
                <w:lang w:val="en-US"/>
              </w:rPr>
              <w:t>Item</w:t>
            </w:r>
            <w:r w:rsidRPr="00A735A4">
              <w:t>‌</w:t>
            </w:r>
            <w:r w:rsidRPr="00A735A4">
              <w:rPr>
                <w:lang w:val="en-US"/>
              </w:rPr>
              <w:t>Details</w:t>
            </w:r>
            <w:r w:rsidRPr="00A735A4">
              <w:t xml:space="preserve">)», </w:t>
            </w:r>
            <w:r>
              <w:t xml:space="preserve">входящего </w:t>
            </w:r>
            <w:r w:rsidRPr="00AC5340">
              <w:t>в состав реквизита 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,</w:t>
            </w:r>
            <w:r w:rsidRPr="00A735A4">
              <w:t xml:space="preserve"> должен содержать значение </w:t>
            </w:r>
            <w:r w:rsidRPr="00E929DB">
              <w:t xml:space="preserve">из </w:t>
            </w:r>
            <w:r w:rsidRPr="00E929DB">
              <w:rPr>
                <w:szCs w:val="24"/>
              </w:rPr>
              <w:t>классификатора видов средств</w:t>
            </w:r>
            <w:r w:rsidRPr="00A735A4">
              <w:t xml:space="preserve"> идентификации</w:t>
            </w:r>
            <w:r w:rsidRPr="00E929DB">
              <w:rPr>
                <w:szCs w:val="24"/>
              </w:rPr>
              <w:t xml:space="preserve">, используемых для маркировки товаров (до момента его утверждения Коллегией Комиссии из перечня видов средств идентификации), определенное с учетом правил формирования «Блока данных средств идентификации», установленных решением Совета Комиссии о введении маркировки товаров, указанных в </w:t>
            </w:r>
            <w:r w:rsidRPr="00E929DB">
              <w:t>реквизите «</w:t>
            </w:r>
            <w:r w:rsidRPr="00E929DB">
              <w:rPr>
                <w:noProof/>
              </w:rPr>
              <w:t>Код товара по ТН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>ВЭД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 xml:space="preserve">ЕАЭС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s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Commodity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Code</w:t>
            </w:r>
            <w:r w:rsidRPr="00E929DB">
              <w:t>)</w:t>
            </w:r>
            <w:r>
              <w:rPr>
                <w:noProof/>
              </w:rPr>
              <w:t xml:space="preserve"> </w:t>
            </w:r>
          </w:p>
        </w:tc>
      </w:tr>
      <w:tr w:rsidR="00487A4D" w:rsidRPr="00487A4D" w14:paraId="324EF4ED" w14:textId="77777777" w:rsidTr="0098665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A6074F8" w14:textId="7E1D014A" w:rsidR="00487A4D" w:rsidRPr="00A735A4" w:rsidRDefault="00052A10" w:rsidP="004C6D7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174362C" w14:textId="43FF59C0" w:rsidR="00487A4D" w:rsidRPr="00A735A4" w:rsidRDefault="00487A4D" w:rsidP="003E5636">
            <w:pPr>
              <w:pStyle w:val="af1"/>
            </w:pPr>
            <w:r w:rsidRPr="00A735A4">
              <w:rPr>
                <w:bCs w:val="0"/>
              </w:rPr>
              <w:t>реквизит «</w:t>
            </w:r>
            <w:r w:rsidRPr="00B17859">
              <w:rPr>
                <w:noProof/>
              </w:rPr>
              <w:t>Регистрационный номер</w:t>
            </w:r>
            <w:r w:rsidRPr="00A735A4">
              <w:rPr>
                <w:bCs w:val="0"/>
              </w:rPr>
              <w:t xml:space="preserve"> по </w:t>
            </w:r>
            <w:r w:rsidRPr="00B17859">
              <w:rPr>
                <w:noProof/>
              </w:rPr>
              <w:t>единому реестру средств</w:t>
            </w:r>
            <w:r w:rsidRPr="00A735A4">
              <w:t xml:space="preserve"> идентификации (</w:t>
            </w:r>
            <w:r w:rsidRPr="00A735A4">
              <w:rPr>
                <w:lang w:val="en-US"/>
              </w:rPr>
              <w:t>ctcdo</w:t>
            </w:r>
            <w:r w:rsidRPr="00A735A4">
              <w:t>: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Identification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Means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y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Id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A735A4">
              <w:t>)» в составе реквизита «Средство идентификации (</w:t>
            </w:r>
            <w:r w:rsidRPr="00A735A4">
              <w:rPr>
                <w:lang w:val="en-US"/>
              </w:rPr>
              <w:t>ctcdo</w:t>
            </w:r>
            <w:r w:rsidRPr="00A735A4">
              <w:t>:‌</w:t>
            </w:r>
            <w:r w:rsidRPr="00A735A4">
              <w:rPr>
                <w:lang w:val="en-US"/>
              </w:rPr>
              <w:t>Identification</w:t>
            </w:r>
            <w:r w:rsidRPr="00A735A4">
              <w:t>‌</w:t>
            </w:r>
            <w:r w:rsidRPr="00A735A4">
              <w:rPr>
                <w:lang w:val="en-US"/>
              </w:rPr>
              <w:t>Means</w:t>
            </w:r>
            <w:r w:rsidRPr="00A735A4">
              <w:t>‌</w:t>
            </w:r>
            <w:r w:rsidRPr="00A735A4">
              <w:rPr>
                <w:lang w:val="en-US"/>
              </w:rPr>
              <w:t>Item</w:t>
            </w:r>
            <w:r w:rsidRPr="00A735A4">
              <w:t>‌</w:t>
            </w:r>
            <w:r w:rsidRPr="00A735A4">
              <w:rPr>
                <w:lang w:val="en-US"/>
              </w:rPr>
              <w:t>Details</w:t>
            </w:r>
            <w:r w:rsidRPr="00BD1108">
              <w:t>)</w:t>
            </w:r>
            <w:r>
              <w:rPr>
                <w:noProof/>
              </w:rPr>
              <w:t>» не</w:t>
            </w:r>
            <w:r w:rsidRPr="00A735A4">
              <w:t xml:space="preserve"> должен </w:t>
            </w:r>
            <w:r>
              <w:rPr>
                <w:noProof/>
              </w:rPr>
              <w:t>быть заполнен</w:t>
            </w:r>
          </w:p>
        </w:tc>
      </w:tr>
      <w:tr w:rsidR="00487A4D" w:rsidRPr="00487A4D" w14:paraId="722DC093" w14:textId="77777777" w:rsidTr="0098665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7F14E3F" w14:textId="39C76D0B" w:rsidR="00487A4D" w:rsidRPr="00A735A4" w:rsidRDefault="00052A10" w:rsidP="004C6D7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1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F53854D" w14:textId="471D8B51" w:rsidR="00487A4D" w:rsidRPr="00A735A4" w:rsidRDefault="00487A4D" w:rsidP="004C6D70">
            <w:pPr>
              <w:pStyle w:val="af1"/>
            </w:pPr>
            <w:r w:rsidRPr="00E929DB">
              <w:t xml:space="preserve">в составе реквизита «Средство идентификации (ctcdo:‌Identification‌Means‌Item‌Details)», входящего в состав реквизита «Сведения о средстве идентификации (ctcdo:‌Identification‌Means‌Details)», количество экземпляров реквизита «Элемент данных средства идентификации (ctcdo:‌Identification‌Means‌Data‌Unit‌Details)» должно </w:t>
            </w:r>
            <w:r>
              <w:t xml:space="preserve">быть не менее минимального </w:t>
            </w:r>
            <w:r w:rsidRPr="00E929DB">
              <w:t>количеств</w:t>
            </w:r>
            <w:r>
              <w:t>а</w:t>
            </w:r>
            <w:r w:rsidRPr="00E929DB">
              <w:t xml:space="preserve"> создаваемых экземпляров реквизита «Блок данных средства идентификации», указанных в правилах формирования реквизита «Блок данных средства идентификации» в части средства идентификации, нанесенного на товар, индивидуальную</w:t>
            </w:r>
            <w:r>
              <w:t>,</w:t>
            </w:r>
            <w:r w:rsidRPr="00E929DB">
              <w:t xml:space="preserve"> потребительскую упаковку</w:t>
            </w:r>
            <w:r>
              <w:t xml:space="preserve"> (или групповую упаковку)</w:t>
            </w:r>
            <w:r w:rsidRPr="00E929DB">
              <w:rPr>
                <w:szCs w:val="24"/>
              </w:rPr>
              <w:t xml:space="preserve">», установленных решением Совета Комиссии о введении маркировки товаров, указанных в </w:t>
            </w:r>
            <w:r w:rsidRPr="00E929DB">
              <w:t>реквизите «</w:t>
            </w:r>
            <w:r w:rsidRPr="00E929DB">
              <w:rPr>
                <w:noProof/>
              </w:rPr>
              <w:t>Код товара по ТН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>ВЭД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 xml:space="preserve">ЕАЭС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s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Commodity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Code</w:t>
            </w:r>
            <w:r w:rsidRPr="00E929DB">
              <w:t>)»</w:t>
            </w:r>
          </w:p>
        </w:tc>
      </w:tr>
      <w:tr w:rsidR="00487A4D" w:rsidRPr="00487A4D" w14:paraId="1E2B172A" w14:textId="77777777" w:rsidTr="00986654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FAE86D7" w14:textId="32AF0DE6" w:rsidR="00487A4D" w:rsidRPr="00A735A4" w:rsidRDefault="00052A10" w:rsidP="004C6D7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7FCDFC1" w14:textId="00B4EE4D" w:rsidR="00487A4D" w:rsidRDefault="00487A4D" w:rsidP="00E33138">
            <w:pPr>
              <w:pStyle w:val="afff0"/>
              <w:jc w:val="left"/>
              <w:rPr>
                <w:noProof/>
              </w:rPr>
            </w:pPr>
            <w:r w:rsidRPr="00E929DB">
              <w:rPr>
                <w:noProof/>
              </w:rPr>
              <w:t>правила формирования экземпляров</w:t>
            </w:r>
            <w:r w:rsidRPr="00A735A4">
              <w:t xml:space="preserve"> реквизита «Элемент данных средства идентификации (</w:t>
            </w:r>
            <w:r w:rsidRPr="00A735A4">
              <w:rPr>
                <w:lang w:val="en-US"/>
              </w:rPr>
              <w:t>ctcdo</w:t>
            </w:r>
            <w:r w:rsidRPr="00A735A4">
              <w:t>:‌</w:t>
            </w:r>
            <w:r w:rsidRPr="00A735A4">
              <w:rPr>
                <w:lang w:val="en-US"/>
              </w:rPr>
              <w:t>Identification</w:t>
            </w:r>
            <w:r w:rsidRPr="00A735A4">
              <w:t>‌</w:t>
            </w:r>
            <w:r w:rsidRPr="00A735A4">
              <w:rPr>
                <w:lang w:val="en-US"/>
              </w:rPr>
              <w:t>Means</w:t>
            </w:r>
            <w:r w:rsidRPr="00A735A4">
              <w:t>‌</w:t>
            </w:r>
            <w:r w:rsidRPr="00A735A4">
              <w:rPr>
                <w:lang w:val="en-US"/>
              </w:rPr>
              <w:t>Data</w:t>
            </w:r>
            <w:r w:rsidRPr="00A735A4">
              <w:t>‌</w:t>
            </w:r>
            <w:r w:rsidRPr="00A735A4">
              <w:rPr>
                <w:lang w:val="en-US"/>
              </w:rPr>
              <w:t>Unit</w:t>
            </w:r>
            <w:r w:rsidRPr="00A735A4">
              <w:t>‌</w:t>
            </w:r>
            <w:r w:rsidRPr="00A735A4">
              <w:rPr>
                <w:lang w:val="en-US"/>
              </w:rPr>
              <w:t>Details</w:t>
            </w:r>
            <w:r w:rsidRPr="00A735A4">
              <w:t xml:space="preserve">)» </w:t>
            </w:r>
          </w:p>
          <w:p w14:paraId="4577C0C5" w14:textId="2342CFA6" w:rsidR="00487A4D" w:rsidRPr="00A735A4" w:rsidRDefault="00487A4D" w:rsidP="00AF641C">
            <w:pPr>
              <w:pStyle w:val="af1"/>
            </w:pPr>
            <w:r w:rsidRPr="00A735A4">
              <w:t>в составе реквизита «Средство идентификации (</w:t>
            </w:r>
            <w:r w:rsidRPr="00A735A4">
              <w:rPr>
                <w:lang w:val="en-US"/>
              </w:rPr>
              <w:t>ctcdo</w:t>
            </w:r>
            <w:r w:rsidRPr="00A735A4">
              <w:t>:‌</w:t>
            </w:r>
            <w:r w:rsidRPr="00A735A4">
              <w:rPr>
                <w:lang w:val="en-US"/>
              </w:rPr>
              <w:t>Identification</w:t>
            </w:r>
            <w:r w:rsidRPr="00A735A4">
              <w:t>‌</w:t>
            </w:r>
            <w:r w:rsidRPr="00A735A4">
              <w:rPr>
                <w:lang w:val="en-US"/>
              </w:rPr>
              <w:t>Means</w:t>
            </w:r>
            <w:r w:rsidRPr="00A735A4">
              <w:t>‌</w:t>
            </w:r>
            <w:r w:rsidRPr="00A735A4">
              <w:rPr>
                <w:lang w:val="en-US"/>
              </w:rPr>
              <w:t>Item</w:t>
            </w:r>
            <w:r w:rsidRPr="00A735A4">
              <w:t>‌</w:t>
            </w:r>
            <w:r w:rsidRPr="00A735A4">
              <w:rPr>
                <w:lang w:val="en-US"/>
              </w:rPr>
              <w:t>Details</w:t>
            </w:r>
            <w:r w:rsidRPr="00A735A4">
              <w:t xml:space="preserve">)», </w:t>
            </w:r>
            <w:r w:rsidRPr="00E929DB">
              <w:t>входящего в состав реквизита «</w:t>
            </w:r>
            <w:r w:rsidRPr="00E929DB">
              <w:rPr>
                <w:noProof/>
              </w:rPr>
              <w:t xml:space="preserve">Сведения о средстве идентификации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tc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Identification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Means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Details</w:t>
            </w:r>
            <w:r w:rsidRPr="00E929DB">
              <w:t>)», должны соответствовать правилам формирования реквизита «Блок данных средства идентификации» в части</w:t>
            </w:r>
            <w:r w:rsidRPr="00A735A4">
              <w:t xml:space="preserve"> средства идентификации</w:t>
            </w:r>
            <w:r w:rsidRPr="00E929DB">
              <w:t>, нанесенного на товар, индивидуальную</w:t>
            </w:r>
            <w:r>
              <w:t>,</w:t>
            </w:r>
            <w:r w:rsidRPr="00E929DB">
              <w:t xml:space="preserve"> потребительскую упаковку</w:t>
            </w:r>
            <w:r>
              <w:t xml:space="preserve"> (или групповую упаковку)</w:t>
            </w:r>
            <w:r w:rsidRPr="00E929DB">
              <w:t xml:space="preserve">, </w:t>
            </w:r>
            <w:r w:rsidRPr="00E929DB">
              <w:rPr>
                <w:szCs w:val="24"/>
              </w:rPr>
              <w:t>установленны</w:t>
            </w:r>
            <w:r>
              <w:rPr>
                <w:szCs w:val="24"/>
              </w:rPr>
              <w:t>х</w:t>
            </w:r>
            <w:r w:rsidRPr="00E929DB">
              <w:rPr>
                <w:szCs w:val="24"/>
              </w:rPr>
              <w:t xml:space="preserve"> решением Совета Комиссии о введении маркировки товаров, указанных в </w:t>
            </w:r>
            <w:r w:rsidRPr="00E929DB">
              <w:t>реквизите «</w:t>
            </w:r>
            <w:r w:rsidRPr="00E929DB">
              <w:rPr>
                <w:noProof/>
              </w:rPr>
              <w:t xml:space="preserve">Код товара </w:t>
            </w:r>
            <w:r>
              <w:rPr>
                <w:noProof/>
              </w:rPr>
              <w:br/>
            </w:r>
            <w:r w:rsidRPr="00E929DB">
              <w:rPr>
                <w:noProof/>
              </w:rPr>
              <w:t>по ТН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>ВЭД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 xml:space="preserve">ЕАЭС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s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Commodity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Code</w:t>
            </w:r>
            <w:r w:rsidRPr="00E929DB">
              <w:t>)»</w:t>
            </w:r>
          </w:p>
        </w:tc>
      </w:tr>
    </w:tbl>
    <w:p w14:paraId="0101F302" w14:textId="1EE2013A" w:rsidR="001E58D4" w:rsidRPr="00C331ED" w:rsidRDefault="00086D77" w:rsidP="004625FF">
      <w:pPr>
        <w:pStyle w:val="a7"/>
        <w:spacing w:before="120" w:line="348" w:lineRule="auto"/>
        <w:rPr>
          <w:rStyle w:val="a9"/>
        </w:rPr>
      </w:pPr>
      <w:r w:rsidRPr="00C331ED">
        <w:rPr>
          <w:rStyle w:val="a9"/>
          <w:lang w:val="ru-RU"/>
        </w:rPr>
        <w:t>7</w:t>
      </w:r>
      <w:r w:rsidR="000132E1" w:rsidRPr="00C331ED">
        <w:rPr>
          <w:rStyle w:val="a9"/>
          <w:lang w:val="ru-RU"/>
        </w:rPr>
        <w:t>2</w:t>
      </w:r>
      <w:r w:rsidR="001E58D4" w:rsidRPr="00C331ED">
        <w:rPr>
          <w:rStyle w:val="a9"/>
        </w:rPr>
        <w:t>. Требования к заполнению реквизитов электронных документов (сведений) «</w:t>
      </w:r>
      <w:r w:rsidR="004625FF" w:rsidRPr="00C331ED">
        <w:rPr>
          <w:lang w:val="ru-RU"/>
        </w:rPr>
        <w:t>У</w:t>
      </w:r>
      <w:r w:rsidR="004625FF" w:rsidRPr="00C331ED">
        <w:rPr>
          <w:rStyle w:val="a9"/>
        </w:rPr>
        <w:t>ведомление о результате обработки запроса подлинности (подтверждения эмиссии ) средств идентификации</w:t>
      </w:r>
      <w:r w:rsidR="004625FF" w:rsidRPr="00C331ED">
        <w:rPr>
          <w:rStyle w:val="a9"/>
          <w:lang w:val="ru-RU"/>
        </w:rPr>
        <w:t xml:space="preserve">» </w:t>
      </w:r>
      <w:r w:rsidR="004625FF" w:rsidRPr="00C331ED">
        <w:rPr>
          <w:rStyle w:val="a9"/>
        </w:rPr>
        <w:t>(R.CT.LS.03.021</w:t>
      </w:r>
      <w:r w:rsidR="001E58D4" w:rsidRPr="00C331ED">
        <w:rPr>
          <w:rStyle w:val="a9"/>
        </w:rPr>
        <w:t>), передаваемых в сообщении «</w:t>
      </w:r>
      <w:r w:rsidR="001E58D4" w:rsidRPr="00C331ED">
        <w:rPr>
          <w:lang w:val="ru-RU"/>
        </w:rPr>
        <w:t>У</w:t>
      </w:r>
      <w:r w:rsidR="001E58D4" w:rsidRPr="00C331ED">
        <w:t>ведомление о результате обработки запроса подтверждения эмиссии средств идентификации и возможности ввода в оборот товаров</w:t>
      </w:r>
      <w:r w:rsidR="001E58D4" w:rsidRPr="00C331ED">
        <w:rPr>
          <w:rStyle w:val="a9"/>
        </w:rPr>
        <w:t>» (P.LS.03.MSG.04</w:t>
      </w:r>
      <w:r w:rsidR="001E58D4" w:rsidRPr="00C331ED">
        <w:rPr>
          <w:rStyle w:val="a9"/>
          <w:lang w:val="ru-RU"/>
        </w:rPr>
        <w:t>1</w:t>
      </w:r>
      <w:r w:rsidR="001E58D4" w:rsidRPr="00C331ED">
        <w:rPr>
          <w:rStyle w:val="a9"/>
        </w:rPr>
        <w:t>), приведены в та</w:t>
      </w:r>
      <w:r w:rsidR="00F26608" w:rsidRPr="00C331ED">
        <w:rPr>
          <w:rStyle w:val="a9"/>
        </w:rPr>
        <w:t xml:space="preserve">блице </w:t>
      </w:r>
      <w:r w:rsidR="00F26608" w:rsidRPr="00C331ED">
        <w:rPr>
          <w:rStyle w:val="a9"/>
          <w:lang w:val="ru-RU"/>
        </w:rPr>
        <w:t>62</w:t>
      </w:r>
      <w:r w:rsidR="001E58D4" w:rsidRPr="00C331ED">
        <w:rPr>
          <w:rStyle w:val="a9"/>
        </w:rPr>
        <w:t>.</w:t>
      </w:r>
    </w:p>
    <w:p w14:paraId="42D44807" w14:textId="68CE4D74" w:rsidR="001E58D4" w:rsidRPr="00C331ED" w:rsidRDefault="001E58D4" w:rsidP="001E58D4">
      <w:pPr>
        <w:pStyle w:val="affd"/>
        <w:spacing w:before="120"/>
        <w:rPr>
          <w:rStyle w:val="afc"/>
          <w:color w:val="auto"/>
          <w:lang w:val="ru-RU"/>
        </w:rPr>
      </w:pPr>
      <w:r w:rsidRPr="00C331ED">
        <w:lastRenderedPageBreak/>
        <w:t>Таблица</w:t>
      </w:r>
      <w:r w:rsidRPr="00C331ED">
        <w:rPr>
          <w:lang w:val="en-US"/>
        </w:rPr>
        <w:t> </w:t>
      </w:r>
      <w:r w:rsidR="00F26608" w:rsidRPr="00C331ED">
        <w:t>62</w:t>
      </w:r>
    </w:p>
    <w:p w14:paraId="64DC0624" w14:textId="34F55AC3" w:rsidR="001E58D4" w:rsidRPr="00C331ED" w:rsidRDefault="001E58D4" w:rsidP="001E58D4">
      <w:pPr>
        <w:pStyle w:val="a6"/>
        <w:rPr>
          <w:rStyle w:val="a9"/>
        </w:rPr>
      </w:pPr>
      <w:r w:rsidRPr="00C331ED">
        <w:rPr>
          <w:rStyle w:val="a9"/>
        </w:rPr>
        <w:t>Требования к заполнению реквизитов электронных документов (сведений) «</w:t>
      </w:r>
      <w:r w:rsidR="004625FF" w:rsidRPr="00C331ED">
        <w:t>У</w:t>
      </w:r>
      <w:r w:rsidR="004625FF" w:rsidRPr="00C331ED">
        <w:rPr>
          <w:rStyle w:val="a9"/>
        </w:rPr>
        <w:t>ведомление о результате обработки запроса подлинности (подтверждения эмиссии ) средств идентификации</w:t>
      </w:r>
      <w:r w:rsidR="004625FF" w:rsidRPr="00C331ED">
        <w:rPr>
          <w:rStyle w:val="a9"/>
          <w:lang w:val="ru-RU"/>
        </w:rPr>
        <w:t xml:space="preserve">» </w:t>
      </w:r>
      <w:r w:rsidR="004625FF" w:rsidRPr="00C331ED">
        <w:rPr>
          <w:rStyle w:val="a9"/>
        </w:rPr>
        <w:t>(</w:t>
      </w:r>
      <w:r w:rsidR="007325C2">
        <w:t>R.CT.LS.03.021</w:t>
      </w:r>
      <w:r w:rsidR="004625FF" w:rsidRPr="00C331ED">
        <w:rPr>
          <w:rStyle w:val="a9"/>
        </w:rPr>
        <w:t>), передаваемых в сообщении «</w:t>
      </w:r>
      <w:r w:rsidR="004625FF" w:rsidRPr="00C331ED">
        <w:t>Уведомление о результате обработки запроса подтверждения эмиссии средств идентификации и возможности ввода в оборот товаров</w:t>
      </w:r>
      <w:r w:rsidR="004625FF" w:rsidRPr="00C331ED">
        <w:rPr>
          <w:rStyle w:val="a9"/>
        </w:rPr>
        <w:t>» (P.LS.03.MSG.04</w:t>
      </w:r>
      <w:r w:rsidR="004625FF" w:rsidRPr="00C331ED">
        <w:rPr>
          <w:rStyle w:val="a9"/>
          <w:lang w:val="ru-RU"/>
        </w:rPr>
        <w:t>1</w:t>
      </w:r>
      <w:r w:rsidRPr="00C331ED">
        <w:rPr>
          <w:rStyle w:val="a9"/>
        </w:rPr>
        <w:t>)</w:t>
      </w:r>
    </w:p>
    <w:tbl>
      <w:tblPr>
        <w:tblW w:w="9356" w:type="dxa"/>
        <w:jc w:val="center"/>
        <w:tblLook w:val="0400" w:firstRow="0" w:lastRow="0" w:firstColumn="0" w:lastColumn="0" w:noHBand="0" w:noVBand="1"/>
      </w:tblPr>
      <w:tblGrid>
        <w:gridCol w:w="1561"/>
        <w:gridCol w:w="7795"/>
      </w:tblGrid>
      <w:tr w:rsidR="00487A4D" w:rsidRPr="00487A4D" w14:paraId="29C6E67C" w14:textId="77777777" w:rsidTr="000132E1">
        <w:trPr>
          <w:trHeight w:val="601"/>
          <w:tblHeader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7E470F6" w14:textId="77777777" w:rsidR="001E58D4" w:rsidRPr="00C331ED" w:rsidRDefault="001E58D4" w:rsidP="00CD0882">
            <w:pPr>
              <w:pStyle w:val="af0"/>
              <w:spacing w:line="264" w:lineRule="auto"/>
            </w:pPr>
            <w:r w:rsidRPr="00C331ED">
              <w:t>Код требования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1CE7E0F" w14:textId="77777777" w:rsidR="001E58D4" w:rsidRPr="00C331ED" w:rsidRDefault="001E58D4" w:rsidP="00CD0882">
            <w:pPr>
              <w:pStyle w:val="af0"/>
              <w:spacing w:line="264" w:lineRule="auto"/>
            </w:pPr>
            <w:r w:rsidRPr="00C331ED">
              <w:t>Формулировка требования</w:t>
            </w:r>
          </w:p>
        </w:tc>
      </w:tr>
      <w:tr w:rsidR="00487A4D" w:rsidRPr="00487A4D" w14:paraId="441D7B83" w14:textId="77777777" w:rsidTr="000132E1">
        <w:trPr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E84DF24" w14:textId="77777777" w:rsidR="001E58D4" w:rsidRPr="00495364" w:rsidRDefault="001E58D4" w:rsidP="00CD0882">
            <w:pPr>
              <w:pStyle w:val="aff4"/>
            </w:pPr>
            <w:r w:rsidRPr="00495364">
              <w:rPr>
                <w:lang w:val="ru-RU"/>
              </w:rPr>
              <w:t>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A71357A" w14:textId="0E5485BA" w:rsidR="001E58D4" w:rsidRPr="00495364" w:rsidRDefault="00052A10" w:rsidP="00CD0882">
            <w:pPr>
              <w:pStyle w:val="afff0"/>
              <w:jc w:val="left"/>
            </w:pPr>
            <w:r w:rsidRPr="00A735A4">
              <w:t>значение реквизита «Код страны (</w:t>
            </w:r>
            <w:r w:rsidRPr="00A735A4">
              <w:rPr>
                <w:lang w:val="en-US"/>
              </w:rPr>
              <w:t>csdo</w:t>
            </w:r>
            <w:r w:rsidRPr="00A735A4">
              <w:t>:‌</w:t>
            </w:r>
            <w:r w:rsidRPr="00A735A4">
              <w:rPr>
                <w:lang w:val="en-US"/>
              </w:rPr>
              <w:t>Unified</w:t>
            </w:r>
            <w:r w:rsidRPr="00A735A4">
              <w:t>‌</w:t>
            </w:r>
            <w:r w:rsidRPr="00A735A4">
              <w:rPr>
                <w:lang w:val="en-US"/>
              </w:rPr>
              <w:t>Country</w:t>
            </w:r>
            <w:r w:rsidRPr="00A735A4">
              <w:t>‌</w:t>
            </w:r>
            <w:r w:rsidRPr="00A735A4">
              <w:rPr>
                <w:lang w:val="en-US"/>
              </w:rPr>
              <w:t>Code</w:t>
            </w:r>
            <w:r w:rsidRPr="00A735A4">
              <w:t xml:space="preserve">)» должно содержать кодовое обозначение страны в соответствии </w:t>
            </w:r>
            <w:r>
              <w:rPr>
                <w:noProof/>
              </w:rPr>
              <w:br/>
            </w:r>
            <w:r w:rsidRPr="00A735A4">
              <w:rPr>
                <w:lang w:val="en-US"/>
              </w:rPr>
              <w:t>c</w:t>
            </w:r>
            <w:r w:rsidRPr="00A735A4">
              <w:t xml:space="preserve"> классификатором стран мира, а атрибут «Идентификатор справочника (классификатора) (атрибут code‌List‌Id)» в его составе должен содержать значение «2021»</w:t>
            </w:r>
          </w:p>
        </w:tc>
      </w:tr>
      <w:tr w:rsidR="00487A4D" w:rsidRPr="00487A4D" w14:paraId="30433849" w14:textId="77777777" w:rsidTr="000132E1">
        <w:trPr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27E582D" w14:textId="1DD31BC4" w:rsidR="00CD0882" w:rsidRPr="00495364" w:rsidRDefault="00CD0882" w:rsidP="00CD0882">
            <w:pPr>
              <w:pStyle w:val="aff4"/>
              <w:rPr>
                <w:lang w:val="ru-RU"/>
              </w:rPr>
            </w:pPr>
            <w:r w:rsidRPr="00495364">
              <w:rPr>
                <w:lang w:val="ru-RU"/>
              </w:rPr>
              <w:t>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0FF1E74" w14:textId="3826A6DC" w:rsidR="00244A98" w:rsidRPr="00D309F1" w:rsidRDefault="00315B80" w:rsidP="00244A98">
            <w:pPr>
              <w:pStyle w:val="af1"/>
            </w:pPr>
            <w:r w:rsidRPr="00EE518A">
              <w:t>в сообщении должно передаваться столько экземпляров реквизита «</w:t>
            </w:r>
            <w:r w:rsidRPr="00D309F1">
              <w:rPr>
                <w:noProof/>
              </w:rPr>
              <w:t>Результат обработки запроса подтверждения подлинности (эмиссии) средств идентификации</w:t>
            </w:r>
            <w:r>
              <w:rPr>
                <w:noProof/>
              </w:rPr>
              <w:t xml:space="preserve"> </w:t>
            </w:r>
            <w:r w:rsidRPr="00315B80">
              <w:rPr>
                <w:noProof/>
              </w:rPr>
              <w:t>(</w:t>
            </w:r>
            <w:r w:rsidRPr="00986654">
              <w:rPr>
                <w:lang w:val="en-US"/>
              </w:rPr>
              <w:t>ctcdo</w:t>
            </w:r>
            <w:r w:rsidRPr="00315B80">
              <w:rPr>
                <w:noProof/>
              </w:rPr>
              <w:t>:​</w:t>
            </w:r>
            <w:r w:rsidRPr="00986654">
              <w:rPr>
                <w:lang w:val="en-US"/>
              </w:rPr>
              <w:t>Identification</w:t>
            </w:r>
            <w:r w:rsidRPr="00315B80">
              <w:rPr>
                <w:noProof/>
              </w:rPr>
              <w:t>​</w:t>
            </w:r>
            <w:r w:rsidRPr="00986654">
              <w:rPr>
                <w:lang w:val="en-US"/>
              </w:rPr>
              <w:t>Means</w:t>
            </w:r>
            <w:r w:rsidRPr="00315B80">
              <w:rPr>
                <w:noProof/>
              </w:rPr>
              <w:t>​</w:t>
            </w:r>
            <w:r w:rsidRPr="00986654">
              <w:rPr>
                <w:lang w:val="en-US"/>
              </w:rPr>
              <w:t>Emission</w:t>
            </w:r>
            <w:r w:rsidRPr="00315B80">
              <w:rPr>
                <w:noProof/>
              </w:rPr>
              <w:t>​</w:t>
            </w:r>
            <w:r w:rsidRPr="00986654">
              <w:rPr>
                <w:lang w:val="en-US"/>
              </w:rPr>
              <w:t>Processing</w:t>
            </w:r>
            <w:r w:rsidRPr="00315B80">
              <w:rPr>
                <w:noProof/>
              </w:rPr>
              <w:t>​</w:t>
            </w:r>
            <w:r w:rsidRPr="00986654">
              <w:rPr>
                <w:lang w:val="en-US"/>
              </w:rPr>
              <w:t>Result</w:t>
            </w:r>
            <w:r w:rsidRPr="00315B80">
              <w:rPr>
                <w:noProof/>
              </w:rPr>
              <w:t>​</w:t>
            </w:r>
            <w:r w:rsidRPr="00986654">
              <w:rPr>
                <w:lang w:val="en-US"/>
              </w:rPr>
              <w:t>Details</w:t>
            </w:r>
            <w:r w:rsidRPr="00EE518A">
              <w:t>)», сколько экземпляров реквизита «</w:t>
            </w:r>
            <w:r w:rsidR="00244A98" w:rsidRPr="00D309F1">
              <w:rPr>
                <w:noProof/>
              </w:rPr>
              <w:t>Перечень средств идентификации для подтверждения подлинности (эмиссии)</w:t>
            </w:r>
          </w:p>
          <w:p w14:paraId="74099FC5" w14:textId="16402967" w:rsidR="00CD0882" w:rsidRPr="00487A4D" w:rsidRDefault="00244A98" w:rsidP="00244A98">
            <w:pPr>
              <w:pStyle w:val="af1"/>
            </w:pPr>
            <w:r w:rsidRPr="00244A98">
              <w:rPr>
                <w:noProof/>
              </w:rPr>
              <w:t>(</w:t>
            </w:r>
            <w:r w:rsidRPr="00986654">
              <w:rPr>
                <w:lang w:val="en-US"/>
              </w:rPr>
              <w:t>ctcdo</w:t>
            </w:r>
            <w:r w:rsidRPr="00244A98">
              <w:rPr>
                <w:noProof/>
              </w:rPr>
              <w:t>:​</w:t>
            </w:r>
            <w:r w:rsidRPr="00986654">
              <w:rPr>
                <w:lang w:val="en-US"/>
              </w:rPr>
              <w:t>Identification</w:t>
            </w:r>
            <w:r w:rsidRPr="00244A98">
              <w:rPr>
                <w:noProof/>
              </w:rPr>
              <w:t>​</w:t>
            </w:r>
            <w:r w:rsidRPr="00986654">
              <w:rPr>
                <w:lang w:val="en-US"/>
              </w:rPr>
              <w:t>Means</w:t>
            </w:r>
            <w:r w:rsidRPr="00244A98">
              <w:rPr>
                <w:noProof/>
              </w:rPr>
              <w:t>​</w:t>
            </w:r>
            <w:r w:rsidRPr="00986654">
              <w:rPr>
                <w:lang w:val="en-US"/>
              </w:rPr>
              <w:t>Request</w:t>
            </w:r>
            <w:r w:rsidRPr="00244A98">
              <w:rPr>
                <w:noProof/>
              </w:rPr>
              <w:t>​</w:t>
            </w:r>
            <w:r w:rsidRPr="00986654">
              <w:rPr>
                <w:lang w:val="en-US"/>
              </w:rPr>
              <w:t>List</w:t>
            </w:r>
            <w:r w:rsidRPr="00244A98">
              <w:rPr>
                <w:noProof/>
              </w:rPr>
              <w:t>​</w:t>
            </w:r>
            <w:r w:rsidRPr="00986654">
              <w:rPr>
                <w:lang w:val="en-US"/>
              </w:rPr>
              <w:t>Details</w:t>
            </w:r>
            <w:r w:rsidRPr="00244A98">
              <w:rPr>
                <w:noProof/>
              </w:rPr>
              <w:t>)</w:t>
            </w:r>
            <w:r w:rsidR="00315B80" w:rsidRPr="00EE518A">
              <w:t>» содержится в запросе, передаваемом в сообщении «Запрос подтверждения эмиссии средств идентификации и возможности ввода в оборот товаров» (P.LS.03.MSG.040) (далее – запрос)</w:t>
            </w:r>
          </w:p>
        </w:tc>
      </w:tr>
      <w:tr w:rsidR="00487A4D" w:rsidRPr="00487A4D" w14:paraId="5124869A" w14:textId="77777777" w:rsidTr="000132E1">
        <w:trPr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8E7617E" w14:textId="195C097B" w:rsidR="00CD0882" w:rsidRPr="00495364" w:rsidRDefault="00BD263A" w:rsidP="00CD0882">
            <w:pPr>
              <w:pStyle w:val="aff4"/>
              <w:rPr>
                <w:lang w:val="ru-RU"/>
              </w:rPr>
            </w:pPr>
            <w:r w:rsidRPr="00495364">
              <w:rPr>
                <w:lang w:val="ru-RU"/>
              </w:rPr>
              <w:t>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F94238B" w14:textId="184CC657" w:rsidR="00CD0882" w:rsidRPr="00495364" w:rsidRDefault="00495364" w:rsidP="00743D98">
            <w:pPr>
              <w:pStyle w:val="af1"/>
            </w:pPr>
            <w:r w:rsidRPr="00052A10">
              <w:t>реквизит «Код товара по ТН ВЭД ЕАЭС (</w:t>
            </w:r>
            <w:r w:rsidRPr="00986654">
              <w:t>csdo</w:t>
            </w:r>
            <w:r w:rsidRPr="00052A10">
              <w:t>:</w:t>
            </w:r>
            <w:r w:rsidRPr="00986654">
              <w:t>CommodityCode</w:t>
            </w:r>
            <w:r w:rsidRPr="00052A10">
              <w:t xml:space="preserve">)» </w:t>
            </w:r>
            <w:r w:rsidR="00986654">
              <w:br/>
            </w:r>
            <w:r w:rsidRPr="00052A10">
              <w:t>в составе сложного реквизита «</w:t>
            </w:r>
            <w:r w:rsidRPr="00D309F1">
              <w:t>Перечень средств идентификации для подтверждения подлинности (эмиссии)</w:t>
            </w:r>
            <w:r>
              <w:t xml:space="preserve"> </w:t>
            </w:r>
            <w:r w:rsidRPr="00052A10">
              <w:t>(</w:t>
            </w:r>
            <w:r w:rsidRPr="00986654">
              <w:t>ctcdo</w:t>
            </w:r>
            <w:r w:rsidRPr="00052A10">
              <w:t>:​</w:t>
            </w:r>
            <w:r w:rsidRPr="00986654">
              <w:t>Identification</w:t>
            </w:r>
            <w:r w:rsidRPr="00052A10">
              <w:t>​</w:t>
            </w:r>
            <w:r w:rsidRPr="00986654">
              <w:t>Means</w:t>
            </w:r>
            <w:r w:rsidRPr="00052A10">
              <w:t>​</w:t>
            </w:r>
            <w:r w:rsidRPr="00986654">
              <w:t>Request</w:t>
            </w:r>
            <w:r w:rsidRPr="00052A10">
              <w:t>​</w:t>
            </w:r>
            <w:r w:rsidRPr="00986654">
              <w:t>List</w:t>
            </w:r>
            <w:r w:rsidRPr="00052A10">
              <w:t>​</w:t>
            </w:r>
            <w:r w:rsidRPr="00986654">
              <w:t>Details</w:t>
            </w:r>
            <w:r w:rsidRPr="00052A10">
              <w:t xml:space="preserve">)» </w:t>
            </w:r>
            <w:r w:rsidR="00681DF5">
              <w:t>должен быть заполнен, и</w:t>
            </w:r>
            <w:r w:rsidRPr="00052A10">
              <w:t xml:space="preserve"> его значение должно</w:t>
            </w:r>
            <w:r w:rsidRPr="00AC5340">
              <w:t xml:space="preserve"> содержать </w:t>
            </w:r>
            <w:r>
              <w:t xml:space="preserve">указанное в запросе </w:t>
            </w:r>
            <w:r w:rsidRPr="00AC5340">
              <w:t xml:space="preserve">кодовое обозначение товара </w:t>
            </w:r>
          </w:p>
        </w:tc>
      </w:tr>
      <w:tr w:rsidR="00495364" w:rsidRPr="00487A4D" w14:paraId="15FA83A8" w14:textId="77777777" w:rsidTr="000132E1">
        <w:trPr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D7AF073" w14:textId="4835B158" w:rsidR="00495364" w:rsidRPr="00495364" w:rsidRDefault="00EE518A" w:rsidP="00CD0882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699916F" w14:textId="0A29FDD6" w:rsidR="00495364" w:rsidRPr="00FE0F6D" w:rsidRDefault="00495364" w:rsidP="00495364">
            <w:pPr>
              <w:pStyle w:val="afff0"/>
              <w:jc w:val="left"/>
            </w:pPr>
            <w:r w:rsidRPr="00AC5340">
              <w:t>реквизит</w:t>
            </w:r>
            <w:r w:rsidRPr="00CD7051">
              <w:t xml:space="preserve"> </w:t>
            </w:r>
            <w:r>
              <w:t>«</w:t>
            </w:r>
            <w:r w:rsidRPr="00CD7051">
              <w:t xml:space="preserve">Вид агрегации упаковки </w:t>
            </w:r>
            <w:r>
              <w:t>(</w:t>
            </w:r>
            <w:r>
              <w:rPr>
                <w:lang w:val="en-US"/>
              </w:rPr>
              <w:t>ctsdo</w:t>
            </w:r>
            <w:r w:rsidRPr="00FB156C">
              <w:t>:</w:t>
            </w:r>
            <w:r w:rsidRPr="00A97478">
              <w:rPr>
                <w:lang w:val="en-US"/>
              </w:rPr>
              <w:t>AggregationKindCode</w:t>
            </w:r>
            <w:r w:rsidRPr="00F23C9B">
              <w:t>)</w:t>
            </w:r>
            <w:r>
              <w:t>»</w:t>
            </w:r>
            <w:r w:rsidRPr="00FE0F6D">
              <w:t xml:space="preserve"> </w:t>
            </w:r>
            <w:r w:rsidR="00986654">
              <w:br/>
            </w:r>
            <w:r>
              <w:t>в составе реквизита «</w:t>
            </w:r>
            <w:r w:rsidRPr="00FE0F6D">
              <w:rPr>
                <w:noProof/>
              </w:rPr>
              <w:t xml:space="preserve">Перечень использованных кодов </w:t>
            </w:r>
            <w:r>
              <w:rPr>
                <w:noProof/>
              </w:rPr>
              <w:t>маркировки</w:t>
            </w:r>
          </w:p>
          <w:p w14:paraId="0C6D2986" w14:textId="00E82947" w:rsidR="00495364" w:rsidRPr="00495364" w:rsidRDefault="00495364" w:rsidP="00495364">
            <w:pPr>
              <w:pStyle w:val="afff0"/>
              <w:jc w:val="left"/>
            </w:pPr>
            <w:r w:rsidRPr="00495364">
              <w:t>(</w:t>
            </w:r>
            <w:r>
              <w:rPr>
                <w:noProof/>
                <w:lang w:val="en-US"/>
              </w:rPr>
              <w:t>ctcdo</w:t>
            </w:r>
            <w:r w:rsidRPr="00495364">
              <w:rPr>
                <w:noProof/>
              </w:rPr>
              <w:t>:‌</w:t>
            </w:r>
            <w:r>
              <w:rPr>
                <w:noProof/>
                <w:lang w:val="en-US"/>
              </w:rPr>
              <w:t>Used</w:t>
            </w:r>
            <w:r w:rsidRPr="00495364">
              <w:rPr>
                <w:noProof/>
              </w:rPr>
              <w:t>‌</w:t>
            </w:r>
            <w:r>
              <w:rPr>
                <w:noProof/>
                <w:lang w:val="en-US"/>
              </w:rPr>
              <w:t>Identification</w:t>
            </w:r>
            <w:r w:rsidRPr="00495364">
              <w:rPr>
                <w:noProof/>
              </w:rPr>
              <w:t>‌</w:t>
            </w:r>
            <w:r>
              <w:rPr>
                <w:noProof/>
                <w:lang w:val="en-US"/>
              </w:rPr>
              <w:t>Means</w:t>
            </w:r>
            <w:r w:rsidRPr="00495364">
              <w:rPr>
                <w:noProof/>
              </w:rPr>
              <w:t>‌</w:t>
            </w:r>
            <w:r>
              <w:rPr>
                <w:noProof/>
                <w:lang w:val="en-US"/>
              </w:rPr>
              <w:t>List</w:t>
            </w:r>
            <w:r w:rsidRPr="00495364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495364">
              <w:t xml:space="preserve">)» </w:t>
            </w:r>
            <w:r>
              <w:t>должен</w:t>
            </w:r>
            <w:r w:rsidRPr="00495364">
              <w:t xml:space="preserve"> </w:t>
            </w:r>
            <w:r>
              <w:t>содержать</w:t>
            </w:r>
            <w:r w:rsidRPr="00495364">
              <w:t xml:space="preserve"> </w:t>
            </w:r>
            <w:r>
              <w:t>одно</w:t>
            </w:r>
            <w:r w:rsidRPr="00495364">
              <w:t xml:space="preserve"> </w:t>
            </w:r>
            <w:r w:rsidRPr="00495364">
              <w:br/>
            </w:r>
            <w:r>
              <w:t>из</w:t>
            </w:r>
            <w:r w:rsidRPr="00495364">
              <w:t xml:space="preserve"> </w:t>
            </w:r>
            <w:r>
              <w:t>значений, указанных в запросе</w:t>
            </w:r>
            <w:r w:rsidRPr="00495364">
              <w:t>:</w:t>
            </w:r>
          </w:p>
          <w:p w14:paraId="52DEA955" w14:textId="77777777" w:rsidR="00495364" w:rsidRDefault="00495364" w:rsidP="00495364">
            <w:pPr>
              <w:pStyle w:val="afff0"/>
              <w:jc w:val="left"/>
            </w:pPr>
            <w:r>
              <w:t>0 – средство идентификации предназначено для нанесения на товар, индивидуальную или потребительскую упаковки;</w:t>
            </w:r>
          </w:p>
          <w:p w14:paraId="00674CD0" w14:textId="43130FCD" w:rsidR="00495364" w:rsidRPr="00052A10" w:rsidRDefault="00495364" w:rsidP="00495364">
            <w:pPr>
              <w:pStyle w:val="af1"/>
            </w:pPr>
            <w:r>
              <w:t>1 – средство идентификации предназначено для нанесения на групповую упаковку</w:t>
            </w:r>
          </w:p>
        </w:tc>
      </w:tr>
      <w:tr w:rsidR="00487A4D" w:rsidRPr="00487A4D" w14:paraId="0B240CF6" w14:textId="77777777" w:rsidTr="000132E1">
        <w:trPr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E5669D8" w14:textId="63D68406" w:rsidR="00CD0882" w:rsidRPr="00495364" w:rsidRDefault="00EE518A" w:rsidP="00CD0882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42784F2" w14:textId="5A436F02" w:rsidR="00CD0882" w:rsidRPr="00495364" w:rsidRDefault="00495364" w:rsidP="00FF0553">
            <w:pPr>
              <w:pStyle w:val="af1"/>
            </w:pPr>
            <w:r w:rsidRPr="00A735A4">
              <w:rPr>
                <w:bCs w:val="0"/>
              </w:rPr>
              <w:t xml:space="preserve">реквизит «Код </w:t>
            </w:r>
            <w:r w:rsidRPr="00A735A4">
              <w:t>вида средства идентификации (</w:t>
            </w:r>
            <w:r w:rsidRPr="00A735A4">
              <w:rPr>
                <w:lang w:val="en-US"/>
              </w:rPr>
              <w:t>ctsdo</w:t>
            </w:r>
            <w:r w:rsidRPr="00FE0F6D">
              <w:rPr>
                <w:noProof/>
              </w:rPr>
              <w:t>:‌</w:t>
            </w:r>
            <w:r>
              <w:rPr>
                <w:noProof/>
                <w:lang w:val="en-US"/>
              </w:rPr>
              <w:t>Identification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Means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Kind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A735A4">
              <w:t>)» в составе реквизита «Средство идентификации (</w:t>
            </w:r>
            <w:r w:rsidRPr="00A735A4">
              <w:rPr>
                <w:lang w:val="en-US"/>
              </w:rPr>
              <w:t>ctcdo</w:t>
            </w:r>
            <w:r w:rsidRPr="00A735A4">
              <w:t>:‌</w:t>
            </w:r>
            <w:r w:rsidRPr="00A735A4">
              <w:rPr>
                <w:lang w:val="en-US"/>
              </w:rPr>
              <w:t>Identification</w:t>
            </w:r>
            <w:r w:rsidRPr="00A735A4">
              <w:t>‌</w:t>
            </w:r>
            <w:r w:rsidRPr="00A735A4">
              <w:rPr>
                <w:lang w:val="en-US"/>
              </w:rPr>
              <w:t>Means</w:t>
            </w:r>
            <w:r w:rsidRPr="00A735A4">
              <w:t>‌</w:t>
            </w:r>
            <w:r w:rsidRPr="00A735A4">
              <w:rPr>
                <w:lang w:val="en-US"/>
              </w:rPr>
              <w:t>Item</w:t>
            </w:r>
            <w:r w:rsidRPr="00A735A4">
              <w:t>‌</w:t>
            </w:r>
            <w:r w:rsidRPr="00A735A4">
              <w:rPr>
                <w:lang w:val="en-US"/>
              </w:rPr>
              <w:t>Details</w:t>
            </w:r>
            <w:r w:rsidRPr="00A735A4">
              <w:t xml:space="preserve">)», </w:t>
            </w:r>
            <w:r>
              <w:t xml:space="preserve">входящего </w:t>
            </w:r>
            <w:r w:rsidRPr="00AC5340">
              <w:t>в состав реквизита 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,</w:t>
            </w:r>
            <w:r w:rsidRPr="00A735A4">
              <w:t xml:space="preserve"> должен содержать значение </w:t>
            </w:r>
            <w:r w:rsidRPr="00E929DB">
              <w:t xml:space="preserve">из </w:t>
            </w:r>
            <w:r w:rsidRPr="00E929DB">
              <w:rPr>
                <w:szCs w:val="24"/>
              </w:rPr>
              <w:t>классификатора видов средств</w:t>
            </w:r>
            <w:r w:rsidRPr="00A735A4">
              <w:t xml:space="preserve"> идентификации</w:t>
            </w:r>
            <w:r w:rsidRPr="00E929DB">
              <w:rPr>
                <w:szCs w:val="24"/>
              </w:rPr>
              <w:t xml:space="preserve">, используемых для маркировки товаров (до момента его </w:t>
            </w:r>
            <w:r w:rsidRPr="00E929DB">
              <w:rPr>
                <w:szCs w:val="24"/>
              </w:rPr>
              <w:lastRenderedPageBreak/>
              <w:t xml:space="preserve">утверждения Коллегией Комиссии из перечня видов средств идентификации), определенное с учетом правил формирования «Блока данных средств идентификации», установленных решением Совета Комиссии о введении маркировки товаров, указанных в </w:t>
            </w:r>
            <w:r w:rsidRPr="00E929DB">
              <w:t>реквизите «</w:t>
            </w:r>
            <w:r w:rsidRPr="00E929DB">
              <w:rPr>
                <w:noProof/>
              </w:rPr>
              <w:t>Код товара по ТН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>ВЭД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 xml:space="preserve">ЕАЭС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s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Commodity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Code</w:t>
            </w:r>
            <w:r w:rsidRPr="00E929DB">
              <w:t>)</w:t>
            </w:r>
          </w:p>
        </w:tc>
      </w:tr>
      <w:tr w:rsidR="00977DE9" w:rsidRPr="00487A4D" w14:paraId="6DC46722" w14:textId="77777777" w:rsidTr="000132E1">
        <w:trPr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2B6FA01" w14:textId="61C96549" w:rsidR="00977DE9" w:rsidRPr="00495364" w:rsidRDefault="00EE518A" w:rsidP="00CD0882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0A1E469" w14:textId="36C5EAB1" w:rsidR="00977DE9" w:rsidRPr="00A735A4" w:rsidRDefault="00977DE9" w:rsidP="00CD0882">
            <w:pPr>
              <w:pStyle w:val="af1"/>
              <w:rPr>
                <w:bCs w:val="0"/>
              </w:rPr>
            </w:pPr>
            <w:r w:rsidRPr="00A735A4">
              <w:rPr>
                <w:bCs w:val="0"/>
              </w:rPr>
              <w:t>реквизит «</w:t>
            </w:r>
            <w:r w:rsidRPr="00B17859">
              <w:rPr>
                <w:noProof/>
              </w:rPr>
              <w:t>Регистрационный номер</w:t>
            </w:r>
            <w:r w:rsidRPr="00A735A4">
              <w:rPr>
                <w:bCs w:val="0"/>
              </w:rPr>
              <w:t xml:space="preserve"> по </w:t>
            </w:r>
            <w:r w:rsidRPr="00B17859">
              <w:rPr>
                <w:noProof/>
              </w:rPr>
              <w:t>единому реестру средств</w:t>
            </w:r>
            <w:r w:rsidRPr="00A735A4">
              <w:t xml:space="preserve"> идентификации (</w:t>
            </w:r>
            <w:r w:rsidRPr="00A735A4">
              <w:rPr>
                <w:lang w:val="en-US"/>
              </w:rPr>
              <w:t>ctcdo</w:t>
            </w:r>
            <w:r w:rsidRPr="00A735A4">
              <w:t>: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Identification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Means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y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Id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A735A4">
              <w:t>)» в составе реквизита «Средство идентификации (</w:t>
            </w:r>
            <w:r w:rsidRPr="00A735A4">
              <w:rPr>
                <w:lang w:val="en-US"/>
              </w:rPr>
              <w:t>ctcdo</w:t>
            </w:r>
            <w:r w:rsidRPr="00A735A4">
              <w:t>:‌</w:t>
            </w:r>
            <w:r w:rsidRPr="00A735A4">
              <w:rPr>
                <w:lang w:val="en-US"/>
              </w:rPr>
              <w:t>Identification</w:t>
            </w:r>
            <w:r w:rsidRPr="00A735A4">
              <w:t>‌</w:t>
            </w:r>
            <w:r w:rsidRPr="00A735A4">
              <w:rPr>
                <w:lang w:val="en-US"/>
              </w:rPr>
              <w:t>Means</w:t>
            </w:r>
            <w:r w:rsidRPr="00A735A4">
              <w:t>‌</w:t>
            </w:r>
            <w:r w:rsidRPr="00A735A4">
              <w:rPr>
                <w:lang w:val="en-US"/>
              </w:rPr>
              <w:t>Item</w:t>
            </w:r>
            <w:r w:rsidRPr="00A735A4">
              <w:t>‌</w:t>
            </w:r>
            <w:r w:rsidRPr="00A735A4">
              <w:rPr>
                <w:lang w:val="en-US"/>
              </w:rPr>
              <w:t>Details</w:t>
            </w:r>
            <w:r w:rsidRPr="00BD1108">
              <w:t>)</w:t>
            </w:r>
            <w:r>
              <w:rPr>
                <w:noProof/>
              </w:rPr>
              <w:t>» не</w:t>
            </w:r>
            <w:r w:rsidRPr="00A735A4">
              <w:t xml:space="preserve"> должен </w:t>
            </w:r>
            <w:r>
              <w:rPr>
                <w:noProof/>
              </w:rPr>
              <w:t>быть заполнен</w:t>
            </w:r>
          </w:p>
        </w:tc>
      </w:tr>
      <w:tr w:rsidR="00977DE9" w:rsidRPr="00487A4D" w14:paraId="17F1BB86" w14:textId="77777777" w:rsidTr="000132E1">
        <w:trPr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4E24204" w14:textId="6D10E575" w:rsidR="00977DE9" w:rsidRPr="00495364" w:rsidRDefault="00EE518A" w:rsidP="00CD0882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70B4F65" w14:textId="5D6454AA" w:rsidR="00977DE9" w:rsidRPr="00495364" w:rsidRDefault="00977DE9" w:rsidP="00CD0882">
            <w:pPr>
              <w:pStyle w:val="af1"/>
            </w:pPr>
            <w:r w:rsidRPr="00E929DB">
              <w:t xml:space="preserve">в составе реквизита «Средство идентификации (ctcdo:‌Identification‌Means‌Item‌Details)», входящего в состав реквизита «Сведения о средстве идентификации (ctcdo:‌Identification‌Means‌Details)», количество экземпляров реквизита «Элемент данных средства идентификации (ctcdo:‌Identification‌Means‌Data‌Unit‌Details)» должно </w:t>
            </w:r>
            <w:r>
              <w:t xml:space="preserve">быть не менее минимального </w:t>
            </w:r>
            <w:r w:rsidRPr="00E929DB">
              <w:t>количеств</w:t>
            </w:r>
            <w:r>
              <w:t>а</w:t>
            </w:r>
            <w:r w:rsidRPr="00E929DB">
              <w:t xml:space="preserve"> создаваемых экземпляров реквизита «Блок данных средства идентификации», указанных в правилах формирования реквизита «Блок данных средства идентификации» в части средства идентификации, нанесенного на товар, индивидуальную</w:t>
            </w:r>
            <w:r>
              <w:t>,</w:t>
            </w:r>
            <w:r w:rsidRPr="00E929DB">
              <w:t xml:space="preserve"> потребительскую упаковку</w:t>
            </w:r>
            <w:r>
              <w:t xml:space="preserve"> (или групповую упаковку)</w:t>
            </w:r>
            <w:r w:rsidRPr="00E929DB">
              <w:rPr>
                <w:szCs w:val="24"/>
              </w:rPr>
              <w:t xml:space="preserve">», установленных решением Совета Комиссии о введении маркировки товаров, указанных в </w:t>
            </w:r>
            <w:r w:rsidRPr="00E929DB">
              <w:t>реквизите «</w:t>
            </w:r>
            <w:r w:rsidRPr="00E929DB">
              <w:rPr>
                <w:noProof/>
              </w:rPr>
              <w:t>Код товара по ТН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>ВЭД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 xml:space="preserve">ЕАЭС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s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Commodity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Code</w:t>
            </w:r>
            <w:r w:rsidRPr="00E929DB">
              <w:t>)»</w:t>
            </w:r>
          </w:p>
        </w:tc>
      </w:tr>
      <w:tr w:rsidR="00977DE9" w:rsidRPr="00487A4D" w14:paraId="17E42917" w14:textId="77777777" w:rsidTr="000132E1">
        <w:trPr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57A42C4" w14:textId="3C3FA254" w:rsidR="00977DE9" w:rsidRPr="00495364" w:rsidRDefault="00EE518A" w:rsidP="00CD0882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EF6E29B" w14:textId="37FAC987" w:rsidR="00977DE9" w:rsidRDefault="00977DE9" w:rsidP="00537B79">
            <w:pPr>
              <w:pStyle w:val="afff0"/>
              <w:jc w:val="left"/>
              <w:rPr>
                <w:noProof/>
              </w:rPr>
            </w:pPr>
            <w:r w:rsidRPr="00E929DB">
              <w:rPr>
                <w:noProof/>
              </w:rPr>
              <w:t>правила формирования экземпляров</w:t>
            </w:r>
            <w:r w:rsidRPr="00A735A4">
              <w:t xml:space="preserve"> реквизита «Элемент данных средства идентификации (</w:t>
            </w:r>
            <w:r w:rsidRPr="00A735A4">
              <w:rPr>
                <w:lang w:val="en-US"/>
              </w:rPr>
              <w:t>ctcdo</w:t>
            </w:r>
            <w:r w:rsidRPr="00A735A4">
              <w:t>:‌</w:t>
            </w:r>
            <w:r w:rsidRPr="00A735A4">
              <w:rPr>
                <w:lang w:val="en-US"/>
              </w:rPr>
              <w:t>Identification</w:t>
            </w:r>
            <w:r w:rsidRPr="00A735A4">
              <w:t>‌</w:t>
            </w:r>
            <w:r w:rsidRPr="00A735A4">
              <w:rPr>
                <w:lang w:val="en-US"/>
              </w:rPr>
              <w:t>Means</w:t>
            </w:r>
            <w:r w:rsidRPr="00A735A4">
              <w:t>‌</w:t>
            </w:r>
            <w:r w:rsidRPr="00A735A4">
              <w:rPr>
                <w:lang w:val="en-US"/>
              </w:rPr>
              <w:t>Data</w:t>
            </w:r>
            <w:r w:rsidRPr="00A735A4">
              <w:t>‌</w:t>
            </w:r>
            <w:r w:rsidRPr="00A735A4">
              <w:rPr>
                <w:lang w:val="en-US"/>
              </w:rPr>
              <w:t>Unit</w:t>
            </w:r>
            <w:r w:rsidRPr="00A735A4">
              <w:t>‌</w:t>
            </w:r>
            <w:r w:rsidRPr="00A735A4">
              <w:rPr>
                <w:lang w:val="en-US"/>
              </w:rPr>
              <w:t>Details</w:t>
            </w:r>
            <w:r w:rsidRPr="00A735A4">
              <w:t xml:space="preserve">)» </w:t>
            </w:r>
          </w:p>
          <w:p w14:paraId="0E601A78" w14:textId="448F731F" w:rsidR="00977DE9" w:rsidRPr="00495364" w:rsidRDefault="00977DE9" w:rsidP="00CD0882">
            <w:pPr>
              <w:pStyle w:val="af1"/>
            </w:pPr>
            <w:r w:rsidRPr="00A735A4">
              <w:t>в составе реквизита «Средство идентификации (</w:t>
            </w:r>
            <w:r w:rsidRPr="00A735A4">
              <w:rPr>
                <w:lang w:val="en-US"/>
              </w:rPr>
              <w:t>ctcdo</w:t>
            </w:r>
            <w:r w:rsidRPr="00A735A4">
              <w:t>:‌</w:t>
            </w:r>
            <w:r w:rsidRPr="00A735A4">
              <w:rPr>
                <w:lang w:val="en-US"/>
              </w:rPr>
              <w:t>Identification</w:t>
            </w:r>
            <w:r w:rsidRPr="00A735A4">
              <w:t>‌</w:t>
            </w:r>
            <w:r w:rsidRPr="00A735A4">
              <w:rPr>
                <w:lang w:val="en-US"/>
              </w:rPr>
              <w:t>Means</w:t>
            </w:r>
            <w:r w:rsidRPr="00A735A4">
              <w:t>‌</w:t>
            </w:r>
            <w:r w:rsidRPr="00A735A4">
              <w:rPr>
                <w:lang w:val="en-US"/>
              </w:rPr>
              <w:t>Item</w:t>
            </w:r>
            <w:r w:rsidRPr="00A735A4">
              <w:t>‌</w:t>
            </w:r>
            <w:r w:rsidRPr="00A735A4">
              <w:rPr>
                <w:lang w:val="en-US"/>
              </w:rPr>
              <w:t>Details</w:t>
            </w:r>
            <w:r w:rsidRPr="00A735A4">
              <w:t xml:space="preserve">)», </w:t>
            </w:r>
            <w:r w:rsidRPr="00E929DB">
              <w:t>входящего в состав реквизита «</w:t>
            </w:r>
            <w:r w:rsidRPr="00E929DB">
              <w:rPr>
                <w:noProof/>
              </w:rPr>
              <w:t xml:space="preserve">Сведения о средстве идентификации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tc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Identification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Means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Details</w:t>
            </w:r>
            <w:r w:rsidRPr="00E929DB">
              <w:t>)», должны соответствовать правилам формирования реквизита «Блок данных средства идентификации» в части</w:t>
            </w:r>
            <w:r w:rsidRPr="00A735A4">
              <w:t xml:space="preserve"> средства идентификации</w:t>
            </w:r>
            <w:r w:rsidRPr="00E929DB">
              <w:t>, нанесенного на товар, индивидуальную</w:t>
            </w:r>
            <w:r>
              <w:t>,</w:t>
            </w:r>
            <w:r w:rsidRPr="00E929DB">
              <w:t xml:space="preserve"> потребительскую упаковку</w:t>
            </w:r>
            <w:r>
              <w:t xml:space="preserve"> (или групповую упаковку)</w:t>
            </w:r>
            <w:r w:rsidRPr="00E929DB">
              <w:t xml:space="preserve">, </w:t>
            </w:r>
            <w:r w:rsidRPr="00E929DB">
              <w:rPr>
                <w:szCs w:val="24"/>
              </w:rPr>
              <w:t>установленны</w:t>
            </w:r>
            <w:r>
              <w:rPr>
                <w:szCs w:val="24"/>
              </w:rPr>
              <w:t>х</w:t>
            </w:r>
            <w:r w:rsidRPr="00E929DB">
              <w:rPr>
                <w:szCs w:val="24"/>
              </w:rPr>
              <w:t xml:space="preserve"> решением Совета Комиссии о введении маркировки товаров, указанных в </w:t>
            </w:r>
            <w:r w:rsidRPr="00E929DB">
              <w:t>реквизите «</w:t>
            </w:r>
            <w:r w:rsidRPr="00E929DB">
              <w:rPr>
                <w:noProof/>
              </w:rPr>
              <w:t xml:space="preserve">Код товара </w:t>
            </w:r>
            <w:r>
              <w:rPr>
                <w:noProof/>
              </w:rPr>
              <w:br/>
            </w:r>
            <w:r w:rsidRPr="00E929DB">
              <w:rPr>
                <w:noProof/>
              </w:rPr>
              <w:t>по ТН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>ВЭД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 xml:space="preserve">ЕАЭС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s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Commodity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Code</w:t>
            </w:r>
            <w:r w:rsidRPr="00E929DB">
              <w:t>)»</w:t>
            </w:r>
          </w:p>
        </w:tc>
      </w:tr>
      <w:tr w:rsidR="00977DE9" w:rsidRPr="00487A4D" w14:paraId="6A1199BE" w14:textId="77777777" w:rsidTr="000132E1">
        <w:trPr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96CA1AA" w14:textId="438A057E" w:rsidR="00977DE9" w:rsidRPr="00495364" w:rsidRDefault="00EE518A" w:rsidP="00CD0882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0375C60" w14:textId="7C14B7D2" w:rsidR="00977DE9" w:rsidRPr="00495364" w:rsidRDefault="00977DE9" w:rsidP="00F14D01">
            <w:pPr>
              <w:pStyle w:val="af1"/>
            </w:pPr>
            <w:r w:rsidRPr="00495364">
              <w:t>значение реквизита «Код результата обработки сведений</w:t>
            </w:r>
          </w:p>
          <w:p w14:paraId="44B617AB" w14:textId="5A435DC1" w:rsidR="007200D1" w:rsidRDefault="00977DE9" w:rsidP="00F14D01">
            <w:pPr>
              <w:pStyle w:val="af1"/>
            </w:pPr>
            <w:r w:rsidRPr="00495364">
              <w:t>(</w:t>
            </w:r>
            <w:r w:rsidRPr="00495364">
              <w:rPr>
                <w:lang w:val="en-US"/>
              </w:rPr>
              <w:t>ctsdo</w:t>
            </w:r>
            <w:r w:rsidRPr="00495364">
              <w:t>:​</w:t>
            </w:r>
            <w:r w:rsidRPr="00495364">
              <w:rPr>
                <w:lang w:val="en-US"/>
              </w:rPr>
              <w:t>Result</w:t>
            </w:r>
            <w:r w:rsidRPr="00495364">
              <w:t>​</w:t>
            </w:r>
            <w:r w:rsidRPr="00495364">
              <w:rPr>
                <w:lang w:val="en-US"/>
              </w:rPr>
              <w:t>Processing</w:t>
            </w:r>
            <w:r w:rsidRPr="00495364">
              <w:t>​</w:t>
            </w:r>
            <w:r w:rsidRPr="00495364">
              <w:rPr>
                <w:lang w:val="en-US"/>
              </w:rPr>
              <w:t>Code</w:t>
            </w:r>
            <w:r w:rsidRPr="00495364">
              <w:t>)» в составе сложного реквизита «Результат обработки (</w:t>
            </w:r>
            <w:r w:rsidRPr="00495364">
              <w:rPr>
                <w:lang w:val="en-US"/>
              </w:rPr>
              <w:t>ctcdo</w:t>
            </w:r>
            <w:r w:rsidRPr="00495364">
              <w:t>:​</w:t>
            </w:r>
            <w:r w:rsidRPr="00495364">
              <w:rPr>
                <w:lang w:val="en-US"/>
              </w:rPr>
              <w:t>Result</w:t>
            </w:r>
            <w:r w:rsidRPr="00495364">
              <w:t>​</w:t>
            </w:r>
            <w:r w:rsidRPr="00495364">
              <w:rPr>
                <w:lang w:val="en-US"/>
              </w:rPr>
              <w:t>Details</w:t>
            </w:r>
            <w:r w:rsidRPr="00495364">
              <w:t xml:space="preserve">)» должен содержать </w:t>
            </w:r>
            <w:r w:rsidR="007200D1">
              <w:t>одно из следующих значений:</w:t>
            </w:r>
          </w:p>
          <w:p w14:paraId="033030EF" w14:textId="5CCD15E6" w:rsidR="00104F56" w:rsidRPr="00495364" w:rsidRDefault="00104F56" w:rsidP="00F14D01">
            <w:pPr>
              <w:pStyle w:val="af1"/>
            </w:pPr>
            <w:r w:rsidRPr="00104F56">
              <w:t>«120» – «эмиссия средства идентификации не подтверждена</w:t>
            </w:r>
            <w:r w:rsidR="007200D1">
              <w:t xml:space="preserve">» </w:t>
            </w:r>
            <w:r w:rsidR="00E547A2">
              <w:br/>
            </w:r>
            <w:r w:rsidR="007200D1">
              <w:t xml:space="preserve">(в случае </w:t>
            </w:r>
            <w:r w:rsidRPr="00104F56">
              <w:t>если по информации оператора эмиссии средство идентификации не было эмитировано</w:t>
            </w:r>
            <w:r w:rsidR="007200D1">
              <w:t>)</w:t>
            </w:r>
            <w:r w:rsidRPr="00104F56">
              <w:t xml:space="preserve">; </w:t>
            </w:r>
          </w:p>
          <w:p w14:paraId="7CC945C8" w14:textId="4CC6DCD2" w:rsidR="00104F56" w:rsidRDefault="00104F56" w:rsidP="00104F56">
            <w:pPr>
              <w:pStyle w:val="af1"/>
            </w:pPr>
            <w:r>
              <w:t>«620» – «эмиссия средства идентификации подтверждена, ввод в оборот товара возможен</w:t>
            </w:r>
            <w:r w:rsidR="007200D1">
              <w:t xml:space="preserve">» (в случае </w:t>
            </w:r>
            <w:r>
              <w:t xml:space="preserve">если по информации оператора эмиссии средство идентификации было эмитировано, договорные отношения </w:t>
            </w:r>
            <w:r>
              <w:lastRenderedPageBreak/>
              <w:t>были подтверждены, подтверждение возможности ввода в оборот товара ранее не направлялось оператором эмиссии);</w:t>
            </w:r>
          </w:p>
          <w:p w14:paraId="5F4AADBB" w14:textId="3426D2E8" w:rsidR="00104F56" w:rsidRDefault="00104F56" w:rsidP="00104F56">
            <w:pPr>
              <w:pStyle w:val="af1"/>
            </w:pPr>
            <w:r>
              <w:t>«621» – «эмиссия средства идентификации подтверждена, ввод в оборот товара не возможен</w:t>
            </w:r>
            <w:r w:rsidR="007200D1">
              <w:t>»</w:t>
            </w:r>
            <w:r>
              <w:t xml:space="preserve"> (</w:t>
            </w:r>
            <w:r w:rsidR="007200D1">
              <w:t xml:space="preserve">в случае </w:t>
            </w:r>
            <w:r>
              <w:t xml:space="preserve">если по информации оператора эмиссии средство идентификации было эмитировано, при этом </w:t>
            </w:r>
            <w:r w:rsidR="00A6328C">
              <w:t>или</w:t>
            </w:r>
            <w:r>
              <w:t xml:space="preserve"> договорные отношения не были подтверждены</w:t>
            </w:r>
            <w:r w:rsidR="00A6328C">
              <w:t xml:space="preserve"> и (или)</w:t>
            </w:r>
            <w:r>
              <w:t xml:space="preserve"> подтверждение возможности ввода в оборот товара ранее направлялось оператором эмиссии);</w:t>
            </w:r>
            <w:r w:rsidRPr="00104F56">
              <w:t xml:space="preserve"> </w:t>
            </w:r>
          </w:p>
          <w:p w14:paraId="7782A56F" w14:textId="486C70CD" w:rsidR="00977DE9" w:rsidRPr="00495364" w:rsidRDefault="00104F56" w:rsidP="003C3942">
            <w:pPr>
              <w:pStyle w:val="af1"/>
            </w:pPr>
            <w:r w:rsidRPr="00104F56">
              <w:t>«700» – «ошибка обработки сведений»</w:t>
            </w:r>
          </w:p>
        </w:tc>
      </w:tr>
      <w:tr w:rsidR="00977DE9" w:rsidRPr="00487A4D" w14:paraId="44F3A7BE" w14:textId="77777777" w:rsidTr="000132E1">
        <w:trPr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B54DEE1" w14:textId="18B6D2A4" w:rsidR="00977DE9" w:rsidRPr="00495364" w:rsidRDefault="00EE518A" w:rsidP="00CD0882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1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C573E39" w14:textId="77777777" w:rsidR="00977DE9" w:rsidRPr="00495364" w:rsidRDefault="00977DE9" w:rsidP="00F14D01">
            <w:pPr>
              <w:pStyle w:val="af1"/>
            </w:pPr>
            <w:r w:rsidRPr="00495364">
              <w:t>если значение реквизита «Код результата обработки сведений</w:t>
            </w:r>
          </w:p>
          <w:p w14:paraId="3CBF3F2F" w14:textId="5E92B428" w:rsidR="00977DE9" w:rsidRPr="00495364" w:rsidRDefault="00977DE9" w:rsidP="00977DE9">
            <w:pPr>
              <w:pStyle w:val="af1"/>
            </w:pPr>
            <w:r w:rsidRPr="00495364">
              <w:t>(</w:t>
            </w:r>
            <w:r w:rsidRPr="00495364">
              <w:rPr>
                <w:lang w:val="en-US"/>
              </w:rPr>
              <w:t>ctsdo</w:t>
            </w:r>
            <w:r w:rsidRPr="00495364">
              <w:t>:​</w:t>
            </w:r>
            <w:r w:rsidRPr="00495364">
              <w:rPr>
                <w:lang w:val="en-US"/>
              </w:rPr>
              <w:t>Result</w:t>
            </w:r>
            <w:r w:rsidRPr="00495364">
              <w:t>​</w:t>
            </w:r>
            <w:r w:rsidRPr="00495364">
              <w:rPr>
                <w:lang w:val="en-US"/>
              </w:rPr>
              <w:t>Processing</w:t>
            </w:r>
            <w:r w:rsidRPr="00495364">
              <w:t>​</w:t>
            </w:r>
            <w:r w:rsidRPr="00495364">
              <w:rPr>
                <w:lang w:val="en-US"/>
              </w:rPr>
              <w:t>Code</w:t>
            </w:r>
            <w:r w:rsidRPr="00495364">
              <w:t>)» в составе сложного реквизита «Результат обработки (</w:t>
            </w:r>
            <w:r w:rsidRPr="00495364">
              <w:rPr>
                <w:lang w:val="en-US"/>
              </w:rPr>
              <w:t>ctcdo</w:t>
            </w:r>
            <w:r w:rsidRPr="00495364">
              <w:t>:​</w:t>
            </w:r>
            <w:r w:rsidRPr="00495364">
              <w:rPr>
                <w:lang w:val="en-US"/>
              </w:rPr>
              <w:t>Result</w:t>
            </w:r>
            <w:r w:rsidRPr="00495364">
              <w:t>​</w:t>
            </w:r>
            <w:r w:rsidRPr="00495364">
              <w:rPr>
                <w:lang w:val="en-US"/>
              </w:rPr>
              <w:t>Details</w:t>
            </w:r>
            <w:r w:rsidR="00167EE6">
              <w:t>)» соответствует значению</w:t>
            </w:r>
            <w:r w:rsidR="00104F56">
              <w:t xml:space="preserve"> </w:t>
            </w:r>
            <w:r w:rsidR="0060782A">
              <w:t>«620»</w:t>
            </w:r>
            <w:r w:rsidR="00847796">
              <w:t xml:space="preserve">- «эмиссия средства идентификации подтверждена, ввод в оборот товара возможен» </w:t>
            </w:r>
            <w:r w:rsidR="0060782A">
              <w:t xml:space="preserve">или </w:t>
            </w:r>
            <w:r w:rsidR="00104F56">
              <w:t>«621</w:t>
            </w:r>
            <w:r w:rsidRPr="00495364">
              <w:t>»</w:t>
            </w:r>
            <w:r w:rsidR="00847796">
              <w:t>- «эмиссия средства идентификации подтверждена, ввод в оборот товара не возможен»</w:t>
            </w:r>
            <w:r w:rsidR="00104F56">
              <w:t xml:space="preserve">, </w:t>
            </w:r>
            <w:r w:rsidRPr="00495364">
              <w:t>реквизит «Статус маркированного товара (</w:t>
            </w:r>
            <w:r w:rsidRPr="00495364">
              <w:rPr>
                <w:lang w:val="en-US"/>
              </w:rPr>
              <w:t>ctcdo</w:t>
            </w:r>
            <w:r w:rsidRPr="00495364">
              <w:t>:​</w:t>
            </w:r>
            <w:r w:rsidRPr="00495364">
              <w:rPr>
                <w:lang w:val="en-US"/>
              </w:rPr>
              <w:t>Marked</w:t>
            </w:r>
            <w:r w:rsidRPr="00495364">
              <w:t>​</w:t>
            </w:r>
            <w:r w:rsidRPr="00495364">
              <w:rPr>
                <w:lang w:val="en-US"/>
              </w:rPr>
              <w:t>Goods</w:t>
            </w:r>
            <w:r w:rsidRPr="00495364">
              <w:t>​</w:t>
            </w:r>
            <w:r w:rsidRPr="00495364">
              <w:rPr>
                <w:lang w:val="en-US"/>
              </w:rPr>
              <w:t>Status</w:t>
            </w:r>
            <w:r w:rsidRPr="00495364">
              <w:t>​</w:t>
            </w:r>
            <w:r w:rsidRPr="00495364">
              <w:rPr>
                <w:lang w:val="en-US"/>
              </w:rPr>
              <w:t>Details</w:t>
            </w:r>
            <w:r w:rsidRPr="00495364">
              <w:t>)» в составе сложного реквизита «</w:t>
            </w:r>
            <w:r w:rsidRPr="00977DE9">
              <w:rPr>
                <w:noProof/>
              </w:rPr>
              <w:t>Сведения о средстве идентификации</w:t>
            </w:r>
            <w:r>
              <w:rPr>
                <w:noProof/>
              </w:rPr>
              <w:t xml:space="preserve"> </w:t>
            </w:r>
            <w:r w:rsidRPr="00977DE9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977DE9">
              <w:rPr>
                <w:noProof/>
              </w:rPr>
              <w:t>:​</w:t>
            </w:r>
            <w:r>
              <w:rPr>
                <w:noProof/>
                <w:lang w:val="en-US"/>
              </w:rPr>
              <w:t>Identification</w:t>
            </w:r>
            <w:r w:rsidRPr="00977DE9">
              <w:rPr>
                <w:noProof/>
              </w:rPr>
              <w:t>​</w:t>
            </w:r>
            <w:r>
              <w:rPr>
                <w:noProof/>
                <w:lang w:val="en-US"/>
              </w:rPr>
              <w:t>Means</w:t>
            </w:r>
            <w:r w:rsidRPr="00977DE9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>
              <w:rPr>
                <w:noProof/>
              </w:rPr>
              <w:t>)</w:t>
            </w:r>
            <w:r w:rsidRPr="00495364">
              <w:t>» должен быть заполнен, а значение реквизита «Код статуса маркированного товара (</w:t>
            </w:r>
            <w:r w:rsidRPr="00495364">
              <w:rPr>
                <w:lang w:val="en-US"/>
              </w:rPr>
              <w:t>ctsdo</w:t>
            </w:r>
            <w:r w:rsidRPr="00495364">
              <w:t>:​</w:t>
            </w:r>
            <w:r w:rsidRPr="00495364">
              <w:rPr>
                <w:lang w:val="en-US"/>
              </w:rPr>
              <w:t>Marked</w:t>
            </w:r>
            <w:r w:rsidRPr="00495364">
              <w:t>​</w:t>
            </w:r>
            <w:r w:rsidRPr="00495364">
              <w:rPr>
                <w:lang w:val="en-US"/>
              </w:rPr>
              <w:t>Goods</w:t>
            </w:r>
            <w:r w:rsidRPr="00495364">
              <w:t>​</w:t>
            </w:r>
            <w:r w:rsidRPr="00495364">
              <w:rPr>
                <w:lang w:val="en-US"/>
              </w:rPr>
              <w:t>Status</w:t>
            </w:r>
            <w:r w:rsidRPr="00495364">
              <w:t>​</w:t>
            </w:r>
            <w:r w:rsidRPr="00495364">
              <w:rPr>
                <w:lang w:val="en-US"/>
              </w:rPr>
              <w:t>Code</w:t>
            </w:r>
            <w:r w:rsidRPr="00495364">
              <w:t>)» в его составе должно соответствовать значению:</w:t>
            </w:r>
          </w:p>
          <w:p w14:paraId="41F73D33" w14:textId="2CFDC8EC" w:rsidR="00977DE9" w:rsidRPr="00495364" w:rsidRDefault="00167EE6" w:rsidP="00F14D01">
            <w:pPr>
              <w:pStyle w:val="af1"/>
            </w:pPr>
            <w:r w:rsidRPr="00AC5340">
              <w:t>«00» – «</w:t>
            </w:r>
            <w:r w:rsidRPr="00AC5340">
              <w:rPr>
                <w:szCs w:val="24"/>
              </w:rPr>
              <w:t>состояние не определено»</w:t>
            </w:r>
          </w:p>
        </w:tc>
      </w:tr>
      <w:tr w:rsidR="00977DE9" w:rsidRPr="00487A4D" w14:paraId="77492E0B" w14:textId="77777777" w:rsidTr="000132E1">
        <w:trPr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B578F3F" w14:textId="47CFF403" w:rsidR="00977DE9" w:rsidRPr="00495364" w:rsidRDefault="00EE518A" w:rsidP="00CD0882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B7FC4DC" w14:textId="77777777" w:rsidR="00977DE9" w:rsidRPr="00495364" w:rsidRDefault="00977DE9" w:rsidP="00BD263A">
            <w:pPr>
              <w:pStyle w:val="af1"/>
            </w:pPr>
            <w:r w:rsidRPr="00495364">
              <w:t>если значение реквизита «Код результата обработки сведений</w:t>
            </w:r>
          </w:p>
          <w:p w14:paraId="4FB01C50" w14:textId="532F4C80" w:rsidR="00977DE9" w:rsidRPr="00495364" w:rsidRDefault="00977DE9" w:rsidP="00BD263A">
            <w:pPr>
              <w:pStyle w:val="af1"/>
            </w:pPr>
            <w:r w:rsidRPr="00495364">
              <w:t>(</w:t>
            </w:r>
            <w:r w:rsidRPr="00495364">
              <w:rPr>
                <w:lang w:val="en-US"/>
              </w:rPr>
              <w:t>ctsdo</w:t>
            </w:r>
            <w:r w:rsidRPr="00495364">
              <w:t>:​</w:t>
            </w:r>
            <w:r w:rsidRPr="00495364">
              <w:rPr>
                <w:lang w:val="en-US"/>
              </w:rPr>
              <w:t>Result</w:t>
            </w:r>
            <w:r w:rsidRPr="00495364">
              <w:t>​</w:t>
            </w:r>
            <w:r w:rsidRPr="00495364">
              <w:rPr>
                <w:lang w:val="en-US"/>
              </w:rPr>
              <w:t>Processing</w:t>
            </w:r>
            <w:r w:rsidRPr="00495364">
              <w:t>​</w:t>
            </w:r>
            <w:r w:rsidRPr="00495364">
              <w:rPr>
                <w:lang w:val="en-US"/>
              </w:rPr>
              <w:t>Code</w:t>
            </w:r>
            <w:r w:rsidRPr="00495364">
              <w:t>)» в составе сложного реквизита «Результат обработки (</w:t>
            </w:r>
            <w:r w:rsidRPr="00495364">
              <w:rPr>
                <w:lang w:val="en-US"/>
              </w:rPr>
              <w:t>ctcdo</w:t>
            </w:r>
            <w:r w:rsidRPr="00495364">
              <w:t>:​</w:t>
            </w:r>
            <w:r w:rsidRPr="00495364">
              <w:rPr>
                <w:lang w:val="en-US"/>
              </w:rPr>
              <w:t>Result</w:t>
            </w:r>
            <w:r w:rsidRPr="00495364">
              <w:t>​</w:t>
            </w:r>
            <w:r w:rsidRPr="00495364">
              <w:rPr>
                <w:lang w:val="en-US"/>
              </w:rPr>
              <w:t>Details</w:t>
            </w:r>
            <w:r w:rsidR="00104F56">
              <w:t>)» соответствует значению «700</w:t>
            </w:r>
            <w:r w:rsidRPr="00495364">
              <w:t>»</w:t>
            </w:r>
            <w:r w:rsidR="00374A18">
              <w:t xml:space="preserve"> - «</w:t>
            </w:r>
            <w:r w:rsidR="00374A18" w:rsidRPr="00374A18">
              <w:t>ошибка обработки сведений</w:t>
            </w:r>
            <w:r w:rsidR="00374A18">
              <w:t>»</w:t>
            </w:r>
            <w:r w:rsidRPr="00495364">
              <w:t>,</w:t>
            </w:r>
          </w:p>
          <w:p w14:paraId="391F0D2C" w14:textId="6D6F0107" w:rsidR="00977DE9" w:rsidRPr="00487A4D" w:rsidRDefault="00977DE9" w:rsidP="00BD263A">
            <w:pPr>
              <w:pStyle w:val="af1"/>
            </w:pPr>
            <w:r w:rsidRPr="00495364">
              <w:t>реквизит «Описание результата обработки сведений (</w:t>
            </w:r>
            <w:r w:rsidRPr="00495364">
              <w:rPr>
                <w:lang w:val="en-US"/>
              </w:rPr>
              <w:t>ctsdo</w:t>
            </w:r>
            <w:r w:rsidRPr="00495364">
              <w:t>:​</w:t>
            </w:r>
            <w:r w:rsidRPr="00495364">
              <w:rPr>
                <w:lang w:val="en-US"/>
              </w:rPr>
              <w:t>Result</w:t>
            </w:r>
            <w:r w:rsidRPr="00495364">
              <w:t>​</w:t>
            </w:r>
            <w:r w:rsidRPr="00495364">
              <w:rPr>
                <w:lang w:val="en-US"/>
              </w:rPr>
              <w:t>Description</w:t>
            </w:r>
            <w:r w:rsidRPr="00495364">
              <w:t>​</w:t>
            </w:r>
            <w:r w:rsidRPr="00495364">
              <w:rPr>
                <w:lang w:val="en-US"/>
              </w:rPr>
              <w:t>Text</w:t>
            </w:r>
            <w:r w:rsidRPr="00495364">
              <w:t>)» в составе сложного реквизита «Результат обработки (</w:t>
            </w:r>
            <w:r w:rsidRPr="00495364">
              <w:rPr>
                <w:lang w:val="en-US"/>
              </w:rPr>
              <w:t>ctcdo</w:t>
            </w:r>
            <w:r w:rsidRPr="00495364">
              <w:t>:​</w:t>
            </w:r>
            <w:r w:rsidRPr="00495364">
              <w:rPr>
                <w:lang w:val="en-US"/>
              </w:rPr>
              <w:t>Result</w:t>
            </w:r>
            <w:r w:rsidRPr="00495364">
              <w:t>​</w:t>
            </w:r>
            <w:r w:rsidRPr="00495364">
              <w:rPr>
                <w:lang w:val="en-US"/>
              </w:rPr>
              <w:t>Details</w:t>
            </w:r>
            <w:r w:rsidRPr="00495364">
              <w:t>)» должен быть заполнен</w:t>
            </w:r>
          </w:p>
        </w:tc>
      </w:tr>
      <w:tr w:rsidR="00977DE9" w:rsidRPr="00F87D24" w14:paraId="2B8126E4" w14:textId="77777777" w:rsidTr="000132E1">
        <w:trPr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F5C9237" w14:textId="1729F12D" w:rsidR="00977DE9" w:rsidRPr="00495364" w:rsidRDefault="00EE518A" w:rsidP="00CD0882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2647420" w14:textId="77777777" w:rsidR="00315B80" w:rsidRPr="00EE518A" w:rsidRDefault="00315B80" w:rsidP="00315B80">
            <w:pPr>
              <w:pStyle w:val="af1"/>
            </w:pPr>
            <w:r w:rsidRPr="00EE518A">
              <w:t>если значение реквизита «Код результата обработки сведений</w:t>
            </w:r>
          </w:p>
          <w:p w14:paraId="62C7AD70" w14:textId="74A36F86" w:rsidR="00315B80" w:rsidRPr="00EE518A" w:rsidRDefault="00315B80" w:rsidP="00315B80">
            <w:pPr>
              <w:pStyle w:val="af1"/>
            </w:pPr>
            <w:r w:rsidRPr="00EE518A">
              <w:t>(</w:t>
            </w:r>
            <w:r w:rsidRPr="00EE518A">
              <w:rPr>
                <w:lang w:val="en-US"/>
              </w:rPr>
              <w:t>ctsdo</w:t>
            </w:r>
            <w:r w:rsidRPr="00EE518A">
              <w:t>:​</w:t>
            </w:r>
            <w:r w:rsidRPr="00EE518A">
              <w:rPr>
                <w:lang w:val="en-US"/>
              </w:rPr>
              <w:t>Result</w:t>
            </w:r>
            <w:r w:rsidRPr="00EE518A">
              <w:t>​</w:t>
            </w:r>
            <w:r w:rsidRPr="00EE518A">
              <w:rPr>
                <w:lang w:val="en-US"/>
              </w:rPr>
              <w:t>Processing</w:t>
            </w:r>
            <w:r w:rsidRPr="00EE518A">
              <w:t>​</w:t>
            </w:r>
            <w:r w:rsidRPr="00EE518A">
              <w:rPr>
                <w:lang w:val="en-US"/>
              </w:rPr>
              <w:t>Code</w:t>
            </w:r>
            <w:r w:rsidRPr="00EE518A">
              <w:t>)» в составе сложного реквизита «Результат обработки (</w:t>
            </w:r>
            <w:r w:rsidRPr="00EE518A">
              <w:rPr>
                <w:lang w:val="en-US"/>
              </w:rPr>
              <w:t>ctcdo</w:t>
            </w:r>
            <w:r w:rsidRPr="00EE518A">
              <w:t>:​</w:t>
            </w:r>
            <w:r w:rsidRPr="00EE518A">
              <w:rPr>
                <w:lang w:val="en-US"/>
              </w:rPr>
              <w:t>Result</w:t>
            </w:r>
            <w:r w:rsidRPr="00EE518A">
              <w:t>​</w:t>
            </w:r>
            <w:r w:rsidRPr="00EE518A">
              <w:rPr>
                <w:lang w:val="en-US"/>
              </w:rPr>
              <w:t>Details</w:t>
            </w:r>
            <w:r w:rsidRPr="00EE518A">
              <w:t>)» соответствует значению «</w:t>
            </w:r>
            <w:r w:rsidR="00055907">
              <w:t>6</w:t>
            </w:r>
            <w:r w:rsidRPr="00EE518A">
              <w:t>2</w:t>
            </w:r>
            <w:r w:rsidR="00055907">
              <w:t>1</w:t>
            </w:r>
            <w:r w:rsidRPr="00EE518A">
              <w:t>»</w:t>
            </w:r>
            <w:r w:rsidR="00055907">
              <w:t xml:space="preserve"> - «</w:t>
            </w:r>
            <w:r w:rsidR="00055907" w:rsidRPr="00055907">
              <w:t>эмиссия средства идентификации подтверждена, ввод в оборот товара не возможен (если по информации оператора эмиссии средство идентификации было эмитировано, при этом либо договорные отношения не были подтверждены, либо подтверждение возможности ввода в оборот товара ранее направлялось оператором эмиссии)</w:t>
            </w:r>
            <w:r w:rsidR="00055907">
              <w:t>»</w:t>
            </w:r>
            <w:r w:rsidRPr="00EE518A">
              <w:t>,</w:t>
            </w:r>
          </w:p>
          <w:p w14:paraId="21559C46" w14:textId="77777777" w:rsidR="00315B80" w:rsidRPr="00EE518A" w:rsidRDefault="00315B80" w:rsidP="00315B80">
            <w:pPr>
              <w:pStyle w:val="af1"/>
            </w:pPr>
            <w:r w:rsidRPr="00EE518A">
              <w:t>реквизит «Договорные отношения о средствах идентификации</w:t>
            </w:r>
          </w:p>
          <w:p w14:paraId="6C58FA33" w14:textId="77777777" w:rsidR="00315B80" w:rsidRPr="00EE518A" w:rsidRDefault="00315B80" w:rsidP="00315B80">
            <w:pPr>
              <w:pStyle w:val="af1"/>
            </w:pPr>
            <w:r w:rsidRPr="00EE518A">
              <w:t>(</w:t>
            </w:r>
            <w:r w:rsidRPr="00EE518A">
              <w:rPr>
                <w:lang w:val="en-US"/>
              </w:rPr>
              <w:t>ctcdo</w:t>
            </w:r>
            <w:r w:rsidRPr="00EE518A">
              <w:t>:​</w:t>
            </w:r>
            <w:r w:rsidRPr="00EE518A">
              <w:rPr>
                <w:lang w:val="en-US"/>
              </w:rPr>
              <w:t>Identification</w:t>
            </w:r>
            <w:r w:rsidRPr="00EE518A">
              <w:t>​</w:t>
            </w:r>
            <w:r w:rsidRPr="00EE518A">
              <w:rPr>
                <w:lang w:val="en-US"/>
              </w:rPr>
              <w:t>Contract</w:t>
            </w:r>
            <w:r w:rsidRPr="00EE518A">
              <w:t>​</w:t>
            </w:r>
            <w:r w:rsidRPr="00EE518A">
              <w:rPr>
                <w:lang w:val="en-US"/>
              </w:rPr>
              <w:t>Relationship</w:t>
            </w:r>
            <w:r w:rsidRPr="00EE518A">
              <w:t>​</w:t>
            </w:r>
            <w:r w:rsidRPr="00EE518A">
              <w:rPr>
                <w:lang w:val="en-US"/>
              </w:rPr>
              <w:t>Details</w:t>
            </w:r>
            <w:r w:rsidRPr="00EE518A">
              <w:t>)» в составе сложного реквизита «Результат обработки сведений о средстве идентификации</w:t>
            </w:r>
          </w:p>
          <w:p w14:paraId="2D623467" w14:textId="2C836F63" w:rsidR="00977DE9" w:rsidRPr="00FE5BE6" w:rsidRDefault="00315B80" w:rsidP="00315B80">
            <w:pPr>
              <w:pStyle w:val="af1"/>
              <w:rPr>
                <w:lang w:val="en-US"/>
              </w:rPr>
            </w:pPr>
            <w:r w:rsidRPr="00EE518A">
              <w:rPr>
                <w:lang w:val="en-US"/>
              </w:rPr>
              <w:t xml:space="preserve">(ctcdo:​Identification​Means​Processing​Result​Details)» </w:t>
            </w:r>
            <w:r w:rsidRPr="00EE518A">
              <w:t>должен</w:t>
            </w:r>
            <w:r w:rsidRPr="00EE518A">
              <w:rPr>
                <w:lang w:val="en-US"/>
              </w:rPr>
              <w:t xml:space="preserve"> </w:t>
            </w:r>
            <w:r w:rsidRPr="00EE518A">
              <w:t>быть</w:t>
            </w:r>
            <w:r w:rsidRPr="00EE518A">
              <w:rPr>
                <w:lang w:val="en-US"/>
              </w:rPr>
              <w:t xml:space="preserve"> </w:t>
            </w:r>
            <w:r w:rsidRPr="00EE518A">
              <w:t>заполнен</w:t>
            </w:r>
          </w:p>
        </w:tc>
      </w:tr>
      <w:tr w:rsidR="00984C47" w:rsidRPr="00984C47" w14:paraId="136679A6" w14:textId="77777777" w:rsidTr="000132E1">
        <w:trPr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7C04D0C" w14:textId="3BB541E8" w:rsidR="00984C47" w:rsidRDefault="00984C47" w:rsidP="00CD0882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6C5276A" w14:textId="53C450AF" w:rsidR="00984C47" w:rsidRDefault="00984C47" w:rsidP="00984C47">
            <w:pPr>
              <w:pStyle w:val="af1"/>
            </w:pPr>
            <w:r>
              <w:t>реквизиты «Конечная дата (csdo:EndDate)» и «Номер серии продукта</w:t>
            </w:r>
          </w:p>
          <w:p w14:paraId="2758C411" w14:textId="7A8BAE71" w:rsidR="00984C47" w:rsidRPr="00EE518A" w:rsidRDefault="00984C47" w:rsidP="00984C47">
            <w:pPr>
              <w:pStyle w:val="af1"/>
            </w:pPr>
            <w:r>
              <w:lastRenderedPageBreak/>
              <w:t>(ctsdo:ProductSeriesId)»</w:t>
            </w:r>
            <w:r w:rsidRPr="00495364">
              <w:t xml:space="preserve"> в составе сложного реквизита «</w:t>
            </w:r>
            <w:r w:rsidRPr="00984C47">
              <w:rPr>
                <w:noProof/>
              </w:rPr>
              <w:t>Сведения о средстве идентификации</w:t>
            </w:r>
            <w:r>
              <w:t xml:space="preserve"> </w:t>
            </w:r>
            <w:r w:rsidRPr="00984C47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984C47">
              <w:rPr>
                <w:noProof/>
              </w:rPr>
              <w:t>:​</w:t>
            </w:r>
            <w:r>
              <w:rPr>
                <w:noProof/>
                <w:lang w:val="en-US"/>
              </w:rPr>
              <w:t>Identification</w:t>
            </w:r>
            <w:r w:rsidRPr="00984C47">
              <w:rPr>
                <w:noProof/>
              </w:rPr>
              <w:t>​</w:t>
            </w:r>
            <w:r>
              <w:rPr>
                <w:noProof/>
                <w:lang w:val="en-US"/>
              </w:rPr>
              <w:t>Means</w:t>
            </w:r>
            <w:r w:rsidRPr="00984C47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>
              <w:rPr>
                <w:noProof/>
              </w:rPr>
              <w:t>)</w:t>
            </w:r>
            <w:r w:rsidRPr="00495364">
              <w:t>»</w:t>
            </w:r>
            <w:r>
              <w:t xml:space="preserve"> не должны быть заполнены</w:t>
            </w:r>
          </w:p>
        </w:tc>
      </w:tr>
      <w:tr w:rsidR="00EE518A" w:rsidRPr="00487A4D" w14:paraId="2EB7706D" w14:textId="77777777" w:rsidTr="000132E1">
        <w:trPr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00E0813" w14:textId="0748327C" w:rsidR="00EE518A" w:rsidRPr="00495364" w:rsidRDefault="00984C47" w:rsidP="00CD0882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1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EB19B62" w14:textId="60722CB4" w:rsidR="00EE518A" w:rsidRDefault="00EE518A" w:rsidP="00537B79">
            <w:pPr>
              <w:pStyle w:val="af1"/>
              <w:rPr>
                <w:noProof/>
              </w:rPr>
            </w:pPr>
            <w:r w:rsidRPr="00A735A4">
              <w:t>в составе сложного реквизита «Заявитель (</w:t>
            </w:r>
            <w:r w:rsidRPr="00A735A4">
              <w:rPr>
                <w:lang w:val="en-US"/>
              </w:rPr>
              <w:t>ctcdo</w:t>
            </w:r>
            <w:r w:rsidRPr="00A735A4">
              <w:t>:​</w:t>
            </w:r>
            <w:r w:rsidRPr="00A735A4">
              <w:rPr>
                <w:lang w:val="en-US"/>
              </w:rPr>
              <w:t>I</w:t>
            </w:r>
            <w:r w:rsidRPr="00A735A4">
              <w:t>​</w:t>
            </w:r>
            <w:r w:rsidRPr="00A735A4">
              <w:rPr>
                <w:lang w:val="en-US"/>
              </w:rPr>
              <w:t>M</w:t>
            </w:r>
            <w:r w:rsidRPr="00A735A4">
              <w:t>​</w:t>
            </w:r>
            <w:r w:rsidRPr="00A735A4">
              <w:rPr>
                <w:lang w:val="en-US"/>
              </w:rPr>
              <w:t>Applicant</w:t>
            </w:r>
            <w:r w:rsidRPr="00A735A4">
              <w:t>​</w:t>
            </w:r>
            <w:r w:rsidRPr="00A735A4">
              <w:rPr>
                <w:lang w:val="en-US"/>
              </w:rPr>
              <w:t>Details</w:t>
            </w:r>
            <w:r w:rsidRPr="00A735A4">
              <w:t xml:space="preserve">)» </w:t>
            </w:r>
            <w:r>
              <w:rPr>
                <w:noProof/>
              </w:rPr>
              <w:t>должны быть заполнены следующие</w:t>
            </w:r>
            <w:r w:rsidRPr="00A735A4">
              <w:t xml:space="preserve"> реквизиты</w:t>
            </w:r>
            <w:r>
              <w:rPr>
                <w:noProof/>
              </w:rPr>
              <w:t xml:space="preserve">: </w:t>
            </w:r>
            <w:r w:rsidRPr="00A735A4">
              <w:t>«Код страны (</w:t>
            </w:r>
            <w:r w:rsidRPr="00A735A4">
              <w:rPr>
                <w:lang w:val="en-US"/>
              </w:rPr>
              <w:t>csdo</w:t>
            </w:r>
            <w:r w:rsidRPr="00A735A4">
              <w:t>:​</w:t>
            </w:r>
            <w:r w:rsidRPr="00A735A4">
              <w:rPr>
                <w:lang w:val="en-US"/>
              </w:rPr>
              <w:t>Unified</w:t>
            </w:r>
            <w:r w:rsidRPr="00A735A4">
              <w:t>​</w:t>
            </w:r>
            <w:r w:rsidRPr="00A735A4">
              <w:rPr>
                <w:lang w:val="en-US"/>
              </w:rPr>
              <w:t>Country</w:t>
            </w:r>
            <w:r w:rsidRPr="00A735A4">
              <w:t>​</w:t>
            </w:r>
            <w:r w:rsidRPr="00A735A4">
              <w:rPr>
                <w:lang w:val="en-US"/>
              </w:rPr>
              <w:t>Code</w:t>
            </w:r>
            <w:r>
              <w:rPr>
                <w:noProof/>
              </w:rPr>
              <w:t xml:space="preserve">)», </w:t>
            </w:r>
            <w:r w:rsidRPr="00A735A4">
              <w:t>«Наименование субъекта (</w:t>
            </w:r>
            <w:r w:rsidRPr="00A735A4">
              <w:rPr>
                <w:lang w:val="en-US"/>
              </w:rPr>
              <w:t>csdo</w:t>
            </w:r>
            <w:r w:rsidRPr="00A735A4">
              <w:t>:​</w:t>
            </w:r>
            <w:r w:rsidRPr="00A735A4">
              <w:rPr>
                <w:lang w:val="en-US"/>
              </w:rPr>
              <w:t>Subject</w:t>
            </w:r>
            <w:r w:rsidRPr="00A735A4">
              <w:t>​</w:t>
            </w:r>
            <w:r w:rsidRPr="00A735A4">
              <w:rPr>
                <w:lang w:val="en-US"/>
              </w:rPr>
              <w:t>Name</w:t>
            </w:r>
            <w:r w:rsidRPr="00487A4D">
              <w:rPr>
                <w:noProof/>
              </w:rPr>
              <w:t>)</w:t>
            </w:r>
            <w:r>
              <w:rPr>
                <w:noProof/>
              </w:rPr>
              <w:t>»,</w:t>
            </w:r>
          </w:p>
          <w:p w14:paraId="05587CC6" w14:textId="1EA2C689" w:rsidR="00EE518A" w:rsidRPr="00495364" w:rsidRDefault="00EE518A" w:rsidP="00BD263A">
            <w:pPr>
              <w:pStyle w:val="af1"/>
            </w:pPr>
            <w:r w:rsidRPr="00A735A4">
              <w:t>«Идентификатор налогоплательщика (</w:t>
            </w:r>
            <w:r w:rsidRPr="00A735A4">
              <w:rPr>
                <w:lang w:val="en-US"/>
              </w:rPr>
              <w:t>csdo</w:t>
            </w:r>
            <w:r w:rsidRPr="00A735A4">
              <w:t>:​</w:t>
            </w:r>
            <w:r w:rsidRPr="00A735A4">
              <w:rPr>
                <w:lang w:val="en-US"/>
              </w:rPr>
              <w:t>Taxpayer</w:t>
            </w:r>
            <w:r w:rsidRPr="00A735A4">
              <w:t>​</w:t>
            </w:r>
            <w:r w:rsidRPr="00A735A4">
              <w:rPr>
                <w:lang w:val="en-US"/>
              </w:rPr>
              <w:t>Id</w:t>
            </w:r>
            <w:r w:rsidRPr="00A735A4">
              <w:t>)»</w:t>
            </w:r>
          </w:p>
        </w:tc>
      </w:tr>
      <w:tr w:rsidR="00EE518A" w:rsidRPr="00487A4D" w14:paraId="13162569" w14:textId="77777777" w:rsidTr="000132E1">
        <w:trPr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553295E" w14:textId="7687D538" w:rsidR="00EE518A" w:rsidRPr="00495364" w:rsidRDefault="00624B80" w:rsidP="00CD0882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266F6C9" w14:textId="4A4531AB" w:rsidR="00EE518A" w:rsidRPr="00495364" w:rsidRDefault="00EE518A" w:rsidP="00BD263A">
            <w:pPr>
              <w:pStyle w:val="af1"/>
            </w:pPr>
            <w:r w:rsidRPr="00A735A4">
              <w:t>в составе сложного реквизита «Эмитент контрольных (идентификационных) знаков (</w:t>
            </w:r>
            <w:r w:rsidRPr="00A735A4">
              <w:rPr>
                <w:lang w:val="en-US"/>
              </w:rPr>
              <w:t>ctcdo</w:t>
            </w:r>
            <w:r w:rsidRPr="00A735A4">
              <w:t>:​</w:t>
            </w:r>
            <w:r w:rsidRPr="00A735A4">
              <w:rPr>
                <w:lang w:val="en-US"/>
              </w:rPr>
              <w:t>Issuer</w:t>
            </w:r>
            <w:r w:rsidRPr="00A735A4">
              <w:t>​</w:t>
            </w:r>
            <w:r w:rsidRPr="00A735A4">
              <w:rPr>
                <w:lang w:val="en-US"/>
              </w:rPr>
              <w:t>Details</w:t>
            </w:r>
            <w:r w:rsidRPr="00A735A4">
              <w:t xml:space="preserve">)» </w:t>
            </w:r>
            <w:r>
              <w:rPr>
                <w:noProof/>
              </w:rPr>
              <w:t>должны быть заполнены следующие</w:t>
            </w:r>
            <w:r w:rsidRPr="00A735A4">
              <w:t xml:space="preserve"> реквизиты</w:t>
            </w:r>
            <w:r>
              <w:rPr>
                <w:noProof/>
              </w:rPr>
              <w:t xml:space="preserve">: </w:t>
            </w:r>
            <w:r w:rsidRPr="00A735A4">
              <w:t>«Код страны (</w:t>
            </w:r>
            <w:r w:rsidRPr="00A735A4">
              <w:rPr>
                <w:lang w:val="en-US"/>
              </w:rPr>
              <w:t>csdo</w:t>
            </w:r>
            <w:r w:rsidRPr="00A735A4">
              <w:t>:​</w:t>
            </w:r>
            <w:r w:rsidRPr="00A735A4">
              <w:rPr>
                <w:lang w:val="en-US"/>
              </w:rPr>
              <w:t>Unified</w:t>
            </w:r>
            <w:r w:rsidRPr="00A735A4">
              <w:t>​</w:t>
            </w:r>
            <w:r w:rsidRPr="00A735A4">
              <w:rPr>
                <w:lang w:val="en-US"/>
              </w:rPr>
              <w:t>Country</w:t>
            </w:r>
            <w:r w:rsidRPr="00A735A4">
              <w:t>​</w:t>
            </w:r>
            <w:r w:rsidRPr="00A735A4">
              <w:rPr>
                <w:lang w:val="en-US"/>
              </w:rPr>
              <w:t>Code</w:t>
            </w:r>
            <w:r>
              <w:rPr>
                <w:noProof/>
              </w:rPr>
              <w:t xml:space="preserve">)», </w:t>
            </w:r>
            <w:r w:rsidRPr="00A735A4">
              <w:t>«Наименование хозяйствующего субъекта (</w:t>
            </w:r>
            <w:r w:rsidRPr="00A735A4">
              <w:rPr>
                <w:lang w:val="en-US"/>
              </w:rPr>
              <w:t>csdo</w:t>
            </w:r>
            <w:r w:rsidRPr="00A735A4">
              <w:t>:​</w:t>
            </w:r>
            <w:r w:rsidRPr="00A735A4">
              <w:rPr>
                <w:lang w:val="en-US"/>
              </w:rPr>
              <w:t>Business</w:t>
            </w:r>
            <w:r w:rsidRPr="00A735A4">
              <w:t>​</w:t>
            </w:r>
            <w:r w:rsidRPr="00A735A4">
              <w:rPr>
                <w:lang w:val="en-US"/>
              </w:rPr>
              <w:t>Entity</w:t>
            </w:r>
            <w:r w:rsidRPr="00A735A4">
              <w:t>​</w:t>
            </w:r>
            <w:r w:rsidRPr="00A735A4">
              <w:rPr>
                <w:lang w:val="en-US"/>
              </w:rPr>
              <w:t>Name</w:t>
            </w:r>
            <w:r>
              <w:rPr>
                <w:noProof/>
              </w:rPr>
              <w:t>)»,</w:t>
            </w:r>
            <w:r w:rsidRPr="00A735A4">
              <w:t xml:space="preserve"> «Идентификатор налогоплательщика (</w:t>
            </w:r>
            <w:r w:rsidRPr="00A735A4">
              <w:rPr>
                <w:lang w:val="en-US"/>
              </w:rPr>
              <w:t>csdo</w:t>
            </w:r>
            <w:r w:rsidRPr="00A735A4">
              <w:t>:​</w:t>
            </w:r>
            <w:r w:rsidRPr="00A735A4">
              <w:rPr>
                <w:lang w:val="en-US"/>
              </w:rPr>
              <w:t>Taxpayer</w:t>
            </w:r>
            <w:r w:rsidRPr="00A735A4">
              <w:t>​</w:t>
            </w:r>
            <w:r w:rsidRPr="00A735A4">
              <w:rPr>
                <w:lang w:val="en-US"/>
              </w:rPr>
              <w:t>Id</w:t>
            </w:r>
            <w:r w:rsidRPr="00A735A4">
              <w:t>)»</w:t>
            </w:r>
          </w:p>
        </w:tc>
      </w:tr>
      <w:tr w:rsidR="00EE518A" w:rsidRPr="00487A4D" w14:paraId="0FC5A97A" w14:textId="77777777" w:rsidTr="000132E1">
        <w:trPr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558E0BA" w14:textId="3CF26460" w:rsidR="00EE518A" w:rsidRPr="00495364" w:rsidRDefault="00624B80" w:rsidP="00CD0882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09A6FF4" w14:textId="34EA08A9" w:rsidR="00EE518A" w:rsidRPr="00495364" w:rsidRDefault="00EE518A" w:rsidP="00CD0882">
            <w:pPr>
              <w:pStyle w:val="af1"/>
            </w:pPr>
            <w:r w:rsidRPr="00487A4D">
              <w:t xml:space="preserve">в составе сложного реквизита </w:t>
            </w:r>
            <w:r w:rsidRPr="00487A4D">
              <w:rPr>
                <w:noProof/>
              </w:rPr>
              <w:t>«Документ</w:t>
            </w:r>
            <w:r w:rsidRPr="00487A4D">
              <w:t xml:space="preserve"> </w:t>
            </w:r>
            <w:r w:rsidRPr="00487A4D">
              <w:rPr>
                <w:noProof/>
              </w:rPr>
              <w:t>(</w:t>
            </w:r>
            <w:r w:rsidRPr="00487A4D">
              <w:rPr>
                <w:noProof/>
                <w:lang w:val="en-US"/>
              </w:rPr>
              <w:t>ccdo</w:t>
            </w:r>
            <w:r w:rsidRPr="00487A4D">
              <w:rPr>
                <w:noProof/>
              </w:rPr>
              <w:t>:​</w:t>
            </w:r>
            <w:r w:rsidRPr="00487A4D">
              <w:rPr>
                <w:noProof/>
                <w:lang w:val="en-US"/>
              </w:rPr>
              <w:t>Doc</w:t>
            </w:r>
            <w:r w:rsidRPr="00487A4D">
              <w:rPr>
                <w:noProof/>
              </w:rPr>
              <w:t>​</w:t>
            </w:r>
            <w:r w:rsidRPr="00487A4D">
              <w:rPr>
                <w:noProof/>
                <w:lang w:val="en-US"/>
              </w:rPr>
              <w:t>Content</w:t>
            </w:r>
            <w:r w:rsidRPr="00487A4D">
              <w:rPr>
                <w:noProof/>
              </w:rPr>
              <w:t>​</w:t>
            </w:r>
            <w:r w:rsidRPr="00487A4D">
              <w:rPr>
                <w:noProof/>
                <w:lang w:val="en-US"/>
              </w:rPr>
              <w:t>Details</w:t>
            </w:r>
            <w:r w:rsidRPr="00487A4D">
              <w:rPr>
                <w:noProof/>
              </w:rPr>
              <w:t xml:space="preserve">)» </w:t>
            </w:r>
            <w:r>
              <w:rPr>
                <w:noProof/>
              </w:rPr>
              <w:t xml:space="preserve">должен быть заполнен реквизит </w:t>
            </w:r>
            <w:r w:rsidRPr="00487A4D">
              <w:rPr>
                <w:noProof/>
              </w:rPr>
              <w:t>«Наименование документа</w:t>
            </w:r>
            <w:r>
              <w:rPr>
                <w:noProof/>
              </w:rPr>
              <w:br/>
            </w:r>
            <w:r w:rsidRPr="00487A4D">
              <w:rPr>
                <w:noProof/>
              </w:rPr>
              <w:t>(</w:t>
            </w:r>
            <w:r w:rsidRPr="00487A4D">
              <w:rPr>
                <w:noProof/>
                <w:lang w:val="en-US"/>
              </w:rPr>
              <w:t>csdo</w:t>
            </w:r>
            <w:r w:rsidRPr="00487A4D">
              <w:rPr>
                <w:noProof/>
              </w:rPr>
              <w:t>:​</w:t>
            </w:r>
            <w:r w:rsidRPr="00487A4D">
              <w:rPr>
                <w:noProof/>
                <w:lang w:val="en-US"/>
              </w:rPr>
              <w:t>Doc</w:t>
            </w:r>
            <w:r w:rsidRPr="00487A4D">
              <w:rPr>
                <w:noProof/>
              </w:rPr>
              <w:t>​</w:t>
            </w:r>
            <w:r w:rsidRPr="00487A4D">
              <w:rPr>
                <w:noProof/>
                <w:lang w:val="en-US"/>
              </w:rPr>
              <w:t>Name</w:t>
            </w:r>
            <w:r w:rsidRPr="00487A4D">
              <w:rPr>
                <w:noProof/>
              </w:rPr>
              <w:t>)»</w:t>
            </w:r>
          </w:p>
        </w:tc>
      </w:tr>
      <w:tr w:rsidR="00EE518A" w:rsidRPr="00662F02" w14:paraId="49C6C457" w14:textId="77777777" w:rsidTr="000132E1">
        <w:trPr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D036BE3" w14:textId="4FAE0D66" w:rsidR="00EE518A" w:rsidRPr="00495364" w:rsidRDefault="00624B80" w:rsidP="00CD0882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BF45D0D" w14:textId="3F500142" w:rsidR="00EE518A" w:rsidRDefault="00EE518A" w:rsidP="00EE518A">
            <w:pPr>
              <w:pStyle w:val="af1"/>
              <w:rPr>
                <w:noProof/>
              </w:rPr>
            </w:pPr>
            <w:r w:rsidRPr="00A735A4">
              <w:t>в составе сложного реквизита «Документ (</w:t>
            </w:r>
            <w:r w:rsidRPr="00A735A4">
              <w:rPr>
                <w:lang w:val="en-US"/>
              </w:rPr>
              <w:t>ccdo</w:t>
            </w:r>
            <w:r w:rsidRPr="00A735A4">
              <w:t>:​</w:t>
            </w:r>
            <w:r w:rsidRPr="00A735A4">
              <w:rPr>
                <w:lang w:val="en-US"/>
              </w:rPr>
              <w:t>Doc</w:t>
            </w:r>
            <w:r w:rsidRPr="00A735A4">
              <w:t>​</w:t>
            </w:r>
            <w:r w:rsidRPr="00A735A4">
              <w:rPr>
                <w:lang w:val="en-US"/>
              </w:rPr>
              <w:t>Content</w:t>
            </w:r>
            <w:r w:rsidRPr="00A735A4">
              <w:t>​</w:t>
            </w:r>
            <w:r w:rsidRPr="00A735A4">
              <w:rPr>
                <w:lang w:val="en-US"/>
              </w:rPr>
              <w:t>Details</w:t>
            </w:r>
            <w:r w:rsidRPr="00A735A4">
              <w:t xml:space="preserve">)» </w:t>
            </w:r>
            <w:r>
              <w:rPr>
                <w:noProof/>
              </w:rPr>
              <w:t xml:space="preserve">должен быть заполнен хотя бы один из следующих </w:t>
            </w:r>
            <w:r w:rsidRPr="00487A4D">
              <w:rPr>
                <w:noProof/>
              </w:rPr>
              <w:t>реквизит</w:t>
            </w:r>
            <w:r>
              <w:rPr>
                <w:noProof/>
              </w:rPr>
              <w:t>ов:</w:t>
            </w:r>
          </w:p>
          <w:p w14:paraId="0E28AECE" w14:textId="1A521F94" w:rsidR="00EE518A" w:rsidRPr="00FA196E" w:rsidRDefault="00EE518A" w:rsidP="00EE518A">
            <w:pPr>
              <w:pStyle w:val="af1"/>
            </w:pPr>
            <w:r w:rsidRPr="00FA196E">
              <w:t>«</w:t>
            </w:r>
            <w:r w:rsidRPr="00A735A4">
              <w:t>Номер</w:t>
            </w:r>
            <w:r w:rsidRPr="00FA196E">
              <w:t xml:space="preserve"> </w:t>
            </w:r>
            <w:r w:rsidRPr="00A735A4">
              <w:t>документа</w:t>
            </w:r>
            <w:r w:rsidRPr="00FA196E">
              <w:t xml:space="preserve"> (</w:t>
            </w:r>
            <w:r w:rsidRPr="00A735A4">
              <w:rPr>
                <w:lang w:val="en-US"/>
              </w:rPr>
              <w:t>csdo</w:t>
            </w:r>
            <w:r w:rsidRPr="00FA196E">
              <w:t>:​</w:t>
            </w:r>
            <w:r w:rsidRPr="00A735A4">
              <w:rPr>
                <w:lang w:val="en-US"/>
              </w:rPr>
              <w:t>Doc</w:t>
            </w:r>
            <w:r w:rsidRPr="00FA196E">
              <w:t>​</w:t>
            </w:r>
            <w:r w:rsidRPr="00A735A4">
              <w:rPr>
                <w:lang w:val="en-US"/>
              </w:rPr>
              <w:t>Id</w:t>
            </w:r>
            <w:r w:rsidRPr="00FA196E">
              <w:rPr>
                <w:noProof/>
              </w:rPr>
              <w:t xml:space="preserve">)», </w:t>
            </w:r>
            <w:r w:rsidRPr="00FA196E">
              <w:rPr>
                <w:bCs w:val="0"/>
              </w:rPr>
              <w:t>«</w:t>
            </w:r>
            <w:r w:rsidRPr="00A735A4">
              <w:rPr>
                <w:bCs w:val="0"/>
              </w:rPr>
              <w:t>Дата</w:t>
            </w:r>
            <w:r w:rsidRPr="00FA196E">
              <w:rPr>
                <w:bCs w:val="0"/>
              </w:rPr>
              <w:t xml:space="preserve"> </w:t>
            </w:r>
            <w:r w:rsidRPr="00A735A4">
              <w:rPr>
                <w:bCs w:val="0"/>
              </w:rPr>
              <w:t>документа</w:t>
            </w:r>
            <w:r w:rsidRPr="00FA196E">
              <w:rPr>
                <w:bCs w:val="0"/>
              </w:rPr>
              <w:t xml:space="preserve"> (</w:t>
            </w:r>
            <w:r w:rsidRPr="00A735A4">
              <w:rPr>
                <w:bCs w:val="0"/>
                <w:lang w:val="en-US"/>
              </w:rPr>
              <w:t>csdo</w:t>
            </w:r>
            <w:r w:rsidRPr="00FA196E">
              <w:rPr>
                <w:bCs w:val="0"/>
              </w:rPr>
              <w:t>:​</w:t>
            </w:r>
            <w:r w:rsidRPr="00A735A4">
              <w:rPr>
                <w:bCs w:val="0"/>
                <w:lang w:val="en-US"/>
              </w:rPr>
              <w:t>Doc</w:t>
            </w:r>
            <w:r w:rsidRPr="00FA196E">
              <w:rPr>
                <w:bCs w:val="0"/>
              </w:rPr>
              <w:t>​</w:t>
            </w:r>
            <w:r w:rsidRPr="00A735A4">
              <w:rPr>
                <w:bCs w:val="0"/>
                <w:lang w:val="en-US"/>
              </w:rPr>
              <w:t>Creation</w:t>
            </w:r>
            <w:r w:rsidRPr="00FA196E">
              <w:rPr>
                <w:bCs w:val="0"/>
              </w:rPr>
              <w:t>​</w:t>
            </w:r>
            <w:r w:rsidRPr="00A735A4">
              <w:rPr>
                <w:bCs w:val="0"/>
                <w:lang w:val="en-US"/>
              </w:rPr>
              <w:t>Date</w:t>
            </w:r>
            <w:r w:rsidRPr="00FA196E">
              <w:rPr>
                <w:noProof/>
              </w:rPr>
              <w:t>)»</w:t>
            </w:r>
          </w:p>
        </w:tc>
      </w:tr>
    </w:tbl>
    <w:p w14:paraId="039CEBD3" w14:textId="396D9556" w:rsidR="00F602BE" w:rsidRPr="00F46C93" w:rsidRDefault="00086D77" w:rsidP="00F602BE">
      <w:pPr>
        <w:pStyle w:val="a7"/>
        <w:spacing w:before="120" w:line="348" w:lineRule="auto"/>
        <w:rPr>
          <w:rStyle w:val="a9"/>
        </w:rPr>
      </w:pPr>
      <w:r w:rsidRPr="00495364">
        <w:rPr>
          <w:rStyle w:val="a9"/>
          <w:lang w:val="ru-RU"/>
        </w:rPr>
        <w:t>7</w:t>
      </w:r>
      <w:r w:rsidR="000132E1" w:rsidRPr="00495364">
        <w:rPr>
          <w:rStyle w:val="a9"/>
          <w:lang w:val="ru-RU"/>
        </w:rPr>
        <w:t>3</w:t>
      </w:r>
      <w:r w:rsidR="00F602BE" w:rsidRPr="00495364">
        <w:rPr>
          <w:rStyle w:val="a9"/>
        </w:rPr>
        <w:t>. Требования к заполнению реквизитов электронных документов (сведений) «Сведения запроса подлинности (подтверждения эмиссии) средств идентификации» (R.CT.LS.03.020), передаваемых в сообщении «</w:t>
      </w:r>
      <w:r w:rsidR="00F602BE" w:rsidRPr="00F46C93">
        <w:rPr>
          <w:lang w:val="ru-RU"/>
        </w:rPr>
        <w:t>З</w:t>
      </w:r>
      <w:r w:rsidR="00F602BE" w:rsidRPr="00F46C93">
        <w:t>апрос подтверждения подлинности средств идентификации</w:t>
      </w:r>
      <w:r w:rsidR="00F602BE" w:rsidRPr="00F46C93">
        <w:rPr>
          <w:rStyle w:val="a9"/>
        </w:rPr>
        <w:t>» (P.LS.03.MSG.04</w:t>
      </w:r>
      <w:r w:rsidR="00F602BE" w:rsidRPr="00F46C93">
        <w:rPr>
          <w:rStyle w:val="a9"/>
          <w:lang w:val="ru-RU"/>
        </w:rPr>
        <w:t>2</w:t>
      </w:r>
      <w:r w:rsidR="00F26608" w:rsidRPr="00F46C93">
        <w:rPr>
          <w:rStyle w:val="a9"/>
        </w:rPr>
        <w:t xml:space="preserve">), приведены в таблице </w:t>
      </w:r>
      <w:r w:rsidR="00F26608" w:rsidRPr="00F46C93">
        <w:rPr>
          <w:rStyle w:val="a9"/>
          <w:lang w:val="ru-RU"/>
        </w:rPr>
        <w:t>63</w:t>
      </w:r>
      <w:r w:rsidR="00F602BE" w:rsidRPr="00F46C93">
        <w:rPr>
          <w:rStyle w:val="a9"/>
        </w:rPr>
        <w:t>.</w:t>
      </w:r>
    </w:p>
    <w:p w14:paraId="360FB4CD" w14:textId="562C69D3" w:rsidR="00F602BE" w:rsidRPr="00F46C93" w:rsidRDefault="00F602BE" w:rsidP="00F602BE">
      <w:pPr>
        <w:pStyle w:val="affd"/>
        <w:spacing w:before="120"/>
        <w:rPr>
          <w:rStyle w:val="afc"/>
          <w:color w:val="auto"/>
          <w:lang w:val="ru-RU"/>
        </w:rPr>
      </w:pPr>
      <w:r w:rsidRPr="00F46C93">
        <w:t>Таблица</w:t>
      </w:r>
      <w:r w:rsidRPr="00F46C93">
        <w:rPr>
          <w:lang w:val="en-US"/>
        </w:rPr>
        <w:t> </w:t>
      </w:r>
      <w:r w:rsidR="00F26608" w:rsidRPr="00F46C93">
        <w:t>63</w:t>
      </w:r>
    </w:p>
    <w:p w14:paraId="1397EA54" w14:textId="68069297" w:rsidR="00F602BE" w:rsidRPr="00F46C93" w:rsidRDefault="00F602BE" w:rsidP="00F602BE">
      <w:pPr>
        <w:pStyle w:val="a6"/>
        <w:rPr>
          <w:rStyle w:val="a9"/>
          <w:lang w:val="ru-RU"/>
        </w:rPr>
      </w:pPr>
      <w:r w:rsidRPr="00F46C93">
        <w:rPr>
          <w:rStyle w:val="a9"/>
        </w:rPr>
        <w:t>Требования к заполнению реквизитов электронных документов (сведений) «Сведения запроса подлинности (подтверждения эмиссии) средств идентификации» (R.CT.LS.03.020), передаваемых в сообщении «</w:t>
      </w:r>
      <w:r w:rsidRPr="00F46C93">
        <w:t>Запрос подтверждения подлинности средств идентификации</w:t>
      </w:r>
      <w:r w:rsidRPr="00F46C93">
        <w:rPr>
          <w:rStyle w:val="a9"/>
        </w:rPr>
        <w:t>» (P.LS.03.MSG.04</w:t>
      </w:r>
      <w:r w:rsidRPr="00F46C93">
        <w:rPr>
          <w:rStyle w:val="a9"/>
          <w:lang w:val="ru-RU"/>
        </w:rPr>
        <w:t>2</w:t>
      </w:r>
      <w:r w:rsidRPr="00F46C93">
        <w:rPr>
          <w:rStyle w:val="a9"/>
        </w:rPr>
        <w:t>)</w:t>
      </w:r>
    </w:p>
    <w:tbl>
      <w:tblPr>
        <w:tblW w:w="9356" w:type="dxa"/>
        <w:jc w:val="center"/>
        <w:tblLook w:val="0400" w:firstRow="0" w:lastRow="0" w:firstColumn="0" w:lastColumn="0" w:noHBand="0" w:noVBand="1"/>
      </w:tblPr>
      <w:tblGrid>
        <w:gridCol w:w="1561"/>
        <w:gridCol w:w="7795"/>
      </w:tblGrid>
      <w:tr w:rsidR="00487A4D" w:rsidRPr="00487A4D" w14:paraId="147FAE1E" w14:textId="77777777" w:rsidTr="000132E1">
        <w:trPr>
          <w:trHeight w:val="601"/>
          <w:tblHeader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1A9283B" w14:textId="77777777" w:rsidR="007C2EE8" w:rsidRPr="00F46C93" w:rsidRDefault="007C2EE8" w:rsidP="00CD0882">
            <w:pPr>
              <w:pStyle w:val="af0"/>
              <w:spacing w:line="264" w:lineRule="auto"/>
            </w:pPr>
            <w:r w:rsidRPr="00F46C93">
              <w:t>Код требования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1794603" w14:textId="77777777" w:rsidR="007C2EE8" w:rsidRPr="00F46C93" w:rsidRDefault="007C2EE8" w:rsidP="00CD0882">
            <w:pPr>
              <w:pStyle w:val="af0"/>
              <w:spacing w:line="264" w:lineRule="auto"/>
            </w:pPr>
            <w:r w:rsidRPr="00F46C93">
              <w:t>Формулировка требования</w:t>
            </w:r>
          </w:p>
        </w:tc>
      </w:tr>
      <w:tr w:rsidR="00487A4D" w:rsidRPr="00487A4D" w14:paraId="0CE63F95" w14:textId="77777777" w:rsidTr="000132E1">
        <w:trPr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1478440" w14:textId="77777777" w:rsidR="007C2EE8" w:rsidRPr="00F46C93" w:rsidRDefault="007C2EE8" w:rsidP="00CD0882">
            <w:pPr>
              <w:pStyle w:val="aff4"/>
            </w:pPr>
            <w:r w:rsidRPr="00F46C93">
              <w:rPr>
                <w:lang w:val="ru-RU"/>
              </w:rPr>
              <w:t>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FA94C70" w14:textId="2B763130" w:rsidR="007C2EE8" w:rsidRPr="00F46C93" w:rsidRDefault="008F2554" w:rsidP="00CD0882">
            <w:pPr>
              <w:pStyle w:val="afff0"/>
              <w:jc w:val="left"/>
            </w:pPr>
            <w:r w:rsidRPr="00A735A4">
              <w:t>значение реквизита «Код страны (</w:t>
            </w:r>
            <w:r w:rsidRPr="00A735A4">
              <w:rPr>
                <w:lang w:val="en-US"/>
              </w:rPr>
              <w:t>csdo</w:t>
            </w:r>
            <w:r w:rsidRPr="00A735A4">
              <w:t>:‌</w:t>
            </w:r>
            <w:r w:rsidRPr="00A735A4">
              <w:rPr>
                <w:lang w:val="en-US"/>
              </w:rPr>
              <w:t>Unified</w:t>
            </w:r>
            <w:r w:rsidRPr="00A735A4">
              <w:t>‌</w:t>
            </w:r>
            <w:r w:rsidRPr="00A735A4">
              <w:rPr>
                <w:lang w:val="en-US"/>
              </w:rPr>
              <w:t>Country</w:t>
            </w:r>
            <w:r w:rsidRPr="00A735A4">
              <w:t>‌</w:t>
            </w:r>
            <w:r w:rsidRPr="00A735A4">
              <w:rPr>
                <w:lang w:val="en-US"/>
              </w:rPr>
              <w:t>Code</w:t>
            </w:r>
            <w:r w:rsidRPr="00A735A4">
              <w:t xml:space="preserve">)» должно содержать кодовое обозначение страны в соответствии </w:t>
            </w:r>
            <w:r>
              <w:rPr>
                <w:noProof/>
              </w:rPr>
              <w:br/>
            </w:r>
            <w:r w:rsidRPr="00A735A4">
              <w:rPr>
                <w:lang w:val="en-US"/>
              </w:rPr>
              <w:t>c</w:t>
            </w:r>
            <w:r w:rsidRPr="00A735A4">
              <w:t xml:space="preserve"> классификатором стран мира, а атрибут «Идентификатор справочника </w:t>
            </w:r>
            <w:r w:rsidRPr="00A735A4">
              <w:lastRenderedPageBreak/>
              <w:t>(классификатора) (атрибут code‌List‌Id)» в его составе должен содержать значение «2021»</w:t>
            </w:r>
          </w:p>
        </w:tc>
      </w:tr>
      <w:tr w:rsidR="00487A4D" w:rsidRPr="00487A4D" w14:paraId="222FCD68" w14:textId="77777777" w:rsidTr="000132E1">
        <w:trPr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821DC67" w14:textId="77777777" w:rsidR="007C2EE8" w:rsidRPr="00F46C93" w:rsidRDefault="007C2EE8" w:rsidP="00CD0882">
            <w:pPr>
              <w:pStyle w:val="aff4"/>
              <w:rPr>
                <w:lang w:val="ru-RU"/>
              </w:rPr>
            </w:pPr>
            <w:r w:rsidRPr="00F46C93">
              <w:rPr>
                <w:lang w:val="ru-RU"/>
              </w:rPr>
              <w:lastRenderedPageBreak/>
              <w:t>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611567D" w14:textId="50EE5BB3" w:rsidR="007C2EE8" w:rsidRPr="00F46C93" w:rsidRDefault="007C2EE8" w:rsidP="007C2EE8">
            <w:pPr>
              <w:pStyle w:val="af1"/>
            </w:pPr>
            <w:r w:rsidRPr="00F46C93">
              <w:t>реквизиты «Заявитель (</w:t>
            </w:r>
            <w:r w:rsidRPr="00F46C93">
              <w:rPr>
                <w:lang w:val="en-US"/>
              </w:rPr>
              <w:t>ctcdo</w:t>
            </w:r>
            <w:r w:rsidRPr="00F46C93">
              <w:t>:​</w:t>
            </w:r>
            <w:r w:rsidRPr="00F46C93">
              <w:rPr>
                <w:lang w:val="en-US"/>
              </w:rPr>
              <w:t>I</w:t>
            </w:r>
            <w:r w:rsidRPr="00F46C93">
              <w:t>​</w:t>
            </w:r>
            <w:r w:rsidRPr="00F46C93">
              <w:rPr>
                <w:lang w:val="en-US"/>
              </w:rPr>
              <w:t>M</w:t>
            </w:r>
            <w:r w:rsidRPr="00F46C93">
              <w:t>​</w:t>
            </w:r>
            <w:r w:rsidRPr="00F46C93">
              <w:rPr>
                <w:lang w:val="en-US"/>
              </w:rPr>
              <w:t>Applicant</w:t>
            </w:r>
            <w:r w:rsidRPr="00F46C93">
              <w:t>​</w:t>
            </w:r>
            <w:r w:rsidRPr="00F46C93">
              <w:rPr>
                <w:lang w:val="en-US"/>
              </w:rPr>
              <w:t>Details</w:t>
            </w:r>
            <w:r w:rsidRPr="00F46C93">
              <w:t>)», «Эмитент контрольных (идентификационных) знаков (</w:t>
            </w:r>
            <w:r w:rsidRPr="00F46C93">
              <w:rPr>
                <w:lang w:val="en-US"/>
              </w:rPr>
              <w:t>ctcdo</w:t>
            </w:r>
            <w:r w:rsidRPr="00F46C93">
              <w:t>:​</w:t>
            </w:r>
            <w:r w:rsidRPr="00F46C93">
              <w:rPr>
                <w:lang w:val="en-US"/>
              </w:rPr>
              <w:t>Issuer</w:t>
            </w:r>
            <w:r w:rsidRPr="00F46C93">
              <w:t>​</w:t>
            </w:r>
            <w:r w:rsidRPr="00F46C93">
              <w:rPr>
                <w:lang w:val="en-US"/>
              </w:rPr>
              <w:t>Details</w:t>
            </w:r>
            <w:r w:rsidRPr="00F46C93">
              <w:t>)», «Документ (</w:t>
            </w:r>
            <w:r w:rsidRPr="00F46C93">
              <w:rPr>
                <w:lang w:val="en-US"/>
              </w:rPr>
              <w:t>ccdo</w:t>
            </w:r>
            <w:r w:rsidRPr="00F46C93">
              <w:t>:​</w:t>
            </w:r>
            <w:r w:rsidRPr="00F46C93">
              <w:rPr>
                <w:lang w:val="en-US"/>
              </w:rPr>
              <w:t>Doc</w:t>
            </w:r>
            <w:r w:rsidRPr="00F46C93">
              <w:t>​</w:t>
            </w:r>
            <w:r w:rsidRPr="00F46C93">
              <w:rPr>
                <w:lang w:val="en-US"/>
              </w:rPr>
              <w:t>Content</w:t>
            </w:r>
            <w:r w:rsidRPr="00F46C93">
              <w:t>​</w:t>
            </w:r>
            <w:r w:rsidRPr="00F46C93">
              <w:rPr>
                <w:lang w:val="en-US"/>
              </w:rPr>
              <w:t>Details</w:t>
            </w:r>
            <w:r w:rsidRPr="00F46C93">
              <w:t>)» не заполняются</w:t>
            </w:r>
          </w:p>
        </w:tc>
      </w:tr>
      <w:tr w:rsidR="00487A4D" w:rsidRPr="00F87D24" w14:paraId="0D4C1619" w14:textId="77777777" w:rsidTr="000132E1">
        <w:trPr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3F606B0" w14:textId="481D46AB" w:rsidR="007C2EE8" w:rsidRPr="00F46C93" w:rsidRDefault="007C2EE8" w:rsidP="00CD0882">
            <w:pPr>
              <w:pStyle w:val="aff4"/>
              <w:rPr>
                <w:lang w:val="ru-RU"/>
              </w:rPr>
            </w:pPr>
            <w:r w:rsidRPr="00F46C93">
              <w:rPr>
                <w:lang w:val="ru-RU"/>
              </w:rPr>
              <w:t>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104DE8E" w14:textId="115706C2" w:rsidR="008F2554" w:rsidRPr="00D309F1" w:rsidRDefault="008F2554" w:rsidP="008F2554">
            <w:pPr>
              <w:pStyle w:val="af1"/>
            </w:pPr>
            <w:r w:rsidRPr="00A735A4">
              <w:rPr>
                <w:bCs w:val="0"/>
              </w:rPr>
              <w:t xml:space="preserve">в </w:t>
            </w:r>
            <w:r w:rsidRPr="00487A4D">
              <w:t>сообщении передается не более 1000 экземпляров</w:t>
            </w:r>
            <w:r w:rsidRPr="00A735A4">
              <w:rPr>
                <w:bCs w:val="0"/>
              </w:rPr>
              <w:t xml:space="preserve"> реквизита «</w:t>
            </w:r>
            <w:r w:rsidRPr="00D309F1">
              <w:rPr>
                <w:noProof/>
              </w:rPr>
              <w:t>Перечень средств идентификации для подтверждения подлинности (эмиссии)</w:t>
            </w:r>
          </w:p>
          <w:p w14:paraId="606B3E90" w14:textId="72DACF4A" w:rsidR="007C2EE8" w:rsidRPr="00537B79" w:rsidRDefault="008F2554" w:rsidP="008F2554">
            <w:pPr>
              <w:pStyle w:val="af1"/>
              <w:rPr>
                <w:lang w:val="en-US"/>
              </w:rPr>
            </w:pPr>
            <w:r w:rsidRPr="00907F59"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907F59">
              <w:rPr>
                <w:lang w:val="en-US"/>
              </w:rPr>
              <w:t>:​</w:t>
            </w:r>
            <w:r>
              <w:rPr>
                <w:noProof/>
                <w:lang w:val="en-US"/>
              </w:rPr>
              <w:t>Identification</w:t>
            </w:r>
            <w:r w:rsidRPr="00907F59">
              <w:rPr>
                <w:lang w:val="en-US"/>
              </w:rPr>
              <w:t>​</w:t>
            </w:r>
            <w:r>
              <w:rPr>
                <w:noProof/>
                <w:lang w:val="en-US"/>
              </w:rPr>
              <w:t>Means</w:t>
            </w:r>
            <w:r w:rsidRPr="00907F59">
              <w:rPr>
                <w:lang w:val="en-US"/>
              </w:rPr>
              <w:t>​</w:t>
            </w:r>
            <w:r>
              <w:rPr>
                <w:noProof/>
                <w:lang w:val="en-US"/>
              </w:rPr>
              <w:t>Request</w:t>
            </w:r>
            <w:r w:rsidRPr="00907F59">
              <w:rPr>
                <w:lang w:val="en-US"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907F59">
              <w:rPr>
                <w:lang w:val="en-US"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907F59">
              <w:rPr>
                <w:lang w:val="en-US"/>
              </w:rPr>
              <w:t>)»</w:t>
            </w:r>
          </w:p>
        </w:tc>
      </w:tr>
      <w:tr w:rsidR="008F2554" w:rsidRPr="00487A4D" w14:paraId="55966437" w14:textId="77777777" w:rsidTr="000132E1">
        <w:trPr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AF87341" w14:textId="26D696FE" w:rsidR="008F2554" w:rsidRPr="00F46C93" w:rsidRDefault="008F2554" w:rsidP="00CD0882">
            <w:pPr>
              <w:pStyle w:val="aff4"/>
              <w:rPr>
                <w:lang w:val="ru-RU"/>
              </w:rPr>
            </w:pPr>
            <w:r w:rsidRPr="00F46C93">
              <w:rPr>
                <w:lang w:val="ru-RU"/>
              </w:rPr>
              <w:t>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86A6AF7" w14:textId="0EBBE2F2" w:rsidR="008F2554" w:rsidRPr="00F46C93" w:rsidRDefault="008F2554" w:rsidP="00CD0882">
            <w:pPr>
              <w:pStyle w:val="af1"/>
            </w:pPr>
            <w:r w:rsidRPr="00052A10">
              <w:t>реквизит «Код товара по ТН ВЭД ЕАЭС (</w:t>
            </w:r>
            <w:r w:rsidRPr="00907F59">
              <w:t>csdo</w:t>
            </w:r>
            <w:r w:rsidRPr="00052A10">
              <w:t>:</w:t>
            </w:r>
            <w:r w:rsidRPr="00907F59">
              <w:t>CommodityCode</w:t>
            </w:r>
            <w:r w:rsidRPr="00052A10">
              <w:t xml:space="preserve">)» </w:t>
            </w:r>
            <w:r w:rsidR="00907F59">
              <w:br/>
            </w:r>
            <w:r w:rsidRPr="00052A10">
              <w:t>в составе сложного реквизита «</w:t>
            </w:r>
            <w:r w:rsidRPr="00D309F1">
              <w:t>Перечень средств идентификации для подтверждения подлинности (эмиссии)</w:t>
            </w:r>
            <w:r>
              <w:t xml:space="preserve"> </w:t>
            </w:r>
            <w:r w:rsidRPr="00052A10">
              <w:t>(</w:t>
            </w:r>
            <w:r w:rsidRPr="00907F59">
              <w:t>ctcdo</w:t>
            </w:r>
            <w:r w:rsidRPr="00052A10">
              <w:t>:​</w:t>
            </w:r>
            <w:r w:rsidRPr="00907F59">
              <w:t>Identification</w:t>
            </w:r>
            <w:r w:rsidRPr="00052A10">
              <w:t>​</w:t>
            </w:r>
            <w:r w:rsidRPr="00907F59">
              <w:t>Means</w:t>
            </w:r>
            <w:r w:rsidRPr="00052A10">
              <w:t>​</w:t>
            </w:r>
            <w:r w:rsidRPr="00907F59">
              <w:t>Request</w:t>
            </w:r>
            <w:r w:rsidRPr="00052A10">
              <w:t>​</w:t>
            </w:r>
            <w:r w:rsidRPr="00907F59">
              <w:t>List</w:t>
            </w:r>
            <w:r w:rsidRPr="00052A10">
              <w:t>​</w:t>
            </w:r>
            <w:r w:rsidRPr="00907F59">
              <w:t>Details</w:t>
            </w:r>
            <w:r w:rsidRPr="00052A10">
              <w:t xml:space="preserve">)» </w:t>
            </w:r>
            <w:r w:rsidR="000B1DA2">
              <w:t>должен быть заполнен и</w:t>
            </w:r>
            <w:r w:rsidRPr="00052A10">
              <w:t xml:space="preserve"> его значение должно</w:t>
            </w:r>
            <w:r w:rsidRPr="00AC5340">
              <w:t xml:space="preserve"> содержать кодовое обозначение товара </w:t>
            </w:r>
            <w:r w:rsidR="00804162">
              <w:t>на уровне 10 знаков</w:t>
            </w:r>
          </w:p>
        </w:tc>
      </w:tr>
      <w:tr w:rsidR="008F2554" w:rsidRPr="00487A4D" w14:paraId="13EAA7C7" w14:textId="77777777" w:rsidTr="000132E1">
        <w:trPr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29A1A79" w14:textId="60FFE252" w:rsidR="008F2554" w:rsidRPr="00F46C93" w:rsidRDefault="000B33A1" w:rsidP="00CD0882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CF6676C" w14:textId="1B723B4F" w:rsidR="008F2554" w:rsidRPr="00F46C93" w:rsidRDefault="008F2554" w:rsidP="000B33A1">
            <w:pPr>
              <w:pStyle w:val="af1"/>
            </w:pPr>
            <w:r w:rsidRPr="00F46C93">
              <w:t>значение реквизита «Код вида средства идентификации (</w:t>
            </w:r>
            <w:r w:rsidRPr="00F46C93">
              <w:rPr>
                <w:lang w:val="en-US"/>
              </w:rPr>
              <w:t>ctsdo</w:t>
            </w:r>
            <w:r w:rsidRPr="00F46C93">
              <w:t>:​</w:t>
            </w:r>
            <w:r w:rsidRPr="00F46C93">
              <w:rPr>
                <w:lang w:val="en-US"/>
              </w:rPr>
              <w:t>Identification</w:t>
            </w:r>
            <w:r w:rsidRPr="00F46C93">
              <w:t>​</w:t>
            </w:r>
            <w:r w:rsidRPr="00F46C93">
              <w:rPr>
                <w:lang w:val="en-US"/>
              </w:rPr>
              <w:t>Means</w:t>
            </w:r>
            <w:r w:rsidRPr="00F46C93">
              <w:t>​</w:t>
            </w:r>
            <w:r w:rsidRPr="00F46C93">
              <w:rPr>
                <w:lang w:val="en-US"/>
              </w:rPr>
              <w:t>Kind</w:t>
            </w:r>
            <w:r w:rsidRPr="00F46C93">
              <w:t>​</w:t>
            </w:r>
            <w:r w:rsidRPr="00F46C93">
              <w:rPr>
                <w:lang w:val="en-US"/>
              </w:rPr>
              <w:t>Code</w:t>
            </w:r>
            <w:r w:rsidRPr="00F46C93">
              <w:t xml:space="preserve">)» должно содержать код вида средства идентификации из </w:t>
            </w:r>
            <w:r w:rsidRPr="00F46C93">
              <w:rPr>
                <w:rFonts w:eastAsiaTheme="minorEastAsia"/>
              </w:rPr>
              <w:t>классификатора видов средств идентификации</w:t>
            </w:r>
            <w:r w:rsidR="000B33A1">
              <w:rPr>
                <w:rFonts w:eastAsiaTheme="minorEastAsia"/>
              </w:rPr>
              <w:t xml:space="preserve"> </w:t>
            </w:r>
            <w:r w:rsidR="000B33A1" w:rsidRPr="00E929DB">
              <w:rPr>
                <w:szCs w:val="24"/>
              </w:rPr>
              <w:t xml:space="preserve">(до момента его утверждения Коллегией Комиссии из перечня видов средств идентификации), определенное с учетом правил формирования «Блока данных средств идентификации», установленных решением Совета Комиссии о введении маркировки товаров, указанных в </w:t>
            </w:r>
            <w:r w:rsidR="000B33A1" w:rsidRPr="00E929DB">
              <w:t>реквизите «</w:t>
            </w:r>
            <w:r w:rsidR="000B33A1" w:rsidRPr="00E929DB">
              <w:rPr>
                <w:noProof/>
              </w:rPr>
              <w:t>Код товара по ТН</w:t>
            </w:r>
            <w:r w:rsidR="000B33A1" w:rsidRPr="00E929DB">
              <w:rPr>
                <w:noProof/>
                <w:lang w:val="en-US"/>
              </w:rPr>
              <w:t> </w:t>
            </w:r>
            <w:r w:rsidR="000B33A1" w:rsidRPr="00E929DB">
              <w:rPr>
                <w:noProof/>
              </w:rPr>
              <w:t>ВЭД</w:t>
            </w:r>
            <w:r w:rsidR="000B33A1" w:rsidRPr="00E929DB">
              <w:rPr>
                <w:noProof/>
                <w:lang w:val="en-US"/>
              </w:rPr>
              <w:t> </w:t>
            </w:r>
            <w:r w:rsidR="000B33A1" w:rsidRPr="00E929DB">
              <w:rPr>
                <w:noProof/>
              </w:rPr>
              <w:t xml:space="preserve">ЕАЭС </w:t>
            </w:r>
            <w:r w:rsidR="000B33A1" w:rsidRPr="00E929DB">
              <w:t>(</w:t>
            </w:r>
            <w:r w:rsidR="000B33A1" w:rsidRPr="00E929DB">
              <w:rPr>
                <w:noProof/>
                <w:lang w:val="en-US"/>
              </w:rPr>
              <w:t>csdo</w:t>
            </w:r>
            <w:r w:rsidR="000B33A1" w:rsidRPr="00E929DB">
              <w:rPr>
                <w:noProof/>
              </w:rPr>
              <w:t>:‌</w:t>
            </w:r>
            <w:r w:rsidR="000B33A1" w:rsidRPr="00E929DB">
              <w:rPr>
                <w:noProof/>
                <w:lang w:val="en-US"/>
              </w:rPr>
              <w:t>Commodity</w:t>
            </w:r>
            <w:r w:rsidR="000B33A1" w:rsidRPr="00E929DB">
              <w:rPr>
                <w:noProof/>
              </w:rPr>
              <w:t>‌</w:t>
            </w:r>
            <w:r w:rsidR="000B33A1" w:rsidRPr="00E929DB">
              <w:rPr>
                <w:noProof/>
                <w:lang w:val="en-US"/>
              </w:rPr>
              <w:t>Code</w:t>
            </w:r>
            <w:r w:rsidR="000B33A1" w:rsidRPr="00E929DB">
              <w:t>)</w:t>
            </w:r>
          </w:p>
        </w:tc>
      </w:tr>
      <w:tr w:rsidR="008F2554" w:rsidRPr="00487A4D" w14:paraId="6C218404" w14:textId="77777777" w:rsidTr="000132E1">
        <w:trPr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C33356A" w14:textId="539A46FE" w:rsidR="008F2554" w:rsidRPr="00F46C93" w:rsidRDefault="000B33A1" w:rsidP="00CD0882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A6B7BEF" w14:textId="431D4D9B" w:rsidR="008F2554" w:rsidRPr="00FE0F6D" w:rsidRDefault="008F2554" w:rsidP="00537B79">
            <w:pPr>
              <w:pStyle w:val="afff0"/>
              <w:jc w:val="left"/>
            </w:pPr>
            <w:r w:rsidRPr="00AC5340">
              <w:t>реквизит</w:t>
            </w:r>
            <w:r w:rsidRPr="00CD7051">
              <w:t xml:space="preserve"> </w:t>
            </w:r>
            <w:r>
              <w:t>«</w:t>
            </w:r>
            <w:r w:rsidRPr="00CD7051">
              <w:t xml:space="preserve">Вид агрегации упаковки </w:t>
            </w:r>
            <w:r>
              <w:t>(</w:t>
            </w:r>
            <w:r>
              <w:rPr>
                <w:lang w:val="en-US"/>
              </w:rPr>
              <w:t>ctsdo</w:t>
            </w:r>
            <w:r w:rsidRPr="00FB156C">
              <w:t>:</w:t>
            </w:r>
            <w:r w:rsidRPr="00A97478">
              <w:rPr>
                <w:lang w:val="en-US"/>
              </w:rPr>
              <w:t>AggregationKindCode</w:t>
            </w:r>
            <w:r w:rsidRPr="00F23C9B">
              <w:t>)</w:t>
            </w:r>
            <w:r>
              <w:t>»</w:t>
            </w:r>
            <w:r w:rsidRPr="00FE0F6D">
              <w:t xml:space="preserve"> </w:t>
            </w:r>
            <w:r>
              <w:t>в составе реквизита «</w:t>
            </w:r>
            <w:r w:rsidRPr="00FE0F6D">
              <w:rPr>
                <w:noProof/>
              </w:rPr>
              <w:t xml:space="preserve">Перечень использованных кодов </w:t>
            </w:r>
            <w:r>
              <w:rPr>
                <w:noProof/>
              </w:rPr>
              <w:t>маркировки</w:t>
            </w:r>
          </w:p>
          <w:p w14:paraId="187E50F9" w14:textId="77777777" w:rsidR="008F2554" w:rsidRPr="00FE0F6D" w:rsidRDefault="008F2554" w:rsidP="00537B79">
            <w:pPr>
              <w:pStyle w:val="afff0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cdo:‌Used‌Identification‌Means‌List‌Details</w:t>
            </w:r>
            <w:r>
              <w:rPr>
                <w:lang w:val="en-US"/>
              </w:rPr>
              <w:t>)</w:t>
            </w:r>
            <w:r w:rsidRPr="00FE0F6D">
              <w:rPr>
                <w:lang w:val="en-US"/>
              </w:rPr>
              <w:t>»</w:t>
            </w:r>
            <w:r>
              <w:rPr>
                <w:lang w:val="en-US"/>
              </w:rPr>
              <w:t xml:space="preserve"> </w:t>
            </w:r>
            <w:r>
              <w:t>должен</w:t>
            </w:r>
            <w:r w:rsidRPr="00FE0F6D">
              <w:rPr>
                <w:lang w:val="en-US"/>
              </w:rPr>
              <w:t xml:space="preserve"> </w:t>
            </w:r>
            <w:r>
              <w:t>содержать</w:t>
            </w:r>
            <w:r>
              <w:rPr>
                <w:lang w:val="en-US"/>
              </w:rPr>
              <w:t xml:space="preserve"> </w:t>
            </w:r>
            <w:r>
              <w:t>одно</w:t>
            </w:r>
            <w:r w:rsidRPr="00FE0F6D">
              <w:rPr>
                <w:lang w:val="en-US"/>
              </w:rPr>
              <w:t xml:space="preserve"> </w:t>
            </w:r>
            <w:r>
              <w:rPr>
                <w:lang w:val="en-US"/>
              </w:rPr>
              <w:br/>
            </w:r>
            <w:r>
              <w:t>из</w:t>
            </w:r>
            <w:r w:rsidRPr="00FE0F6D">
              <w:rPr>
                <w:lang w:val="en-US"/>
              </w:rPr>
              <w:t xml:space="preserve"> </w:t>
            </w:r>
            <w:r>
              <w:t>значений</w:t>
            </w:r>
            <w:r w:rsidRPr="00FE0F6D">
              <w:rPr>
                <w:lang w:val="en-US"/>
              </w:rPr>
              <w:t>:</w:t>
            </w:r>
          </w:p>
          <w:p w14:paraId="40F52F6F" w14:textId="77777777" w:rsidR="008F2554" w:rsidRDefault="008F2554" w:rsidP="00537B79">
            <w:pPr>
              <w:pStyle w:val="afff0"/>
              <w:jc w:val="left"/>
            </w:pPr>
            <w:r>
              <w:t>0 – средство идентификации предназначено для нанесения на товар, индивидуальную или потребительскую упаковки;</w:t>
            </w:r>
          </w:p>
          <w:p w14:paraId="460FEDC5" w14:textId="19297A09" w:rsidR="008F2554" w:rsidRPr="00F46C93" w:rsidRDefault="008F2554" w:rsidP="00CD0882">
            <w:pPr>
              <w:pStyle w:val="af1"/>
            </w:pPr>
            <w:r>
              <w:t>1 – средство идентификации предназначено для нанесения на групповую упаковку</w:t>
            </w:r>
          </w:p>
        </w:tc>
      </w:tr>
      <w:tr w:rsidR="008F2554" w:rsidRPr="00487A4D" w14:paraId="35D544EF" w14:textId="77777777" w:rsidTr="000132E1">
        <w:trPr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CD28B68" w14:textId="60A26AFE" w:rsidR="008F2554" w:rsidRPr="00F46C93" w:rsidRDefault="000B33A1" w:rsidP="00CD0882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43AFBA9" w14:textId="6BEF3D79" w:rsidR="008F2554" w:rsidRPr="00F46C93" w:rsidRDefault="008F2554" w:rsidP="00CD0882">
            <w:pPr>
              <w:pStyle w:val="af1"/>
            </w:pPr>
            <w:r>
              <w:t>реквизиты «</w:t>
            </w:r>
            <w:r w:rsidRPr="00FE0F6D">
              <w:rPr>
                <w:noProof/>
              </w:rPr>
              <w:t>Статус маркированного товара</w:t>
            </w:r>
            <w:r>
              <w:rPr>
                <w:noProof/>
              </w:rPr>
              <w:t xml:space="preserve"> </w:t>
            </w:r>
            <w:r w:rsidRPr="0079094A">
              <w:rPr>
                <w:noProof/>
              </w:rPr>
              <w:br/>
            </w:r>
            <w:r w:rsidRPr="00FE0F6D">
              <w:t>(</w:t>
            </w:r>
            <w:r>
              <w:rPr>
                <w:noProof/>
                <w:lang w:val="en-US"/>
              </w:rPr>
              <w:t>ctcdo</w:t>
            </w:r>
            <w:r w:rsidRPr="00FE0F6D">
              <w:rPr>
                <w:noProof/>
              </w:rPr>
              <w:t>:‌</w:t>
            </w:r>
            <w:r>
              <w:rPr>
                <w:noProof/>
                <w:lang w:val="en-US"/>
              </w:rPr>
              <w:t>Marked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Goods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Status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FE0F6D">
              <w:t>)</w:t>
            </w:r>
            <w:r>
              <w:t xml:space="preserve">», </w:t>
            </w:r>
            <w:r w:rsidRPr="00AC5340">
              <w:t>«</w:t>
            </w:r>
            <w:r w:rsidRPr="00B13C45">
              <w:rPr>
                <w:noProof/>
              </w:rPr>
              <w:t xml:space="preserve">Результат обработки </w:t>
            </w:r>
            <w:r w:rsidRPr="0079094A">
              <w:rPr>
                <w:noProof/>
              </w:rPr>
              <w:br/>
            </w:r>
            <w:r w:rsidRPr="00B13C45">
              <w:t>(</w:t>
            </w:r>
            <w:r>
              <w:rPr>
                <w:noProof/>
                <w:lang w:val="en-US"/>
              </w:rPr>
              <w:t>ctcdo</w:t>
            </w:r>
            <w:r w:rsidRPr="00B13C45">
              <w:rPr>
                <w:noProof/>
              </w:rPr>
              <w:t>:‌</w:t>
            </w:r>
            <w:r>
              <w:rPr>
                <w:noProof/>
                <w:lang w:val="en-US"/>
              </w:rPr>
              <w:t>Result</w:t>
            </w:r>
            <w:r w:rsidRPr="00B13C45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B13C45">
              <w:t>)</w:t>
            </w:r>
            <w:r w:rsidRPr="00AC5340">
              <w:t>»</w:t>
            </w:r>
            <w:r>
              <w:t>, «</w:t>
            </w:r>
            <w:r w:rsidRPr="00FE0F6D">
              <w:rPr>
                <w:noProof/>
              </w:rPr>
              <w:t>Конечная дата</w:t>
            </w:r>
            <w:r>
              <w:rPr>
                <w:noProof/>
              </w:rPr>
              <w:t xml:space="preserve"> </w:t>
            </w:r>
            <w:r w:rsidRPr="00FE0F6D">
              <w:t>(</w:t>
            </w:r>
            <w:r>
              <w:rPr>
                <w:noProof/>
                <w:lang w:val="en-US"/>
              </w:rPr>
              <w:t>csdo</w:t>
            </w:r>
            <w:r w:rsidRPr="00FE0F6D">
              <w:rPr>
                <w:noProof/>
              </w:rPr>
              <w:t>:‌</w:t>
            </w:r>
            <w:r>
              <w:rPr>
                <w:noProof/>
                <w:lang w:val="en-US"/>
              </w:rPr>
              <w:t>End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Date</w:t>
            </w:r>
            <w:r w:rsidRPr="00FE0F6D">
              <w:t>)</w:t>
            </w:r>
            <w:r>
              <w:t>», «</w:t>
            </w:r>
            <w:r w:rsidRPr="00FE0F6D">
              <w:rPr>
                <w:noProof/>
              </w:rPr>
              <w:t>Номер серии продукта</w:t>
            </w:r>
            <w:r>
              <w:rPr>
                <w:noProof/>
              </w:rPr>
              <w:t xml:space="preserve"> </w:t>
            </w:r>
            <w:r w:rsidRPr="00FE0F6D">
              <w:t>(</w:t>
            </w:r>
            <w:r>
              <w:rPr>
                <w:noProof/>
                <w:lang w:val="en-US"/>
              </w:rPr>
              <w:t>ctsdo</w:t>
            </w:r>
            <w:r w:rsidRPr="00FE0F6D">
              <w:rPr>
                <w:noProof/>
              </w:rPr>
              <w:t>:‌</w:t>
            </w:r>
            <w:r>
              <w:rPr>
                <w:noProof/>
                <w:lang w:val="en-US"/>
              </w:rPr>
              <w:t>Product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Series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Id</w:t>
            </w:r>
            <w:r w:rsidRPr="00FE0F6D">
              <w:t>)</w:t>
            </w:r>
            <w:r>
              <w:t xml:space="preserve">» </w:t>
            </w:r>
            <w:r w:rsidRPr="0079094A">
              <w:t xml:space="preserve"> </w:t>
            </w:r>
            <w:r>
              <w:t>в составе реквизита «</w:t>
            </w:r>
            <w:r w:rsidRPr="00FE0F6D">
              <w:rPr>
                <w:noProof/>
              </w:rPr>
              <w:t xml:space="preserve">Сведения </w:t>
            </w:r>
            <w:r w:rsidRPr="0079094A">
              <w:rPr>
                <w:noProof/>
              </w:rPr>
              <w:br/>
            </w:r>
            <w:r w:rsidRPr="00FE0F6D">
              <w:rPr>
                <w:noProof/>
              </w:rPr>
              <w:t>о средстве идентификации</w:t>
            </w:r>
            <w:r>
              <w:rPr>
                <w:noProof/>
              </w:rPr>
              <w:t xml:space="preserve"> </w:t>
            </w:r>
            <w:r w:rsidRPr="00FE0F6D">
              <w:t>(</w:t>
            </w:r>
            <w:r>
              <w:rPr>
                <w:noProof/>
                <w:lang w:val="en-US"/>
              </w:rPr>
              <w:t>ctcdo</w:t>
            </w:r>
            <w:r w:rsidRPr="00FE0F6D">
              <w:rPr>
                <w:noProof/>
              </w:rPr>
              <w:t>:‌</w:t>
            </w:r>
            <w:r>
              <w:rPr>
                <w:noProof/>
                <w:lang w:val="en-US"/>
              </w:rPr>
              <w:t>Identification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Means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FE0F6D">
              <w:t>)</w:t>
            </w:r>
            <w:r>
              <w:t>» не должны быть заполнены</w:t>
            </w:r>
          </w:p>
        </w:tc>
      </w:tr>
      <w:tr w:rsidR="008F2554" w:rsidRPr="00487A4D" w14:paraId="23BB1BED" w14:textId="77777777" w:rsidTr="000132E1">
        <w:trPr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1C243B0" w14:textId="51EF819E" w:rsidR="008F2554" w:rsidRPr="00F46C93" w:rsidRDefault="00980BCD" w:rsidP="00CD0882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72579B6" w14:textId="6C4C6117" w:rsidR="008F2554" w:rsidRPr="00F46C93" w:rsidRDefault="008F2554" w:rsidP="00662F02">
            <w:pPr>
              <w:pStyle w:val="af1"/>
            </w:pPr>
            <w:r w:rsidRPr="00A735A4">
              <w:rPr>
                <w:bCs w:val="0"/>
              </w:rPr>
              <w:t xml:space="preserve">реквизит «Код </w:t>
            </w:r>
            <w:r w:rsidRPr="00A735A4">
              <w:t>вида средства идентификации (</w:t>
            </w:r>
            <w:r w:rsidRPr="00A735A4">
              <w:rPr>
                <w:lang w:val="en-US"/>
              </w:rPr>
              <w:t>ctsdo</w:t>
            </w:r>
            <w:r w:rsidRPr="00FE0F6D">
              <w:rPr>
                <w:noProof/>
              </w:rPr>
              <w:t>:‌</w:t>
            </w:r>
            <w:r>
              <w:rPr>
                <w:noProof/>
                <w:lang w:val="en-US"/>
              </w:rPr>
              <w:t>Identification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Means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Kind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A735A4">
              <w:t>)» в составе реквизита «Средство идентификации (</w:t>
            </w:r>
            <w:r w:rsidRPr="00A735A4">
              <w:rPr>
                <w:lang w:val="en-US"/>
              </w:rPr>
              <w:t>ctcdo</w:t>
            </w:r>
            <w:r w:rsidRPr="00A735A4">
              <w:t>:‌</w:t>
            </w:r>
            <w:r w:rsidRPr="00A735A4">
              <w:rPr>
                <w:lang w:val="en-US"/>
              </w:rPr>
              <w:t>Identification</w:t>
            </w:r>
            <w:r w:rsidRPr="00A735A4">
              <w:t>‌</w:t>
            </w:r>
            <w:r w:rsidRPr="00A735A4">
              <w:rPr>
                <w:lang w:val="en-US"/>
              </w:rPr>
              <w:t>Means</w:t>
            </w:r>
            <w:r w:rsidRPr="00A735A4">
              <w:t>‌</w:t>
            </w:r>
            <w:r w:rsidRPr="00A735A4">
              <w:rPr>
                <w:lang w:val="en-US"/>
              </w:rPr>
              <w:t>Item</w:t>
            </w:r>
            <w:r w:rsidRPr="00A735A4">
              <w:t>‌</w:t>
            </w:r>
            <w:r w:rsidRPr="00A735A4">
              <w:rPr>
                <w:lang w:val="en-US"/>
              </w:rPr>
              <w:t>Details</w:t>
            </w:r>
            <w:r w:rsidRPr="00A735A4">
              <w:t xml:space="preserve">)», </w:t>
            </w:r>
            <w:r>
              <w:t xml:space="preserve">входящего </w:t>
            </w:r>
            <w:r w:rsidRPr="00AC5340">
              <w:t>в состав реквизита 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,</w:t>
            </w:r>
            <w:r w:rsidRPr="00A735A4">
              <w:t xml:space="preserve"> должен содержать значение </w:t>
            </w:r>
            <w:r w:rsidRPr="00E929DB">
              <w:t xml:space="preserve">из </w:t>
            </w:r>
            <w:r w:rsidRPr="00E929DB">
              <w:rPr>
                <w:szCs w:val="24"/>
              </w:rPr>
              <w:t>классификатора видов средств</w:t>
            </w:r>
            <w:r w:rsidRPr="00A735A4">
              <w:t xml:space="preserve"> идентификации</w:t>
            </w:r>
            <w:r w:rsidRPr="00E929DB">
              <w:rPr>
                <w:szCs w:val="24"/>
              </w:rPr>
              <w:t xml:space="preserve">, используемых для маркировки товаров (до момента его </w:t>
            </w:r>
            <w:r w:rsidRPr="00E929DB">
              <w:rPr>
                <w:szCs w:val="24"/>
              </w:rPr>
              <w:lastRenderedPageBreak/>
              <w:t xml:space="preserve">утверждения Коллегией Комиссии из перечня видов средств идентификации), определенное с учетом правил формирования «Блока данных средств идентификации», установленных решением Совета Комиссии о введении маркировки товаров, указанных в </w:t>
            </w:r>
            <w:r w:rsidRPr="00E929DB">
              <w:t>реквизите «</w:t>
            </w:r>
            <w:r w:rsidRPr="00E929DB">
              <w:rPr>
                <w:noProof/>
              </w:rPr>
              <w:t>Код товара по ТН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>ВЭД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 xml:space="preserve">ЕАЭС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s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Commodity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Code</w:t>
            </w:r>
            <w:r w:rsidRPr="00E929DB">
              <w:t>)</w:t>
            </w:r>
            <w:r>
              <w:rPr>
                <w:noProof/>
              </w:rPr>
              <w:t xml:space="preserve"> </w:t>
            </w:r>
          </w:p>
        </w:tc>
      </w:tr>
      <w:tr w:rsidR="008F2554" w:rsidRPr="00487A4D" w14:paraId="0B0D3B1D" w14:textId="77777777" w:rsidTr="000132E1">
        <w:trPr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C2B20A6" w14:textId="49358F43" w:rsidR="008F2554" w:rsidRPr="00F46C93" w:rsidRDefault="00662F02" w:rsidP="00CD0882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5DC2F3F" w14:textId="290AD874" w:rsidR="008F2554" w:rsidRPr="00F46C93" w:rsidRDefault="008F2554" w:rsidP="00CD0882">
            <w:pPr>
              <w:pStyle w:val="af1"/>
            </w:pPr>
            <w:r w:rsidRPr="00A735A4">
              <w:rPr>
                <w:bCs w:val="0"/>
              </w:rPr>
              <w:t>реквизит «</w:t>
            </w:r>
            <w:r w:rsidRPr="00B17859">
              <w:rPr>
                <w:noProof/>
              </w:rPr>
              <w:t>Регистрационный номер</w:t>
            </w:r>
            <w:r w:rsidRPr="00A735A4">
              <w:rPr>
                <w:bCs w:val="0"/>
              </w:rPr>
              <w:t xml:space="preserve"> по </w:t>
            </w:r>
            <w:r w:rsidRPr="00B17859">
              <w:rPr>
                <w:noProof/>
              </w:rPr>
              <w:t>единому реестру средств</w:t>
            </w:r>
            <w:r w:rsidRPr="00A735A4">
              <w:t xml:space="preserve"> идентификации (</w:t>
            </w:r>
            <w:r w:rsidRPr="00A735A4">
              <w:rPr>
                <w:lang w:val="en-US"/>
              </w:rPr>
              <w:t>ctcdo</w:t>
            </w:r>
            <w:r w:rsidRPr="00A735A4">
              <w:t>: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Identification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Means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y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Id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A735A4">
              <w:t>)» в составе реквизита «Средство идентификации (</w:t>
            </w:r>
            <w:r w:rsidRPr="00A735A4">
              <w:rPr>
                <w:lang w:val="en-US"/>
              </w:rPr>
              <w:t>ctcdo</w:t>
            </w:r>
            <w:r w:rsidRPr="00A735A4">
              <w:t>:‌</w:t>
            </w:r>
            <w:r w:rsidRPr="00A735A4">
              <w:rPr>
                <w:lang w:val="en-US"/>
              </w:rPr>
              <w:t>Identification</w:t>
            </w:r>
            <w:r w:rsidRPr="00A735A4">
              <w:t>‌</w:t>
            </w:r>
            <w:r w:rsidRPr="00A735A4">
              <w:rPr>
                <w:lang w:val="en-US"/>
              </w:rPr>
              <w:t>Means</w:t>
            </w:r>
            <w:r w:rsidRPr="00A735A4">
              <w:t>‌</w:t>
            </w:r>
            <w:r w:rsidRPr="00A735A4">
              <w:rPr>
                <w:lang w:val="en-US"/>
              </w:rPr>
              <w:t>Item</w:t>
            </w:r>
            <w:r w:rsidRPr="00A735A4">
              <w:t>‌</w:t>
            </w:r>
            <w:r w:rsidRPr="00A735A4">
              <w:rPr>
                <w:lang w:val="en-US"/>
              </w:rPr>
              <w:t>Details</w:t>
            </w:r>
            <w:r w:rsidRPr="00BD1108">
              <w:t>)</w:t>
            </w:r>
            <w:r>
              <w:rPr>
                <w:noProof/>
              </w:rPr>
              <w:t>» не</w:t>
            </w:r>
            <w:r w:rsidRPr="00A735A4">
              <w:t xml:space="preserve"> должен </w:t>
            </w:r>
            <w:r>
              <w:rPr>
                <w:noProof/>
              </w:rPr>
              <w:t>быть заполнен</w:t>
            </w:r>
          </w:p>
        </w:tc>
      </w:tr>
      <w:tr w:rsidR="008F2554" w:rsidRPr="00487A4D" w14:paraId="033EA28F" w14:textId="77777777" w:rsidTr="000132E1">
        <w:trPr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5A175FE" w14:textId="26C5EA5D" w:rsidR="008F2554" w:rsidRPr="00F46C93" w:rsidRDefault="00662F02" w:rsidP="00CD0882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E385C6D" w14:textId="080B33E0" w:rsidR="008F2554" w:rsidRPr="00F46C93" w:rsidRDefault="008F2554" w:rsidP="00CD0882">
            <w:pPr>
              <w:pStyle w:val="af1"/>
            </w:pPr>
            <w:r w:rsidRPr="00E929DB">
              <w:t xml:space="preserve">в составе реквизита «Средство идентификации (ctcdo:‌Identification‌Means‌Item‌Details)», входящего в состав реквизита «Сведения о средстве идентификации (ctcdo:‌Identification‌Means‌Details)», количество экземпляров реквизита «Элемент данных средства идентификации (ctcdo:‌Identification‌Means‌Data‌Unit‌Details)» должно </w:t>
            </w:r>
            <w:r>
              <w:t xml:space="preserve">быть не менее минимального </w:t>
            </w:r>
            <w:r w:rsidRPr="00E929DB">
              <w:t>количеств</w:t>
            </w:r>
            <w:r>
              <w:t>а</w:t>
            </w:r>
            <w:r w:rsidRPr="00E929DB">
              <w:t xml:space="preserve"> создаваемых экземпляров реквизита «Блок данных средства идентификации», указанных в правилах формирования реквизита «Блок данных средства идентификации» в части средства идентификации, нанесенного на товар, индивидуальную</w:t>
            </w:r>
            <w:r>
              <w:t>,</w:t>
            </w:r>
            <w:r w:rsidRPr="00E929DB">
              <w:t xml:space="preserve"> потребительскую упаковку</w:t>
            </w:r>
            <w:r>
              <w:t xml:space="preserve"> (или групповую упаковку)</w:t>
            </w:r>
            <w:r w:rsidRPr="00E929DB">
              <w:rPr>
                <w:szCs w:val="24"/>
              </w:rPr>
              <w:t xml:space="preserve">», установленных решением Совета Комиссии о введении маркировки товаров, указанных в </w:t>
            </w:r>
            <w:r w:rsidRPr="00E929DB">
              <w:t>реквизите «</w:t>
            </w:r>
            <w:r w:rsidRPr="00E929DB">
              <w:rPr>
                <w:noProof/>
              </w:rPr>
              <w:t>Код товара по ТН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>ВЭД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 xml:space="preserve">ЕАЭС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s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Commodity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Code</w:t>
            </w:r>
            <w:r w:rsidRPr="00E929DB">
              <w:t>)»</w:t>
            </w:r>
          </w:p>
        </w:tc>
      </w:tr>
      <w:tr w:rsidR="008F2554" w:rsidRPr="00487A4D" w14:paraId="1CB649E5" w14:textId="77777777" w:rsidTr="000132E1">
        <w:trPr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4EEFD3A" w14:textId="11BCB047" w:rsidR="008F2554" w:rsidRPr="00F46C93" w:rsidRDefault="00662F02" w:rsidP="00CD0882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5E46303" w14:textId="3F6B0A40" w:rsidR="008F2554" w:rsidRDefault="008F2554" w:rsidP="00537B79">
            <w:pPr>
              <w:pStyle w:val="afff0"/>
              <w:jc w:val="left"/>
              <w:rPr>
                <w:noProof/>
              </w:rPr>
            </w:pPr>
            <w:r w:rsidRPr="00E929DB">
              <w:rPr>
                <w:noProof/>
              </w:rPr>
              <w:t>правила формирования экземпляров</w:t>
            </w:r>
            <w:r w:rsidRPr="00A735A4">
              <w:t xml:space="preserve"> реквизита «Элемент данных средства идентификации (</w:t>
            </w:r>
            <w:r w:rsidRPr="00A735A4">
              <w:rPr>
                <w:lang w:val="en-US"/>
              </w:rPr>
              <w:t>ctcdo</w:t>
            </w:r>
            <w:r w:rsidRPr="00A735A4">
              <w:t>:‌</w:t>
            </w:r>
            <w:r w:rsidRPr="00A735A4">
              <w:rPr>
                <w:lang w:val="en-US"/>
              </w:rPr>
              <w:t>Identification</w:t>
            </w:r>
            <w:r w:rsidRPr="00A735A4">
              <w:t>‌</w:t>
            </w:r>
            <w:r w:rsidRPr="00A735A4">
              <w:rPr>
                <w:lang w:val="en-US"/>
              </w:rPr>
              <w:t>Means</w:t>
            </w:r>
            <w:r w:rsidRPr="00A735A4">
              <w:t>‌</w:t>
            </w:r>
            <w:r w:rsidRPr="00A735A4">
              <w:rPr>
                <w:lang w:val="en-US"/>
              </w:rPr>
              <w:t>Data</w:t>
            </w:r>
            <w:r w:rsidRPr="00A735A4">
              <w:t>‌</w:t>
            </w:r>
            <w:r w:rsidRPr="00A735A4">
              <w:rPr>
                <w:lang w:val="en-US"/>
              </w:rPr>
              <w:t>Unit</w:t>
            </w:r>
            <w:r w:rsidRPr="00A735A4">
              <w:t>‌</w:t>
            </w:r>
            <w:r w:rsidRPr="00A735A4">
              <w:rPr>
                <w:lang w:val="en-US"/>
              </w:rPr>
              <w:t>Details</w:t>
            </w:r>
            <w:r w:rsidRPr="00A735A4">
              <w:t xml:space="preserve">)» </w:t>
            </w:r>
          </w:p>
          <w:p w14:paraId="430472D6" w14:textId="5EF0BF62" w:rsidR="008F2554" w:rsidRPr="00F46C93" w:rsidRDefault="008F2554" w:rsidP="00CD0882">
            <w:pPr>
              <w:pStyle w:val="af1"/>
            </w:pPr>
            <w:r w:rsidRPr="00A735A4">
              <w:t>в составе реквизита «Средство идентификации (</w:t>
            </w:r>
            <w:r w:rsidRPr="00A735A4">
              <w:rPr>
                <w:lang w:val="en-US"/>
              </w:rPr>
              <w:t>ctcdo</w:t>
            </w:r>
            <w:r w:rsidRPr="00A735A4">
              <w:t>:‌</w:t>
            </w:r>
            <w:r w:rsidRPr="00A735A4">
              <w:rPr>
                <w:lang w:val="en-US"/>
              </w:rPr>
              <w:t>Identification</w:t>
            </w:r>
            <w:r w:rsidRPr="00A735A4">
              <w:t>‌</w:t>
            </w:r>
            <w:r w:rsidRPr="00A735A4">
              <w:rPr>
                <w:lang w:val="en-US"/>
              </w:rPr>
              <w:t>Means</w:t>
            </w:r>
            <w:r w:rsidRPr="00A735A4">
              <w:t>‌</w:t>
            </w:r>
            <w:r w:rsidRPr="00A735A4">
              <w:rPr>
                <w:lang w:val="en-US"/>
              </w:rPr>
              <w:t>Item</w:t>
            </w:r>
            <w:r w:rsidRPr="00A735A4">
              <w:t>‌</w:t>
            </w:r>
            <w:r w:rsidRPr="00A735A4">
              <w:rPr>
                <w:lang w:val="en-US"/>
              </w:rPr>
              <w:t>Details</w:t>
            </w:r>
            <w:r w:rsidRPr="00A735A4">
              <w:t xml:space="preserve">)», </w:t>
            </w:r>
            <w:r w:rsidRPr="00E929DB">
              <w:t>входящего в состав реквизита «</w:t>
            </w:r>
            <w:r w:rsidRPr="00E929DB">
              <w:rPr>
                <w:noProof/>
              </w:rPr>
              <w:t xml:space="preserve">Сведения о средстве идентификации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tc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Identification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Means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Details</w:t>
            </w:r>
            <w:r w:rsidRPr="00E929DB">
              <w:t>)», должны соответствовать правилам формирования реквизита «Блок данных средства идентификации» в части</w:t>
            </w:r>
            <w:r w:rsidRPr="00A735A4">
              <w:t xml:space="preserve"> средства идентификации</w:t>
            </w:r>
            <w:r w:rsidRPr="00E929DB">
              <w:t>, нанесенного на товар, индивидуальную</w:t>
            </w:r>
            <w:r>
              <w:t>,</w:t>
            </w:r>
            <w:r w:rsidRPr="00E929DB">
              <w:t xml:space="preserve"> потребительскую упаковку</w:t>
            </w:r>
            <w:r>
              <w:t xml:space="preserve"> (или групповую упаковку)</w:t>
            </w:r>
            <w:r w:rsidRPr="00E929DB">
              <w:t xml:space="preserve">, </w:t>
            </w:r>
            <w:r w:rsidRPr="00E929DB">
              <w:rPr>
                <w:szCs w:val="24"/>
              </w:rPr>
              <w:t>установленны</w:t>
            </w:r>
            <w:r>
              <w:rPr>
                <w:szCs w:val="24"/>
              </w:rPr>
              <w:t>х</w:t>
            </w:r>
            <w:r w:rsidRPr="00E929DB">
              <w:rPr>
                <w:szCs w:val="24"/>
              </w:rPr>
              <w:t xml:space="preserve"> решением Совета Комиссии о введении маркировки товаров, указанных в </w:t>
            </w:r>
            <w:r w:rsidRPr="00E929DB">
              <w:t>реквизите «</w:t>
            </w:r>
            <w:r w:rsidRPr="00E929DB">
              <w:rPr>
                <w:noProof/>
              </w:rPr>
              <w:t xml:space="preserve">Код товара </w:t>
            </w:r>
            <w:r>
              <w:rPr>
                <w:noProof/>
              </w:rPr>
              <w:br/>
            </w:r>
            <w:r w:rsidRPr="00E929DB">
              <w:rPr>
                <w:noProof/>
              </w:rPr>
              <w:t>по ТН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>ВЭД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 xml:space="preserve">ЕАЭС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s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Commodity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Code</w:t>
            </w:r>
            <w:r w:rsidRPr="00E929DB">
              <w:t>)»</w:t>
            </w:r>
          </w:p>
        </w:tc>
      </w:tr>
    </w:tbl>
    <w:p w14:paraId="1A22F10A" w14:textId="5DCB92DE" w:rsidR="00A4439C" w:rsidRPr="00F46C93" w:rsidRDefault="00086D77" w:rsidP="00A4439C">
      <w:pPr>
        <w:pStyle w:val="a7"/>
        <w:spacing w:before="120" w:line="348" w:lineRule="auto"/>
        <w:rPr>
          <w:rStyle w:val="a9"/>
        </w:rPr>
      </w:pPr>
      <w:r w:rsidRPr="00F46C93">
        <w:rPr>
          <w:rStyle w:val="a9"/>
          <w:lang w:val="ru-RU"/>
        </w:rPr>
        <w:t>7</w:t>
      </w:r>
      <w:r w:rsidR="000132E1" w:rsidRPr="00F46C93">
        <w:rPr>
          <w:rStyle w:val="a9"/>
          <w:lang w:val="ru-RU"/>
        </w:rPr>
        <w:t>4</w:t>
      </w:r>
      <w:r w:rsidR="00A4439C" w:rsidRPr="00F46C93">
        <w:rPr>
          <w:rStyle w:val="a9"/>
        </w:rPr>
        <w:t>. Требования к заполнению реквизитов электронных документов (сведений) «</w:t>
      </w:r>
      <w:r w:rsidR="00A4439C" w:rsidRPr="00F46C93">
        <w:rPr>
          <w:lang w:val="ru-RU"/>
        </w:rPr>
        <w:t>У</w:t>
      </w:r>
      <w:r w:rsidR="00A4439C" w:rsidRPr="00F46C93">
        <w:rPr>
          <w:rStyle w:val="a9"/>
        </w:rPr>
        <w:t>ведомление о результате обработки запроса подлинности (подтверждения эмиссии ) средств идентификации</w:t>
      </w:r>
      <w:r w:rsidR="00A4439C" w:rsidRPr="00F46C93">
        <w:rPr>
          <w:rStyle w:val="a9"/>
          <w:lang w:val="ru-RU"/>
        </w:rPr>
        <w:t xml:space="preserve">» </w:t>
      </w:r>
      <w:r w:rsidR="00A4439C" w:rsidRPr="00F46C93">
        <w:rPr>
          <w:rStyle w:val="a9"/>
        </w:rPr>
        <w:t>(R.CT.LS.03.021), передаваемых в сообщении «</w:t>
      </w:r>
      <w:r w:rsidR="00A4439C" w:rsidRPr="00F46C93">
        <w:rPr>
          <w:lang w:val="ru-RU"/>
        </w:rPr>
        <w:t>У</w:t>
      </w:r>
      <w:r w:rsidR="00A4439C" w:rsidRPr="00F46C93">
        <w:t>ведомление о результате обработки запроса подтверждения подлинности средств идентификации</w:t>
      </w:r>
      <w:r w:rsidR="00A4439C" w:rsidRPr="00F46C93">
        <w:rPr>
          <w:rStyle w:val="a9"/>
        </w:rPr>
        <w:t>» (P.LS.03.MSG.04</w:t>
      </w:r>
      <w:r w:rsidR="00A4439C" w:rsidRPr="00F46C93">
        <w:rPr>
          <w:rStyle w:val="a9"/>
          <w:lang w:val="ru-RU"/>
        </w:rPr>
        <w:t>3</w:t>
      </w:r>
      <w:r w:rsidR="00F26608" w:rsidRPr="00F46C93">
        <w:rPr>
          <w:rStyle w:val="a9"/>
        </w:rPr>
        <w:t xml:space="preserve">), приведены в таблице </w:t>
      </w:r>
      <w:r w:rsidR="00F26608" w:rsidRPr="00F46C93">
        <w:rPr>
          <w:rStyle w:val="a9"/>
          <w:lang w:val="ru-RU"/>
        </w:rPr>
        <w:t>64</w:t>
      </w:r>
      <w:r w:rsidR="00A4439C" w:rsidRPr="00F46C93">
        <w:rPr>
          <w:rStyle w:val="a9"/>
        </w:rPr>
        <w:t>.</w:t>
      </w:r>
    </w:p>
    <w:p w14:paraId="4985C401" w14:textId="6DA46AD0" w:rsidR="00A4439C" w:rsidRPr="00F46C93" w:rsidRDefault="00A4439C" w:rsidP="00A4439C">
      <w:pPr>
        <w:pStyle w:val="affd"/>
        <w:spacing w:before="120"/>
        <w:rPr>
          <w:rStyle w:val="afc"/>
          <w:color w:val="auto"/>
          <w:lang w:val="ru-RU"/>
        </w:rPr>
      </w:pPr>
      <w:r w:rsidRPr="00F46C93">
        <w:lastRenderedPageBreak/>
        <w:t>Таблица</w:t>
      </w:r>
      <w:r w:rsidRPr="00F46C93">
        <w:rPr>
          <w:lang w:val="en-US"/>
        </w:rPr>
        <w:t> </w:t>
      </w:r>
      <w:r w:rsidR="00F26608" w:rsidRPr="00F46C93">
        <w:t>64</w:t>
      </w:r>
    </w:p>
    <w:p w14:paraId="2BBD3D1F" w14:textId="0EC35A01" w:rsidR="00A4439C" w:rsidRPr="00F46C93" w:rsidRDefault="00A4439C" w:rsidP="00A4439C">
      <w:pPr>
        <w:pStyle w:val="a6"/>
        <w:rPr>
          <w:rStyle w:val="a9"/>
        </w:rPr>
      </w:pPr>
      <w:r w:rsidRPr="00F46C93">
        <w:rPr>
          <w:rStyle w:val="a9"/>
        </w:rPr>
        <w:t>Требования к заполнению реквизитов электронных документов (сведений) «</w:t>
      </w:r>
      <w:r w:rsidRPr="00F46C93">
        <w:t>У</w:t>
      </w:r>
      <w:r w:rsidRPr="00F46C93">
        <w:rPr>
          <w:rStyle w:val="a9"/>
        </w:rPr>
        <w:t>ведомление о результате обработки запроса подлинности (подтверждения эмиссии) средств идентификации</w:t>
      </w:r>
      <w:r w:rsidRPr="00F46C93">
        <w:rPr>
          <w:rStyle w:val="a9"/>
          <w:lang w:val="ru-RU"/>
        </w:rPr>
        <w:t xml:space="preserve">» </w:t>
      </w:r>
      <w:r w:rsidRPr="00F46C93">
        <w:rPr>
          <w:rStyle w:val="a9"/>
        </w:rPr>
        <w:t>(R.CT.LS.03.021), передаваемых в сообщении «</w:t>
      </w:r>
      <w:r w:rsidRPr="00F46C93">
        <w:t>Уведомление о результате обработки запроса подтверждения подлинности средств идентификации</w:t>
      </w:r>
      <w:r w:rsidRPr="00F46C93">
        <w:rPr>
          <w:rStyle w:val="a9"/>
        </w:rPr>
        <w:t>» (P.LS.03.MSG.04</w:t>
      </w:r>
      <w:r w:rsidRPr="00F46C93">
        <w:rPr>
          <w:rStyle w:val="a9"/>
          <w:lang w:val="ru-RU"/>
        </w:rPr>
        <w:t>3</w:t>
      </w:r>
      <w:r w:rsidRPr="00F46C93">
        <w:rPr>
          <w:rStyle w:val="a9"/>
        </w:rPr>
        <w:t>)</w:t>
      </w:r>
    </w:p>
    <w:tbl>
      <w:tblPr>
        <w:tblW w:w="9356" w:type="dxa"/>
        <w:jc w:val="center"/>
        <w:tblLook w:val="0400" w:firstRow="0" w:lastRow="0" w:firstColumn="0" w:lastColumn="0" w:noHBand="0" w:noVBand="1"/>
      </w:tblPr>
      <w:tblGrid>
        <w:gridCol w:w="1561"/>
        <w:gridCol w:w="7795"/>
      </w:tblGrid>
      <w:tr w:rsidR="00487A4D" w:rsidRPr="00487A4D" w14:paraId="00FD28C0" w14:textId="77777777" w:rsidTr="000132E1">
        <w:trPr>
          <w:trHeight w:val="601"/>
          <w:tblHeader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5DE912D" w14:textId="77777777" w:rsidR="00A4439C" w:rsidRPr="00F46C93" w:rsidRDefault="00A4439C" w:rsidP="00387A5B">
            <w:pPr>
              <w:pStyle w:val="af0"/>
              <w:spacing w:line="264" w:lineRule="auto"/>
            </w:pPr>
            <w:r w:rsidRPr="00F46C93">
              <w:t>Код требования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67426B2" w14:textId="77777777" w:rsidR="00A4439C" w:rsidRPr="00F46C93" w:rsidRDefault="00A4439C" w:rsidP="00387A5B">
            <w:pPr>
              <w:pStyle w:val="af0"/>
              <w:spacing w:line="264" w:lineRule="auto"/>
            </w:pPr>
            <w:r w:rsidRPr="00F46C93">
              <w:t>Формулировка требования</w:t>
            </w:r>
          </w:p>
        </w:tc>
      </w:tr>
      <w:tr w:rsidR="00487A4D" w:rsidRPr="00487A4D" w14:paraId="7160BF34" w14:textId="77777777" w:rsidTr="000132E1">
        <w:trPr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B10F611" w14:textId="77777777" w:rsidR="00A4439C" w:rsidRPr="00F46C93" w:rsidRDefault="00A4439C" w:rsidP="00387A5B">
            <w:pPr>
              <w:pStyle w:val="aff4"/>
            </w:pPr>
            <w:r w:rsidRPr="00F46C93">
              <w:rPr>
                <w:lang w:val="ru-RU"/>
              </w:rPr>
              <w:t>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4BC9304" w14:textId="42FAE57A" w:rsidR="00A4439C" w:rsidRPr="00F46C93" w:rsidRDefault="00244A98" w:rsidP="00387A5B">
            <w:pPr>
              <w:pStyle w:val="afff0"/>
              <w:jc w:val="left"/>
            </w:pPr>
            <w:r w:rsidRPr="00A735A4">
              <w:t>значение реквизита «Код страны (</w:t>
            </w:r>
            <w:r w:rsidRPr="00A735A4">
              <w:rPr>
                <w:lang w:val="en-US"/>
              </w:rPr>
              <w:t>csdo</w:t>
            </w:r>
            <w:r w:rsidRPr="00A735A4">
              <w:t>:‌</w:t>
            </w:r>
            <w:r w:rsidRPr="00A735A4">
              <w:rPr>
                <w:lang w:val="en-US"/>
              </w:rPr>
              <w:t>Unified</w:t>
            </w:r>
            <w:r w:rsidRPr="00A735A4">
              <w:t>‌</w:t>
            </w:r>
            <w:r w:rsidRPr="00A735A4">
              <w:rPr>
                <w:lang w:val="en-US"/>
              </w:rPr>
              <w:t>Country</w:t>
            </w:r>
            <w:r w:rsidRPr="00A735A4">
              <w:t>‌</w:t>
            </w:r>
            <w:r w:rsidRPr="00A735A4">
              <w:rPr>
                <w:lang w:val="en-US"/>
              </w:rPr>
              <w:t>Code</w:t>
            </w:r>
            <w:r w:rsidRPr="00A735A4">
              <w:t xml:space="preserve">)» должно содержать кодовое обозначение страны в соответствии </w:t>
            </w:r>
            <w:r>
              <w:rPr>
                <w:noProof/>
              </w:rPr>
              <w:br/>
            </w:r>
            <w:r w:rsidRPr="00A735A4">
              <w:rPr>
                <w:lang w:val="en-US"/>
              </w:rPr>
              <w:t>c</w:t>
            </w:r>
            <w:r w:rsidRPr="00A735A4">
              <w:t xml:space="preserve"> классификатором стран мира, а атрибут «Идентификатор справочника (классификатора) (атрибут code‌List‌Id)» в его составе должен содержать значение «2021»</w:t>
            </w:r>
          </w:p>
        </w:tc>
      </w:tr>
      <w:tr w:rsidR="00487A4D" w:rsidRPr="00487A4D" w14:paraId="3F2E2592" w14:textId="77777777" w:rsidTr="000132E1">
        <w:trPr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7941FAC" w14:textId="77777777" w:rsidR="00A4439C" w:rsidRPr="00F46C93" w:rsidRDefault="00A4439C" w:rsidP="00387A5B">
            <w:pPr>
              <w:pStyle w:val="aff4"/>
              <w:rPr>
                <w:lang w:val="ru-RU"/>
              </w:rPr>
            </w:pPr>
            <w:r w:rsidRPr="00F46C93">
              <w:rPr>
                <w:lang w:val="ru-RU"/>
              </w:rPr>
              <w:t>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B126E62" w14:textId="7D5DE83B" w:rsidR="00244A98" w:rsidRPr="00D309F1" w:rsidRDefault="00A4439C" w:rsidP="00244A98">
            <w:pPr>
              <w:pStyle w:val="af1"/>
            </w:pPr>
            <w:r w:rsidRPr="00F46C93">
              <w:t>в сообщении должно передаваться столько экземпляров реквизита «Результат обработки запроса подтверждения подлинности (эмиссии) средств идентификации (ctcdo:​Identification​Means​Emission​Processing​Result​Details)», сколько экземпляров реквизита «</w:t>
            </w:r>
            <w:r w:rsidR="00244A98" w:rsidRPr="00D309F1">
              <w:rPr>
                <w:noProof/>
              </w:rPr>
              <w:t>Перечень средств идентификации для подтверждения подлинности (эмиссии)</w:t>
            </w:r>
          </w:p>
          <w:p w14:paraId="788FC965" w14:textId="6D219A43" w:rsidR="00A4439C" w:rsidRPr="00487A4D" w:rsidRDefault="00244A98" w:rsidP="00244A98">
            <w:pPr>
              <w:pStyle w:val="af1"/>
            </w:pPr>
            <w:r w:rsidRPr="00244A98">
              <w:rPr>
                <w:noProof/>
              </w:rPr>
              <w:t>(</w:t>
            </w:r>
            <w:r w:rsidRPr="00D35FFF">
              <w:rPr>
                <w:lang w:val="en-US"/>
              </w:rPr>
              <w:t>ctcdo</w:t>
            </w:r>
            <w:r w:rsidRPr="00244A98">
              <w:rPr>
                <w:noProof/>
              </w:rPr>
              <w:t>:​</w:t>
            </w:r>
            <w:r w:rsidRPr="00D35FFF">
              <w:rPr>
                <w:lang w:val="en-US"/>
              </w:rPr>
              <w:t>Identification</w:t>
            </w:r>
            <w:r w:rsidRPr="00244A98">
              <w:rPr>
                <w:noProof/>
              </w:rPr>
              <w:t>​</w:t>
            </w:r>
            <w:r w:rsidRPr="00D35FFF">
              <w:rPr>
                <w:lang w:val="en-US"/>
              </w:rPr>
              <w:t>Means</w:t>
            </w:r>
            <w:r w:rsidRPr="00244A98">
              <w:rPr>
                <w:noProof/>
              </w:rPr>
              <w:t>​</w:t>
            </w:r>
            <w:r w:rsidRPr="00D35FFF">
              <w:rPr>
                <w:lang w:val="en-US"/>
              </w:rPr>
              <w:t>Request</w:t>
            </w:r>
            <w:r w:rsidRPr="00244A98">
              <w:rPr>
                <w:noProof/>
              </w:rPr>
              <w:t>​</w:t>
            </w:r>
            <w:r w:rsidRPr="00D35FFF">
              <w:rPr>
                <w:lang w:val="en-US"/>
              </w:rPr>
              <w:t>List</w:t>
            </w:r>
            <w:r w:rsidRPr="00244A98">
              <w:rPr>
                <w:noProof/>
              </w:rPr>
              <w:t>​</w:t>
            </w:r>
            <w:r w:rsidRPr="00D35FFF">
              <w:rPr>
                <w:lang w:val="en-US"/>
              </w:rPr>
              <w:t>Details</w:t>
            </w:r>
            <w:r w:rsidRPr="00244A98">
              <w:rPr>
                <w:noProof/>
              </w:rPr>
              <w:t>)</w:t>
            </w:r>
            <w:r w:rsidR="00A4439C" w:rsidRPr="00F46C93">
              <w:t>» содержится в запросе, передаваемом в сообщении «</w:t>
            </w:r>
            <w:r w:rsidR="003C3942" w:rsidRPr="00F46C93">
              <w:t xml:space="preserve">Запрос подтверждения подлинности средств идентификации» </w:t>
            </w:r>
            <w:r w:rsidR="00A4439C" w:rsidRPr="00F46C93">
              <w:t>(P.LS.03.M</w:t>
            </w:r>
            <w:r w:rsidR="003C3942" w:rsidRPr="00F46C93">
              <w:t>SG.042</w:t>
            </w:r>
            <w:r w:rsidR="00A4439C" w:rsidRPr="00F46C93">
              <w:t>) (далее – запрос)</w:t>
            </w:r>
          </w:p>
        </w:tc>
      </w:tr>
      <w:tr w:rsidR="00244A98" w:rsidRPr="00487A4D" w14:paraId="58C034C9" w14:textId="77777777" w:rsidTr="000132E1">
        <w:trPr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86431DF" w14:textId="77777777" w:rsidR="00244A98" w:rsidRPr="00F46C93" w:rsidRDefault="00244A98" w:rsidP="00387A5B">
            <w:pPr>
              <w:pStyle w:val="aff4"/>
              <w:rPr>
                <w:lang w:val="ru-RU"/>
              </w:rPr>
            </w:pPr>
            <w:r w:rsidRPr="00F46C93">
              <w:rPr>
                <w:lang w:val="ru-RU"/>
              </w:rPr>
              <w:t>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6DA1E10" w14:textId="57FA42DC" w:rsidR="00244A98" w:rsidRPr="00F46C93" w:rsidRDefault="00244A98" w:rsidP="00D35FFF">
            <w:pPr>
              <w:pStyle w:val="af1"/>
            </w:pPr>
            <w:r w:rsidRPr="00052A10">
              <w:t>реквизит «Код товара по ТН ВЭД ЕАЭС (</w:t>
            </w:r>
            <w:r w:rsidRPr="00D35FFF">
              <w:t>csdo</w:t>
            </w:r>
            <w:r w:rsidRPr="00052A10">
              <w:t>:</w:t>
            </w:r>
            <w:r w:rsidRPr="00D35FFF">
              <w:t>CommodityCode</w:t>
            </w:r>
            <w:r w:rsidRPr="00052A10">
              <w:t>)» в составе сложного реквизита «</w:t>
            </w:r>
            <w:r w:rsidRPr="00D309F1">
              <w:t>Перечень средств идентификации для подтверждения подлинности (эмиссии)</w:t>
            </w:r>
            <w:r>
              <w:t xml:space="preserve"> </w:t>
            </w:r>
            <w:r w:rsidRPr="00052A10">
              <w:t>(</w:t>
            </w:r>
            <w:r w:rsidRPr="00D35FFF">
              <w:t>ctcdo</w:t>
            </w:r>
            <w:r w:rsidRPr="00052A10">
              <w:t>:​</w:t>
            </w:r>
            <w:r w:rsidRPr="00D35FFF">
              <w:t>Identification</w:t>
            </w:r>
            <w:r w:rsidRPr="00052A10">
              <w:t>​</w:t>
            </w:r>
            <w:r w:rsidRPr="00D35FFF">
              <w:t>Means</w:t>
            </w:r>
            <w:r w:rsidRPr="00052A10">
              <w:t>​</w:t>
            </w:r>
            <w:r w:rsidRPr="00D35FFF">
              <w:t>Request</w:t>
            </w:r>
            <w:r w:rsidRPr="00052A10">
              <w:t>​</w:t>
            </w:r>
            <w:r w:rsidRPr="00D35FFF">
              <w:t>List</w:t>
            </w:r>
            <w:r w:rsidRPr="00052A10">
              <w:t>​</w:t>
            </w:r>
            <w:r w:rsidRPr="00D35FFF">
              <w:t>Details</w:t>
            </w:r>
            <w:r w:rsidRPr="00052A10">
              <w:t>)»</w:t>
            </w:r>
            <w:r w:rsidR="006C57C5">
              <w:t xml:space="preserve"> должен быть заполнен и</w:t>
            </w:r>
            <w:r w:rsidRPr="00052A10">
              <w:t xml:space="preserve"> его значение должно</w:t>
            </w:r>
            <w:r w:rsidRPr="00AC5340">
              <w:t xml:space="preserve"> содержать </w:t>
            </w:r>
            <w:r>
              <w:t xml:space="preserve">указанное в запросе </w:t>
            </w:r>
            <w:r w:rsidRPr="00AC5340">
              <w:t xml:space="preserve">кодовое обозначение товара </w:t>
            </w:r>
          </w:p>
        </w:tc>
      </w:tr>
      <w:tr w:rsidR="00244A98" w:rsidRPr="00487A4D" w14:paraId="346145C0" w14:textId="77777777" w:rsidTr="000132E1">
        <w:trPr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1DC7C93" w14:textId="3BA37326" w:rsidR="00244A98" w:rsidRPr="00F46C93" w:rsidRDefault="00D35FFF" w:rsidP="00387A5B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FF6E8B6" w14:textId="2AAAE6C0" w:rsidR="00244A98" w:rsidRPr="00FE0F6D" w:rsidRDefault="00244A98" w:rsidP="00537B79">
            <w:pPr>
              <w:pStyle w:val="afff0"/>
              <w:jc w:val="left"/>
            </w:pPr>
            <w:r w:rsidRPr="00AC5340">
              <w:t>реквизит</w:t>
            </w:r>
            <w:r w:rsidRPr="00CD7051">
              <w:t xml:space="preserve"> </w:t>
            </w:r>
            <w:r>
              <w:t>«</w:t>
            </w:r>
            <w:r w:rsidRPr="00CD7051">
              <w:t xml:space="preserve">Вид агрегации упаковки </w:t>
            </w:r>
            <w:r>
              <w:t>(</w:t>
            </w:r>
            <w:r>
              <w:rPr>
                <w:lang w:val="en-US"/>
              </w:rPr>
              <w:t>ctsdo</w:t>
            </w:r>
            <w:r w:rsidRPr="00FB156C">
              <w:t>:</w:t>
            </w:r>
            <w:r w:rsidRPr="00A97478">
              <w:rPr>
                <w:lang w:val="en-US"/>
              </w:rPr>
              <w:t>AggregationKindCode</w:t>
            </w:r>
            <w:r w:rsidRPr="00F23C9B">
              <w:t>)</w:t>
            </w:r>
            <w:r>
              <w:t>»</w:t>
            </w:r>
            <w:r w:rsidRPr="00FE0F6D">
              <w:t xml:space="preserve"> </w:t>
            </w:r>
            <w:r>
              <w:t>в составе реквизита «</w:t>
            </w:r>
            <w:r w:rsidRPr="00FE0F6D">
              <w:rPr>
                <w:noProof/>
              </w:rPr>
              <w:t xml:space="preserve">Перечень использованных кодов </w:t>
            </w:r>
            <w:r>
              <w:rPr>
                <w:noProof/>
              </w:rPr>
              <w:t>маркировки</w:t>
            </w:r>
          </w:p>
          <w:p w14:paraId="0E4A39A7" w14:textId="77777777" w:rsidR="00244A98" w:rsidRPr="00495364" w:rsidRDefault="00244A98" w:rsidP="00537B79">
            <w:pPr>
              <w:pStyle w:val="afff0"/>
              <w:jc w:val="left"/>
            </w:pPr>
            <w:r w:rsidRPr="00495364">
              <w:t>(</w:t>
            </w:r>
            <w:r>
              <w:rPr>
                <w:noProof/>
                <w:lang w:val="en-US"/>
              </w:rPr>
              <w:t>ctcdo</w:t>
            </w:r>
            <w:r w:rsidRPr="00495364">
              <w:rPr>
                <w:noProof/>
              </w:rPr>
              <w:t>:‌</w:t>
            </w:r>
            <w:r>
              <w:rPr>
                <w:noProof/>
                <w:lang w:val="en-US"/>
              </w:rPr>
              <w:t>Used</w:t>
            </w:r>
            <w:r w:rsidRPr="00495364">
              <w:rPr>
                <w:noProof/>
              </w:rPr>
              <w:t>‌</w:t>
            </w:r>
            <w:r>
              <w:rPr>
                <w:noProof/>
                <w:lang w:val="en-US"/>
              </w:rPr>
              <w:t>Identification</w:t>
            </w:r>
            <w:r w:rsidRPr="00495364">
              <w:rPr>
                <w:noProof/>
              </w:rPr>
              <w:t>‌</w:t>
            </w:r>
            <w:r>
              <w:rPr>
                <w:noProof/>
                <w:lang w:val="en-US"/>
              </w:rPr>
              <w:t>Means</w:t>
            </w:r>
            <w:r w:rsidRPr="00495364">
              <w:rPr>
                <w:noProof/>
              </w:rPr>
              <w:t>‌</w:t>
            </w:r>
            <w:r>
              <w:rPr>
                <w:noProof/>
                <w:lang w:val="en-US"/>
              </w:rPr>
              <w:t>List</w:t>
            </w:r>
            <w:r w:rsidRPr="00495364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495364">
              <w:t xml:space="preserve">)» </w:t>
            </w:r>
            <w:r>
              <w:t>должен</w:t>
            </w:r>
            <w:r w:rsidRPr="00495364">
              <w:t xml:space="preserve"> </w:t>
            </w:r>
            <w:r>
              <w:t>содержать</w:t>
            </w:r>
            <w:r w:rsidRPr="00495364">
              <w:t xml:space="preserve"> </w:t>
            </w:r>
            <w:r>
              <w:t>одно</w:t>
            </w:r>
            <w:r w:rsidRPr="00495364">
              <w:t xml:space="preserve"> </w:t>
            </w:r>
            <w:r w:rsidRPr="00495364">
              <w:br/>
            </w:r>
            <w:r>
              <w:t>из</w:t>
            </w:r>
            <w:r w:rsidRPr="00495364">
              <w:t xml:space="preserve"> </w:t>
            </w:r>
            <w:r>
              <w:t>значений, указанных в запросе</w:t>
            </w:r>
            <w:r w:rsidRPr="00495364">
              <w:t>:</w:t>
            </w:r>
          </w:p>
          <w:p w14:paraId="50928399" w14:textId="77777777" w:rsidR="00244A98" w:rsidRDefault="00244A98" w:rsidP="00537B79">
            <w:pPr>
              <w:pStyle w:val="afff0"/>
              <w:jc w:val="left"/>
            </w:pPr>
            <w:r>
              <w:t>0 – средство идентификации предназначено для нанесения на товар, индивидуальную или потребительскую упаковки;</w:t>
            </w:r>
          </w:p>
          <w:p w14:paraId="12A3E3A7" w14:textId="1FCF6CCF" w:rsidR="00244A98" w:rsidRPr="00F46C93" w:rsidRDefault="00244A98" w:rsidP="00387A5B">
            <w:pPr>
              <w:pStyle w:val="af1"/>
            </w:pPr>
            <w:r>
              <w:t>1 – средство идентификации предназначено для нанесения на групповую упаковку</w:t>
            </w:r>
          </w:p>
        </w:tc>
      </w:tr>
      <w:tr w:rsidR="00244A98" w:rsidRPr="00487A4D" w14:paraId="4C5AAB61" w14:textId="77777777" w:rsidTr="000132E1">
        <w:trPr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2BDA68D" w14:textId="08855C63" w:rsidR="00244A98" w:rsidRPr="00F46C93" w:rsidRDefault="00D35FFF" w:rsidP="00387A5B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2F14116" w14:textId="7F3604CC" w:rsidR="00244A98" w:rsidRPr="00F46C93" w:rsidRDefault="00244A98" w:rsidP="00FF0553">
            <w:pPr>
              <w:pStyle w:val="af1"/>
            </w:pPr>
            <w:r w:rsidRPr="00A735A4">
              <w:rPr>
                <w:bCs w:val="0"/>
              </w:rPr>
              <w:t xml:space="preserve">реквизит «Код </w:t>
            </w:r>
            <w:r w:rsidRPr="00A735A4">
              <w:t>вида средства идентификации (</w:t>
            </w:r>
            <w:r w:rsidRPr="00A735A4">
              <w:rPr>
                <w:lang w:val="en-US"/>
              </w:rPr>
              <w:t>ctsdo</w:t>
            </w:r>
            <w:r w:rsidRPr="00FE0F6D">
              <w:rPr>
                <w:noProof/>
              </w:rPr>
              <w:t>:‌</w:t>
            </w:r>
            <w:r>
              <w:rPr>
                <w:noProof/>
                <w:lang w:val="en-US"/>
              </w:rPr>
              <w:t>Identification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Means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Kind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A735A4">
              <w:t>)» в составе реквизита «Средство идентификации (</w:t>
            </w:r>
            <w:r w:rsidRPr="00A735A4">
              <w:rPr>
                <w:lang w:val="en-US"/>
              </w:rPr>
              <w:t>ctcdo</w:t>
            </w:r>
            <w:r w:rsidRPr="00A735A4">
              <w:t>:‌</w:t>
            </w:r>
            <w:r w:rsidRPr="00A735A4">
              <w:rPr>
                <w:lang w:val="en-US"/>
              </w:rPr>
              <w:t>Identification</w:t>
            </w:r>
            <w:r w:rsidRPr="00A735A4">
              <w:t>‌</w:t>
            </w:r>
            <w:r w:rsidRPr="00A735A4">
              <w:rPr>
                <w:lang w:val="en-US"/>
              </w:rPr>
              <w:t>Means</w:t>
            </w:r>
            <w:r w:rsidRPr="00A735A4">
              <w:t>‌</w:t>
            </w:r>
            <w:r w:rsidRPr="00A735A4">
              <w:rPr>
                <w:lang w:val="en-US"/>
              </w:rPr>
              <w:t>Item</w:t>
            </w:r>
            <w:r w:rsidRPr="00A735A4">
              <w:t>‌</w:t>
            </w:r>
            <w:r w:rsidRPr="00A735A4">
              <w:rPr>
                <w:lang w:val="en-US"/>
              </w:rPr>
              <w:t>Details</w:t>
            </w:r>
            <w:r w:rsidRPr="00A735A4">
              <w:t xml:space="preserve">)», </w:t>
            </w:r>
            <w:r>
              <w:t xml:space="preserve">входящего </w:t>
            </w:r>
            <w:r w:rsidRPr="00AC5340">
              <w:t>в состав реквизита «</w:t>
            </w:r>
            <w:r w:rsidRPr="00AC5340">
              <w:rPr>
                <w:noProof/>
              </w:rPr>
              <w:t xml:space="preserve">Сведения о средстве идентификации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Identification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eans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»,</w:t>
            </w:r>
            <w:r w:rsidRPr="00A735A4">
              <w:t xml:space="preserve"> должен содержать значение </w:t>
            </w:r>
            <w:r w:rsidRPr="00E929DB">
              <w:t xml:space="preserve">из </w:t>
            </w:r>
            <w:r w:rsidRPr="00E929DB">
              <w:rPr>
                <w:szCs w:val="24"/>
              </w:rPr>
              <w:t>классификатора видов средств</w:t>
            </w:r>
            <w:r w:rsidRPr="00A735A4">
              <w:t xml:space="preserve"> идентификации</w:t>
            </w:r>
            <w:r w:rsidRPr="00E929DB">
              <w:rPr>
                <w:szCs w:val="24"/>
              </w:rPr>
              <w:t xml:space="preserve">, используемых для маркировки товаров (до момента его утверждения Коллегией Комиссии из перечня видов средств </w:t>
            </w:r>
            <w:r w:rsidRPr="00E929DB">
              <w:rPr>
                <w:szCs w:val="24"/>
              </w:rPr>
              <w:lastRenderedPageBreak/>
              <w:t xml:space="preserve">идентификации), определенное с учетом правил формирования «Блока данных средств идентификации», установленных решением Совета Комиссии о введении маркировки товаров, указанных в </w:t>
            </w:r>
            <w:r w:rsidRPr="00E929DB">
              <w:t>реквизите «</w:t>
            </w:r>
            <w:r w:rsidRPr="00E929DB">
              <w:rPr>
                <w:noProof/>
              </w:rPr>
              <w:t>Код товара по ТН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>ВЭД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 xml:space="preserve">ЕАЭС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s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Commodity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Code</w:t>
            </w:r>
            <w:r w:rsidRPr="00E929DB">
              <w:t>)</w:t>
            </w:r>
          </w:p>
        </w:tc>
      </w:tr>
      <w:tr w:rsidR="00244A98" w:rsidRPr="00487A4D" w14:paraId="456A624B" w14:textId="77777777" w:rsidTr="000132E1">
        <w:trPr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D6D7F87" w14:textId="56630736" w:rsidR="00244A98" w:rsidRPr="00F46C93" w:rsidRDefault="00FF0553" w:rsidP="00387A5B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CC24F55" w14:textId="2ED7FB85" w:rsidR="00244A98" w:rsidRPr="00F46C93" w:rsidRDefault="00244A98" w:rsidP="00387A5B">
            <w:pPr>
              <w:pStyle w:val="af1"/>
            </w:pPr>
            <w:r w:rsidRPr="00A735A4">
              <w:rPr>
                <w:bCs w:val="0"/>
              </w:rPr>
              <w:t>реквизит «</w:t>
            </w:r>
            <w:r w:rsidRPr="00B17859">
              <w:rPr>
                <w:noProof/>
              </w:rPr>
              <w:t>Регистрационный номер</w:t>
            </w:r>
            <w:r w:rsidRPr="00A735A4">
              <w:rPr>
                <w:bCs w:val="0"/>
              </w:rPr>
              <w:t xml:space="preserve"> по </w:t>
            </w:r>
            <w:r w:rsidRPr="00B17859">
              <w:rPr>
                <w:noProof/>
              </w:rPr>
              <w:t>единому реестру средств</w:t>
            </w:r>
            <w:r w:rsidRPr="00A735A4">
              <w:t xml:space="preserve"> идентификации (</w:t>
            </w:r>
            <w:r w:rsidRPr="00A735A4">
              <w:rPr>
                <w:lang w:val="en-US"/>
              </w:rPr>
              <w:t>ctcdo</w:t>
            </w:r>
            <w:r w:rsidRPr="00A735A4">
              <w:t>: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Identification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Means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y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Id</w:t>
            </w:r>
            <w:r w:rsidRPr="00FE0F6D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A735A4">
              <w:t>)» в составе реквизита «Средство идентификации (</w:t>
            </w:r>
            <w:r w:rsidRPr="00A735A4">
              <w:rPr>
                <w:lang w:val="en-US"/>
              </w:rPr>
              <w:t>ctcdo</w:t>
            </w:r>
            <w:r w:rsidRPr="00A735A4">
              <w:t>:‌</w:t>
            </w:r>
            <w:r w:rsidRPr="00A735A4">
              <w:rPr>
                <w:lang w:val="en-US"/>
              </w:rPr>
              <w:t>Identification</w:t>
            </w:r>
            <w:r w:rsidRPr="00A735A4">
              <w:t>‌</w:t>
            </w:r>
            <w:r w:rsidRPr="00A735A4">
              <w:rPr>
                <w:lang w:val="en-US"/>
              </w:rPr>
              <w:t>Means</w:t>
            </w:r>
            <w:r w:rsidRPr="00A735A4">
              <w:t>‌</w:t>
            </w:r>
            <w:r w:rsidRPr="00A735A4">
              <w:rPr>
                <w:lang w:val="en-US"/>
              </w:rPr>
              <w:t>Item</w:t>
            </w:r>
            <w:r w:rsidRPr="00A735A4">
              <w:t>‌</w:t>
            </w:r>
            <w:r w:rsidRPr="00A735A4">
              <w:rPr>
                <w:lang w:val="en-US"/>
              </w:rPr>
              <w:t>Details</w:t>
            </w:r>
            <w:r w:rsidRPr="00BD1108">
              <w:t>)</w:t>
            </w:r>
            <w:r>
              <w:rPr>
                <w:noProof/>
              </w:rPr>
              <w:t>» не</w:t>
            </w:r>
            <w:r w:rsidRPr="00A735A4">
              <w:t xml:space="preserve"> должен </w:t>
            </w:r>
            <w:r>
              <w:rPr>
                <w:noProof/>
              </w:rPr>
              <w:t>быть заполнен</w:t>
            </w:r>
          </w:p>
        </w:tc>
      </w:tr>
      <w:tr w:rsidR="00244A98" w:rsidRPr="00487A4D" w14:paraId="6423C726" w14:textId="77777777" w:rsidTr="000132E1">
        <w:trPr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D49BF2D" w14:textId="363D683F" w:rsidR="00244A98" w:rsidRPr="00F46C93" w:rsidRDefault="00FF0553" w:rsidP="00387A5B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58D9898" w14:textId="5C2D19E4" w:rsidR="00244A98" w:rsidRPr="00F46C93" w:rsidRDefault="00244A98" w:rsidP="00387A5B">
            <w:pPr>
              <w:pStyle w:val="af1"/>
            </w:pPr>
            <w:r w:rsidRPr="00E929DB">
              <w:t xml:space="preserve">в составе реквизита «Средство идентификации (ctcdo:‌Identification‌Means‌Item‌Details)», входящего в состав реквизита «Сведения о средстве идентификации (ctcdo:‌Identification‌Means‌Details)», количество экземпляров реквизита «Элемент данных средства идентификации (ctcdo:‌Identification‌Means‌Data‌Unit‌Details)» должно </w:t>
            </w:r>
            <w:r>
              <w:t xml:space="preserve">быть не менее минимального </w:t>
            </w:r>
            <w:r w:rsidRPr="00E929DB">
              <w:t>количеств</w:t>
            </w:r>
            <w:r>
              <w:t>а</w:t>
            </w:r>
            <w:r w:rsidRPr="00E929DB">
              <w:t xml:space="preserve"> создаваемых экземпляров реквизита «Блок данных средства идентификации», указанных в правилах формирования реквизита «Блок данных средства идентификации» в части средства идентификации, нанесенного на товар, индивидуальную</w:t>
            </w:r>
            <w:r>
              <w:t>,</w:t>
            </w:r>
            <w:r w:rsidRPr="00E929DB">
              <w:t xml:space="preserve"> потребительскую упаковку</w:t>
            </w:r>
            <w:r>
              <w:t xml:space="preserve"> (или групповую упаковку)</w:t>
            </w:r>
            <w:r w:rsidRPr="00E929DB">
              <w:rPr>
                <w:szCs w:val="24"/>
              </w:rPr>
              <w:t xml:space="preserve">», установленных решением Совета Комиссии о введении маркировки товаров, указанных в </w:t>
            </w:r>
            <w:r w:rsidRPr="00E929DB">
              <w:t>реквизите «</w:t>
            </w:r>
            <w:r w:rsidRPr="00E929DB">
              <w:rPr>
                <w:noProof/>
              </w:rPr>
              <w:t>Код товара по ТН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>ВЭД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 xml:space="preserve">ЕАЭС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s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Commodity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Code</w:t>
            </w:r>
            <w:r w:rsidRPr="00E929DB">
              <w:t>)»</w:t>
            </w:r>
          </w:p>
        </w:tc>
      </w:tr>
      <w:tr w:rsidR="00244A98" w:rsidRPr="00487A4D" w14:paraId="2F247BC1" w14:textId="77777777" w:rsidTr="000132E1">
        <w:trPr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B9BE508" w14:textId="6CD5077C" w:rsidR="00244A98" w:rsidRPr="00F46C93" w:rsidRDefault="00A54FF9" w:rsidP="00387A5B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3C23F97" w14:textId="6FDFE1CE" w:rsidR="00244A98" w:rsidRDefault="00244A98" w:rsidP="00537B79">
            <w:pPr>
              <w:pStyle w:val="afff0"/>
              <w:jc w:val="left"/>
              <w:rPr>
                <w:noProof/>
              </w:rPr>
            </w:pPr>
            <w:r w:rsidRPr="00E929DB">
              <w:rPr>
                <w:noProof/>
              </w:rPr>
              <w:t>правила формирования экземпляров</w:t>
            </w:r>
            <w:r w:rsidRPr="00A735A4">
              <w:t xml:space="preserve"> реквизита «Элемент данных средства идентификации (</w:t>
            </w:r>
            <w:r w:rsidRPr="00A735A4">
              <w:rPr>
                <w:lang w:val="en-US"/>
              </w:rPr>
              <w:t>ctcdo</w:t>
            </w:r>
            <w:r w:rsidRPr="00A735A4">
              <w:t>:‌</w:t>
            </w:r>
            <w:r w:rsidRPr="00A735A4">
              <w:rPr>
                <w:lang w:val="en-US"/>
              </w:rPr>
              <w:t>Identification</w:t>
            </w:r>
            <w:r w:rsidRPr="00A735A4">
              <w:t>‌</w:t>
            </w:r>
            <w:r w:rsidRPr="00A735A4">
              <w:rPr>
                <w:lang w:val="en-US"/>
              </w:rPr>
              <w:t>Means</w:t>
            </w:r>
            <w:r w:rsidRPr="00A735A4">
              <w:t>‌</w:t>
            </w:r>
            <w:r w:rsidRPr="00A735A4">
              <w:rPr>
                <w:lang w:val="en-US"/>
              </w:rPr>
              <w:t>Data</w:t>
            </w:r>
            <w:r w:rsidRPr="00A735A4">
              <w:t>‌</w:t>
            </w:r>
            <w:r w:rsidRPr="00A735A4">
              <w:rPr>
                <w:lang w:val="en-US"/>
              </w:rPr>
              <w:t>Unit</w:t>
            </w:r>
            <w:r w:rsidRPr="00A735A4">
              <w:t>‌</w:t>
            </w:r>
            <w:r w:rsidRPr="00A735A4">
              <w:rPr>
                <w:lang w:val="en-US"/>
              </w:rPr>
              <w:t>Details</w:t>
            </w:r>
            <w:r w:rsidRPr="00A735A4">
              <w:t xml:space="preserve">)» </w:t>
            </w:r>
          </w:p>
          <w:p w14:paraId="5392506E" w14:textId="10E20A48" w:rsidR="00244A98" w:rsidRPr="00F46C93" w:rsidRDefault="00244A98" w:rsidP="00387A5B">
            <w:pPr>
              <w:pStyle w:val="af1"/>
            </w:pPr>
            <w:r w:rsidRPr="00A735A4">
              <w:t>в составе реквизита «Средство идентификации (</w:t>
            </w:r>
            <w:r w:rsidRPr="00A735A4">
              <w:rPr>
                <w:lang w:val="en-US"/>
              </w:rPr>
              <w:t>ctcdo</w:t>
            </w:r>
            <w:r w:rsidRPr="00A735A4">
              <w:t>:‌</w:t>
            </w:r>
            <w:r w:rsidRPr="00A735A4">
              <w:rPr>
                <w:lang w:val="en-US"/>
              </w:rPr>
              <w:t>Identification</w:t>
            </w:r>
            <w:r w:rsidRPr="00A735A4">
              <w:t>‌</w:t>
            </w:r>
            <w:r w:rsidRPr="00A735A4">
              <w:rPr>
                <w:lang w:val="en-US"/>
              </w:rPr>
              <w:t>Means</w:t>
            </w:r>
            <w:r w:rsidRPr="00A735A4">
              <w:t>‌</w:t>
            </w:r>
            <w:r w:rsidRPr="00A735A4">
              <w:rPr>
                <w:lang w:val="en-US"/>
              </w:rPr>
              <w:t>Item</w:t>
            </w:r>
            <w:r w:rsidRPr="00A735A4">
              <w:t>‌</w:t>
            </w:r>
            <w:r w:rsidRPr="00A735A4">
              <w:rPr>
                <w:lang w:val="en-US"/>
              </w:rPr>
              <w:t>Details</w:t>
            </w:r>
            <w:r w:rsidRPr="00A735A4">
              <w:t xml:space="preserve">)», </w:t>
            </w:r>
            <w:r w:rsidRPr="00E929DB">
              <w:t>входящего в состав реквизита «</w:t>
            </w:r>
            <w:r w:rsidRPr="00E929DB">
              <w:rPr>
                <w:noProof/>
              </w:rPr>
              <w:t xml:space="preserve">Сведения о средстве идентификации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tc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Identification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Means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Details</w:t>
            </w:r>
            <w:r w:rsidRPr="00E929DB">
              <w:t>)», должны соответствовать правилам формирования реквизита «Блок данных средства идентификации» в части</w:t>
            </w:r>
            <w:r w:rsidRPr="00A735A4">
              <w:t xml:space="preserve"> средства идентификации</w:t>
            </w:r>
            <w:r w:rsidRPr="00E929DB">
              <w:t>, нанесенного на товар, индивидуальную</w:t>
            </w:r>
            <w:r>
              <w:t>,</w:t>
            </w:r>
            <w:r w:rsidRPr="00E929DB">
              <w:t xml:space="preserve"> потребительскую упаковку</w:t>
            </w:r>
            <w:r>
              <w:t xml:space="preserve"> (или групповую упаковку)</w:t>
            </w:r>
            <w:r w:rsidRPr="00E929DB">
              <w:t xml:space="preserve">, </w:t>
            </w:r>
            <w:r w:rsidRPr="00E929DB">
              <w:rPr>
                <w:szCs w:val="24"/>
              </w:rPr>
              <w:t>установленны</w:t>
            </w:r>
            <w:r>
              <w:rPr>
                <w:szCs w:val="24"/>
              </w:rPr>
              <w:t>х</w:t>
            </w:r>
            <w:r w:rsidRPr="00E929DB">
              <w:rPr>
                <w:szCs w:val="24"/>
              </w:rPr>
              <w:t xml:space="preserve"> решением Совета Комиссии о введении маркировки товаров, указанных в </w:t>
            </w:r>
            <w:r w:rsidRPr="00E929DB">
              <w:t>реквизите «</w:t>
            </w:r>
            <w:r w:rsidRPr="00E929DB">
              <w:rPr>
                <w:noProof/>
              </w:rPr>
              <w:t xml:space="preserve">Код товара </w:t>
            </w:r>
            <w:r>
              <w:rPr>
                <w:noProof/>
              </w:rPr>
              <w:br/>
            </w:r>
            <w:r w:rsidRPr="00E929DB">
              <w:rPr>
                <w:noProof/>
              </w:rPr>
              <w:t>по ТН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>ВЭД</w:t>
            </w:r>
            <w:r w:rsidRPr="00E929DB">
              <w:rPr>
                <w:noProof/>
                <w:lang w:val="en-US"/>
              </w:rPr>
              <w:t> </w:t>
            </w:r>
            <w:r w:rsidRPr="00E929DB">
              <w:rPr>
                <w:noProof/>
              </w:rPr>
              <w:t xml:space="preserve">ЕАЭС </w:t>
            </w:r>
            <w:r w:rsidRPr="00E929DB">
              <w:t>(</w:t>
            </w:r>
            <w:r w:rsidRPr="00E929DB">
              <w:rPr>
                <w:noProof/>
                <w:lang w:val="en-US"/>
              </w:rPr>
              <w:t>csdo</w:t>
            </w:r>
            <w:r w:rsidRPr="00E929DB">
              <w:rPr>
                <w:noProof/>
              </w:rPr>
              <w:t>:‌</w:t>
            </w:r>
            <w:r w:rsidRPr="00E929DB">
              <w:rPr>
                <w:noProof/>
                <w:lang w:val="en-US"/>
              </w:rPr>
              <w:t>Commodity</w:t>
            </w:r>
            <w:r w:rsidRPr="00E929DB">
              <w:rPr>
                <w:noProof/>
              </w:rPr>
              <w:t>‌</w:t>
            </w:r>
            <w:r w:rsidRPr="00E929DB">
              <w:rPr>
                <w:noProof/>
                <w:lang w:val="en-US"/>
              </w:rPr>
              <w:t>Code</w:t>
            </w:r>
            <w:r w:rsidRPr="00E929DB">
              <w:t>)»</w:t>
            </w:r>
          </w:p>
        </w:tc>
      </w:tr>
      <w:tr w:rsidR="00244A98" w:rsidRPr="00487A4D" w14:paraId="41D67046" w14:textId="77777777" w:rsidTr="000132E1">
        <w:trPr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A85B340" w14:textId="15778751" w:rsidR="00244A98" w:rsidRPr="00F46C93" w:rsidRDefault="00A54FF9" w:rsidP="00387A5B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63AA305" w14:textId="3E7ADC46" w:rsidR="00244A98" w:rsidRPr="00F46C93" w:rsidRDefault="00244A98" w:rsidP="00387A5B">
            <w:pPr>
              <w:pStyle w:val="af1"/>
            </w:pPr>
            <w:r w:rsidRPr="00F46C93">
              <w:t>значение реквизита «Код результата обработки сведений</w:t>
            </w:r>
          </w:p>
          <w:p w14:paraId="428D004F" w14:textId="77777777" w:rsidR="00244A98" w:rsidRDefault="00244A98" w:rsidP="00387A5B">
            <w:pPr>
              <w:pStyle w:val="af1"/>
            </w:pPr>
            <w:r w:rsidRPr="00F46C93">
              <w:t>(</w:t>
            </w:r>
            <w:r w:rsidRPr="00F46C93">
              <w:rPr>
                <w:lang w:val="en-US"/>
              </w:rPr>
              <w:t>ctsdo</w:t>
            </w:r>
            <w:r w:rsidRPr="00F46C93">
              <w:t>:​</w:t>
            </w:r>
            <w:r w:rsidRPr="00F46C93">
              <w:rPr>
                <w:lang w:val="en-US"/>
              </w:rPr>
              <w:t>Result</w:t>
            </w:r>
            <w:r w:rsidRPr="00F46C93">
              <w:t>​</w:t>
            </w:r>
            <w:r w:rsidRPr="00F46C93">
              <w:rPr>
                <w:lang w:val="en-US"/>
              </w:rPr>
              <w:t>Processing</w:t>
            </w:r>
            <w:r w:rsidRPr="00F46C93">
              <w:t>​</w:t>
            </w:r>
            <w:r w:rsidRPr="00F46C93">
              <w:rPr>
                <w:lang w:val="en-US"/>
              </w:rPr>
              <w:t>Code</w:t>
            </w:r>
            <w:r w:rsidRPr="00F46C93">
              <w:t>)» в составе сложного реквизита «Результат обработки (</w:t>
            </w:r>
            <w:r w:rsidRPr="00F46C93">
              <w:rPr>
                <w:lang w:val="en-US"/>
              </w:rPr>
              <w:t>ctcdo</w:t>
            </w:r>
            <w:r w:rsidRPr="00F46C93">
              <w:t>:​</w:t>
            </w:r>
            <w:r w:rsidRPr="00F46C93">
              <w:rPr>
                <w:lang w:val="en-US"/>
              </w:rPr>
              <w:t>Result</w:t>
            </w:r>
            <w:r w:rsidRPr="00F46C93">
              <w:t>​</w:t>
            </w:r>
            <w:r w:rsidRPr="00F46C93">
              <w:rPr>
                <w:lang w:val="en-US"/>
              </w:rPr>
              <w:t>Details</w:t>
            </w:r>
            <w:r w:rsidRPr="00F46C93">
              <w:t>)» должен содержать одно из следующих значений:</w:t>
            </w:r>
          </w:p>
          <w:p w14:paraId="64094A4F" w14:textId="26A83E62" w:rsidR="006C57C5" w:rsidRDefault="006C57C5" w:rsidP="00387A5B">
            <w:pPr>
              <w:pStyle w:val="af1"/>
            </w:pPr>
            <w:r w:rsidRPr="006C57C5">
              <w:t>«110» – «подлинность средства идентификации не подтверждена»;</w:t>
            </w:r>
          </w:p>
          <w:p w14:paraId="2312FBBD" w14:textId="36CC966C" w:rsidR="006C57C5" w:rsidRPr="00F46C93" w:rsidRDefault="006C57C5" w:rsidP="00387A5B">
            <w:pPr>
              <w:pStyle w:val="af1"/>
            </w:pPr>
            <w:r w:rsidRPr="006C57C5">
              <w:t>«610» – «подлинность средства идентификации подтверждена»;</w:t>
            </w:r>
          </w:p>
          <w:p w14:paraId="41219ED0" w14:textId="3B80618C" w:rsidR="00244A98" w:rsidRPr="00F46C93" w:rsidRDefault="006C57C5" w:rsidP="003C3942">
            <w:pPr>
              <w:pStyle w:val="af1"/>
            </w:pPr>
            <w:r w:rsidRPr="006C57C5">
              <w:t>«700</w:t>
            </w:r>
            <w:r>
              <w:t>» – «ошибка обработки сведений»</w:t>
            </w:r>
          </w:p>
        </w:tc>
      </w:tr>
      <w:tr w:rsidR="00244A98" w:rsidRPr="00487A4D" w14:paraId="6015693C" w14:textId="77777777" w:rsidTr="000132E1">
        <w:trPr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A9DF7AF" w14:textId="76D33D32" w:rsidR="00244A98" w:rsidRPr="00F46C93" w:rsidRDefault="00A54FF9" w:rsidP="00387A5B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933CEA3" w14:textId="77777777" w:rsidR="00244A98" w:rsidRPr="00F46C93" w:rsidRDefault="00244A98" w:rsidP="00387A5B">
            <w:pPr>
              <w:pStyle w:val="af1"/>
            </w:pPr>
            <w:r w:rsidRPr="00F46C93">
              <w:t>если значение реквизита «Код результата обработки сведений</w:t>
            </w:r>
          </w:p>
          <w:p w14:paraId="538B29CA" w14:textId="058030C1" w:rsidR="00244A98" w:rsidRPr="00F46C93" w:rsidRDefault="00244A98" w:rsidP="00387A5B">
            <w:pPr>
              <w:pStyle w:val="af1"/>
            </w:pPr>
            <w:r w:rsidRPr="00F46C93">
              <w:t>(</w:t>
            </w:r>
            <w:r w:rsidRPr="00F46C93">
              <w:rPr>
                <w:lang w:val="en-US"/>
              </w:rPr>
              <w:t>ctsdo</w:t>
            </w:r>
            <w:r w:rsidRPr="00F46C93">
              <w:t>:​</w:t>
            </w:r>
            <w:r w:rsidRPr="00F46C93">
              <w:rPr>
                <w:lang w:val="en-US"/>
              </w:rPr>
              <w:t>Result</w:t>
            </w:r>
            <w:r w:rsidRPr="00F46C93">
              <w:t>​</w:t>
            </w:r>
            <w:r w:rsidRPr="00F46C93">
              <w:rPr>
                <w:lang w:val="en-US"/>
              </w:rPr>
              <w:t>Processing</w:t>
            </w:r>
            <w:r w:rsidRPr="00F46C93">
              <w:t>​</w:t>
            </w:r>
            <w:r w:rsidRPr="00F46C93">
              <w:rPr>
                <w:lang w:val="en-US"/>
              </w:rPr>
              <w:t>Code</w:t>
            </w:r>
            <w:r w:rsidRPr="00F46C93">
              <w:t>)» в составе сложного реквизита «Результат обработки (</w:t>
            </w:r>
            <w:r w:rsidRPr="00F46C93">
              <w:rPr>
                <w:lang w:val="en-US"/>
              </w:rPr>
              <w:t>ctcdo</w:t>
            </w:r>
            <w:r w:rsidRPr="00F46C93">
              <w:t>:​</w:t>
            </w:r>
            <w:r w:rsidRPr="00F46C93">
              <w:rPr>
                <w:lang w:val="en-US"/>
              </w:rPr>
              <w:t>Result</w:t>
            </w:r>
            <w:r w:rsidRPr="00F46C93">
              <w:t>​</w:t>
            </w:r>
            <w:r w:rsidRPr="00F46C93">
              <w:rPr>
                <w:lang w:val="en-US"/>
              </w:rPr>
              <w:t>Details</w:t>
            </w:r>
            <w:r w:rsidR="006C57C5">
              <w:t>)» соответствует значению «610</w:t>
            </w:r>
            <w:r w:rsidRPr="00F46C93">
              <w:t>»,</w:t>
            </w:r>
          </w:p>
          <w:p w14:paraId="1CCF1DDA" w14:textId="156C2DBE" w:rsidR="00244A98" w:rsidRPr="00F46C93" w:rsidRDefault="00244A98" w:rsidP="00387A5B">
            <w:pPr>
              <w:pStyle w:val="af1"/>
            </w:pPr>
            <w:r w:rsidRPr="00F46C93">
              <w:lastRenderedPageBreak/>
              <w:t>реквизит «</w:t>
            </w:r>
            <w:r w:rsidRPr="00495364">
              <w:t>Статус маркированного товара (</w:t>
            </w:r>
            <w:r w:rsidRPr="00495364">
              <w:rPr>
                <w:lang w:val="en-US"/>
              </w:rPr>
              <w:t>ctcdo</w:t>
            </w:r>
            <w:r w:rsidRPr="00495364">
              <w:t>:​</w:t>
            </w:r>
            <w:r w:rsidRPr="00495364">
              <w:rPr>
                <w:lang w:val="en-US"/>
              </w:rPr>
              <w:t>Marked</w:t>
            </w:r>
            <w:r w:rsidRPr="00495364">
              <w:t>​</w:t>
            </w:r>
            <w:r w:rsidRPr="00495364">
              <w:rPr>
                <w:lang w:val="en-US"/>
              </w:rPr>
              <w:t>Goods</w:t>
            </w:r>
            <w:r w:rsidRPr="00495364">
              <w:t>​</w:t>
            </w:r>
            <w:r w:rsidRPr="00495364">
              <w:rPr>
                <w:lang w:val="en-US"/>
              </w:rPr>
              <w:t>Status</w:t>
            </w:r>
            <w:r w:rsidRPr="00495364">
              <w:t>​</w:t>
            </w:r>
            <w:r w:rsidRPr="00495364">
              <w:rPr>
                <w:lang w:val="en-US"/>
              </w:rPr>
              <w:t>Details</w:t>
            </w:r>
            <w:r w:rsidRPr="00495364">
              <w:t>)» в составе сложного реквизита «</w:t>
            </w:r>
            <w:r w:rsidRPr="00977DE9">
              <w:rPr>
                <w:noProof/>
              </w:rPr>
              <w:t>Сведения о средстве идентификации</w:t>
            </w:r>
            <w:r>
              <w:rPr>
                <w:noProof/>
              </w:rPr>
              <w:t xml:space="preserve"> </w:t>
            </w:r>
            <w:r w:rsidRPr="00977DE9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977DE9">
              <w:rPr>
                <w:noProof/>
              </w:rPr>
              <w:t>:​</w:t>
            </w:r>
            <w:r>
              <w:rPr>
                <w:noProof/>
                <w:lang w:val="en-US"/>
              </w:rPr>
              <w:t>Identification</w:t>
            </w:r>
            <w:r w:rsidRPr="00977DE9">
              <w:rPr>
                <w:noProof/>
              </w:rPr>
              <w:t>​</w:t>
            </w:r>
            <w:r>
              <w:rPr>
                <w:noProof/>
                <w:lang w:val="en-US"/>
              </w:rPr>
              <w:t>Means</w:t>
            </w:r>
            <w:r w:rsidRPr="00977DE9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F46C93">
              <w:t>)» должен быть заполнен, а значение реквизита «Код статуса маркированного товара (</w:t>
            </w:r>
            <w:r w:rsidRPr="00F46C93">
              <w:rPr>
                <w:lang w:val="en-US"/>
              </w:rPr>
              <w:t>ctsdo</w:t>
            </w:r>
            <w:r w:rsidRPr="00F46C93">
              <w:t>:​</w:t>
            </w:r>
            <w:r w:rsidRPr="00F46C93">
              <w:rPr>
                <w:lang w:val="en-US"/>
              </w:rPr>
              <w:t>Marked</w:t>
            </w:r>
            <w:r w:rsidRPr="00F46C93">
              <w:t>​</w:t>
            </w:r>
            <w:r w:rsidRPr="00F46C93">
              <w:rPr>
                <w:lang w:val="en-US"/>
              </w:rPr>
              <w:t>Goods</w:t>
            </w:r>
            <w:r w:rsidRPr="00F46C93">
              <w:t>​</w:t>
            </w:r>
            <w:r w:rsidRPr="00F46C93">
              <w:rPr>
                <w:lang w:val="en-US"/>
              </w:rPr>
              <w:t>Status</w:t>
            </w:r>
            <w:r w:rsidRPr="00F46C93">
              <w:t>​</w:t>
            </w:r>
            <w:r w:rsidRPr="00F46C93">
              <w:rPr>
                <w:lang w:val="en-US"/>
              </w:rPr>
              <w:t>Code</w:t>
            </w:r>
            <w:r w:rsidRPr="00F46C93">
              <w:t>)» в его составе должно соответствовать одному из следующих значений:</w:t>
            </w:r>
          </w:p>
          <w:p w14:paraId="1D4039A1" w14:textId="3FE97750" w:rsidR="00244A98" w:rsidRPr="00F46C93" w:rsidRDefault="006836D1" w:rsidP="00B92F1C">
            <w:pPr>
              <w:pStyle w:val="af1"/>
            </w:pPr>
            <w:r>
              <w:t>«</w:t>
            </w:r>
            <w:r w:rsidR="00244A98" w:rsidRPr="00F46C93">
              <w:t>10</w:t>
            </w:r>
            <w:r>
              <w:t>»</w:t>
            </w:r>
            <w:r w:rsidR="00244A98" w:rsidRPr="00F46C93">
              <w:t xml:space="preserve"> – </w:t>
            </w:r>
            <w:r>
              <w:t>«</w:t>
            </w:r>
            <w:r w:rsidR="00244A98" w:rsidRPr="00F46C93">
              <w:t>товар введен в оборот в государстве-члене</w:t>
            </w:r>
            <w:r>
              <w:t>»</w:t>
            </w:r>
            <w:r w:rsidR="00244A98" w:rsidRPr="00F46C93">
              <w:t xml:space="preserve">; </w:t>
            </w:r>
          </w:p>
          <w:p w14:paraId="43EF9A0C" w14:textId="746BF763" w:rsidR="00244A98" w:rsidRPr="00F46C93" w:rsidRDefault="006836D1" w:rsidP="00B92F1C">
            <w:pPr>
              <w:pStyle w:val="af1"/>
            </w:pPr>
            <w:r>
              <w:t>«</w:t>
            </w:r>
            <w:r w:rsidR="00244A98" w:rsidRPr="00F46C93">
              <w:t>20</w:t>
            </w:r>
            <w:r>
              <w:t>»</w:t>
            </w:r>
            <w:r w:rsidR="00244A98" w:rsidRPr="00F46C93">
              <w:t xml:space="preserve"> – </w:t>
            </w:r>
            <w:r>
              <w:t>«</w:t>
            </w:r>
            <w:r w:rsidR="00244A98" w:rsidRPr="00F46C93">
              <w:t>товар выведен из оборота</w:t>
            </w:r>
            <w:r>
              <w:t>»</w:t>
            </w:r>
            <w:r w:rsidR="00244A98" w:rsidRPr="00F46C93">
              <w:t>;</w:t>
            </w:r>
          </w:p>
          <w:p w14:paraId="50B8E426" w14:textId="1FE53896" w:rsidR="00244A98" w:rsidRPr="00F46C93" w:rsidRDefault="006836D1" w:rsidP="00B92F1C">
            <w:pPr>
              <w:pStyle w:val="af1"/>
            </w:pPr>
            <w:r>
              <w:t>«</w:t>
            </w:r>
            <w:r w:rsidR="00244A98" w:rsidRPr="00F46C93">
              <w:t>31</w:t>
            </w:r>
            <w:r>
              <w:t>»</w:t>
            </w:r>
            <w:r w:rsidR="00244A98" w:rsidRPr="00F46C93">
              <w:t xml:space="preserve"> – </w:t>
            </w:r>
            <w:r>
              <w:t>«</w:t>
            </w:r>
            <w:r w:rsidR="00244A98" w:rsidRPr="00F46C93">
              <w:t>товар реализован (предназначен для реализации) в рамках трансграничной торговли</w:t>
            </w:r>
            <w:r>
              <w:t>»</w:t>
            </w:r>
          </w:p>
        </w:tc>
      </w:tr>
      <w:tr w:rsidR="00700717" w:rsidRPr="00487A4D" w14:paraId="73BE02AF" w14:textId="77777777" w:rsidTr="000132E1">
        <w:trPr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3EA4FCB" w14:textId="3641CB55" w:rsidR="00700717" w:rsidRDefault="00700717" w:rsidP="00387A5B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1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513DD31" w14:textId="59BC5C3F" w:rsidR="00700717" w:rsidRPr="00700717" w:rsidRDefault="00700717" w:rsidP="00700717">
            <w:pPr>
              <w:pStyle w:val="af1"/>
            </w:pPr>
            <w:r w:rsidRPr="00F46C93">
              <w:t>если значение реквизита «</w:t>
            </w:r>
            <w:r w:rsidRPr="00495364">
              <w:t>Статус маркированного товара (</w:t>
            </w:r>
            <w:r w:rsidRPr="00495364">
              <w:rPr>
                <w:lang w:val="en-US"/>
              </w:rPr>
              <w:t>ctcdo</w:t>
            </w:r>
            <w:r w:rsidRPr="00495364">
              <w:t>:​</w:t>
            </w:r>
            <w:r w:rsidRPr="00495364">
              <w:rPr>
                <w:lang w:val="en-US"/>
              </w:rPr>
              <w:t>Marked</w:t>
            </w:r>
            <w:r w:rsidRPr="00495364">
              <w:t>​</w:t>
            </w:r>
            <w:r w:rsidRPr="00495364">
              <w:rPr>
                <w:lang w:val="en-US"/>
              </w:rPr>
              <w:t>Goods</w:t>
            </w:r>
            <w:r w:rsidRPr="00495364">
              <w:t>​</w:t>
            </w:r>
            <w:r w:rsidRPr="00495364">
              <w:rPr>
                <w:lang w:val="en-US"/>
              </w:rPr>
              <w:t>Status</w:t>
            </w:r>
            <w:r w:rsidRPr="00495364">
              <w:t>​</w:t>
            </w:r>
            <w:r w:rsidRPr="00495364">
              <w:rPr>
                <w:lang w:val="en-US"/>
              </w:rPr>
              <w:t>Details</w:t>
            </w:r>
            <w:r w:rsidRPr="00495364">
              <w:t>)» в составе сложного реквизита «</w:t>
            </w:r>
            <w:r w:rsidRPr="00977DE9">
              <w:rPr>
                <w:noProof/>
              </w:rPr>
              <w:t>Сведения о средстве идентификации</w:t>
            </w:r>
            <w:r>
              <w:rPr>
                <w:noProof/>
              </w:rPr>
              <w:t xml:space="preserve"> </w:t>
            </w:r>
            <w:r w:rsidRPr="00977DE9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977DE9">
              <w:rPr>
                <w:noProof/>
              </w:rPr>
              <w:t>:​</w:t>
            </w:r>
            <w:r>
              <w:rPr>
                <w:noProof/>
                <w:lang w:val="en-US"/>
              </w:rPr>
              <w:t>Identification</w:t>
            </w:r>
            <w:r w:rsidRPr="00977DE9">
              <w:rPr>
                <w:noProof/>
              </w:rPr>
              <w:t>​</w:t>
            </w:r>
            <w:r>
              <w:rPr>
                <w:noProof/>
                <w:lang w:val="en-US"/>
              </w:rPr>
              <w:t>Means</w:t>
            </w:r>
            <w:r w:rsidRPr="00977DE9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>
              <w:t>)» соответствует значению «10</w:t>
            </w:r>
            <w:r w:rsidRPr="00F46C93">
              <w:t>»</w:t>
            </w:r>
            <w:r>
              <w:t xml:space="preserve">, то </w:t>
            </w:r>
            <w:r w:rsidRPr="00F46C93">
              <w:t>реквизит «</w:t>
            </w:r>
            <w:r w:rsidRPr="00700717">
              <w:rPr>
                <w:noProof/>
              </w:rPr>
              <w:t>Код причины установки статуса</w:t>
            </w:r>
          </w:p>
          <w:p w14:paraId="7AFDDFE1" w14:textId="7F8C141D" w:rsidR="00700717" w:rsidRPr="00F46C93" w:rsidRDefault="00700717" w:rsidP="00700717">
            <w:pPr>
              <w:pStyle w:val="af1"/>
            </w:pPr>
            <w:r w:rsidRPr="00700717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700717">
              <w:rPr>
                <w:noProof/>
              </w:rPr>
              <w:t>:​</w:t>
            </w:r>
            <w:r>
              <w:rPr>
                <w:noProof/>
                <w:lang w:val="en-US"/>
              </w:rPr>
              <w:t>Marked</w:t>
            </w:r>
            <w:r w:rsidRPr="00700717">
              <w:rPr>
                <w:noProof/>
              </w:rPr>
              <w:t>​</w:t>
            </w:r>
            <w:r>
              <w:rPr>
                <w:noProof/>
                <w:lang w:val="en-US"/>
              </w:rPr>
              <w:t>Goods</w:t>
            </w:r>
            <w:r w:rsidRPr="00700717">
              <w:rPr>
                <w:noProof/>
              </w:rPr>
              <w:t>​</w:t>
            </w:r>
            <w:r>
              <w:rPr>
                <w:noProof/>
                <w:lang w:val="en-US"/>
              </w:rPr>
              <w:t>Status</w:t>
            </w:r>
            <w:r w:rsidRPr="00700717">
              <w:rPr>
                <w:noProof/>
              </w:rPr>
              <w:t>​</w:t>
            </w:r>
            <w:r>
              <w:rPr>
                <w:noProof/>
                <w:lang w:val="en-US"/>
              </w:rPr>
              <w:t>Reason</w:t>
            </w:r>
            <w:r w:rsidRPr="00700717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700717">
              <w:rPr>
                <w:noProof/>
              </w:rPr>
              <w:t>)</w:t>
            </w:r>
            <w:r>
              <w:rPr>
                <w:noProof/>
              </w:rPr>
              <w:t>»</w:t>
            </w:r>
            <w:r w:rsidRPr="00495364">
              <w:t xml:space="preserve"> в составе сложного реквизита «</w:t>
            </w:r>
            <w:r w:rsidRPr="00977DE9">
              <w:rPr>
                <w:noProof/>
              </w:rPr>
              <w:t>Сведения о средстве идентификации</w:t>
            </w:r>
            <w:r>
              <w:rPr>
                <w:noProof/>
              </w:rPr>
              <w:t xml:space="preserve"> </w:t>
            </w:r>
            <w:r w:rsidRPr="00977DE9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977DE9">
              <w:rPr>
                <w:noProof/>
              </w:rPr>
              <w:t>:​</w:t>
            </w:r>
            <w:r>
              <w:rPr>
                <w:noProof/>
                <w:lang w:val="en-US"/>
              </w:rPr>
              <w:t>Identification</w:t>
            </w:r>
            <w:r w:rsidRPr="00977DE9">
              <w:rPr>
                <w:noProof/>
              </w:rPr>
              <w:t>​</w:t>
            </w:r>
            <w:r>
              <w:rPr>
                <w:noProof/>
                <w:lang w:val="en-US"/>
              </w:rPr>
              <w:t>Means</w:t>
            </w:r>
            <w:r w:rsidRPr="00977DE9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F46C93">
              <w:t xml:space="preserve">)» должен </w:t>
            </w:r>
            <w:r>
              <w:t>содержать одно</w:t>
            </w:r>
            <w:r w:rsidRPr="00F46C93">
              <w:t xml:space="preserve"> из следующих значений:</w:t>
            </w:r>
          </w:p>
          <w:p w14:paraId="1C9705AE" w14:textId="010EDBEC" w:rsidR="00700717" w:rsidRDefault="00700717" w:rsidP="00700717">
            <w:pPr>
              <w:pStyle w:val="af1"/>
            </w:pPr>
            <w:r>
              <w:t>«34» – «возврат товара продавцу в рамках трансграничной торговли»;</w:t>
            </w:r>
          </w:p>
          <w:p w14:paraId="1F03E6E8" w14:textId="68C19F8D" w:rsidR="00700717" w:rsidRPr="00F46C93" w:rsidRDefault="00700717" w:rsidP="00700717">
            <w:pPr>
              <w:pStyle w:val="af1"/>
            </w:pPr>
            <w:r>
              <w:t>«99» – «информация аннулирована»</w:t>
            </w:r>
          </w:p>
        </w:tc>
      </w:tr>
      <w:tr w:rsidR="00700717" w:rsidRPr="00487A4D" w14:paraId="384D74BF" w14:textId="77777777" w:rsidTr="000132E1">
        <w:trPr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8D4929A" w14:textId="15224889" w:rsidR="00700717" w:rsidRDefault="00700717" w:rsidP="00387A5B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E848A59" w14:textId="045A3F48" w:rsidR="00700717" w:rsidRPr="00700717" w:rsidRDefault="00700717" w:rsidP="00700717">
            <w:pPr>
              <w:pStyle w:val="af1"/>
            </w:pPr>
            <w:r w:rsidRPr="00F46C93">
              <w:t>если значение реквизита «</w:t>
            </w:r>
            <w:r w:rsidRPr="00495364">
              <w:t>Статус маркированного товара (</w:t>
            </w:r>
            <w:r w:rsidRPr="00495364">
              <w:rPr>
                <w:lang w:val="en-US"/>
              </w:rPr>
              <w:t>ctcdo</w:t>
            </w:r>
            <w:r w:rsidRPr="00495364">
              <w:t>:​</w:t>
            </w:r>
            <w:r w:rsidRPr="00495364">
              <w:rPr>
                <w:lang w:val="en-US"/>
              </w:rPr>
              <w:t>Marked</w:t>
            </w:r>
            <w:r w:rsidRPr="00495364">
              <w:t>​</w:t>
            </w:r>
            <w:r w:rsidRPr="00495364">
              <w:rPr>
                <w:lang w:val="en-US"/>
              </w:rPr>
              <w:t>Goods</w:t>
            </w:r>
            <w:r w:rsidRPr="00495364">
              <w:t>​</w:t>
            </w:r>
            <w:r w:rsidRPr="00495364">
              <w:rPr>
                <w:lang w:val="en-US"/>
              </w:rPr>
              <w:t>Status</w:t>
            </w:r>
            <w:r w:rsidRPr="00495364">
              <w:t>​</w:t>
            </w:r>
            <w:r w:rsidRPr="00495364">
              <w:rPr>
                <w:lang w:val="en-US"/>
              </w:rPr>
              <w:t>Details</w:t>
            </w:r>
            <w:r w:rsidRPr="00495364">
              <w:t>)» в составе сложного реквизита «</w:t>
            </w:r>
            <w:r w:rsidRPr="00977DE9">
              <w:rPr>
                <w:noProof/>
              </w:rPr>
              <w:t>Сведения о средстве идентификации</w:t>
            </w:r>
            <w:r>
              <w:rPr>
                <w:noProof/>
              </w:rPr>
              <w:t xml:space="preserve"> </w:t>
            </w:r>
            <w:r w:rsidRPr="00977DE9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977DE9">
              <w:rPr>
                <w:noProof/>
              </w:rPr>
              <w:t>:​</w:t>
            </w:r>
            <w:r>
              <w:rPr>
                <w:noProof/>
                <w:lang w:val="en-US"/>
              </w:rPr>
              <w:t>Identification</w:t>
            </w:r>
            <w:r w:rsidRPr="00977DE9">
              <w:rPr>
                <w:noProof/>
              </w:rPr>
              <w:t>​</w:t>
            </w:r>
            <w:r>
              <w:rPr>
                <w:noProof/>
                <w:lang w:val="en-US"/>
              </w:rPr>
              <w:t>Means</w:t>
            </w:r>
            <w:r w:rsidRPr="00977DE9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>
              <w:t>)» соответствует значению «20</w:t>
            </w:r>
            <w:r w:rsidRPr="00F46C93">
              <w:t>»</w:t>
            </w:r>
            <w:r>
              <w:t xml:space="preserve">, то </w:t>
            </w:r>
            <w:r w:rsidRPr="00F46C93">
              <w:t>реквизит «</w:t>
            </w:r>
            <w:r w:rsidRPr="00700717">
              <w:rPr>
                <w:noProof/>
              </w:rPr>
              <w:t>Код причины установки статуса</w:t>
            </w:r>
          </w:p>
          <w:p w14:paraId="18FC98AD" w14:textId="77777777" w:rsidR="00700717" w:rsidRDefault="00700717" w:rsidP="00700717">
            <w:pPr>
              <w:pStyle w:val="af1"/>
            </w:pPr>
            <w:r w:rsidRPr="00700717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700717">
              <w:rPr>
                <w:noProof/>
              </w:rPr>
              <w:t>:​</w:t>
            </w:r>
            <w:r>
              <w:rPr>
                <w:noProof/>
                <w:lang w:val="en-US"/>
              </w:rPr>
              <w:t>Marked</w:t>
            </w:r>
            <w:r w:rsidRPr="00700717">
              <w:rPr>
                <w:noProof/>
              </w:rPr>
              <w:t>​</w:t>
            </w:r>
            <w:r>
              <w:rPr>
                <w:noProof/>
                <w:lang w:val="en-US"/>
              </w:rPr>
              <w:t>Goods</w:t>
            </w:r>
            <w:r w:rsidRPr="00700717">
              <w:rPr>
                <w:noProof/>
              </w:rPr>
              <w:t>​</w:t>
            </w:r>
            <w:r>
              <w:rPr>
                <w:noProof/>
                <w:lang w:val="en-US"/>
              </w:rPr>
              <w:t>Status</w:t>
            </w:r>
            <w:r w:rsidRPr="00700717">
              <w:rPr>
                <w:noProof/>
              </w:rPr>
              <w:t>​</w:t>
            </w:r>
            <w:r>
              <w:rPr>
                <w:noProof/>
                <w:lang w:val="en-US"/>
              </w:rPr>
              <w:t>Reason</w:t>
            </w:r>
            <w:r w:rsidRPr="00700717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700717">
              <w:rPr>
                <w:noProof/>
              </w:rPr>
              <w:t>)</w:t>
            </w:r>
            <w:r>
              <w:rPr>
                <w:noProof/>
              </w:rPr>
              <w:t>»</w:t>
            </w:r>
            <w:r w:rsidRPr="00495364">
              <w:t xml:space="preserve"> в составе сложного реквизита «</w:t>
            </w:r>
            <w:r w:rsidRPr="00977DE9">
              <w:rPr>
                <w:noProof/>
              </w:rPr>
              <w:t>Сведения о средстве идентификации</w:t>
            </w:r>
            <w:r>
              <w:rPr>
                <w:noProof/>
              </w:rPr>
              <w:t xml:space="preserve"> </w:t>
            </w:r>
            <w:r w:rsidRPr="00977DE9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977DE9">
              <w:rPr>
                <w:noProof/>
              </w:rPr>
              <w:t>:​</w:t>
            </w:r>
            <w:r>
              <w:rPr>
                <w:noProof/>
                <w:lang w:val="en-US"/>
              </w:rPr>
              <w:t>Identification</w:t>
            </w:r>
            <w:r w:rsidRPr="00977DE9">
              <w:rPr>
                <w:noProof/>
              </w:rPr>
              <w:t>​</w:t>
            </w:r>
            <w:r>
              <w:rPr>
                <w:noProof/>
                <w:lang w:val="en-US"/>
              </w:rPr>
              <w:t>Means</w:t>
            </w:r>
            <w:r w:rsidRPr="00977DE9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F46C93">
              <w:t xml:space="preserve">)» должен </w:t>
            </w:r>
            <w:r>
              <w:t xml:space="preserve">содержать значение «33» – «принятие товара к учету </w:t>
            </w:r>
          </w:p>
          <w:p w14:paraId="7E08F289" w14:textId="2D79DEC5" w:rsidR="00700717" w:rsidRPr="00F46C93" w:rsidRDefault="00700717" w:rsidP="00700717">
            <w:pPr>
              <w:pStyle w:val="af1"/>
            </w:pPr>
            <w:r>
              <w:t>в рамках трансграничной торговли»</w:t>
            </w:r>
          </w:p>
        </w:tc>
      </w:tr>
      <w:tr w:rsidR="00700717" w:rsidRPr="00487A4D" w14:paraId="5FCAA7CC" w14:textId="77777777" w:rsidTr="000132E1">
        <w:trPr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69B3EA9" w14:textId="5F455C46" w:rsidR="00700717" w:rsidRDefault="00700717" w:rsidP="00387A5B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A088830" w14:textId="4826CF5C" w:rsidR="00700717" w:rsidRPr="00700717" w:rsidRDefault="00700717" w:rsidP="00700717">
            <w:pPr>
              <w:pStyle w:val="af1"/>
            </w:pPr>
            <w:r w:rsidRPr="00F46C93">
              <w:t>если значение реквизита «</w:t>
            </w:r>
            <w:r w:rsidRPr="00495364">
              <w:t>Статус маркированного товара (</w:t>
            </w:r>
            <w:r w:rsidRPr="00495364">
              <w:rPr>
                <w:lang w:val="en-US"/>
              </w:rPr>
              <w:t>ctcdo</w:t>
            </w:r>
            <w:r w:rsidRPr="00495364">
              <w:t>:​</w:t>
            </w:r>
            <w:r w:rsidRPr="00495364">
              <w:rPr>
                <w:lang w:val="en-US"/>
              </w:rPr>
              <w:t>Marked</w:t>
            </w:r>
            <w:r w:rsidRPr="00495364">
              <w:t>​</w:t>
            </w:r>
            <w:r w:rsidRPr="00495364">
              <w:rPr>
                <w:lang w:val="en-US"/>
              </w:rPr>
              <w:t>Goods</w:t>
            </w:r>
            <w:r w:rsidRPr="00495364">
              <w:t>​</w:t>
            </w:r>
            <w:r w:rsidRPr="00495364">
              <w:rPr>
                <w:lang w:val="en-US"/>
              </w:rPr>
              <w:t>Status</w:t>
            </w:r>
            <w:r w:rsidRPr="00495364">
              <w:t>​</w:t>
            </w:r>
            <w:r w:rsidRPr="00495364">
              <w:rPr>
                <w:lang w:val="en-US"/>
              </w:rPr>
              <w:t>Details</w:t>
            </w:r>
            <w:r w:rsidRPr="00495364">
              <w:t>)» в составе сложного реквизита «</w:t>
            </w:r>
            <w:r w:rsidRPr="00977DE9">
              <w:rPr>
                <w:noProof/>
              </w:rPr>
              <w:t>Сведения о средстве идентификации</w:t>
            </w:r>
            <w:r>
              <w:rPr>
                <w:noProof/>
              </w:rPr>
              <w:t xml:space="preserve"> </w:t>
            </w:r>
            <w:r w:rsidRPr="00977DE9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977DE9">
              <w:rPr>
                <w:noProof/>
              </w:rPr>
              <w:t>:​</w:t>
            </w:r>
            <w:r>
              <w:rPr>
                <w:noProof/>
                <w:lang w:val="en-US"/>
              </w:rPr>
              <w:t>Identification</w:t>
            </w:r>
            <w:r w:rsidRPr="00977DE9">
              <w:rPr>
                <w:noProof/>
              </w:rPr>
              <w:t>​</w:t>
            </w:r>
            <w:r>
              <w:rPr>
                <w:noProof/>
                <w:lang w:val="en-US"/>
              </w:rPr>
              <w:t>Means</w:t>
            </w:r>
            <w:r w:rsidRPr="00977DE9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>
              <w:t>)» соответствует значению «31</w:t>
            </w:r>
            <w:r w:rsidRPr="00F46C93">
              <w:t>»</w:t>
            </w:r>
            <w:r>
              <w:t xml:space="preserve">, то </w:t>
            </w:r>
            <w:r w:rsidRPr="00F46C93">
              <w:t>реквизит «</w:t>
            </w:r>
            <w:r w:rsidRPr="00700717">
              <w:rPr>
                <w:noProof/>
              </w:rPr>
              <w:t>Код причины установки статуса</w:t>
            </w:r>
          </w:p>
          <w:p w14:paraId="7CBFA931" w14:textId="23E8D50B" w:rsidR="00700717" w:rsidRPr="00F46C93" w:rsidRDefault="00700717" w:rsidP="00700717">
            <w:pPr>
              <w:pStyle w:val="af1"/>
            </w:pPr>
            <w:r w:rsidRPr="00700717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700717">
              <w:rPr>
                <w:noProof/>
              </w:rPr>
              <w:t>:​</w:t>
            </w:r>
            <w:r>
              <w:rPr>
                <w:noProof/>
                <w:lang w:val="en-US"/>
              </w:rPr>
              <w:t>Marked</w:t>
            </w:r>
            <w:r w:rsidRPr="00700717">
              <w:rPr>
                <w:noProof/>
              </w:rPr>
              <w:t>​</w:t>
            </w:r>
            <w:r>
              <w:rPr>
                <w:noProof/>
                <w:lang w:val="en-US"/>
              </w:rPr>
              <w:t>Goods</w:t>
            </w:r>
            <w:r w:rsidRPr="00700717">
              <w:rPr>
                <w:noProof/>
              </w:rPr>
              <w:t>​</w:t>
            </w:r>
            <w:r>
              <w:rPr>
                <w:noProof/>
                <w:lang w:val="en-US"/>
              </w:rPr>
              <w:t>Status</w:t>
            </w:r>
            <w:r w:rsidRPr="00700717">
              <w:rPr>
                <w:noProof/>
              </w:rPr>
              <w:t>​</w:t>
            </w:r>
            <w:r>
              <w:rPr>
                <w:noProof/>
                <w:lang w:val="en-US"/>
              </w:rPr>
              <w:t>Reason</w:t>
            </w:r>
            <w:r w:rsidRPr="00700717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700717">
              <w:rPr>
                <w:noProof/>
              </w:rPr>
              <w:t>)</w:t>
            </w:r>
            <w:r>
              <w:rPr>
                <w:noProof/>
              </w:rPr>
              <w:t>»</w:t>
            </w:r>
            <w:r w:rsidRPr="00495364">
              <w:t xml:space="preserve"> в составе сложного реквизита </w:t>
            </w:r>
            <w:r>
              <w:t>не заполняется</w:t>
            </w:r>
          </w:p>
        </w:tc>
      </w:tr>
      <w:tr w:rsidR="00244A98" w:rsidRPr="00487A4D" w14:paraId="1DAA20C9" w14:textId="77777777" w:rsidTr="000132E1">
        <w:trPr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072FE10" w14:textId="764540F9" w:rsidR="00244A98" w:rsidRPr="00F46C93" w:rsidRDefault="00700717" w:rsidP="00316F87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689686E" w14:textId="77777777" w:rsidR="00244A98" w:rsidRPr="00F46C93" w:rsidRDefault="00244A98" w:rsidP="00387A5B">
            <w:pPr>
              <w:pStyle w:val="af1"/>
            </w:pPr>
            <w:r w:rsidRPr="00F46C93">
              <w:t>если значение реквизита «Код результата обработки сведений</w:t>
            </w:r>
          </w:p>
          <w:p w14:paraId="20781BC7" w14:textId="3A13C255" w:rsidR="00244A98" w:rsidRPr="00F46C93" w:rsidRDefault="00244A98" w:rsidP="00387A5B">
            <w:pPr>
              <w:pStyle w:val="af1"/>
            </w:pPr>
            <w:r w:rsidRPr="00F46C93">
              <w:t>(</w:t>
            </w:r>
            <w:r w:rsidRPr="00F46C93">
              <w:rPr>
                <w:lang w:val="en-US"/>
              </w:rPr>
              <w:t>ctsdo</w:t>
            </w:r>
            <w:r w:rsidRPr="00F46C93">
              <w:t>:​</w:t>
            </w:r>
            <w:r w:rsidRPr="00F46C93">
              <w:rPr>
                <w:lang w:val="en-US"/>
              </w:rPr>
              <w:t>Result</w:t>
            </w:r>
            <w:r w:rsidRPr="00F46C93">
              <w:t>​</w:t>
            </w:r>
            <w:r w:rsidRPr="00F46C93">
              <w:rPr>
                <w:lang w:val="en-US"/>
              </w:rPr>
              <w:t>Processing</w:t>
            </w:r>
            <w:r w:rsidRPr="00F46C93">
              <w:t>​</w:t>
            </w:r>
            <w:r w:rsidRPr="00F46C93">
              <w:rPr>
                <w:lang w:val="en-US"/>
              </w:rPr>
              <w:t>Code</w:t>
            </w:r>
            <w:r w:rsidRPr="00F46C93">
              <w:t>)» в составе сложного реквизита «Результат обработки (</w:t>
            </w:r>
            <w:r w:rsidRPr="00F46C93">
              <w:rPr>
                <w:lang w:val="en-US"/>
              </w:rPr>
              <w:t>ctcdo</w:t>
            </w:r>
            <w:r w:rsidRPr="00F46C93">
              <w:t>:​</w:t>
            </w:r>
            <w:r w:rsidRPr="00F46C93">
              <w:rPr>
                <w:lang w:val="en-US"/>
              </w:rPr>
              <w:t>Result</w:t>
            </w:r>
            <w:r w:rsidRPr="00F46C93">
              <w:t>​</w:t>
            </w:r>
            <w:r w:rsidRPr="00F46C93">
              <w:rPr>
                <w:lang w:val="en-US"/>
              </w:rPr>
              <w:t>Details</w:t>
            </w:r>
            <w:r w:rsidR="006C57C5">
              <w:t>)» соответствует значению «700</w:t>
            </w:r>
            <w:r w:rsidRPr="00F46C93">
              <w:t>»,</w:t>
            </w:r>
          </w:p>
          <w:p w14:paraId="3ACE76A3" w14:textId="77777777" w:rsidR="00244A98" w:rsidRPr="00487A4D" w:rsidRDefault="00244A98" w:rsidP="00387A5B">
            <w:pPr>
              <w:pStyle w:val="af1"/>
            </w:pPr>
            <w:r w:rsidRPr="00F46C93">
              <w:t>реквизит «Описание результата обработки сведений (</w:t>
            </w:r>
            <w:r w:rsidRPr="00F46C93">
              <w:rPr>
                <w:lang w:val="en-US"/>
              </w:rPr>
              <w:t>ctsdo</w:t>
            </w:r>
            <w:r w:rsidRPr="00F46C93">
              <w:t>:​</w:t>
            </w:r>
            <w:r w:rsidRPr="00F46C93">
              <w:rPr>
                <w:lang w:val="en-US"/>
              </w:rPr>
              <w:t>Result</w:t>
            </w:r>
            <w:r w:rsidRPr="00F46C93">
              <w:t>​</w:t>
            </w:r>
            <w:r w:rsidRPr="00F46C93">
              <w:rPr>
                <w:lang w:val="en-US"/>
              </w:rPr>
              <w:t>Description</w:t>
            </w:r>
            <w:r w:rsidRPr="00F46C93">
              <w:t>​</w:t>
            </w:r>
            <w:r w:rsidRPr="00F46C93">
              <w:rPr>
                <w:lang w:val="en-US"/>
              </w:rPr>
              <w:t>Text</w:t>
            </w:r>
            <w:r w:rsidRPr="00F46C93">
              <w:t>)» в составе сложного реквизита «Результат обработки (</w:t>
            </w:r>
            <w:r w:rsidRPr="00F46C93">
              <w:rPr>
                <w:lang w:val="en-US"/>
              </w:rPr>
              <w:t>ctcdo</w:t>
            </w:r>
            <w:r w:rsidRPr="00F46C93">
              <w:t>:​</w:t>
            </w:r>
            <w:r w:rsidRPr="00F46C93">
              <w:rPr>
                <w:lang w:val="en-US"/>
              </w:rPr>
              <w:t>Result</w:t>
            </w:r>
            <w:r w:rsidRPr="00F46C93">
              <w:t>​</w:t>
            </w:r>
            <w:r w:rsidRPr="00F46C93">
              <w:rPr>
                <w:lang w:val="en-US"/>
              </w:rPr>
              <w:t>Details</w:t>
            </w:r>
            <w:r w:rsidRPr="00F46C93">
              <w:t>)» должен быть заполнен</w:t>
            </w:r>
          </w:p>
        </w:tc>
      </w:tr>
      <w:tr w:rsidR="008C039E" w:rsidRPr="00487A4D" w14:paraId="38003C35" w14:textId="77777777" w:rsidTr="000132E1">
        <w:trPr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BDB5A40" w14:textId="25E1F757" w:rsidR="008C039E" w:rsidRDefault="00700717" w:rsidP="00316F87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C129C09" w14:textId="77777777" w:rsidR="008C039E" w:rsidRDefault="008C039E" w:rsidP="008C039E">
            <w:pPr>
              <w:pStyle w:val="af1"/>
            </w:pPr>
            <w:r>
              <w:t>реквизиты «Конечная дата (csdo:EndDate)» и «Номер серии продукта</w:t>
            </w:r>
          </w:p>
          <w:p w14:paraId="4921FD53" w14:textId="70F8FCDA" w:rsidR="008C039E" w:rsidRPr="00F46C93" w:rsidRDefault="008C039E" w:rsidP="008C039E">
            <w:pPr>
              <w:pStyle w:val="af1"/>
            </w:pPr>
            <w:r>
              <w:lastRenderedPageBreak/>
              <w:t>(ctsdo:ProductSeriesId)»</w:t>
            </w:r>
            <w:r w:rsidRPr="00495364">
              <w:t xml:space="preserve"> в составе сложного реквизита «</w:t>
            </w:r>
            <w:r w:rsidRPr="00984C47">
              <w:rPr>
                <w:noProof/>
              </w:rPr>
              <w:t>Сведения о средстве идентификации</w:t>
            </w:r>
            <w:r>
              <w:t xml:space="preserve"> </w:t>
            </w:r>
            <w:r w:rsidRPr="00984C47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984C47">
              <w:rPr>
                <w:noProof/>
              </w:rPr>
              <w:t>:​</w:t>
            </w:r>
            <w:r>
              <w:rPr>
                <w:noProof/>
                <w:lang w:val="en-US"/>
              </w:rPr>
              <w:t>Identification</w:t>
            </w:r>
            <w:r w:rsidRPr="00984C47">
              <w:rPr>
                <w:noProof/>
              </w:rPr>
              <w:t>​</w:t>
            </w:r>
            <w:r>
              <w:rPr>
                <w:noProof/>
                <w:lang w:val="en-US"/>
              </w:rPr>
              <w:t>Means</w:t>
            </w:r>
            <w:r w:rsidRPr="00984C47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>
              <w:rPr>
                <w:noProof/>
              </w:rPr>
              <w:t>)</w:t>
            </w:r>
            <w:r w:rsidRPr="00495364">
              <w:t>»</w:t>
            </w:r>
            <w:r>
              <w:t xml:space="preserve"> не должны быть заполнены</w:t>
            </w:r>
          </w:p>
        </w:tc>
      </w:tr>
      <w:tr w:rsidR="00244A98" w:rsidRPr="00F87D24" w14:paraId="58D708F0" w14:textId="77777777" w:rsidTr="000132E1">
        <w:trPr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2B88322" w14:textId="22C17255" w:rsidR="00244A98" w:rsidRPr="00F46C93" w:rsidRDefault="008C039E" w:rsidP="00316F87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1</w:t>
            </w:r>
            <w:r w:rsidR="00700717">
              <w:rPr>
                <w:lang w:val="ru-RU"/>
              </w:rPr>
              <w:t>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C153D18" w14:textId="77777777" w:rsidR="00244A98" w:rsidRPr="00F46C93" w:rsidRDefault="00244A98" w:rsidP="00387A5B">
            <w:pPr>
              <w:pStyle w:val="af1"/>
            </w:pPr>
            <w:r w:rsidRPr="00F46C93">
              <w:t>реквизит «Договорные отношения о средствах идентификации</w:t>
            </w:r>
          </w:p>
          <w:p w14:paraId="65D5A54C" w14:textId="77777777" w:rsidR="00244A98" w:rsidRPr="00F46C93" w:rsidRDefault="00244A98" w:rsidP="00387A5B">
            <w:pPr>
              <w:pStyle w:val="af1"/>
            </w:pPr>
            <w:r w:rsidRPr="00F46C93">
              <w:t>(</w:t>
            </w:r>
            <w:r w:rsidRPr="00F46C93">
              <w:rPr>
                <w:lang w:val="en-US"/>
              </w:rPr>
              <w:t>ctcdo</w:t>
            </w:r>
            <w:r w:rsidRPr="00F46C93">
              <w:t>:​</w:t>
            </w:r>
            <w:r w:rsidRPr="00F46C93">
              <w:rPr>
                <w:lang w:val="en-US"/>
              </w:rPr>
              <w:t>Identification</w:t>
            </w:r>
            <w:r w:rsidRPr="00F46C93">
              <w:t>​</w:t>
            </w:r>
            <w:r w:rsidRPr="00F46C93">
              <w:rPr>
                <w:lang w:val="en-US"/>
              </w:rPr>
              <w:t>Contract</w:t>
            </w:r>
            <w:r w:rsidRPr="00F46C93">
              <w:t>​</w:t>
            </w:r>
            <w:r w:rsidRPr="00F46C93">
              <w:rPr>
                <w:lang w:val="en-US"/>
              </w:rPr>
              <w:t>Relationship</w:t>
            </w:r>
            <w:r w:rsidRPr="00F46C93">
              <w:t>​</w:t>
            </w:r>
            <w:r w:rsidRPr="00F46C93">
              <w:rPr>
                <w:lang w:val="en-US"/>
              </w:rPr>
              <w:t>Details</w:t>
            </w:r>
            <w:r w:rsidRPr="00F46C93">
              <w:t>)» в составе сложного реквизита «Результат обработки сведений о средстве идентификации</w:t>
            </w:r>
          </w:p>
          <w:p w14:paraId="50333DCF" w14:textId="55F1A736" w:rsidR="00244A98" w:rsidRPr="00F46C93" w:rsidRDefault="00244A98" w:rsidP="003C3942">
            <w:pPr>
              <w:pStyle w:val="af1"/>
              <w:rPr>
                <w:lang w:val="en-US"/>
              </w:rPr>
            </w:pPr>
            <w:r w:rsidRPr="00F46C93">
              <w:rPr>
                <w:lang w:val="en-US"/>
              </w:rPr>
              <w:t xml:space="preserve">(ctcdo:​Identification​Means​Processing​Result​Details)» </w:t>
            </w:r>
            <w:r w:rsidRPr="00F46C93">
              <w:t>не</w:t>
            </w:r>
            <w:r w:rsidRPr="00F46C93">
              <w:rPr>
                <w:lang w:val="en-US"/>
              </w:rPr>
              <w:t xml:space="preserve"> </w:t>
            </w:r>
            <w:r w:rsidRPr="00F46C93">
              <w:t>заполняется</w:t>
            </w:r>
          </w:p>
        </w:tc>
      </w:tr>
    </w:tbl>
    <w:p w14:paraId="527DCD90" w14:textId="74BC233C" w:rsidR="001D6C9B" w:rsidRPr="00C203B8" w:rsidRDefault="001D6C9B" w:rsidP="001D6C9B">
      <w:pPr>
        <w:spacing w:line="240" w:lineRule="auto"/>
        <w:rPr>
          <w:sz w:val="24"/>
          <w:szCs w:val="24"/>
          <w:lang w:val="en-US"/>
        </w:rPr>
      </w:pPr>
    </w:p>
    <w:tbl>
      <w:tblPr>
        <w:tblStyle w:val="a3"/>
        <w:tblW w:w="2286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86"/>
      </w:tblGrid>
      <w:tr w:rsidR="00882511" w:rsidRPr="00F87D24" w14:paraId="0799AC66" w14:textId="77777777" w:rsidTr="00B7625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shd w:val="clear" w:color="auto" w:fill="auto"/>
          </w:tcPr>
          <w:p w14:paraId="1E3F9090" w14:textId="77777777" w:rsidR="00882511" w:rsidRPr="00C203B8" w:rsidRDefault="00882511" w:rsidP="008A0739">
            <w:pPr>
              <w:pStyle w:val="afb"/>
              <w:ind w:firstLine="0"/>
              <w:rPr>
                <w:color w:val="auto"/>
                <w:lang w:val="en-US"/>
              </w:rPr>
            </w:pPr>
          </w:p>
        </w:tc>
      </w:tr>
    </w:tbl>
    <w:p w14:paraId="63DBF674" w14:textId="77777777" w:rsidR="00882511" w:rsidRPr="00C203B8" w:rsidRDefault="00882511" w:rsidP="00882511">
      <w:pPr>
        <w:pStyle w:val="afb"/>
        <w:ind w:firstLine="0"/>
        <w:rPr>
          <w:sz w:val="28"/>
          <w:lang w:val="en-US"/>
        </w:rPr>
      </w:pPr>
    </w:p>
    <w:sectPr w:rsidR="00882511" w:rsidRPr="00C203B8" w:rsidSect="00414A89">
      <w:pgSz w:w="11906" w:h="16838"/>
      <w:pgMar w:top="1134" w:right="851" w:bottom="1134" w:left="1701" w:header="709" w:footer="709" w:gutter="0"/>
      <w:cols w:space="708"/>
      <w:docGrid w:linePitch="4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69F9BE3" w14:textId="77777777" w:rsidR="00913730" w:rsidRDefault="00913730" w:rsidP="00F60CE1">
      <w:pPr>
        <w:spacing w:line="240" w:lineRule="auto"/>
      </w:pPr>
      <w:r>
        <w:separator/>
      </w:r>
    </w:p>
  </w:endnote>
  <w:endnote w:type="continuationSeparator" w:id="0">
    <w:p w14:paraId="27300771" w14:textId="77777777" w:rsidR="00913730" w:rsidRDefault="00913730" w:rsidP="00F60CE1">
      <w:pPr>
        <w:spacing w:line="240" w:lineRule="auto"/>
      </w:pPr>
      <w:r>
        <w:continuationSeparator/>
      </w:r>
    </w:p>
  </w:endnote>
  <w:endnote w:type="continuationNotice" w:id="1">
    <w:p w14:paraId="508BE64A" w14:textId="77777777" w:rsidR="00913730" w:rsidRDefault="00913730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 Полужирный">
    <w:panose1 w:val="02020803070505020304"/>
    <w:charset w:val="00"/>
    <w:family w:val="roman"/>
    <w:notTrueType/>
    <w:pitch w:val="default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F927ABD" w14:textId="77777777" w:rsidR="00F87D24" w:rsidRDefault="00F87D24">
    <w:pPr>
      <w:pStyle w:val="a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D87C5B" w14:textId="77777777" w:rsidR="00F87D24" w:rsidRDefault="00F87D24">
    <w:pPr>
      <w:pStyle w:val="a4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37B53AF" w14:textId="77777777" w:rsidR="00F87D24" w:rsidRDefault="00F87D24">
    <w:pPr>
      <w:pStyle w:val="a4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5761DEF" w14:textId="77777777" w:rsidR="00F87D24" w:rsidRDefault="00F87D24">
    <w:pPr>
      <w:pStyle w:val="a4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69D91F" w14:textId="77777777" w:rsidR="00F87D24" w:rsidRDefault="00F87D24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18545FA" w14:textId="77777777" w:rsidR="00913730" w:rsidRDefault="00913730" w:rsidP="00F60CE1">
      <w:pPr>
        <w:spacing w:line="240" w:lineRule="auto"/>
      </w:pPr>
      <w:r>
        <w:separator/>
      </w:r>
    </w:p>
  </w:footnote>
  <w:footnote w:type="continuationSeparator" w:id="0">
    <w:p w14:paraId="7B9854CD" w14:textId="77777777" w:rsidR="00913730" w:rsidRDefault="00913730" w:rsidP="00F60CE1">
      <w:pPr>
        <w:spacing w:line="240" w:lineRule="auto"/>
      </w:pPr>
      <w:r>
        <w:continuationSeparator/>
      </w:r>
    </w:p>
  </w:footnote>
  <w:footnote w:type="continuationNotice" w:id="1">
    <w:p w14:paraId="2391EF0C" w14:textId="77777777" w:rsidR="00913730" w:rsidRDefault="00913730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483341373"/>
      <w:docPartObj>
        <w:docPartGallery w:val="Page Numbers (Top of Page)"/>
        <w:docPartUnique/>
      </w:docPartObj>
    </w:sdtPr>
    <w:sdtContent>
      <w:p w14:paraId="02810F4E" w14:textId="7105A29A" w:rsidR="00F87D24" w:rsidRDefault="00F87D24" w:rsidP="002876D4">
        <w:pPr>
          <w:pStyle w:val="afd"/>
          <w:spacing w:line="360" w:lineRule="auto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D04DF">
          <w:rPr>
            <w:noProof/>
          </w:rPr>
          <w:t>3</w:t>
        </w:r>
        <w: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891412761"/>
      <w:docPartObj>
        <w:docPartGallery w:val="Page Numbers (Top of Page)"/>
        <w:docPartUnique/>
      </w:docPartObj>
    </w:sdtPr>
    <w:sdtContent>
      <w:p w14:paraId="1C641C64" w14:textId="790BAFA4" w:rsidR="00F87D24" w:rsidRDefault="00F87D24" w:rsidP="002876D4">
        <w:pPr>
          <w:pStyle w:val="afd"/>
          <w:spacing w:line="360" w:lineRule="auto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01B2C">
          <w:rPr>
            <w:noProof/>
          </w:rPr>
          <w:t>18</w:t>
        </w:r>
        <w:r>
          <w:fldChar w:fldCharType="end"/>
        </w:r>
      </w:p>
    </w:sdtContent>
  </w:sdt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334675232"/>
      <w:docPartObj>
        <w:docPartGallery w:val="Page Numbers (Top of Page)"/>
        <w:docPartUnique/>
      </w:docPartObj>
    </w:sdtPr>
    <w:sdtContent>
      <w:p w14:paraId="71634875" w14:textId="2A2F3E96" w:rsidR="00F87D24" w:rsidRDefault="00F87D24" w:rsidP="002876D4">
        <w:pPr>
          <w:pStyle w:val="afd"/>
          <w:spacing w:line="360" w:lineRule="auto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21</w:t>
        </w:r>
        <w:r>
          <w:fldChar w:fldCharType="end"/>
        </w:r>
      </w:p>
    </w:sdtContent>
  </w:sdt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789115960"/>
      <w:docPartObj>
        <w:docPartGallery w:val="Page Numbers (Top of Page)"/>
        <w:docPartUnique/>
      </w:docPartObj>
    </w:sdtPr>
    <w:sdtContent>
      <w:p w14:paraId="0993559B" w14:textId="314571B3" w:rsidR="00F87D24" w:rsidRDefault="00F87D24" w:rsidP="002876D4">
        <w:pPr>
          <w:pStyle w:val="afd"/>
          <w:spacing w:line="360" w:lineRule="auto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01B2C">
          <w:rPr>
            <w:noProof/>
          </w:rPr>
          <w:t>21</w:t>
        </w:r>
        <w:r>
          <w:fldChar w:fldCharType="end"/>
        </w:r>
      </w:p>
    </w:sdtContent>
  </w:sdt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997950302"/>
      <w:docPartObj>
        <w:docPartGallery w:val="Page Numbers (Top of Page)"/>
        <w:docPartUnique/>
      </w:docPartObj>
    </w:sdtPr>
    <w:sdtContent>
      <w:p w14:paraId="2BF1369B" w14:textId="00B0597A" w:rsidR="00F87D24" w:rsidRDefault="00F87D24" w:rsidP="002876D4">
        <w:pPr>
          <w:pStyle w:val="afd"/>
          <w:spacing w:line="360" w:lineRule="auto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01B2C">
          <w:rPr>
            <w:noProof/>
          </w:rPr>
          <w:t>25</w:t>
        </w:r>
        <w:r>
          <w:fldChar w:fldCharType="end"/>
        </w:r>
      </w:p>
    </w:sdtContent>
  </w:sdt>
</w:hdr>
</file>

<file path=word/header6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469514975"/>
      <w:docPartObj>
        <w:docPartGallery w:val="Page Numbers (Top of Page)"/>
        <w:docPartUnique/>
      </w:docPartObj>
    </w:sdtPr>
    <w:sdtContent>
      <w:p w14:paraId="0D09BF94" w14:textId="77777777" w:rsidR="00F87D24" w:rsidRDefault="00F87D24" w:rsidP="002876D4">
        <w:pPr>
          <w:pStyle w:val="afd"/>
          <w:spacing w:line="360" w:lineRule="auto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9</w:t>
        </w:r>
        <w:r>
          <w:fldChar w:fldCharType="end"/>
        </w:r>
      </w:p>
    </w:sdtContent>
  </w:sdt>
</w:hdr>
</file>

<file path=word/header7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629077367"/>
      <w:docPartObj>
        <w:docPartGallery w:val="Page Numbers (Top of Page)"/>
        <w:docPartUnique/>
      </w:docPartObj>
    </w:sdtPr>
    <w:sdtContent>
      <w:p w14:paraId="11E36671" w14:textId="6B86ED5A" w:rsidR="00F87D24" w:rsidRDefault="00F87D24" w:rsidP="002876D4">
        <w:pPr>
          <w:pStyle w:val="afd"/>
          <w:spacing w:line="360" w:lineRule="auto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01B2C">
          <w:rPr>
            <w:noProof/>
          </w:rPr>
          <w:t>27</w:t>
        </w:r>
        <w:r>
          <w:fldChar w:fldCharType="end"/>
        </w:r>
      </w:p>
    </w:sdtContent>
  </w:sdt>
</w:hdr>
</file>

<file path=word/header8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664618604"/>
      <w:docPartObj>
        <w:docPartGallery w:val="Page Numbers (Top of Page)"/>
        <w:docPartUnique/>
      </w:docPartObj>
    </w:sdtPr>
    <w:sdtContent>
      <w:p w14:paraId="4FB53CEA" w14:textId="77777777" w:rsidR="00F87D24" w:rsidRDefault="00F87D24" w:rsidP="002876D4">
        <w:pPr>
          <w:pStyle w:val="afd"/>
          <w:spacing w:line="360" w:lineRule="auto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9</w:t>
        </w:r>
        <w:r>
          <w:fldChar w:fldCharType="end"/>
        </w:r>
      </w:p>
    </w:sdtContent>
  </w:sdt>
</w:hdr>
</file>

<file path=word/header9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028060028"/>
      <w:docPartObj>
        <w:docPartGallery w:val="Page Numbers (Top of Page)"/>
        <w:docPartUnique/>
      </w:docPartObj>
    </w:sdtPr>
    <w:sdtContent>
      <w:p w14:paraId="40DD9E00" w14:textId="54A3D266" w:rsidR="00F87D24" w:rsidRDefault="00F87D24" w:rsidP="002876D4">
        <w:pPr>
          <w:pStyle w:val="afd"/>
          <w:spacing w:line="360" w:lineRule="auto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D04DF">
          <w:rPr>
            <w:noProof/>
          </w:rPr>
          <w:t>217</w:t>
        </w:r>
        <w: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B65912"/>
    <w:multiLevelType w:val="hybridMultilevel"/>
    <w:tmpl w:val="BC56D51E"/>
    <w:lvl w:ilvl="0" w:tplc="02F6FA2A">
      <w:start w:val="1"/>
      <w:numFmt w:val="decimal"/>
      <w:suff w:val="space"/>
      <w:lvlText w:val="%1."/>
      <w:lvlJc w:val="center"/>
      <w:pPr>
        <w:ind w:left="0" w:firstLine="0"/>
      </w:pPr>
      <w:rPr>
        <w:rFonts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2296B8B"/>
    <w:multiLevelType w:val="hybridMultilevel"/>
    <w:tmpl w:val="13FACF96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">
    <w:nsid w:val="1BFF2F9A"/>
    <w:multiLevelType w:val="hybridMultilevel"/>
    <w:tmpl w:val="AF1441DA"/>
    <w:lvl w:ilvl="0" w:tplc="04FA2D9E">
      <w:numFmt w:val="bullet"/>
      <w:lvlText w:val="−"/>
      <w:lvlJc w:val="left"/>
      <w:pPr>
        <w:ind w:left="1429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>
    <w:nsid w:val="20516E81"/>
    <w:multiLevelType w:val="multilevel"/>
    <w:tmpl w:val="6220C6B0"/>
    <w:lvl w:ilvl="0">
      <w:start w:val="1"/>
      <w:numFmt w:val="decimal"/>
      <w:suff w:val="space"/>
      <w:lvlText w:val="%1."/>
      <w:lvlJc w:val="left"/>
      <w:pPr>
        <w:ind w:left="0" w:firstLine="709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149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869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589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309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029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74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469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189" w:hanging="180"/>
      </w:pPr>
      <w:rPr>
        <w:rFonts w:hint="default"/>
      </w:rPr>
    </w:lvl>
  </w:abstractNum>
  <w:abstractNum w:abstractNumId="4">
    <w:nsid w:val="47082FB7"/>
    <w:multiLevelType w:val="hybridMultilevel"/>
    <w:tmpl w:val="F412189A"/>
    <w:lvl w:ilvl="0" w:tplc="0419000F">
      <w:start w:val="1"/>
      <w:numFmt w:val="decimal"/>
      <w:lvlText w:val="%1."/>
      <w:lvlJc w:val="left"/>
      <w:pPr>
        <w:ind w:left="720" w:hanging="607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4534261"/>
    <w:multiLevelType w:val="hybridMultilevel"/>
    <w:tmpl w:val="7AF8F11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C6A1C49"/>
    <w:multiLevelType w:val="multilevel"/>
    <w:tmpl w:val="01E4C6B0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>
    <w:nsid w:val="67853990"/>
    <w:multiLevelType w:val="hybridMultilevel"/>
    <w:tmpl w:val="22289FE8"/>
    <w:lvl w:ilvl="0" w:tplc="F2787176">
      <w:start w:val="1"/>
      <w:numFmt w:val="decimal"/>
      <w:lvlText w:val="%1."/>
      <w:lvlJc w:val="left"/>
      <w:pPr>
        <w:ind w:left="502" w:hanging="360"/>
      </w:pPr>
    </w:lvl>
    <w:lvl w:ilvl="1" w:tplc="04190019" w:tentative="1">
      <w:start w:val="1"/>
      <w:numFmt w:val="lowerLetter"/>
      <w:lvlText w:val="%2."/>
      <w:lvlJc w:val="left"/>
      <w:pPr>
        <w:ind w:left="2290" w:hanging="360"/>
      </w:pPr>
    </w:lvl>
    <w:lvl w:ilvl="2" w:tplc="0419001B" w:tentative="1">
      <w:start w:val="1"/>
      <w:numFmt w:val="lowerRoman"/>
      <w:lvlText w:val="%3."/>
      <w:lvlJc w:val="right"/>
      <w:pPr>
        <w:ind w:left="3010" w:hanging="180"/>
      </w:pPr>
    </w:lvl>
    <w:lvl w:ilvl="3" w:tplc="0419000F" w:tentative="1">
      <w:start w:val="1"/>
      <w:numFmt w:val="decimal"/>
      <w:lvlText w:val="%4."/>
      <w:lvlJc w:val="left"/>
      <w:pPr>
        <w:ind w:left="3730" w:hanging="360"/>
      </w:pPr>
    </w:lvl>
    <w:lvl w:ilvl="4" w:tplc="04190019" w:tentative="1">
      <w:start w:val="1"/>
      <w:numFmt w:val="lowerLetter"/>
      <w:lvlText w:val="%5."/>
      <w:lvlJc w:val="left"/>
      <w:pPr>
        <w:ind w:left="4450" w:hanging="360"/>
      </w:pPr>
    </w:lvl>
    <w:lvl w:ilvl="5" w:tplc="0419001B" w:tentative="1">
      <w:start w:val="1"/>
      <w:numFmt w:val="lowerRoman"/>
      <w:lvlText w:val="%6."/>
      <w:lvlJc w:val="right"/>
      <w:pPr>
        <w:ind w:left="5170" w:hanging="180"/>
      </w:pPr>
    </w:lvl>
    <w:lvl w:ilvl="6" w:tplc="0419000F" w:tentative="1">
      <w:start w:val="1"/>
      <w:numFmt w:val="decimal"/>
      <w:lvlText w:val="%7."/>
      <w:lvlJc w:val="left"/>
      <w:pPr>
        <w:ind w:left="5890" w:hanging="360"/>
      </w:pPr>
    </w:lvl>
    <w:lvl w:ilvl="7" w:tplc="04190019" w:tentative="1">
      <w:start w:val="1"/>
      <w:numFmt w:val="lowerLetter"/>
      <w:lvlText w:val="%8."/>
      <w:lvlJc w:val="left"/>
      <w:pPr>
        <w:ind w:left="6610" w:hanging="360"/>
      </w:pPr>
    </w:lvl>
    <w:lvl w:ilvl="8" w:tplc="0419001B" w:tentative="1">
      <w:start w:val="1"/>
      <w:numFmt w:val="lowerRoman"/>
      <w:lvlText w:val="%9."/>
      <w:lvlJc w:val="right"/>
      <w:pPr>
        <w:ind w:left="7330" w:hanging="180"/>
      </w:pPr>
    </w:lvl>
  </w:abstractNum>
  <w:abstractNum w:abstractNumId="8">
    <w:nsid w:val="6CD86E64"/>
    <w:multiLevelType w:val="multilevel"/>
    <w:tmpl w:val="ADDAFABC"/>
    <w:lvl w:ilvl="0">
      <w:start w:val="1"/>
      <w:numFmt w:val="upperRoman"/>
      <w:suff w:val="space"/>
      <w:lvlText w:val="%1."/>
      <w:lvlJc w:val="center"/>
      <w:pPr>
        <w:ind w:left="0" w:firstLine="0"/>
      </w:pPr>
      <w:rPr>
        <w:rFonts w:ascii="Times New Roman" w:hAnsi="Times New Roman" w:cs="Times New Roman" w:hint="default"/>
        <w:b w:val="0"/>
        <w:i w:val="0"/>
        <w:sz w:val="30"/>
      </w:rPr>
    </w:lvl>
    <w:lvl w:ilvl="1">
      <w:start w:val="1"/>
      <w:numFmt w:val="decimal"/>
      <w:suff w:val="space"/>
      <w:lvlText w:val="%2."/>
      <w:lvlJc w:val="left"/>
      <w:pPr>
        <w:ind w:left="2520" w:hanging="1800"/>
      </w:pPr>
      <w:rPr>
        <w:rFonts w:ascii="Times New Roman Полужирный" w:hAnsi="Times New Roman Полужирный" w:hint="default"/>
        <w:b/>
        <w:i w:val="0"/>
        <w:sz w:val="30"/>
      </w:rPr>
    </w:lvl>
    <w:lvl w:ilvl="2">
      <w:start w:val="1"/>
      <w:numFmt w:val="none"/>
      <w:lvlText w:val=""/>
      <w:lvlJc w:val="left"/>
      <w:pPr>
        <w:ind w:left="0" w:firstLine="0"/>
      </w:pPr>
      <w:rPr>
        <w:rFonts w:ascii="Times New Roman Полужирный" w:hAnsi="Times New Roman Полужирный" w:hint="default"/>
        <w:b/>
        <w:i w:val="0"/>
        <w:sz w:val="30"/>
      </w:rPr>
    </w:lvl>
    <w:lvl w:ilvl="3">
      <w:start w:val="1"/>
      <w:numFmt w:val="none"/>
      <w:lvlText w:val=""/>
      <w:lvlJc w:val="left"/>
      <w:pPr>
        <w:ind w:left="0" w:firstLine="0"/>
      </w:pPr>
      <w:rPr>
        <w:rFonts w:ascii="Times New Roman Полужирный" w:hAnsi="Times New Roman Полужирный" w:hint="default"/>
        <w:b/>
        <w:i w:val="0"/>
        <w:sz w:val="30"/>
      </w:rPr>
    </w:lvl>
    <w:lvl w:ilvl="4">
      <w:start w:val="1"/>
      <w:numFmt w:val="decimal"/>
      <w:lvlRestart w:val="2"/>
      <w:lvlText w:val="%1.%5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5">
      <w:start w:val="1"/>
      <w:numFmt w:val="decimal"/>
      <w:lvlRestart w:val="3"/>
      <w:lvlText w:val="%1.%2.%6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6">
      <w:start w:val="1"/>
      <w:numFmt w:val="decimal"/>
      <w:lvlRestart w:val="4"/>
      <w:lvlText w:val="%1.%2.%3.%7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7">
      <w:start w:val="1"/>
      <w:numFmt w:val="decimal"/>
      <w:lvlRestart w:val="4"/>
      <w:lvlText w:val="%1.%2.%3.%4.%8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3231"/>
        </w:tabs>
        <w:ind w:left="3231" w:hanging="1584"/>
      </w:pPr>
      <w:rPr>
        <w:rFonts w:hint="default"/>
      </w:rPr>
    </w:lvl>
  </w:abstractNum>
  <w:num w:numId="1">
    <w:abstractNumId w:val="3"/>
  </w:num>
  <w:num w:numId="2">
    <w:abstractNumId w:val="8"/>
  </w:num>
  <w:num w:numId="3">
    <w:abstractNumId w:val="0"/>
  </w:num>
  <w:num w:numId="4">
    <w:abstractNumId w:val="3"/>
    <w:lvlOverride w:ilvl="0">
      <w:startOverride w:val="1"/>
    </w:lvlOverride>
  </w:num>
  <w:num w:numId="5">
    <w:abstractNumId w:val="6"/>
  </w:num>
  <w:num w:numId="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>
      <w:startOverride w:val="1"/>
    </w:lvlOverride>
  </w:num>
  <w:num w:numId="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"/>
  </w:num>
  <w:num w:numId="12">
    <w:abstractNumId w:val="7"/>
  </w:num>
  <w:num w:numId="13">
    <w:abstractNumId w:val="4"/>
  </w:num>
  <w:num w:numId="14">
    <w:abstractNumId w:val="8"/>
  </w:num>
  <w:num w:numId="15">
    <w:abstractNumId w:val="8"/>
  </w:num>
  <w:num w:numId="16">
    <w:abstractNumId w:val="1"/>
  </w:num>
  <w:num w:numId="17">
    <w:abstractNumId w:val="3"/>
  </w:num>
  <w:num w:numId="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removePersonalInformation/>
  <w:removeDateAndTime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IwNDOxNLEwMjA0tDRS0lEKTi0uzszPAykwNK0FAI4rGwYtAAAA"/>
  </w:docVars>
  <w:rsids>
    <w:rsidRoot w:val="006E7357"/>
    <w:rsid w:val="00000227"/>
    <w:rsid w:val="000002F0"/>
    <w:rsid w:val="00000954"/>
    <w:rsid w:val="00000EF9"/>
    <w:rsid w:val="00002DDA"/>
    <w:rsid w:val="000032E9"/>
    <w:rsid w:val="00004BA4"/>
    <w:rsid w:val="00004E04"/>
    <w:rsid w:val="000070B5"/>
    <w:rsid w:val="0000728E"/>
    <w:rsid w:val="00012312"/>
    <w:rsid w:val="000132E1"/>
    <w:rsid w:val="000139A9"/>
    <w:rsid w:val="00013EFB"/>
    <w:rsid w:val="00015948"/>
    <w:rsid w:val="00015E4F"/>
    <w:rsid w:val="00015E78"/>
    <w:rsid w:val="0001613D"/>
    <w:rsid w:val="0001634A"/>
    <w:rsid w:val="000171E3"/>
    <w:rsid w:val="00017ECA"/>
    <w:rsid w:val="00021160"/>
    <w:rsid w:val="00021924"/>
    <w:rsid w:val="00021A22"/>
    <w:rsid w:val="0002394E"/>
    <w:rsid w:val="00023C61"/>
    <w:rsid w:val="00023EA1"/>
    <w:rsid w:val="00034AA5"/>
    <w:rsid w:val="00034D71"/>
    <w:rsid w:val="00034D9A"/>
    <w:rsid w:val="000355DD"/>
    <w:rsid w:val="000355ED"/>
    <w:rsid w:val="00035894"/>
    <w:rsid w:val="0003638B"/>
    <w:rsid w:val="00037958"/>
    <w:rsid w:val="00037BCB"/>
    <w:rsid w:val="0004070B"/>
    <w:rsid w:val="0004165F"/>
    <w:rsid w:val="000439FD"/>
    <w:rsid w:val="00044650"/>
    <w:rsid w:val="000460A0"/>
    <w:rsid w:val="00046BE7"/>
    <w:rsid w:val="00047DA7"/>
    <w:rsid w:val="0005153E"/>
    <w:rsid w:val="00051D0C"/>
    <w:rsid w:val="00052A10"/>
    <w:rsid w:val="00053301"/>
    <w:rsid w:val="00054417"/>
    <w:rsid w:val="000552C2"/>
    <w:rsid w:val="00055907"/>
    <w:rsid w:val="0005655A"/>
    <w:rsid w:val="00057342"/>
    <w:rsid w:val="000573BD"/>
    <w:rsid w:val="00057E55"/>
    <w:rsid w:val="00060DBD"/>
    <w:rsid w:val="00061104"/>
    <w:rsid w:val="00061FF5"/>
    <w:rsid w:val="00063C57"/>
    <w:rsid w:val="00064464"/>
    <w:rsid w:val="000653ED"/>
    <w:rsid w:val="00065C3A"/>
    <w:rsid w:val="00065DAD"/>
    <w:rsid w:val="00066FCE"/>
    <w:rsid w:val="00067A71"/>
    <w:rsid w:val="000701E0"/>
    <w:rsid w:val="00070C44"/>
    <w:rsid w:val="0007256B"/>
    <w:rsid w:val="00074FFE"/>
    <w:rsid w:val="000751F9"/>
    <w:rsid w:val="00075986"/>
    <w:rsid w:val="00075A2B"/>
    <w:rsid w:val="00075DEC"/>
    <w:rsid w:val="00077845"/>
    <w:rsid w:val="00080A02"/>
    <w:rsid w:val="00080FA4"/>
    <w:rsid w:val="0008280C"/>
    <w:rsid w:val="000830EB"/>
    <w:rsid w:val="00084DD6"/>
    <w:rsid w:val="000858E1"/>
    <w:rsid w:val="00085D17"/>
    <w:rsid w:val="00086231"/>
    <w:rsid w:val="00086C47"/>
    <w:rsid w:val="00086D77"/>
    <w:rsid w:val="0008776E"/>
    <w:rsid w:val="00090141"/>
    <w:rsid w:val="0009190C"/>
    <w:rsid w:val="000921F8"/>
    <w:rsid w:val="00093F2A"/>
    <w:rsid w:val="00094489"/>
    <w:rsid w:val="0009478C"/>
    <w:rsid w:val="00095DBB"/>
    <w:rsid w:val="00096DB7"/>
    <w:rsid w:val="000A0033"/>
    <w:rsid w:val="000A1372"/>
    <w:rsid w:val="000A1651"/>
    <w:rsid w:val="000A1997"/>
    <w:rsid w:val="000A281F"/>
    <w:rsid w:val="000A29EB"/>
    <w:rsid w:val="000B07A9"/>
    <w:rsid w:val="000B1451"/>
    <w:rsid w:val="000B1DA2"/>
    <w:rsid w:val="000B319D"/>
    <w:rsid w:val="000B33A1"/>
    <w:rsid w:val="000B3B37"/>
    <w:rsid w:val="000B6AB5"/>
    <w:rsid w:val="000C14BD"/>
    <w:rsid w:val="000C2C4B"/>
    <w:rsid w:val="000C2C9F"/>
    <w:rsid w:val="000C3363"/>
    <w:rsid w:val="000C3DF5"/>
    <w:rsid w:val="000C49DB"/>
    <w:rsid w:val="000C4CDC"/>
    <w:rsid w:val="000C6375"/>
    <w:rsid w:val="000C69B8"/>
    <w:rsid w:val="000D0AFB"/>
    <w:rsid w:val="000D241E"/>
    <w:rsid w:val="000D31B6"/>
    <w:rsid w:val="000D3A72"/>
    <w:rsid w:val="000D4788"/>
    <w:rsid w:val="000D4905"/>
    <w:rsid w:val="000D4F63"/>
    <w:rsid w:val="000D7470"/>
    <w:rsid w:val="000D748A"/>
    <w:rsid w:val="000D7BE0"/>
    <w:rsid w:val="000E1437"/>
    <w:rsid w:val="000E1490"/>
    <w:rsid w:val="000E2457"/>
    <w:rsid w:val="000E2563"/>
    <w:rsid w:val="000E31DF"/>
    <w:rsid w:val="000E338F"/>
    <w:rsid w:val="000E50B2"/>
    <w:rsid w:val="000E5585"/>
    <w:rsid w:val="000E57B8"/>
    <w:rsid w:val="000F124E"/>
    <w:rsid w:val="000F1F8C"/>
    <w:rsid w:val="000F27CE"/>
    <w:rsid w:val="000F497C"/>
    <w:rsid w:val="000F632D"/>
    <w:rsid w:val="000F6E26"/>
    <w:rsid w:val="000F6FE0"/>
    <w:rsid w:val="000F7331"/>
    <w:rsid w:val="00100C6D"/>
    <w:rsid w:val="001024BB"/>
    <w:rsid w:val="00102D97"/>
    <w:rsid w:val="00103050"/>
    <w:rsid w:val="00103620"/>
    <w:rsid w:val="001038EA"/>
    <w:rsid w:val="00104F56"/>
    <w:rsid w:val="00110805"/>
    <w:rsid w:val="00111FFE"/>
    <w:rsid w:val="001137F8"/>
    <w:rsid w:val="00114244"/>
    <w:rsid w:val="0011502D"/>
    <w:rsid w:val="00115306"/>
    <w:rsid w:val="001165B2"/>
    <w:rsid w:val="00117042"/>
    <w:rsid w:val="0012002D"/>
    <w:rsid w:val="001206EF"/>
    <w:rsid w:val="00121977"/>
    <w:rsid w:val="00122001"/>
    <w:rsid w:val="00122E66"/>
    <w:rsid w:val="001233E6"/>
    <w:rsid w:val="00124507"/>
    <w:rsid w:val="00124AD4"/>
    <w:rsid w:val="00126366"/>
    <w:rsid w:val="001263F9"/>
    <w:rsid w:val="00126BA6"/>
    <w:rsid w:val="00127B3E"/>
    <w:rsid w:val="00127E45"/>
    <w:rsid w:val="00131A87"/>
    <w:rsid w:val="00132942"/>
    <w:rsid w:val="0013347D"/>
    <w:rsid w:val="00133F96"/>
    <w:rsid w:val="001349E2"/>
    <w:rsid w:val="00135C88"/>
    <w:rsid w:val="00136B67"/>
    <w:rsid w:val="00136E34"/>
    <w:rsid w:val="00142D9D"/>
    <w:rsid w:val="0014306C"/>
    <w:rsid w:val="00143160"/>
    <w:rsid w:val="00143EC7"/>
    <w:rsid w:val="0014578A"/>
    <w:rsid w:val="0014737F"/>
    <w:rsid w:val="001477EC"/>
    <w:rsid w:val="0014782D"/>
    <w:rsid w:val="00150F75"/>
    <w:rsid w:val="001518C5"/>
    <w:rsid w:val="00152112"/>
    <w:rsid w:val="00154118"/>
    <w:rsid w:val="001546C6"/>
    <w:rsid w:val="00155960"/>
    <w:rsid w:val="00155D88"/>
    <w:rsid w:val="001617AD"/>
    <w:rsid w:val="00162780"/>
    <w:rsid w:val="001646B0"/>
    <w:rsid w:val="00166F67"/>
    <w:rsid w:val="00167448"/>
    <w:rsid w:val="00167967"/>
    <w:rsid w:val="00167EE6"/>
    <w:rsid w:val="00171E81"/>
    <w:rsid w:val="00173E21"/>
    <w:rsid w:val="001764E8"/>
    <w:rsid w:val="001765A1"/>
    <w:rsid w:val="00177694"/>
    <w:rsid w:val="0018005D"/>
    <w:rsid w:val="00180A02"/>
    <w:rsid w:val="001821A6"/>
    <w:rsid w:val="001836D1"/>
    <w:rsid w:val="00183992"/>
    <w:rsid w:val="00184B0D"/>
    <w:rsid w:val="00184FC6"/>
    <w:rsid w:val="00185747"/>
    <w:rsid w:val="0019000B"/>
    <w:rsid w:val="00190D9F"/>
    <w:rsid w:val="001919B1"/>
    <w:rsid w:val="001919F6"/>
    <w:rsid w:val="0019262D"/>
    <w:rsid w:val="001927B6"/>
    <w:rsid w:val="00193513"/>
    <w:rsid w:val="00193F05"/>
    <w:rsid w:val="00194469"/>
    <w:rsid w:val="00194651"/>
    <w:rsid w:val="00194CF1"/>
    <w:rsid w:val="00195156"/>
    <w:rsid w:val="00195B46"/>
    <w:rsid w:val="00195CD9"/>
    <w:rsid w:val="0019660D"/>
    <w:rsid w:val="001A1754"/>
    <w:rsid w:val="001A1AA6"/>
    <w:rsid w:val="001A279A"/>
    <w:rsid w:val="001A3F96"/>
    <w:rsid w:val="001A51B7"/>
    <w:rsid w:val="001A52D0"/>
    <w:rsid w:val="001A5712"/>
    <w:rsid w:val="001A5776"/>
    <w:rsid w:val="001A625E"/>
    <w:rsid w:val="001A683A"/>
    <w:rsid w:val="001A6FAD"/>
    <w:rsid w:val="001A704C"/>
    <w:rsid w:val="001A7076"/>
    <w:rsid w:val="001B0FC3"/>
    <w:rsid w:val="001B2A17"/>
    <w:rsid w:val="001B3EFA"/>
    <w:rsid w:val="001B4666"/>
    <w:rsid w:val="001B4790"/>
    <w:rsid w:val="001B4D2A"/>
    <w:rsid w:val="001B5A2B"/>
    <w:rsid w:val="001B72AF"/>
    <w:rsid w:val="001C09E8"/>
    <w:rsid w:val="001C0B76"/>
    <w:rsid w:val="001C4004"/>
    <w:rsid w:val="001C5131"/>
    <w:rsid w:val="001C7D52"/>
    <w:rsid w:val="001D04DF"/>
    <w:rsid w:val="001D0B35"/>
    <w:rsid w:val="001D20CE"/>
    <w:rsid w:val="001D2B0C"/>
    <w:rsid w:val="001D3112"/>
    <w:rsid w:val="001D36C7"/>
    <w:rsid w:val="001D5ABC"/>
    <w:rsid w:val="001D5D24"/>
    <w:rsid w:val="001D6C9B"/>
    <w:rsid w:val="001E0806"/>
    <w:rsid w:val="001E08AC"/>
    <w:rsid w:val="001E0ED7"/>
    <w:rsid w:val="001E10F9"/>
    <w:rsid w:val="001E153E"/>
    <w:rsid w:val="001E1AEE"/>
    <w:rsid w:val="001E2D09"/>
    <w:rsid w:val="001E2F3E"/>
    <w:rsid w:val="001E58D4"/>
    <w:rsid w:val="001E62AC"/>
    <w:rsid w:val="001E6E9F"/>
    <w:rsid w:val="001E6F13"/>
    <w:rsid w:val="001F030E"/>
    <w:rsid w:val="001F0594"/>
    <w:rsid w:val="001F0B90"/>
    <w:rsid w:val="001F0BEA"/>
    <w:rsid w:val="001F2C75"/>
    <w:rsid w:val="001F2ECA"/>
    <w:rsid w:val="001F3235"/>
    <w:rsid w:val="001F3850"/>
    <w:rsid w:val="001F6297"/>
    <w:rsid w:val="001F631E"/>
    <w:rsid w:val="001F79B2"/>
    <w:rsid w:val="00200A4D"/>
    <w:rsid w:val="00202023"/>
    <w:rsid w:val="002050D7"/>
    <w:rsid w:val="00211325"/>
    <w:rsid w:val="002115C5"/>
    <w:rsid w:val="00211BF8"/>
    <w:rsid w:val="00212117"/>
    <w:rsid w:val="00212718"/>
    <w:rsid w:val="0021313F"/>
    <w:rsid w:val="0021503B"/>
    <w:rsid w:val="0021636D"/>
    <w:rsid w:val="00216DD5"/>
    <w:rsid w:val="00217D62"/>
    <w:rsid w:val="00222EE4"/>
    <w:rsid w:val="00223890"/>
    <w:rsid w:val="002238F2"/>
    <w:rsid w:val="00223D33"/>
    <w:rsid w:val="00223F29"/>
    <w:rsid w:val="0022483A"/>
    <w:rsid w:val="00224BB5"/>
    <w:rsid w:val="002266DC"/>
    <w:rsid w:val="0023015C"/>
    <w:rsid w:val="002301E1"/>
    <w:rsid w:val="00231782"/>
    <w:rsid w:val="00231A5E"/>
    <w:rsid w:val="00232622"/>
    <w:rsid w:val="0023271C"/>
    <w:rsid w:val="00232957"/>
    <w:rsid w:val="00232A47"/>
    <w:rsid w:val="00233103"/>
    <w:rsid w:val="002335FF"/>
    <w:rsid w:val="00233783"/>
    <w:rsid w:val="0023435D"/>
    <w:rsid w:val="0023441C"/>
    <w:rsid w:val="00236727"/>
    <w:rsid w:val="00237645"/>
    <w:rsid w:val="0024233D"/>
    <w:rsid w:val="002441ED"/>
    <w:rsid w:val="00244A98"/>
    <w:rsid w:val="00251240"/>
    <w:rsid w:val="002525BF"/>
    <w:rsid w:val="0025347F"/>
    <w:rsid w:val="00253D9A"/>
    <w:rsid w:val="002545E7"/>
    <w:rsid w:val="00254606"/>
    <w:rsid w:val="00255181"/>
    <w:rsid w:val="00255349"/>
    <w:rsid w:val="00255C2C"/>
    <w:rsid w:val="0025667A"/>
    <w:rsid w:val="002569AB"/>
    <w:rsid w:val="00256B31"/>
    <w:rsid w:val="002570D5"/>
    <w:rsid w:val="00260B3A"/>
    <w:rsid w:val="0026253A"/>
    <w:rsid w:val="002625BE"/>
    <w:rsid w:val="0026284D"/>
    <w:rsid w:val="00264754"/>
    <w:rsid w:val="00264E3F"/>
    <w:rsid w:val="002652B3"/>
    <w:rsid w:val="002677C7"/>
    <w:rsid w:val="002716B2"/>
    <w:rsid w:val="00273E8F"/>
    <w:rsid w:val="00275D58"/>
    <w:rsid w:val="002769A8"/>
    <w:rsid w:val="002769AB"/>
    <w:rsid w:val="0027705D"/>
    <w:rsid w:val="002770E5"/>
    <w:rsid w:val="0028034F"/>
    <w:rsid w:val="0028094E"/>
    <w:rsid w:val="002818B6"/>
    <w:rsid w:val="002830B3"/>
    <w:rsid w:val="00283407"/>
    <w:rsid w:val="00283D1C"/>
    <w:rsid w:val="00284190"/>
    <w:rsid w:val="00284D91"/>
    <w:rsid w:val="0028545D"/>
    <w:rsid w:val="00286F38"/>
    <w:rsid w:val="00287092"/>
    <w:rsid w:val="002876D4"/>
    <w:rsid w:val="00287827"/>
    <w:rsid w:val="0028785D"/>
    <w:rsid w:val="002914F0"/>
    <w:rsid w:val="00291C00"/>
    <w:rsid w:val="002924A3"/>
    <w:rsid w:val="00293776"/>
    <w:rsid w:val="00293CC3"/>
    <w:rsid w:val="00296F9C"/>
    <w:rsid w:val="002A094E"/>
    <w:rsid w:val="002A10C2"/>
    <w:rsid w:val="002A16C1"/>
    <w:rsid w:val="002A1867"/>
    <w:rsid w:val="002A31F3"/>
    <w:rsid w:val="002A3933"/>
    <w:rsid w:val="002A3F23"/>
    <w:rsid w:val="002A4A5D"/>
    <w:rsid w:val="002A4C3B"/>
    <w:rsid w:val="002A5C42"/>
    <w:rsid w:val="002A6A64"/>
    <w:rsid w:val="002A6ED4"/>
    <w:rsid w:val="002A727C"/>
    <w:rsid w:val="002A753F"/>
    <w:rsid w:val="002A7755"/>
    <w:rsid w:val="002B01AB"/>
    <w:rsid w:val="002B2758"/>
    <w:rsid w:val="002B2A85"/>
    <w:rsid w:val="002B6191"/>
    <w:rsid w:val="002B721E"/>
    <w:rsid w:val="002B7CF3"/>
    <w:rsid w:val="002B7E0B"/>
    <w:rsid w:val="002C0700"/>
    <w:rsid w:val="002C13F7"/>
    <w:rsid w:val="002C17CC"/>
    <w:rsid w:val="002C1FA2"/>
    <w:rsid w:val="002C3246"/>
    <w:rsid w:val="002C32E7"/>
    <w:rsid w:val="002C3444"/>
    <w:rsid w:val="002C4530"/>
    <w:rsid w:val="002C5897"/>
    <w:rsid w:val="002C5AD9"/>
    <w:rsid w:val="002C5B6F"/>
    <w:rsid w:val="002C6451"/>
    <w:rsid w:val="002C6689"/>
    <w:rsid w:val="002C6AE4"/>
    <w:rsid w:val="002C78C0"/>
    <w:rsid w:val="002D19F3"/>
    <w:rsid w:val="002D308F"/>
    <w:rsid w:val="002D31FD"/>
    <w:rsid w:val="002D36B0"/>
    <w:rsid w:val="002D3C15"/>
    <w:rsid w:val="002D702E"/>
    <w:rsid w:val="002E3139"/>
    <w:rsid w:val="002E3570"/>
    <w:rsid w:val="002E376F"/>
    <w:rsid w:val="002E4CB7"/>
    <w:rsid w:val="002E4E79"/>
    <w:rsid w:val="002E56BA"/>
    <w:rsid w:val="002E7151"/>
    <w:rsid w:val="002F163B"/>
    <w:rsid w:val="002F2A3D"/>
    <w:rsid w:val="002F2CC0"/>
    <w:rsid w:val="002F3859"/>
    <w:rsid w:val="002F3B61"/>
    <w:rsid w:val="002F3E18"/>
    <w:rsid w:val="002F58B0"/>
    <w:rsid w:val="002F789D"/>
    <w:rsid w:val="00301E45"/>
    <w:rsid w:val="00304675"/>
    <w:rsid w:val="00304C34"/>
    <w:rsid w:val="00305B56"/>
    <w:rsid w:val="00306C25"/>
    <w:rsid w:val="00310819"/>
    <w:rsid w:val="00310D4F"/>
    <w:rsid w:val="0031185B"/>
    <w:rsid w:val="0031334E"/>
    <w:rsid w:val="00314A39"/>
    <w:rsid w:val="00314E81"/>
    <w:rsid w:val="003159FC"/>
    <w:rsid w:val="00315B80"/>
    <w:rsid w:val="00315F98"/>
    <w:rsid w:val="0031603B"/>
    <w:rsid w:val="00316E39"/>
    <w:rsid w:val="00316F87"/>
    <w:rsid w:val="00322617"/>
    <w:rsid w:val="00322D2A"/>
    <w:rsid w:val="003232FC"/>
    <w:rsid w:val="00323EDA"/>
    <w:rsid w:val="003263E6"/>
    <w:rsid w:val="00326B37"/>
    <w:rsid w:val="00327067"/>
    <w:rsid w:val="00332A47"/>
    <w:rsid w:val="003338D8"/>
    <w:rsid w:val="00333BB6"/>
    <w:rsid w:val="00334B26"/>
    <w:rsid w:val="00334BD3"/>
    <w:rsid w:val="00334D96"/>
    <w:rsid w:val="0033691F"/>
    <w:rsid w:val="00336CC2"/>
    <w:rsid w:val="003437D1"/>
    <w:rsid w:val="003440B3"/>
    <w:rsid w:val="0034516B"/>
    <w:rsid w:val="00345618"/>
    <w:rsid w:val="003476CC"/>
    <w:rsid w:val="00350DFA"/>
    <w:rsid w:val="00354088"/>
    <w:rsid w:val="00354E5E"/>
    <w:rsid w:val="00355ADC"/>
    <w:rsid w:val="00356102"/>
    <w:rsid w:val="003568FA"/>
    <w:rsid w:val="003634F4"/>
    <w:rsid w:val="003638FF"/>
    <w:rsid w:val="00363E8D"/>
    <w:rsid w:val="003640E4"/>
    <w:rsid w:val="0036416F"/>
    <w:rsid w:val="00365459"/>
    <w:rsid w:val="00365BCD"/>
    <w:rsid w:val="0036603A"/>
    <w:rsid w:val="00366E64"/>
    <w:rsid w:val="00370ABB"/>
    <w:rsid w:val="00371976"/>
    <w:rsid w:val="00371B43"/>
    <w:rsid w:val="0037254C"/>
    <w:rsid w:val="00373B01"/>
    <w:rsid w:val="003743CB"/>
    <w:rsid w:val="00374A18"/>
    <w:rsid w:val="0037560F"/>
    <w:rsid w:val="00375666"/>
    <w:rsid w:val="00376844"/>
    <w:rsid w:val="00377443"/>
    <w:rsid w:val="00380345"/>
    <w:rsid w:val="00380514"/>
    <w:rsid w:val="00380E08"/>
    <w:rsid w:val="003814EF"/>
    <w:rsid w:val="0038156C"/>
    <w:rsid w:val="00381D31"/>
    <w:rsid w:val="00382B79"/>
    <w:rsid w:val="00383008"/>
    <w:rsid w:val="00383D73"/>
    <w:rsid w:val="00386142"/>
    <w:rsid w:val="0038767E"/>
    <w:rsid w:val="00387A5B"/>
    <w:rsid w:val="00391558"/>
    <w:rsid w:val="00392AF4"/>
    <w:rsid w:val="00393A65"/>
    <w:rsid w:val="00394B2B"/>
    <w:rsid w:val="00394E14"/>
    <w:rsid w:val="00394F48"/>
    <w:rsid w:val="003954CA"/>
    <w:rsid w:val="003A10FC"/>
    <w:rsid w:val="003A143F"/>
    <w:rsid w:val="003A183B"/>
    <w:rsid w:val="003A1DB4"/>
    <w:rsid w:val="003A34EC"/>
    <w:rsid w:val="003A442C"/>
    <w:rsid w:val="003A453C"/>
    <w:rsid w:val="003A5C67"/>
    <w:rsid w:val="003A5F2A"/>
    <w:rsid w:val="003A6675"/>
    <w:rsid w:val="003A6AD9"/>
    <w:rsid w:val="003A6CA0"/>
    <w:rsid w:val="003B3728"/>
    <w:rsid w:val="003B37D8"/>
    <w:rsid w:val="003B5869"/>
    <w:rsid w:val="003B60E4"/>
    <w:rsid w:val="003B6673"/>
    <w:rsid w:val="003B72D3"/>
    <w:rsid w:val="003C0EF8"/>
    <w:rsid w:val="003C1056"/>
    <w:rsid w:val="003C13B7"/>
    <w:rsid w:val="003C13D7"/>
    <w:rsid w:val="003C15EA"/>
    <w:rsid w:val="003C1F9B"/>
    <w:rsid w:val="003C3942"/>
    <w:rsid w:val="003C3BED"/>
    <w:rsid w:val="003C409D"/>
    <w:rsid w:val="003C7831"/>
    <w:rsid w:val="003D0E3E"/>
    <w:rsid w:val="003D130F"/>
    <w:rsid w:val="003D143F"/>
    <w:rsid w:val="003D14F9"/>
    <w:rsid w:val="003D1525"/>
    <w:rsid w:val="003D23C6"/>
    <w:rsid w:val="003D3B71"/>
    <w:rsid w:val="003D3D8A"/>
    <w:rsid w:val="003D3DE9"/>
    <w:rsid w:val="003D4455"/>
    <w:rsid w:val="003D4A9F"/>
    <w:rsid w:val="003D51F9"/>
    <w:rsid w:val="003D5473"/>
    <w:rsid w:val="003D56CE"/>
    <w:rsid w:val="003D5EE8"/>
    <w:rsid w:val="003D6685"/>
    <w:rsid w:val="003D6798"/>
    <w:rsid w:val="003D6F25"/>
    <w:rsid w:val="003D72F7"/>
    <w:rsid w:val="003E11F7"/>
    <w:rsid w:val="003E3CD6"/>
    <w:rsid w:val="003E4189"/>
    <w:rsid w:val="003E5636"/>
    <w:rsid w:val="003E57B7"/>
    <w:rsid w:val="003E5DF6"/>
    <w:rsid w:val="003E5EF6"/>
    <w:rsid w:val="003F0366"/>
    <w:rsid w:val="003F209F"/>
    <w:rsid w:val="003F2288"/>
    <w:rsid w:val="003F22C9"/>
    <w:rsid w:val="003F466F"/>
    <w:rsid w:val="003F7054"/>
    <w:rsid w:val="003F7877"/>
    <w:rsid w:val="00400794"/>
    <w:rsid w:val="00400BE1"/>
    <w:rsid w:val="00400CC4"/>
    <w:rsid w:val="00401C8E"/>
    <w:rsid w:val="0040290D"/>
    <w:rsid w:val="004042B6"/>
    <w:rsid w:val="00405000"/>
    <w:rsid w:val="00407E16"/>
    <w:rsid w:val="004108AA"/>
    <w:rsid w:val="00411E87"/>
    <w:rsid w:val="00413AD4"/>
    <w:rsid w:val="00413F72"/>
    <w:rsid w:val="00414A89"/>
    <w:rsid w:val="004157CB"/>
    <w:rsid w:val="004170C2"/>
    <w:rsid w:val="004173BD"/>
    <w:rsid w:val="004201A0"/>
    <w:rsid w:val="0042165D"/>
    <w:rsid w:val="00421B00"/>
    <w:rsid w:val="0042222B"/>
    <w:rsid w:val="00423723"/>
    <w:rsid w:val="004247AC"/>
    <w:rsid w:val="00425C14"/>
    <w:rsid w:val="004276F1"/>
    <w:rsid w:val="00430F7E"/>
    <w:rsid w:val="004311B7"/>
    <w:rsid w:val="00431CCC"/>
    <w:rsid w:val="00434C03"/>
    <w:rsid w:val="00435A8F"/>
    <w:rsid w:val="00436F27"/>
    <w:rsid w:val="00437118"/>
    <w:rsid w:val="00437E15"/>
    <w:rsid w:val="004403F0"/>
    <w:rsid w:val="00440B5A"/>
    <w:rsid w:val="004414B0"/>
    <w:rsid w:val="004434E4"/>
    <w:rsid w:val="0044391F"/>
    <w:rsid w:val="004447CE"/>
    <w:rsid w:val="004448C7"/>
    <w:rsid w:val="004465E0"/>
    <w:rsid w:val="00446B63"/>
    <w:rsid w:val="00447D9D"/>
    <w:rsid w:val="00447F03"/>
    <w:rsid w:val="00447F2F"/>
    <w:rsid w:val="00450845"/>
    <w:rsid w:val="0045262D"/>
    <w:rsid w:val="00452658"/>
    <w:rsid w:val="0045297E"/>
    <w:rsid w:val="00452B2D"/>
    <w:rsid w:val="00452C43"/>
    <w:rsid w:val="0045429D"/>
    <w:rsid w:val="004545F7"/>
    <w:rsid w:val="00454D87"/>
    <w:rsid w:val="00455684"/>
    <w:rsid w:val="00457AE8"/>
    <w:rsid w:val="00460088"/>
    <w:rsid w:val="00461A84"/>
    <w:rsid w:val="00461C15"/>
    <w:rsid w:val="004625FF"/>
    <w:rsid w:val="00463586"/>
    <w:rsid w:val="00463D9B"/>
    <w:rsid w:val="0046536A"/>
    <w:rsid w:val="00465B88"/>
    <w:rsid w:val="0046645B"/>
    <w:rsid w:val="00466BC8"/>
    <w:rsid w:val="004707AE"/>
    <w:rsid w:val="00470E1E"/>
    <w:rsid w:val="00471222"/>
    <w:rsid w:val="004713DC"/>
    <w:rsid w:val="00473076"/>
    <w:rsid w:val="0047364F"/>
    <w:rsid w:val="00473912"/>
    <w:rsid w:val="00474D85"/>
    <w:rsid w:val="00476980"/>
    <w:rsid w:val="004776EC"/>
    <w:rsid w:val="00477BDA"/>
    <w:rsid w:val="004802ED"/>
    <w:rsid w:val="004808B2"/>
    <w:rsid w:val="00480ABC"/>
    <w:rsid w:val="00480CC5"/>
    <w:rsid w:val="004813D7"/>
    <w:rsid w:val="00482310"/>
    <w:rsid w:val="00485436"/>
    <w:rsid w:val="004855F5"/>
    <w:rsid w:val="00485E97"/>
    <w:rsid w:val="00487919"/>
    <w:rsid w:val="00487A4D"/>
    <w:rsid w:val="00490110"/>
    <w:rsid w:val="00490678"/>
    <w:rsid w:val="00490C1C"/>
    <w:rsid w:val="00492504"/>
    <w:rsid w:val="00492A1B"/>
    <w:rsid w:val="00493247"/>
    <w:rsid w:val="00494C79"/>
    <w:rsid w:val="00495303"/>
    <w:rsid w:val="00495364"/>
    <w:rsid w:val="00495430"/>
    <w:rsid w:val="004976FD"/>
    <w:rsid w:val="004977DB"/>
    <w:rsid w:val="004A18F6"/>
    <w:rsid w:val="004A2111"/>
    <w:rsid w:val="004A2855"/>
    <w:rsid w:val="004A388B"/>
    <w:rsid w:val="004A3B4E"/>
    <w:rsid w:val="004A3F5D"/>
    <w:rsid w:val="004A4244"/>
    <w:rsid w:val="004A4C78"/>
    <w:rsid w:val="004A5563"/>
    <w:rsid w:val="004A5818"/>
    <w:rsid w:val="004A6E4B"/>
    <w:rsid w:val="004B382F"/>
    <w:rsid w:val="004B3D70"/>
    <w:rsid w:val="004B4E71"/>
    <w:rsid w:val="004B5A16"/>
    <w:rsid w:val="004B5EAD"/>
    <w:rsid w:val="004B7FE5"/>
    <w:rsid w:val="004C0614"/>
    <w:rsid w:val="004C0873"/>
    <w:rsid w:val="004C08CA"/>
    <w:rsid w:val="004C2704"/>
    <w:rsid w:val="004C2E5B"/>
    <w:rsid w:val="004C4459"/>
    <w:rsid w:val="004C449B"/>
    <w:rsid w:val="004C4763"/>
    <w:rsid w:val="004C6D70"/>
    <w:rsid w:val="004C6FF8"/>
    <w:rsid w:val="004C71A0"/>
    <w:rsid w:val="004C7798"/>
    <w:rsid w:val="004D12D6"/>
    <w:rsid w:val="004D1855"/>
    <w:rsid w:val="004D1E8D"/>
    <w:rsid w:val="004D3693"/>
    <w:rsid w:val="004D4B52"/>
    <w:rsid w:val="004D4C17"/>
    <w:rsid w:val="004D548F"/>
    <w:rsid w:val="004D6D9D"/>
    <w:rsid w:val="004E1A5F"/>
    <w:rsid w:val="004E1C7F"/>
    <w:rsid w:val="004E381C"/>
    <w:rsid w:val="004E4C46"/>
    <w:rsid w:val="004E53F6"/>
    <w:rsid w:val="004E666D"/>
    <w:rsid w:val="004E6DA3"/>
    <w:rsid w:val="004E7CBA"/>
    <w:rsid w:val="004F167E"/>
    <w:rsid w:val="004F2B18"/>
    <w:rsid w:val="004F780D"/>
    <w:rsid w:val="00501ACB"/>
    <w:rsid w:val="005021AE"/>
    <w:rsid w:val="00502748"/>
    <w:rsid w:val="00503377"/>
    <w:rsid w:val="00503B97"/>
    <w:rsid w:val="00504590"/>
    <w:rsid w:val="0050679F"/>
    <w:rsid w:val="00507476"/>
    <w:rsid w:val="005079C3"/>
    <w:rsid w:val="0051063B"/>
    <w:rsid w:val="00511020"/>
    <w:rsid w:val="00511E7E"/>
    <w:rsid w:val="00512D1C"/>
    <w:rsid w:val="0051309C"/>
    <w:rsid w:val="00513C3B"/>
    <w:rsid w:val="0051438E"/>
    <w:rsid w:val="00515490"/>
    <w:rsid w:val="005169D3"/>
    <w:rsid w:val="005170B4"/>
    <w:rsid w:val="005200B1"/>
    <w:rsid w:val="00520325"/>
    <w:rsid w:val="005203BB"/>
    <w:rsid w:val="005223AF"/>
    <w:rsid w:val="005227E7"/>
    <w:rsid w:val="00522F85"/>
    <w:rsid w:val="0052338B"/>
    <w:rsid w:val="00523934"/>
    <w:rsid w:val="00524524"/>
    <w:rsid w:val="00524B2B"/>
    <w:rsid w:val="0052547B"/>
    <w:rsid w:val="00525A25"/>
    <w:rsid w:val="00526C4B"/>
    <w:rsid w:val="00526F07"/>
    <w:rsid w:val="005313A7"/>
    <w:rsid w:val="00532573"/>
    <w:rsid w:val="00534C97"/>
    <w:rsid w:val="00536B02"/>
    <w:rsid w:val="00536CD1"/>
    <w:rsid w:val="0053750C"/>
    <w:rsid w:val="00537B79"/>
    <w:rsid w:val="00540F30"/>
    <w:rsid w:val="00541A58"/>
    <w:rsid w:val="005425A4"/>
    <w:rsid w:val="00543472"/>
    <w:rsid w:val="0054369D"/>
    <w:rsid w:val="00543DE2"/>
    <w:rsid w:val="0054620F"/>
    <w:rsid w:val="005467F7"/>
    <w:rsid w:val="00546A0B"/>
    <w:rsid w:val="005504BB"/>
    <w:rsid w:val="00550911"/>
    <w:rsid w:val="00550C7E"/>
    <w:rsid w:val="00550E7C"/>
    <w:rsid w:val="00552701"/>
    <w:rsid w:val="00552BC5"/>
    <w:rsid w:val="0055597C"/>
    <w:rsid w:val="005559DC"/>
    <w:rsid w:val="0055648D"/>
    <w:rsid w:val="005574D4"/>
    <w:rsid w:val="005602E1"/>
    <w:rsid w:val="00560866"/>
    <w:rsid w:val="00562097"/>
    <w:rsid w:val="005636D1"/>
    <w:rsid w:val="00563D48"/>
    <w:rsid w:val="00563FF2"/>
    <w:rsid w:val="00564C3D"/>
    <w:rsid w:val="00565F93"/>
    <w:rsid w:val="00566530"/>
    <w:rsid w:val="005665F8"/>
    <w:rsid w:val="00566C64"/>
    <w:rsid w:val="0057241E"/>
    <w:rsid w:val="005727EF"/>
    <w:rsid w:val="00572AA6"/>
    <w:rsid w:val="00573245"/>
    <w:rsid w:val="00574440"/>
    <w:rsid w:val="00574504"/>
    <w:rsid w:val="00574607"/>
    <w:rsid w:val="005748BD"/>
    <w:rsid w:val="00575E95"/>
    <w:rsid w:val="005767DF"/>
    <w:rsid w:val="00577840"/>
    <w:rsid w:val="00577E32"/>
    <w:rsid w:val="00581743"/>
    <w:rsid w:val="00582A06"/>
    <w:rsid w:val="005833DF"/>
    <w:rsid w:val="005846A1"/>
    <w:rsid w:val="00584989"/>
    <w:rsid w:val="005856B6"/>
    <w:rsid w:val="00586AFF"/>
    <w:rsid w:val="00590125"/>
    <w:rsid w:val="0059107D"/>
    <w:rsid w:val="00591593"/>
    <w:rsid w:val="00594A34"/>
    <w:rsid w:val="0059795C"/>
    <w:rsid w:val="005A025D"/>
    <w:rsid w:val="005A0C95"/>
    <w:rsid w:val="005A141E"/>
    <w:rsid w:val="005A18EE"/>
    <w:rsid w:val="005A1C55"/>
    <w:rsid w:val="005A1C7F"/>
    <w:rsid w:val="005A2633"/>
    <w:rsid w:val="005A2F94"/>
    <w:rsid w:val="005A51D9"/>
    <w:rsid w:val="005A6809"/>
    <w:rsid w:val="005A6F1E"/>
    <w:rsid w:val="005B01B7"/>
    <w:rsid w:val="005B1CE9"/>
    <w:rsid w:val="005B2238"/>
    <w:rsid w:val="005B329D"/>
    <w:rsid w:val="005B39B6"/>
    <w:rsid w:val="005B3E07"/>
    <w:rsid w:val="005B4061"/>
    <w:rsid w:val="005B4D67"/>
    <w:rsid w:val="005B55AD"/>
    <w:rsid w:val="005B7316"/>
    <w:rsid w:val="005C5704"/>
    <w:rsid w:val="005C662A"/>
    <w:rsid w:val="005C72BC"/>
    <w:rsid w:val="005C7968"/>
    <w:rsid w:val="005D024A"/>
    <w:rsid w:val="005D08D2"/>
    <w:rsid w:val="005D215B"/>
    <w:rsid w:val="005D2583"/>
    <w:rsid w:val="005D542F"/>
    <w:rsid w:val="005D5DDA"/>
    <w:rsid w:val="005D7D08"/>
    <w:rsid w:val="005E0800"/>
    <w:rsid w:val="005E09BA"/>
    <w:rsid w:val="005E0A0C"/>
    <w:rsid w:val="005E264B"/>
    <w:rsid w:val="005E2772"/>
    <w:rsid w:val="005E2780"/>
    <w:rsid w:val="005E2AC9"/>
    <w:rsid w:val="005E2D11"/>
    <w:rsid w:val="005E2E6F"/>
    <w:rsid w:val="005E39DC"/>
    <w:rsid w:val="005E3B97"/>
    <w:rsid w:val="005E718A"/>
    <w:rsid w:val="005E7686"/>
    <w:rsid w:val="005E7718"/>
    <w:rsid w:val="005E7A20"/>
    <w:rsid w:val="005E7C54"/>
    <w:rsid w:val="005F0CDE"/>
    <w:rsid w:val="005F26FE"/>
    <w:rsid w:val="005F2886"/>
    <w:rsid w:val="005F31B5"/>
    <w:rsid w:val="005F3EEB"/>
    <w:rsid w:val="005F42F8"/>
    <w:rsid w:val="005F72BE"/>
    <w:rsid w:val="005F78A2"/>
    <w:rsid w:val="005F7B4F"/>
    <w:rsid w:val="00600801"/>
    <w:rsid w:val="00600E8F"/>
    <w:rsid w:val="0060318F"/>
    <w:rsid w:val="006038CC"/>
    <w:rsid w:val="00604211"/>
    <w:rsid w:val="00604B27"/>
    <w:rsid w:val="00605D31"/>
    <w:rsid w:val="006066F2"/>
    <w:rsid w:val="0060782A"/>
    <w:rsid w:val="00607933"/>
    <w:rsid w:val="00607A7D"/>
    <w:rsid w:val="00610966"/>
    <w:rsid w:val="00610BAA"/>
    <w:rsid w:val="00610F71"/>
    <w:rsid w:val="00611C13"/>
    <w:rsid w:val="00613B4A"/>
    <w:rsid w:val="006149B4"/>
    <w:rsid w:val="006169DA"/>
    <w:rsid w:val="006176AD"/>
    <w:rsid w:val="006201F0"/>
    <w:rsid w:val="00621AC2"/>
    <w:rsid w:val="0062340F"/>
    <w:rsid w:val="00623512"/>
    <w:rsid w:val="006238F3"/>
    <w:rsid w:val="00624571"/>
    <w:rsid w:val="00624658"/>
    <w:rsid w:val="00624B80"/>
    <w:rsid w:val="006258AB"/>
    <w:rsid w:val="00625B1A"/>
    <w:rsid w:val="006263E6"/>
    <w:rsid w:val="006303B8"/>
    <w:rsid w:val="00632461"/>
    <w:rsid w:val="006325F6"/>
    <w:rsid w:val="00635374"/>
    <w:rsid w:val="00635E82"/>
    <w:rsid w:val="00636246"/>
    <w:rsid w:val="006365CD"/>
    <w:rsid w:val="00637318"/>
    <w:rsid w:val="00637D8A"/>
    <w:rsid w:val="006401EC"/>
    <w:rsid w:val="00640BC3"/>
    <w:rsid w:val="006411B8"/>
    <w:rsid w:val="006412EB"/>
    <w:rsid w:val="00642341"/>
    <w:rsid w:val="0064365C"/>
    <w:rsid w:val="00643F0E"/>
    <w:rsid w:val="00646002"/>
    <w:rsid w:val="0064759A"/>
    <w:rsid w:val="00650237"/>
    <w:rsid w:val="006520F5"/>
    <w:rsid w:val="00653298"/>
    <w:rsid w:val="00653FA4"/>
    <w:rsid w:val="00654DA8"/>
    <w:rsid w:val="006565EC"/>
    <w:rsid w:val="00656623"/>
    <w:rsid w:val="00661356"/>
    <w:rsid w:val="00662158"/>
    <w:rsid w:val="006627CF"/>
    <w:rsid w:val="00662D7E"/>
    <w:rsid w:val="00662F02"/>
    <w:rsid w:val="00662F31"/>
    <w:rsid w:val="006635FE"/>
    <w:rsid w:val="0066424C"/>
    <w:rsid w:val="006644A4"/>
    <w:rsid w:val="00665801"/>
    <w:rsid w:val="00671C3F"/>
    <w:rsid w:val="006736C2"/>
    <w:rsid w:val="00674132"/>
    <w:rsid w:val="00675FAC"/>
    <w:rsid w:val="00677B8F"/>
    <w:rsid w:val="00677F61"/>
    <w:rsid w:val="006805AE"/>
    <w:rsid w:val="00680B5F"/>
    <w:rsid w:val="006818D9"/>
    <w:rsid w:val="00681A7D"/>
    <w:rsid w:val="00681DF5"/>
    <w:rsid w:val="0068248E"/>
    <w:rsid w:val="00682E25"/>
    <w:rsid w:val="00682EC1"/>
    <w:rsid w:val="006836D1"/>
    <w:rsid w:val="00684A25"/>
    <w:rsid w:val="006856E3"/>
    <w:rsid w:val="006860E8"/>
    <w:rsid w:val="00687268"/>
    <w:rsid w:val="0068789C"/>
    <w:rsid w:val="00690583"/>
    <w:rsid w:val="006906A3"/>
    <w:rsid w:val="00690762"/>
    <w:rsid w:val="0069098A"/>
    <w:rsid w:val="00690BEF"/>
    <w:rsid w:val="0069127B"/>
    <w:rsid w:val="006916B8"/>
    <w:rsid w:val="00693A68"/>
    <w:rsid w:val="00693D87"/>
    <w:rsid w:val="00694575"/>
    <w:rsid w:val="006946D6"/>
    <w:rsid w:val="00694755"/>
    <w:rsid w:val="006952A7"/>
    <w:rsid w:val="00695B9C"/>
    <w:rsid w:val="00695EB8"/>
    <w:rsid w:val="00696E7D"/>
    <w:rsid w:val="006975EE"/>
    <w:rsid w:val="00697E4B"/>
    <w:rsid w:val="006A026C"/>
    <w:rsid w:val="006A04F7"/>
    <w:rsid w:val="006A0785"/>
    <w:rsid w:val="006A11E1"/>
    <w:rsid w:val="006A1848"/>
    <w:rsid w:val="006A1C0B"/>
    <w:rsid w:val="006A2031"/>
    <w:rsid w:val="006A2AE6"/>
    <w:rsid w:val="006A5823"/>
    <w:rsid w:val="006A6235"/>
    <w:rsid w:val="006A7729"/>
    <w:rsid w:val="006B1181"/>
    <w:rsid w:val="006B13DE"/>
    <w:rsid w:val="006B383D"/>
    <w:rsid w:val="006B4525"/>
    <w:rsid w:val="006B45FF"/>
    <w:rsid w:val="006B5212"/>
    <w:rsid w:val="006B6293"/>
    <w:rsid w:val="006B7703"/>
    <w:rsid w:val="006C0204"/>
    <w:rsid w:val="006C0727"/>
    <w:rsid w:val="006C0BB8"/>
    <w:rsid w:val="006C1206"/>
    <w:rsid w:val="006C2374"/>
    <w:rsid w:val="006C2F86"/>
    <w:rsid w:val="006C341A"/>
    <w:rsid w:val="006C57C5"/>
    <w:rsid w:val="006C5A3C"/>
    <w:rsid w:val="006C63CD"/>
    <w:rsid w:val="006C66E1"/>
    <w:rsid w:val="006C6A9C"/>
    <w:rsid w:val="006C6F8D"/>
    <w:rsid w:val="006D18C5"/>
    <w:rsid w:val="006D1DDD"/>
    <w:rsid w:val="006D267C"/>
    <w:rsid w:val="006D363C"/>
    <w:rsid w:val="006D4C91"/>
    <w:rsid w:val="006D52C7"/>
    <w:rsid w:val="006D5656"/>
    <w:rsid w:val="006E07A1"/>
    <w:rsid w:val="006E0931"/>
    <w:rsid w:val="006E1407"/>
    <w:rsid w:val="006E1E0D"/>
    <w:rsid w:val="006E3CF6"/>
    <w:rsid w:val="006E51E1"/>
    <w:rsid w:val="006E54E1"/>
    <w:rsid w:val="006E5FE9"/>
    <w:rsid w:val="006E7357"/>
    <w:rsid w:val="006F160C"/>
    <w:rsid w:val="006F1D2B"/>
    <w:rsid w:val="006F1FD7"/>
    <w:rsid w:val="006F28B8"/>
    <w:rsid w:val="006F2C4C"/>
    <w:rsid w:val="006F37DE"/>
    <w:rsid w:val="006F788B"/>
    <w:rsid w:val="006F790E"/>
    <w:rsid w:val="007001D1"/>
    <w:rsid w:val="00700717"/>
    <w:rsid w:val="007017B9"/>
    <w:rsid w:val="00702550"/>
    <w:rsid w:val="0070358C"/>
    <w:rsid w:val="00703CFD"/>
    <w:rsid w:val="0070449D"/>
    <w:rsid w:val="00707E45"/>
    <w:rsid w:val="00707E83"/>
    <w:rsid w:val="0071107A"/>
    <w:rsid w:val="007157E0"/>
    <w:rsid w:val="007158E9"/>
    <w:rsid w:val="00715FDA"/>
    <w:rsid w:val="00717681"/>
    <w:rsid w:val="007200D1"/>
    <w:rsid w:val="00720AC1"/>
    <w:rsid w:val="0072156A"/>
    <w:rsid w:val="00722BCD"/>
    <w:rsid w:val="007235E1"/>
    <w:rsid w:val="007238B0"/>
    <w:rsid w:val="007239D4"/>
    <w:rsid w:val="0072655A"/>
    <w:rsid w:val="007265B3"/>
    <w:rsid w:val="00726739"/>
    <w:rsid w:val="00726925"/>
    <w:rsid w:val="007269C6"/>
    <w:rsid w:val="007308AC"/>
    <w:rsid w:val="00731390"/>
    <w:rsid w:val="007325C2"/>
    <w:rsid w:val="00733C8C"/>
    <w:rsid w:val="007349B3"/>
    <w:rsid w:val="00736D31"/>
    <w:rsid w:val="00740C27"/>
    <w:rsid w:val="0074157B"/>
    <w:rsid w:val="007419F0"/>
    <w:rsid w:val="00742F54"/>
    <w:rsid w:val="00743D98"/>
    <w:rsid w:val="007466A5"/>
    <w:rsid w:val="00746B1E"/>
    <w:rsid w:val="0075137D"/>
    <w:rsid w:val="00751787"/>
    <w:rsid w:val="007549CE"/>
    <w:rsid w:val="00757B4D"/>
    <w:rsid w:val="0076037E"/>
    <w:rsid w:val="0076070B"/>
    <w:rsid w:val="00760E59"/>
    <w:rsid w:val="007627DB"/>
    <w:rsid w:val="00762CF1"/>
    <w:rsid w:val="007657E6"/>
    <w:rsid w:val="0076594C"/>
    <w:rsid w:val="00766419"/>
    <w:rsid w:val="00766449"/>
    <w:rsid w:val="007703A9"/>
    <w:rsid w:val="00772252"/>
    <w:rsid w:val="00773400"/>
    <w:rsid w:val="00774DBB"/>
    <w:rsid w:val="00774E9A"/>
    <w:rsid w:val="00775B80"/>
    <w:rsid w:val="00776716"/>
    <w:rsid w:val="00776BB9"/>
    <w:rsid w:val="00777462"/>
    <w:rsid w:val="0078182F"/>
    <w:rsid w:val="00782A06"/>
    <w:rsid w:val="007854BA"/>
    <w:rsid w:val="00785E5D"/>
    <w:rsid w:val="007900FE"/>
    <w:rsid w:val="007902AB"/>
    <w:rsid w:val="0079094A"/>
    <w:rsid w:val="00791124"/>
    <w:rsid w:val="00792E42"/>
    <w:rsid w:val="00792EC4"/>
    <w:rsid w:val="007962BF"/>
    <w:rsid w:val="007965F0"/>
    <w:rsid w:val="00797097"/>
    <w:rsid w:val="0079725B"/>
    <w:rsid w:val="00797873"/>
    <w:rsid w:val="00797966"/>
    <w:rsid w:val="007A028B"/>
    <w:rsid w:val="007A0AA9"/>
    <w:rsid w:val="007A0F31"/>
    <w:rsid w:val="007A2904"/>
    <w:rsid w:val="007A2E96"/>
    <w:rsid w:val="007A303A"/>
    <w:rsid w:val="007A5C33"/>
    <w:rsid w:val="007A5E24"/>
    <w:rsid w:val="007A7C51"/>
    <w:rsid w:val="007A7CD2"/>
    <w:rsid w:val="007B00CC"/>
    <w:rsid w:val="007B054A"/>
    <w:rsid w:val="007B1409"/>
    <w:rsid w:val="007B1494"/>
    <w:rsid w:val="007B224B"/>
    <w:rsid w:val="007B274B"/>
    <w:rsid w:val="007B2FD2"/>
    <w:rsid w:val="007B34A4"/>
    <w:rsid w:val="007B3B2A"/>
    <w:rsid w:val="007B5952"/>
    <w:rsid w:val="007B6675"/>
    <w:rsid w:val="007B6BC9"/>
    <w:rsid w:val="007B6C86"/>
    <w:rsid w:val="007B6FAE"/>
    <w:rsid w:val="007B7FED"/>
    <w:rsid w:val="007C01C0"/>
    <w:rsid w:val="007C0213"/>
    <w:rsid w:val="007C05A9"/>
    <w:rsid w:val="007C0D86"/>
    <w:rsid w:val="007C1494"/>
    <w:rsid w:val="007C1660"/>
    <w:rsid w:val="007C2EE8"/>
    <w:rsid w:val="007C3170"/>
    <w:rsid w:val="007C476A"/>
    <w:rsid w:val="007C5458"/>
    <w:rsid w:val="007C7203"/>
    <w:rsid w:val="007C7DB4"/>
    <w:rsid w:val="007D0DE7"/>
    <w:rsid w:val="007D29FC"/>
    <w:rsid w:val="007D31E0"/>
    <w:rsid w:val="007D4883"/>
    <w:rsid w:val="007D4DEC"/>
    <w:rsid w:val="007D646C"/>
    <w:rsid w:val="007E035F"/>
    <w:rsid w:val="007E0ADD"/>
    <w:rsid w:val="007E369C"/>
    <w:rsid w:val="007E3B24"/>
    <w:rsid w:val="007E56DC"/>
    <w:rsid w:val="007E5753"/>
    <w:rsid w:val="007E605B"/>
    <w:rsid w:val="007E747E"/>
    <w:rsid w:val="007E7562"/>
    <w:rsid w:val="007F0323"/>
    <w:rsid w:val="007F1ECD"/>
    <w:rsid w:val="007F23F2"/>
    <w:rsid w:val="007F2D7B"/>
    <w:rsid w:val="007F3482"/>
    <w:rsid w:val="007F40B8"/>
    <w:rsid w:val="007F4669"/>
    <w:rsid w:val="007F4B39"/>
    <w:rsid w:val="007F535E"/>
    <w:rsid w:val="007F63FD"/>
    <w:rsid w:val="007F7644"/>
    <w:rsid w:val="00800830"/>
    <w:rsid w:val="00801B2C"/>
    <w:rsid w:val="008030EA"/>
    <w:rsid w:val="008036B1"/>
    <w:rsid w:val="00804162"/>
    <w:rsid w:val="00804766"/>
    <w:rsid w:val="008054C4"/>
    <w:rsid w:val="008106B8"/>
    <w:rsid w:val="00812B4C"/>
    <w:rsid w:val="00814382"/>
    <w:rsid w:val="0081538D"/>
    <w:rsid w:val="008162FC"/>
    <w:rsid w:val="008164EB"/>
    <w:rsid w:val="0081708E"/>
    <w:rsid w:val="008172B7"/>
    <w:rsid w:val="0081760A"/>
    <w:rsid w:val="00817A76"/>
    <w:rsid w:val="008222E8"/>
    <w:rsid w:val="00822CEB"/>
    <w:rsid w:val="00823A76"/>
    <w:rsid w:val="00823AE1"/>
    <w:rsid w:val="00823DE4"/>
    <w:rsid w:val="00824525"/>
    <w:rsid w:val="0082485A"/>
    <w:rsid w:val="00825C62"/>
    <w:rsid w:val="00826476"/>
    <w:rsid w:val="00826E68"/>
    <w:rsid w:val="008271F1"/>
    <w:rsid w:val="0083180E"/>
    <w:rsid w:val="008329B1"/>
    <w:rsid w:val="00833613"/>
    <w:rsid w:val="00835D71"/>
    <w:rsid w:val="00836556"/>
    <w:rsid w:val="00836F1F"/>
    <w:rsid w:val="00837B29"/>
    <w:rsid w:val="00840727"/>
    <w:rsid w:val="00841358"/>
    <w:rsid w:val="00842513"/>
    <w:rsid w:val="008432E6"/>
    <w:rsid w:val="00843BBE"/>
    <w:rsid w:val="00844ADD"/>
    <w:rsid w:val="00844E34"/>
    <w:rsid w:val="00846159"/>
    <w:rsid w:val="0084646F"/>
    <w:rsid w:val="00846F26"/>
    <w:rsid w:val="0084775F"/>
    <w:rsid w:val="00847796"/>
    <w:rsid w:val="00850BB3"/>
    <w:rsid w:val="00852458"/>
    <w:rsid w:val="00854BA4"/>
    <w:rsid w:val="00856192"/>
    <w:rsid w:val="00856999"/>
    <w:rsid w:val="00856A68"/>
    <w:rsid w:val="00857E05"/>
    <w:rsid w:val="008627CD"/>
    <w:rsid w:val="00862FDE"/>
    <w:rsid w:val="0086305E"/>
    <w:rsid w:val="00863479"/>
    <w:rsid w:val="00863EFC"/>
    <w:rsid w:val="0086403A"/>
    <w:rsid w:val="008650C9"/>
    <w:rsid w:val="008662E7"/>
    <w:rsid w:val="00866B31"/>
    <w:rsid w:val="00866CC9"/>
    <w:rsid w:val="00866E5D"/>
    <w:rsid w:val="00866F57"/>
    <w:rsid w:val="0087062B"/>
    <w:rsid w:val="00870920"/>
    <w:rsid w:val="0087150C"/>
    <w:rsid w:val="00874B80"/>
    <w:rsid w:val="00875EF3"/>
    <w:rsid w:val="008768B5"/>
    <w:rsid w:val="008811A9"/>
    <w:rsid w:val="0088143B"/>
    <w:rsid w:val="00882016"/>
    <w:rsid w:val="00882511"/>
    <w:rsid w:val="00883302"/>
    <w:rsid w:val="0088373C"/>
    <w:rsid w:val="00883E01"/>
    <w:rsid w:val="00884905"/>
    <w:rsid w:val="008850BD"/>
    <w:rsid w:val="008861D2"/>
    <w:rsid w:val="00890462"/>
    <w:rsid w:val="0089077D"/>
    <w:rsid w:val="0089095B"/>
    <w:rsid w:val="00891140"/>
    <w:rsid w:val="00891D2C"/>
    <w:rsid w:val="00894187"/>
    <w:rsid w:val="00894625"/>
    <w:rsid w:val="0089671F"/>
    <w:rsid w:val="008A016A"/>
    <w:rsid w:val="008A0739"/>
    <w:rsid w:val="008A0A78"/>
    <w:rsid w:val="008A2935"/>
    <w:rsid w:val="008A3DF1"/>
    <w:rsid w:val="008A4C36"/>
    <w:rsid w:val="008A5343"/>
    <w:rsid w:val="008A5736"/>
    <w:rsid w:val="008A5D55"/>
    <w:rsid w:val="008A639D"/>
    <w:rsid w:val="008A7704"/>
    <w:rsid w:val="008A7FE5"/>
    <w:rsid w:val="008B04AA"/>
    <w:rsid w:val="008B063F"/>
    <w:rsid w:val="008B14B6"/>
    <w:rsid w:val="008B36CF"/>
    <w:rsid w:val="008B6E02"/>
    <w:rsid w:val="008C039E"/>
    <w:rsid w:val="008C11C8"/>
    <w:rsid w:val="008C169D"/>
    <w:rsid w:val="008C219A"/>
    <w:rsid w:val="008C2788"/>
    <w:rsid w:val="008C3905"/>
    <w:rsid w:val="008C4119"/>
    <w:rsid w:val="008C4136"/>
    <w:rsid w:val="008C43FA"/>
    <w:rsid w:val="008C486A"/>
    <w:rsid w:val="008C4CC9"/>
    <w:rsid w:val="008C5484"/>
    <w:rsid w:val="008C70B5"/>
    <w:rsid w:val="008C7E02"/>
    <w:rsid w:val="008D03AB"/>
    <w:rsid w:val="008D0BD0"/>
    <w:rsid w:val="008D1786"/>
    <w:rsid w:val="008D1B2C"/>
    <w:rsid w:val="008D1C01"/>
    <w:rsid w:val="008D3454"/>
    <w:rsid w:val="008D4A56"/>
    <w:rsid w:val="008D4D81"/>
    <w:rsid w:val="008D4F37"/>
    <w:rsid w:val="008D57C8"/>
    <w:rsid w:val="008D5CCC"/>
    <w:rsid w:val="008E19C5"/>
    <w:rsid w:val="008E28E5"/>
    <w:rsid w:val="008E2F5D"/>
    <w:rsid w:val="008E312D"/>
    <w:rsid w:val="008E35EB"/>
    <w:rsid w:val="008E4790"/>
    <w:rsid w:val="008E4DBE"/>
    <w:rsid w:val="008E5A58"/>
    <w:rsid w:val="008E6215"/>
    <w:rsid w:val="008F024A"/>
    <w:rsid w:val="008F0DE2"/>
    <w:rsid w:val="008F150C"/>
    <w:rsid w:val="008F1E2A"/>
    <w:rsid w:val="008F2554"/>
    <w:rsid w:val="008F3ED7"/>
    <w:rsid w:val="008F3FB5"/>
    <w:rsid w:val="008F6B38"/>
    <w:rsid w:val="00900D10"/>
    <w:rsid w:val="00901474"/>
    <w:rsid w:val="009014F3"/>
    <w:rsid w:val="00901C31"/>
    <w:rsid w:val="00902670"/>
    <w:rsid w:val="0090414F"/>
    <w:rsid w:val="00904FFD"/>
    <w:rsid w:val="00905126"/>
    <w:rsid w:val="00905939"/>
    <w:rsid w:val="00906346"/>
    <w:rsid w:val="009074CC"/>
    <w:rsid w:val="00907F00"/>
    <w:rsid w:val="00907F59"/>
    <w:rsid w:val="0091037A"/>
    <w:rsid w:val="00911543"/>
    <w:rsid w:val="0091267A"/>
    <w:rsid w:val="009132A8"/>
    <w:rsid w:val="00913730"/>
    <w:rsid w:val="00914FE3"/>
    <w:rsid w:val="009152C9"/>
    <w:rsid w:val="0091567E"/>
    <w:rsid w:val="00915974"/>
    <w:rsid w:val="00916418"/>
    <w:rsid w:val="00917B17"/>
    <w:rsid w:val="0092118C"/>
    <w:rsid w:val="0092261D"/>
    <w:rsid w:val="009304E2"/>
    <w:rsid w:val="00930768"/>
    <w:rsid w:val="00931625"/>
    <w:rsid w:val="0093178D"/>
    <w:rsid w:val="00932D1D"/>
    <w:rsid w:val="00936CE6"/>
    <w:rsid w:val="009376D2"/>
    <w:rsid w:val="00937DCA"/>
    <w:rsid w:val="00941283"/>
    <w:rsid w:val="0094271D"/>
    <w:rsid w:val="0094298B"/>
    <w:rsid w:val="00943A80"/>
    <w:rsid w:val="00943EA4"/>
    <w:rsid w:val="009509E9"/>
    <w:rsid w:val="00951C24"/>
    <w:rsid w:val="00952A3E"/>
    <w:rsid w:val="00953F0D"/>
    <w:rsid w:val="009546D8"/>
    <w:rsid w:val="0095478E"/>
    <w:rsid w:val="009553B4"/>
    <w:rsid w:val="00955AE3"/>
    <w:rsid w:val="00955D17"/>
    <w:rsid w:val="00956DDC"/>
    <w:rsid w:val="00962AB5"/>
    <w:rsid w:val="00963FA3"/>
    <w:rsid w:val="00964686"/>
    <w:rsid w:val="009655BE"/>
    <w:rsid w:val="00973EA6"/>
    <w:rsid w:val="0097649C"/>
    <w:rsid w:val="00977060"/>
    <w:rsid w:val="00977898"/>
    <w:rsid w:val="00977D53"/>
    <w:rsid w:val="00977DE9"/>
    <w:rsid w:val="00980BCD"/>
    <w:rsid w:val="0098251D"/>
    <w:rsid w:val="00982728"/>
    <w:rsid w:val="00982E80"/>
    <w:rsid w:val="0098369B"/>
    <w:rsid w:val="00984C47"/>
    <w:rsid w:val="00986654"/>
    <w:rsid w:val="00987187"/>
    <w:rsid w:val="00987C84"/>
    <w:rsid w:val="00990FA3"/>
    <w:rsid w:val="00993C4C"/>
    <w:rsid w:val="00993E1A"/>
    <w:rsid w:val="009941B9"/>
    <w:rsid w:val="009941CC"/>
    <w:rsid w:val="009941EA"/>
    <w:rsid w:val="009944FE"/>
    <w:rsid w:val="009945FA"/>
    <w:rsid w:val="009950E1"/>
    <w:rsid w:val="0099513F"/>
    <w:rsid w:val="00995877"/>
    <w:rsid w:val="00995E9F"/>
    <w:rsid w:val="009963EC"/>
    <w:rsid w:val="0099727E"/>
    <w:rsid w:val="00997BEC"/>
    <w:rsid w:val="00997BEE"/>
    <w:rsid w:val="009A01C0"/>
    <w:rsid w:val="009A17ED"/>
    <w:rsid w:val="009A18D8"/>
    <w:rsid w:val="009A1D4B"/>
    <w:rsid w:val="009A2BE7"/>
    <w:rsid w:val="009A34CD"/>
    <w:rsid w:val="009A3AC6"/>
    <w:rsid w:val="009A756F"/>
    <w:rsid w:val="009B18D4"/>
    <w:rsid w:val="009B283C"/>
    <w:rsid w:val="009B3950"/>
    <w:rsid w:val="009B3A8E"/>
    <w:rsid w:val="009B3CD6"/>
    <w:rsid w:val="009B5461"/>
    <w:rsid w:val="009B57AE"/>
    <w:rsid w:val="009B5AE8"/>
    <w:rsid w:val="009B5B4B"/>
    <w:rsid w:val="009B5D30"/>
    <w:rsid w:val="009B62CE"/>
    <w:rsid w:val="009B7A9B"/>
    <w:rsid w:val="009C02DF"/>
    <w:rsid w:val="009C02F7"/>
    <w:rsid w:val="009C1682"/>
    <w:rsid w:val="009C1D59"/>
    <w:rsid w:val="009C1FEB"/>
    <w:rsid w:val="009C2648"/>
    <w:rsid w:val="009C293C"/>
    <w:rsid w:val="009C319A"/>
    <w:rsid w:val="009C336B"/>
    <w:rsid w:val="009C5D38"/>
    <w:rsid w:val="009C6A05"/>
    <w:rsid w:val="009D2297"/>
    <w:rsid w:val="009D320B"/>
    <w:rsid w:val="009D3CEE"/>
    <w:rsid w:val="009D42A0"/>
    <w:rsid w:val="009D4CE9"/>
    <w:rsid w:val="009D6987"/>
    <w:rsid w:val="009D6CC4"/>
    <w:rsid w:val="009E065E"/>
    <w:rsid w:val="009E2FD6"/>
    <w:rsid w:val="009E36C0"/>
    <w:rsid w:val="009E3E26"/>
    <w:rsid w:val="009E4AAB"/>
    <w:rsid w:val="009E51C4"/>
    <w:rsid w:val="009E671B"/>
    <w:rsid w:val="009E7827"/>
    <w:rsid w:val="009E7E67"/>
    <w:rsid w:val="009F23AD"/>
    <w:rsid w:val="009F5989"/>
    <w:rsid w:val="00A00610"/>
    <w:rsid w:val="00A015A0"/>
    <w:rsid w:val="00A0253A"/>
    <w:rsid w:val="00A0459C"/>
    <w:rsid w:val="00A07925"/>
    <w:rsid w:val="00A112D2"/>
    <w:rsid w:val="00A130B7"/>
    <w:rsid w:val="00A1317B"/>
    <w:rsid w:val="00A1345A"/>
    <w:rsid w:val="00A15216"/>
    <w:rsid w:val="00A15BD1"/>
    <w:rsid w:val="00A15CA3"/>
    <w:rsid w:val="00A16E9A"/>
    <w:rsid w:val="00A17058"/>
    <w:rsid w:val="00A1725F"/>
    <w:rsid w:val="00A179DB"/>
    <w:rsid w:val="00A20C67"/>
    <w:rsid w:val="00A21063"/>
    <w:rsid w:val="00A218AE"/>
    <w:rsid w:val="00A232EA"/>
    <w:rsid w:val="00A23ED9"/>
    <w:rsid w:val="00A242E8"/>
    <w:rsid w:val="00A24C13"/>
    <w:rsid w:val="00A2549A"/>
    <w:rsid w:val="00A258DA"/>
    <w:rsid w:val="00A25FC0"/>
    <w:rsid w:val="00A27682"/>
    <w:rsid w:val="00A277DF"/>
    <w:rsid w:val="00A32035"/>
    <w:rsid w:val="00A33876"/>
    <w:rsid w:val="00A3405E"/>
    <w:rsid w:val="00A34EB3"/>
    <w:rsid w:val="00A36211"/>
    <w:rsid w:val="00A36902"/>
    <w:rsid w:val="00A37845"/>
    <w:rsid w:val="00A379E0"/>
    <w:rsid w:val="00A42BBC"/>
    <w:rsid w:val="00A437B4"/>
    <w:rsid w:val="00A44171"/>
    <w:rsid w:val="00A4439C"/>
    <w:rsid w:val="00A449F8"/>
    <w:rsid w:val="00A4601B"/>
    <w:rsid w:val="00A46D48"/>
    <w:rsid w:val="00A47281"/>
    <w:rsid w:val="00A473D8"/>
    <w:rsid w:val="00A47864"/>
    <w:rsid w:val="00A50AC7"/>
    <w:rsid w:val="00A51675"/>
    <w:rsid w:val="00A51B74"/>
    <w:rsid w:val="00A53C11"/>
    <w:rsid w:val="00A540BA"/>
    <w:rsid w:val="00A54FF9"/>
    <w:rsid w:val="00A5648D"/>
    <w:rsid w:val="00A56962"/>
    <w:rsid w:val="00A607CC"/>
    <w:rsid w:val="00A61F9A"/>
    <w:rsid w:val="00A621C9"/>
    <w:rsid w:val="00A6227F"/>
    <w:rsid w:val="00A6328C"/>
    <w:rsid w:val="00A63DEF"/>
    <w:rsid w:val="00A64A8F"/>
    <w:rsid w:val="00A65489"/>
    <w:rsid w:val="00A65C50"/>
    <w:rsid w:val="00A65E76"/>
    <w:rsid w:val="00A66918"/>
    <w:rsid w:val="00A67674"/>
    <w:rsid w:val="00A67B5B"/>
    <w:rsid w:val="00A705C4"/>
    <w:rsid w:val="00A70716"/>
    <w:rsid w:val="00A7093E"/>
    <w:rsid w:val="00A72598"/>
    <w:rsid w:val="00A735A4"/>
    <w:rsid w:val="00A737E9"/>
    <w:rsid w:val="00A73CC9"/>
    <w:rsid w:val="00A73DA6"/>
    <w:rsid w:val="00A73EA0"/>
    <w:rsid w:val="00A74257"/>
    <w:rsid w:val="00A7484D"/>
    <w:rsid w:val="00A74D02"/>
    <w:rsid w:val="00A76BA5"/>
    <w:rsid w:val="00A77952"/>
    <w:rsid w:val="00A77DF8"/>
    <w:rsid w:val="00A8112C"/>
    <w:rsid w:val="00A8112D"/>
    <w:rsid w:val="00A81CEE"/>
    <w:rsid w:val="00A82EED"/>
    <w:rsid w:val="00A856E9"/>
    <w:rsid w:val="00A90241"/>
    <w:rsid w:val="00A907EA"/>
    <w:rsid w:val="00A909EA"/>
    <w:rsid w:val="00A915DB"/>
    <w:rsid w:val="00A92406"/>
    <w:rsid w:val="00A93165"/>
    <w:rsid w:val="00A93234"/>
    <w:rsid w:val="00A93486"/>
    <w:rsid w:val="00A9461E"/>
    <w:rsid w:val="00A94B4F"/>
    <w:rsid w:val="00A9512A"/>
    <w:rsid w:val="00A95C82"/>
    <w:rsid w:val="00A97478"/>
    <w:rsid w:val="00A97568"/>
    <w:rsid w:val="00A977B5"/>
    <w:rsid w:val="00AA0766"/>
    <w:rsid w:val="00AA22BD"/>
    <w:rsid w:val="00AA2DC6"/>
    <w:rsid w:val="00AA347E"/>
    <w:rsid w:val="00AA3D51"/>
    <w:rsid w:val="00AA5265"/>
    <w:rsid w:val="00AA6107"/>
    <w:rsid w:val="00AA648E"/>
    <w:rsid w:val="00AA7949"/>
    <w:rsid w:val="00AB1FE0"/>
    <w:rsid w:val="00AB2815"/>
    <w:rsid w:val="00AB353B"/>
    <w:rsid w:val="00AB4D3F"/>
    <w:rsid w:val="00AB54E4"/>
    <w:rsid w:val="00AB76C1"/>
    <w:rsid w:val="00AB7D8D"/>
    <w:rsid w:val="00AB7FB7"/>
    <w:rsid w:val="00AC0CC2"/>
    <w:rsid w:val="00AC1935"/>
    <w:rsid w:val="00AC3F30"/>
    <w:rsid w:val="00AC4031"/>
    <w:rsid w:val="00AC43BA"/>
    <w:rsid w:val="00AC5340"/>
    <w:rsid w:val="00AC5596"/>
    <w:rsid w:val="00AC5CF6"/>
    <w:rsid w:val="00AC5D6C"/>
    <w:rsid w:val="00AC6265"/>
    <w:rsid w:val="00AC765E"/>
    <w:rsid w:val="00AC7BAB"/>
    <w:rsid w:val="00AD0C89"/>
    <w:rsid w:val="00AD104C"/>
    <w:rsid w:val="00AD1E2F"/>
    <w:rsid w:val="00AD1FDB"/>
    <w:rsid w:val="00AD214C"/>
    <w:rsid w:val="00AD22FC"/>
    <w:rsid w:val="00AD2D3A"/>
    <w:rsid w:val="00AD3550"/>
    <w:rsid w:val="00AD37D6"/>
    <w:rsid w:val="00AD4223"/>
    <w:rsid w:val="00AD5808"/>
    <w:rsid w:val="00AD6E89"/>
    <w:rsid w:val="00AD72AC"/>
    <w:rsid w:val="00AD752F"/>
    <w:rsid w:val="00AE0B4E"/>
    <w:rsid w:val="00AE2355"/>
    <w:rsid w:val="00AE396E"/>
    <w:rsid w:val="00AE3A62"/>
    <w:rsid w:val="00AE41DB"/>
    <w:rsid w:val="00AE446B"/>
    <w:rsid w:val="00AE5228"/>
    <w:rsid w:val="00AE5DF8"/>
    <w:rsid w:val="00AE61F3"/>
    <w:rsid w:val="00AF1625"/>
    <w:rsid w:val="00AF1805"/>
    <w:rsid w:val="00AF1C38"/>
    <w:rsid w:val="00AF3390"/>
    <w:rsid w:val="00AF3617"/>
    <w:rsid w:val="00AF3CDF"/>
    <w:rsid w:val="00AF4ED4"/>
    <w:rsid w:val="00AF5F11"/>
    <w:rsid w:val="00AF641C"/>
    <w:rsid w:val="00AF77DB"/>
    <w:rsid w:val="00B002C1"/>
    <w:rsid w:val="00B00811"/>
    <w:rsid w:val="00B00D16"/>
    <w:rsid w:val="00B01C2E"/>
    <w:rsid w:val="00B01E29"/>
    <w:rsid w:val="00B02AB1"/>
    <w:rsid w:val="00B03CFF"/>
    <w:rsid w:val="00B05046"/>
    <w:rsid w:val="00B05D24"/>
    <w:rsid w:val="00B10314"/>
    <w:rsid w:val="00B104BB"/>
    <w:rsid w:val="00B106CA"/>
    <w:rsid w:val="00B111C5"/>
    <w:rsid w:val="00B1133D"/>
    <w:rsid w:val="00B1143E"/>
    <w:rsid w:val="00B14446"/>
    <w:rsid w:val="00B148DE"/>
    <w:rsid w:val="00B15399"/>
    <w:rsid w:val="00B15C9E"/>
    <w:rsid w:val="00B20860"/>
    <w:rsid w:val="00B20871"/>
    <w:rsid w:val="00B210E3"/>
    <w:rsid w:val="00B21421"/>
    <w:rsid w:val="00B2292B"/>
    <w:rsid w:val="00B23290"/>
    <w:rsid w:val="00B23583"/>
    <w:rsid w:val="00B23CCA"/>
    <w:rsid w:val="00B25975"/>
    <w:rsid w:val="00B25C54"/>
    <w:rsid w:val="00B2623C"/>
    <w:rsid w:val="00B277E3"/>
    <w:rsid w:val="00B27ACA"/>
    <w:rsid w:val="00B30725"/>
    <w:rsid w:val="00B3218B"/>
    <w:rsid w:val="00B32898"/>
    <w:rsid w:val="00B32B4A"/>
    <w:rsid w:val="00B334E2"/>
    <w:rsid w:val="00B3362D"/>
    <w:rsid w:val="00B339C7"/>
    <w:rsid w:val="00B34A9C"/>
    <w:rsid w:val="00B36CD2"/>
    <w:rsid w:val="00B37288"/>
    <w:rsid w:val="00B37C16"/>
    <w:rsid w:val="00B37C4D"/>
    <w:rsid w:val="00B37CBE"/>
    <w:rsid w:val="00B41D44"/>
    <w:rsid w:val="00B41EBC"/>
    <w:rsid w:val="00B452EC"/>
    <w:rsid w:val="00B45313"/>
    <w:rsid w:val="00B45B51"/>
    <w:rsid w:val="00B464A9"/>
    <w:rsid w:val="00B46DBA"/>
    <w:rsid w:val="00B5047D"/>
    <w:rsid w:val="00B530ED"/>
    <w:rsid w:val="00B535EA"/>
    <w:rsid w:val="00B54633"/>
    <w:rsid w:val="00B55776"/>
    <w:rsid w:val="00B57716"/>
    <w:rsid w:val="00B607DB"/>
    <w:rsid w:val="00B60EC7"/>
    <w:rsid w:val="00B61821"/>
    <w:rsid w:val="00B619FF"/>
    <w:rsid w:val="00B629C3"/>
    <w:rsid w:val="00B62DA6"/>
    <w:rsid w:val="00B6395A"/>
    <w:rsid w:val="00B6594F"/>
    <w:rsid w:val="00B65C90"/>
    <w:rsid w:val="00B65E3F"/>
    <w:rsid w:val="00B67007"/>
    <w:rsid w:val="00B70050"/>
    <w:rsid w:val="00B703B3"/>
    <w:rsid w:val="00B70617"/>
    <w:rsid w:val="00B71257"/>
    <w:rsid w:val="00B72C64"/>
    <w:rsid w:val="00B72EFD"/>
    <w:rsid w:val="00B72FD3"/>
    <w:rsid w:val="00B738F8"/>
    <w:rsid w:val="00B7489D"/>
    <w:rsid w:val="00B75376"/>
    <w:rsid w:val="00B76256"/>
    <w:rsid w:val="00B7693C"/>
    <w:rsid w:val="00B807B4"/>
    <w:rsid w:val="00B818C2"/>
    <w:rsid w:val="00B81EBE"/>
    <w:rsid w:val="00B84519"/>
    <w:rsid w:val="00B85A42"/>
    <w:rsid w:val="00B920D4"/>
    <w:rsid w:val="00B928BA"/>
    <w:rsid w:val="00B92F1C"/>
    <w:rsid w:val="00B9305A"/>
    <w:rsid w:val="00B97586"/>
    <w:rsid w:val="00BA11CC"/>
    <w:rsid w:val="00BA4234"/>
    <w:rsid w:val="00BA427F"/>
    <w:rsid w:val="00BA5A1A"/>
    <w:rsid w:val="00BA759B"/>
    <w:rsid w:val="00BA76F4"/>
    <w:rsid w:val="00BB022C"/>
    <w:rsid w:val="00BB02D3"/>
    <w:rsid w:val="00BB13E5"/>
    <w:rsid w:val="00BB1939"/>
    <w:rsid w:val="00BB1B2E"/>
    <w:rsid w:val="00BB1B63"/>
    <w:rsid w:val="00BB20B8"/>
    <w:rsid w:val="00BB35FA"/>
    <w:rsid w:val="00BB401B"/>
    <w:rsid w:val="00BB45B6"/>
    <w:rsid w:val="00BB4D6F"/>
    <w:rsid w:val="00BB53C3"/>
    <w:rsid w:val="00BB57AF"/>
    <w:rsid w:val="00BB5A1B"/>
    <w:rsid w:val="00BB5CAB"/>
    <w:rsid w:val="00BB7651"/>
    <w:rsid w:val="00BB7BCD"/>
    <w:rsid w:val="00BC009F"/>
    <w:rsid w:val="00BC017D"/>
    <w:rsid w:val="00BC1F7B"/>
    <w:rsid w:val="00BC2CF8"/>
    <w:rsid w:val="00BC435C"/>
    <w:rsid w:val="00BC53E7"/>
    <w:rsid w:val="00BC5E3C"/>
    <w:rsid w:val="00BC6501"/>
    <w:rsid w:val="00BC7C29"/>
    <w:rsid w:val="00BD199D"/>
    <w:rsid w:val="00BD263A"/>
    <w:rsid w:val="00BD3971"/>
    <w:rsid w:val="00BD3B94"/>
    <w:rsid w:val="00BD3EF7"/>
    <w:rsid w:val="00BD4ACD"/>
    <w:rsid w:val="00BD52CD"/>
    <w:rsid w:val="00BD5795"/>
    <w:rsid w:val="00BD598C"/>
    <w:rsid w:val="00BE00C4"/>
    <w:rsid w:val="00BE0522"/>
    <w:rsid w:val="00BE0BD3"/>
    <w:rsid w:val="00BE0D7C"/>
    <w:rsid w:val="00BE16EF"/>
    <w:rsid w:val="00BE1E0C"/>
    <w:rsid w:val="00BE29DF"/>
    <w:rsid w:val="00BE2DE7"/>
    <w:rsid w:val="00BE2ED4"/>
    <w:rsid w:val="00BE38FB"/>
    <w:rsid w:val="00BE391A"/>
    <w:rsid w:val="00BE39B7"/>
    <w:rsid w:val="00BE4DBA"/>
    <w:rsid w:val="00BE5152"/>
    <w:rsid w:val="00BE552C"/>
    <w:rsid w:val="00BE5F8D"/>
    <w:rsid w:val="00BE68A0"/>
    <w:rsid w:val="00BE7277"/>
    <w:rsid w:val="00BE7B41"/>
    <w:rsid w:val="00BE7BEA"/>
    <w:rsid w:val="00BF00FE"/>
    <w:rsid w:val="00BF03C0"/>
    <w:rsid w:val="00BF0F60"/>
    <w:rsid w:val="00BF31E3"/>
    <w:rsid w:val="00BF3828"/>
    <w:rsid w:val="00BF3D20"/>
    <w:rsid w:val="00BF404E"/>
    <w:rsid w:val="00BF55B1"/>
    <w:rsid w:val="00BF5A07"/>
    <w:rsid w:val="00BF609E"/>
    <w:rsid w:val="00BF655E"/>
    <w:rsid w:val="00BF6782"/>
    <w:rsid w:val="00C0359D"/>
    <w:rsid w:val="00C03D49"/>
    <w:rsid w:val="00C04779"/>
    <w:rsid w:val="00C04828"/>
    <w:rsid w:val="00C04B5E"/>
    <w:rsid w:val="00C05188"/>
    <w:rsid w:val="00C06CBB"/>
    <w:rsid w:val="00C06D3F"/>
    <w:rsid w:val="00C07041"/>
    <w:rsid w:val="00C07247"/>
    <w:rsid w:val="00C10851"/>
    <w:rsid w:val="00C10B73"/>
    <w:rsid w:val="00C11AD0"/>
    <w:rsid w:val="00C11F73"/>
    <w:rsid w:val="00C12447"/>
    <w:rsid w:val="00C13218"/>
    <w:rsid w:val="00C13373"/>
    <w:rsid w:val="00C136E7"/>
    <w:rsid w:val="00C156AC"/>
    <w:rsid w:val="00C15C5C"/>
    <w:rsid w:val="00C163CE"/>
    <w:rsid w:val="00C165C6"/>
    <w:rsid w:val="00C16997"/>
    <w:rsid w:val="00C16A87"/>
    <w:rsid w:val="00C203B8"/>
    <w:rsid w:val="00C20A3A"/>
    <w:rsid w:val="00C2156F"/>
    <w:rsid w:val="00C21FED"/>
    <w:rsid w:val="00C22201"/>
    <w:rsid w:val="00C225E1"/>
    <w:rsid w:val="00C25296"/>
    <w:rsid w:val="00C2693E"/>
    <w:rsid w:val="00C270CF"/>
    <w:rsid w:val="00C331ED"/>
    <w:rsid w:val="00C3365E"/>
    <w:rsid w:val="00C337F6"/>
    <w:rsid w:val="00C36501"/>
    <w:rsid w:val="00C4076E"/>
    <w:rsid w:val="00C41585"/>
    <w:rsid w:val="00C41D18"/>
    <w:rsid w:val="00C42FCF"/>
    <w:rsid w:val="00C433B4"/>
    <w:rsid w:val="00C43585"/>
    <w:rsid w:val="00C43609"/>
    <w:rsid w:val="00C45DBF"/>
    <w:rsid w:val="00C46A4F"/>
    <w:rsid w:val="00C50881"/>
    <w:rsid w:val="00C50CA7"/>
    <w:rsid w:val="00C51031"/>
    <w:rsid w:val="00C51C4A"/>
    <w:rsid w:val="00C52172"/>
    <w:rsid w:val="00C521DA"/>
    <w:rsid w:val="00C52438"/>
    <w:rsid w:val="00C527EF"/>
    <w:rsid w:val="00C52F83"/>
    <w:rsid w:val="00C541B1"/>
    <w:rsid w:val="00C54433"/>
    <w:rsid w:val="00C5675D"/>
    <w:rsid w:val="00C56EDB"/>
    <w:rsid w:val="00C57601"/>
    <w:rsid w:val="00C6045F"/>
    <w:rsid w:val="00C609FB"/>
    <w:rsid w:val="00C63D86"/>
    <w:rsid w:val="00C64A68"/>
    <w:rsid w:val="00C65505"/>
    <w:rsid w:val="00C658B5"/>
    <w:rsid w:val="00C66269"/>
    <w:rsid w:val="00C664FB"/>
    <w:rsid w:val="00C667CA"/>
    <w:rsid w:val="00C66EDB"/>
    <w:rsid w:val="00C677BC"/>
    <w:rsid w:val="00C726A3"/>
    <w:rsid w:val="00C72BD9"/>
    <w:rsid w:val="00C7468F"/>
    <w:rsid w:val="00C76A7A"/>
    <w:rsid w:val="00C76C32"/>
    <w:rsid w:val="00C77CF4"/>
    <w:rsid w:val="00C81B9A"/>
    <w:rsid w:val="00C81C8E"/>
    <w:rsid w:val="00C8390B"/>
    <w:rsid w:val="00C84AAB"/>
    <w:rsid w:val="00C851DE"/>
    <w:rsid w:val="00C8539C"/>
    <w:rsid w:val="00C85E4C"/>
    <w:rsid w:val="00C86E86"/>
    <w:rsid w:val="00C91AEB"/>
    <w:rsid w:val="00C9213F"/>
    <w:rsid w:val="00C9302E"/>
    <w:rsid w:val="00C93AFD"/>
    <w:rsid w:val="00C93FDC"/>
    <w:rsid w:val="00C94E9C"/>
    <w:rsid w:val="00C950A4"/>
    <w:rsid w:val="00C96077"/>
    <w:rsid w:val="00C960AB"/>
    <w:rsid w:val="00C96EE1"/>
    <w:rsid w:val="00CA0484"/>
    <w:rsid w:val="00CA0CCF"/>
    <w:rsid w:val="00CA279D"/>
    <w:rsid w:val="00CA29F1"/>
    <w:rsid w:val="00CA2E34"/>
    <w:rsid w:val="00CA3CFD"/>
    <w:rsid w:val="00CA3E36"/>
    <w:rsid w:val="00CA3FD6"/>
    <w:rsid w:val="00CA4703"/>
    <w:rsid w:val="00CA5A25"/>
    <w:rsid w:val="00CB051E"/>
    <w:rsid w:val="00CB0E08"/>
    <w:rsid w:val="00CB0E9B"/>
    <w:rsid w:val="00CB383C"/>
    <w:rsid w:val="00CB56A9"/>
    <w:rsid w:val="00CB5AED"/>
    <w:rsid w:val="00CB6BB1"/>
    <w:rsid w:val="00CC2AD4"/>
    <w:rsid w:val="00CC3769"/>
    <w:rsid w:val="00CC4457"/>
    <w:rsid w:val="00CC465B"/>
    <w:rsid w:val="00CC47CB"/>
    <w:rsid w:val="00CC6A5B"/>
    <w:rsid w:val="00CD009C"/>
    <w:rsid w:val="00CD0882"/>
    <w:rsid w:val="00CD0EE4"/>
    <w:rsid w:val="00CD1548"/>
    <w:rsid w:val="00CD164E"/>
    <w:rsid w:val="00CD24D9"/>
    <w:rsid w:val="00CD25B4"/>
    <w:rsid w:val="00CD3A30"/>
    <w:rsid w:val="00CD4DD8"/>
    <w:rsid w:val="00CD607A"/>
    <w:rsid w:val="00CD6ADA"/>
    <w:rsid w:val="00CD7051"/>
    <w:rsid w:val="00CE11CA"/>
    <w:rsid w:val="00CE1921"/>
    <w:rsid w:val="00CE3A4B"/>
    <w:rsid w:val="00CE41C5"/>
    <w:rsid w:val="00CE56D9"/>
    <w:rsid w:val="00CE6DA5"/>
    <w:rsid w:val="00CE725C"/>
    <w:rsid w:val="00CE7735"/>
    <w:rsid w:val="00CE7A32"/>
    <w:rsid w:val="00CE7A8C"/>
    <w:rsid w:val="00CF0069"/>
    <w:rsid w:val="00CF1647"/>
    <w:rsid w:val="00CF1BFE"/>
    <w:rsid w:val="00CF4B4E"/>
    <w:rsid w:val="00CF5AFF"/>
    <w:rsid w:val="00CF5C43"/>
    <w:rsid w:val="00CF5D3D"/>
    <w:rsid w:val="00CF602D"/>
    <w:rsid w:val="00D0020C"/>
    <w:rsid w:val="00D007E8"/>
    <w:rsid w:val="00D00923"/>
    <w:rsid w:val="00D01910"/>
    <w:rsid w:val="00D024DF"/>
    <w:rsid w:val="00D027C5"/>
    <w:rsid w:val="00D044A7"/>
    <w:rsid w:val="00D06544"/>
    <w:rsid w:val="00D0678C"/>
    <w:rsid w:val="00D07BC2"/>
    <w:rsid w:val="00D10708"/>
    <w:rsid w:val="00D10C83"/>
    <w:rsid w:val="00D12816"/>
    <w:rsid w:val="00D1288A"/>
    <w:rsid w:val="00D12AD4"/>
    <w:rsid w:val="00D131E4"/>
    <w:rsid w:val="00D13F91"/>
    <w:rsid w:val="00D143C5"/>
    <w:rsid w:val="00D14C04"/>
    <w:rsid w:val="00D15EB9"/>
    <w:rsid w:val="00D17515"/>
    <w:rsid w:val="00D17686"/>
    <w:rsid w:val="00D219D7"/>
    <w:rsid w:val="00D21D69"/>
    <w:rsid w:val="00D21D8B"/>
    <w:rsid w:val="00D23E4E"/>
    <w:rsid w:val="00D25DBB"/>
    <w:rsid w:val="00D271E6"/>
    <w:rsid w:val="00D27EBC"/>
    <w:rsid w:val="00D30B78"/>
    <w:rsid w:val="00D30F59"/>
    <w:rsid w:val="00D31C3D"/>
    <w:rsid w:val="00D32EB8"/>
    <w:rsid w:val="00D3327B"/>
    <w:rsid w:val="00D34332"/>
    <w:rsid w:val="00D3575A"/>
    <w:rsid w:val="00D35FFF"/>
    <w:rsid w:val="00D36923"/>
    <w:rsid w:val="00D3764B"/>
    <w:rsid w:val="00D37870"/>
    <w:rsid w:val="00D37CE5"/>
    <w:rsid w:val="00D402BB"/>
    <w:rsid w:val="00D40CC1"/>
    <w:rsid w:val="00D40EEB"/>
    <w:rsid w:val="00D41D1C"/>
    <w:rsid w:val="00D42E76"/>
    <w:rsid w:val="00D431D4"/>
    <w:rsid w:val="00D4414C"/>
    <w:rsid w:val="00D443E9"/>
    <w:rsid w:val="00D44BA6"/>
    <w:rsid w:val="00D44E03"/>
    <w:rsid w:val="00D45F5D"/>
    <w:rsid w:val="00D47085"/>
    <w:rsid w:val="00D501AE"/>
    <w:rsid w:val="00D51600"/>
    <w:rsid w:val="00D5285F"/>
    <w:rsid w:val="00D52F1B"/>
    <w:rsid w:val="00D54F44"/>
    <w:rsid w:val="00D56A19"/>
    <w:rsid w:val="00D574D1"/>
    <w:rsid w:val="00D60020"/>
    <w:rsid w:val="00D6010A"/>
    <w:rsid w:val="00D60194"/>
    <w:rsid w:val="00D63A0B"/>
    <w:rsid w:val="00D641FD"/>
    <w:rsid w:val="00D656EA"/>
    <w:rsid w:val="00D65972"/>
    <w:rsid w:val="00D66D07"/>
    <w:rsid w:val="00D705BD"/>
    <w:rsid w:val="00D70DFA"/>
    <w:rsid w:val="00D711B8"/>
    <w:rsid w:val="00D72BA1"/>
    <w:rsid w:val="00D73009"/>
    <w:rsid w:val="00D7335F"/>
    <w:rsid w:val="00D733F4"/>
    <w:rsid w:val="00D74211"/>
    <w:rsid w:val="00D76D5A"/>
    <w:rsid w:val="00D77010"/>
    <w:rsid w:val="00D77DB2"/>
    <w:rsid w:val="00D77F09"/>
    <w:rsid w:val="00D827A6"/>
    <w:rsid w:val="00D82DC0"/>
    <w:rsid w:val="00D82DD3"/>
    <w:rsid w:val="00D83476"/>
    <w:rsid w:val="00D83B21"/>
    <w:rsid w:val="00D85E0B"/>
    <w:rsid w:val="00D90BCD"/>
    <w:rsid w:val="00D91F12"/>
    <w:rsid w:val="00D92940"/>
    <w:rsid w:val="00D932F3"/>
    <w:rsid w:val="00D935E3"/>
    <w:rsid w:val="00D93E89"/>
    <w:rsid w:val="00D940C5"/>
    <w:rsid w:val="00D95DF6"/>
    <w:rsid w:val="00DA236C"/>
    <w:rsid w:val="00DA3BDE"/>
    <w:rsid w:val="00DA48CF"/>
    <w:rsid w:val="00DA6F79"/>
    <w:rsid w:val="00DA7257"/>
    <w:rsid w:val="00DB0FBA"/>
    <w:rsid w:val="00DB18AF"/>
    <w:rsid w:val="00DB301B"/>
    <w:rsid w:val="00DB3A5A"/>
    <w:rsid w:val="00DB3E9D"/>
    <w:rsid w:val="00DB40CB"/>
    <w:rsid w:val="00DB672C"/>
    <w:rsid w:val="00DB683B"/>
    <w:rsid w:val="00DB6FFC"/>
    <w:rsid w:val="00DB757D"/>
    <w:rsid w:val="00DC0B80"/>
    <w:rsid w:val="00DC1206"/>
    <w:rsid w:val="00DC3D61"/>
    <w:rsid w:val="00DC472D"/>
    <w:rsid w:val="00DC4995"/>
    <w:rsid w:val="00DC507D"/>
    <w:rsid w:val="00DC6446"/>
    <w:rsid w:val="00DC64A7"/>
    <w:rsid w:val="00DC781B"/>
    <w:rsid w:val="00DD135B"/>
    <w:rsid w:val="00DD4694"/>
    <w:rsid w:val="00DD53B4"/>
    <w:rsid w:val="00DD53B8"/>
    <w:rsid w:val="00DD6195"/>
    <w:rsid w:val="00DE1063"/>
    <w:rsid w:val="00DE16F8"/>
    <w:rsid w:val="00DE2FAC"/>
    <w:rsid w:val="00DE4152"/>
    <w:rsid w:val="00DE5966"/>
    <w:rsid w:val="00DE59D7"/>
    <w:rsid w:val="00DE647F"/>
    <w:rsid w:val="00DE6C0F"/>
    <w:rsid w:val="00DF01C1"/>
    <w:rsid w:val="00DF0BBF"/>
    <w:rsid w:val="00DF1279"/>
    <w:rsid w:val="00DF1AD5"/>
    <w:rsid w:val="00DF295E"/>
    <w:rsid w:val="00DF35E2"/>
    <w:rsid w:val="00DF401C"/>
    <w:rsid w:val="00DF4FC8"/>
    <w:rsid w:val="00E00434"/>
    <w:rsid w:val="00E0280A"/>
    <w:rsid w:val="00E03639"/>
    <w:rsid w:val="00E03778"/>
    <w:rsid w:val="00E03A79"/>
    <w:rsid w:val="00E04056"/>
    <w:rsid w:val="00E130C0"/>
    <w:rsid w:val="00E17177"/>
    <w:rsid w:val="00E2103E"/>
    <w:rsid w:val="00E212AB"/>
    <w:rsid w:val="00E212E6"/>
    <w:rsid w:val="00E22586"/>
    <w:rsid w:val="00E24411"/>
    <w:rsid w:val="00E24568"/>
    <w:rsid w:val="00E25198"/>
    <w:rsid w:val="00E268BF"/>
    <w:rsid w:val="00E27D63"/>
    <w:rsid w:val="00E300D7"/>
    <w:rsid w:val="00E306FC"/>
    <w:rsid w:val="00E30C5D"/>
    <w:rsid w:val="00E3188E"/>
    <w:rsid w:val="00E32EB4"/>
    <w:rsid w:val="00E33138"/>
    <w:rsid w:val="00E3327D"/>
    <w:rsid w:val="00E3642C"/>
    <w:rsid w:val="00E3761E"/>
    <w:rsid w:val="00E37C2A"/>
    <w:rsid w:val="00E37D2D"/>
    <w:rsid w:val="00E40640"/>
    <w:rsid w:val="00E407FB"/>
    <w:rsid w:val="00E4146B"/>
    <w:rsid w:val="00E41C1F"/>
    <w:rsid w:val="00E42316"/>
    <w:rsid w:val="00E43B6A"/>
    <w:rsid w:val="00E43E36"/>
    <w:rsid w:val="00E44220"/>
    <w:rsid w:val="00E443D8"/>
    <w:rsid w:val="00E44D50"/>
    <w:rsid w:val="00E45104"/>
    <w:rsid w:val="00E45F6F"/>
    <w:rsid w:val="00E46D17"/>
    <w:rsid w:val="00E5092F"/>
    <w:rsid w:val="00E50992"/>
    <w:rsid w:val="00E51152"/>
    <w:rsid w:val="00E51AFC"/>
    <w:rsid w:val="00E521C9"/>
    <w:rsid w:val="00E528AD"/>
    <w:rsid w:val="00E547A2"/>
    <w:rsid w:val="00E550CC"/>
    <w:rsid w:val="00E569CA"/>
    <w:rsid w:val="00E57B24"/>
    <w:rsid w:val="00E63CBE"/>
    <w:rsid w:val="00E63DC0"/>
    <w:rsid w:val="00E6514E"/>
    <w:rsid w:val="00E65444"/>
    <w:rsid w:val="00E665D5"/>
    <w:rsid w:val="00E726AD"/>
    <w:rsid w:val="00E8030E"/>
    <w:rsid w:val="00E8046F"/>
    <w:rsid w:val="00E807D6"/>
    <w:rsid w:val="00E80972"/>
    <w:rsid w:val="00E82456"/>
    <w:rsid w:val="00E83087"/>
    <w:rsid w:val="00E84B56"/>
    <w:rsid w:val="00E8521C"/>
    <w:rsid w:val="00E857BD"/>
    <w:rsid w:val="00E85865"/>
    <w:rsid w:val="00E860B9"/>
    <w:rsid w:val="00E86600"/>
    <w:rsid w:val="00E8682D"/>
    <w:rsid w:val="00E86980"/>
    <w:rsid w:val="00E86EFA"/>
    <w:rsid w:val="00E87C64"/>
    <w:rsid w:val="00E9028D"/>
    <w:rsid w:val="00E90DBF"/>
    <w:rsid w:val="00E91456"/>
    <w:rsid w:val="00E92315"/>
    <w:rsid w:val="00E92F58"/>
    <w:rsid w:val="00E9414F"/>
    <w:rsid w:val="00E94A19"/>
    <w:rsid w:val="00E9589B"/>
    <w:rsid w:val="00E95D11"/>
    <w:rsid w:val="00E96286"/>
    <w:rsid w:val="00EA05BE"/>
    <w:rsid w:val="00EA1847"/>
    <w:rsid w:val="00EA1A3E"/>
    <w:rsid w:val="00EA246E"/>
    <w:rsid w:val="00EA2B84"/>
    <w:rsid w:val="00EA358D"/>
    <w:rsid w:val="00EA5DDF"/>
    <w:rsid w:val="00EA60B6"/>
    <w:rsid w:val="00EA68B5"/>
    <w:rsid w:val="00EA701C"/>
    <w:rsid w:val="00EB06A6"/>
    <w:rsid w:val="00EB110F"/>
    <w:rsid w:val="00EB2384"/>
    <w:rsid w:val="00EB388D"/>
    <w:rsid w:val="00EB40B4"/>
    <w:rsid w:val="00EB4507"/>
    <w:rsid w:val="00EB542C"/>
    <w:rsid w:val="00EB66B3"/>
    <w:rsid w:val="00EB77E5"/>
    <w:rsid w:val="00EB7F73"/>
    <w:rsid w:val="00EC1529"/>
    <w:rsid w:val="00EC2825"/>
    <w:rsid w:val="00EC3A7E"/>
    <w:rsid w:val="00EC3AB4"/>
    <w:rsid w:val="00EC3CDE"/>
    <w:rsid w:val="00EC3D1D"/>
    <w:rsid w:val="00EC4729"/>
    <w:rsid w:val="00EC55E3"/>
    <w:rsid w:val="00EC57E0"/>
    <w:rsid w:val="00EC645D"/>
    <w:rsid w:val="00EC7AAB"/>
    <w:rsid w:val="00ED21AA"/>
    <w:rsid w:val="00ED2EBF"/>
    <w:rsid w:val="00ED3011"/>
    <w:rsid w:val="00ED3517"/>
    <w:rsid w:val="00ED3C9D"/>
    <w:rsid w:val="00ED409F"/>
    <w:rsid w:val="00ED56B7"/>
    <w:rsid w:val="00ED7F5B"/>
    <w:rsid w:val="00ED7FD4"/>
    <w:rsid w:val="00EE24C5"/>
    <w:rsid w:val="00EE4D5A"/>
    <w:rsid w:val="00EE4FAC"/>
    <w:rsid w:val="00EE5173"/>
    <w:rsid w:val="00EE518A"/>
    <w:rsid w:val="00EE52CB"/>
    <w:rsid w:val="00EE5BD2"/>
    <w:rsid w:val="00EE6348"/>
    <w:rsid w:val="00EE67A6"/>
    <w:rsid w:val="00EF084B"/>
    <w:rsid w:val="00EF0CE8"/>
    <w:rsid w:val="00EF2AAD"/>
    <w:rsid w:val="00EF3A71"/>
    <w:rsid w:val="00EF4C52"/>
    <w:rsid w:val="00EF5E53"/>
    <w:rsid w:val="00EF6417"/>
    <w:rsid w:val="00EF6C33"/>
    <w:rsid w:val="00EF6D6F"/>
    <w:rsid w:val="00EF708B"/>
    <w:rsid w:val="00EF72B8"/>
    <w:rsid w:val="00EF74A0"/>
    <w:rsid w:val="00EF7F8E"/>
    <w:rsid w:val="00F01595"/>
    <w:rsid w:val="00F016F6"/>
    <w:rsid w:val="00F02042"/>
    <w:rsid w:val="00F054A4"/>
    <w:rsid w:val="00F069C8"/>
    <w:rsid w:val="00F0731E"/>
    <w:rsid w:val="00F10DDF"/>
    <w:rsid w:val="00F12679"/>
    <w:rsid w:val="00F13495"/>
    <w:rsid w:val="00F1470D"/>
    <w:rsid w:val="00F14D01"/>
    <w:rsid w:val="00F151FF"/>
    <w:rsid w:val="00F15AF8"/>
    <w:rsid w:val="00F164FA"/>
    <w:rsid w:val="00F20283"/>
    <w:rsid w:val="00F20AA5"/>
    <w:rsid w:val="00F214E1"/>
    <w:rsid w:val="00F21F44"/>
    <w:rsid w:val="00F22096"/>
    <w:rsid w:val="00F23CCA"/>
    <w:rsid w:val="00F24178"/>
    <w:rsid w:val="00F2453C"/>
    <w:rsid w:val="00F25317"/>
    <w:rsid w:val="00F25AF3"/>
    <w:rsid w:val="00F26608"/>
    <w:rsid w:val="00F26D8E"/>
    <w:rsid w:val="00F30B3F"/>
    <w:rsid w:val="00F30F70"/>
    <w:rsid w:val="00F3110A"/>
    <w:rsid w:val="00F3148A"/>
    <w:rsid w:val="00F31AC2"/>
    <w:rsid w:val="00F33202"/>
    <w:rsid w:val="00F33BE4"/>
    <w:rsid w:val="00F33C4D"/>
    <w:rsid w:val="00F35085"/>
    <w:rsid w:val="00F35583"/>
    <w:rsid w:val="00F366C4"/>
    <w:rsid w:val="00F4097C"/>
    <w:rsid w:val="00F4263F"/>
    <w:rsid w:val="00F43C0B"/>
    <w:rsid w:val="00F44E74"/>
    <w:rsid w:val="00F4574D"/>
    <w:rsid w:val="00F46C93"/>
    <w:rsid w:val="00F50E0D"/>
    <w:rsid w:val="00F51C3F"/>
    <w:rsid w:val="00F51DF5"/>
    <w:rsid w:val="00F52627"/>
    <w:rsid w:val="00F5267F"/>
    <w:rsid w:val="00F52D67"/>
    <w:rsid w:val="00F53511"/>
    <w:rsid w:val="00F540A5"/>
    <w:rsid w:val="00F56C18"/>
    <w:rsid w:val="00F57031"/>
    <w:rsid w:val="00F602BE"/>
    <w:rsid w:val="00F6066E"/>
    <w:rsid w:val="00F60BEC"/>
    <w:rsid w:val="00F60CE1"/>
    <w:rsid w:val="00F61715"/>
    <w:rsid w:val="00F61A69"/>
    <w:rsid w:val="00F6269F"/>
    <w:rsid w:val="00F645ED"/>
    <w:rsid w:val="00F65343"/>
    <w:rsid w:val="00F655BA"/>
    <w:rsid w:val="00F65C9F"/>
    <w:rsid w:val="00F65D20"/>
    <w:rsid w:val="00F6609F"/>
    <w:rsid w:val="00F666BF"/>
    <w:rsid w:val="00F66809"/>
    <w:rsid w:val="00F6707E"/>
    <w:rsid w:val="00F67F35"/>
    <w:rsid w:val="00F714B1"/>
    <w:rsid w:val="00F72C21"/>
    <w:rsid w:val="00F73B77"/>
    <w:rsid w:val="00F73D0A"/>
    <w:rsid w:val="00F759F4"/>
    <w:rsid w:val="00F76456"/>
    <w:rsid w:val="00F80326"/>
    <w:rsid w:val="00F80596"/>
    <w:rsid w:val="00F8128D"/>
    <w:rsid w:val="00F81858"/>
    <w:rsid w:val="00F82824"/>
    <w:rsid w:val="00F834F5"/>
    <w:rsid w:val="00F83826"/>
    <w:rsid w:val="00F84835"/>
    <w:rsid w:val="00F84AE9"/>
    <w:rsid w:val="00F85667"/>
    <w:rsid w:val="00F87D24"/>
    <w:rsid w:val="00F902A8"/>
    <w:rsid w:val="00F90B20"/>
    <w:rsid w:val="00F90B2D"/>
    <w:rsid w:val="00F91285"/>
    <w:rsid w:val="00F92B12"/>
    <w:rsid w:val="00F9336F"/>
    <w:rsid w:val="00F93E33"/>
    <w:rsid w:val="00F93EA0"/>
    <w:rsid w:val="00F97B2F"/>
    <w:rsid w:val="00FA0831"/>
    <w:rsid w:val="00FA0A7E"/>
    <w:rsid w:val="00FA1222"/>
    <w:rsid w:val="00FA196E"/>
    <w:rsid w:val="00FA1EEA"/>
    <w:rsid w:val="00FA1FAD"/>
    <w:rsid w:val="00FA2582"/>
    <w:rsid w:val="00FA39B8"/>
    <w:rsid w:val="00FA4158"/>
    <w:rsid w:val="00FA4507"/>
    <w:rsid w:val="00FA4858"/>
    <w:rsid w:val="00FA5D70"/>
    <w:rsid w:val="00FA66C9"/>
    <w:rsid w:val="00FB0EC8"/>
    <w:rsid w:val="00FB106A"/>
    <w:rsid w:val="00FB12BB"/>
    <w:rsid w:val="00FB156C"/>
    <w:rsid w:val="00FB1940"/>
    <w:rsid w:val="00FB1F68"/>
    <w:rsid w:val="00FB2628"/>
    <w:rsid w:val="00FB2A59"/>
    <w:rsid w:val="00FB2E84"/>
    <w:rsid w:val="00FB38AC"/>
    <w:rsid w:val="00FB3B98"/>
    <w:rsid w:val="00FB5107"/>
    <w:rsid w:val="00FB5B3E"/>
    <w:rsid w:val="00FB5C0D"/>
    <w:rsid w:val="00FC04BB"/>
    <w:rsid w:val="00FC0AED"/>
    <w:rsid w:val="00FC35A6"/>
    <w:rsid w:val="00FC39EB"/>
    <w:rsid w:val="00FC3B7E"/>
    <w:rsid w:val="00FC4139"/>
    <w:rsid w:val="00FC5665"/>
    <w:rsid w:val="00FC5849"/>
    <w:rsid w:val="00FC59B4"/>
    <w:rsid w:val="00FC5FC9"/>
    <w:rsid w:val="00FC6B79"/>
    <w:rsid w:val="00FD2455"/>
    <w:rsid w:val="00FD293D"/>
    <w:rsid w:val="00FD35CA"/>
    <w:rsid w:val="00FD39FF"/>
    <w:rsid w:val="00FD3F04"/>
    <w:rsid w:val="00FD4451"/>
    <w:rsid w:val="00FD597F"/>
    <w:rsid w:val="00FD6CC0"/>
    <w:rsid w:val="00FD7EB6"/>
    <w:rsid w:val="00FE0BBC"/>
    <w:rsid w:val="00FE0F66"/>
    <w:rsid w:val="00FE26C7"/>
    <w:rsid w:val="00FE2F58"/>
    <w:rsid w:val="00FE30E3"/>
    <w:rsid w:val="00FE46FB"/>
    <w:rsid w:val="00FE5BE6"/>
    <w:rsid w:val="00FE647E"/>
    <w:rsid w:val="00FE76DC"/>
    <w:rsid w:val="00FE7FF7"/>
    <w:rsid w:val="00FF0553"/>
    <w:rsid w:val="00FF0B4F"/>
    <w:rsid w:val="00FF1A99"/>
    <w:rsid w:val="00FF24D0"/>
    <w:rsid w:val="00FF3534"/>
    <w:rsid w:val="00FF3EFD"/>
    <w:rsid w:val="00FF483D"/>
    <w:rsid w:val="00FF4DAE"/>
    <w:rsid w:val="00FF6143"/>
    <w:rsid w:val="00FF7698"/>
    <w:rsid w:val="00FF7F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4DFA5E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A3FD6"/>
    <w:pPr>
      <w:spacing w:after="0" w:line="360" w:lineRule="auto"/>
      <w:jc w:val="both"/>
    </w:pPr>
    <w:rPr>
      <w:rFonts w:ascii="Times New Roman" w:eastAsiaTheme="minorEastAsia" w:hAnsi="Times New Roman"/>
      <w:sz w:val="30"/>
    </w:rPr>
  </w:style>
  <w:style w:type="paragraph" w:styleId="1">
    <w:name w:val="heading 1"/>
    <w:basedOn w:val="a"/>
    <w:next w:val="a"/>
    <w:link w:val="10"/>
    <w:uiPriority w:val="9"/>
    <w:qFormat/>
    <w:rsid w:val="00524524"/>
    <w:pPr>
      <w:keepNext/>
      <w:keepLines/>
      <w:spacing w:before="360" w:after="360" w:line="240" w:lineRule="auto"/>
      <w:jc w:val="center"/>
      <w:outlineLvl w:val="0"/>
    </w:pPr>
    <w:rPr>
      <w:rFonts w:eastAsiaTheme="majorEastAsia" w:cstheme="majorBidi"/>
      <w:szCs w:val="32"/>
    </w:rPr>
  </w:style>
  <w:style w:type="paragraph" w:styleId="2">
    <w:name w:val="heading 2"/>
    <w:basedOn w:val="1"/>
    <w:next w:val="a"/>
    <w:link w:val="20"/>
    <w:uiPriority w:val="9"/>
    <w:unhideWhenUsed/>
    <w:qFormat/>
    <w:rsid w:val="0089671F"/>
    <w:pPr>
      <w:outlineLvl w:val="1"/>
    </w:pPr>
    <w:rPr>
      <w:bCs/>
      <w:szCs w:val="26"/>
    </w:rPr>
  </w:style>
  <w:style w:type="paragraph" w:styleId="3">
    <w:name w:val="heading 3"/>
    <w:basedOn w:val="a"/>
    <w:next w:val="a"/>
    <w:link w:val="30"/>
    <w:uiPriority w:val="9"/>
    <w:unhideWhenUsed/>
    <w:rsid w:val="005665F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4">
    <w:name w:val="heading 4"/>
    <w:link w:val="40"/>
    <w:uiPriority w:val="9"/>
    <w:unhideWhenUsed/>
    <w:qFormat/>
    <w:rsid w:val="005F433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5">
    <w:name w:val="heading 5"/>
    <w:link w:val="50"/>
    <w:uiPriority w:val="9"/>
    <w:unhideWhenUsed/>
    <w:qFormat/>
    <w:rsid w:val="005F433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6">
    <w:name w:val="heading 6"/>
    <w:link w:val="60"/>
    <w:uiPriority w:val="9"/>
    <w:unhideWhenUsed/>
    <w:qFormat/>
    <w:rsid w:val="005F433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E63CBE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524524"/>
    <w:rPr>
      <w:rFonts w:ascii="Times New Roman" w:eastAsiaTheme="majorEastAsia" w:hAnsi="Times New Roman" w:cstheme="majorBidi"/>
      <w:sz w:val="30"/>
      <w:szCs w:val="32"/>
    </w:rPr>
  </w:style>
  <w:style w:type="character" w:customStyle="1" w:styleId="20">
    <w:name w:val="Заголовок 2 Знак"/>
    <w:basedOn w:val="a0"/>
    <w:link w:val="2"/>
    <w:uiPriority w:val="9"/>
    <w:rsid w:val="0089671F"/>
    <w:rPr>
      <w:rFonts w:ascii="Times New Roman" w:eastAsiaTheme="majorEastAsia" w:hAnsi="Times New Roman" w:cstheme="majorBidi"/>
      <w:bCs/>
      <w:sz w:val="30"/>
      <w:szCs w:val="26"/>
    </w:rPr>
  </w:style>
  <w:style w:type="table" w:styleId="a3">
    <w:name w:val="Table Grid"/>
    <w:basedOn w:val="a1"/>
    <w:uiPriority w:val="59"/>
    <w:rsid w:val="006E7357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  <w:tblStylePr w:type="firstCol">
      <w:tblPr/>
      <w:tcPr>
        <w:shd w:val="clear" w:color="auto" w:fill="F2F2F2" w:themeFill="background1" w:themeFillShade="F2"/>
      </w:tcPr>
    </w:tblStylePr>
  </w:style>
  <w:style w:type="paragraph" w:styleId="a4">
    <w:name w:val="footer"/>
    <w:basedOn w:val="a"/>
    <w:link w:val="a5"/>
    <w:uiPriority w:val="99"/>
    <w:unhideWhenUsed/>
    <w:rsid w:val="00956DDC"/>
    <w:pPr>
      <w:tabs>
        <w:tab w:val="center" w:pos="4677"/>
        <w:tab w:val="right" w:pos="9355"/>
      </w:tabs>
      <w:spacing w:line="240" w:lineRule="auto"/>
    </w:pPr>
  </w:style>
  <w:style w:type="character" w:customStyle="1" w:styleId="a5">
    <w:name w:val="Нижний колонтитул Знак"/>
    <w:basedOn w:val="a0"/>
    <w:link w:val="a4"/>
    <w:uiPriority w:val="99"/>
    <w:rsid w:val="00956DDC"/>
    <w:rPr>
      <w:rFonts w:ascii="Times New Roman" w:eastAsiaTheme="minorEastAsia" w:hAnsi="Times New Roman"/>
      <w:sz w:val="30"/>
    </w:rPr>
  </w:style>
  <w:style w:type="paragraph" w:customStyle="1" w:styleId="a6">
    <w:name w:val="Табл. Название"/>
    <w:qFormat/>
    <w:rsid w:val="00194469"/>
    <w:pPr>
      <w:keepNext/>
      <w:keepLines/>
      <w:spacing w:after="120" w:line="240" w:lineRule="auto"/>
      <w:jc w:val="center"/>
    </w:pPr>
    <w:rPr>
      <w:rFonts w:ascii="Times New Roman" w:eastAsia="Times New Roman" w:hAnsi="Times New Roman" w:cs="Times New Roman"/>
      <w:bCs/>
      <w:sz w:val="30"/>
      <w:szCs w:val="28"/>
      <w:lang w:eastAsia="ru-RU"/>
    </w:rPr>
  </w:style>
  <w:style w:type="table" w:customStyle="1" w:styleId="24">
    <w:name w:val="Сетка таблицы24"/>
    <w:basedOn w:val="a1"/>
    <w:next w:val="a3"/>
    <w:uiPriority w:val="59"/>
    <w:rsid w:val="006E735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paragraph" w:customStyle="1" w:styleId="a7">
    <w:name w:val="Обычный с номером"/>
    <w:basedOn w:val="a8"/>
    <w:link w:val="a9"/>
    <w:qFormat/>
    <w:rsid w:val="00D65972"/>
    <w:pPr>
      <w:outlineLvl w:val="2"/>
    </w:pPr>
    <w:rPr>
      <w:noProof/>
    </w:rPr>
  </w:style>
  <w:style w:type="paragraph" w:customStyle="1" w:styleId="aa">
    <w:name w:val="Рис. Название"/>
    <w:next w:val="a"/>
    <w:qFormat/>
    <w:rsid w:val="002A4A5D"/>
    <w:pPr>
      <w:keepLines/>
      <w:spacing w:after="300" w:line="240" w:lineRule="auto"/>
      <w:jc w:val="center"/>
    </w:pPr>
    <w:rPr>
      <w:rFonts w:ascii="Times New Roman" w:eastAsia="Times New Roman" w:hAnsi="Times New Roman" w:cs="Arial"/>
      <w:sz w:val="30"/>
      <w:szCs w:val="20"/>
      <w:lang w:eastAsia="ru-RU"/>
    </w:rPr>
  </w:style>
  <w:style w:type="paragraph" w:customStyle="1" w:styleId="ab">
    <w:name w:val="Рис. Формат"/>
    <w:next w:val="a"/>
    <w:qFormat/>
    <w:rsid w:val="00EF708B"/>
    <w:pPr>
      <w:keepNext/>
      <w:keepLines/>
      <w:spacing w:before="120" w:after="0" w:line="240" w:lineRule="auto"/>
      <w:jc w:val="center"/>
    </w:pPr>
    <w:rPr>
      <w:rFonts w:ascii="Times New Roman" w:eastAsia="Times New Roman" w:hAnsi="Times New Roman" w:cs="Times New Roman"/>
      <w:sz w:val="30"/>
      <w:szCs w:val="20"/>
      <w:lang w:eastAsia="ru-RU"/>
    </w:rPr>
  </w:style>
  <w:style w:type="character" w:styleId="ac">
    <w:name w:val="annotation reference"/>
    <w:basedOn w:val="a0"/>
    <w:uiPriority w:val="99"/>
    <w:semiHidden/>
    <w:unhideWhenUsed/>
    <w:rsid w:val="00610BAA"/>
    <w:rPr>
      <w:sz w:val="16"/>
      <w:szCs w:val="16"/>
    </w:rPr>
  </w:style>
  <w:style w:type="paragraph" w:styleId="ad">
    <w:name w:val="Balloon Text"/>
    <w:basedOn w:val="a"/>
    <w:link w:val="ae"/>
    <w:uiPriority w:val="99"/>
    <w:semiHidden/>
    <w:unhideWhenUsed/>
    <w:rsid w:val="00610BAA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ae">
    <w:name w:val="Текст выноски Знак"/>
    <w:basedOn w:val="a0"/>
    <w:link w:val="ad"/>
    <w:uiPriority w:val="99"/>
    <w:semiHidden/>
    <w:rsid w:val="00610BAA"/>
    <w:rPr>
      <w:rFonts w:ascii="Segoe UI" w:eastAsiaTheme="minorEastAsia" w:hAnsi="Segoe UI" w:cs="Segoe UI"/>
      <w:sz w:val="18"/>
      <w:szCs w:val="18"/>
    </w:rPr>
  </w:style>
  <w:style w:type="paragraph" w:customStyle="1" w:styleId="a8">
    <w:name w:val="Обычный с красной строки"/>
    <w:basedOn w:val="a"/>
    <w:link w:val="af"/>
    <w:qFormat/>
    <w:rsid w:val="004813D7"/>
    <w:pPr>
      <w:ind w:firstLine="709"/>
    </w:pPr>
    <w:rPr>
      <w:rFonts w:eastAsia="Times New Roman" w:cs="Times New Roman"/>
      <w:szCs w:val="24"/>
      <w:lang w:val="x-none" w:eastAsia="x-none"/>
    </w:rPr>
  </w:style>
  <w:style w:type="character" w:customStyle="1" w:styleId="af">
    <w:name w:val="Обычный с красной строки Знак"/>
    <w:link w:val="a8"/>
    <w:rsid w:val="004813D7"/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paragraph" w:customStyle="1" w:styleId="af0">
    <w:name w:val="Табл. Заголовок"/>
    <w:basedOn w:val="a"/>
    <w:qFormat/>
    <w:rsid w:val="00C726A3"/>
    <w:pPr>
      <w:keepNext/>
      <w:keepLines/>
      <w:spacing w:line="240" w:lineRule="auto"/>
      <w:jc w:val="center"/>
    </w:pPr>
    <w:rPr>
      <w:rFonts w:eastAsia="Times New Roman" w:cs="Arial"/>
      <w:bCs/>
      <w:sz w:val="24"/>
      <w:szCs w:val="20"/>
      <w:lang w:eastAsia="ru-RU"/>
    </w:rPr>
  </w:style>
  <w:style w:type="paragraph" w:customStyle="1" w:styleId="af1">
    <w:name w:val="Табл. Влево"/>
    <w:basedOn w:val="a"/>
    <w:link w:val="af2"/>
    <w:qFormat/>
    <w:rsid w:val="00C43609"/>
    <w:pPr>
      <w:spacing w:line="264" w:lineRule="auto"/>
      <w:jc w:val="left"/>
    </w:pPr>
    <w:rPr>
      <w:rFonts w:eastAsia="Times New Roman" w:cs="Arial"/>
      <w:bCs/>
      <w:sz w:val="24"/>
      <w:szCs w:val="20"/>
      <w:lang w:eastAsia="ru-RU"/>
    </w:rPr>
  </w:style>
  <w:style w:type="paragraph" w:styleId="af3">
    <w:name w:val="footnote text"/>
    <w:basedOn w:val="a"/>
    <w:link w:val="af4"/>
    <w:uiPriority w:val="99"/>
    <w:semiHidden/>
    <w:unhideWhenUsed/>
    <w:rsid w:val="00F60CE1"/>
    <w:pPr>
      <w:spacing w:line="240" w:lineRule="auto"/>
    </w:pPr>
    <w:rPr>
      <w:sz w:val="20"/>
      <w:szCs w:val="20"/>
    </w:rPr>
  </w:style>
  <w:style w:type="character" w:customStyle="1" w:styleId="af4">
    <w:name w:val="Текст сноски Знак"/>
    <w:basedOn w:val="a0"/>
    <w:link w:val="af3"/>
    <w:uiPriority w:val="99"/>
    <w:semiHidden/>
    <w:rsid w:val="00F60CE1"/>
    <w:rPr>
      <w:rFonts w:ascii="Times New Roman" w:eastAsiaTheme="minorEastAsia" w:hAnsi="Times New Roman"/>
      <w:sz w:val="20"/>
      <w:szCs w:val="20"/>
    </w:rPr>
  </w:style>
  <w:style w:type="character" w:styleId="af5">
    <w:name w:val="footnote reference"/>
    <w:basedOn w:val="a0"/>
    <w:uiPriority w:val="99"/>
    <w:semiHidden/>
    <w:unhideWhenUsed/>
    <w:rsid w:val="00F60CE1"/>
    <w:rPr>
      <w:vertAlign w:val="superscript"/>
    </w:rPr>
  </w:style>
  <w:style w:type="paragraph" w:styleId="af6">
    <w:name w:val="endnote text"/>
    <w:basedOn w:val="a"/>
    <w:link w:val="af7"/>
    <w:uiPriority w:val="99"/>
    <w:semiHidden/>
    <w:unhideWhenUsed/>
    <w:rsid w:val="00F60CE1"/>
    <w:pPr>
      <w:spacing w:line="240" w:lineRule="auto"/>
    </w:pPr>
    <w:rPr>
      <w:sz w:val="20"/>
      <w:szCs w:val="20"/>
    </w:rPr>
  </w:style>
  <w:style w:type="character" w:customStyle="1" w:styleId="af7">
    <w:name w:val="Текст концевой сноски Знак"/>
    <w:basedOn w:val="a0"/>
    <w:link w:val="af6"/>
    <w:uiPriority w:val="99"/>
    <w:semiHidden/>
    <w:rsid w:val="00F60CE1"/>
    <w:rPr>
      <w:rFonts w:ascii="Times New Roman" w:eastAsiaTheme="minorEastAsia" w:hAnsi="Times New Roman"/>
      <w:sz w:val="20"/>
      <w:szCs w:val="20"/>
    </w:rPr>
  </w:style>
  <w:style w:type="paragraph" w:customStyle="1" w:styleId="af8">
    <w:name w:val="Вид документа"/>
    <w:basedOn w:val="a"/>
    <w:qFormat/>
    <w:rsid w:val="004A18F6"/>
    <w:pPr>
      <w:keepLines/>
      <w:spacing w:line="240" w:lineRule="auto"/>
      <w:jc w:val="center"/>
    </w:pPr>
    <w:rPr>
      <w:rFonts w:ascii="Times New Roman Полужирный" w:hAnsi="Times New Roman Полужирный" w:cs="Times New Roman"/>
      <w:b/>
      <w:caps/>
      <w:szCs w:val="28"/>
    </w:rPr>
  </w:style>
  <w:style w:type="paragraph" w:customStyle="1" w:styleId="af9">
    <w:name w:val="Заголовок документа"/>
    <w:link w:val="afa"/>
    <w:qFormat/>
    <w:rsid w:val="000D3A72"/>
    <w:pPr>
      <w:spacing w:after="0" w:line="240" w:lineRule="auto"/>
      <w:contextualSpacing/>
      <w:jc w:val="center"/>
    </w:pPr>
    <w:rPr>
      <w:rFonts w:ascii="Times New Roman" w:eastAsiaTheme="minorEastAsia" w:hAnsi="Times New Roman"/>
      <w:b/>
      <w:sz w:val="30"/>
    </w:rPr>
  </w:style>
  <w:style w:type="character" w:customStyle="1" w:styleId="afa">
    <w:name w:val="Заголовок документа Знак"/>
    <w:basedOn w:val="a0"/>
    <w:link w:val="af9"/>
    <w:rsid w:val="000D3A72"/>
    <w:rPr>
      <w:rFonts w:ascii="Times New Roman" w:eastAsiaTheme="minorEastAsia" w:hAnsi="Times New Roman"/>
      <w:b/>
      <w:sz w:val="30"/>
    </w:rPr>
  </w:style>
  <w:style w:type="paragraph" w:customStyle="1" w:styleId="afb">
    <w:name w:val="Для удаления"/>
    <w:basedOn w:val="a8"/>
    <w:link w:val="afc"/>
    <w:qFormat/>
    <w:rsid w:val="00F6707E"/>
    <w:rPr>
      <w:color w:val="A6A6A6" w:themeColor="background1" w:themeShade="A6"/>
    </w:rPr>
  </w:style>
  <w:style w:type="character" w:customStyle="1" w:styleId="afc">
    <w:name w:val="Для удаления Знак"/>
    <w:basedOn w:val="af"/>
    <w:link w:val="afb"/>
    <w:rsid w:val="00F6707E"/>
    <w:rPr>
      <w:rFonts w:ascii="Times New Roman" w:eastAsia="Times New Roman" w:hAnsi="Times New Roman" w:cs="Times New Roman"/>
      <w:color w:val="A6A6A6" w:themeColor="background1" w:themeShade="A6"/>
      <w:sz w:val="30"/>
      <w:szCs w:val="24"/>
      <w:lang w:val="x-none" w:eastAsia="x-none"/>
    </w:rPr>
  </w:style>
  <w:style w:type="paragraph" w:styleId="afd">
    <w:name w:val="header"/>
    <w:basedOn w:val="a"/>
    <w:link w:val="afe"/>
    <w:uiPriority w:val="99"/>
    <w:unhideWhenUsed/>
    <w:rsid w:val="00905126"/>
    <w:pPr>
      <w:tabs>
        <w:tab w:val="center" w:pos="4677"/>
        <w:tab w:val="right" w:pos="9355"/>
      </w:tabs>
      <w:spacing w:line="240" w:lineRule="auto"/>
    </w:pPr>
  </w:style>
  <w:style w:type="character" w:customStyle="1" w:styleId="afe">
    <w:name w:val="Верхний колонтитул Знак"/>
    <w:basedOn w:val="a0"/>
    <w:link w:val="afd"/>
    <w:uiPriority w:val="99"/>
    <w:rsid w:val="00905126"/>
    <w:rPr>
      <w:rFonts w:ascii="Times New Roman" w:eastAsiaTheme="minorEastAsia" w:hAnsi="Times New Roman"/>
      <w:sz w:val="30"/>
    </w:rPr>
  </w:style>
  <w:style w:type="table" w:customStyle="1" w:styleId="11">
    <w:name w:val="Сетка таблицы1"/>
    <w:basedOn w:val="a1"/>
    <w:next w:val="a3"/>
    <w:uiPriority w:val="59"/>
    <w:rsid w:val="00485436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il"/>
          <w:insideV w:val="nil"/>
          <w:tl2br w:val="nil"/>
          <w:tr2bl w:val="nil"/>
        </w:tcBorders>
      </w:tcPr>
    </w:tblStylePr>
  </w:style>
  <w:style w:type="paragraph" w:customStyle="1" w:styleId="aff">
    <w:name w:val="_Портфель_имя"/>
    <w:qFormat/>
    <w:rsid w:val="00F33BE4"/>
    <w:pPr>
      <w:spacing w:after="200"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z w:val="36"/>
      <w:szCs w:val="36"/>
      <w:lang w:eastAsia="x-none"/>
    </w:rPr>
  </w:style>
  <w:style w:type="paragraph" w:styleId="aff0">
    <w:name w:val="annotation text"/>
    <w:basedOn w:val="a"/>
    <w:link w:val="aff1"/>
    <w:uiPriority w:val="99"/>
    <w:unhideWhenUsed/>
    <w:rsid w:val="00334BD3"/>
    <w:pPr>
      <w:spacing w:after="200" w:line="240" w:lineRule="auto"/>
      <w:jc w:val="left"/>
    </w:pPr>
    <w:rPr>
      <w:sz w:val="20"/>
      <w:szCs w:val="20"/>
    </w:rPr>
  </w:style>
  <w:style w:type="character" w:customStyle="1" w:styleId="aff1">
    <w:name w:val="Текст примечания Знак"/>
    <w:basedOn w:val="a0"/>
    <w:link w:val="aff0"/>
    <w:uiPriority w:val="99"/>
    <w:rsid w:val="00334BD3"/>
    <w:rPr>
      <w:rFonts w:ascii="Times New Roman" w:eastAsiaTheme="minorEastAsia" w:hAnsi="Times New Roman"/>
      <w:sz w:val="20"/>
      <w:szCs w:val="20"/>
    </w:rPr>
  </w:style>
  <w:style w:type="paragraph" w:customStyle="1" w:styleId="aff2">
    <w:name w:val="_Основной с красной строки"/>
    <w:link w:val="aff3"/>
    <w:qFormat/>
    <w:rsid w:val="00D17515"/>
    <w:pPr>
      <w:spacing w:after="0" w:line="360" w:lineRule="auto"/>
      <w:ind w:firstLine="709"/>
      <w:jc w:val="both"/>
    </w:pPr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character" w:customStyle="1" w:styleId="aff3">
    <w:name w:val="_Основной с красной строки Знак"/>
    <w:link w:val="aff2"/>
    <w:rsid w:val="00D17515"/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paragraph" w:customStyle="1" w:styleId="aff4">
    <w:name w:val="Табл. по центру"/>
    <w:basedOn w:val="af1"/>
    <w:link w:val="aff5"/>
    <w:qFormat/>
    <w:rsid w:val="003B3728"/>
    <w:pPr>
      <w:jc w:val="center"/>
    </w:pPr>
    <w:rPr>
      <w:noProof/>
      <w:lang w:val="en-US"/>
    </w:rPr>
  </w:style>
  <w:style w:type="character" w:customStyle="1" w:styleId="af2">
    <w:name w:val="Табл. Влево Знак"/>
    <w:basedOn w:val="a0"/>
    <w:link w:val="af1"/>
    <w:rsid w:val="00C43609"/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ff5">
    <w:name w:val="Табл. по центру Знак"/>
    <w:basedOn w:val="af2"/>
    <w:link w:val="aff4"/>
    <w:rsid w:val="003B3728"/>
    <w:rPr>
      <w:rFonts w:ascii="Times New Roman" w:eastAsia="Times New Roman" w:hAnsi="Times New Roman" w:cs="Arial"/>
      <w:bCs/>
      <w:noProof/>
      <w:sz w:val="24"/>
      <w:szCs w:val="20"/>
      <w:lang w:val="en-US" w:eastAsia="ru-RU"/>
    </w:rPr>
  </w:style>
  <w:style w:type="character" w:customStyle="1" w:styleId="a9">
    <w:name w:val="Обычный с номером Знак"/>
    <w:basedOn w:val="af"/>
    <w:link w:val="a7"/>
    <w:rsid w:val="00D65972"/>
    <w:rPr>
      <w:rFonts w:ascii="Times New Roman" w:eastAsia="Times New Roman" w:hAnsi="Times New Roman" w:cs="Times New Roman"/>
      <w:noProof/>
      <w:sz w:val="30"/>
      <w:szCs w:val="24"/>
      <w:lang w:val="x-none" w:eastAsia="x-none"/>
    </w:rPr>
  </w:style>
  <w:style w:type="paragraph" w:styleId="aff6">
    <w:name w:val="annotation subject"/>
    <w:basedOn w:val="aff0"/>
    <w:next w:val="aff0"/>
    <w:link w:val="aff7"/>
    <w:uiPriority w:val="99"/>
    <w:semiHidden/>
    <w:unhideWhenUsed/>
    <w:rsid w:val="005602E1"/>
    <w:pPr>
      <w:spacing w:after="0"/>
      <w:jc w:val="both"/>
    </w:pPr>
    <w:rPr>
      <w:b/>
      <w:bCs/>
    </w:rPr>
  </w:style>
  <w:style w:type="character" w:customStyle="1" w:styleId="aff7">
    <w:name w:val="Тема примечания Знак"/>
    <w:basedOn w:val="aff1"/>
    <w:link w:val="aff6"/>
    <w:uiPriority w:val="99"/>
    <w:semiHidden/>
    <w:rsid w:val="005602E1"/>
    <w:rPr>
      <w:rFonts w:ascii="Times New Roman" w:eastAsiaTheme="minorEastAsia" w:hAnsi="Times New Roman"/>
      <w:b/>
      <w:bCs/>
      <w:sz w:val="20"/>
      <w:szCs w:val="20"/>
    </w:rPr>
  </w:style>
  <w:style w:type="paragraph" w:customStyle="1" w:styleId="aff8">
    <w:name w:val="ПВД_Вид документа"/>
    <w:basedOn w:val="a"/>
    <w:qFormat/>
    <w:rsid w:val="00DC3D61"/>
    <w:pPr>
      <w:keepLines/>
      <w:spacing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spacing w:val="40"/>
      <w:szCs w:val="28"/>
    </w:rPr>
  </w:style>
  <w:style w:type="paragraph" w:styleId="aff9">
    <w:name w:val="List Paragraph"/>
    <w:basedOn w:val="a"/>
    <w:uiPriority w:val="34"/>
    <w:rsid w:val="00DC3D61"/>
    <w:pPr>
      <w:ind w:left="720"/>
      <w:contextualSpacing/>
    </w:pPr>
  </w:style>
  <w:style w:type="paragraph" w:customStyle="1" w:styleId="affa">
    <w:name w:val="ПВД_Табл. название"/>
    <w:qFormat/>
    <w:rsid w:val="00883302"/>
    <w:pPr>
      <w:keepNext/>
      <w:spacing w:after="120" w:line="240" w:lineRule="auto"/>
      <w:jc w:val="center"/>
    </w:pPr>
    <w:rPr>
      <w:rFonts w:ascii="Times New Roman" w:eastAsia="Times New Roman" w:hAnsi="Times New Roman" w:cs="Times New Roman"/>
      <w:bCs/>
      <w:sz w:val="30"/>
      <w:szCs w:val="28"/>
      <w:lang w:eastAsia="ru-RU"/>
    </w:rPr>
  </w:style>
  <w:style w:type="paragraph" w:customStyle="1" w:styleId="affb">
    <w:name w:val="ПВД_Табл. Заголовок"/>
    <w:basedOn w:val="a"/>
    <w:rsid w:val="0026253A"/>
    <w:pPr>
      <w:keepNext/>
      <w:keepLines/>
      <w:tabs>
        <w:tab w:val="left" w:pos="1134"/>
      </w:tabs>
      <w:spacing w:line="240" w:lineRule="auto"/>
      <w:jc w:val="center"/>
    </w:pPr>
    <w:rPr>
      <w:rFonts w:eastAsia="Times New Roman" w:cs="Arial"/>
      <w:bCs/>
      <w:color w:val="000000"/>
      <w:sz w:val="24"/>
      <w:szCs w:val="20"/>
      <w:lang w:eastAsia="ru-RU"/>
    </w:rPr>
  </w:style>
  <w:style w:type="paragraph" w:customStyle="1" w:styleId="affc">
    <w:name w:val="Табл. текст влево"/>
    <w:basedOn w:val="a"/>
    <w:qFormat/>
    <w:rsid w:val="006A6235"/>
    <w:pPr>
      <w:spacing w:line="277" w:lineRule="auto"/>
      <w:jc w:val="left"/>
    </w:pPr>
    <w:rPr>
      <w:rFonts w:eastAsia="Times New Roman" w:cs="Arial"/>
      <w:bCs/>
      <w:sz w:val="24"/>
      <w:szCs w:val="20"/>
      <w:lang w:eastAsia="ru-RU"/>
    </w:rPr>
  </w:style>
  <w:style w:type="paragraph" w:customStyle="1" w:styleId="12">
    <w:name w:val="ПВД_Заголовок_уровень 1"/>
    <w:basedOn w:val="a"/>
    <w:next w:val="a"/>
    <w:rsid w:val="00DF1AD5"/>
    <w:pPr>
      <w:keepNext/>
      <w:keepLines/>
      <w:tabs>
        <w:tab w:val="left" w:pos="1134"/>
        <w:tab w:val="left" w:pos="1418"/>
      </w:tabs>
      <w:spacing w:before="440" w:after="300" w:line="240" w:lineRule="auto"/>
      <w:jc w:val="center"/>
      <w:outlineLvl w:val="0"/>
    </w:pPr>
    <w:rPr>
      <w:rFonts w:eastAsia="Times New Roman" w:cs="Arial"/>
      <w:bCs/>
      <w:color w:val="000000"/>
      <w:lang w:eastAsia="ru-RU"/>
    </w:rPr>
  </w:style>
  <w:style w:type="paragraph" w:customStyle="1" w:styleId="affd">
    <w:name w:val="Табл. нумерация"/>
    <w:basedOn w:val="a"/>
    <w:qFormat/>
    <w:rsid w:val="00194469"/>
    <w:pPr>
      <w:keepNext/>
      <w:tabs>
        <w:tab w:val="left" w:pos="1134"/>
      </w:tabs>
      <w:spacing w:before="240" w:after="240" w:line="240" w:lineRule="auto"/>
      <w:jc w:val="right"/>
    </w:pPr>
    <w:rPr>
      <w:rFonts w:eastAsia="Times New Roman" w:cs="Arial"/>
      <w:bCs/>
      <w:szCs w:val="20"/>
      <w:lang w:eastAsia="ru-RU"/>
    </w:rPr>
  </w:style>
  <w:style w:type="character" w:customStyle="1" w:styleId="30">
    <w:name w:val="Заголовок 3 Знак"/>
    <w:basedOn w:val="a0"/>
    <w:link w:val="3"/>
    <w:uiPriority w:val="9"/>
    <w:rsid w:val="005665F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affe">
    <w:name w:val="Отступ между таблицами"/>
    <w:basedOn w:val="affa"/>
    <w:qFormat/>
    <w:rsid w:val="004276F1"/>
    <w:pPr>
      <w:keepLines/>
      <w:spacing w:after="0" w:line="14" w:lineRule="auto"/>
    </w:pPr>
    <w:rPr>
      <w:sz w:val="2"/>
    </w:rPr>
  </w:style>
  <w:style w:type="character" w:styleId="afff">
    <w:name w:val="Hyperlink"/>
    <w:uiPriority w:val="99"/>
    <w:unhideWhenUsed/>
    <w:rPr>
      <w:color w:val="0563C1" w:themeColor="hyperlink"/>
      <w:u w:val="single"/>
    </w:rPr>
  </w:style>
  <w:style w:type="character" w:customStyle="1" w:styleId="90">
    <w:name w:val="Заголовок 9 Знак"/>
    <w:basedOn w:val="a0"/>
    <w:link w:val="9"/>
    <w:uiPriority w:val="9"/>
    <w:semiHidden/>
    <w:rsid w:val="00E63CB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afff0">
    <w:name w:val="Табл. По ширине"/>
    <w:link w:val="afff1"/>
    <w:qFormat/>
    <w:rsid w:val="00E63CBE"/>
    <w:pPr>
      <w:spacing w:after="0" w:line="240" w:lineRule="auto"/>
      <w:jc w:val="both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fff1">
    <w:name w:val="Табл. По ширине Знак"/>
    <w:basedOn w:val="a0"/>
    <w:link w:val="afff0"/>
    <w:rsid w:val="00E63CBE"/>
    <w:rPr>
      <w:rFonts w:ascii="Times New Roman" w:eastAsia="Times New Roman" w:hAnsi="Times New Roman" w:cs="Arial"/>
      <w:bCs/>
      <w:sz w:val="24"/>
      <w:szCs w:val="20"/>
      <w:lang w:eastAsia="ru-RU"/>
    </w:rPr>
  </w:style>
  <w:style w:type="table" w:customStyle="1" w:styleId="17">
    <w:name w:val="Сетка таблицы17"/>
    <w:basedOn w:val="a1"/>
    <w:next w:val="a3"/>
    <w:uiPriority w:val="59"/>
    <w:rsid w:val="00E63CBE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paragraph" w:customStyle="1" w:styleId="13">
    <w:name w:val="Заголовок1_раздела"/>
    <w:rsid w:val="0072156A"/>
    <w:pPr>
      <w:keepNext/>
      <w:keepLines/>
      <w:tabs>
        <w:tab w:val="num" w:pos="130"/>
        <w:tab w:val="left" w:pos="1440"/>
      </w:tabs>
      <w:spacing w:before="120" w:after="120" w:line="360" w:lineRule="auto"/>
      <w:ind w:left="850"/>
    </w:pPr>
    <w:rPr>
      <w:rFonts w:eastAsia="Times New Roman" w:cs="Arial"/>
      <w:b/>
      <w:bCs/>
      <w:sz w:val="24"/>
      <w:szCs w:val="28"/>
      <w:lang w:eastAsia="ru-RU"/>
    </w:rPr>
  </w:style>
  <w:style w:type="table" w:customStyle="1" w:styleId="19">
    <w:name w:val="Сетка таблицы19"/>
    <w:basedOn w:val="a1"/>
    <w:next w:val="a3"/>
    <w:uiPriority w:val="59"/>
    <w:rsid w:val="00423723"/>
    <w:pPr>
      <w:spacing w:after="0" w:line="240" w:lineRule="auto"/>
    </w:pPr>
    <w:rPr>
      <w:rFonts w:ascii="Arial" w:eastAsia="Times New Roman" w:hAnsi="Arial" w:cs="Times New Roman"/>
      <w:color w:val="000000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paragraph" w:styleId="afff2">
    <w:name w:val="Normal (Web)"/>
    <w:basedOn w:val="a"/>
    <w:uiPriority w:val="99"/>
    <w:semiHidden/>
    <w:unhideWhenUsed/>
    <w:rsid w:val="00F52627"/>
    <w:pPr>
      <w:spacing w:before="100" w:beforeAutospacing="1" w:after="100" w:afterAutospacing="1" w:line="240" w:lineRule="auto"/>
      <w:jc w:val="left"/>
    </w:pPr>
    <w:rPr>
      <w:rFonts w:eastAsia="Times New Roman" w:cs="Times New Roman"/>
      <w:sz w:val="24"/>
      <w:szCs w:val="24"/>
      <w:lang w:eastAsia="ru-RU"/>
    </w:rPr>
  </w:style>
  <w:style w:type="character" w:styleId="afff3">
    <w:name w:val="Intense Emphasis"/>
    <w:basedOn w:val="a0"/>
    <w:uiPriority w:val="21"/>
    <w:qFormat/>
    <w:rsid w:val="00C521DA"/>
    <w:rPr>
      <w:b/>
      <w:bCs/>
      <w:i/>
      <w:iCs/>
      <w:color w:val="5B9BD5" w:themeColor="accent1"/>
    </w:rPr>
  </w:style>
  <w:style w:type="paragraph" w:styleId="afff4">
    <w:name w:val="Revision"/>
    <w:hidden/>
    <w:uiPriority w:val="99"/>
    <w:semiHidden/>
    <w:rsid w:val="009B3A8E"/>
    <w:pPr>
      <w:spacing w:after="0" w:line="240" w:lineRule="auto"/>
    </w:pPr>
    <w:rPr>
      <w:rFonts w:ascii="Times New Roman" w:eastAsiaTheme="minorEastAsia" w:hAnsi="Times New Roman"/>
      <w:sz w:val="30"/>
    </w:rPr>
  </w:style>
  <w:style w:type="character" w:customStyle="1" w:styleId="40">
    <w:name w:val="Заголовок 4 Знак"/>
    <w:basedOn w:val="a0"/>
    <w:link w:val="4"/>
    <w:uiPriority w:val="9"/>
    <w:rsid w:val="007D0DE7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50">
    <w:name w:val="Заголовок 5 Знак"/>
    <w:basedOn w:val="a0"/>
    <w:link w:val="5"/>
    <w:uiPriority w:val="9"/>
    <w:rsid w:val="007D0DE7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60">
    <w:name w:val="Заголовок 6 Знак"/>
    <w:basedOn w:val="a0"/>
    <w:link w:val="6"/>
    <w:uiPriority w:val="9"/>
    <w:rsid w:val="007D0DE7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customStyle="1" w:styleId="afff5">
    <w:name w:val="Рисунок название"/>
    <w:basedOn w:val="a"/>
    <w:next w:val="a"/>
    <w:rsid w:val="00413F72"/>
    <w:pPr>
      <w:keepLines/>
      <w:spacing w:after="120"/>
      <w:jc w:val="center"/>
    </w:pPr>
    <w:rPr>
      <w:rFonts w:eastAsia="Times New Roman" w:cs="Arial"/>
      <w:sz w:val="28"/>
      <w:szCs w:val="20"/>
      <w:lang w:eastAsia="ru-RU"/>
    </w:rPr>
  </w:style>
  <w:style w:type="table" w:customStyle="1" w:styleId="15">
    <w:name w:val="Сетка таблицы15"/>
    <w:basedOn w:val="a1"/>
    <w:next w:val="a3"/>
    <w:uiPriority w:val="59"/>
    <w:rsid w:val="00013EFB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46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0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6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6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97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2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600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59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70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7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51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1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61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49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customXml" Target="../customXml/item13.xml"/><Relationship Id="rId18" Type="http://schemas.openxmlformats.org/officeDocument/2006/relationships/styles" Target="styles.xml"/><Relationship Id="rId26" Type="http://schemas.openxmlformats.org/officeDocument/2006/relationships/footer" Target="footer1.xml"/><Relationship Id="rId39" Type="http://schemas.openxmlformats.org/officeDocument/2006/relationships/header" Target="header8.xml"/><Relationship Id="rId21" Type="http://schemas.openxmlformats.org/officeDocument/2006/relationships/footnotes" Target="footnotes.xml"/><Relationship Id="rId34" Type="http://schemas.openxmlformats.org/officeDocument/2006/relationships/image" Target="media/image4.jpeg"/><Relationship Id="rId42" Type="http://schemas.openxmlformats.org/officeDocument/2006/relationships/footer" Target="footer5.xml"/><Relationship Id="rId47" Type="http://schemas.openxmlformats.org/officeDocument/2006/relationships/image" Target="media/image11.jpeg"/><Relationship Id="rId50" Type="http://schemas.openxmlformats.org/officeDocument/2006/relationships/image" Target="media/image14.jpeg"/><Relationship Id="rId55" Type="http://schemas.openxmlformats.org/officeDocument/2006/relationships/fontTable" Target="fontTable.xml"/><Relationship Id="rId7" Type="http://schemas.openxmlformats.org/officeDocument/2006/relationships/customXml" Target="../customXml/item7.xml"/><Relationship Id="rId2" Type="http://schemas.openxmlformats.org/officeDocument/2006/relationships/customXml" Target="../customXml/item2.xml"/><Relationship Id="rId16" Type="http://schemas.openxmlformats.org/officeDocument/2006/relationships/customXml" Target="../customXml/item16.xml"/><Relationship Id="rId29" Type="http://schemas.openxmlformats.org/officeDocument/2006/relationships/image" Target="media/image3.jpeg"/><Relationship Id="rId11" Type="http://schemas.openxmlformats.org/officeDocument/2006/relationships/customXml" Target="../customXml/item11.xml"/><Relationship Id="rId24" Type="http://schemas.openxmlformats.org/officeDocument/2006/relationships/image" Target="media/image2.jpeg"/><Relationship Id="rId32" Type="http://schemas.openxmlformats.org/officeDocument/2006/relationships/footer" Target="footer3.xml"/><Relationship Id="rId37" Type="http://schemas.openxmlformats.org/officeDocument/2006/relationships/header" Target="header7.xml"/><Relationship Id="rId40" Type="http://schemas.openxmlformats.org/officeDocument/2006/relationships/image" Target="media/image6.jpeg"/><Relationship Id="rId45" Type="http://schemas.openxmlformats.org/officeDocument/2006/relationships/image" Target="media/image9.jpeg"/><Relationship Id="rId53" Type="http://schemas.openxmlformats.org/officeDocument/2006/relationships/image" Target="media/image17.jpeg"/><Relationship Id="rId5" Type="http://schemas.openxmlformats.org/officeDocument/2006/relationships/customXml" Target="../customXml/item5.xml"/><Relationship Id="rId10" Type="http://schemas.openxmlformats.org/officeDocument/2006/relationships/customXml" Target="../customXml/item10.xml"/><Relationship Id="rId19" Type="http://schemas.openxmlformats.org/officeDocument/2006/relationships/settings" Target="settings.xml"/><Relationship Id="rId31" Type="http://schemas.openxmlformats.org/officeDocument/2006/relationships/header" Target="header4.xml"/><Relationship Id="rId44" Type="http://schemas.openxmlformats.org/officeDocument/2006/relationships/image" Target="media/image8.jpeg"/><Relationship Id="rId52" Type="http://schemas.openxmlformats.org/officeDocument/2006/relationships/image" Target="media/image16.jpeg"/><Relationship Id="rId4" Type="http://schemas.openxmlformats.org/officeDocument/2006/relationships/customXml" Target="../customXml/item4.xml"/><Relationship Id="rId9" Type="http://schemas.openxmlformats.org/officeDocument/2006/relationships/customXml" Target="../customXml/item9.xml"/><Relationship Id="rId14" Type="http://schemas.openxmlformats.org/officeDocument/2006/relationships/customXml" Target="../customXml/item14.xml"/><Relationship Id="rId22" Type="http://schemas.openxmlformats.org/officeDocument/2006/relationships/endnotes" Target="endnotes.xml"/><Relationship Id="rId27" Type="http://schemas.openxmlformats.org/officeDocument/2006/relationships/header" Target="header2.xml"/><Relationship Id="rId30" Type="http://schemas.openxmlformats.org/officeDocument/2006/relationships/header" Target="header3.xml"/><Relationship Id="rId35" Type="http://schemas.openxmlformats.org/officeDocument/2006/relationships/image" Target="media/image5.jpeg"/><Relationship Id="rId43" Type="http://schemas.openxmlformats.org/officeDocument/2006/relationships/image" Target="media/image7.jpeg"/><Relationship Id="rId48" Type="http://schemas.openxmlformats.org/officeDocument/2006/relationships/image" Target="media/image12.jpeg"/><Relationship Id="rId56" Type="http://schemas.openxmlformats.org/officeDocument/2006/relationships/theme" Target="theme/theme1.xml"/><Relationship Id="rId8" Type="http://schemas.openxmlformats.org/officeDocument/2006/relationships/customXml" Target="../customXml/item8.xml"/><Relationship Id="rId51" Type="http://schemas.openxmlformats.org/officeDocument/2006/relationships/image" Target="media/image15.jpeg"/><Relationship Id="rId3" Type="http://schemas.openxmlformats.org/officeDocument/2006/relationships/customXml" Target="../customXml/item3.xml"/><Relationship Id="rId12" Type="http://schemas.openxmlformats.org/officeDocument/2006/relationships/customXml" Target="../customXml/item12.xml"/><Relationship Id="rId17" Type="http://schemas.openxmlformats.org/officeDocument/2006/relationships/numbering" Target="numbering.xml"/><Relationship Id="rId25" Type="http://schemas.openxmlformats.org/officeDocument/2006/relationships/header" Target="header1.xml"/><Relationship Id="rId33" Type="http://schemas.openxmlformats.org/officeDocument/2006/relationships/header" Target="header5.xml"/><Relationship Id="rId38" Type="http://schemas.openxmlformats.org/officeDocument/2006/relationships/footer" Target="footer4.xml"/><Relationship Id="rId46" Type="http://schemas.openxmlformats.org/officeDocument/2006/relationships/image" Target="media/image10.jpeg"/><Relationship Id="rId20" Type="http://schemas.openxmlformats.org/officeDocument/2006/relationships/webSettings" Target="webSettings.xml"/><Relationship Id="rId41" Type="http://schemas.openxmlformats.org/officeDocument/2006/relationships/header" Target="header9.xml"/><Relationship Id="rId54" Type="http://schemas.openxmlformats.org/officeDocument/2006/relationships/image" Target="media/image18.jpeg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5" Type="http://schemas.openxmlformats.org/officeDocument/2006/relationships/customXml" Target="../customXml/item15.xml"/><Relationship Id="rId23" Type="http://schemas.openxmlformats.org/officeDocument/2006/relationships/image" Target="media/image1.jpeg"/><Relationship Id="rId28" Type="http://schemas.openxmlformats.org/officeDocument/2006/relationships/footer" Target="footer2.xml"/><Relationship Id="rId36" Type="http://schemas.openxmlformats.org/officeDocument/2006/relationships/header" Target="header6.xml"/><Relationship Id="rId49" Type="http://schemas.openxmlformats.org/officeDocument/2006/relationships/image" Target="media/image13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Классическая">
      <a:maj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10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0.xml"/></Relationships>
</file>

<file path=customXml/_rels/item1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1.xml"/></Relationships>
</file>

<file path=customXml/_rels/item1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2.xml"/></Relationships>
</file>

<file path=customXml/_rels/item1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3.xml"/></Relationships>
</file>

<file path=customXml/_rels/item1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4.xml"/></Relationships>
</file>

<file path=customXml/_rels/item1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5.xml"/></Relationships>
</file>

<file path=customXml/_rels/item1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6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_rels/item8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8.xml"/></Relationships>
</file>

<file path=customXml/_rels/item9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9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10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1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1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1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1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1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1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7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8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9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79627C-5AA6-4308-9595-3C388524AB6E}">
  <ds:schemaRefs>
    <ds:schemaRef ds:uri="http://schemas.openxmlformats.org/officeDocument/2006/bibliography"/>
  </ds:schemaRefs>
</ds:datastoreItem>
</file>

<file path=customXml/itemProps10.xml><?xml version="1.0" encoding="utf-8"?>
<ds:datastoreItem xmlns:ds="http://schemas.openxmlformats.org/officeDocument/2006/customXml" ds:itemID="{FDD109AE-BAE5-415B-93AB-19BA2896C2E5}">
  <ds:schemaRefs>
    <ds:schemaRef ds:uri="http://schemas.openxmlformats.org/officeDocument/2006/bibliography"/>
  </ds:schemaRefs>
</ds:datastoreItem>
</file>

<file path=customXml/itemProps11.xml><?xml version="1.0" encoding="utf-8"?>
<ds:datastoreItem xmlns:ds="http://schemas.openxmlformats.org/officeDocument/2006/customXml" ds:itemID="{DC3D1DDD-B0AD-4784-89AB-37B3BD2B09F7}">
  <ds:schemaRefs>
    <ds:schemaRef ds:uri="http://schemas.openxmlformats.org/officeDocument/2006/bibliography"/>
  </ds:schemaRefs>
</ds:datastoreItem>
</file>

<file path=customXml/itemProps12.xml><?xml version="1.0" encoding="utf-8"?>
<ds:datastoreItem xmlns:ds="http://schemas.openxmlformats.org/officeDocument/2006/customXml" ds:itemID="{2F81A63B-6686-4164-A4F7-6B020C40BB16}">
  <ds:schemaRefs>
    <ds:schemaRef ds:uri="http://schemas.openxmlformats.org/officeDocument/2006/bibliography"/>
  </ds:schemaRefs>
</ds:datastoreItem>
</file>

<file path=customXml/itemProps13.xml><?xml version="1.0" encoding="utf-8"?>
<ds:datastoreItem xmlns:ds="http://schemas.openxmlformats.org/officeDocument/2006/customXml" ds:itemID="{F6C76CD7-CEE6-4B99-A063-08ED0445C782}">
  <ds:schemaRefs>
    <ds:schemaRef ds:uri="http://schemas.openxmlformats.org/officeDocument/2006/bibliography"/>
  </ds:schemaRefs>
</ds:datastoreItem>
</file>

<file path=customXml/itemProps14.xml><?xml version="1.0" encoding="utf-8"?>
<ds:datastoreItem xmlns:ds="http://schemas.openxmlformats.org/officeDocument/2006/customXml" ds:itemID="{E0667160-C279-45F0-B3C9-02C5CEF7D8B6}">
  <ds:schemaRefs>
    <ds:schemaRef ds:uri="http://schemas.openxmlformats.org/officeDocument/2006/bibliography"/>
  </ds:schemaRefs>
</ds:datastoreItem>
</file>

<file path=customXml/itemProps15.xml><?xml version="1.0" encoding="utf-8"?>
<ds:datastoreItem xmlns:ds="http://schemas.openxmlformats.org/officeDocument/2006/customXml" ds:itemID="{D9724633-E067-42FD-A225-DBC3C9D83C20}">
  <ds:schemaRefs>
    <ds:schemaRef ds:uri="http://schemas.openxmlformats.org/officeDocument/2006/bibliography"/>
  </ds:schemaRefs>
</ds:datastoreItem>
</file>

<file path=customXml/itemProps16.xml><?xml version="1.0" encoding="utf-8"?>
<ds:datastoreItem xmlns:ds="http://schemas.openxmlformats.org/officeDocument/2006/customXml" ds:itemID="{29ABFF58-B1F1-44DA-B2CC-A672FE75257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0671369-D0F6-4E68-AA01-D94A69BE0F8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3613152-7CB0-4AFD-909A-C505CD6A519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52D7E38-6DE0-464F-8620-F2CD3AB8720D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B927561A-4A33-4D67-99C0-DB7430A1B44C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187B190B-68AE-4FDD-883D-6B3B09005FDC}">
  <ds:schemaRefs>
    <ds:schemaRef ds:uri="http://schemas.openxmlformats.org/officeDocument/2006/bibliography"/>
  </ds:schemaRefs>
</ds:datastoreItem>
</file>

<file path=customXml/itemProps7.xml><?xml version="1.0" encoding="utf-8"?>
<ds:datastoreItem xmlns:ds="http://schemas.openxmlformats.org/officeDocument/2006/customXml" ds:itemID="{6CE32C16-6991-4B43-B69C-332E148F5093}">
  <ds:schemaRefs>
    <ds:schemaRef ds:uri="http://schemas.openxmlformats.org/officeDocument/2006/bibliography"/>
  </ds:schemaRefs>
</ds:datastoreItem>
</file>

<file path=customXml/itemProps8.xml><?xml version="1.0" encoding="utf-8"?>
<ds:datastoreItem xmlns:ds="http://schemas.openxmlformats.org/officeDocument/2006/customXml" ds:itemID="{507D9C4F-ED04-41FD-B23A-88EBB6AE9E72}">
  <ds:schemaRefs>
    <ds:schemaRef ds:uri="http://schemas.openxmlformats.org/officeDocument/2006/bibliography"/>
  </ds:schemaRefs>
</ds:datastoreItem>
</file>

<file path=customXml/itemProps9.xml><?xml version="1.0" encoding="utf-8"?>
<ds:datastoreItem xmlns:ds="http://schemas.openxmlformats.org/officeDocument/2006/customXml" ds:itemID="{AE2BA44E-3D9C-4870-9E69-2BF243B247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17</Pages>
  <Words>58778</Words>
  <Characters>335035</Characters>
  <Application>Microsoft Office Word</Application>
  <DocSecurity>0</DocSecurity>
  <Lines>2791</Lines>
  <Paragraphs>78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930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05-20T12:21:00Z</dcterms:created>
  <dcterms:modified xsi:type="dcterms:W3CDTF">2022-05-26T1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Версия шаблона">
    <vt:lpwstr>0.2.9</vt:lpwstr>
  </property>
</Properties>
</file>